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ong</w:t>
      </w:r>
      <w:r>
        <w:t xml:space="preserve"> </w:t>
      </w:r>
      <w:r>
        <w:t xml:space="preserve">Cuồng</w:t>
      </w:r>
      <w:r>
        <w:t xml:space="preserve"> </w:t>
      </w:r>
      <w:r>
        <w:t xml:space="preserve">Đích</w:t>
      </w:r>
      <w:r>
        <w:t xml:space="preserve"> </w:t>
      </w:r>
      <w:r>
        <w:t xml:space="preserve">Tác</w:t>
      </w:r>
      <w:r>
        <w:t xml:space="preserve"> </w:t>
      </w:r>
      <w:r>
        <w:t xml:space="preserve">Gi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phong-cuồng-đích-tác-gia"/>
      <w:bookmarkEnd w:id="21"/>
      <w:r>
        <w:t xml:space="preserve">Phong Cuồng Đích Tác Gia</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hể loại: Đam mỹ – hiện đại đô thị, lưu manh công, lạnh lùng thụEditor:HeeChanchan aka Tiểu Chan TửBeta : Popo aka Tiểu MặcCông mang vẻ mặt lạnh lùng,luôn luôn xuất hiện nụ cười trên môi, vào những lúc cậu gặp khó khăn nhất luôn xuát hiện bên cậu.</w:t>
            </w:r>
            <w:r>
              <w:br w:type="textWrapping"/>
            </w:r>
          </w:p>
        </w:tc>
      </w:tr>
    </w:tbl>
    <w:p>
      <w:pPr>
        <w:pStyle w:val="Compact"/>
      </w:pPr>
      <w:r>
        <w:br w:type="textWrapping"/>
      </w:r>
      <w:r>
        <w:br w:type="textWrapping"/>
      </w:r>
      <w:r>
        <w:rPr>
          <w:i/>
        </w:rPr>
        <w:t xml:space="preserve">Đọc và tải ebook truyện tại: http://truyenclub.com/phong-cuong-dich-tac-gia</w:t>
      </w:r>
      <w:r>
        <w:br w:type="textWrapping"/>
      </w:r>
    </w:p>
    <w:p>
      <w:pPr>
        <w:pStyle w:val="BodyText"/>
      </w:pPr>
      <w:r>
        <w:br w:type="textWrapping"/>
      </w:r>
      <w:r>
        <w:br w:type="textWrapping"/>
      </w:r>
    </w:p>
    <w:p>
      <w:pPr>
        <w:pStyle w:val="Heading2"/>
      </w:pPr>
      <w:bookmarkStart w:id="22" w:name="quyển-1---chương-1-những-năm-tháng-hồn-nhiên---đá-quán"/>
      <w:bookmarkEnd w:id="22"/>
      <w:r>
        <w:t xml:space="preserve">1. Quyển 1 - Chương 1: Những Năm Tháng Hồn Nhiên - Đá Quán</w:t>
      </w:r>
    </w:p>
    <w:p>
      <w:pPr>
        <w:pStyle w:val="Compact"/>
      </w:pPr>
      <w:r>
        <w:br w:type="textWrapping"/>
      </w:r>
      <w:r>
        <w:br w:type="textWrapping"/>
      </w:r>
      <w:r>
        <w:t xml:space="preserve">Trời mưa suốt mấy ngày liên tục làm cho không khí trở nên se lạnh, mặt trời cuối cùng cũng ló dạng nhưng khí lạnh vẫn còn đọng lại chưa chịu tan đi.</w:t>
      </w:r>
      <w:r>
        <w:br w:type="textWrapping"/>
      </w:r>
      <w:r>
        <w:br w:type="textWrapping"/>
      </w:r>
      <w:r>
        <w:t xml:space="preserve">Trên sân thể dục rộng lớn của trường trung học Nhân Xuyên, từng tốp học sinh mặc đồng phục đen đang xếp thành hàng ngũ chỉnh tề, một tiếng lệnh thật lớn, mọi người từ giữa lan ra xung quanh, hiệu ứng giống như ném một viên đá vào trũng nước đen tạo ra những gợn sóng.</w:t>
      </w:r>
      <w:r>
        <w:br w:type="textWrapping"/>
      </w:r>
      <w:r>
        <w:br w:type="textWrapping"/>
      </w:r>
      <w:r>
        <w:t xml:space="preserve">“Hôm nay là thứ hai, toàn bộ học sinh trung học tập thể dục theo nhạc của đài, bắt đầu!”</w:t>
      </w:r>
      <w:r>
        <w:br w:type="textWrapping"/>
      </w:r>
      <w:r>
        <w:br w:type="textWrapping"/>
      </w:r>
      <w:r>
        <w:t xml:space="preserve">Âm thanh hô to từ radio phát ra, đặc biệt dõng dạc.</w:t>
      </w:r>
      <w:r>
        <w:br w:type="textWrapping"/>
      </w:r>
      <w:r>
        <w:br w:type="textWrapping"/>
      </w:r>
      <w:r>
        <w:t xml:space="preserve">“Là gọi hồn mới đúng.”</w:t>
      </w:r>
      <w:r>
        <w:br w:type="textWrapping"/>
      </w:r>
      <w:r>
        <w:br w:type="textWrapping"/>
      </w:r>
      <w:r>
        <w:t xml:space="preserve">Nam sinh vừa nói chuyện kia, vì dáng người cao mà đứng ở vị trí cuối, lúc tập thể dục, tay chân đều chỉ duỗi ra một nửa, bộ dáng lười biếng, khiến cho thầy giám thị phải bước đến hỏi thăm.</w:t>
      </w:r>
      <w:r>
        <w:br w:type="textWrapping"/>
      </w:r>
      <w:r>
        <w:br w:type="textWrapping"/>
      </w:r>
      <w:r>
        <w:t xml:space="preserve">“Chu Phóng, tay chân cậu nên duỗi ra một chút nữa.” Thầy giám thị trong tay cầm roi, giống như chỉ cần thấy hắn lười biếng một chút sẽ thẳng tay mà đánh, Chu Phóng duỗi chân ra phía trước, né người tránh qua một bên.</w:t>
      </w:r>
      <w:r>
        <w:br w:type="textWrapping"/>
      </w:r>
      <w:r>
        <w:br w:type="textWrapping"/>
      </w:r>
      <w:r>
        <w:t xml:space="preserve">“Thầy à, em đau bụng.” Cười vô tội.</w:t>
      </w:r>
      <w:r>
        <w:br w:type="textWrapping"/>
      </w:r>
      <w:r>
        <w:br w:type="textWrapping"/>
      </w:r>
      <w:r>
        <w:t xml:space="preserve">Nhìn bóng lưng thầy giám thị tức giận rời đi, Chu Phóng xoa bụng thở dài, có phải hắn nói dối đâu, bụng thật sự rất đau a…</w:t>
      </w:r>
      <w:r>
        <w:br w:type="textWrapping"/>
      </w:r>
      <w:r>
        <w:br w:type="textWrapping"/>
      </w:r>
      <w:r>
        <w:t xml:space="preserve">Trưa nay là sinh nhật Ôn Đình, Lâm Vi và Ôn Đình không ăn bánh ngọt, thế nên một mình hắn phải ăn hết.</w:t>
      </w:r>
      <w:r>
        <w:br w:type="textWrapping"/>
      </w:r>
      <w:r>
        <w:br w:type="textWrapping"/>
      </w:r>
      <w:r>
        <w:t xml:space="preserve">Kết quả là bị đau bụng.</w:t>
      </w:r>
      <w:r>
        <w:br w:type="textWrapping"/>
      </w:r>
      <w:r>
        <w:br w:type="textWrapping"/>
      </w:r>
      <w:r>
        <w:t xml:space="preserve">Hiện tại toàn thân mệt mỏi, có thể kéo được cái “thân tàn phế” này đến sân thể dục đã là quá mức rồi, còn phải duỗi tay duỗi chân sao?…</w:t>
      </w:r>
      <w:r>
        <w:br w:type="textWrapping"/>
      </w:r>
      <w:r>
        <w:br w:type="textWrapping"/>
      </w:r>
      <w:r>
        <w:t xml:space="preserve">Đến động tác ngồi xổm, tâm tình Chu Phóng càng thêm hậm hực.</w:t>
      </w:r>
      <w:r>
        <w:br w:type="textWrapping"/>
      </w:r>
      <w:r>
        <w:br w:type="textWrapping"/>
      </w:r>
      <w:r>
        <w:t xml:space="preserve">Mỗi lần ngồi xuống là lại không muốn đứng lên.</w:t>
      </w:r>
      <w:r>
        <w:br w:type="textWrapping"/>
      </w:r>
      <w:r>
        <w:br w:type="textWrapping"/>
      </w:r>
      <w:r>
        <w:t xml:space="preserve">“Đến động tác nhảy.”</w:t>
      </w:r>
      <w:r>
        <w:br w:type="textWrapping"/>
      </w:r>
      <w:r>
        <w:br w:type="textWrapping"/>
      </w:r>
      <w:r>
        <w:t xml:space="preserve">Tiếng radio vẫn dõng dạc như lúc nãy, Chu Phóng cúi đầu ra vẻ bị bệnh, nhảy không lên, tay ấn bụng than thở.</w:t>
      </w:r>
      <w:r>
        <w:br w:type="textWrapping"/>
      </w:r>
      <w:r>
        <w:br w:type="textWrapping"/>
      </w:r>
      <w:r>
        <w:t xml:space="preserve">Ai da, anh hùng khom lưng trước mỹ nữ, mình thì khom lưng trước bánh ngọt, ngay cả cẩu hùng cũng không bằng.</w:t>
      </w:r>
      <w:r>
        <w:br w:type="textWrapping"/>
      </w:r>
      <w:r>
        <w:br w:type="textWrapping"/>
      </w:r>
      <w:r>
        <w:t xml:space="preserve">Người đọc lệnh tập thể dục trên đài kia, có cần phấn khích như vậy không? Nữ sinh cột tóc đuôi ngựa đứng bên cạnh, nhảy dựng lên hệt như một con thỏ bị uống thuốc kích thích.</w:t>
      </w:r>
      <w:r>
        <w:br w:type="textWrapping"/>
      </w:r>
      <w:r>
        <w:br w:type="textWrapping"/>
      </w:r>
      <w:r>
        <w:t xml:space="preserve">Bản thân hắn lại hệt như con cá bị vọp bẻ.</w:t>
      </w:r>
      <w:r>
        <w:br w:type="textWrapping"/>
      </w:r>
      <w:r>
        <w:br w:type="textWrapping"/>
      </w:r>
      <w:r>
        <w:t xml:space="preserve">Phóng mắt nhìn xung quanh, một mảng đông nghịt người bận đồng phục đen đứng trật tự ngay ngắn, cùng nhảy lên, nhìn thấy thật là khủng bố thần kinh a.</w:t>
      </w:r>
      <w:r>
        <w:br w:type="textWrapping"/>
      </w:r>
      <w:r>
        <w:br w:type="textWrapping"/>
      </w:r>
      <w:r>
        <w:t xml:space="preserve">Nhìn đồng hồ, đã bốn giờ mười phút chiều.</w:t>
      </w:r>
      <w:r>
        <w:br w:type="textWrapping"/>
      </w:r>
      <w:r>
        <w:br w:type="textWrapping"/>
      </w:r>
      <w:r>
        <w:t xml:space="preserve">Năm giờ ba mươi mới tan học, hắn còn phải lết cái thân tàn này đến Bách Xuyên xã họp tổng kết và đề ra kế hoạch trong nửa tiếng.</w:t>
      </w:r>
      <w:r>
        <w:br w:type="textWrapping"/>
      </w:r>
      <w:r>
        <w:br w:type="textWrapping"/>
      </w:r>
      <w:r>
        <w:t xml:space="preserve">Hy vọng có thể đem chuyện tiêu chảy này giải quyết trước.</w:t>
      </w:r>
      <w:r>
        <w:br w:type="textWrapping"/>
      </w:r>
      <w:r>
        <w:br w:type="textWrapping"/>
      </w:r>
      <w:r>
        <w:t xml:space="preserve">5:00 chiều, trong phòng làm việc Bách Xuyên, Chu Phóng bộ dạng như lão đại ngồi ở vị trí cao nhất, tay để nhẹ trên mặt bàn, cau mày nhìn bản thảo kì báo mới nhất đang cầm trong tay.</w:t>
      </w:r>
      <w:r>
        <w:br w:type="textWrapping"/>
      </w:r>
      <w:r>
        <w:br w:type="textWrapping"/>
      </w:r>
      <w:r>
        <w:t xml:space="preserve">“Tổng biên tập, lần trước không phải đã nói chuyện chỉnh sửa các chuyên mục rồi à? Sao kì này vẫn để nguyên như cũ? Không đổi được thuốc thì cũng nên đổi than đi chứ?”</w:t>
      </w:r>
      <w:r>
        <w:br w:type="textWrapping"/>
      </w:r>
      <w:r>
        <w:br w:type="textWrapping"/>
      </w:r>
      <w:r>
        <w:t xml:space="preserve">Chu Phóng mắng hăng say, đột nhiên vang lên một hồi gõ cửa.</w:t>
      </w:r>
      <w:r>
        <w:br w:type="textWrapping"/>
      </w:r>
      <w:r>
        <w:br w:type="textWrapping"/>
      </w:r>
      <w:r>
        <w:t xml:space="preserve">“Vào đi, họp mà đến muộn, có khái niệm thời gian không hả?” Hắn đem cơn đau biến thành oán khí mà tiết ra, bụng liền thoải mái hơn.</w:t>
      </w:r>
      <w:r>
        <w:br w:type="textWrapping"/>
      </w:r>
      <w:r>
        <w:br w:type="textWrapping"/>
      </w:r>
      <w:r>
        <w:t xml:space="preserve">Quay đầu lại nhìn, Chu Phóng bỗng ngẩn người.</w:t>
      </w:r>
      <w:r>
        <w:br w:type="textWrapping"/>
      </w:r>
      <w:r>
        <w:br w:type="textWrapping"/>
      </w:r>
      <w:r>
        <w:t xml:space="preserve">Đứng ở cửa là một nam sinh dáng người không cao, hơi gầy, đầu tóc gọn gàng, phần mái dài rũ xuống bên cạnh mắt kính.</w:t>
      </w:r>
      <w:r>
        <w:br w:type="textWrapping"/>
      </w:r>
      <w:r>
        <w:br w:type="textWrapping"/>
      </w:r>
      <w:r>
        <w:t xml:space="preserve">Nam sinh đẩy đẩy kính, cười lãnh đạm.</w:t>
      </w:r>
      <w:r>
        <w:br w:type="textWrapping"/>
      </w:r>
      <w:r>
        <w:br w:type="textWrapping"/>
      </w:r>
      <w:r>
        <w:t xml:space="preserve">“Xin lỗi, tôi không biết mọi người đang họp.”</w:t>
      </w:r>
      <w:r>
        <w:br w:type="textWrapping"/>
      </w:r>
      <w:r>
        <w:br w:type="textWrapping"/>
      </w:r>
      <w:r>
        <w:t xml:space="preserve">Chu Phóng liếc mắt đánh giá cậu nam sinh, chỉ thấy cậu ta đứng thẳng lưng đối diện hắn, không lảng tránh, càng không chút nao núng, thật sự thản nhiên.</w:t>
      </w:r>
      <w:r>
        <w:br w:type="textWrapping"/>
      </w:r>
      <w:r>
        <w:br w:type="textWrapping"/>
      </w:r>
      <w:r>
        <w:t xml:space="preserve">“Anh là xã trưởng?” Nam sinh hỏi.</w:t>
      </w:r>
      <w:r>
        <w:br w:type="textWrapping"/>
      </w:r>
      <w:r>
        <w:br w:type="textWrapping"/>
      </w:r>
      <w:r>
        <w:t xml:space="preserve">Chu Phóng gật đầu, “Tìm tôi… có việc gì?”</w:t>
      </w:r>
      <w:r>
        <w:br w:type="textWrapping"/>
      </w:r>
      <w:r>
        <w:br w:type="textWrapping"/>
      </w:r>
      <w:r>
        <w:t xml:space="preserve">“Tôi có chuyện muốn hỏi anh.”</w:t>
      </w:r>
      <w:r>
        <w:br w:type="textWrapping"/>
      </w:r>
      <w:r>
        <w:br w:type="textWrapping"/>
      </w:r>
      <w:r>
        <w:t xml:space="preserve">Thật không thích thái độ cao cao tại thượng kia chút nào, Chu Phóng nhăn mặt, xoay xoay cây bút trong tay, “Phiền cậu ra ngoài trước, chờ chúng tôi họp xong tôi sẽ gặp riêng cậu.”</w:t>
      </w:r>
      <w:r>
        <w:br w:type="textWrapping"/>
      </w:r>
      <w:r>
        <w:br w:type="textWrapping"/>
      </w:r>
      <w:r>
        <w:t xml:space="preserve">Nam sinh gật đầu, đóng cửa lại, ngón tay trên nắm cửa có chút tái nhợt.</w:t>
      </w:r>
      <w:r>
        <w:br w:type="textWrapping"/>
      </w:r>
      <w:r>
        <w:br w:type="textWrapping"/>
      </w:r>
      <w:r>
        <w:t xml:space="preserve">Chu Phóng một bụng oán khí vừa mới tiêu tán, không biết vì sao lại ngưng tụ trở lại.</w:t>
      </w:r>
      <w:r>
        <w:br w:type="textWrapping"/>
      </w:r>
      <w:r>
        <w:br w:type="textWrapping"/>
      </w:r>
      <w:r>
        <w:t xml:space="preserve">Bụng đau thắt, Chu Phóng nhíu mày.</w:t>
      </w:r>
      <w:r>
        <w:br w:type="textWrapping"/>
      </w:r>
      <w:r>
        <w:br w:type="textWrapping"/>
      </w:r>
      <w:r>
        <w:t xml:space="preserve">Trong lòng nghĩ, bạn học kia thật lạnh lùng a, thái độ không coi ai ra gì khiến người ta ngứa mắt, hắn phải hảo hảo giáo huấn tên tiểu tử này, cư nhiên đối đáp với đàn anh bằng thái độ đó?</w:t>
      </w:r>
      <w:r>
        <w:br w:type="textWrapping"/>
      </w:r>
      <w:r>
        <w:br w:type="textWrapping"/>
      </w:r>
      <w:r>
        <w:t xml:space="preserve">Chu Phóng sờ sờ mũi, tiếp tục nói như súng liên thanh, bùm bùm bắn suốt năm phút. Bàn giao xong liền phun ra hai chữ.</w:t>
      </w:r>
      <w:r>
        <w:br w:type="textWrapping"/>
      </w:r>
      <w:r>
        <w:br w:type="textWrapping"/>
      </w:r>
      <w:r>
        <w:t xml:space="preserve">“Tan họp.”</w:t>
      </w:r>
      <w:r>
        <w:br w:type="textWrapping"/>
      </w:r>
      <w:r>
        <w:br w:type="textWrapping"/>
      </w:r>
      <w:r>
        <w:t xml:space="preserve">Đối với hội viên mà nói, hai chữ này như khi Hoàng đế đích thân ban chiếu “Đại xá thiên hạ!”, uy lực vô cùng, thế nên hai chữ vừa thoát ra, phòng làm việc trong một chốc đã không còn bóng người.</w:t>
      </w:r>
      <w:r>
        <w:br w:type="textWrapping"/>
      </w:r>
      <w:r>
        <w:br w:type="textWrapping"/>
      </w:r>
      <w:r>
        <w:t xml:space="preserve">Mệt muốn chết, đói bụng muốn chết, lại còn phải họp… Thật sự là tàn phá thanh xuân a.</w:t>
      </w:r>
      <w:r>
        <w:br w:type="textWrapping"/>
      </w:r>
      <w:r>
        <w:br w:type="textWrapping"/>
      </w:r>
      <w:r>
        <w:t xml:space="preserve">Nhưng người buồn bực nhất chính là xã trưởng Chu Phóng, đã chịu đựng cái bụng không thoải mái, còn phải giả bộ trưng ra dáng vẻ phong lưu phóng khoáng.</w:t>
      </w:r>
      <w:r>
        <w:br w:type="textWrapping"/>
      </w:r>
      <w:r>
        <w:br w:type="textWrapping"/>
      </w:r>
      <w:r>
        <w:t xml:space="preserve">Chờ mọi người về hết, hắn lúc này mới thở hắt ra, ấn ấn cái bụng, thấp giọng nói: “Không có ai rồi, yên tâm mà kêu đi.”</w:t>
      </w:r>
      <w:r>
        <w:br w:type="textWrapping"/>
      </w:r>
      <w:r>
        <w:br w:type="textWrapping"/>
      </w:r>
      <w:r>
        <w:t xml:space="preserve">Ùng ục, ùng ục…</w:t>
      </w:r>
      <w:r>
        <w:br w:type="textWrapping"/>
      </w:r>
      <w:r>
        <w:br w:type="textWrapping"/>
      </w:r>
      <w:r>
        <w:t xml:space="preserve">Cái bụng quả nhiên nghe lời kêu lên, Chu Phóng thoải mái tựa lưng vào ghế, thở nhè nhẹ.</w:t>
      </w:r>
      <w:r>
        <w:br w:type="textWrapping"/>
      </w:r>
      <w:r>
        <w:br w:type="textWrapping"/>
      </w:r>
      <w:r>
        <w:t xml:space="preserve">Nghĩ đến ba năm trước, khi hắn cùng với thầy giáo trong đoàn trường vì chuyện thành lập tập san trường mà cãi cọ.</w:t>
      </w:r>
      <w:r>
        <w:br w:type="textWrapping"/>
      </w:r>
      <w:r>
        <w:br w:type="textWrapping"/>
      </w:r>
      <w:r>
        <w:t xml:space="preserve">Chu Phóng khi đó vừa đến trung học Nhân Xuyên, người xưa thường nói nghé con không sợ hổ, hắn coi nhẹ nội quy nghiêm khắc của trường, cùng thầy cô giáo tranh cãi, chính là lịch sử chưa từng có.</w:t>
      </w:r>
      <w:r>
        <w:br w:type="textWrapping"/>
      </w:r>
      <w:r>
        <w:br w:type="textWrapping"/>
      </w:r>
      <w:r>
        <w:t xml:space="preserve">Sau nhiều khó khăn,   tờ báo của trung học Nhân Xuyên, rốt cục cũng ra đời.</w:t>
      </w:r>
      <w:r>
        <w:br w:type="textWrapping"/>
      </w:r>
      <w:r>
        <w:br w:type="textWrapping"/>
      </w:r>
      <w:r>
        <w:t xml:space="preserve">Chu Phóng là xã trưởng đời thứ nhất, lên đến cấp ba, liên tiếp ba nhiệm kì.</w:t>
      </w:r>
      <w:r>
        <w:br w:type="textWrapping"/>
      </w:r>
      <w:r>
        <w:br w:type="textWrapping"/>
      </w:r>
      <w:r>
        <w:t xml:space="preserve">Ba năm trôi qua, nhìn thấy Bách Xuyên khi ra đời chỉ in có mười bản cũng không ai coi, cho tới bây giờ mỗi lần xuất bản đều huy hoàng bán sạch không còn một bản, trong lòng hắn bỗng có một loại thương cảm.</w:t>
      </w:r>
      <w:r>
        <w:br w:type="textWrapping"/>
      </w:r>
      <w:r>
        <w:br w:type="textWrapping"/>
      </w:r>
      <w:r>
        <w:t xml:space="preserve">Chu Phóng từng nói, một kì Bách Xuyên như một kì sinh sản của hắn.</w:t>
      </w:r>
      <w:r>
        <w:br w:type="textWrapping"/>
      </w:r>
      <w:r>
        <w:br w:type="textWrapping"/>
      </w:r>
      <w:r>
        <w:t xml:space="preserve">Câu nói ấy đã từng gây chấn động, sau đó có người nhìn thấy Chu Phóng liền nói đùa ‘Uy! Chu Phóng đại nhân, cậu đã đến kì sinh sản chưa?’</w:t>
      </w:r>
      <w:r>
        <w:br w:type="textWrapping"/>
      </w:r>
      <w:r>
        <w:br w:type="textWrapping"/>
      </w:r>
      <w:r>
        <w:t xml:space="preserve">Chu Phóng dùng ngón cái chống cằm, nở nụ cười lộ ra bộ dáng lưu manh không đứng đắn.</w:t>
      </w:r>
      <w:r>
        <w:br w:type="textWrapping"/>
      </w:r>
      <w:r>
        <w:br w:type="textWrapping"/>
      </w:r>
      <w:r>
        <w:t xml:space="preserve">Lần này đưa ra chính sách cải cách cho báo, thêm vào một chuyên mục Vườn Vui Vẻ, đăng lên một vài truyện cười châm biếm của các học sinh, thay thế cho mục Đề cử tác phẩm nổi tiếng ban đầu, hơn nữa, những chuyên mục dành cho văn xuôi cũng nên bớt đi.</w:t>
      </w:r>
      <w:r>
        <w:br w:type="textWrapping"/>
      </w:r>
      <w:r>
        <w:br w:type="textWrapping"/>
      </w:r>
      <w:r>
        <w:t xml:space="preserve">Cuối tuần trước, tổng biên tập chỉ mới trả lại bản thảo mà đã vội đến sức đầu mẻ trán, tiến độ kì này không kịp cũng không lấy làm lạ.</w:t>
      </w:r>
      <w:r>
        <w:br w:type="textWrapping"/>
      </w:r>
      <w:r>
        <w:br w:type="textWrapping"/>
      </w:r>
      <w:r>
        <w:t xml:space="preserve">“Tân Tân, cuối tuần này anh với em cùng thảo luận bản thảo.” Chu Phóng cầm điện thoại, gửi cho tổng biên tập xinh đẹp một tin nhắn.</w:t>
      </w:r>
      <w:r>
        <w:br w:type="textWrapping"/>
      </w:r>
      <w:r>
        <w:br w:type="textWrapping"/>
      </w:r>
      <w:r>
        <w:t xml:space="preserve">Tân Tân là tổng biên tập, họ Chu, trong số em gái mà Chu Phóng kết nghĩa thì cô ấy là người có quan hệ tốt nhất. Chu Phóng thường xuyên nói đùa với cô “Em vì cái gì mà không mang họ Ngưu? Kêu </w:t>
      </w:r>
      <w:r>
        <w:rPr>
          <w:i/>
        </w:rPr>
        <w:t xml:space="preserve">Ngưu Tân</w:t>
      </w:r>
      <w:r>
        <w:t xml:space="preserve"> thật hay, như vậy anh có thể cả ngày đều có cảm giác được em tâng bốc.” Lúc nói câu này, Chu Phóng đang cầm một quyển từ điển Anh – Hán thật dày của Oxford.</w:t>
      </w:r>
      <w:r>
        <w:br w:type="textWrapping"/>
      </w:r>
      <w:r>
        <w:br w:type="textWrapping"/>
      </w:r>
      <w:r>
        <w:rPr>
          <w:i/>
        </w:rPr>
        <w:t xml:space="preserve">Ngưu Tân chính là Oxford a ~</w:t>
      </w:r>
      <w:r>
        <w:br w:type="textWrapping"/>
      </w:r>
      <w:r>
        <w:br w:type="textWrapping"/>
      </w:r>
      <w:r>
        <w:t xml:space="preserve">Chu Phóng rất nhanh nhận được hồi đáp, “Đại ca, cuối tuần này thi thử đó, anh còn bảo bàn bản thảo, anh xuyên không sao?”</w:t>
      </w:r>
      <w:r>
        <w:br w:type="textWrapping"/>
      </w:r>
      <w:r>
        <w:br w:type="textWrapping"/>
      </w:r>
      <w:r>
        <w:t xml:space="preserve">Chu Phóng nghiêng đầu thở dài, nguy rồi, lần này lại quên không ôn tập.</w:t>
      </w:r>
      <w:r>
        <w:br w:type="textWrapping"/>
      </w:r>
      <w:r>
        <w:br w:type="textWrapping"/>
      </w:r>
      <w:r>
        <w:t xml:space="preserve">Đang mặt mày đau khổ, phía sau đột nhiên vang lên một giọng nói trong trẻo lạnh lùng.</w:t>
      </w:r>
      <w:r>
        <w:br w:type="textWrapping"/>
      </w:r>
      <w:r>
        <w:br w:type="textWrapping"/>
      </w:r>
      <w:r>
        <w:t xml:space="preserve">“Xã trưởng, hiện tại đã rãnh rỗi cùng tôi nói chuyện chưa?”</w:t>
      </w:r>
      <w:r>
        <w:br w:type="textWrapping"/>
      </w:r>
      <w:r>
        <w:br w:type="textWrapping"/>
      </w:r>
      <w:r>
        <w:t xml:space="preserve">Ngô, vừa rồi đã quên mất tên kia. Chu Phóng nháy mắt xoay người lại, biểu tình đau khổ biến mất, miệng nhếch lên cười đến tiêu sái.</w:t>
      </w:r>
      <w:r>
        <w:br w:type="textWrapping"/>
      </w:r>
      <w:r>
        <w:br w:type="textWrapping"/>
      </w:r>
      <w:r>
        <w:t xml:space="preserve">“Bạn học này, vào đây nói chuyện a, bên ngoài trời lạnh, để bị cảm sẽ không tốt.”</w:t>
      </w:r>
      <w:r>
        <w:br w:type="textWrapping"/>
      </w:r>
      <w:r>
        <w:br w:type="textWrapping"/>
      </w:r>
      <w:r>
        <w:t xml:space="preserve">***</w:t>
      </w:r>
      <w:r>
        <w:br w:type="textWrapping"/>
      </w:r>
      <w:r>
        <w:br w:type="textWrapping"/>
      </w:r>
      <w:r>
        <w:t xml:space="preserve">Trong văn phòng không tệ, thứ gì cũng có, không khí lại ấm áp.</w:t>
      </w:r>
      <w:r>
        <w:br w:type="textWrapping"/>
      </w:r>
      <w:r>
        <w:br w:type="textWrapping"/>
      </w:r>
      <w:r>
        <w:t xml:space="preserve">Còn có sô pha mềm mại…</w:t>
      </w:r>
      <w:r>
        <w:br w:type="textWrapping"/>
      </w:r>
      <w:r>
        <w:br w:type="textWrapping"/>
      </w:r>
      <w:r>
        <w:t xml:space="preserve">Chu Phóng nhàn nhã đi đến sô pha ngồi xuống, ngẩng đầu hướng nam sinh kia hỏi: “Cậu tên gì?”</w:t>
      </w:r>
      <w:r>
        <w:br w:type="textWrapping"/>
      </w:r>
      <w:r>
        <w:br w:type="textWrapping"/>
      </w:r>
      <w:r>
        <w:t xml:space="preserve">Nam sinh không thèm để ý vẻ mặt tươi cười đùa giỡn của hắn, bình thản nhìn hắn, nhẹ nhàng mở miệng nói ra ba chữ.</w:t>
      </w:r>
      <w:r>
        <w:br w:type="textWrapping"/>
      </w:r>
      <w:r>
        <w:br w:type="textWrapping"/>
      </w:r>
      <w:r>
        <w:t xml:space="preserve">“Đoan Mộc Ninh.”</w:t>
      </w:r>
      <w:r>
        <w:br w:type="textWrapping"/>
      </w:r>
      <w:r>
        <w:br w:type="textWrapping"/>
      </w:r>
      <w:r>
        <w:t xml:space="preserve">Chu Phóng lấy ngón cái chống cằm, tựa như đang suy nghĩ gì đó, một lát sau mở miệng nói: “Đoan Mộc, người mang họ này rất hiếm a.”</w:t>
      </w:r>
      <w:r>
        <w:br w:type="textWrapping"/>
      </w:r>
      <w:r>
        <w:br w:type="textWrapping"/>
      </w:r>
      <w:r>
        <w:t xml:space="preserve">“Vậy, bây giờ có thể nói vào chuyện chính được không?” Đoan Mộc Ninh không chút để ý đến dáng vẻ của Chu Phóng, cũng không giận hờn.</w:t>
      </w:r>
      <w:r>
        <w:br w:type="textWrapping"/>
      </w:r>
      <w:r>
        <w:br w:type="textWrapping"/>
      </w:r>
      <w:r>
        <w:t xml:space="preserve">“Đương nhiên a, cậu nói đi.” Chu Phóng tựa mình vào lưng ghế, giống như chủ nhân đang nghe thuộc hạ báo cáo.</w:t>
      </w:r>
      <w:r>
        <w:br w:type="textWrapping"/>
      </w:r>
      <w:r>
        <w:br w:type="textWrapping"/>
      </w:r>
      <w:r>
        <w:t xml:space="preserve">Đoan Mộc Ninh lấy từ trong túi ra một quyển vở.</w:t>
      </w:r>
      <w:r>
        <w:br w:type="textWrapping"/>
      </w:r>
      <w:r>
        <w:br w:type="textWrapping"/>
      </w:r>
      <w:r>
        <w:t xml:space="preserve">“Bản thảo của tôi đã bị trả lại ba lần, tôi muốn biết lý do.”</w:t>
      </w:r>
      <w:r>
        <w:br w:type="textWrapping"/>
      </w:r>
      <w:r>
        <w:br w:type="textWrapping"/>
      </w:r>
      <w:r>
        <w:t xml:space="preserve">Chu Phóng liếc mắt nhìn quyển vở cậu cầm trong tay, lúc này mới ngồi dậy, “Bản thảo gì?”</w:t>
      </w:r>
      <w:r>
        <w:br w:type="textWrapping"/>
      </w:r>
      <w:r>
        <w:br w:type="textWrapping"/>
      </w:r>
      <w:r>
        <w:t xml:space="preserve">Quyển vở dày như vậy, đừng nói với tôi là nhật kí a…</w:t>
      </w:r>
      <w:r>
        <w:br w:type="textWrapping"/>
      </w:r>
      <w:r>
        <w:br w:type="textWrapping"/>
      </w:r>
      <w:r>
        <w:t xml:space="preserve">“Tiểu thuyết.”</w:t>
      </w:r>
      <w:r>
        <w:br w:type="textWrapping"/>
      </w:r>
      <w:r>
        <w:br w:type="textWrapping"/>
      </w:r>
      <w:r>
        <w:t xml:space="preserve">Chu Phóng bật cười, “Bạn học à, chúng tôi đây là tờ báo của trường, cậu còn nghĩ là đăng tiểu thuyết?”</w:t>
      </w:r>
      <w:r>
        <w:br w:type="textWrapping"/>
      </w:r>
      <w:r>
        <w:br w:type="textWrapping"/>
      </w:r>
      <w:r>
        <w:t xml:space="preserve">“Nói thế là sao.” Đoan Mộc Ninh thẳng thắng nói, “Theo tôi biết, Bách Xuyên xã không phải là dung nạp nước từ trăm sông đổ về sao? Nhận tất cả bài viết, giúp mọi người có cơ hội thể hiện, không phải sao?”</w:t>
      </w:r>
      <w:r>
        <w:br w:type="textWrapping"/>
      </w:r>
      <w:r>
        <w:br w:type="textWrapping"/>
      </w:r>
      <w:r>
        <w:t xml:space="preserve">Chu Phóng thở dài, chậm rãi nói, “Đúng là thu nạp nước từ trăm sông, hoan nghênh các nhánh sông ở tám phương đổ về, nhưng mà…” Hắn dừng lại, nhếch miệng cười, “Thứ nước bẩn này, vẫn nên loại bỏ bớt đi.”</w:t>
      </w:r>
      <w:r>
        <w:br w:type="textWrapping"/>
      </w:r>
      <w:r>
        <w:br w:type="textWrapping"/>
      </w:r>
      <w:r>
        <w:t xml:space="preserve">Nhìn thấy đối phương không chút tức giận, tâm tình Chu Phóng trở nên tốt hơn, tiếp tục đùa giỡn thằng nhóc lạnh lùng không biết trời cao đất rộng này.</w:t>
      </w:r>
      <w:r>
        <w:br w:type="textWrapping"/>
      </w:r>
      <w:r>
        <w:br w:type="textWrapping"/>
      </w:r>
      <w:r>
        <w:t xml:space="preserve">“Vậy nên, chúng tôi kiểm tra bản thảo khá nghiêm ngặt, dù sao ở trong lòng các học sinh trung học Nhân Xuyên, đã trở thành thương hiệu, chúng tôi không thể nào quay đầu đập bể thương hiệu của mình được, đúng không?”</w:t>
      </w:r>
      <w:r>
        <w:br w:type="textWrapping"/>
      </w:r>
      <w:r>
        <w:br w:type="textWrapping"/>
      </w:r>
      <w:r>
        <w:t xml:space="preserve">Đoan Mộc Ninh sắc mặt trầm xuống, “Ý anh nói, bài viết của tôi được tính là nước bẩn?”</w:t>
      </w:r>
      <w:r>
        <w:br w:type="textWrapping"/>
      </w:r>
      <w:r>
        <w:br w:type="textWrapping"/>
      </w:r>
      <w:r>
        <w:t xml:space="preserve">“A? Cậu hiểu lầm rồi, tôi thực sự không có ý này.” Chu Phóng nhẹ nhàng dùng ngón trỏ chống trán, ra vẻ đau khổ bất đắc dĩ, “Cậu cũng biết, tôi làm xã trưởng cũng không dễ a, quy định của trường là cao nhất, lấy trứng chọi đá thôi. Tiểu thuyết dài kỳ là không thể đăng lên, hay, tôi giúp cậu đem truyện đến tạp chí ngôn tình để họ xem thử? Biết đâu còn có thể kiếm được tiền nhuận bút, tôi quen rất nhiều biên tập tạp chí, tôi giúp cậu nhé?”</w:t>
      </w:r>
      <w:r>
        <w:br w:type="textWrapping"/>
      </w:r>
      <w:r>
        <w:br w:type="textWrapping"/>
      </w:r>
      <w:r>
        <w:t xml:space="preserve">Đoan Mộc Ninh hừ một tiếng, “Anh trêu chọc tôi sao?”</w:t>
      </w:r>
      <w:r>
        <w:br w:type="textWrapping"/>
      </w:r>
      <w:r>
        <w:br w:type="textWrapping"/>
      </w:r>
      <w:r>
        <w:t xml:space="preserve">Thấy Chu Phóng chỉ cười không đáp, Đoan Mộc Ninh đẩy lại gọng kính, cười lãnh đạm, “Anh cho rằng anh là ai?”</w:t>
      </w:r>
      <w:r>
        <w:br w:type="textWrapping"/>
      </w:r>
      <w:r>
        <w:br w:type="textWrapping"/>
      </w:r>
      <w:r>
        <w:t xml:space="preserve">“Anh bất quá cũng chỉ là xã trưởng của một tập san trường học, hơn nữa còn không xứng với chức danh xã trưởng, anh có tư cách gì mà khinh thường người khác?”</w:t>
      </w:r>
      <w:r>
        <w:br w:type="textWrapping"/>
      </w:r>
      <w:r>
        <w:br w:type="textWrapping"/>
      </w:r>
      <w:r>
        <w:t xml:space="preserve">Chu Phóng trầm mặc một lát, sau đó đứng lên, vừa cười vừa tiến đến dồn thiếu niên kia vào góc, hai tay chống lên vách tường, ghé sát thì thầm vào tai cậu, “Thế… Cậu nói thử xem, như thế nào mới đủ tư cách làm xã trưởng?”</w:t>
      </w:r>
      <w:r>
        <w:br w:type="textWrapping"/>
      </w:r>
      <w:r>
        <w:br w:type="textWrapping"/>
      </w:r>
      <w:r>
        <w:t xml:space="preserve">Đoan Mộc Ninh nhíu mày, nắm chặt tay, hít một hơi thật sâu.</w:t>
      </w:r>
      <w:r>
        <w:br w:type="textWrapping"/>
      </w:r>
      <w:r>
        <w:br w:type="textWrapping"/>
      </w:r>
      <w:r>
        <w:t xml:space="preserve">“Tờ báo của các anh có nhiều chuyên mục chẳng có công dụng gì! Anh là xã trưởng không nghĩ đến nên cải thiện một chút à? Anh có biết trung học Nhân Xuyên mỗi tháng đều có thi cử kiểm tra, xếp hạng cả năm, lại còn họp phụ huynh, học sinh phải chịu áp lực đến mức nào chứ? Còn phải cả ngày nhìn người ta ở trên báo thao thao bất tuyệt, trong lòng càng thêm phiền, thêm áp lực! Xã trưởng đại nhân, tờ báo của anh thế này, không phải chỉ để khoe khoang tài năng học vấn của anh thôi sao?”</w:t>
      </w:r>
      <w:r>
        <w:br w:type="textWrapping"/>
      </w:r>
      <w:r>
        <w:br w:type="textWrapping"/>
      </w:r>
      <w:r>
        <w:t xml:space="preserve">Vì bị kích động, mặt Đoan Mộc Ninh có chút ửng đỏ, Chu Phóng đột nhiên cảm thấy người kia tức giận trông rất khả ái.</w:t>
      </w:r>
      <w:r>
        <w:br w:type="textWrapping"/>
      </w:r>
      <w:r>
        <w:br w:type="textWrapping"/>
      </w:r>
      <w:r>
        <w:t xml:space="preserve">“Ồ, cậu nói nghe cũng có lý a…” Chu Phóng ra vẻ trầm tư sờ sờ mũi, “Vậy cậu có ý gì?”</w:t>
      </w:r>
      <w:r>
        <w:br w:type="textWrapping"/>
      </w:r>
      <w:r>
        <w:br w:type="textWrapping"/>
      </w:r>
      <w:r>
        <w:t xml:space="preserve">Đoan Mộc Ninh nói giọng xem thường, “Tôi cảm thấy nên thêm vào một số chuyên mục vui vẻ, giúp mọi người thả lỏng tinh thần. Việc học vốn đã đủ mệt mỏi rồi, anh không thấy tác phong của báo quá ảm đạm sao? Hơn nữa với trình độ của mọi người hiện tại, chưa đạt đến thâm niên bình luận trình độ cao, xem mấy thứ nhận thức lung tung cái gì đó, thật sự khiến cho người ta cười rụng răng.”</w:t>
      </w:r>
      <w:r>
        <w:br w:type="textWrapping"/>
      </w:r>
      <w:r>
        <w:br w:type="textWrapping"/>
      </w:r>
      <w:r>
        <w:t xml:space="preserve">Nghe cậu nói xong, Chu Phóng nở nụ cười, vươn tay sờ tóc Đoan Mộc Ninh giống như sờ một chú cún nhỏ, sờ soạng thêm một cái, cũng không thấy sắc mặt đối phương thay đổi, hắn nhẹ nhàng nói, “Ngốc tử, suy nghĩ của cậu quả thật không sai, cho nên chúng tôi đã đưa ra quyết định phải cải cách rồi. Đem những nguyên tắc xưa cũ bỏ đi, thêm một chút vui vẻ để thay đổi. Vừa rồi họp chính là nói về việc này. Tôi đã có khảo sát qua, không chỉ cậu, nhiều bạn học cũng có suy nghĩ này. Như vậy cậu nói xem tôi đã đủ tư cách chưa? Đủ thì gật đầu một cái, tôi đói bụng rồi, muốn đi ăn cơm.”</w:t>
      </w:r>
      <w:r>
        <w:br w:type="textWrapping"/>
      </w:r>
      <w:r>
        <w:br w:type="textWrapping"/>
      </w:r>
      <w:r>
        <w:t xml:space="preserve">Nghe hắn nói xong, Đoan Mộc Ninh giận đến đỏ mặt.</w:t>
      </w:r>
      <w:r>
        <w:br w:type="textWrapping"/>
      </w:r>
      <w:r>
        <w:br w:type="textWrapping"/>
      </w:r>
      <w:r>
        <w:t xml:space="preserve">“Hỗn đản… anh trêu chọc tôi…”</w:t>
      </w:r>
      <w:r>
        <w:br w:type="textWrapping"/>
      </w:r>
      <w:r>
        <w:br w:type="textWrapping"/>
      </w:r>
      <w:r>
        <w:t xml:space="preserve">Cậu chỉ nói lẩm bẩm một mình, lại bị Chu Phóng nghe thấy.</w:t>
      </w:r>
      <w:r>
        <w:br w:type="textWrapping"/>
      </w:r>
      <w:r>
        <w:br w:type="textWrapping"/>
      </w:r>
      <w:r>
        <w:t xml:space="preserve">Hắn đem tay đang sờ trên đầu cậu ta rút về, cười vui vẻ, “Đừng mắng tôi hỗn đản a, cậu không thấy mắng cầm thú nghe hay hơn sao? Nào, mắng lại lần nữa tôi nghe thử.”</w:t>
      </w:r>
      <w:r>
        <w:br w:type="textWrapping"/>
      </w:r>
      <w:r>
        <w:br w:type="textWrapping"/>
      </w:r>
      <w:r>
        <w:t xml:space="preserve">Nói xong, hắn lui lại, nhìn thẳng vào Đoan Mộc Ninh.</w:t>
      </w:r>
      <w:r>
        <w:br w:type="textWrapping"/>
      </w:r>
      <w:r>
        <w:br w:type="textWrapping"/>
      </w:r>
      <w:r>
        <w:t xml:space="preserve">Mắt Đoan Mộc Ninh kỳ thực rất đẹp, nhất là khi nheo lại, vừa trong trẻo vừa lạnh lùng.</w:t>
      </w:r>
      <w:r>
        <w:br w:type="textWrapping"/>
      </w:r>
      <w:r>
        <w:br w:type="textWrapping"/>
      </w:r>
      <w:r>
        <w:t xml:space="preserve">Hơn nữa mắt kính làm bằng kim loại sáng lạnh, cùng bộ dáng cao cao tại thượng kia, khiến người ta không khỏi muốn… khi dễ cậu.</w:t>
      </w:r>
      <w:r>
        <w:br w:type="textWrapping"/>
      </w:r>
      <w:r>
        <w:br w:type="textWrapping"/>
      </w:r>
      <w:r>
        <w:t xml:space="preserve">Hiện tại khuôn mặt đỏ bừng, trông cậu càng đáng yêu, làn da vốn trắng nõn, lúc này đang vì tức giận mà bàn tay nắm lại, thậm chí cả mạch máu cũng có thể rõ ràng thấy được.</w:t>
      </w:r>
      <w:r>
        <w:br w:type="textWrapping"/>
      </w:r>
      <w:r>
        <w:br w:type="textWrapping"/>
      </w:r>
      <w:r>
        <w:t xml:space="preserve">Chu Phóng vừa nhìn vừa đánh giá trong lòng, cuối cùng, nhìn thẳng vào cậu mà cười xấu xa.</w:t>
      </w:r>
      <w:r>
        <w:br w:type="textWrapping"/>
      </w:r>
      <w:r>
        <w:br w:type="textWrapping"/>
      </w:r>
      <w:r>
        <w:t xml:space="preserve">“Tôi nói với cậu a, lần sau trước khi gây sự với người khác nên chuẩn bị tốt, đừng không đầu không đuôi mà nói, khiến tôi cảm thấy cậu giống như… dê con lạc đường.”</w:t>
      </w:r>
      <w:r>
        <w:br w:type="textWrapping"/>
      </w:r>
      <w:r>
        <w:br w:type="textWrapping"/>
      </w:r>
      <w:r>
        <w:t xml:space="preserve">Đoan Mộc Ninh rốt cục nhịn không được, tay nắm chặt, cùng cái bụng sẵn đau của Chu Phóng thân mật tiếp xúc một chút.</w:t>
      </w:r>
      <w:r>
        <w:br w:type="textWrapping"/>
      </w:r>
      <w:r>
        <w:br w:type="textWrapping"/>
      </w:r>
      <w:r>
        <w:t xml:space="preserve">“Tính tôi thích gây chuyện với người khác!”</w:t>
      </w:r>
      <w:r>
        <w:br w:type="textWrapping"/>
      </w:r>
      <w:r>
        <w:br w:type="textWrapping"/>
      </w:r>
      <w:r>
        <w:t xml:space="preserve">Đoan Mộc Ninh hừ lạnh một tiếng, phủi phủi tay rời bỏ đi.</w:t>
      </w:r>
      <w:r>
        <w:br w:type="textWrapping"/>
      </w:r>
      <w:r>
        <w:br w:type="textWrapping"/>
      </w:r>
      <w:r>
        <w:t xml:space="preserve">“Uy… Tốt  xấu gì tôi cũng là đàn anh, cậu thực không lễ phép…” Chu Phóng nhìn theo cậu hét to.</w:t>
      </w:r>
      <w:r>
        <w:br w:type="textWrapping"/>
      </w:r>
      <w:r>
        <w:br w:type="textWrapping"/>
      </w:r>
      <w:r>
        <w:t xml:space="preserve">“Tôi chỉ tôn trọng những người xứng đáng được tôn trọng. Anh? Hừ.”</w:t>
      </w:r>
      <w:r>
        <w:br w:type="textWrapping"/>
      </w:r>
      <w:r>
        <w:br w:type="textWrapping"/>
      </w:r>
      <w:r>
        <w:t xml:space="preserve">Đoan Mộc Ninh nghiến răng, thong thả biến mất ở cuối hàng lang.</w:t>
      </w:r>
      <w:r>
        <w:br w:type="textWrapping"/>
      </w:r>
      <w:r>
        <w:br w:type="textWrapping"/>
      </w:r>
      <w:r>
        <w:t xml:space="preserve">Chu Phóng lúc này mới mặt ủ mày chau ôm bụng, một cước đá văng cửa, hướng WC mà chạy như điên.</w:t>
      </w:r>
      <w:r>
        <w:br w:type="textWrapping"/>
      </w:r>
      <w:r>
        <w:br w:type="textWrapping"/>
      </w:r>
      <w:r>
        <w:t xml:space="preserve">Thật lâu sau, từ WC truyền ra những tiếng rên rỉ thoải mái.</w:t>
      </w:r>
      <w:r>
        <w:br w:type="textWrapping"/>
      </w:r>
      <w:r>
        <w:br w:type="textWrapping"/>
      </w:r>
      <w:r>
        <w:t xml:space="preserve">“Đoan Mộc Ninh, cảm ơn cậu đấm vào bụng tôi, giúp tôi đi thật trôi chảy… Ai… Thật thoải mái.”</w:t>
      </w:r>
      <w:r>
        <w:br w:type="textWrapping"/>
      </w:r>
      <w:r>
        <w:br w:type="textWrapping"/>
      </w:r>
      <w:r>
        <w:t xml:space="preserve">Chu Phóng vừa rửa tay vừa lầm bầm, nghe thấy tiếng bước chân đột nhiên ngừng lại trước cửa WC.</w:t>
      </w:r>
      <w:r>
        <w:br w:type="textWrapping"/>
      </w:r>
      <w:r>
        <w:br w:type="textWrapping"/>
      </w:r>
      <w:r>
        <w:t xml:space="preserve">Hắn quay đầu lại nhìn thấy Lâm Vi cầm cặp đứng trước cửa, vẻ mặt khiếp sợ, “Anh nói… cái gì trôi chảy?”</w:t>
      </w:r>
      <w:r>
        <w:br w:type="textWrapping"/>
      </w:r>
      <w:r>
        <w:br w:type="textWrapping"/>
      </w:r>
      <w:r>
        <w:t xml:space="preserve">“Nga, tiêu chảy, đi trôi chảy.” Chu Phóng nhún nhún vai đi qua, vươn tay muốn ôm Lâm Vi, cậu nhìn tay hắn kinh tởm, né qua một bên.</w:t>
      </w:r>
      <w:r>
        <w:br w:type="textWrapping"/>
      </w:r>
      <w:r>
        <w:br w:type="textWrapping"/>
      </w:r>
      <w:r>
        <w:t xml:space="preserve">Chu Phóng không để tâm, rút tay về đút vào túi quần, huýt sáo, “Buổi tối cùng nhau ăn cơm đi, anh mời.”</w:t>
      </w:r>
      <w:r>
        <w:br w:type="textWrapping"/>
      </w:r>
      <w:r>
        <w:br w:type="textWrapping"/>
      </w:r>
      <w:r>
        <w:t xml:space="preserve">“Em tới tìm là muốn nói với anh, hôm nay cơm chiều anh ăn với Đình Đình đi, em có hẹn với bạn.”</w:t>
      </w:r>
      <w:r>
        <w:br w:type="textWrapping"/>
      </w:r>
      <w:r>
        <w:br w:type="textWrapping"/>
      </w:r>
      <w:r>
        <w:t xml:space="preserve">“Bạn?” Chu Phóng hừ một tiếng, “Nam hay nữ?”</w:t>
      </w:r>
      <w:r>
        <w:br w:type="textWrapping"/>
      </w:r>
      <w:r>
        <w:br w:type="textWrapping"/>
      </w:r>
      <w:r>
        <w:t xml:space="preserve">“Là nam.”</w:t>
      </w:r>
      <w:r>
        <w:br w:type="textWrapping"/>
      </w:r>
      <w:r>
        <w:br w:type="textWrapping"/>
      </w:r>
      <w:r>
        <w:t xml:space="preserve">“Nga, tùy em a.”</w:t>
      </w:r>
      <w:r>
        <w:br w:type="textWrapping"/>
      </w:r>
      <w:r>
        <w:br w:type="textWrapping"/>
      </w:r>
      <w:r>
        <w:t xml:space="preserve">Lâm Vi cười nhẹ, “Nếu em nói là nữ thì sao?”</w:t>
      </w:r>
      <w:r>
        <w:br w:type="textWrapping"/>
      </w:r>
      <w:r>
        <w:br w:type="textWrapping"/>
      </w:r>
      <w:r>
        <w:t xml:space="preserve">“Vậy… anh đương nhiên đi theo nhìn thử a…” Chu Phóng cười vô sỉ, Lâm Vi khinh thường nhìn hắn.</w:t>
      </w:r>
      <w:r>
        <w:br w:type="textWrapping"/>
      </w:r>
      <w:r>
        <w:br w:type="textWrapping"/>
      </w:r>
      <w:r>
        <w:t xml:space="preserve">Hai người cùng nhau xuống dưới tìm Ôn Đình, đi đến chỗ rẽ, Lâm Vi đột nhiên hỏi, “Đúng rồi, cuối tuần này các anh thi thử phải không?”</w:t>
      </w:r>
      <w:r>
        <w:br w:type="textWrapping"/>
      </w:r>
      <w:r>
        <w:br w:type="textWrapping"/>
      </w:r>
      <w:r>
        <w:t xml:space="preserve">“Đúng vậy, thật là khổ, anh lo lắng nhất chính là viết văn, viết văn a viết văn!”</w:t>
      </w:r>
      <w:r>
        <w:br w:type="textWrapping"/>
      </w:r>
      <w:r>
        <w:br w:type="textWrapping"/>
      </w:r>
      <w:r>
        <w:t xml:space="preserve">Lâm Vi bật cười, “Anh có tài viết văn như vậy, cớ sao mỗi lần viết văn đều điểm thấp, lần trước còn chọc giận thầy giáo bị cho không điểm, em thật thất vọng vì anh.”</w:t>
      </w:r>
      <w:r>
        <w:br w:type="textWrapping"/>
      </w:r>
      <w:r>
        <w:br w:type="textWrapping"/>
      </w:r>
      <w:r>
        <w:t xml:space="preserve">Chu Phóng nhún vai, thở dài, “Không còn cách nào a, anh mỗi lần muốn viết đều rất nhiều ý, luôn vượt quá quy định tám trăm chữ, không muốn vượt quá nên anh làm thơ, nhưng như thế số từ lại không đủ, thật khổ mà.”</w:t>
      </w:r>
      <w:r>
        <w:br w:type="textWrapping"/>
      </w:r>
      <w:r>
        <w:br w:type="textWrapping"/>
      </w:r>
      <w:r>
        <w:t xml:space="preserve">Lâm Vi bất đắc dĩ, “Vậy thì anh đem ý tứ đó rút gọn lại, khi đủ tám trăm từ thì dừng bút, viết làm chi cho dài dòng vô nghĩa như vậy.”</w:t>
      </w:r>
      <w:r>
        <w:br w:type="textWrapping"/>
      </w:r>
      <w:r>
        <w:br w:type="textWrapping"/>
      </w:r>
      <w:r>
        <w:t xml:space="preserve">Chu Phóng dừng lại, thích thú nhìn Lâm Vi, nở nụ cười, “Em có biết là, khi mắc tiểu, không thể nào khống chế nước tiểu ít hay nhiều đâu a.”</w:t>
      </w:r>
      <w:r>
        <w:br w:type="textWrapping"/>
      </w:r>
      <w:r>
        <w:br w:type="textWrapping"/>
      </w:r>
      <w:r>
        <w:t xml:space="preserve">Lâm Vi cũng dừng lại, rốt cục nhịn không được nói, “Anh nói chuyện đừng có đem mấy thứ nước tiểu vào được không a… từ ngữ chả có tí lịch sự nào.”</w:t>
      </w:r>
      <w:r>
        <w:br w:type="textWrapping"/>
      </w:r>
      <w:r>
        <w:br w:type="textWrapping"/>
      </w:r>
      <w:r>
        <w:t xml:space="preserve">“Đó không phải kết quả trao đổi chất ở người sao? Có gì mà bất lịch sự? Nếu em thấy bất lịch sự, anh đổi thành… tiểu tiện vậy, thấy sao?”</w:t>
      </w:r>
      <w:r>
        <w:br w:type="textWrapping"/>
      </w:r>
      <w:r>
        <w:br w:type="textWrapping"/>
      </w:r>
      <w:r>
        <w:t xml:space="preserve">Lâm Vi im lặng, ném cho Chu Phóng cái nhìn khinh thường, “Em không muốn nói chuyện với anh.”</w:t>
      </w:r>
      <w:r>
        <w:br w:type="textWrapping"/>
      </w:r>
      <w:r>
        <w:br w:type="textWrapping"/>
      </w:r>
      <w:r>
        <w:t xml:space="preserve">Nói xong quay người bước đi.</w:t>
      </w:r>
      <w:r>
        <w:br w:type="textWrapping"/>
      </w:r>
      <w:r>
        <w:br w:type="textWrapping"/>
      </w:r>
      <w:r>
        <w:t xml:space="preserve">Ôn Đình từ lớp học đi ra, nhìn thấy Lâm Vi, mỉm cười.</w:t>
      </w:r>
      <w:r>
        <w:br w:type="textWrapping"/>
      </w:r>
      <w:r>
        <w:br w:type="textWrapping"/>
      </w:r>
      <w:r>
        <w:t xml:space="preserve">“Chu Phóng, tối nay chỉ có em với anh ăn cơm, em đến phòng vệ sinh đã, đi… tiểu.”</w:t>
      </w:r>
      <w:r>
        <w:br w:type="textWrapping"/>
      </w:r>
      <w:r>
        <w:br w:type="textWrapping"/>
      </w:r>
      <w:r>
        <w:t xml:space="preserve">Ôn Đình cũng quay đầu đi, Chu Phóng nhìn theo bóng cô nàng, mở to hai mắt nhìn.</w:t>
      </w:r>
      <w:r>
        <w:br w:type="textWrapping"/>
      </w:r>
      <w:r>
        <w:br w:type="textWrapping"/>
      </w:r>
      <w:r>
        <w:t xml:space="preserve">Hai đứa nhóc này, lớn rồi liền không thèm để anh vào mắt nữa.</w:t>
      </w:r>
      <w:r>
        <w:br w:type="textWrapping"/>
      </w:r>
      <w:r>
        <w:br w:type="textWrapping"/>
      </w:r>
      <w:r>
        <w:t xml:space="preserve">Hừ, trước đây không biết là ai đi theo sau mông anh đây, gọi tiếng “Anh” thực ngọt ngào a.</w:t>
      </w:r>
      <w:r>
        <w:br w:type="textWrapping"/>
      </w:r>
      <w:r>
        <w:br w:type="textWrapping"/>
      </w:r>
    </w:p>
    <w:p>
      <w:pPr>
        <w:pStyle w:val="Heading2"/>
      </w:pPr>
      <w:bookmarkStart w:id="23" w:name="quyển-1---chương-2-thanh-mai-nhưng-không-trúc-mã"/>
      <w:bookmarkEnd w:id="23"/>
      <w:r>
        <w:t xml:space="preserve">2. Quyển 1 - Chương 2: Thanh Mai Nhưng Không Trúc Mã</w:t>
      </w:r>
    </w:p>
    <w:p>
      <w:pPr>
        <w:pStyle w:val="Compact"/>
      </w:pPr>
      <w:r>
        <w:br w:type="textWrapping"/>
      </w:r>
      <w:r>
        <w:br w:type="textWrapping"/>
      </w:r>
      <w:r>
        <w:t xml:space="preserve">Sau khi bị Lâm Vi và Ôn Đình vì nhiều lý do mà “bỏ rơi”, Chu Phóng đành một mình ra quán cơm bên ngoài trường ăn.</w:t>
      </w:r>
      <w:r>
        <w:br w:type="textWrapping"/>
      </w:r>
      <w:r>
        <w:br w:type="textWrapping"/>
      </w:r>
      <w:r>
        <w:t xml:space="preserve">Trung học Nhân Xuyên rất tồi tàn, phần lớn học sinh đều giải quyết bữa tối ở bên ngoài, quán này có đồ ăn vặt, thức ăn đủ loại mùi vị, trong đại sảnh chỗ ngồi được sắp xếp ngay ngắn, còn có vách ngăn ra từng phòng, đầy đủ các loại giai cấp.</w:t>
      </w:r>
      <w:r>
        <w:br w:type="textWrapping"/>
      </w:r>
      <w:r>
        <w:br w:type="textWrapping"/>
      </w:r>
      <w:r>
        <w:t xml:space="preserve">Lúc này là giờ tan học, giờ cao điểm ăn cơm chiều.</w:t>
      </w:r>
      <w:r>
        <w:br w:type="textWrapping"/>
      </w:r>
      <w:r>
        <w:br w:type="textWrapping"/>
      </w:r>
      <w:r>
        <w:t xml:space="preserve">Quán rất đông khách, Chu Phóng gọi tô mì thịt bò, rồi chen đến một góc sáng ngồi chờ.</w:t>
      </w:r>
      <w:r>
        <w:br w:type="textWrapping"/>
      </w:r>
      <w:r>
        <w:br w:type="textWrapping"/>
      </w:r>
      <w:r>
        <w:t xml:space="preserve">Bụng vốn đã không thoải mái, hiện tại lại thân tàn ma dại ngồi trong quán mì, đợi hơn nửa giờ vẫn không thấy bóng dáng tô mì đâu.</w:t>
      </w:r>
      <w:r>
        <w:br w:type="textWrapping"/>
      </w:r>
      <w:r>
        <w:br w:type="textWrapping"/>
      </w:r>
      <w:r>
        <w:t xml:space="preserve">Chu Phóng một bụng oán khí không thể phát tiết, vừa đứng lên định đi nơi khác, đột nhiên phát hiện thân ảnh quen thuộc thoáng qua.</w:t>
      </w:r>
      <w:r>
        <w:br w:type="textWrapping"/>
      </w:r>
      <w:r>
        <w:br w:type="textWrapping"/>
      </w:r>
      <w:r>
        <w:t xml:space="preserve">Lâm Vi?</w:t>
      </w:r>
      <w:r>
        <w:br w:type="textWrapping"/>
      </w:r>
      <w:r>
        <w:br w:type="textWrapping"/>
      </w:r>
      <w:r>
        <w:t xml:space="preserve">Chu Phóng giật mình, liền đi theo phía sau, thấy cậu đi vào trong một căn phòng.</w:t>
      </w:r>
      <w:r>
        <w:br w:type="textWrapping"/>
      </w:r>
      <w:r>
        <w:br w:type="textWrapping"/>
      </w:r>
      <w:r>
        <w:t xml:space="preserve">“Cậu đến rồi à?” Bên trong truyền ra một âm thanh mơ hồ.</w:t>
      </w:r>
      <w:r>
        <w:br w:type="textWrapping"/>
      </w:r>
      <w:r>
        <w:br w:type="textWrapping"/>
      </w:r>
      <w:r>
        <w:t xml:space="preserve">“Ừ, chờ có lâu không? Sao cậu không ăn trước đi, đồ ăn nguội hết rồi.”</w:t>
      </w:r>
      <w:r>
        <w:br w:type="textWrapping"/>
      </w:r>
      <w:r>
        <w:br w:type="textWrapping"/>
      </w:r>
      <w:r>
        <w:t xml:space="preserve">Lâm Vi tươi cười trả lời, thanh âm ôn hòa làm cho Chu Phóng phía sau nổi hết da gà.</w:t>
      </w:r>
      <w:r>
        <w:br w:type="textWrapping"/>
      </w:r>
      <w:r>
        <w:br w:type="textWrapping"/>
      </w:r>
      <w:r>
        <w:t xml:space="preserve">Không sai, nhất định là có gian tình.</w:t>
      </w:r>
      <w:r>
        <w:br w:type="textWrapping"/>
      </w:r>
      <w:r>
        <w:br w:type="textWrapping"/>
      </w:r>
      <w:r>
        <w:t xml:space="preserve">Chu Phóng cũng không nghĩ đến mình nghe lén như vậy có phải chính nhân quân tử hay không, hiện tại chỉ biết bụng đói, còn trong phòng kia lại có nhiều đồ ăn ngon.</w:t>
      </w:r>
      <w:r>
        <w:br w:type="textWrapping"/>
      </w:r>
      <w:r>
        <w:br w:type="textWrapping"/>
      </w:r>
      <w:r>
        <w:t xml:space="preserve">Lâm Vi lại là thanh mai trúc mã của hắn.</w:t>
      </w:r>
      <w:r>
        <w:br w:type="textWrapping"/>
      </w:r>
      <w:r>
        <w:br w:type="textWrapping"/>
      </w:r>
      <w:r>
        <w:t xml:space="preserve">Ăn ké một bữa hẳn không sao đi?</w:t>
      </w:r>
      <w:r>
        <w:br w:type="textWrapping"/>
      </w:r>
      <w:r>
        <w:br w:type="textWrapping"/>
      </w:r>
      <w:r>
        <w:t xml:space="preserve">Thôi để nói sau, các người ở trong phòng có nhiều đồ ăn ngon như vậy, tôi ở bên ngoài chờ mì thịt bò hết nửa giờ, thực rất khó chịu.</w:t>
      </w:r>
      <w:r>
        <w:br w:type="textWrapping"/>
      </w:r>
      <w:r>
        <w:br w:type="textWrapping"/>
      </w:r>
      <w:r>
        <w:t xml:space="preserve">Nghĩ như vậy, Chu Phóng liền mặt dày đẩy cửa bước vào, nhìn thẳng hai người bên trong, mặt tươi cười rạng rỡ.</w:t>
      </w:r>
      <w:r>
        <w:br w:type="textWrapping"/>
      </w:r>
      <w:r>
        <w:br w:type="textWrapping"/>
      </w:r>
      <w:r>
        <w:t xml:space="preserve">Đoan Mộc Ninh?</w:t>
      </w:r>
      <w:r>
        <w:br w:type="textWrapping"/>
      </w:r>
      <w:r>
        <w:br w:type="textWrapping"/>
      </w:r>
      <w:r>
        <w:t xml:space="preserve">Đối phương cũng nhận ra hắn, người kia đang cùng Lâm Vi thân thiết, hai người thì thầm với nhau gì đó, vừa nhìn thấy Chu Phóng, sắc mặt nháy mắt lạnh lùng, xê dịch sang bên cạnh.</w:t>
      </w:r>
      <w:r>
        <w:br w:type="textWrapping"/>
      </w:r>
      <w:r>
        <w:br w:type="textWrapping"/>
      </w:r>
      <w:r>
        <w:t xml:space="preserve">Lâm Vi cười ôn nhu, quay đầu lại nói, “Sao anh lại đến đây?”</w:t>
      </w:r>
      <w:r>
        <w:br w:type="textWrapping"/>
      </w:r>
      <w:r>
        <w:br w:type="textWrapping"/>
      </w:r>
      <w:r>
        <w:t xml:space="preserve">Chu Phóng mặt dày bị Đoan Mộc Ninh xem thường, còn cư nhiên ngồi đối diện cậu, cười xấu xa, nói với Lâm Vi, “Anh đến tìm em, không ngại thì cùng ăn chung đi?”</w:t>
      </w:r>
      <w:r>
        <w:br w:type="textWrapping"/>
      </w:r>
      <w:r>
        <w:br w:type="textWrapping"/>
      </w:r>
      <w:r>
        <w:t xml:space="preserve">Lâm Vi cười cười, “Đương nhiên là ngại, em với Tiểu Ninh có việc riêng phải nói.”</w:t>
      </w:r>
      <w:r>
        <w:br w:type="textWrapping"/>
      </w:r>
      <w:r>
        <w:br w:type="textWrapping"/>
      </w:r>
      <w:r>
        <w:t xml:space="preserve">Tiểu Ninh…</w:t>
      </w:r>
      <w:r>
        <w:br w:type="textWrapping"/>
      </w:r>
      <w:r>
        <w:br w:type="textWrapping"/>
      </w:r>
      <w:r>
        <w:t xml:space="preserve">Chu Phóng trong lòng lại nổi lên một trận khó chịu, nhìn Lâm Vi cong mắt mỉm cười, lời nói nghẹn cứng ở cổ họng.</w:t>
      </w:r>
      <w:r>
        <w:br w:type="textWrapping"/>
      </w:r>
      <w:r>
        <w:br w:type="textWrapping"/>
      </w:r>
      <w:r>
        <w:t xml:space="preserve">Chu Phóng mặt lạnh, phất tay áo đứng lên, “Anh đi, hai người nói chuyện đi.”</w:t>
      </w:r>
      <w:r>
        <w:br w:type="textWrapping"/>
      </w:r>
      <w:r>
        <w:br w:type="textWrapping"/>
      </w:r>
      <w:r>
        <w:t xml:space="preserve">“Anh đói lắm à, tôi nghe thấy bụng anh kêu.”, Đoan Mộc Ninh ở phía đột ngột lên tiếng.</w:t>
      </w:r>
      <w:r>
        <w:br w:type="textWrapping"/>
      </w:r>
      <w:r>
        <w:br w:type="textWrapping"/>
      </w:r>
      <w:r>
        <w:t xml:space="preserve">Chu Phóng dừng lại, quay đầu ra phía sau, nhìn thấy khóe miệng Đoan Mộc Ninh nhẹ nhàng nhếch lên mỉm cười, gọng kính kim loại phát ra ánh sáng lành lạnh.</w:t>
      </w:r>
      <w:r>
        <w:br w:type="textWrapping"/>
      </w:r>
      <w:r>
        <w:br w:type="textWrapping"/>
      </w:r>
      <w:r>
        <w:t xml:space="preserve">Trường hợp này, chính là cảnh nhân vật phản diện bắt được người chính nghĩa nằm vùng trong phim truyền hình đây mà.</w:t>
      </w:r>
      <w:r>
        <w:br w:type="textWrapping"/>
      </w:r>
      <w:r>
        <w:br w:type="textWrapping"/>
      </w:r>
      <w:r>
        <w:t xml:space="preserve">Bụng quả thật đang kêu, dù có bị người khác nghe thấy, cũng đâu có gì là lạ.</w:t>
      </w:r>
      <w:r>
        <w:br w:type="textWrapping"/>
      </w:r>
      <w:r>
        <w:br w:type="textWrapping"/>
      </w:r>
      <w:r>
        <w:t xml:space="preserve">Chu Phóng quay lại chỗ ngồi, mặt mày tươi cười, dùng ngón cái chống cằm bộ dạng suy tư, “Đúng đó, nhìn thấy cậu, tôi bỗng nhiên… rất đói bụng.”</w:t>
      </w:r>
      <w:r>
        <w:br w:type="textWrapping"/>
      </w:r>
      <w:r>
        <w:br w:type="textWrapping"/>
      </w:r>
      <w:r>
        <w:t xml:space="preserve">Nghe lời nói trêu ghẹo của hắn, Đoan Mộc Ninh có chút mất hứng, cau mày hừ một tiếng.</w:t>
      </w:r>
      <w:r>
        <w:br w:type="textWrapping"/>
      </w:r>
      <w:r>
        <w:br w:type="textWrapping"/>
      </w:r>
      <w:r>
        <w:t xml:space="preserve">Lâm Vi trước sau vẫn bình tĩnh, nói với Chu Phóng: “Vậy anh ngồi đây ăn chung đi, dù sao đồ ăn cũng nhiều, hai đứa em ăn cũng không hết.”</w:t>
      </w:r>
      <w:r>
        <w:br w:type="textWrapping"/>
      </w:r>
      <w:r>
        <w:br w:type="textWrapping"/>
      </w:r>
      <w:r>
        <w:t xml:space="preserve">Nghe thế Chu Phóng liền ngồi xuống đối diện Đoan Mộc Ninh, ánh mắt hai người giao nhau giữa không trung, Chu Phóng cười xấu xa, Đoan Mộc Ninh cười nhạt, Lâm Vi ngồi bên cạnh, cúi đầu khều khều đĩa đậu phộng.</w:t>
      </w:r>
      <w:r>
        <w:br w:type="textWrapping"/>
      </w:r>
      <w:r>
        <w:br w:type="textWrapping"/>
      </w:r>
      <w:r>
        <w:t xml:space="preserve">Một lúc lâu sau, Lâm Vi lên tiếng phá tan không khí trầm mặc, “Các người thật sự không nhớ a.”</w:t>
      </w:r>
      <w:r>
        <w:br w:type="textWrapping"/>
      </w:r>
      <w:r>
        <w:br w:type="textWrapping"/>
      </w:r>
      <w:r>
        <w:t xml:space="preserve">Chu Phóng nhìn Lâm Vi, “Không nhớ cái gì?”</w:t>
      </w:r>
      <w:r>
        <w:br w:type="textWrapping"/>
      </w:r>
      <w:r>
        <w:br w:type="textWrapping"/>
      </w:r>
      <w:r>
        <w:t xml:space="preserve">Lâm Vi cười khẽ, “Anh không nhớ cũng là bình thường, khi đó chúng ta đều còn rất nhỏ a, bọn em bị anh lừa ăn trứng gà sống.”</w:t>
      </w:r>
      <w:r>
        <w:br w:type="textWrapping"/>
      </w:r>
      <w:r>
        <w:br w:type="textWrapping"/>
      </w:r>
      <w:r>
        <w:t xml:space="preserve">“Aha… Anh có làm chuyện độc ác như vậy sao?” Chu Phóng gương mặt vô hại, cúi đầu uống trà.</w:t>
      </w:r>
      <w:r>
        <w:br w:type="textWrapping"/>
      </w:r>
      <w:r>
        <w:br w:type="textWrapping"/>
      </w:r>
      <w:r>
        <w:t xml:space="preserve">“Anh nói, ăn trứng gà sống có thể đẻ ra trứng gà, còn bảo bọn em ăn thử, khi đó em với Đình Đình mới năm tuổi, Tiểu Ninh… là bốn tuổi nhỉ?”</w:t>
      </w:r>
      <w:r>
        <w:br w:type="textWrapping"/>
      </w:r>
      <w:r>
        <w:br w:type="textWrapping"/>
      </w:r>
      <w:r>
        <w:t xml:space="preserve">Đoan Mộc Ninh trầm mặc, không nói gì.</w:t>
      </w:r>
      <w:r>
        <w:br w:type="textWrapping"/>
      </w:r>
      <w:r>
        <w:br w:type="textWrapping"/>
      </w:r>
      <w:r>
        <w:t xml:space="preserve">“Tiểu Ninh rất ngốc, cậu ấy tin anh, thật sự ăn trứng gà sống.”</w:t>
      </w:r>
      <w:r>
        <w:br w:type="textWrapping"/>
      </w:r>
      <w:r>
        <w:br w:type="textWrapping"/>
      </w:r>
      <w:r>
        <w:t xml:space="preserve">Chu Phóng nhìn về phía đối diện, Đoan Mộc Ninh gương mặt vẫn duy trì nét lạnh lùng, tựa như câu chuyện vừa rồi chẳng liên quan tới cậu.</w:t>
      </w:r>
      <w:r>
        <w:br w:type="textWrapping"/>
      </w:r>
      <w:r>
        <w:br w:type="textWrapping"/>
      </w:r>
      <w:r>
        <w:t xml:space="preserve">“Hồi đó, anh nói gì cậu ấy đều nghe theo a, Chu Phóng anh cũng thật là, trêu chọc Tiểu Ninh nhiều năm như vậy, rốt cuộc lại không thèm nhớ.”</w:t>
      </w:r>
      <w:r>
        <w:br w:type="textWrapping"/>
      </w:r>
      <w:r>
        <w:br w:type="textWrapping"/>
      </w:r>
      <w:r>
        <w:t xml:space="preserve">Lâm Vi khều khều đậu phộng, đưa mắt nhìn hai người kia, sau đó tiếp tục độc thoại, lúc cúi đầu lại nhếch khóe miệng nhẹ nhàng cười.</w:t>
      </w:r>
      <w:r>
        <w:br w:type="textWrapping"/>
      </w:r>
      <w:r>
        <w:br w:type="textWrapping"/>
      </w:r>
      <w:r>
        <w:t xml:space="preserve">“Anh khi đó thường xuyên đi trèo cây, hái trái cây cho Tiểu Ninh ăn, em và Đình Đình còn chưa được như vậy.”</w:t>
      </w:r>
      <w:r>
        <w:br w:type="textWrapping"/>
      </w:r>
      <w:r>
        <w:br w:type="textWrapping"/>
      </w:r>
      <w:r>
        <w:t xml:space="preserve">“Còn nữa, anh mua cho Tiểu Ninh rất nhiều phấn viết, cùng cậu ấy viết chữ trên nền đất của khu phố, đến khi bị dì trong ủy ban tổ dân phố phát hiện, anh liền bỏ chạy, để lại cậu ấy một mình bị người ta mắng.”</w:t>
      </w:r>
      <w:r>
        <w:br w:type="textWrapping"/>
      </w:r>
      <w:r>
        <w:br w:type="textWrapping"/>
      </w:r>
      <w:r>
        <w:t xml:space="preserve">“Còn nữa…”</w:t>
      </w:r>
      <w:r>
        <w:br w:type="textWrapping"/>
      </w:r>
      <w:r>
        <w:br w:type="textWrapping"/>
      </w:r>
      <w:r>
        <w:t xml:space="preserve">“Khụ.” Chu Phóng rốt cuộc nhịn không được khụ một tiếng ngắt lời Lâm Vi, nhìn về phía đối diện, Đoan Mộc Ninh cũng đang nhìn hắn chằm chằm, vậy nên lại khụ thêm một tiếng, “Những chuyện đó, anh quên hết rồi.”</w:t>
      </w:r>
      <w:r>
        <w:br w:type="textWrapping"/>
      </w:r>
      <w:r>
        <w:br w:type="textWrapping"/>
      </w:r>
      <w:r>
        <w:t xml:space="preserve">Nói xong, cúi đầu uống nước.</w:t>
      </w:r>
      <w:r>
        <w:br w:type="textWrapping"/>
      </w:r>
      <w:r>
        <w:br w:type="textWrapping"/>
      </w:r>
      <w:r>
        <w:t xml:space="preserve">“Tôi cũng không nhớ.” Đoan Mộc Ninh hừ một tiếng, cúi đầu cầm đũa.</w:t>
      </w:r>
      <w:r>
        <w:br w:type="textWrapping"/>
      </w:r>
      <w:r>
        <w:br w:type="textWrapping"/>
      </w:r>
      <w:r>
        <w:t xml:space="preserve">Chu Phóng trong nháy mắt cảm thấy khi hắn nói không nhớ, sắc mặt Đoan Mộc Ninh liền trầm xuống.</w:t>
      </w:r>
      <w:r>
        <w:br w:type="textWrapping"/>
      </w:r>
      <w:r>
        <w:br w:type="textWrapping"/>
      </w:r>
      <w:r>
        <w:t xml:space="preserve">Thật ra, chuyện này cũng đâu thể trách mình, Chu Phóng nghĩ trong lòng.</w:t>
      </w:r>
      <w:r>
        <w:br w:type="textWrapping"/>
      </w:r>
      <w:r>
        <w:br w:type="textWrapping"/>
      </w:r>
      <w:r>
        <w:t xml:space="preserve">Trước đây mấy đứa con nít lớn nhỏ cùng ở chung một khu phố, Chu Phóng là đứa lớn tuổi nhất, suốt ngày trêu chọc mấy đứa em gái em trai, lừa bọn nhóc này thật khiến hắn có cảm giác đạt được thành tựu lớn, đại khái như anh thông minh nhất mấy nhóc chỉ là mấy đứa ngốc, hay còn gọi là “Trí tuệ ưu việt”.</w:t>
      </w:r>
      <w:r>
        <w:br w:type="textWrapping"/>
      </w:r>
      <w:r>
        <w:br w:type="textWrapping"/>
      </w:r>
      <w:r>
        <w:t xml:space="preserve">Đương nhiên, được bọn nhỏ tôn kính gọi là đại ca, quấn lấy hắn hỏi hết cái này đến cái kia khiến Chu Phóng như trở thành bác học đa tài, bọn nhóc suốt ngày đi theo nghe lời hắn sai bảo, khi đó Chu Phóng thấy trong lòng thật thoải mái.</w:t>
      </w:r>
      <w:r>
        <w:br w:type="textWrapping"/>
      </w:r>
      <w:r>
        <w:br w:type="textWrapping"/>
      </w:r>
      <w:r>
        <w:t xml:space="preserve">Về Đoan Mộc Ninh, nếu Lâm Vi không nhắc đến, trong đầu Chu Phóng cũng không có gì sâu sắc ấn tượng về cậu. Dù sao chuyện trước đây trí nhớ mơ hồ không nói, khu phố kia mấy đứa nhóc nhỏ tuổi rất nhiều. Trừ Lâm Vi và Ôn Đình cùng hắn lớn lên, Chu Phóng có thể nhận ra, còn những người khác chỉ như người qua đường bình thường.</w:t>
      </w:r>
      <w:r>
        <w:br w:type="textWrapping"/>
      </w:r>
      <w:r>
        <w:br w:type="textWrapping"/>
      </w:r>
      <w:r>
        <w:t xml:space="preserve">Hiện tại cẩn thận nhớ lại, Đoan Mộc Ninh hẳn là đứa nhóc có làn da trắng bóc, đặc biệt ít nói, luôn đứng im lặng…trong góc.</w:t>
      </w:r>
      <w:r>
        <w:br w:type="textWrapping"/>
      </w:r>
      <w:r>
        <w:br w:type="textWrapping"/>
      </w:r>
      <w:r>
        <w:t xml:space="preserve">Mình tựa hồ có hái bưởi cho cậu ta ăn, còn dạy cậu ta ăn như thế nào, vì cảm thấy cậu nhóc đứng ở trong góc một mình thật đáng thương.</w:t>
      </w:r>
      <w:r>
        <w:br w:type="textWrapping"/>
      </w:r>
      <w:r>
        <w:br w:type="textWrapping"/>
      </w:r>
      <w:r>
        <w:t xml:space="preserve">Chu Phóng ngừng suy nghĩ, nhìn về phía đối diện, Đoan Mộc Ninh đeo mắt kính kim loại phát ra ánh sáng lạnh, khiến cho người ta có cảm giác lạnh lùng khó tiếp cận.</w:t>
      </w:r>
      <w:r>
        <w:br w:type="textWrapping"/>
      </w:r>
      <w:r>
        <w:br w:type="textWrapping"/>
      </w:r>
      <w:r>
        <w:t xml:space="preserve">Trong phòng yên tĩnh, Lâm Vi và Đoan Mộc Ninh chỉ lo chăm chú vào đĩa rau, Chu Phóng không nhìn nữa, cúi đầu chăm chú ăn.</w:t>
      </w:r>
      <w:r>
        <w:br w:type="textWrapping"/>
      </w:r>
      <w:r>
        <w:br w:type="textWrapping"/>
      </w:r>
      <w:r>
        <w:t xml:space="preserve">Thỉnh thoảng giương mắt nhìn, cảm giác như người đối diện đang nhìn hắn, lúc Chu Phóng nhìn cậu cười, cậu lại vờ không nhìn thấy, không thèm để hắn vào mắt.</w:t>
      </w:r>
      <w:r>
        <w:br w:type="textWrapping"/>
      </w:r>
      <w:r>
        <w:br w:type="textWrapping"/>
      </w:r>
      <w:r>
        <w:t xml:space="preserve">Chu Phóng thấy kì lạ khó hiểu, không để ý đến cậu nữa.</w:t>
      </w:r>
      <w:r>
        <w:br w:type="textWrapping"/>
      </w:r>
      <w:r>
        <w:br w:type="textWrapping"/>
      </w:r>
      <w:r>
        <w:t xml:space="preserve">Đồ ăn ăn hết một nửa, Lâm Vi đột nhiên nhớ ra gì đó, mỉm cười nhẹ.</w:t>
      </w:r>
      <w:r>
        <w:br w:type="textWrapping"/>
      </w:r>
      <w:r>
        <w:br w:type="textWrapping"/>
      </w:r>
      <w:r>
        <w:t xml:space="preserve">“Đúng rồi, năm đó lúc nhà Tiểu Ninh dọn đi, cậu ấy khóc dữ dội, Chu Phóng, anh nhớ anh đã nói gì không?”</w:t>
      </w:r>
      <w:r>
        <w:br w:type="textWrapping"/>
      </w:r>
      <w:r>
        <w:br w:type="textWrapping"/>
      </w:r>
      <w:r>
        <w:t xml:space="preserve">Chu Phóng nghi hoặc nhìn Lâm Vi, ngược lại Đoan Mộc Ninh đột nhiên mặt lạnh, nói chuyện mất tự nhiên, “Lâm Vi, đồ ăn nguội rồi, ăn trước thôi.”</w:t>
      </w:r>
      <w:r>
        <w:br w:type="textWrapping"/>
      </w:r>
      <w:r>
        <w:br w:type="textWrapping"/>
      </w:r>
      <w:r>
        <w:t xml:space="preserve">“Ờ.” Lâm Vi cúi đầu cười rầu.</w:t>
      </w:r>
      <w:r>
        <w:br w:type="textWrapping"/>
      </w:r>
      <w:r>
        <w:br w:type="textWrapping"/>
      </w:r>
      <w:r>
        <w:t xml:space="preserve">Chu Phóng nhích qua khoát tay lên vai Lâm Vi, “Anh đã nói gì? Đừng có lòng vòng quanh co a, anh ghét nhất người cứ úp úp mở mở.”</w:t>
      </w:r>
      <w:r>
        <w:br w:type="textWrapping"/>
      </w:r>
      <w:r>
        <w:br w:type="textWrapping"/>
      </w:r>
      <w:r>
        <w:t xml:space="preserve">Lâm Vi liếc Đoan Mộc Ninh một cái, lại nhìn Chu Phóng một cái, lúc này mới nhẹ giọng, “Anh nói, nhóc ngoan, đừng khóc đừng khóc, sau này ca ca sẽ lái máy cày đến cưới em làm… áp trại phu nhân.”</w:t>
      </w:r>
      <w:r>
        <w:br w:type="textWrapping"/>
      </w:r>
      <w:r>
        <w:br w:type="textWrapping"/>
      </w:r>
      <w:r>
        <w:t xml:space="preserve">“Phụt hahaha…” Chu Phóng không nhịn được, bật cười. Nhìn thấy gương mặt Đoan Mộc Ninh ngượng ngùng, liền ngừng cười, sờ sờ mũi thấp giọng nói, “Thật ngại a, tôi khi đó còn nhỏ, chưa hiểu chuyện.”</w:t>
      </w:r>
      <w:r>
        <w:br w:type="textWrapping"/>
      </w:r>
      <w:r>
        <w:br w:type="textWrapping"/>
      </w:r>
      <w:r>
        <w:t xml:space="preserve">Đoan Mộc Ninh nhẹ nâng kính, sắc mặt không đổi, “Không việc gì, tôi cũng không nhớ.”</w:t>
      </w:r>
      <w:r>
        <w:br w:type="textWrapping"/>
      </w:r>
      <w:r>
        <w:br w:type="textWrapping"/>
      </w:r>
      <w:r>
        <w:t xml:space="preserve">Chu Phóng tiếp tục cười, “Lái máy cày chẳng phải là thiệt thòi cho cậu quá sao, nếu cậu đồng ý, tôi lái xe thể thao đến cưới cậu.”</w:t>
      </w:r>
      <w:r>
        <w:br w:type="textWrapping"/>
      </w:r>
      <w:r>
        <w:br w:type="textWrapping"/>
      </w:r>
      <w:r>
        <w:t xml:space="preserve">Đoan Mộc Ninh cúi đầu không nói gì, nhưng Lâm Vi không thích ngồi nhìn, liền gõ bàn, “Chu Phóng, trên bàn cơm không được nói chuyện đùa giỡn.”</w:t>
      </w:r>
      <w:r>
        <w:br w:type="textWrapping"/>
      </w:r>
      <w:r>
        <w:br w:type="textWrapping"/>
      </w:r>
      <w:r>
        <w:t xml:space="preserve">“Nga, đùa thôi mà.” Chu Phóng nhún nhún vai không để ý, thực ra hắn cảm thấy thái độ của Đoan Mộc Ninh rất lạ.</w:t>
      </w:r>
      <w:r>
        <w:br w:type="textWrapping"/>
      </w:r>
      <w:r>
        <w:br w:type="textWrapping"/>
      </w:r>
      <w:r>
        <w:t xml:space="preserve">Nhìn ánh mắt lạnh lùng kia của cậu, chẳng lẽ hắn đã làm sai cái gì, đắc tội cậu ta?</w:t>
      </w:r>
      <w:r>
        <w:br w:type="textWrapping"/>
      </w:r>
      <w:r>
        <w:br w:type="textWrapping"/>
      </w:r>
      <w:r>
        <w:t xml:space="preserve">Trước mặt Lâm Vi toàn là đồ ăn cay, có một số món ăn vị nhẹ nhưng tất cả lại ở phía Đoan Mộc Ninh.</w:t>
      </w:r>
      <w:r>
        <w:br w:type="textWrapping"/>
      </w:r>
      <w:r>
        <w:br w:type="textWrapping"/>
      </w:r>
      <w:r>
        <w:t xml:space="preserve">Vì tránh ánh mắt lạnh lùng của Đoan Mộc Ninh, Chu Phóng tận lực dùng đũa duỗi thân hướng về phía Lâm Vi, thực là một bữa cơm đầy phiền muộn, buồn bực.</w:t>
      </w:r>
      <w:r>
        <w:br w:type="textWrapping"/>
      </w:r>
      <w:r>
        <w:br w:type="textWrapping"/>
      </w:r>
      <w:r>
        <w:t xml:space="preserve">Một lát sau hắn cảm thấy như miệng bị sưng to, đầu lưỡi tê liệt, toàn thân mồ hôi đầm đìa.</w:t>
      </w:r>
      <w:r>
        <w:br w:type="textWrapping"/>
      </w:r>
      <w:r>
        <w:br w:type="textWrapping"/>
      </w:r>
      <w:r>
        <w:t xml:space="preserve">Lâm Vi cậu ta ăn ớt cay như ăn bánh mì, sắc mặt không đổi, thật là khoa trương.</w:t>
      </w:r>
      <w:r>
        <w:br w:type="textWrapping"/>
      </w:r>
      <w:r>
        <w:br w:type="textWrapping"/>
      </w:r>
      <w:r>
        <w:t xml:space="preserve">Chu Phóng trong lòng oán hận, ánh mắt chuyển đến món cá hấp trước mặt Đoan Mộc Ninh, cậu liếc mắt nhìn hắn một cái, đem đĩa cá đẩy sang đối diện.</w:t>
      </w:r>
      <w:r>
        <w:br w:type="textWrapping"/>
      </w:r>
      <w:r>
        <w:br w:type="textWrapping"/>
      </w:r>
      <w:r>
        <w:t xml:space="preserve">Ngô, thật biết quan tâm a.</w:t>
      </w:r>
      <w:r>
        <w:br w:type="textWrapping"/>
      </w:r>
      <w:r>
        <w:br w:type="textWrapping"/>
      </w:r>
      <w:r>
        <w:t xml:space="preserve">Chu Phóng không khách khí bắt đầu ăn, nhưng hắn không phát hiện, từ đầu đến cuối, Đoan Mộc Ninh chưa ăn gì cả.</w:t>
      </w:r>
      <w:r>
        <w:br w:type="textWrapping"/>
      </w:r>
      <w:r>
        <w:br w:type="textWrapping"/>
      </w:r>
      <w:r>
        <w:t xml:space="preserve">Sau khi ăn xong, Lâm Vi và Đoan Mộc Ninh quay về phòng tự học của trường, Chu Phóng ngày hôm sau có cuộc thi thử, nên một mình phóng xe đạp về nhà. Trên đường, hắn suy nghĩ rất nhiều về chuyện trước đây mình thường ức hiếp bọn nhóc cùng xóm thế nào.</w:t>
      </w:r>
      <w:r>
        <w:br w:type="textWrapping"/>
      </w:r>
      <w:r>
        <w:br w:type="textWrapping"/>
      </w:r>
      <w:r>
        <w:t xml:space="preserve">Nói về khu phố đó, mấy đứa nhỏ tuổi thật sự rất nhiều, hắn là đứa lớn nhất, nên bọn nhỏ kia đều nghe lời hắn.</w:t>
      </w:r>
      <w:r>
        <w:br w:type="textWrapping"/>
      </w:r>
      <w:r>
        <w:br w:type="textWrapping"/>
      </w:r>
      <w:r>
        <w:t xml:space="preserve">Chu Phóng thích trêu chọc bọn nhỏ, như lừa chúng ăn trứng gà sống, cào bùn, bứt cây bứt hoa linh tinh, làm không ít việc thiếu đạo đức.</w:t>
      </w:r>
      <w:r>
        <w:br w:type="textWrapping"/>
      </w:r>
      <w:r>
        <w:br w:type="textWrapping"/>
      </w:r>
      <w:r>
        <w:t xml:space="preserve">Ngẩng đầu nhìn bầu trời tối đen như mực, Chu Phóng đột nhiên nghĩ đến một câu, ‘Tên nói dối, sớm muộn gì anh cũng phải trả giá.’</w:t>
      </w:r>
      <w:r>
        <w:br w:type="textWrapping"/>
      </w:r>
      <w:r>
        <w:br w:type="textWrapping"/>
      </w:r>
      <w:r>
        <w:t xml:space="preserve">Trong lòng run lên, hiện ra trước mắt hắn là Đoan Mộc Ninh cười lạnh lùng, Chu Phóng cảm thấy lông tơ dựng đứng, vội vàng tăng tốc, phóng xe như điên chạy về nhà.</w:t>
      </w:r>
      <w:r>
        <w:br w:type="textWrapping"/>
      </w:r>
      <w:r>
        <w:br w:type="textWrapping"/>
      </w:r>
      <w:r>
        <w:t xml:space="preserve">Đêm đó hắn nằm mơ.</w:t>
      </w:r>
      <w:r>
        <w:br w:type="textWrapping"/>
      </w:r>
      <w:r>
        <w:br w:type="textWrapping"/>
      </w:r>
      <w:r>
        <w:t xml:space="preserve">Trong mơ, là hắn năm mười tuổi, dẫn theo hai đứa nhỏ tám tuổi, đi chơi ở bờ sông.</w:t>
      </w:r>
      <w:r>
        <w:br w:type="textWrapping"/>
      </w:r>
      <w:r>
        <w:br w:type="textWrapping"/>
      </w:r>
      <w:r>
        <w:t xml:space="preserve">Thằng nhóc mập mạp hẳn là Lâm Vi, con bé tóc đuôi ngựa hiển nhiên là Ôn Đình… Ba người ở bờ sông vui chơi cười đùa ầm ĩ, nhưng Chu Phóng cảm thấy, trong mơ còn có một người khác, luôn đi theo phía sau hắn.</w:t>
      </w:r>
      <w:r>
        <w:br w:type="textWrapping"/>
      </w:r>
      <w:r>
        <w:br w:type="textWrapping"/>
      </w:r>
      <w:r>
        <w:t xml:space="preserve">Nhưng mỗi khi hắn quay lại, đều không nhìn thấy.</w:t>
      </w:r>
      <w:r>
        <w:br w:type="textWrapping"/>
      </w:r>
      <w:r>
        <w:br w:type="textWrapping"/>
      </w:r>
      <w:r>
        <w:t xml:space="preserve">Sự quái lạ khiến người ta sởn gai ốc, Chu Phóng liền bừng tỉnh, một thân mồ hôi lạnh.</w:t>
      </w:r>
      <w:r>
        <w:br w:type="textWrapping"/>
      </w:r>
      <w:r>
        <w:br w:type="textWrapping"/>
      </w:r>
      <w:r>
        <w:t xml:space="preserve">Khi hắn chìm vào giấc ngủ lần nữa, lại mơ thấy hồi còn nhỏ.</w:t>
      </w:r>
      <w:r>
        <w:br w:type="textWrapping"/>
      </w:r>
      <w:r>
        <w:br w:type="textWrapping"/>
      </w:r>
      <w:r>
        <w:t xml:space="preserve">Một đứa nhỏ da trắng đang vừa nắm tay, vừa gọi hắn, Chu Phóng cảm thấy đứa nhỏ kia thật đáng yêu, liền bế nó lên.</w:t>
      </w:r>
      <w:r>
        <w:br w:type="textWrapping"/>
      </w:r>
      <w:r>
        <w:br w:type="textWrapping"/>
      </w:r>
      <w:r>
        <w:t xml:space="preserve">“Nhóc con, làn da của em thật đẹp!”</w:t>
      </w:r>
      <w:r>
        <w:br w:type="textWrapping"/>
      </w:r>
      <w:r>
        <w:br w:type="textWrapping"/>
      </w:r>
      <w:r>
        <w:t xml:space="preserve">Chu Phóng đưa tay nựng mặt thằng bé, sau đó đưa tay nhéo nhéo cái mũi xinh xắn, cuối cùng di tay đến đôi môi đỏ hồng, rồi hắn vô sỉ… đến gần hôn một cái.</w:t>
      </w:r>
      <w:r>
        <w:br w:type="textWrapping"/>
      </w:r>
      <w:r>
        <w:br w:type="textWrapping"/>
      </w:r>
      <w:r>
        <w:t xml:space="preserve">“Nhóc tên là gì a?”</w:t>
      </w:r>
      <w:r>
        <w:br w:type="textWrapping"/>
      </w:r>
      <w:r>
        <w:br w:type="textWrapping"/>
      </w:r>
      <w:r>
        <w:t xml:space="preserve">“Tiểu Ninh.”</w:t>
      </w:r>
      <w:r>
        <w:br w:type="textWrapping"/>
      </w:r>
      <w:r>
        <w:br w:type="textWrapping"/>
      </w:r>
      <w:r>
        <w:t xml:space="preserve">Cảnh trong mơ chợt cắt mất, biến thành cảnh tượng chiều nay ở Bách Xuyên xã, Chu Phóng hướng đầu về phía con người lạnh băng băng kia hỏi, “Cậu tên gì?”</w:t>
      </w:r>
      <w:r>
        <w:br w:type="textWrapping"/>
      </w:r>
      <w:r>
        <w:br w:type="textWrapping"/>
      </w:r>
      <w:r>
        <w:t xml:space="preserve">“Đoan Mộc Ninh.”</w:t>
      </w:r>
      <w:r>
        <w:br w:type="textWrapping"/>
      </w:r>
      <w:r>
        <w:br w:type="textWrapping"/>
      </w:r>
      <w:r>
        <w:t xml:space="preserve">Khóe miệng cười lạnh trước mắt bỗng biến to lên, một mảng đen ngòm đột nhiên đè xuống, Chu Phóng hoảng hốt bật dậy ngồi trên giường, mở lớn miệng thở hổn hển.</w:t>
      </w:r>
      <w:r>
        <w:br w:type="textWrapping"/>
      </w:r>
      <w:r>
        <w:br w:type="textWrapping"/>
      </w:r>
      <w:r>
        <w:t xml:space="preserve">Nhóc con ngây thơ non nớt trong kí ức, cùng thiếu niên lạnh lùng của hiện tại, dần dần hợp thành một.</w:t>
      </w:r>
      <w:r>
        <w:br w:type="textWrapping"/>
      </w:r>
      <w:r>
        <w:br w:type="textWrapping"/>
      </w:r>
      <w:r>
        <w:t xml:space="preserve">Cùng là làn da trắng, đôi môi đỏ hồng đó, chính là lúc nhỏ nói chuyện thực đáng yêu, còn bây giờ… như là ai đó nợ cậu ta, gương mặt lúc nào cũng chảy dài ra.</w:t>
      </w:r>
      <w:r>
        <w:br w:type="textWrapping"/>
      </w:r>
      <w:r>
        <w:br w:type="textWrapping"/>
      </w:r>
      <w:r>
        <w:t xml:space="preserve">Mình đã hôn cậu ấy?</w:t>
      </w:r>
      <w:r>
        <w:br w:type="textWrapping"/>
      </w:r>
      <w:r>
        <w:br w:type="textWrapping"/>
      </w:r>
      <w:r>
        <w:t xml:space="preserve">Chu Phóng nhẹ nhàng nở nụ cười.</w:t>
      </w:r>
      <w:r>
        <w:br w:type="textWrapping"/>
      </w:r>
      <w:r>
        <w:br w:type="textWrapping"/>
      </w:r>
      <w:r>
        <w:t xml:space="preserve">Vốn dĩ thói xấu đùa giỡn lưu manh, từ nhỏ đã có a.</w:t>
      </w:r>
      <w:r>
        <w:br w:type="textWrapping"/>
      </w:r>
      <w:r>
        <w:br w:type="textWrapping"/>
      </w:r>
      <w:r>
        <w:t xml:space="preserve">Hơn nữa khi đó hắn còn nhỏ, rõ ràng là không biết chuyện, chiếm tiện nghi con người ta lại thực sự có cảm giác đạt được thành tựu.</w:t>
      </w:r>
      <w:r>
        <w:br w:type="textWrapping"/>
      </w:r>
      <w:r>
        <w:br w:type="textWrapping"/>
      </w:r>
      <w:r>
        <w:t xml:space="preserve">*</w:t>
      </w:r>
      <w:r>
        <w:br w:type="textWrapping"/>
      </w:r>
      <w:r>
        <w:br w:type="textWrapping"/>
      </w:r>
      <w:r>
        <w:t xml:space="preserve">Cảm giác thành tựu đã bị đề thi thử cầm trong tay làm cho tan biến hoàn toàn.</w:t>
      </w:r>
      <w:r>
        <w:br w:type="textWrapping"/>
      </w:r>
      <w:r>
        <w:br w:type="textWrapping"/>
      </w:r>
      <w:r>
        <w:t xml:space="preserve">Lần này lại là viết văn, xong đời rồi, chính là đề tài mà Chu Phóng ghét nhất, phân tích tài liệu.</w:t>
      </w:r>
      <w:r>
        <w:br w:type="textWrapping"/>
      </w:r>
      <w:r>
        <w:br w:type="textWrapping"/>
      </w:r>
      <w:r>
        <w:t xml:space="preserve">Chu Phóng cũng không biết tại sao, mỗi khi đọc xong tài liệu, phân tích hắn viết ra so với điều thầy giáo mong muốn luôn khác nhau xa.</w:t>
      </w:r>
      <w:r>
        <w:br w:type="textWrapping"/>
      </w:r>
      <w:r>
        <w:br w:type="textWrapping"/>
      </w:r>
      <w:r>
        <w:t xml:space="preserve">Chẳng hạn như có người bạn ở trên ngọn núi tuyết cao gặp nạn, không cứu hắn, hắn nhất định sẽ chết, còn cứu hắn, chính mình cũng sẽ gặp nạn, phải làm thế nào?</w:t>
      </w:r>
      <w:r>
        <w:br w:type="textWrapping"/>
      </w:r>
      <w:r>
        <w:br w:type="textWrapping"/>
      </w:r>
      <w:r>
        <w:t xml:space="preserve">Chu Phóng dĩ nhiên là, không cứu!</w:t>
      </w:r>
      <w:r>
        <w:br w:type="textWrapping"/>
      </w:r>
      <w:r>
        <w:br w:type="textWrapping"/>
      </w:r>
      <w:r>
        <w:t xml:space="preserve">Nhưng thứ mà thầy muốn, đó là lấy giúp người làm niềm vui, không sợ hy sinh, hơn nữa dũng cảm cố gắng, nắm giữ vận mệnh bản thân.</w:t>
      </w:r>
      <w:r>
        <w:br w:type="textWrapping"/>
      </w:r>
      <w:r>
        <w:br w:type="textWrapping"/>
      </w:r>
      <w:r>
        <w:t xml:space="preserve">Chu Phóng thở dài, đặt bút xuống viết đề bài, &lt;Khi bạn đứng ở đỉnh núi tuyết&gt;.</w:t>
      </w:r>
      <w:r>
        <w:br w:type="textWrapping"/>
      </w:r>
      <w:r>
        <w:br w:type="textWrapping"/>
      </w:r>
      <w:r>
        <w:t xml:space="preserve">Mở bài liền dùng phép tu từ khiến người ta buồn nôn, khi bạn XX khi bạn OO, một chuỗi dài các phép tu từ được kéo dài xuống dưới, chiếm hơn nửa trang. Chu Phóng đột nhiên nhớ tới lời Lâm Vi nói, nên đem ý tóm gọn lại một chút, hắn cắn cắn bút, bắt đầu tóm ý, rốt cuộc viết xong mà không cần qua trang kế.</w:t>
      </w:r>
      <w:r>
        <w:br w:type="textWrapping"/>
      </w:r>
      <w:r>
        <w:br w:type="textWrapping"/>
      </w:r>
      <w:r>
        <w:t xml:space="preserve">Đời người không có nhiều sự chọn lựa, đôi lúc không thể vẹn toàn đôi bên, chỉ có thể lựa ra cái lợi nhất cho bản thân.</w:t>
      </w:r>
      <w:r>
        <w:br w:type="textWrapping"/>
      </w:r>
      <w:r>
        <w:br w:type="textWrapping"/>
      </w:r>
      <w:r>
        <w:t xml:space="preserve">Chu Phóng nghĩ, hắn là người ích kỷ, nhưng ít ra hắn cũng có thể thản nhiên thừa nhận sự ích kỷ của mình.</w:t>
      </w:r>
      <w:r>
        <w:br w:type="textWrapping"/>
      </w:r>
      <w:r>
        <w:br w:type="textWrapping"/>
      </w:r>
      <w:r>
        <w:t xml:space="preserve">Chưa bao giờ dối trá, che đậy.</w:t>
      </w:r>
      <w:r>
        <w:br w:type="textWrapping"/>
      </w:r>
      <w:r>
        <w:br w:type="textWrapping"/>
      </w:r>
      <w:r>
        <w:t xml:space="preserve">*</w:t>
      </w:r>
      <w:r>
        <w:br w:type="textWrapping"/>
      </w:r>
      <w:r>
        <w:br w:type="textWrapping"/>
      </w:r>
      <w:r>
        <w:t xml:space="preserve">Hai ngày thi thử đã xong, Chu Phóng lại đến phòng làm việc Bách Xuyên xã.</w:t>
      </w:r>
      <w:r>
        <w:br w:type="textWrapping"/>
      </w:r>
      <w:r>
        <w:br w:type="textWrapping"/>
      </w:r>
      <w:r>
        <w:t xml:space="preserve">Vừa vào cửa, nhìn thấy một quyển vở nằm im trên đất.</w:t>
      </w:r>
      <w:r>
        <w:br w:type="textWrapping"/>
      </w:r>
      <w:r>
        <w:br w:type="textWrapping"/>
      </w:r>
      <w:r>
        <w:t xml:space="preserve">Quyển vở ghi chép thật dày, bìa ngoài làm bằng da màu đen mềm mại, Chu Phóng khom người nhặt lên, mở ra, ở trang đầu có chữ viết bằng bút máy.</w:t>
      </w:r>
      <w:r>
        <w:br w:type="textWrapping"/>
      </w:r>
      <w:r>
        <w:br w:type="textWrapping"/>
      </w:r>
      <w:r>
        <w:t xml:space="preserve">“Đoan Mộc Ninh.”</w:t>
      </w:r>
      <w:r>
        <w:br w:type="textWrapping"/>
      </w:r>
      <w:r>
        <w:br w:type="textWrapping"/>
      </w:r>
      <w:r>
        <w:t xml:space="preserve">Ra là ngày hôm đó bị trêu chọc, tức giận vội vàng rời đi, đánh rơi trên đất.</w:t>
      </w:r>
      <w:r>
        <w:br w:type="textWrapping"/>
      </w:r>
      <w:r>
        <w:br w:type="textWrapping"/>
      </w:r>
      <w:r>
        <w:t xml:space="preserve">Lật thêm vài tờ, quả nhiên là cậu ta viết tiểu thuyết.</w:t>
      </w:r>
      <w:r>
        <w:br w:type="textWrapping"/>
      </w:r>
      <w:r>
        <w:br w:type="textWrapping"/>
      </w:r>
      <w:r>
        <w:t xml:space="preserve">Càng xem xuống dưới, Chu Phóng không khỏi nhíu mày.</w:t>
      </w:r>
      <w:r>
        <w:br w:type="textWrapping"/>
      </w:r>
      <w:r>
        <w:br w:type="textWrapping"/>
      </w:r>
      <w:r>
        <w:t xml:space="preserve">Đột nhiên tiếng đập cửa dồn dập vang lên, Chu Phóng mở cửa, thấy Đoan Mộc Ninh đang thở hổn hển ở bên ngoài.</w:t>
      </w:r>
      <w:r>
        <w:br w:type="textWrapping"/>
      </w:r>
      <w:r>
        <w:br w:type="textWrapping"/>
      </w:r>
      <w:r>
        <w:t xml:space="preserve">Đoan Mộc Ninh thấy quyển ghi chép trên tay hắn, mặt biến sắc, “Trả cho tôi.”</w:t>
      </w:r>
      <w:r>
        <w:br w:type="textWrapping"/>
      </w:r>
      <w:r>
        <w:br w:type="textWrapping"/>
      </w:r>
      <w:r>
        <w:t xml:space="preserve">Chu Phóng cười xấu xa, “Làm sao trả lại cậu? Tôi còn chưa đọc xong.”</w:t>
      </w:r>
      <w:r>
        <w:br w:type="textWrapping"/>
      </w:r>
      <w:r>
        <w:br w:type="textWrapping"/>
      </w:r>
      <w:r>
        <w:t xml:space="preserve">“Không cần đọc, trả tôi.” Đoan Mộc Ninh tuy mặt giả vờ không quan tâm, nhưng ánh mắt từ đầu đến cuối vẫn nhìn quyển vở kia.</w:t>
      </w:r>
      <w:r>
        <w:br w:type="textWrapping"/>
      </w:r>
      <w:r>
        <w:br w:type="textWrapping"/>
      </w:r>
      <w:r>
        <w:t xml:space="preserve">Chu Phóng cười, “Cậu không phải đóng góp sao? Viết ra chính là cho người ta đọc, cho tôi đọc một chút cũng đâu có mất miếng thịt nào.”</w:t>
      </w:r>
      <w:r>
        <w:br w:type="textWrapping"/>
      </w:r>
      <w:r>
        <w:br w:type="textWrapping"/>
      </w:r>
      <w:r>
        <w:t xml:space="preserve">Đoan Mộc Ninh nhíu mày, “Anh không phải không quan tâm sao?”</w:t>
      </w:r>
      <w:r>
        <w:br w:type="textWrapping"/>
      </w:r>
      <w:r>
        <w:br w:type="textWrapping"/>
      </w:r>
      <w:r>
        <w:t xml:space="preserve">“Không có a.”</w:t>
      </w:r>
      <w:r>
        <w:br w:type="textWrapping"/>
      </w:r>
      <w:r>
        <w:br w:type="textWrapping"/>
      </w:r>
      <w:r>
        <w:t xml:space="preserve">“Tôi không đóng góp nữa.” Đoan Mộc Ninh vươn tay lấy quyển vở, Chu Phóng lại vô sỉ đem nó nhét vào ngực, lấy áo che lại, hai tay che trước ngực, “Tôi đem về kỹ càng đọc lại, sau đó đánh giá cho cậu, được không?”</w:t>
      </w:r>
      <w:r>
        <w:br w:type="textWrapping"/>
      </w:r>
      <w:r>
        <w:br w:type="textWrapping"/>
      </w:r>
      <w:r>
        <w:t xml:space="preserve">Đoan Mộc Ninh trầm mặc một lát, nhẹ giọng, “Có lẽ anh sẽ thấy nó rất ấu trĩ.”</w:t>
      </w:r>
      <w:r>
        <w:br w:type="textWrapping"/>
      </w:r>
      <w:r>
        <w:br w:type="textWrapping"/>
      </w:r>
      <w:r>
        <w:t xml:space="preserve">Chu Phóng không kiểm soát được bản thân vươn tay xoa đầu Đoan Mộc Ninh, những sợi tóc mềm mại xuyên qua kẽ ngón tay, cảm giác thật dễ chịu.</w:t>
      </w:r>
      <w:r>
        <w:br w:type="textWrapping"/>
      </w:r>
      <w:r>
        <w:br w:type="textWrapping"/>
      </w:r>
      <w:r>
        <w:t xml:space="preserve">“Thì sao chứ, cậu tuổi còn nhỏ, chẳng lẽ phải viết ra mấy lời văn mang hơi hướng âm trầm thì mới gọi là hay sao?”</w:t>
      </w:r>
      <w:r>
        <w:br w:type="textWrapping"/>
      </w:r>
      <w:r>
        <w:br w:type="textWrapping"/>
      </w:r>
      <w:r>
        <w:t xml:space="preserve">Mái tóc kia mang lại cảm giác kỳ diệu, Chu Phóng luyến tiếc bỏ tay xuống, thở dài, “Tôi không rõ cậu có phải có thành kiến với tôi không… nhưng, chúng ta có thể coi là thanh mai trúc mã, cậu đối với tôi, thái độ có thể tốt một chút không? Chẳng bằng một nửa đối với Lâm Vi.”</w:t>
      </w:r>
      <w:r>
        <w:br w:type="textWrapping"/>
      </w:r>
      <w:r>
        <w:br w:type="textWrapping"/>
      </w:r>
      <w:r>
        <w:t xml:space="preserve">“Thanh mai trúc mã?” Đoan Mộc Ninh hừ một tiếng, “Anh không phải đã quên hết sao?”</w:t>
      </w:r>
      <w:r>
        <w:br w:type="textWrapping"/>
      </w:r>
      <w:r>
        <w:br w:type="textWrapping"/>
      </w:r>
      <w:r>
        <w:t xml:space="preserve">“Tối qua tôi nằm mơ đã nhớ lại.” Chu Phóng cũng không biết tâm tư mình muốn gì, có lẽ là muốn trêu đùa cậu ta một chút, liền nói, “Ngày trước cậu một chữ gọi “anh”, hai chữ gọi “anh”, khiến tôi ôm cậu, còn rất thân thiết với cậu.”</w:t>
      </w:r>
      <w:r>
        <w:br w:type="textWrapping"/>
      </w:r>
      <w:r>
        <w:br w:type="textWrapping"/>
      </w:r>
      <w:r>
        <w:t xml:space="preserve">Nói xong lại thấy lời nói có vẻ không đúng, khụ một tiếng nhìn Đoan Mộc Ninh, thấy làn da trắng nõn kia dần điểm hồng.</w:t>
      </w:r>
      <w:r>
        <w:br w:type="textWrapping"/>
      </w:r>
      <w:r>
        <w:br w:type="textWrapping"/>
      </w:r>
      <w:r>
        <w:t xml:space="preserve">“Mấy đứa nhóc nhiều như vậy, anh cả ngày ôm hết đứa này đến đứa khác, chơi đùa không phải rất vui à?” Thanh âm lạnh băng.</w:t>
      </w:r>
      <w:r>
        <w:br w:type="textWrapping"/>
      </w:r>
      <w:r>
        <w:br w:type="textWrapping"/>
      </w:r>
      <w:r>
        <w:t xml:space="preserve">Chu Phóng ngón cái chống cằm, ghé sát lại cười, “Cậu… ghen hả?”</w:t>
      </w:r>
      <w:r>
        <w:br w:type="textWrapping"/>
      </w:r>
      <w:r>
        <w:br w:type="textWrapping"/>
      </w:r>
      <w:r>
        <w:t xml:space="preserve">Đoan Mộc Ninh ngẩng đầu, ánh mắt lạnh lùng nhìn hắn, “Tôi về trước.”</w:t>
      </w:r>
      <w:r>
        <w:br w:type="textWrapping"/>
      </w:r>
      <w:r>
        <w:br w:type="textWrapping"/>
      </w:r>
      <w:r>
        <w:t xml:space="preserve">“Chờ đã.” Chu Phóng đột nhiên giữ chặt tay Đoan Mộc Ninh, bị cậu nghiêm mặt hất ra, Chu Phóng sờ sờ mũi, thấp giọng nói, “Chúng tôi ở mảng văn học xã hội hiện đang thiếu người, cậu có hứng thú không?”</w:t>
      </w:r>
      <w:r>
        <w:br w:type="textWrapping"/>
      </w:r>
      <w:r>
        <w:br w:type="textWrapping"/>
      </w:r>
      <w:r>
        <w:t xml:space="preserve">“Ý anh là sao?”</w:t>
      </w:r>
      <w:r>
        <w:br w:type="textWrapping"/>
      </w:r>
      <w:r>
        <w:br w:type="textWrapping"/>
      </w:r>
      <w:r>
        <w:t xml:space="preserve">“Bách Xuyên là biển lớn mà, tôi muốn thu nạp con sông nhỏ như cậu vào tấm lòng cao cả của tôi.” Chu Phóng cười không đứng đắn, tỏ vẻ trêu chọc, “Được không?”</w:t>
      </w:r>
      <w:r>
        <w:br w:type="textWrapping"/>
      </w:r>
      <w:r>
        <w:br w:type="textWrapping"/>
      </w:r>
      <w:r>
        <w:t xml:space="preserve">Đoan Mộc Ninh suy nghĩ, nhìn chằm chằm Chu Phóng bằng đôi mắt “bốc lửa” sau đó gật đầu.</w:t>
      </w:r>
      <w:r>
        <w:br w:type="textWrapping"/>
      </w:r>
      <w:r>
        <w:br w:type="textWrapping"/>
      </w:r>
      <w:r>
        <w:t xml:space="preserve">“Được.”</w:t>
      </w:r>
      <w:r>
        <w:br w:type="textWrapping"/>
      </w:r>
      <w:r>
        <w:br w:type="textWrapping"/>
      </w:r>
    </w:p>
    <w:p>
      <w:pPr>
        <w:pStyle w:val="Heading2"/>
      </w:pPr>
      <w:bookmarkStart w:id="24" w:name="quyển-1---chương-3-đại-lưu-manh-chuyên-trêu-chọc-người-khác"/>
      <w:bookmarkEnd w:id="24"/>
      <w:r>
        <w:t xml:space="preserve">3. Quyển 1 - Chương 3: Đại Lưu Manh Chuyên Trêu Chọc Người Khác</w:t>
      </w:r>
    </w:p>
    <w:p>
      <w:pPr>
        <w:pStyle w:val="Compact"/>
      </w:pPr>
      <w:r>
        <w:br w:type="textWrapping"/>
      </w:r>
      <w:r>
        <w:br w:type="textWrapping"/>
      </w:r>
      <w:r>
        <w:t xml:space="preserve">Thi xong thật nhẹ nhõm cả người.</w:t>
      </w:r>
      <w:r>
        <w:br w:type="textWrapping"/>
      </w:r>
      <w:r>
        <w:br w:type="textWrapping"/>
      </w:r>
      <w:r>
        <w:t xml:space="preserve">Chu Phóng sau khi tùy tiện ăn một gói mì ăn liền, tắm rửa xong, mặc đồ ngủ nằm trong chăn ấm áp mà đọc sách.</w:t>
      </w:r>
      <w:r>
        <w:br w:type="textWrapping"/>
      </w:r>
      <w:r>
        <w:br w:type="textWrapping"/>
      </w:r>
      <w:r>
        <w:t xml:space="preserve">Nói đúng hơn thì, hắn nằm đọc tiểu thuyết của Đoan Mộc Ninh.</w:t>
      </w:r>
      <w:r>
        <w:br w:type="textWrapping"/>
      </w:r>
      <w:r>
        <w:br w:type="textWrapping"/>
      </w:r>
      <w:r>
        <w:t xml:space="preserve">Vừa mới bắt đầu cảm thấy cách hành văn của cậu không tệ, chỉ là trong câu chữ lộ ra một cảm giác trong trẻo mà lạnh lùng, giống như con người kia, luôn có dáng vẻ cao cao tại thượng.</w:t>
      </w:r>
      <w:r>
        <w:br w:type="textWrapping"/>
      </w:r>
      <w:r>
        <w:br w:type="textWrapping"/>
      </w:r>
      <w:r>
        <w:t xml:space="preserve">Kỳ lạ chính là, cả quyển tiểu thuyết tình tiết đều bình thường, nhạt nhẽo, thậm chí chẳng có tí xung đột cao trào nào, ấy vậy mà Chu Phóng cũng từ từ thưởng thức cho hết.</w:t>
      </w:r>
      <w:r>
        <w:br w:type="textWrapping"/>
      </w:r>
      <w:r>
        <w:br w:type="textWrapping"/>
      </w:r>
      <w:r>
        <w:t xml:space="preserve">Đọc đến trang cuối cùng, mới phát hiện đêm đã khuya.</w:t>
      </w:r>
      <w:r>
        <w:br w:type="textWrapping"/>
      </w:r>
      <w:r>
        <w:br w:type="textWrapping"/>
      </w:r>
      <w:r>
        <w:t xml:space="preserve">Chu Phóng day day thái dương, tắt đèn bàn, khẽ thở dài.</w:t>
      </w:r>
      <w:r>
        <w:br w:type="textWrapping"/>
      </w:r>
      <w:r>
        <w:br w:type="textWrapping"/>
      </w:r>
      <w:r>
        <w:t xml:space="preserve">Đoan Mộc Ninh a, cái tên này, viết tiểu thuyết có cần thiết phải cho nhân vật chính chết hết cả không?</w:t>
      </w:r>
      <w:r>
        <w:br w:type="textWrapping"/>
      </w:r>
      <w:r>
        <w:br w:type="textWrapping"/>
      </w:r>
      <w:r>
        <w:t xml:space="preserve">Kết thúc tất cả đều bị diệt thì không nói, không ngờ vẫn là cái kiểu chết vô cùng bi thảm này, làm cho trái tim bị gói trong kén của tôi cũng một phen rung động a.</w:t>
      </w:r>
      <w:r>
        <w:br w:type="textWrapping"/>
      </w:r>
      <w:r>
        <w:br w:type="textWrapping"/>
      </w:r>
      <w:r>
        <w:t xml:space="preserve">Chu Phóng thậm chí không muốn thừa nhận, đọc những dòng cậu ta viết, có cảm giác cậu ta còn cô đơn hơn cả khi còn nhỏ. Kinh khủng hơn, hắn có điểm đau lòng. Nghĩ đến kẻ kia đêm khuya ngồi trước bàn, dưới ánh đèn suy nghĩ viết ra chừng này lời văn, không kiềm được trong lòng có chút nhói.</w:t>
      </w:r>
      <w:r>
        <w:br w:type="textWrapping"/>
      </w:r>
      <w:r>
        <w:br w:type="textWrapping"/>
      </w:r>
      <w:r>
        <w:t xml:space="preserve">Đứa nhỏ ở tuổi này, không phải nên vui vẻ hoạt bát sao? Giống như Lâm Vi… Tuy rằng cậu ấy có một chút không hoạt bát, nhưng ít nhất cũng cả ngày tươi cười, tinh thần phấn chấn mạnh mẽ, không giống như Đoan Mộc Ninh, tuổi còn nhỏ nhưng mặt mày lúc nào cũng nghiêm trang, lời văn thì cô đơn, trầm mặc.</w:t>
      </w:r>
      <w:r>
        <w:br w:type="textWrapping"/>
      </w:r>
      <w:r>
        <w:br w:type="textWrapping"/>
      </w:r>
      <w:r>
        <w:t xml:space="preserve">Chu Phóng suy nghĩ, có lẽ Đoan Mộc Ninh về mặt văn học quả thực là tài năng trời phú, chẳng qua là cậu ta tính tình lạnh lùng, cùng thái độ cậy tài khinh người, rất dễ tạo phiền toái cho bản thân.</w:t>
      </w:r>
      <w:r>
        <w:br w:type="textWrapping"/>
      </w:r>
      <w:r>
        <w:br w:type="textWrapping"/>
      </w:r>
      <w:r>
        <w:t xml:space="preserve">Đoan Mộc Ninh còn nhỏ, chưa biết cách kiềm lại sự hăng hái, hắn thân là anh trai “thanh mai trúc mã”, cần phải dạy dỗ cậu ta nhiều hơn.</w:t>
      </w:r>
      <w:r>
        <w:br w:type="textWrapping"/>
      </w:r>
      <w:r>
        <w:br w:type="textWrapping"/>
      </w:r>
      <w:r>
        <w:t xml:space="preserve">Chu Phóng nhếch mép cười, trong lòng tự ý quyết định.</w:t>
      </w:r>
      <w:r>
        <w:br w:type="textWrapping"/>
      </w:r>
      <w:r>
        <w:br w:type="textWrapping"/>
      </w:r>
      <w:r>
        <w:t xml:space="preserve">Sáng sớm, đang vùi mình trong chăn ấm, ôm cái gối to thư thả ngủ, thì di động đột nhiên vang lên.</w:t>
      </w:r>
      <w:r>
        <w:br w:type="textWrapping"/>
      </w:r>
      <w:r>
        <w:br w:type="textWrapping"/>
      </w:r>
      <w:r>
        <w:t xml:space="preserve">Là con nhóc Tân Tân gửi tin nhắn, “Anh trai, thi xong rồi, em thực hưng phấn quá nên ngủ không được.”</w:t>
      </w:r>
      <w:r>
        <w:br w:type="textWrapping"/>
      </w:r>
      <w:r>
        <w:br w:type="textWrapping"/>
      </w:r>
      <w:r>
        <w:t xml:space="preserve">Chu Phóng hồi đáp: “Anh đây cũng hưng phấn quá ngủ không được.”</w:t>
      </w:r>
      <w:r>
        <w:br w:type="textWrapping"/>
      </w:r>
      <w:r>
        <w:br w:type="textWrapping"/>
      </w:r>
      <w:r>
        <w:t xml:space="preserve">“Ai, chờ đến khi có kết quả, em mới có thể ngủ ngon. Anh đoán xem, năm nay có khi nào người đứng đầu lại là mỹ nữ Tiểu Tuyết không?”</w:t>
      </w:r>
      <w:r>
        <w:br w:type="textWrapping"/>
      </w:r>
      <w:r>
        <w:br w:type="textWrapping"/>
      </w:r>
      <w:r>
        <w:t xml:space="preserve">Hà Tiểu Tuyết, tài nữ của khoa văn, mỗi lần thi đều dành hạng nhất, cũng là phó biên tập của Bách Xuyên xã, không hợp với Chu Phóng, nhưng quan hệ rất tốt với tổng biên tập Tân Tân.</w:t>
      </w:r>
      <w:r>
        <w:br w:type="textWrapping"/>
      </w:r>
      <w:r>
        <w:br w:type="textWrapping"/>
      </w:r>
      <w:r>
        <w:t xml:space="preserve">Chu Phóng thở dài, “Là cô ấy cũng được, anh chỉ mong bài văn của anh không bị trở thành ví dụ cho đề tài giảng dạy tiêu cực.”</w:t>
      </w:r>
      <w:r>
        <w:br w:type="textWrapping"/>
      </w:r>
      <w:r>
        <w:br w:type="textWrapping"/>
      </w:r>
      <w:r>
        <w:t xml:space="preserve">“A di đà phật, phật tổ phù hộ anh.”</w:t>
      </w:r>
      <w:r>
        <w:br w:type="textWrapping"/>
      </w:r>
      <w:r>
        <w:br w:type="textWrapping"/>
      </w:r>
      <w:r>
        <w:t xml:space="preserve">Ngày hôm sau thời tiết trong xanh.</w:t>
      </w:r>
      <w:r>
        <w:br w:type="textWrapping"/>
      </w:r>
      <w:r>
        <w:br w:type="textWrapping"/>
      </w:r>
      <w:r>
        <w:t xml:space="preserve">Trung học Nhân Xuyên quy định vào ngày thứ hai và thứ sáu mỗi tuần đều phải mặc đồng phục, Chu Phóng cảm thấy bộ đồng phục màu đen kia thật ngớ ngẩn, bất đắc dĩ vì nội quy trường nghiêm khắc, không thể nào không mặc.</w:t>
      </w:r>
      <w:r>
        <w:br w:type="textWrapping"/>
      </w:r>
      <w:r>
        <w:br w:type="textWrapping"/>
      </w:r>
      <w:r>
        <w:t xml:space="preserve">Vào mùa đông, áo khoác lông được mặc bên ngoài, che đi bộ đồ thể dục tối đen, gấu mèo không giống gấu mèo, tinh tinh không giống tinh tinh, đi ngoài đường, nhìn thấy một đoàn bạn học cùng trường, còn tưởng rằng người ngoài hành tinh xâm chiếm.</w:t>
      </w:r>
      <w:r>
        <w:br w:type="textWrapping"/>
      </w:r>
      <w:r>
        <w:br w:type="textWrapping"/>
      </w:r>
      <w:r>
        <w:t xml:space="preserve">Chu Phóng nhét tay vào túi quần, vừa ngân nga hát vừa đi đến trường.</w:t>
      </w:r>
      <w:r>
        <w:br w:type="textWrapping"/>
      </w:r>
      <w:r>
        <w:br w:type="textWrapping"/>
      </w:r>
      <w:r>
        <w:t xml:space="preserve">Sáng sớm hắn còn chưa hoàn toàn tỉnh ngủ, mơ mơ màng màng bước vào lớp học, thấy các bạn đang tinh thần phấn chấn bắt đầu học thuộc bài, có người gật gù đắc ý với đoạn Lý Bạch đem rượu tiến vào, có người vẻ mặt cáu kỉnh hẳn là đang gặm mấy từ tiếng Anh.</w:t>
      </w:r>
      <w:r>
        <w:br w:type="textWrapping"/>
      </w:r>
      <w:r>
        <w:br w:type="textWrapping"/>
      </w:r>
      <w:r>
        <w:t xml:space="preserve">Chu Phóng trong đầu xẹt qua một câu vô cùng văn chương.</w:t>
      </w:r>
      <w:r>
        <w:br w:type="textWrapping"/>
      </w:r>
      <w:r>
        <w:br w:type="textWrapping"/>
      </w:r>
      <w:r>
        <w:t xml:space="preserve">“Mùa đông lạnh rét kia, khi mình còn ở trong chăn mà say ngủ, thế giới này đã thức dậy từ lâu, từ lâu rồi.”</w:t>
      </w:r>
      <w:r>
        <w:br w:type="textWrapping"/>
      </w:r>
      <w:r>
        <w:br w:type="textWrapping"/>
      </w:r>
      <w:r>
        <w:t xml:space="preserve">Buổi sáng sớm, mình thực là mệt mỏi a. Chu Phóng cười một tiếng, bỏ cặp sách xuống, lấy vở tiếng Anh ra bắt đầu lẩm nhẩm học từ.</w:t>
      </w:r>
      <w:r>
        <w:br w:type="textWrapping"/>
      </w:r>
      <w:r>
        <w:br w:type="textWrapping"/>
      </w:r>
      <w:r>
        <w:t xml:space="preserve">Vẫn chưa đến giờ học, nhưng học sinh đã vào trạng thái học chuẩn bị học tập, Chu Phóng cau mày nhìn chằm chằm vào mấy từ tiếng Anh, đột nhiên có người chọc chọc vào cánh tay hắn, “Chu đại thiếu gia, bên ngoài có người tìm cậu.”</w:t>
      </w:r>
      <w:r>
        <w:br w:type="textWrapping"/>
      </w:r>
      <w:r>
        <w:br w:type="textWrapping"/>
      </w:r>
      <w:r>
        <w:t xml:space="preserve">Nam sinh ngồi cùng bàn Lưu Tuấn Kiệt rất có ý tứ, nói chuyện rất “phóng khoáng”, cùng Chu Phóng đặc biệt hợp nhau.</w:t>
      </w:r>
      <w:r>
        <w:br w:type="textWrapping"/>
      </w:r>
      <w:r>
        <w:br w:type="textWrapping"/>
      </w:r>
      <w:r>
        <w:t xml:space="preserve">Chu Phóng nhìn lên, thấy Lâm Vi đứng ở cửa quơ quơ tay, hướng Lưu Tuấn Kiệt nói cảm ơn, liền đứng dậy đi ra ngoài, tiếc là động tác quá mạnh, một trận leng keng, xủng xẻng, toàn bộ tập vở trên bàn rơi xuống đất.</w:t>
      </w:r>
      <w:r>
        <w:br w:type="textWrapping"/>
      </w:r>
      <w:r>
        <w:br w:type="textWrapping"/>
      </w:r>
      <w:r>
        <w:t xml:space="preserve">Tất cả ánh mắt trong lớp tập trung về Chu Phóng, hắn mặt dày cười cười, “Thiên tai, mọi người không cần để ý.”</w:t>
      </w:r>
      <w:r>
        <w:br w:type="textWrapping"/>
      </w:r>
      <w:r>
        <w:br w:type="textWrapping"/>
      </w:r>
      <w:r>
        <w:t xml:space="preserve">Mọi người ném cho Chu Phóng ánh nhìn tựa như “đại nhân không tính toán với tiểu nhân”, rồi lại quay đầu nghiêm túc học bài.</w:t>
      </w:r>
      <w:r>
        <w:br w:type="textWrapping"/>
      </w:r>
      <w:r>
        <w:br w:type="textWrapping"/>
      </w:r>
      <w:r>
        <w:t xml:space="preserve">Chu Phóng đi đến cửa, Lâm Vi liền cười nhạo hắn.</w:t>
      </w:r>
      <w:r>
        <w:br w:type="textWrapping"/>
      </w:r>
      <w:r>
        <w:br w:type="textWrapping"/>
      </w:r>
      <w:r>
        <w:t xml:space="preserve">“Anh còn chưa chịu tỉnh ngủ! Tối qua mơ thấy mộng đẹp gì sao?”</w:t>
      </w:r>
      <w:r>
        <w:br w:type="textWrapping"/>
      </w:r>
      <w:r>
        <w:br w:type="textWrapping"/>
      </w:r>
      <w:r>
        <w:t xml:space="preserve">Chu Phóng nghiêm mặt xoa xoa trán, “Anh đây mơ thấy lúc còn nhỏ đùa giỡn lưu manh, có muốn  nghe không?”</w:t>
      </w:r>
      <w:r>
        <w:br w:type="textWrapping"/>
      </w:r>
      <w:r>
        <w:br w:type="textWrapping"/>
      </w:r>
      <w:r>
        <w:t xml:space="preserve">Lâm Vi không hứng thú, đi thẳng vào vấn đề chính, “Em đến là để nói với anh, trưa nay Tiểu Ninh mời cơm, anh đi cùng đi.”</w:t>
      </w:r>
      <w:r>
        <w:br w:type="textWrapping"/>
      </w:r>
      <w:r>
        <w:br w:type="textWrapping"/>
      </w:r>
      <w:r>
        <w:t xml:space="preserve">“Hai đứa không phải muốn riêng tư hẹn hò sao? Còn rủ anh theo.”</w:t>
      </w:r>
      <w:r>
        <w:br w:type="textWrapping"/>
      </w:r>
      <w:r>
        <w:br w:type="textWrapping"/>
      </w:r>
      <w:r>
        <w:t xml:space="preserve">“Ăn nói bậy bạ, Tiểu Ninh vừa mới chuyển đến đây học, còn chưa quen, chúng ta nên giúp đỡ cậu ấy. Lần trước cậu ấy tìm em, thật sự có chuyện muốn nói.”</w:t>
      </w:r>
      <w:r>
        <w:br w:type="textWrapping"/>
      </w:r>
      <w:r>
        <w:br w:type="textWrapping"/>
      </w:r>
      <w:r>
        <w:t xml:space="preserve">Chu Phóng cười xấu xa đứng dậy, “Nga… thì ra là thế.”, cố ý lên giọng làm cho Lâm Vi nhíu mày.</w:t>
      </w:r>
      <w:r>
        <w:br w:type="textWrapping"/>
      </w:r>
      <w:r>
        <w:br w:type="textWrapping"/>
      </w:r>
      <w:r>
        <w:t xml:space="preserve">“Được rồi, anh vào lớp đi, cô giáo đến rồi.” Lâm Vi chỉ chỉ về phía người phụ nữ trẻ tuổi tóc quăn, tay cầm tài liệu đi về hướng này, rồi xoay lưng đi xuống lầu.</w:t>
      </w:r>
      <w:r>
        <w:br w:type="textWrapping"/>
      </w:r>
      <w:r>
        <w:br w:type="textWrapping"/>
      </w:r>
      <w:r>
        <w:t xml:space="preserve">Chu Phóng vội vàng từ cửa sau đi vào, một lát sau cô giáo vào lớp, bạn cùng bàn Lưu Tuấn Kiệt lại chọt chọt cánh tay Chu Phóng.</w:t>
      </w:r>
      <w:r>
        <w:br w:type="textWrapping"/>
      </w:r>
      <w:r>
        <w:br w:type="textWrapping"/>
      </w:r>
      <w:r>
        <w:t xml:space="preserve">“Cô ấy sắp phóng ánh mắt sang chúng ta, chuẩn bị sẵn sàng.”</w:t>
      </w:r>
      <w:r>
        <w:br w:type="textWrapping"/>
      </w:r>
      <w:r>
        <w:br w:type="textWrapping"/>
      </w:r>
      <w:r>
        <w:t xml:space="preserve">“Ừ.”</w:t>
      </w:r>
      <w:r>
        <w:br w:type="textWrapping"/>
      </w:r>
      <w:r>
        <w:br w:type="textWrapping"/>
      </w:r>
      <w:r>
        <w:t xml:space="preserve">Cô vừa quay đầu nhìn qua, hai người cùng lúc cúi đầu, dựng sách giáo khoa lên che mặt, ra vẻ đang chăm chú đọc sách.</w:t>
      </w:r>
      <w:r>
        <w:br w:type="textWrapping"/>
      </w:r>
      <w:r>
        <w:br w:type="textWrapping"/>
      </w:r>
      <w:r>
        <w:t xml:space="preserve">Mỗi ngày đều bắt đầu như thế.</w:t>
      </w:r>
      <w:r>
        <w:br w:type="textWrapping"/>
      </w:r>
      <w:r>
        <w:br w:type="textWrapping"/>
      </w:r>
      <w:r>
        <w:t xml:space="preserve">Giờ học cứ hết một tiết lại đến một tiết, làm cho người ta tinh thần mệt mỏi, đến giờ học thể dục, lại giống như canh chừng tội phạm, toàn thể học sinh chạy tới sân, tập thể dục theo đài.</w:t>
      </w:r>
      <w:r>
        <w:br w:type="textWrapping"/>
      </w:r>
      <w:r>
        <w:br w:type="textWrapping"/>
      </w:r>
      <w:r>
        <w:t xml:space="preserve">Vì bữa sáng không ăn, tiết thứ tư bụng Chu Phóng bắt đầu kêu, đến tiết thứ năm thì hắn nằm dài ra bàn.</w:t>
      </w:r>
      <w:r>
        <w:br w:type="textWrapping"/>
      </w:r>
      <w:r>
        <w:br w:type="textWrapping"/>
      </w:r>
      <w:r>
        <w:t xml:space="preserve">Phải vất vả chịu đựng đến khi tan học, nghe tiếng chuông kia vang lên thật là vô cùng êm tai a.</w:t>
      </w:r>
      <w:r>
        <w:br w:type="textWrapping"/>
      </w:r>
      <w:r>
        <w:br w:type="textWrapping"/>
      </w:r>
      <w:r>
        <w:t xml:space="preserve">“Hôm nay đi đâu ăn cơm đây, Chu thiếu gia?”</w:t>
      </w:r>
      <w:r>
        <w:br w:type="textWrapping"/>
      </w:r>
      <w:r>
        <w:br w:type="textWrapping"/>
      </w:r>
      <w:r>
        <w:t xml:space="preserve">“Tiểu Kiệt, hôm nay có người mời cơm, tôi không đi ăn với cậu đâu.”</w:t>
      </w:r>
      <w:r>
        <w:br w:type="textWrapping"/>
      </w:r>
      <w:r>
        <w:br w:type="textWrapping"/>
      </w:r>
      <w:r>
        <w:t xml:space="preserve">“A? Cậu bắt tôi phòng không gối chiếc sao, ngày trước cậu đã nói với tôi thế nào hả!”</w:t>
      </w:r>
      <w:r>
        <w:br w:type="textWrapping"/>
      </w:r>
      <w:r>
        <w:br w:type="textWrapping"/>
      </w:r>
      <w:r>
        <w:t xml:space="preserve">Lời nói của hai người khiến cả lớp phá lên cười, Chu Phóng vỗ vỗ vai Tiểu Kiệt rồi quay người đi.</w:t>
      </w:r>
      <w:r>
        <w:br w:type="textWrapping"/>
      </w:r>
      <w:r>
        <w:br w:type="textWrapping"/>
      </w:r>
      <w:r>
        <w:t xml:space="preserve">Trung học Nhân Xuyên là dựa vào cấp lớp học mà chia tầng lầu, vậy nên mỗi năm đi lên thêm một tầng.</w:t>
      </w:r>
      <w:r>
        <w:br w:type="textWrapping"/>
      </w:r>
      <w:r>
        <w:br w:type="textWrapping"/>
      </w:r>
      <w:r>
        <w:t xml:space="preserve">Các học sinh cấp ba áp lực học tập quá lớn, vậy nên hình thành một cách nói: sau khi vào trường học, chúng ta lúc nào cũng phải leo trèo, mỗi năm trèo lên một tầng cao hơn, trèo đến tầng cao nhất rồi thì ¾ nhảy lầu.</w:t>
      </w:r>
      <w:r>
        <w:br w:type="textWrapping"/>
      </w:r>
      <w:r>
        <w:br w:type="textWrapping"/>
      </w:r>
      <w:r>
        <w:t xml:space="preserve">Từ tầng cao nhất nhìn xuống, bên trong vườn trường to lớn, biển người trông như tổ ong vò vẽ bị đâm thủng tản ra, Chu Phóng không thích chen lấn, đứng bên cửa sổ một lát mới đi xuống lầu tìm Lâm Vi.</w:t>
      </w:r>
      <w:r>
        <w:br w:type="textWrapping"/>
      </w:r>
      <w:r>
        <w:br w:type="textWrapping"/>
      </w:r>
      <w:r>
        <w:t xml:space="preserve">Ôn Đình từ trong phòng học đi ra, nhìn thấy Chu Phóng vừa định mở miệng, đã bị hắn chặn lại, “Hôm nay đàn ông bọn anh có chuyện cần làm, con gái đi theo không tiện.”</w:t>
      </w:r>
      <w:r>
        <w:br w:type="textWrapping"/>
      </w:r>
      <w:r>
        <w:br w:type="textWrapping"/>
      </w:r>
      <w:r>
        <w:t xml:space="preserve">Ôn Đình ném lại cho hắn cái nhìn xem thường, hất tóc, cùng nhóm bạn nữ xoay người bỏ đi.</w:t>
      </w:r>
      <w:r>
        <w:br w:type="textWrapping"/>
      </w:r>
      <w:r>
        <w:br w:type="textWrapping"/>
      </w:r>
      <w:r>
        <w:t xml:space="preserve">Lâm Vi đi ra nhìn thấy bóng lưng Ôn Đình, bất đắc dĩ nói, “Anh không thể bớt chọc ghẹo cô ấy một chút được sao?”</w:t>
      </w:r>
      <w:r>
        <w:br w:type="textWrapping"/>
      </w:r>
      <w:r>
        <w:br w:type="textWrapping"/>
      </w:r>
      <w:r>
        <w:t xml:space="preserve">Chu Phóng cười khẩy, “Nhổ lông thỏ thì có gì hứng thú chứ, nhổ râu hổ mới là niềm vui.”</w:t>
      </w:r>
      <w:r>
        <w:br w:type="textWrapping"/>
      </w:r>
      <w:r>
        <w:br w:type="textWrapping"/>
      </w:r>
      <w:r>
        <w:t xml:space="preserve">“Hở? Râu hổ?”</w:t>
      </w:r>
      <w:r>
        <w:br w:type="textWrapping"/>
      </w:r>
      <w:r>
        <w:br w:type="textWrapping"/>
      </w:r>
      <w:r>
        <w:t xml:space="preserve">“Ý của anh, Đình Đình là con cọp mẹ…”</w:t>
      </w:r>
      <w:r>
        <w:br w:type="textWrapping"/>
      </w:r>
      <w:r>
        <w:br w:type="textWrapping"/>
      </w:r>
      <w:r>
        <w:t xml:space="preserve">Lâm Vi bật cười, “Quả thực cô ấy cũng có chút dữ dằn.”</w:t>
      </w:r>
      <w:r>
        <w:br w:type="textWrapping"/>
      </w:r>
      <w:r>
        <w:br w:type="textWrapping"/>
      </w:r>
      <w:r>
        <w:t xml:space="preserve">“Chi bằng, đem con nhóc đó gả đi không báo trước…”</w:t>
      </w:r>
      <w:r>
        <w:br w:type="textWrapping"/>
      </w:r>
      <w:r>
        <w:br w:type="textWrapping"/>
      </w:r>
      <w:r>
        <w:t xml:space="preserve">“Anh lấy cô ấy à?”</w:t>
      </w:r>
      <w:r>
        <w:br w:type="textWrapping"/>
      </w:r>
      <w:r>
        <w:br w:type="textWrapping"/>
      </w:r>
      <w:r>
        <w:t xml:space="preserve">“Anh bán nó đi.”</w:t>
      </w:r>
      <w:r>
        <w:br w:type="textWrapping"/>
      </w:r>
      <w:r>
        <w:br w:type="textWrapping"/>
      </w:r>
      <w:r>
        <w:t xml:space="preserve">Lâm Vi liếc hắn một cái, đúng là miệng chó không khạc được ngà voi.</w:t>
      </w:r>
      <w:r>
        <w:br w:type="textWrapping"/>
      </w:r>
      <w:r>
        <w:br w:type="textWrapping"/>
      </w:r>
      <w:r>
        <w:t xml:space="preserve">Hai người vừa đi vừa cười nói, trông thấy Đoan Mộc Ninh đứng ở cổng trường.</w:t>
      </w:r>
      <w:r>
        <w:br w:type="textWrapping"/>
      </w:r>
      <w:r>
        <w:br w:type="textWrapping"/>
      </w:r>
      <w:r>
        <w:t xml:space="preserve">“Em được tan học sớm nên đứng chờ hai anh ở đây.”</w:t>
      </w:r>
      <w:r>
        <w:br w:type="textWrapping"/>
      </w:r>
      <w:r>
        <w:br w:type="textWrapping"/>
      </w:r>
      <w:r>
        <w:t xml:space="preserve">Đoan Mộc Ninh vẫn lạnh lùng như trước, nói chuyện mặt không chút thay đổi.</w:t>
      </w:r>
      <w:r>
        <w:br w:type="textWrapping"/>
      </w:r>
      <w:r>
        <w:br w:type="textWrapping"/>
      </w:r>
      <w:r>
        <w:t xml:space="preserve">Lâm Vi vừa nhìn thấy cậu, lập tức trở thành ông anh ôn hòa, dịu dàng, thân thiết, Chu Phóng trong lòng buồn bực, cảm thấy Đoan Mộc Ninh dùng ánh mắt lạnh lùng nhìn mình, so với ánh mắt phóng điện của cô giáo tiếng Anh, còn có phần đáng sợ hơn.</w:t>
      </w:r>
      <w:r>
        <w:br w:type="textWrapping"/>
      </w:r>
      <w:r>
        <w:br w:type="textWrapping"/>
      </w:r>
      <w:r>
        <w:t xml:space="preserve">Tôi đâu có thiếu nợ cậu, vừa thấy tôi mặt đã dài ra, thật là tổn thương quá a.</w:t>
      </w:r>
      <w:r>
        <w:br w:type="textWrapping"/>
      </w:r>
      <w:r>
        <w:br w:type="textWrapping"/>
      </w:r>
      <w:r>
        <w:t xml:space="preserve">Bàn cơm có thể xoay tròn, Đoan Mộc Ninh không biết vô tình hay cố ý từ đầu đến cuối đem món cá hấp xoay về phía Chu Phóng, hắn không hiểu, hắn rõ ràng là muốn ăn thịt bò ở đối diện hơn.</w:t>
      </w:r>
      <w:r>
        <w:br w:type="textWrapping"/>
      </w:r>
      <w:r>
        <w:br w:type="textWrapping"/>
      </w:r>
      <w:r>
        <w:t xml:space="preserve">Lâm Vi và Đoan Mộc Ninh nói chuyện đến tình thương mến thương, chẳng thèm quan tâm xung quanh, cũng không có dấu hiệu nhớ tới vị khách mời là anh trai này đây, Chu Phóng xoay xoay điện thoại di động không lên tiếng, thiệt là hết sức bực bội.</w:t>
      </w:r>
      <w:r>
        <w:br w:type="textWrapping"/>
      </w:r>
      <w:r>
        <w:br w:type="textWrapping"/>
      </w:r>
      <w:r>
        <w:t xml:space="preserve">Ăn cơm xong, Chu Phóng thấy như mình đang cản trở họ hẹn hò, thật là không có cảm giác mình đang tồn tại mà.</w:t>
      </w:r>
      <w:r>
        <w:br w:type="textWrapping"/>
      </w:r>
      <w:r>
        <w:br w:type="textWrapping"/>
      </w:r>
      <w:r>
        <w:t xml:space="preserve">Lúc đi ra ngoài tính tiền, tay áo đột nhiên bị kéo lại, Chu Phóng quay đầu nhìn, thấy Đoan Mộc Ninh chìa tay đưa ra chiếc khăn tay.</w:t>
      </w:r>
      <w:r>
        <w:br w:type="textWrapping"/>
      </w:r>
      <w:r>
        <w:br w:type="textWrapping"/>
      </w:r>
      <w:r>
        <w:t xml:space="preserve">“Khóe miệng anh dính thịt bò.”</w:t>
      </w:r>
      <w:r>
        <w:br w:type="textWrapping"/>
      </w:r>
      <w:r>
        <w:br w:type="textWrapping"/>
      </w:r>
      <w:r>
        <w:t xml:space="preserve">Thấy vẻ mặt nghiêm túc của cậu, Chu Phóng cười cầm lấy khăn, tùy ý quẹt quẹt, “Cảm ơn.”</w:t>
      </w:r>
      <w:r>
        <w:br w:type="textWrapping"/>
      </w:r>
      <w:r>
        <w:br w:type="textWrapping"/>
      </w:r>
      <w:r>
        <w:t xml:space="preserve">Đoan Mộc Ninh khẽ cúi đầu cười, “Không cần khách sáo.”</w:t>
      </w:r>
      <w:r>
        <w:br w:type="textWrapping"/>
      </w:r>
      <w:r>
        <w:br w:type="textWrapping"/>
      </w:r>
      <w:r>
        <w:t xml:space="preserve">Trong đầu Chu Phóng vang lên một âm thanh, lại hiện ra một câu thơ gợi tình.</w:t>
      </w:r>
      <w:r>
        <w:br w:type="textWrapping"/>
      </w:r>
      <w:r>
        <w:br w:type="textWrapping"/>
      </w:r>
      <w:r>
        <w:t xml:space="preserve">“Tối thị na nhất đê đầu đích ôn nhu, tượng nhất đóa thủy liên hoa bất thắng lương phong đích kiều tu.”(1)</w:t>
      </w:r>
      <w:r>
        <w:br w:type="textWrapping"/>
      </w:r>
      <w:r>
        <w:br w:type="textWrapping"/>
      </w:r>
      <w:r>
        <w:t xml:space="preserve">1) vì đây là thơ nên ta để nguyên văn Hán Việt, câu này dịch ra có nghĩa là “Một cái cúi đầu dịu dàng, tựa như đóa hoa sen yếu đuối thẹn thùng trước cơn gió lạnh.” *rùng mình* anh Phóng thiệt sến súa &gt;0&lt; </w:t>
      </w:r>
      <w:r>
        <w:br w:type="textWrapping"/>
      </w:r>
      <w:r>
        <w:br w:type="textWrapping"/>
      </w:r>
      <w:r>
        <w:t xml:space="preserve">Đáng khinh, mày không được vô sỉ như vậy.</w:t>
      </w:r>
      <w:r>
        <w:br w:type="textWrapping"/>
      </w:r>
      <w:r>
        <w:br w:type="textWrapping"/>
      </w:r>
      <w:r>
        <w:t xml:space="preserve">Chu Phóng tự mắng bản thân, hung hăng ngắt véo khắp đùi, thiệt là, giở trò lưu manh cũng không thể không phân biệt già trẻ lớn bé, giới tính như vậy.</w:t>
      </w:r>
      <w:r>
        <w:br w:type="textWrapping"/>
      </w:r>
      <w:r>
        <w:br w:type="textWrapping"/>
      </w:r>
      <w:r>
        <w:t xml:space="preserve">Kỳ lạ là trong nháy mắt, Chu Phóng cảm thấy đứa nhỏ Đoan Mộc Ninh này, khi cười thực rất đáng yêu. Nụ cười nhẹ nhàng không ra vẻ, thật khiến tâm trạng người ta vui tươi a.</w:t>
      </w:r>
      <w:r>
        <w:br w:type="textWrapping"/>
      </w:r>
      <w:r>
        <w:br w:type="textWrapping"/>
      </w:r>
      <w:r>
        <w:t xml:space="preserve">*</w:t>
      </w:r>
      <w:r>
        <w:br w:type="textWrapping"/>
      </w:r>
      <w:r>
        <w:br w:type="textWrapping"/>
      </w:r>
      <w:r>
        <w:t xml:space="preserve">Tiết cuối của buổi chiều là giờ tự học, Bách Xuyên xã lại có cuộc họp hàng tuần.</w:t>
      </w:r>
      <w:r>
        <w:br w:type="textWrapping"/>
      </w:r>
      <w:r>
        <w:br w:type="textWrapping"/>
      </w:r>
      <w:r>
        <w:t xml:space="preserve">Chu Tân Tân phát hiện trong góc có thêm một người, một thiếu niên bộ dáng nhẹ nhàng khoan khoái, tóc mái rũ xuống, vắt lên cạnh mắt kính, không nhìn rõ được vẻ mặt. Nhìn chung rất được mắt, tuy hơi gầy, nhưng không hề tỏ ra yếu đuối, ngược lại cón tỏa ra khí chất phong độ.</w:t>
      </w:r>
      <w:r>
        <w:br w:type="textWrapping"/>
      </w:r>
      <w:r>
        <w:br w:type="textWrapping"/>
      </w:r>
      <w:r>
        <w:t xml:space="preserve">Đang nghĩ xem cậu ta là ai, thì đối phương đột nhiên ngẩng đầu, ánh mắt lạnh lùng lướt qua cô, thật là dọa người a.</w:t>
      </w:r>
      <w:r>
        <w:br w:type="textWrapping"/>
      </w:r>
      <w:r>
        <w:br w:type="textWrapping"/>
      </w:r>
      <w:r>
        <w:t xml:space="preserve">Chu Tân Tân ho khan một tiếng, cúi đầu tiếp tục tai trái tai phải nghe Chu Phóng đại nhân nói chuyện.</w:t>
      </w:r>
      <w:r>
        <w:br w:type="textWrapping"/>
      </w:r>
      <w:r>
        <w:br w:type="textWrapping"/>
      </w:r>
      <w:r>
        <w:t xml:space="preserve">Cuối cùng vấn đề sắp xếp lại chuyên mục và chủ đề của tập san cũng xong, Chu Phóng đứng dậy, đi đến góc phòng, khoát tay lên vai Đoan Mộc Ninh, nói với mọi người, “Hôm nay còn có chuyện quan trọng cần tuyên bố, xã đoàn chúng ta lại thu nhận thêm một người mới, người này là bạn tốt của tôi, chào mừng cậu ấy gia nhập với chúng ta, nào, cậu tự giới thiệu đi.”, dứt lời, ánh mắt dịu dàng nhìn Đoan Mộc Ninh.</w:t>
      </w:r>
      <w:r>
        <w:br w:type="textWrapping"/>
      </w:r>
      <w:r>
        <w:br w:type="textWrapping"/>
      </w:r>
      <w:r>
        <w:t xml:space="preserve">Đoan Mộc Ninh nhẹ nhàng gật đầu, thản nhiên nói, “Tôi là Đoan Mộc Ninh.”</w:t>
      </w:r>
      <w:r>
        <w:br w:type="textWrapping"/>
      </w:r>
      <w:r>
        <w:br w:type="textWrapping"/>
      </w:r>
      <w:r>
        <w:t xml:space="preserve">Cả văn phòng im lặng chờ cậu nói tiếp, ngờ đâu cậu chỉ nói vẻn vẹn câu đó rồi dừng lại.</w:t>
      </w:r>
      <w:r>
        <w:br w:type="textWrapping"/>
      </w:r>
      <w:r>
        <w:br w:type="textWrapping"/>
      </w:r>
      <w:r>
        <w:t xml:space="preserve">Thật lâu sau, Đoan Mộc Ninh khó hiểu nhìn Chu Phóng, Chu Phóng chỉ biết cười gượng, “À, nếu đã là anh em, thì mấy chuyện giới thiệu linh tinh cứ miễn đi vậy.”</w:t>
      </w:r>
      <w:r>
        <w:br w:type="textWrapping"/>
      </w:r>
      <w:r>
        <w:br w:type="textWrapping"/>
      </w:r>
      <w:r>
        <w:t xml:space="preserve">Chu Tân Tân ngồi đối diện hắn cười nói, “Bạn Đoan Mộc Ninh, chào mừng chào mừng! Sau này cứ đi cùng tôi, tôi sẽ giúp đỡ cậu.”, sau đó thêm vào một câu, “Đừng đi theo Chu Phóng, gần mực thì đen a.”</w:t>
      </w:r>
      <w:r>
        <w:br w:type="textWrapping"/>
      </w:r>
      <w:r>
        <w:br w:type="textWrapping"/>
      </w:r>
      <w:r>
        <w:t xml:space="preserve">Chu Phóng mặt cười xấu xa vỗ vai cô, “Vậy chẳng lẽ em không phải là… Chu?”</w:t>
      </w:r>
      <w:r>
        <w:br w:type="textWrapping"/>
      </w:r>
      <w:r>
        <w:br w:type="textWrapping"/>
      </w:r>
      <w:r>
        <w:t xml:space="preserve">“Anh là trư (2) thì có.”</w:t>
      </w:r>
      <w:r>
        <w:br w:type="textWrapping"/>
      </w:r>
      <w:r>
        <w:br w:type="textWrapping"/>
      </w:r>
      <w:r>
        <w:t xml:space="preserve">(2) Chữ trư này và chữ Chu trong câu hỏi của anh Phóng tiếng Trung đều có cách đọc là “Zhu”, anh Phóng chơi chữ chọc Tân Tân là trư:))</w:t>
      </w:r>
      <w:r>
        <w:br w:type="textWrapping"/>
      </w:r>
      <w:r>
        <w:br w:type="textWrapping"/>
      </w:r>
      <w:r>
        <w:t xml:space="preserve">Một đám người lại hi hi ha ha cười vang.</w:t>
      </w:r>
      <w:r>
        <w:br w:type="textWrapping"/>
      </w:r>
      <w:r>
        <w:br w:type="textWrapping"/>
      </w:r>
      <w:r>
        <w:t xml:space="preserve">“Đang làm việc, mọi người nghiêm túc một chút!”, xã trưởng ra lệnh một tiếng, mọi người đều trở lại công việc, người phụ trách tuyên truyền cầm kì báo mới nhất đi phát cho các lớp.</w:t>
      </w:r>
      <w:r>
        <w:br w:type="textWrapping"/>
      </w:r>
      <w:r>
        <w:br w:type="textWrapping"/>
      </w:r>
      <w:r>
        <w:t xml:space="preserve">Còn những người phụ trách các chuyên mục thì ở lại văn phòng.</w:t>
      </w:r>
      <w:r>
        <w:br w:type="textWrapping"/>
      </w:r>
      <w:r>
        <w:br w:type="textWrapping"/>
      </w:r>
      <w:r>
        <w:t xml:space="preserve">Chu Tân Tân đến bên cạnh Đoan Mộc Ninh hỏi nhẹ, “Cậu là bạn tốt của Chu Phóng sao? Anh em tốt?”</w:t>
      </w:r>
      <w:r>
        <w:br w:type="textWrapping"/>
      </w:r>
      <w:r>
        <w:br w:type="textWrapping"/>
      </w:r>
      <w:r>
        <w:t xml:space="preserve">Đoan Mộc Ninh đang xem kì báo mới, nghe hỏi liền gật đầu.</w:t>
      </w:r>
      <w:r>
        <w:br w:type="textWrapping"/>
      </w:r>
      <w:r>
        <w:br w:type="textWrapping"/>
      </w:r>
      <w:r>
        <w:t xml:space="preserve">Chu Tân Tân cười, “Tôi là em kết nghĩa của anh ta, nói vậy, cậu phải gọi tôi là tỷ tỷ rồi.”</w:t>
      </w:r>
      <w:r>
        <w:br w:type="textWrapping"/>
      </w:r>
      <w:r>
        <w:br w:type="textWrapping"/>
      </w:r>
      <w:r>
        <w:t xml:space="preserve">Đoan Mộc Ninh ngẩng đầu nhìn nàng một cái, rồi cúi đầu tiếp tục đọc báo.</w:t>
      </w:r>
      <w:r>
        <w:br w:type="textWrapping"/>
      </w:r>
      <w:r>
        <w:br w:type="textWrapping"/>
      </w:r>
      <w:r>
        <w:t xml:space="preserve">Chu Tân Tân cười gượng quay về chỗ của mình, tên nhóc này thật chẳng đáng yêu, mặt mũi cũng không dễ nhìn chút nào.</w:t>
      </w:r>
      <w:r>
        <w:br w:type="textWrapping"/>
      </w:r>
      <w:r>
        <w:br w:type="textWrapping"/>
      </w:r>
      <w:r>
        <w:t xml:space="preserve">Chu Phóng lấy tờ báo vỗ nhẹ vào đầu Tân Tân, “Đừng có mà đùa giỡn với anh em của anh, có biết không hả?”</w:t>
      </w:r>
      <w:r>
        <w:br w:type="textWrapping"/>
      </w:r>
      <w:r>
        <w:br w:type="textWrapping"/>
      </w:r>
      <w:r>
        <w:t xml:space="preserve">“Anh không chịu dụ dỗ thêm nhiều người để chúng ta trêu chọc, ít người quá thật nhàm chán a! Hay là, anh dụ Lâm Vi với Ôn Đình đến Bách Xuyên xã đi?”, Chu Tân Tân mặt mày cười rạng rỡ.</w:t>
      </w:r>
      <w:r>
        <w:br w:type="textWrapping"/>
      </w:r>
      <w:r>
        <w:br w:type="textWrapping"/>
      </w:r>
      <w:r>
        <w:t xml:space="preserve">Chu Phóng dùng ngón cái chống cằm suy nghĩ, nghe thấy Đoan Mộc Ninh hỏi, “Ôn Đình là ai?”</w:t>
      </w:r>
      <w:r>
        <w:br w:type="textWrapping"/>
      </w:r>
      <w:r>
        <w:br w:type="textWrapping"/>
      </w:r>
      <w:r>
        <w:t xml:space="preserve">“Ôn Đình là thanh mai trúc mã của anh ấy, Chu Phóng còn nói là sẽ lấy cô ấy nữa, ha ha…”, Chu Tân Tân vừa nói vừa cười như điên.</w:t>
      </w:r>
      <w:r>
        <w:br w:type="textWrapping"/>
      </w:r>
      <w:r>
        <w:br w:type="textWrapping"/>
      </w:r>
      <w:r>
        <w:t xml:space="preserve">“Anh ta lấy nhiều người vậy sao?”, Đoan Mộc Ninh buông một câu lạnh lùng, rồi cúi đầu như không có gì xảy ra, bắt đầu đọc sách.</w:t>
      </w:r>
      <w:r>
        <w:br w:type="textWrapping"/>
      </w:r>
      <w:r>
        <w:br w:type="textWrapping"/>
      </w:r>
      <w:r>
        <w:t xml:space="preserve">Chu Phóng và Chu Tân Tân liếc nhìn nhau, khóe miệng cười lộ vẻ hứng thú.</w:t>
      </w:r>
      <w:r>
        <w:br w:type="textWrapping"/>
      </w:r>
      <w:r>
        <w:br w:type="textWrapping"/>
      </w:r>
      <w:r>
        <w:t xml:space="preserve">“Anh không có nói sẽ lấy Ôn Đình, chỉ nói là sẽ chịu trách nhiệm việc lấy chồng của nó thôi, phương pháp còn đang tìm, chẳng hạn như bán nó cho nhà giàu có nào đó kiếm một khoản tiền.”</w:t>
      </w:r>
      <w:r>
        <w:br w:type="textWrapping"/>
      </w:r>
      <w:r>
        <w:br w:type="textWrapping"/>
      </w:r>
      <w:r>
        <w:t xml:space="preserve">Nói xong, hắn liếc mắt nhìn  Đoan Mộc Ninh, cười đê tiện, “Thật ra thì anh có nói sẽ lấy người nào đó, nhưng tiếc là…”</w:t>
      </w:r>
      <w:r>
        <w:br w:type="textWrapping"/>
      </w:r>
      <w:r>
        <w:br w:type="textWrapping"/>
      </w:r>
      <w:r>
        <w:t xml:space="preserve">Chu Tân Tân ngờ vực, “Tiếc cái gì?”</w:t>
      </w:r>
      <w:r>
        <w:br w:type="textWrapping"/>
      </w:r>
      <w:r>
        <w:br w:type="textWrapping"/>
      </w:r>
      <w:r>
        <w:t xml:space="preserve">“Tiếc là hai người bọn anh không thể nào kết hôn a.”</w:t>
      </w:r>
      <w:r>
        <w:br w:type="textWrapping"/>
      </w:r>
      <w:r>
        <w:br w:type="textWrapping"/>
      </w:r>
      <w:r>
        <w:t xml:space="preserve">“Vì cái gì?”</w:t>
      </w:r>
      <w:r>
        <w:br w:type="textWrapping"/>
      </w:r>
      <w:r>
        <w:br w:type="textWrapping"/>
      </w:r>
      <w:r>
        <w:t xml:space="preserve">Chu Phóng nhún vai, “Người kia là nam thì làm sao mà kết hôn.”</w:t>
      </w:r>
      <w:r>
        <w:br w:type="textWrapping"/>
      </w:r>
      <w:r>
        <w:br w:type="textWrapping"/>
      </w:r>
      <w:r>
        <w:t xml:space="preserve">Chu Tân Tân hả họng ngạc nhiên, một lúc sau mới lườm Chu Phóng một cái, “Anh uống thuốc đi, đùa giỡn như thế có thể khiến người khác tức giận nổi điên đấy.”</w:t>
      </w:r>
      <w:r>
        <w:br w:type="textWrapping"/>
      </w:r>
      <w:r>
        <w:br w:type="textWrapping"/>
      </w:r>
      <w:r>
        <w:t xml:space="preserve">Cái gọi đùa giỡn chính là, người nói thì chẳng quan tâm, nhưng người nghe thì để ý đến.</w:t>
      </w:r>
      <w:r>
        <w:br w:type="textWrapping"/>
      </w:r>
      <w:r>
        <w:br w:type="textWrapping"/>
      </w:r>
      <w:r>
        <w:t xml:space="preserve">“Không phải đã nói là sẽ sửa mục này sao?”, Đoan Mộc Ninh ngẩng đầu nhìn Chu Phóng, sửa lại mắt kính, “Kì báo lần này sẽ tăng thêm một chút vui vẻ cho mọi người, không phải à?</w:t>
      </w:r>
      <w:r>
        <w:br w:type="textWrapping"/>
      </w:r>
      <w:r>
        <w:br w:type="textWrapping"/>
      </w:r>
      <w:r>
        <w:t xml:space="preserve">“Ừ, nhưng vì trước mắt không ai đóng góp bài, cho nên… chỉ có thể tự suy nghĩ bài viết thôi.”</w:t>
      </w:r>
      <w:r>
        <w:br w:type="textWrapping"/>
      </w:r>
      <w:r>
        <w:br w:type="textWrapping"/>
      </w:r>
      <w:r>
        <w:t xml:space="preserve">Chu Tân Tân gật đầu, “Đúng đó, mỗi lần kiểm tra bản thảo đều là không đủ bài đăng, mỗi chuyên mục thiếu bài, đều do bọn tôi tự mình viết bài thêm vào, xã trưởng bắt mọi người thay đổi gần mười bút danh rồi.”</w:t>
      </w:r>
      <w:r>
        <w:br w:type="textWrapping"/>
      </w:r>
      <w:r>
        <w:br w:type="textWrapping"/>
      </w:r>
      <w:r>
        <w:t xml:space="preserve">Đoan Mộc Ninh kinh ngạc nhìn Chu Phóng, chỉ thấy hắn ta nhếch mép lên cười một cái thật đểu, “Bút danh thôi mà, tùy tiện đặt đại, khi nào nổi tiếng thì mới chọn một cái, tất nhiên là chọn cái nào làm rạng rỡ danh tiếng tổ tông a.”</w:t>
      </w:r>
      <w:r>
        <w:br w:type="textWrapping"/>
      </w:r>
      <w:r>
        <w:br w:type="textWrapping"/>
      </w:r>
      <w:r>
        <w:t xml:space="preserve">“Vậy anh dùng qua bút danh nào rồi?”, Đoan Mộc Ninh hiếu kỳ hỏi hắn.</w:t>
      </w:r>
      <w:r>
        <w:br w:type="textWrapping"/>
      </w:r>
      <w:r>
        <w:br w:type="textWrapping"/>
      </w:r>
      <w:r>
        <w:t xml:space="preserve">“Chẳng hạn như, Chu đại hiệp, Chu đại thiếu gia, một chiếc thuyền nhỏ, thước chúc(3)…”</w:t>
      </w:r>
      <w:r>
        <w:br w:type="textWrapping"/>
      </w:r>
      <w:r>
        <w:br w:type="textWrapping"/>
      </w:r>
      <w:r>
        <w:t xml:space="preserve">(3) cái này ta nghĩ để Hán Việt hay hơn, vì nó là bút danh a ~ nó có nghĩa là cơm cháo:D</w:t>
      </w:r>
      <w:r>
        <w:br w:type="textWrapping"/>
      </w:r>
      <w:r>
        <w:br w:type="textWrapping"/>
      </w:r>
      <w:r>
        <w:t xml:space="preserve">Bị Đoan Mộc Ninh dùng ánh mắt lạnh lùng nhìn xoáy vào, Chu Phóng ngưng cười, nhận tập kế hoạch từ tay Chu Tân Tân, bắt đầu ngồi xem.</w:t>
      </w:r>
      <w:r>
        <w:br w:type="textWrapping"/>
      </w:r>
      <w:r>
        <w:br w:type="textWrapping"/>
      </w:r>
      <w:r>
        <w:t xml:space="preserve">“Mảng chuyên mục này vẫn giữ lại, chỉ đủ thêm hai truyện cười vào, vậy nên phải tuyển chọn truyện nào thật độc đáo.”, Chu Phóng nhíu mày, “Nhưng phải thật mới mẻ, tốt nhất là chúng ta tự viết, gần sát cuộc sống thực tế.”</w:t>
      </w:r>
      <w:r>
        <w:br w:type="textWrapping"/>
      </w:r>
      <w:r>
        <w:br w:type="textWrapping"/>
      </w:r>
      <w:r>
        <w:t xml:space="preserve">Chu Tân Tân đột nhiên nói, “Vậy anh mở đầu thử một bài đi, em là không có tế bào hài hước rồi đó.”</w:t>
      </w:r>
      <w:r>
        <w:br w:type="textWrapping"/>
      </w:r>
      <w:r>
        <w:br w:type="textWrapping"/>
      </w:r>
      <w:r>
        <w:t xml:space="preserve">Chu Phóng dùng ngón cái chống cằm suy nghĩ, lúc sau cười nói, “Có một con sói và một con thỏ trắng nhỏ cùng vào WC, nhưng quên mang theo khăn giấy. Con sói hỏi thỏ trắng nhỏ, ‘cậu có bị rụng lông không?’, thỏ trắng trả lời, ‘không có a!’, thế là con sói không phân nặng nhẹ nắm lấy con thỏ trắng chùi chùi vào mông.”</w:t>
      </w:r>
      <w:r>
        <w:br w:type="textWrapping"/>
      </w:r>
      <w:r>
        <w:br w:type="textWrapping"/>
      </w:r>
      <w:r>
        <w:t xml:space="preserve">“Ha ha ha ha…” Chu Tân Tân không thèm để ý hình tượng cười đến điên dại.</w:t>
      </w:r>
      <w:r>
        <w:br w:type="textWrapping"/>
      </w:r>
      <w:r>
        <w:br w:type="textWrapping"/>
      </w:r>
      <w:r>
        <w:t xml:space="preserve">Ngược lại, Đoan Mộc Ninh không hiểu nhìn Chu Phóng, “Sao lại hỏi nó có bị rụng lông không?”</w:t>
      </w:r>
      <w:r>
        <w:br w:type="textWrapping"/>
      </w:r>
      <w:r>
        <w:br w:type="textWrapping"/>
      </w:r>
      <w:r>
        <w:t xml:space="preserve">Chu Phóng nghiêm túc, “Hỏi nó có rụng lông không, vì con sói dùng nó để chùi mông, lông sẽ dính vào mông a.”</w:t>
      </w:r>
      <w:r>
        <w:br w:type="textWrapping"/>
      </w:r>
      <w:r>
        <w:br w:type="textWrapping"/>
      </w:r>
      <w:r>
        <w:t xml:space="preserve">Chu Tân Tân nghe thấy càng cười lớn hơn, “Đoan Mộc Ninh, cậu thật đáng yêu … thật ngây thơ. Ha ha ha…”</w:t>
      </w:r>
      <w:r>
        <w:br w:type="textWrapping"/>
      </w:r>
      <w:r>
        <w:br w:type="textWrapping"/>
      </w:r>
      <w:r>
        <w:t xml:space="preserve">Mặt Đoan Mộc Ninh hóa đen, “Đừng có nói anh định đem cái truyện cười ghê tởm này lên báo trường?”</w:t>
      </w:r>
      <w:r>
        <w:br w:type="textWrapping"/>
      </w:r>
      <w:r>
        <w:br w:type="textWrapping"/>
      </w:r>
      <w:r>
        <w:t xml:space="preserve">Chu Phóng nhún vai, “Tất nhiên không, đem mấy cái từ ‘mông, đít’ không lịch sự lên báo thật là không tốt, đây là anh kể cho mấy đứa nghe, để kích thích tạo linh cảm thôi a.”</w:t>
      </w:r>
      <w:r>
        <w:br w:type="textWrapping"/>
      </w:r>
      <w:r>
        <w:br w:type="textWrapping"/>
      </w:r>
      <w:r>
        <w:t xml:space="preserve">Nói xong, hắn đến sát bên tai Đoan Mộc Ninh, nhỏ giọng nói, “Cậu thật sự… rất là ngây thơ a.”</w:t>
      </w:r>
      <w:r>
        <w:br w:type="textWrapping"/>
      </w:r>
      <w:r>
        <w:br w:type="textWrapping"/>
      </w:r>
      <w:r>
        <w:t xml:space="preserve">Đứa nhóc này thật dễ bị lừa, Chu Phóng nhếch mép nhìn hai tai Đoan Mộc Ninh hiện chút hồng hồng.</w:t>
      </w:r>
      <w:r>
        <w:br w:type="textWrapping"/>
      </w:r>
      <w:r>
        <w:br w:type="textWrapping"/>
      </w:r>
      <w:r>
        <w:t xml:space="preserve">Hắn không phát hiện được, tay Đoan Mộc Ninh nắm chặt đến nỗi bẻ cong cả cán bút.</w:t>
      </w:r>
      <w:r>
        <w:br w:type="textWrapping"/>
      </w:r>
      <w:r>
        <w:br w:type="textWrapping"/>
      </w:r>
      <w:r>
        <w:t xml:space="preserve">*****</w:t>
      </w:r>
      <w:r>
        <w:br w:type="textWrapping"/>
      </w:r>
      <w:r>
        <w:br w:type="textWrapping"/>
      </w:r>
    </w:p>
    <w:p>
      <w:pPr>
        <w:pStyle w:val="Heading2"/>
      </w:pPr>
      <w:bookmarkStart w:id="25" w:name="quyển-1---chương-4-yêu-thương-trong-đêm-mưa"/>
      <w:bookmarkEnd w:id="25"/>
      <w:r>
        <w:t xml:space="preserve">4. Quyển 1 - Chương 4: Yêu Thương Trong Đêm Mưa</w:t>
      </w:r>
    </w:p>
    <w:p>
      <w:pPr>
        <w:pStyle w:val="Compact"/>
      </w:pPr>
      <w:r>
        <w:br w:type="textWrapping"/>
      </w:r>
      <w:r>
        <w:br w:type="textWrapping"/>
      </w:r>
      <w:r>
        <w:t xml:space="preserve">Mấy ngày bận rộn cuối cùng qua đi, việc lựa chọn bài viết cũng hoàn tất, tổng biên tập Bách Xuyên xã Chu Tân Tân cầm bản thảo đứng trên ghế, cười tươi rói.</w:t>
      </w:r>
      <w:r>
        <w:br w:type="textWrapping"/>
      </w:r>
      <w:r>
        <w:br w:type="textWrapping"/>
      </w:r>
      <w:r>
        <w:t xml:space="preserve">“Các đồng chí, đứa con thứ một trăm năm mươi mốt của chúng ta cuối cùng cũng đến lúc phôi thai trưởng thành.”</w:t>
      </w:r>
      <w:r>
        <w:br w:type="textWrapping"/>
      </w:r>
      <w:r>
        <w:br w:type="textWrapping"/>
      </w:r>
      <w:r>
        <w:t xml:space="preserve">Đoan Mộc Ninh khó hiểu nhìn Chu Phóng, Chu Phóng ghé sát vào tai cậu, “Mỗi lần phát hành một kì báo, giống như một lần sinh con, xác định chủ đề là giai đoạn thụ thai, xác định bài viết xong là giai đoạn phôi thai trưởng thành, in ấn là giai đoạn mang thai, in xong rồi phát hành chính là giai đoạn sinh con.”</w:t>
      </w:r>
      <w:r>
        <w:br w:type="textWrapping"/>
      </w:r>
      <w:r>
        <w:br w:type="textWrapping"/>
      </w:r>
      <w:r>
        <w:t xml:space="preserve">Nói xong cười lớn, “Mỗi lần phát hành tập san, mấy ngày chúng ta rất bận bịu đó, chính là kì sinh sản.”</w:t>
      </w:r>
      <w:r>
        <w:br w:type="textWrapping"/>
      </w:r>
      <w:r>
        <w:br w:type="textWrapping"/>
      </w:r>
      <w:r>
        <w:t xml:space="preserve">Đoan Mộc Ninh cười cười, đối với cách làm việc kì quái của nhóm người Chu Phóng ban đầu cậu không thể hiểu được, sau mấy ngày cùng làm chung với họ, từ từ cậu cũng quen.</w:t>
      </w:r>
      <w:r>
        <w:br w:type="textWrapping"/>
      </w:r>
      <w:r>
        <w:br w:type="textWrapping"/>
      </w:r>
      <w:r>
        <w:t xml:space="preserve">Đặc biệt là Chu Phóng và Chu Tân Tân, hai người này luôn toát ra vẻ lạnh lùng khó gần, nhưng quen rồi mới thấy họ thật thú vị.</w:t>
      </w:r>
      <w:r>
        <w:br w:type="textWrapping"/>
      </w:r>
      <w:r>
        <w:br w:type="textWrapping"/>
      </w:r>
      <w:r>
        <w:t xml:space="preserve">Bách Xuyên Xã hệt như tập đoàn mấy con ma lộn xộn, mà Chu Phóng chính là con ma cầm đầu.</w:t>
      </w:r>
      <w:r>
        <w:br w:type="textWrapping"/>
      </w:r>
      <w:r>
        <w:br w:type="textWrapping"/>
      </w:r>
      <w:r>
        <w:t xml:space="preserve">Ấy nhưng cái bầu không khí tùy tiện này lại khiến cho người ta có cảm giác thoải mái, chí ít là lúc kiểm tra bản thảo, sẽ có một vài bài của xã viên bị trêu chọc, làm cho không khí trở nên thoải mái hẳn ra.</w:t>
      </w:r>
      <w:r>
        <w:br w:type="textWrapping"/>
      </w:r>
      <w:r>
        <w:br w:type="textWrapping"/>
      </w:r>
      <w:r>
        <w:t xml:space="preserve">“Tốt lắm, tiếp theo sẽ đưa đi in.” Chu Phóng cười lớn, “Tân Tân à, mau xuống đi, tất cả mọi người đều biết em lùn, dù có đứng lên ghế thì vẫn là lùn thôi.”</w:t>
      </w:r>
      <w:r>
        <w:br w:type="textWrapping"/>
      </w:r>
      <w:r>
        <w:br w:type="textWrapping"/>
      </w:r>
      <w:r>
        <w:t xml:space="preserve">“Ông anh à, em chính là gen di truyền biến dị, ba em một mét tám, mẹ em một mét bảy, làm sao biết đẻ ra em chỉ có một mét rưỡi chứ?” Chu Tân Tân thở dài ngồi xuống ghế, cầm bản thảo nói, “Xem bản thảo xem bản thảo, xem cái lông, tôi đây đã nhanh chóng xem hết rồi.”</w:t>
      </w:r>
      <w:r>
        <w:br w:type="textWrapping"/>
      </w:r>
      <w:r>
        <w:br w:type="textWrapping"/>
      </w:r>
      <w:r>
        <w:t xml:space="preserve">“Lông với chả lông, con gái như em bớt thô tục đi.” Chu Phóng mắng.</w:t>
      </w:r>
      <w:r>
        <w:br w:type="textWrapping"/>
      </w:r>
      <w:r>
        <w:br w:type="textWrapping"/>
      </w:r>
      <w:r>
        <w:t xml:space="preserve">“Lông không phải là thô tục, anh mặc áo lông không phải cũng từ lông may thành sao? Nếu nói như anh, thì cái áo anh mặc thật là thô tục a.”, Chu Tân Tân lè lưỡi, để bản thảo lại chỗ cũ rồi cầm túi xách rời đi, “Hai tên thanh mai trúc mã kia lát nữa sẽ đến tìm, em đây sẽ không quấy rầy, cáo từ.”</w:t>
      </w:r>
      <w:r>
        <w:br w:type="textWrapping"/>
      </w:r>
      <w:r>
        <w:br w:type="textWrapping"/>
      </w:r>
      <w:r>
        <w:t xml:space="preserve">Cô cười cười đi đến chỗ Đoan Mộc Ninh, “Tiểu Ninh, cùng đi ăn đi, tỷ tỷ mời.”</w:t>
      </w:r>
      <w:r>
        <w:br w:type="textWrapping"/>
      </w:r>
      <w:r>
        <w:br w:type="textWrapping"/>
      </w:r>
      <w:r>
        <w:t xml:space="preserve">“Không cần.”, bị Đoan Mộc Ninh lạnh lùng từ chối, Chu Tân Tân cười gượng chạy ra khỏi cửa.</w:t>
      </w:r>
      <w:r>
        <w:br w:type="textWrapping"/>
      </w:r>
      <w:r>
        <w:br w:type="textWrapping"/>
      </w:r>
      <w:r>
        <w:t xml:space="preserve">Văn phòng chỉ còn lại hai người Chu Phóng và Đoan Mộc Ninh.</w:t>
      </w:r>
      <w:r>
        <w:br w:type="textWrapping"/>
      </w:r>
      <w:r>
        <w:br w:type="textWrapping"/>
      </w:r>
      <w:r>
        <w:t xml:space="preserve">Đoan Mộc Ninh nâng mắt kính nhìn Chu Phóng, thấy hắn đang ngồi ở góc kia chăm chú viết bài.</w:t>
      </w:r>
      <w:r>
        <w:br w:type="textWrapping"/>
      </w:r>
      <w:r>
        <w:br w:type="textWrapping"/>
      </w:r>
      <w:r>
        <w:t xml:space="preserve">Ánh nắng chiều xuyên qua cửa sổ chiếu thẳng vào người hắn, làm cho người nhìn có cảm giác đặc biệt ấm áp.</w:t>
      </w:r>
      <w:r>
        <w:br w:type="textWrapping"/>
      </w:r>
      <w:r>
        <w:br w:type="textWrapping"/>
      </w:r>
      <w:r>
        <w:t xml:space="preserve">Đoan Mộc Ninh nhẹ nhàng đến ngồi bên cạnh hắn, nhìn thấy được rõ ràng một bên gương mặt nghiêng nghiêng kia. Chu Phóng vì đang tập trung, không hề phát hiện ánh mắt khó hiểu đang nhìn hắn, chỉ một mình chìm đắm trong việc xem xét bản thảo.</w:t>
      </w:r>
      <w:r>
        <w:br w:type="textWrapping"/>
      </w:r>
      <w:r>
        <w:br w:type="textWrapping"/>
      </w:r>
      <w:r>
        <w:t xml:space="preserve">Trong phòng im lặng, đến cả tiếng thở cũng có thể nghe được.</w:t>
      </w:r>
      <w:r>
        <w:br w:type="textWrapping"/>
      </w:r>
      <w:r>
        <w:br w:type="textWrapping"/>
      </w:r>
      <w:r>
        <w:t xml:space="preserve">Thật lâu sau, Chu Phóng buông bút, day day thái dương rồi duỗi thẳng người, “Cậu nhìn tôi làm gì?”, hắn xoay người, đôi mắt sáng nhìn thẳng Đoan Mộc Ninh.</w:t>
      </w:r>
      <w:r>
        <w:br w:type="textWrapping"/>
      </w:r>
      <w:r>
        <w:br w:type="textWrapping"/>
      </w:r>
      <w:r>
        <w:t xml:space="preserve">Đoan Mộc Ninh giật mình, giống như đi ăn trộm bị người ta phát hiện, bối rối một lúc, lại lập tức bình tĩnh, thản nhiên nói, “Anh muốn xem lại lần nữa sao? Không phải chủ biên đã xem qua rồi à?”</w:t>
      </w:r>
      <w:r>
        <w:br w:type="textWrapping"/>
      </w:r>
      <w:r>
        <w:br w:type="textWrapping"/>
      </w:r>
      <w:r>
        <w:t xml:space="preserve">Chu Phóng cười cười, “Con nhóc Tân Tân kia, tuy rằng tốc độ đọc bản thảo rất nhanh, chọn ra bài viết đều là chất lượng, nhưng mà… nó có chút cẩu thả, mấy lỗi chính tả không khi nào phát hiện. Tôi khi buồn chán thì giúp nó sửa lại.”</w:t>
      </w:r>
      <w:r>
        <w:br w:type="textWrapping"/>
      </w:r>
      <w:r>
        <w:br w:type="textWrapping"/>
      </w:r>
      <w:r>
        <w:t xml:space="preserve">Đoan Mộc Ninh hỏi, “Còn có phó chủ biên mà?”</w:t>
      </w:r>
      <w:r>
        <w:br w:type="textWrapping"/>
      </w:r>
      <w:r>
        <w:br w:type="textWrapping"/>
      </w:r>
      <w:r>
        <w:t xml:space="preserve">Chu Phóng dựa lưng vào ghế, khẽ thở dài, “Phó chủ biên Hà Tiểu Tuyết, cô ấy bộn bề nhiều việc, lại còn phải lo bảo vệ thành tích hạng nhất, nên tôi không dám giao nhiều công việc cho cô ấy.”</w:t>
      </w:r>
      <w:r>
        <w:br w:type="textWrapping"/>
      </w:r>
      <w:r>
        <w:br w:type="textWrapping"/>
      </w:r>
      <w:r>
        <w:t xml:space="preserve">“Vậy nên anh thay các cô ấy làm việc này?”</w:t>
      </w:r>
      <w:r>
        <w:br w:type="textWrapping"/>
      </w:r>
      <w:r>
        <w:br w:type="textWrapping"/>
      </w:r>
      <w:r>
        <w:t xml:space="preserve">“Ừ, các thành viên trong xã đoàn đều là tự nguyện tham gia, không có thù lao, có khi còn ảnh hưởng đến bài vở và bài tập. Ngay cả khi là vì sở thích, lúc bắt đầu nhiệt huyết sôi sục, hiện tại thì nhiệt tình đều đã lạnh nhạt, làm việc chỉ thấy mệt mỏi, may mắn còn có Tân Tân giúp tôi kiên trì suốt ba năm…”, nhớ tới trước kia vất vả, Chu Phóng đột nhiên có chút bồi hồi.</w:t>
      </w:r>
      <w:r>
        <w:br w:type="textWrapping"/>
      </w:r>
      <w:r>
        <w:br w:type="textWrapping"/>
      </w:r>
      <w:r>
        <w:t xml:space="preserve">Không hiểu sao, hắn trước đây chẳng bao giờ đứng trước mặt người khác nói ra nỗi lòng của mình, nhưng giờ lại tự nhiên kể lể với Đoan Mộc Ninh.</w:t>
      </w:r>
      <w:r>
        <w:br w:type="textWrapping"/>
      </w:r>
      <w:r>
        <w:br w:type="textWrapping"/>
      </w:r>
      <w:r>
        <w:t xml:space="preserve">Có lẽ, đối với cái tên lạnh lùng im lặng kia, hắn cảm thấy an tâm nói ra tâm sự của bản thân.</w:t>
      </w:r>
      <w:r>
        <w:br w:type="textWrapping"/>
      </w:r>
      <w:r>
        <w:br w:type="textWrapping"/>
      </w:r>
      <w:r>
        <w:t xml:space="preserve">Chu Phóng nhếch miệng cười, kéo ghế đứng dậy, đưa tay xoa xoa đầu Đoan Mộc Ninh, “Đi thôi, đi ăn chiều, buổi tối còn phải lên tự học.”</w:t>
      </w:r>
      <w:r>
        <w:br w:type="textWrapping"/>
      </w:r>
      <w:r>
        <w:br w:type="textWrapping"/>
      </w:r>
      <w:r>
        <w:t xml:space="preserve">Đoan Mộc Ninh im lặng suy nghĩ, đột nhiên nói, “Sau này, tôi sẽ giúp anh.”</w:t>
      </w:r>
      <w:r>
        <w:br w:type="textWrapping"/>
      </w:r>
      <w:r>
        <w:br w:type="textWrapping"/>
      </w:r>
      <w:r>
        <w:t xml:space="preserve">Chu Phóng khựng lại, “Cậu?”</w:t>
      </w:r>
      <w:r>
        <w:br w:type="textWrapping"/>
      </w:r>
      <w:r>
        <w:br w:type="textWrapping"/>
      </w:r>
      <w:r>
        <w:t xml:space="preserve">“Sao? Vẫn là không tin tưởng, xem thường tôi à?”</w:t>
      </w:r>
      <w:r>
        <w:br w:type="textWrapping"/>
      </w:r>
      <w:r>
        <w:br w:type="textWrapping"/>
      </w:r>
      <w:r>
        <w:t xml:space="preserve">“Không phải vậy, haha…” Chu Phóng cười thích thú, “Tôi còn nghĩ cậu vào xã đoàn để trả thù tôi. Quân tử trả thù mười năm chưa muộn mà, hay là tại tôi tự mình đa tình?”</w:t>
      </w:r>
      <w:r>
        <w:br w:type="textWrapping"/>
      </w:r>
      <w:r>
        <w:br w:type="textWrapping"/>
      </w:r>
      <w:r>
        <w:t xml:space="preserve">Nhìn Đoan Mộc Ninh không phản ứng, có lẽ đã quen với thói đùa giỡn của hắn. Chu Phóng ngừng cười, thở dài, “Tôi không muốn làm ảnh hưởng việc học của cậu a.”</w:t>
      </w:r>
      <w:r>
        <w:br w:type="textWrapping"/>
      </w:r>
      <w:r>
        <w:br w:type="textWrapping"/>
      </w:r>
      <w:r>
        <w:t xml:space="preserve">“Vậy còn anh?”</w:t>
      </w:r>
      <w:r>
        <w:br w:type="textWrapping"/>
      </w:r>
      <w:r>
        <w:br w:type="textWrapping"/>
      </w:r>
      <w:r>
        <w:t xml:space="preserve">“Tôi à… tôi không sao cả, tôi sẽ không vì thành tích mà sống một cách mệt mỏi như vậy.” Chu Phóng nhún vai, “Thi thì cứ thi, có thế nào thì tôi vẫn như củ cải ngay thẳng cắm xuống đất thôi.”</w:t>
      </w:r>
      <w:r>
        <w:br w:type="textWrapping"/>
      </w:r>
      <w:r>
        <w:br w:type="textWrapping"/>
      </w:r>
      <w:r>
        <w:t xml:space="preserve">Đoan Mộc Ninh muốn nói gì đó, thì bị Chu Phóng khoác vai lôi ra ngoài, vừa đi vừa nói, “Tôi mời cậu ăn cơm, thích ăn gì nào?”</w:t>
      </w:r>
      <w:r>
        <w:br w:type="textWrapping"/>
      </w:r>
      <w:r>
        <w:br w:type="textWrapping"/>
      </w:r>
      <w:r>
        <w:t xml:space="preserve">Đoan Mộc Ninh có chút khẩn trương, cả cơ thể bị kéo căng ra, nhưng giọng nói vẫn lạnh lùng như cũ.</w:t>
      </w:r>
      <w:r>
        <w:br w:type="textWrapping"/>
      </w:r>
      <w:r>
        <w:br w:type="textWrapping"/>
      </w:r>
      <w:r>
        <w:t xml:space="preserve">“Tự chọn đi.”</w:t>
      </w:r>
      <w:r>
        <w:br w:type="textWrapping"/>
      </w:r>
      <w:r>
        <w:br w:type="textWrapping"/>
      </w:r>
      <w:r>
        <w:t xml:space="preserve">“Kem ly tự chọn Mông Ngưu á? Cái tên nhóc này, giờ đang là mùa đông đấy.”</w:t>
      </w:r>
      <w:r>
        <w:br w:type="textWrapping"/>
      </w:r>
      <w:r>
        <w:br w:type="textWrapping"/>
      </w:r>
      <w:r>
        <w:t xml:space="preserve">Cuối cùng, hai người thực sự đến cửa hàng bán đồ ngọt tự chọn bên ngoài trường mua hai ly kem.</w:t>
      </w:r>
      <w:r>
        <w:br w:type="textWrapping"/>
      </w:r>
      <w:r>
        <w:br w:type="textWrapping"/>
      </w:r>
      <w:r>
        <w:t xml:space="preserve">Trời mùa đông, ngồi bên trong cửa hàng ấm áp, mỉm cười và ăn kem, cảm giác thực không thể tả.</w:t>
      </w:r>
      <w:r>
        <w:br w:type="textWrapping"/>
      </w:r>
      <w:r>
        <w:br w:type="textWrapping"/>
      </w:r>
      <w:r>
        <w:t xml:space="preserve">Thật lâu sau, Chu Phóng vẫn thường hay nhớ lại khoảng thời gian này.</w:t>
      </w:r>
      <w:r>
        <w:br w:type="textWrapping"/>
      </w:r>
      <w:r>
        <w:br w:type="textWrapping"/>
      </w:r>
      <w:r>
        <w:t xml:space="preserve">Hắn khi đó là tên thiếu niên không lo lắng, sầu muộn, luôn cảm thấy chuyện thuyền đến được cầu là việc rất tự nhiên, chưa từng suy nghĩ cho tương lai, thậm chí chẳng có khát vọng gì, chỉ nghĩ rằng, mỗi ngày mới đều rất vui vẻ, cứ như vậy trở thành người không có lý tưởng.</w:t>
      </w:r>
      <w:r>
        <w:br w:type="textWrapping"/>
      </w:r>
      <w:r>
        <w:br w:type="textWrapping"/>
      </w:r>
      <w:r>
        <w:t xml:space="preserve">Đoan Mộc Ninh lại không như vậy, cậu đã sớm có kế hoạch cho tương lai, mỗi bước đều đi rất cẩn thận, tựa như bước trên miếng băng mỏng.</w:t>
      </w:r>
      <w:r>
        <w:br w:type="textWrapping"/>
      </w:r>
      <w:r>
        <w:br w:type="textWrapping"/>
      </w:r>
      <w:r>
        <w:t xml:space="preserve">Tối đó trời đột nhiên đổ mưa, hai người sau khi ăn cơm xong thì quay về trường tự học, Chu Phóng thân thiết hỏi, “Nhà cậu ở đâu?”</w:t>
      </w:r>
      <w:r>
        <w:br w:type="textWrapping"/>
      </w:r>
      <w:r>
        <w:br w:type="textWrapping"/>
      </w:r>
      <w:r>
        <w:t xml:space="preserve">“Ở Đông Thành.”</w:t>
      </w:r>
      <w:r>
        <w:br w:type="textWrapping"/>
      </w:r>
      <w:r>
        <w:br w:type="textWrapping"/>
      </w:r>
      <w:r>
        <w:t xml:space="preserve">Chu Phóng suy nghĩ, một lát sau đưa tay khoác vai Đoan Mộc Ninh, “Hết giờ tự học đứng ở cửa chờ tôi, tôi chở cậu về.”</w:t>
      </w:r>
      <w:r>
        <w:br w:type="textWrapping"/>
      </w:r>
      <w:r>
        <w:br w:type="textWrapping"/>
      </w:r>
      <w:r>
        <w:t xml:space="preserve">Vì Đoan Mộc Ninh tuổi còn nhỏ, lại vừa chuyển đến đây, Lâm Vi có dặn dò là nên giúp đỡ cậu ấy.</w:t>
      </w:r>
      <w:r>
        <w:br w:type="textWrapping"/>
      </w:r>
      <w:r>
        <w:br w:type="textWrapping"/>
      </w:r>
      <w:r>
        <w:t xml:space="preserve">Chu Phóng nói ra những lời này thực rất tự nhiên, nhưng Đoan Mộc Ninh lại sửng sốt hồi lâu.</w:t>
      </w:r>
      <w:r>
        <w:br w:type="textWrapping"/>
      </w:r>
      <w:r>
        <w:br w:type="textWrapping"/>
      </w:r>
      <w:r>
        <w:t xml:space="preserve">“Vậy… tan học tôi chờ anh.”</w:t>
      </w:r>
      <w:r>
        <w:br w:type="textWrapping"/>
      </w:r>
      <w:r>
        <w:br w:type="textWrapping"/>
      </w:r>
      <w:r>
        <w:t xml:space="preserve">Đoan Mộc Ninh dứt lời, Chu Phóng đưa tay vò vò đầu cậu, “Cậu thật kì lạ, có mỗi chuyện nhỏ mà cũng suy nghĩ lâu như vậy.”</w:t>
      </w:r>
      <w:r>
        <w:br w:type="textWrapping"/>
      </w:r>
      <w:r>
        <w:br w:type="textWrapping"/>
      </w:r>
      <w:r>
        <w:t xml:space="preserve">Nói xong, xoay người đi lên lầu.</w:t>
      </w:r>
      <w:r>
        <w:br w:type="textWrapping"/>
      </w:r>
      <w:r>
        <w:br w:type="textWrapping"/>
      </w:r>
      <w:r>
        <w:t xml:space="preserve">Đoan Mộc Ninh vẫn đứng yên tại chỗ, nhìn theo bóng dáng hắn.</w:t>
      </w:r>
      <w:r>
        <w:br w:type="textWrapping"/>
      </w:r>
      <w:r>
        <w:br w:type="textWrapping"/>
      </w:r>
      <w:r>
        <w:t xml:space="preserve">Một lúc sau, cậu mới đưa tay vuốt lại mái tóc bị hắn làm cho rối bời, thở dài, “Chu Phóng, anh có lẽ là không biết, chưa ai đối với tôi thân mật như vậy. Lần sau còn làm rối tóc tôi, tôi nhất định không để yên.”</w:t>
      </w:r>
      <w:r>
        <w:br w:type="textWrapping"/>
      </w:r>
      <w:r>
        <w:br w:type="textWrapping"/>
      </w:r>
      <w:r>
        <w:t xml:space="preserve">Cậu nói như thế nhưng vẫn không kiềm được mà nhoẻn miệng cười.</w:t>
      </w:r>
      <w:r>
        <w:br w:type="textWrapping"/>
      </w:r>
      <w:r>
        <w:br w:type="textWrapping"/>
      </w:r>
      <w:r>
        <w:t xml:space="preserve">Tối đó, sau giờ tự học, Lâm Vi và Ôn Đình như mọi ngày đứng chờ Chu Phóng ở cổng.</w:t>
      </w:r>
      <w:r>
        <w:br w:type="textWrapping"/>
      </w:r>
      <w:r>
        <w:br w:type="textWrapping"/>
      </w:r>
      <w:r>
        <w:t xml:space="preserve">Thấy Đoan Mộc Ninh đội mũ đứng gần đấy, Lâm Vi mang dù lại che cho cậu, cười nói, “Tiểu Ninh, cậu đang đợi ai à?”</w:t>
      </w:r>
      <w:r>
        <w:br w:type="textWrapping"/>
      </w:r>
      <w:r>
        <w:br w:type="textWrapping"/>
      </w:r>
      <w:r>
        <w:t xml:space="preserve">Đoan Mộc Ninh “vâng” một tiếng.</w:t>
      </w:r>
      <w:r>
        <w:br w:type="textWrapping"/>
      </w:r>
      <w:r>
        <w:br w:type="textWrapping"/>
      </w:r>
      <w:r>
        <w:t xml:space="preserve">Ôn Đình nhìn Đoan Mộc Ninh, cậu cũng ngẩng đầu nhìn cô, ánh mắt hai người đều lạnh băng, lại thêm mưa vào buổi tối, khiến cho không khí hạ xuống vài độ. Lâm Vi không nhìn hai người, xoay đầu nhìn về phía xa xa.</w:t>
      </w:r>
      <w:r>
        <w:br w:type="textWrapping"/>
      </w:r>
      <w:r>
        <w:br w:type="textWrapping"/>
      </w:r>
      <w:r>
        <w:t xml:space="preserve">Đèn đường của trường học le lói, mưa rơi tí tách, ánh đèn chiếu vào tựa như giọt mưa có màu vàng.</w:t>
      </w:r>
      <w:r>
        <w:br w:type="textWrapping"/>
      </w:r>
      <w:r>
        <w:br w:type="textWrapping"/>
      </w:r>
      <w:r>
        <w:t xml:space="preserve">Trời mưa lớn, một nam sinh nhắm hướng này mà chạy như điên, cả dù cũng không che.</w:t>
      </w:r>
      <w:r>
        <w:br w:type="textWrapping"/>
      </w:r>
      <w:r>
        <w:br w:type="textWrapping"/>
      </w:r>
      <w:r>
        <w:t xml:space="preserve">Cái dáng tùy tiện kia sao trông giống Chu Phóng vậy?</w:t>
      </w:r>
      <w:r>
        <w:br w:type="textWrapping"/>
      </w:r>
      <w:r>
        <w:br w:type="textWrapping"/>
      </w:r>
      <w:r>
        <w:t xml:space="preserve">Lâm Vi vừa định mở miệng hỏi, thì dáng người kia xẹt cái đã đến bên họ, thở hỗn hển, cười nói, “Để mấy đứa chờ lâu, anh vừa đi lấy ít đồ ở văn phòng.”</w:t>
      </w:r>
      <w:r>
        <w:br w:type="textWrapping"/>
      </w:r>
      <w:r>
        <w:br w:type="textWrapping"/>
      </w:r>
      <w:r>
        <w:t xml:space="preserve">Đoan Mộc Ninh mở miệng trước, “Không sao, tôi cũng vừa xuống.”</w:t>
      </w:r>
      <w:r>
        <w:br w:type="textWrapping"/>
      </w:r>
      <w:r>
        <w:br w:type="textWrapping"/>
      </w:r>
      <w:r>
        <w:t xml:space="preserve">Lâm Vi cùng Ôn Đình liếc nhau một cái, đồng thời hướng ánh mắt nghi hoặc nhìn Chu Phóng.</w:t>
      </w:r>
      <w:r>
        <w:br w:type="textWrapping"/>
      </w:r>
      <w:r>
        <w:br w:type="textWrapping"/>
      </w:r>
      <w:r>
        <w:t xml:space="preserve">Chu Phóng cười cười giải thích, “Tiểu Ninh chung đường với chúng ta, sau này cùng đi đi. Sau này chúng ta từ ba người thành bốn người, hai đứa không ý kiến gì chứ?”</w:t>
      </w:r>
      <w:r>
        <w:br w:type="textWrapping"/>
      </w:r>
      <w:r>
        <w:br w:type="textWrapping"/>
      </w:r>
      <w:r>
        <w:t xml:space="preserve">Ôn Đình gương mặt không thay đổi gật đầu, Lâm Vi quay sang Đoan Mộc Ninh, thân thiết mỉm cười.</w:t>
      </w:r>
      <w:r>
        <w:br w:type="textWrapping"/>
      </w:r>
      <w:r>
        <w:br w:type="textWrapping"/>
      </w:r>
      <w:r>
        <w:t xml:space="preserve">Chu Phóng nói tiếp, “Cũng để tránh cho trong trường mọi người đồn chúng ta là tam giác tình yêu, Đình Đình em có biết con nhóc Tân Tân kia suốt ngày kêu em với anh là một cặp, còn Lâm Vi chính là kẻ thứ ba.”</w:t>
      </w:r>
      <w:r>
        <w:br w:type="textWrapping"/>
      </w:r>
      <w:r>
        <w:br w:type="textWrapping"/>
      </w:r>
      <w:r>
        <w:t xml:space="preserve">Lâm Vi cười cười không nói, Ôn Đình hậm hực, “Chu Tân Tân a, con nhóc đó đầu óc thần kinh chắc là bị ít rồi.”</w:t>
      </w:r>
      <w:r>
        <w:br w:type="textWrapping"/>
      </w:r>
      <w:r>
        <w:br w:type="textWrapping"/>
      </w:r>
      <w:r>
        <w:t xml:space="preserve">“Ít gì chứ?”</w:t>
      </w:r>
      <w:r>
        <w:br w:type="textWrapping"/>
      </w:r>
      <w:r>
        <w:br w:type="textWrapping"/>
      </w:r>
      <w:r>
        <w:t xml:space="preserve">“Ít óc a.”</w:t>
      </w:r>
      <w:r>
        <w:br w:type="textWrapping"/>
      </w:r>
      <w:r>
        <w:br w:type="textWrapping"/>
      </w:r>
      <w:r>
        <w:t xml:space="preserve">*</w:t>
      </w:r>
      <w:r>
        <w:br w:type="textWrapping"/>
      </w:r>
      <w:r>
        <w:br w:type="textWrapping"/>
      </w:r>
      <w:r>
        <w:t xml:space="preserve">Từ nhỏ cùng nhau lớn lên, về nhà, ăn cơm đều chỉ có ba người, hiện tại đột nhiên lại thêm một người thứ tư.</w:t>
      </w:r>
      <w:r>
        <w:br w:type="textWrapping"/>
      </w:r>
      <w:r>
        <w:br w:type="textWrapping"/>
      </w:r>
      <w:r>
        <w:t xml:space="preserve">Bầu không khí thân thiết giống như bị phá hủy, trở nên tế nhị hơn.</w:t>
      </w:r>
      <w:r>
        <w:br w:type="textWrapping"/>
      </w:r>
      <w:r>
        <w:br w:type="textWrapping"/>
      </w:r>
      <w:r>
        <w:t xml:space="preserve">Đoan Mộc Ninh không có xe, Ôn Đình ở gần nên cũng không đi xe.</w:t>
      </w:r>
      <w:r>
        <w:br w:type="textWrapping"/>
      </w:r>
      <w:r>
        <w:br w:type="textWrapping"/>
      </w:r>
      <w:r>
        <w:t xml:space="preserve">Ôn Đình có thói quen để Chu Phóng chở, nên liền đi ra phía sau xe, tự động ngồi  lên yên sau lưng Chu Phóng.</w:t>
      </w:r>
      <w:r>
        <w:br w:type="textWrapping"/>
      </w:r>
      <w:r>
        <w:br w:type="textWrapping"/>
      </w:r>
      <w:r>
        <w:t xml:space="preserve">Lâm Vi liền khụ một tiếng, chỉ chỉ phía sau mình.</w:t>
      </w:r>
      <w:r>
        <w:br w:type="textWrapping"/>
      </w:r>
      <w:r>
        <w:br w:type="textWrapping"/>
      </w:r>
      <w:r>
        <w:t xml:space="preserve">“Đình Đình, đến đây.”</w:t>
      </w:r>
      <w:r>
        <w:br w:type="textWrapping"/>
      </w:r>
      <w:r>
        <w:br w:type="textWrapping"/>
      </w:r>
      <w:r>
        <w:t xml:space="preserve">Ôn Đình quay lưng khinh khỉnh, đổi sang ngồi sau lưng Lâm Vi, Lâm Vi quay đầu cười, chầm chậm đạp xe đi.</w:t>
      </w:r>
      <w:r>
        <w:br w:type="textWrapping"/>
      </w:r>
      <w:r>
        <w:br w:type="textWrapping"/>
      </w:r>
      <w:r>
        <w:t xml:space="preserve">Chu Phóng vì cúi đầu sửa sang túi sách, nên không nhìn thấy tình cảnh vừa rồi, khi ngẩng đầu lên chỉ thấy còn hai người.</w:t>
      </w:r>
      <w:r>
        <w:br w:type="textWrapping"/>
      </w:r>
      <w:r>
        <w:br w:type="textWrapping"/>
      </w:r>
      <w:r>
        <w:t xml:space="preserve">“Bọn họ… đi trước rồi.”, Đoan Mộc Ninh giải thích.</w:t>
      </w:r>
      <w:r>
        <w:br w:type="textWrapping"/>
      </w:r>
      <w:r>
        <w:br w:type="textWrapping"/>
      </w:r>
      <w:r>
        <w:t xml:space="preserve">“Nga, cậu chờ một lát, tôi sắp xếp lại mấy thứ này.”, Chu Phóng lấy trong ngực áo ra một cặp tài liệu, đưa cho Đoan Mộc Ninh, “Cầm giúp tôi một chút.”</w:t>
      </w:r>
      <w:r>
        <w:br w:type="textWrapping"/>
      </w:r>
      <w:r>
        <w:br w:type="textWrapping"/>
      </w:r>
      <w:r>
        <w:t xml:space="preserve">Đoan Mộc Ninh gật đầu, cầm lấy tài liệu.</w:t>
      </w:r>
      <w:r>
        <w:br w:type="textWrapping"/>
      </w:r>
      <w:r>
        <w:br w:type="textWrapping"/>
      </w:r>
      <w:r>
        <w:t xml:space="preserve">Cặp tài liệu kia hẳn rất quan trọng, được hắn bảo vệ bên trong ngực áo. Nhiệt độ cơ thể hắn lưu lại trên cặp tài liệu, trong không khí lạnh lẽo của mưa đêm, dường như cũng được sưởi ấm.</w:t>
      </w:r>
      <w:r>
        <w:br w:type="textWrapping"/>
      </w:r>
      <w:r>
        <w:br w:type="textWrapping"/>
      </w:r>
      <w:r>
        <w:t xml:space="preserve">Chu Phóng mở cặp, đem tài liệu bỏ vào trong, sau đó lấy ra cái áo mưa đưa cho Đoan Mộc Ninh.</w:t>
      </w:r>
      <w:r>
        <w:br w:type="textWrapping"/>
      </w:r>
      <w:r>
        <w:br w:type="textWrapping"/>
      </w:r>
      <w:r>
        <w:t xml:space="preserve">“Mặc vào đi.”</w:t>
      </w:r>
      <w:r>
        <w:br w:type="textWrapping"/>
      </w:r>
      <w:r>
        <w:br w:type="textWrapping"/>
      </w:r>
      <w:r>
        <w:t xml:space="preserve">Đoan Mộc Ninh ngẩn người, “Còn anh…”</w:t>
      </w:r>
      <w:r>
        <w:br w:type="textWrapping"/>
      </w:r>
      <w:r>
        <w:br w:type="textWrapping"/>
      </w:r>
      <w:r>
        <w:t xml:space="preserve">“Tôi không sao, cậu nhìn xem, chẳng phải tôi cũng ướt rồi sao? Ướt ít hay ướt nhiều cũng đâu khác gì nhau, đúng không? Đừng nói nữa, mau mặc vào.”</w:t>
      </w:r>
      <w:r>
        <w:br w:type="textWrapping"/>
      </w:r>
      <w:r>
        <w:br w:type="textWrapping"/>
      </w:r>
      <w:r>
        <w:t xml:space="preserve">Đoan Mộc Ninh không nói tiếng nào, Chu Phóng thở dài, “Kính trên nhường dưới là truyền thống đẹp đẽ của dân tộc Trung Hoa, tôi là tên đại lưu manh khó khăn lắm mới làm chuyện tốt, mong cậu cho tôi toại nguyện.”</w:t>
      </w:r>
      <w:r>
        <w:br w:type="textWrapping"/>
      </w:r>
      <w:r>
        <w:br w:type="textWrapping"/>
      </w:r>
      <w:r>
        <w:t xml:space="preserve">Đoan Mộc Ninh suy nghĩ, một lát sau mới ừ rồi đem áo mưa mặc vào.</w:t>
      </w:r>
      <w:r>
        <w:br w:type="textWrapping"/>
      </w:r>
      <w:r>
        <w:br w:type="textWrapping"/>
      </w:r>
      <w:r>
        <w:t xml:space="preserve">Đúng lúc ngẩng đầu nhìn thấy, khóe miệng Chu Phóng vểnh lên, cười đến lưu manh. Mưa rơi ào ào, hắn cũng không chút để ý.</w:t>
      </w:r>
      <w:r>
        <w:br w:type="textWrapping"/>
      </w:r>
      <w:r>
        <w:br w:type="textWrapping"/>
      </w:r>
      <w:r>
        <w:t xml:space="preserve">Không biết có phải do ngọn đèn đường không, Đoan Mộc Ninh đột nhiên thấy người kia cười thực đẹp, mọi thứ trước mắt đều hỗn loạn.</w:t>
      </w:r>
      <w:r>
        <w:br w:type="textWrapping"/>
      </w:r>
      <w:r>
        <w:br w:type="textWrapping"/>
      </w:r>
      <w:r>
        <w:t xml:space="preserve">“Tốt lắm, đi thôi. Tôi sẽ đạp xe đi một đoạn, rồi sau đó cậu nhảy lên xe, có được không?”</w:t>
      </w:r>
      <w:r>
        <w:br w:type="textWrapping"/>
      </w:r>
      <w:r>
        <w:br w:type="textWrapping"/>
      </w:r>
      <w:r>
        <w:t xml:space="preserve">Đoan Mộc Ninh nghĩ nghĩ, rồi gật đầu.</w:t>
      </w:r>
      <w:r>
        <w:br w:type="textWrapping"/>
      </w:r>
      <w:r>
        <w:br w:type="textWrapping"/>
      </w:r>
      <w:r>
        <w:t xml:space="preserve">Kết quả là Chu Phóng đạp được hai bước, Đoan Mộc Ninh từ phía sau nhảy lên, do nắm bắt trọng tâm không tốt, chút nữa là làm ngã xe.</w:t>
      </w:r>
      <w:r>
        <w:br w:type="textWrapping"/>
      </w:r>
      <w:r>
        <w:br w:type="textWrapping"/>
      </w:r>
      <w:r>
        <w:t xml:space="preserve">Chân cũng bị đập vào, đau đến nhíu mặt nhíu mày.</w:t>
      </w:r>
      <w:r>
        <w:br w:type="textWrapping"/>
      </w:r>
      <w:r>
        <w:br w:type="textWrapping"/>
      </w:r>
      <w:r>
        <w:t xml:space="preserve">Chu Phóng nhìn cậu không biết làm sao, bất lực, “Thật ngốc.”</w:t>
      </w:r>
      <w:r>
        <w:br w:type="textWrapping"/>
      </w:r>
      <w:r>
        <w:br w:type="textWrapping"/>
      </w:r>
      <w:r>
        <w:t xml:space="preserve">Đoan Mộc Ninh cúi đầu im lặng, Chu Phóng dừng xe, chân chống đất, quay đầu lại nói, “Lên xe đi, tôi cũng đoán được cậu sẽ không chịu ngồi nghiêng một bên, cứ trực tiếp ngồi dạng chân ra, giống như đang cưỡi ngựa.”</w:t>
      </w:r>
      <w:r>
        <w:br w:type="textWrapping"/>
      </w:r>
      <w:r>
        <w:br w:type="textWrapping"/>
      </w:r>
      <w:r>
        <w:t xml:space="preserve">Mưa lớn, Chu Phóng cũng không nhìn rõ được Đoan Mộc Ninh có đỏ mặt hay không, chỉ nghĩ rằng thấy cậu ngoan ngoãn nghe theo hắn ngồi xuống, khiến cho hắn muốn đùa giỡn một phen.</w:t>
      </w:r>
      <w:r>
        <w:br w:type="textWrapping"/>
      </w:r>
      <w:r>
        <w:br w:type="textWrapping"/>
      </w:r>
      <w:r>
        <w:t xml:space="preserve">Nghĩ xong liền mở miệng trêu chọc, “Không phải muốn tôi bế cậu lên chứ? Cậu chưa từng ngồi qua xe đạp sao?”</w:t>
      </w:r>
      <w:r>
        <w:br w:type="textWrapping"/>
      </w:r>
      <w:r>
        <w:br w:type="textWrapping"/>
      </w:r>
      <w:r>
        <w:t xml:space="preserve">Đoan Mộc Ninh lắc lắc đầu, sau đó lại gật gật.</w:t>
      </w:r>
      <w:r>
        <w:br w:type="textWrapping"/>
      </w:r>
      <w:r>
        <w:br w:type="textWrapping"/>
      </w:r>
      <w:r>
        <w:t xml:space="preserve">Chu Phóng không khỏi bật cười ra tiếng, tên nhóc này thật theo khuôn phép cũ rích mà, trả lời các vấn đề đều phân tích rõ ràng, lắc đầu là trả lời cho vấn đề đầu tiên, không cần ôm, gật đầu ý nói chưa từng ngồi qua xe đạp sao?</w:t>
      </w:r>
      <w:r>
        <w:br w:type="textWrapping"/>
      </w:r>
      <w:r>
        <w:br w:type="textWrapping"/>
      </w:r>
      <w:r>
        <w:t xml:space="preserve">Thật là đáng yêu.</w:t>
      </w:r>
      <w:r>
        <w:br w:type="textWrapping"/>
      </w:r>
      <w:r>
        <w:br w:type="textWrapping"/>
      </w:r>
      <w:r>
        <w:t xml:space="preserve">Đoan Mộc Ninh bước lên xe, Chu Phóng liền huýt sáo, “Đi đây, nhớ ôm chặt thắt lưng tôi, tôi đạp xe tương đương máy bay đấy.”</w:t>
      </w:r>
      <w:r>
        <w:br w:type="textWrapping"/>
      </w:r>
      <w:r>
        <w:br w:type="textWrapping"/>
      </w:r>
      <w:r>
        <w:t xml:space="preserve">Chu Phóng nói xong, thấy Đoan Mộc Ninh không phản ứng, liền tăng tốc đạp nhanh, chỉ nghe Đoan Mộc Ninh “A” một tiếng, nhanh chóng ôm chầm lấy thắt lưng Chu Phóng.</w:t>
      </w:r>
      <w:r>
        <w:br w:type="textWrapping"/>
      </w:r>
      <w:r>
        <w:br w:type="textWrapping"/>
      </w:r>
      <w:r>
        <w:t xml:space="preserve">Đùa giỡn tên nhóc nhỏ tuổi này khiến cảm giác đạt được thành tựu lại nổi lên trong Chu Phóng.</w:t>
      </w:r>
      <w:r>
        <w:br w:type="textWrapping"/>
      </w:r>
      <w:r>
        <w:br w:type="textWrapping"/>
      </w:r>
      <w:r>
        <w:t xml:space="preserve">Được làm anh của người khác thiệt là thích mà.</w:t>
      </w:r>
      <w:r>
        <w:br w:type="textWrapping"/>
      </w:r>
      <w:r>
        <w:br w:type="textWrapping"/>
      </w:r>
      <w:r>
        <w:t xml:space="preserve">Bạn bè bên cạnh đều là nhỏ tuổi hơn, Chu Phóng đương nhiên từ nhỏ đã có thói quen làm đại ca, tựa lời Ôn Đình từng nói, Chu Phóng giống như lão gà mái, nhìn thấy đàn gà con liền kéo vào ôm dưới vòm cánh, cũng chẳng thèm hỏi thăm xem người ta có chịu để cho mình bảo vệ không.</w:t>
      </w:r>
      <w:r>
        <w:br w:type="textWrapping"/>
      </w:r>
      <w:r>
        <w:br w:type="textWrapping"/>
      </w:r>
      <w:r>
        <w:t xml:space="preserve">Tốc độ đạp xe của Chu Phóng có phần đáng sợ, hai chân đạp xe so với máy tự động có phần giống nhau.</w:t>
      </w:r>
      <w:r>
        <w:br w:type="textWrapping"/>
      </w:r>
      <w:r>
        <w:br w:type="textWrapping"/>
      </w:r>
      <w:r>
        <w:t xml:space="preserve">Do trời mưa, phần lớn học sinh đều đi từ từ, chậm rãi, ở ngã tư bên ngoài trường học tụ tập rất nhiều người, Chu Phóng chở Đoan Mộc Ninh xuyên qua đám đông, cư nhiên ở khe hở nửa mét giữa hai người mà đâm qua, người bị vượt qua liền đứng phía sau chửi rủa, “Lại là tên Chu thiếu gia lưu manh! Đi xe đạp như đi máy bay!”, “Mình cậu có xe à! Chu Phóng chết tiệt…”</w:t>
      </w:r>
      <w:r>
        <w:br w:type="textWrapping"/>
      </w:r>
      <w:r>
        <w:br w:type="textWrapping"/>
      </w:r>
      <w:r>
        <w:t xml:space="preserve">Chu Phóng nhếch khóe miệng nói, “Thế nào, kỹ thuật của tôi không tồi đúng không.”</w:t>
      </w:r>
      <w:r>
        <w:br w:type="textWrapping"/>
      </w:r>
      <w:r>
        <w:br w:type="textWrapping"/>
      </w:r>
      <w:r>
        <w:t xml:space="preserve">Đoan Mộc Ninh mặt không biến sắc gật đầu, tay càng siết chặt lấy quần áo hắn, đến mức các khớp xương đều hiện ra.</w:t>
      </w:r>
      <w:r>
        <w:br w:type="textWrapping"/>
      </w:r>
      <w:r>
        <w:br w:type="textWrapping"/>
      </w:r>
      <w:r>
        <w:t xml:space="preserve">Đi hết dãy phố, thấy Lâm Vi cùng Ôn Đình đang đứng chờ ở góc đường, Lâm Vi đứng bên cạnh xe, Ôn Đình đứng hơi dựa vào xe một chút, bức tranh trước mặt kia thực hoàn hảo.</w:t>
      </w:r>
      <w:r>
        <w:br w:type="textWrapping"/>
      </w:r>
      <w:r>
        <w:br w:type="textWrapping"/>
      </w:r>
      <w:r>
        <w:t xml:space="preserve">“Hai người thật chậm chạp a.”, Lâm Vi khẽ trách.</w:t>
      </w:r>
      <w:r>
        <w:br w:type="textWrapping"/>
      </w:r>
      <w:r>
        <w:br w:type="textWrapping"/>
      </w:r>
      <w:r>
        <w:t xml:space="preserve">Đoan Mộc Ninh thở dốc không đáp, nhìn sang thấy Ôn Đình cũng như mình sắc mặt trắng bệch, hai người liếc nhau một cái, không hẹn mà cả hai cùng khẽ run run nhếch miệng cười.</w:t>
      </w:r>
      <w:r>
        <w:br w:type="textWrapping"/>
      </w:r>
      <w:r>
        <w:br w:type="textWrapping"/>
      </w:r>
      <w:r>
        <w:t xml:space="preserve">Chu Phóng nói, “Mưa lớn hơn rồi, đi nhanh thôi.”</w:t>
      </w:r>
      <w:r>
        <w:br w:type="textWrapping"/>
      </w:r>
      <w:r>
        <w:br w:type="textWrapping"/>
      </w:r>
      <w:r>
        <w:t xml:space="preserve">“Vâng.”, Lâm Vi gật đầu, vỗ vỗ yên sau, “Đình Đình lên xe.”</w:t>
      </w:r>
      <w:r>
        <w:br w:type="textWrapping"/>
      </w:r>
      <w:r>
        <w:br w:type="textWrapping"/>
      </w:r>
      <w:r>
        <w:t xml:space="preserve">Ôn Đình liền nói, “Hai người các anh chạy xe chậm một chút không được à? Dùng thuốc kích thích giống nhau thật.”</w:t>
      </w:r>
      <w:r>
        <w:br w:type="textWrapping"/>
      </w:r>
      <w:r>
        <w:br w:type="textWrapping"/>
      </w:r>
      <w:r>
        <w:t xml:space="preserve">Lâm Vi cùng Chu Phóng nhìn nhau cười, Chu Phóng thở dài, “Vừa rồi ở dãy phố kia, nếu đi chậm không chừng sẽ bị chen lấn, đi một con phố phải mất đến vài giờ, chi bằng cứ trực tiếp xông lên.”</w:t>
      </w:r>
      <w:r>
        <w:br w:type="textWrapping"/>
      </w:r>
      <w:r>
        <w:br w:type="textWrapping"/>
      </w:r>
      <w:r>
        <w:t xml:space="preserve">“Được rồi, đi chậm chút đi, chú ý an toàn.” Ôn Đình ngắt lời Chu Phóng, rồi xoay người ngồi sau xe Lâm Vi.</w:t>
      </w:r>
      <w:r>
        <w:br w:type="textWrapping"/>
      </w:r>
      <w:r>
        <w:br w:type="textWrapping"/>
      </w:r>
      <w:r>
        <w:t xml:space="preserve">“Biết rồi, nữ vương bệ hạ.” Chu Phóng cúi đầu, đùa giỡn khiến Lâm Vi cùng Ôn Đình đều cười.</w:t>
      </w:r>
      <w:r>
        <w:br w:type="textWrapping"/>
      </w:r>
      <w:r>
        <w:br w:type="textWrapping"/>
      </w:r>
      <w:r>
        <w:t xml:space="preserve">Đoan Mộc Ninh nhìn thấy sự hợp ý giữa ba người họ, trước sau đều cảm nhận được, mình không thể cùng họ hòa hợp. Thái độ của Chu Phóng đối với Lâm Vi và Ôn Đình, khiến cậu cảm thấy có chút khó chịu trong lòng.</w:t>
      </w:r>
      <w:r>
        <w:br w:type="textWrapping"/>
      </w:r>
      <w:r>
        <w:br w:type="textWrapping"/>
      </w:r>
      <w:r>
        <w:t xml:space="preserve">Nhẹ nhíu mày, nắm chặt góc áo Chu Phóng.</w:t>
      </w:r>
      <w:r>
        <w:br w:type="textWrapping"/>
      </w:r>
      <w:r>
        <w:br w:type="textWrapping"/>
      </w:r>
      <w:r>
        <w:t xml:space="preserve">Nhà Ôn Đình gần trường học nhất, đi mất khoảng mười phút, Ôn Đình xuống xe, khách sáo nói, “Cảm ơn Lâm Vi.”</w:t>
      </w:r>
      <w:r>
        <w:br w:type="textWrapping"/>
      </w:r>
      <w:r>
        <w:br w:type="textWrapping"/>
      </w:r>
      <w:r>
        <w:t xml:space="preserve">Chu Phóng cười xấu xa, “Trả ơn thế nào a? Nếu không… hôn nhẹ lên mặt cậu ta đi?”</w:t>
      </w:r>
      <w:r>
        <w:br w:type="textWrapping"/>
      </w:r>
      <w:r>
        <w:br w:type="textWrapping"/>
      </w:r>
      <w:r>
        <w:t xml:space="preserve">Bị Ôn Đình, Lâm Vi cùng một lúc liếc cho.</w:t>
      </w:r>
      <w:r>
        <w:br w:type="textWrapping"/>
      </w:r>
      <w:r>
        <w:br w:type="textWrapping"/>
      </w:r>
      <w:r>
        <w:t xml:space="preserve">Một chiếc xe đột nhiên chạy qua, từ ánh đèn chói mắt chiếu ra một thân ảnh, chỉ thấy một người không nhanh không chậm hướng ngõ nhỏ đi tới, mặc áo khoác màu trắng giữa đêm mưa gió trông thật nổi bật.</w:t>
      </w:r>
      <w:r>
        <w:br w:type="textWrapping"/>
      </w:r>
      <w:r>
        <w:br w:type="textWrapping"/>
      </w:r>
      <w:r>
        <w:t xml:space="preserve">Ôn Đình nhăn mặt nhíu mày, “Lại là anh ta, trời mưa cũng không mang theo dù.”</w:t>
      </w:r>
      <w:r>
        <w:br w:type="textWrapping"/>
      </w:r>
      <w:r>
        <w:br w:type="textWrapping"/>
      </w:r>
      <w:r>
        <w:t xml:space="preserve">Chu Phóng cười nói, “Đau lòng thì đem cho hắn đi a.”</w:t>
      </w:r>
      <w:r>
        <w:br w:type="textWrapping"/>
      </w:r>
      <w:r>
        <w:br w:type="textWrapping"/>
      </w:r>
      <w:r>
        <w:t xml:space="preserve">Ôn Đình, “Chu Phóng, anh có thể nói chuyện để người khác bớt ghét một chút được không?”</w:t>
      </w:r>
      <w:r>
        <w:br w:type="textWrapping"/>
      </w:r>
      <w:r>
        <w:br w:type="textWrapping"/>
      </w:r>
      <w:r>
        <w:t xml:space="preserve">Chu Phóng tiếp tục cười, “Có thể a, tâm hồn thiếu nữ của em chả phải bị tên Tiêu Phàm kia rung động rồi sao, tâm đã động mà còn không dám hành động a.”</w:t>
      </w:r>
      <w:r>
        <w:br w:type="textWrapping"/>
      </w:r>
      <w:r>
        <w:br w:type="textWrapping"/>
      </w:r>
      <w:r>
        <w:t xml:space="preserve">Ôn Đình tức giận trừng mắt nhìn hắn một cái, sau đó quay đầu bỏ đi.</w:t>
      </w:r>
      <w:r>
        <w:br w:type="textWrapping"/>
      </w:r>
      <w:r>
        <w:br w:type="textWrapping"/>
      </w:r>
      <w:r>
        <w:t xml:space="preserve">Lâm Vi nhìn theo bóng dáng Ôn Đình, khẽ thở dài, “Haiz, anh lúc nào cũng nhổ râu cọp, làm cho con cọp nổi điên lên mới chịu.”, nói xong liền vẫy tay chào tạm biệt Đoan Mộc Ninh, không thèm nhìn đến Chu Phóng, tự mình đạp xe đi một con đường khác.</w:t>
      </w:r>
      <w:r>
        <w:br w:type="textWrapping"/>
      </w:r>
      <w:r>
        <w:br w:type="textWrapping"/>
      </w:r>
      <w:r>
        <w:t xml:space="preserve">Đoan Mộc Ninh ngồi sau, nhẹ giọng hỏi, “Anh vừa nói đến Tiêu Phàm, anh ta là ai?”</w:t>
      </w:r>
      <w:r>
        <w:br w:type="textWrapping"/>
      </w:r>
      <w:r>
        <w:br w:type="textWrapping"/>
      </w:r>
      <w:r>
        <w:t xml:space="preserve">“Cậu vừa đến Trung học Nhân Xuyên nên không biết a, Tiêu Phàm là đối thủ cạnh tranh cực mạnh của Lâm Vi, tên nhóc đó thực kì quặc, luôn muốn dành lấy hạng nhất, tôi thấy được cậu ta rất mệt mỏi.”</w:t>
      </w:r>
      <w:r>
        <w:br w:type="textWrapping"/>
      </w:r>
      <w:r>
        <w:br w:type="textWrapping"/>
      </w:r>
      <w:r>
        <w:t xml:space="preserve">Đoan Mộc Ninh suy nghĩ một lát, giật mình nói, “Tên thật rất quen, là người đứng trên bảng thứ hạng cao, kém anh Lâm Vi hai phẩy đó sao?”</w:t>
      </w:r>
      <w:r>
        <w:br w:type="textWrapping"/>
      </w:r>
      <w:r>
        <w:br w:type="textWrapping"/>
      </w:r>
      <w:r>
        <w:t xml:space="preserve">Chu Phóng gật đầu, “Đúng vậy, chính là hắn. Hắn học hành thực chăm chỉ, luôn coi trọng điểm thi, không giống tôi a, thích tự do tự tại, bất kể việc gì, thế nên thành tích lúc nào cũng quá tệ.”</w:t>
      </w:r>
      <w:r>
        <w:br w:type="textWrapping"/>
      </w:r>
      <w:r>
        <w:br w:type="textWrapping"/>
      </w:r>
      <w:r>
        <w:t xml:space="preserve">“Phải vậy không?”</w:t>
      </w:r>
      <w:r>
        <w:br w:type="textWrapping"/>
      </w:r>
      <w:r>
        <w:br w:type="textWrapping"/>
      </w:r>
      <w:r>
        <w:t xml:space="preserve">“Phải, toán học thi không đạt, ngữ văn viết bài quá số từ quy định.”, Chu Phóng nói tiếp, lại còn ra vẻ tự hào, “Tôi sẽ viết thứ gì đó, trở thành nhà văn. Tôi rất chán ghét mấy thứ văn viết tám trăm chữ rập khuôn bình thường cũ rích, càng chán ghét mấy công thức toán học của sao Hỏa.”</w:t>
      </w:r>
      <w:r>
        <w:br w:type="textWrapping"/>
      </w:r>
      <w:r>
        <w:br w:type="textWrapping"/>
      </w:r>
      <w:r>
        <w:t xml:space="preserve">Đoan Mộc Ninh nhẹ nhàng nở nụ cười, “Muốn tôi dạy cho anh không?”</w:t>
      </w:r>
      <w:r>
        <w:br w:type="textWrapping"/>
      </w:r>
      <w:r>
        <w:br w:type="textWrapping"/>
      </w:r>
      <w:r>
        <w:t xml:space="preserve">Chu Phóng giật mình, nhếch miệng nhếch cười xấu xa, ghé sát tai Đoan Mộc Ninh, thấp giọng nói, “Nhóc con này, cậu thật không biết lượng sức a? Tôi so với cậu học cao hơn vài lớp, tôi không giúp cậu thì thôi, còn đến phiên cậu dạy tôi? Hay là… muốn tìm kế tiếp cận tôi đây?”</w:t>
      </w:r>
      <w:r>
        <w:br w:type="textWrapping"/>
      </w:r>
      <w:r>
        <w:br w:type="textWrapping"/>
      </w:r>
      <w:r>
        <w:t xml:space="preserve">Đoan Mộc Ninh im lặng nhíu mày, Chu Phóng cười lớn, vèo một cái đạp xe chạy đi mất.</w:t>
      </w:r>
      <w:r>
        <w:br w:type="textWrapping"/>
      </w:r>
      <w:r>
        <w:br w:type="textWrapping"/>
      </w:r>
    </w:p>
    <w:p>
      <w:pPr>
        <w:pStyle w:val="Heading2"/>
      </w:pPr>
      <w:bookmarkStart w:id="26" w:name="quyển-1---chương-5-sính-lễ-hỏi-vợ"/>
      <w:bookmarkEnd w:id="26"/>
      <w:r>
        <w:t xml:space="preserve">5. Quyển 1 - Chương 5: Sính Lễ Hỏi Vợ</w:t>
      </w:r>
    </w:p>
    <w:p>
      <w:pPr>
        <w:pStyle w:val="Compact"/>
      </w:pPr>
      <w:r>
        <w:br w:type="textWrapping"/>
      </w:r>
      <w:r>
        <w:br w:type="textWrapping"/>
      </w:r>
      <w:r>
        <w:t xml:space="preserve">Còn một đoạn nữa là đến nhà Chu Phóng, Đoan Mộc Ninh tỏ ý muốn xuống xe.</w:t>
      </w:r>
      <w:r>
        <w:br w:type="textWrapping"/>
      </w:r>
      <w:r>
        <w:br w:type="textWrapping"/>
      </w:r>
      <w:r>
        <w:t xml:space="preserve">Chu Phóng khẽ hỏi, “Nhà cậu ở đâu? Tôi chở cậu về tận nơi.”</w:t>
      </w:r>
      <w:r>
        <w:br w:type="textWrapping"/>
      </w:r>
      <w:r>
        <w:br w:type="textWrapping"/>
      </w:r>
      <w:r>
        <w:t xml:space="preserve">“Được rồi, cho tôi xuống đây đi.”</w:t>
      </w:r>
      <w:r>
        <w:br w:type="textWrapping"/>
      </w:r>
      <w:r>
        <w:br w:type="textWrapping"/>
      </w:r>
      <w:r>
        <w:t xml:space="preserve">Chu Phóng cau mày, “Như vậy sao được? Mưa lớn như vầy sao tôi để cậu tự về được chứ?”</w:t>
      </w:r>
      <w:r>
        <w:br w:type="textWrapping"/>
      </w:r>
      <w:r>
        <w:br w:type="textWrapping"/>
      </w:r>
      <w:r>
        <w:t xml:space="preserve">“Không có gì đâu, nhà tôi ngay gần đây thôi.”</w:t>
      </w:r>
      <w:r>
        <w:br w:type="textWrapping"/>
      </w:r>
      <w:r>
        <w:br w:type="textWrapping"/>
      </w:r>
      <w:r>
        <w:t xml:space="preserve">“Vậy, tôi chở cậu đến trạm xe bus phía trước, rồi tự cậu đi về, đi cẩn thận một chút.”</w:t>
      </w:r>
      <w:r>
        <w:br w:type="textWrapping"/>
      </w:r>
      <w:r>
        <w:br w:type="textWrapping"/>
      </w:r>
      <w:r>
        <w:t xml:space="preserve">“Cám ơn anh.”</w:t>
      </w:r>
      <w:r>
        <w:br w:type="textWrapping"/>
      </w:r>
      <w:r>
        <w:br w:type="textWrapping"/>
      </w:r>
      <w:r>
        <w:t xml:space="preserve">Đoan Mộc Ninh nói chuyện vẫn khách sáo như trước, Chu Phóng liền nhíu mày, lắc đầu, “Sao lại xa lạ như vậy a, chúng ta vừa nãy không phải mới đùa giỡn với nhau sao?”</w:t>
      </w:r>
      <w:r>
        <w:br w:type="textWrapping"/>
      </w:r>
      <w:r>
        <w:br w:type="textWrapping"/>
      </w:r>
      <w:r>
        <w:t xml:space="preserve">Đoan Mộc Ninh thầm nghĩ, lúc tôi còn nhỏ bị anh đùa giỡn còn nhiều hơn, chỉ là anh trong một lúc không thể nhớ thôi.</w:t>
      </w:r>
      <w:r>
        <w:br w:type="textWrapping"/>
      </w:r>
      <w:r>
        <w:br w:type="textWrapping"/>
      </w:r>
      <w:r>
        <w:t xml:space="preserve">Trên mặt cố nặn ra nụ cười, “Không phải, chả qua là tôi đã quen nói chuyện như thế rồi.”</w:t>
      </w:r>
      <w:r>
        <w:br w:type="textWrapping"/>
      </w:r>
      <w:r>
        <w:br w:type="textWrapping"/>
      </w:r>
      <w:r>
        <w:t xml:space="preserve">Chu Phóng cười cười, “Lại nữa, giọng nói của cậu gần như không có nhiệt độ, tôi luôn có cảm giác rằng cậu lớn lên từ hầm băng.”</w:t>
      </w:r>
      <w:r>
        <w:br w:type="textWrapping"/>
      </w:r>
      <w:r>
        <w:br w:type="textWrapping"/>
      </w:r>
      <w:r>
        <w:t xml:space="preserve">Chu Phóng dừng xe, giúp Đoan Mộc Ninh chỉnh lại áo mưa, gật đầu chào tạm biệt, rồi đạp xe điên cuồng phóng về phía trước.</w:t>
      </w:r>
      <w:r>
        <w:br w:type="textWrapping"/>
      </w:r>
      <w:r>
        <w:br w:type="textWrapping"/>
      </w:r>
      <w:r>
        <w:t xml:space="preserve">Đoan Mộc Ninh đứng tại chỗ nhìn theo bóng dáng hắn dần dần mất dạng giữa trời mưa bụi mênh mông.</w:t>
      </w:r>
      <w:r>
        <w:br w:type="textWrapping"/>
      </w:r>
      <w:r>
        <w:br w:type="textWrapping"/>
      </w:r>
      <w:r>
        <w:t xml:space="preserve">Một lúc lâu sau, cậu nhếch khóe miệng cười gượng, xoay người đi về hướng ngược lại.</w:t>
      </w:r>
      <w:r>
        <w:br w:type="textWrapping"/>
      </w:r>
      <w:r>
        <w:br w:type="textWrapping"/>
      </w:r>
      <w:r>
        <w:t xml:space="preserve">Thật ra đã sớm tới nhà rồi, nhưng chính cậu không biết vì sao, khi tay nắm chặt áo hắn lại quên hết thời gian, thậm chí còn không muốn xuống xe.</w:t>
      </w:r>
      <w:r>
        <w:br w:type="textWrapping"/>
      </w:r>
      <w:r>
        <w:br w:type="textWrapping"/>
      </w:r>
      <w:r>
        <w:t xml:space="preserve">Giờ thì khổ rồi, phải tự mình dầm mưa quay lại.</w:t>
      </w:r>
      <w:r>
        <w:br w:type="textWrapping"/>
      </w:r>
      <w:r>
        <w:br w:type="textWrapping"/>
      </w:r>
      <w:r>
        <w:t xml:space="preserve">Vừa vào cửa, cởi áo mưa ra, quản gia đã ân cần tiến đến, đưa một cái khăn cho Đoan Mộc Ninh.</w:t>
      </w:r>
      <w:r>
        <w:br w:type="textWrapping"/>
      </w:r>
      <w:r>
        <w:br w:type="textWrapping"/>
      </w:r>
      <w:r>
        <w:t xml:space="preserve">“Thiếu gia, phu nhân chờ cậu trên lầu.”</w:t>
      </w:r>
      <w:r>
        <w:br w:type="textWrapping"/>
      </w:r>
      <w:r>
        <w:br w:type="textWrapping"/>
      </w:r>
      <w:r>
        <w:t xml:space="preserve">Đoan Mộc Ninh gật đầu, cầm lấy khăn lau lau nước mưa, đem áo mưa đưa cho người phía sau.</w:t>
      </w:r>
      <w:r>
        <w:br w:type="textWrapping"/>
      </w:r>
      <w:r>
        <w:br w:type="textWrapping"/>
      </w:r>
      <w:r>
        <w:t xml:space="preserve">“Đây là?”</w:t>
      </w:r>
      <w:r>
        <w:br w:type="textWrapping"/>
      </w:r>
      <w:r>
        <w:br w:type="textWrapping"/>
      </w:r>
      <w:r>
        <w:t xml:space="preserve">“Của bạn cháu, chú Chung giúp cháu phơi khô, mai cháu đem trả lại.”</w:t>
      </w:r>
      <w:r>
        <w:br w:type="textWrapping"/>
      </w:r>
      <w:r>
        <w:br w:type="textWrapping"/>
      </w:r>
      <w:r>
        <w:t xml:space="preserve">Căn nhà thật to, buổi tối càng trở nên lạnh vắng.</w:t>
      </w:r>
      <w:r>
        <w:br w:type="textWrapping"/>
      </w:r>
      <w:r>
        <w:br w:type="textWrapping"/>
      </w:r>
      <w:r>
        <w:t xml:space="preserve">Lúc lên lầu, nghe tiếng bước chân loẹt xoẹt từ trong phòng vọng ra, Đoan Mộc Ninh cảm thấy, nơi này thích hợp quay phim kinh dị hơn là để ở.</w:t>
      </w:r>
      <w:r>
        <w:br w:type="textWrapping"/>
      </w:r>
      <w:r>
        <w:br w:type="textWrapping"/>
      </w:r>
      <w:r>
        <w:t xml:space="preserve">Nhẹ nhàng gõ cửa phòng, rồi tự mình đẩy cửa đi vào.</w:t>
      </w:r>
      <w:r>
        <w:br w:type="textWrapping"/>
      </w:r>
      <w:r>
        <w:br w:type="textWrapping"/>
      </w:r>
      <w:r>
        <w:t xml:space="preserve">Người phụ nữ đứng cạnh cửa sổ, những lọn tóc nâu đen màu hạt dẻ xõa trên vai, mặc chiếc áo ngủ, để lộ ra cánh tay gầy yếu trắng như tuyết. Ngón tay kẹp chặt điếu thuốc, tỏa ra những đốm lửa sáng.</w:t>
      </w:r>
      <w:r>
        <w:br w:type="textWrapping"/>
      </w:r>
      <w:r>
        <w:br w:type="textWrapping"/>
      </w:r>
      <w:r>
        <w:t xml:space="preserve">Đoan Mộc Ninh cau mày, gọi một tiếng, “Mẹ.”</w:t>
      </w:r>
      <w:r>
        <w:br w:type="textWrapping"/>
      </w:r>
      <w:r>
        <w:br w:type="textWrapping"/>
      </w:r>
      <w:r>
        <w:t xml:space="preserve">Người phụ nữ quay đầu, nhìn Đoan Mộc Ninh, giọng nói lạnh lùng, “Về rồi à?”</w:t>
      </w:r>
      <w:r>
        <w:br w:type="textWrapping"/>
      </w:r>
      <w:r>
        <w:br w:type="textWrapping"/>
      </w:r>
      <w:r>
        <w:t xml:space="preserve">“Vâng.”</w:t>
      </w:r>
      <w:r>
        <w:br w:type="textWrapping"/>
      </w:r>
      <w:r>
        <w:br w:type="textWrapping"/>
      </w:r>
      <w:r>
        <w:t xml:space="preserve">“Mưa lớn như vậy, cũng không thèm gọi điện cho chú Chung đến đón, là ai chở con về?”</w:t>
      </w:r>
      <w:r>
        <w:br w:type="textWrapping"/>
      </w:r>
      <w:r>
        <w:br w:type="textWrapping"/>
      </w:r>
      <w:r>
        <w:t xml:space="preserve">“Bạn học chung.” Đoan Mộc Ninh trả lời đơn giản, không muốn nhiều lời.</w:t>
      </w:r>
      <w:r>
        <w:br w:type="textWrapping"/>
      </w:r>
      <w:r>
        <w:br w:type="textWrapping"/>
      </w:r>
      <w:r>
        <w:t xml:space="preserve">Người kia ném tàn thuốc đang cháy xuống đất, khẽ thở dài, “Thà rằng ngồi xe đạp cũng không cần người đến đón?”</w:t>
      </w:r>
      <w:r>
        <w:br w:type="textWrapping"/>
      </w:r>
      <w:r>
        <w:br w:type="textWrapping"/>
      </w:r>
      <w:r>
        <w:t xml:space="preserve">Đoan Mộc Ninh im lặng.</w:t>
      </w:r>
      <w:r>
        <w:br w:type="textWrapping"/>
      </w:r>
      <w:r>
        <w:br w:type="textWrapping"/>
      </w:r>
      <w:r>
        <w:t xml:space="preserve">“Thật không hiểu nổi con nghĩ gì, được rồi, tắm rửa rồi ngủ đi, mẹ phải đi nước ngoài vài ngày, con ở nhà tự chăm sóc bản thân.”</w:t>
      </w:r>
      <w:r>
        <w:br w:type="textWrapping"/>
      </w:r>
      <w:r>
        <w:br w:type="textWrapping"/>
      </w:r>
      <w:r>
        <w:t xml:space="preserve">Nói xong, lại châm một điếu thuốc khác.</w:t>
      </w:r>
      <w:r>
        <w:br w:type="textWrapping"/>
      </w:r>
      <w:r>
        <w:br w:type="textWrapping"/>
      </w:r>
      <w:r>
        <w:t xml:space="preserve">Đoan Mộc Ninh dừng một chút, lúc sau mới nói, “Mẹ, con đăng kí thi Olympic, muốn mời một gia sư phụ đạo thêm một chút toán học.”</w:t>
      </w:r>
      <w:r>
        <w:br w:type="textWrapping"/>
      </w:r>
      <w:r>
        <w:br w:type="textWrapping"/>
      </w:r>
      <w:r>
        <w:t xml:space="preserve">Người phụ nữ nhả ra một lớp khói, thản nhiên nói, “Tự con quyết định đi.”</w:t>
      </w:r>
      <w:r>
        <w:br w:type="textWrapping"/>
      </w:r>
      <w:r>
        <w:br w:type="textWrapping"/>
      </w:r>
      <w:r>
        <w:t xml:space="preserve">Đoan Mộc Ninh gật đầu, nhẹ nhàng đi ra ngoài, suy nghĩ một chút lại đẩy cửa vào, nhẹ giọng nói, “Mama hút thuốc ít một chút, không tốt cho sức khỏe đâu.”</w:t>
      </w:r>
      <w:r>
        <w:br w:type="textWrapping"/>
      </w:r>
      <w:r>
        <w:br w:type="textWrapping"/>
      </w:r>
      <w:r>
        <w:t xml:space="preserve">Người kia dường như có chút giật mình, ngón tay kẹp thuốc lá có chút run rẩy. Đoan Mộc Ninh cười nhẹ, lui ra ngoài đóng cửa lại.</w:t>
      </w:r>
      <w:r>
        <w:br w:type="textWrapping"/>
      </w:r>
      <w:r>
        <w:br w:type="textWrapping"/>
      </w:r>
      <w:r>
        <w:t xml:space="preserve">Quay về phòng ngủ, ngồi trước bàn học, cầm lấy bức ảnh đặt trên bàn.</w:t>
      </w:r>
      <w:r>
        <w:br w:type="textWrapping"/>
      </w:r>
      <w:r>
        <w:br w:type="textWrapping"/>
      </w:r>
      <w:r>
        <w:t xml:space="preserve">Một đôi vợ chồng trẻ, ôm một đứa trẻ trắng trẻo mềm mại.</w:t>
      </w:r>
      <w:r>
        <w:br w:type="textWrapping"/>
      </w:r>
      <w:r>
        <w:br w:type="textWrapping"/>
      </w:r>
      <w:r>
        <w:t xml:space="preserve">Đây là ảnh gia đình chụp lúc còn nhỏ, sau này cậu mới biết, người đàn ông kia chỉ là cha dượng.</w:t>
      </w:r>
      <w:r>
        <w:br w:type="textWrapping"/>
      </w:r>
      <w:r>
        <w:br w:type="textWrapping"/>
      </w:r>
      <w:r>
        <w:t xml:space="preserve">Còn người cha ruột, cậu không còn nhớ chút gì.</w:t>
      </w:r>
      <w:r>
        <w:br w:type="textWrapping"/>
      </w:r>
      <w:r>
        <w:br w:type="textWrapping"/>
      </w:r>
      <w:r>
        <w:t xml:space="preserve">Sau này, cha dượng và mẹ ly hôn.</w:t>
      </w:r>
      <w:r>
        <w:br w:type="textWrapping"/>
      </w:r>
      <w:r>
        <w:br w:type="textWrapping"/>
      </w:r>
      <w:r>
        <w:t xml:space="preserve">Theo mẹ sinh sống nhiều năm như vậy, trằn trọc bôn ba, lúc đó hai mẹ con nương tựa lẫn nhau, nhưng vẫn không tìm được chủ đề chung để nói. Dù là lúc trời lạnh, nhắc nhở nhau mặc thêm quần áo cũng cảm thấy lúng túng.</w:t>
      </w:r>
      <w:r>
        <w:br w:type="textWrapping"/>
      </w:r>
      <w:r>
        <w:br w:type="textWrapping"/>
      </w:r>
      <w:r>
        <w:t xml:space="preserve">Phải chăng bên trong nội tâm hai người quá mức lãnh đạm? Cái gọi là thân tình máu mủ đều không cảm nhận được.</w:t>
      </w:r>
      <w:r>
        <w:br w:type="textWrapping"/>
      </w:r>
      <w:r>
        <w:br w:type="textWrapping"/>
      </w:r>
      <w:r>
        <w:t xml:space="preserve">Đoan Mộc Ninh cười nhẹ, di chuyển ánh mắt, nhìn sang ống đựng bút bên trong chỉ có duy nhất một que kẹo.</w:t>
      </w:r>
      <w:r>
        <w:br w:type="textWrapping"/>
      </w:r>
      <w:r>
        <w:br w:type="textWrapping"/>
      </w:r>
      <w:r>
        <w:t xml:space="preserve">Vì thời gian đã quá lâu, giấy gói đã phai màu, bên trong là…bùn, trở thành một cục gì đó, thậm chí còn khuyết một lỗ to.</w:t>
      </w:r>
      <w:r>
        <w:br w:type="textWrapping"/>
      </w:r>
      <w:r>
        <w:br w:type="textWrapping"/>
      </w:r>
      <w:r>
        <w:t xml:space="preserve">Chu Phóng à…</w:t>
      </w:r>
      <w:r>
        <w:br w:type="textWrapping"/>
      </w:r>
      <w:r>
        <w:br w:type="textWrapping"/>
      </w:r>
      <w:r>
        <w:t xml:space="preserve">Hồi còn nhỏ, mấy đứa nhóc hay gọi hắn là kẻ hung ác, hắn luôn lừa bọn nhỏ ăn bùn, ăn trứng chim sống, ăn lá cây, không làm cho mọi người ăn phân, xem ra hắn còn có lương tâm.</w:t>
      </w:r>
      <w:r>
        <w:br w:type="textWrapping"/>
      </w:r>
      <w:r>
        <w:br w:type="textWrapping"/>
      </w:r>
      <w:r>
        <w:t xml:space="preserve">Que kẹo này là lúc dọn nhà đi năm ấy, Chu Phóng nói muốn lấy mình làm áp trại phu nhân của hắn, đã tặng xem như “sính lễ”.</w:t>
      </w:r>
      <w:r>
        <w:br w:type="textWrapping"/>
      </w:r>
      <w:r>
        <w:br w:type="textWrapping"/>
      </w:r>
      <w:r>
        <w:t xml:space="preserve">Đoan Mộc Ninh cầm que kẹo ngắm nghía một lúc, rồi cất trở lại.</w:t>
      </w:r>
      <w:r>
        <w:br w:type="textWrapping"/>
      </w:r>
      <w:r>
        <w:br w:type="textWrapping"/>
      </w:r>
      <w:r>
        <w:t xml:space="preserve">Khi đó cậu đã được năm tuổi, mọi chuyện về Chu Phóng cậu đều nhớ rất rõ.</w:t>
      </w:r>
      <w:r>
        <w:br w:type="textWrapping"/>
      </w:r>
      <w:r>
        <w:br w:type="textWrapping"/>
      </w:r>
      <w:r>
        <w:t xml:space="preserve">Cũng không phải là trí nhớ cậu tốt, chỉ là, trong kí ức tuổi thơ đơn độc lạnh lẽo, Chu Phóng chính là điều đặc biệt đáng nhớ nhất.</w:t>
      </w:r>
      <w:r>
        <w:br w:type="textWrapping"/>
      </w:r>
      <w:r>
        <w:br w:type="textWrapping"/>
      </w:r>
      <w:r>
        <w:t xml:space="preserve">Vậy nên mới khắc sâu trong đầu, nhớ kĩ đến như thế, chứ không hề cố ý nhớ kĩ về hắn.</w:t>
      </w:r>
      <w:r>
        <w:br w:type="textWrapping"/>
      </w:r>
      <w:r>
        <w:br w:type="textWrapping"/>
      </w:r>
      <w:r>
        <w:t xml:space="preserve">Lúc trước trong khu rất nhiều trẻ con, chỉ có Chu Phóng đến đùa giỡn với cậu, Lâm Vi bất quá cũng chỉ là cái đuôi đi theo hắn.</w:t>
      </w:r>
      <w:r>
        <w:br w:type="textWrapping"/>
      </w:r>
      <w:r>
        <w:br w:type="textWrapping"/>
      </w:r>
      <w:r>
        <w:t xml:space="preserve">Tuy rằng phần lớn đều là bị Chu Phóng đùa giỡn, lúc ấy còn ngu ngốc, cũng không biết mình bị hắn đùa giỡn, bị bán còn giúp anh ta đếm tiền, những chuyện ấy xảy ra hằng ngày, hắn làm không biết mệt, dường như chính mình cũng cam tâm tình nguyện để hắn trêu chọc.</w:t>
      </w:r>
      <w:r>
        <w:br w:type="textWrapping"/>
      </w:r>
      <w:r>
        <w:br w:type="textWrapping"/>
      </w:r>
      <w:r>
        <w:t xml:space="preserve">“Chu Phóng là người xấu, đừng chơi với anh ấy.”</w:t>
      </w:r>
      <w:r>
        <w:br w:type="textWrapping"/>
      </w:r>
      <w:r>
        <w:br w:type="textWrapping"/>
      </w:r>
      <w:r>
        <w:t xml:space="preserve">Bọn nhóc đều nói như vậy, vừa nói vừa ném bùn.</w:t>
      </w:r>
      <w:r>
        <w:br w:type="textWrapping"/>
      </w:r>
      <w:r>
        <w:br w:type="textWrapping"/>
      </w:r>
      <w:r>
        <w:t xml:space="preserve">Đoan Mộc Ninh mỗi lần đi cùng họ đều bị làm cho xấu hổ, Lâm Vi cũng không giúp cậu, chỉ kéo cậu đến một góc, lời nói thành khẩn, “Tiểu Ninh em đừng nghe bọn nó nói bậy, bọn nó không hiểu chuyện! Không cần nói chuyện cùng mấy đứa nhỏ không hiểu chuyện!”</w:t>
      </w:r>
      <w:r>
        <w:br w:type="textWrapping"/>
      </w:r>
      <w:r>
        <w:br w:type="textWrapping"/>
      </w:r>
      <w:r>
        <w:t xml:space="preserve">Đoan Mộc Ninh gật đầu, lẩm nhẩm cùng Lâm Vi, Chu Phóng là người tốt.</w:t>
      </w:r>
      <w:r>
        <w:br w:type="textWrapping"/>
      </w:r>
      <w:r>
        <w:br w:type="textWrapping"/>
      </w:r>
      <w:r>
        <w:t xml:space="preserve">Hiện tại nghĩ lại, tuy rằng hồi trước bị hắn lừa nhiều như vậy, trêu chọc cũng nhiều, trứng chim sống cũng từng ăn qua, bùn cũng từng cào rồi.</w:t>
      </w:r>
      <w:r>
        <w:br w:type="textWrapping"/>
      </w:r>
      <w:r>
        <w:br w:type="textWrapping"/>
      </w:r>
      <w:r>
        <w:t xml:space="preserve">Nhưng mà nghĩ lại hắn cũng có điểm tốt.</w:t>
      </w:r>
      <w:r>
        <w:br w:type="textWrapping"/>
      </w:r>
      <w:r>
        <w:br w:type="textWrapping"/>
      </w:r>
      <w:r>
        <w:t xml:space="preserve">Tuổi thơ quạnh vắng, nhờ có Chu Phóng, cả khu phố nhỏ trở nên náo nhiệt hơn, bị người ta ức hiếp cũng có thể tìm hắn giúp trả thù.</w:t>
      </w:r>
      <w:r>
        <w:br w:type="textWrapping"/>
      </w:r>
      <w:r>
        <w:br w:type="textWrapping"/>
      </w:r>
      <w:r>
        <w:t xml:space="preserve">Hắn tuy rằng hay lừa mấy đứa nhỏ, nhưng lúc bọn nó khóc thì hắn ôm vào lòng cho đến khi nín thì thôi, còn dùng giấy mà gói bùn lại xem như kẹo đem tặng chúng.</w:t>
      </w:r>
      <w:r>
        <w:br w:type="textWrapping"/>
      </w:r>
      <w:r>
        <w:br w:type="textWrapping"/>
      </w:r>
      <w:r>
        <w:t xml:space="preserve">Hắn còn dạy mọi người viết chữ.</w:t>
      </w:r>
      <w:r>
        <w:br w:type="textWrapping"/>
      </w:r>
      <w:r>
        <w:br w:type="textWrapping"/>
      </w:r>
      <w:r>
        <w:t xml:space="preserve">Lúc đó, trong khu phố chỉ mình Chu Phóng đi học, mặt khác mấy đứa nhỏ kia còn chưa đến tuổi, vì thế hắn mỗi lần tan học về nhà, liền đặc biệt tự hào khoe mọi người chữ mới hắn vừa học.</w:t>
      </w:r>
      <w:r>
        <w:br w:type="textWrapping"/>
      </w:r>
      <w:r>
        <w:br w:type="textWrapping"/>
      </w:r>
      <w:r>
        <w:t xml:space="preserve">Dưới bóng cây mát mẻ, Chu Phóng cầm phấn viết từng chữ trên đất.</w:t>
      </w:r>
      <w:r>
        <w:br w:type="textWrapping"/>
      </w:r>
      <w:r>
        <w:br w:type="textWrapping"/>
      </w:r>
      <w:r>
        <w:t xml:space="preserve">“Gỗ cộng thêm gỗ là rừng, vì vậy nên a, Lâm Vi em chính là hai khúc gỗ.”</w:t>
      </w:r>
      <w:r>
        <w:br w:type="textWrapping"/>
      </w:r>
      <w:r>
        <w:br w:type="textWrapping"/>
      </w:r>
      <w:r>
        <w:t xml:space="preserve">“Trong khăn voan cô dâu, thêm một chữ “T”, chính là Ninh(1), Ninh trong Tiểu Ninh, tròn trĩnh có phải tốt không?”</w:t>
      </w:r>
      <w:r>
        <w:br w:type="textWrapping"/>
      </w:r>
      <w:r>
        <w:br w:type="textWrapping"/>
      </w:r>
      <w:r>
        <w:t xml:space="preserve">(1) cái này là Hán tự ;_____; QT dịch sao ta để vậy vì ta ko biết nhiều về tiếng Hoa ~. Chữ Ninh: 寧 </w:t>
      </w:r>
      <w:r>
        <w:br w:type="textWrapping"/>
      </w:r>
      <w:r>
        <w:br w:type="textWrapping"/>
      </w:r>
      <w:r>
        <w:t xml:space="preserve">“Mấy đứa có khi không biết khăn voan cô dâu, chả sao hết, chỉ cần nhớ rõ viết thế nào là được, phải nhớ rõ nhá.”</w:t>
      </w:r>
      <w:r>
        <w:br w:type="textWrapping"/>
      </w:r>
      <w:r>
        <w:br w:type="textWrapping"/>
      </w:r>
      <w:r>
        <w:t xml:space="preserve">“Ôn Đình… hai chữ kia rất khó đọc, anh không nghĩ là em viết được.”</w:t>
      </w:r>
      <w:r>
        <w:br w:type="textWrapping"/>
      </w:r>
      <w:r>
        <w:br w:type="textWrapping"/>
      </w:r>
      <w:r>
        <w:t xml:space="preserve">Chu Phóng nói chuyện lúc nào cũng làm cái bộ dáng đáng ghét, giống như cái gì hắn cũng biết, làm như bản thân là cái từ điển sống.</w:t>
      </w:r>
      <w:r>
        <w:br w:type="textWrapping"/>
      </w:r>
      <w:r>
        <w:br w:type="textWrapping"/>
      </w:r>
      <w:r>
        <w:t xml:space="preserve">Giờ ngồi nhớ lại, dáng vẻ đáng sợ của hắn, đến giờ vẫn còn là kí ức mới mẻ.</w:t>
      </w:r>
      <w:r>
        <w:br w:type="textWrapping"/>
      </w:r>
      <w:r>
        <w:br w:type="textWrapping"/>
      </w:r>
      <w:r>
        <w:t xml:space="preserve">Viết ra mấy chữ xiêu xiêu vẹo vẹo, lúc ấy cảm thấy thực thần kì, còn ngầm sùng bái hắn.</w:t>
      </w:r>
      <w:r>
        <w:br w:type="textWrapping"/>
      </w:r>
      <w:r>
        <w:br w:type="textWrapping"/>
      </w:r>
      <w:r>
        <w:t xml:space="preserve">Vậy nên lúc về nhà, cậu kéo góc áo mẹ, hưng phấn nói.</w:t>
      </w:r>
      <w:r>
        <w:br w:type="textWrapping"/>
      </w:r>
      <w:r>
        <w:br w:type="textWrapping"/>
      </w:r>
      <w:r>
        <w:t xml:space="preserve">“Mama, mẹ sinh cho con một người anh đi, được không…?”</w:t>
      </w:r>
      <w:r>
        <w:br w:type="textWrapping"/>
      </w:r>
      <w:r>
        <w:br w:type="textWrapping"/>
      </w:r>
      <w:r>
        <w:t xml:space="preserve">Mama thản nhiên hỏi, “Muốn mẹ sinh cho con người anh thế nào?”</w:t>
      </w:r>
      <w:r>
        <w:br w:type="textWrapping"/>
      </w:r>
      <w:r>
        <w:br w:type="textWrapping"/>
      </w:r>
      <w:r>
        <w:t xml:space="preserve">“Giống anh Chu Phóng ấy.”</w:t>
      </w:r>
      <w:r>
        <w:br w:type="textWrapping"/>
      </w:r>
      <w:r>
        <w:br w:type="textWrapping"/>
      </w:r>
      <w:r>
        <w:t xml:space="preserve">“Ừ, mười năm sau mẹ sẽ sinh cho con một đứa.”</w:t>
      </w:r>
      <w:r>
        <w:br w:type="textWrapping"/>
      </w:r>
      <w:r>
        <w:br w:type="textWrapping"/>
      </w:r>
      <w:r>
        <w:t xml:space="preserve">Được mẹ đồng ý, miệng liền cười toe toét, khi ấy còn quá nhỏ, không nghĩ đến mẹ nói vậy chỉ cho có lệ, cậu chỉ biết mình rất muốn có một người anh như Chu Phóng, cả ngày cùng nhau ăn cơm, cùng nhau ngủ, cùng ở trên giường nghe hắn kể chuyện cổ tích, nghe hắn hát mấy bài hát quái dị không rõ âm xướng.</w:t>
      </w:r>
      <w:r>
        <w:br w:type="textWrapping"/>
      </w:r>
      <w:r>
        <w:br w:type="textWrapping"/>
      </w:r>
      <w:r>
        <w:t xml:space="preserve">Hy vọng hồi năm tuổi dĩ nhiên không có khả năng thành sự thật.</w:t>
      </w:r>
      <w:r>
        <w:br w:type="textWrapping"/>
      </w:r>
      <w:r>
        <w:br w:type="textWrapping"/>
      </w:r>
      <w:r>
        <w:t xml:space="preserve">Mười năm sau, cậu gặp lại Chu Phóng, chỉ là hắn đã quên tất cả.</w:t>
      </w:r>
      <w:r>
        <w:br w:type="textWrapping"/>
      </w:r>
      <w:r>
        <w:br w:type="textWrapping"/>
      </w:r>
      <w:r>
        <w:t xml:space="preserve">Đoan Mộc Ninh nhếch khóe miệng cười nhạt, cầm lấy que bùn, xoay người muốn bỏ vào thùng rác, suy nghĩ một lúc, lại đem bỏ về chỗ cũ.</w:t>
      </w:r>
      <w:r>
        <w:br w:type="textWrapping"/>
      </w:r>
      <w:r>
        <w:br w:type="textWrapping"/>
      </w:r>
      <w:r>
        <w:t xml:space="preserve">May mắn là vẫn còn nhớ điểm tốt của hắn, khi tôn kính hắn như là anh trai, không nghĩ đến kẻ kia vẫn lưu manh như trước, đi đâu cũng đùa giỡn người khác không nói đi, đoạn kí ức đối với cậu vô cùng quý giá kia… hắn cũng không thèm nhớ.</w:t>
      </w:r>
      <w:r>
        <w:br w:type="textWrapping"/>
      </w:r>
      <w:r>
        <w:br w:type="textWrapping"/>
      </w:r>
      <w:r>
        <w:t xml:space="preserve">Không biết vì sao, trong lòng lại cảm thấy khó chịu.</w:t>
      </w:r>
      <w:r>
        <w:br w:type="textWrapping"/>
      </w:r>
      <w:r>
        <w:br w:type="textWrapping"/>
      </w:r>
      <w:r>
        <w:t xml:space="preserve">Nghĩ ra cũng may mắn, may mắn vì không có anh trai như hắn, nếu không, chẳng phải từ nhỏ đến lớn sẽ chịu dày vò không được yên sao?</w:t>
      </w:r>
      <w:r>
        <w:br w:type="textWrapping"/>
      </w:r>
      <w:r>
        <w:br w:type="textWrapping"/>
      </w:r>
      <w:r>
        <w:t xml:space="preserve">Thảo nào Lâm Vi tính tình tốt như vậy, bị Chu Phóng dày vò, chịu đựng hắn đùa giỡn, Lâm Vi mới có thể luyện tập được công phu dù trời có sập xuống vẫn giữ được nét mặt bình tĩnh không lay động.</w:t>
      </w:r>
      <w:r>
        <w:br w:type="textWrapping"/>
      </w:r>
      <w:r>
        <w:br w:type="textWrapping"/>
      </w:r>
      <w:r>
        <w:t xml:space="preserve">Đoan Mộc Ninh xoay xoay ống đựng bút, cười nhẹ, lấy điện thoại gửi cho Chu Phóng một tin nhắn.</w:t>
      </w:r>
      <w:r>
        <w:br w:type="textWrapping"/>
      </w:r>
      <w:r>
        <w:br w:type="textWrapping"/>
      </w:r>
      <w:r>
        <w:t xml:space="preserve">“Tôi muốn mời anh làm gia sư.”, câu nói bình thản như trước.</w:t>
      </w:r>
      <w:r>
        <w:br w:type="textWrapping"/>
      </w:r>
      <w:r>
        <w:br w:type="textWrapping"/>
      </w:r>
      <w:r>
        <w:t xml:space="preserve">Chu Phóng đang uống nước thì bất ngờ phun hết lên mặt bàn, bị sặc, đè ngực ho một hồi mới bình tĩnh lại.</w:t>
      </w:r>
      <w:r>
        <w:br w:type="textWrapping"/>
      </w:r>
      <w:r>
        <w:br w:type="textWrapping"/>
      </w:r>
      <w:r>
        <w:t xml:space="preserve">“Này nhóc, cậu có phải bị sốt không? Mời tôi làm gia sư?”</w:t>
      </w:r>
      <w:r>
        <w:br w:type="textWrapping"/>
      </w:r>
      <w:r>
        <w:br w:type="textWrapping"/>
      </w:r>
      <w:r>
        <w:t xml:space="preserve">“Anh học hơn tôi vài năm, bài tập của tôi đối với anh chắc không thành vấn đề.”</w:t>
      </w:r>
      <w:r>
        <w:br w:type="textWrapping"/>
      </w:r>
      <w:r>
        <w:br w:type="textWrapping"/>
      </w:r>
      <w:r>
        <w:t xml:space="preserve">Chu Phóng cười khẩy, tên nhóc này dám dùng khép khích tướng, hầy, đáng tiếc là kế khích tướng dùng với anh đây, quả thật là… trăm phát trăng trúng.</w:t>
      </w:r>
      <w:r>
        <w:br w:type="textWrapping"/>
      </w:r>
      <w:r>
        <w:br w:type="textWrapping"/>
      </w:r>
      <w:r>
        <w:t xml:space="preserve">“Được rồi, tôi sẽ kèm cặp cậu.Việc kia… kì thi giữa kì vừa rồi, cậu được mấy phẩy?”</w:t>
      </w:r>
      <w:r>
        <w:br w:type="textWrapping"/>
      </w:r>
      <w:r>
        <w:br w:type="textWrapping"/>
      </w:r>
      <w:r>
        <w:t xml:space="preserve">Đoan Mộc Ninh suy nghĩ, thành thật trả lời, “Toán học tròn phẩy, môn văn thì 9.5.”</w:t>
      </w:r>
      <w:r>
        <w:br w:type="textWrapping"/>
      </w:r>
      <w:r>
        <w:br w:type="textWrapping"/>
      </w:r>
      <w:r>
        <w:t xml:space="preserve">Chu Phóng khóe miệng run run, thật sự không nghĩ rằng chính mình lại chột dạ. Đứa nhỏ này như vậy còn cần gì dạy kèm chứ? Chính hắn hiện tại nếu làm lại bài thi lớp năm, nói không chừng còn làm không được tròn phẩy… Haiz, nói đến mấy công thức toán học sao Hỏa kia chỉ khiến Chu Phóng nổi điên.</w:t>
      </w:r>
      <w:r>
        <w:br w:type="textWrapping"/>
      </w:r>
      <w:r>
        <w:br w:type="textWrapping"/>
      </w:r>
      <w:r>
        <w:t xml:space="preserve">“Vậy đi, tôi giới thiệu một người bạn học của tôi cho cậu.”</w:t>
      </w:r>
      <w:r>
        <w:br w:type="textWrapping"/>
      </w:r>
      <w:r>
        <w:br w:type="textWrapping"/>
      </w:r>
      <w:r>
        <w:t xml:space="preserve">“Tôi không thích người lạ dạy kèm.”</w:t>
      </w:r>
      <w:r>
        <w:br w:type="textWrapping"/>
      </w:r>
      <w:r>
        <w:br w:type="textWrapping"/>
      </w:r>
      <w:r>
        <w:t xml:space="preserve">“Tôi kêu Lâm Vi dạy cậu, thành tích học của nhóc đó khá lắm.”</w:t>
      </w:r>
      <w:r>
        <w:br w:type="textWrapping"/>
      </w:r>
      <w:r>
        <w:br w:type="textWrapping"/>
      </w:r>
      <w:r>
        <w:t xml:space="preserve">“Đừng kêu anh ấy, anh ấy bận lắm.”</w:t>
      </w:r>
      <w:r>
        <w:br w:type="textWrapping"/>
      </w:r>
      <w:r>
        <w:br w:type="textWrapping"/>
      </w:r>
      <w:r>
        <w:t xml:space="preserve">“Vậy… cậu thích tôi dạy à?”</w:t>
      </w:r>
      <w:r>
        <w:br w:type="textWrapping"/>
      </w:r>
      <w:r>
        <w:br w:type="textWrapping"/>
      </w:r>
      <w:r>
        <w:t xml:space="preserve">Đoan Mộc Ninh suy nghĩ một lát, trả lời một chữ, “Ừ.”</w:t>
      </w:r>
      <w:r>
        <w:br w:type="textWrapping"/>
      </w:r>
      <w:r>
        <w:br w:type="textWrapping"/>
      </w:r>
      <w:r>
        <w:t xml:space="preserve">Chu Phóng nhìn điện thoại di động mỉm cười, tiếp tục đùa giỡn,” Cậu thích?”</w:t>
      </w:r>
      <w:r>
        <w:br w:type="textWrapping"/>
      </w:r>
      <w:r>
        <w:br w:type="textWrapping"/>
      </w:r>
      <w:r>
        <w:t xml:space="preserve">Không biết sao, tự dưng Đoan Mộc Ninh cảm thấy hai tai nóng hổi, vì thế nói lãng sang chuyện khác, “Vậy anh đồng ý rồi, cuối tuần đến nhà tôi.”</w:t>
      </w:r>
      <w:r>
        <w:br w:type="textWrapping"/>
      </w:r>
      <w:r>
        <w:br w:type="textWrapping"/>
      </w:r>
      <w:r>
        <w:t xml:space="preserve">“Đến nhà cậu, có muốn quà gì không? Thích socola không?”</w:t>
      </w:r>
      <w:r>
        <w:br w:type="textWrapping"/>
      </w:r>
      <w:r>
        <w:br w:type="textWrapping"/>
      </w:r>
      <w:r>
        <w:t xml:space="preserve">Đoan Mộc Ninh nhìn hàng chữ, suy nghĩ &lt;Quân tử không chấp kẻ tiểu nhân&gt;, không thèm để tâm lời đùa giỡn của hắn.</w:t>
      </w:r>
      <w:r>
        <w:br w:type="textWrapping"/>
      </w:r>
      <w:r>
        <w:br w:type="textWrapping"/>
      </w:r>
      <w:r>
        <w:t xml:space="preserve">Cậu không thèm trả lời tin nhắn, để điện thoại lên bàn, xoay người vào phòng tắm.</w:t>
      </w:r>
      <w:r>
        <w:br w:type="textWrapping"/>
      </w:r>
      <w:r>
        <w:br w:type="textWrapping"/>
      </w:r>
      <w:r>
        <w:t xml:space="preserve">Ngược lại Chu Phóng nhìn những tin nhắn ngắn gọn kia, ngây người rất lâu.</w:t>
      </w:r>
      <w:r>
        <w:br w:type="textWrapping"/>
      </w:r>
      <w:r>
        <w:br w:type="textWrapping"/>
      </w:r>
      <w:r>
        <w:t xml:space="preserve">Tự dưng lại mời kẻ mà mình ghét nhất làm gia sự dạy kèm cho mình? Là hắn nằm mơ, hay Đoan Mộc Ninh đầu óc có vấn đề?</w:t>
      </w:r>
      <w:r>
        <w:br w:type="textWrapping"/>
      </w:r>
      <w:r>
        <w:br w:type="textWrapping"/>
      </w:r>
      <w:r>
        <w:t xml:space="preserve">Tiết học cuối cùng của sáng hôm sau, Chu Phóng bụng đói kêu gào, nằm bẹp trên bàn chờ chuông tan học reo.</w:t>
      </w:r>
      <w:r>
        <w:br w:type="textWrapping"/>
      </w:r>
      <w:r>
        <w:br w:type="textWrapping"/>
      </w:r>
      <w:r>
        <w:t xml:space="preserve">Bạn cùng bàn đẩy đẩy cánh tay Chu Phóng, “Cô giáo đang nhìn cậu kìa.”</w:t>
      </w:r>
      <w:r>
        <w:br w:type="textWrapping"/>
      </w:r>
      <w:r>
        <w:br w:type="textWrapping"/>
      </w:r>
      <w:r>
        <w:t xml:space="preserve">Chu Phóng ngẩng đầu nhìn cô giáo mỉm cười, rồi lại nằm xuống.</w:t>
      </w:r>
      <w:r>
        <w:br w:type="textWrapping"/>
      </w:r>
      <w:r>
        <w:br w:type="textWrapping"/>
      </w:r>
      <w:r>
        <w:t xml:space="preserve">Tiếng chuông tan học reo lên, cô giáo trẻ liếc nhìn Chu Phóng, “Theo tôi lên văn phòng.”</w:t>
      </w:r>
      <w:r>
        <w:br w:type="textWrapping"/>
      </w:r>
      <w:r>
        <w:br w:type="textWrapping"/>
      </w:r>
      <w:r>
        <w:t xml:space="preserve">Chu Phóng cúi đầu theo cô về văn phòng, nghe giáo huấn.</w:t>
      </w:r>
      <w:r>
        <w:br w:type="textWrapping"/>
      </w:r>
      <w:r>
        <w:br w:type="textWrapping"/>
      </w:r>
      <w:r>
        <w:t xml:space="preserve">“Học cấp ba đã thế này, em có muốn thi đại học không?”</w:t>
      </w:r>
      <w:r>
        <w:br w:type="textWrapping"/>
      </w:r>
      <w:r>
        <w:br w:type="textWrapping"/>
      </w:r>
      <w:r>
        <w:t xml:space="preserve">“Tôi biết em không thích toán học, trường đại học lấy điểm toán cao như vậy, em không muốn cũng phải học, Chu Phóng a…” Cô giáo trẻ khẽ thở dài, nhẹ nhàng vỗ vai Chu Phóng, khuyên bảo, “Em đối với tương lai của mình không có tính toán gì sao?”</w:t>
      </w:r>
      <w:r>
        <w:br w:type="textWrapping"/>
      </w:r>
      <w:r>
        <w:br w:type="textWrapping"/>
      </w:r>
      <w:r>
        <w:t xml:space="preserve">Chu Phóng suy nghĩ một chút, cười nói, “Nói thật, em chẳng có lý tưởng gì cao cả, chỉ mỗi ngày qua thì đếm một ngày.”</w:t>
      </w:r>
      <w:r>
        <w:br w:type="textWrapping"/>
      </w:r>
      <w:r>
        <w:br w:type="textWrapping"/>
      </w:r>
      <w:r>
        <w:t xml:space="preserve">“Em có bao giờ nghĩ xem sao mình lại sống được tới giờ?”, cô giáo tức giận, nói đạo lý với hắn.</w:t>
      </w:r>
      <w:r>
        <w:br w:type="textWrapping"/>
      </w:r>
      <w:r>
        <w:br w:type="textWrapping"/>
      </w:r>
      <w:r>
        <w:t xml:space="preserve">Chu Phóng nhún vai, “Vì em còn sống.”</w:t>
      </w:r>
      <w:r>
        <w:br w:type="textWrapping"/>
      </w:r>
      <w:r>
        <w:br w:type="textWrapping"/>
      </w:r>
      <w:r>
        <w:t xml:space="preserve">Sắc mặt cô giáo đen lại, Chu Phóng nhếch miệng, cười thật tươi, “Cô à, em cảm thấy người sống được, là vì còn sống. Cái lý tưởng vì tiền, vì quyền, vì nước mà đóng góp, em không có… Tính toán thế này, muốn được cái kia, sao phải khiến bản thân trở nên mệt mỏi như vậy? Giống như hai đứa nhóc luôn đạt thành tích cao kia, Lâm Vi và Tiêu Phàm, cô chưa thấy thôi, áp lực bài vở của chúng quá lớn, tính cách đều trở nên kì cục.”</w:t>
      </w:r>
      <w:r>
        <w:br w:type="textWrapping"/>
      </w:r>
      <w:r>
        <w:br w:type="textWrapping"/>
      </w:r>
      <w:r>
        <w:t xml:space="preserve">Cô giáo mặt càng đen hơn, Chu Phóng ngồi xuống tiếp tục đùa giỡn, “Con người cũng như vạn vật, sau này sẽ chết, chẳng phải cũng trở thành cát bụi sao? Mục tiêu của em là: có thể nuôi sống bản thân, sau đó nuôi vợ con là được…”</w:t>
      </w:r>
      <w:r>
        <w:br w:type="textWrapping"/>
      </w:r>
      <w:r>
        <w:br w:type="textWrapping"/>
      </w:r>
      <w:r>
        <w:t xml:space="preserve">“Đừng có đùa với tôi, nếu em đem tâm tư đặt cho Bách Xuyên xã, một nửa đặt vào việc học hành, thì toán học cũng không đến nổi không đạt!”, cô giáo tức giận.</w:t>
      </w:r>
      <w:r>
        <w:br w:type="textWrapping"/>
      </w:r>
      <w:r>
        <w:br w:type="textWrapping"/>
      </w:r>
      <w:r>
        <w:t xml:space="preserve">“Vâng…” Chu Phóng gật đầu, “Em lần sau sẽ cố gắng thi cho đạt.”</w:t>
      </w:r>
      <w:r>
        <w:br w:type="textWrapping"/>
      </w:r>
      <w:r>
        <w:br w:type="textWrapping"/>
      </w:r>
      <w:r>
        <w:t xml:space="preserve">Nhìn thấy vẻ mặt trơ ra của hắn, cô giáo bất đắc dĩ thở dài, “Thôi được rồi, đi ăn đi, cả một tiết chỉ thấy em ôm bụng.”</w:t>
      </w:r>
      <w:r>
        <w:br w:type="textWrapping"/>
      </w:r>
      <w:r>
        <w:br w:type="textWrapping"/>
      </w:r>
      <w:r>
        <w:t xml:space="preserve">“Cảm ơn cô.”, Chu Phóng cười tươi cúi đầu, xoay người phóng như bay ra khỏi văn phòng.</w:t>
      </w:r>
      <w:r>
        <w:br w:type="textWrapping"/>
      </w:r>
      <w:r>
        <w:br w:type="textWrapping"/>
      </w:r>
      <w:r>
        <w:t xml:space="preserve">Ra đến cửa, hắn mới khẽ thở dài, đưa tay xoa xoa trán.</w:t>
      </w:r>
      <w:r>
        <w:br w:type="textWrapping"/>
      </w:r>
      <w:r>
        <w:br w:type="textWrapping"/>
      </w:r>
      <w:r>
        <w:t xml:space="preserve">Vừa rồi bị cô giáo gọi lên, tuy rằng hắn rất thông minh, nhưng những điều kia, đều là sự thật trong lòng Chu Phóng.</w:t>
      </w:r>
      <w:r>
        <w:br w:type="textWrapping"/>
      </w:r>
      <w:r>
        <w:br w:type="textWrapping"/>
      </w:r>
      <w:r>
        <w:t xml:space="preserve">Trong mấy năm lăn lộn với văn chương, những câu văn buồn sầu, đau khổ, nào là hào quang qua đi, năm tháng vội vàng, cái gì sống uổng thời gian, lãng phí thanh xuân, Chu Phóng đọc được đều cảm thấy da đầu ngứa ngáy.</w:t>
      </w:r>
      <w:r>
        <w:br w:type="textWrapping"/>
      </w:r>
      <w:r>
        <w:br w:type="textWrapping"/>
      </w:r>
      <w:r>
        <w:t xml:space="preserve">Có thể rất lâu về sau, hắn sẽ cảm thấy mình thật đã sống quá lãng phí thời gian, sẽ cố gắng sống cho tốt những thời gian ít ỏi chỉ còn đủ trôi qua kẽ tay?</w:t>
      </w:r>
      <w:r>
        <w:br w:type="textWrapping"/>
      </w:r>
      <w:r>
        <w:br w:type="textWrapping"/>
      </w:r>
      <w:r>
        <w:t xml:space="preserve">Nhưng còn hiện tại… sống được thật là dễ chịu a.</w:t>
      </w:r>
      <w:r>
        <w:br w:type="textWrapping"/>
      </w:r>
      <w:r>
        <w:br w:type="textWrapping"/>
      </w:r>
      <w:r>
        <w:t xml:space="preserve">Tuy rằng thành tích toán học không tốt, nhưng các môn ngữ văn, chính trị đều không tệ, còn như môn toán học, đem mấy ký tự xếp liên tiếp nhau thành một chuỗi, thật là môn học kì lạ, Chu Phóng từ nhỏ đã không thích học. Hắn rất hứng thú với môn lịch sử, cho dù không có bản dịch từ nguyên bản, Chu Phóng vẫn đọc đi đọc lại mấy lần.</w:t>
      </w:r>
      <w:r>
        <w:br w:type="textWrapping"/>
      </w:r>
      <w:r>
        <w:br w:type="textWrapping"/>
      </w:r>
      <w:r>
        <w:t xml:space="preserve">Hắn nhớ tới lần thi tháng môn Toán Học, từ trên xuống dưới đều màu đỏ, được năm phẩy tám, Chu Phóng không khỏi cau mày.</w:t>
      </w:r>
      <w:r>
        <w:br w:type="textWrapping"/>
      </w:r>
      <w:r>
        <w:br w:type="textWrapping"/>
      </w:r>
      <w:r>
        <w:t xml:space="preserve">Cái tên ngốc Đoan Mộc Ninh kia lại đi mời “thiên tài” toán học là hắn làm gia sư dạy kèm, rốt cục là cậu ta nghĩ gì?</w:t>
      </w:r>
      <w:r>
        <w:br w:type="textWrapping"/>
      </w:r>
      <w:r>
        <w:br w:type="textWrapping"/>
      </w:r>
      <w:r>
        <w:t xml:space="preserve">Đem theo thắc mắc như vậy, cho đến cuối tuần, Chu Phóng theo lời hẹn, đến nhà Đoan Mộc Ninh.</w:t>
      </w:r>
      <w:r>
        <w:br w:type="textWrapping"/>
      </w:r>
      <w:r>
        <w:br w:type="textWrapping"/>
      </w:r>
      <w:r>
        <w:t xml:space="preserve">Còn đem theo một rổ hoa quả to tướng.</w:t>
      </w:r>
      <w:r>
        <w:br w:type="textWrapping"/>
      </w:r>
      <w:r>
        <w:br w:type="textWrapping"/>
      </w:r>
      <w:r>
        <w:t xml:space="preserve">Chu Phóng vào cửa chính, nhìn xa trăm mét thấy một tòa biệt thự nhỏ, cười nhẹ, trong lòng cảm thán: nhà Đoan Mộc Ninh thật là to bỏ mẹ nha. (-.-)</w:t>
      </w:r>
      <w:r>
        <w:br w:type="textWrapping"/>
      </w:r>
      <w:r>
        <w:br w:type="textWrapping"/>
      </w:r>
      <w:r>
        <w:t xml:space="preserve">Hôm nay cậu chỉ đơn giản mặc chiếc áo trắng, càng lộ ra làn da trắng nõn nà, Đoan Mộc Ninh đứng trên lầu, dáng vẻ thật phong độ, cao quý.</w:t>
      </w:r>
      <w:r>
        <w:br w:type="textWrapping"/>
      </w:r>
      <w:r>
        <w:br w:type="textWrapping"/>
      </w:r>
      <w:r>
        <w:t xml:space="preserve">“Anh đến rồi.”, Đoan Mộc Ninh cười nhẹ, “Vào phòng sách đi.”</w:t>
      </w:r>
      <w:r>
        <w:br w:type="textWrapping"/>
      </w:r>
      <w:r>
        <w:br w:type="textWrapping"/>
      </w:r>
      <w:r>
        <w:t xml:space="preserve">Nói xong cậu tự mình đi lên lầu, Chu Phóng liền cười xấu xa, “Cậu ở nhà một mình à?”</w:t>
      </w:r>
      <w:r>
        <w:br w:type="textWrapping"/>
      </w:r>
      <w:r>
        <w:br w:type="textWrapping"/>
      </w:r>
      <w:r>
        <w:t xml:space="preserve">“Ừ…”, Đoan Mộc Ninh quay lại, gật gật đầu, sợi tóc đen cũng vì thế mà đong đưa, sắc mặt vẫn lạnh lùng như cũ.</w:t>
      </w:r>
      <w:r>
        <w:br w:type="textWrapping"/>
      </w:r>
      <w:r>
        <w:br w:type="textWrapping"/>
      </w:r>
      <w:r>
        <w:t xml:space="preserve">“Một mình a…”, Chu Phóng tiếp tục cười.</w:t>
      </w:r>
      <w:r>
        <w:br w:type="textWrapping"/>
      </w:r>
      <w:r>
        <w:br w:type="textWrapping"/>
      </w:r>
      <w:r>
        <w:t xml:space="preserve">“Mẹ tôi đi công tác, chú Chung thì về nhà rồi.”</w:t>
      </w:r>
      <w:r>
        <w:br w:type="textWrapping"/>
      </w:r>
      <w:r>
        <w:br w:type="textWrapping"/>
      </w:r>
      <w:r>
        <w:t xml:space="preserve">“A… cho nên là cậu ở nhà một mình.”</w:t>
      </w:r>
      <w:r>
        <w:br w:type="textWrapping"/>
      </w:r>
      <w:r>
        <w:br w:type="textWrapping"/>
      </w:r>
      <w:r>
        <w:t xml:space="preserve">Đoan Mộc Ninh chỉ thấy tên quái đảng này thật là cười đến kì lạ, vậy nên không thèm để ý đến hắn, tiếp tục đi lên lầu.</w:t>
      </w:r>
      <w:r>
        <w:br w:type="textWrapping"/>
      </w:r>
      <w:r>
        <w:br w:type="textWrapping"/>
      </w:r>
      <w:r>
        <w:t xml:space="preserve">“Tôi đây sẽ không khách sáo.”</w:t>
      </w:r>
      <w:r>
        <w:br w:type="textWrapping"/>
      </w:r>
      <w:r>
        <w:br w:type="textWrapping"/>
      </w:r>
      <w:r>
        <w:t xml:space="preserve">Không khách sáo cái gì?</w:t>
      </w:r>
      <w:r>
        <w:br w:type="textWrapping"/>
      </w:r>
      <w:r>
        <w:br w:type="textWrapping"/>
      </w:r>
      <w:r>
        <w:t xml:space="preserve">Đoan Mộc Ninh nghi ngờ, quay lại, đã thấy Chu Phóng thoắt cái nhảy lên trên sô pha, nằm dài, gác hai chân lên, lắc lắc hai bàn chân, lớn tiếng hỏi, “Tiểu Ninh, cậu nói thật đi, cậu tìm tôi là muốn học cái gì?”</w:t>
      </w:r>
      <w:r>
        <w:br w:type="textWrapping"/>
      </w:r>
      <w:r>
        <w:br w:type="textWrapping"/>
      </w:r>
      <w:r>
        <w:t xml:space="preserve">Đoan Mộc Ninh suy nghĩ một chút, nghiêm túc nói, “Toán học.”</w:t>
      </w:r>
      <w:r>
        <w:br w:type="textWrapping"/>
      </w:r>
      <w:r>
        <w:br w:type="textWrapping"/>
      </w:r>
      <w:r>
        <w:t xml:space="preserve">“Tôi kém nhất là toán học, cậu nên bỏ cái ý định này trong đầu đi.”, vừa dứt lời liền cười xấu xa, “Nếu cậu mời tôi dạy thứ khác, tôi sẽ thích thú hơn a.”</w:t>
      </w:r>
      <w:r>
        <w:br w:type="textWrapping"/>
      </w:r>
      <w:r>
        <w:br w:type="textWrapping"/>
      </w:r>
      <w:r>
        <w:t xml:space="preserve">“Thứ khác?”</w:t>
      </w:r>
      <w:r>
        <w:br w:type="textWrapping"/>
      </w:r>
      <w:r>
        <w:br w:type="textWrapping"/>
      </w:r>
      <w:r>
        <w:t xml:space="preserve">“Ví dụ như theo đuổi bạn gái, tôi có thể dạy cậu.”</w:t>
      </w:r>
      <w:r>
        <w:br w:type="textWrapping"/>
      </w:r>
      <w:r>
        <w:br w:type="textWrapping"/>
      </w:r>
      <w:r>
        <w:t xml:space="preserve">Chu Phóng lúc nói chuyện, vốn là định đùa giỡn thằng nhóc này, nghĩ rằng tuổi cậu còn nhỏ chưa biết mấy chuyện đó. Không nghĩ rằng Đoan Mộc Ninh lại rất bình tĩnh, suy nghĩ một lúc lâu, sau đó thản nhiên nói, “Cái đó không cần anh dạy.”</w:t>
      </w:r>
      <w:r>
        <w:br w:type="textWrapping"/>
      </w:r>
      <w:r>
        <w:br w:type="textWrapping"/>
      </w:r>
      <w:r>
        <w:t xml:space="preserve">“Hả? Chẳng lẽ cậu có kinh nghiệm?”, Chu Phóng cười cười, trong lòng khó chịu. Tên nhóc này làm sao mà có kinh nghiệm? Tôi đây trong đám hoa dại kia còn chưa tìm được hoa như ý mà.</w:t>
      </w:r>
      <w:r>
        <w:br w:type="textWrapping"/>
      </w:r>
      <w:r>
        <w:br w:type="textWrapping"/>
      </w:r>
      <w:r>
        <w:t xml:space="preserve">“Có a.”, Đoan Mộc Ninh nhìn Chu Phóng, “Mới đây không phải từng theo đuổi anh sao?”</w:t>
      </w:r>
      <w:r>
        <w:br w:type="textWrapping"/>
      </w:r>
      <w:r>
        <w:br w:type="textWrapping"/>
      </w:r>
      <w:r>
        <w:t xml:space="preserve">Đoan Mộc Ninh mặt bình thản như thường, giống như nói, mới đây không phải đã nếm qua bánh mỳ sao.</w:t>
      </w:r>
      <w:r>
        <w:br w:type="textWrapping"/>
      </w:r>
      <w:r>
        <w:br w:type="textWrapping"/>
      </w:r>
      <w:r>
        <w:t xml:space="preserve">Chu Phóng sửng sốt hồi lâu, sau đó mới ngượng ngùng sờ sờ sau gáy, “Cậu cười nói đều lạnh nhạt, thiệt là lạnh lùng a…”</w:t>
      </w:r>
      <w:r>
        <w:br w:type="textWrapping"/>
      </w:r>
      <w:r>
        <w:br w:type="textWrapping"/>
      </w:r>
      <w:r>
        <w:t xml:space="preserve">“Ừ, bắt đầu học đi, tôi có vài vấn đề muốn hỏi anh.”</w:t>
      </w:r>
      <w:r>
        <w:br w:type="textWrapping"/>
      </w:r>
      <w:r>
        <w:br w:type="textWrapping"/>
      </w:r>
      <w:r>
        <w:t xml:space="preserve">Đoan Mộc Ninh xoay người vào phòng sách trên lầu, Chu Phóng ngẩng đầu, nhìn thấy bóng dáng gầy của cậu, không kềm được nở nụ cười.</w:t>
      </w:r>
      <w:r>
        <w:br w:type="textWrapping"/>
      </w:r>
      <w:r>
        <w:br w:type="textWrapping"/>
      </w:r>
      <w:r>
        <w:t xml:space="preserve">Tên lưu manh đùa giỡn người khác, buồn bực nhất không phải không gặp được người để đùa giỡn, mà là gặp người trái ngược với mình.</w:t>
      </w:r>
      <w:r>
        <w:br w:type="textWrapping"/>
      </w:r>
      <w:r>
        <w:br w:type="textWrapping"/>
      </w:r>
      <w:r>
        <w:t xml:space="preserve">Đáng tiếc là cái tên nhóc Tiểu Ninh này, kỹ thuật quá tệ, lúc đùa giỡn vẻ mặt vẫn bình thản, sự buồn cười trong lời cậu nói ra, giống như ly sữa đậu nành lạt nhách.</w:t>
      </w:r>
      <w:r>
        <w:br w:type="textWrapping"/>
      </w:r>
      <w:r>
        <w:br w:type="textWrapping"/>
      </w:r>
      <w:r>
        <w:t xml:space="preserve">Có thể trở thành người luôn mang vẻ mặt này, cũng thật là kỳ lạ.</w:t>
      </w:r>
      <w:r>
        <w:br w:type="textWrapping"/>
      </w:r>
      <w:r>
        <w:br w:type="textWrapping"/>
      </w:r>
    </w:p>
    <w:p>
      <w:pPr>
        <w:pStyle w:val="Heading2"/>
      </w:pPr>
      <w:bookmarkStart w:id="27" w:name="quyển-1---chương-6-thầy-giáo-lưu-manh"/>
      <w:bookmarkEnd w:id="27"/>
      <w:r>
        <w:t xml:space="preserve">6. Quyển 1 - Chương 6: Thầy Giáo Lưu Manh</w:t>
      </w:r>
    </w:p>
    <w:p>
      <w:pPr>
        <w:pStyle w:val="Compact"/>
      </w:pPr>
      <w:r>
        <w:br w:type="textWrapping"/>
      </w:r>
      <w:r>
        <w:br w:type="textWrapping"/>
      </w:r>
      <w:r>
        <w:t xml:space="preserve">Đi theo Đoan Mộc Ninh vào phòng sách, Chu Phóng không khỏi há hốc miệng kinh ngạc.</w:t>
      </w:r>
      <w:r>
        <w:br w:type="textWrapping"/>
      </w:r>
      <w:r>
        <w:br w:type="textWrapping"/>
      </w:r>
      <w:r>
        <w:t xml:space="preserve">Trên mặt tường cao lớn bày ra tất cả các loại sách.</w:t>
      </w:r>
      <w:r>
        <w:br w:type="textWrapping"/>
      </w:r>
      <w:r>
        <w:br w:type="textWrapping"/>
      </w:r>
      <w:r>
        <w:t xml:space="preserve">Đi đến gần nhìn kỹ hơn, các tác phẩm nổi tiếng từ xưa đến nay, từ trong nước đến ngoài nước, các tài liệu nghiên cứu, mỗi cuốn đều dày như cục gạch.</w:t>
      </w:r>
      <w:r>
        <w:br w:type="textWrapping"/>
      </w:r>
      <w:r>
        <w:br w:type="textWrapping"/>
      </w:r>
      <w:r>
        <w:t xml:space="preserve">Đoan Mộc Ninh đúng là cẩn thận, nhiều sách như vậy, đều xếp thành hàng chỉnh tề, thậm chí còn phân loại theo tựa đề ABCD, trông như một nhà sách nhỏ…</w:t>
      </w:r>
      <w:r>
        <w:br w:type="textWrapping"/>
      </w:r>
      <w:r>
        <w:br w:type="textWrapping"/>
      </w:r>
      <w:r>
        <w:t xml:space="preserve">Lẽ nào mình đã xem thường cậu ta?</w:t>
      </w:r>
      <w:r>
        <w:br w:type="textWrapping"/>
      </w:r>
      <w:r>
        <w:br w:type="textWrapping"/>
      </w:r>
      <w:r>
        <w:t xml:space="preserve">Chẳng qua là cậu ta tuổi còn nhỏ như vậy đã viết được tiểu thuyết, thật là hiếm thấy.</w:t>
      </w:r>
      <w:r>
        <w:br w:type="textWrapping"/>
      </w:r>
      <w:r>
        <w:br w:type="textWrapping"/>
      </w:r>
      <w:r>
        <w:t xml:space="preserve">Chu Phóng quay đầu vừa định mở miệng khen, đã nghe Đoan Mộc Ninh nói, “Nói thật, kệ có nhiều sách quý như vậy, tôi mua về cũng chưa xem hết.”</w:t>
      </w:r>
      <w:r>
        <w:br w:type="textWrapping"/>
      </w:r>
      <w:r>
        <w:br w:type="textWrapping"/>
      </w:r>
      <w:r>
        <w:t xml:space="preserve">Chu Phóng nhếch miệng cười, “Nếu cậu nói đã xem qua hết số sách này tôi mới là không tin, ở trước mặt tôi thành thật như vậy, rất tốt.”, dứt lời liền ngồi xuống ghế, tiện tay mở một quyển tập thơ, chau chau mày, ngẩng đầu hỏi Đoan Mộc Ninh, “Cậu thích thơ?”</w:t>
      </w:r>
      <w:r>
        <w:br w:type="textWrapping"/>
      </w:r>
      <w:r>
        <w:br w:type="textWrapping"/>
      </w:r>
      <w:r>
        <w:t xml:space="preserve">“Ừ, nhưng tôi thích văn vần hơn.”</w:t>
      </w:r>
      <w:r>
        <w:br w:type="textWrapping"/>
      </w:r>
      <w:r>
        <w:br w:type="textWrapping"/>
      </w:r>
      <w:r>
        <w:t xml:space="preserve">Nhắc tới vấn đề hứng thú, Chu Phóng cũng trở nên phấn khởi, “Tôi cũng thích văn vần, tôi thấy thơ không gợi lên cảm xúc được như văn vần. Thế cậu thích thơ của ai?”</w:t>
      </w:r>
      <w:r>
        <w:br w:type="textWrapping"/>
      </w:r>
      <w:r>
        <w:br w:type="textWrapping"/>
      </w:r>
      <w:r>
        <w:t xml:space="preserve">“Tô Thức.”</w:t>
      </w:r>
      <w:r>
        <w:br w:type="textWrapping"/>
      </w:r>
      <w:r>
        <w:br w:type="textWrapping"/>
      </w:r>
      <w:r>
        <w:t xml:space="preserve">“Nga…”, Chu Phóng thích thú nhìn Đoan Mộc Ninh cười cười, âm cuối cố ý lên cao, Đoan Mộc Ninh nghe được, khó chịu, “Sao, có vấn đề gì à?”</w:t>
      </w:r>
      <w:r>
        <w:br w:type="textWrapping"/>
      </w:r>
      <w:r>
        <w:br w:type="textWrapping"/>
      </w:r>
      <w:r>
        <w:t xml:space="preserve">“Không phải vì &lt;Giang Thành Tử&gt; chứ?”, Chu Phóng vẫn cái kiểu không nghiêm túc đó, thấy Đoan Mộc Ninh không trả lời, liền mỉm cười đọc vài câu, “Thập niên sinh tử lưỡng mang mang, bất tư lượng, tự nan vong, thiên lí cô phần, vô xử thoại thê lương… Cậu là vì bị mấy từ này làm cảm động, mà thích ông ta sao?”</w:t>
      </w:r>
      <w:r>
        <w:br w:type="textWrapping"/>
      </w:r>
      <w:r>
        <w:br w:type="textWrapping"/>
      </w:r>
      <w:r>
        <w:t xml:space="preserve">Đoan Mộc Ninh gật đầu.</w:t>
      </w:r>
      <w:r>
        <w:br w:type="textWrapping"/>
      </w:r>
      <w:r>
        <w:br w:type="textWrapping"/>
      </w:r>
      <w:r>
        <w:t xml:space="preserve">Chu Phóng dựa vào ghế, ngón cái chống cằm, “Cậu cũng thích Lục Du phải không? Đào hoa lạc, Nhàn Trì các, Sơn Minh tuy tại, Cẩm thư nan thác(1), bị tình yêu của ông đối với em họ làm cho cảm động?”</w:t>
      </w:r>
      <w:r>
        <w:br w:type="textWrapping"/>
      </w:r>
      <w:r>
        <w:br w:type="textWrapping"/>
      </w:r>
      <w:r>
        <w:t xml:space="preserve">(1) tên tác phẩm nên ta để Hán nhé:D</w:t>
      </w:r>
      <w:r>
        <w:br w:type="textWrapping"/>
      </w:r>
      <w:r>
        <w:br w:type="textWrapping"/>
      </w:r>
      <w:r>
        <w:t xml:space="preserve">Đoan Mộc Ninh tiếp tục gật đầu.</w:t>
      </w:r>
      <w:r>
        <w:br w:type="textWrapping"/>
      </w:r>
      <w:r>
        <w:br w:type="textWrapping"/>
      </w:r>
      <w:r>
        <w:t xml:space="preserve">“Vậy hẳn cậu cũng thích cả Tần Quan, Nhu tình tự thủy, giai kỳ như mộng.”</w:t>
      </w:r>
      <w:r>
        <w:br w:type="textWrapping"/>
      </w:r>
      <w:r>
        <w:br w:type="textWrapping"/>
      </w:r>
      <w:r>
        <w:t xml:space="preserve">Đoan Mộc Ninh không kiềm được lên tiếng, “Anh làm sao biết?”</w:t>
      </w:r>
      <w:r>
        <w:br w:type="textWrapping"/>
      </w:r>
      <w:r>
        <w:br w:type="textWrapping"/>
      </w:r>
      <w:r>
        <w:t xml:space="preserve">Chu Phóng cười, lên giọng giáo huấn, “Cậu bao nhiêu tuổi rồi? Suốt ngày ngồi đọc mấy cái thứ ca tụng tình yêu gì đó, thảo nào tiểu thuyết viết ra toàn mùi vị chua cay.”</w:t>
      </w:r>
      <w:r>
        <w:br w:type="textWrapping"/>
      </w:r>
      <w:r>
        <w:br w:type="textWrapping"/>
      </w:r>
      <w:r>
        <w:t xml:space="preserve">“Tôi lần đầu viết, chưa có nhiều kinh nghiệm.”, Đoan Mộc Ninh cau mày, đối với lời phê bình của Chu Phóng dường như không chấp nhận.</w:t>
      </w:r>
      <w:r>
        <w:br w:type="textWrapping"/>
      </w:r>
      <w:r>
        <w:br w:type="textWrapping"/>
      </w:r>
      <w:r>
        <w:t xml:space="preserve">“Lần đầu tiên viết được như vậy là không tồi, nhưng nếu cậu muốn tiếp tục sáng tác, tôi khuyên cậu đừng viết quá mức, muốn làm thơ, cậu cũng cần phải xem qua nhiều phong cách khác nhau, lúc nào cũng đọc mấy cái thứ như thế, cả cậu cũng trở nên âm u, biết không?”, dừng một chút, ngón tay gõ nhẹ trên mặt bàn, tiếp tục cười nói, “Mấy cô gái, gương mặt buồn rầu có thể nói thành đáng yêu, điềm đạm, còn cậu là con trai, cả ngày gương mặt cứ chảy dài, dáng vẻ thì lạnh lùng, có cái gì tốt nào?”</w:t>
      </w:r>
      <w:r>
        <w:br w:type="textWrapping"/>
      </w:r>
      <w:r>
        <w:br w:type="textWrapping"/>
      </w:r>
      <w:r>
        <w:t xml:space="preserve">Đoan Mộc Ninh lạnh lùng nói, “Tôi chỉ là không thích cười thôi.”</w:t>
      </w:r>
      <w:r>
        <w:br w:type="textWrapping"/>
      </w:r>
      <w:r>
        <w:br w:type="textWrapping"/>
      </w:r>
      <w:r>
        <w:t xml:space="preserve">“Tuổi nhỏ như vậy, lại cứ giống như một ông già, sao cậu luôn thu mình vào nơi âm u, tăm tối? Hôm nào tôi rủ cậu ra ngoài viết lách, cậu cũng nên bị ánh mặt trời chiếu vào đi, cứ thế này, cẩn thận mốc meo cả người.”, thấy Đoan Mộc Ninh không phản ứng, liền đứng dậy đi đến bên cạnh cậu, nhẹ giọng nói, “Nào, cười một cái.”</w:t>
      </w:r>
      <w:r>
        <w:br w:type="textWrapping"/>
      </w:r>
      <w:r>
        <w:br w:type="textWrapping"/>
      </w:r>
      <w:r>
        <w:t xml:space="preserve">Đoan Mộc Ninh nhìn hắn, “Cười không ra.”</w:t>
      </w:r>
      <w:r>
        <w:br w:type="textWrapping"/>
      </w:r>
      <w:r>
        <w:br w:type="textWrapping"/>
      </w:r>
      <w:r>
        <w:t xml:space="preserve">“Sợ bệnh à?”</w:t>
      </w:r>
      <w:r>
        <w:br w:type="textWrapping"/>
      </w:r>
      <w:r>
        <w:br w:type="textWrapping"/>
      </w:r>
      <w:r>
        <w:t xml:space="preserve">“Sao?”</w:t>
      </w:r>
      <w:r>
        <w:br w:type="textWrapping"/>
      </w:r>
      <w:r>
        <w:br w:type="textWrapping"/>
      </w:r>
      <w:r>
        <w:t xml:space="preserve">Không đợi cậu trả lời, Chu Phóng đưa tay đến dưới nách Đoan Mộc Ninh, nhẹ gãi gãi.</w:t>
      </w:r>
      <w:r>
        <w:br w:type="textWrapping"/>
      </w:r>
      <w:r>
        <w:br w:type="textWrapping"/>
      </w:r>
      <w:r>
        <w:t xml:space="preserve">Đoan Mộc Ninh liền bật cười, nhưng nụ cười đó so với khóc còn khó coi hơn, thân thể nháy mắt lại cứng đờ.</w:t>
      </w:r>
      <w:r>
        <w:br w:type="textWrapping"/>
      </w:r>
      <w:r>
        <w:br w:type="textWrapping"/>
      </w:r>
      <w:r>
        <w:t xml:space="preserve">Chu Phóng thất bại, nhún nhún vai, “Tên nhóc này sao lại thiếu tự nhiên vậy? Cười đâu có mất miếng thịt nào, ở tuổi này đã lạnh lùng không chút sức sống, cậu nói, đến lúc già phải làm sao chứ, chắc sẽ tê liệt luôn.”</w:t>
      </w:r>
      <w:r>
        <w:br w:type="textWrapping"/>
      </w:r>
      <w:r>
        <w:br w:type="textWrapping"/>
      </w:r>
      <w:r>
        <w:t xml:space="preserve">Đoan Mộc Ninh cúi đầu, một lúc sau mới lên tiếng, “Mấy năm nay… tôi đều thật sự không vui, tôi không giống như anh, rộng rãi độ lượng, mọi nơi mọi chỗ đều có thể cười.”</w:t>
      </w:r>
      <w:r>
        <w:br w:type="textWrapping"/>
      </w:r>
      <w:r>
        <w:br w:type="textWrapping"/>
      </w:r>
      <w:r>
        <w:t xml:space="preserve">Nhìn bộ dáng cậu cúi đầu ngoan ngoãn, trong lòng Chu Phóng đột nhiên dịu xuống, đưa tay nhẹ vò đầu Đoan Mộc Ninh.</w:t>
      </w:r>
      <w:r>
        <w:br w:type="textWrapping"/>
      </w:r>
      <w:r>
        <w:br w:type="textWrapping"/>
      </w:r>
      <w:r>
        <w:t xml:space="preserve">“Đừng tạo áp lực cho chính mình, muốn khóc thì khóc, muốn cười thì cười, dù trời có sập xuống cũng trúng tôi trước, tôi so với cậu cao hơn cả một cái đầu.”</w:t>
      </w:r>
      <w:r>
        <w:br w:type="textWrapping"/>
      </w:r>
      <w:r>
        <w:br w:type="textWrapping"/>
      </w:r>
      <w:r>
        <w:t xml:space="preserve">Đoan Mộc Ninh ngẩng người, sau đó ngước mặt mỉm cười, “Anh đối với người khác cũng nói như vậy sao?”</w:t>
      </w:r>
      <w:r>
        <w:br w:type="textWrapping"/>
      </w:r>
      <w:r>
        <w:br w:type="textWrapping"/>
      </w:r>
      <w:r>
        <w:t xml:space="preserve">“Không có a, cậu là người đầu tiên.”</w:t>
      </w:r>
      <w:r>
        <w:br w:type="textWrapping"/>
      </w:r>
      <w:r>
        <w:br w:type="textWrapping"/>
      </w:r>
      <w:r>
        <w:t xml:space="preserve">Mặt Đoan Mộc Ninh thoáng đỏ lên, vội xoay người sang chỗ khác, lấy trong ngăn kéo ra cuốn sách giáo khoa, “Bắt đầu học thôi, tôi có vài đề bài không làm được.”</w:t>
      </w:r>
      <w:r>
        <w:br w:type="textWrapping"/>
      </w:r>
      <w:r>
        <w:br w:type="textWrapping"/>
      </w:r>
      <w:r>
        <w:t xml:space="preserve">“A, để tôi xem tôi có làm được không, không thì tôi kêu Lâm Vi cho cậu…”</w:t>
      </w:r>
      <w:r>
        <w:br w:type="textWrapping"/>
      </w:r>
      <w:r>
        <w:br w:type="textWrapping"/>
      </w:r>
      <w:r>
        <w:t xml:space="preserve">“Không cần gọi anh ấy.”</w:t>
      </w:r>
      <w:r>
        <w:br w:type="textWrapping"/>
      </w:r>
      <w:r>
        <w:br w:type="textWrapping"/>
      </w:r>
      <w:r>
        <w:t xml:space="preserve">“Sao vậy?”, thấy Đoan Mộc Ninh đột nhiên làm mặt lạnh, Chu Phóng cảm thấy kì lạ, “Thành tích của Lâm Vi tốt hơn tôi.”</w:t>
      </w:r>
      <w:r>
        <w:br w:type="textWrapping"/>
      </w:r>
      <w:r>
        <w:br w:type="textWrapping"/>
      </w:r>
      <w:r>
        <w:t xml:space="preserve">Đoan Mộc Ninh cũng thấy mình có chút khác thường, cậu nâng gọng kính, nhẹ giọng, “Anh ấy cùng Ôn Đình không phải đang hẹn hò sao.”</w:t>
      </w:r>
      <w:r>
        <w:br w:type="textWrapping"/>
      </w:r>
      <w:r>
        <w:br w:type="textWrapping"/>
      </w:r>
      <w:r>
        <w:t xml:space="preserve">“Nga, cậu yên tâm, tôi nhìn thấy hai người bọn họ lớn lên, bọn họ chỉ là bạn thân, da có cạ đến trầy cũng không phát ra tia lửa.”</w:t>
      </w:r>
      <w:r>
        <w:br w:type="textWrapping"/>
      </w:r>
      <w:r>
        <w:br w:type="textWrapping"/>
      </w:r>
      <w:r>
        <w:t xml:space="preserve">“Vậy anh và Ôn Đình thì sao?”</w:t>
      </w:r>
      <w:r>
        <w:br w:type="textWrapping"/>
      </w:r>
      <w:r>
        <w:br w:type="textWrapping"/>
      </w:r>
      <w:r>
        <w:t xml:space="preserve">“Tôi xem Ôn Đình như em gái, Lâm Vi như em trai, cậu cũng vậy.”</w:t>
      </w:r>
      <w:r>
        <w:br w:type="textWrapping"/>
      </w:r>
      <w:r>
        <w:br w:type="textWrapping"/>
      </w:r>
      <w:r>
        <w:t xml:space="preserve">Nghe được lời nói của Chu Phóng, sắc mặt Đoan Mộc Ninh bỗng đen lại.</w:t>
      </w:r>
      <w:r>
        <w:br w:type="textWrapping"/>
      </w:r>
      <w:r>
        <w:br w:type="textWrapping"/>
      </w:r>
      <w:r>
        <w:t xml:space="preserve">Cảm thấy tâm tình của bản thân thật kỳ quái.</w:t>
      </w:r>
      <w:r>
        <w:br w:type="textWrapping"/>
      </w:r>
      <w:r>
        <w:br w:type="textWrapping"/>
      </w:r>
      <w:r>
        <w:t xml:space="preserve">Trước kia không phải rất muốn có một người anh như Chu Phóng sao? Hiện tại, nghe được hắn nói xem mình như em trai… giống như Lâm Vi chỉ là em trai mà thôi, nhưng không hiểu sao lại cảm thấy khó chịu.</w:t>
      </w:r>
      <w:r>
        <w:br w:type="textWrapping"/>
      </w:r>
      <w:r>
        <w:br w:type="textWrapping"/>
      </w:r>
      <w:r>
        <w:t xml:space="preserve">Chẳng lẽ ham muốn độc chiếm của mình quá mạnh mẽ, trong lòng thật không muốn đem người bạn thân cùng người khác chia sẻ?</w:t>
      </w:r>
      <w:r>
        <w:br w:type="textWrapping"/>
      </w:r>
      <w:r>
        <w:br w:type="textWrapping"/>
      </w:r>
      <w:r>
        <w:t xml:space="preserve">Thật hẹp hòi quá đi.</w:t>
      </w:r>
      <w:r>
        <w:br w:type="textWrapping"/>
      </w:r>
      <w:r>
        <w:br w:type="textWrapping"/>
      </w:r>
      <w:r>
        <w:t xml:space="preserve">Đoan Mộc Ninh còn đang mãi suy nghĩ, thì bị Chu Phóng vỗ nhẹ đầu, “Này, đây là bài tôi làm cho cậu, cậu thông minh như vậy, xem qua chắc là sẽ hiểu.”</w:t>
      </w:r>
      <w:r>
        <w:br w:type="textWrapping"/>
      </w:r>
      <w:r>
        <w:br w:type="textWrapping"/>
      </w:r>
      <w:r>
        <w:t xml:space="preserve">“Ừ.”, Đoan Mộc Ninh nhận lại vở, nhìn thấy Chu Phóng tính toán nháp các công thức, các con số bay lượn điên cuồng phủ kín cả trang giấy trắng.</w:t>
      </w:r>
      <w:r>
        <w:br w:type="textWrapping"/>
      </w:r>
      <w:r>
        <w:br w:type="textWrapping"/>
      </w:r>
      <w:r>
        <w:t xml:space="preserve">“Đầu tiên là phải học cho giỏi phương trình bậc hai, sau còn phải học bất đẳng thức, tôi lúc còn sơ trung rất lười học công thức, nên lúc học bất đẳng thức thiệt thê thảm.” </w:t>
      </w:r>
      <w:r>
        <w:br w:type="textWrapping"/>
      </w:r>
      <w:r>
        <w:br w:type="textWrapping"/>
      </w:r>
      <w:r>
        <w:t xml:space="preserve">“Ừ.”</w:t>
      </w:r>
      <w:r>
        <w:br w:type="textWrapping"/>
      </w:r>
      <w:r>
        <w:br w:type="textWrapping"/>
      </w:r>
      <w:r>
        <w:t xml:space="preserve">“Cậu có thể đừng có lúc nào cũng “ừ” không, miệng chính là dùng để ăn cơm, nói chuyện, cậu lúc nào cũng đóng lại để làm gì?”</w:t>
      </w:r>
      <w:r>
        <w:br w:type="textWrapping"/>
      </w:r>
      <w:r>
        <w:br w:type="textWrapping"/>
      </w:r>
      <w:r>
        <w:t xml:space="preserve">Đoan Mộc Ninh cười nhẹ, vẫn không nói chuyện.</w:t>
      </w:r>
      <w:r>
        <w:br w:type="textWrapping"/>
      </w:r>
      <w:r>
        <w:br w:type="textWrapping"/>
      </w:r>
      <w:r>
        <w:t xml:space="preserve">Chu Phóng cười xấu xa, “Chẳng lẽ miệng cậu không dùng để nói, mà là muốn giữ lại để hôn môi sao?”</w:t>
      </w:r>
      <w:r>
        <w:br w:type="textWrapping"/>
      </w:r>
      <w:r>
        <w:br w:type="textWrapping"/>
      </w:r>
      <w:r>
        <w:t xml:space="preserve">Đoan Mộc Ninh há hốc miệng ngạc nhiên, sau đó cúi đầu, tai thoáng chút ửng hồng.</w:t>
      </w:r>
      <w:r>
        <w:br w:type="textWrapping"/>
      </w:r>
      <w:r>
        <w:br w:type="textWrapping"/>
      </w:r>
      <w:r>
        <w:t xml:space="preserve">Chu Phóng nghĩ, tên nhóc này lại mắc cỡ, có lẽ tuổi còn nhỏ chưa biết thế nào là hôn môi a.</w:t>
      </w:r>
      <w:r>
        <w:br w:type="textWrapping"/>
      </w:r>
      <w:r>
        <w:br w:type="textWrapping"/>
      </w:r>
      <w:r>
        <w:t xml:space="preserve">Mình có phải quá xấu xa rồi không? Cái cảm giác “phá hoại mầm non Tổ Quốc”, mà “mầm non”  này chỉ có chính mình có thể phá hoại… thật có cảm giác ưu việt.</w:t>
      </w:r>
      <w:r>
        <w:br w:type="textWrapping"/>
      </w:r>
      <w:r>
        <w:br w:type="textWrapping"/>
      </w:r>
      <w:r>
        <w:t xml:space="preserve">Cả buổi chiều, hai người đều ở trong phòng sách, Đoan Mộc Ninh chăm chú nghiên cứu các đề bài, Chu Phóng cảm thấy nhàm chán, đứng dậy đi đến kệ sách.</w:t>
      </w:r>
      <w:r>
        <w:br w:type="textWrapping"/>
      </w:r>
      <w:r>
        <w:br w:type="textWrapping"/>
      </w:r>
      <w:r>
        <w:t xml:space="preserve">Ngẫu nhiên rút ra mấy quyển sách mà mình thấy hứng thú, tiện tay lật lật mấy trang, sau đó bỏ lại.</w:t>
      </w:r>
      <w:r>
        <w:br w:type="textWrapping"/>
      </w:r>
      <w:r>
        <w:br w:type="textWrapping"/>
      </w:r>
      <w:r>
        <w:t xml:space="preserve">Đột nhiên nhìn thấy kệ sách bên cạnh có một khoảng trống, Chu Phóng hiếu kỳ, “Chỗ này để làm gì?”</w:t>
      </w:r>
      <w:r>
        <w:br w:type="textWrapping"/>
      </w:r>
      <w:r>
        <w:br w:type="textWrapping"/>
      </w:r>
      <w:r>
        <w:t xml:space="preserve">Đoan Mộc Ninh tựa hồ không dám nhìn Chu Phóng, dời ánh mắt xuống đất, “Nói ra chỉ sợ anh cười nhạo.”</w:t>
      </w:r>
      <w:r>
        <w:br w:type="textWrapping"/>
      </w:r>
      <w:r>
        <w:br w:type="textWrapping"/>
      </w:r>
      <w:r>
        <w:t xml:space="preserve">Chu Phóng vui vẻ, nhìn cậu cười xấu xa, “Cứ nói, không nói làm sao biết tôi cười nhạo cậu?”</w:t>
      </w:r>
      <w:r>
        <w:br w:type="textWrapping"/>
      </w:r>
      <w:r>
        <w:br w:type="textWrapping"/>
      </w:r>
      <w:r>
        <w:t xml:space="preserve">Đoan Mộc Ninh suy nghĩ thật lâu, sau đó quyết định, nhẹ giọng nói, “Tôi chừa chỗ trống đó cho chính mình.”</w:t>
      </w:r>
      <w:r>
        <w:br w:type="textWrapping"/>
      </w:r>
      <w:r>
        <w:br w:type="textWrapping"/>
      </w:r>
      <w:r>
        <w:t xml:space="preserve">Chu Phóng không cười, ngược lại nghiêm túc nhìn Đoan Mộc Ninh, “Cái gì là chừa cho chính mình?”</w:t>
      </w:r>
      <w:r>
        <w:br w:type="textWrapping"/>
      </w:r>
      <w:r>
        <w:br w:type="textWrapping"/>
      </w:r>
      <w:r>
        <w:t xml:space="preserve">“Tôi nghĩ, tương lai nếu sách do chính mình viết được xuất bản, sẽ mua về đặt ở đó… Còn có sách của tác giả mà tôi thích, đều sẽ đặt ở đó.”</w:t>
      </w:r>
      <w:r>
        <w:br w:type="textWrapping"/>
      </w:r>
      <w:r>
        <w:br w:type="textWrapping"/>
      </w:r>
      <w:r>
        <w:t xml:space="preserve">Chu Phóng sững người, nhìn thấy Đoan Mộc Ninh nói chuyện như thật, đột nhiên cảm thấy, tên nhóc này thật là một mầm non tốt a, tuổi nhỏ mà đã lo nghĩ cho tương lai? Không giống như hắn, cả ngày chỉ biết chơi bời lêu lổng.</w:t>
      </w:r>
      <w:r>
        <w:br w:type="textWrapping"/>
      </w:r>
      <w:r>
        <w:br w:type="textWrapping"/>
      </w:r>
      <w:r>
        <w:t xml:space="preserve">Chu Phóng vỗ vỗ vai Đoan Mộc Ninh, cười nói, “Vậy cậu phải cố gắng lên, tương lai nếu cậu xuất bản sách, phải ký tặng cho tôi mấy quyển, tôi đem bán đấu giá kiếm tiền nuôi gia đình.”</w:t>
      </w:r>
      <w:r>
        <w:br w:type="textWrapping"/>
      </w:r>
      <w:r>
        <w:br w:type="textWrapping"/>
      </w:r>
      <w:r>
        <w:t xml:space="preserve">Đoan Mộc Ninh cười nhẹ, “Nói không chừng, tương lai chính anh lại sẽ trở thành nhà văn nổi tiếng, lúc đấy, đến một chữ ký của tôi anh cũng không thèm quan tâm.”</w:t>
      </w:r>
      <w:r>
        <w:br w:type="textWrapping"/>
      </w:r>
      <w:r>
        <w:br w:type="textWrapping"/>
      </w:r>
      <w:r>
        <w:t xml:space="preserve">Chu Phóng thở dài, “Làm sao như thế được, tôi nếu có nổi tiếng, sách của cậu tôi cũng sẽ cố mà sưu tập, rồi cất giữ cẩn thận.”</w:t>
      </w:r>
      <w:r>
        <w:br w:type="textWrapping"/>
      </w:r>
      <w:r>
        <w:br w:type="textWrapping"/>
      </w:r>
      <w:r>
        <w:t xml:space="preserve">“Phải không đó?”, đôi mắt đen bóng ẩn dưới cặp mắt kính của Đoan Mộc Ninh tựa hồ lóe lên thần sắc, nhẹ nhàng cong lên, cười thật đẹp.</w:t>
      </w:r>
      <w:r>
        <w:br w:type="textWrapping"/>
      </w:r>
      <w:r>
        <w:br w:type="textWrapping"/>
      </w:r>
      <w:r>
        <w:t xml:space="preserve">Nhìn thấy Đoan Mộc Ninh đơn giản chỉ nghĩ như vậy, Chu Phóng không đành lòng hất một bát nước vào mặt cậu.</w:t>
      </w:r>
      <w:r>
        <w:br w:type="textWrapping"/>
      </w:r>
      <w:r>
        <w:br w:type="textWrapping"/>
      </w:r>
      <w:r>
        <w:t xml:space="preserve">Kỳ thật, với tính tình cao ngạo lạnh lùng của cậu, cho dù tương lai có nổi tiếng, cũng không phải là kẻ thù ở khắp nơi sao? Nào có dễ dàng như vậy, muốn xuất bản sách là xuất bản sao? Từ xưa chẳng phải đã có nhiều nhân tài không gặp thời rồi đó à.</w:t>
      </w:r>
      <w:r>
        <w:br w:type="textWrapping"/>
      </w:r>
      <w:r>
        <w:br w:type="textWrapping"/>
      </w:r>
      <w:r>
        <w:t xml:space="preserve">Hắn ngẩng đầu nhìn, cái ô vuông trống ở giữa kệ sách bên phải kia, mặc dù rỗng tuếch, lại không một hạt bụi, có thể nhìn ra cậu mỗi ngày đều lau chùi kệ sách.</w:t>
      </w:r>
      <w:r>
        <w:br w:type="textWrapping"/>
      </w:r>
      <w:r>
        <w:br w:type="textWrapping"/>
      </w:r>
      <w:r>
        <w:t xml:space="preserve">Có khi sau này, cậu ấy thật sự trở thành nhà văn nổi tiếng không chừng?</w:t>
      </w:r>
      <w:r>
        <w:br w:type="textWrapping"/>
      </w:r>
      <w:r>
        <w:br w:type="textWrapping"/>
      </w:r>
      <w:r>
        <w:t xml:space="preserve">Chu Phóng thở dài, tâm tình khó hiểu trong lòng biến mất. Hắn chỉ cảm thấy, mấy tên nhóc con hồi nào mình còn nhìn chúng nó lớn lên là chim non, giờ trưởng thành rồi, đã đến lúc phải bay đi, đột nhiên cảm thấy không thoải mái, vừa muốn cho bọn nhóc bay đi, vừa lại muốn đem chúng ôm chặt không cho nhúc nhích.</w:t>
      </w:r>
      <w:r>
        <w:br w:type="textWrapping"/>
      </w:r>
      <w:r>
        <w:br w:type="textWrapping"/>
      </w:r>
      <w:r>
        <w:t xml:space="preserve">Ôn Đình nói hắn chính là gà mẹ luôn muốn ôm đàn gà con dưới cánh, quả thật cũng rất giống.</w:t>
      </w:r>
      <w:r>
        <w:br w:type="textWrapping"/>
      </w:r>
      <w:r>
        <w:br w:type="textWrapping"/>
      </w:r>
      <w:r>
        <w:t xml:space="preserve">Trời tối, Chu Phóng muốn mời Đoan Mộc Ninh ra ngoài ăn cơm, nhưng lại bị đối phương từ chối.</w:t>
      </w:r>
      <w:r>
        <w:br w:type="textWrapping"/>
      </w:r>
      <w:r>
        <w:br w:type="textWrapping"/>
      </w:r>
      <w:r>
        <w:t xml:space="preserve">Chu Phóng không vui nhìn Đoan Mộc Ninh, không ngờ được tiếp theo cậu lại nói, “Chúng ta tự nấu đi.”</w:t>
      </w:r>
      <w:r>
        <w:br w:type="textWrapping"/>
      </w:r>
      <w:r>
        <w:br w:type="textWrapping"/>
      </w:r>
      <w:r>
        <w:t xml:space="preserve">Chu Phóng sửng sốt một hồi lâu, nhìn gương mặt nghiêm túc của Đoan Mộc Ninh, “Cậu… sẽ nấu cơm á?”</w:t>
      </w:r>
      <w:r>
        <w:br w:type="textWrapping"/>
      </w:r>
      <w:r>
        <w:br w:type="textWrapping"/>
      </w:r>
      <w:r>
        <w:t xml:space="preserve">“Ừ.”</w:t>
      </w:r>
      <w:r>
        <w:br w:type="textWrapping"/>
      </w:r>
      <w:r>
        <w:br w:type="textWrapping"/>
      </w:r>
      <w:r>
        <w:t xml:space="preserve">“Thật á?”</w:t>
      </w:r>
      <w:r>
        <w:br w:type="textWrapping"/>
      </w:r>
      <w:r>
        <w:br w:type="textWrapping"/>
      </w:r>
      <w:r>
        <w:t xml:space="preserve">Câu trả lời cho Chu Phóng chính là Đoan Mộc Ninh đang thuần thục mặc tạp dề.</w:t>
      </w:r>
      <w:r>
        <w:br w:type="textWrapping"/>
      </w:r>
      <w:r>
        <w:br w:type="textWrapping"/>
      </w:r>
      <w:r>
        <w:t xml:space="preserve">Nhìn thấy vóc dáng nhỏ bé của cậu trong cái tạp dề to đùng kia, đứng ở nhà bếp trước sau bận rộn, Chu Phóng khóe miệng không khỏi kéo lên thành nụ cười.</w:t>
      </w:r>
      <w:r>
        <w:br w:type="textWrapping"/>
      </w:r>
      <w:r>
        <w:br w:type="textWrapping"/>
      </w:r>
      <w:r>
        <w:t xml:space="preserve">Thật đáng yêu a, nhìn hệt như mấy tên nhóc Tiểu Q làm bánh ngọt trong phim hoạt hình.</w:t>
      </w:r>
      <w:r>
        <w:br w:type="textWrapping"/>
      </w:r>
      <w:r>
        <w:br w:type="textWrapping"/>
      </w:r>
      <w:r>
        <w:t xml:space="preserve">Đứng đó đánh giá Đoan Mộc Ninh một hồi, đối phương đột nhiên quay đầu lại, bình thường nói, “Anh đến giúp đi.”</w:t>
      </w:r>
      <w:r>
        <w:br w:type="textWrapping"/>
      </w:r>
      <w:r>
        <w:br w:type="textWrapping"/>
      </w:r>
      <w:r>
        <w:t xml:space="preserve">“A…”, bị một tên nhóc ra lệnh, trong lòng Chu Phóng khó chịu.</w:t>
      </w:r>
      <w:r>
        <w:br w:type="textWrapping"/>
      </w:r>
      <w:r>
        <w:br w:type="textWrapping"/>
      </w:r>
      <w:r>
        <w:t xml:space="preserve">Ở trong bếp giúp Đoan Mộc Ninh, nhìn thấy cậu nghiêm túc nấu ăn, bật bếp, đổ dầu, cho gia vị, trở chảo, động tác đâu vào đấy, Chu Phóng không khỏi có chút xấu hổ.</w:t>
      </w:r>
      <w:r>
        <w:br w:type="textWrapping"/>
      </w:r>
      <w:r>
        <w:br w:type="textWrapping"/>
      </w:r>
      <w:r>
        <w:t xml:space="preserve">Hắn so với cậu lớn hơn ba tuổi, lại chỉ biết có nấu mì, Đoan Mộc Ninh đã có thể làm ra đồ ăn ngon như vậy.</w:t>
      </w:r>
      <w:r>
        <w:br w:type="textWrapping"/>
      </w:r>
      <w:r>
        <w:br w:type="textWrapping"/>
      </w:r>
      <w:r>
        <w:t xml:space="preserve">“Ai chỉ cậu nấu cơm?”, Chu Phóng đột nhiên muốn biết chuyện ngày trước của Đoan Mộc Ninh.</w:t>
      </w:r>
      <w:r>
        <w:br w:type="textWrapping"/>
      </w:r>
      <w:r>
        <w:br w:type="textWrapping"/>
      </w:r>
      <w:r>
        <w:t xml:space="preserve">Đoan Mộc Ninh nhẹ giọng, “Tôi tự mình học.”</w:t>
      </w:r>
      <w:r>
        <w:br w:type="textWrapping"/>
      </w:r>
      <w:r>
        <w:br w:type="textWrapping"/>
      </w:r>
      <w:r>
        <w:t xml:space="preserve">“Cậu mấy tuổi đã học nấu cơm?”</w:t>
      </w:r>
      <w:r>
        <w:br w:type="textWrapping"/>
      </w:r>
      <w:r>
        <w:br w:type="textWrapping"/>
      </w:r>
      <w:r>
        <w:t xml:space="preserve">“Mười tuổi, lúc học tiểu học.”</w:t>
      </w:r>
      <w:r>
        <w:br w:type="textWrapping"/>
      </w:r>
      <w:r>
        <w:br w:type="textWrapping"/>
      </w:r>
      <w:r>
        <w:t xml:space="preserve">Chu Phóng nghẹn họng nói không nên lời, cảm thấy Đoan Mộc Ninh như vậy, thật làm người ta đau lòng.</w:t>
      </w:r>
      <w:r>
        <w:br w:type="textWrapping"/>
      </w:r>
      <w:r>
        <w:br w:type="textWrapping"/>
      </w:r>
      <w:r>
        <w:t xml:space="preserve">Đứa nhóc còn nhỏ như vậy đã phải tự mình học nấu cơm? Bằng tuổi này, không ra ngoài vui chơi đùa giỡn, ngược lại cả ngày buồn rầu ở nhà đọc sách, cậu không biết nhàm chán sao?</w:t>
      </w:r>
      <w:r>
        <w:br w:type="textWrapping"/>
      </w:r>
      <w:r>
        <w:br w:type="textWrapping"/>
      </w:r>
      <w:r>
        <w:t xml:space="preserve">Cho dù là suốt ngày chỉ biết bài vở như Lâm Vi, cuối tuần cũng sẽ ra ngoài để hít thở không khí, gặp thời tiết tốt còn đi leo núi.</w:t>
      </w:r>
      <w:r>
        <w:br w:type="textWrapping"/>
      </w:r>
      <w:r>
        <w:br w:type="textWrapping"/>
      </w:r>
      <w:r>
        <w:t xml:space="preserve">Nhưng còn Đoan Mộc Ninh… cậu lúc nào cũng cô đơn lặng lẽ một mình.</w:t>
      </w:r>
      <w:r>
        <w:br w:type="textWrapping"/>
      </w:r>
      <w:r>
        <w:br w:type="textWrapping"/>
      </w:r>
      <w:r>
        <w:t xml:space="preserve">Rốt cuộc là cậu không hứng thú ra ngoài vui chơi, là cậu thực sự yêu đọc sách hay là…không có ai chơi cùng cậu?</w:t>
      </w:r>
      <w:r>
        <w:br w:type="textWrapping"/>
      </w:r>
      <w:r>
        <w:br w:type="textWrapping"/>
      </w:r>
      <w:r>
        <w:t xml:space="preserve">Trong đầu đột nhiên xẹt qua hình ảnh trong khu phố trước đây, lúc một đám con nít đùa giỡn, chạy nhảy, thì có một đứa nhóc ngồi trong góc, đôi mắt mở to nhìn về phía đám nhỏ ồn ào kia, nhưng lại không chịu đến tham gia cùng. Chu Phóng kêu nó cùng chơi, nó lại rất vui vẻ chạy đến, nhưng nó hậu đậu muốn chết, mới chạy giỡn được vài bước đã vấp chân ngã xuống đất.</w:t>
      </w:r>
      <w:r>
        <w:br w:type="textWrapping"/>
      </w:r>
      <w:r>
        <w:br w:type="textWrapping"/>
      </w:r>
      <w:r>
        <w:t xml:space="preserve">“Em thật ngốc! Không cần chạy như vậy.”</w:t>
      </w:r>
      <w:r>
        <w:br w:type="textWrapping"/>
      </w:r>
      <w:r>
        <w:br w:type="textWrapping"/>
      </w:r>
      <w:r>
        <w:t xml:space="preserve">Chu Phóng vừa đỡ vừa mắng nó, kết quả là mắt tên nhóc con kia đột nhiên đỏ hoe.</w:t>
      </w:r>
      <w:r>
        <w:br w:type="textWrapping"/>
      </w:r>
      <w:r>
        <w:br w:type="textWrapping"/>
      </w:r>
      <w:r>
        <w:t xml:space="preserve">Mơ hồ trong không trung nghe thấy giọng Lâm Vi vừa dỗ tên nhóc vừa mắng hắn, “Anh đừng có ỷ lớn mà ăn hiếp Tiểu Ninh!”</w:t>
      </w:r>
      <w:r>
        <w:br w:type="textWrapping"/>
      </w:r>
      <w:r>
        <w:br w:type="textWrapping"/>
      </w:r>
      <w:r>
        <w:t xml:space="preserve">Tên nhóc đang cúi đầu dụi mắt, đột nhiên ngẩng đầu lấy tay lau nước mắt, níu góc áo Chu Phóng nói, “Anh chỉ em đi, em sẽ học rất nhanh, thật đó.”</w:t>
      </w:r>
      <w:r>
        <w:br w:type="textWrapping"/>
      </w:r>
      <w:r>
        <w:br w:type="textWrapping"/>
      </w:r>
      <w:r>
        <w:t xml:space="preserve">“Anh nghĩ gì thế? Cười vui vẻ như vậy.”, bị âm thanh trong trẻo lạnh lùng cắt ngang dòng suy nghĩ, Chu Phóng ngẩng đầu, thấy Đoan Mộc Ninh đã tháo tạp dề, hai tay bưng khay đồ ăn đưa cho hắn đem ra bàn.</w:t>
      </w:r>
      <w:r>
        <w:br w:type="textWrapping"/>
      </w:r>
      <w:r>
        <w:br w:type="textWrapping"/>
      </w:r>
      <w:r>
        <w:t xml:space="preserve">Trong lòng hắn khó hiểu dâng lên cảm giác chua xót, đứa nhỏ này ngày trước có phải đã sống rất áp lực?</w:t>
      </w:r>
      <w:r>
        <w:br w:type="textWrapping"/>
      </w:r>
      <w:r>
        <w:br w:type="textWrapping"/>
      </w:r>
      <w:r>
        <w:t xml:space="preserve">Hai người ngồi đối diện nhau cùng ăn cơm chiều, Đoan Mộc Ninh lúc ăn cơm vẻ mặt cũng bình thản như vậy, dù ăn cơm hay gặm xương, mặt đều không chút thay đổi.</w:t>
      </w:r>
      <w:r>
        <w:br w:type="textWrapping"/>
      </w:r>
      <w:r>
        <w:br w:type="textWrapping"/>
      </w:r>
      <w:r>
        <w:t xml:space="preserve">Chu Phóng chăm chú nhìn cậu, rốt cuộc không nhịn được hỏi, “Cậu lúc còn nhỏ… có phải rất hay khóc không?”</w:t>
      </w:r>
      <w:r>
        <w:br w:type="textWrapping"/>
      </w:r>
      <w:r>
        <w:br w:type="textWrapping"/>
      </w:r>
      <w:r>
        <w:t xml:space="preserve">“Lúc nhỏ ai mà không khóc?”</w:t>
      </w:r>
      <w:r>
        <w:br w:type="textWrapping"/>
      </w:r>
      <w:r>
        <w:br w:type="textWrapping"/>
      </w:r>
      <w:r>
        <w:t xml:space="preserve">“Ý tôi là… bị người khác mắng hai câu đã khóc? Tuyến lệ đã phát triển như vậy.”</w:t>
      </w:r>
      <w:r>
        <w:br w:type="textWrapping"/>
      </w:r>
      <w:r>
        <w:br w:type="textWrapping"/>
      </w:r>
      <w:r>
        <w:t xml:space="preserve">“Không nhớ rõ.”</w:t>
      </w:r>
      <w:r>
        <w:br w:type="textWrapping"/>
      </w:r>
      <w:r>
        <w:br w:type="textWrapping"/>
      </w:r>
      <w:r>
        <w:t xml:space="preserve">Chu Phóng như đạp phải đinh, xấu hổ sờ sờ mũi, “Tiểu Ninh à, tôi trước kia đã ức hiếp cậu.”</w:t>
      </w:r>
      <w:r>
        <w:br w:type="textWrapping"/>
      </w:r>
      <w:r>
        <w:br w:type="textWrapping"/>
      </w:r>
      <w:r>
        <w:t xml:space="preserve">“Ừ, thì sao?”</w:t>
      </w:r>
      <w:r>
        <w:br w:type="textWrapping"/>
      </w:r>
      <w:r>
        <w:br w:type="textWrapping"/>
      </w:r>
      <w:r>
        <w:t xml:space="preserve">“Sau này sẽ không vậy nữa.”, Chu Phóng buông câu kết luận, gắp một miếng cá to cho Đoan Mộc Ninh như lấy lòng, mặt cười rạng rỡ.</w:t>
      </w:r>
      <w:r>
        <w:br w:type="textWrapping"/>
      </w:r>
      <w:r>
        <w:br w:type="textWrapping"/>
      </w:r>
      <w:r>
        <w:t xml:space="preserve">Lại bị Đoan Mộc Ninh không nể tình đẩy ra, “Tôi không ăn cá.”</w:t>
      </w:r>
      <w:r>
        <w:br w:type="textWrapping"/>
      </w:r>
      <w:r>
        <w:br w:type="textWrapping"/>
      </w:r>
      <w:r>
        <w:t xml:space="preserve">“Vậy cậu làm cá làm gì?”</w:t>
      </w:r>
      <w:r>
        <w:br w:type="textWrapping"/>
      </w:r>
      <w:r>
        <w:br w:type="textWrapping"/>
      </w:r>
      <w:r>
        <w:t xml:space="preserve">“Anh không phải thích ăn cá sao?”</w:t>
      </w:r>
      <w:r>
        <w:br w:type="textWrapping"/>
      </w:r>
      <w:r>
        <w:br w:type="textWrapping"/>
      </w:r>
      <w:r>
        <w:t xml:space="preserve">“Ai nói vậy?”</w:t>
      </w:r>
      <w:r>
        <w:br w:type="textWrapping"/>
      </w:r>
      <w:r>
        <w:br w:type="textWrapping"/>
      </w:r>
      <w:r>
        <w:t xml:space="preserve">Đoan Mộc Ninh cúi đầu, im lặng ăn cơm, Chu Phóng bất lực đầu hàng, “Tôi sợ cậu luôn, động một tí là làm mặt lạnh.”, nói xong gắp thịt bò về chén mình, từng miếng từng miếng ăn hết sạch, hắn không phát hiện trên mặt Đoan Mộc Ninh, lộ ra nụ cười vui vẻ.</w:t>
      </w:r>
      <w:r>
        <w:br w:type="textWrapping"/>
      </w:r>
      <w:r>
        <w:br w:type="textWrapping"/>
      </w:r>
      <w:r>
        <w:t xml:space="preserve">Buổi tối về đến nhà, Chu Phóng lấy quyển tiểu thuyết Đoan Mộc Ninh viết, mở máy tính, đánh từng chữ từng chữ, từ đầu đến cuối.</w:t>
      </w:r>
      <w:r>
        <w:br w:type="textWrapping"/>
      </w:r>
      <w:r>
        <w:br w:type="textWrapping"/>
      </w:r>
      <w:r>
        <w:t xml:space="preserve">Vốn định giúp cậu ta sửa lỗi chính tả và dấu câu, đánh hơn phân nửa vẫn không có chữ viết sai, cậu viết tay, mỗi chữ mỗi câu đều nắn nót, nhìn như bản in ấn thật sự.</w:t>
      </w:r>
      <w:r>
        <w:br w:type="textWrapping"/>
      </w:r>
      <w:r>
        <w:br w:type="textWrapping"/>
      </w:r>
      <w:r>
        <w:t xml:space="preserve">Tên nhóc này, có phải nghiêm túc quá rồi không?</w:t>
      </w:r>
      <w:r>
        <w:br w:type="textWrapping"/>
      </w:r>
      <w:r>
        <w:br w:type="textWrapping"/>
      </w:r>
      <w:r>
        <w:t xml:space="preserve">Chu Phóng thở dài, xoa xoa thái dương, tiếp tục đánh.</w:t>
      </w:r>
      <w:r>
        <w:br w:type="textWrapping"/>
      </w:r>
      <w:r>
        <w:br w:type="textWrapping"/>
      </w:r>
      <w:r>
        <w:t xml:space="preserve">Dùng hết hai ngày, cuối cùng cũng hoàn thành bản word của quyển tiểu thuyết, sau đó tìm một tổng biên tập mà hắn quen, hỏi thử xem có thể xuất bản không? Lại nhận được câu trả lời: số lượng từ quá ít.</w:t>
      </w:r>
      <w:r>
        <w:br w:type="textWrapping"/>
      </w:r>
      <w:r>
        <w:br w:type="textWrapping"/>
      </w:r>
      <w:r>
        <w:t xml:space="preserve">Chu Phóng dùng công cụ thống kê từ, quả nhiên chỉ mới được năm mươi nghìn từ.</w:t>
      </w:r>
      <w:r>
        <w:br w:type="textWrapping"/>
      </w:r>
      <w:r>
        <w:br w:type="textWrapping"/>
      </w:r>
      <w:r>
        <w:t xml:space="preserve">Lúc mới xem thì cảm giác quả thật là dài, bởi vì xem thật kĩ từng trang, còn là bản viết tay, nên mới thấy là một quyển thật dày.</w:t>
      </w:r>
      <w:r>
        <w:br w:type="textWrapping"/>
      </w:r>
      <w:r>
        <w:br w:type="textWrapping"/>
      </w:r>
      <w:r>
        <w:t xml:space="preserve">Chu Phóng thở dài, năm mươi nghìn từ mà muốn xuất bản tiểu thuyết là không thể, nhớ đến vẻ mặt say mê kia của Đoan Mộc Ninh, trong lòng đột nhiên nghĩ: hay là… in một quyển tặng cậu ta?</w:t>
      </w:r>
      <w:r>
        <w:br w:type="textWrapping"/>
      </w:r>
      <w:r>
        <w:br w:type="textWrapping"/>
      </w:r>
      <w:r>
        <w:t xml:space="preserve">Vì vậy, lại mất thêm một đêm, sắp xếp lại chữ để đi in.</w:t>
      </w:r>
      <w:r>
        <w:br w:type="textWrapping"/>
      </w:r>
      <w:r>
        <w:br w:type="textWrapping"/>
      </w:r>
      <w:r>
        <w:t xml:space="preserve">Chuẩn bị xong hết, lại còn thiếu phần bìa, Chu Phóng vốn định lên mạng tìm xem có cái bìa nào đẹp thì lấy dùng luôn, thì nhận được tin nhắn của Lâm Vi, “Ngày mai sinh nhật Tiểu Ninh, chúng ta tổ chức cho cậu ấy không?”</w:t>
      </w:r>
      <w:r>
        <w:br w:type="textWrapping"/>
      </w:r>
      <w:r>
        <w:br w:type="textWrapping"/>
      </w:r>
      <w:r>
        <w:t xml:space="preserve">Chu Phóng cười lớn.</w:t>
      </w:r>
      <w:r>
        <w:br w:type="textWrapping"/>
      </w:r>
      <w:r>
        <w:br w:type="textWrapping"/>
      </w:r>
      <w:r>
        <w:t xml:space="preserve">Thiệt là khéo mà, vốn định in ra cho cậu ta làm kỷ niệm thôi, không ngờ là mèo mù vớ cá rán, chó ngáp phải ruồi.</w:t>
      </w:r>
      <w:r>
        <w:br w:type="textWrapping"/>
      </w:r>
      <w:r>
        <w:br w:type="textWrapping"/>
      </w:r>
      <w:r>
        <w:t xml:space="preserve">Chu Phóng trả lời, “Được rồi, cậu chuẩn bị bánh, anh chuẩn bị quà tặng.”</w:t>
      </w:r>
      <w:r>
        <w:br w:type="textWrapping"/>
      </w:r>
      <w:r>
        <w:br w:type="textWrapping"/>
      </w:r>
      <w:r>
        <w:t xml:space="preserve">Tin nhắn vừa gửi đi, Chu Phóng nhanh tay xóa đi hình ảnh vừa copy về, tự mình làm một bìa sách khác, đến khi hoàn thành đã là đêm khuya.</w:t>
      </w:r>
      <w:r>
        <w:br w:type="textWrapping"/>
      </w:r>
      <w:r>
        <w:br w:type="textWrapping"/>
      </w:r>
      <w:r>
        <w:t xml:space="preserve">Nhìn hình ảnh quả trứng gà “trừu tượng” trên bìa sách, Chu Phóng cười hài lòng, vốn định trên mặt bìa đánh một dòng chữ thật to, “Đoan Mộc Ninh xử nam chỉ”, nhưng nghĩ lại vẫn là không nên, dù sao bìa sách cũng “xinh đẹp” như vậy, viết lên mấy chữ quá đáng như vậy, thật khiến Đoan Mộc Ninh mất hứng.</w:t>
      </w:r>
      <w:r>
        <w:br w:type="textWrapping"/>
      </w:r>
      <w:r>
        <w:br w:type="textWrapping"/>
      </w:r>
      <w:r>
        <w:t xml:space="preserve">Vậy nên không viết vào, cũng để trống tựa đề quyển sách.</w:t>
      </w:r>
      <w:r>
        <w:br w:type="textWrapping"/>
      </w:r>
      <w:r>
        <w:br w:type="textWrapping"/>
      </w:r>
      <w:r>
        <w:t xml:space="preserve">Ngày hôm sau, lúc Đoan Mộc Ninh được Lâm Vi rủ đi, trên mặt tràn đầy kinh ngạc.</w:t>
      </w:r>
      <w:r>
        <w:br w:type="textWrapping"/>
      </w:r>
      <w:r>
        <w:br w:type="textWrapping"/>
      </w:r>
      <w:r>
        <w:t xml:space="preserve">“Sinh nhật?”</w:t>
      </w:r>
      <w:r>
        <w:br w:type="textWrapping"/>
      </w:r>
      <w:r>
        <w:br w:type="textWrapping"/>
      </w:r>
      <w:r>
        <w:t xml:space="preserve">Lâm Vi mỉm cười thân thiết, vỗ vai Đoan Mộc Ninh, “Tiểu Ninh, sao cậu kích động vậy? Haha, anh tra được ngày sinh nhật của cậu là hôm nay.”</w:t>
      </w:r>
      <w:r>
        <w:br w:type="textWrapping"/>
      </w:r>
      <w:r>
        <w:br w:type="textWrapping"/>
      </w:r>
      <w:r>
        <w:t xml:space="preserve">Đoan Mộc Ninh nâng mắt kính, ngẩng đầu cười nhẹ, “Cám ơn anh.”</w:t>
      </w:r>
      <w:r>
        <w:br w:type="textWrapping"/>
      </w:r>
      <w:r>
        <w:br w:type="textWrapping"/>
      </w:r>
      <w:r>
        <w:t xml:space="preserve">Hai người đến chỗ hẹn, Chu Phóng đã sớm chờ ở đó, vừa thấy Đoan Mộc Ninh đã tiến đến, “Đoán xem tôi tặng cậu cái gì?”</w:t>
      </w:r>
      <w:r>
        <w:br w:type="textWrapping"/>
      </w:r>
      <w:r>
        <w:br w:type="textWrapping"/>
      </w:r>
      <w:r>
        <w:t xml:space="preserve">Đoan Mộc Nình nhìn bàn tay nắm chặt của hắn, “Không phải lại là bùn chứ.”</w:t>
      </w:r>
      <w:r>
        <w:br w:type="textWrapping"/>
      </w:r>
      <w:r>
        <w:br w:type="textWrapping"/>
      </w:r>
      <w:r>
        <w:t xml:space="preserve">Chu Phóng đột nhiên lấy từ trong lòng ra một quyển sách, đưa cho cậu, “Quyển sách đầu tiên cho nhà văn vĩ đại tương lai.”</w:t>
      </w:r>
      <w:r>
        <w:br w:type="textWrapping"/>
      </w:r>
      <w:r>
        <w:br w:type="textWrapping"/>
      </w:r>
      <w:r>
        <w:t xml:space="preserve">Đoan Mộc Ninh kinh ngạc nhận lấy, tò mò nhìn bìa sách vẽ toàn trứng gà, mở ra đọc thử, đúng thật là tiểu thuyết mình đã viết.</w:t>
      </w:r>
      <w:r>
        <w:br w:type="textWrapping"/>
      </w:r>
      <w:r>
        <w:br w:type="textWrapping"/>
      </w:r>
      <w:r>
        <w:t xml:space="preserve">Những nét chữ viết quen thuộc, nay lại trở thành chữ được in ấn.</w:t>
      </w:r>
      <w:r>
        <w:br w:type="textWrapping"/>
      </w:r>
      <w:r>
        <w:br w:type="textWrapping"/>
      </w:r>
      <w:r>
        <w:t xml:space="preserve">Khóe mắt đột nhiên nóng lên, bả vai cũng khẽ run.</w:t>
      </w:r>
      <w:r>
        <w:br w:type="textWrapping"/>
      </w:r>
      <w:r>
        <w:br w:type="textWrapping"/>
      </w:r>
      <w:r>
        <w:t xml:space="preserve">“Cám ơn anh…”</w:t>
      </w:r>
      <w:r>
        <w:br w:type="textWrapping"/>
      </w:r>
      <w:r>
        <w:br w:type="textWrapping"/>
      </w:r>
      <w:r>
        <w:t xml:space="preserve">“Đừng khách sáo, thích quà sinh nhật không?”</w:t>
      </w:r>
      <w:r>
        <w:br w:type="textWrapping"/>
      </w:r>
      <w:r>
        <w:br w:type="textWrapping"/>
      </w:r>
      <w:r>
        <w:t xml:space="preserve">Đoan Mộc Ninh đột nhiên đi đến ôm chặt lấy Chu Phóng, cả thân thể cậu đều sát vào hắn, thấp giọng, “Thật sự rất cám ơn anh…”</w:t>
      </w:r>
      <w:r>
        <w:br w:type="textWrapping"/>
      </w:r>
      <w:r>
        <w:br w:type="textWrapping"/>
      </w:r>
      <w:r>
        <w:t xml:space="preserve">Lâm Vi đứng bên cạnh, cười hi hi.</w:t>
      </w:r>
      <w:r>
        <w:br w:type="textWrapping"/>
      </w:r>
      <w:r>
        <w:br w:type="textWrapping"/>
      </w:r>
      <w:r>
        <w:t xml:space="preserve">Chu Phóng xấu hổ sờ sờ gáy, thấy Đoan Mộc Ninh xúc động như vậy, tay chân cũng trở nên luống cuống.</w:t>
      </w:r>
      <w:r>
        <w:br w:type="textWrapping"/>
      </w:r>
      <w:r>
        <w:br w:type="textWrapping"/>
      </w:r>
      <w:r>
        <w:t xml:space="preserve">Vốn tưởng rằng tên nhóc này chỉ biết làm mặt lạnh, dù trời có sập xuống cũng vẫn như vậy, nào ngờ có lúc kích động nhào đến ôm mình thế này?</w:t>
      </w:r>
      <w:r>
        <w:br w:type="textWrapping"/>
      </w:r>
      <w:r>
        <w:br w:type="textWrapping"/>
      </w:r>
      <w:r>
        <w:t xml:space="preserve">Mãi một lúc sau, thấy cậu vẫn chưa có ý buông ra, Chu Phóng ho khụ một tiếng, bụng cũng phối hợp kêu rột rột.</w:t>
      </w:r>
      <w:r>
        <w:br w:type="textWrapping"/>
      </w:r>
      <w:r>
        <w:br w:type="textWrapping"/>
      </w:r>
      <w:r>
        <w:t xml:space="preserve">Đoan Mộc Ninh lúc này mới buông Chu Phóng ra, biểu tình có chút mất tự nhiên, “Thật xin lỗi, tôi quá kích động, xin lỗi anh…”</w:t>
      </w:r>
      <w:r>
        <w:br w:type="textWrapping"/>
      </w:r>
      <w:r>
        <w:br w:type="textWrapping"/>
      </w:r>
      <w:r>
        <w:t xml:space="preserve">“Được rồi, đến ăn bánh thôi, đói chết tôi rồi.”, Chu Phóng nhìn sang hướng khác, thấy Lâm Vi liền hung hăng nói, “Đốt nến đi! Cười đủ chưa hả?”</w:t>
      </w:r>
      <w:r>
        <w:br w:type="textWrapping"/>
      </w:r>
      <w:r>
        <w:br w:type="textWrapping"/>
      </w:r>
      <w:r>
        <w:t xml:space="preserve">Lâm Vi từ tốn lấy bật lửa ra, bắt đầu đốt nến.</w:t>
      </w:r>
      <w:r>
        <w:br w:type="textWrapping"/>
      </w:r>
      <w:r>
        <w:br w:type="textWrapping"/>
      </w:r>
      <w:r>
        <w:t xml:space="preserve">Chu Phóng tắt đèn, dưới ánh sáng từ ngọn nến mờ nhạt, hiện ra gương mặt trắng nõn của Đoan Mộc Ninh, không biết vì sao, trên gương mặt kia xuất hiện chút ửng hồng.</w:t>
      </w:r>
      <w:r>
        <w:br w:type="textWrapping"/>
      </w:r>
      <w:r>
        <w:br w:type="textWrapping"/>
      </w:r>
      <w:r>
        <w:t xml:space="preserve">Thật… xúc động quá đi.</w:t>
      </w:r>
      <w:r>
        <w:br w:type="textWrapping"/>
      </w:r>
      <w:r>
        <w:br w:type="textWrapping"/>
      </w:r>
      <w:r>
        <w:t xml:space="preserve">Chu Phóng thầm nghĩ.</w:t>
      </w:r>
      <w:r>
        <w:br w:type="textWrapping"/>
      </w:r>
      <w:r>
        <w:br w:type="textWrapping"/>
      </w:r>
      <w:r>
        <w:t xml:space="preserve">*****</w:t>
      </w:r>
      <w:r>
        <w:br w:type="textWrapping"/>
      </w:r>
      <w:r>
        <w:br w:type="textWrapping"/>
      </w:r>
    </w:p>
    <w:p>
      <w:pPr>
        <w:pStyle w:val="Heading2"/>
      </w:pPr>
      <w:bookmarkStart w:id="28" w:name="quyển-1---chương-7-muốn-đo-độ-lưu-manh-với-chu-phóng-không-cần-sống-nữa-à"/>
      <w:bookmarkEnd w:id="28"/>
      <w:r>
        <w:t xml:space="preserve">7. Quyển 1 - Chương 7: Muốn Đo Độ Lưu Manh Với Chu Phóng, Không Cần Sống Nữa À?</w:t>
      </w:r>
    </w:p>
    <w:p>
      <w:pPr>
        <w:pStyle w:val="Compact"/>
      </w:pPr>
      <w:r>
        <w:br w:type="textWrapping"/>
      </w:r>
      <w:r>
        <w:br w:type="textWrapping"/>
      </w:r>
      <w:r>
        <w:t xml:space="preserve">oan Mộc Ninh tối đó lại ngồi xe đạp cho Chu Phóng chở về.</w:t>
      </w:r>
      <w:r>
        <w:br w:type="textWrapping"/>
      </w:r>
      <w:r>
        <w:br w:type="textWrapping"/>
      </w:r>
      <w:r>
        <w:t xml:space="preserve">Trên đường đi tay cậu nắm chặt áo hắn, không biết có phải dùng sức quá nhiều hay không mà lòng bàn tay ướt đẫm mồ hôi.</w:t>
      </w:r>
      <w:r>
        <w:br w:type="textWrapping"/>
      </w:r>
      <w:r>
        <w:br w:type="textWrapping"/>
      </w:r>
      <w:r>
        <w:t xml:space="preserve">Hôm nay lúc nhận được sách, cậu thật sự rất cảm động, không tự chủ được mà chạy đến ôm hắn. Giờ nghĩ lại, Đoan Mộc Ninh thấy mình thật giống kẻ điên.</w:t>
      </w:r>
      <w:r>
        <w:br w:type="textWrapping"/>
      </w:r>
      <w:r>
        <w:br w:type="textWrapping"/>
      </w:r>
      <w:r>
        <w:t xml:space="preserve">Mặt lại thấy nóng bừng lên.</w:t>
      </w:r>
      <w:r>
        <w:br w:type="textWrapping"/>
      </w:r>
      <w:r>
        <w:br w:type="textWrapping"/>
      </w:r>
      <w:r>
        <w:t xml:space="preserve">Thật ra thì hai năm trước, cậu có gửi bài viết cho một tạp chí nhỏ, cũng đã được lựa chọn đăng lên, lúc đó cậu dùng bút danh là Tiểu Ninh.</w:t>
      </w:r>
      <w:r>
        <w:br w:type="textWrapping"/>
      </w:r>
      <w:r>
        <w:br w:type="textWrapping"/>
      </w:r>
      <w:r>
        <w:t xml:space="preserve">Tuy rằng cái tạp chí xấu xa đó quỵt tiền nhuận bút đầu tiên, nhưng thật ra Đoan Mộc Ninh cũng không cần tiền lắm, chỉ là khi cầm trên tay quyển tạp chí có bài viết của mình, tâm tình vô cùng vui vẻ.</w:t>
      </w:r>
      <w:r>
        <w:br w:type="textWrapping"/>
      </w:r>
      <w:r>
        <w:br w:type="textWrapping"/>
      </w:r>
      <w:r>
        <w:t xml:space="preserve">Cho dù là bị lừa, vẫn cảm thấy bài viết được in ra là chuyện tốt.</w:t>
      </w:r>
      <w:r>
        <w:br w:type="textWrapping"/>
      </w:r>
      <w:r>
        <w:br w:type="textWrapping"/>
      </w:r>
      <w:r>
        <w:t xml:space="preserve">Lúc đó cậu liền mơ mộng, sau này có thể xuất bản một quyển sách, thậm chí còn vì mục tiêu đó mà luôn cố gắng, mỗi năm viết mấy bài dài ngắn, để trong ngăn tủ khóa lại, xem như báu vật. Khi đó tuổi còn nhỏ nên tâm cao khí ngạo, thấy mình viết văn so với các tác giả nổi tiếng còn có vẻ hay hơn.</w:t>
      </w:r>
      <w:r>
        <w:br w:type="textWrapping"/>
      </w:r>
      <w:r>
        <w:br w:type="textWrapping"/>
      </w:r>
      <w:r>
        <w:t xml:space="preserve">Nhưng giấc mơ đó vẫn chưa thành sự thật, bài viết cho tờ tạp chí kia cũng không thấy tăm hơi đâu.</w:t>
      </w:r>
      <w:r>
        <w:br w:type="textWrapping"/>
      </w:r>
      <w:r>
        <w:br w:type="textWrapping"/>
      </w:r>
      <w:r>
        <w:t xml:space="preserve">Mẹ chưa bao giờ hỏi cậu nghĩ gì, cho dù nửa đêm cậu ngồi vào bàn viết tiểu thuyết, bà thấy cũng chỉ nói một câu “Ngủ sớm đi”, không thắc mắc, cũng không quan tâm có ảnh hưởng chuyện học hay không.</w:t>
      </w:r>
      <w:r>
        <w:br w:type="textWrapping"/>
      </w:r>
      <w:r>
        <w:br w:type="textWrapping"/>
      </w:r>
      <w:r>
        <w:t xml:space="preserve">Thật không ngờ, Chu Phóng không những không cười nhạo cái ý nghĩ đó của cậu, còn tự in một quyển sách làm quà sinh nhật. Bên trong hắn còn ghi một dòng ngông cuồng, “Thế thượng vô nan sự, chích phạ hữu tâm nhân.”(1)­­</w:t>
      </w:r>
      <w:r>
        <w:br w:type="textWrapping"/>
      </w:r>
      <w:r>
        <w:br w:type="textWrapping"/>
      </w:r>
      <w:r>
        <w:t xml:space="preserve">(1)  ý là “Trên đời không có việc gì khó, chỉ cần có quyết tâm”, để Hán nghe cho nó oách ý mà =]]</w:t>
      </w:r>
      <w:r>
        <w:br w:type="textWrapping"/>
      </w:r>
      <w:r>
        <w:br w:type="textWrapping"/>
      </w:r>
      <w:r>
        <w:t xml:space="preserve">Ngẩng đầu nhìn Chu Phóng đang ra sức đạp xe, cậu nhẹ nhàng nở nụ cười. Có bạn tốt như vậy, Đoan Mộc Ninh nghĩ đó là phúc ba đời của cậu.</w:t>
      </w:r>
      <w:r>
        <w:br w:type="textWrapping"/>
      </w:r>
      <w:r>
        <w:br w:type="textWrapping"/>
      </w:r>
      <w:r>
        <w:t xml:space="preserve">Khi về nhà cậu đem cuốn sách Chu Phóng tặng để trong ô vuông trống ở kệ sách bên phải.</w:t>
      </w:r>
      <w:r>
        <w:br w:type="textWrapping"/>
      </w:r>
      <w:r>
        <w:br w:type="textWrapping"/>
      </w:r>
      <w:r>
        <w:t xml:space="preserve">Đây là quyển sách đầu tiên do chính tay cậu viết.</w:t>
      </w:r>
      <w:r>
        <w:br w:type="textWrapping"/>
      </w:r>
      <w:r>
        <w:br w:type="textWrapping"/>
      </w:r>
      <w:r>
        <w:t xml:space="preserve">Tuy rằng bìa sách toàn hình trứng gà làm cậu nhớ đến tuổi thơ không mấy vui vẻ kia, nhưng dù sao cũng là do chính Chu Phóng vẽ.</w:t>
      </w:r>
      <w:r>
        <w:br w:type="textWrapping"/>
      </w:r>
      <w:r>
        <w:br w:type="textWrapping"/>
      </w:r>
      <w:r>
        <w:t xml:space="preserve">Chắc có lẽ bức tranh trứng gà của Leonardo da Vinci cũng là ngụ ý rằng lúc ta bắt đầu làm việc gì đó nên chậm rãi luyện tập, không cần vội vàng nôn nóng.</w:t>
      </w:r>
      <w:r>
        <w:br w:type="textWrapping"/>
      </w:r>
      <w:r>
        <w:br w:type="textWrapping"/>
      </w:r>
      <w:r>
        <w:t xml:space="preserve">Nghĩ vậy, Đoan Mộc Ninh lấy một cây bút màu trắng từ ống đựng bút ra, mở quyển nhật kí mới tinh, chậm rãi viết vào.</w:t>
      </w:r>
      <w:r>
        <w:br w:type="textWrapping"/>
      </w:r>
      <w:r>
        <w:br w:type="textWrapping"/>
      </w:r>
      <w:r>
        <w:t xml:space="preserve">Nhớ lại khoảng thời gian còn nhỏ bị Chu Phóng không ngừng trêu chọc, tay viết, môi nhẹ nhàng mỉm cười, dù có đang mùa đông rét lạnh, trong lòng vẫn cảm thấy ấm áp.</w:t>
      </w:r>
      <w:r>
        <w:br w:type="textWrapping"/>
      </w:r>
      <w:r>
        <w:br w:type="textWrapping"/>
      </w:r>
      <w:r>
        <w:t xml:space="preserve">***</w:t>
      </w:r>
      <w:r>
        <w:br w:type="textWrapping"/>
      </w:r>
      <w:r>
        <w:br w:type="textWrapping"/>
      </w:r>
      <w:r>
        <w:t xml:space="preserve">Sáng hôm sau, Đoan Mộc Ninh đeo túi xách ra ngoài.</w:t>
      </w:r>
      <w:r>
        <w:br w:type="textWrapping"/>
      </w:r>
      <w:r>
        <w:br w:type="textWrapping"/>
      </w:r>
      <w:r>
        <w:t xml:space="preserve">Mùa đông, thời tiết vô cùng lạnh, cậu mặc áo khoác dày chậm rãi bước đi, đột nhiên nghe thấy tiếng cười đùa, quay đầu lại nhìn thấy ba người Chu Phóng, Lâm Vi, Ôn Đình đang đi về hướng này.</w:t>
      </w:r>
      <w:r>
        <w:br w:type="textWrapping"/>
      </w:r>
      <w:r>
        <w:br w:type="textWrapping"/>
      </w:r>
      <w:r>
        <w:t xml:space="preserve">Đoan Mộc Ninh vội vàng kéo mũ che khuất đầu, nghe được tiếng ồn ào của Chu Phóng lướt qua, “A, gió lớn quá, tóc anh lộn xộn hết cả rồi! Thật đúng là rét đến nỗi da đầu anh cũng muốn tê dại luôn!”</w:t>
      </w:r>
      <w:r>
        <w:br w:type="textWrapping"/>
      </w:r>
      <w:r>
        <w:br w:type="textWrapping"/>
      </w:r>
      <w:r>
        <w:t xml:space="preserve">“Anh làm ơn sáng sớm đừng có nói chuyện kinh dị như vậy, bữa sáng của em vẫn còn chưa có tiêu đâu.”, là Ôn Đình với âm thanh lạnh nhạt.</w:t>
      </w:r>
      <w:r>
        <w:br w:type="textWrapping"/>
      </w:r>
      <w:r>
        <w:br w:type="textWrapping"/>
      </w:r>
      <w:r>
        <w:t xml:space="preserve">Đoan Mộc Ninh ngẩng đầu, nhìn thấy Chu Phóng không ngồi trên yên xe mà đứng lên, hai chân nhịp nhàng đạp xe, mông lắc lắc trong không trung, bộ dạng kiêu ngạo, làm cho người ta nhìn thấy đều nghiến răng.</w:t>
      </w:r>
      <w:r>
        <w:br w:type="textWrapping"/>
      </w:r>
      <w:r>
        <w:br w:type="textWrapping"/>
      </w:r>
      <w:r>
        <w:t xml:space="preserve">Đoan Mộc Ninh đút tay vào túi quần, thấy Chu Phóng và mấy người kia đi xa rồi mới bỏ mũ xuống, chậm rãi bước đi.</w:t>
      </w:r>
      <w:r>
        <w:br w:type="textWrapping"/>
      </w:r>
      <w:r>
        <w:br w:type="textWrapping"/>
      </w:r>
      <w:r>
        <w:t xml:space="preserve">Lần trước Chu Phóng đến nhà, cậu cố ý chỉ cho hắn một con đường khác, nếu không, hắn sẽ phát hiện mỗi lần hắn chở về, đều là cậu cố ý nán lại một lúc…</w:t>
      </w:r>
      <w:r>
        <w:br w:type="textWrapping"/>
      </w:r>
      <w:r>
        <w:br w:type="textWrapping"/>
      </w:r>
      <w:r>
        <w:t xml:space="preserve">Thật là giống kẻ trộm.</w:t>
      </w:r>
      <w:r>
        <w:br w:type="textWrapping"/>
      </w:r>
      <w:r>
        <w:br w:type="textWrapping"/>
      </w:r>
      <w:r>
        <w:t xml:space="preserve">Đoan Mộc Ninh nhíu mày, không biết giải thích cái tâm tình kì quái này thế nào, chỉ biết cậu rất muốn ở cùng Chu Phóng, cho dù là không cần làm gì, chỉ là im lặng ngồi đọc sách, cậu cũng thấy rất vui vẻ.</w:t>
      </w:r>
      <w:r>
        <w:br w:type="textWrapping"/>
      </w:r>
      <w:r>
        <w:br w:type="textWrapping"/>
      </w:r>
      <w:r>
        <w:t xml:space="preserve">Rốt cuộc là làm sao vậy?</w:t>
      </w:r>
      <w:r>
        <w:br w:type="textWrapping"/>
      </w:r>
      <w:r>
        <w:br w:type="textWrapping"/>
      </w:r>
      <w:r>
        <w:t xml:space="preserve">Thích ở cùng với hắn, thậm chí nhìn thấy Ôn Đình ngồi phía sau xe hắn, cậu cũng cảm thấy khó chịu.</w:t>
      </w:r>
      <w:r>
        <w:br w:type="textWrapping"/>
      </w:r>
      <w:r>
        <w:br w:type="textWrapping"/>
      </w:r>
      <w:r>
        <w:t xml:space="preserve">Có lẽ là… vừa mới chuyển đến đây học, chưa quen được nhiều bạn nên đối với hắn mới sinh ra cảm giác thân thiết, ỷ lại.</w:t>
      </w:r>
      <w:r>
        <w:br w:type="textWrapping"/>
      </w:r>
      <w:r>
        <w:br w:type="textWrapping"/>
      </w:r>
      <w:r>
        <w:t xml:space="preserve">Đoan Mộc Ninh nhẹ nhàng “a” một tiếng, tiếp tục bước đi.</w:t>
      </w:r>
      <w:r>
        <w:br w:type="textWrapping"/>
      </w:r>
      <w:r>
        <w:br w:type="textWrapping"/>
      </w:r>
      <w:r>
        <w:t xml:space="preserve">***</w:t>
      </w:r>
      <w:r>
        <w:br w:type="textWrapping"/>
      </w:r>
      <w:r>
        <w:br w:type="textWrapping"/>
      </w:r>
      <w:r>
        <w:t xml:space="preserve">Chiều hôm đó là tiết tập làm văn mà Chu Phóng ghét nhất.</w:t>
      </w:r>
      <w:r>
        <w:br w:type="textWrapping"/>
      </w:r>
      <w:r>
        <w:br w:type="textWrapping"/>
      </w:r>
      <w:r>
        <w:t xml:space="preserve">Bạn cùng bàn ghé sát tai hắn thì thầm, “Tin hay không, bài văn của cậu thế nào cũng được đọc lên làm mẫu.”</w:t>
      </w:r>
      <w:r>
        <w:br w:type="textWrapping"/>
      </w:r>
      <w:r>
        <w:br w:type="textWrapping"/>
      </w:r>
      <w:r>
        <w:t xml:space="preserve">Chu Phóng buông lỏng tay, “Hết cách rồi, nhân tài thì phải chịu vậy thôi.”</w:t>
      </w:r>
      <w:r>
        <w:br w:type="textWrapping"/>
      </w:r>
      <w:r>
        <w:br w:type="textWrapping"/>
      </w:r>
      <w:r>
        <w:t xml:space="preserve">Lập tức bị khinh thường, “Đi, đi, bài cậu lần nào cũng bị đem ra làm mẫu về vấn đề tiêu cực, còn dám tự hào như vậy.”</w:t>
      </w:r>
      <w:r>
        <w:br w:type="textWrapping"/>
      </w:r>
      <w:r>
        <w:br w:type="textWrapping"/>
      </w:r>
      <w:r>
        <w:t xml:space="preserve">“Đó là vì tôi… quá tài năng thôi.”, Chu Phóng vừa nói vừa khều khều ngón tay khiêu khích, “Cậu có giỏi thì viết một cái tài liệu về vấn đề tiêu cực cho tôi xem nào.”</w:t>
      </w:r>
      <w:r>
        <w:br w:type="textWrapping"/>
      </w:r>
      <w:r>
        <w:br w:type="textWrapping"/>
      </w:r>
      <w:r>
        <w:t xml:space="preserve">“Da mặt cậu dày thật nha.”, bạn cùng bàn liếc hắn một cái, sau đó đột nhiên nhớ ra thứ gì, liền sáp lại gần, “Cậu có nghe lời đồn gì về mỹ nữ không?”</w:t>
      </w:r>
      <w:r>
        <w:br w:type="textWrapping"/>
      </w:r>
      <w:r>
        <w:br w:type="textWrapping"/>
      </w:r>
      <w:r>
        <w:t xml:space="preserve">Chu Phóng giương mắt về phía trước, nhìn Tiểu Tuyết, hỏi, “Chuyện đó liên quan gì đến tôi?”</w:t>
      </w:r>
      <w:r>
        <w:br w:type="textWrapping"/>
      </w:r>
      <w:r>
        <w:br w:type="textWrapping"/>
      </w:r>
      <w:r>
        <w:t xml:space="preserve">“Có người nói cô ấy thích cậu.”</w:t>
      </w:r>
      <w:r>
        <w:br w:type="textWrapping"/>
      </w:r>
      <w:r>
        <w:br w:type="textWrapping"/>
      </w:r>
      <w:r>
        <w:t xml:space="preserve">“Cô ấy thích tôi thì tôi làm gì bây giờ? Chẳng lẽ đi nhảy sông Hoàng Hà?”</w:t>
      </w:r>
      <w:r>
        <w:br w:type="textWrapping"/>
      </w:r>
      <w:r>
        <w:br w:type="textWrapping"/>
      </w:r>
      <w:r>
        <w:t xml:space="preserve">“Tôi còn chẳng nói, người nào mà thích cái loại vô tâm vô phế như cậu, đúng là xui cả tám kiếp.”</w:t>
      </w:r>
      <w:r>
        <w:br w:type="textWrapping"/>
      </w:r>
      <w:r>
        <w:br w:type="textWrapping"/>
      </w:r>
      <w:r>
        <w:t xml:space="preserve">Chu Phóng cười không đáp.</w:t>
      </w:r>
      <w:r>
        <w:br w:type="textWrapping"/>
      </w:r>
      <w:r>
        <w:br w:type="textWrapping"/>
      </w:r>
      <w:r>
        <w:t xml:space="preserve">Gần đến giờ vào học, hắn đột nhiên ôm bụng xin phép ra ngoài.</w:t>
      </w:r>
      <w:r>
        <w:br w:type="textWrapping"/>
      </w:r>
      <w:r>
        <w:br w:type="textWrapping"/>
      </w:r>
      <w:r>
        <w:t xml:space="preserve">Giáo viên dạy văn cau mày, “Em lại đau bụng? Bụng của em rốt cuộc là bị làm sao?”</w:t>
      </w:r>
      <w:r>
        <w:br w:type="textWrapping"/>
      </w:r>
      <w:r>
        <w:br w:type="textWrapping"/>
      </w:r>
      <w:r>
        <w:t xml:space="preserve">“Ăn phải đồ ăn hỏng.”</w:t>
      </w:r>
      <w:r>
        <w:br w:type="textWrapping"/>
      </w:r>
      <w:r>
        <w:br w:type="textWrapping"/>
      </w:r>
      <w:r>
        <w:t xml:space="preserve">“Đi đi.”</w:t>
      </w:r>
      <w:r>
        <w:br w:type="textWrapping"/>
      </w:r>
      <w:r>
        <w:br w:type="textWrapping"/>
      </w:r>
      <w:r>
        <w:t xml:space="preserve">Nhìn Chu Phóng thoắt cái đã biến mất, giáo viên cũng có chút bất lực, bất quá hắn đi rồi thì không thể phản đối việc bị đem bài ra làm ví dụ cho vấn nạn tiêu cực, có thể tận lực phê phán, thuận tiện hù dọa các học sinh khác, kế rung cây nhát khỉ đạt hiệu quả.</w:t>
      </w:r>
      <w:r>
        <w:br w:type="textWrapping"/>
      </w:r>
      <w:r>
        <w:br w:type="textWrapping"/>
      </w:r>
      <w:r>
        <w:t xml:space="preserve">Tiếng chuông vang lên, giáo viên liền mang vẻ mặt tươi cười dịu dàng, chậm rãi bước vào lớp.</w:t>
      </w:r>
      <w:r>
        <w:br w:type="textWrapping"/>
      </w:r>
      <w:r>
        <w:br w:type="textWrapping"/>
      </w:r>
      <w:r>
        <w:t xml:space="preserve">Chu Phóng một mình đi đến văn phòng Bách Xuyên xã, cầm theo vài cuốn đề ôn thi, tùy tiện làm cho xong.</w:t>
      </w:r>
      <w:r>
        <w:br w:type="textWrapping"/>
      </w:r>
      <w:r>
        <w:br w:type="textWrapping"/>
      </w:r>
      <w:r>
        <w:t xml:space="preserve">Làm xong sớm thì về nhà sớm, sớm chết thì sớm đầu thai thôi.</w:t>
      </w:r>
      <w:r>
        <w:br w:type="textWrapping"/>
      </w:r>
      <w:r>
        <w:br w:type="textWrapping"/>
      </w:r>
      <w:r>
        <w:t xml:space="preserve">Đến khi làm xong thì cũng vừa đến giờ tập thể dục, Chu Phóng xoa xoa hai con mắt đang nhức mỏi, chạy ra cửa, bất tri bất giác chạy đến nhà vệ sinh.</w:t>
      </w:r>
      <w:r>
        <w:br w:type="textWrapping"/>
      </w:r>
      <w:r>
        <w:br w:type="textWrapping"/>
      </w:r>
      <w:r>
        <w:t xml:space="preserve">Chợt nghe thấy tiếng cãi nhau ở bồn rửa tay.</w:t>
      </w:r>
      <w:r>
        <w:br w:type="textWrapping"/>
      </w:r>
      <w:r>
        <w:br w:type="textWrapping"/>
      </w:r>
      <w:r>
        <w:t xml:space="preserve">“Cái thằng xấu xí kia, mày từ đâu tới đây mà dám kiêu ngạo như vậy hả?”</w:t>
      </w:r>
      <w:r>
        <w:br w:type="textWrapping"/>
      </w:r>
      <w:r>
        <w:br w:type="textWrapping"/>
      </w:r>
      <w:r>
        <w:t xml:space="preserve">Chu Phóng không khỏi mỉm cười, không nên lưu manh kiểu thấp kém như vậy a, thật là làm ô uế danh tiếng lưu manh của anh đây.</w:t>
      </w:r>
      <w:r>
        <w:br w:type="textWrapping"/>
      </w:r>
      <w:r>
        <w:br w:type="textWrapping"/>
      </w:r>
      <w:r>
        <w:t xml:space="preserve">“Cút ngay.”</w:t>
      </w:r>
      <w:r>
        <w:br w:type="textWrapping"/>
      </w:r>
      <w:r>
        <w:br w:type="textWrapping"/>
      </w:r>
      <w:r>
        <w:t xml:space="preserve">Âm thanh lạnh lùng này, sao lại quen vậy?</w:t>
      </w:r>
      <w:r>
        <w:br w:type="textWrapping"/>
      </w:r>
      <w:r>
        <w:br w:type="textWrapping"/>
      </w:r>
      <w:r>
        <w:t xml:space="preserve">Chu Phóng nhăn mặt nhíu mày, im lặng nghe động tĩnh bên trong.</w:t>
      </w:r>
      <w:r>
        <w:br w:type="textWrapping"/>
      </w:r>
      <w:r>
        <w:br w:type="textWrapping"/>
      </w:r>
      <w:r>
        <w:t xml:space="preserve">“Mày muốn chết phải không? Tên thì như bọn Nhật Bản, da dẻ lại trắng trẻo như mấy đứa con gái, thật làm cho người ta ghê tởm, mày bị thiếu đánh à?”</w:t>
      </w:r>
      <w:r>
        <w:br w:type="textWrapping"/>
      </w:r>
      <w:r>
        <w:br w:type="textWrapping"/>
      </w:r>
      <w:r>
        <w:t xml:space="preserve">Nói xong liền vung tay tới.</w:t>
      </w:r>
      <w:r>
        <w:br w:type="textWrapping"/>
      </w:r>
      <w:r>
        <w:br w:type="textWrapping"/>
      </w:r>
      <w:r>
        <w:t xml:space="preserve">Chu Phóng đương nhiên ngay thời khắc mấu chốt, nhảy ra làm anh hùng, đưa tay đỡ lấy nắm đấm của tên kia.</w:t>
      </w:r>
      <w:r>
        <w:br w:type="textWrapping"/>
      </w:r>
      <w:r>
        <w:br w:type="textWrapping"/>
      </w:r>
      <w:r>
        <w:t xml:space="preserve">Đáng tiếc, người anh hùng này vẻ mặt không chút chính khí, nụ cười so với tên kia còn lưu manh hơn, đấm vào cửa, thấp giọng nói, “Mày nói gì? Lặp lại lần nữa xem.”</w:t>
      </w:r>
      <w:r>
        <w:br w:type="textWrapping"/>
      </w:r>
      <w:r>
        <w:br w:type="textWrapping"/>
      </w:r>
      <w:r>
        <w:t xml:space="preserve">Tên kia thấy có đàn anh xuất hiện, đương nhiên có chút khiếp sợ, nhưng vẫn vì cái tiền đồ lưu manh mà sĩ diện, hung hãn nói, “Đoan Mộc Ninh, tên gì mà khó nghe, mặt mũi lại như mấy đứa con gái, tao ghê tởm nó, sao nào? Có quan hệ gì đến mày?”</w:t>
      </w:r>
      <w:r>
        <w:br w:type="textWrapping"/>
      </w:r>
      <w:r>
        <w:br w:type="textWrapping"/>
      </w:r>
      <w:r>
        <w:t xml:space="preserve">Chu Phóng nhẹ nhàng nặn nặn nắm tay tên kia, nặn đến gương mặt chữ điền của hắn biến sắc, mới chầm chậm nói, “Thời Xuân Thu, có Khổng Tử, Khổng Tử đấy, có một đệ tử, được ban thưởng cho họ Đoan Mộc, nên đời sau đều lấy Đoan Mộc làm họ, mày nói lại lần nữa tên cậu ấy giống Nhật Bản đi, nào, nói a.”</w:t>
      </w:r>
      <w:r>
        <w:br w:type="textWrapping"/>
      </w:r>
      <w:r>
        <w:br w:type="textWrapping"/>
      </w:r>
      <w:r>
        <w:t xml:space="preserve">Nắm tay gần như bị bóp nát, tên kia còn cư nhiên không cầu xin tha thứ, thật là chưa thấy quan tài chưa đổ lệ, có “dũng khí” a.</w:t>
      </w:r>
      <w:r>
        <w:br w:type="textWrapping"/>
      </w:r>
      <w:r>
        <w:br w:type="textWrapping"/>
      </w:r>
      <w:r>
        <w:t xml:space="preserve">“Dựa vào trình độ của mày à!”</w:t>
      </w:r>
      <w:r>
        <w:br w:type="textWrapping"/>
      </w:r>
      <w:r>
        <w:br w:type="textWrapping"/>
      </w:r>
      <w:r>
        <w:t xml:space="preserve">“Tao so với mày là người có trình độ.”</w:t>
      </w:r>
      <w:r>
        <w:br w:type="textWrapping"/>
      </w:r>
      <w:r>
        <w:br w:type="textWrapping"/>
      </w:r>
      <w:r>
        <w:t xml:space="preserve">Thấy đối phương đau đến nhe răng, Chu Phóng mới thả lỏng nắm tay, cười nói, “Tao nói mày biết, đừng có tùy tiện cười nhạo tên và bề ngoài của người khác, đó đều là cha mẹ cho, biết chưa hả?”</w:t>
      </w:r>
      <w:r>
        <w:br w:type="textWrapping"/>
      </w:r>
      <w:r>
        <w:br w:type="textWrapping"/>
      </w:r>
      <w:r>
        <w:t xml:space="preserve">“Ách…”</w:t>
      </w:r>
      <w:r>
        <w:br w:type="textWrapping"/>
      </w:r>
      <w:r>
        <w:br w:type="textWrapping"/>
      </w:r>
      <w:r>
        <w:t xml:space="preserve">“Mày họ gì?”</w:t>
      </w:r>
      <w:r>
        <w:br w:type="textWrapping"/>
      </w:r>
      <w:r>
        <w:br w:type="textWrapping"/>
      </w:r>
      <w:r>
        <w:t xml:space="preserve">“Họ Vương…”</w:t>
      </w:r>
      <w:r>
        <w:br w:type="textWrapping"/>
      </w:r>
      <w:r>
        <w:br w:type="textWrapping"/>
      </w:r>
      <w:r>
        <w:t xml:space="preserve">“A, nếu mẹ mày đặt cho mày cái tên Vương Bát Đản thì mày cũng phải xài thôi… nhóc này, tùy tiện công kích, chửi rủa, đánh người, tương lai mờ mịt phải làm sao a…”</w:t>
      </w:r>
      <w:r>
        <w:br w:type="textWrapping"/>
      </w:r>
      <w:r>
        <w:br w:type="textWrapping"/>
      </w:r>
      <w:r>
        <w:t xml:space="preserve">Hắn cố ý kéo dài âm cuối, lắc đầu quay đi, khoác vai Đoan Mộc Ninh đi ra khỏi nhà vệ sinh.</w:t>
      </w:r>
      <w:r>
        <w:br w:type="textWrapping"/>
      </w:r>
      <w:r>
        <w:br w:type="textWrapping"/>
      </w:r>
      <w:r>
        <w:t xml:space="preserve">Ra đến cửa còn quay đầu lại nói, “Dám so độ lưu manh với anh đây, còn không nhìn lại xem mình được mấy tuổi.”</w:t>
      </w:r>
      <w:r>
        <w:br w:type="textWrapping"/>
      </w:r>
      <w:r>
        <w:br w:type="textWrapping"/>
      </w:r>
      <w:r>
        <w:t xml:space="preserve">Kèm theo một nụ cười xấu xa.</w:t>
      </w:r>
      <w:r>
        <w:br w:type="textWrapping"/>
      </w:r>
      <w:r>
        <w:br w:type="textWrapping"/>
      </w:r>
      <w:r>
        <w:t xml:space="preserve">Đi đến hành lang, Chu Phóng buông Đoan Mộc Ninh ra, từ đầu đến cuối, tên nhóc này vẫn là gương mặt lạnh tanh đứng bên cạnh xem hắn biểu diễn.</w:t>
      </w:r>
      <w:r>
        <w:br w:type="textWrapping"/>
      </w:r>
      <w:r>
        <w:br w:type="textWrapping"/>
      </w:r>
      <w:r>
        <w:t xml:space="preserve">Chu Phóng nhẹ nhàng xoa đầu cậu, cười nói, “Xem như tôi cứu mạng cậu, còn không chịu cám ơn.”</w:t>
      </w:r>
      <w:r>
        <w:br w:type="textWrapping"/>
      </w:r>
      <w:r>
        <w:br w:type="textWrapping"/>
      </w:r>
      <w:r>
        <w:t xml:space="preserve">“Cám ơn anh.”</w:t>
      </w:r>
      <w:r>
        <w:br w:type="textWrapping"/>
      </w:r>
      <w:r>
        <w:br w:type="textWrapping"/>
      </w:r>
      <w:r>
        <w:t xml:space="preserve">“Cậu… thật là không biết điều.”, Chu Phóng bất lực để tay lên lan can, “Người kia là ai? Nhìn không ưa liền đánh cậu, lại còn đến nhà vệ sinh để đánh?”</w:t>
      </w:r>
      <w:r>
        <w:br w:type="textWrapping"/>
      </w:r>
      <w:r>
        <w:br w:type="textWrapping"/>
      </w:r>
      <w:r>
        <w:t xml:space="preserve">“Học cùng lớp, cậu ta vốn ghét tôi, vì tôi giỏi hơn.”</w:t>
      </w:r>
      <w:r>
        <w:br w:type="textWrapping"/>
      </w:r>
      <w:r>
        <w:br w:type="textWrapping"/>
      </w:r>
      <w:r>
        <w:t xml:space="preserve">Chu Phóng cười nhạo, “Nhóc con mấy cậu thật là ngây thơ.”</w:t>
      </w:r>
      <w:r>
        <w:br w:type="textWrapping"/>
      </w:r>
      <w:r>
        <w:br w:type="textWrapping"/>
      </w:r>
      <w:r>
        <w:t xml:space="preserve">“Tôi không phải nhóc con, anh không cần mỗi lần đều làm điệu bộ người lớn đến giáo huấn tôi.”, Đoan Mộc Ninh có chút bực bội, sắc mặt trầm xuống.</w:t>
      </w:r>
      <w:r>
        <w:br w:type="textWrapping"/>
      </w:r>
      <w:r>
        <w:br w:type="textWrapping"/>
      </w:r>
      <w:r>
        <w:t xml:space="preserve">“Cậu có biết người say thích nhất là nói gì không?”, Chu Phóng cười mỉa mai, ghé sát tai Đoan Mộc Ninh, “Tôi không say, tôi tuyệt đối không say! Tôi không say!”</w:t>
      </w:r>
      <w:r>
        <w:br w:type="textWrapping"/>
      </w:r>
      <w:r>
        <w:br w:type="textWrapping"/>
      </w:r>
      <w:r>
        <w:t xml:space="preserve">“Cũng như vậy, mấy đứa nhóc con lúc nào cũng thích nói câu đầu tiên là, tôi không phải nhóc con! Tôi tuyệt đối không phải con nít.”</w:t>
      </w:r>
      <w:r>
        <w:br w:type="textWrapping"/>
      </w:r>
      <w:r>
        <w:br w:type="textWrapping"/>
      </w:r>
      <w:r>
        <w:t xml:space="preserve">Đoan Mộc Ninh nhíu mày, không thèm để ý đến hắn.</w:t>
      </w:r>
      <w:r>
        <w:br w:type="textWrapping"/>
      </w:r>
      <w:r>
        <w:br w:type="textWrapping"/>
      </w:r>
      <w:r>
        <w:t xml:space="preserve">Chu Phóng nhún vai, “Rõ ràng vẫn là con nít.”</w:t>
      </w:r>
      <w:r>
        <w:br w:type="textWrapping"/>
      </w:r>
      <w:r>
        <w:br w:type="textWrapping"/>
      </w:r>
      <w:r>
        <w:t xml:space="preserve">“Tôi mười lăm tuổi rồi.”</w:t>
      </w:r>
      <w:r>
        <w:br w:type="textWrapping"/>
      </w:r>
      <w:r>
        <w:br w:type="textWrapping"/>
      </w:r>
      <w:r>
        <w:t xml:space="preserve">“Ừ? Mười lăm tuổi thì vẫn là con nít, trẻ chưa thành niên được luật pháp bảo hộ.”</w:t>
      </w:r>
      <w:r>
        <w:br w:type="textWrapping"/>
      </w:r>
      <w:r>
        <w:br w:type="textWrapping"/>
      </w:r>
      <w:r>
        <w:t xml:space="preserve">“Anh vẫn xem tôi là con nít?”</w:t>
      </w:r>
      <w:r>
        <w:br w:type="textWrapping"/>
      </w:r>
      <w:r>
        <w:br w:type="textWrapping"/>
      </w:r>
      <w:r>
        <w:t xml:space="preserve">Bị cậu nhìn chằm chằm, Chu Phóng bật cười, “Vậy cậu chứng minh cho tôi thấy, cậu không phải là con nít.”</w:t>
      </w:r>
      <w:r>
        <w:br w:type="textWrapping"/>
      </w:r>
      <w:r>
        <w:br w:type="textWrapping"/>
      </w:r>
      <w:r>
        <w:t xml:space="preserve">“Làm sao chứng minh?”</w:t>
      </w:r>
      <w:r>
        <w:br w:type="textWrapping"/>
      </w:r>
      <w:r>
        <w:br w:type="textWrapping"/>
      </w:r>
      <w:r>
        <w:t xml:space="preserve">“Tôi không nói, thảo luận vấn đề này với cậu, tôi sẽ cảm thấy rất tội lỗi.”, Chu Phóng ném một câu, sau đó sửa lại tay áo.</w:t>
      </w:r>
      <w:r>
        <w:br w:type="textWrapping"/>
      </w:r>
      <w:r>
        <w:br w:type="textWrapping"/>
      </w:r>
      <w:r>
        <w:t xml:space="preserve">Đoan Mộc Ninh suy nghĩ một lát, hỏi, “Sao anh lại ở đây, không cần tập thể dục sao?”</w:t>
      </w:r>
      <w:r>
        <w:br w:type="textWrapping"/>
      </w:r>
      <w:r>
        <w:br w:type="textWrapping"/>
      </w:r>
      <w:r>
        <w:t xml:space="preserve">“A, tiết vừa rồi tôi không lên lớp, đi chơi vòng vòng.”</w:t>
      </w:r>
      <w:r>
        <w:br w:type="textWrapping"/>
      </w:r>
      <w:r>
        <w:br w:type="textWrapping"/>
      </w:r>
      <w:r>
        <w:t xml:space="preserve">“Sao lại không lên?”</w:t>
      </w:r>
      <w:r>
        <w:br w:type="textWrapping"/>
      </w:r>
      <w:r>
        <w:br w:type="textWrapping"/>
      </w:r>
      <w:r>
        <w:t xml:space="preserve">“Giáo viên lấy bài viết của tôi làm ví dụ về vấn nạn tiêu cực, da mặt tôi tuy có dày, nhưng cũng chịu không nổi bao nhiêu ánh mắt soi mói. Hơn nữa, tôi đi rồi, giáo viên cũng không còn gánh nặng.”, Chu Phóng nhún vai tỏ vẻ không để ý, đột nhiên cười xấu xa nói, “Cậu sao lại quan tâm tôi như vậy?”</w:t>
      </w:r>
      <w:r>
        <w:br w:type="textWrapping"/>
      </w:r>
      <w:r>
        <w:br w:type="textWrapping"/>
      </w:r>
      <w:r>
        <w:t xml:space="preserve">Đoan Mộc Ninh cúi đầu không nói lời nào.</w:t>
      </w:r>
      <w:r>
        <w:br w:type="textWrapping"/>
      </w:r>
      <w:r>
        <w:br w:type="textWrapping"/>
      </w:r>
      <w:r>
        <w:t xml:space="preserve">Chu Phóng thở dài, vỗ vỗ vai Đoan Mộc Ninh, khuyên răn thành khẩn, “Là con trai, da mặt phải dày, lá gan phải to, như vậy mới theo đuổi được nữ sinh, còn cậu lúc nào mặt cũng lạnh băng, cho dù có người theo đuổi cậu, cũng bị dọa cho chạy mất.”</w:t>
      </w:r>
      <w:r>
        <w:br w:type="textWrapping"/>
      </w:r>
      <w:r>
        <w:br w:type="textWrapping"/>
      </w:r>
      <w:r>
        <w:t xml:space="preserve">Đoan Mộc Ninh nhẹ giọng, “Anh kinh nghiệm thật phong phú, đã theo đuổi nhiều nữ sinh rồi sao?”</w:t>
      </w:r>
      <w:r>
        <w:br w:type="textWrapping"/>
      </w:r>
      <w:r>
        <w:br w:type="textWrapping"/>
      </w:r>
      <w:r>
        <w:t xml:space="preserve">“Không, tôi là dùng lý luận tri thức nhiều hơn kinh nghiệm thực tiễn, tích lũy cái lượng thì mới nhanh chóng đạt được cái chất.”</w:t>
      </w:r>
      <w:r>
        <w:br w:type="textWrapping"/>
      </w:r>
      <w:r>
        <w:br w:type="textWrapping"/>
      </w:r>
      <w:r>
        <w:t xml:space="preserve">Đoan Mộc Ninh gật gật đầu, “Vậy tích lũy nhiều một chút đi.”</w:t>
      </w:r>
      <w:r>
        <w:br w:type="textWrapping"/>
      </w:r>
      <w:r>
        <w:br w:type="textWrapping"/>
      </w:r>
      <w:r>
        <w:t xml:space="preserve">“Ha ha, tôi không nghĩ đến chuyện yêu đương, thật là lãng phí tuổi xuân. Chi bằng kiếm đại một người để kết hôn luôn, sau đó sinh một đứa con, làm một người cha, không tốt sao?”</w:t>
      </w:r>
      <w:r>
        <w:br w:type="textWrapping"/>
      </w:r>
      <w:r>
        <w:br w:type="textWrapping"/>
      </w:r>
      <w:r>
        <w:t xml:space="preserve">Đoan Mộc Ninh lạnh lùng nói, “Không tốt.”</w:t>
      </w:r>
      <w:r>
        <w:br w:type="textWrapping"/>
      </w:r>
      <w:r>
        <w:br w:type="textWrapping"/>
      </w:r>
      <w:r>
        <w:t xml:space="preserve">Im lặng thật lâu, Chu Phóng đột nhiên thích thú nói, “Cậu… không phải thích Tô Thức sao?”</w:t>
      </w:r>
      <w:r>
        <w:br w:type="textWrapping"/>
      </w:r>
      <w:r>
        <w:br w:type="textWrapping"/>
      </w:r>
      <w:r>
        <w:t xml:space="preserve">“Ừ?”</w:t>
      </w:r>
      <w:r>
        <w:br w:type="textWrapping"/>
      </w:r>
      <w:r>
        <w:br w:type="textWrapping"/>
      </w:r>
      <w:r>
        <w:t xml:space="preserve">“Tô Thức lúc bằng tuổi cậu đã muốn lấy vợ rồi.”</w:t>
      </w:r>
      <w:r>
        <w:br w:type="textWrapping"/>
      </w:r>
      <w:r>
        <w:br w:type="textWrapping"/>
      </w:r>
      <w:r>
        <w:t xml:space="preserve">Đoan Mộc Ninh nhìn hắn nghi ngờ, Chu Phóng cười ha hả, “Ha ha ha, tôi cứ tưởng cậu không phải con nít, ai, xem ra tôi nhầm rồi, ừm… Tiểu Ninh muốn trưởng thành, trưởng thành rồi có thể kết hôn sinh con…”</w:t>
      </w:r>
      <w:r>
        <w:br w:type="textWrapping"/>
      </w:r>
      <w:r>
        <w:br w:type="textWrapping"/>
      </w:r>
      <w:r>
        <w:t xml:space="preserve">Hiểu được ý hắn, mặt Đoan Mộc Ninh đỏ ran.</w:t>
      </w:r>
      <w:r>
        <w:br w:type="textWrapping"/>
      </w:r>
      <w:r>
        <w:br w:type="textWrapping"/>
      </w:r>
      <w:r>
        <w:t xml:space="preserve">“Hay là cậu sinh một đứa con, bảo đứa bé nhận tôi làm cha nuôi.”, Chu Phóng thích thú nhìn gương mặt đỏ ửng của Đoan Mộc Ninh, tiếp tục trêu chọc.</w:t>
      </w:r>
      <w:r>
        <w:br w:type="textWrapping"/>
      </w:r>
      <w:r>
        <w:br w:type="textWrapping"/>
      </w:r>
      <w:r>
        <w:t xml:space="preserve">Đoan Mộc Ninh rốt cuộc nhịn không được nữa, quay đầu đi, không thèm để ý lời tên lưu manh, vô liêm sỉ kia!</w:t>
      </w:r>
      <w:r>
        <w:br w:type="textWrapping"/>
      </w:r>
      <w:r>
        <w:br w:type="textWrapping"/>
      </w:r>
      <w:r>
        <w:t xml:space="preserve">Nhưng, mặt đỏ lên là vì giận dữ, hay là còn gì nguyên nhân gì khác?</w:t>
      </w:r>
      <w:r>
        <w:br w:type="textWrapping"/>
      </w:r>
      <w:r>
        <w:br w:type="textWrapping"/>
      </w:r>
      <w:r>
        <w:t xml:space="preserve">Đoan Mộc Ninh không phải cố tình nghĩ đến, chỉ là không hiểu sao trái tim đập nhanh, tai cũng nóng bừng.</w:t>
      </w:r>
      <w:r>
        <w:br w:type="textWrapping"/>
      </w:r>
      <w:r>
        <w:br w:type="textWrapping"/>
      </w:r>
      <w:r>
        <w:t xml:space="preserve">Mấy ngày sau, Chu Phóng cũng không gặp Đoan Mộc Ninh, hắn nghĩ có phải hôm đó quá lời, chọc giận tên nhóc kia rồi không?</w:t>
      </w:r>
      <w:r>
        <w:br w:type="textWrapping"/>
      </w:r>
      <w:r>
        <w:br w:type="textWrapping"/>
      </w:r>
      <w:r>
        <w:t xml:space="preserve">Bản thân cũng biết rõ, da mặt Tiểu Ninh mỏng, tính tình thì kiêu ngạo, lại còn đi nói khích cậu ta. Nhưng kì lạ là, hắn cứ thích trêu chọc cậu, muốn nhìn thấy gương mặt đỏ ửng vì tức giận của cậu. Tiểu Ninh như thế cảm thật đáng yêu hơn cái kiểu lạnh lùng, dáng vẻ ông cụ non thường thấy kia, trông sinh động và tươi tắn.</w:t>
      </w:r>
      <w:r>
        <w:br w:type="textWrapping"/>
      </w:r>
      <w:r>
        <w:br w:type="textWrapping"/>
      </w:r>
      <w:r>
        <w:t xml:space="preserve">***</w:t>
      </w:r>
      <w:r>
        <w:br w:type="textWrapping"/>
      </w:r>
      <w:r>
        <w:br w:type="textWrapping"/>
      </w:r>
      <w:r>
        <w:t xml:space="preserve">Cuối tuần được nghỉ, Chu Phóng và Lâm Vi cùng đạp xe ra ngắm biển.</w:t>
      </w:r>
      <w:r>
        <w:br w:type="textWrapping"/>
      </w:r>
      <w:r>
        <w:br w:type="textWrapping"/>
      </w:r>
      <w:r>
        <w:t xml:space="preserve">Ôn Đình đến, theo sau là Hà Tiểu Tuyết.</w:t>
      </w:r>
      <w:r>
        <w:br w:type="textWrapping"/>
      </w:r>
      <w:r>
        <w:br w:type="textWrapping"/>
      </w:r>
      <w:r>
        <w:t xml:space="preserve">Chu Phóng hơi bất ngờ, nhìn cô một cái, sau cùng vẫn là mặt mày tươi cười chở cô ấy, cùng lúc nhìn sang Lâm Vi và Ôn Đình bằng ánh mắt sắc như dao.</w:t>
      </w:r>
      <w:r>
        <w:br w:type="textWrapping"/>
      </w:r>
      <w:r>
        <w:br w:type="textWrapping"/>
      </w:r>
      <w:r>
        <w:t xml:space="preserve">Lâm Vi vẫn cười ôn hòa, cùng Tiểu Tuyết nói chuyện gì mà bảy bảy tám tám, chắc là đang nói đến cuộc thi Olympic Toán Học.</w:t>
      </w:r>
      <w:r>
        <w:br w:type="textWrapping"/>
      </w:r>
      <w:r>
        <w:br w:type="textWrapping"/>
      </w:r>
      <w:r>
        <w:t xml:space="preserve">Ôn Đình gương mặt nghiêm nghị, im lặng ngồi sau Lâm Vi, đeo tai nghe nghe nhạc, giống như chuyện không liên quan đến mình.</w:t>
      </w:r>
      <w:r>
        <w:br w:type="textWrapping"/>
      </w:r>
      <w:r>
        <w:br w:type="textWrapping"/>
      </w:r>
      <w:r>
        <w:t xml:space="preserve">Ra đến biển thì trời đổ mưa.</w:t>
      </w:r>
      <w:r>
        <w:br w:type="textWrapping"/>
      </w:r>
      <w:r>
        <w:br w:type="textWrapping"/>
      </w:r>
      <w:r>
        <w:t xml:space="preserve">Lâm Vi lấy áo khoác bao chặt mình che mưa, giống hệt con rùa chui rúc vào mai.</w:t>
      </w:r>
      <w:r>
        <w:br w:type="textWrapping"/>
      </w:r>
      <w:r>
        <w:br w:type="textWrapping"/>
      </w:r>
      <w:r>
        <w:t xml:space="preserve">Ôn Đình cũng lấy quần áo dự trữ của mình ra che, nén giận thầm mắng Chu Phóng thần kinh, đang mùa đông ra biển có cái gì mà ngắm chứ.</w:t>
      </w:r>
      <w:r>
        <w:br w:type="textWrapping"/>
      </w:r>
      <w:r>
        <w:br w:type="textWrapping"/>
      </w:r>
      <w:r>
        <w:t xml:space="preserve">Trời lạnh run, Chu Phóng thở dài, lấy áo khoác đưa Tiểu Tuyết, “Mỹ nữ, cậu mặc đi.”</w:t>
      </w:r>
      <w:r>
        <w:br w:type="textWrapping"/>
      </w:r>
      <w:r>
        <w:br w:type="textWrapping"/>
      </w:r>
      <w:r>
        <w:t xml:space="preserve">Hà Tiểu Tuyết vội vàng lấy áo khoác vào.</w:t>
      </w:r>
      <w:r>
        <w:br w:type="textWrapping"/>
      </w:r>
      <w:r>
        <w:br w:type="textWrapping"/>
      </w:r>
      <w:r>
        <w:t xml:space="preserve">Ôn Đình và Lâm Vi ghé tai nhau thì thầm to nhỏ, không biết đang bàn tính âm mưu gì, Chu Phóng vừa định hỏi, đã thấy hai người quay đầu đi ra ngoài.</w:t>
      </w:r>
      <w:r>
        <w:br w:type="textWrapping"/>
      </w:r>
      <w:r>
        <w:br w:type="textWrapping"/>
      </w:r>
      <w:r>
        <w:t xml:space="preserve">“Đứng lại.”, Chu Phóng nói lớn.</w:t>
      </w:r>
      <w:r>
        <w:br w:type="textWrapping"/>
      </w:r>
      <w:r>
        <w:br w:type="textWrapping"/>
      </w:r>
      <w:r>
        <w:t xml:space="preserve">Lâm Vi quay lại, “Em và Đình Đình đi mua cà phê nóng cho anh.”</w:t>
      </w:r>
      <w:r>
        <w:br w:type="textWrapping"/>
      </w:r>
      <w:r>
        <w:br w:type="textWrapping"/>
      </w:r>
      <w:r>
        <w:t xml:space="preserve">“Đi đi.”, hiểu được ánh mắt ra hiệu của Lâm Vi, Chu Phóng phẩy tay áo bảo họ đi.</w:t>
      </w:r>
      <w:r>
        <w:br w:type="textWrapping"/>
      </w:r>
      <w:r>
        <w:br w:type="textWrapping"/>
      </w:r>
      <w:r>
        <w:t xml:space="preserve">Chờ hai người đi khỏi, Chu Phóng mới quay đầu nói với Tiểu Tuyết, “Cậu có chuyện gì cần nói với tôi không?”</w:t>
      </w:r>
      <w:r>
        <w:br w:type="textWrapping"/>
      </w:r>
      <w:r>
        <w:br w:type="textWrapping"/>
      </w:r>
      <w:r>
        <w:t xml:space="preserve">“Có, tôi nghĩ nên giải thích với cậu về lời đồn kia.”</w:t>
      </w:r>
      <w:r>
        <w:br w:type="textWrapping"/>
      </w:r>
      <w:r>
        <w:br w:type="textWrapping"/>
      </w:r>
      <w:r>
        <w:t xml:space="preserve">“À, nói đi.”</w:t>
      </w:r>
      <w:r>
        <w:br w:type="textWrapping"/>
      </w:r>
      <w:r>
        <w:br w:type="textWrapping"/>
      </w:r>
      <w:r>
        <w:t xml:space="preserve">“Mấy hôm trước có người viết thư tình, là gửi cho cậu, nhưng lại bị nhầm, gửi đến tủ khóa của tôi, tôi lúc đó không chú ý nên bị Tân Tân phát hiện.”</w:t>
      </w:r>
      <w:r>
        <w:br w:type="textWrapping"/>
      </w:r>
      <w:r>
        <w:br w:type="textWrapping"/>
      </w:r>
      <w:r>
        <w:t xml:space="preserve">Chu Phóng nhíu mày, “Vậy nên tất cả mọi người đều biết?”</w:t>
      </w:r>
      <w:r>
        <w:br w:type="textWrapping"/>
      </w:r>
      <w:r>
        <w:br w:type="textWrapping"/>
      </w:r>
      <w:r>
        <w:t xml:space="preserve">Hà Tiểu Tuyết bất đắc dĩ nói, “Sáng sớm hôm đó, cô ấy đến nói với tôi ‘Thân gửi Chu Phóng, lá thư này là gì vậy Tiểu Tuyết?’, nhưng giọng cô ấy quá lớn, khiến cho mọi người ở đó đều nghe thấy.”</w:t>
      </w:r>
      <w:r>
        <w:br w:type="textWrapping"/>
      </w:r>
      <w:r>
        <w:br w:type="textWrapping"/>
      </w:r>
      <w:r>
        <w:t xml:space="preserve">Nghe Hà Tiểu Tuyết say sưa giải thích, Chu Phóng mỉm cười, “Và thế là mọi người hiểu lầm cậu thích tôi?”</w:t>
      </w:r>
      <w:r>
        <w:br w:type="textWrapping"/>
      </w:r>
      <w:r>
        <w:br w:type="textWrapping"/>
      </w:r>
      <w:r>
        <w:t xml:space="preserve">“Ừ.”</w:t>
      </w:r>
      <w:r>
        <w:br w:type="textWrapping"/>
      </w:r>
      <w:r>
        <w:br w:type="textWrapping"/>
      </w:r>
      <w:r>
        <w:t xml:space="preserve">“Vậy cậu giải thích với tôi, là ý muốn gì đây?”</w:t>
      </w:r>
      <w:r>
        <w:br w:type="textWrapping"/>
      </w:r>
      <w:r>
        <w:br w:type="textWrapping"/>
      </w:r>
      <w:r>
        <w:t xml:space="preserve">“Tôi hy vọng cậu không hiểu lầm.”</w:t>
      </w:r>
      <w:r>
        <w:br w:type="textWrapping"/>
      </w:r>
      <w:r>
        <w:br w:type="textWrapping"/>
      </w:r>
      <w:r>
        <w:t xml:space="preserve">“Cậu không biết như vậy càng là &lt;lạy ông tôi ở bụi này&gt; sao?”</w:t>
      </w:r>
      <w:r>
        <w:br w:type="textWrapping"/>
      </w:r>
      <w:r>
        <w:br w:type="textWrapping"/>
      </w:r>
      <w:r>
        <w:t xml:space="preserve">Hà Tiểu Tuyết thở dài, “Chu Phóng, da mặt cậu dày thật đấy. Tôi sẽ không thích loại con trai như cậu, yên tâm đi.”</w:t>
      </w:r>
      <w:r>
        <w:br w:type="textWrapping"/>
      </w:r>
      <w:r>
        <w:br w:type="textWrapping"/>
      </w:r>
      <w:r>
        <w:t xml:space="preserve">“Vậy cậu thích loại nào?”</w:t>
      </w:r>
      <w:r>
        <w:br w:type="textWrapping"/>
      </w:r>
      <w:r>
        <w:br w:type="textWrapping"/>
      </w:r>
      <w:r>
        <w:t xml:space="preserve">“Tôi thích loại người như Tiểu Ninh ấy.”, Hà Tiểu Tuyết trừng mắt nhìn hắn, quả thật đã khiến cho Chu Phóng mở to miệng kinh ngạc, cằm xém chút nữa rơi xuống đất.</w:t>
      </w:r>
      <w:r>
        <w:br w:type="textWrapping"/>
      </w:r>
      <w:r>
        <w:br w:type="textWrapping"/>
      </w:r>
      <w:r>
        <w:t xml:space="preserve">Một lúc lâu sau, Chu Phóng mới nghiêm chỉnh nói, “Này, cậu đừng đùa với tôi, tôi mang Tiểu Ninh đến Bách Xuyên xã, không phải là muốn cống nộp cho loài lang sói.”</w:t>
      </w:r>
      <w:r>
        <w:br w:type="textWrapping"/>
      </w:r>
      <w:r>
        <w:br w:type="textWrapping"/>
      </w:r>
      <w:r>
        <w:t xml:space="preserve">Hà Tiểu Tuyết phẩy phẩy đuôi tóc, cười nói, “Cậu làm gì khẩn trương vậy, tôi chỉ nói vậy thôi mà, Tiểu Ninh kia còn nhỏ quá, cũng không phải là vật cưng.”</w:t>
      </w:r>
      <w:r>
        <w:br w:type="textWrapping"/>
      </w:r>
      <w:r>
        <w:br w:type="textWrapping"/>
      </w:r>
      <w:r>
        <w:t xml:space="preserve">“Vật cưng?”</w:t>
      </w:r>
      <w:r>
        <w:br w:type="textWrapping"/>
      </w:r>
      <w:r>
        <w:br w:type="textWrapping"/>
      </w:r>
      <w:r>
        <w:t xml:space="preserve">“Cậu không biết sao? Mọi người trong xã đều nói, Tiểu Ninh rất đáng yêu, muốn có một con vật cưng như vậy, không mất công tắm rửa sạch sẽ, không cần sợ nó cả ngày quấn lấy người cọ cọ, chỉ im lặng nằm ở sô pha, nhưng khi cậu cần đùa giỡn nó mới nhúc nhích… giống như một chú mèo trắng tuyết quý phái.”</w:t>
      </w:r>
      <w:r>
        <w:br w:type="textWrapping"/>
      </w:r>
      <w:r>
        <w:br w:type="textWrapping"/>
      </w:r>
      <w:r>
        <w:t xml:space="preserve">Đột nhiên nhớ đến dáng vẻ Đoan Mộc Ninh bị chọc cho tức giận, Chu Phóng cười nhẹ, “Các cậu nên quên cái ý muốn đó đi, vật cưng như vậy, đến lúc cắn người thì thực sự rất đáng sợ.”</w:t>
      </w:r>
      <w:r>
        <w:br w:type="textWrapping"/>
      </w:r>
      <w:r>
        <w:br w:type="textWrapping"/>
      </w:r>
      <w:r>
        <w:t xml:space="preserve">Trong lòng Chu Phóng thì lại nghĩ, cái mầm non Tiểu Ninh này, chỉ mình hắn tàn phá là đủ rồi, còn những người khác, móng vuốt sói hay gì đó thì thu hồi lại đi, đến chạm vào cũng đừng nghĩ đến.</w:t>
      </w:r>
      <w:r>
        <w:br w:type="textWrapping"/>
      </w:r>
      <w:r>
        <w:br w:type="textWrapping"/>
      </w:r>
      <w:r>
        <w:t xml:space="preserve">Lúc còn nhỏ, tên nhóc đó đã luôn nghe lời hắn rồi. Dù có ức hiếp cỡ nào, chỉ cần xin lỗi một câu, cậu sẽ lại tin tưởng hắn như trước thôi.</w:t>
      </w:r>
      <w:r>
        <w:br w:type="textWrapping"/>
      </w:r>
      <w:r>
        <w:br w:type="textWrapping"/>
      </w:r>
      <w:r>
        <w:t xml:space="preserve">*****</w:t>
      </w:r>
      <w:r>
        <w:br w:type="textWrapping"/>
      </w:r>
      <w:r>
        <w:br w:type="textWrapping"/>
      </w:r>
    </w:p>
    <w:p>
      <w:pPr>
        <w:pStyle w:val="Heading2"/>
      </w:pPr>
      <w:bookmarkStart w:id="29" w:name="quyển-1---chương-8-biến-cố"/>
      <w:bookmarkEnd w:id="29"/>
      <w:r>
        <w:t xml:space="preserve">8. Quyển 1 - Chương 8: Biến Cố</w:t>
      </w:r>
    </w:p>
    <w:p>
      <w:pPr>
        <w:pStyle w:val="Compact"/>
      </w:pPr>
      <w:r>
        <w:br w:type="textWrapping"/>
      </w:r>
      <w:r>
        <w:br w:type="textWrapping"/>
      </w:r>
      <w:r>
        <w:t xml:space="preserve">uần sau là “Lễ hội văn hóa” của trung học Nhân Xuyên.</w:t>
      </w:r>
      <w:r>
        <w:br w:type="textWrapping"/>
      </w:r>
      <w:r>
        <w:br w:type="textWrapping"/>
      </w:r>
      <w:r>
        <w:t xml:space="preserve">Ở mỗi học kì, sau khi kết thúc kì thi giữa kì, trường sẽ cho tất cả học sinh một tuần nghỉ ngơi, thả lỏng tinh thần. Tuy nói là thả lỏng, nhưng lại không có nhiều tiết mục văn nghệ, ngược lại toàn là mấy hoạt động thi đua lý hóa, viết văn.</w:t>
      </w:r>
      <w:r>
        <w:br w:type="textWrapping"/>
      </w:r>
      <w:r>
        <w:br w:type="textWrapping"/>
      </w:r>
      <w:r>
        <w:t xml:space="preserve">Chu Phóng hai tay nhét túi quần, đi vòng vòng xung quanh sân trường, cảm thấy vô cùng buồn tẻ.</w:t>
      </w:r>
      <w:r>
        <w:br w:type="textWrapping"/>
      </w:r>
      <w:r>
        <w:br w:type="textWrapping"/>
      </w:r>
      <w:r>
        <w:t xml:space="preserve">Lâm Vi và Tiểu Tuyết đang tham gia thi toán, thành tích môn này của Chu Phóng chỉ dậm chân tại chỗ, tất nhiên là không đi đến đó.</w:t>
      </w:r>
      <w:r>
        <w:br w:type="textWrapping"/>
      </w:r>
      <w:r>
        <w:br w:type="textWrapping"/>
      </w:r>
      <w:r>
        <w:t xml:space="preserve">Vì vậy hắn lang thang đến khoảng sân đang tổ chức thi viết thư pháp.</w:t>
      </w:r>
      <w:r>
        <w:br w:type="textWrapping"/>
      </w:r>
      <w:r>
        <w:br w:type="textWrapping"/>
      </w:r>
      <w:r>
        <w:t xml:space="preserve">Nhìn thấy rất nhiều thí sinh đang cầm bút lông viết chữ, Chu Phóng đến gần, tìm thấy có một bàn để sẵn giấy mực, liền không khách khí cầm bút lên, xắn tay áo bắt đầu viết.</w:t>
      </w:r>
      <w:r>
        <w:br w:type="textWrapping"/>
      </w:r>
      <w:r>
        <w:br w:type="textWrapping"/>
      </w:r>
      <w:r>
        <w:t xml:space="preserve">“Đại Giang Đông khứ, lãng đào tẫn, thiên cổ phong lưu nhân!”(1)</w:t>
      </w:r>
      <w:r>
        <w:br w:type="textWrapping"/>
      </w:r>
      <w:r>
        <w:br w:type="textWrapping"/>
      </w:r>
      <w:r>
        <w:t xml:space="preserve">(1) : theo ta hiểu câu này là: Người phong lưu xưa bị nhấn chìm ở sông Giang Đông”, ta sẽ tìm hiểu lại:D</w:t>
      </w:r>
      <w:r>
        <w:br w:type="textWrapping"/>
      </w:r>
      <w:r>
        <w:br w:type="textWrapping"/>
      </w:r>
      <w:r>
        <w:t xml:space="preserve">Nét chữ tự nhiên, phóng khoáng, ý chữ lộ vẻ kiêu ngạo, ngông cuồng, đặc biệt là hai chữ “phong lưu” tỏa ra khí chất hết sức bình thường, dường như muốn đùa giỡn với người bề trên.</w:t>
      </w:r>
      <w:r>
        <w:br w:type="textWrapping"/>
      </w:r>
      <w:r>
        <w:br w:type="textWrapping"/>
      </w:r>
      <w:r>
        <w:t xml:space="preserve">Chu Phóng hài lòng nhìn chữ mình vừa viết ra, trong lòng thầm nghĩ, hắn nếu sinh ra ở thời cổ đại, chắc hẳn là một kẻ có tài không gặp thời, từ xưa tài tử luôn sánh đôi với giai nhân, dù có khả năng giai nhân thích tài tử vì trong nhà hắn có tiền… nhưng còn hơn cái loại đập nồi bán sắt, húp cháo sống qua ngày như hắn, chả có nữ tử nào thèm ngó đến, chỉ có thể ngoài miệng nói là “phong lưu”… thực tế nếu muốn “phong lưu”, trước hết cần phải có tiền.</w:t>
      </w:r>
      <w:r>
        <w:br w:type="textWrapping"/>
      </w:r>
      <w:r>
        <w:br w:type="textWrapping"/>
      </w:r>
      <w:r>
        <w:t xml:space="preserve">Nếu hắn khỏe mạnh, cũng chỉ có thể đi làm thuê kiếm sống, cả ngày chẻ củi khuân vác, có khi còn lưu lạc vào vương phủ rửa chân cho người khác.</w:t>
      </w:r>
      <w:r>
        <w:br w:type="textWrapping"/>
      </w:r>
      <w:r>
        <w:br w:type="textWrapping"/>
      </w:r>
      <w:r>
        <w:t xml:space="preserve">May mắn hắn sinh ở thời hiện đại, làm thuê cũng có thể tìm kiếm cơ hội, cho dù có đứng trước cửa McDonaldbị bọn nhóc con ôm tới ôm lui, ít nhất cũng có thể nuôi gia đình.</w:t>
      </w:r>
      <w:r>
        <w:br w:type="textWrapping"/>
      </w:r>
      <w:r>
        <w:br w:type="textWrapping"/>
      </w:r>
      <w:r>
        <w:t xml:space="preserve">Chu Phóng lắc đầu cười cười, xua cái suy nghĩ kì quái ra khỏi đầu, cầm bút hoàn thành tốt tác phẩm.</w:t>
      </w:r>
      <w:r>
        <w:br w:type="textWrapping"/>
      </w:r>
      <w:r>
        <w:br w:type="textWrapping"/>
      </w:r>
      <w:r>
        <w:t xml:space="preserve">Thấy mọi người xung quanh đều đề tên lên bài thi, Chu Phóng mới biết lần thi đấu này là có đăng kí tuyển chọn đàng hoàng.</w:t>
      </w:r>
      <w:r>
        <w:br w:type="textWrapping"/>
      </w:r>
      <w:r>
        <w:br w:type="textWrapping"/>
      </w:r>
      <w:r>
        <w:t xml:space="preserve">Hắn còn tưởng người ta bày ra đấy, ai muốn viết thì viết chứ.</w:t>
      </w:r>
      <w:r>
        <w:br w:type="textWrapping"/>
      </w:r>
      <w:r>
        <w:br w:type="textWrapping"/>
      </w:r>
      <w:r>
        <w:t xml:space="preserve">Chu Phóng nhún vai, cho tay trở lại vào túi quần.</w:t>
      </w:r>
      <w:r>
        <w:br w:type="textWrapping"/>
      </w:r>
      <w:r>
        <w:br w:type="textWrapping"/>
      </w:r>
      <w:r>
        <w:t xml:space="preserve">“Nếu là đăng ký trước, sao bàn này lại bỏ trống?”</w:t>
      </w:r>
      <w:r>
        <w:br w:type="textWrapping"/>
      </w:r>
      <w:r>
        <w:br w:type="textWrapping"/>
      </w:r>
      <w:r>
        <w:t xml:space="preserve">Chu Phóng hỏi nữ sinh bên cạnh, “Chỗ này vốn là của nam sinh kia, nhưng sau khi cuộc thi bắt đầu cậu ta bỏ đi nghe điện thoại.”</w:t>
      </w:r>
      <w:r>
        <w:br w:type="textWrapping"/>
      </w:r>
      <w:r>
        <w:br w:type="textWrapping"/>
      </w:r>
      <w:r>
        <w:t xml:space="preserve">Chu Phóng hiếu kỳ, “Ai?”</w:t>
      </w:r>
      <w:r>
        <w:br w:type="textWrapping"/>
      </w:r>
      <w:r>
        <w:br w:type="textWrapping"/>
      </w:r>
      <w:r>
        <w:t xml:space="preserve">“Cái gì mà Ninh đó.” Nữ sinh kia không muốn nói chuyện với Chu Phóng, phẩy tóc bỏ đi.</w:t>
      </w:r>
      <w:r>
        <w:br w:type="textWrapping"/>
      </w:r>
      <w:r>
        <w:br w:type="textWrapping"/>
      </w:r>
      <w:r>
        <w:t xml:space="preserve">Chu Phóng ngạc nhiên, xoay người chen ra khỏi đám đông.</w:t>
      </w:r>
      <w:r>
        <w:br w:type="textWrapping"/>
      </w:r>
      <w:r>
        <w:br w:type="textWrapping"/>
      </w:r>
      <w:r>
        <w:t xml:space="preserve">Nhắc đến Ninh, hắn liền nghĩ ngay đến Đoan Mộc Ninh, hình như cũng lâu rồi hắn không thấy cậu…</w:t>
      </w:r>
      <w:r>
        <w:br w:type="textWrapping"/>
      </w:r>
      <w:r>
        <w:br w:type="textWrapping"/>
      </w:r>
      <w:r>
        <w:t xml:space="preserve">Từ sau cái lần trêu chọc ở hành lang, Đoan Mộc Ninh liền không thèm để ý đến hắn.</w:t>
      </w:r>
      <w:r>
        <w:br w:type="textWrapping"/>
      </w:r>
      <w:r>
        <w:br w:type="textWrapping"/>
      </w:r>
      <w:r>
        <w:t xml:space="preserve">Cậu ấy xấu hổ, hay là thật sự tức giận rồi?</w:t>
      </w:r>
      <w:r>
        <w:br w:type="textWrapping"/>
      </w:r>
      <w:r>
        <w:br w:type="textWrapping"/>
      </w:r>
      <w:r>
        <w:t xml:space="preserve">Suốt thời gian này cậu ta cứ cố ý trốn tránh mình, cuộc họp của Bách Xuyên xã không đến, cơm chiều không cùng ăn, tan học cũng không thèm chờ.</w:t>
      </w:r>
      <w:r>
        <w:br w:type="textWrapping"/>
      </w:r>
      <w:r>
        <w:br w:type="textWrapping"/>
      </w:r>
      <w:r>
        <w:t xml:space="preserve">Quả nhiên vẫn là đứa con nít, chỉ như vậy thôi liền nổi giận?</w:t>
      </w:r>
      <w:r>
        <w:br w:type="textWrapping"/>
      </w:r>
      <w:r>
        <w:br w:type="textWrapping"/>
      </w:r>
      <w:r>
        <w:t xml:space="preserve">Chu Phóng thở dài, cúi đầu đi vào văn phòng Bách Xuyên xã.</w:t>
      </w:r>
      <w:r>
        <w:br w:type="textWrapping"/>
      </w:r>
      <w:r>
        <w:br w:type="textWrapping"/>
      </w:r>
      <w:r>
        <w:t xml:space="preserve">Mùa đông rét lạnh, được ánh nắng chiều ấm áp chiếu vào người, Chu Phóng lại muốn ngủ đông.</w:t>
      </w:r>
      <w:r>
        <w:br w:type="textWrapping"/>
      </w:r>
      <w:r>
        <w:br w:type="textWrapping"/>
      </w:r>
      <w:r>
        <w:t xml:space="preserve">Nghĩ là làm, hắn liền duỗi thẳng tay chân trên sô pha, nhắm mắt lại, ung dung nằm ngủ.</w:t>
      </w:r>
      <w:r>
        <w:br w:type="textWrapping"/>
      </w:r>
      <w:r>
        <w:br w:type="textWrapping"/>
      </w:r>
      <w:r>
        <w:t xml:space="preserve">Trong mơ hắn lại nhớ về thời thơ ấu vui vẻ trước đây… một đám con nít mũm mĩm đáng yêu, mặc hắn tha hồ ôm ấp.</w:t>
      </w:r>
      <w:r>
        <w:br w:type="textWrapping"/>
      </w:r>
      <w:r>
        <w:br w:type="textWrapping"/>
      </w:r>
      <w:r>
        <w:t xml:space="preserve">Không biết qua bao lâu, đột nhiên bị một hồi chuông làm cho tỉnh dậy.</w:t>
      </w:r>
      <w:r>
        <w:br w:type="textWrapping"/>
      </w:r>
      <w:r>
        <w:br w:type="textWrapping"/>
      </w:r>
      <w:r>
        <w:t xml:space="preserve">Chu Phóng cau mày, bình sinh hắn ghét nhất bị người khác phá mộng đẹp, lúc nhận cuộc gọi giọng nói đầy bất mãn.</w:t>
      </w:r>
      <w:r>
        <w:br w:type="textWrapping"/>
      </w:r>
      <w:r>
        <w:br w:type="textWrapping"/>
      </w:r>
      <w:r>
        <w:t xml:space="preserve">“Ai a?”</w:t>
      </w:r>
      <w:r>
        <w:br w:type="textWrapping"/>
      </w:r>
      <w:r>
        <w:br w:type="textWrapping"/>
      </w:r>
      <w:r>
        <w:t xml:space="preserve">“Là… là tôi.”</w:t>
      </w:r>
      <w:r>
        <w:br w:type="textWrapping"/>
      </w:r>
      <w:r>
        <w:br w:type="textWrapping"/>
      </w:r>
      <w:r>
        <w:t xml:space="preserve">Đoan Mộc Ninh dường như rất khẩn trương, qua điện thoại nghe được tiếng thở dốc, tuy rằng cố gắng giữ bình tĩnh, nhưng giọng nói vẫn có chút run rẩy.</w:t>
      </w:r>
      <w:r>
        <w:br w:type="textWrapping"/>
      </w:r>
      <w:r>
        <w:br w:type="textWrapping"/>
      </w:r>
      <w:r>
        <w:t xml:space="preserve">Nghe được âm thanh quen thuộc kia, Chu Phóng hoàn toàn tỉnh ngủ, linh cảm xấu đột nhiên dâng lên, hắn ngồi dậy, trầm giọng nói, “Tiểu Ninh? Cậu làm sao vậy? Đừng gấp, từ từ nói.”</w:t>
      </w:r>
      <w:r>
        <w:br w:type="textWrapping"/>
      </w:r>
      <w:r>
        <w:br w:type="textWrapping"/>
      </w:r>
      <w:r>
        <w:t xml:space="preserve">“Tôi đang ở bệnh viện… Mẹ tôi, bà bị tai nạn giao thông…”</w:t>
      </w:r>
      <w:r>
        <w:br w:type="textWrapping"/>
      </w:r>
      <w:r>
        <w:br w:type="textWrapping"/>
      </w:r>
      <w:r>
        <w:t xml:space="preserve">“Cậu chờ một lát, tôi tới ngay.”</w:t>
      </w:r>
      <w:r>
        <w:br w:type="textWrapping"/>
      </w:r>
      <w:r>
        <w:br w:type="textWrapping"/>
      </w:r>
      <w:r>
        <w:t xml:space="preserve">Dứt lời Chu Phóng liền cúp điện thoại, lấy áo khoác bay ra khỏi cửa.</w:t>
      </w:r>
      <w:r>
        <w:br w:type="textWrapping"/>
      </w:r>
      <w:r>
        <w:br w:type="textWrapping"/>
      </w:r>
      <w:r>
        <w:t xml:space="preserve">Trên đường đi, tim hắn dường như đập cùng vận tốc với vận tốc đạp xe, trong đầu toàn âm thanh run rẩy của Đoan Mộc Ninh.</w:t>
      </w:r>
      <w:r>
        <w:br w:type="textWrapping"/>
      </w:r>
      <w:r>
        <w:br w:type="textWrapping"/>
      </w:r>
      <w:r>
        <w:t xml:space="preserve">Với tính cách của cậu, thường ngày đối với mọi thứ đều lạnh lùng thản nhiên, ít khi cười, nói chuyện cũng không chút nhiệt ấm nào, hôm nay lại khác như vậy, trong giọng nói còn nghe được tiếng khóc nức nở, khẳng định được chuyện rất nghiêm trọng.</w:t>
      </w:r>
      <w:r>
        <w:br w:type="textWrapping"/>
      </w:r>
      <w:r>
        <w:br w:type="textWrapping"/>
      </w:r>
      <w:r>
        <w:t xml:space="preserve">Mẹ cậu?</w:t>
      </w:r>
      <w:r>
        <w:br w:type="textWrapping"/>
      </w:r>
      <w:r>
        <w:br w:type="textWrapping"/>
      </w:r>
      <w:r>
        <w:t xml:space="preserve">Lần trước đến, đúng lúc bà không có nhà nên hắn chưa được gặp mặt.</w:t>
      </w:r>
      <w:r>
        <w:br w:type="textWrapping"/>
      </w:r>
      <w:r>
        <w:br w:type="textWrapping"/>
      </w:r>
      <w:r>
        <w:t xml:space="preserve">Tai nạn giao thông?</w:t>
      </w:r>
      <w:r>
        <w:br w:type="textWrapping"/>
      </w:r>
      <w:r>
        <w:br w:type="textWrapping"/>
      </w:r>
      <w:r>
        <w:t xml:space="preserve">Chu Phóng nhíu mày, hai chân điên cuồng đạp xe, đến bệnh viện liền tùy tiện quăng xe vô một góc mà phóng vào trong.</w:t>
      </w:r>
      <w:r>
        <w:br w:type="textWrapping"/>
      </w:r>
      <w:r>
        <w:br w:type="textWrapping"/>
      </w:r>
      <w:r>
        <w:t xml:space="preserve">Đoan Mộc Ninh ngồi một mình trong dãy hành lang dài, trước phòng phẫu thuật.</w:t>
      </w:r>
      <w:r>
        <w:br w:type="textWrapping"/>
      </w:r>
      <w:r>
        <w:br w:type="textWrapping"/>
      </w:r>
      <w:r>
        <w:t xml:space="preserve">Sắc trời sẫm tối, ánh chiều tà xuyên qua khung cửa, chiếu vào gương mặt trắng bệch của cậu, đôi môi đỏ hồng cũng bị răng cắn sâu để lại dấu, tay nắm chặt góc áo, người run rẩy dựa vào tường.</w:t>
      </w:r>
      <w:r>
        <w:br w:type="textWrapping"/>
      </w:r>
      <w:r>
        <w:br w:type="textWrapping"/>
      </w:r>
      <w:r>
        <w:t xml:space="preserve">Bộ dạng kia thật làm Chu Phóng đau lòng.</w:t>
      </w:r>
      <w:r>
        <w:br w:type="textWrapping"/>
      </w:r>
      <w:r>
        <w:br w:type="textWrapping"/>
      </w:r>
      <w:r>
        <w:t xml:space="preserve">Nhẹ nhàng đi đến ôm bờ vai cậu, vỗ về, “Đừng sợ, nói tôi nghe, rốt cuộc có chuyện gì?”</w:t>
      </w:r>
      <w:r>
        <w:br w:type="textWrapping"/>
      </w:r>
      <w:r>
        <w:br w:type="textWrapping"/>
      </w:r>
      <w:r>
        <w:t xml:space="preserve">Đôi mắt Đoan Mộc Ninh tựa như trống rỗng, cậu ngẩng đầu nhìn Chu Phóng thật lâu, chớp mắt một lúc mới tìm được tiêu cự.</w:t>
      </w:r>
      <w:r>
        <w:br w:type="textWrapping"/>
      </w:r>
      <w:r>
        <w:br w:type="textWrapping"/>
      </w:r>
      <w:r>
        <w:t xml:space="preserve">“Mẹ tôi… Bà thời gian trước đi công tác ở nước ngoài, hôm nay trở về, trên đường bị một chiếc xe đụng vào, chú Chung đã… đã…”</w:t>
      </w:r>
      <w:r>
        <w:br w:type="textWrapping"/>
      </w:r>
      <w:r>
        <w:br w:type="textWrapping"/>
      </w:r>
      <w:r>
        <w:t xml:space="preserve">Thấy Đoan Mộc Ninh run rẩy đứng lên, Chu Phóng ôm chặt, đặt đầu cậu trong lòng hắn.</w:t>
      </w:r>
      <w:r>
        <w:br w:type="textWrapping"/>
      </w:r>
      <w:r>
        <w:br w:type="textWrapping"/>
      </w:r>
      <w:r>
        <w:t xml:space="preserve">“Đừng sợ, đừng sợ, mẹ cậu sẽ không việc gì đâu.”, tuy ngoài mặt hắn nói mọi chuyện sẽ ổn, nhưng trong lòng Chu Phóng ngược lại lo lắng, lần trước nghe Tiểu Ninh kể chú Chung là quản gia nhà cậu, vụ tai nạn này khá nghiêm trọng, tài xế cũng đã chết, mẹ cậu chưa chắc có thể cứu được. Nghĩ vậy, hắn càng ôm cậu chặt hơn, cả thân thể Đoan Mộc Ninh đều nằm gọn trong vòng tay Chu Phóng.</w:t>
      </w:r>
      <w:r>
        <w:br w:type="textWrapping"/>
      </w:r>
      <w:r>
        <w:br w:type="textWrapping"/>
      </w:r>
      <w:r>
        <w:t xml:space="preserve">Ít ra, vào lúc khó khăn nhất này, hắn có thể làm chỗ dựa cho cậu.</w:t>
      </w:r>
      <w:r>
        <w:br w:type="textWrapping"/>
      </w:r>
      <w:r>
        <w:br w:type="textWrapping"/>
      </w:r>
      <w:r>
        <w:t xml:space="preserve">Đoan Mộc Ninh vòng tay ôm Chu Phóng, ngón tay gắt gao bám vào, nắm chặt quần áo hắn.</w:t>
      </w:r>
      <w:r>
        <w:br w:type="textWrapping"/>
      </w:r>
      <w:r>
        <w:br w:type="textWrapping"/>
      </w:r>
      <w:r>
        <w:t xml:space="preserve">Thật lâu sau đó đèn phòng phẫu thuật mới tắt, Đoan Mộc Ninh đứng bất động tại chỗ, Chu Phóng buông cậu ra, đi đến hỏi bác sĩ tình hình.</w:t>
      </w:r>
      <w:r>
        <w:br w:type="textWrapping"/>
      </w:r>
      <w:r>
        <w:br w:type="textWrapping"/>
      </w:r>
      <w:r>
        <w:t xml:space="preserve">Bác sĩ nói mẹ cậu không qua khỏi.</w:t>
      </w:r>
      <w:r>
        <w:br w:type="textWrapping"/>
      </w:r>
      <w:r>
        <w:br w:type="textWrapping"/>
      </w:r>
      <w:r>
        <w:t xml:space="preserve">Vì mất máu quá nhiều, đầu cũng bị thương nặng.</w:t>
      </w:r>
      <w:r>
        <w:br w:type="textWrapping"/>
      </w:r>
      <w:r>
        <w:br w:type="textWrapping"/>
      </w:r>
      <w:r>
        <w:t xml:space="preserve">Cho nên…</w:t>
      </w:r>
      <w:r>
        <w:br w:type="textWrapping"/>
      </w:r>
      <w:r>
        <w:br w:type="textWrapping"/>
      </w:r>
      <w:r>
        <w:t xml:space="preserve">“Ông nói là bà đã chết sao?”</w:t>
      </w:r>
      <w:r>
        <w:br w:type="textWrapping"/>
      </w:r>
      <w:r>
        <w:br w:type="textWrapping"/>
      </w:r>
      <w:r>
        <w:t xml:space="preserve">Chu Phóng quay đầu lại, chỉ thấy đôi mắt đỏ ngầu của Đoan Mộc Ninh trừng trừng nhìn bác sĩ.</w:t>
      </w:r>
      <w:r>
        <w:br w:type="textWrapping"/>
      </w:r>
      <w:r>
        <w:br w:type="textWrapping"/>
      </w:r>
      <w:r>
        <w:t xml:space="preserve">“Thành thật xin lỗi.”, vị bác sĩ tuy đã quen với việc này, nhưng đối mặt với đứa trẻ phút chốc bị mất đi người thân, trong lòng thực cảm thấy chua xót, khẽ thở dài, nhìn Chu Phóng nói, “Hãy nén bi thương, an táng mẹ các cậu đàng hoàng.”</w:t>
      </w:r>
      <w:r>
        <w:br w:type="textWrapping"/>
      </w:r>
      <w:r>
        <w:br w:type="textWrapping"/>
      </w:r>
      <w:r>
        <w:t xml:space="preserve">Bác sĩ hẳn nghĩ Chu Phóng là anh trai của Đoan Mộc Ninh.</w:t>
      </w:r>
      <w:r>
        <w:br w:type="textWrapping"/>
      </w:r>
      <w:r>
        <w:br w:type="textWrapping"/>
      </w:r>
      <w:r>
        <w:t xml:space="preserve">Chu Phóng cũng không giải thích, nhẹ nhàng gật đầu.</w:t>
      </w:r>
      <w:r>
        <w:br w:type="textWrapping"/>
      </w:r>
      <w:r>
        <w:br w:type="textWrapping"/>
      </w:r>
      <w:r>
        <w:t xml:space="preserve">Đoan Mộc Ninh đứng ngẩn người, chờ bác sĩ đi xa mới run rẩy.</w:t>
      </w:r>
      <w:r>
        <w:br w:type="textWrapping"/>
      </w:r>
      <w:r>
        <w:br w:type="textWrapping"/>
      </w:r>
      <w:r>
        <w:t xml:space="preserve">Chu Phóng nhẹ nhàng ôm lấy, tay không ngừng vỗ về sau lưng cậu.</w:t>
      </w:r>
      <w:r>
        <w:br w:type="textWrapping"/>
      </w:r>
      <w:r>
        <w:br w:type="textWrapping"/>
      </w:r>
      <w:r>
        <w:t xml:space="preserve">“Tiểu Ninh, muốn khóc thì khóc đi.”</w:t>
      </w:r>
      <w:r>
        <w:br w:type="textWrapping"/>
      </w:r>
      <w:r>
        <w:br w:type="textWrapping"/>
      </w:r>
      <w:r>
        <w:t xml:space="preserve">Đoan Mộc Ninh cuối cùng vẫn không khóc, chôn mặt vào trước ngực Chu Phóng, mắt mở to cố gắng cho nước mắt không chảy ra.</w:t>
      </w:r>
      <w:r>
        <w:br w:type="textWrapping"/>
      </w:r>
      <w:r>
        <w:br w:type="textWrapping"/>
      </w:r>
      <w:r>
        <w:t xml:space="preserve">Môi liên tục nhấp nháy, âm thanh dường như bị nghẹn lại.</w:t>
      </w:r>
      <w:r>
        <w:br w:type="textWrapping"/>
      </w:r>
      <w:r>
        <w:br w:type="textWrapping"/>
      </w:r>
      <w:r>
        <w:t xml:space="preserve">“Tôi và mẹ tình cảm không tốt lắm, mấy năm nay bà ấy chẳng thèm quan tâm đến tôi, lại thường xuyên đi công tác, chúng tôi rất ít gặp mặt.”</w:t>
      </w:r>
      <w:r>
        <w:br w:type="textWrapping"/>
      </w:r>
      <w:r>
        <w:br w:type="textWrapping"/>
      </w:r>
      <w:r>
        <w:t xml:space="preserve">“Nhưng thế nào cũng mặc kệ, bà ấy vẫn là mẹ tôi, là người thân duy nhất của tôi.”</w:t>
      </w:r>
      <w:r>
        <w:br w:type="textWrapping"/>
      </w:r>
      <w:r>
        <w:br w:type="textWrapping"/>
      </w:r>
      <w:r>
        <w:t xml:space="preserve">“Tôi chưa từng gặp mặt ba, từ bé vẫn sống cùng mẹ, bây giờ… bà cũng đi rồi, bỏ lại tôi một mình…”</w:t>
      </w:r>
      <w:r>
        <w:br w:type="textWrapping"/>
      </w:r>
      <w:r>
        <w:br w:type="textWrapping"/>
      </w:r>
      <w:r>
        <w:t xml:space="preserve">Đoan Mộc Ninh giọng nói đứt quãng, Chu Phóng đau xót ôm chặt lấy cậu, không ngừng vỗ về.</w:t>
      </w:r>
      <w:r>
        <w:br w:type="textWrapping"/>
      </w:r>
      <w:r>
        <w:br w:type="textWrapping"/>
      </w:r>
      <w:r>
        <w:t xml:space="preserve">Lúc này hắn mới phát hiện, cậu thật sự rất gầy, ôm cậu vào lòng không thấy một chút thịt nào. Nhớ đến tai nạn của mẹ cậu, Chu Phóng lại thấy đau lòng, đưa tay xoa đầu Đoan Mộc Ninh, hắn hạ giọng, “Không sao, còn có tôi.”</w:t>
      </w:r>
      <w:r>
        <w:br w:type="textWrapping"/>
      </w:r>
      <w:r>
        <w:br w:type="textWrapping"/>
      </w:r>
      <w:r>
        <w:t xml:space="preserve">Người Đoan Mộc Ninh run lên, cậu vòng tay ôm chặt lấy Chu Phóng.</w:t>
      </w:r>
      <w:r>
        <w:br w:type="textWrapping"/>
      </w:r>
      <w:r>
        <w:br w:type="textWrapping"/>
      </w:r>
      <w:r>
        <w:t xml:space="preserve">Dưới ánh đèn nhợt nhạt của bệnh viện, giữa hành lang yên ắng trong đêm đông lạnh.</w:t>
      </w:r>
      <w:r>
        <w:br w:type="textWrapping"/>
      </w:r>
      <w:r>
        <w:br w:type="textWrapping"/>
      </w:r>
      <w:r>
        <w:t xml:space="preserve">Hai thiếu niên gắt gao ôm chặt nhau, hình ảnh trong nháy mắt kia, nhiều năm sau khi nhớ lại vẫn cảm thấy thực vô cùng ấm áp.</w:t>
      </w:r>
      <w:r>
        <w:br w:type="textWrapping"/>
      </w:r>
      <w:r>
        <w:br w:type="textWrapping"/>
      </w:r>
      <w:r>
        <w:t xml:space="preserve">Không có thân thích, nên tang lễ của mẹ Đoan Mộc Ninh cũng chỉ đơn giản.</w:t>
      </w:r>
      <w:r>
        <w:br w:type="textWrapping"/>
      </w:r>
      <w:r>
        <w:br w:type="textWrapping"/>
      </w:r>
      <w:r>
        <w:t xml:space="preserve">Dùng tiền bà để lại mua một chỗ trong nghĩa trang ở ngoại ô, Đoan Mộc Ninh ôm lấy hủ tro cốt của mẹ cậu, tự mình chôn cất bà.</w:t>
      </w:r>
      <w:r>
        <w:br w:type="textWrapping"/>
      </w:r>
      <w:r>
        <w:br w:type="textWrapping"/>
      </w:r>
      <w:r>
        <w:t xml:space="preserve">Lâm Vi và Ôn Đình cũng đến, hai người không nói gì chỉ vỗ nhẹ lên vai cậu.</w:t>
      </w:r>
      <w:r>
        <w:br w:type="textWrapping"/>
      </w:r>
      <w:r>
        <w:br w:type="textWrapping"/>
      </w:r>
      <w:r>
        <w:t xml:space="preserve">Đôi khi, lời nói an ủi lại càng khiến người khác đau lòng.</w:t>
      </w:r>
      <w:r>
        <w:br w:type="textWrapping"/>
      </w:r>
      <w:r>
        <w:br w:type="textWrapping"/>
      </w:r>
      <w:r>
        <w:t xml:space="preserve">Chỉ có mấy đứa nhỏ trong tang lễ, có vẻ hơi quạnh vắng.</w:t>
      </w:r>
      <w:r>
        <w:br w:type="textWrapping"/>
      </w:r>
      <w:r>
        <w:br w:type="textWrapping"/>
      </w:r>
      <w:r>
        <w:t xml:space="preserve">Thời tiết cũng hợp với tình hình mà đổ mưa, mưa rơi tí tách như gột rửa tấm bia khắc ba chữ “Đoan Mộc Thanh.”</w:t>
      </w:r>
      <w:r>
        <w:br w:type="textWrapping"/>
      </w:r>
      <w:r>
        <w:br w:type="textWrapping"/>
      </w:r>
      <w:r>
        <w:t xml:space="preserve">Tên mẹ cậu rất ít khi nhắc đến, chỉ có trước đây khi phải kí tên vào phiếu điểm mới thấy ghi vào.</w:t>
      </w:r>
      <w:r>
        <w:br w:type="textWrapping"/>
      </w:r>
      <w:r>
        <w:br w:type="textWrapping"/>
      </w:r>
      <w:r>
        <w:t xml:space="preserve">Mẹ viết chữ rất đẹp, tuy là phụ nữ nhưng chữ viết ra lại không nhỏ nhắn xinh xắn, mà ngược lại trông rất cứng cỏi.</w:t>
      </w:r>
      <w:r>
        <w:br w:type="textWrapping"/>
      </w:r>
      <w:r>
        <w:br w:type="textWrapping"/>
      </w:r>
      <w:r>
        <w:t xml:space="preserve">Mẹ có thói quen uốn tóc quăn, để xõa trên vai, khi cử động tóc sẽ đưa qua đưa lại, mỗi lần ngồi ở sô pha bà đều luôn thẳng lưng, bộ dạng nghiêm túc.</w:t>
      </w:r>
      <w:r>
        <w:br w:type="textWrapping"/>
      </w:r>
      <w:r>
        <w:br w:type="textWrapping"/>
      </w:r>
      <w:r>
        <w:t xml:space="preserve">Chữ “Thanh” trong tên mẹ có nghĩa là trong sạch, rõ ràng, hệt như cả cuộc đời bà.</w:t>
      </w:r>
      <w:r>
        <w:br w:type="textWrapping"/>
      </w:r>
      <w:r>
        <w:br w:type="textWrapping"/>
      </w:r>
      <w:r>
        <w:t xml:space="preserve">Bà ít nói chuyện với mọi người, chỉ lặng lẽ một mình đứng ở cửa sổ hút thuốc, vừa kiêu ngạo, vừa cô đơn.</w:t>
      </w:r>
      <w:r>
        <w:br w:type="textWrapping"/>
      </w:r>
      <w:r>
        <w:br w:type="textWrapping"/>
      </w:r>
      <w:r>
        <w:t xml:space="preserve">Họ Đoan Mộc cũng không nhiều người có, tên cậu cũng vì vậy mà bị nhiều người chú ý, không biết bà vì sao đặt cậu tên là “Ninh”… là hy vọng cậu cả đời đều bình an sao?</w:t>
      </w:r>
      <w:r>
        <w:br w:type="textWrapping"/>
      </w:r>
      <w:r>
        <w:br w:type="textWrapping"/>
      </w:r>
      <w:r>
        <w:t xml:space="preserve">Vì mưa nên nước mắt trên mặt Đoan Mộc Ninh rất nhanh rơi xuống.</w:t>
      </w:r>
      <w:r>
        <w:br w:type="textWrapping"/>
      </w:r>
      <w:r>
        <w:br w:type="textWrapping"/>
      </w:r>
      <w:r>
        <w:t xml:space="preserve">Ngoại trừ Chu Phóng đứng bên cạnh không ai khác biết được, người lạnh lùng như Đoan Mộc Ninh, cuối cùng cũng khóc.</w:t>
      </w:r>
      <w:r>
        <w:br w:type="textWrapping"/>
      </w:r>
      <w:r>
        <w:br w:type="textWrapping"/>
      </w:r>
      <w:r>
        <w:t xml:space="preserve">Ở trước mộ người thân duy nhất, mượn cơn mưa để che giấu nước mắt, khóc trong im lặng.</w:t>
      </w:r>
      <w:r>
        <w:br w:type="textWrapping"/>
      </w:r>
      <w:r>
        <w:br w:type="textWrapping"/>
      </w:r>
      <w:r>
        <w:t xml:space="preserve">Vai vì được Chu Phóng ôm lấy mà người ngoài không nhìn thấy được đang run lên… nhưng Chu Phóng lại tinh tường biết được.</w:t>
      </w:r>
      <w:r>
        <w:br w:type="textWrapping"/>
      </w:r>
      <w:r>
        <w:br w:type="textWrapping"/>
      </w:r>
      <w:r>
        <w:t xml:space="preserve">Chu Phóng thầm nghĩ, nếu không phải Lâm Vi và Ôn Đình đang ở đây, hắn nhất định đem cậu ôm vào lòng, để cho cậu khóc một hồi, nhưng hiện tại chỉ có thể dùng tay ôm chặt vai cho cậu dựa vào.</w:t>
      </w:r>
      <w:r>
        <w:br w:type="textWrapping"/>
      </w:r>
      <w:r>
        <w:br w:type="textWrapping"/>
      </w:r>
      <w:r>
        <w:t xml:space="preserve">Đoan Mộc Ninh luôn kiên cường, đến khi nước mắt chảy ra liền không khống chế được. Chu Phóng nhìn gương mặt ướt đẫm nước mưa kia, hắn đưa tay nhẹ nhàng xoa đầu cậu, thuận tiện lau đi nước mưa cùng nước mắt trên mặt.</w:t>
      </w:r>
      <w:r>
        <w:br w:type="textWrapping"/>
      </w:r>
      <w:r>
        <w:br w:type="textWrapping"/>
      </w:r>
      <w:r>
        <w:t xml:space="preserve">Lâm Vi và Ôn Đình về trước, Chu Phóng chở Đoan Mộc Ninh về, gần đến cửa thì trông thấy một chiếc xe màu đen có rèm che.</w:t>
      </w:r>
      <w:r>
        <w:br w:type="textWrapping"/>
      </w:r>
      <w:r>
        <w:br w:type="textWrapping"/>
      </w:r>
      <w:r>
        <w:t xml:space="preserve">Thấy hai người đến gần, cửa xe đột nhiên mở ra, một người đàn ông anh tuấn, trẻ tuổi bước xuống.</w:t>
      </w:r>
      <w:r>
        <w:br w:type="textWrapping"/>
      </w:r>
      <w:r>
        <w:br w:type="textWrapping"/>
      </w:r>
      <w:r>
        <w:t xml:space="preserve">Người kia mang giầy da, cách ăn vận nhìn vào biết ngay là quan chức, trên cánh tay quấn một vải băng đen, dường như vừa ở tang lễ trở về.</w:t>
      </w:r>
      <w:r>
        <w:br w:type="textWrapping"/>
      </w:r>
      <w:r>
        <w:br w:type="textWrapping"/>
      </w:r>
      <w:r>
        <w:t xml:space="preserve">Người nọ tỉ mỉ nhìn Đoan Mộc Ninh, ánh mắt soi mói khiến cậu khó chịu, một lúc sau người đàn ông mới thấp giọng nói, “Con là Đoan Mộc Ninh?”</w:t>
      </w:r>
      <w:r>
        <w:br w:type="textWrapping"/>
      </w:r>
      <w:r>
        <w:br w:type="textWrapping"/>
      </w:r>
      <w:r>
        <w:t xml:space="preserve">Đoan Mộc Ninh không trả lời.</w:t>
      </w:r>
      <w:r>
        <w:br w:type="textWrapping"/>
      </w:r>
      <w:r>
        <w:br w:type="textWrapping"/>
      </w:r>
      <w:r>
        <w:t xml:space="preserve">“Là Tiểu Ninh sao?”</w:t>
      </w:r>
      <w:r>
        <w:br w:type="textWrapping"/>
      </w:r>
      <w:r>
        <w:br w:type="textWrapping"/>
      </w:r>
      <w:r>
        <w:t xml:space="preserve">Chu Phóng đứng ra trước che chở cho Đoan Mộc Ninh, nhướn mi hỏi, “Xin hỏi ngài là ai?”</w:t>
      </w:r>
      <w:r>
        <w:br w:type="textWrapping"/>
      </w:r>
      <w:r>
        <w:br w:type="textWrapping"/>
      </w:r>
      <w:r>
        <w:t xml:space="preserve">“Tôi là cha của Tiểu Ninh, tôi đến đón cậu ấy về…”</w:t>
      </w:r>
      <w:r>
        <w:br w:type="textWrapping"/>
      </w:r>
      <w:r>
        <w:br w:type="textWrapping"/>
      </w:r>
      <w:r>
        <w:t xml:space="preserve">“Nga, ngài chính là người cha mà Tiểu Ninh chưa từng gặp mặt, bây giờ mẹ cậu ấy mất ngài mới đến đón con?”, trong lời nói mang rõ ý châm chọc, ánh mắt ánh lên tia khiêu khích.</w:t>
      </w:r>
      <w:r>
        <w:br w:type="textWrapping"/>
      </w:r>
      <w:r>
        <w:br w:type="textWrapping"/>
      </w:r>
      <w:r>
        <w:t xml:space="preserve">Nam nhân dường như bị lời nói của Chu Phóng đâm trúng, sắc mặt trầm xuống, nhìn sang Đoan Mộc Ninh nhẹ nhàng nói, “Năm đó lúc ta ly hôn với mẹ con, không biết bà ấy đã mang thai… Ta vẫn luôn tìm bà ấy, chỉ là không ngờ… Ta…”, người kia thực rất ấy náy, từ lúc bắt đầu vẫn cúi thấp mặt, khi nói chuyện gằn ra từng chữ, “Tiểu Ninh, thật xin lỗi con, sau này về sống cùng cha được không? Để cha chăm sóc cho con…”</w:t>
      </w:r>
      <w:r>
        <w:br w:type="textWrapping"/>
      </w:r>
      <w:r>
        <w:br w:type="textWrapping"/>
      </w:r>
      <w:r>
        <w:t xml:space="preserve">“Tôi không biết ông.”</w:t>
      </w:r>
      <w:r>
        <w:br w:type="textWrapping"/>
      </w:r>
      <w:r>
        <w:br w:type="textWrapping"/>
      </w:r>
      <w:r>
        <w:t xml:space="preserve">Đoan Mộc Ninh lạnh lùng nói một câu sau đó quay người đi vào bên trong, liền bị người nọ ngăn lại, “Tiểu Ninh, ta là cha con…”</w:t>
      </w:r>
      <w:r>
        <w:br w:type="textWrapping"/>
      </w:r>
      <w:r>
        <w:br w:type="textWrapping"/>
      </w:r>
      <w:r>
        <w:t xml:space="preserve">“Tôi không có cha.”</w:t>
      </w:r>
      <w:r>
        <w:br w:type="textWrapping"/>
      </w:r>
      <w:r>
        <w:br w:type="textWrapping"/>
      </w:r>
      <w:r>
        <w:t xml:space="preserve">Đoan Mộc Ninh ngẩng đầu nhìn ông, gương mặt lạnh lùng xa cách.</w:t>
      </w:r>
      <w:r>
        <w:br w:type="textWrapping"/>
      </w:r>
      <w:r>
        <w:br w:type="textWrapping"/>
      </w:r>
      <w:r>
        <w:t xml:space="preserve">Người đàn ông xa lạ kia trong ánh mắt ngập tràn đau khổ, Đoan Mộc Ninh không biết ông cùng với mẹ có mối quan hệ gì, thậm chí không biết ông có phải thật sự là cha cậu không. Cậu chỉ biết, cậu không thích người này, không thích cùng cái người không biết ở đâu ra này sống chung, càng không thích gọi ông ấy là cha.</w:t>
      </w:r>
      <w:r>
        <w:br w:type="textWrapping"/>
      </w:r>
      <w:r>
        <w:br w:type="textWrapping"/>
      </w:r>
      <w:r>
        <w:t xml:space="preserve">Lạnh nhạt nhìn người kia một cái, cậu vì nể mặt ông ấy là trưởng bối nên mới chịu đựng không nổi giận, thấp giọng nói, “Mời ông đi cho.”</w:t>
      </w:r>
      <w:r>
        <w:br w:type="textWrapping"/>
      </w:r>
      <w:r>
        <w:br w:type="textWrapping"/>
      </w:r>
      <w:r>
        <w:t xml:space="preserve">Nam nhân đứng ngây người một chỗ, khuôn mặt đỏ bừng.</w:t>
      </w:r>
      <w:r>
        <w:br w:type="textWrapping"/>
      </w:r>
      <w:r>
        <w:br w:type="textWrapping"/>
      </w:r>
      <w:r>
        <w:t xml:space="preserve">Một lúc sau ông khẽ thở dài, “Tính cách của con… thật giống mẹ con.”… “Thật xin lỗi, ta đã không làm hết trách nhiệm của một người cha, nhưng sau này ta cam đoan sẽ chăm sóc con thật tốt.”</w:t>
      </w:r>
      <w:r>
        <w:br w:type="textWrapping"/>
      </w:r>
      <w:r>
        <w:br w:type="textWrapping"/>
      </w:r>
      <w:r>
        <w:t xml:space="preserve">“Chú à, chú còn không hiểu sao? Cậu ấy là không thích để chú chăm sóc a.”, Chu Phóng nhét tay vào túi quần, kiêu ngạo nhìn nam nhân kia, khóe miệng nhếch lên cười ngả ngớn, “Hơn nữa, chú chắc hẳn là đã kết hôn?”</w:t>
      </w:r>
      <w:r>
        <w:br w:type="textWrapping"/>
      </w:r>
      <w:r>
        <w:br w:type="textWrapping"/>
      </w:r>
      <w:r>
        <w:t xml:space="preserve">“À…”</w:t>
      </w:r>
      <w:r>
        <w:br w:type="textWrapping"/>
      </w:r>
      <w:r>
        <w:br w:type="textWrapping"/>
      </w:r>
      <w:r>
        <w:t xml:space="preserve">“Tiểu Ninh không cần tìm mẹ kế, chú về đi, tiếp tục nói nữa cũng chẳng có tác dụng gì đâu, chỉ làm cậu ấy khó xử hơn thôi.”</w:t>
      </w:r>
      <w:r>
        <w:br w:type="textWrapping"/>
      </w:r>
      <w:r>
        <w:br w:type="textWrapping"/>
      </w:r>
      <w:r>
        <w:t xml:space="preserve">Ông còn muốn giải thích thêm nhưng bị Đoan Mộc Ninh gạt đi, “Mấy năm nay tôi đều không có cha, sau này cũng không cần, hơn nữa, tôi không muốn phá hoại cuộc sống của ông, gia đình của ông.”</w:t>
      </w:r>
      <w:r>
        <w:br w:type="textWrapping"/>
      </w:r>
      <w:r>
        <w:br w:type="textWrapping"/>
      </w:r>
      <w:r>
        <w:t xml:space="preserve">Nói xong quay đầu bước vào trong.</w:t>
      </w:r>
      <w:r>
        <w:br w:type="textWrapping"/>
      </w:r>
      <w:r>
        <w:br w:type="textWrapping"/>
      </w:r>
      <w:r>
        <w:t xml:space="preserve">Chu Phóng nhìn người kia ra hiệu “Mời đi”, sau đó quay người đi theo Đoan Mộc Ninh vào nhà.</w:t>
      </w:r>
      <w:r>
        <w:br w:type="textWrapping"/>
      </w:r>
      <w:r>
        <w:br w:type="textWrapping"/>
      </w:r>
      <w:r>
        <w:t xml:space="preserve">Hai người đứng ở cửa sổ ban công nhìn xuống, người kia vẫn cúi đầu đứng yên ở đó, không biết đang suy nghĩ chuyện gì… Mấy sợi tóc rũ xuống bị gió thổi bay bay trông thật đáng thương.</w:t>
      </w:r>
      <w:r>
        <w:br w:type="textWrapping"/>
      </w:r>
      <w:r>
        <w:br w:type="textWrapping"/>
      </w:r>
      <w:r>
        <w:t xml:space="preserve">Mãi cho đến khi trời tối, chuông điện thoại vang lên, ông mới khẩn trương lên xe rời đi.</w:t>
      </w:r>
      <w:r>
        <w:br w:type="textWrapping"/>
      </w:r>
      <w:r>
        <w:br w:type="textWrapping"/>
      </w:r>
      <w:r>
        <w:t xml:space="preserve">Nhìn Đoan Mộc Ninh chống tay ra vẻ không có việc gì, Chu Phóng nhẹ nhàng nắm tay cậu.</w:t>
      </w:r>
      <w:r>
        <w:br w:type="textWrapping"/>
      </w:r>
      <w:r>
        <w:br w:type="textWrapping"/>
      </w:r>
      <w:r>
        <w:t xml:space="preserve">Chờ chiếc xe kia biến mất mới khẽ thở dài, vỗ nhẹ vai Đoan Mộc Ninh, “Cậu thật tính không nhận người cha này à?”</w:t>
      </w:r>
      <w:r>
        <w:br w:type="textWrapping"/>
      </w:r>
      <w:r>
        <w:br w:type="textWrapping"/>
      </w:r>
      <w:r>
        <w:t xml:space="preserve">“Ừ.”</w:t>
      </w:r>
      <w:r>
        <w:br w:type="textWrapping"/>
      </w:r>
      <w:r>
        <w:br w:type="textWrapping"/>
      </w:r>
      <w:r>
        <w:t xml:space="preserve">Đoan Mộc Ninh dứt khoát đáp lại.</w:t>
      </w:r>
      <w:r>
        <w:br w:type="textWrapping"/>
      </w:r>
      <w:r>
        <w:br w:type="textWrapping"/>
      </w:r>
      <w:r>
        <w:t xml:space="preserve">Lúc trước thường ở trong lòng cha dượng gọi ông là cha, cha dượng liền mặt mày tươi cười lấy tay véo má cậu, khi đó cậu cảm thấy mẹ không thích mình nên có cha thực thích. Nhưng sau đó không hiểu sao cha lại biến mất, trước khi đi ông chỉ nhẹ nhàng hôn cậu, cái gì cũng không nói.</w:t>
      </w:r>
      <w:r>
        <w:br w:type="textWrapping"/>
      </w:r>
      <w:r>
        <w:br w:type="textWrapping"/>
      </w:r>
      <w:r>
        <w:t xml:space="preserve">Mãi đến sau này cậu mới biết người đó là cha dượng, còn cha ruột cậu vẫn chưa từng được gặp.</w:t>
      </w:r>
      <w:r>
        <w:br w:type="textWrapping"/>
      </w:r>
      <w:r>
        <w:br w:type="textWrapping"/>
      </w:r>
      <w:r>
        <w:t xml:space="preserve">Đối với việc này mẹ cậu chưa từng nói đến, Đoan Mộc Ninh cũng không muốn hỏi “Cha con là ai” khiến mẹ xấu hổ.</w:t>
      </w:r>
      <w:r>
        <w:br w:type="textWrapping"/>
      </w:r>
      <w:r>
        <w:br w:type="textWrapping"/>
      </w:r>
      <w:r>
        <w:t xml:space="preserve">Lúc trước vào ngày họp phụ huynh, mẹ luôn bận nhiều việc không thể đến dự, thầy giáo lúc nào cũng hoài nghi nhìn cậu, “Cha mẹ em đều không có nhà?”</w:t>
      </w:r>
      <w:r>
        <w:br w:type="textWrapping"/>
      </w:r>
      <w:r>
        <w:br w:type="textWrapping"/>
      </w:r>
      <w:r>
        <w:t xml:space="preserve">Đoan Mộc Ninh tủi thân gật đầu.</w:t>
      </w:r>
      <w:r>
        <w:br w:type="textWrapping"/>
      </w:r>
      <w:r>
        <w:br w:type="textWrapping"/>
      </w:r>
      <w:r>
        <w:t xml:space="preserve">Vì cậu luôn ngoan ngoãn, không nghịch ngợm đánh nhau, thành tích học tập lại luôn tốt nên thầy giáo không khi nào mời đến cha mẹ cậu.</w:t>
      </w:r>
      <w:r>
        <w:br w:type="textWrapping"/>
      </w:r>
      <w:r>
        <w:br w:type="textWrapping"/>
      </w:r>
      <w:r>
        <w:t xml:space="preserve">Trong ngày họp sẽ nghe họ khen thưởng Đoan Mộc Ninh hết lời này đến lời khác, chỉ là mẹ chưa từng nghe qua những lời đó.</w:t>
      </w:r>
      <w:r>
        <w:br w:type="textWrapping"/>
      </w:r>
      <w:r>
        <w:br w:type="textWrapping"/>
      </w:r>
      <w:r>
        <w:t xml:space="preserve">Cậu vẫn là một mình lớn lên… nhưng trước kia ít nhất còn có người thân bên cạnh.</w:t>
      </w:r>
      <w:r>
        <w:br w:type="textWrapping"/>
      </w:r>
      <w:r>
        <w:br w:type="textWrapping"/>
      </w:r>
      <w:r>
        <w:t xml:space="preserve">Hiện tại thật sự chỉ còn lại một mình.</w:t>
      </w:r>
      <w:r>
        <w:br w:type="textWrapping"/>
      </w:r>
      <w:r>
        <w:br w:type="textWrapping"/>
      </w:r>
      <w:r>
        <w:t xml:space="preserve">Đoan Mộc Ninh nhìn theo chiếc xe đang xa dần, mỉm cười. Cha? Hắn cho đến bây giờ cũng không cần.</w:t>
      </w:r>
      <w:r>
        <w:br w:type="textWrapping"/>
      </w:r>
      <w:r>
        <w:br w:type="textWrapping"/>
      </w:r>
      <w:r>
        <w:t xml:space="preserve">“Cậu có tính toán gì cho sau này chưa…”</w:t>
      </w:r>
      <w:r>
        <w:br w:type="textWrapping"/>
      </w:r>
      <w:r>
        <w:br w:type="textWrapping"/>
      </w:r>
      <w:r>
        <w:t xml:space="preserve">Bị giọng nói Chu Phóng cắt ngang, Đoan Mộc Ninh ngẩng đầu nhìn hắn, Chu Phóng im lặng không nói thêm gì nữa.</w:t>
      </w:r>
      <w:r>
        <w:br w:type="textWrapping"/>
      </w:r>
      <w:r>
        <w:br w:type="textWrapping"/>
      </w:r>
      <w:r>
        <w:t xml:space="preserve">Đoan Mộc Ninh mới mười lăm tuổi, đột nhiên mất đi người thân duy nhất, Chu Phóng nghĩ không biết ngày tháng sau này của cậu làm thế nào.</w:t>
      </w:r>
      <w:r>
        <w:br w:type="textWrapping"/>
      </w:r>
      <w:r>
        <w:br w:type="textWrapping"/>
      </w:r>
      <w:r>
        <w:t xml:space="preserve">Cổ họng hắn cảm giác như có ai đâm vào, nghẹn cứng.</w:t>
      </w:r>
      <w:r>
        <w:br w:type="textWrapping"/>
      </w:r>
      <w:r>
        <w:br w:type="textWrapping"/>
      </w:r>
      <w:r>
        <w:t xml:space="preserve">Tuy rằng Đoan Mộc Ninh nói mẹ để lại cho cậu rất nhiều tiền, đủ để cậu học đến đại học rồi đi làm. Nhưng nghĩ đến dáng vẻ cô đơn ấy, lại khiến người ta đau lòng, hiện tại mẹ đã mất, sau này cuộc sống cậu lại càng hiu quạnh hơn… nếu Đoan Mộc Ninh lại đem mình nhốt trong phòng đọc sách, lâu dài sinh bệnh cũng là điều dễ hiểu.</w:t>
      </w:r>
      <w:r>
        <w:br w:type="textWrapping"/>
      </w:r>
      <w:r>
        <w:br w:type="textWrapping"/>
      </w:r>
      <w:r>
        <w:t xml:space="preserve">Nhìn bờ vai gầy yếu cùng bóng dáng mỏng manh ấy, Chu Phóng chợt thấy tim mình đau nhói, máu nóng dâng thẳng lên đỉnh đầu.</w:t>
      </w:r>
      <w:r>
        <w:br w:type="textWrapping"/>
      </w:r>
      <w:r>
        <w:br w:type="textWrapping"/>
      </w:r>
      <w:r>
        <w:t xml:space="preserve">“Tiểu Ninh, sau này theo tôi đi.”</w:t>
      </w:r>
      <w:r>
        <w:br w:type="textWrapping"/>
      </w:r>
      <w:r>
        <w:br w:type="textWrapping"/>
      </w:r>
    </w:p>
    <w:p>
      <w:pPr>
        <w:pStyle w:val="Heading2"/>
      </w:pPr>
      <w:bookmarkStart w:id="30" w:name="quyển-1---chương-9-bữa-ăn-tối"/>
      <w:bookmarkEnd w:id="30"/>
      <w:r>
        <w:t xml:space="preserve">9. Quyển 1 - Chương 9: Bữa Ăn Tối</w:t>
      </w:r>
    </w:p>
    <w:p>
      <w:pPr>
        <w:pStyle w:val="Compact"/>
      </w:pPr>
      <w:r>
        <w:br w:type="textWrapping"/>
      </w:r>
      <w:r>
        <w:br w:type="textWrapping"/>
      </w:r>
      <w:r>
        <w:t xml:space="preserve">Chu Phóng trong lúc xúc động mà buộc miệng nói ra, không nghĩ đến hối hận hay không, cũng không thèm nghĩ đến liệu hai người ở cùng có hợp hay không.</w:t>
      </w:r>
      <w:r>
        <w:br w:type="textWrapping"/>
      </w:r>
      <w:r>
        <w:br w:type="textWrapping"/>
      </w:r>
      <w:r>
        <w:t xml:space="preserve">Trong một khắc ấy hắn chỉ biết mình rất muốn bảo bọc, chăm sóc cho Đoan Mộc Ninh. Muốn làm chỗ dựa, muốn nhìn thấy nụ cười của cậu nhiều hơn.</w:t>
      </w:r>
      <w:r>
        <w:br w:type="textWrapping"/>
      </w:r>
      <w:r>
        <w:br w:type="textWrapping"/>
      </w:r>
      <w:r>
        <w:t xml:space="preserve">Tuy biết mình không có khả năng, nhưng ít ra hắn cũng lớn hơn cậu ba tuổi, vẫn có thể ở cạnh chăm sóc lẫn nhau.</w:t>
      </w:r>
      <w:r>
        <w:br w:type="textWrapping"/>
      </w:r>
      <w:r>
        <w:br w:type="textWrapping"/>
      </w:r>
      <w:r>
        <w:t xml:space="preserve">Nghe được câu nói kia, thân thể Đoan Mộc Ninh run lên, hết sức kinh ngạc, “Anh nói gì?”, từng câu từng chữ rõ ràng, âm thanh đều đều không thay đổi.</w:t>
      </w:r>
      <w:r>
        <w:br w:type="textWrapping"/>
      </w:r>
      <w:r>
        <w:br w:type="textWrapping"/>
      </w:r>
      <w:r>
        <w:t xml:space="preserve">Chu Phóng thấy ánh mắt cậu có chút dại ra, nhẹ nhàng vỗ vai, “Ý tôi là, tôi lo lắng cậu ở một mình, sau này hãy ở cùng tôi đi. Đừng lo lắng cha mẹ tôi vì tôi cũng chỉ có một mình thôi.”</w:t>
      </w:r>
      <w:r>
        <w:br w:type="textWrapping"/>
      </w:r>
      <w:r>
        <w:br w:type="textWrapping"/>
      </w:r>
      <w:r>
        <w:t xml:space="preserve">“Một mình?”, Đoan Mộc Ninh không thể tin được, một người luôn vui vẻ như Chu Phóng lại không có một gia đình ấm áp, hạnh phúc sao?</w:t>
      </w:r>
      <w:r>
        <w:br w:type="textWrapping"/>
      </w:r>
      <w:r>
        <w:br w:type="textWrapping"/>
      </w:r>
      <w:r>
        <w:t xml:space="preserve">Chu Phóng cười khẽ, “Cha mẹ tôi năm đó cưới nhau là do sắp đặt sẵn, giữa họ vốn không có tình cảm. Nhưng vì tôi mà hai người vẫn níu kéo không ly hôn, sợ tôi vì gia đình tan vỡ mà tổn thương, tôi thì thật sự chịu đựng không nổi liền đi đến nói với bọn họ, hai người ly hôn nhanh đi, con sẽ không vì cha mẹ ly hôn mà ghét hai người, sẽ không vì gia đình tan vỡ mà tổn thương, đừng vì con mà làm cho bản thân không vui.”</w:t>
      </w:r>
      <w:r>
        <w:br w:type="textWrapping"/>
      </w:r>
      <w:r>
        <w:br w:type="textWrapping"/>
      </w:r>
      <w:r>
        <w:t xml:space="preserve">Thấy Đoan Mộc Ninh chăm chú lắng nghe, Chu Phóng thở nhẹ nói tiếp, “Sau đó hai người họ vô cùng vui vẻ mà ly hôn, cha tôi kết hôn với người mà ông yêu, mẹ tôi cũng tái giá, tính ra, lúc đó tôi cũng vừa năm nhất trung học, bằng tuổi cậu bây giờ.”</w:t>
      </w:r>
      <w:r>
        <w:br w:type="textWrapping"/>
      </w:r>
      <w:r>
        <w:br w:type="textWrapping"/>
      </w:r>
      <w:r>
        <w:t xml:space="preserve">Đoan Mộc Ninh kinh động, “Anh thật sự kêu cha mẹ mình ly hôn sao?”</w:t>
      </w:r>
      <w:r>
        <w:br w:type="textWrapping"/>
      </w:r>
      <w:r>
        <w:br w:type="textWrapping"/>
      </w:r>
      <w:r>
        <w:t xml:space="preserve">“Đúng vậy, nhìn bọn họ suốt ngày mặt ủ mày chau trông như đã chết. Hai người khi ly hôn lên tòa án giành quyền nuôi dưỡng tôi, cãi qua cãi lại thật xấu hổ, tôi lúc đó đã nói, con không cần mẹ kế cũng không cần cha dượng, con đi theo sẽ phá hoại gia đình của cha mẹ, thế là hai người không tranh giành nữa, đem căn nhà để lại cho tôi ở, mỗi người phụ trách một nửa tiền sinh hoạt, sau đó hai người dọn đi, để lại tôi một mình trong căn nhà đó, ngày lễ ngày tết thì đến thăm hỏi tôi một chút.”</w:t>
      </w:r>
      <w:r>
        <w:br w:type="textWrapping"/>
      </w:r>
      <w:r>
        <w:br w:type="textWrapping"/>
      </w:r>
      <w:r>
        <w:t xml:space="preserve">Chu Phóng nói ra nhẹ nhàng, tựa như việc cha mẹ ly hôn ngược lại chính là sự giải thoát.</w:t>
      </w:r>
      <w:r>
        <w:br w:type="textWrapping"/>
      </w:r>
      <w:r>
        <w:br w:type="textWrapping"/>
      </w:r>
      <w:r>
        <w:t xml:space="preserve">Hắn đối mặt với chuyện gì cũng đều vui vẻ như vậy sao?</w:t>
      </w:r>
      <w:r>
        <w:br w:type="textWrapping"/>
      </w:r>
      <w:r>
        <w:br w:type="textWrapping"/>
      </w:r>
      <w:r>
        <w:t xml:space="preserve">Đoan Mộc Ninh nghe đến ngẩng người, mãi lúc sau mới cúi đầu, nhẹ giọng nói, “Anh lúc nào cũng một mình, không thấy cô đơn à?”</w:t>
      </w:r>
      <w:r>
        <w:br w:type="textWrapping"/>
      </w:r>
      <w:r>
        <w:br w:type="textWrapping"/>
      </w:r>
      <w:r>
        <w:t xml:space="preserve">“Không a, tôi ngược lại còn thấy rất tự do, muốn làm gì thì làm không có ai quản.”</w:t>
      </w:r>
      <w:r>
        <w:br w:type="textWrapping"/>
      </w:r>
      <w:r>
        <w:br w:type="textWrapping"/>
      </w:r>
      <w:r>
        <w:t xml:space="preserve">“Anh ở một mình quen rồi, tôi đến lại thành ra làm phiền anh.”, Đoan Mộc Ninh cả người căng cứng, cậu không muốn mình tỏ ra yếu ớt trước mắt hắn, càng không muốn vì cái suy nghĩ muốn ở cùng hắn mà trở nên xúc động.</w:t>
      </w:r>
      <w:r>
        <w:br w:type="textWrapping"/>
      </w:r>
      <w:r>
        <w:br w:type="textWrapping"/>
      </w:r>
      <w:r>
        <w:t xml:space="preserve">“Đừng lo, cậu dọn sang ở chung với tôi, chúng ta cùng làm bạn không tốt sao?”</w:t>
      </w:r>
      <w:r>
        <w:br w:type="textWrapping"/>
      </w:r>
      <w:r>
        <w:br w:type="textWrapping"/>
      </w:r>
      <w:r>
        <w:t xml:space="preserve">Âm thanh nhẹ nhàng bên tai, Đoan Mộc Ninh cúi đầu, hai tay nắm chặt.</w:t>
      </w:r>
      <w:r>
        <w:br w:type="textWrapping"/>
      </w:r>
      <w:r>
        <w:br w:type="textWrapping"/>
      </w:r>
      <w:r>
        <w:t xml:space="preserve">Chu Phóng là người tự do thoải mái, hiện tại Đoan Mộc Ninh vừa mất đi người thân, hắn không đành lòng để cậu một mình trong căn nhà to lớn này.</w:t>
      </w:r>
      <w:r>
        <w:br w:type="textWrapping"/>
      </w:r>
      <w:r>
        <w:br w:type="textWrapping"/>
      </w:r>
      <w:r>
        <w:t xml:space="preserve">Có thể hắn và cậu chỉ ở chung một thời gian, đến khi nỗi đau mất người thân qua đi, hai người lại dọn ra riêng.</w:t>
      </w:r>
      <w:r>
        <w:br w:type="textWrapping"/>
      </w:r>
      <w:r>
        <w:br w:type="textWrapping"/>
      </w:r>
      <w:r>
        <w:t xml:space="preserve">Đang trong lúc khó khăn này, kẻ làm anh như hắn lẽ nào khoanh tay đứng nhìn.</w:t>
      </w:r>
      <w:r>
        <w:br w:type="textWrapping"/>
      </w:r>
      <w:r>
        <w:br w:type="textWrapping"/>
      </w:r>
      <w:r>
        <w:t xml:space="preserve">Nhìn Đoan Mộc Ninh tỏ vẻ kiên cường, Chu Phóng nhẹ nhàng đặt tay lên vai cậu, “Bỏ quá khứ qua một bên đi, được không?”</w:t>
      </w:r>
      <w:r>
        <w:br w:type="textWrapping"/>
      </w:r>
      <w:r>
        <w:br w:type="textWrapping"/>
      </w:r>
      <w:r>
        <w:t xml:space="preserve">… Chưa từng có ai dùng âm thanh dịu dàng như vậy nói chuyện với cậu, Đoan Mộc Ninh chợt thấy trái tim mình rung động, cậu ngước mắt lên nhìn Chu Phóng, thấy yêu thương đong đầy trong đôi mắt kia… hắn đang chờ câu trả lời của cậu.</w:t>
      </w:r>
      <w:r>
        <w:br w:type="textWrapping"/>
      </w:r>
      <w:r>
        <w:br w:type="textWrapping"/>
      </w:r>
      <w:r>
        <w:t xml:space="preserve">Không thể kiểm soát bản thân, cậu gật đầu đồng ý, yên lặng chăm chú nhìn đối phương, nhưng tim lại đang đập liên hồi trong lòng ngực.</w:t>
      </w:r>
      <w:r>
        <w:br w:type="textWrapping"/>
      </w:r>
      <w:r>
        <w:br w:type="textWrapping"/>
      </w:r>
      <w:r>
        <w:t xml:space="preserve">Tiếng điện thoại di động vang lên phá tan bầu không khí kì lạ, Đoan Mộc Ninh lãng nhìn sang hướng khác tiếp điện thoại.</w:t>
      </w:r>
      <w:r>
        <w:br w:type="textWrapping"/>
      </w:r>
      <w:r>
        <w:br w:type="textWrapping"/>
      </w:r>
      <w:r>
        <w:t xml:space="preserve">“Tiểu Ninh, đêm nay đến nhà anh ở đi. Anh sẽ làm đồ ăn, cậu đến trước giờ ăn tối nhé.”, là Lâm Vi gọi đến.</w:t>
      </w:r>
      <w:r>
        <w:br w:type="textWrapping"/>
      </w:r>
      <w:r>
        <w:br w:type="textWrapping"/>
      </w:r>
      <w:r>
        <w:t xml:space="preserve">Đoan Mộc Ninh đang định từ chối thì điện thoại bị Chu Phóng lấy mất, “Ah, thế thì thêm một đôi đũa nữa, anh đây cũng đến.”</w:t>
      </w:r>
      <w:r>
        <w:br w:type="textWrapping"/>
      </w:r>
      <w:r>
        <w:br w:type="textWrapping"/>
      </w:r>
      <w:r>
        <w:t xml:space="preserve">“Chu Phóng? Anh đang làm gì ở đó?”</w:t>
      </w:r>
      <w:r>
        <w:br w:type="textWrapping"/>
      </w:r>
      <w:r>
        <w:br w:type="textWrapping"/>
      </w:r>
      <w:r>
        <w:t xml:space="preserve">“Tiểu Ninh chịu về ở cùng anh rồi, còn cậu, nhà có một em gái, một em trai còn chưa đủ, lại thêm Tiểu Ninh, nhiều người đông đúc như vậy.”</w:t>
      </w:r>
      <w:r>
        <w:br w:type="textWrapping"/>
      </w:r>
      <w:r>
        <w:br w:type="textWrapping"/>
      </w:r>
      <w:r>
        <w:t xml:space="preserve">“Phải không vậy? Anh từ nhỏ đã luôn ức hiếp cậu ấy, cậu ấy về ở cùng anh chẳng phải là…”</w:t>
      </w:r>
      <w:r>
        <w:br w:type="textWrapping"/>
      </w:r>
      <w:r>
        <w:br w:type="textWrapping"/>
      </w:r>
      <w:r>
        <w:t xml:space="preserve">Chu Phóng nhíu mày cắt ngang lời Lâm Vi, “Vì anh đây thích cậu ấy nên mới ức hiếp, biết chưa? Cậu sao không nghĩ đến anh chưa khi nào ăn hiếp cậu? Là vì anh không thích cậu.”</w:t>
      </w:r>
      <w:r>
        <w:br w:type="textWrapping"/>
      </w:r>
      <w:r>
        <w:br w:type="textWrapping"/>
      </w:r>
      <w:r>
        <w:t xml:space="preserve">“Anh biến đi.”, Lâm Vi nổi giận, Chu Phóng mặt dày tiếp tục nói, “Hai đứa anh lát nữa sẽ đến ăn cơm, em nấu ngon một chút, đừng có mà bỏ ớt vào, vậy nha, chào.”</w:t>
      </w:r>
      <w:r>
        <w:br w:type="textWrapping"/>
      </w:r>
      <w:r>
        <w:br w:type="textWrapping"/>
      </w:r>
      <w:r>
        <w:t xml:space="preserve">Nói xong thì cúp điện thoại, quay đầu nhìn thấy Đoan Mộc Ninh đang đứng cúi đầu, hai tay nắm chặt.</w:t>
      </w:r>
      <w:r>
        <w:br w:type="textWrapping"/>
      </w:r>
      <w:r>
        <w:br w:type="textWrapping"/>
      </w:r>
      <w:r>
        <w:t xml:space="preserve">Chu Phóng khẽ thở dài, “Làm sao thế? Thực sự ghét tôi nên không muốn về ở cùng sao?”</w:t>
      </w:r>
      <w:r>
        <w:br w:type="textWrapping"/>
      </w:r>
      <w:r>
        <w:br w:type="textWrapping"/>
      </w:r>
      <w:r>
        <w:t xml:space="preserve">Đoan Mộc Ninh suy nghĩ một lát, đột nhiên nói, “Anh vừa rồi nói câu kia có phải là thật không?”</w:t>
      </w:r>
      <w:r>
        <w:br w:type="textWrapping"/>
      </w:r>
      <w:r>
        <w:br w:type="textWrapping"/>
      </w:r>
      <w:r>
        <w:t xml:space="preserve">Chu Phóng ngẩn người, “Câu nào?”</w:t>
      </w:r>
      <w:r>
        <w:br w:type="textWrapping"/>
      </w:r>
      <w:r>
        <w:br w:type="textWrapping"/>
      </w:r>
      <w:r>
        <w:t xml:space="preserve">“Vì thích nên mới ức hiếp.”</w:t>
      </w:r>
      <w:r>
        <w:br w:type="textWrapping"/>
      </w:r>
      <w:r>
        <w:br w:type="textWrapping"/>
      </w:r>
      <w:r>
        <w:t xml:space="preserve">Chu Phóng cười gượng, tên nhóc ngây thơ này cũng không phải dễ đối phó, vừa rồi tùy tiện trêu chọc Lâm Vi liền bị cậu coi là thật, đã thế đâm lao thì phải theo lao vậy.</w:t>
      </w:r>
      <w:r>
        <w:br w:type="textWrapping"/>
      </w:r>
      <w:r>
        <w:br w:type="textWrapping"/>
      </w:r>
      <w:r>
        <w:t xml:space="preserve">“Việc ấy, tôi thật sự rất thích cậu.” Sợ bị hiểu lầm, hắn liền thêm vào một câu, “Tôi xem cậu như em trai, cậu cũng xem tôi như người thân đi, dù sao hai chúng ta cũng đều là con một.”</w:t>
      </w:r>
      <w:r>
        <w:br w:type="textWrapping"/>
      </w:r>
      <w:r>
        <w:br w:type="textWrapping"/>
      </w:r>
      <w:r>
        <w:t xml:space="preserve">“…”, Đoan Mộc Ninh không nói gì, Chu Phóng liền xoa đầu cậu, “Sau này có tôi bảo vệ, ai ức hiếp cậu thì cứ nói tên tôi ra, biết chưa?”</w:t>
      </w:r>
      <w:r>
        <w:br w:type="textWrapping"/>
      </w:r>
      <w:r>
        <w:br w:type="textWrapping"/>
      </w:r>
      <w:r>
        <w:t xml:space="preserve">“Tên anh có ích thật sao?”</w:t>
      </w:r>
      <w:r>
        <w:br w:type="textWrapping"/>
      </w:r>
      <w:r>
        <w:br w:type="textWrapping"/>
      </w:r>
      <w:r>
        <w:t xml:space="preserve">“Đương nhiên, tên tôi tiếng xấu đồn xa, tuy không thể giết người, nhưng cũng có thể hôi thối khiến người ta tránh xa.”</w:t>
      </w:r>
      <w:r>
        <w:br w:type="textWrapping"/>
      </w:r>
      <w:r>
        <w:br w:type="textWrapping"/>
      </w:r>
      <w:r>
        <w:t xml:space="preserve">Đoan Mộc Ninh bị chọc cho cười toe toét.</w:t>
      </w:r>
      <w:r>
        <w:br w:type="textWrapping"/>
      </w:r>
      <w:r>
        <w:br w:type="textWrapping"/>
      </w:r>
      <w:r>
        <w:t xml:space="preserve">Chu Phóng nhìn thấy vẻ mặt tươi cười kia trong lòng cảm thấy chua xót, nhẹ nhàng xoa đầu rồi khoác vai cậu.</w:t>
      </w:r>
      <w:r>
        <w:br w:type="textWrapping"/>
      </w:r>
      <w:r>
        <w:br w:type="textWrapping"/>
      </w:r>
      <w:r>
        <w:t xml:space="preserve">“Đi thôi, đến nhà Lâm Vi ăn cơm.”</w:t>
      </w:r>
      <w:r>
        <w:br w:type="textWrapping"/>
      </w:r>
      <w:r>
        <w:br w:type="textWrapping"/>
      </w:r>
      <w:r>
        <w:t xml:space="preserve">Đoan Mộc Ninh không di chuyển, đứng yên tại chỗ nhìn Chu Phóng.</w:t>
      </w:r>
      <w:r>
        <w:br w:type="textWrapping"/>
      </w:r>
      <w:r>
        <w:br w:type="textWrapping"/>
      </w:r>
      <w:r>
        <w:t xml:space="preserve">Chu Phóng nhìn cậu, suy đoán tâm tư kỳ quái của tên nhóc con này.</w:t>
      </w:r>
      <w:r>
        <w:br w:type="textWrapping"/>
      </w:r>
      <w:r>
        <w:br w:type="textWrapping"/>
      </w:r>
      <w:r>
        <w:t xml:space="preserve">Một lúc sau Đoan Mộc Ninh mới gật đầu, “ừ” một tiếng.</w:t>
      </w:r>
      <w:r>
        <w:br w:type="textWrapping"/>
      </w:r>
      <w:r>
        <w:br w:type="textWrapping"/>
      </w:r>
      <w:r>
        <w:t xml:space="preserve">Đi được hai bước thì quay đầu lại nghiêm túc nói, “Cảm ơn.”</w:t>
      </w:r>
      <w:r>
        <w:br w:type="textWrapping"/>
      </w:r>
      <w:r>
        <w:br w:type="textWrapping"/>
      </w:r>
      <w:r>
        <w:t xml:space="preserve">Chu Phóng lại nhẹ nhàng xoa đầu hắn, “Cảm ơn cái gì, chúng ta sau này chính là anh em tốt, người trong nhà đừng nên khách sáo.”</w:t>
      </w:r>
      <w:r>
        <w:br w:type="textWrapping"/>
      </w:r>
      <w:r>
        <w:br w:type="textWrapping"/>
      </w:r>
      <w:r>
        <w:t xml:space="preserve">Nhà Lâm Vi nằm ở hướng Đông Nam thành phố, trong một khu phố nhỏ, rợp bóng cây xanh, cảnh vật tuyệt đẹp.</w:t>
      </w:r>
      <w:r>
        <w:br w:type="textWrapping"/>
      </w:r>
      <w:r>
        <w:br w:type="textWrapping"/>
      </w:r>
      <w:r>
        <w:t xml:space="preserve">Lúc này sắc trời đã tối, đèn đường được bật sáng, cây tiên nhân chưởng(1) dưới ánh đèn trở nên kỳ quái, trông giống như bị bóp méo.</w:t>
      </w:r>
      <w:r>
        <w:br w:type="textWrapping"/>
      </w:r>
      <w:r>
        <w:br w:type="textWrapping"/>
      </w:r>
      <w:r>
        <w:t xml:space="preserve">(1) Cây xương rồng có hình bàn tay.</w:t>
      </w:r>
      <w:r>
        <w:br w:type="textWrapping"/>
      </w:r>
      <w:r>
        <w:br w:type="textWrapping"/>
      </w:r>
      <w:r>
        <w:t xml:space="preserve">Tuy rằng không muốn đến nhà Lâm Vi ăn cơm nhưng bị Chu Phóng kéo đi, cậu đành bất lực.</w:t>
      </w:r>
      <w:r>
        <w:br w:type="textWrapping"/>
      </w:r>
      <w:r>
        <w:br w:type="textWrapping"/>
      </w:r>
      <w:r>
        <w:t xml:space="preserve">Vì mẹ qua đời mà được mọi người quan tâm chăm sóc, cậu không muốn vậy.</w:t>
      </w:r>
      <w:r>
        <w:br w:type="textWrapping"/>
      </w:r>
      <w:r>
        <w:br w:type="textWrapping"/>
      </w:r>
      <w:r>
        <w:t xml:space="preserve">Giống như khi bị thương, đưa cho mọi người xem vết thương sâu nhất, thì một đám người xông tới khử độc, rửa vết thương, đổ nước thuốc, băng bó. Tuy biết rằng bọn họ không làm hại mình, nhưng lòng tự trọng khiến Đoan Mộc Ninh cảm thấy nước thuốc này tựa như nước muối xát vào vết thương thêm đau.</w:t>
      </w:r>
      <w:r>
        <w:br w:type="textWrapping"/>
      </w:r>
      <w:r>
        <w:br w:type="textWrapping"/>
      </w:r>
      <w:r>
        <w:t xml:space="preserve">Có lẽ cậu chỉ thích ở trong ngôi nhà to lớn kia, một mình chịu đựng những chuyện đã qua.</w:t>
      </w:r>
      <w:r>
        <w:br w:type="textWrapping"/>
      </w:r>
      <w:r>
        <w:br w:type="textWrapping"/>
      </w:r>
      <w:r>
        <w:t xml:space="preserve">Không muốn đem buồn phiền phơi bày ra để mọi người thương hại.</w:t>
      </w:r>
      <w:r>
        <w:br w:type="textWrapping"/>
      </w:r>
      <w:r>
        <w:br w:type="textWrapping"/>
      </w:r>
      <w:r>
        <w:t xml:space="preserve">Vốn dĩ là Lâm Vi mời cậu tối nay đến nhà anh ngủ, cậu còn chưa đồng ý.</w:t>
      </w:r>
      <w:r>
        <w:br w:type="textWrapping"/>
      </w:r>
      <w:r>
        <w:br w:type="textWrapping"/>
      </w:r>
      <w:r>
        <w:t xml:space="preserve">Vì lẽ gì lại đồng ý đến nhà Chu Phóng?</w:t>
      </w:r>
      <w:r>
        <w:br w:type="textWrapping"/>
      </w:r>
      <w:r>
        <w:br w:type="textWrapping"/>
      </w:r>
      <w:r>
        <w:t xml:space="preserve">Đoan Mộc Ninh nghĩ ra hàng trăm câu hỏi không có lời đáp, rõ ràng lúc vừa chuyển đến trung học Nhân Xuyên, người cậu liên lạc trước tiên là Lâm Vi, lúc nhỏ Lâm Vi cũng đối xử với cậu rất tốt, còn Chu Phóng lúc nào cũng chỉ trêu chọc, ức hiếp cậu, lại còn quên luôn cả cậu.</w:t>
      </w:r>
      <w:r>
        <w:br w:type="textWrapping"/>
      </w:r>
      <w:r>
        <w:br w:type="textWrapping"/>
      </w:r>
      <w:r>
        <w:t xml:space="preserve">Thế nhưng, cậu lại có suy nghĩ kì lạ muốn mình và Chu Phóng thân thiết hơn một chút.</w:t>
      </w:r>
      <w:r>
        <w:br w:type="textWrapping"/>
      </w:r>
      <w:r>
        <w:br w:type="textWrapping"/>
      </w:r>
      <w:r>
        <w:t xml:space="preserve">Họ trong lòng cậu có phải khác nhau quá không?</w:t>
      </w:r>
      <w:r>
        <w:br w:type="textWrapping"/>
      </w:r>
      <w:r>
        <w:br w:type="textWrapping"/>
      </w:r>
      <w:r>
        <w:t xml:space="preserve">“Đến rồi, mau tới đây.”, lời nói Chu Phóng cắt ngang suy nghĩ của Đoan Mộc Ninh, cậu ngẩng đầu nhìn hắn đang mỉm cười đứng trước cửa.</w:t>
      </w:r>
      <w:r>
        <w:br w:type="textWrapping"/>
      </w:r>
      <w:r>
        <w:br w:type="textWrapping"/>
      </w:r>
      <w:r>
        <w:t xml:space="preserve">Hắn đến nhà Lâm Vi cứ như về nhà mình, thuần thục mọi thứ.</w:t>
      </w:r>
      <w:r>
        <w:br w:type="textWrapping"/>
      </w:r>
      <w:r>
        <w:br w:type="textWrapping"/>
      </w:r>
      <w:r>
        <w:t xml:space="preserve">Đoan Mộc Ninh đi đến cạnh Chu Phóng, nhanh chóng có người ra mở cửa.</w:t>
      </w:r>
      <w:r>
        <w:br w:type="textWrapping"/>
      </w:r>
      <w:r>
        <w:br w:type="textWrapping"/>
      </w:r>
      <w:r>
        <w:t xml:space="preserve">Đó là một cậu bé trai cao cỡ bằng Đoan Mộc Ninh, đứng vừa đúng đến ngực Chu Phóng, hắn liền theo thói quen đưa tay xoa đầu cậu, thuận theo chiều kim đồng hồ xoa nhẹ, thấy chưa đủ, lại ngược chiều kim xoa thêm lần nữa.</w:t>
      </w:r>
      <w:r>
        <w:br w:type="textWrapping"/>
      </w:r>
      <w:r>
        <w:br w:type="textWrapping"/>
      </w:r>
      <w:r>
        <w:t xml:space="preserve">Đoan Mộc Ninh không hiểu sao trong lòng nhói lên, cảm thấy cái xoa đầu kia thực ngứa mắt liền quay mặt nhìn vào trong nhà, thấy một bé con tóc hai bím nhìn cậu mỉm cười.</w:t>
      </w:r>
      <w:r>
        <w:br w:type="textWrapping"/>
      </w:r>
      <w:r>
        <w:br w:type="textWrapping"/>
      </w:r>
      <w:r>
        <w:t xml:space="preserve">“Tiểu Kiệt, có cơm chưa?”, Chu Phóng cười hỏi, bàn tay lại đưa lên xoa đầu cậu nhóc tựa như đã trở thành thói quen.</w:t>
      </w:r>
      <w:r>
        <w:br w:type="textWrapping"/>
      </w:r>
      <w:r>
        <w:br w:type="textWrapping"/>
      </w:r>
      <w:r>
        <w:t xml:space="preserve">“Nói bao nhiêu lần rồi, đừng gọi em là Tiểu Kiệt.”, cậu nhóc vứt cho hắn một cái liếc mắt, liền nhanh chóng quay sang nhìn Đoan Mộc Ninh, thái độ quay ngoắt 900, mỉm cười vui vẻ, “Hoan nghênh, hoan nghênh, mau vào nhà, bên ngoài rất lạnh a.”, nói xong liền kéo tay Đoan Mộc Ninh đi vào.</w:t>
      </w:r>
      <w:r>
        <w:br w:type="textWrapping"/>
      </w:r>
      <w:r>
        <w:br w:type="textWrapping"/>
      </w:r>
      <w:r>
        <w:t xml:space="preserve">Chu Phóng theo sau đi vào nhà.</w:t>
      </w:r>
      <w:r>
        <w:br w:type="textWrapping"/>
      </w:r>
      <w:r>
        <w:br w:type="textWrapping"/>
      </w:r>
      <w:r>
        <w:t xml:space="preserve">Đúng như lời Chu Phóng, Lâm Vi có một em trai và một em gái, cha mẹ đi làm bên ngoài không về nhà.</w:t>
      </w:r>
      <w:r>
        <w:br w:type="textWrapping"/>
      </w:r>
      <w:r>
        <w:br w:type="textWrapping"/>
      </w:r>
      <w:r>
        <w:t xml:space="preserve">Em trai còn học tiểu học, em gái học ở trung học Bình Dương, trường học ở xa nên cả hai đều ở nội trú cuối tuần mới về nhà.</w:t>
      </w:r>
      <w:r>
        <w:br w:type="textWrapping"/>
      </w:r>
      <w:r>
        <w:br w:type="textWrapping"/>
      </w:r>
      <w:r>
        <w:t xml:space="preserve">Trên bàn là thức ăn đủ màu sắc phong phú, Lâm Vi quả nhiên là đầu bếp giỏi.</w:t>
      </w:r>
      <w:r>
        <w:br w:type="textWrapping"/>
      </w:r>
      <w:r>
        <w:br w:type="textWrapping"/>
      </w:r>
      <w:r>
        <w:t xml:space="preserve">Một đám người vây quanh bàn ăn ăn cơm, Lâm Vi cười trìu mến gắp cho Đoan Mộc Ninh miếng rau ở dĩa đối diện. Chu Phóng đưa đũa đi khắp bàn, lúc thì gắp cho Lâm Vi miếng sườn lợn, lúc thì gắp cho Lâm Kiệt miếng đậu hủ.</w:t>
      </w:r>
      <w:r>
        <w:br w:type="textWrapping"/>
      </w:r>
      <w:r>
        <w:br w:type="textWrapping"/>
      </w:r>
      <w:r>
        <w:t xml:space="preserve">Tất nhiên nhiều nhất vẫn là gắp rau cho Đoan Mộc Ninh ngồi bên cạnh.</w:t>
      </w:r>
      <w:r>
        <w:br w:type="textWrapping"/>
      </w:r>
      <w:r>
        <w:br w:type="textWrapping"/>
      </w:r>
      <w:r>
        <w:t xml:space="preserve">Đoan Mộc Ninh nhìn chén đầy ắp thức ăn cảm thấy thật ấm áp.</w:t>
      </w:r>
      <w:r>
        <w:br w:type="textWrapping"/>
      </w:r>
      <w:r>
        <w:br w:type="textWrapping"/>
      </w:r>
      <w:r>
        <w:t xml:space="preserve">Sau khi ăn xong Lâm Vi lặng lẽ kéo Đoan Mộc Ninh đến một góc hỏi nhỏ, “Cậu thật sự về ở cùng anh Chu Phóng sao?”</w:t>
      </w:r>
      <w:r>
        <w:br w:type="textWrapping"/>
      </w:r>
      <w:r>
        <w:br w:type="textWrapping"/>
      </w:r>
      <w:r>
        <w:t xml:space="preserve">Đoan Mộc Ninh gật đầu.</w:t>
      </w:r>
      <w:r>
        <w:br w:type="textWrapping"/>
      </w:r>
      <w:r>
        <w:br w:type="textWrapping"/>
      </w:r>
      <w:r>
        <w:t xml:space="preserve">Lâm Vi do dự một lát nhẹ nhàng nói, “Kỳ thực… Chu Phóng tính tình xấu xa, anh sợ cậu không chịu đựng nổi, chi bằng dọn đến nhà anh ở trước vài ngày, giường của anh…”</w:t>
      </w:r>
      <w:r>
        <w:br w:type="textWrapping"/>
      </w:r>
      <w:r>
        <w:br w:type="textWrapping"/>
      </w:r>
      <w:r>
        <w:t xml:space="preserve">“Không cần đâu, cảm ơn anh.”</w:t>
      </w:r>
      <w:r>
        <w:br w:type="textWrapping"/>
      </w:r>
      <w:r>
        <w:br w:type="textWrapping"/>
      </w:r>
      <w:r>
        <w:t xml:space="preserve">Bị lời nói dứt khoát của Đoan Mộc Ninh cắt ngang, Lâm Vi hơi sửng sốt cúi đầu cười, “Vậy ở cùng anh ấy tốt nhé.”</w:t>
      </w:r>
      <w:r>
        <w:br w:type="textWrapping"/>
      </w:r>
      <w:r>
        <w:br w:type="textWrapping"/>
      </w:r>
      <w:r>
        <w:t xml:space="preserve">“Vâng.”</w:t>
      </w:r>
      <w:r>
        <w:br w:type="textWrapping"/>
      </w:r>
      <w:r>
        <w:br w:type="textWrapping"/>
      </w:r>
      <w:r>
        <w:t xml:space="preserve">Nhìn Đoan Mộc Ninh ra khỏi cửa, Lâm Vi thở dài, người sạch sẽ như cậu sau khi nhìn thấy ổ chó của Chu Phóng không biết sẽ phản ứng thế nào.</w:t>
      </w:r>
      <w:r>
        <w:br w:type="textWrapping"/>
      </w:r>
      <w:r>
        <w:br w:type="textWrapping"/>
      </w:r>
      <w:r>
        <w:t xml:space="preserve">Tám giờ tối, Chu Phóng cùng Đoan Mộc Ninh về nhà.</w:t>
      </w:r>
      <w:r>
        <w:br w:type="textWrapping"/>
      </w:r>
      <w:r>
        <w:br w:type="textWrapping"/>
      </w:r>
      <w:r>
        <w:t xml:space="preserve">Trời đêm mùa đông rất lạnh, gió thổi mạnh quất vào mặt từng cơn đau nhói, hai người đội mũ chậm rãi đi về phía trước, Chu Phóng tự nhiên nắm tay Đoan Mộc Ninh.</w:t>
      </w:r>
      <w:r>
        <w:br w:type="textWrapping"/>
      </w:r>
      <w:r>
        <w:br w:type="textWrapping"/>
      </w:r>
      <w:r>
        <w:t xml:space="preserve">Để tránh xấu hổ, hắn liền tìm đề tài nói chuyện phiếm với cậu.</w:t>
      </w:r>
      <w:r>
        <w:br w:type="textWrapping"/>
      </w:r>
      <w:r>
        <w:br w:type="textWrapping"/>
      </w:r>
      <w:r>
        <w:t xml:space="preserve">Như là hồi tiểu học lấy phấn viết vẽ lên mặt bạn cùng bạn, bị cha mẹ nhéo tai bắt xin lỗi.</w:t>
      </w:r>
      <w:r>
        <w:br w:type="textWrapping"/>
      </w:r>
      <w:r>
        <w:br w:type="textWrapping"/>
      </w:r>
      <w:r>
        <w:t xml:space="preserve">Hay là lúc chơi bóng, không chú ý khiến cả bóng và mình đều lăn vào lưới, làm mọi người cười nghiêng ngả.</w:t>
      </w:r>
      <w:r>
        <w:br w:type="textWrapping"/>
      </w:r>
      <w:r>
        <w:br w:type="textWrapping"/>
      </w:r>
      <w:r>
        <w:t xml:space="preserve">Không thì là lúc mê mẩn tiểu thuyết trinh thám, khi viết các phép chứng minh toán học đều viết như lập luận các vụ án, bị thầy giáo phạt đánh.</w:t>
      </w:r>
      <w:r>
        <w:br w:type="textWrapping"/>
      </w:r>
      <w:r>
        <w:br w:type="textWrapping"/>
      </w:r>
      <w:r>
        <w:t xml:space="preserve">Đoan Mộc Ninh im lặng lắng nghe, lâu lâu ậm ừ vài tiếng.</w:t>
      </w:r>
      <w:r>
        <w:br w:type="textWrapping"/>
      </w:r>
      <w:r>
        <w:br w:type="textWrapping"/>
      </w:r>
      <w:r>
        <w:t xml:space="preserve">Không phải cậu không muốn nói chuyện, cậu chỉ là muốn nghe Chu Phóng vừa cười vừa nói không dứt như vậy, trong đêm đông nghe tiếng cười như ngăn đi làn gió lạnh, nhẹ nhẹ truyền đến bên tai… trong lòng thực ấm áp kì lạ.</w:t>
      </w:r>
      <w:r>
        <w:br w:type="textWrapping"/>
      </w:r>
      <w:r>
        <w:br w:type="textWrapping"/>
      </w:r>
      <w:r>
        <w:t xml:space="preserve">Đêm đầu tiên sau khi mẹ qua đời.</w:t>
      </w:r>
      <w:r>
        <w:br w:type="textWrapping"/>
      </w:r>
      <w:r>
        <w:br w:type="textWrapping"/>
      </w:r>
      <w:r>
        <w:t xml:space="preserve">Gió thổi lạnh đến tận xương, ở ngã tư đường vắng vẻ, dưới ánh đèn đường mờ nhạt.</w:t>
      </w:r>
      <w:r>
        <w:br w:type="textWrapping"/>
      </w:r>
      <w:r>
        <w:br w:type="textWrapping"/>
      </w:r>
      <w:r>
        <w:t xml:space="preserve">Hai chiếc bóng kéo dài trên mặt đất.</w:t>
      </w:r>
      <w:r>
        <w:br w:type="textWrapping"/>
      </w:r>
      <w:r>
        <w:br w:type="textWrapping"/>
      </w:r>
      <w:r>
        <w:t xml:space="preserve">Kí ức ấy trong trí nhớ thật rõ ràng.</w:t>
      </w:r>
      <w:r>
        <w:br w:type="textWrapping"/>
      </w:r>
      <w:r>
        <w:br w:type="textWrapping"/>
      </w:r>
      <w:r>
        <w:t xml:space="preserve">Nhà Chu Phóng cách nhà Đoan Mộc Ninh không xa, cách khoảng hai trăm mét.</w:t>
      </w:r>
      <w:r>
        <w:br w:type="textWrapping"/>
      </w:r>
      <w:r>
        <w:br w:type="textWrapping"/>
      </w:r>
      <w:r>
        <w:t xml:space="preserve">Chính là trạm xe bus nằm giữa hai nhà mà lúc nào Đoan Mộc Ninh cũng xuống tại đó.</w:t>
      </w:r>
      <w:r>
        <w:br w:type="textWrapping"/>
      </w:r>
      <w:r>
        <w:br w:type="textWrapping"/>
      </w:r>
      <w:r>
        <w:t xml:space="preserve">Đi ngang nhà Đoan Mộc Ninh đến ngã tư, Chu Phóng đột nhiên hỏi, “Tôi không biết sao lại cảm thấy con đường này rất quen.”</w:t>
      </w:r>
      <w:r>
        <w:br w:type="textWrapping"/>
      </w:r>
      <w:r>
        <w:br w:type="textWrapping"/>
      </w:r>
      <w:r>
        <w:t xml:space="preserve">Đoan Mộc Ninh giật mình ngẩng đầu, nhìn thấy hắn cười cười có ý trêu chọc khiến cậu tức giận đỏ cả tai.</w:t>
      </w:r>
      <w:r>
        <w:br w:type="textWrapping"/>
      </w:r>
      <w:r>
        <w:br w:type="textWrapping"/>
      </w:r>
      <w:r>
        <w:t xml:space="preserve">“Anh có ý gì?”</w:t>
      </w:r>
      <w:r>
        <w:br w:type="textWrapping"/>
      </w:r>
      <w:r>
        <w:br w:type="textWrapping"/>
      </w:r>
      <w:r>
        <w:t xml:space="preserve">“Tiểu Ninh, muốn nói dối tôi không phải dễ đâu a. Có lẽ cậu không biết là tôi rất thích đọc tiểu thuyết trinh thám, hơn nữa, đường phố ở đây tôi rành hơn cậu.”</w:t>
      </w:r>
      <w:r>
        <w:br w:type="textWrapping"/>
      </w:r>
      <w:r>
        <w:br w:type="textWrapping"/>
      </w:r>
      <w:r>
        <w:t xml:space="preserve">“Tôi… chỉ là thấy xuống xe ở phía trước sẽ tiện hơn.”, cậu cúi đầu giải thích, len lén nắm chặt tay xấu hổ.</w:t>
      </w:r>
      <w:r>
        <w:br w:type="textWrapping"/>
      </w:r>
      <w:r>
        <w:br w:type="textWrapping"/>
      </w:r>
      <w:r>
        <w:t xml:space="preserve">“À… tiện hơn.”, hắn cố ý nói lớn, ở cuối câu còn lên giọng, rõ ràng là không tin cậu nhưng cũng không hỏi lại, Chu Phóng nhìn thấy tai Đoan Mộc Ninh đã đỏ ửng.</w:t>
      </w:r>
      <w:r>
        <w:br w:type="textWrapping"/>
      </w:r>
      <w:r>
        <w:br w:type="textWrapping"/>
      </w:r>
      <w:r>
        <w:t xml:space="preserve">Chu Phóng không muốn biết Đoan Mộc Ninh nghĩ gì, cũng lười phải suy đoán.</w:t>
      </w:r>
      <w:r>
        <w:br w:type="textWrapping"/>
      </w:r>
      <w:r>
        <w:br w:type="textWrapping"/>
      </w:r>
      <w:r>
        <w:t xml:space="preserve">Dù sao trong mắt hắn, cậu cũng chỉ là đứa trẻ con, hắn thì luôn mong muốn có đứa em trai hay em gái để ức hiếp, Lâm Vi và Ôn Đình nay lại có thêm Đoan Mộc Ninh, nên hắn liền thuận tiện coi cậu là em trai.</w:t>
      </w:r>
      <w:r>
        <w:br w:type="textWrapping"/>
      </w:r>
      <w:r>
        <w:br w:type="textWrapping"/>
      </w:r>
      <w:r>
        <w:t xml:space="preserve">Nhưng Chu Phóng đối với Đoan Mộc Ninh luôn có cảm giác khác biệt.</w:t>
      </w:r>
      <w:r>
        <w:br w:type="textWrapping"/>
      </w:r>
      <w:r>
        <w:br w:type="textWrapping"/>
      </w:r>
      <w:r>
        <w:t xml:space="preserve">Lúc ức hiếp Lâm Vi và Ôn Đình, hắn không hề có cảm giác áy náy hối hận, thời gian lâu dài cũng chẳng cảm thấy đạt được thành tựu gì.</w:t>
      </w:r>
      <w:r>
        <w:br w:type="textWrapping"/>
      </w:r>
      <w:r>
        <w:br w:type="textWrapping"/>
      </w:r>
      <w:r>
        <w:t xml:space="preserve">Còn với Đoan Mộc Ninh, mỗi lần nhìn cậu tức giận đến đỏ mặt, hay xấu hổ đến đỏ tai liền cảm thấy cậu thực rất đáng yêu, Chu Phóng thấy tim mình như bị lông chim phất qua phất lại, ngứa ngáy nhưng cũng ấm áp.</w:t>
      </w:r>
      <w:r>
        <w:br w:type="textWrapping"/>
      </w:r>
      <w:r>
        <w:br w:type="textWrapping"/>
      </w:r>
      <w:r>
        <w:t xml:space="preserve">Cảm giác đó lại biến thành một cảm giác mới, khiến Chu Phóng không biết mệt.</w:t>
      </w:r>
      <w:r>
        <w:br w:type="textWrapping"/>
      </w:r>
      <w:r>
        <w:br w:type="textWrapping"/>
      </w:r>
      <w:r>
        <w:t xml:space="preserve">Có điều không giống như bây giờ, Đoan Mộc Ninh vừa mất đi người thân, tâm tư hẳn rất nhạy cảm, hắn sau này phải cẩn thận lời nói, quan tâm cậu nhiều hơn.</w:t>
      </w:r>
      <w:r>
        <w:br w:type="textWrapping"/>
      </w:r>
      <w:r>
        <w:br w:type="textWrapping"/>
      </w:r>
      <w:r>
        <w:t xml:space="preserve">Hắn phải yêu thương đứa trẻ này, không thể khiến cậu biết cuộc sống này chính là gánh nặng quá sớm.</w:t>
      </w:r>
      <w:r>
        <w:br w:type="textWrapping"/>
      </w:r>
      <w:r>
        <w:br w:type="textWrapping"/>
      </w:r>
      <w:r>
        <w:t xml:space="preserve">Chu Phóng dù sao cũng đã mười tám tuổi, cũng đã là người trưởng thành.</w:t>
      </w:r>
      <w:r>
        <w:br w:type="textWrapping"/>
      </w:r>
      <w:r>
        <w:br w:type="textWrapping"/>
      </w:r>
      <w:r>
        <w:t xml:space="preserve">Nghĩ thế hắn liền vui vẻ vỗ vỗ vai Đoan Mộc Ninh, cười nói, “Sau này chúng ta sống cùng nhau, cậu có tâm sự cứ nói với tôi, đừng để tôi phải tốn sức điều tra, an tâm mà sống cùng tôi, được không?”</w:t>
      </w:r>
      <w:r>
        <w:br w:type="textWrapping"/>
      </w:r>
      <w:r>
        <w:br w:type="textWrapping"/>
      </w:r>
      <w:r>
        <w:t xml:space="preserve">Đoan Mộc Ninh ngẩn người nhìn hắn, gương mặt tươi cười mờ nhạt dưới ánh đèn đường, không tự chủ được cúi đầu đáp một chữ.</w:t>
      </w:r>
      <w:r>
        <w:br w:type="textWrapping"/>
      </w:r>
      <w:r>
        <w:br w:type="textWrapping"/>
      </w:r>
      <w:r>
        <w:t xml:space="preserve">“Được.”</w:t>
      </w:r>
      <w:r>
        <w:br w:type="textWrapping"/>
      </w:r>
      <w:r>
        <w:br w:type="textWrapping"/>
      </w:r>
      <w:r>
        <w:t xml:space="preserve">Khi đó, không ai nghĩ đến ý tứ của lời nói này, cả hai đều chỉ nghĩ đối phương là bạn tốt, đồng cam cộng khổ, hoạn nạn có nhau.</w:t>
      </w:r>
      <w:r>
        <w:br w:type="textWrapping"/>
      </w:r>
      <w:r>
        <w:br w:type="textWrapping"/>
      </w:r>
      <w:r>
        <w:t xml:space="preserve">Không ngờ rằng, những ngày tháng bầu bạn cùng nhau đó chỉ như một làn gió thoảng, chầm chậm thổi đi mất tuổi thanh xuân của họ.</w:t>
      </w:r>
      <w:r>
        <w:br w:type="textWrapping"/>
      </w:r>
      <w:r>
        <w:br w:type="textWrapping"/>
      </w:r>
      <w:r>
        <w:t xml:space="preserve">Thời thiếu niên, ngây thơ nhưng cũng nguy hiểm.</w:t>
      </w:r>
      <w:r>
        <w:br w:type="textWrapping"/>
      </w:r>
      <w:r>
        <w:br w:type="textWrapping"/>
      </w:r>
      <w:r>
        <w:t xml:space="preserve">Không sai, cái tình cảm hồn nhiên ấy chính là khắc cốt ghi tâm trong lòng.</w:t>
      </w:r>
      <w:r>
        <w:br w:type="textWrapping"/>
      </w:r>
      <w:r>
        <w:br w:type="textWrapping"/>
      </w:r>
      <w:r>
        <w:t xml:space="preserve">Đoan Mộc Ninh định về nhà lấy ít đồ thì bị Chu Phóng ngăn lại.</w:t>
      </w:r>
      <w:r>
        <w:br w:type="textWrapping"/>
      </w:r>
      <w:r>
        <w:br w:type="textWrapping"/>
      </w:r>
      <w:r>
        <w:t xml:space="preserve">“Chỉ cần mang bản thân đến thôi.”</w:t>
      </w:r>
      <w:r>
        <w:br w:type="textWrapping"/>
      </w:r>
      <w:r>
        <w:br w:type="textWrapping"/>
      </w:r>
      <w:r>
        <w:t xml:space="preserve">“Nhưng tôi không có quần áo thay.”</w:t>
      </w:r>
      <w:r>
        <w:br w:type="textWrapping"/>
      </w:r>
      <w:r>
        <w:br w:type="textWrapping"/>
      </w:r>
      <w:r>
        <w:t xml:space="preserve">“Ngày mai cuối tuần không cần đi học, hai đứa chỉ cần ngủ thôi.”</w:t>
      </w:r>
      <w:r>
        <w:br w:type="textWrapping"/>
      </w:r>
      <w:r>
        <w:br w:type="textWrapping"/>
      </w:r>
      <w:r>
        <w:t xml:space="preserve">“Chiều mai đến lấy vậy.”</w:t>
      </w:r>
      <w:r>
        <w:br w:type="textWrapping"/>
      </w:r>
      <w:r>
        <w:br w:type="textWrapping"/>
      </w:r>
      <w:r>
        <w:t xml:space="preserve">Chu Phóng cứ lải nhải bên cạnh, có lúc còn trêu chọc đùa giỡn, thật sự là rất lắm lời, nhưng Đoan Mộc Ninh lại không thấy khó chịu, cậu chỉ là đang suy nghĩ.</w:t>
      </w:r>
      <w:r>
        <w:br w:type="textWrapping"/>
      </w:r>
      <w:r>
        <w:br w:type="textWrapping"/>
      </w:r>
      <w:r>
        <w:t xml:space="preserve">Cái gì cũng không cần, chỉ cần mang bản thân đến, nghĩ lại quả thật rất kì lạ…</w:t>
      </w:r>
      <w:r>
        <w:br w:type="textWrapping"/>
      </w:r>
      <w:r>
        <w:br w:type="textWrapping"/>
      </w:r>
      <w:r>
        <w:t xml:space="preserve">Đến nhà Chu Phóng, Đoan Mộc Ninh không khỏi giật mình.</w:t>
      </w:r>
      <w:r>
        <w:br w:type="textWrapping"/>
      </w:r>
      <w:r>
        <w:br w:type="textWrapping"/>
      </w:r>
      <w:r>
        <w:t xml:space="preserve">Nhà hắn nằm giữa một khoảng sân rộng, còn có hoa viên.</w:t>
      </w:r>
      <w:r>
        <w:br w:type="textWrapping"/>
      </w:r>
      <w:r>
        <w:br w:type="textWrapping"/>
      </w:r>
      <w:r>
        <w:t xml:space="preserve">Hiện tại đang là buổi tối không thể nhìn rõ cảnh vật bên trong, chỉ mơ hồ nhìn thấy những tán cây bị đèn đường chiếu xuống hiện ra những hình dánh lộn xộn, trông âm trầm đáng sợ.</w:t>
      </w:r>
      <w:r>
        <w:br w:type="textWrapping"/>
      </w:r>
      <w:r>
        <w:br w:type="textWrapping"/>
      </w:r>
      <w:r>
        <w:t xml:space="preserve">Nhưng đáng sợ nhất chính là lúc đi qua hoa viên, có một vật không rõ đột nhiên nhào đến.</w:t>
      </w:r>
      <w:r>
        <w:br w:type="textWrapping"/>
      </w:r>
      <w:r>
        <w:br w:type="textWrapping"/>
      </w:r>
      <w:r>
        <w:t xml:space="preserve">Đoan Mộc Ninh dáng người vốn nhỏ bé, thân thể lại gầy yếu, bị vật kia tấn công liền ngồi bệt xuống đất, mặt trắng bệt giữ chặt tay Chu Phóng, “Cái gì vậy?”.</w:t>
      </w:r>
      <w:r>
        <w:br w:type="textWrapping"/>
      </w:r>
      <w:r>
        <w:br w:type="textWrapping"/>
      </w:r>
      <w:r>
        <w:t xml:space="preserve">“Là chó a.”</w:t>
      </w:r>
      <w:r>
        <w:br w:type="textWrapping"/>
      </w:r>
      <w:r>
        <w:br w:type="textWrapping"/>
      </w:r>
      <w:r>
        <w:t xml:space="preserve">Chu Phóng nhẹ nhàng nhếch khóe miệng cười, nhìn thấy dáng vẻ ngây ngốc bị chú chó đẩy té trên đất của Đoan Mộc Ninh, lại thấy gương mặt sợ hãi của cậu vừa đáng thương vừa đáng yêu, vội vàng ôm con chó trên người cậu ra, thuận chân đá một cái, “Tránh qua một bên, đừng có cắn bạn tao.”</w:t>
      </w:r>
      <w:r>
        <w:br w:type="textWrapping"/>
      </w:r>
      <w:r>
        <w:br w:type="textWrapping"/>
      </w:r>
      <w:r>
        <w:t xml:space="preserve">“Gâu gâu!”</w:t>
      </w:r>
      <w:r>
        <w:br w:type="textWrapping"/>
      </w:r>
      <w:r>
        <w:br w:type="textWrapping"/>
      </w:r>
      <w:r>
        <w:t xml:space="preserve">Nghe thấy tiếng sủa Đoan Mộc Ninh mới yên tâm đứng lên, nương theo ngọn đèn thấy một vật màu đen, nhìn kĩ thì là một chú chó lớn trông rất hung dữ.</w:t>
      </w:r>
      <w:r>
        <w:br w:type="textWrapping"/>
      </w:r>
      <w:r>
        <w:br w:type="textWrapping"/>
      </w:r>
      <w:r>
        <w:t xml:space="preserve">Chu Phóng xoa xoa đầu chú chó, nhìn Đoan Mộc Ninh, “Gọi nó là Đầu Đất, là quà cha tôi tặng, nó không cắn người đâu, đừng sợ.”</w:t>
      </w:r>
      <w:r>
        <w:br w:type="textWrapping"/>
      </w:r>
      <w:r>
        <w:br w:type="textWrapping"/>
      </w:r>
      <w:r>
        <w:t xml:space="preserve">Nói xong còn để tay Đoan Mộc Ninh lên người con chó, nó liền thè lưỡi liếm tay cậu, Đoan Mộc Ninh giật mình rút tay về.</w:t>
      </w:r>
      <w:r>
        <w:br w:type="textWrapping"/>
      </w:r>
      <w:r>
        <w:br w:type="textWrapping"/>
      </w:r>
      <w:r>
        <w:t xml:space="preserve">“Cậu không thích vật nuôi à?”, Chu Phóng thắc mắc nhìn gương mặt trắng bệch của Đoan Mộc Ninh, chỉ thấy cậu nhẹ nhàng lắc đầu không nói gì.</w:t>
      </w:r>
      <w:r>
        <w:br w:type="textWrapping"/>
      </w:r>
      <w:r>
        <w:br w:type="textWrapping"/>
      </w:r>
      <w:r>
        <w:t xml:space="preserve">Chu Phóng liền đạp con chó về ổ, sau đó phủi phủi tay kéo Đoan Mộc Ninh vào nhà.</w:t>
      </w:r>
      <w:r>
        <w:br w:type="textWrapping"/>
      </w:r>
      <w:r>
        <w:br w:type="textWrapping"/>
      </w:r>
      <w:r>
        <w:t xml:space="preserve">Lúc mở đèn mới phát hiện gương mặt cậu không bình thường, bàn tay nắm chặt, toàn thân run rẩy, môi cắn chặt.</w:t>
      </w:r>
      <w:r>
        <w:br w:type="textWrapping"/>
      </w:r>
      <w:r>
        <w:br w:type="textWrapping"/>
      </w:r>
      <w:r>
        <w:t xml:space="preserve">Chu Phóng nhăn mặt lấy tay đè vai cậu, nhẹ giọng hỏi, “Sao vậy? Cậu sợ chó à?”</w:t>
      </w:r>
      <w:r>
        <w:br w:type="textWrapping"/>
      </w:r>
      <w:r>
        <w:br w:type="textWrapping"/>
      </w:r>
      <w:r>
        <w:t xml:space="preserve">“Tôi… lúc trước… từng bị chó cắn.”</w:t>
      </w:r>
      <w:r>
        <w:br w:type="textWrapping"/>
      </w:r>
      <w:r>
        <w:br w:type="textWrapping"/>
      </w:r>
      <w:r>
        <w:t xml:space="preserve">Vừa nói răng vừa run đánh vào nhau lập cập.</w:t>
      </w:r>
      <w:r>
        <w:br w:type="textWrapping"/>
      </w:r>
      <w:r>
        <w:br w:type="textWrapping"/>
      </w:r>
      <w:r>
        <w:t xml:space="preserve">Đó là một hồi ức cậu không muốn nhớ lại.</w:t>
      </w:r>
      <w:r>
        <w:br w:type="textWrapping"/>
      </w:r>
      <w:r>
        <w:br w:type="textWrapping"/>
      </w:r>
      <w:r>
        <w:t xml:space="preserve">Người ta nói, nếu một người từng bị loài vật nào cắn, sẽ sinh ra cảm giác sợ hãi đối với loài vật đó, một lần bị rắn cắn mười năm sau vẫn còn sợ hãi.</w:t>
      </w:r>
      <w:r>
        <w:br w:type="textWrapping"/>
      </w:r>
      <w:r>
        <w:br w:type="textWrapping"/>
      </w:r>
      <w:r>
        <w:t xml:space="preserve">Thì ra là vậy.</w:t>
      </w:r>
      <w:r>
        <w:br w:type="textWrapping"/>
      </w:r>
      <w:r>
        <w:br w:type="textWrapping"/>
      </w:r>
      <w:r>
        <w:t xml:space="preserve">Chu Phóng thản nhiên gật đầu, suy nghĩ làm sao sau này cho Đầu Đất ở yên trong ổ, không chạy ra dọa Đoan Mộc Ninh.</w:t>
      </w:r>
      <w:r>
        <w:br w:type="textWrapping"/>
      </w:r>
      <w:r>
        <w:br w:type="textWrapping"/>
      </w:r>
      <w:r>
        <w:t xml:space="preserve">Thấy sắc mặt cậu đỡ hơn một chút, hắn tò mò hỏi, “Cậu… bị cắn ở đâu?”</w:t>
      </w:r>
      <w:r>
        <w:br w:type="textWrapping"/>
      </w:r>
      <w:r>
        <w:br w:type="textWrapping"/>
      </w:r>
      <w:r>
        <w:t xml:space="preserve">Sắc mặt Đoan Mộc Ninh lại biến đổi, gương mặt trắng nõn từ từ đỏ hồng lên, trông thật đẹp mắt.</w:t>
      </w:r>
      <w:r>
        <w:br w:type="textWrapping"/>
      </w:r>
      <w:r>
        <w:br w:type="textWrapping"/>
      </w:r>
      <w:r>
        <w:t xml:space="preserve">Chu Phóng chăm chú chờ đáp án, một lúc sau mới nghe cậu thở dài đáp, “Ở… mông.”</w:t>
      </w:r>
      <w:r>
        <w:br w:type="textWrapping"/>
      </w:r>
      <w:r>
        <w:br w:type="textWrapping"/>
      </w:r>
      <w:r>
        <w:t xml:space="preserve">Chu Phóng xoa xoa đầu Đoan Mộc Ninh, cười xấu xa, “Không sao, cắn phía sau chứ không phải phía trước a.”</w:t>
      </w:r>
      <w:r>
        <w:br w:type="textWrapping"/>
      </w:r>
      <w:r>
        <w:br w:type="textWrapping"/>
      </w:r>
      <w:r>
        <w:t xml:space="preserve">Đoan Mộc Ninh mặt lại càng đỏ tợn, nhìn giống như kẻ say rượu, làn da hồng hồng hết sức đáng yêu.</w:t>
      </w:r>
      <w:r>
        <w:br w:type="textWrapping"/>
      </w:r>
      <w:r>
        <w:br w:type="textWrapping"/>
      </w:r>
      <w:r>
        <w:t xml:space="preserve">Cậu không thèm để ý Chu Phóng, cúi đầu tự mình đi vào phòng khách.</w:t>
      </w:r>
      <w:r>
        <w:br w:type="textWrapping"/>
      </w:r>
      <w:r>
        <w:br w:type="textWrapping"/>
      </w:r>
    </w:p>
    <w:p>
      <w:pPr>
        <w:pStyle w:val="Heading2"/>
      </w:pPr>
      <w:bookmarkStart w:id="31" w:name="quyển-1---chương-10-ổ-chó-của-chu-phóng"/>
      <w:bookmarkEnd w:id="31"/>
      <w:r>
        <w:t xml:space="preserve">10. Quyển 1 - Chương 10: Ổ Chó Của Chu Phóng</w:t>
      </w:r>
    </w:p>
    <w:p>
      <w:pPr>
        <w:pStyle w:val="Compact"/>
      </w:pPr>
      <w:r>
        <w:br w:type="textWrapping"/>
      </w:r>
      <w:r>
        <w:br w:type="textWrapping"/>
      </w:r>
      <w:r>
        <w:t xml:space="preserve">Chu Phóng ho nhẹ một tiếng rụt tay về, quay đầu nhìn thấy dáng vẻ căng thẳng của Đoan Mộc Ninh, biết bản thân lại đùa quá đáng rồi. Ây da, hắn luôn là kẻ miệng mồm lung tung như vậy, Tiểu Ninh là đứa trẻ ngây thơ, làm sao có thể nghe nổi.</w:t>
      </w:r>
      <w:r>
        <w:br w:type="textWrapping"/>
      </w:r>
      <w:r>
        <w:br w:type="textWrapping"/>
      </w:r>
      <w:r>
        <w:t xml:space="preserve">Mình thật không biết chừng mực a!</w:t>
      </w:r>
      <w:r>
        <w:br w:type="textWrapping"/>
      </w:r>
      <w:r>
        <w:br w:type="textWrapping"/>
      </w:r>
      <w:r>
        <w:t xml:space="preserve">Sau khi tự phỉ nhổ bản thân xong, Chu Phóng liền nhanh chân đuổi theo Đoan Mộc Ninh, thấy cậu đang đứng bất động trước phòng ngủ, vẻ mặt hết sức kinh ngạc.</w:t>
      </w:r>
      <w:r>
        <w:br w:type="textWrapping"/>
      </w:r>
      <w:r>
        <w:br w:type="textWrapping"/>
      </w:r>
      <w:r>
        <w:t xml:space="preserve">Trong phòng đồ đạc vứt lung tung, trên giường hỗn độn chăn đệm, đồ chơi lớn bé cùng cái gối ôm, còn có con gấu chó thật lớn đang nằm, trong tay còn đang lắc lư một cái quần lót.</w:t>
      </w:r>
      <w:r>
        <w:br w:type="textWrapping"/>
      </w:r>
      <w:r>
        <w:br w:type="textWrapping"/>
      </w:r>
      <w:r>
        <w:t xml:space="preserve">“Kia… để tôi dọn dẹp lại, thật có lỗi a.”</w:t>
      </w:r>
      <w:r>
        <w:br w:type="textWrapping"/>
      </w:r>
      <w:r>
        <w:br w:type="textWrapping"/>
      </w:r>
      <w:r>
        <w:t xml:space="preserve">Dứt lời, Chu Phóng liền vọt vào phòng, chân tay luống cuống đem cái mớ hỗn loạn kia cùng quần lót tất cả cuộn lại thành một cục, nhét xuống gầm giường.</w:t>
      </w:r>
      <w:r>
        <w:br w:type="textWrapping"/>
      </w:r>
      <w:r>
        <w:br w:type="textWrapping"/>
      </w:r>
      <w:r>
        <w:t xml:space="preserve">Chỉ còn trơ trọi lại tấm trải giường màu đỏ hệt như phòng tân hôn.</w:t>
      </w:r>
      <w:r>
        <w:br w:type="textWrapping"/>
      </w:r>
      <w:r>
        <w:br w:type="textWrapping"/>
      </w:r>
      <w:r>
        <w:t xml:space="preserve">Đoan Mộc Ninh nhìn tấm trải giường sắc mặt càng tệ hơn, cậu ngây người đứng nhìn phòng ngủ lộn xộn kia, một lúc lâu sau mới khẽ thở dài.</w:t>
      </w:r>
      <w:r>
        <w:br w:type="textWrapping"/>
      </w:r>
      <w:r>
        <w:br w:type="textWrapping"/>
      </w:r>
      <w:r>
        <w:t xml:space="preserve">“Anh ra ngoài đi, để tôi dọn dẹp cho.”</w:t>
      </w:r>
      <w:r>
        <w:br w:type="textWrapping"/>
      </w:r>
      <w:r>
        <w:br w:type="textWrapping"/>
      </w:r>
      <w:r>
        <w:t xml:space="preserve">“Hả? Hôm nay cũng muộn rồi, dọn dẹp cũng không tiện, để hôm nào rồi làm sau.”, Chu Phóng quả nhiên mặt dày, xoay người thuận chân đá đá vào món đồ chơi nhỏ nằm trên sàn, “Mấy thứ này vốn định vứt đi, nhưng lại lười thu dọn, chất đống không biết từ khi nào đã trở thành bãi rác.”</w:t>
      </w:r>
      <w:r>
        <w:br w:type="textWrapping"/>
      </w:r>
      <w:r>
        <w:br w:type="textWrapping"/>
      </w:r>
      <w:r>
        <w:t xml:space="preserve">Hắn sợ Đoan Mộc Ninh không hiểu còn giải thích thêm, “Tôi là lúc ba mẹ dọn đi xuống tầm hầm lục lọi, tiện thể đem tất cả đồ chơi lúc còn nhỏ lên đây.”</w:t>
      </w:r>
      <w:r>
        <w:br w:type="textWrapping"/>
      </w:r>
      <w:r>
        <w:br w:type="textWrapping"/>
      </w:r>
      <w:r>
        <w:t xml:space="preserve">Đoan Mộc Ninh đưa mắt nhìn bộ xếp hình bằng gỗ bị bẻ gãy, con búp bê bị xé hư, bức xếp hình bị phá nát, quả nhiên phù hợp với phong cách phá hoại của Chu Phóng.</w:t>
      </w:r>
      <w:r>
        <w:br w:type="textWrapping"/>
      </w:r>
      <w:r>
        <w:br w:type="textWrapping"/>
      </w:r>
      <w:r>
        <w:t xml:space="preserve">Bây giờ mới hiểu được ý của Lâm Vi lúc nãy, nếp sống của Chu Phóng quả thật là hết sức có vấn đề.</w:t>
      </w:r>
      <w:r>
        <w:br w:type="textWrapping"/>
      </w:r>
      <w:r>
        <w:br w:type="textWrapping"/>
      </w:r>
      <w:r>
        <w:t xml:space="preserve">Suy nghĩ một lát, Đoan Mộc Đinh đổi chủ đề, “Đêm nay chúng ta ngủ ở đâu?”</w:t>
      </w:r>
      <w:r>
        <w:br w:type="textWrapping"/>
      </w:r>
      <w:r>
        <w:br w:type="textWrapping"/>
      </w:r>
      <w:r>
        <w:t xml:space="preserve">Chu Phóng cười toe toét, “Còn một phòng ngủ nữa, bên đó giường vừa lớn vừa êm, tôi thường ngủ ở đó.”, thấy Đoan Mộc Ninh không lên tiếng, hắn liền thêm vào, “Chúng ta ngủ chung.”</w:t>
      </w:r>
      <w:r>
        <w:br w:type="textWrapping"/>
      </w:r>
      <w:r>
        <w:br w:type="textWrapping"/>
      </w:r>
      <w:r>
        <w:t xml:space="preserve">Đoan Mộc Ninh ngây người một lúc, gật đầu.</w:t>
      </w:r>
      <w:r>
        <w:br w:type="textWrapping"/>
      </w:r>
      <w:r>
        <w:br w:type="textWrapping"/>
      </w:r>
      <w:r>
        <w:t xml:space="preserve">Sau đó liền bị Chu Phóng đẩy đi tắm, lúc nãy đi ngoài đường gió lạnh, giờ cũng nên ngâm nước nóng cho thân thể ấm một chút.</w:t>
      </w:r>
      <w:r>
        <w:br w:type="textWrapping"/>
      </w:r>
      <w:r>
        <w:br w:type="textWrapping"/>
      </w:r>
      <w:r>
        <w:t xml:space="preserve">Cậu không đem theo hành lý gì, tắm xong không thể mặc lại đồ cũ, cũng chẳng thể trần trụi bước ra ngoài.</w:t>
      </w:r>
      <w:r>
        <w:br w:type="textWrapping"/>
      </w:r>
      <w:r>
        <w:br w:type="textWrapping"/>
      </w:r>
      <w:r>
        <w:t xml:space="preserve">Những lời xấu hổ này lại không thể nói với hắn, Đoan Mộc Ninh đành đứng im, Chu Phóng bỗng gõ nhẹ đầu cậu, “Đi a, phòng tắm ở bên kia.”</w:t>
      </w:r>
      <w:r>
        <w:br w:type="textWrapping"/>
      </w:r>
      <w:r>
        <w:br w:type="textWrapping"/>
      </w:r>
      <w:r>
        <w:t xml:space="preserve">Cậu không nhúc nhích, Chu Phóng đành tự mình đẩy cậu vào phòng tắm, sau đó đứng bên ngoài cười nói, “Yên tâm tắm đi, tôi đi tìm quần áo cho cậu thay.”</w:t>
      </w:r>
      <w:r>
        <w:br w:type="textWrapping"/>
      </w:r>
      <w:r>
        <w:br w:type="textWrapping"/>
      </w:r>
      <w:r>
        <w:t xml:space="preserve">Đoan Mộc Ninh cảm thấy trong lòng thực ấm áp.</w:t>
      </w:r>
      <w:r>
        <w:br w:type="textWrapping"/>
      </w:r>
      <w:r>
        <w:br w:type="textWrapping"/>
      </w:r>
      <w:r>
        <w:t xml:space="preserve">Chu Phóng muốn cậu mau đi tắm nước nóng để khỏi bị nhiễm lạnh, đôi khi hắn thật là… dịu dàng.</w:t>
      </w:r>
      <w:r>
        <w:br w:type="textWrapping"/>
      </w:r>
      <w:r>
        <w:br w:type="textWrapping"/>
      </w:r>
      <w:r>
        <w:t xml:space="preserve">Bị suy nghĩ của bản thân làm cho hoảng hốt, Đoan Mộc Ninh vội mở vòi nước tập trung tắm.</w:t>
      </w:r>
      <w:r>
        <w:br w:type="textWrapping"/>
      </w:r>
      <w:r>
        <w:br w:type="textWrapping"/>
      </w:r>
      <w:r>
        <w:t xml:space="preserve">Ở trong phòng tắm chà rửa thân thể, mang những mệt mỏi của một ngày rửa trôi hết.</w:t>
      </w:r>
      <w:r>
        <w:br w:type="textWrapping"/>
      </w:r>
      <w:r>
        <w:br w:type="textWrapping"/>
      </w:r>
      <w:r>
        <w:t xml:space="preserve">Nỗi buồn trong trái tim nhỏ bé của cậu như được giải tỏa ra.</w:t>
      </w:r>
      <w:r>
        <w:br w:type="textWrapping"/>
      </w:r>
      <w:r>
        <w:br w:type="textWrapping"/>
      </w:r>
      <w:r>
        <w:t xml:space="preserve">Khung cảnh hôm qua lúc mẹ qua đời, cái mùi hăng hăng của bệnh viện, tấm màn  trắng phủ lên thi thể mẹ, không gian yên tĩnh, vừa nhớ đến liền cảm thấy rùng mình.</w:t>
      </w:r>
      <w:r>
        <w:br w:type="textWrapping"/>
      </w:r>
      <w:r>
        <w:br w:type="textWrapping"/>
      </w:r>
      <w:r>
        <w:t xml:space="preserve">Hai mẹ con tuy rất ít nói chuyện với nhau, nhưng mùa đông nào bà cũng mua vài cái áo khoác dày, nhờ chú Chung đưa cho cậu.</w:t>
      </w:r>
      <w:r>
        <w:br w:type="textWrapping"/>
      </w:r>
      <w:r>
        <w:br w:type="textWrapping"/>
      </w:r>
      <w:r>
        <w:t xml:space="preserve">Mặc dù mẹ ít khi thể hiện sự quan tâm, nhưng luôn nhớ mua loại cà phê xay mà cậu thích trước khi hết.</w:t>
      </w:r>
      <w:r>
        <w:br w:type="textWrapping"/>
      </w:r>
      <w:r>
        <w:br w:type="textWrapping"/>
      </w:r>
      <w:r>
        <w:t xml:space="preserve">Đoan Mộc Ninh không biết công việc của mẹ là gì, bà cũng không khi nào nói về nó.</w:t>
      </w:r>
      <w:r>
        <w:br w:type="textWrapping"/>
      </w:r>
      <w:r>
        <w:br w:type="textWrapping"/>
      </w:r>
      <w:r>
        <w:t xml:space="preserve">Khi bà mất rồi, ngoại trừ cái tên Đoan Mộc Thanh, cậu hoàn toàn không biết gì cả, ngay đến người “cha ruột” chẳng hiểu ở đâu xuất hiện kia, cũng không biết nên cư xử thế nào.</w:t>
      </w:r>
      <w:r>
        <w:br w:type="textWrapping"/>
      </w:r>
      <w:r>
        <w:br w:type="textWrapping"/>
      </w:r>
      <w:r>
        <w:t xml:space="preserve">Đoan Mộc Ninh ngâm cả thân mình vào bồn tắm, nước nóng ngấm vào da khiến tinh thần thoải mái.</w:t>
      </w:r>
      <w:r>
        <w:br w:type="textWrapping"/>
      </w:r>
      <w:r>
        <w:br w:type="textWrapping"/>
      </w:r>
      <w:r>
        <w:t xml:space="preserve">Ấm áp… mẹ hẳn rất ít khi cảm thấy nó.</w:t>
      </w:r>
      <w:r>
        <w:br w:type="textWrapping"/>
      </w:r>
      <w:r>
        <w:br w:type="textWrapping"/>
      </w:r>
      <w:r>
        <w:t xml:space="preserve">Bà chưa bao giờ giống những người mẹ khác, xoa đầu con, nựng nựng gương mặt con, lúc nhỏ ngay cả ôm cũng là thứ xa vời.</w:t>
      </w:r>
      <w:r>
        <w:br w:type="textWrapping"/>
      </w:r>
      <w:r>
        <w:br w:type="textWrapping"/>
      </w:r>
      <w:r>
        <w:t xml:space="preserve">Nhìn thấy mấy bạn khác cả ngày quấn lấy mẹ ồn ào, Đoan Mộc Ninh thực cảm thấy hâm mộ.</w:t>
      </w:r>
      <w:r>
        <w:br w:type="textWrapping"/>
      </w:r>
      <w:r>
        <w:br w:type="textWrapping"/>
      </w:r>
      <w:r>
        <w:t xml:space="preserve">Sau này lớn lên cũng quen dần với việc một mình cậu trong căn phòng trống, tự sáng tác những câu truyện cậu thích.</w:t>
      </w:r>
      <w:r>
        <w:br w:type="textWrapping"/>
      </w:r>
      <w:r>
        <w:br w:type="textWrapping"/>
      </w:r>
      <w:r>
        <w:t xml:space="preserve">Nhân vật chính trong truyện đều có số phận bi thảm hơn cậu. Đôi khi Đoan Mộc Ninh cảm thấy sợ hãi, không biết mình có bị bệnh tâm lý không?</w:t>
      </w:r>
      <w:r>
        <w:br w:type="textWrapping"/>
      </w:r>
      <w:r>
        <w:br w:type="textWrapping"/>
      </w:r>
      <w:r>
        <w:t xml:space="preserve">Ở trong phòng tắm nhớ lại những chuyện cũ, bất tri bất giác đã qua nửa giờ.</w:t>
      </w:r>
      <w:r>
        <w:br w:type="textWrapping"/>
      </w:r>
      <w:r>
        <w:br w:type="textWrapping"/>
      </w:r>
      <w:r>
        <w:t xml:space="preserve">Đoan Mộc Ninh không biết Chu Phóng vẫn đứng ngoài cửa, dựa tường chờ cậu.</w:t>
      </w:r>
      <w:r>
        <w:br w:type="textWrapping"/>
      </w:r>
      <w:r>
        <w:br w:type="textWrapping"/>
      </w:r>
      <w:r>
        <w:t xml:space="preserve">Chu Phóng biết cậu muốn được một mình yên tĩnh, đứa trẻ đó sẽ không khóc trước mặt hắn, vậy nên cho cậu thời gian, ở trong nhà tắm một mình khóc ra hết, sau đó rửa mặt, mạnh mẽ trở lại như không có việc gì, xuất hiện trước mặt hắn.</w:t>
      </w:r>
      <w:r>
        <w:br w:type="textWrapping"/>
      </w:r>
      <w:r>
        <w:br w:type="textWrapping"/>
      </w:r>
      <w:r>
        <w:t xml:space="preserve">Đoan Mộc Ninh muốn giữ lại cho mình kiêu ngạo và lòng tự trọng.</w:t>
      </w:r>
      <w:r>
        <w:br w:type="textWrapping"/>
      </w:r>
      <w:r>
        <w:br w:type="textWrapping"/>
      </w:r>
      <w:r>
        <w:t xml:space="preserve">Dĩ nhiên tránh trường hợp cậu khóc nhiều quá bị đau đầu, hắn phải đứng ở ngoài cửa, có chuyện gì còn có thể giúp đỡ.</w:t>
      </w:r>
      <w:r>
        <w:br w:type="textWrapping"/>
      </w:r>
      <w:r>
        <w:br w:type="textWrapping"/>
      </w:r>
      <w:r>
        <w:t xml:space="preserve">Nhưng Chu Phóng lại không đoán được, Đoan Mộc Ninh ngâm mình trong bồn tắm, không hề khóc.</w:t>
      </w:r>
      <w:r>
        <w:br w:type="textWrapping"/>
      </w:r>
      <w:r>
        <w:br w:type="textWrapping"/>
      </w:r>
      <w:r>
        <w:t xml:space="preserve">Đoan Mộc Ninh luôn tỏ ra mình kiên cường, mạnh mẽ, nhưng trong mắt Chu Phóng, cậu vẫn chỉ là một đứa trẻ.</w:t>
      </w:r>
      <w:r>
        <w:br w:type="textWrapping"/>
      </w:r>
      <w:r>
        <w:br w:type="textWrapping"/>
      </w:r>
      <w:r>
        <w:t xml:space="preserve">Cuối cùng, Chu Phóng không nhịn được, nhẹ nhàng gõ cửa, “Tiểu Ninh, tôi đưa quần áo cho cậu.”</w:t>
      </w:r>
      <w:r>
        <w:br w:type="textWrapping"/>
      </w:r>
      <w:r>
        <w:br w:type="textWrapping"/>
      </w:r>
      <w:r>
        <w:t xml:space="preserve">Một lúc sau nghe thấy bên trong có tiếng nước chảy rào rào, cánh cửa hở ra một khe nhỏ, cánh tay trắng nõn vươn ra lấy quần áo.</w:t>
      </w:r>
      <w:r>
        <w:br w:type="textWrapping"/>
      </w:r>
      <w:r>
        <w:br w:type="textWrapping"/>
      </w:r>
      <w:r>
        <w:t xml:space="preserve">Chu Phóng đưa quần áo vào, cười cười nói, “Có cần tôi vào giúp…”</w:t>
      </w:r>
      <w:r>
        <w:br w:type="textWrapping"/>
      </w:r>
      <w:r>
        <w:br w:type="textWrapping"/>
      </w:r>
      <w:r>
        <w:t xml:space="preserve">“Cảm ơn.”, câu còn chưa nói hết đã bị Đoan Mộc Ninh đóng cửa, Chu Phóng sờ sờ mũi, đem câu “Để tôi xem chỗ mông bị chó cắn có để lại sẹo không” chuẩn bị nói nuốt trở lại.</w:t>
      </w:r>
      <w:r>
        <w:br w:type="textWrapping"/>
      </w:r>
      <w:r>
        <w:br w:type="textWrapping"/>
      </w:r>
      <w:r>
        <w:t xml:space="preserve">Đoan Mộc Ninh từ phòng tắm bước ra, Chu Phóng lại bị khung cảnh trước mắt làm cho kinh động.</w:t>
      </w:r>
      <w:r>
        <w:br w:type="textWrapping"/>
      </w:r>
      <w:r>
        <w:br w:type="textWrapping"/>
      </w:r>
      <w:r>
        <w:t xml:space="preserve">Hắn biết cậu vẫn còn là đứa trẻ, thân thể mềm mại bị hơi nước bao quanh, ánh sáng chiếu vào phản xạ lại một màng ánh sáng mỏng, nước nhỏ ra từ sợi tóc mềm mại, vì áo tắm quá rộng mà để lộ ra khuôn ngực trắng nõn nà, lộ cả cái cổ thon gợi cảm.</w:t>
      </w:r>
      <w:r>
        <w:br w:type="textWrapping"/>
      </w:r>
      <w:r>
        <w:br w:type="textWrapping"/>
      </w:r>
      <w:r>
        <w:t xml:space="preserve">Chu Phóng không tự nhiên nhìn sang chỗ khác,.</w:t>
      </w:r>
      <w:r>
        <w:br w:type="textWrapping"/>
      </w:r>
      <w:r>
        <w:br w:type="textWrapping"/>
      </w:r>
      <w:r>
        <w:t xml:space="preserve">“Anh không đưa đủ quần áo cho tôi…” Đoan Mộc Ninh hỏi.</w:t>
      </w:r>
      <w:r>
        <w:br w:type="textWrapping"/>
      </w:r>
      <w:r>
        <w:br w:type="textWrapping"/>
      </w:r>
      <w:r>
        <w:t xml:space="preserve">“Hả?”</w:t>
      </w:r>
      <w:r>
        <w:br w:type="textWrapping"/>
      </w:r>
      <w:r>
        <w:br w:type="textWrapping"/>
      </w:r>
      <w:r>
        <w:t xml:space="preserve">“Anh chưa đưa quần lót.”</w:t>
      </w:r>
      <w:r>
        <w:br w:type="textWrapping"/>
      </w:r>
      <w:r>
        <w:br w:type="textWrapping"/>
      </w:r>
      <w:r>
        <w:t xml:space="preserve">“A!”, Chu Phóng giật mình, “Thật có lỗi, tôi chỉ lo tìm áo ngủ, cậu mặc đỡ của tôi nhé?”, hắn nghĩ nghĩ rồi nói thêm, “Có điều sẽ hơi rộng.”</w:t>
      </w:r>
      <w:r>
        <w:br w:type="textWrapping"/>
      </w:r>
      <w:r>
        <w:br w:type="textWrapping"/>
      </w:r>
      <w:r>
        <w:t xml:space="preserve">Đoan Mộc Ninh không nói gì nhẹ nhàng gật đầu.</w:t>
      </w:r>
      <w:r>
        <w:br w:type="textWrapping"/>
      </w:r>
      <w:r>
        <w:br w:type="textWrapping"/>
      </w:r>
      <w:r>
        <w:t xml:space="preserve">Hắn cười xoa đầu cậu, đầu tóc vừa gội, mềm mại trơn mượt như tơ, sờ vào thật thích.</w:t>
      </w:r>
      <w:r>
        <w:br w:type="textWrapping"/>
      </w:r>
      <w:r>
        <w:br w:type="textWrapping"/>
      </w:r>
      <w:r>
        <w:t xml:space="preserve">“Tôi sẽ tìm cho cậu cái mới.”</w:t>
      </w:r>
      <w:r>
        <w:br w:type="textWrapping"/>
      </w:r>
      <w:r>
        <w:br w:type="textWrapping"/>
      </w:r>
      <w:r>
        <w:t xml:space="preserve">“Ừ…”</w:t>
      </w:r>
      <w:r>
        <w:br w:type="textWrapping"/>
      </w:r>
      <w:r>
        <w:br w:type="textWrapping"/>
      </w:r>
      <w:r>
        <w:t xml:space="preserve">Kỳ thực không tìm được quần mới, Chu Phóng đành lấy từ trong tủ một cái màu trắng trông còn mới, “Cái này còn mới, tôi chưa mặc qua.”</w:t>
      </w:r>
      <w:r>
        <w:br w:type="textWrapping"/>
      </w:r>
      <w:r>
        <w:br w:type="textWrapping"/>
      </w:r>
      <w:r>
        <w:t xml:space="preserve">Đoan Mộc Ninh không chút nghi ngờ đem quần thay vào.</w:t>
      </w:r>
      <w:r>
        <w:br w:type="textWrapping"/>
      </w:r>
      <w:r>
        <w:br w:type="textWrapping"/>
      </w:r>
      <w:r>
        <w:t xml:space="preserve">Chu Phóng sờ sờ mũi, cảm thấy thật tội lỗi.</w:t>
      </w:r>
      <w:r>
        <w:br w:type="textWrapping"/>
      </w:r>
      <w:r>
        <w:br w:type="textWrapping"/>
      </w:r>
      <w:r>
        <w:t xml:space="preserve">Quần tuy cũ nhưng hắn cũng chưa mặc qua, với lại hắn có ý tốt nên việc lừa dối coi như cũng không quá đáng lắm, Chu Phóng tự mình bào chữa.</w:t>
      </w:r>
      <w:r>
        <w:br w:type="textWrapping"/>
      </w:r>
      <w:r>
        <w:br w:type="textWrapping"/>
      </w:r>
      <w:r>
        <w:t xml:space="preserve">Thế này là làm sao chứ? Lưu manh cũng có lúc mềm lòng sao?</w:t>
      </w:r>
      <w:r>
        <w:br w:type="textWrapping"/>
      </w:r>
      <w:r>
        <w:br w:type="textWrapping"/>
      </w:r>
      <w:r>
        <w:t xml:space="preserve">Đoan Mộc Ninh ngồi trên chiếc giường lớn êm ả của Chu Phóng, lấy con gấu chó to kia để trước mặt, nhìn một hồi cảm thấy nó thật xấu liền đem nó đặt ụp mặt trên giường.</w:t>
      </w:r>
      <w:r>
        <w:br w:type="textWrapping"/>
      </w:r>
      <w:r>
        <w:br w:type="textWrapping"/>
      </w:r>
      <w:r>
        <w:t xml:space="preserve">Một mình buồn chán, cậu đứng dậy đi vòng vòng trong phòng, đi đến bàn học của Chu Phóng, nhìn thấy trên bàn có tấm ảnh gia đình.</w:t>
      </w:r>
      <w:r>
        <w:br w:type="textWrapping"/>
      </w:r>
      <w:r>
        <w:br w:type="textWrapping"/>
      </w:r>
      <w:r>
        <w:t xml:space="preserve">Cậu khẽ cầm lấy xem, trong hình là gia đình ba người đang cười vui vẻ.</w:t>
      </w:r>
      <w:r>
        <w:br w:type="textWrapping"/>
      </w:r>
      <w:r>
        <w:br w:type="textWrapping"/>
      </w:r>
      <w:r>
        <w:t xml:space="preserve">Đó là người thân của Chu Phóng, là cha mẹ hắn, tuy đã ly hôn nhưng họ vẫn rất quan tâm Chu Phóng, hắn cũng thực yêu thương họ.</w:t>
      </w:r>
      <w:r>
        <w:br w:type="textWrapping"/>
      </w:r>
      <w:r>
        <w:br w:type="textWrapping"/>
      </w:r>
      <w:r>
        <w:t xml:space="preserve">Ba người dù ở ba nơi khác nhau cũng không hề cảm thấy xa cách, vì trong lòng họ luôn còn kí ức.</w:t>
      </w:r>
      <w:r>
        <w:br w:type="textWrapping"/>
      </w:r>
      <w:r>
        <w:br w:type="textWrapping"/>
      </w:r>
      <w:r>
        <w:t xml:space="preserve">Ảnh chắc là vừa chụp gần đây, trong ảnh Chu Phóng tay còn cầm giấy khen của cuộc thi văn học Trung Quốc tuần trước.</w:t>
      </w:r>
      <w:r>
        <w:br w:type="textWrapping"/>
      </w:r>
      <w:r>
        <w:br w:type="textWrapping"/>
      </w:r>
      <w:r>
        <w:t xml:space="preserve">Một nhà ba người, tấm ảnh thật đẹp.</w:t>
      </w:r>
      <w:r>
        <w:br w:type="textWrapping"/>
      </w:r>
      <w:r>
        <w:br w:type="textWrapping"/>
      </w:r>
      <w:r>
        <w:t xml:space="preserve">Cậu có lẽ cả đời cũng không thể cảm nhận được điều đó.</w:t>
      </w:r>
      <w:r>
        <w:br w:type="textWrapping"/>
      </w:r>
      <w:r>
        <w:br w:type="textWrapping"/>
      </w:r>
      <w:r>
        <w:t xml:space="preserve">Người cha không biết từ đâu xuất hiện kia, thậm chí giờ cậu còn không nhớ rõ mặt, mà cả người mẹ vừa qua đời cậu cũng chưa từng chăm chú nhìn bà, giờ bà mất rồi, cậu thật hối hận, cái cảm giác lạnh lẽo trong lòng này, cứ đến khi một mình là lại lan ra, tỏa ra toàn thân.</w:t>
      </w:r>
      <w:r>
        <w:br w:type="textWrapping"/>
      </w:r>
      <w:r>
        <w:br w:type="textWrapping"/>
      </w:r>
      <w:r>
        <w:t xml:space="preserve">Bỗng dưng bị một cánh tay ấm áp ôm lấy, ngửi được mùi hương quen thuộc trên người Chu Phóng, Đoan Mộc Ninh không quay lại, nhẹ nhàng đặt khung ảnh lại chỗ cũ.</w:t>
      </w:r>
      <w:r>
        <w:br w:type="textWrapping"/>
      </w:r>
      <w:r>
        <w:br w:type="textWrapping"/>
      </w:r>
      <w:r>
        <w:t xml:space="preserve">“Xin lỗi, tôi không phải cố ý lục lọi đồ của anh…”</w:t>
      </w:r>
      <w:r>
        <w:br w:type="textWrapping"/>
      </w:r>
      <w:r>
        <w:br w:type="textWrapping"/>
      </w:r>
      <w:r>
        <w:t xml:space="preserve">Cảm giác mình quá vô lễ, nói ra lời giải thích cứng ngắc dường như khiến cho thân người cậu càng lạnh hơn.</w:t>
      </w:r>
      <w:r>
        <w:br w:type="textWrapping"/>
      </w:r>
      <w:r>
        <w:br w:type="textWrapping"/>
      </w:r>
      <w:r>
        <w:t xml:space="preserve">Chu Phóng nhẹ nhàng rút tay lại, “Chúng ta sau này ở cùng nhau, không phải là người xa lạ, tôi không trách cậu, cậu xin lỗi gì chứ.”</w:t>
      </w:r>
      <w:r>
        <w:br w:type="textWrapping"/>
      </w:r>
      <w:r>
        <w:br w:type="textWrapping"/>
      </w:r>
      <w:r>
        <w:t xml:space="preserve">Nói xong, thuận tay đem khung ảnh nhét sâu vào trong ngăn tủ, rồi lại nhẹ nhàng ôm lấy cậu, “Tiểu Ninh, tôi với cậu, từ giờ trở đi, chúng ta là người thân, cậu có gì đều có thể nói với tôi, tức giận cũng có thể phát tiết lên người tôi, ở trước mặt tôi, không cần tự tạo áp lực cho bản thân, biết chưa?”</w:t>
      </w:r>
      <w:r>
        <w:br w:type="textWrapping"/>
      </w:r>
      <w:r>
        <w:br w:type="textWrapping"/>
      </w:r>
      <w:r>
        <w:t xml:space="preserve">Âm thanh dịu dàng bên tai, khóe mắt Đoan Mộc Ninh đột nhiên nóng lên, quay đầu ôm chầm lấy Chu Phóng, đầu chôn trong ngực hắn.</w:t>
      </w:r>
      <w:r>
        <w:br w:type="textWrapping"/>
      </w:r>
      <w:r>
        <w:br w:type="textWrapping"/>
      </w:r>
      <w:r>
        <w:t xml:space="preserve">“Thật sự… cảm ơn anh…”</w:t>
      </w:r>
      <w:r>
        <w:br w:type="textWrapping"/>
      </w:r>
      <w:r>
        <w:br w:type="textWrapping"/>
      </w:r>
      <w:r>
        <w:t xml:space="preserve">Âm thanh nghẹn ngào tựa như sắp tan vỡ.</w:t>
      </w:r>
      <w:r>
        <w:br w:type="textWrapping"/>
      </w:r>
      <w:r>
        <w:br w:type="textWrapping"/>
      </w:r>
      <w:r>
        <w:t xml:space="preserve">Chu Phóng thở dài, nhẹ nhàng xoa đầu cậu, “Cứ khóc đi, khóc lớn tiếng ra đi.”</w:t>
      </w:r>
      <w:r>
        <w:br w:type="textWrapping"/>
      </w:r>
      <w:r>
        <w:br w:type="textWrapping"/>
      </w:r>
      <w:r>
        <w:t xml:space="preserve">Nước mắt ứa ra, từng giọt từng giọt rơi trên áo Chu Phóng, dần dần thấm ướt áo hắn.</w:t>
      </w:r>
      <w:r>
        <w:br w:type="textWrapping"/>
      </w:r>
      <w:r>
        <w:br w:type="textWrapping"/>
      </w:r>
      <w:r>
        <w:t xml:space="preserve">Cậu tuy là đang khóc nhưng vẫn là khóc trong im lặng, bả vai khe khẽ run lên, tim Chu Phóng đau nhói, cảm giác đau lòng lan tỏa khắp toàn thân, cánh tay càng ôm chặt lấy cậu.</w:t>
      </w:r>
      <w:r>
        <w:br w:type="textWrapping"/>
      </w:r>
      <w:r>
        <w:br w:type="textWrapping"/>
      </w:r>
      <w:r>
        <w:t xml:space="preserve">Buổi tối hôm đó, Chu Phóng không giống như mọi ngày thức xem bóng đá, tuy rằng trận chung kết đó hắn chờ đợi lâu rồi.</w:t>
      </w:r>
      <w:r>
        <w:br w:type="textWrapping"/>
      </w:r>
      <w:r>
        <w:br w:type="textWrapping"/>
      </w:r>
      <w:r>
        <w:t xml:space="preserve">Hai người cùng nằm trên chiếc giường lớn, lâu lâu lại trò chuyện lung tung, Chu Phóng vẫn ôm lấy vai Đoan Mộc Ninh, cậu ban đầu còn căng thẳng, dần dần cũng quen.</w:t>
      </w:r>
      <w:r>
        <w:br w:type="textWrapping"/>
      </w:r>
      <w:r>
        <w:br w:type="textWrapping"/>
      </w:r>
      <w:r>
        <w:t xml:space="preserve">Chu Phóng đọc tiểu thuyết trinh thám cho cậu nghe, những tình tiết trong truyện cuốn hút khiến cho Đoan Mộc Ninh tạm thời quên đi thực tế đau buồn, dễ dàng đi vào giấc ngủ.</w:t>
      </w:r>
      <w:r>
        <w:br w:type="textWrapping"/>
      </w:r>
      <w:r>
        <w:br w:type="textWrapping"/>
      </w:r>
      <w:r>
        <w:t xml:space="preserve">Vì lạnh nên Đoan Mộc Ninh cứ tự nhiên chui rúc vào lòng Chu Phóng, ôm chặt.</w:t>
      </w:r>
      <w:r>
        <w:br w:type="textWrapping"/>
      </w:r>
      <w:r>
        <w:br w:type="textWrapping"/>
      </w:r>
      <w:r>
        <w:t xml:space="preserve">Hắn cao hơn cậu, đầu Đoan Mộc Ninh vừa khích nằm trong ngực Chu Phóng, hắn nhẹ nhàng đưa tay luồn vào mái tóc mềm mại, ôm chặt cậu trong lòng.</w:t>
      </w:r>
      <w:r>
        <w:br w:type="textWrapping"/>
      </w:r>
      <w:r>
        <w:br w:type="textWrapping"/>
      </w:r>
      <w:r>
        <w:t xml:space="preserve">Đoan Mộc Ninh dường như gặp ác mộng, tay bấu chặt sau lưng Chu Phóng.</w:t>
      </w:r>
      <w:r>
        <w:br w:type="textWrapping"/>
      </w:r>
      <w:r>
        <w:br w:type="textWrapping"/>
      </w:r>
      <w:r>
        <w:t xml:space="preserve">Chu Phóng khẽ nhíu mày, nhẹ nhàng vỗ lưng cậu trấn an.</w:t>
      </w:r>
      <w:r>
        <w:br w:type="textWrapping"/>
      </w:r>
      <w:r>
        <w:br w:type="textWrapping"/>
      </w:r>
      <w:r>
        <w:t xml:space="preserve">Khuya mới đi ngủ nhưng sáng sớm đã dậy.</w:t>
      </w:r>
      <w:r>
        <w:br w:type="textWrapping"/>
      </w:r>
      <w:r>
        <w:br w:type="textWrapping"/>
      </w:r>
      <w:r>
        <w:t xml:space="preserve">Chu Phóng lúc tỉnh dậy cũng bị chính mình dọa cho hết hồn, một con heo như hắn sống cho đến bây giờ chưa bao giờ thức dậy lúc sáu giờ sáng cuối tuần.</w:t>
      </w:r>
      <w:r>
        <w:br w:type="textWrapping"/>
      </w:r>
      <w:r>
        <w:br w:type="textWrapping"/>
      </w:r>
      <w:r>
        <w:t xml:space="preserve">Hắn quay đầu nhìn thấy Đoan Mộc Ninh đang cắn chặt môi dưới, hai tay nắm áo Chu Phóng, nếu không phải cậu đang ngủ, nhìn tư thế này cứ như đang muốn đánh người.</w:t>
      </w:r>
      <w:r>
        <w:br w:type="textWrapping"/>
      </w:r>
      <w:r>
        <w:br w:type="textWrapping"/>
      </w:r>
      <w:r>
        <w:t xml:space="preserve">Có lẽ bị cảm xúc của Đoan Mộc Ninh lây cho mà thức giấc. Chu Phóng nhẹ nhàng gỡ tay cậu ra, dùng ngón cái vuốt nhẹ giải cứu bờ môi khỏi mấy chiếc răng, rồi nhắm mắt lại tiếp tục ôm cậu ngủ.</w:t>
      </w:r>
      <w:r>
        <w:br w:type="textWrapping"/>
      </w:r>
      <w:r>
        <w:br w:type="textWrapping"/>
      </w:r>
      <w:r>
        <w:t xml:space="preserve">Thực ra Chu Phóng rất sợ lạnh, đến mùa đông tấm trải giường bằng điện cũng không có tác dụng, vì thế mẹ mua cho hắn con gấu chó cực lớn để làm gối ôm cho đỡ lạnh.</w:t>
      </w:r>
      <w:r>
        <w:br w:type="textWrapping"/>
      </w:r>
      <w:r>
        <w:br w:type="textWrapping"/>
      </w:r>
      <w:r>
        <w:t xml:space="preserve">Chu Phóng ôm nó ngủ đã nhiều năm, gấu chó đáng thương bị hắn nặn nhéo, cấu véo, bông bên trong đều đã biến dạng.</w:t>
      </w:r>
      <w:r>
        <w:br w:type="textWrapping"/>
      </w:r>
      <w:r>
        <w:br w:type="textWrapping"/>
      </w:r>
      <w:r>
        <w:t xml:space="preserve">Tối hôm qua ôm Đoan Mộc Ninh ngủ, mới đầu thân thể kia còn cứng ngắt, lạnh như băng, lúc sau cậu thả lỏng, thân thể dần ấm lên liền trở thành cái máy phát nhiệt, ôm ngủ thật thoải mái.</w:t>
      </w:r>
      <w:r>
        <w:br w:type="textWrapping"/>
      </w:r>
      <w:r>
        <w:br w:type="textWrapping"/>
      </w:r>
      <w:r>
        <w:t xml:space="preserve">Chu Phóng lại mở một mắt nhìn Đoan Mộc Ninh, thấy cậu ngủ rất say, hắn tuy rằng đã thức nhưng hiện tại là mùa đông, hắn cũng không muốn rời khỏi ổ chăn ấm, thế nên nằm xuống ôm cậu nhắm mắt ngủ tiếp.</w:t>
      </w:r>
      <w:r>
        <w:br w:type="textWrapping"/>
      </w:r>
      <w:r>
        <w:br w:type="textWrapping"/>
      </w:r>
      <w:r>
        <w:t xml:space="preserve">Đoan Mộc Ninh ngủ đến bảy giờ thì thức dậy, cậu vốn đã quen với giờ đến trường hằng ngày.</w:t>
      </w:r>
      <w:r>
        <w:br w:type="textWrapping"/>
      </w:r>
      <w:r>
        <w:br w:type="textWrapping"/>
      </w:r>
      <w:r>
        <w:t xml:space="preserve">Cảm giác ấm áp bị một ai đó ôm lấy, cậu giật mình mở to mắt, nhìn thấy khuôn ngực to lớn màu mật ong của Chu Phóng, thân thể đã không còn giống trẻ con nữa, bờ ngực phía trước cũng vững chắc hơn, Đoan Mộc Ninh nhìn thấy làn da sáng loáng trước mắt khiến tim đột nhiên đập nhanh.</w:t>
      </w:r>
      <w:r>
        <w:br w:type="textWrapping"/>
      </w:r>
      <w:r>
        <w:br w:type="textWrapping"/>
      </w:r>
      <w:r>
        <w:t xml:space="preserve">Nhích nhích người qua để tránh đi cái ôm của hắn, lại bị hắn theo phản xạ kéo trở về.</w:t>
      </w:r>
      <w:r>
        <w:br w:type="textWrapping"/>
      </w:r>
      <w:r>
        <w:br w:type="textWrapping"/>
      </w:r>
      <w:r>
        <w:t xml:space="preserve">Thân thể Đoan Mộc Ninh bỗng dưng cứng ngắc, cậu ngước đầu nhìn thấy hai mắt Chu Phóng vẫn còn đang nhắm nghiền mới nhẹ nhàng thở ra.</w:t>
      </w:r>
      <w:r>
        <w:br w:type="textWrapping"/>
      </w:r>
      <w:r>
        <w:br w:type="textWrapping"/>
      </w:r>
      <w:r>
        <w:t xml:space="preserve">Nhẹ nhàng vươn tay đưa lên mặt hắn, sờ sờ mó mó.</w:t>
      </w:r>
      <w:r>
        <w:br w:type="textWrapping"/>
      </w:r>
      <w:r>
        <w:br w:type="textWrapping"/>
      </w:r>
      <w:r>
        <w:t xml:space="preserve">“Cậu… đang kiếm gì trên mặt tôi vậy?”</w:t>
      </w:r>
      <w:r>
        <w:br w:type="textWrapping"/>
      </w:r>
      <w:r>
        <w:br w:type="textWrapping"/>
      </w:r>
      <w:r>
        <w:t xml:space="preserve">Đỉnh đầu đột nhiên vang lên tiếng nói, Đoan Mộc Ninh giật mình, mặt đỏ lên giả vờ như không có chuyện gì, cúi đầu thản nhiên nói, “Xin lỗi đánh thức anh rồi. Tôi sờ nhầm chỗ.”</w:t>
      </w:r>
      <w:r>
        <w:br w:type="textWrapping"/>
      </w:r>
      <w:r>
        <w:br w:type="textWrapping"/>
      </w:r>
      <w:r>
        <w:t xml:space="preserve">“Vậy cậu định sờ ở đâu?”</w:t>
      </w:r>
      <w:r>
        <w:br w:type="textWrapping"/>
      </w:r>
      <w:r>
        <w:br w:type="textWrapping"/>
      </w:r>
      <w:r>
        <w:t xml:space="preserve">“Đầu.”, Đoan Mộc Ninh phun ra một chữ, sau đó mặt mày căng thẳng, “Chưa kịp lên đến đầu thì anh tỉnh rồi.”</w:t>
      </w:r>
      <w:r>
        <w:br w:type="textWrapping"/>
      </w:r>
      <w:r>
        <w:br w:type="textWrapping"/>
      </w:r>
      <w:r>
        <w:t xml:space="preserve">Chu Phóng cười đưa tay vuốt tóc cậu, “Chờ sau này khi cậu cao bằng tôi rồi sờ.”</w:t>
      </w:r>
      <w:r>
        <w:br w:type="textWrapping"/>
      </w:r>
      <w:r>
        <w:br w:type="textWrapping"/>
      </w:r>
      <w:r>
        <w:t xml:space="preserve">“Tôi không cao được như anh.”</w:t>
      </w:r>
      <w:r>
        <w:br w:type="textWrapping"/>
      </w:r>
      <w:r>
        <w:br w:type="textWrapping"/>
      </w:r>
      <w:r>
        <w:t xml:space="preserve">“Chính là vậy.”</w:t>
      </w:r>
      <w:r>
        <w:br w:type="textWrapping"/>
      </w:r>
      <w:r>
        <w:br w:type="textWrapping"/>
      </w:r>
      <w:r>
        <w:t xml:space="preserve">Chu Phóng đã quen với việc cậu cao đến ngang ngực hắn mà tùy tiện vuốt tóc, xoa đầu Đoan Mộc Ninh, đến giờ hắn cũng không nghĩ đến cậu mà cao bằng hắn thì sẽ thế nào nữa…</w:t>
      </w:r>
      <w:r>
        <w:br w:type="textWrapping"/>
      </w:r>
      <w:r>
        <w:br w:type="textWrapping"/>
      </w:r>
      <w:r>
        <w:t xml:space="preserve">Hắn còn bảo cậu sau này sẽ không cao bằng, nhỡ như cậu cao hơn thì thật là mất mặt mà.</w:t>
      </w:r>
      <w:r>
        <w:br w:type="textWrapping"/>
      </w:r>
      <w:r>
        <w:br w:type="textWrapping"/>
      </w:r>
      <w:r>
        <w:t xml:space="preserve">“Anh còn chưa chịu dậy?”, Đoan Mộc Ninh ngẩng đầu hỏi.</w:t>
      </w:r>
      <w:r>
        <w:br w:type="textWrapping"/>
      </w:r>
      <w:r>
        <w:br w:type="textWrapping"/>
      </w:r>
      <w:r>
        <w:t xml:space="preserve">Chu Phóng thả lỏng vòng tay, ngồi dậy vươn vai, động tác này làm cho áo toạt ra, Đoan Mộc Ninh giật mình nhìn sang chỗ khác bị hắn phát hiện.</w:t>
      </w:r>
      <w:r>
        <w:br w:type="textWrapping"/>
      </w:r>
      <w:r>
        <w:br w:type="textWrapping"/>
      </w:r>
      <w:r>
        <w:t xml:space="preserve">“Làm sao vậy?”</w:t>
      </w:r>
      <w:r>
        <w:br w:type="textWrapping"/>
      </w:r>
      <w:r>
        <w:br w:type="textWrapping"/>
      </w:r>
      <w:r>
        <w:t xml:space="preserve">“Không có gì.”</w:t>
      </w:r>
      <w:r>
        <w:br w:type="textWrapping"/>
      </w:r>
      <w:r>
        <w:br w:type="textWrapping"/>
      </w:r>
      <w:r>
        <w:t xml:space="preserve">Chu Phóng cười đê tiện, “Không dám nhìn tôi sao? Cơ thể tôi phát triển hơn cậu, cậu còn đang ở giai đoạn dậy thì, thân thể thật mềm mại.”, nói xong còn đưa tay thản nhiên thò vào trong áo sờ bụng Đoan Mộc Ninh.</w:t>
      </w:r>
      <w:r>
        <w:br w:type="textWrapping"/>
      </w:r>
      <w:r>
        <w:br w:type="textWrapping"/>
      </w:r>
      <w:r>
        <w:t xml:space="preserve">Mặt Đoan Mộc Ninh biến sắc, dùng sức đẩy tay hắn ra.</w:t>
      </w:r>
      <w:r>
        <w:br w:type="textWrapping"/>
      </w:r>
      <w:r>
        <w:br w:type="textWrapping"/>
      </w:r>
      <w:r>
        <w:t xml:space="preserve">Không khí trở nên ngượng ngùng, Đoan Mộc Ninh im lặng cúi đầu, Chu Phóng nhìn cậu kì lạ, lúc sau mới đưa tay cào cào mái tóc rối bù, nhẹ giọng, “Xin lỗi, nếu cậu không thích thân mật đụng chạm, sau này tôi sẽ chú ý.”</w:t>
      </w:r>
      <w:r>
        <w:br w:type="textWrapping"/>
      </w:r>
      <w:r>
        <w:br w:type="textWrapping"/>
      </w:r>
      <w:r>
        <w:t xml:space="preserve">Nói xong đứng dậy, thay đồ trước mặt Đoan Mộc Ninh.</w:t>
      </w:r>
      <w:r>
        <w:br w:type="textWrapping"/>
      </w:r>
      <w:r>
        <w:br w:type="textWrapping"/>
      </w:r>
      <w:r>
        <w:t xml:space="preserve">Đoan Mộc Ninh hốt hoảng chui vào chăn, cậu vốn không thích cùng người khác thân mật tiếp xúc, vừa rồi bàn tay ấm áp của Chu Phóng chạm vào thân thể cậu, đột nhiên như bị điện giật mà gạt tay hắn ra, nhưng nguyên nhân lại không phải vậy… mà chính là cậu rất thích cảm giác cùng hắn tiếp xúc.</w:t>
      </w:r>
      <w:r>
        <w:br w:type="textWrapping"/>
      </w:r>
      <w:r>
        <w:br w:type="textWrapping"/>
      </w:r>
      <w:r>
        <w:t xml:space="preserve">Vậy nên mới thấy sợ hãi mà gạt tay hắn.</w:t>
      </w:r>
      <w:r>
        <w:br w:type="textWrapping"/>
      </w:r>
      <w:r>
        <w:br w:type="textWrapping"/>
      </w:r>
      <w:r>
        <w:t xml:space="preserve">“Tôi đi làm bữa sáng, cậu đi rửa mặt, quần áo phơi ở sân thượng, cậu tự mình lấy thay đi.”</w:t>
      </w:r>
      <w:r>
        <w:br w:type="textWrapping"/>
      </w:r>
      <w:r>
        <w:br w:type="textWrapping"/>
      </w:r>
      <w:r>
        <w:t xml:space="preserve">Chu Phóng làm như không có việc gì, cười cười rồi đi ra ngoài.</w:t>
      </w:r>
      <w:r>
        <w:br w:type="textWrapping"/>
      </w:r>
      <w:r>
        <w:br w:type="textWrapping"/>
      </w:r>
      <w:r>
        <w:t xml:space="preserve">Đoan Mộc Ninh nắm chặt chăn, nhớ lại lúc bàn tay ấm áp chạm vào bụng cậu, cảm giác như điện giật, tim đập nhanh, còn có chút đau đớn.</w:t>
      </w:r>
      <w:r>
        <w:br w:type="textWrapping"/>
      </w:r>
      <w:r>
        <w:br w:type="textWrapping"/>
      </w:r>
      <w:r>
        <w:t xml:space="preserve">Rốt cuộc cậu làm sao vậy, sao lại trở nên kì lạ như thế?</w:t>
      </w:r>
      <w:r>
        <w:br w:type="textWrapping"/>
      </w:r>
      <w:r>
        <w:br w:type="textWrapping"/>
      </w:r>
    </w:p>
    <w:p>
      <w:pPr>
        <w:pStyle w:val="Heading2"/>
      </w:pPr>
      <w:bookmarkStart w:id="32" w:name="quyển-1---chương-11-mâu-thuẫn"/>
      <w:bookmarkEnd w:id="32"/>
      <w:r>
        <w:t xml:space="preserve">11. Quyển 1 - Chương 11: Mâu Thuẫn</w:t>
      </w:r>
    </w:p>
    <w:p>
      <w:pPr>
        <w:pStyle w:val="Compact"/>
      </w:pPr>
      <w:r>
        <w:br w:type="textWrapping"/>
      </w:r>
      <w:r>
        <w:br w:type="textWrapping"/>
      </w:r>
      <w:r>
        <w:t xml:space="preserve">Rửa mặt chải đầu xong, thay quần áo sạch sẽ, cậu đi xuống nhà bếp, nhìn bộ dáng buồn cười của Chu Phóng đang đeo tạp dề làm bữa sáng.</w:t>
      </w:r>
      <w:r>
        <w:br w:type="textWrapping"/>
      </w:r>
      <w:r>
        <w:br w:type="textWrapping"/>
      </w:r>
      <w:r>
        <w:t xml:space="preserve">Mũ lệch một bên, tạp dề mặc cũng không đúng, nhìn hắn cau mày lật đi lật lại cái trứng chiên, Đoan Mộc Ninh mỉm cười đi đến bên cạnh.</w:t>
      </w:r>
      <w:r>
        <w:br w:type="textWrapping"/>
      </w:r>
      <w:r>
        <w:br w:type="textWrapping"/>
      </w:r>
      <w:r>
        <w:t xml:space="preserve">“Để tôi làm cho.”</w:t>
      </w:r>
      <w:r>
        <w:br w:type="textWrapping"/>
      </w:r>
      <w:r>
        <w:br w:type="textWrapping"/>
      </w:r>
      <w:r>
        <w:t xml:space="preserve">Nghe tiếng nói nhẹ nhàng từ sau lưng, Chu Phóng quay đầu cười cười, đứng sang một bên.</w:t>
      </w:r>
      <w:r>
        <w:br w:type="textWrapping"/>
      </w:r>
      <w:r>
        <w:br w:type="textWrapping"/>
      </w:r>
      <w:r>
        <w:t xml:space="preserve">Đoan Mộc Ninh lúc nấu cơm rất tập trung, cái trứng trong chảo được đảo qua, lật lại thật cẩn thận, hình ảnh đó trong mắt Chu Phóng thật đáng yêu.</w:t>
      </w:r>
      <w:r>
        <w:br w:type="textWrapping"/>
      </w:r>
      <w:r>
        <w:br w:type="textWrapping"/>
      </w:r>
      <w:r>
        <w:t xml:space="preserve">Hắn duỗi lưng một cái, sau đó đi đến bên tủ lôi ra gói thức ăn, đem cho con chó đang nằm cô đơn một góc ngoài sân kia.</w:t>
      </w:r>
      <w:r>
        <w:br w:type="textWrapping"/>
      </w:r>
      <w:r>
        <w:br w:type="textWrapping"/>
      </w:r>
      <w:r>
        <w:t xml:space="preserve">Chú chó lớn nhìn thấy chủ nhân liền phe phẩy đuôi chạy đến, cọ tới cọ lui dưới chân hắn, còn vương người lên liếm liếm vào tay Chu Phóng, lại bị hắn đánh một phát, “Đừng có liếm, tao không phải cục xương.”. Nói xong lấy chén đựng thức ăn để trước mặt con chó, vỗ vỗ đầu nó, “Đầu Đất, ngoan, ăn sáng đi.”</w:t>
      </w:r>
      <w:r>
        <w:br w:type="textWrapping"/>
      </w:r>
      <w:r>
        <w:br w:type="textWrapping"/>
      </w:r>
      <w:r>
        <w:t xml:space="preserve">Con chó thấy thức ăn hai mắt liền sáng rực, vùi đầu vào ăn, Chu Phóng đứng lên quay vào trong nhà thì cũng vừa lúc Đoan Mộc Ninh đặt mâm thức ăn thơm lừng lên bàn.</w:t>
      </w:r>
      <w:r>
        <w:br w:type="textWrapping"/>
      </w:r>
      <w:r>
        <w:br w:type="textWrapping"/>
      </w:r>
      <w:r>
        <w:t xml:space="preserve">Cậu nhìn Chu Phóng cười nhẹ, “Xong rồi, ăn thôi.”</w:t>
      </w:r>
      <w:r>
        <w:br w:type="textWrapping"/>
      </w:r>
      <w:r>
        <w:br w:type="textWrapping"/>
      </w:r>
      <w:r>
        <w:t xml:space="preserve">Chu Phóng cứ đứng đó tươi cười nhìn Đoan Mộc Ninh, một lúc sau cậu thấy kì lạ mới ngẩng đầu lên hỏi, “Không ăn à, không thích sao?”</w:t>
      </w:r>
      <w:r>
        <w:br w:type="textWrapping"/>
      </w:r>
      <w:r>
        <w:br w:type="textWrapping"/>
      </w:r>
      <w:r>
        <w:t xml:space="preserve">“Thích, thích chứ.”</w:t>
      </w:r>
      <w:r>
        <w:br w:type="textWrapping"/>
      </w:r>
      <w:r>
        <w:br w:type="textWrapping"/>
      </w:r>
      <w:r>
        <w:t xml:space="preserve">Chu Phóng sờ sờ mũi rồi ngồi xuống bàn ăn, ăn một miếng trứng rán, uống một ngụm sữa ấm, nhìn qua đối diện thấy Đoan Mộc Ninh đang im lặng ăn, trong lòng cảm thấy thực ấm áp.</w:t>
      </w:r>
      <w:r>
        <w:br w:type="textWrapping"/>
      </w:r>
      <w:r>
        <w:br w:type="textWrapping"/>
      </w:r>
      <w:r>
        <w:t xml:space="preserve">Một ngày lại bắt đầu ấm áp như vậy.</w:t>
      </w:r>
      <w:r>
        <w:br w:type="textWrapping"/>
      </w:r>
      <w:r>
        <w:br w:type="textWrapping"/>
      </w:r>
      <w:r>
        <w:t xml:space="preserve">Đến trưa, Chu Phóng chở Đoan Mộc Ninh về nhà thu dọn đồ đạc, không nghĩ rằng đến nơi lại thấy chiếc xe kia đậu trước cửa.</w:t>
      </w:r>
      <w:r>
        <w:br w:type="textWrapping"/>
      </w:r>
      <w:r>
        <w:br w:type="textWrapping"/>
      </w:r>
      <w:r>
        <w:t xml:space="preserve">Người đàn ông kia nhìn bọn họ, Đoan Mộc Ninh cúi đầu né tránh, Chu Phóng thản nhiên khoác vai cậu, lúc đi qua còn ném cho người kia cái nhìn xem thường. “Chú à, Tiểu Ninh sau này sẽ về ở cùng tôi, chú hãy về mà chăm sóc cho vợ con đi.”</w:t>
      </w:r>
      <w:r>
        <w:br w:type="textWrapping"/>
      </w:r>
      <w:r>
        <w:br w:type="textWrapping"/>
      </w:r>
      <w:r>
        <w:t xml:space="preserve">Người kia thở dài, im lặng nhìn theo bóng dáng hai người từ từ biến mất khỏi tầm mắt mới lái xe rời đi.</w:t>
      </w:r>
      <w:r>
        <w:br w:type="textWrapping"/>
      </w:r>
      <w:r>
        <w:br w:type="textWrapping"/>
      </w:r>
      <w:r>
        <w:t xml:space="preserve">Tâm tình Đoan Mộc Ninh bỗng chốc trở nên tồi tệ, lúc thu dọn nhờ có Chu Phóng nói mấy chuyện dung tục chọc cười mà tâm trạng cũng vui vẻ hơn.</w:t>
      </w:r>
      <w:r>
        <w:br w:type="textWrapping"/>
      </w:r>
      <w:r>
        <w:br w:type="textWrapping"/>
      </w:r>
      <w:r>
        <w:t xml:space="preserve">Xếp xong một thùng quần áo, Đoan Mộc Ninh ngẩng đầu nhìn kệ sách, Chu Phóng nhìn cậu cười nói, “Cậu không định mang cả cái kệ này qua chứ?”</w:t>
      </w:r>
      <w:r>
        <w:br w:type="textWrapping"/>
      </w:r>
      <w:r>
        <w:br w:type="textWrapping"/>
      </w:r>
      <w:r>
        <w:t xml:space="preserve">Đoan Mộc Ninh chỉ cười nhẹ đi đến trước kệ sách, cầm lấy quyển sách ở trong ô trống bên phải, cẩn thận lau lau bỏ vào thùng.</w:t>
      </w:r>
      <w:r>
        <w:br w:type="textWrapping"/>
      </w:r>
      <w:r>
        <w:br w:type="textWrapping"/>
      </w:r>
      <w:r>
        <w:t xml:space="preserve">“Chỉ đem theo quyển này thôi.”</w:t>
      </w:r>
      <w:r>
        <w:br w:type="textWrapping"/>
      </w:r>
      <w:r>
        <w:br w:type="textWrapping"/>
      </w:r>
      <w:r>
        <w:t xml:space="preserve">Chu Phóng nhìn thoáng qua, bìa sách là hình mấy quả trứng gà do chính hắn thiết kế, không nghĩ đến Đoan Mộc Ninh lại thích nó đến vậy.</w:t>
      </w:r>
      <w:r>
        <w:br w:type="textWrapping"/>
      </w:r>
      <w:r>
        <w:br w:type="textWrapping"/>
      </w:r>
      <w:r>
        <w:t xml:space="preserve">Không kiềm được đưa tay xoa xoa đầu cậu, âm thanh dịu dàng, “Nếu cậu thích tôi in thêm mấy quyển cho cậu.”</w:t>
      </w:r>
      <w:r>
        <w:br w:type="textWrapping"/>
      </w:r>
      <w:r>
        <w:br w:type="textWrapping"/>
      </w:r>
      <w:r>
        <w:t xml:space="preserve">“Một quyển mới là quý, in nhiều làm gì chứ.”</w:t>
      </w:r>
      <w:r>
        <w:br w:type="textWrapping"/>
      </w:r>
      <w:r>
        <w:br w:type="textWrapping"/>
      </w:r>
      <w:r>
        <w:t xml:space="preserve">“Không hay rồi, tôi in nhiều hơn một quyển.”</w:t>
      </w:r>
      <w:r>
        <w:br w:type="textWrapping"/>
      </w:r>
      <w:r>
        <w:br w:type="textWrapping"/>
      </w:r>
      <w:r>
        <w:t xml:space="preserve">Mặt Đoan Mộc Ninh biến sắc. “Anh đưa cho người khác xem sao?”</w:t>
      </w:r>
      <w:r>
        <w:br w:type="textWrapping"/>
      </w:r>
      <w:r>
        <w:br w:type="textWrapping"/>
      </w:r>
      <w:r>
        <w:t xml:space="preserve">“Tức giận cái gì, chưa được phép của cậu tôi dám đưa ai xem chứ.” Chu Phóng nhún nhún vai, “Vả lại, viết cũng chưa tốt lắm, chỉ là tôi muốn giữ lại đọc.”</w:t>
      </w:r>
      <w:r>
        <w:br w:type="textWrapping"/>
      </w:r>
      <w:r>
        <w:br w:type="textWrapping"/>
      </w:r>
      <w:r>
        <w:t xml:space="preserve">Hiểu ý của hắn, Đoan Mộc Ninh có chút xấu hổ, ngượng ngùng cúi đầu, “Anh thích nó sao?”</w:t>
      </w:r>
      <w:r>
        <w:br w:type="textWrapping"/>
      </w:r>
      <w:r>
        <w:br w:type="textWrapping"/>
      </w:r>
      <w:r>
        <w:t xml:space="preserve">“Không thích.”</w:t>
      </w:r>
      <w:r>
        <w:br w:type="textWrapping"/>
      </w:r>
      <w:r>
        <w:br w:type="textWrapping"/>
      </w:r>
      <w:r>
        <w:t xml:space="preserve">“Tại sao?”, cậu ngẩng đầu nhìn hắn, muốn biết lý do.</w:t>
      </w:r>
      <w:r>
        <w:br w:type="textWrapping"/>
      </w:r>
      <w:r>
        <w:br w:type="textWrapping"/>
      </w:r>
      <w:r>
        <w:t xml:space="preserve">“Câu chuyện quá bi đát, không thích hợp với cậu.”, Chu Phóng nghiêm túc nhìn Đoan Mộc Ninh, “Cậu viết bi kịch, có cảm giác như là cố ý vậy, nhân vật vốn dĩ không cần chết, cậu lại ép họ chết một cách thê thảm, lại còn thêm vào nhiều cái thiên tai nhân họa khó hiểu.”</w:t>
      </w:r>
      <w:r>
        <w:br w:type="textWrapping"/>
      </w:r>
      <w:r>
        <w:br w:type="textWrapping"/>
      </w:r>
      <w:r>
        <w:t xml:space="preserve">Nhìn thấy Đoan Mộc Ninh xấu hổ, Chu Phóng thở dài, nhẹ nhàng vỗ vai cậu, “Tiểu Ninh, nhớ kỹ, sáng tác không phải dùng để trút ra sự bất mãn.”</w:t>
      </w:r>
      <w:r>
        <w:br w:type="textWrapping"/>
      </w:r>
      <w:r>
        <w:br w:type="textWrapping"/>
      </w:r>
      <w:r>
        <w:t xml:space="preserve">Người cậu run lên, dời ánh mắt đi nơi khác, quay trở lại kệ sách có mấy tác phẩm nổi tiếng, “Tôi nghĩ nên mang theo mấy quyển để xem, anh thấy nên mang quyển nào?”</w:t>
      </w:r>
      <w:r>
        <w:br w:type="textWrapping"/>
      </w:r>
      <w:r>
        <w:br w:type="textWrapping"/>
      </w:r>
      <w:r>
        <w:t xml:space="preserve">“Làm cho mọi nhân vật đều trở nên bi thảm như vậy, là cậu dùng họ để nói lên bất mãn của bản thân sao?”, thấy Đoan Mộc Ninh đang trốn tránh vấn đề, hắn cố tình kéo cậu quay lại đối mắt với mình, nâng cằm cậu lên, nghiêm túc nói, “Cậu đối với tác phẩm của mình còn không yêu quý, chắc hẳn đối với người khác cũng vậy.”</w:t>
      </w:r>
      <w:r>
        <w:br w:type="textWrapping"/>
      </w:r>
      <w:r>
        <w:br w:type="textWrapping"/>
      </w:r>
      <w:r>
        <w:t xml:space="preserve">“Trong tiểu thuyết của cậu, nơi nơi đều tràn ngập bi thảm, bế tắc, chua xót, đau khổ, gặp cảnh ngộ khó hiểu, bi kịch không hiểu nổi, tôi đọc mà có cảm giác cổ họng bị mắc xương cá, phun không được nuốt cũng không xong, rất khó chịu.”</w:t>
      </w:r>
      <w:r>
        <w:br w:type="textWrapping"/>
      </w:r>
      <w:r>
        <w:br w:type="textWrapping"/>
      </w:r>
      <w:r>
        <w:t xml:space="preserve">“Tiểu Ninh, cậu rốt cuộc có chuyện gì bất mãn?”</w:t>
      </w:r>
      <w:r>
        <w:br w:type="textWrapping"/>
      </w:r>
      <w:r>
        <w:br w:type="textWrapping"/>
      </w:r>
      <w:r>
        <w:t xml:space="preserve">Đoan Mộc Ninh im lặng, một lúc sau mới nhẹ giọng nói, “Đôi lúc nhìn bạn bè cùng tuổi cả ngày vui vẻ cười nói, tôi… thậm chí còn muốn phá tan đi sự vui vẻ của bọn họ. Lúc còn nhỏ tôi luôn muốn có cha có mẹ, có một gia đình ấm áp, oán hận mỗi khi họp phụ huynh đều phải nói dối thầy cô giáo, chán ghét mấy đứa trẻ đó suốt ngày quấn lấy cha mẹ làm nũng, thậm chí chán ghét cả người mẹ không quan tâm, tôi… là kẻ tâm lý biến thái, anh nói có phải vậy không? Chu Phóng, nói cho tôi biết, tôi như vậy là kẻ có bệnh đúng không?”</w:t>
      </w:r>
      <w:r>
        <w:br w:type="textWrapping"/>
      </w:r>
      <w:r>
        <w:br w:type="textWrapping"/>
      </w:r>
      <w:r>
        <w:t xml:space="preserve">Cậu ngẩng đầu lên nghiêm túc nhìn Chu Phóng, đôi mắt bình lặng như mặt nước, che dấu nội tâm gợn sóng ở bên trong.</w:t>
      </w:r>
      <w:r>
        <w:br w:type="textWrapping"/>
      </w:r>
      <w:r>
        <w:br w:type="textWrapping"/>
      </w:r>
      <w:r>
        <w:t xml:space="preserve">Chu Phóng không kiềm được đem cậu ôm chặt vào lòng.</w:t>
      </w:r>
      <w:r>
        <w:br w:type="textWrapping"/>
      </w:r>
      <w:r>
        <w:br w:type="textWrapping"/>
      </w:r>
      <w:r>
        <w:t xml:space="preserve">Thân hình gầy gò của Đoan Mộc Ninh càng khiến hắn đau lòng hơn, đứa trẻ này, từ nhỏ đã luôn phải tỏ ra mạnh mẽ, chịu quá nhiều áp lực, những năm tháng trước kia trải qua thật sự rất khổ sở.</w:t>
      </w:r>
      <w:r>
        <w:br w:type="textWrapping"/>
      </w:r>
      <w:r>
        <w:br w:type="textWrapping"/>
      </w:r>
      <w:r>
        <w:t xml:space="preserve">Để cằm trên vai cậu, nhẹ giọng, “Cậu không có bệnh, đừng hạ thấp bản thân mình như vậy.”</w:t>
      </w:r>
      <w:r>
        <w:br w:type="textWrapping"/>
      </w:r>
      <w:r>
        <w:br w:type="textWrapping"/>
      </w:r>
      <w:r>
        <w:t xml:space="preserve">Đoan Mộc Ninh quay người ôm lấy Chu Phóng, “Tôi tự biết rõ bản thân mình, tôi cũng biết bản thân mình tinh thần có chút vấn đề…”</w:t>
      </w:r>
      <w:r>
        <w:br w:type="textWrapping"/>
      </w:r>
      <w:r>
        <w:br w:type="textWrapping"/>
      </w:r>
      <w:r>
        <w:t xml:space="preserve">“Ngốc, cậu chẳng qua là đã tạo áp lực cho bản thân, tâm tình luôn xấu, xem mọi chuyện xung quanh bằng ánh mắt phản cảm. Cậu vẫn còn nhỏ, phải sống mỗi ngày thật vui vẻ, biết không? Sau này có chuyện gì phải nói cho tôi biết, nói ra dễ chịu hơn nhiều, có gì không biết cứ hỏi tôi, không cần kiềm nén, càng không cần phải suy nghĩ nhiều, biết chưa?”</w:t>
      </w:r>
      <w:r>
        <w:br w:type="textWrapping"/>
      </w:r>
      <w:r>
        <w:br w:type="textWrapping"/>
      </w:r>
      <w:r>
        <w:t xml:space="preserve">“Ừ, cái gì cũng có thể hỏi sao?”</w:t>
      </w:r>
      <w:r>
        <w:br w:type="textWrapping"/>
      </w:r>
      <w:r>
        <w:br w:type="textWrapping"/>
      </w:r>
      <w:r>
        <w:t xml:space="preserve">Chu Phóng gật đầu.</w:t>
      </w:r>
      <w:r>
        <w:br w:type="textWrapping"/>
      </w:r>
      <w:r>
        <w:br w:type="textWrapping"/>
      </w:r>
      <w:r>
        <w:t xml:space="preserve">Đoan Mộc Ninh do dự, một lúc sau thật sự hỏi hắn, “Nói cho tôi biết, cảm giác thích một người là thế nào?”</w:t>
      </w:r>
      <w:r>
        <w:br w:type="textWrapping"/>
      </w:r>
      <w:r>
        <w:br w:type="textWrapping"/>
      </w:r>
      <w:r>
        <w:t xml:space="preserve">“Cái đó… cậu còn nhỏ, thảo luận mấy chuyện này không hợp lắm.”</w:t>
      </w:r>
      <w:r>
        <w:br w:type="textWrapping"/>
      </w:r>
      <w:r>
        <w:br w:type="textWrapping"/>
      </w:r>
      <w:r>
        <w:t xml:space="preserve">Đoan Mộc Ninh thất vọng, “Còn nói cái gì cũng hỏi được.”</w:t>
      </w:r>
      <w:r>
        <w:br w:type="textWrapping"/>
      </w:r>
      <w:r>
        <w:br w:type="textWrapping"/>
      </w:r>
      <w:r>
        <w:t xml:space="preserve">“À… việc này ngoại lệ, mấy chuyện lớn lên cậu tự ắt hiểu thôi.”, Chu Phóng cười gượng lảng sang chuyện khác, “Cậu không phải muốn chọn sách mang theo sao? Tôi chọn giúp cậu mấy quyển, ngoài sách sử ký, tôi thích Tư trì thông giám, bản này dịch suông hơn bản cũ, dù sao cậu hiện tại cũng không đủ trình độ đọc hiểu cổ văn.”</w:t>
      </w:r>
      <w:r>
        <w:br w:type="textWrapping"/>
      </w:r>
      <w:r>
        <w:br w:type="textWrapping"/>
      </w:r>
      <w:r>
        <w:t xml:space="preserve">Đoan Mộc Ninh nâng gọng kính, thờ ơ, “Tùy anh.”</w:t>
      </w:r>
      <w:r>
        <w:br w:type="textWrapping"/>
      </w:r>
      <w:r>
        <w:br w:type="textWrapping"/>
      </w:r>
      <w:r>
        <w:t xml:space="preserve">“Cái gì mà tùy tôi, không phải cậu muốn đọc sao?”</w:t>
      </w:r>
      <w:r>
        <w:br w:type="textWrapping"/>
      </w:r>
      <w:r>
        <w:br w:type="textWrapping"/>
      </w:r>
      <w:r>
        <w:t xml:space="preserve">“Tôi nói muốn đọc khi nào?”</w:t>
      </w:r>
      <w:r>
        <w:br w:type="textWrapping"/>
      </w:r>
      <w:r>
        <w:br w:type="textWrapping"/>
      </w:r>
      <w:r>
        <w:t xml:space="preserve">“…”</w:t>
      </w:r>
      <w:r>
        <w:br w:type="textWrapping"/>
      </w:r>
      <w:r>
        <w:br w:type="textWrapping"/>
      </w:r>
      <w:r>
        <w:t xml:space="preserve">Chu Phóng bất đắc dĩ để sách lại chỗ cũ, không biết sao Đoan Mộc Ninh lại như vậy, tuy rằng đứa nhỏ này khi giận dỗi rất đáng yêu, nhưng chính là, hắn không biết làm sao để dỗ cậu hết giận.</w:t>
      </w:r>
      <w:r>
        <w:br w:type="textWrapping"/>
      </w:r>
      <w:r>
        <w:br w:type="textWrapping"/>
      </w:r>
      <w:r>
        <w:t xml:space="preserve">Vậy nên tự mình kéo cậu đến McDonald.</w:t>
      </w:r>
      <w:r>
        <w:br w:type="textWrapping"/>
      </w:r>
      <w:r>
        <w:br w:type="textWrapping"/>
      </w:r>
      <w:r>
        <w:t xml:space="preserve">Kết quả lúc Đoan Mộc Ninh ngẩng đầu nhìn bảng hiệu, thờ ơ nói, “Tôi không ăn mấy thứ rác rưởi.”</w:t>
      </w:r>
      <w:r>
        <w:br w:type="textWrapping"/>
      </w:r>
      <w:r>
        <w:br w:type="textWrapping"/>
      </w:r>
      <w:r>
        <w:t xml:space="preserve">Chu Phóng tức giận, xoa đầu cậu rối bù lên, “Được rồi, ngài thật là khó hầu hạ, nói tôi biết, rốt cuộc cậu muốn ăn cái gì?”</w:t>
      </w:r>
      <w:r>
        <w:br w:type="textWrapping"/>
      </w:r>
      <w:r>
        <w:br w:type="textWrapping"/>
      </w:r>
      <w:r>
        <w:t xml:space="preserve">Đoan Mộc Ninh chỉ tay vào tiệm mì kế bên, khiến Chu Phóng một phen hoảng sợ.</w:t>
      </w:r>
      <w:r>
        <w:br w:type="textWrapping"/>
      </w:r>
      <w:r>
        <w:br w:type="textWrapping"/>
      </w:r>
      <w:r>
        <w:t xml:space="preserve">Còn tưởng cậu muốn ăn cơm Tây, hắn còn đang lo không đủ tiền trả, không nghĩ cậu lại thích ăn mì thịt bò…</w:t>
      </w:r>
      <w:r>
        <w:br w:type="textWrapping"/>
      </w:r>
      <w:r>
        <w:br w:type="textWrapping"/>
      </w:r>
      <w:r>
        <w:t xml:space="preserve">Chu Phóng vỗ trán, thật là không hiểu nổi suy nghĩ của tên nhóc này mà.</w:t>
      </w:r>
      <w:r>
        <w:br w:type="textWrapping"/>
      </w:r>
      <w:r>
        <w:br w:type="textWrapping"/>
      </w:r>
      <w:r>
        <w:t xml:space="preserve">Hai người vào quán, Đoan Mộc Ninh nhìn tô mì trước mặt, hút từng sợi từng sợi mì, nhanh chóng hết cả tô, thật sự chỉ hút mì vào, một sợi cũng không cắn đứt.</w:t>
      </w:r>
      <w:r>
        <w:br w:type="textWrapping"/>
      </w:r>
      <w:r>
        <w:br w:type="textWrapping"/>
      </w:r>
      <w:r>
        <w:t xml:space="preserve">Chu Phóng ngồi đối diện, nhìn đứa nhỏ hai má bị sức nóng làm cho hồng hồng, trong lòng nhộn nhạo.</w:t>
      </w:r>
      <w:r>
        <w:br w:type="textWrapping"/>
      </w:r>
      <w:r>
        <w:br w:type="textWrapping"/>
      </w:r>
      <w:r>
        <w:t xml:space="preserve">Cậu hỏi cảm giác thích một người là thế nào? Chẳng lẽ đã có cảm tình với ai đó?</w:t>
      </w:r>
      <w:r>
        <w:br w:type="textWrapping"/>
      </w:r>
      <w:r>
        <w:br w:type="textWrapping"/>
      </w:r>
      <w:r>
        <w:t xml:space="preserve">Nghĩ đến đó, tâm tình hắn bỗng dưng cũng khó chịu.</w:t>
      </w:r>
      <w:r>
        <w:br w:type="textWrapping"/>
      </w:r>
      <w:r>
        <w:br w:type="textWrapping"/>
      </w:r>
      <w:r>
        <w:t xml:space="preserve">Buổi chiều hoàng hôn, không khí ấm áp hẳn lên.</w:t>
      </w:r>
      <w:r>
        <w:br w:type="textWrapping"/>
      </w:r>
      <w:r>
        <w:br w:type="textWrapping"/>
      </w:r>
      <w:r>
        <w:t xml:space="preserve">Chu Phóng một tay giúp Đoan Mộc Ninh ôm thùng đồ, một tay dắt xe đạp, nhìn thật giống osin.</w:t>
      </w:r>
      <w:r>
        <w:br w:type="textWrapping"/>
      </w:r>
      <w:r>
        <w:br w:type="textWrapping"/>
      </w:r>
      <w:r>
        <w:t xml:space="preserve">Đoan Mộc Ninh cái gì cũng không xách, tay nhét túi quần, đi thẳng không thèm ngó lại.</w:t>
      </w:r>
      <w:r>
        <w:br w:type="textWrapping"/>
      </w:r>
      <w:r>
        <w:br w:type="textWrapping"/>
      </w:r>
      <w:r>
        <w:t xml:space="preserve">Chu Phóng nhìn bóng cậu đi dưới ánh mặt trời chói chang, trong lòng thầm thở dài, đứa nhỏ này thực không dễ chiều chuộng, lại không biết vì sao chính mình lại chịu đựng hầu hạ cậu như vậy?</w:t>
      </w:r>
      <w:r>
        <w:br w:type="textWrapping"/>
      </w:r>
      <w:r>
        <w:br w:type="textWrapping"/>
      </w:r>
      <w:r>
        <w:t xml:space="preserve">Đoan Mộc Ninh giống như có linh cảm, quay lưng nói với Chu Phóng, “Cần tôi giúp không?”</w:t>
      </w:r>
      <w:r>
        <w:br w:type="textWrapping"/>
      </w:r>
      <w:r>
        <w:br w:type="textWrapping"/>
      </w:r>
      <w:r>
        <w:t xml:space="preserve">Câu này nghĩa là sao chứ, rõ ràng là đồ đạc của cậu cơ mà…</w:t>
      </w:r>
      <w:r>
        <w:br w:type="textWrapping"/>
      </w:r>
      <w:r>
        <w:br w:type="textWrapping"/>
      </w:r>
      <w:r>
        <w:t xml:space="preserve">“Không cần, giúp cậu khiêng đồ là phúc đức tu từ kiếp trước của tôi, đừng có tước đi quyền hưởng thụ của tôi.”, sau đó là trưng ra nụ cười bỉ bỉ, Đoan Mộc Ninh chăm chú nhìn hắn, “Tôi cũng nghĩ rằng có người bạn như anh thật tốt.”</w:t>
      </w:r>
      <w:r>
        <w:br w:type="textWrapping"/>
      </w:r>
      <w:r>
        <w:br w:type="textWrapping"/>
      </w:r>
      <w:r>
        <w:t xml:space="preserve">Bị cậu nhìn chăm chú, Chu Phóng lại cười cười, “Mọi người ai cũng vậy mà.”</w:t>
      </w:r>
      <w:r>
        <w:br w:type="textWrapping"/>
      </w:r>
      <w:r>
        <w:br w:type="textWrapping"/>
      </w:r>
      <w:r>
        <w:t xml:space="preserve">“Tôi nói thật đấy.”</w:t>
      </w:r>
      <w:r>
        <w:br w:type="textWrapping"/>
      </w:r>
      <w:r>
        <w:br w:type="textWrapping"/>
      </w:r>
      <w:r>
        <w:t xml:space="preserve">“Ừ, thì thật.”</w:t>
      </w:r>
      <w:r>
        <w:br w:type="textWrapping"/>
      </w:r>
      <w:r>
        <w:br w:type="textWrapping"/>
      </w:r>
      <w:r>
        <w:t xml:space="preserve">Đoan Mộc Ninh liếc Chu Phóng một cái, rồi quay đầu tiếp tục đi về phía trước.</w:t>
      </w:r>
      <w:r>
        <w:br w:type="textWrapping"/>
      </w:r>
      <w:r>
        <w:br w:type="textWrapping"/>
      </w:r>
      <w:r>
        <w:t xml:space="preserve">Chu Phóng không thể không nở nụ cười, thấy cậu rốt cục buông mọi đề phòng xem hắn là “bạn tốt”, hắn trong lòng cảm thấy thật vui.</w:t>
      </w:r>
      <w:r>
        <w:br w:type="textWrapping"/>
      </w:r>
      <w:r>
        <w:br w:type="textWrapping"/>
      </w:r>
      <w:r>
        <w:t xml:space="preserve">Nếu không phải trong tay lỉnh kỉnh đồ đạc, hắn sẽ ôm câu, sờ mó một lần cho thỏa.</w:t>
      </w:r>
      <w:r>
        <w:br w:type="textWrapping"/>
      </w:r>
      <w:r>
        <w:br w:type="textWrapping"/>
      </w:r>
      <w:r>
        <w:t xml:space="preserve">Hai người về đến nhà, vừa mở cửa bước vào thì chú chó liền nhắm hướng Đoan Mộc Ninh nhào đến.</w:t>
      </w:r>
      <w:r>
        <w:br w:type="textWrapping"/>
      </w:r>
      <w:r>
        <w:br w:type="textWrapping"/>
      </w:r>
      <w:r>
        <w:t xml:space="preserve">Mặt Đoan Mộc Ninh biến sắc, vội vàng trốn vào một bên, con chó kia dường như chưa được ăn cơm trưa rất đói bụng, mũi vừa động vừa cọ cọ trên người cậu, còn lè lưỡi liếm tay Đoan Mộc Ninh, cậu mất kiên nhẫn né đi, nó lại nhào đến, rượt cậu chạy trong sân vườn.</w:t>
      </w:r>
      <w:r>
        <w:br w:type="textWrapping"/>
      </w:r>
      <w:r>
        <w:br w:type="textWrapping"/>
      </w:r>
      <w:r>
        <w:t xml:space="preserve">“Cút đi!”, Đoan Mộc Ninh trừng mắt, cầm nhánh cây xua xua đánh con chó, nó dường như bị chọc giận, mở miệng sủa không ngừng.</w:t>
      </w:r>
      <w:r>
        <w:br w:type="textWrapping"/>
      </w:r>
      <w:r>
        <w:br w:type="textWrapping"/>
      </w:r>
      <w:r>
        <w:t xml:space="preserve">Chu Phóng hoảng hốt để đồ xuống đất, đi đến đẩy chú chó qua một bên, sau đó quay lại ôm bả vai trấn an Đoan Mộc Ninh.</w:t>
      </w:r>
      <w:r>
        <w:br w:type="textWrapping"/>
      </w:r>
      <w:r>
        <w:br w:type="textWrapping"/>
      </w:r>
      <w:r>
        <w:t xml:space="preserve">“Nó không cắn cậu đâu, cậu đừng đánh nó, ngược lại còn chọc giận nó.”</w:t>
      </w:r>
      <w:r>
        <w:br w:type="textWrapping"/>
      </w:r>
      <w:r>
        <w:br w:type="textWrapping"/>
      </w:r>
      <w:r>
        <w:t xml:space="preserve">“Anh cũng thấy là nó rượt theo tôi trước! Lại còn phá phách đưa lưỡi liếm liếm tay tôi, thật là ghê tởm.”, Cậu cau mày, cố gắng cho bản thân bớt sợ hãi, ngẩng đầu nhìn Chu Phóng sắc mặt liền thay đổi.</w:t>
      </w:r>
      <w:r>
        <w:br w:type="textWrapping"/>
      </w:r>
      <w:r>
        <w:br w:type="textWrapping"/>
      </w:r>
      <w:r>
        <w:t xml:space="preserve">Đoan Mộc Ninh luống cuống nhìn Chu Phóng, người kia không để ý gì đến cậu lại đi dịu dàng sờ đầu con chó, lấy cho nó một mâm thức ăn, “Xin lỗi, trước lúc đi quên để lại đồ ăn cho ngươi, ngoan, đói rồi mau ăn đi.”</w:t>
      </w:r>
      <w:r>
        <w:br w:type="textWrapping"/>
      </w:r>
      <w:r>
        <w:br w:type="textWrapping"/>
      </w:r>
      <w:r>
        <w:t xml:space="preserve">Chu Phóng không thèm để ý cậu, ngược lại còn đi quan tâm kẻ đầu sỏ gây chuyện kia, khiến Đoan Mộc Ninh có chút hoảng, “Không phải lỗi của tôi, là nó đột nhiên nhào đến, tôi rất sợ chó nên mới…”</w:t>
      </w:r>
      <w:r>
        <w:br w:type="textWrapping"/>
      </w:r>
      <w:r>
        <w:br w:type="textWrapping"/>
      </w:r>
      <w:r>
        <w:t xml:space="preserve">“Nó đói nên tôi cho nó ăn thôi.”, Chu Phóng vuốt nhẹ lông chó, nói “Tuy nó là con chó phá phách, nhưng tôi đối với nó có tình cảm, cậu hiểu không?”</w:t>
      </w:r>
      <w:r>
        <w:br w:type="textWrapping"/>
      </w:r>
      <w:r>
        <w:br w:type="textWrapping"/>
      </w:r>
      <w:r>
        <w:t xml:space="preserve">Đoan Mộc Ninh cảm thấy tủi thân, “Tôi rất ghét nó, nó lúc nào cũng đưa lưỡi liếm, anh không thấy rất ghê tởm sao?”</w:t>
      </w:r>
      <w:r>
        <w:br w:type="textWrapping"/>
      </w:r>
      <w:r>
        <w:br w:type="textWrapping"/>
      </w:r>
      <w:r>
        <w:t xml:space="preserve">Cậu trước đây từng bị chó cắn nên rất sợ loài vật này, con chó này lại lớn như vậy, dữ như vậy, suốt ngày hướng cậu mà liếm tới liếm lui, vừa thấy nó trong lòng liền sợ hãi…</w:t>
      </w:r>
      <w:r>
        <w:br w:type="textWrapping"/>
      </w:r>
      <w:r>
        <w:br w:type="textWrapping"/>
      </w:r>
      <w:r>
        <w:t xml:space="preserve">Chu Phóng liếc mắt nhìn Đoan Mộc Ninh một cái.</w:t>
      </w:r>
      <w:r>
        <w:br w:type="textWrapping"/>
      </w:r>
      <w:r>
        <w:br w:type="textWrapping"/>
      </w:r>
      <w:r>
        <w:t xml:space="preserve">Bị ánh mắt trách cứ của hắn hướng đến, tim cậu cảm nhận được đau thắt.</w:t>
      </w:r>
      <w:r>
        <w:br w:type="textWrapping"/>
      </w:r>
      <w:r>
        <w:br w:type="textWrapping"/>
      </w:r>
      <w:r>
        <w:t xml:space="preserve">Cảnh tượng chủ nhân vuốt ve sủng vật thật chướng mắt, Đoan Mộc Ninh cúi đầu, nhẹ giọng nói, “Tôi vừa rồi nói chuyện quá đáng, thực xin lỗi.”</w:t>
      </w:r>
      <w:r>
        <w:br w:type="textWrapping"/>
      </w:r>
      <w:r>
        <w:br w:type="textWrapping"/>
      </w:r>
      <w:r>
        <w:t xml:space="preserve">Giọng điệu lạnh lùng, vừa nói xong liền rời đi, vào phòng dùng sức đóng cửa lại.</w:t>
      </w:r>
      <w:r>
        <w:br w:type="textWrapping"/>
      </w:r>
      <w:r>
        <w:br w:type="textWrapping"/>
      </w:r>
      <w:r>
        <w:t xml:space="preserve">Chu Phóng nhìn bóng dáng cậu bị cánh cửa ngăn cách, thở dài.</w:t>
      </w:r>
      <w:r>
        <w:br w:type="textWrapping"/>
      </w:r>
      <w:r>
        <w:br w:type="textWrapping"/>
      </w:r>
      <w:r>
        <w:t xml:space="preserve">Đoan Mộc Ninh này, yêu ghét rõ ràng, quật cường kiêu ngạo, không hiểu đạo lí đối nhân xử thế, không quanh co lòng vòng.</w:t>
      </w:r>
      <w:r>
        <w:br w:type="textWrapping"/>
      </w:r>
      <w:r>
        <w:br w:type="textWrapping"/>
      </w:r>
      <w:r>
        <w:t xml:space="preserve">Người như thế rất khó sinh tồn.</w:t>
      </w:r>
      <w:r>
        <w:br w:type="textWrapping"/>
      </w:r>
      <w:r>
        <w:br w:type="textWrapping"/>
      </w:r>
      <w:r>
        <w:t xml:space="preserve">Tính cách lạnh lùng rất khó ở cùng người khác, hắn vì xem cậu là em trai mới bao dung như vậy, nếu là người khác sẽ vì cá tính đó mà chán ghét, thậm chí là hận cậu.</w:t>
      </w:r>
      <w:r>
        <w:br w:type="textWrapping"/>
      </w:r>
      <w:r>
        <w:br w:type="textWrapping"/>
      </w:r>
      <w:r>
        <w:t xml:space="preserve">Nhẹ nhàng xoa đầu chú chó, Chu Phóng dịu dàng nói, “Đầu Đất, ta đem người tặng cho người khác được không? Tiểu Ninh không thích ngươi, ngươi cứ quấn lấy khiến cậu ấy sợ hãi, biết không hả?”</w:t>
      </w:r>
      <w:r>
        <w:br w:type="textWrapping"/>
      </w:r>
      <w:r>
        <w:br w:type="textWrapping"/>
      </w:r>
      <w:r>
        <w:t xml:space="preserve">Chú chó lớn cơ bản không hiểu chủ nhân nói gì, chỉ là cảm nhận được dấu hiệu của sự chia ly, chui vào lòng Chu Phóng cọ cọ, nước mặt lưng tròng, kêu thảm thiết đáng thương.</w:t>
      </w:r>
      <w:r>
        <w:br w:type="textWrapping"/>
      </w:r>
      <w:r>
        <w:br w:type="textWrapping"/>
      </w:r>
      <w:r>
        <w:t xml:space="preserve">Chu Phóng khó xử vuốt vuốt lông nó, xoay người mở cửa, nhìn thấy Đoan Mộc Ninh đang ngồi ở sôpha, hắn nhẹ giọng, “Tôi ra ngoài một lát về ngay, cậu ở nhà chờ tôi.”</w:t>
      </w:r>
      <w:r>
        <w:br w:type="textWrapping"/>
      </w:r>
      <w:r>
        <w:br w:type="textWrapping"/>
      </w:r>
      <w:r>
        <w:t xml:space="preserve">Cậu không trả lời.</w:t>
      </w:r>
      <w:r>
        <w:br w:type="textWrapping"/>
      </w:r>
      <w:r>
        <w:br w:type="textWrapping"/>
      </w:r>
      <w:r>
        <w:t xml:space="preserve">Chu Phóng thở dài, đóng cửa, dẫn chú chó đến nhà Lâm Vi.</w:t>
      </w:r>
      <w:r>
        <w:br w:type="textWrapping"/>
      </w:r>
      <w:r>
        <w:br w:type="textWrapping"/>
      </w:r>
      <w:r>
        <w:t xml:space="preserve">Lâm Vi đang ngồi ăn táo, nghe tiếng gõ cửa vội vàng đứng dậy ra mở, nhìn thấy Chu Phóng dẫn theo con chó lớn nhà hắn đứng trước cửa, Lâm Vi nhíu mày, “Anh… Làm gì đấy?”</w:t>
      </w:r>
      <w:r>
        <w:br w:type="textWrapping"/>
      </w:r>
      <w:r>
        <w:br w:type="textWrapping"/>
      </w:r>
      <w:r>
        <w:t xml:space="preserve">Hoài nghi nhìn Chu Phóng, lại nhìn đến con chó lớn trước mặt, tiếp tục hỏi, “Đưa nó… cho em à?”</w:t>
      </w:r>
      <w:r>
        <w:br w:type="textWrapping"/>
      </w:r>
      <w:r>
        <w:br w:type="textWrapping"/>
      </w:r>
      <w:r>
        <w:t xml:space="preserve">Chu Phóng bất đắc dĩ gật đầu, “Tiểu Ninh không quen với cách thức thân mật của nó, em giúp anh nuôi Đầu Đất vài ngày đi, please.”</w:t>
      </w:r>
      <w:r>
        <w:br w:type="textWrapping"/>
      </w:r>
      <w:r>
        <w:br w:type="textWrapping"/>
      </w:r>
      <w:r>
        <w:t xml:space="preserve">Lâm Vi sờ sờ đầu nó, sau đó rụt tay về, “Em cũng không thích chó, Lâm Kiệt thích đó, giao cho nó đi.”</w:t>
      </w:r>
      <w:r>
        <w:br w:type="textWrapping"/>
      </w:r>
      <w:r>
        <w:br w:type="textWrapping"/>
      </w:r>
      <w:r>
        <w:t xml:space="preserve">“Cảm ơn.”, Chu Phóng túm bả vai cậu, đưa dây dẫn cho Lâm Vi, con chó khó chịu sủa không ngừng, hắn cúi người vuốt nó vài cái, nó mới bình tĩnh lại.</w:t>
      </w:r>
      <w:r>
        <w:br w:type="textWrapping"/>
      </w:r>
      <w:r>
        <w:br w:type="textWrapping"/>
      </w:r>
      <w:r>
        <w:t xml:space="preserve">“Anh đi rồi, hảo hảo chiếu cố nó.”</w:t>
      </w:r>
      <w:r>
        <w:br w:type="textWrapping"/>
      </w:r>
      <w:r>
        <w:br w:type="textWrapping"/>
      </w:r>
      <w:r>
        <w:t xml:space="preserve">“Em biết rồi.”, Lâm Vi gật đầu, chờ Chu Phóng đi được hai bước thì nhớ ra gì đó liền hỏi, “Anh và Tiểu Ninh không xảy ra mâu thuẫn gì chứ?”</w:t>
      </w:r>
      <w:r>
        <w:br w:type="textWrapping"/>
      </w:r>
      <w:r>
        <w:br w:type="textWrapping"/>
      </w:r>
      <w:r>
        <w:t xml:space="preserve">“Tốt lắm.”, hắn tiếp tục đi.</w:t>
      </w:r>
      <w:r>
        <w:br w:type="textWrapping"/>
      </w:r>
      <w:r>
        <w:br w:type="textWrapping"/>
      </w:r>
      <w:r>
        <w:t xml:space="preserve">“Anh nhường nhịn cậu ấy một chút, Tiểu Ninh vừa mất đi người thân, tâm tình không được tốt, anh cũng đừng nóng nảy với cậu ấy.”</w:t>
      </w:r>
      <w:r>
        <w:br w:type="textWrapping"/>
      </w:r>
      <w:r>
        <w:br w:type="textWrapping"/>
      </w:r>
      <w:r>
        <w:t xml:space="preserve">Chu Phóng vẫn không quay đầu lại, “Anh biết, tính nóng nảy của anh cũng không bằng cậu ấy.”</w:t>
      </w:r>
      <w:r>
        <w:br w:type="textWrapping"/>
      </w:r>
      <w:r>
        <w:br w:type="textWrapping"/>
      </w:r>
      <w:r>
        <w:t xml:space="preserve">Lâm Vi ngây người một lúc, nhìn lại thì bóng dáng Chu Phóng đã mất dạng.</w:t>
      </w:r>
      <w:r>
        <w:br w:type="textWrapping"/>
      </w:r>
      <w:r>
        <w:br w:type="textWrapping"/>
      </w:r>
      <w:r>
        <w:t xml:space="preserve">Chu Phóng lúc về nhà phát hiện Đoan Mộc Ninh không ở trong phòng.</w:t>
      </w:r>
      <w:r>
        <w:br w:type="textWrapping"/>
      </w:r>
      <w:r>
        <w:br w:type="textWrapping"/>
      </w:r>
      <w:r>
        <w:t xml:space="preserve">Hắn trừng mắt, hung hăng nắm lấy cái gối trên sô pha ném mạnh xuống đất, sau đó chạy ra khỏi cửa.</w:t>
      </w:r>
      <w:r>
        <w:br w:type="textWrapping"/>
      </w:r>
      <w:r>
        <w:br w:type="textWrapping"/>
      </w:r>
      <w:r>
        <w:t xml:space="preserve">Chạy nhanh đến nhà cậu, quả nhiên cửa lớn đang mở, Chu Phóng vào nhà, nhìn thấy Đoan Mộc Ninh đang ngồi ngẩn người ở sô pha, không nói không rằng liền kéo cậu đứng lên.</w:t>
      </w:r>
      <w:r>
        <w:br w:type="textWrapping"/>
      </w:r>
      <w:r>
        <w:br w:type="textWrapping"/>
      </w:r>
      <w:r>
        <w:t xml:space="preserve">“Cậu như vậy là có ý gì? Là muốn tôi áy náy sao?”, Chu Phóng nhìn thẳng vào cậu, người kia vẫn cúi đầu.</w:t>
      </w:r>
      <w:r>
        <w:br w:type="textWrapping"/>
      </w:r>
      <w:r>
        <w:br w:type="textWrapping"/>
      </w:r>
      <w:r>
        <w:t xml:space="preserve">“Không phải.”</w:t>
      </w:r>
      <w:r>
        <w:br w:type="textWrapping"/>
      </w:r>
      <w:r>
        <w:br w:type="textWrapping"/>
      </w:r>
      <w:r>
        <w:t xml:space="preserve">“Chó tôi đã đem đi rồi, tôi nói rồi, cậu có gì bất mãn đều có thể nói với tôi, sao lại một mình trở về đây? Không phải tôi bảo cậu ở nhà đợi sao, sao lại không nghe lời?”, trong lời nói rõ ràng đang tức giận.</w:t>
      </w:r>
      <w:r>
        <w:br w:type="textWrapping"/>
      </w:r>
      <w:r>
        <w:br w:type="textWrapping"/>
      </w:r>
      <w:r>
        <w:t xml:space="preserve">“Tôi về đây là muốn tìm một vật thôi.”, Đoan Mộc Ninh bình thản.</w:t>
      </w:r>
      <w:r>
        <w:br w:type="textWrapping"/>
      </w:r>
      <w:r>
        <w:br w:type="textWrapping"/>
      </w:r>
      <w:r>
        <w:t xml:space="preserve">“Đừng có viện cớ! Cậu là vì không vui nên mới về đây, không phải sao? Tức giận là liền không nói gì một mình bỏ đi, cậu muốn tôi làm sao bây giờ, đến trước mặt cậu xin lỗi mới được phải không?”</w:t>
      </w:r>
      <w:r>
        <w:br w:type="textWrapping"/>
      </w:r>
      <w:r>
        <w:br w:type="textWrapping"/>
      </w:r>
      <w:r>
        <w:t xml:space="preserve">Đoan Mộc Ninh ngây người nhìn Chu Phóng lớn tiếng với mình.</w:t>
      </w:r>
      <w:r>
        <w:br w:type="textWrapping"/>
      </w:r>
      <w:r>
        <w:br w:type="textWrapping"/>
      </w:r>
      <w:r>
        <w:t xml:space="preserve">Chu Phóng như thế này, cậu chưa từng thấy qua.</w:t>
      </w:r>
      <w:r>
        <w:br w:type="textWrapping"/>
      </w:r>
      <w:r>
        <w:br w:type="textWrapping"/>
      </w:r>
      <w:r>
        <w:t xml:space="preserve">Đột nhiên sao lại thấy xa lạ thế này.</w:t>
      </w:r>
      <w:r>
        <w:br w:type="textWrapping"/>
      </w:r>
      <w:r>
        <w:br w:type="textWrapping"/>
      </w:r>
      <w:r>
        <w:t xml:space="preserve">Còn nghĩ hắn giống như anh trai của cậu, luôn ở bên cạnh nói chuyện nhẹ nhàng, dùng những chuyện kì quái lúc xưa giúp cậu giải buồn, lại biết được lúc cậu lạnh mà ôm lấy bả vai.</w:t>
      </w:r>
      <w:r>
        <w:br w:type="textWrapping"/>
      </w:r>
      <w:r>
        <w:br w:type="textWrapping"/>
      </w:r>
      <w:r>
        <w:t xml:space="preserve">Đôi khi còn nhếch mép cười giỡn cậu, trong lời nói còn trêu chọc khiến cậu đỏ mặt.</w:t>
      </w:r>
      <w:r>
        <w:br w:type="textWrapping"/>
      </w:r>
      <w:r>
        <w:br w:type="textWrapping"/>
      </w:r>
      <w:r>
        <w:t xml:space="preserve">Nhưng hiện tại, dáng vẻ tức giận của Chu Phóng thực khiến Đoan Mộc Ninh hoảng sợ.</w:t>
      </w:r>
      <w:r>
        <w:br w:type="textWrapping"/>
      </w:r>
      <w:r>
        <w:br w:type="textWrapping"/>
      </w:r>
      <w:r>
        <w:t xml:space="preserve">Bị hắn ghét rồi sao?</w:t>
      </w:r>
      <w:r>
        <w:br w:type="textWrapping"/>
      </w:r>
      <w:r>
        <w:br w:type="textWrapping"/>
      </w:r>
      <w:r>
        <w:t xml:space="preserve">Vì chửi mắng con vật mà hắn yêu thích?</w:t>
      </w:r>
      <w:r>
        <w:br w:type="textWrapping"/>
      </w:r>
      <w:r>
        <w:br w:type="textWrapping"/>
      </w:r>
      <w:r>
        <w:t xml:space="preserve">Hắn rõ ràng biết cậu trước đây từng bị chó cắn, sợ chó là phản xạ bình thường, lúc bị con chó lớn như vậy đuổi theo cắn xé quần áo, đương nhiên hoảng loạn nói ra từ ngữ không hay.</w:t>
      </w:r>
      <w:r>
        <w:br w:type="textWrapping"/>
      </w:r>
      <w:r>
        <w:br w:type="textWrapping"/>
      </w:r>
      <w:r>
        <w:t xml:space="preserve">Hắn không thể hiểu sao? Vì phải đem con chó mình yêu quý đi mà buồn bã, đau lòng sao?</w:t>
      </w:r>
      <w:r>
        <w:br w:type="textWrapping"/>
      </w:r>
      <w:r>
        <w:br w:type="textWrapping"/>
      </w:r>
      <w:r>
        <w:t xml:space="preserve">Ánh mắt Đoan Mộc Ninh rũ xuống, nhẹ giọng nói, “Anh đã nói là không nỡ đem nó đi, tôi…”</w:t>
      </w:r>
      <w:r>
        <w:br w:type="textWrapping"/>
      </w:r>
      <w:r>
        <w:br w:type="textWrapping"/>
      </w:r>
      <w:r>
        <w:t xml:space="preserve">“Đừng nói với tôi là cậu muốn về đây, Tiểu Ninh, tôi không tức giận vì đem Đầu Đất đi, mà là tức giận cách xử sự của cậu.”</w:t>
      </w:r>
      <w:r>
        <w:br w:type="textWrapping"/>
      </w:r>
      <w:r>
        <w:br w:type="textWrapping"/>
      </w:r>
      <w:r>
        <w:t xml:space="preserve">Đoan Mộc Ninh dừng một chút, “Tôi thật là về đây tìm đồ.”</w:t>
      </w:r>
      <w:r>
        <w:br w:type="textWrapping"/>
      </w:r>
      <w:r>
        <w:br w:type="textWrapping"/>
      </w:r>
      <w:r>
        <w:t xml:space="preserve">“Cậu cảm thấy tôi sẽ tin sao? Buổi chiều vừa về dọn nhà, bây giờ buổi tối, lại về tìm đồ?”</w:t>
      </w:r>
      <w:r>
        <w:br w:type="textWrapping"/>
      </w:r>
      <w:r>
        <w:br w:type="textWrapping"/>
      </w:r>
      <w:r>
        <w:t xml:space="preserve">Đoan Mộc Ninh tay nắm chặt que kẹo bùn trong túi quần, vì sợ hãi hắn phát hiện sẽ không thể nào giải thích, mồ hôi chảy ra đầy tay.</w:t>
      </w:r>
      <w:r>
        <w:br w:type="textWrapping"/>
      </w:r>
      <w:r>
        <w:br w:type="textWrapping"/>
      </w:r>
      <w:r>
        <w:t xml:space="preserve">Cậu vẫn cúi đầu, nhẹ giọng, “Tin hay không tùy anh.”</w:t>
      </w:r>
      <w:r>
        <w:br w:type="textWrapping"/>
      </w:r>
      <w:r>
        <w:br w:type="textWrapping"/>
      </w:r>
      <w:r>
        <w:t xml:space="preserve">Bị câu nói lạnh lùng của cậu đâm vào lòng đau xót, Chu Phóng lạnh băng, “Cậu là thái độ gì?”</w:t>
      </w:r>
      <w:r>
        <w:br w:type="textWrapping"/>
      </w:r>
      <w:r>
        <w:br w:type="textWrapping"/>
      </w:r>
      <w:r>
        <w:t xml:space="preserve">“Tôi trước giờ vốn dĩ như vậy, anh không biết sao?”</w:t>
      </w:r>
      <w:r>
        <w:br w:type="textWrapping"/>
      </w:r>
      <w:r>
        <w:br w:type="textWrapping"/>
      </w:r>
      <w:r>
        <w:t xml:space="preserve">*****</w:t>
      </w:r>
      <w:r>
        <w:br w:type="textWrapping"/>
      </w:r>
      <w:r>
        <w:br w:type="textWrapping"/>
      </w:r>
    </w:p>
    <w:p>
      <w:pPr>
        <w:pStyle w:val="Heading2"/>
      </w:pPr>
      <w:bookmarkStart w:id="33" w:name="quyển-1---chương-12-thân-thế"/>
      <w:bookmarkEnd w:id="33"/>
      <w:r>
        <w:t xml:space="preserve">12. Quyển 1 - Chương 12: Thân Thế</w:t>
      </w:r>
    </w:p>
    <w:p>
      <w:pPr>
        <w:pStyle w:val="Compact"/>
      </w:pPr>
      <w:r>
        <w:br w:type="textWrapping"/>
      </w:r>
      <w:r>
        <w:br w:type="textWrapping"/>
      </w:r>
      <w:r>
        <w:t xml:space="preserve">(Beta: Cao Ying)</w:t>
      </w:r>
      <w:r>
        <w:br w:type="textWrapping"/>
      </w:r>
      <w:r>
        <w:br w:type="textWrapping"/>
      </w:r>
      <w:r>
        <w:t xml:space="preserve">Bị câu nói lạnh lùng của cậu đâm vào lòng đau xót, Chu Phóng lạnh băng trả lời, “Thái độ này của cậu là có ý gì?”</w:t>
      </w:r>
      <w:r>
        <w:br w:type="textWrapping"/>
      </w:r>
      <w:r>
        <w:br w:type="textWrapping"/>
      </w:r>
      <w:r>
        <w:t xml:space="preserve">“Tôi trước giờ vốn dĩ đã vậy, anh không biết sao?”</w:t>
      </w:r>
      <w:r>
        <w:br w:type="textWrapping"/>
      </w:r>
      <w:r>
        <w:br w:type="textWrapping"/>
      </w:r>
      <w:r>
        <w:t xml:space="preserve">“Cậu.”, Chu Phóng giơ tay.</w:t>
      </w:r>
      <w:r>
        <w:br w:type="textWrapping"/>
      </w:r>
      <w:r>
        <w:br w:type="textWrapping"/>
      </w:r>
      <w:r>
        <w:t xml:space="preserve">“Muốn đánh tôi sao?”, Đoan Mộc Ninh tháo kính, giương mắt nhìn thẳng Chu Phóng, “Anh cũng hết chịu nổi tôi rồi, phải không?”</w:t>
      </w:r>
      <w:r>
        <w:br w:type="textWrapping"/>
      </w:r>
      <w:r>
        <w:br w:type="textWrapping"/>
      </w:r>
      <w:r>
        <w:t xml:space="preserve">Sắc trời tối dần, ngọn đèn đường lúc này đột nhiên bật sáng khiến người ta chói mắt.</w:t>
      </w:r>
      <w:r>
        <w:br w:type="textWrapping"/>
      </w:r>
      <w:r>
        <w:br w:type="textWrapping"/>
      </w:r>
      <w:r>
        <w:t xml:space="preserve">Cảnh vật mờ mịt, sắc mặt Đoan Mộc Ninh tái nhợt, cặp mắt đen láy như màu đen của vực sâu không đáy.</w:t>
      </w:r>
      <w:r>
        <w:br w:type="textWrapping"/>
      </w:r>
      <w:r>
        <w:br w:type="textWrapping"/>
      </w:r>
      <w:r>
        <w:t xml:space="preserve">Tim Chu Phóng đau nhói, bất lực nắm chặt tay đè xuống.</w:t>
      </w:r>
      <w:r>
        <w:br w:type="textWrapping"/>
      </w:r>
      <w:r>
        <w:br w:type="textWrapping"/>
      </w:r>
      <w:r>
        <w:t xml:space="preserve">Hít sâu để bản thân bình tĩnh lại, “Về nhà trước đi, ngoài trời lạnh lắm.”</w:t>
      </w:r>
      <w:r>
        <w:br w:type="textWrapping"/>
      </w:r>
      <w:r>
        <w:br w:type="textWrapping"/>
      </w:r>
      <w:r>
        <w:t xml:space="preserve">Nói xong cởi áo khoác ra choàng lên vai Đoan Mộc Ninh, nắm tay cậu dắt đi.</w:t>
      </w:r>
      <w:r>
        <w:br w:type="textWrapping"/>
      </w:r>
      <w:r>
        <w:br w:type="textWrapping"/>
      </w:r>
      <w:r>
        <w:t xml:space="preserve">Nhưng lại bị cậu dùng sức giật ra.</w:t>
      </w:r>
      <w:r>
        <w:br w:type="textWrapping"/>
      </w:r>
      <w:r>
        <w:br w:type="textWrapping"/>
      </w:r>
      <w:r>
        <w:t xml:space="preserve">“Anh ghét tôi sao…”, Đoan Mộc Ninh nắm chặt tay trong túi quần, âm thanh lạnh lùng, bả vai dường như đang run lên nhè nhẹ.</w:t>
      </w:r>
      <w:r>
        <w:br w:type="textWrapping"/>
      </w:r>
      <w:r>
        <w:br w:type="textWrapping"/>
      </w:r>
      <w:r>
        <w:t xml:space="preserve">Chu Phóng quay người lại, nhẹ nhàng xoa đầu cậu, “Nói bậy bạ gì thế, tôi sao lại ghét cậu.”, dừng lại một chút, thở dài, choàng tay ôm lấy Đoan Mộc Ninh, “Xung quanh đây an ninh không tốt, cậu một mình chạy về lúc trễ thế này, tôi rất lo lắng cho cậu, biết không?”</w:t>
      </w:r>
      <w:r>
        <w:br w:type="textWrapping"/>
      </w:r>
      <w:r>
        <w:br w:type="textWrapping"/>
      </w:r>
      <w:r>
        <w:t xml:space="preserve">Cảm giác cả thân thể cậu cứng đờ, Chu Phóng nghĩ cậu không thích gần gủi thân mật nên vội vàng buông tay, cách lớp áo khoác kéo tay cậu đi, “Về thôi, không tranh cãi nữa.”</w:t>
      </w:r>
      <w:r>
        <w:br w:type="textWrapping"/>
      </w:r>
      <w:r>
        <w:br w:type="textWrapping"/>
      </w:r>
      <w:r>
        <w:t xml:space="preserve">Cả đường đi hai người đều im lặng, về đến nhà mở đèn lên hắn mới phát hiện mặt Đoan Mộc Ninh tái nhợt.</w:t>
      </w:r>
      <w:r>
        <w:br w:type="textWrapping"/>
      </w:r>
      <w:r>
        <w:br w:type="textWrapping"/>
      </w:r>
      <w:r>
        <w:t xml:space="preserve">Chu Phóng vỗ vỗ vai cậu, cười nhẹ, “Cậu đi tắm trước đi, tôi làm đồ ăn khuya.”</w:t>
      </w:r>
      <w:r>
        <w:br w:type="textWrapping"/>
      </w:r>
      <w:r>
        <w:br w:type="textWrapping"/>
      </w:r>
      <w:r>
        <w:t xml:space="preserve">“Khỏi, tôi không đói.”</w:t>
      </w:r>
      <w:r>
        <w:br w:type="textWrapping"/>
      </w:r>
      <w:r>
        <w:br w:type="textWrapping"/>
      </w:r>
      <w:r>
        <w:t xml:space="preserve">Chu Phóng không nói gì, ngước mặt nhìn thẳng vào mắt Đoan Mộc Ninh, hai người im lặng nhìn nhau một lúc lâu Đoan Mộc Ninh mới nhẹ giọng, “Vậy…tôi đi tắm trước.”</w:t>
      </w:r>
      <w:r>
        <w:br w:type="textWrapping"/>
      </w:r>
      <w:r>
        <w:br w:type="textWrapping"/>
      </w:r>
      <w:r>
        <w:t xml:space="preserve">Nhìn bóng lưng cậu đi vào nhà tắm, Chu Phóng cảm thấy toàn thân khó chịu, bực bội.</w:t>
      </w:r>
      <w:r>
        <w:br w:type="textWrapping"/>
      </w:r>
      <w:r>
        <w:br w:type="textWrapping"/>
      </w:r>
      <w:r>
        <w:t xml:space="preserve">Hắn ngồi xuống sô pha xem Tivi, âm thanh từ bản tin lọt vào tai phải chui ra tai trái, không lưu lại chút gì. Ngồi đấy hít thở sâu, mắt đảo quanh phát hiện bên trái có tờ giấy nhỏ, nhăn mặt cúi người nhặt lên, trong giấy viết “Tôi về nhà lấy đồ, tối sẽ về.”.</w:t>
      </w:r>
      <w:r>
        <w:br w:type="textWrapping"/>
      </w:r>
      <w:r>
        <w:br w:type="textWrapping"/>
      </w:r>
      <w:r>
        <w:t xml:space="preserve">Là bút tích của Đoan Mộc Ninh.</w:t>
      </w:r>
      <w:r>
        <w:br w:type="textWrapping"/>
      </w:r>
      <w:r>
        <w:br w:type="textWrapping"/>
      </w:r>
      <w:r>
        <w:t xml:space="preserve">Chu Phóng ngây người, đầu óc trống rỗng, hàng chữ xinh đẹp trước mặt đang dần phóng to lên.</w:t>
      </w:r>
      <w:r>
        <w:br w:type="textWrapping"/>
      </w:r>
      <w:r>
        <w:br w:type="textWrapping"/>
      </w:r>
      <w:r>
        <w:t xml:space="preserve">Lẽ nào…hắn hiểu lầm cậu ấy?</w:t>
      </w:r>
      <w:r>
        <w:br w:type="textWrapping"/>
      </w:r>
      <w:r>
        <w:br w:type="textWrapping"/>
      </w:r>
      <w:r>
        <w:t xml:space="preserve">Thật là đáng chết mà!</w:t>
      </w:r>
      <w:r>
        <w:br w:type="textWrapping"/>
      </w:r>
      <w:r>
        <w:br w:type="textWrapping"/>
      </w:r>
      <w:r>
        <w:t xml:space="preserve">Hắn tại sao vừa thấy cậu không có nhà liền tức giận như vậy, ngay cả tờ giấy để ở nơi bắt mắt nhất cũng không nhìn thấy, liền vội vàng xông ra khỏi nhà.</w:t>
      </w:r>
      <w:r>
        <w:br w:type="textWrapping"/>
      </w:r>
      <w:r>
        <w:br w:type="textWrapping"/>
      </w:r>
      <w:r>
        <w:t xml:space="preserve">Còn tức giận với cậu nữa!</w:t>
      </w:r>
      <w:r>
        <w:br w:type="textWrapping"/>
      </w:r>
      <w:r>
        <w:br w:type="textWrapping"/>
      </w:r>
      <w:r>
        <w:t xml:space="preserve">Hôm nay cảm xúc thật là không thể khống chế, lo lắng cậu sẽ rời đi, nên cư xử cẩn thận khi ở chung, cuối cùng vẫn làm tổn thương đối phương…</w:t>
      </w:r>
      <w:r>
        <w:br w:type="textWrapping"/>
      </w:r>
      <w:r>
        <w:br w:type="textWrapping"/>
      </w:r>
      <w:r>
        <w:t xml:space="preserve">Chu Phóng khó chịu vò tung đầu tóc, nhẹ nhàng đến nhà tắm gõ cửa.</w:t>
      </w:r>
      <w:r>
        <w:br w:type="textWrapping"/>
      </w:r>
      <w:r>
        <w:br w:type="textWrapping"/>
      </w:r>
      <w:r>
        <w:t xml:space="preserve">“Tiểu Ninh, tắm xong chưa?”</w:t>
      </w:r>
      <w:r>
        <w:br w:type="textWrapping"/>
      </w:r>
      <w:r>
        <w:br w:type="textWrapping"/>
      </w:r>
      <w:r>
        <w:t xml:space="preserve">Tiếng nước chảy bên trong dừng lại, truyền ra thanh âm lạnh tanh của Đoan Mộc Ninh, “Chưa xong.”</w:t>
      </w:r>
      <w:r>
        <w:br w:type="textWrapping"/>
      </w:r>
      <w:r>
        <w:br w:type="textWrapping"/>
      </w:r>
      <w:r>
        <w:t xml:space="preserve">“Vậy cậu tắm xong thì đến phòng ngủ, tôi có chuyện muốn nói với cậu.”</w:t>
      </w:r>
      <w:r>
        <w:br w:type="textWrapping"/>
      </w:r>
      <w:r>
        <w:br w:type="textWrapping"/>
      </w:r>
      <w:r>
        <w:t xml:space="preserve">Một lát sau Đoan Mộc Ninh mặc áo ngủ bước ra, đi đến phòng ngủ, cúi đầu đứng trước mặt Chu Phóng.</w:t>
      </w:r>
      <w:r>
        <w:br w:type="textWrapping"/>
      </w:r>
      <w:r>
        <w:br w:type="textWrapping"/>
      </w:r>
      <w:r>
        <w:t xml:space="preserve">“Nói đi.”</w:t>
      </w:r>
      <w:r>
        <w:br w:type="textWrapping"/>
      </w:r>
      <w:r>
        <w:br w:type="textWrapping"/>
      </w:r>
      <w:r>
        <w:t xml:space="preserve">Chu Phóng thở dài, bảo cậu đến ngồi bên giường, hắn lấy máy sấy để trong ngăn kéo ra, “Để tôi sấy tóc cho cậu.”</w:t>
      </w:r>
      <w:r>
        <w:br w:type="textWrapping"/>
      </w:r>
      <w:r>
        <w:br w:type="textWrapping"/>
      </w:r>
      <w:r>
        <w:t xml:space="preserve">“Để tự tôi…”</w:t>
      </w:r>
      <w:r>
        <w:br w:type="textWrapping"/>
      </w:r>
      <w:r>
        <w:br w:type="textWrapping"/>
      </w:r>
      <w:r>
        <w:t xml:space="preserve">“Ngồi yên nào.”, Chu Phóng đè vai cậu xuống, bật máy, tay luồn vào tóc thay cho lược, sấy từng sợi từng sợi một.</w:t>
      </w:r>
      <w:r>
        <w:br w:type="textWrapping"/>
      </w:r>
      <w:r>
        <w:br w:type="textWrapping"/>
      </w:r>
      <w:r>
        <w:t xml:space="preserve">Toàn thân Đoan Mộc Ninh như bị đông cứng, không dám nhúc nhích, cũng không nói gì, mặc cho làn gió nóng sấy khô tóc mình, cảm nhận được ngón tay hắn khẽ luồn qua tóc xoa nhẹ nhè vào da đầu, trong lòng cậu có một cảm xúc nói không nên lời.</w:t>
      </w:r>
      <w:r>
        <w:br w:type="textWrapping"/>
      </w:r>
      <w:r>
        <w:br w:type="textWrapping"/>
      </w:r>
      <w:r>
        <w:t xml:space="preserve">Chờ cho tóc khô, hắn lấy tay vuốt vuốt lại cho ngay ngắn, sau đó cúi người nhẹ nhàng ôm lấy cậu, “Chuyện hôm nay, tôi muốn giải thích với cậu.”</w:t>
      </w:r>
      <w:r>
        <w:br w:type="textWrapping"/>
      </w:r>
      <w:r>
        <w:br w:type="textWrapping"/>
      </w:r>
      <w:r>
        <w:t xml:space="preserve">Đoan Mộc Ninh tay nắm chặt tấm trải giường nhưng không có ý định đẩy hắn ra, từ chối cái ôm ấm áp kia.</w:t>
      </w:r>
      <w:r>
        <w:br w:type="textWrapping"/>
      </w:r>
      <w:r>
        <w:br w:type="textWrapping"/>
      </w:r>
      <w:r>
        <w:t xml:space="preserve">“Là tôi hiểu lầm cậu, thực xin lỗi.”</w:t>
      </w:r>
      <w:r>
        <w:br w:type="textWrapping"/>
      </w:r>
      <w:r>
        <w:br w:type="textWrapping"/>
      </w:r>
      <w:r>
        <w:t xml:space="preserve">Sự áy náy hiện rõ trong giọng nói, Đoan Mộc Ninh hiểu được thành ý của hắn, gật gật đầu, nhẹ giọng nói, “Không sao, tôi không để ý.”</w:t>
      </w:r>
      <w:r>
        <w:br w:type="textWrapping"/>
      </w:r>
      <w:r>
        <w:br w:type="textWrapping"/>
      </w:r>
      <w:r>
        <w:t xml:space="preserve">“Thật có lỗi, tôi không nên hét lên với cậu.”, Chu Phóng nói xong thì buông cậu ra, ngồi bên cạnh nhẹ nhàng kéo tay cậu, “Lại càng không nên hung hăng với cậu như vậy.”</w:t>
      </w:r>
      <w:r>
        <w:br w:type="textWrapping"/>
      </w:r>
      <w:r>
        <w:br w:type="textWrapping"/>
      </w:r>
      <w:r>
        <w:t xml:space="preserve">Nhẹ nhàng xoa xoa cổ tay sưng đỏ của Đoan Mộc Ninh, nhẹ giọng, “Có đau không?”.</w:t>
      </w:r>
      <w:r>
        <w:br w:type="textWrapping"/>
      </w:r>
      <w:r>
        <w:br w:type="textWrapping"/>
      </w:r>
      <w:r>
        <w:t xml:space="preserve">Là lúc hắn lôi cậu từ trong nhà ra, dùng nhiều sức kéo tay khiến nó đỏ lên, Đoan Mộc Ninh lại chịu đau không lên tiếng, nghĩ đến đó Chu Phóng thấy trong lòng vừa áy náy vừa đau lòng, “Tôi lấy thuốc bôi cho cậu.”</w:t>
      </w:r>
      <w:r>
        <w:br w:type="textWrapping"/>
      </w:r>
      <w:r>
        <w:br w:type="textWrapping"/>
      </w:r>
      <w:r>
        <w:t xml:space="preserve">Người kia lại không phản ứng gì, Chu Phóng nghi hoặc vươn tay nâng cằm cậu lên, nhìn thấy gương mặt trước giờ luôn thản nhiên của Đoan Mộc Ninh đang đỏ ửng.</w:t>
      </w:r>
      <w:r>
        <w:br w:type="textWrapping"/>
      </w:r>
      <w:r>
        <w:br w:type="textWrapping"/>
      </w:r>
      <w:r>
        <w:t xml:space="preserve">Vừa liếc sang chạm mắt Chu Phóng một cái, cậu liền không tự nhiên nhìn sang hướng khác, “Không có việc gì, tôi không đau.”</w:t>
      </w:r>
      <w:r>
        <w:br w:type="textWrapping"/>
      </w:r>
      <w:r>
        <w:br w:type="textWrapping"/>
      </w:r>
      <w:r>
        <w:t xml:space="preserve">Hắn đưa tay sờ trán Đoan Mộc Ninh, thật là nóng đến dọa người, “Mặt cậu đỏ như vậy, phát sốt sao? Tôi đi lấy thuốc.”</w:t>
      </w:r>
      <w:r>
        <w:br w:type="textWrapping"/>
      </w:r>
      <w:r>
        <w:br w:type="textWrapping"/>
      </w:r>
      <w:r>
        <w:t xml:space="preserve">Môi Đoan Mộc Ninh khẽ run nhưng không nói gì, nhìn bóng dáng Chu Phóng vội vàng, trong lòng hỗn loạn.</w:t>
      </w:r>
      <w:r>
        <w:br w:type="textWrapping"/>
      </w:r>
      <w:r>
        <w:br w:type="textWrapping"/>
      </w:r>
      <w:r>
        <w:t xml:space="preserve">Chết cũng không thể thừa nhận vì hắn đối với cậu dịu dàng nên mặt mới đỏ như vậy…Hắn sấy tóc cho cậu, tim cậu liền đập không kiểm soát, sau đó còn kéo tay nhẹ nhàng xoa xoa, một luồn nhiệt nóng xộc thẳng lên mặt.</w:t>
      </w:r>
      <w:r>
        <w:br w:type="textWrapping"/>
      </w:r>
      <w:r>
        <w:br w:type="textWrapping"/>
      </w:r>
      <w:r>
        <w:t xml:space="preserve">Cơ bản là không phải bị sốt…</w:t>
      </w:r>
      <w:r>
        <w:br w:type="textWrapping"/>
      </w:r>
      <w:r>
        <w:br w:type="textWrapping"/>
      </w:r>
      <w:r>
        <w:t xml:space="preserve">Nhìn thấy Chu Phóng vội vàng cầm thuốc hạ sốt đi vào, mắt Đoan Mộc Ninh rủ xuống, nắm thuốc trong lòng bàn tay, dưới ánh mắt ấm áp chăm chú của hắn, khó khăn uống xuống.</w:t>
      </w:r>
      <w:r>
        <w:br w:type="textWrapping"/>
      </w:r>
      <w:r>
        <w:br w:type="textWrapping"/>
      </w:r>
      <w:r>
        <w:t xml:space="preserve">Chu Phóng cười nhẹ xoa đầu cậu, “Như vậy mới ngoan.”</w:t>
      </w:r>
      <w:r>
        <w:br w:type="textWrapping"/>
      </w:r>
      <w:r>
        <w:br w:type="textWrapping"/>
      </w:r>
      <w:r>
        <w:t xml:space="preserve">Thấy Đoan Mộc Ninh giống như đang tức giận, hắn nói sang chuyện khác, “Sau này tôi sẽ không tùy tiện nổi giận với cậu nữa, nhưng cậu cũng không được dùng ngữ khí như ban nãy nói chuyện với tôi, được không?”</w:t>
      </w:r>
      <w:r>
        <w:br w:type="textWrapping"/>
      </w:r>
      <w:r>
        <w:br w:type="textWrapping"/>
      </w:r>
      <w:r>
        <w:t xml:space="preserve">“Ừ.”</w:t>
      </w:r>
      <w:r>
        <w:br w:type="textWrapping"/>
      </w:r>
      <w:r>
        <w:br w:type="textWrapping"/>
      </w:r>
      <w:r>
        <w:t xml:space="preserve">“Nói tôi biết, cậu để quên cái gì? Muộn như vậy còn quay về lấy.”</w:t>
      </w:r>
      <w:r>
        <w:br w:type="textWrapping"/>
      </w:r>
      <w:r>
        <w:br w:type="textWrapping"/>
      </w:r>
      <w:r>
        <w:t xml:space="preserve">“Không có gì…”</w:t>
      </w:r>
      <w:r>
        <w:br w:type="textWrapping"/>
      </w:r>
      <w:r>
        <w:br w:type="textWrapping"/>
      </w:r>
      <w:r>
        <w:t xml:space="preserve">“Không có gì? Tôi phải soát người cậu.”, Chu Phóng cười xấu xa đưa tay đến trước mặt cậu, Đoan Mộc Ninh lập tức cứng người, tay nắm chặt trải giường cố tỏ như không có gì, “Anh soát đi.”</w:t>
      </w:r>
      <w:r>
        <w:br w:type="textWrapping"/>
      </w:r>
      <w:r>
        <w:br w:type="textWrapping"/>
      </w:r>
      <w:r>
        <w:t xml:space="preserve">Chu Phóng ngẩn người, cuối cùng rút tay để trên vai Đoan Mộc Ninh, “Được rồi, tôi chỉ đùa thôi, cậu đừng nghĩ là thật, nhưng mà, cậu nhớ phải giấu cho kỹ đó nha.”</w:t>
      </w:r>
      <w:r>
        <w:br w:type="textWrapping"/>
      </w:r>
      <w:r>
        <w:br w:type="textWrapping"/>
      </w:r>
      <w:r>
        <w:t xml:space="preserve">Cậu đột nhiên nhớ ra gì đó, vội vàng đứng bật dậy đi đến phòng tắm, đi được hai bước quay đầu lại nói, “Tôi…”</w:t>
      </w:r>
      <w:r>
        <w:br w:type="textWrapping"/>
      </w:r>
      <w:r>
        <w:br w:type="textWrapping"/>
      </w:r>
      <w:r>
        <w:t xml:space="preserve">“Đi vệ sinh à, mau đi đi.”, Chu Phóng cười nhẹ nhìn cậu, thích thú sờ sờ mũi.</w:t>
      </w:r>
      <w:r>
        <w:br w:type="textWrapping"/>
      </w:r>
      <w:r>
        <w:br w:type="textWrapping"/>
      </w:r>
      <w:r>
        <w:t xml:space="preserve">Thằng nhóc kia không biết đang cầm cái gì, chắc là đã quên trong túi quần không lấy ra.</w:t>
      </w:r>
      <w:r>
        <w:br w:type="textWrapping"/>
      </w:r>
      <w:r>
        <w:br w:type="textWrapping"/>
      </w:r>
      <w:r>
        <w:t xml:space="preserve">Nhìn bộ dáng bất an của cậu lại cứ phải tỏ ra bình thường, Chu Phóng cảm thấy trong lòng như có cơn gió mát thổi qua nhẹ nhàng, thoải mái.</w:t>
      </w:r>
      <w:r>
        <w:br w:type="textWrapping"/>
      </w:r>
      <w:r>
        <w:br w:type="textWrapping"/>
      </w:r>
      <w:r>
        <w:t xml:space="preserve">Buổi tối, hai người cùng nhau ngồi tựa lưng ở sô pha xem ti vi, nhìn thấy đội bóng yêu thích đưa bóng thành công vào khung thành, Chu Phóng mặt mày cười toe toét, tay đập bàn còn chưa đủ, phấn khích đem cả chân gác lên đó.</w:t>
      </w:r>
      <w:r>
        <w:br w:type="textWrapping"/>
      </w:r>
      <w:r>
        <w:br w:type="textWrapping"/>
      </w:r>
      <w:r>
        <w:t xml:space="preserve">Đoan Mộc Ninh ngồi im lặng bên cạnh, rốt cuộc cũng không chịu được.</w:t>
      </w:r>
      <w:r>
        <w:br w:type="textWrapping"/>
      </w:r>
      <w:r>
        <w:br w:type="textWrapping"/>
      </w:r>
      <w:r>
        <w:t xml:space="preserve">“Anh để chân xuống được không?”</w:t>
      </w:r>
      <w:r>
        <w:br w:type="textWrapping"/>
      </w:r>
      <w:r>
        <w:br w:type="textWrapping"/>
      </w:r>
      <w:r>
        <w:t xml:space="preserve">“A?”, Chu Phóng đang đắm chìm trong vui sướng, bị lời nói đột ngột của cậu làm cho giật mình, “Sao vậy?”</w:t>
      </w:r>
      <w:r>
        <w:br w:type="textWrapping"/>
      </w:r>
      <w:r>
        <w:br w:type="textWrapping"/>
      </w:r>
      <w:r>
        <w:t xml:space="preserve">“Bàn chỉ dùng để ăn cơm, sao anh lại đem cả chân để lên.”</w:t>
      </w:r>
      <w:r>
        <w:br w:type="textWrapping"/>
      </w:r>
      <w:r>
        <w:br w:type="textWrapping"/>
      </w:r>
      <w:r>
        <w:t xml:space="preserve">Đoan Mộc Ninh nghiêm mặt nhíu mày.</w:t>
      </w:r>
      <w:r>
        <w:br w:type="textWrapping"/>
      </w:r>
      <w:r>
        <w:br w:type="textWrapping"/>
      </w:r>
      <w:r>
        <w:t xml:space="preserve">“Đúng, đúng, đúng, tôi nghe lời cậu.”, Chu Phóng đưa chân đến trước mặt Đoan Mộc Ninh quơ quơ một lúc mới thả xuống, mặt cười cười, “Đến đây, ngồi gần lại một chút, cậu ngồi xa như vậy, chẳng lẽ từ trường cùng cực thì đẩy sao?”</w:t>
      </w:r>
      <w:r>
        <w:br w:type="textWrapping"/>
      </w:r>
      <w:r>
        <w:br w:type="textWrapping"/>
      </w:r>
      <w:r>
        <w:t xml:space="preserve">Thấy cậu không nhúc nhích, Chu Phóng liền lê mông ngồi sát qua, Đoan Mộc Ninh toàn thân đông cứng.</w:t>
      </w:r>
      <w:r>
        <w:br w:type="textWrapping"/>
      </w:r>
      <w:r>
        <w:br w:type="textWrapping"/>
      </w:r>
      <w:r>
        <w:t xml:space="preserve">“Cậu thực sự rất ghét gần gũi với người khác à?”</w:t>
      </w:r>
      <w:r>
        <w:br w:type="textWrapping"/>
      </w:r>
      <w:r>
        <w:br w:type="textWrapping"/>
      </w:r>
      <w:r>
        <w:t xml:space="preserve">“Tôi…”</w:t>
      </w:r>
      <w:r>
        <w:br w:type="textWrapping"/>
      </w:r>
      <w:r>
        <w:br w:type="textWrapping"/>
      </w:r>
      <w:r>
        <w:t xml:space="preserve">“Sau này cậu còn phải lấy vợ, cậu lại cứ lạnh lùng thế này, sẽ hù các cô gái chạy hết đấy.”</w:t>
      </w:r>
      <w:r>
        <w:br w:type="textWrapping"/>
      </w:r>
      <w:r>
        <w:br w:type="textWrapping"/>
      </w:r>
      <w:r>
        <w:t xml:space="preserve">“Tôi đi ngủ trước.”, Đoan Mộc Ninh nghiêm mặt đi về phòng, Chu Phóng cảm thấy khó hiểu, gãi gãi đầu tiếp tục xem tivi.</w:t>
      </w:r>
      <w:r>
        <w:br w:type="textWrapping"/>
      </w:r>
      <w:r>
        <w:br w:type="textWrapping"/>
      </w:r>
      <w:r>
        <w:t xml:space="preserve">Cậu nằm trên giường, tâm tình phức tạp. Cậu không hiểu vì sao bản thân lại không thích suy nghĩ lấy vợ, có con của Chu Phóng.</w:t>
      </w:r>
      <w:r>
        <w:br w:type="textWrapping"/>
      </w:r>
      <w:r>
        <w:br w:type="textWrapping"/>
      </w:r>
      <w:r>
        <w:t xml:space="preserve">Dù biết sau này lớn lên là phải lấy vợ sinh con, Chu Phóng nói về vấn đề này là rất bình thường, nhưng trong lòng cậu vẫn thấy không thoải mái.</w:t>
      </w:r>
      <w:r>
        <w:br w:type="textWrapping"/>
      </w:r>
      <w:r>
        <w:br w:type="textWrapping"/>
      </w:r>
      <w:r>
        <w:t xml:space="preserve">Dần dần ở cùng với Chu Phóng, sự độc chiếm cậu dành cho hắn càng ngày càng lớn, thậm chí lúc Lâm Vi nhắc nhở Chu Phóng thói quen sinh hoạt không tốt, bản thân cũng lạnh lùng cắt ngang lời, nhìn hắn cùng Ôn Đình thân mật lại càng khó chịu.</w:t>
      </w:r>
      <w:r>
        <w:br w:type="textWrapping"/>
      </w:r>
      <w:r>
        <w:br w:type="textWrapping"/>
      </w:r>
      <w:r>
        <w:t xml:space="preserve">Nếu chỉ xem hắn là một người bạn, ý muốn độc chiếm này quả thực rất đáng sợ.</w:t>
      </w:r>
      <w:r>
        <w:br w:type="textWrapping"/>
      </w:r>
      <w:r>
        <w:br w:type="textWrapping"/>
      </w:r>
      <w:r>
        <w:t xml:space="preserve">Đoan Mộc Ninh có chút sợ hãi nắm chặt tay mình, nghe tiếng bước chân Chu Phóng đi vào phòng liền vội vàng nhắm mắt lại, một lát sau cảm giác bàn tay dịu dàng quen thuộc xoa xoa tóc, sau đó một thân thể ấm áp chui vào trong chăn, ôm lấy cậu.</w:t>
      </w:r>
      <w:r>
        <w:br w:type="textWrapping"/>
      </w:r>
      <w:r>
        <w:br w:type="textWrapping"/>
      </w:r>
      <w:r>
        <w:t xml:space="preserve">“Tên nhóc này, mới đó đã ngủ, thật giống heo mà.”</w:t>
      </w:r>
      <w:r>
        <w:br w:type="textWrapping"/>
      </w:r>
      <w:r>
        <w:br w:type="textWrapping"/>
      </w:r>
      <w:r>
        <w:t xml:space="preserve">Chu Phóng nói thầm sau lưng cậu.</w:t>
      </w:r>
      <w:r>
        <w:br w:type="textWrapping"/>
      </w:r>
      <w:r>
        <w:br w:type="textWrapping"/>
      </w:r>
      <w:r>
        <w:t xml:space="preserve">Hơi thở ấm áp của hắn phả ở sau cổ, tim Đoan Mộc Ninh đập nhanh mất tự chủ, thân người cứng đờ khiến Chu Phóng phát giác ra có gì đó không bình thường.</w:t>
      </w:r>
      <w:r>
        <w:br w:type="textWrapping"/>
      </w:r>
      <w:r>
        <w:br w:type="textWrapping"/>
      </w:r>
      <w:r>
        <w:t xml:space="preserve">“Cậu chưa ngủ sao?”, hắn hỏi.</w:t>
      </w:r>
      <w:r>
        <w:br w:type="textWrapping"/>
      </w:r>
      <w:r>
        <w:br w:type="textWrapping"/>
      </w:r>
      <w:r>
        <w:t xml:space="preserve">Đoan Mộc Ninh gật đầu, nhẹ giọng nói, “Ngày mai tôi sẽ quét dọn sạch sẽ căn phòng kia, sau này…chúng ta tách ra ngủ đi.”</w:t>
      </w:r>
      <w:r>
        <w:br w:type="textWrapping"/>
      </w:r>
      <w:r>
        <w:br w:type="textWrapping"/>
      </w:r>
      <w:r>
        <w:t xml:space="preserve">Chu Phóng suy nghĩ một lát, sau đó gật gật đầu, “Ừ, nếu cậu muốn ngủ một mình, vậy theo ý cậu đi.”</w:t>
      </w:r>
      <w:r>
        <w:br w:type="textWrapping"/>
      </w:r>
      <w:r>
        <w:br w:type="textWrapping"/>
      </w:r>
      <w:r>
        <w:t xml:space="preserve">Nói xong, nghĩ rằng Đoan Mộc Ninh rất ghét tiếp xúc gần gũi với người khác, liền nới lỏng vòng tay, trở mình quay ra mép giường đưa lưng về phía Đoan Mộc Ninh, đưa tay túm lấy con chó bông ôm ngủ.</w:t>
      </w:r>
      <w:r>
        <w:br w:type="textWrapping"/>
      </w:r>
      <w:r>
        <w:br w:type="textWrapping"/>
      </w:r>
      <w:r>
        <w:t xml:space="preserve">Cậu cũng quay lưng về phía Chu Phóng, tuy rằng cậu là người đưa ra yêu cầu, nhưng khi hắn buông lỏng vòng tay, trong lòng liền dâng lên cảm giác hụt hẫng.</w:t>
      </w:r>
      <w:r>
        <w:br w:type="textWrapping"/>
      </w:r>
      <w:r>
        <w:br w:type="textWrapping"/>
      </w:r>
      <w:r>
        <w:t xml:space="preserve">Sáng hôm sau, lúc còn sớm Đoan Mộc Ninh đã rời giường, đội mũ đeo tạp dề, tay cầm chổi quét dọn phòng ngủ của Chu Phóng.</w:t>
      </w:r>
      <w:r>
        <w:br w:type="textWrapping"/>
      </w:r>
      <w:r>
        <w:br w:type="textWrapping"/>
      </w:r>
      <w:r>
        <w:t xml:space="preserve">Lúc hắn thức dậy liền nhìn thấy cảnh này, Đoan Mộc Ninh ra ra vào vào bận rộn, kỳ lạ là dù cho cậu đang dọn dẹp cái ổ chó lộn xộn kia, nhưng cậu vẫn rất sạch sẽ.</w:t>
      </w:r>
      <w:r>
        <w:br w:type="textWrapping"/>
      </w:r>
      <w:r>
        <w:br w:type="textWrapping"/>
      </w:r>
      <w:r>
        <w:t xml:space="preserve">Từng giọt mồ hôi chảy trên trán, bị ánh sáng chiếu vào làm xuất hiện một ánh sáng mờ nhạt trên làn da trắng nõn.</w:t>
      </w:r>
      <w:r>
        <w:br w:type="textWrapping"/>
      </w:r>
      <w:r>
        <w:br w:type="textWrapping"/>
      </w:r>
      <w:r>
        <w:t xml:space="preserve">Nhìn thấy Chu Phóng thức dậy, Đoan Mộc Ninh nở nụ cười tươi, “Anh dậy rồi à, đã mười giờ rồi.”</w:t>
      </w:r>
      <w:r>
        <w:br w:type="textWrapping"/>
      </w:r>
      <w:r>
        <w:br w:type="textWrapping"/>
      </w:r>
      <w:r>
        <w:t xml:space="preserve">Trong lòng hắn thực ấm áp, bỗng dưng xuất hiện một suy nghĩ kì lạ.</w:t>
      </w:r>
      <w:r>
        <w:br w:type="textWrapping"/>
      </w:r>
      <w:r>
        <w:br w:type="textWrapping"/>
      </w:r>
      <w:r>
        <w:t xml:space="preserve">Đem cậu về đây ở chung quả là quyết định sáng suốt.</w:t>
      </w:r>
      <w:r>
        <w:br w:type="textWrapping"/>
      </w:r>
      <w:r>
        <w:br w:type="textWrapping"/>
      </w:r>
      <w:r>
        <w:t xml:space="preserve">Cứ như vậy cuộc sống của hai người trôi qua rất tốt, Tiểu Ninh vừa quét nhà dọn dẹp vừa nấu cơm, còn hắn ngược lại lười biếng, rốt cuộc là ai chiếu cố ai đây?</w:t>
      </w:r>
      <w:r>
        <w:br w:type="textWrapping"/>
      </w:r>
      <w:r>
        <w:br w:type="textWrapping"/>
      </w:r>
      <w:r>
        <w:t xml:space="preserve">Thật là vì muốn chăm sóc mới đem cậu về ở cùng, nhưng hiện tại xem ra hắn mới là kẻ có lợi.</w:t>
      </w:r>
      <w:r>
        <w:br w:type="textWrapping"/>
      </w:r>
      <w:r>
        <w:br w:type="textWrapping"/>
      </w:r>
      <w:r>
        <w:t xml:space="preserve">“Đi rửa mặt đi, bữa sáng tôi để trong tủ lạnh, anh hâm nóng lại một chút rồi ăn.”, Đoan Mộc Ninh đưa mắt nhìn Chu Phóng rồi lại tiếp tục cúi đầu quét dọn.</w:t>
      </w:r>
      <w:r>
        <w:br w:type="textWrapping"/>
      </w:r>
      <w:r>
        <w:br w:type="textWrapping"/>
      </w:r>
      <w:r>
        <w:t xml:space="preserve">Nhìn cậu chăm chỉ dọn dẹp phòng, hắn cười cười rồi xoay người đi vào nhà bếp, lúc mở tủ lạnh không khỏi giật mình.</w:t>
      </w:r>
      <w:r>
        <w:br w:type="textWrapping"/>
      </w:r>
      <w:r>
        <w:br w:type="textWrapping"/>
      </w:r>
      <w:r>
        <w:t xml:space="preserve">Mì ăn liền cùng với bia trong tủ lạnh giờ được thế bằng rau cải mới, màu xanh khiến cho người ta cảm thấy thoải mái, không biết cậu cất mì ăn liền ở đâu, bia thì được xếp ngay ngắn ở một góc.</w:t>
      </w:r>
      <w:r>
        <w:br w:type="textWrapping"/>
      </w:r>
      <w:r>
        <w:br w:type="textWrapping"/>
      </w:r>
      <w:r>
        <w:t xml:space="preserve">Tên nhóc này thật được việc.</w:t>
      </w:r>
      <w:r>
        <w:br w:type="textWrapping"/>
      </w:r>
      <w:r>
        <w:br w:type="textWrapping"/>
      </w:r>
      <w:r>
        <w:t xml:space="preserve">Chu Phóng không khỏi thán phục, tiện tay lấy ra bánh mì và sữa cậu đã chuẩn bị, bỏ vào lò vi sóng bên cạnh hâm nóng, sau đó xoay người đi vào nhà tắm.</w:t>
      </w:r>
      <w:r>
        <w:br w:type="textWrapping"/>
      </w:r>
      <w:r>
        <w:br w:type="textWrapping"/>
      </w:r>
      <w:r>
        <w:t xml:space="preserve">Bước vào nhà tắm lại là cảnh tượng dọa người khác, mớ khăn hỗn loạn mọi khi đều đã được Đoan Mộc Ninh giặt sạch, treo lên chỉnh tề, bồn rửa tay cũng được tẩy rửa, sữa tắm và dầu gội cũng được sắp xếp theo thứ tự từ cao đến thấp ngay ngắn, thẳng hàng.</w:t>
      </w:r>
      <w:r>
        <w:br w:type="textWrapping"/>
      </w:r>
      <w:r>
        <w:br w:type="textWrapping"/>
      </w:r>
      <w:r>
        <w:t xml:space="preserve">Nơi này hình như không phải nhà hắn…</w:t>
      </w:r>
      <w:r>
        <w:br w:type="textWrapping"/>
      </w:r>
      <w:r>
        <w:br w:type="textWrapping"/>
      </w:r>
      <w:r>
        <w:t xml:space="preserve">Chu Phóng thở dài cười nhẹ, Đoan Mộc Ninh làm việc quả nhiên năng suất cao, đem ổ chó của hắn biến thành khách sạn rồi.</w:t>
      </w:r>
      <w:r>
        <w:br w:type="textWrapping"/>
      </w:r>
      <w:r>
        <w:br w:type="textWrapping"/>
      </w:r>
      <w:r>
        <w:t xml:space="preserve">Nhớ tới hình ảnh cậu đầu độ mũ, người đeo tạp dề đi tới đi lui quét dọn, vẻ mặt nghiêm nghị, Chu Phóng cảm thấy tâm trạng đặc biệt tốt.</w:t>
      </w:r>
      <w:r>
        <w:br w:type="textWrapping"/>
      </w:r>
      <w:r>
        <w:br w:type="textWrapping"/>
      </w:r>
      <w:r>
        <w:t xml:space="preserve">Lúc hắn ăn xong bữa sáng, Đoan Mộc Ninh cũng dọn dẹp được kha khá, đem toàn bộ rác vứt ra ngoài, quay vào nhà tắm, tắm rửa, thay quần áo rồi mới đến ngồi đối diện Chu Phóng.</w:t>
      </w:r>
      <w:r>
        <w:br w:type="textWrapping"/>
      </w:r>
      <w:r>
        <w:br w:type="textWrapping"/>
      </w:r>
      <w:r>
        <w:t xml:space="preserve">“Cậu vất vả rồi.”, Chu Phóng vươn tay xoa nhẹ đôi má đang ửng hồng của Đoan Mộc Ninh.</w:t>
      </w:r>
      <w:r>
        <w:br w:type="textWrapping"/>
      </w:r>
      <w:r>
        <w:br w:type="textWrapping"/>
      </w:r>
      <w:r>
        <w:t xml:space="preserve">Cậu giật mình rụt người lại, cúi đầu im lặng uống sữa.</w:t>
      </w:r>
      <w:r>
        <w:br w:type="textWrapping"/>
      </w:r>
      <w:r>
        <w:br w:type="textWrapping"/>
      </w:r>
      <w:r>
        <w:t xml:space="preserve">“Sao vậy? Mệt quá à?”</w:t>
      </w:r>
      <w:r>
        <w:br w:type="textWrapping"/>
      </w:r>
      <w:r>
        <w:br w:type="textWrapping"/>
      </w:r>
      <w:r>
        <w:t xml:space="preserve">“Không có gì.”</w:t>
      </w:r>
      <w:r>
        <w:br w:type="textWrapping"/>
      </w:r>
      <w:r>
        <w:br w:type="textWrapping"/>
      </w:r>
      <w:r>
        <w:t xml:space="preserve">Chu Phóng xoay người, đôi mắt lướt qua căn phòng được Đoan Mộc Ninh quét dọn sạch sẽ, cười nói, “Sau này tôi ngủ ở đây, cậu ngủ ở phòng tôi đi.”</w:t>
      </w:r>
      <w:r>
        <w:br w:type="textWrapping"/>
      </w:r>
      <w:r>
        <w:br w:type="textWrapping"/>
      </w:r>
      <w:r>
        <w:t xml:space="preserve">“Không sao, tôi ngủ ở đây.”</w:t>
      </w:r>
      <w:r>
        <w:br w:type="textWrapping"/>
      </w:r>
      <w:r>
        <w:br w:type="textWrapping"/>
      </w:r>
      <w:r>
        <w:t xml:space="preserve">“Vậy sao được, điều hòa ở phòng này…”, nhận ra mình nói lỡ miệng, hắn vội vàng, “Giường tôi thì mềm, xương cậu lại cứng, vừa là một cặp xứng đôi.”</w:t>
      </w:r>
      <w:r>
        <w:br w:type="textWrapping"/>
      </w:r>
      <w:r>
        <w:br w:type="textWrapping"/>
      </w:r>
      <w:r>
        <w:t xml:space="preserve">Đoan Mộc Ninh liếc Chu Phóng một cái, cúi đầu nói, “Sao cũng được, chiều tôi ra ngoài mua tấm trải giường.”</w:t>
      </w:r>
      <w:r>
        <w:br w:type="textWrapping"/>
      </w:r>
      <w:r>
        <w:br w:type="textWrapping"/>
      </w:r>
      <w:r>
        <w:t xml:space="preserve">“Hả? Mua gì mà mua, giặt sạch là được rồi.”</w:t>
      </w:r>
      <w:r>
        <w:br w:type="textWrapping"/>
      </w:r>
      <w:r>
        <w:br w:type="textWrapping"/>
      </w:r>
      <w:r>
        <w:t xml:space="preserve">“Tôi không thích trải giường màu đỏ.”</w:t>
      </w:r>
      <w:r>
        <w:br w:type="textWrapping"/>
      </w:r>
      <w:r>
        <w:br w:type="textWrapping"/>
      </w:r>
      <w:r>
        <w:t xml:space="preserve">“Ồ, tôi nói, làn da cậu trắng, ngủ trên trải giường màu đỏ, màu sắc đối lập trông rất hấp dẫn, vì cớ gì mà không thích…”</w:t>
      </w:r>
      <w:r>
        <w:br w:type="textWrapping"/>
      </w:r>
      <w:r>
        <w:br w:type="textWrapping"/>
      </w:r>
      <w:r>
        <w:t xml:space="preserve">“Nói bậy bạ gì đó?”, Đoan Mộc Ninh mặt lạnh cắt ngang lời trêu chọc của hắn, buông ly sữa, đứng dậy rồi mặc áo khoác đi ra ngoài.</w:t>
      </w:r>
      <w:r>
        <w:br w:type="textWrapping"/>
      </w:r>
      <w:r>
        <w:br w:type="textWrapping"/>
      </w:r>
      <w:r>
        <w:t xml:space="preserve">Chu Phóng cũng đứng dậy, uống nhanh ngụm sữa, “Tôi đi với cậu.”</w:t>
      </w:r>
      <w:r>
        <w:br w:type="textWrapping"/>
      </w:r>
      <w:r>
        <w:br w:type="textWrapping"/>
      </w:r>
      <w:r>
        <w:t xml:space="preserve">“Không cần.”, Đoan Mộc Ninh im lặng một chút rồi nói thêm, “À…Trận bóng hôm qua anh chưa xem hết, chiều nay sẽ phát lại.”</w:t>
      </w:r>
      <w:r>
        <w:br w:type="textWrapping"/>
      </w:r>
      <w:r>
        <w:br w:type="textWrapping"/>
      </w:r>
      <w:r>
        <w:t xml:space="preserve">Chu Phóng giật mình, vừa định nói lời cảm ơn lại phát hiện vẻ mặt Đoan Mộc Ninh không tự nhiên xoay người bỏ chạy.</w:t>
      </w:r>
      <w:r>
        <w:br w:type="textWrapping"/>
      </w:r>
      <w:r>
        <w:br w:type="textWrapping"/>
      </w:r>
      <w:r>
        <w:t xml:space="preserve">Hắn nghiêng đầu suy nghĩ, không rõ trong lòng cậu đang nghĩ gì, Chu Phóng đành gom đồ ăn quay lại nằm trên sô pha bắt đầu xem trận bóng.</w:t>
      </w:r>
      <w:r>
        <w:br w:type="textWrapping"/>
      </w:r>
      <w:r>
        <w:br w:type="textWrapping"/>
      </w:r>
      <w:r>
        <w:t xml:space="preserve">Đoan Mộc Ninh ở siêu thị chọn một tấm trải giường màu trắng, tiện thể mua một ít hoa quả, lúc đi ra ngoài, ánh mặt trời chói chang làm cậu nheo nheo mắt, lúc trừng mắt để nhìn cho rõ thì phát hiện bóng chiếc xe quen thuộc.</w:t>
      </w:r>
      <w:r>
        <w:br w:type="textWrapping"/>
      </w:r>
      <w:r>
        <w:br w:type="textWrapping"/>
      </w:r>
      <w:r>
        <w:t xml:space="preserve">Đoan Mộc Ninh xoay người bước đi, nhưng tốc độ không thể nhanh bằng người đàn ông trưởng thành kia.</w:t>
      </w:r>
      <w:r>
        <w:br w:type="textWrapping"/>
      </w:r>
      <w:r>
        <w:br w:type="textWrapping"/>
      </w:r>
      <w:r>
        <w:t xml:space="preserve">“Tiểu Ninh, con đừng chạy, ta tìm con là muốn nói chuyện.”</w:t>
      </w:r>
      <w:r>
        <w:br w:type="textWrapping"/>
      </w:r>
      <w:r>
        <w:br w:type="textWrapping"/>
      </w:r>
      <w:r>
        <w:t xml:space="preserve">Ngước nhìn con người đứng chắn trước mặt, Đoan Mộc Ninh lạnh lùng quay mặt sang hướng khác, “Chuyện gì? Ông muốn nói chuyện cũ của mẹ tôi?”</w:t>
      </w:r>
      <w:r>
        <w:br w:type="textWrapping"/>
      </w:r>
      <w:r>
        <w:br w:type="textWrapping"/>
      </w:r>
      <w:r>
        <w:t xml:space="preserve">Người kia đờ mặt, thở dài, “Con bình tĩnh một chút, chúng ta sang quán cà phê đối diện nói chuyện, được không?”</w:t>
      </w:r>
      <w:r>
        <w:br w:type="textWrapping"/>
      </w:r>
      <w:r>
        <w:br w:type="textWrapping"/>
      </w:r>
      <w:r>
        <w:t xml:space="preserve">Bàn tay to lớn khoác lấy bả vai Đoan Mộc Ninh, khiến cậu không thể chạy trốn.</w:t>
      </w:r>
      <w:r>
        <w:br w:type="textWrapping"/>
      </w:r>
      <w:r>
        <w:br w:type="textWrapping"/>
      </w:r>
      <w:r>
        <w:t xml:space="preserve">Ngồi trong quán cà phê nghe tiếng nhạc du dương, mi mắt Đoan Mộc Ninh rủ xuống, ngồi im lặng khuấy cà phê.</w:t>
      </w:r>
      <w:r>
        <w:br w:type="textWrapping"/>
      </w:r>
      <w:r>
        <w:br w:type="textWrapping"/>
      </w:r>
      <w:r>
        <w:t xml:space="preserve">Người ngồi đối diện cũng im lặng, thật lâu sau mới lên tiếng, “Con uống cà phê không thêm đường sao?”</w:t>
      </w:r>
      <w:r>
        <w:br w:type="textWrapping"/>
      </w:r>
      <w:r>
        <w:br w:type="textWrapping"/>
      </w:r>
      <w:r>
        <w:t xml:space="preserve">“Tôi thích đắng.”, Đoan Mộc Ninh trả lời nhạt thếch.</w:t>
      </w:r>
      <w:r>
        <w:br w:type="textWrapping"/>
      </w:r>
      <w:r>
        <w:br w:type="textWrapping"/>
      </w:r>
      <w:r>
        <w:t xml:space="preserve">Người đàn ông ngẩn người, nhẹ nhàng thở dài.</w:t>
      </w:r>
      <w:r>
        <w:br w:type="textWrapping"/>
      </w:r>
      <w:r>
        <w:br w:type="textWrapping"/>
      </w:r>
      <w:r>
        <w:t xml:space="preserve">“Tất cả là tại ta, ta là cha con, lại chưa bao giờ làm tròn trách nhiệm…”</w:t>
      </w:r>
      <w:r>
        <w:br w:type="textWrapping"/>
      </w:r>
      <w:r>
        <w:br w:type="textWrapping"/>
      </w:r>
      <w:r>
        <w:t xml:space="preserve">“Tôi không muốn nghe mấy lời đó.”, Đoan Mộc Ninh cắt ngang lời ông, “Nếu ông đến để giải thích, tôi đồng ý, còn muốn tha thứ, việc đó có thể sao?”</w:t>
      </w:r>
      <w:r>
        <w:br w:type="textWrapping"/>
      </w:r>
      <w:r>
        <w:br w:type="textWrapping"/>
      </w:r>
      <w:r>
        <w:t xml:space="preserve">“Ta…”, người kia xấu hổ sờ sờ tóc, cái động tác mê người kia, trong mắt Đoan Mộc Ninh lại thật ngu đần. Chết tiệt, cái kẻ kia lại là cha của mình sao?</w:t>
      </w:r>
      <w:r>
        <w:br w:type="textWrapping"/>
      </w:r>
      <w:r>
        <w:br w:type="textWrapping"/>
      </w:r>
      <w:r>
        <w:t xml:space="preserve">“Tiểu Ninh con bình tĩnh nghe ta nói hết được không?”</w:t>
      </w:r>
      <w:r>
        <w:br w:type="textWrapping"/>
      </w:r>
      <w:r>
        <w:br w:type="textWrapping"/>
      </w:r>
      <w:r>
        <w:t xml:space="preserve">Đoan Mộc Ninh thu lại ánh mắt, tiếp tục cúi đầu khuấy cà phê.</w:t>
      </w:r>
      <w:r>
        <w:br w:type="textWrapping"/>
      </w:r>
      <w:r>
        <w:br w:type="textWrapping"/>
      </w:r>
      <w:r>
        <w:t xml:space="preserve">“Kỳ thật, năm đó ta với mẹ con, chúng ta không phải vì yêu mới kết hôn, hôn nhân của chúng ta…Phải nói thế nào, kỳ thật phải…” người đàn ông kia vất vả tìm kiếm từ ngữ thích hợp, cuối cùng sầu não nói, “Ta và Thanh nhi cùng nhau lớn lên, hơn nữa môn đăng hộ đối, hai bên cha mẹ tác hợp, lúc kết hôn mẹ con mới 20 tuổi, vừa đủ tuổi pháp luật cho phép liền bị cha mẹ dắt vào giáo đường, họ lo sợ khi cô ấy lớn lên sẽ có biến cố…”</w:t>
      </w:r>
      <w:r>
        <w:br w:type="textWrapping"/>
      </w:r>
      <w:r>
        <w:br w:type="textWrapping"/>
      </w:r>
      <w:r>
        <w:t xml:space="preserve">Như thế chẳng phải cũng giống cha mẹ Chu Phóng sao, đều là cha mẹ làm chủ chuyện hôn nhân? Có lẽ những người đồng trang lứa với họ, bị người nhà hợp tác hôn nhân rất nhiều.</w:t>
      </w:r>
      <w:r>
        <w:br w:type="textWrapping"/>
      </w:r>
      <w:r>
        <w:br w:type="textWrapping"/>
      </w:r>
      <w:r>
        <w:t xml:space="preserve">Đoan Mộc Ninh gật gật đầu ra vẻ đã hiểu.</w:t>
      </w:r>
      <w:r>
        <w:br w:type="textWrapping"/>
      </w:r>
      <w:r>
        <w:br w:type="textWrapping"/>
      </w:r>
      <w:r>
        <w:t xml:space="preserve">“Thực tế, ta và mẹ con rất tôn trọng nhau, kết hôn xong ta vẫn không chạm vào cô ấy, cho nên lúc ly hôn ta cũng không biết cô ấy đã mang thai…”</w:t>
      </w:r>
      <w:r>
        <w:br w:type="textWrapping"/>
      </w:r>
      <w:r>
        <w:br w:type="textWrapping"/>
      </w:r>
      <w:r>
        <w:t xml:space="preserve">Sét đánh ngang tai, Đoan Mộc Ninh cảm thấy hoa mắt. Một lúc sau mới suy nghĩ trở lại, nắm chặt tách cà phê không cho bản thân run rẩy.</w:t>
      </w:r>
      <w:r>
        <w:br w:type="textWrapping"/>
      </w:r>
      <w:r>
        <w:br w:type="textWrapping"/>
      </w:r>
      <w:r>
        <w:t xml:space="preserve">“Ý ông là gì? Là muốn nói cho tôi biết, mẹ tôi ở ngoài…sinh ra tôi sao?!”</w:t>
      </w:r>
      <w:r>
        <w:br w:type="textWrapping"/>
      </w:r>
      <w:r>
        <w:br w:type="textWrapping"/>
      </w:r>
      <w:r>
        <w:t xml:space="preserve">Người đối diện bối rối, đứng lên muốn trấn an Đoan Mộc Ninh, liền bị cậu hung hằng trừng mắt, liền gượng gạo ngồi xuống, cúi đầu hớp một chút cà phê, nhẹ giọng, “Ta không phải ý này, con hiểu lầm rồi.”</w:t>
      </w:r>
      <w:r>
        <w:br w:type="textWrapping"/>
      </w:r>
      <w:r>
        <w:br w:type="textWrapping"/>
      </w:r>
      <w:r>
        <w:t xml:space="preserve">“Vậy cha tôi là ai?”</w:t>
      </w:r>
      <w:r>
        <w:br w:type="textWrapping"/>
      </w:r>
      <w:r>
        <w:br w:type="textWrapping"/>
      </w:r>
      <w:r>
        <w:t xml:space="preserve">“Là ta…”, nam nhân nuốt nước miếng, xấu hổ cười nói, “Năm đó bị cha mẹ bày kế, chuốc cho uống say nên mới…Mới cùng cô ấy phát sinh quan hệ…”, cảm thấy nói những chuyện này với một đứa nhỏ không được tốt lắm, ông liền nhíu mày, ho nhẹ một tiếng, “Nên là lúc ly hôn, ta không biết cô ấy có thai, mấy năm nay còn không biết có con trai lưu lạc bên ngoài, cho đến gần đây…Ta mới biết.”, người kia nắm lấy tay Đoan Mộc Ninh, nghiêm túc nhìn cậu, “Ta không mong con tha thứ cho ta, ta chỉ muốn con về sống cùng ta, ta sẽ chăm sóc tốt cho con.”</w:t>
      </w:r>
      <w:r>
        <w:br w:type="textWrapping"/>
      </w:r>
      <w:r>
        <w:br w:type="textWrapping"/>
      </w:r>
      <w:r>
        <w:t xml:space="preserve">Đoan Mộc Ninh trầm mặc, tách cà phê đã uống hết, cậu còn dùng muỗng khuấy.</w:t>
      </w:r>
      <w:r>
        <w:br w:type="textWrapping"/>
      </w:r>
      <w:r>
        <w:br w:type="textWrapping"/>
      </w:r>
      <w:r>
        <w:t xml:space="preserve">Nam nhân kia lại nhẹ nhàng nắm tay Đoan Mộc Ninh, cảm giác được sự ấm áp, cậu giật mình rút tay trở về.</w:t>
      </w:r>
      <w:r>
        <w:br w:type="textWrapping"/>
      </w:r>
      <w:r>
        <w:br w:type="textWrapping"/>
      </w:r>
      <w:r>
        <w:t xml:space="preserve">“Nên là, năm 21 tuổi mẹ đã sinh ra tôi?”, Đoan Mộc Ninh bình thản hỏi, không đợi người kia trả lời đã hỏi tiếp, “Ông hôm nay tìm tôi là muốn nói cho tôi biết, sinh ra tôi là do sai lầm, là bị người khác bày kế trêu đùa? Cha mẹ tôi đều không biết ơn, không muốn tôi có mặt trên đời có phải không?”</w:t>
      </w:r>
      <w:r>
        <w:br w:type="textWrapping"/>
      </w:r>
      <w:r>
        <w:br w:type="textWrapping"/>
      </w:r>
      <w:r>
        <w:t xml:space="preserve">“Vì mẹ không nắm rõ tình hình, để lỡ mất thời gian có thể phá thai nên mới phải buộc lòng sinh ra tôi phải không?”</w:t>
      </w:r>
      <w:r>
        <w:br w:type="textWrapping"/>
      </w:r>
      <w:r>
        <w:br w:type="textWrapping"/>
      </w:r>
      <w:r>
        <w:t xml:space="preserve">“Cha thì mấy năm nay không biết sự tồn tại của tôi, bây giờ phát hiện, giống như phế vật đem tôi nhặt về, tỏ vẻ áy náy nhân từ phải không?”</w:t>
      </w:r>
      <w:r>
        <w:br w:type="textWrapping"/>
      </w:r>
      <w:r>
        <w:br w:type="textWrapping"/>
      </w:r>
      <w:r>
        <w:t xml:space="preserve">“Ông cũng không phải nguyện ý muốn sinh ra tôi, là do ông say rượu cường bạo mẹ tôi, ông không muốn nhắc đến quá khứ vì đó là sự sỉ nhục của ông đúng không?”</w:t>
      </w:r>
      <w:r>
        <w:br w:type="textWrapping"/>
      </w:r>
      <w:r>
        <w:br w:type="textWrapping"/>
      </w:r>
      <w:r>
        <w:t xml:space="preserve">Người đàn ông kia trầm mặc, nắm chặt hai bàn tay, ngón tay cũng trở nên tái nhợt.</w:t>
      </w:r>
      <w:r>
        <w:br w:type="textWrapping"/>
      </w:r>
      <w:r>
        <w:br w:type="textWrapping"/>
      </w:r>
      <w:r>
        <w:t xml:space="preserve">“Rất xin lỗi con, Tiểu Ninh, chuyện ân oán của chúng ta làm ảnh hưởng đến con, ta thực có lỗi, hy vọng…con cho ta một cơ hội đền bù.”</w:t>
      </w:r>
      <w:r>
        <w:br w:type="textWrapping"/>
      </w:r>
      <w:r>
        <w:br w:type="textWrapping"/>
      </w:r>
      <w:r>
        <w:t xml:space="preserve">Đoan Mộc Ninh hít một hơi thật sâu, bình tĩnh nhìn người đối diện, “Không cần nữa…tôi lúc nhỏ rất cần cha, nhưng đó đã là quá khứ rồi.”</w:t>
      </w:r>
      <w:r>
        <w:br w:type="textWrapping"/>
      </w:r>
      <w:r>
        <w:br w:type="textWrapping"/>
      </w:r>
      <w:r>
        <w:t xml:space="preserve">“Tiểu Ninh…”</w:t>
      </w:r>
      <w:r>
        <w:br w:type="textWrapping"/>
      </w:r>
      <w:r>
        <w:br w:type="textWrapping"/>
      </w:r>
      <w:r>
        <w:t xml:space="preserve">“Bây giờ cuộc sống của tôi rất ổn, xin ông đừng bận tâm. Hãy giống như lúc trước, xem như đối phương không tồn tại.”</w:t>
      </w:r>
      <w:r>
        <w:br w:type="textWrapping"/>
      </w:r>
      <w:r>
        <w:br w:type="textWrapping"/>
      </w:r>
      <w:r>
        <w:t xml:space="preserve">Âm thanh bỗng dưng trở nên lạnh nhạt khiến người nghe chói tai, người đàn ông kia suy nghĩ một lúc, “Đứa nhóc đang ở cùng con, gọi là Chu Phóng phải không?”</w:t>
      </w:r>
      <w:r>
        <w:br w:type="textWrapping"/>
      </w:r>
      <w:r>
        <w:br w:type="textWrapping"/>
      </w:r>
      <w:r>
        <w:t xml:space="preserve">“Ông điều tra anh ta?”, Đoan Mộc Ninh sắc mặt lạnh lùng, “Không được làm tổn thương hắn…”</w:t>
      </w:r>
      <w:r>
        <w:br w:type="textWrapping"/>
      </w:r>
      <w:r>
        <w:br w:type="textWrapping"/>
      </w:r>
      <w:r>
        <w:t xml:space="preserve">“Đương nhiên là không, ta chỉ muốn giải thích tình hình cho con nghe, Chu Phóng bất quá cũng chỉ là đứa nhỏ, không có năng lực chăm sóc con, ta lo lắng nếu con còn ở đó…”, thấy cậu không nói gì, giọng nói liền trở nên cẩn thận hơn, “Tiểu Ninh, nghe lời, cùng cha trở về có được không?”</w:t>
      </w:r>
      <w:r>
        <w:br w:type="textWrapping"/>
      </w:r>
      <w:r>
        <w:br w:type="textWrapping"/>
      </w:r>
      <w:r>
        <w:t xml:space="preserve">“Tôi dựa vào cái gì phải nghe lời ông?”</w:t>
      </w:r>
      <w:r>
        <w:br w:type="textWrapping"/>
      </w:r>
      <w:r>
        <w:br w:type="textWrapping"/>
      </w:r>
      <w:r>
        <w:t xml:space="preserve">“…”</w:t>
      </w:r>
      <w:r>
        <w:br w:type="textWrapping"/>
      </w:r>
      <w:r>
        <w:br w:type="textWrapping"/>
      </w:r>
      <w:r>
        <w:t xml:space="preserve">“Ông còn không biết lúc tôi sinh ra là lúc nào mà.”, Đoan Mộc Ninh bình thản mỉm cười, đứng dậy hướng người kia lễ phép cúi đầu, “Tôi phải về rồi, chào chú.”</w:t>
      </w:r>
      <w:r>
        <w:br w:type="textWrapping"/>
      </w:r>
      <w:r>
        <w:br w:type="textWrapping"/>
      </w:r>
    </w:p>
    <w:p>
      <w:pPr>
        <w:pStyle w:val="Heading2"/>
      </w:pPr>
      <w:bookmarkStart w:id="34" w:name="quyển-1---chương-13-sinh-ra-là-sai-lầm"/>
      <w:bookmarkEnd w:id="34"/>
      <w:r>
        <w:t xml:space="preserve">13. Quyển 1 - Chương 13: Sinh Ra Là Sai Lầm</w:t>
      </w:r>
    </w:p>
    <w:p>
      <w:pPr>
        <w:pStyle w:val="Compact"/>
      </w:pPr>
      <w:r>
        <w:br w:type="textWrapping"/>
      </w:r>
      <w:r>
        <w:br w:type="textWrapping"/>
      </w:r>
      <w:r>
        <w:t xml:space="preserve">Đôi mắt người kia vẫn dán chặt vào bóng dáng Đoan Mộc Ninh đến khi biến mất ở ngã tư đường, nam nhân thở dài.</w:t>
      </w:r>
      <w:r>
        <w:br w:type="textWrapping"/>
      </w:r>
      <w:r>
        <w:br w:type="textWrapping"/>
      </w:r>
      <w:r>
        <w:t xml:space="preserve">“Có lẽ cả đời này ta chẳng thể nghe được con gọi là cha rồi, đứa nhỏ này còn bướng bỉnh hơn cả Thanh nhi.”</w:t>
      </w:r>
      <w:r>
        <w:br w:type="textWrapping"/>
      </w:r>
      <w:r>
        <w:br w:type="textWrapping"/>
      </w:r>
      <w:r>
        <w:t xml:space="preserve">Buồn rầu xoa xoa vầng trán, tay mở điện thoại nhập vào dãy số quen thuộc, “Là tôi, gọi thư kí Cổ nghe điện thoại.”</w:t>
      </w:r>
      <w:r>
        <w:br w:type="textWrapping"/>
      </w:r>
      <w:r>
        <w:br w:type="textWrapping"/>
      </w:r>
      <w:r>
        <w:t xml:space="preserve">Điện thoại đổi đường dây, lát sau một giọng nam trầm thấp truyền đến, “Sao rồi, trị không được đứa con, muốn tôi ra tay sao?”</w:t>
      </w:r>
      <w:r>
        <w:br w:type="textWrapping"/>
      </w:r>
      <w:r>
        <w:br w:type="textWrapping"/>
      </w:r>
      <w:r>
        <w:t xml:space="preserve">“Ha…thằng nhóc rất khó tính, chắc phải mất nhiều thời gian rồi, công ty bên ấy trước mắt nhờ anh trông coi giúp, mọi việc vẫn ổn chứ?”</w:t>
      </w:r>
      <w:r>
        <w:br w:type="textWrapping"/>
      </w:r>
      <w:r>
        <w:br w:type="textWrapping"/>
      </w:r>
      <w:r>
        <w:t xml:space="preserve">“Đương nhiên. Đứa con đó, xác định là không cần tôi giúp à?”</w:t>
      </w:r>
      <w:r>
        <w:br w:type="textWrapping"/>
      </w:r>
      <w:r>
        <w:br w:type="textWrapping"/>
      </w:r>
      <w:r>
        <w:t xml:space="preserve">“Không cần, tôi sẽ từ từ khuyên nó.”</w:t>
      </w:r>
      <w:r>
        <w:br w:type="textWrapping"/>
      </w:r>
      <w:r>
        <w:br w:type="textWrapping"/>
      </w:r>
      <w:r>
        <w:t xml:space="preserve">“Anh sao? Ha ha…”</w:t>
      </w:r>
      <w:r>
        <w:br w:type="textWrapping"/>
      </w:r>
      <w:r>
        <w:br w:type="textWrapping"/>
      </w:r>
      <w:r>
        <w:t xml:space="preserve">“Anh cười cái gì?”</w:t>
      </w:r>
      <w:r>
        <w:br w:type="textWrapping"/>
      </w:r>
      <w:r>
        <w:br w:type="textWrapping"/>
      </w:r>
      <w:r>
        <w:t xml:space="preserve">“Anh khuyên làm gì? Trực tiếp bắt đem về là được rồi.”</w:t>
      </w:r>
      <w:r>
        <w:br w:type="textWrapping"/>
      </w:r>
      <w:r>
        <w:br w:type="textWrapping"/>
      </w:r>
      <w:r>
        <w:t xml:space="preserve">“Thằng nhóc đó rất bướng bỉnh, nếu dùng sức buộc nó trở về, e rằng nó sẽ càng hận tôi…đứa con đó của tôi thật sự rất đáng sợ, mắt luôn mở to trừng tôi khiến tôi sợ hãi.”</w:t>
      </w:r>
      <w:r>
        <w:br w:type="textWrapping"/>
      </w:r>
      <w:r>
        <w:br w:type="textWrapping"/>
      </w:r>
      <w:r>
        <w:t xml:space="preserve">“Thật không hiểu nổi, người bình thường như anh sao lại sinh ra đứa trẻ kỳ quặc như thế. Cha con các người cứ tiếp tục tạo sức ép cho nhau đi, nhưng đừng có làm tổn hại tính mạng, lại phiền tôi còn phải đứng ra mang xác dọn dẹp.”</w:t>
      </w:r>
      <w:r>
        <w:br w:type="textWrapping"/>
      </w:r>
      <w:r>
        <w:br w:type="textWrapping"/>
      </w:r>
      <w:r>
        <w:t xml:space="preserve">Vừa dứt lời thì bên kia đột ngột dập máy. Người nọ ngẩng ra, sau đó cũng tức giận dập máy.</w:t>
      </w:r>
      <w:r>
        <w:br w:type="textWrapping"/>
      </w:r>
      <w:r>
        <w:br w:type="textWrapping"/>
      </w:r>
      <w:r>
        <w:t xml:space="preserve">Đúng là một người ngu ngốc sinh ra một đứa kỳ quặc. Dám dùng khẩu khí đó nói chuyện với tôi quả thật chán sống.</w:t>
      </w:r>
      <w:r>
        <w:br w:type="textWrapping"/>
      </w:r>
      <w:r>
        <w:br w:type="textWrapping"/>
      </w:r>
      <w:r>
        <w:t xml:space="preserve">Đoan Mộc Ninh im lặng đi về nhà, gương mặt buồn rầu, đầu óc trống rỗng.</w:t>
      </w:r>
      <w:r>
        <w:br w:type="textWrapping"/>
      </w:r>
      <w:r>
        <w:br w:type="textWrapping"/>
      </w:r>
      <w:r>
        <w:t xml:space="preserve">Lời nói của cha vẫn vang vọng bên tai.</w:t>
      </w:r>
      <w:r>
        <w:br w:type="textWrapping"/>
      </w:r>
      <w:r>
        <w:br w:type="textWrapping"/>
      </w:r>
      <w:r>
        <w:t xml:space="preserve">Cậu không giống những đứa trẻ khác, được sinh ra trong niềm mong mỏi của cha mẹ, trong tiếng chúc tụng của người thân, bạn bè.</w:t>
      </w:r>
      <w:r>
        <w:br w:type="textWrapping"/>
      </w:r>
      <w:r>
        <w:br w:type="textWrapping"/>
      </w:r>
      <w:r>
        <w:t xml:space="preserve">Cậu sinh ra là ngoài ý muốn của bọn họ, cha mẹ là do bị người khác bày kế chuốc say mới sai lầm sinh ra, là sai lầm, là sỉ nhục.</w:t>
      </w:r>
      <w:r>
        <w:br w:type="textWrapping"/>
      </w:r>
      <w:r>
        <w:br w:type="textWrapping"/>
      </w:r>
      <w:r>
        <w:t xml:space="preserve">Trách sao bao năm cha vẫn không tìm cậu, căn bản là ông không biết có cậu tồn tại.</w:t>
      </w:r>
      <w:r>
        <w:br w:type="textWrapping"/>
      </w:r>
      <w:r>
        <w:br w:type="textWrapping"/>
      </w:r>
      <w:r>
        <w:t xml:space="preserve">Trách sao mẹ lúc nào cũng lạnh lùng, không thèm hỏi thăm đến cậu, vì bà thật không muốn sinh ra cậu.</w:t>
      </w:r>
      <w:r>
        <w:br w:type="textWrapping"/>
      </w:r>
      <w:r>
        <w:br w:type="textWrapping"/>
      </w:r>
      <w:r>
        <w:t xml:space="preserve">Haha, buồn cười quá, thật sự rất muốn cười.</w:t>
      </w:r>
      <w:r>
        <w:br w:type="textWrapping"/>
      </w:r>
      <w:r>
        <w:br w:type="textWrapping"/>
      </w:r>
      <w:r>
        <w:t xml:space="preserve">Nhưng các cơ trên mặt dường như đông cứng, không thể cười được.</w:t>
      </w:r>
      <w:r>
        <w:br w:type="textWrapping"/>
      </w:r>
      <w:r>
        <w:br w:type="textWrapping"/>
      </w:r>
      <w:r>
        <w:t xml:space="preserve">Ngây ngốc đi trên đường, cảm thấy những người đi bên cạnh đang đi thật vội vã, bản thân cậu khi có người đến gần cũng giữ khoảng cách với họ, giống như đang tự cô lập chính mình.</w:t>
      </w:r>
      <w:r>
        <w:br w:type="textWrapping"/>
      </w:r>
      <w:r>
        <w:br w:type="textWrapping"/>
      </w:r>
      <w:r>
        <w:t xml:space="preserve">Với lại, cậu chỉ là đứa con mà cha mẹ không cần.</w:t>
      </w:r>
      <w:r>
        <w:br w:type="textWrapping"/>
      </w:r>
      <w:r>
        <w:br w:type="textWrapping"/>
      </w:r>
      <w:r>
        <w:t xml:space="preserve">Lạnh lùng nhếch miệng cười, trong tim một cảm giác đau đớn không thể nói thành lời.</w:t>
      </w:r>
      <w:r>
        <w:br w:type="textWrapping"/>
      </w:r>
      <w:r>
        <w:br w:type="textWrapping"/>
      </w:r>
      <w:r>
        <w:t xml:space="preserve">“A, Tiểu Ninh, đã lâu không gặp!”, tựa hồ nghe thấy tiếng nói quen thuộc, bị bàn tay ai đó giữ lại, Đoan Mộc Ninh tức giận vẫy ra, “Cút đi.”</w:t>
      </w:r>
      <w:r>
        <w:br w:type="textWrapping"/>
      </w:r>
      <w:r>
        <w:br w:type="textWrapping"/>
      </w:r>
      <w:r>
        <w:t xml:space="preserve">Nhìn Đoan Mộc Ninh khó chịu đi ở phía trước, Chu Tân Tân gãi đầu khó hiểu, vội vàng lấy điện thoại gọi cho Chu Phóng.</w:t>
      </w:r>
      <w:r>
        <w:br w:type="textWrapping"/>
      </w:r>
      <w:r>
        <w:br w:type="textWrapping"/>
      </w:r>
      <w:r>
        <w:t xml:space="preserve">Ở đầu dây bên kia Chu Phóng đang xem bóng đá, tiếng ồn từ tivi truyền vào điện thoại, làm người gọi giật cả mình.</w:t>
      </w:r>
      <w:r>
        <w:br w:type="textWrapping"/>
      </w:r>
      <w:r>
        <w:br w:type="textWrapping"/>
      </w:r>
      <w:r>
        <w:t xml:space="preserve">“Đại ca, anh đang ôm lấy tivi sao? Thật ồn ào muốn chết.”</w:t>
      </w:r>
      <w:r>
        <w:br w:type="textWrapping"/>
      </w:r>
      <w:r>
        <w:br w:type="textWrapping"/>
      </w:r>
      <w:r>
        <w:t xml:space="preserve">“Ừ”, Chu Phóng trả lời, tay vặn nhỏ âm thanh, hỏi “Em gọi anh có việc gì?”</w:t>
      </w:r>
      <w:r>
        <w:br w:type="textWrapping"/>
      </w:r>
      <w:r>
        <w:br w:type="textWrapping"/>
      </w:r>
      <w:r>
        <w:t xml:space="preserve">“Anh gần đây có gặp Tiểu Ninh không? Có biết cậu ấy xảy ra chuyện gì không?”</w:t>
      </w:r>
      <w:r>
        <w:br w:type="textWrapping"/>
      </w:r>
      <w:r>
        <w:br w:type="textWrapping"/>
      </w:r>
      <w:r>
        <w:t xml:space="preserve">“Tiểu Ninh?”, Chu Phóng giật mình, vội tắt tivi, trầm giọng nói, “Nói rõ xem, cậu ấy làm sao?”</w:t>
      </w:r>
      <w:r>
        <w:br w:type="textWrapping"/>
      </w:r>
      <w:r>
        <w:br w:type="textWrapping"/>
      </w:r>
      <w:r>
        <w:t xml:space="preserve">“Em vừa gặp cậu ấy trên đường, hồn xiêu phách lạc, gọi cậu ta cũng không để ý..Không biết cậu ấy có chuyện gì nên muốn hỏi anh xem anh biết không. Anh và cậu ấy không phải là anh em tốt sao?”</w:t>
      </w:r>
      <w:r>
        <w:br w:type="textWrapping"/>
      </w:r>
      <w:r>
        <w:br w:type="textWrapping"/>
      </w:r>
      <w:r>
        <w:t xml:space="preserve">“Gặp ở đâu?”</w:t>
      </w:r>
      <w:r>
        <w:br w:type="textWrapping"/>
      </w:r>
      <w:r>
        <w:br w:type="textWrapping"/>
      </w:r>
      <w:r>
        <w:t xml:space="preserve">Nghe thấy giọng nói nghiêm túc của Chu Phóng, Tân Tân tựa hồ cảm giác được tình hình nghiêm trọng, vội vã trả lời, “Đường dành riêng cho người đi bộ ở thành Đông, cậu ấy rẽ vào con ngõ nhỏ, phía trước có một quán cà phê.”</w:t>
      </w:r>
      <w:r>
        <w:br w:type="textWrapping"/>
      </w:r>
      <w:r>
        <w:br w:type="textWrapping"/>
      </w:r>
      <w:r>
        <w:t xml:space="preserve">“Em về đi, anh đi tìm cậu ấy.”</w:t>
      </w:r>
      <w:r>
        <w:br w:type="textWrapping"/>
      </w:r>
      <w:r>
        <w:br w:type="textWrapping"/>
      </w:r>
      <w:r>
        <w:t xml:space="preserve">Dứt lời liền cúp điện thoại.</w:t>
      </w:r>
      <w:r>
        <w:br w:type="textWrapping"/>
      </w:r>
      <w:r>
        <w:br w:type="textWrapping"/>
      </w:r>
      <w:r>
        <w:t xml:space="preserve">Chu Tân Tân dạ một tiếng, vừa ngẩng đầu lại thấy Đoan Mộc Ninh như người mất hồn đi vào trong một khoảng sân lớn.</w:t>
      </w:r>
      <w:r>
        <w:br w:type="textWrapping"/>
      </w:r>
      <w:r>
        <w:br w:type="textWrapping"/>
      </w:r>
      <w:r>
        <w:t xml:space="preserve">Một lát sau, Chu Phóng đạp xe đến, Tân Tân nhìn tốc độ đạp xe của hắn, hoài nghi không biết có phải bàn đạp xe kia nát rồi không.</w:t>
      </w:r>
      <w:r>
        <w:br w:type="textWrapping"/>
      </w:r>
      <w:r>
        <w:br w:type="textWrapping"/>
      </w:r>
      <w:r>
        <w:t xml:space="preserve">Vừa định chào hỏi một tiếng, không ngờ Chu Phóng như quen thuộc, trực tiếp rẽ vào cái ngõ kia, đi thẳng vào cửa.</w:t>
      </w:r>
      <w:r>
        <w:br w:type="textWrapping"/>
      </w:r>
      <w:r>
        <w:br w:type="textWrapping"/>
      </w:r>
      <w:r>
        <w:t xml:space="preserve">Chu Tân Tân khó hiểu gãi đầu, sau đó xoay người bỏ đi.</w:t>
      </w:r>
      <w:r>
        <w:br w:type="textWrapping"/>
      </w:r>
      <w:r>
        <w:br w:type="textWrapping"/>
      </w:r>
      <w:r>
        <w:t xml:space="preserve">Chu Phóng lo lắng đi vào nhà, nhìn thấy cửa phòng sách trên lầu đang mở liền chạy lên.</w:t>
      </w:r>
      <w:r>
        <w:br w:type="textWrapping"/>
      </w:r>
      <w:r>
        <w:br w:type="textWrapping"/>
      </w:r>
      <w:r>
        <w:t xml:space="preserve">Đoan Mộc Ninh đang ngơ ngác ngồi kia, đem chân ôm chặt vào người, cằm đặt trên đầu gối, dáng người cô đơn khiến lòng Chu Phóng đau nhói.</w:t>
      </w:r>
      <w:r>
        <w:br w:type="textWrapping"/>
      </w:r>
      <w:r>
        <w:br w:type="textWrapping"/>
      </w:r>
      <w:r>
        <w:t xml:space="preserve">“Tiểu Ninh, cậu sao vậy?”</w:t>
      </w:r>
      <w:r>
        <w:br w:type="textWrapping"/>
      </w:r>
      <w:r>
        <w:br w:type="textWrapping"/>
      </w:r>
      <w:r>
        <w:t xml:space="preserve">Nghe thấy âm thanh quen thuộc, cảm giác được ấm áp từ đôi tay đặt trên vai, Đoan Mộc Ninh nhắm mắt, quay đầu nhào vào lòng Chu Phóng, ôm chặt lấy hắn.</w:t>
      </w:r>
      <w:r>
        <w:br w:type="textWrapping"/>
      </w:r>
      <w:r>
        <w:br w:type="textWrapping"/>
      </w:r>
      <w:r>
        <w:t xml:space="preserve">Chu Phóng nhẹ nhàng vuốt tóc Đoan Mộc Ninh, “Đừng sợ, rốt cuộc là làm sao? Nói cho tôi biết.”</w:t>
      </w:r>
      <w:r>
        <w:br w:type="textWrapping"/>
      </w:r>
      <w:r>
        <w:br w:type="textWrapping"/>
      </w:r>
      <w:r>
        <w:t xml:space="preserve">Cậu suy nghĩ một lúc rồi buông Chu Phóng ra, ngồi lùi xa ra sau.</w:t>
      </w:r>
      <w:r>
        <w:br w:type="textWrapping"/>
      </w:r>
      <w:r>
        <w:br w:type="textWrapping"/>
      </w:r>
      <w:r>
        <w:t xml:space="preserve">“Tôi đã gặp ông ấy.”</w:t>
      </w:r>
      <w:r>
        <w:br w:type="textWrapping"/>
      </w:r>
      <w:r>
        <w:br w:type="textWrapping"/>
      </w:r>
      <w:r>
        <w:t xml:space="preserve">“Ông ấy?” Chu Phóng ngạc nhiên, khẳng định lại lần nữa, “Cha cậu?”</w:t>
      </w:r>
      <w:r>
        <w:br w:type="textWrapping"/>
      </w:r>
      <w:r>
        <w:br w:type="textWrapping"/>
      </w:r>
      <w:r>
        <w:t xml:space="preserve">Đoan Mộc Ninh cắn môi, “Đúng vậy, ông ta nói cho tôi biết…Năm đó vì bị người ta giăng bẫy chuốc rượu say, nên mới…Nên mới có tôi tồn tại.”</w:t>
      </w:r>
      <w:r>
        <w:br w:type="textWrapping"/>
      </w:r>
      <w:r>
        <w:br w:type="textWrapping"/>
      </w:r>
      <w:r>
        <w:t xml:space="preserve">“Bọn họ hai người tình cảm gì cũng không có, lúc ly hôn ông ấy cũng không biết mẹ tôi đang mang thai…”</w:t>
      </w:r>
      <w:r>
        <w:br w:type="textWrapping"/>
      </w:r>
      <w:r>
        <w:br w:type="textWrapping"/>
      </w:r>
      <w:r>
        <w:t xml:space="preserve">“Tôi sinh ra chỉ là sai lầm.”</w:t>
      </w:r>
      <w:r>
        <w:br w:type="textWrapping"/>
      </w:r>
      <w:r>
        <w:br w:type="textWrapping"/>
      </w:r>
      <w:r>
        <w:t xml:space="preserve">Âm thanh dù bình tĩnh nhưng không che dấu được bờ vai đang run rẩy.</w:t>
      </w:r>
      <w:r>
        <w:br w:type="textWrapping"/>
      </w:r>
      <w:r>
        <w:br w:type="textWrapping"/>
      </w:r>
      <w:r>
        <w:t xml:space="preserve">Chu Phóng im lặng chờ cậu nói xong, lúc sau mới đi qua ngồi trước mặt cậu, nở nụ cười, nhẹ nhàng xoa đầu cậu, “Cái tên nhóc này, không ai có thể lựa chọn mình sinh ra như thế nào, chuyện này cậu cũng không thể khống chế được, đừng để ý đến những chuyện không thể nào thay đổi được nữa.” giọng điệu giống như đang dụ dỗ trẻ nhỏ làm cho mắt Đoan Mộc Ninh cay cay.</w:t>
      </w:r>
      <w:r>
        <w:br w:type="textWrapping"/>
      </w:r>
      <w:r>
        <w:br w:type="textWrapping"/>
      </w:r>
      <w:r>
        <w:t xml:space="preserve">“Tôi chẳng quan tâm tôi sinh ra như thế nào, nhưng mà…có chút đau lòng.”</w:t>
      </w:r>
      <w:r>
        <w:br w:type="textWrapping"/>
      </w:r>
      <w:r>
        <w:br w:type="textWrapping"/>
      </w:r>
      <w:r>
        <w:t xml:space="preserve">“Mẹ khi sinh tôi tuổi còn rất trẻ, một mình mang tôi đến thành phố này…Bà nhất định rất vất vả, vậy mà tôi lại không quan tâm gì đến bà ấy.”</w:t>
      </w:r>
      <w:r>
        <w:br w:type="textWrapping"/>
      </w:r>
      <w:r>
        <w:br w:type="textWrapping"/>
      </w:r>
      <w:r>
        <w:t xml:space="preserve">“Hiện tại…” cắn chặt môi không thể nói lên lời.</w:t>
      </w:r>
      <w:r>
        <w:br w:type="textWrapping"/>
      </w:r>
      <w:r>
        <w:br w:type="textWrapping"/>
      </w:r>
      <w:r>
        <w:t xml:space="preserve">“Đau lòng à, đến đây khóc một trận cho đã đi.” Chu Phóng nói xong liền dang tay ôm cậu, nhưng Đoan Mộc Ninh lại né tránh.</w:t>
      </w:r>
      <w:r>
        <w:br w:type="textWrapping"/>
      </w:r>
      <w:r>
        <w:br w:type="textWrapping"/>
      </w:r>
      <w:r>
        <w:t xml:space="preserve">“Tôi không muốn khóc.”</w:t>
      </w:r>
      <w:r>
        <w:br w:type="textWrapping"/>
      </w:r>
      <w:r>
        <w:br w:type="textWrapping"/>
      </w:r>
      <w:r>
        <w:t xml:space="preserve">Đôi tay Chu Phóng liền đổi hướng đặt trên vai Đoan Mộc Ninh, nghiêm túc nói, “Cậu không thể nào chọn mình sinh ra thế nào, nhưng cậu có thể lựa chọn mình như thế nào sau này, đúng không? Sau này có tôi ở đây, cậu cùng tôi sống vui vẻ, mẹ cũng hy vọng cậu có thể vui vẻ, không suy nghĩ nhiều, có biết không?”</w:t>
      </w:r>
      <w:r>
        <w:br w:type="textWrapping"/>
      </w:r>
      <w:r>
        <w:br w:type="textWrapping"/>
      </w:r>
      <w:r>
        <w:t xml:space="preserve">Đoan Mộc Ninh ngẩng đầu nhìn hắn, nhẹ nhàng gật đầu.</w:t>
      </w:r>
      <w:r>
        <w:br w:type="textWrapping"/>
      </w:r>
      <w:r>
        <w:br w:type="textWrapping"/>
      </w:r>
      <w:r>
        <w:t xml:space="preserve">“Mẹ cũng không còn, chuyện quá khứ tôi cũng không muốn suy nghĩ, tính toán nữa, chỉ cần ông ta đừng xuất hiện” nói xong đứng dậy kéo tay Chu Phóng, “Về thôi.”</w:t>
      </w:r>
      <w:r>
        <w:br w:type="textWrapping"/>
      </w:r>
      <w:r>
        <w:br w:type="textWrapping"/>
      </w:r>
      <w:r>
        <w:t xml:space="preserve">“Ừ, đi về.” Chu Phóng kéo dài giọng, “Ủa,trải giường đâu?”</w:t>
      </w:r>
      <w:r>
        <w:br w:type="textWrapping"/>
      </w:r>
      <w:r>
        <w:br w:type="textWrapping"/>
      </w:r>
      <w:r>
        <w:t xml:space="preserve">“A?” Đoan Mộc Ninh hoảng hốt.</w:t>
      </w:r>
      <w:r>
        <w:br w:type="textWrapping"/>
      </w:r>
      <w:r>
        <w:br w:type="textWrapping"/>
      </w:r>
      <w:r>
        <w:t xml:space="preserve">Chu Phóng nhún vai, “Sau này chắc không dám để cậu ra đường một mình nữa quá, Tân Tân vừa rồi thấy cậu như người mất hồn, thất tha thất thểu đi trên đường” lấy tay chỉ nhẹ vào trán Đoan Mộc Ninh, “Lỡ bị bọn buôn người lừa gạt bắt cóc thì phải làm sao, cậu trắng trẻo đáng yêu như vậy, bán đi cũng kiếm được khá tiền.”</w:t>
      </w:r>
      <w:r>
        <w:br w:type="textWrapping"/>
      </w:r>
      <w:r>
        <w:br w:type="textWrapping"/>
      </w:r>
      <w:r>
        <w:t xml:space="preserve">“Bán?” Đoan Mộc Ninh hai mắt mở to, ngạc nhiên nhìn Chu Phóng.</w:t>
      </w:r>
      <w:r>
        <w:br w:type="textWrapping"/>
      </w:r>
      <w:r>
        <w:br w:type="textWrapping"/>
      </w:r>
      <w:r>
        <w:t xml:space="preserve">Chu Phóng chợt khựng lại nhớ ra tên nhóc này suy nghĩ thật sự rất đơn thuần, hẳn là không hiểu được hàm ý sâu sa, đành phải thở dài, cười nói, “Về nhà thôi, thuận đường ghé vào siêu thị mua tấm trải giường khác.”</w:t>
      </w:r>
      <w:r>
        <w:br w:type="textWrapping"/>
      </w:r>
      <w:r>
        <w:br w:type="textWrapping"/>
      </w:r>
      <w:r>
        <w:t xml:space="preserve">“Ừ” Đoan Mộc Ninh ngoan ngoãn gật đầu, sau đó đột nhiên ngẩng đầu nói, “Tôi nghĩ chắc là lúc đứng lên đã để quên ở quán cà phê.”</w:t>
      </w:r>
      <w:r>
        <w:br w:type="textWrapping"/>
      </w:r>
      <w:r>
        <w:br w:type="textWrapping"/>
      </w:r>
      <w:r>
        <w:t xml:space="preserve">Chu Phóng thở dài, người này đúng là có lúc ngốc đến đáng yêu.</w:t>
      </w:r>
      <w:r>
        <w:br w:type="textWrapping"/>
      </w:r>
      <w:r>
        <w:br w:type="textWrapping"/>
      </w:r>
      <w:r>
        <w:t xml:space="preserve">Hai ngày cuối tuần thật sự quá dài.</w:t>
      </w:r>
      <w:r>
        <w:br w:type="textWrapping"/>
      </w:r>
      <w:r>
        <w:br w:type="textWrapping"/>
      </w:r>
      <w:r>
        <w:t xml:space="preserve">Chuyển nhà, bị chó dọa, hiểu lầm, cãi nhau, làm lành, dọn dẹp phòng, gặp được người kia, biết chuyện của cha mẹ…</w:t>
      </w:r>
      <w:r>
        <w:br w:type="textWrapping"/>
      </w:r>
      <w:r>
        <w:br w:type="textWrapping"/>
      </w:r>
      <w:r>
        <w:t xml:space="preserve">Trong đầu Đoan Mộc Ninh rối bời, chẳng có gì rõ ràng, chỉ cảm thấy hiện tại rất mệt mỏi.</w:t>
      </w:r>
      <w:r>
        <w:br w:type="textWrapping"/>
      </w:r>
      <w:r>
        <w:br w:type="textWrapping"/>
      </w:r>
      <w:r>
        <w:t xml:space="preserve">Đi phía sau Chu Phóng, bị hắn nắm tay kéo đi, nhìn thấy hắn không phải cao lớn lắm, nhưng đi thế này lại có cảm giác đặt biệt an tâm.</w:t>
      </w:r>
      <w:r>
        <w:br w:type="textWrapping"/>
      </w:r>
      <w:r>
        <w:br w:type="textWrapping"/>
      </w:r>
      <w:r>
        <w:t xml:space="preserve">Đoan Mộc Ninh biết rõ, dù cho cậu sinh ra là một sai lầm, dù người khác không chịu được tính cách của cậu, không ai nguyện ý sống cùng cậu…Nhưng Chu Phóng là người duy nhất không nghĩ như vậy.</w:t>
      </w:r>
      <w:r>
        <w:br w:type="textWrapping"/>
      </w:r>
      <w:r>
        <w:br w:type="textWrapping"/>
      </w:r>
      <w:r>
        <w:t xml:space="preserve">Hắn đồng ý ở cùng cậu, làm bạn với cậu, cậu đem hắn ghi tạc trong lòng mình, hắn cũng đối với cậu như vậy.</w:t>
      </w:r>
      <w:r>
        <w:br w:type="textWrapping"/>
      </w:r>
      <w:r>
        <w:br w:type="textWrapping"/>
      </w:r>
      <w:r>
        <w:t xml:space="preserve">Khoảng thời gian khó khăn có hắn ở bên cạnh, những lúc đau buồn đều có thể dựa vào.</w:t>
      </w:r>
      <w:r>
        <w:br w:type="textWrapping"/>
      </w:r>
      <w:r>
        <w:br w:type="textWrapping"/>
      </w:r>
      <w:r>
        <w:t xml:space="preserve">Cậu không bao giờ…phải sống một mình nữa.</w:t>
      </w:r>
      <w:r>
        <w:br w:type="textWrapping"/>
      </w:r>
      <w:r>
        <w:br w:type="textWrapping"/>
      </w:r>
      <w:r>
        <w:t xml:space="preserve">Có người gọi là Chu Phóng đại lưu manh kia ở trong lòng cậu lấp đi chỗ khuyết, sẽ không còn thấy cô đơn nữa.</w:t>
      </w:r>
      <w:r>
        <w:br w:type="textWrapping"/>
      </w:r>
      <w:r>
        <w:br w:type="textWrapping"/>
      </w:r>
      <w:r>
        <w:t xml:space="preserve">Buổi tối sau khi trải giường xong, hai người chuẩn bị tốt cặp xách rồi đi ngủ sớm.</w:t>
      </w:r>
      <w:r>
        <w:br w:type="textWrapping"/>
      </w:r>
      <w:r>
        <w:br w:type="textWrapping"/>
      </w:r>
      <w:r>
        <w:t xml:space="preserve">Chu Phóng vốn định xin phép cho Đoan Mộc Ninh nghỉ ở nhà vài hôm, nhưng Đoan Mộc Ninh lại không chịu, vì cậu biết nếu cậu ở nhà Chu Phóng cũng sẽ lo lắng mà xin nghỉ phép.</w:t>
      </w:r>
      <w:r>
        <w:br w:type="textWrapping"/>
      </w:r>
      <w:r>
        <w:br w:type="textWrapping"/>
      </w:r>
      <w:r>
        <w:t xml:space="preserve">Hắn hiện tại là năm cuối, bài vở rất nhiều, không thể…gây thêm phiền phức cho hắn nữa.</w:t>
      </w:r>
      <w:r>
        <w:br w:type="textWrapping"/>
      </w:r>
      <w:r>
        <w:br w:type="textWrapping"/>
      </w:r>
      <w:r>
        <w:t xml:space="preserve">Chu Phóng hiểu được suy nghĩ của Đoan Mộc Ninh, đành thuận theo ý cậu, không khỏi xúc động, Đoan Mộc Ninh quả là nghĩ cho người khác.</w:t>
      </w:r>
      <w:r>
        <w:br w:type="textWrapping"/>
      </w:r>
      <w:r>
        <w:br w:type="textWrapping"/>
      </w:r>
      <w:r>
        <w:t xml:space="preserve">Sáng hôm sau, Đoan Mộc Ninh dậy từ sớm, chạy sang phòng Chu Phóng gọi hắn.</w:t>
      </w:r>
      <w:r>
        <w:br w:type="textWrapping"/>
      </w:r>
      <w:r>
        <w:br w:type="textWrapping"/>
      </w:r>
      <w:r>
        <w:t xml:space="preserve">Đồng hồ báo thức của Chu Phóng dù có reo inh ỏi mấy lần thì con heo kia vẫn nhắm mắt bịt tai mà ngủ say.</w:t>
      </w:r>
      <w:r>
        <w:br w:type="textWrapping"/>
      </w:r>
      <w:r>
        <w:br w:type="textWrapping"/>
      </w:r>
      <w:r>
        <w:t xml:space="preserve">“Chu Phóng, dậy thôi, trễ rồi.”</w:t>
      </w:r>
      <w:r>
        <w:br w:type="textWrapping"/>
      </w:r>
      <w:r>
        <w:br w:type="textWrapping"/>
      </w:r>
      <w:r>
        <w:t xml:space="preserve">Đoan Mộc Ninh ngồi ở cạnh giường lay lay Chu Phóng, lại bị đối phương kéo mạnh.</w:t>
      </w:r>
      <w:r>
        <w:br w:type="textWrapping"/>
      </w:r>
      <w:r>
        <w:br w:type="textWrapping"/>
      </w:r>
      <w:r>
        <w:t xml:space="preserve">“A…”</w:t>
      </w:r>
      <w:r>
        <w:br w:type="textWrapping"/>
      </w:r>
      <w:r>
        <w:br w:type="textWrapping"/>
      </w:r>
      <w:r>
        <w:t xml:space="preserve">Cả người không vững ngã vào lòng hắn, còn bị hắn ôm chặt, vỗ vỗ mông, “Đừng ầm ĩ nữa, cái đồng hồ hỏng này” vừa nói lại vừa vỗ mông Đoan Mộc Ninh.</w:t>
      </w:r>
      <w:r>
        <w:br w:type="textWrapping"/>
      </w:r>
      <w:r>
        <w:br w:type="textWrapping"/>
      </w:r>
      <w:r>
        <w:t xml:space="preserve">Đoan Mộc Ninh đỏ mặt, giãy dụa thoát ra, vất vả lắm mới thoát ra được, lại bị hắn nhào đến kéo tiếp ngã vào lòng, xoay một cái đem cậu đặt ở bên dưới, phả vào mặt cậu hơi thở nóng rực.</w:t>
      </w:r>
      <w:r>
        <w:br w:type="textWrapping"/>
      </w:r>
      <w:r>
        <w:br w:type="textWrapping"/>
      </w:r>
      <w:r>
        <w:t xml:space="preserve">Toàn thân Đoan Mộc Ninh cứng đờ.</w:t>
      </w:r>
      <w:r>
        <w:br w:type="textWrapping"/>
      </w:r>
      <w:r>
        <w:br w:type="textWrapping"/>
      </w:r>
      <w:r>
        <w:t xml:space="preserve">Chu Phóng dường như cảm thấy có gì đó không đúng, chậm rãi mở mắt.</w:t>
      </w:r>
      <w:r>
        <w:br w:type="textWrapping"/>
      </w:r>
      <w:r>
        <w:br w:type="textWrapping"/>
      </w:r>
      <w:r>
        <w:t xml:space="preserve">Nhìn thấy cái “gối ôm kiêm đồng hồ báo thức” có mắt, có mũi kia, mặt mày đỏ bừng, tức giận nhìn hắn.</w:t>
      </w:r>
      <w:r>
        <w:br w:type="textWrapping"/>
      </w:r>
      <w:r>
        <w:br w:type="textWrapping"/>
      </w:r>
      <w:r>
        <w:t xml:space="preserve">Chu Phóng nhếch miệng cười, “Sao lại là cậu.”</w:t>
      </w:r>
      <w:r>
        <w:br w:type="textWrapping"/>
      </w:r>
      <w:r>
        <w:br w:type="textWrapping"/>
      </w:r>
      <w:r>
        <w:t xml:space="preserve">“Tôi…đến gọi anh thức dậy” Đoan Mộc Ninh xấu hổ, dùng sức đẩy Chu Phóng ra, bước xuống giường sửa sang quần áo, sau đó quay đầu đi thằng không nói gì, “Tôi đi chuẩn bị bữa sáng, anh mau mặc quần áo đi, trễ rồi” dứt lời thì biến mất trong phạm vi tầm nhìn của Chu Phóng.</w:t>
      </w:r>
      <w:r>
        <w:br w:type="textWrapping"/>
      </w:r>
      <w:r>
        <w:br w:type="textWrapping"/>
      </w:r>
      <w:r>
        <w:t xml:space="preserve">Chu Phóng cúi đầu, nhìn thấy áo mình không cài nút, lộ ra cả một bờ ngực.</w:t>
      </w:r>
      <w:r>
        <w:br w:type="textWrapping"/>
      </w:r>
      <w:r>
        <w:br w:type="textWrapping"/>
      </w:r>
      <w:r>
        <w:t xml:space="preserve">Chờ Chu Phóng rửa mặt chải đầu xong, Đoan Mộc Ninh cũng làm xong bữa sáng, hai người ngồi đối diện nhau ăn cơm, cậu vẫn cúi đầu không nói tiếng nào, Chu Phóng không nhịn được lên tiếng, “Cậu tâm trạng thế nào? Vẫn đi học được chứ?”</w:t>
      </w:r>
      <w:r>
        <w:br w:type="textWrapping"/>
      </w:r>
      <w:r>
        <w:br w:type="textWrapping"/>
      </w:r>
      <w:r>
        <w:t xml:space="preserve">“Không thành vấn đề.”</w:t>
      </w:r>
      <w:r>
        <w:br w:type="textWrapping"/>
      </w:r>
      <w:r>
        <w:br w:type="textWrapping"/>
      </w:r>
      <w:r>
        <w:t xml:space="preserve">“Vậy là tốt rồi, đừng cố chống chọi, biết không?”</w:t>
      </w:r>
      <w:r>
        <w:br w:type="textWrapping"/>
      </w:r>
      <w:r>
        <w:br w:type="textWrapping"/>
      </w:r>
      <w:r>
        <w:t xml:space="preserve">“Ừ.”</w:t>
      </w:r>
      <w:r>
        <w:br w:type="textWrapping"/>
      </w:r>
      <w:r>
        <w:br w:type="textWrapping"/>
      </w:r>
      <w:r>
        <w:t xml:space="preserve">Đoan Mộc Ninh bộ dạng xa cách tiếp tục cúi đầu ăn cơm, ăn xong thì lau miệng, đứng dậy đi đến phòng Chu Phóng.</w:t>
      </w:r>
      <w:r>
        <w:br w:type="textWrapping"/>
      </w:r>
      <w:r>
        <w:br w:type="textWrapping"/>
      </w:r>
      <w:r>
        <w:t xml:space="preserve">Chu Phóng lại trưng ra nụ cười xấu xa, “Ây, cậu khẩn trương gì vậy, vào nhầm rồi, phòng cậu ở bên kia.”</w:t>
      </w:r>
      <w:r>
        <w:br w:type="textWrapping"/>
      </w:r>
      <w:r>
        <w:br w:type="textWrapping"/>
      </w:r>
      <w:r>
        <w:t xml:space="preserve">Đoan Mộc Ninh lạnh lùng đáp trả, “Tôi giúp anh dọn chuồng heo.”</w:t>
      </w:r>
      <w:r>
        <w:br w:type="textWrapping"/>
      </w:r>
      <w:r>
        <w:br w:type="textWrapping"/>
      </w:r>
      <w:r>
        <w:t xml:space="preserve">Chu Phóng một cái phập cắn đứt bánh mì.</w:t>
      </w:r>
      <w:r>
        <w:br w:type="textWrapping"/>
      </w:r>
      <w:r>
        <w:br w:type="textWrapping"/>
      </w:r>
      <w:r>
        <w:t xml:space="preserve">Hắn nhìn cậu đi vào “chồng heo” của mình, tay nắm lấy mềm giật ra giũ lại cho thẳng, sau đó gấp lại đặt chồng lên gối trên giường, rồi nhặt con gấu lớn bị đá đang nằm dưới đất lên ôm ôm, vỗ vỗ, nhẹ nhàng đặt ra phía trước cho nó dựa vào chồng chăn gối.</w:t>
      </w:r>
      <w:r>
        <w:br w:type="textWrapping"/>
      </w:r>
      <w:r>
        <w:br w:type="textWrapping"/>
      </w:r>
      <w:r>
        <w:t xml:space="preserve">Chu Phóng miệng đang nhai bánh mì cũng chẳng biết mùi vị ra sao, nhưng trong lòng cảm thấy ngọt vô cùng.</w:t>
      </w:r>
      <w:r>
        <w:br w:type="textWrapping"/>
      </w:r>
      <w:r>
        <w:br w:type="textWrapping"/>
      </w:r>
      <w:r>
        <w:t xml:space="preserve">Hai người thu dọn xong, Đoan Mộc Ninh sợ bạn học nhìn thấy nên gắn băng đen  vào áo len bên trong, đem đồng phục mặc ra bên ngoài.</w:t>
      </w:r>
      <w:r>
        <w:br w:type="textWrapping"/>
      </w:r>
      <w:r>
        <w:br w:type="textWrapping"/>
      </w:r>
      <w:r>
        <w:t xml:space="preserve">Lễ tang của mẹ cũng không cho ai biết, tự mình biết là được, không cần các bạn học đồng cảm, có khi còn bị những người ghét mình chế giễu.</w:t>
      </w:r>
      <w:r>
        <w:br w:type="textWrapping"/>
      </w:r>
      <w:r>
        <w:br w:type="textWrapping"/>
      </w:r>
      <w:r>
        <w:t xml:space="preserve">Hai người mặc đồng phục giống nhau như đúc, Chu Phóng vừa dắt xe vừa cười nói, “Giống song sinh không?”</w:t>
      </w:r>
      <w:r>
        <w:br w:type="textWrapping"/>
      </w:r>
      <w:r>
        <w:br w:type="textWrapping"/>
      </w:r>
      <w:r>
        <w:t xml:space="preserve">Đoan Mộc Ninh chỉ vứt cho hắn ánh mắt lãnh đạm. “Giống.”</w:t>
      </w:r>
      <w:r>
        <w:br w:type="textWrapping"/>
      </w:r>
      <w:r>
        <w:br w:type="textWrapping"/>
      </w:r>
      <w:r>
        <w:t xml:space="preserve">Chu Phóng sờ mũi, “Đến đây, chuẩn bị xuất phát.”</w:t>
      </w:r>
      <w:r>
        <w:br w:type="textWrapping"/>
      </w:r>
      <w:r>
        <w:br w:type="textWrapping"/>
      </w:r>
      <w:r>
        <w:t xml:space="preserve">Đoan Mộc Ninh đi đến bên cạnh xe, ngồi lên phía sau hắn.</w:t>
      </w:r>
      <w:r>
        <w:br w:type="textWrapping"/>
      </w:r>
      <w:r>
        <w:br w:type="textWrapping"/>
      </w:r>
      <w:r>
        <w:t xml:space="preserve">“Đi thôi!”</w:t>
      </w:r>
      <w:r>
        <w:br w:type="textWrapping"/>
      </w:r>
      <w:r>
        <w:br w:type="textWrapping"/>
      </w:r>
      <w:r>
        <w:t xml:space="preserve">Dứt lời liền đạp xe phóng như bay, Đoan Mộc Ninh hai tay nắm chặt quần áo Chu Phóng.</w:t>
      </w:r>
      <w:r>
        <w:br w:type="textWrapping"/>
      </w:r>
      <w:r>
        <w:br w:type="textWrapping"/>
      </w:r>
      <w:r>
        <w:t xml:space="preserve">“Quân bất kiến, Hoàng Hà chi thủy, thiên thượng lai…”</w:t>
      </w:r>
      <w:r>
        <w:br w:type="textWrapping"/>
      </w:r>
      <w:r>
        <w:br w:type="textWrapping"/>
      </w:r>
      <w:r>
        <w:t xml:space="preserve">Chu Phóng vừa lái xe vừa ngâm thơ, Đoan Mộc Ninh nhìn bóng lưng hắn, trong lòng đột nhiên có cảm giác khác thường.</w:t>
      </w:r>
      <w:r>
        <w:br w:type="textWrapping"/>
      </w:r>
      <w:r>
        <w:br w:type="textWrapping"/>
      </w:r>
      <w:r>
        <w:t xml:space="preserve">Chu Phóng quay đầu lại cười, “Đúng rồi, tôi có thói quen trên đường đi đọc bài, cậu cũng nên tập giống đi, chúng ta học cấp ba rồi, bài cần học thuộc rất nhiều.”</w:t>
      </w:r>
      <w:r>
        <w:br w:type="textWrapping"/>
      </w:r>
      <w:r>
        <w:br w:type="textWrapping"/>
      </w:r>
      <w:r>
        <w:t xml:space="preserve">Đoan Mộc Ninh sợ hãi kéo áo Chu Phóng, “Anh cẩn thận nhìn phía trước.”</w:t>
      </w:r>
      <w:r>
        <w:br w:type="textWrapping"/>
      </w:r>
      <w:r>
        <w:br w:type="textWrapping"/>
      </w:r>
      <w:r>
        <w:t xml:space="preserve">Chu Phóng cười cười nhún vai, “Kỹ thuật của tôi tốt lắm, không vịn tay vẫn có thể lái xe, cậu tin không?”</w:t>
      </w:r>
      <w:r>
        <w:br w:type="textWrapping"/>
      </w:r>
      <w:r>
        <w:br w:type="textWrapping"/>
      </w:r>
      <w:r>
        <w:t xml:space="preserve">Nói xong liền làm thử, buông hai tay cho vào túi quần chỉ dùng chân đạp xe, thế mà vẫn giữ được thăng bằng.</w:t>
      </w:r>
      <w:r>
        <w:br w:type="textWrapping"/>
      </w:r>
      <w:r>
        <w:br w:type="textWrapping"/>
      </w:r>
      <w:r>
        <w:t xml:space="preserve">Mặt Đoan Mộc Ninh trắng bệch, nhìn vào đám đông đang lưu thông trên đường, ôm chặt lấy thắt lưng Chu Phóng, vì quá sợ hãi nên động tác dường như hơi dùng sức làm cho cả người và xe bị nghiêng qua, Chu Phóng vội vàng đỡ lấy tay lái, “Cậu không sao chứ?”</w:t>
      </w:r>
      <w:r>
        <w:br w:type="textWrapping"/>
      </w:r>
      <w:r>
        <w:br w:type="textWrapping"/>
      </w:r>
      <w:r>
        <w:t xml:space="preserve">Đoan Mộc Ninh cắn chặt răng, “Không việc gì…”</w:t>
      </w:r>
      <w:r>
        <w:br w:type="textWrapping"/>
      </w:r>
      <w:r>
        <w:br w:type="textWrapping"/>
      </w:r>
      <w:r>
        <w:t xml:space="preserve">Chu Phóng đoán là chắc cậu bị dọa sợ rồi, nên không hỏi nhiều, tiếp tục đạp xe về phía trước.</w:t>
      </w:r>
      <w:r>
        <w:br w:type="textWrapping"/>
      </w:r>
      <w:r>
        <w:br w:type="textWrapping"/>
      </w:r>
      <w:r>
        <w:t xml:space="preserve">“Chu Phóng, lại khoe mẽ kỹ thuật nữa hả!” Một giọng nói trong trẻo dễ nghe đột nhiên vang lên, Đoan Mộc Ninh quay đầu lại nhìn thấy một nữ sinh đang đạp xe đạp màu trắng đuổi kịp theo họ, cùng Chu Phóng sóng vai.</w:t>
      </w:r>
      <w:r>
        <w:br w:type="textWrapping"/>
      </w:r>
      <w:r>
        <w:br w:type="textWrapping"/>
      </w:r>
      <w:r>
        <w:t xml:space="preserve">“Bạn học này là?” Nữ sinh nghi hoặc nhìn Đoan Mộc Ninh.</w:t>
      </w:r>
      <w:r>
        <w:br w:type="textWrapping"/>
      </w:r>
      <w:r>
        <w:br w:type="textWrapping"/>
      </w:r>
      <w:r>
        <w:t xml:space="preserve">Chu Phóng đỡ tay lái, cười nói, “Em tôi đó.”</w:t>
      </w:r>
      <w:r>
        <w:br w:type="textWrapping"/>
      </w:r>
      <w:r>
        <w:br w:type="textWrapping"/>
      </w:r>
      <w:r>
        <w:t xml:space="preserve">“Cậu lúc nào lại lòi ra đứa em trai vậy? Không phải cậu từ tảng đá chui ra à.” Nữ sinh kia cười vui vẻ, “Cậu nhận bảy, tám muội muội còn chưa thấy đủ, giờ còn nhận cả đệ đệ?”</w:t>
      </w:r>
      <w:r>
        <w:br w:type="textWrapping"/>
      </w:r>
      <w:r>
        <w:br w:type="textWrapping"/>
      </w:r>
      <w:r>
        <w:t xml:space="preserve">Vốn trong lời nói không mang theo ý gì, nhưng Đoan Mộc Ninh lại như bị dao đâm đau nhói, tay đột nhiên siết chặt.</w:t>
      </w:r>
      <w:r>
        <w:br w:type="textWrapping"/>
      </w:r>
      <w:r>
        <w:br w:type="textWrapping"/>
      </w:r>
      <w:r>
        <w:t xml:space="preserve">“Nhận cái gì mà nhận, em họ tôi không được a? Được rồi, cậu đừng có bà tám, đừng quên sáng nay còn phải nộp bài tập toán học.”</w:t>
      </w:r>
      <w:r>
        <w:br w:type="textWrapping"/>
      </w:r>
      <w:r>
        <w:br w:type="textWrapping"/>
      </w:r>
      <w:r>
        <w:t xml:space="preserve">Nữ sinh sợ hãi, “Chết rồi, tôi thiếu chút nữa quên mất, cám ơn a! Tôi đi trước đây.” Nói xong liền tăng tốc.</w:t>
      </w:r>
      <w:r>
        <w:br w:type="textWrapping"/>
      </w:r>
      <w:r>
        <w:br w:type="textWrapping"/>
      </w:r>
      <w:r>
        <w:t xml:space="preserve">Nữ sinh đi xa rồi Đoan Mộc Ninh mới lên tiếng, “Cô ấy có phải…”</w:t>
      </w:r>
      <w:r>
        <w:br w:type="textWrapping"/>
      </w:r>
      <w:r>
        <w:br w:type="textWrapping"/>
      </w:r>
      <w:r>
        <w:t xml:space="preserve">“Hả, Chu Phóng! Thằng nhóc này sao hôm nay đi sớm vậy, mặt trời mọc hướng Tây a.” Nam sinh vẻ mặt cười không đứng đắn, đạp xe đến bên cạnh Chu Phóng.</w:t>
      </w:r>
      <w:r>
        <w:br w:type="textWrapping"/>
      </w:r>
      <w:r>
        <w:br w:type="textWrapping"/>
      </w:r>
      <w:r>
        <w:t xml:space="preserve">“Tôi đây cũng phải có ngày ngẫu nhiên đến sớm chứ, để cho cậu khỏi mỗi ngày đều phải lau bàn, Tiểu Tuấn Kiệt, nhớ tôi không nào?” Chu Phóng cũng không đứng đắn đùa giỡn ngược lại.</w:t>
      </w:r>
      <w:r>
        <w:br w:type="textWrapping"/>
      </w:r>
      <w:r>
        <w:br w:type="textWrapping"/>
      </w:r>
      <w:r>
        <w:t xml:space="preserve">“Ai, một ngày không gặp như cách ba thu, hai ngày không gặp, nhớ cậu đến nỗi lòng tôi tan nát.” Người này là bạn ngồi cùng bàn với Chu Phóng, Lưu Tuấn Kiệt, một tay giữ tay lái, một tay đưa qua vỗ vai Chu Phóng, “Huynh đệ, tôi đi trước, bài tập còn chưa xong nên phải đến sớm, lát nữa gặp.”</w:t>
      </w:r>
      <w:r>
        <w:br w:type="textWrapping"/>
      </w:r>
      <w:r>
        <w:br w:type="textWrapping"/>
      </w:r>
      <w:r>
        <w:t xml:space="preserve">“Tạm biệt.”</w:t>
      </w:r>
      <w:r>
        <w:br w:type="textWrapping"/>
      </w:r>
      <w:r>
        <w:br w:type="textWrapping"/>
      </w:r>
      <w:r>
        <w:t xml:space="preserve">Lưu Tuấn Kiệt vừa đi xa, lại đến Chu Tân Tân, rồi Tiểu Tuyết, một đám bạn học ở văn học xã.</w:t>
      </w:r>
      <w:r>
        <w:br w:type="textWrapping"/>
      </w:r>
      <w:r>
        <w:br w:type="textWrapping"/>
      </w:r>
      <w:r>
        <w:t xml:space="preserve">Chu Phóng đúng là quen biết nhiều người, chào hỏi liên tục hết cả quãng đường không ngừng nghỉ, Đoan Mộc Ninh ngồi phía sau chỉ cúi đầu, trước sau vẫn gắt gao nắm chặt y phục của hắn.</w:t>
      </w:r>
      <w:r>
        <w:br w:type="textWrapping"/>
      </w:r>
      <w:r>
        <w:br w:type="textWrapping"/>
      </w:r>
      <w:r>
        <w:t xml:space="preserve">Mãi đến lúc xuống xe kiểm tra vào trường, Chu Phóng đẩy xe, nhẹ nhàng cách một lớp áo kéo tay Đoan Mộc Ninh.</w:t>
      </w:r>
      <w:r>
        <w:br w:type="textWrapping"/>
      </w:r>
      <w:r>
        <w:br w:type="textWrapping"/>
      </w:r>
      <w:r>
        <w:t xml:space="preserve">“Cậu đừmg để ý, bạn học vừa rồi chào hỏi đều là học cùng lớp với tôi, bọn họ tò mò quan hệ của chúng ta thôi, không có ác ý gì đâu.”</w:t>
      </w:r>
      <w:r>
        <w:br w:type="textWrapping"/>
      </w:r>
      <w:r>
        <w:br w:type="textWrapping"/>
      </w:r>
      <w:r>
        <w:t xml:space="preserve">“Ừ.”</w:t>
      </w:r>
      <w:r>
        <w:br w:type="textWrapping"/>
      </w:r>
      <w:r>
        <w:br w:type="textWrapping"/>
      </w:r>
      <w:r>
        <w:t xml:space="preserve">“Tôi nói cậu là em họ, không muốn họ nghĩ lung tung, cậu không ý kiến gì chứ?”</w:t>
      </w:r>
      <w:r>
        <w:br w:type="textWrapping"/>
      </w:r>
      <w:r>
        <w:br w:type="textWrapping"/>
      </w:r>
      <w:r>
        <w:t xml:space="preserve">“Không.”</w:t>
      </w:r>
      <w:r>
        <w:br w:type="textWrapping"/>
      </w:r>
      <w:r>
        <w:br w:type="textWrapping"/>
      </w:r>
      <w:r>
        <w:t xml:space="preserve">“Vậy là tốt rồi, đi học đi thôi, trưa cùng nhau ăn cơm.”</w:t>
      </w:r>
      <w:r>
        <w:br w:type="textWrapping"/>
      </w:r>
      <w:r>
        <w:br w:type="textWrapping"/>
      </w:r>
      <w:r>
        <w:t xml:space="preserve">“Ừ.”</w:t>
      </w:r>
      <w:r>
        <w:br w:type="textWrapping"/>
      </w:r>
      <w:r>
        <w:br w:type="textWrapping"/>
      </w:r>
      <w:r>
        <w:t xml:space="preserve">Chu Phóng đưa tay nhẹ nhàng xoa đầu Đoan Mộc Ninh, cười vui vẻ, “Đi thôi, đừng nhớ tôi a.”</w:t>
      </w:r>
      <w:r>
        <w:br w:type="textWrapping"/>
      </w:r>
      <w:r>
        <w:br w:type="textWrapping"/>
      </w:r>
      <w:r>
        <w:t xml:space="preserve">Đoan Mộc Ninh không thèm để ý đến hắn, quay người đi đến dãy nhà sơ trung.</w:t>
      </w:r>
      <w:r>
        <w:br w:type="textWrapping"/>
      </w:r>
      <w:r>
        <w:br w:type="textWrapping"/>
      </w:r>
      <w:r>
        <w:t xml:space="preserve">Nhìn bóng lưng của cậu, Chu Phóng không khỏi thở dài, kỳ thật cũng cảm nhận được tâm trạng Đoan Mộc Ninh vừa rồi có chút kì lạ.</w:t>
      </w:r>
      <w:r>
        <w:br w:type="textWrapping"/>
      </w:r>
      <w:r>
        <w:br w:type="textWrapping"/>
      </w:r>
      <w:r>
        <w:t xml:space="preserve">Mỗi khi mình cùng bạn học đùa giỡn, ngón tay Đoan Mộc Ninh liền rất nhanh siết chặt lấy áo mình, dường như muốn giữ lấy.</w:t>
      </w:r>
      <w:r>
        <w:br w:type="textWrapping"/>
      </w:r>
      <w:r>
        <w:br w:type="textWrapping"/>
      </w:r>
      <w:r>
        <w:t xml:space="preserve">Nghĩ như vậy bỗng nhiên tâm tình thoải mái, xoay người đi lên lầu.</w:t>
      </w:r>
      <w:r>
        <w:br w:type="textWrapping"/>
      </w:r>
      <w:r>
        <w:br w:type="textWrapping"/>
      </w:r>
    </w:p>
    <w:p>
      <w:pPr>
        <w:pStyle w:val="Heading2"/>
      </w:pPr>
      <w:bookmarkStart w:id="35" w:name="quyển-1---chương-14-quan-hệ-phức-tạp"/>
      <w:bookmarkEnd w:id="35"/>
      <w:r>
        <w:t xml:space="preserve">14. Quyển 1 - Chương 14: Quan Hệ Phức Tạp</w:t>
      </w:r>
    </w:p>
    <w:p>
      <w:pPr>
        <w:pStyle w:val="Compact"/>
      </w:pPr>
      <w:r>
        <w:br w:type="textWrapping"/>
      </w:r>
      <w:r>
        <w:br w:type="textWrapping"/>
      </w:r>
      <w:r>
        <w:t xml:space="preserve">Ở hành lang gặp Lâm Vi và Ôn Đình, Lâm Vi mỉm cười hỏi, “Sao hôm nay đi sớm vậy?”</w:t>
      </w:r>
      <w:r>
        <w:br w:type="textWrapping"/>
      </w:r>
      <w:r>
        <w:br w:type="textWrapping"/>
      </w:r>
      <w:r>
        <w:t xml:space="preserve">Ôn Đình lạnh lùng nói, “Còn phải hỏi? Con heo như anh ấy mà có thể dậy sớm như vậy, nhất định là có người gọi.”</w:t>
      </w:r>
      <w:r>
        <w:br w:type="textWrapping"/>
      </w:r>
      <w:r>
        <w:br w:type="textWrapping"/>
      </w:r>
      <w:r>
        <w:t xml:space="preserve">“Hẳn là sau này không cần em gọi điện đánh thức anh nữa đi?”  Ánh mắt Lâm Vi cong lên ánh cười, “Tiểu Ninh gọi anh à?”</w:t>
      </w:r>
      <w:r>
        <w:br w:type="textWrapping"/>
      </w:r>
      <w:r>
        <w:br w:type="textWrapping"/>
      </w:r>
      <w:r>
        <w:t xml:space="preserve">Nhớ lại lúc sáng ôm Đoan Mộc Ninh trong lòng, vuốt ve như gối ôm, Chu Phóng tự dưng lại cảm thấy có chút kì quặc, đưa tay sờ mũi, hạ giọng nói, “Đúng vậy, sau này có cậu ấy gọi anh, không cần phiền em nữa, vui không?”</w:t>
      </w:r>
      <w:r>
        <w:br w:type="textWrapping"/>
      </w:r>
      <w:r>
        <w:br w:type="textWrapping"/>
      </w:r>
      <w:r>
        <w:t xml:space="preserve">Lâm Vi cười gật đầu, “Tất nhiên rồi, rốt cục cũng được giải thoát.”</w:t>
      </w:r>
      <w:r>
        <w:br w:type="textWrapping"/>
      </w:r>
      <w:r>
        <w:br w:type="textWrapping"/>
      </w:r>
      <w:r>
        <w:t xml:space="preserve">Nhìn bóng dáng Chu Phóng biến mất ở cuối hành lang, Ôn Đình hừ một tiếng, “Có mới nới cũ, đúng là tên vô lại chỉ nghe thấy người mới cười, không nghe thấy người cũ đang khóc.”</w:t>
      </w:r>
      <w:r>
        <w:br w:type="textWrapping"/>
      </w:r>
      <w:r>
        <w:br w:type="textWrapping"/>
      </w:r>
      <w:r>
        <w:t xml:space="preserve">“Đình Đình, quân tử không nói xấu người khác.” Lâm Vi nghiêm túc nhìn Ôn Đình, lại bị Ôn Đình liếc mắt xem thường, “Cậu là quân tử, tớ là tiểu nhân, tớ nói bậy không liên quan đến cậu.”</w:t>
      </w:r>
      <w:r>
        <w:br w:type="textWrapping"/>
      </w:r>
      <w:r>
        <w:br w:type="textWrapping"/>
      </w:r>
      <w:r>
        <w:t xml:space="preserve">“Tớ đây cũng muốn tiểu nhân một lần, Chu Phóng khốn kiếp thật sự là có mới nới cũ, mới hai ngày trước còn nhờ tớ đến đánh thức, Đình Đình, chúng ta hãy vì thoát khỏi ma chưởng của anh ấy mà ăn mừng đi.”</w:t>
      </w:r>
      <w:r>
        <w:br w:type="textWrapping"/>
      </w:r>
      <w:r>
        <w:br w:type="textWrapping"/>
      </w:r>
      <w:r>
        <w:t xml:space="preserve">“Đương nhiên.” Ôn Đình nhếch khóe miệng cười, đột nhiên nói, “Cậu thấy Đoan Mộc Ninh kia thế nào?”</w:t>
      </w:r>
      <w:r>
        <w:br w:type="textWrapping"/>
      </w:r>
      <w:r>
        <w:br w:type="textWrapping"/>
      </w:r>
      <w:r>
        <w:t xml:space="preserve">“Cậu là ý gì?” “Thằng nhóc kia không đơn giản chút nào, tớ cảm giác ánh mắt cậu ta nhìn tớ rất kì lạ.” “Như thế nào?”</w:t>
      </w:r>
      <w:r>
        <w:br w:type="textWrapping"/>
      </w:r>
      <w:r>
        <w:br w:type="textWrapping"/>
      </w:r>
      <w:r>
        <w:t xml:space="preserve">“Cậu ta ghét tớ.” Ôn Đình nghĩ nghĩ, nghiêm túc nói, “Tớ là nữ, so với các cậu thì nhạy cảm hơn, mũi của tớ cũng có thể ngửi được…mùi bom nổ chậm ẩn mình.”</w:t>
      </w:r>
      <w:r>
        <w:br w:type="textWrapping"/>
      </w:r>
      <w:r>
        <w:br w:type="textWrapping"/>
      </w:r>
      <w:r>
        <w:t xml:space="preserve">Lâm Vi mỉm cười, “Cậu lúc nào cũng nói chuyện sâu sắc như vậy, không đi học triết học thật là lãng phí nhân tài a.”</w:t>
      </w:r>
      <w:r>
        <w:br w:type="textWrapping"/>
      </w:r>
      <w:r>
        <w:br w:type="textWrapping"/>
      </w:r>
      <w:r>
        <w:t xml:space="preserve">Ôn Đình tiếp tục huyền bí, “Trước kia chúng ta luôn là ba người, chính xác thành một hình tam giác, cậu cũng biết, trong các dạng hình học, hình tam giác là vững vàng nhất. Nhưng Đoan Mộc Ninh xuất hiện, nó liền biến thành hình bình hành.”</w:t>
      </w:r>
      <w:r>
        <w:br w:type="textWrapping"/>
      </w:r>
      <w:r>
        <w:br w:type="textWrapping"/>
      </w:r>
      <w:r>
        <w:t xml:space="preserve">Lâm Vi gật đầu, “Đúng vậy, hình bình hành, chỉ cần trọng tâm ở cạnh bên buông lỏng, có thể tùy tiện biến thành hình khác, có khi còn hòa thành một đường thẳng.” Dừng một chút, cười nói, “Cậu nói vậy là sao?”</w:t>
      </w:r>
      <w:r>
        <w:br w:type="textWrapping"/>
      </w:r>
      <w:r>
        <w:br w:type="textWrapping"/>
      </w:r>
      <w:r>
        <w:t xml:space="preserve">“Chúng ta cùng Chu Phóng là quan hệ khăng khít, rốt cục không giữ được, trong thế giới của anh ấy lại xuất hiện trọng tâm mới. Hiện tại, anh ấy cùng Đoan Mộc Ninh dung hòa thành một đường thẳng, đem hai cạnh khác của hình bình hành, cũng chính là tớ và cậu, vứt bỏ đi…”</w:t>
      </w:r>
      <w:r>
        <w:br w:type="textWrapping"/>
      </w:r>
      <w:r>
        <w:br w:type="textWrapping"/>
      </w:r>
      <w:r>
        <w:t xml:space="preserve">Lâm Vi thản nhiên liếc nhìn Ôn Đình một cái, “Cậu ghen tị.”</w:t>
      </w:r>
      <w:r>
        <w:br w:type="textWrapping"/>
      </w:r>
      <w:r>
        <w:br w:type="textWrapping"/>
      </w:r>
      <w:r>
        <w:t xml:space="preserve">Ôn Đình trừng mắt to, “Nói bậy bạ gì đó?”</w:t>
      </w:r>
      <w:r>
        <w:br w:type="textWrapping"/>
      </w:r>
      <w:r>
        <w:br w:type="textWrapping"/>
      </w:r>
      <w:r>
        <w:t xml:space="preserve">“Không phải sao? Chu Phóng vốn là bạn tốt của chúng ta, hiện tại anh ấy chỉ chú tâm để ý đến Tiểu Ninh, hoàn toàn không để cậu trong mắt, cho nên cậu mới ghen tị.” Lâm Vi nói xong, liền cười nhẹ với Ôn Đình, “Đình Đình, hãy mở lòng ra chút a, tớ lại thấy không có gì, Chu Phóng sau này còn có những người bạn khác nữa, chúng ta không thể như khi còn nhỏ làm gà con mãi núp dưới cánh anh ấy, đúng không?”</w:t>
      </w:r>
      <w:r>
        <w:br w:type="textWrapping"/>
      </w:r>
      <w:r>
        <w:br w:type="textWrapping"/>
      </w:r>
      <w:r>
        <w:t xml:space="preserve">Nhìn vẻ mặt bình thản kia, Ôn Đình tức giận hung hăng đánh một chưởng.</w:t>
      </w:r>
      <w:r>
        <w:br w:type="textWrapping"/>
      </w:r>
      <w:r>
        <w:br w:type="textWrapping"/>
      </w:r>
      <w:r>
        <w:t xml:space="preserve">Thầm nghĩ: sao lại thành tớ ghen tị chứ? Tớ chỉ là cảm thấy Chu Phóng đối tốt với Đoan Mộc Ninh như vậy…Được rồi, kỳ thật cũng có chút ghen tị, hai con gà con vẫn luôn núp dưới cánh gà mẹ nhiều năm như vậy, hiện tại lại chen vào một người, hơn nữa lại vì cái kẻ mới đến kia mà đen hai người chúng ta đẩy ra, cảm giác chắc chắn không hề thoải mái, vậy mới không…phụ “lòng yêu thương” nhiều năm của Chu Phóng.</w:t>
      </w:r>
      <w:r>
        <w:br w:type="textWrapping"/>
      </w:r>
      <w:r>
        <w:br w:type="textWrapping"/>
      </w:r>
      <w:r>
        <w:t xml:space="preserve">“Bạn Ôn Đình, sáng sớm đứng ở hành lang làm gì vậy?” Bạn học đi ngang tò mò hỏi.</w:t>
      </w:r>
      <w:r>
        <w:br w:type="textWrapping"/>
      </w:r>
      <w:r>
        <w:br w:type="textWrapping"/>
      </w:r>
      <w:r>
        <w:t xml:space="preserve">“Nga, tôi ở đây học bài.”</w:t>
      </w:r>
      <w:r>
        <w:br w:type="textWrapping"/>
      </w:r>
      <w:r>
        <w:br w:type="textWrapping"/>
      </w:r>
      <w:r>
        <w:t xml:space="preserve">“Mặt sao lại tức giận như vậy, tôi còn nghĩ cậu đang chém người.”</w:t>
      </w:r>
      <w:r>
        <w:br w:type="textWrapping"/>
      </w:r>
      <w:r>
        <w:br w:type="textWrapping"/>
      </w:r>
      <w:r>
        <w:t xml:space="preserve">“Học mãi không nhớ nổi, tôi đang tức giận bản thân thôi.” Ôn Đình nhẹ nhàng cười, hất tóc, xoay người vào lớp.</w:t>
      </w:r>
      <w:r>
        <w:br w:type="textWrapping"/>
      </w:r>
      <w:r>
        <w:br w:type="textWrapping"/>
      </w:r>
      <w:r>
        <w:t xml:space="preserve">Vừa vào đến lớp học, lại cảm giác di động trong túi đang rung, liền mở ra xem, là tin nhắn của Lâm Vi.</w:t>
      </w:r>
      <w:r>
        <w:br w:type="textWrapping"/>
      </w:r>
      <w:r>
        <w:br w:type="textWrapping"/>
      </w:r>
      <w:r>
        <w:t xml:space="preserve">“Mặc kệ sau này thay đổi thế nào, ở trong lòng tớ, cậu và Chu Phóng đều là bạn tốt nhất có thể thổ lộ tâm sự của tớ ^_^”</w:t>
      </w:r>
      <w:r>
        <w:br w:type="textWrapping"/>
      </w:r>
      <w:r>
        <w:br w:type="textWrapping"/>
      </w:r>
      <w:r>
        <w:t xml:space="preserve">Ôn Đình ngẩn người, nhắn trả lời, “Còn Tiểu Ninh đâu?”</w:t>
      </w:r>
      <w:r>
        <w:br w:type="textWrapping"/>
      </w:r>
      <w:r>
        <w:br w:type="textWrapping"/>
      </w:r>
      <w:r>
        <w:t xml:space="preserve">“Không biết tại sao, tớ cũng cảm giác được cậu ấy có chút ghét tớ.”</w:t>
      </w:r>
      <w:r>
        <w:br w:type="textWrapping"/>
      </w:r>
      <w:r>
        <w:br w:type="textWrapping"/>
      </w:r>
      <w:r>
        <w:t xml:space="preserve">“Tớ còn tưởng cậu là kẻ ngốc chứ, ra là cũng có “cảm giác” này nọ a…”</w:t>
      </w:r>
      <w:r>
        <w:br w:type="textWrapping"/>
      </w:r>
      <w:r>
        <w:br w:type="textWrapping"/>
      </w:r>
      <w:r>
        <w:t xml:space="preserve">“Ây, trong lòng tớ đương nhiên biết, nhưng lại không cách nào nói ra, làm vậy Chu Phóng sẽ khó xử.”</w:t>
      </w:r>
      <w:r>
        <w:br w:type="textWrapping"/>
      </w:r>
      <w:r>
        <w:br w:type="textWrapping"/>
      </w:r>
      <w:r>
        <w:t xml:space="preserve">“Là sao?”</w:t>
      </w:r>
      <w:r>
        <w:br w:type="textWrapping"/>
      </w:r>
      <w:r>
        <w:br w:type="textWrapping"/>
      </w:r>
      <w:r>
        <w:t xml:space="preserve">“Tớ chỉ biết lúc Chu Phóng đem con chó anh ấy yêu mến tới nhà tớ, hẳn là anh ấy rất quan tâm đến Đoan Mộc Ninh, vượt xa qua cả tớ tưởng tượng. Biết rõ tớ rất ghét chó, lại đem nó đưa tận tay tớ, nói thật, lúc đó tớ rất khó chịu, đành lấy cớ nói em trai tớ thích, Chu Phóng cũng không thèm nghĩ, em tớ luôn ở kí túc xá trường, làm sao có chăm sóc nó được.”</w:t>
      </w:r>
      <w:r>
        <w:br w:type="textWrapping"/>
      </w:r>
      <w:r>
        <w:br w:type="textWrapping"/>
      </w:r>
      <w:r>
        <w:t xml:space="preserve">“Em cậu hôm nay không phải về trường rồi sao, cậu đem Đầu Đất nhét ở đâu rồi?”</w:t>
      </w:r>
      <w:r>
        <w:br w:type="textWrapping"/>
      </w:r>
      <w:r>
        <w:br w:type="textWrapping"/>
      </w:r>
      <w:r>
        <w:t xml:space="preserve">“Nhét trong phòng em tớ, tớ rất sợ nó, cái con chó to lớn lông lá đó vượt quá phạm vi có thể tiếp nhận của tớ.”</w:t>
      </w:r>
      <w:r>
        <w:br w:type="textWrapping"/>
      </w:r>
      <w:r>
        <w:br w:type="textWrapping"/>
      </w:r>
      <w:r>
        <w:t xml:space="preserve">“Đi, tối về tớ đem nó đi, tớ không sợ chó.”</w:t>
      </w:r>
      <w:r>
        <w:br w:type="textWrapping"/>
      </w:r>
      <w:r>
        <w:br w:type="textWrapping"/>
      </w:r>
      <w:r>
        <w:t xml:space="preserve">“Ha ha, cảm ơn Đình Đình ^_^”</w:t>
      </w:r>
      <w:r>
        <w:br w:type="textWrapping"/>
      </w:r>
      <w:r>
        <w:br w:type="textWrapping"/>
      </w:r>
      <w:r>
        <w:t xml:space="preserve">“Tớ nói, cậu nói nhiều thứ vô nghĩa như vậy là để tớ mang con chó kia đi, đúng không?”</w:t>
      </w:r>
      <w:r>
        <w:br w:type="textWrapping"/>
      </w:r>
      <w:r>
        <w:br w:type="textWrapping"/>
      </w:r>
      <w:r>
        <w:t xml:space="preserve">“Bị cậu phát hiện rồi…”</w:t>
      </w:r>
      <w:r>
        <w:br w:type="textWrapping"/>
      </w:r>
      <w:r>
        <w:br w:type="textWrapping"/>
      </w:r>
      <w:r>
        <w:t xml:space="preserve">“Bạn Lâm Vi, mời nói một chút về đề bài thứ ba.” Lão sư rốt cục không nhịn được nữa, kêu Lâm Vi đang cúi đầu mỉm cười đứng lên.</w:t>
      </w:r>
      <w:r>
        <w:br w:type="textWrapping"/>
      </w:r>
      <w:r>
        <w:br w:type="textWrapping"/>
      </w:r>
      <w:r>
        <w:t xml:space="preserve">“Vâng, theo như đề này, với những thông tin đã biết, tức là giải bất đẳng thức bậc hai, và…”</w:t>
      </w:r>
      <w:r>
        <w:br w:type="textWrapping"/>
      </w:r>
      <w:r>
        <w:br w:type="textWrapping"/>
      </w:r>
      <w:r>
        <w:t xml:space="preserve">Lâm Vi mặt không đổi sắc, rõ ràng rành mạch phân tích đề bài.</w:t>
      </w:r>
      <w:r>
        <w:br w:type="textWrapping"/>
      </w:r>
      <w:r>
        <w:br w:type="textWrapping"/>
      </w:r>
      <w:r>
        <w:t xml:space="preserve">Ôn Đình ngược lại tâm tình phức tạp, có cảm giác mất mát.</w:t>
      </w:r>
      <w:r>
        <w:br w:type="textWrapping"/>
      </w:r>
      <w:r>
        <w:br w:type="textWrapping"/>
      </w:r>
      <w:r>
        <w:t xml:space="preserve">Cảm giác Chu Phóng rất để ý Đoan Mộc Ninh, đem cậu ta đặt ở vị trí thứ nhất, thật sự chỉ vì Đoan Mộc Ninh vừa mất đi người thân, nên mới hảo hảo chiếu cố cậu sao?</w:t>
      </w:r>
      <w:r>
        <w:br w:type="textWrapping"/>
      </w:r>
      <w:r>
        <w:br w:type="textWrapping"/>
      </w:r>
      <w:r>
        <w:t xml:space="preserve">Cùng là bạn, hơn nữa Lâm Vi và mình lại thân với hắn nhiều năm như vậy, Đoan Mộc Ninh kia chỉ mới quen hắn vài ngày, lại cư nhiên chiếm toàn bộ tâm trí hắn.</w:t>
      </w:r>
      <w:r>
        <w:br w:type="textWrapping"/>
      </w:r>
      <w:r>
        <w:br w:type="textWrapping"/>
      </w:r>
      <w:r>
        <w:t xml:space="preserve">Dù sao cũng phải có thứ tự trước sau chứ.</w:t>
      </w:r>
      <w:r>
        <w:br w:type="textWrapping"/>
      </w:r>
      <w:r>
        <w:br w:type="textWrapping"/>
      </w:r>
      <w:r>
        <w:t xml:space="preserve">“Bạn Ôn Đình, giải thích đề thứ tư một chút.”</w:t>
      </w:r>
      <w:r>
        <w:br w:type="textWrapping"/>
      </w:r>
      <w:r>
        <w:br w:type="textWrapping"/>
      </w:r>
      <w:r>
        <w:t xml:space="preserve">“Vâng…Về đề bài ứng dụng này, cần dùng bất đẳng thức để giải…”</w:t>
      </w:r>
      <w:r>
        <w:br w:type="textWrapping"/>
      </w:r>
      <w:r>
        <w:br w:type="textWrapping"/>
      </w:r>
      <w:r>
        <w:t xml:space="preserve">Chờ Ôn Đình mặt không biến đổi nói xong, lão sư mới đỡ mắt kính.</w:t>
      </w:r>
      <w:r>
        <w:br w:type="textWrapping"/>
      </w:r>
      <w:r>
        <w:br w:type="textWrapping"/>
      </w:r>
      <w:r>
        <w:t xml:space="preserve">“Hai em, giờ nghỉ trưa đến phòng giáo viên gặp tôi.”</w:t>
      </w:r>
      <w:r>
        <w:br w:type="textWrapping"/>
      </w:r>
      <w:r>
        <w:br w:type="textWrapping"/>
      </w:r>
      <w:r>
        <w:t xml:space="preserve">Lâm Vi quay đầu trừng mắt nhìn Ôn Đình, lại bị Ôn Đình ném về cho cái nhìn xem thường.</w:t>
      </w:r>
      <w:r>
        <w:br w:type="textWrapping"/>
      </w:r>
      <w:r>
        <w:br w:type="textWrapping"/>
      </w:r>
      <w:r>
        <w:t xml:space="preserve">Giờ nghỉ trưa, lão sư đem hai người đến phòng giáo viên, giáo huấn một đống tư tưởng học sinh trung học không được phép yêu đương sớm. Lâm Vi cùng Ôn Đình thề lên thề xuống rằng không có cảm giác gì với đối phương, chỉ là bạn thân cùng nhau lớn lên, lão sư mới thả cho hai người đi ra.</w:t>
      </w:r>
      <w:r>
        <w:br w:type="textWrapping"/>
      </w:r>
      <w:r>
        <w:br w:type="textWrapping"/>
      </w:r>
      <w:r>
        <w:t xml:space="preserve">Hai người bên ngoài cửa mắt to mắt nhỏ trừng nhau, Ôn Đình liền thở dài, đưa điện thoại khó khăn lắm mới lấy lại được từ tay lão sư đưa cho Lâm Vi.</w:t>
      </w:r>
      <w:r>
        <w:br w:type="textWrapping"/>
      </w:r>
      <w:r>
        <w:br w:type="textWrapping"/>
      </w:r>
      <w:r>
        <w:t xml:space="preserve">“Cậu sau này có thể đừng cười lúc nhắn tin không, mỗi lần đều bị lão sư bắt được, làm tớ cũng bị liên lụy.”</w:t>
      </w:r>
      <w:r>
        <w:br w:type="textWrapping"/>
      </w:r>
      <w:r>
        <w:br w:type="textWrapping"/>
      </w:r>
      <w:r>
        <w:t xml:space="preserve">“Ách…”</w:t>
      </w:r>
      <w:r>
        <w:br w:type="textWrapping"/>
      </w:r>
      <w:r>
        <w:br w:type="textWrapping"/>
      </w:r>
      <w:r>
        <w:t xml:space="preserve">“Tớ mặc kệ cậu.” Ôn Đình trừng mắt liếc một cái, xoay người rời đi.</w:t>
      </w:r>
      <w:r>
        <w:br w:type="textWrapping"/>
      </w:r>
      <w:r>
        <w:br w:type="textWrapping"/>
      </w:r>
      <w:r>
        <w:t xml:space="preserve">Lâm Vi ủy khuất sờ sờ cằm, xem ra vẫn chưa đủ lực đạo a, sau này lúc nhắn tin trộm, mặt phải nghiêm túc hơn nữa mới được.</w:t>
      </w:r>
      <w:r>
        <w:br w:type="textWrapping"/>
      </w:r>
      <w:r>
        <w:br w:type="textWrapping"/>
      </w:r>
      <w:r>
        <w:t xml:space="preserve">Vừa xong, chuông điện thoại vang lên, là tiếng chuông quen thuộc, nhấc máy liền nghe tiếng Chu Phóng.</w:t>
      </w:r>
      <w:r>
        <w:br w:type="textWrapping"/>
      </w:r>
      <w:r>
        <w:br w:type="textWrapping"/>
      </w:r>
      <w:r>
        <w:t xml:space="preserve">“Tiểu tử, thực xin lỗi, anh quên mất chú mày cũng sợ chó a. Kia, tối anh sẽ qua mang nó đi, hai ngày nay không làm em sợ chứ hả?”</w:t>
      </w:r>
      <w:r>
        <w:br w:type="textWrapping"/>
      </w:r>
      <w:r>
        <w:br w:type="textWrapping"/>
      </w:r>
      <w:r>
        <w:t xml:space="preserve">“Không, em đem con chó nhét vào phòng ngủ của thằng nhóc em, nhưng mà, sao em chả nghe ra chút thành ý nào của anh vậy?”</w:t>
      </w:r>
      <w:r>
        <w:br w:type="textWrapping"/>
      </w:r>
      <w:r>
        <w:br w:type="textWrapping"/>
      </w:r>
      <w:r>
        <w:t xml:space="preserve">Chu Phóng cười xấu xa, “Chúng ta là ai chứ a, còn phải đòi thành ý sao? Đừng có hư như vậy, anh mời em ăn cơm, ăn lẩu cay em thích đi, buổi tối nha?”</w:t>
      </w:r>
      <w:r>
        <w:br w:type="textWrapping"/>
      </w:r>
      <w:r>
        <w:br w:type="textWrapping"/>
      </w:r>
      <w:r>
        <w:t xml:space="preserve">Lâm Vi nhẹ nhàng cười, “Được, à mà, Đình Đình nói sẽ đem chó đi, cậu ấy thích con chó yêu quý của anh lắm, anh yên tâm đi.”</w:t>
      </w:r>
      <w:r>
        <w:br w:type="textWrapping"/>
      </w:r>
      <w:r>
        <w:br w:type="textWrapping"/>
      </w:r>
      <w:r>
        <w:t xml:space="preserve">“Vậy sao? Tốt quá rồi.”</w:t>
      </w:r>
      <w:r>
        <w:br w:type="textWrapping"/>
      </w:r>
      <w:r>
        <w:br w:type="textWrapping"/>
      </w:r>
      <w:r>
        <w:t xml:space="preserve">Nghe được tiếng thở ra rõ ràng của Chu Phóng từ đầu dây bên kia, Lâm Vi trầm mặc, “Chu Phóng, anh và Tiểu Ninh lúc đó…”</w:t>
      </w:r>
      <w:r>
        <w:br w:type="textWrapping"/>
      </w:r>
      <w:r>
        <w:br w:type="textWrapping"/>
      </w:r>
      <w:r>
        <w:t xml:space="preserve">“A, Tiểu Ninh tới tìm anh, tạm biệt, anh phải dẫn cậu ấy đi ăn cơm.”</w:t>
      </w:r>
      <w:r>
        <w:br w:type="textWrapping"/>
      </w:r>
      <w:r>
        <w:br w:type="textWrapping"/>
      </w:r>
      <w:r>
        <w:t xml:space="preserve">Điện thoại bị cúp đột ngột, Lâm Vi ngẩn người, bỏ máy vào túi quần, bất đắc dĩ thở dài.</w:t>
      </w:r>
      <w:r>
        <w:br w:type="textWrapping"/>
      </w:r>
      <w:r>
        <w:br w:type="textWrapping"/>
      </w:r>
      <w:r>
        <w:t xml:space="preserve">Quả nhiên, ngày mà ba người họ cùng nhau đã trở thành quá khứ rồi.</w:t>
      </w:r>
      <w:r>
        <w:br w:type="textWrapping"/>
      </w:r>
      <w:r>
        <w:br w:type="textWrapping"/>
      </w:r>
      <w:r>
        <w:t xml:space="preserve">*</w:t>
      </w:r>
      <w:r>
        <w:br w:type="textWrapping"/>
      </w:r>
      <w:r>
        <w:br w:type="textWrapping"/>
      </w:r>
      <w:r>
        <w:t xml:space="preserve">Chu Phóng và Đoan Mộc Ninh cùng nhau ra tiệm cơm bên ngoài trường ăn, thấy mặt Đoan Mộc Ninh bình tĩnh lại, Chu Phóng lúc này mới yên lòng.</w:t>
      </w:r>
      <w:r>
        <w:br w:type="textWrapping"/>
      </w:r>
      <w:r>
        <w:br w:type="textWrapping"/>
      </w:r>
      <w:r>
        <w:t xml:space="preserve">“Thích ăn gì, tự mình gọi đi, tôi mời.”</w:t>
      </w:r>
      <w:r>
        <w:br w:type="textWrapping"/>
      </w:r>
      <w:r>
        <w:br w:type="textWrapping"/>
      </w:r>
      <w:r>
        <w:t xml:space="preserve">“Ừ.” Đoan Mộc Ninh cúi đầu gọi món, ánh mặt trời xuyên qua cửa sở chiếu vào gương mặt trắng nõn của cậu, thật đẹp.</w:t>
      </w:r>
      <w:r>
        <w:br w:type="textWrapping"/>
      </w:r>
      <w:r>
        <w:br w:type="textWrapping"/>
      </w:r>
      <w:r>
        <w:t xml:space="preserve">Chu Phóng nhất thời rung động, đột nhiên nói, “Làn da cậu vốn dĩ đã đẹp như vậy sao?”</w:t>
      </w:r>
      <w:r>
        <w:br w:type="textWrapping"/>
      </w:r>
      <w:r>
        <w:br w:type="textWrapping"/>
      </w:r>
      <w:r>
        <w:t xml:space="preserve">“A…chắc vậy.” Đoan Mộc Ninh sờ sờ mặt, nhẹ nhàng cười, “Tôi chưa bao giờ dùng mỹ phẩm linh tinh gì đó, không thích những mùi hương đó.”</w:t>
      </w:r>
      <w:r>
        <w:br w:type="textWrapping"/>
      </w:r>
      <w:r>
        <w:br w:type="textWrapping"/>
      </w:r>
      <w:r>
        <w:t xml:space="preserve">“Như vậy không được, hiện tại là mùa đông, cậu nên bôi chút dưỡng ẩm, mặt bị gió thổi khô nứt sẽ không tốt.”</w:t>
      </w:r>
      <w:r>
        <w:br w:type="textWrapping"/>
      </w:r>
      <w:r>
        <w:br w:type="textWrapping"/>
      </w:r>
      <w:r>
        <w:t xml:space="preserve">“Còn anh thì sao?”</w:t>
      </w:r>
      <w:r>
        <w:br w:type="textWrapping"/>
      </w:r>
      <w:r>
        <w:br w:type="textWrapping"/>
      </w:r>
      <w:r>
        <w:t xml:space="preserve">“Tôi không giống cậu a, tôi đây da mặt rất dày, gió thổi không khô nổi.”</w:t>
      </w:r>
      <w:r>
        <w:br w:type="textWrapping"/>
      </w:r>
      <w:r>
        <w:br w:type="textWrapping"/>
      </w:r>
      <w:r>
        <w:t xml:space="preserve">Đoan Mộc Ninh lắc đầu, thản nhiên nói, “Anh không bôi, vì cái gì muốn tôi bôi.”</w:t>
      </w:r>
      <w:r>
        <w:br w:type="textWrapping"/>
      </w:r>
      <w:r>
        <w:br w:type="textWrapping"/>
      </w:r>
      <w:r>
        <w:t xml:space="preserve">Chu Phóng bất đắc dĩ, “Được rồi, ăn cơm trước, không đói sao?”</w:t>
      </w:r>
      <w:r>
        <w:br w:type="textWrapping"/>
      </w:r>
      <w:r>
        <w:br w:type="textWrapping"/>
      </w:r>
      <w:r>
        <w:t xml:space="preserve">“Ừ.”</w:t>
      </w:r>
      <w:r>
        <w:br w:type="textWrapping"/>
      </w:r>
      <w:r>
        <w:br w:type="textWrapping"/>
      </w:r>
      <w:r>
        <w:t xml:space="preserve">Hai người im lặng ăn cơm, Chu Phóng thỉnh thoảng ngước nhìn Đoan Mộc Ninh, cùng lúc bắt gặp ánh mắt đối phương, Đoan Mộc Ninh liền mất tự nhiên nhìn sang hướng khác.</w:t>
      </w:r>
      <w:r>
        <w:br w:type="textWrapping"/>
      </w:r>
      <w:r>
        <w:br w:type="textWrapping"/>
      </w:r>
      <w:r>
        <w:t xml:space="preserve">Mất nhiều thời gian mới ăn xong cơm, Chu Phóng ăn rất ngon, còn Đoan Mộc Ninh, giữa không khí kì quái này, không còn biết mùi vị thức ăn nữa.</w:t>
      </w:r>
      <w:r>
        <w:br w:type="textWrapping"/>
      </w:r>
      <w:r>
        <w:br w:type="textWrapping"/>
      </w:r>
    </w:p>
    <w:p>
      <w:pPr>
        <w:pStyle w:val="Heading2"/>
      </w:pPr>
      <w:bookmarkStart w:id="36" w:name="quyển-1---chương-15-vết-thương-ở-chân"/>
      <w:bookmarkEnd w:id="36"/>
      <w:r>
        <w:t xml:space="preserve">15. Quyển 1 - Chương 15: Vết Thương Ở Chân</w:t>
      </w:r>
    </w:p>
    <w:p>
      <w:pPr>
        <w:pStyle w:val="Compact"/>
      </w:pPr>
      <w:r>
        <w:br w:type="textWrapping"/>
      </w:r>
      <w:r>
        <w:br w:type="textWrapping"/>
      </w:r>
      <w:r>
        <w:t xml:space="preserve">Buổi tối sau khi về nhà, Đoan Mộc Ninh liền vào phòng tắm.</w:t>
      </w:r>
      <w:r>
        <w:br w:type="textWrapping"/>
      </w:r>
      <w:r>
        <w:br w:type="textWrapping"/>
      </w:r>
      <w:r>
        <w:t xml:space="preserve">Thấy tư thế đi đứng của cậu có chút kì quái, Chu Phóng nghi hoặc nhưng cũng không hỏi nhiều.</w:t>
      </w:r>
      <w:r>
        <w:br w:type="textWrapping"/>
      </w:r>
      <w:r>
        <w:br w:type="textWrapping"/>
      </w:r>
      <w:r>
        <w:t xml:space="preserve">Lão sư hôm nay cho một xấp đề toán học, Chu Phóng tâm tình khó chịu lôi bài từ trong cặp ra, ở phòng sách chú tâm làm bài.</w:t>
      </w:r>
      <w:r>
        <w:br w:type="textWrapping"/>
      </w:r>
      <w:r>
        <w:br w:type="textWrapping"/>
      </w:r>
      <w:r>
        <w:t xml:space="preserve">Đoan Mộc Ninh hình như tắm quá lâu rồi đi?</w:t>
      </w:r>
      <w:r>
        <w:br w:type="textWrapping"/>
      </w:r>
      <w:r>
        <w:br w:type="textWrapping"/>
      </w:r>
      <w:r>
        <w:t xml:space="preserve">Nhìn đồng hồ trên tường, đã gần nửa tiếng rồi, Chu Phóng liền buông bút, đứng dậy đi đến gõ cửa phòng tắm.</w:t>
      </w:r>
      <w:r>
        <w:br w:type="textWrapping"/>
      </w:r>
      <w:r>
        <w:br w:type="textWrapping"/>
      </w:r>
      <w:r>
        <w:t xml:space="preserve">“Tiểu Ninh, cậu tắm xong chưa?”</w:t>
      </w:r>
      <w:r>
        <w:br w:type="textWrapping"/>
      </w:r>
      <w:r>
        <w:br w:type="textWrapping"/>
      </w:r>
      <w:r>
        <w:t xml:space="preserve">Bên trong vọng ra tiếng nước chảy, Đoan Mộc Ninh có chút hỗn loạn, giọng nói rầu rĩ, “Nga, sắp xong rồi, anh phải tắm sao?”</w:t>
      </w:r>
      <w:r>
        <w:br w:type="textWrapping"/>
      </w:r>
      <w:r>
        <w:br w:type="textWrapping"/>
      </w:r>
      <w:r>
        <w:t xml:space="preserve">Chu Phóng nhăn mặt nhíu mày, “Cậu sao vậy?”</w:t>
      </w:r>
      <w:r>
        <w:br w:type="textWrapping"/>
      </w:r>
      <w:r>
        <w:br w:type="textWrapping"/>
      </w:r>
      <w:r>
        <w:t xml:space="preserve">“Không có việc gì.” Thanh âm có chút kì quái.</w:t>
      </w:r>
      <w:r>
        <w:br w:type="textWrapping"/>
      </w:r>
      <w:r>
        <w:br w:type="textWrapping"/>
      </w:r>
      <w:r>
        <w:t xml:space="preserve">“Mau mở cửa, tôi muốn đi toilet.”</w:t>
      </w:r>
      <w:r>
        <w:br w:type="textWrapping"/>
      </w:r>
      <w:r>
        <w:br w:type="textWrapping"/>
      </w:r>
      <w:r>
        <w:t xml:space="preserve">“Anh chờ một chút, tôi sắp tắm xong rồi.”</w:t>
      </w:r>
      <w:r>
        <w:br w:type="textWrapping"/>
      </w:r>
      <w:r>
        <w:br w:type="textWrapping"/>
      </w:r>
      <w:r>
        <w:t xml:space="preserve">“Không mở cửa là tôi xông vào đấy, tôi mắc quá.”</w:t>
      </w:r>
      <w:r>
        <w:br w:type="textWrapping"/>
      </w:r>
      <w:r>
        <w:br w:type="textWrapping"/>
      </w:r>
      <w:r>
        <w:t xml:space="preserve">“Tôi xong ngay đây.”</w:t>
      </w:r>
      <w:r>
        <w:br w:type="textWrapping"/>
      </w:r>
      <w:r>
        <w:br w:type="textWrapping"/>
      </w:r>
      <w:r>
        <w:t xml:space="preserve">“Không ra sao? Tôi đi lấy chìa khóa dự phòng.” Thật ra là không có, chỉ là muốn dọa cậu ta một chút, Chu Phóng mặt không đổi sắc tiếp tục gõ cửa.</w:t>
      </w:r>
      <w:r>
        <w:br w:type="textWrapping"/>
      </w:r>
      <w:r>
        <w:br w:type="textWrapping"/>
      </w:r>
      <w:r>
        <w:t xml:space="preserve">Cửa rốt cục cũng mở, Đoan Mộc Ninh từ bên trong bước ra, đầu cúi thấp đứng trước mặt Chu Phóng.</w:t>
      </w:r>
      <w:r>
        <w:br w:type="textWrapping"/>
      </w:r>
      <w:r>
        <w:br w:type="textWrapping"/>
      </w:r>
      <w:r>
        <w:t xml:space="preserve">“Xong rồi, anh vào đi.”</w:t>
      </w:r>
      <w:r>
        <w:br w:type="textWrapping"/>
      </w:r>
      <w:r>
        <w:br w:type="textWrapping"/>
      </w:r>
      <w:r>
        <w:t xml:space="preserve">Đoan Mộc Ninh nghiêng người bước né qua một bên, Chu Phóng nhìn theo cậu, sắc mặt vẫn bình thường, lại bước nhanh như vậy, thằng nhóc này rốt cục làm sao vậy?</w:t>
      </w:r>
      <w:r>
        <w:br w:type="textWrapping"/>
      </w:r>
      <w:r>
        <w:br w:type="textWrapping"/>
      </w:r>
      <w:r>
        <w:t xml:space="preserve">Dời mắt xuống phía dưới lại nhìn thấy chân cậu dường như đứng không vững.</w:t>
      </w:r>
      <w:r>
        <w:br w:type="textWrapping"/>
      </w:r>
      <w:r>
        <w:br w:type="textWrapping"/>
      </w:r>
      <w:r>
        <w:t xml:space="preserve">Chu Phóng nhẹ nhàng cười, “Được rồi, cậu vào phòng ngủ trước đi, tôi tắm đã.”</w:t>
      </w:r>
      <w:r>
        <w:br w:type="textWrapping"/>
      </w:r>
      <w:r>
        <w:br w:type="textWrapping"/>
      </w:r>
      <w:r>
        <w:t xml:space="preserve">Nói xong đi vào phòng tắm, mở lớn vòi sen.</w:t>
      </w:r>
      <w:r>
        <w:br w:type="textWrapping"/>
      </w:r>
      <w:r>
        <w:br w:type="textWrapping"/>
      </w:r>
      <w:r>
        <w:t xml:space="preserve">Nghe tiếng nước từ bên trong vọng ra, Đoan Mộc Ninh thở phào nhẹ nhõm, từ từ đi vào phòng ngủ đóng cửa lại, tìm hộp thuốc, cởi áo tắm, cau mày bôi thuốc lên vết thương.</w:t>
      </w:r>
      <w:r>
        <w:br w:type="textWrapping"/>
      </w:r>
      <w:r>
        <w:br w:type="textWrapping"/>
      </w:r>
      <w:r>
        <w:t xml:space="preserve">Chu Phóng cơ bản không có đi tắm, mở nước chỉ là để che mắt, nghe thấy tiếng chân Đoan Mộc Ninh đi xa liền nhẹ nhành bước ra, cẩn thận đi đến phòng ngủ, mở cửa, hình ảnh đập vô mắt chính là___</w:t>
      </w:r>
      <w:r>
        <w:br w:type="textWrapping"/>
      </w:r>
      <w:r>
        <w:br w:type="textWrapping"/>
      </w:r>
      <w:r>
        <w:t xml:space="preserve">Đoan Mộc Ninh không mặc áo tắm, trên người chỉ độc một chiếc quần lót đang ngồi trên giường, tay cầm lọ thuốc mỡ bôi loạn vào đùi trong, vừa bôi vừa thổi, động tác ngốc nghếch làm cho vết thương càng sưng đỏ.</w:t>
      </w:r>
      <w:r>
        <w:br w:type="textWrapping"/>
      </w:r>
      <w:r>
        <w:br w:type="textWrapping"/>
      </w:r>
      <w:r>
        <w:t xml:space="preserve">“Cậu bị ngốc à?”</w:t>
      </w:r>
      <w:r>
        <w:br w:type="textWrapping"/>
      </w:r>
      <w:r>
        <w:br w:type="textWrapping"/>
      </w:r>
      <w:r>
        <w:t xml:space="preserve">Vì nghe thấy tiếng nước trong phòng tắm, Đoan Mộc Ninh vẫn nghĩ Chu Phóng đang tắm, hiện giờ trong phòng đột nhiên vang lên tiếng hắn khiến cậu giật mình, ngẩng đầu nhìn thấy Chu Phóng đang đứng ở cửa nhìn mình.</w:t>
      </w:r>
      <w:r>
        <w:br w:type="textWrapping"/>
      </w:r>
      <w:r>
        <w:br w:type="textWrapping"/>
      </w:r>
      <w:r>
        <w:t xml:space="preserve">“Anh không phải đang tắm sao?” Đoan Mộc Ninh tìm áo che thân, tìm nửa ngày không thấy, liền đem mền quấn người lại.</w:t>
      </w:r>
      <w:r>
        <w:br w:type="textWrapping"/>
      </w:r>
      <w:r>
        <w:br w:type="textWrapping"/>
      </w:r>
      <w:r>
        <w:t xml:space="preserve">“Tôi tắm xong rồi.” Chu Phóng tiếp tục mở mắt nói dối.</w:t>
      </w:r>
      <w:r>
        <w:br w:type="textWrapping"/>
      </w:r>
      <w:r>
        <w:br w:type="textWrapping"/>
      </w:r>
      <w:r>
        <w:t xml:space="preserve">“Mời anh ra ngoài một chút.” Sắc mặt Đoan Mộc Ninh thoáng chút thay đổi, âm thanh run rẩy.</w:t>
      </w:r>
      <w:r>
        <w:br w:type="textWrapping"/>
      </w:r>
      <w:r>
        <w:br w:type="textWrapping"/>
      </w:r>
      <w:r>
        <w:t xml:space="preserve">Chu Phóng lại đi tới, cầm lấy mền kéo ra, “Để tôi xem.”</w:t>
      </w:r>
      <w:r>
        <w:br w:type="textWrapping"/>
      </w:r>
      <w:r>
        <w:br w:type="textWrapping"/>
      </w:r>
      <w:r>
        <w:t xml:space="preserve">“Không cần!” Đoan Mộc Ninh giật mình phản kháng, Chu Phóng sửng sốt, liền nhớ ra cậu ấy ghét tiếp xúc thân mật, bất đắc dĩ nói, “Chân cậu bị thương lúc nào? Sao không cho tôi biết, cậu cậu…”</w:t>
      </w:r>
      <w:r>
        <w:br w:type="textWrapping"/>
      </w:r>
      <w:r>
        <w:br w:type="textWrapping"/>
      </w:r>
      <w:r>
        <w:t xml:space="preserve">“Tôi không sao, anh ra ngoài đi, tôi tự mình bôi thuốc được.”</w:t>
      </w:r>
      <w:r>
        <w:br w:type="textWrapping"/>
      </w:r>
      <w:r>
        <w:br w:type="textWrapping"/>
      </w:r>
      <w:r>
        <w:t xml:space="preserve">“Còn nói không sao!” Chu Phóng gương mặt lạnh băng ngồi xuống bên cạnh, chỉ vào vết thương sưng đỏ trên đùi cậu, “Cậu xem, sưng thành như vậy rồi, đợi nhiễm trùng rồi mới là có gì phải không.”</w:t>
      </w:r>
      <w:r>
        <w:br w:type="textWrapping"/>
      </w:r>
      <w:r>
        <w:br w:type="textWrapping"/>
      </w:r>
      <w:r>
        <w:t xml:space="preserve">Nói xong liền tước lấy lọ thuốc mỡ trên tay Đoan Mộc Ninh, “Tôi giúp cậu.”</w:t>
      </w:r>
      <w:r>
        <w:br w:type="textWrapping"/>
      </w:r>
      <w:r>
        <w:br w:type="textWrapping"/>
      </w:r>
      <w:r>
        <w:t xml:space="preserve">Đoan Mộc Ninh cúi đầu, cả người run rẩy đứng lên.</w:t>
      </w:r>
      <w:r>
        <w:br w:type="textWrapping"/>
      </w:r>
      <w:r>
        <w:br w:type="textWrapping"/>
      </w:r>
      <w:r>
        <w:t xml:space="preserve">Toàn thân trần trụi đứng tước mặt hắn làm cho Đoan Mộc Ninh hết sức xấu hổ.</w:t>
      </w:r>
      <w:r>
        <w:br w:type="textWrapping"/>
      </w:r>
      <w:r>
        <w:br w:type="textWrapping"/>
      </w:r>
      <w:r>
        <w:t xml:space="preserve">“Ít nhất…cũng để tôi mặc xong quần áo đã.”</w:t>
      </w:r>
      <w:r>
        <w:br w:type="textWrapping"/>
      </w:r>
      <w:r>
        <w:br w:type="textWrapping"/>
      </w:r>
      <w:r>
        <w:t xml:space="preserve">Giọng nói nhỏ dần, bộ dạng thật đáng thương, lúc này trong đầu Chu Phóng mới oang một tiếng, phát hiện ra cậu ta không mặc gì…</w:t>
      </w:r>
      <w:r>
        <w:br w:type="textWrapping"/>
      </w:r>
      <w:r>
        <w:br w:type="textWrapping"/>
      </w:r>
      <w:r>
        <w:t xml:space="preserve">Làn da trắng như tuyết, trước ngực có hai điểm màu hồng nhạt, dưới bụng bằng phẳng nhẵn nhụi, hai chân thon dài xinh đẹp, thậm chí có thể ngửi được mùi hương tỏa ra từ làn da, là mùi hương ngây ngô của cơ thể thiếu niên.</w:t>
      </w:r>
      <w:r>
        <w:br w:type="textWrapping"/>
      </w:r>
      <w:r>
        <w:br w:type="textWrapping"/>
      </w:r>
      <w:r>
        <w:t xml:space="preserve">Thân thể trắng nõn có một lực hấp dẫn không cưỡng được, Chu Phóng không tự nhiên sờ sờ mũi, không đành lòng nhìn vải vóc che mất thân thể xinh đẹp kia.</w:t>
      </w:r>
      <w:r>
        <w:br w:type="textWrapping"/>
      </w:r>
      <w:r>
        <w:br w:type="textWrapping"/>
      </w:r>
      <w:r>
        <w:t xml:space="preserve">“Mặc vào rồi bôi thuốc thế nào được a.” Chu Phóng cười nói.</w:t>
      </w:r>
      <w:r>
        <w:br w:type="textWrapping"/>
      </w:r>
      <w:r>
        <w:br w:type="textWrapping"/>
      </w:r>
      <w:r>
        <w:t xml:space="preserve">Đoan Mộc Ninh cúi đầu không nói.</w:t>
      </w:r>
      <w:r>
        <w:br w:type="textWrapping"/>
      </w:r>
      <w:r>
        <w:br w:type="textWrapping"/>
      </w:r>
      <w:r>
        <w:t xml:space="preserve">Chu Phóng ngầm hiểu được cậu đồng ý, liền nặn một ít thuốc mỡ, ngồi xổm trước người Đoan Mộc Ninh, nhẹ nhàng tách hai chân cậu ra, dùng tay bôi thuốc lên vết thương của cậu.</w:t>
      </w:r>
      <w:r>
        <w:br w:type="textWrapping"/>
      </w:r>
      <w:r>
        <w:br w:type="textWrapping"/>
      </w:r>
      <w:r>
        <w:t xml:space="preserve">Bên trong đùi chạm vào rõ ràng một vết đỏ, nhìn kỹ lại, hẳn là do lúc đi xe đạp, nhớ đến lúc cậu đột ngột nghiêng người, Chu Phóng ngẩng đầu lên nói: “Là do lúc sáng bị thương sao?”</w:t>
      </w:r>
      <w:r>
        <w:br w:type="textWrapping"/>
      </w:r>
      <w:r>
        <w:br w:type="textWrapping"/>
      </w:r>
      <w:r>
        <w:t xml:space="preserve">Đoan Mộc Ninh nhẹ nhàng gật đầu.</w:t>
      </w:r>
      <w:r>
        <w:br w:type="textWrapping"/>
      </w:r>
      <w:r>
        <w:br w:type="textWrapping"/>
      </w:r>
      <w:r>
        <w:t xml:space="preserve">Chu Phóng tự trách, động tác càng ôn nhu hơn, đầu ngón tay nhẹ nhàng lướt qua chỗ bị thương, hô hấp của  Đoan Mộc Ninh đột nhiên trở nên dồn dập.</w:t>
      </w:r>
      <w:r>
        <w:br w:type="textWrapping"/>
      </w:r>
      <w:r>
        <w:br w:type="textWrapping"/>
      </w:r>
      <w:r>
        <w:t xml:space="preserve">“Tôi…” Thanh âm run rẩy.</w:t>
      </w:r>
      <w:r>
        <w:br w:type="textWrapping"/>
      </w:r>
      <w:r>
        <w:br w:type="textWrapping"/>
      </w:r>
      <w:r>
        <w:t xml:space="preserve">“Làm sao vậy? Chu Phóng cũng thấy âm thanh của mình có chút khàn khàn, bôi thuốc mỡ xong, nhìn lên thân thể trần trụi của cậu, ngẩng đầu thấy mặt Đoan Mộc Ninh đỏ bừng, “Tiểu Ninh, cậu sao vậy? Khó chịu sao?” Nói xong đưa tay lên trán cậu.</w:t>
      </w:r>
      <w:r>
        <w:br w:type="textWrapping"/>
      </w:r>
      <w:r>
        <w:br w:type="textWrapping"/>
      </w:r>
      <w:r>
        <w:t xml:space="preserve">“Anh…anh ra ngoài trước đi.” Đoan Mộc Ninh tựa hồ đang kìm nén.</w:t>
      </w:r>
      <w:r>
        <w:br w:type="textWrapping"/>
      </w:r>
      <w:r>
        <w:br w:type="textWrapping"/>
      </w:r>
      <w:r>
        <w:t xml:space="preserve">Chu Phóng di chuyển ánh mắt đến giữa hai chân cậu, nhìn thấy thứ đang trương to lên kia, giật mình, “Tiểu Ninh, cậu…”</w:t>
      </w:r>
      <w:r>
        <w:br w:type="textWrapping"/>
      </w:r>
      <w:r>
        <w:br w:type="textWrapping"/>
      </w:r>
      <w:r>
        <w:t xml:space="preserve">“Anh mau ra ngoài!” Thân thể Đoan Mộc Ninh run rẩy kịch liệt, “Ra ngoài! Không được nhìn…” Muốn lấy đồ che lại thân thể, nhưng mền đã bị Chu Phóng ném qua một bên, Đoan Mộc Ninh ra sức cúi đầu, cắn chặt môi.</w:t>
      </w:r>
      <w:r>
        <w:br w:type="textWrapping"/>
      </w:r>
      <w:r>
        <w:br w:type="textWrapping"/>
      </w:r>
      <w:r>
        <w:t xml:space="preserve">Vì bị hắn đụng chạm mà có phản ứng, thật là đáng xấu hổ.</w:t>
      </w:r>
      <w:r>
        <w:br w:type="textWrapping"/>
      </w:r>
      <w:r>
        <w:br w:type="textWrapping"/>
      </w:r>
      <w:r>
        <w:t xml:space="preserve">Mình cư nhiên…Vì hắn mà có phản ứng này, thực là ghê tởm. Đoan Mộc Ninh nắm chặt hai tay, trong lòng không ngừng tự trách, thậm chí hận mình không có tiền đồ.</w:t>
      </w:r>
      <w:r>
        <w:br w:type="textWrapping"/>
      </w:r>
      <w:r>
        <w:br w:type="textWrapping"/>
      </w:r>
      <w:r>
        <w:t xml:space="preserve">Chu phóng lại không hiểu ý của Đoan Mộc Ninh, ngồi bên cạnh cười xấu xa, “Tên ngốc, cậu sợ cái gì, đây là phản ứng sinh lý bình thường thôi a.”</w:t>
      </w:r>
      <w:r>
        <w:br w:type="textWrapping"/>
      </w:r>
      <w:r>
        <w:br w:type="textWrapping"/>
      </w:r>
      <w:r>
        <w:t xml:space="preserve">Còn tưởng là Đoan Mộc Ninh không biết những chuyện này, Chu Phóng tận tâm giảng giải cho cậu về sinh lý khoa học, “Con trai thôi, tình huống này rất bình thường, buổi sáng lúc thức dậy cũng sẽ ngẫu nhiên xuất hiện, các cậu học sơ trung còn chưa học sinh lý sao? Phải rồi, cậu có biết làm thế nào không?”</w:t>
      </w:r>
      <w:r>
        <w:br w:type="textWrapping"/>
      </w:r>
      <w:r>
        <w:br w:type="textWrapping"/>
      </w:r>
      <w:r>
        <w:t xml:space="preserve">Đem nửa trên Đoan Mộc Ninh ôm vào trong ngực, cảm giác được người cậu đang run lên, Chu Phóng nãy ra ý xấu, ghé sát tai cậu, ôn nhu nói, “Có muốn…tôi dạy cho cậu không?”</w:t>
      </w:r>
      <w:r>
        <w:br w:type="textWrapping"/>
      </w:r>
      <w:r>
        <w:br w:type="textWrapping"/>
      </w:r>
      <w:r>
        <w:t xml:space="preserve">Dứt lời liền đưa tay phải lên, toàn thân Đoan Mộc Ninh cứng đờ. Chu Phóng tay trái nhẹ nhàng ôm lấy bả vai cậu trấn an, tay phải linh hoạt luồn vào bên trong quần lót.</w:t>
      </w:r>
      <w:r>
        <w:br w:type="textWrapping"/>
      </w:r>
      <w:r>
        <w:br w:type="textWrapping"/>
      </w:r>
      <w:r>
        <w:t xml:space="preserve">Hô hấp của Đoan Mộc Ninh ngày càng dồn dập.</w:t>
      </w:r>
      <w:r>
        <w:br w:type="textWrapping"/>
      </w:r>
      <w:r>
        <w:br w:type="textWrapping"/>
      </w:r>
      <w:r>
        <w:t xml:space="preserve">“Tôi…”</w:t>
      </w:r>
      <w:r>
        <w:br w:type="textWrapping"/>
      </w:r>
      <w:r>
        <w:br w:type="textWrapping"/>
      </w:r>
      <w:r>
        <w:t xml:space="preserve">“Đừng nói gì, hảo hảo cảm nhận đi.” Ngón tay thon dài của Chu Phóng cầm lấy dục vọng non nớt của cậu, nhẹ nhàng vỗ về lên xuống.</w:t>
      </w:r>
      <w:r>
        <w:br w:type="textWrapping"/>
      </w:r>
      <w:r>
        <w:br w:type="textWrapping"/>
      </w:r>
      <w:r>
        <w:t xml:space="preserve">Chu Phóng thật ra cũng không có kinh nghiệm, hoàn toàn là tham khảo từ  “tư liệu”.</w:t>
      </w:r>
      <w:r>
        <w:br w:type="textWrapping"/>
      </w:r>
      <w:r>
        <w:br w:type="textWrapping"/>
      </w:r>
      <w:r>
        <w:t xml:space="preserve">Đoan Mộc Ninh đối với phương diện này hoàn toàn xa lạ, trước đây cậu chưa từng bị thế này, ngón tay Chu Phóng nhẹ nhàng chạm vào, toàn thân cậu liền như bị điện giật.</w:t>
      </w:r>
      <w:r>
        <w:br w:type="textWrapping"/>
      </w:r>
      <w:r>
        <w:br w:type="textWrapping"/>
      </w:r>
      <w:r>
        <w:t xml:space="preserve">Khoái cảm lạ lùng kịch liệt dâng lên, Đoan Mộc Ninh chỉ biết há to mồm, khó nhọc hô hấp.</w:t>
      </w:r>
      <w:r>
        <w:br w:type="textWrapping"/>
      </w:r>
      <w:r>
        <w:br w:type="textWrapping"/>
      </w:r>
      <w:r>
        <w:t xml:space="preserve">Nhìn gương mặt nghiêng nghiêng đẹp trai của Chu Phóng ngay trước mặt, Đoan Mộc Ninh nhẹ nhàng nhắm mắt lại, dựa vào trong ngực hắn.</w:t>
      </w:r>
      <w:r>
        <w:br w:type="textWrapping"/>
      </w:r>
      <w:r>
        <w:br w:type="textWrapping"/>
      </w:r>
      <w:r>
        <w:t xml:space="preserve">“Ân…” Tiếng thở dốc dần dần không thể khống chế, tiếng rên rỉ ngọt ngào buộc miệng thoát ra, “A…Ân…” Đoan Mộc Ninh nắm chặt lấy ra giường, cảm nhận từng cơn khoái cảm trong cơ thể, khiến cho người ta vừa ngọt ngào, vừa bối rối, sợ hãi.</w:t>
      </w:r>
      <w:r>
        <w:br w:type="textWrapping"/>
      </w:r>
      <w:r>
        <w:br w:type="textWrapping"/>
      </w:r>
      <w:r>
        <w:t xml:space="preserve">“Thoải mái không?” Thanh âm của Chu Phóng trở nên trầm hơn, nhẹ nhàng cười, động tác cũng nhanh hơn.</w:t>
      </w:r>
      <w:r>
        <w:br w:type="textWrapping"/>
      </w:r>
      <w:r>
        <w:br w:type="textWrapping"/>
      </w:r>
      <w:r>
        <w:t xml:space="preserve">“A…” Nghe thấy âm thanh mê hoặc của hắn, đầu óc Đoan Mộc Ninh muốn nổ tung, liền phát tiết trong lòng bàn tay Chu Phóng.</w:t>
      </w:r>
      <w:r>
        <w:br w:type="textWrapping"/>
      </w:r>
      <w:r>
        <w:br w:type="textWrapping"/>
      </w:r>
      <w:r>
        <w:t xml:space="preserve">Xuất ra như vậy, Chu Phóng lại càng hoáng sợ, lại lo thằng nhóc kia xấu hổ, liền im lặng lấy giấy lau đi dịch thể trên tay.</w:t>
      </w:r>
      <w:r>
        <w:br w:type="textWrapping"/>
      </w:r>
      <w:r>
        <w:br w:type="textWrapping"/>
      </w:r>
      <w:r>
        <w:t xml:space="preserve">Nhìn thấy hành động của Chu Phóng, mặt Đoan Mộc Ninh biến sắc, hung hăng đẩy hắn ra, lạnh lùng nói, “Anh ra ngoài đi, tôi muốn ngủ sớm.”</w:t>
      </w:r>
      <w:r>
        <w:br w:type="textWrapping"/>
      </w:r>
      <w:r>
        <w:br w:type="textWrapping"/>
      </w:r>
      <w:r>
        <w:t xml:space="preserve">Đặt lưng nằm xuống giường, lấy chăn đắp lên người, xoay lưng về phía Chu Phóng.</w:t>
      </w:r>
      <w:r>
        <w:br w:type="textWrapping"/>
      </w:r>
      <w:r>
        <w:br w:type="textWrapping"/>
      </w:r>
      <w:r>
        <w:t xml:space="preserve">Chu Phóng ngồi bên giường, xoa xoa đầu Đoan Mộc Ninh, “Đừng sợ, đây là bình thường thôi, con trai đều…”</w:t>
      </w:r>
      <w:r>
        <w:br w:type="textWrapping"/>
      </w:r>
      <w:r>
        <w:br w:type="textWrapping"/>
      </w:r>
      <w:r>
        <w:t xml:space="preserve">“Đủ rồi! Tôi không phải thằng ngốc, tôi đã học môn sinh lý rồi.”</w:t>
      </w:r>
      <w:r>
        <w:br w:type="textWrapping"/>
      </w:r>
      <w:r>
        <w:br w:type="textWrapping"/>
      </w:r>
      <w:r>
        <w:t xml:space="preserve">Chu Phóng sửng sốt, “A…Vậy thì tốt rồi.”</w:t>
      </w:r>
      <w:r>
        <w:br w:type="textWrapping"/>
      </w:r>
      <w:r>
        <w:br w:type="textWrapping"/>
      </w:r>
      <w:r>
        <w:t xml:space="preserve">“Anh đi ra đi.”</w:t>
      </w:r>
      <w:r>
        <w:br w:type="textWrapping"/>
      </w:r>
      <w:r>
        <w:br w:type="textWrapping"/>
      </w:r>
      <w:r>
        <w:t xml:space="preserve">“Cậu có muốn ăn khuya không, tôi…”</w:t>
      </w:r>
      <w:r>
        <w:br w:type="textWrapping"/>
      </w:r>
      <w:r>
        <w:br w:type="textWrapping"/>
      </w:r>
      <w:r>
        <w:t xml:space="preserve">“Tôi bảo anh ra ngoài!”</w:t>
      </w:r>
      <w:r>
        <w:br w:type="textWrapping"/>
      </w:r>
      <w:r>
        <w:br w:type="textWrapping"/>
      </w:r>
      <w:r>
        <w:t xml:space="preserve">“Được rồi, được rồi, tôi ra ngoài…Cậu ngủ sớm đi.”</w:t>
      </w:r>
      <w:r>
        <w:br w:type="textWrapping"/>
      </w:r>
      <w:r>
        <w:br w:type="textWrapping"/>
      </w:r>
      <w:r>
        <w:t xml:space="preserve">Bị Đoan Mộc Ninh đuổi ra ngoài, Chu Phóng xoay xoay cổ, khụ một tiếng, rồi sờ sờ mũi.</w:t>
      </w:r>
      <w:r>
        <w:br w:type="textWrapping"/>
      </w:r>
      <w:r>
        <w:br w:type="textWrapping"/>
      </w:r>
      <w:r>
        <w:t xml:space="preserve">Dù biết Đoan Mộc Ninh là thẹn quá thành giận, nhưng kì quái là nhìn gương mặt đỏ lựng, đôi mắt tràn ngập trầm mê vì tình dục của cậu ta, chính mình lại không thể hít thở nổi…</w:t>
      </w:r>
      <w:r>
        <w:br w:type="textWrapping"/>
      </w:r>
      <w:r>
        <w:br w:type="textWrapping"/>
      </w:r>
      <w:r>
        <w:t xml:space="preserve">Nghe tiếng chân Chu Phóng xa dần, Đoan Mộc Ninh gắt gao dùng mền quấn quanh cơ thể.</w:t>
      </w:r>
      <w:r>
        <w:br w:type="textWrapping"/>
      </w:r>
      <w:r>
        <w:br w:type="textWrapping"/>
      </w:r>
      <w:r>
        <w:t xml:space="preserve">Mặt nóng thật nóng.</w:t>
      </w:r>
      <w:r>
        <w:br w:type="textWrapping"/>
      </w:r>
      <w:r>
        <w:br w:type="textWrapping"/>
      </w:r>
      <w:r>
        <w:t xml:space="preserve">Nhớ tới nụ cười ôn nhu của hắn, nhớ tới cảm giác khoái lạc mà ngón tay hắn mang đến, Đoan Mộc Ninh cảm thấy toàn thân đều nóng lên.</w:t>
      </w:r>
      <w:r>
        <w:br w:type="textWrapping"/>
      </w:r>
      <w:r>
        <w:br w:type="textWrapping"/>
      </w:r>
      <w:r>
        <w:t xml:space="preserve">Chôn mặt trong gối, xấu hổ đến hai tai đều đỏ.</w:t>
      </w:r>
      <w:r>
        <w:br w:type="textWrapping"/>
      </w:r>
      <w:r>
        <w:br w:type="textWrapping"/>
      </w:r>
      <w:r>
        <w:t xml:space="preserve">Chu Phóng mờ mịt trở về phòng sách, nhìn ký hiệu trong cuốn toán học trên bàn cũng không rõ, chỉ cảm thấy trong đầu hỗn loạn, trước mắt là ánh mắt xấu hổ xen lẫn tức giận của Đoan Mộc Ninh.</w:t>
      </w:r>
      <w:r>
        <w:br w:type="textWrapping"/>
      </w:r>
      <w:r>
        <w:br w:type="textWrapping"/>
      </w:r>
      <w:r>
        <w:t xml:space="preserve">Xong rồi!</w:t>
      </w:r>
      <w:r>
        <w:br w:type="textWrapping"/>
      </w:r>
      <w:r>
        <w:br w:type="textWrapping"/>
      </w:r>
      <w:r>
        <w:t xml:space="preserve">Hẳn là tẩu hỏa nhập ma rồi!</w:t>
      </w:r>
      <w:r>
        <w:br w:type="textWrapping"/>
      </w:r>
      <w:r>
        <w:br w:type="textWrapping"/>
      </w:r>
      <w:r>
        <w:t xml:space="preserve">Chu Phóng hung hăng vỗ đầu, ra sức uống nước lạnh, lúc này mới nhìn rõ các dấu lớn nhỏ trên sách, vừa rồi hoa mắt còn tưởng là kí hiệu tên sách.</w:t>
      </w:r>
      <w:r>
        <w:br w:type="textWrapping"/>
      </w:r>
      <w:r>
        <w:br w:type="textWrapping"/>
      </w:r>
      <w:r>
        <w:t xml:space="preserve">Đồng hồ điểm mười giờ, Chu Phóng rốt cục làm lung tung cho xong bài tập, xem sách ngữ văn một chút thì nhận được tin nhắn của Chu Tân Tân, “Giờ tự học tối nay lão sư điểm danh, lại bắt được anh.”</w:t>
      </w:r>
      <w:r>
        <w:br w:type="textWrapping"/>
      </w:r>
      <w:r>
        <w:br w:type="textWrapping"/>
      </w:r>
      <w:r>
        <w:t xml:space="preserve">“Chả có sao, anh ở nhà làm hết bài rồi.”</w:t>
      </w:r>
      <w:r>
        <w:br w:type="textWrapping"/>
      </w:r>
      <w:r>
        <w:br w:type="textWrapping"/>
      </w:r>
      <w:r>
        <w:t xml:space="preserve">“Y, hiếm thấy a, ở nhà cư nhiên ngoan ngoãn làm bài sao? Không có làm gì khác a?”</w:t>
      </w:r>
      <w:r>
        <w:br w:type="textWrapping"/>
      </w:r>
      <w:r>
        <w:br w:type="textWrapping"/>
      </w:r>
      <w:r>
        <w:t xml:space="preserve">Nhớ tới chuyện hoang đường vừa ròi, Chu Phóng nhẹ nhàng cười trả lời, “Cũng có, chọc giận thằng nhóc em kia.”</w:t>
      </w:r>
      <w:r>
        <w:br w:type="textWrapping"/>
      </w:r>
      <w:r>
        <w:br w:type="textWrapping"/>
      </w:r>
      <w:r>
        <w:t xml:space="preserve">“Tiểu Ninh hiện tại ở cùng anh à?” Chu Tân Tân tiếp tục tám chuyện, Chu Phóng vừa định nhắn tin trả lời thì nghe tiếng gõ cửa, vội vàng buông máy.</w:t>
      </w:r>
      <w:r>
        <w:br w:type="textWrapping"/>
      </w:r>
      <w:r>
        <w:br w:type="textWrapping"/>
      </w:r>
      <w:r>
        <w:t xml:space="preserve">Ngoài cửa vang lên giọng nói Đoan Mộc Ninh đang ra sức bình tĩnh.</w:t>
      </w:r>
      <w:r>
        <w:br w:type="textWrapping"/>
      </w:r>
      <w:r>
        <w:br w:type="textWrapping"/>
      </w:r>
      <w:r>
        <w:t xml:space="preserve">“Anh…Anh đã ngủ chưa?”</w:t>
      </w:r>
      <w:r>
        <w:br w:type="textWrapping"/>
      </w:r>
      <w:r>
        <w:br w:type="textWrapping"/>
      </w:r>
      <w:r>
        <w:t xml:space="preserve">“Chưa, vào đi.”</w:t>
      </w:r>
      <w:r>
        <w:br w:type="textWrapping"/>
      </w:r>
      <w:r>
        <w:br w:type="textWrapping"/>
      </w:r>
      <w:r>
        <w:t xml:space="preserve">“Không cần, phiền anh lấy giúp tôi cặp sách, tôi đột nhiên nhớ có chút bài tập phải làm xong.”</w:t>
      </w:r>
      <w:r>
        <w:br w:type="textWrapping"/>
      </w:r>
      <w:r>
        <w:br w:type="textWrapping"/>
      </w:r>
      <w:r>
        <w:t xml:space="preserve">“Nga, được.”</w:t>
      </w:r>
      <w:r>
        <w:br w:type="textWrapping"/>
      </w:r>
      <w:r>
        <w:br w:type="textWrapping"/>
      </w:r>
      <w:r>
        <w:t xml:space="preserve">Chu Phóng cầm túi sách ra đưa cho cậu.</w:t>
      </w:r>
      <w:r>
        <w:br w:type="textWrapping"/>
      </w:r>
      <w:r>
        <w:br w:type="textWrapping"/>
      </w:r>
      <w:r>
        <w:t xml:space="preserve">Đoan Mộc Ninh nhận lấy, “Cám ơn” sau đó xoay người bước đi.</w:t>
      </w:r>
      <w:r>
        <w:br w:type="textWrapping"/>
      </w:r>
      <w:r>
        <w:br w:type="textWrapping"/>
      </w:r>
      <w:r>
        <w:t xml:space="preserve">“Tiểu Ninh, cậu làm bài ở phòng sách đi, đèn ở phòng ngủ mờ lắm, sẽ hại mắt.”</w:t>
      </w:r>
      <w:r>
        <w:br w:type="textWrapping"/>
      </w:r>
      <w:r>
        <w:br w:type="textWrapping"/>
      </w:r>
      <w:r>
        <w:t xml:space="preserve">Đoan Mộc Ninh dừng lại.</w:t>
      </w:r>
      <w:r>
        <w:br w:type="textWrapping"/>
      </w:r>
      <w:r>
        <w:br w:type="textWrapping"/>
      </w:r>
      <w:r>
        <w:t xml:space="preserve">“Vừa rồi…Ách, thật có lỗi, sau này tôi sẽ không làm vậy với cậu nữa.” Cảm thấy chính mình càng nói càng loạn, Chu Phóng xấu hổ, “Ý tôi là..không tùy tiện chạm vào cậu…”</w:t>
      </w:r>
      <w:r>
        <w:br w:type="textWrapping"/>
      </w:r>
      <w:r>
        <w:br w:type="textWrapping"/>
      </w:r>
      <w:r>
        <w:t xml:space="preserve">“Ừ.” Đoan Mộc Ninh gật đầu cắt ngang lời giải thích của hắn, né người Chu Phóng đi vào phòng sách. Ngồi trên ghế, một lúc sau mới nhẹ giọng, “Hôm nay cảm ơn anh dạy tôi…tôi nghĩ, anh có thể dạy tôi thứ khác không?”</w:t>
      </w:r>
      <w:r>
        <w:br w:type="textWrapping"/>
      </w:r>
      <w:r>
        <w:br w:type="textWrapping"/>
      </w:r>
      <w:r>
        <w:t xml:space="preserve">“A?” Chu Phóng cả kinh há to mồm</w:t>
      </w:r>
      <w:r>
        <w:br w:type="textWrapping"/>
      </w:r>
      <w:r>
        <w:br w:type="textWrapping"/>
      </w:r>
      <w:r>
        <w:t xml:space="preserve">“A…Tôi là nói lần trước anh dạy tôi cái kia…hàm số bậc hai, tôi có nhiều chỗ chưa hiểu.”</w:t>
      </w:r>
      <w:r>
        <w:br w:type="textWrapping"/>
      </w:r>
      <w:r>
        <w:br w:type="textWrapping"/>
      </w:r>
      <w:r>
        <w:t xml:space="preserve">Chu Phóng nhẹ nhàng thở ra, “Kia không thành vấn đề, để tôi dạy cậu.”</w:t>
      </w:r>
      <w:r>
        <w:br w:type="textWrapping"/>
      </w:r>
      <w:r>
        <w:br w:type="textWrapping"/>
      </w:r>
      <w:r>
        <w:t xml:space="preserve">Đoan Mộc Ninh nghiêm túc gật đầu lia lịa, thành thật nói, “Cám ơn anh.”</w:t>
      </w:r>
      <w:r>
        <w:br w:type="textWrapping"/>
      </w:r>
      <w:r>
        <w:br w:type="textWrapping"/>
      </w:r>
      <w:r>
        <w:t xml:space="preserve">Ánh mắt cậu luôn dán vào mặt bàn, chưa từng…nhìn Chu Phóng lấy một lần.</w:t>
      </w:r>
      <w:r>
        <w:br w:type="textWrapping"/>
      </w:r>
      <w:r>
        <w:br w:type="textWrapping"/>
      </w:r>
      <w:r>
        <w:t xml:space="preserve">Chu Phóng cầm sách luyện tập của Đoan Mộc Ninh lên xem, tìm được câu mà cậu muốn hỏi.</w:t>
      </w:r>
      <w:r>
        <w:br w:type="textWrapping"/>
      </w:r>
      <w:r>
        <w:br w:type="textWrapping"/>
      </w:r>
      <w:r>
        <w:t xml:space="preserve">Phiền não chính là, tự hắn phóng đại cho lắm, rốt cục năm đề kia lại có hai câu bản thân không làm được.</w:t>
      </w:r>
      <w:r>
        <w:br w:type="textWrapping"/>
      </w:r>
      <w:r>
        <w:br w:type="textWrapping"/>
      </w:r>
      <w:r>
        <w:t xml:space="preserve">Quăng lời giải hai câu mà Đoan Mộc Ninh đã biết, còn lại hai câu không giải ra, liền nói, “Này không phải trọng tâm, không biết cũng không sao, cậu xem đề khác đi.”</w:t>
      </w:r>
      <w:r>
        <w:br w:type="textWrapping"/>
      </w:r>
      <w:r>
        <w:br w:type="textWrapping"/>
      </w:r>
      <w:r>
        <w:t xml:space="preserve">Đoan Mộc Ninh cầm lấy bảng công thức Chu Phóng viết, nhẹ giọng nói: “Chữ anh to quá.”</w:t>
      </w:r>
      <w:r>
        <w:br w:type="textWrapping"/>
      </w:r>
      <w:r>
        <w:br w:type="textWrapping"/>
      </w:r>
      <w:r>
        <w:t xml:space="preserve">Thật là lung tung không chịu nổi. Lời nói rất khéo léo, Chu Phóng không hiểu được ý, cười nói, “Haha, không còn cách nào, tôi vốn là người phóng khoáng.”</w:t>
      </w:r>
      <w:r>
        <w:br w:type="textWrapping"/>
      </w:r>
      <w:r>
        <w:br w:type="textWrapping"/>
      </w:r>
      <w:r>
        <w:t xml:space="preserve">“Lúc làm bài thi, lão sư chấm bài nhìn thấy kiểu chữ cuồng thảo của anh, không chừng còn bị trừ điểm.” Đoan Mộc Ninh vừa viết vừa nói, làm giống như không để tâm nhắc đến.</w:t>
      </w:r>
      <w:r>
        <w:br w:type="textWrapping"/>
      </w:r>
      <w:r>
        <w:br w:type="textWrapping"/>
      </w:r>
      <w:r>
        <w:t xml:space="preserve">“Ngô, chắc thế.”</w:t>
      </w:r>
      <w:r>
        <w:br w:type="textWrapping"/>
      </w:r>
      <w:r>
        <w:br w:type="textWrapping"/>
      </w:r>
      <w:r>
        <w:t xml:space="preserve">“Toán học là xem các bước giải bài, lão sư tính điểm theo các bước, anh viết lộn xộn, không thể nào tính điểm được.”</w:t>
      </w:r>
      <w:r>
        <w:br w:type="textWrapping"/>
      </w:r>
      <w:r>
        <w:br w:type="textWrapping"/>
      </w:r>
      <w:r>
        <w:t xml:space="preserve">“Ừ.”</w:t>
      </w:r>
      <w:r>
        <w:br w:type="textWrapping"/>
      </w:r>
      <w:r>
        <w:br w:type="textWrapping"/>
      </w:r>
      <w:r>
        <w:t xml:space="preserve">“Sau này viết ngay ngắn một chút.”</w:t>
      </w:r>
      <w:r>
        <w:br w:type="textWrapping"/>
      </w:r>
      <w:r>
        <w:br w:type="textWrapping"/>
      </w:r>
      <w:r>
        <w:t xml:space="preserve">“Biết rồi.”</w:t>
      </w:r>
      <w:r>
        <w:br w:type="textWrapping"/>
      </w:r>
      <w:r>
        <w:br w:type="textWrapping"/>
      </w:r>
      <w:r>
        <w:t xml:space="preserve">Đoan Mộc Ninh ngẩng đầu, liếc mắt nhìn Chu Phóng một cái, lại cúi đầu, “Có thể cho tôi xem vở toán học của anh không?”</w:t>
      </w:r>
      <w:r>
        <w:br w:type="textWrapping"/>
      </w:r>
      <w:r>
        <w:br w:type="textWrapping"/>
      </w:r>
      <w:r>
        <w:t xml:space="preserve">Chu Phóng ngoan ngoãn đưa vở, tuy rằng điểm số 58 có chút làm cho hắn mất mặt.</w:t>
      </w:r>
      <w:r>
        <w:br w:type="textWrapping"/>
      </w:r>
      <w:r>
        <w:br w:type="textWrapping"/>
      </w:r>
      <w:r>
        <w:t xml:space="preserve">“Đề thi điền vào chỗ trống của anh gần như toàn bộ đều đúng.”Đoan Mộc Ninh nhẹ nhàng cười cười, giơ giơ quyển vở trong tay lên, “Trong khi các bài cần viết lời giải phía sau lại đồng loạt 0 điểm.”</w:t>
      </w:r>
      <w:r>
        <w:br w:type="textWrapping"/>
      </w:r>
      <w:r>
        <w:br w:type="textWrapping"/>
      </w:r>
      <w:r>
        <w:t xml:space="preserve">Chu Phóng sờ sờ mũi, “Đề khó không biết làm a.”</w:t>
      </w:r>
      <w:r>
        <w:br w:type="textWrapping"/>
      </w:r>
      <w:r>
        <w:br w:type="textWrapping"/>
      </w:r>
      <w:r>
        <w:t xml:space="preserve">“Nhưng đề này và đề điền vào chỗ trống đều giống nhau thôi.” Đoan Mộc Ninh nhìn nhìn quyển vở, chọn một đề hàm số quen thuốc, cầm giấy nháp lên tính toán theo công thức.</w:t>
      </w:r>
      <w:r>
        <w:br w:type="textWrapping"/>
      </w:r>
      <w:r>
        <w:br w:type="textWrapping"/>
      </w:r>
      <w:r>
        <w:t xml:space="preserve">Nhìn dáng vẻ nghiêm túc của Đoan Mộc Ninh, Chu Phóng đột nhiên có điểm rung động.</w:t>
      </w:r>
      <w:r>
        <w:br w:type="textWrapping"/>
      </w:r>
      <w:r>
        <w:br w:type="textWrapping"/>
      </w:r>
      <w:r>
        <w:t xml:space="preserve">Đứa nhỏ này, lúc nãy tìm mình dạy toán cho cậu, kì thực là khích tướng trá hình đi? Là muốn mình có hứng thú với toàn học, học tốt hơn sao?</w:t>
      </w:r>
      <w:r>
        <w:br w:type="textWrapping"/>
      </w:r>
      <w:r>
        <w:br w:type="textWrapping"/>
      </w:r>
      <w:r>
        <w:t xml:space="preserve">Bằng không, cậu ta thành thích toán tốt như vậy, còn bảo mình dạy…</w:t>
      </w:r>
      <w:r>
        <w:br w:type="textWrapping"/>
      </w:r>
      <w:r>
        <w:br w:type="textWrapping"/>
      </w:r>
      <w:r>
        <w:t xml:space="preserve">Một lát sau, Đoan Mộc Ninh làm xong đề toán, đưa vở cho Chu Phóng xem.</w:t>
      </w:r>
      <w:r>
        <w:br w:type="textWrapping"/>
      </w:r>
      <w:r>
        <w:br w:type="textWrapping"/>
      </w:r>
      <w:r>
        <w:t xml:space="preserve">“Anh xem, đề toán chứng minh phải viết rõ ràng chứng minh ra một bước thì được một điểm tương ứng, lão sư nói với chúng tôi như thế.”</w:t>
      </w:r>
      <w:r>
        <w:br w:type="textWrapping"/>
      </w:r>
      <w:r>
        <w:br w:type="textWrapping"/>
      </w:r>
      <w:r>
        <w:t xml:space="preserve">“Ừ.” Chu Phóng ngồi bên cạnh cười cười, cầm lấy vở Đoan Mộc Ninh, “Chỉ là, cậu viết sai rồi.”</w:t>
      </w:r>
      <w:r>
        <w:br w:type="textWrapping"/>
      </w:r>
      <w:r>
        <w:br w:type="textWrapping"/>
      </w:r>
      <w:r>
        <w:t xml:space="preserve">Mặt Đoan Mộc Ninh đỏ lên, “Đề bài cấp trung học các anh tôi chưa từng thấy qua mà!”</w:t>
      </w:r>
      <w:r>
        <w:br w:type="textWrapping"/>
      </w:r>
      <w:r>
        <w:br w:type="textWrapping"/>
      </w:r>
      <w:r>
        <w:t xml:space="preserve">“Ha ha…” Chu Phóng không khỏi nở nụ cười.</w:t>
      </w:r>
      <w:r>
        <w:br w:type="textWrapping"/>
      </w:r>
      <w:r>
        <w:br w:type="textWrapping"/>
      </w:r>
      <w:r>
        <w:t xml:space="preserve">“Anh tự làm lấy đi, tôi đi viết văn.”</w:t>
      </w:r>
      <w:r>
        <w:br w:type="textWrapping"/>
      </w:r>
      <w:r>
        <w:br w:type="textWrapping"/>
      </w:r>
      <w:r>
        <w:t xml:space="preserve">“Ân? Viết văn? Đề gì vậy?” Chu Phóng nhìn qua quyển vở, Đoan Mộc Ninh cầm bút viết viết một dòng “Lão sư của tôi”.</w:t>
      </w:r>
      <w:r>
        <w:br w:type="textWrapping"/>
      </w:r>
      <w:r>
        <w:br w:type="textWrapping"/>
      </w:r>
      <w:r>
        <w:t xml:space="preserve">“Ha ha ha ha.” Chu Phóng không nhịn được cười lớn thành tiếng, “Lão sư của các cậu thật là, bảo các cậu viết về cô ấy sao? Thật biết làm màu đi.”</w:t>
      </w:r>
      <w:r>
        <w:br w:type="textWrapping"/>
      </w:r>
      <w:r>
        <w:br w:type="textWrapping"/>
      </w:r>
      <w:r>
        <w:t xml:space="preserve">Đoan Mộc Ninh gật đầu, “Tôi cũng không muốn viết về cô ấy, viết bậy khẳng định bị ăn mắng, lời hay thì lại không viết ra được.”</w:t>
      </w:r>
      <w:r>
        <w:br w:type="textWrapping"/>
      </w:r>
      <w:r>
        <w:br w:type="textWrapping"/>
      </w:r>
      <w:r>
        <w:t xml:space="preserve">Chu Phóng nghĩ nghĩ, đập bàn nói, “Vầy đi, cậu đoạn đầu ngoan ngoãn khen ngợi cô ấy, nào là thiên thượng địa hạ, quả là thánh mẫu tái thế, đoạn thứ hai liền đưa ra ví dụ điển hình, tỷ như có bạn học hỏi cô ấy vấn đề đặc biệt ngu xuẩn, cô ấy cũng kiên nhẫn giải đáp, tỷ như cho dù có cảm mạo, sốt cao cũng không quên nghĩa vụ thiêng liêng, linh tinh này nọ, cuối cùng kết lại, lão sư của chúng tôi, thật sự là lão sư vĩ đại nhất trên thế giới, tôi yêu lão sư của tôi.”</w:t>
      </w:r>
      <w:r>
        <w:br w:type="textWrapping"/>
      </w:r>
      <w:r>
        <w:br w:type="textWrapping"/>
      </w:r>
      <w:r>
        <w:t xml:space="preserve">Đoan Mộc Ninh khe khẽ nở nụ cười, “Anh trước giờ đều viết như vậy sao?”</w:t>
      </w:r>
      <w:r>
        <w:br w:type="textWrapping"/>
      </w:r>
      <w:r>
        <w:br w:type="textWrapping"/>
      </w:r>
      <w:r>
        <w:t xml:space="preserve">“A, tôi cũng không nói dối như vậy. Lão sư dạy văn của chúng tôi lúc ấy rất gầy, tôi viết gầy như que củi, bị lão sư dùng bút đỏ gạch đi, tôi a, rất thẳng thắn.”</w:t>
      </w:r>
      <w:r>
        <w:br w:type="textWrapping"/>
      </w:r>
      <w:r>
        <w:br w:type="textWrapping"/>
      </w:r>
      <w:r>
        <w:t xml:space="preserve">“Tôi cũng không dối trá a.” Đoan Mộc Ninh nhếch khóe miệng nhẹ nhàng cười, đem tập viết văn mở ra trước mặt Chu Phóng, hắn vừa liếc qua nhìn thấy một bức tranh bằng bút đỏ vô cùng thê thảm.</w:t>
      </w:r>
      <w:r>
        <w:br w:type="textWrapping"/>
      </w:r>
      <w:r>
        <w:br w:type="textWrapping"/>
      </w:r>
      <w:r>
        <w:t xml:space="preserve">Chu Phóng chăm chú nhìn Đoan Mộc Ninh, một lúc sau mới ôn nhu xoa đầu cậu, “Tiểu tử nhà cậu, rất có tinh thần hy sinh không sợ chết của đại ca đây.”</w:t>
      </w:r>
      <w:r>
        <w:br w:type="textWrapping"/>
      </w:r>
      <w:r>
        <w:br w:type="textWrapping"/>
      </w:r>
      <w:r>
        <w:t xml:space="preserve">Đoan Mộc Ninh gục đầu tỏ ra không có gì gấp tập viết văn lại, “Bình thường viết văn nói rõ suy nghĩ thì không có gì, đến lúc thi tôi liền ép bản thân viết đúng quy cách, có câu “Kẻ thức thời mới là trang tuấn kiệt”, phải không?”</w:t>
      </w:r>
      <w:r>
        <w:br w:type="textWrapping"/>
      </w:r>
      <w:r>
        <w:br w:type="textWrapping"/>
      </w:r>
      <w:r>
        <w:t xml:space="preserve">Chu Phóng ngẩn người, hóa ra thằng nhóc này quanh co lòng vòng một hồi lại muốn giáo huấn mình?</w:t>
      </w:r>
      <w:r>
        <w:br w:type="textWrapping"/>
      </w:r>
      <w:r>
        <w:br w:type="textWrapping"/>
      </w:r>
      <w:r>
        <w:t xml:space="preserve">Lá ám chỉ mình ở cuộc thi nên theo quy củ sao?</w:t>
      </w:r>
      <w:r>
        <w:br w:type="textWrapping"/>
      </w:r>
      <w:r>
        <w:br w:type="textWrapping"/>
      </w:r>
      <w:r>
        <w:t xml:space="preserve">Chu Phóng không khỏi bật cười, nhìn dáng vẻ nghiêm túc như ông cụ non chững chạc giáo huấn mình của Đoan Mộc Ninh, làm hắn cảm thấy đặc biệt đáng yêu, đặc biết muốn véo mặt cậu.</w:t>
      </w:r>
      <w:r>
        <w:br w:type="textWrapping"/>
      </w:r>
      <w:r>
        <w:br w:type="textWrapping"/>
      </w:r>
      <w:r>
        <w:t xml:space="preserve">Đưa tay ra, trong đầu đột nhiên nhớ đến hình ảnh vẻ mặt ửng hồng nhuốm màu sắc dục cùng bộ dáng run rẩy của cậu, vội vàng rụt tay trở về.</w:t>
      </w:r>
      <w:r>
        <w:br w:type="textWrapping"/>
      </w:r>
      <w:r>
        <w:br w:type="textWrapping"/>
      </w:r>
      <w:r>
        <w:t xml:space="preserve">Đoan Mộc Ninh tựa hồ thấy có điều gì đó không đúng, bối rối chuyển tầm mắt, tay nắm chặt cán bút gục đầu xuống, “Mau làm bài đi, mười giờ rưỡi rồi.”</w:t>
      </w:r>
      <w:r>
        <w:br w:type="textWrapping"/>
      </w:r>
      <w:r>
        <w:br w:type="textWrapping"/>
      </w:r>
      <w:r>
        <w:t xml:space="preserve">Chu Phóng ừ một tiếng, ngồi đối diện Đoan Mộc Ninh, bắt đầu làm một đề thi luyện tập khác.</w:t>
      </w:r>
      <w:r>
        <w:br w:type="textWrapping"/>
      </w:r>
      <w:r>
        <w:br w:type="textWrapping"/>
      </w:r>
      <w:r>
        <w:t xml:space="preserve">Không khí quỷ dị, biểu tình hai người có chút mất tự nhiên, thậm chí khó thở.</w:t>
      </w:r>
      <w:r>
        <w:br w:type="textWrapping"/>
      </w:r>
      <w:r>
        <w:br w:type="textWrapping"/>
      </w:r>
      <w:r>
        <w:t xml:space="preserve">Vất vả chống đỡ làm xong bài tập, Đoan Mộc Ninh xoay người đi ngủ, lúc này Chu phóng trở về phòng ngủ.</w:t>
      </w:r>
      <w:r>
        <w:br w:type="textWrapping"/>
      </w:r>
      <w:r>
        <w:br w:type="textWrapping"/>
      </w:r>
      <w:r>
        <w:t xml:space="preserve">Điều hòa của phòng ngủ bị hỏng, Chu Phóng run rẩy nằm trên giường, ôm con gấu lớn nhéo tới nhéo lui vẫn cảm thấy rất lạnh.</w:t>
      </w:r>
      <w:r>
        <w:br w:type="textWrapping"/>
      </w:r>
      <w:r>
        <w:br w:type="textWrapping"/>
      </w:r>
      <w:r>
        <w:t xml:space="preserve">Nhắm mắt nửa ngày cũng không ngủ được, lại nghe thấy tiếng bước chân đi đến phòng mình.</w:t>
      </w:r>
      <w:r>
        <w:br w:type="textWrapping"/>
      </w:r>
      <w:r>
        <w:br w:type="textWrapping"/>
      </w:r>
      <w:r>
        <w:t xml:space="preserve">Chu Phóng nín thở, nghe thấy Đoan Mộc Ninh mở cửa, đi đến trước giường, “Anh đã ngủ chưa?” âm thanh mềm mại làm cho lòng người mềm nhũn ra.</w:t>
      </w:r>
      <w:r>
        <w:br w:type="textWrapping"/>
      </w:r>
      <w:r>
        <w:br w:type="textWrapping"/>
      </w:r>
      <w:r>
        <w:t xml:space="preserve">“Vẫn chưa, cậu sao vậy?”</w:t>
      </w:r>
      <w:r>
        <w:br w:type="textWrapping"/>
      </w:r>
      <w:r>
        <w:br w:type="textWrapping"/>
      </w:r>
      <w:r>
        <w:t xml:space="preserve">“Tôi không ngủ được.”</w:t>
      </w:r>
      <w:r>
        <w:br w:type="textWrapping"/>
      </w:r>
      <w:r>
        <w:br w:type="textWrapping"/>
      </w:r>
      <w:r>
        <w:t xml:space="preserve">Hai người trầm mặc, Chu Phóng suy nghĩ một lát mới nhẹ giọng, “Chuyện ngày hôm nay, cậu đừng nghĩ nhiều…”</w:t>
      </w:r>
      <w:r>
        <w:br w:type="textWrapping"/>
      </w:r>
      <w:r>
        <w:br w:type="textWrapping"/>
      </w:r>
      <w:r>
        <w:t xml:space="preserve">“Ừ.”</w:t>
      </w:r>
      <w:r>
        <w:br w:type="textWrapping"/>
      </w:r>
      <w:r>
        <w:br w:type="textWrapping"/>
      </w:r>
      <w:r>
        <w:t xml:space="preserve">“Tốt lắm, đi ngủ đi.”</w:t>
      </w:r>
      <w:r>
        <w:br w:type="textWrapping"/>
      </w:r>
      <w:r>
        <w:br w:type="textWrapping"/>
      </w:r>
      <w:r>
        <w:t xml:space="preserve">Không nghĩ tới Đoan Mộc Ninh không đi, ngược lại còn leo lên giường, nằm đối mặt với Chu Phóng.</w:t>
      </w:r>
      <w:r>
        <w:br w:type="textWrapping"/>
      </w:r>
      <w:r>
        <w:br w:type="textWrapping"/>
      </w:r>
      <w:r>
        <w:t xml:space="preserve">Nghe thấy hơi thở của cậu, Chu Phóng cảm thấy chính mình khó thở, vừa định đuổi cậu đi, lại cảm thấy tay Đoan Mộc Ninh đặt ở hạ thân mình.</w:t>
      </w:r>
      <w:r>
        <w:br w:type="textWrapping"/>
      </w:r>
      <w:r>
        <w:br w:type="textWrapping"/>
      </w:r>
      <w:r>
        <w:t xml:space="preserve">“Cậu làm gì?!” Chu Phóng nói lớn, “Anh dạy cho tôi, tôi thử một chút…”</w:t>
      </w:r>
      <w:r>
        <w:br w:type="textWrapping"/>
      </w:r>
      <w:r>
        <w:br w:type="textWrapping"/>
      </w:r>
      <w:r>
        <w:t xml:space="preserve">“Mau buông tay!”</w:t>
      </w:r>
      <w:r>
        <w:br w:type="textWrapping"/>
      </w:r>
      <w:r>
        <w:br w:type="textWrapping"/>
      </w:r>
      <w:r>
        <w:t xml:space="preserve">Bị Chu Phóng lớn tiếng quát, Đoan Mộc Ninh hoảng sợ, vội vàng rút tay lại.</w:t>
      </w:r>
      <w:r>
        <w:br w:type="textWrapping"/>
      </w:r>
      <w:r>
        <w:br w:type="textWrapping"/>
      </w:r>
      <w:r>
        <w:t xml:space="preserve">Chu Phóng mặt biến sắc, rốt cục hiểu được cái gì là tự làm bậy không thể sống yên, hít thở sâu, hạ giọng, “Tiểu Ninh, đi ngủ đi, ngoan.”</w:t>
      </w:r>
      <w:r>
        <w:br w:type="textWrapping"/>
      </w:r>
      <w:r>
        <w:br w:type="textWrapping"/>
      </w:r>
      <w:r>
        <w:t xml:space="preserve">Đoan Mộc Ninh gục đầu xuống, thật lâu sau mới ủy khuất nhẹ giọng hỏi, “Anh ghét tôi chạm vào anh à?”</w:t>
      </w:r>
      <w:r>
        <w:br w:type="textWrapping"/>
      </w:r>
      <w:r>
        <w:br w:type="textWrapping"/>
      </w:r>
      <w:r>
        <w:t xml:space="preserve">“Tôi…”</w:t>
      </w:r>
      <w:r>
        <w:br w:type="textWrapping"/>
      </w:r>
      <w:r>
        <w:br w:type="textWrapping"/>
      </w:r>
      <w:r>
        <w:t xml:space="preserve">“Thực xin lỗi, quấy rầy anh rồi.” Mặt Đoan Mộc Ninh đột nhiên lạnh lùng, giống như không có việc gì xoay người xuống giường, “Anh ngủ sớm đi, mai còn phải dậy sớm.”</w:t>
      </w:r>
      <w:r>
        <w:br w:type="textWrapping"/>
      </w:r>
      <w:r>
        <w:br w:type="textWrapping"/>
      </w:r>
      <w:r>
        <w:t xml:space="preserve">Thanh âm nhạt nhẽo kia rất nhanh tan biến, nhưng tim Chu Phóng lại bị làm cho rối loạn, một đêm khó ngủ.</w:t>
      </w:r>
      <w:r>
        <w:br w:type="textWrapping"/>
      </w:r>
      <w:r>
        <w:br w:type="textWrapping"/>
      </w:r>
    </w:p>
    <w:p>
      <w:pPr>
        <w:pStyle w:val="Heading2"/>
      </w:pPr>
      <w:bookmarkStart w:id="37" w:name="quyển-1---chương-16-hôn-môi"/>
      <w:bookmarkEnd w:id="37"/>
      <w:r>
        <w:t xml:space="preserve">16. Quyển 1 - Chương 16: Hôn Môi</w:t>
      </w:r>
    </w:p>
    <w:p>
      <w:pPr>
        <w:pStyle w:val="Compact"/>
      </w:pPr>
      <w:r>
        <w:br w:type="textWrapping"/>
      </w:r>
      <w:r>
        <w:br w:type="textWrapping"/>
      </w:r>
      <w:r>
        <w:t xml:space="preserve">Beta: CaoYing</w:t>
      </w:r>
      <w:r>
        <w:br w:type="textWrapping"/>
      </w:r>
      <w:r>
        <w:br w:type="textWrapping"/>
      </w:r>
      <w:r>
        <w:t xml:space="preserve">Sáng sớm, Đoan Mộc Ninh tới gọi Chu Phóng dậy, lại bị hắn xem như gấu bông lớn ôm vào lòng, lúc Chu Phóng mở mắt ra thì nhìn thấy Đoan Mộc Ninh đang trừng mắt nhìn mình, hắn liền như bị điện giật buông cậu ra, xoay người ngồi dậy.</w:t>
      </w:r>
      <w:r>
        <w:br w:type="textWrapping"/>
      </w:r>
      <w:r>
        <w:br w:type="textWrapping"/>
      </w:r>
      <w:r>
        <w:t xml:space="preserve">“Sau này cậu đừng gọi tôi dậy nữa.” Chu Phóng thấp giọng nói.</w:t>
      </w:r>
      <w:r>
        <w:br w:type="textWrapping"/>
      </w:r>
      <w:r>
        <w:br w:type="textWrapping"/>
      </w:r>
      <w:r>
        <w:t xml:space="preserve">Đoan Mộc Ninh chỉ gật đầu, không nói gì.</w:t>
      </w:r>
      <w:r>
        <w:br w:type="textWrapping"/>
      </w:r>
      <w:r>
        <w:br w:type="textWrapping"/>
      </w:r>
      <w:r>
        <w:t xml:space="preserve">Ăn xong bữa sáng, Chu Phóng như thường lệ dắt xe đạp, Đoan Mộc Ninh phát hiện chỗ ngồi phía sau xe có gắn thêm đệm ngồi mềm mại.</w:t>
      </w:r>
      <w:r>
        <w:br w:type="textWrapping"/>
      </w:r>
      <w:r>
        <w:br w:type="textWrapping"/>
      </w:r>
      <w:r>
        <w:t xml:space="preserve">“Cái này là…”</w:t>
      </w:r>
      <w:r>
        <w:br w:type="textWrapping"/>
      </w:r>
      <w:r>
        <w:br w:type="textWrapping"/>
      </w:r>
      <w:r>
        <w:t xml:space="preserve">“Vừa gắn tối hôm qua, lên đi, chân cậu còn chưa hết đau mà.” Chu Phóng không quay đầu lại, không muốn cho cậu thấy biểu tình mất tự nhiên của mình.</w:t>
      </w:r>
      <w:r>
        <w:br w:type="textWrapping"/>
      </w:r>
      <w:r>
        <w:br w:type="textWrapping"/>
      </w:r>
      <w:r>
        <w:t xml:space="preserve">Có trời mới biết, tối hôm qua nằm mãi không ngủ được, nửa đêm nửa hôm ngồi dậy, giống như kẻ trộm vào chỗ đậu xe, lấy cái đệm này gắn vào ghế ngồi sau, không biết có phải bị lừa đá vào đầu rồi không.</w:t>
      </w:r>
      <w:r>
        <w:br w:type="textWrapping"/>
      </w:r>
      <w:r>
        <w:br w:type="textWrapping"/>
      </w:r>
      <w:r>
        <w:t xml:space="preserve">Không thể phủ nhận hắn rất để ý đến Đoan Mộc Ninh.</w:t>
      </w:r>
      <w:r>
        <w:br w:type="textWrapping"/>
      </w:r>
      <w:r>
        <w:br w:type="textWrapping"/>
      </w:r>
      <w:r>
        <w:t xml:space="preserve">Sợ buổi sáng dậy trễ không gắn kịp, nên ba giờ sáng mới nổi điên dựng đầu dậy.</w:t>
      </w:r>
      <w:r>
        <w:br w:type="textWrapping"/>
      </w:r>
      <w:r>
        <w:br w:type="textWrapping"/>
      </w:r>
      <w:r>
        <w:t xml:space="preserve">Đoan Mộc Ninh trầm mặc, Chu Phóng nói thêm, “Cậu ngồi nghiêng đi, tôi sẽ chạy chậm một chút.”</w:t>
      </w:r>
      <w:r>
        <w:br w:type="textWrapping"/>
      </w:r>
      <w:r>
        <w:br w:type="textWrapping"/>
      </w:r>
      <w:r>
        <w:t xml:space="preserve">“Ừ.”</w:t>
      </w:r>
      <w:r>
        <w:br w:type="textWrapping"/>
      </w:r>
      <w:r>
        <w:br w:type="textWrapping"/>
      </w:r>
      <w:r>
        <w:t xml:space="preserve">Ngồi nghiêng một bên, cái đệm phía dưới mông mềm mại làm tâm trạng Đoan Mộc Ninh trở nên phức tạp, ngẩng đầu nhìn gáy Chu Phóng, hai tay nhẹ nhàng ôm lấy hắn.</w:t>
      </w:r>
      <w:r>
        <w:br w:type="textWrapping"/>
      </w:r>
      <w:r>
        <w:br w:type="textWrapping"/>
      </w:r>
      <w:r>
        <w:t xml:space="preserve">Hai người suốt đường đi không nói lời nào.</w:t>
      </w:r>
      <w:r>
        <w:br w:type="textWrapping"/>
      </w:r>
      <w:r>
        <w:br w:type="textWrapping"/>
      </w:r>
      <w:r>
        <w:t xml:space="preserve">Mỗi người đều bận theo đuổi suy nghĩ của riêng mình.</w:t>
      </w:r>
      <w:r>
        <w:br w:type="textWrapping"/>
      </w:r>
      <w:r>
        <w:br w:type="textWrapping"/>
      </w:r>
      <w:r>
        <w:t xml:space="preserve">Đoan Mộc Ninh tối qua về phòng cũng ngủ không được ngon.</w:t>
      </w:r>
      <w:r>
        <w:br w:type="textWrapping"/>
      </w:r>
      <w:r>
        <w:br w:type="textWrapping"/>
      </w:r>
      <w:r>
        <w:t xml:space="preserve">Nhất thời xúc động chạy tới phòng người kia, còn lấy tay chạm vào chỗ kia, Đoan Mộc Ninh trong lòng cũng phỉ nhổ bản thân, lại còn khổ sở bị hắn từ chối.</w:t>
      </w:r>
      <w:r>
        <w:br w:type="textWrapping"/>
      </w:r>
      <w:r>
        <w:br w:type="textWrapping"/>
      </w:r>
      <w:r>
        <w:t xml:space="preserve">Hóa ra chỉ có mình thích đụng chạm, còn hắn lại không thích.</w:t>
      </w:r>
      <w:r>
        <w:br w:type="textWrapping"/>
      </w:r>
      <w:r>
        <w:br w:type="textWrapping"/>
      </w:r>
      <w:r>
        <w:t xml:space="preserve">Nghĩ vậy tâm trạng liền trầm xuống, cả ngày mặt mày đều căng thẳng, cảm giác mọi người xung quanh đều nhìn mình bỡn cợt.</w:t>
      </w:r>
      <w:r>
        <w:br w:type="textWrapping"/>
      </w:r>
      <w:r>
        <w:br w:type="textWrapping"/>
      </w:r>
      <w:r>
        <w:t xml:space="preserve">Trong giờ thể dục liền chạy đi tìm Chu Phóng, lấy cớ bàn bạc về chủ đề tiếp theo của kỳ báo, thật ra là chỉ muốn nhìn thấy hắn.</w:t>
      </w:r>
      <w:r>
        <w:br w:type="textWrapping"/>
      </w:r>
      <w:r>
        <w:br w:type="textWrapping"/>
      </w:r>
      <w:r>
        <w:t xml:space="preserve">Đi ngang qua toilet nghe thấy hai nam sinh đang nói chuyện.</w:t>
      </w:r>
      <w:r>
        <w:br w:type="textWrapping"/>
      </w:r>
      <w:r>
        <w:br w:type="textWrapping"/>
      </w:r>
      <w:r>
        <w:t xml:space="preserve">Vì đang là giờ thể dục nên các học sinh đều phải đến sân thể thao, chỉ còn học sinh trực nhật ở lại, Đoan Mộc Ninh dự định tránh đi lại nghe thấy âm thanh quen thuộc.</w:t>
      </w:r>
      <w:r>
        <w:br w:type="textWrapping"/>
      </w:r>
      <w:r>
        <w:br w:type="textWrapping"/>
      </w:r>
      <w:r>
        <w:t xml:space="preserve">“Ê, mấy thằng bây có phim hay vậy mà cũng không nói cho anh đây nghe, có nghĩa khí không vậy?”</w:t>
      </w:r>
      <w:r>
        <w:br w:type="textWrapping"/>
      </w:r>
      <w:r>
        <w:br w:type="textWrapping"/>
      </w:r>
      <w:r>
        <w:t xml:space="preserve">Đoan Mộc Ninh dừng lại, vểnh tai nghe.</w:t>
      </w:r>
      <w:r>
        <w:br w:type="textWrapping"/>
      </w:r>
      <w:r>
        <w:br w:type="textWrapping"/>
      </w:r>
      <w:r>
        <w:t xml:space="preserve">“Ha ha, nhà cậu không phải còn một đứa em trai sao.” Hình như là bạn cùng bàn buổi sáng thường chào hỏi Chu Phóng, “Lỡ để cậu nhóc đó nhìn thấy, đây chính là làm hại măng non Tổ Quốc, tôi không thể gánh vác tội danh lớn vậy đâu.”</w:t>
      </w:r>
      <w:r>
        <w:br w:type="textWrapping"/>
      </w:r>
      <w:r>
        <w:br w:type="textWrapping"/>
      </w:r>
      <w:r>
        <w:t xml:space="preserve">“Cũng phải, không thể để cậu ấy thấy được.” Chu Phóng thở dài.</w:t>
      </w:r>
      <w:r>
        <w:br w:type="textWrapping"/>
      </w:r>
      <w:r>
        <w:br w:type="textWrapping"/>
      </w:r>
      <w:r>
        <w:t xml:space="preserve">“Mà nè, Đoan Mộc Ninh mười lăm tuổi rồi, chứ có phải năm tuổi đâu, thật ra cũng chả cần tránh né gì, nếu mười lăm tuổi mà cả dùng tay cũng không biết thì đó không gọi là ngây thơ, mà là ngu ngốc.”</w:t>
      </w:r>
      <w:r>
        <w:br w:type="textWrapping"/>
      </w:r>
      <w:r>
        <w:br w:type="textWrapping"/>
      </w:r>
      <w:r>
        <w:t xml:space="preserve">“Được rồi, đừng nói nữa.”</w:t>
      </w:r>
      <w:r>
        <w:br w:type="textWrapping"/>
      </w:r>
      <w:r>
        <w:br w:type="textWrapping"/>
      </w:r>
      <w:r>
        <w:t xml:space="preserve">“Cậu ta thật sự không biết sao? Ông đây mười ba tuổi đã biết, cho dù cha cậu ta không dạy, bản thân là nam nhi, chính mình cũng nên tự biết chớ…”</w:t>
      </w:r>
      <w:r>
        <w:br w:type="textWrapping"/>
      </w:r>
      <w:r>
        <w:br w:type="textWrapping"/>
      </w:r>
      <w:r>
        <w:t xml:space="preserve">“Giặt cây lau của cậu đi, nói nhảm nhiều làm gì.”</w:t>
      </w:r>
      <w:r>
        <w:br w:type="textWrapping"/>
      </w:r>
      <w:r>
        <w:br w:type="textWrapping"/>
      </w:r>
      <w:r>
        <w:t xml:space="preserve">“Nếu không thì cậu dạy cậu ta đi, không phải đang ở cùng nhau sao? Thành tích học tập tốt, kiến thức sinh lý cũng phải rõ ràng, nếu không chỉ là tên mọt sách…”</w:t>
      </w:r>
      <w:r>
        <w:br w:type="textWrapping"/>
      </w:r>
      <w:r>
        <w:br w:type="textWrapping"/>
      </w:r>
      <w:r>
        <w:t xml:space="preserve">Đoan Mộc Ninh xoay đầu chạy đi, câu kế tiếp cậu không nghe được, cũng không muốn nghe.</w:t>
      </w:r>
      <w:r>
        <w:br w:type="textWrapping"/>
      </w:r>
      <w:r>
        <w:br w:type="textWrapping"/>
      </w:r>
      <w:r>
        <w:t xml:space="preserve">Hai tay nắm chặt, cả người run lên.</w:t>
      </w:r>
      <w:r>
        <w:br w:type="textWrapping"/>
      </w:r>
      <w:r>
        <w:br w:type="textWrapping"/>
      </w:r>
      <w:r>
        <w:t xml:space="preserve">Bọn họ chê cười mình?</w:t>
      </w:r>
      <w:r>
        <w:br w:type="textWrapping"/>
      </w:r>
      <w:r>
        <w:br w:type="textWrapping"/>
      </w:r>
      <w:r>
        <w:t xml:space="preserve">Cười nhạo mình là thằng ngốc?</w:t>
      </w:r>
      <w:r>
        <w:br w:type="textWrapping"/>
      </w:r>
      <w:r>
        <w:br w:type="textWrapping"/>
      </w:r>
      <w:r>
        <w:t xml:space="preserve">Chu Phóng tối qua lúc chỉ dạy mình đang nghĩ gì? Trêu đùa sao?</w:t>
      </w:r>
      <w:r>
        <w:br w:type="textWrapping"/>
      </w:r>
      <w:r>
        <w:br w:type="textWrapping"/>
      </w:r>
      <w:r>
        <w:t xml:space="preserve">Đúng vậy, mười lăm tuổi, ở phương diện này còn mê muội hồ đồ.</w:t>
      </w:r>
      <w:r>
        <w:br w:type="textWrapping"/>
      </w:r>
      <w:r>
        <w:br w:type="textWrapping"/>
      </w:r>
      <w:r>
        <w:t xml:space="preserve">Cha không dạy? Căn bản là cậu không có cha, đi hỏi ai được chứ? Mẹ càng không thể cùng mình nói chuyện về mấy vấn đề này.</w:t>
      </w:r>
      <w:r>
        <w:br w:type="textWrapping"/>
      </w:r>
      <w:r>
        <w:br w:type="textWrapping"/>
      </w:r>
      <w:r>
        <w:t xml:space="preserve">Từ nhỏ một mình lớn lên, lần đầu thấy thân thể biến đổi liền sợ hãi trốn ở trên giường, còn tưởng bản thân có bệnh, ăn ngủ không yên.</w:t>
      </w:r>
      <w:r>
        <w:br w:type="textWrapping"/>
      </w:r>
      <w:r>
        <w:br w:type="textWrapping"/>
      </w:r>
      <w:r>
        <w:t xml:space="preserve">Sau đó tiếp xúc với kiến thức sinh lý, mới biết được đó đều là phản ứng bình thường của nam sinh.</w:t>
      </w:r>
      <w:r>
        <w:br w:type="textWrapping"/>
      </w:r>
      <w:r>
        <w:br w:type="textWrapping"/>
      </w:r>
      <w:r>
        <w:t xml:space="preserve">Cũng chỉ có vậy thôi.</w:t>
      </w:r>
      <w:r>
        <w:br w:type="textWrapping"/>
      </w:r>
      <w:r>
        <w:br w:type="textWrapping"/>
      </w:r>
      <w:r>
        <w:t xml:space="preserve">Biết mình không sao, không có bệnh liền yên tâm.</w:t>
      </w:r>
      <w:r>
        <w:br w:type="textWrapping"/>
      </w:r>
      <w:r>
        <w:br w:type="textWrapping"/>
      </w:r>
      <w:r>
        <w:t xml:space="preserve">Không giống các nam sinh khác hứng thú nồng nhiệt, tò mò đi xem đủ các loại tranh ảnh và phim xxx, cả ngày bàn luận về những thứ này, thứ kia.</w:t>
      </w:r>
      <w:r>
        <w:br w:type="textWrapping"/>
      </w:r>
      <w:r>
        <w:br w:type="textWrapping"/>
      </w:r>
      <w:r>
        <w:t xml:space="preserve">Cậu không phải không biết, mà là không muốn nghiên cứu, như vậy là ngốc ư?</w:t>
      </w:r>
      <w:r>
        <w:br w:type="textWrapping"/>
      </w:r>
      <w:r>
        <w:br w:type="textWrapping"/>
      </w:r>
      <w:r>
        <w:t xml:space="preserve">Cả một ngày, tâm tình Đoan Mộc Ninh xấu đến chạm đáy, trong giờ học nhiều lần mất tập trung, bị thầy gọi lên trả lời câu hỏi, đáp chả đâu vào đâu bị bạn học trong lớp cười nhạo.</w:t>
      </w:r>
      <w:r>
        <w:br w:type="textWrapping"/>
      </w:r>
      <w:r>
        <w:br w:type="textWrapping"/>
      </w:r>
      <w:r>
        <w:t xml:space="preserve">Bên tai văng vẳng câu nói đùa cợt của bạn ngồi cùng bàn Chu Phóng, mà Chu Phóng thì lại… không hề phản bác.</w:t>
      </w:r>
      <w:r>
        <w:br w:type="textWrapping"/>
      </w:r>
      <w:r>
        <w:br w:type="textWrapping"/>
      </w:r>
      <w:r>
        <w:t xml:space="preserve">Buổi trưa tan học cũng không chờ Chu Phóng, một mình ra quán ăn ngoài trường tùy tiện ăn một bát mì.</w:t>
      </w:r>
      <w:r>
        <w:br w:type="textWrapping"/>
      </w:r>
      <w:r>
        <w:br w:type="textWrapping"/>
      </w:r>
      <w:r>
        <w:t xml:space="preserve">Buổi tối, Chu Phóng rốt cục nhịn hết nổi, trực tiếp đứng dưới lầu chờ Đoan Mộc Ninh.</w:t>
      </w:r>
      <w:r>
        <w:br w:type="textWrapping"/>
      </w:r>
      <w:r>
        <w:br w:type="textWrapping"/>
      </w:r>
      <w:r>
        <w:t xml:space="preserve">“Cậu bị cái gì vậy? Điện thoại không nghe, cả ngày cũng không thấy mặt.” Chu Phóng có chút tức giận, sắc mặt đen lại.</w:t>
      </w:r>
      <w:r>
        <w:br w:type="textWrapping"/>
      </w:r>
      <w:r>
        <w:br w:type="textWrapping"/>
      </w:r>
      <w:r>
        <w:t xml:space="preserve">Đoan Mộc Ninh nhìn hắn một cái rồi cúi đầu, “Không có gì, đưa chìa khóa cho tôi, tôi về trước, anh về phòng tự học đi.”</w:t>
      </w:r>
      <w:r>
        <w:br w:type="textWrapping"/>
      </w:r>
      <w:r>
        <w:br w:type="textWrapping"/>
      </w:r>
      <w:r>
        <w:t xml:space="preserve">Chu Phóng lấy chìa khóa trong túi đưa cho cậu, muốn sờ đầu lại bị cậu tránh đi.</w:t>
      </w:r>
      <w:r>
        <w:br w:type="textWrapping"/>
      </w:r>
      <w:r>
        <w:br w:type="textWrapping"/>
      </w:r>
      <w:r>
        <w:t xml:space="preserve">Hắn rút tay về, thấp giọng, “Tối nay tôi có giờ tự học cho bài thi lịch sử, không thể về cùng cậu, trên đường nhớ…”</w:t>
      </w:r>
      <w:r>
        <w:br w:type="textWrapping"/>
      </w:r>
      <w:r>
        <w:br w:type="textWrapping"/>
      </w:r>
      <w:r>
        <w:t xml:space="preserve">“Tôi biết.” Đoan Mộc Ninh lạnh lùng cắt ngang, xoay người bước đi.</w:t>
      </w:r>
      <w:r>
        <w:br w:type="textWrapping"/>
      </w:r>
      <w:r>
        <w:br w:type="textWrapping"/>
      </w:r>
      <w:r>
        <w:t xml:space="preserve">Nhìn bóng dáng cậu đi xa, Chu Phóng tâm tình phiền não không biết từ đâu ra, đưa tay gãi đầu, xoay người đi đến phòng học.</w:t>
      </w:r>
      <w:r>
        <w:br w:type="textWrapping"/>
      </w:r>
      <w:r>
        <w:br w:type="textWrapping"/>
      </w:r>
      <w:r>
        <w:t xml:space="preserve">Đoan Mộc Ninh sau khi về nhà, ngồi ở phòng ngủ của Chu Phóng, nghĩ nghĩ, cắn răng kéo cái sọt dưới giường của hắn ra.</w:t>
      </w:r>
      <w:r>
        <w:br w:type="textWrapping"/>
      </w:r>
      <w:r>
        <w:br w:type="textWrapping"/>
      </w:r>
      <w:r>
        <w:t xml:space="preserve">Quả nhiên rất nhiều tạp chí vẽ con gái.</w:t>
      </w:r>
      <w:r>
        <w:br w:type="textWrapping"/>
      </w:r>
      <w:r>
        <w:br w:type="textWrapping"/>
      </w:r>
      <w:r>
        <w:t xml:space="preserve">Tay đang cầm sách, tim lại đau không thể chịu được, lại không hiểu vì sao.</w:t>
      </w:r>
      <w:r>
        <w:br w:type="textWrapping"/>
      </w:r>
      <w:r>
        <w:br w:type="textWrapping"/>
      </w:r>
      <w:r>
        <w:t xml:space="preserve">Nam sinh ở tuổi này, đối với mấy thứ kia hứng thú là chuyện bình thường, sao mình lại khổ sở như vậy? Nghĩ đến Chu Phóng say sưa xem loại tạp chí này, trong lòng đột nhiên đau thắt.</w:t>
      </w:r>
      <w:r>
        <w:br w:type="textWrapping"/>
      </w:r>
      <w:r>
        <w:br w:type="textWrapping"/>
      </w:r>
      <w:r>
        <w:t xml:space="preserve">Chu Phóng học bài, trong lòng vẫn cảm thấy bất an. Giờ học thể dục cùng Lưu Tuấn Kiệt nói chuyện, tựa hồ nghe được tiếng bước chân chạy đi.</w:t>
      </w:r>
      <w:r>
        <w:br w:type="textWrapping"/>
      </w:r>
      <w:r>
        <w:br w:type="textWrapping"/>
      </w:r>
      <w:r>
        <w:t xml:space="preserve">Đoan Mộc Ninh cả ngày không thèm để ý đến mình, chẳng lẽ là bị cậu ấy nghe thấy?</w:t>
      </w:r>
      <w:r>
        <w:br w:type="textWrapping"/>
      </w:r>
      <w:r>
        <w:br w:type="textWrapping"/>
      </w:r>
      <w:r>
        <w:t xml:space="preserve">Cau mày viết cho xong bài thi lịch sử, nộp bài đầu tiên, liền cầm cặp sách đạp xe chạy về nhà.</w:t>
      </w:r>
      <w:r>
        <w:br w:type="textWrapping"/>
      </w:r>
      <w:r>
        <w:br w:type="textWrapping"/>
      </w:r>
      <w:r>
        <w:t xml:space="preserve">Khi về đến nhà nhìn thấy ngọn đèn yếu ớt truyền ra từ phòng ngủ, Chu Phóng đi lên đẩy cửa ra, nhìn thấy Đoan Mộc Ninh cúi đầu ngồi trên giường, bên cạnh là một đống tạp chí.</w:t>
      </w:r>
      <w:r>
        <w:br w:type="textWrapping"/>
      </w:r>
      <w:r>
        <w:br w:type="textWrapping"/>
      </w:r>
      <w:r>
        <w:t xml:space="preserve">Chu Phóng hoảng hốt, bước nhanh đến trước mặt cậu, “Cậu đang làm gì đó?”</w:t>
      </w:r>
      <w:r>
        <w:br w:type="textWrapping"/>
      </w:r>
      <w:r>
        <w:br w:type="textWrapping"/>
      </w:r>
      <w:r>
        <w:t xml:space="preserve">“Không có gì, học sinh tìm hiểu một chút kiến thức thôi.” Đoan Mộc Ninh lạnh lung nói, ngẩng đầu lên, ánh mắt đen láy nhìn chằm chằm vào Chu Phóng, “Anh cảm thấy tôi ngốc lắm phải không? Mười lăm tuổi còn không biết mấy thứ này…”</w:t>
      </w:r>
      <w:r>
        <w:br w:type="textWrapping"/>
      </w:r>
      <w:r>
        <w:br w:type="textWrapping"/>
      </w:r>
      <w:r>
        <w:t xml:space="preserve">“Đồ ngốc, cậu nói lung tung gì vậy!” Chu Phóng  sáng tỏ, quả nhiên câu nói tùy tiện của Lưu Tuấn Kiệt đã bị cậu nghe được.</w:t>
      </w:r>
      <w:r>
        <w:br w:type="textWrapping"/>
      </w:r>
      <w:r>
        <w:br w:type="textWrapping"/>
      </w:r>
      <w:r>
        <w:t xml:space="preserve">Ngồi xuống cạnh Đoan Mộc Ninh, nhẹ nhàng vỗ vai cậu, “Đừng xem, mấy thứ này… hơi nặng, khụ, nếu cậu muốn biết, tôi tìm cho cậu thứ khác…” Chu Phóng nhìn bộ ngực của người mẫu trong tạp chí, có chút xấu hổ sờ sờ mũi.</w:t>
      </w:r>
      <w:r>
        <w:br w:type="textWrapping"/>
      </w:r>
      <w:r>
        <w:br w:type="textWrapping"/>
      </w:r>
      <w:r>
        <w:t xml:space="preserve">Đều là tạp chí rách nát của tên chết tiệt Lưu Tuấn Kiệt đưa cho….</w:t>
      </w:r>
      <w:r>
        <w:br w:type="textWrapping"/>
      </w:r>
      <w:r>
        <w:br w:type="textWrapping"/>
      </w:r>
      <w:r>
        <w:t xml:space="preserve">“Để xuống, nghe lời tôi.” Lấy lại tạp chí trong tay cậu, cùng với mấy quyển trên giường, ném xuống sàn, “Đi, cậu muốn tìm hiểu, tôi tìm thứ khác cho cậu.”</w:t>
      </w:r>
      <w:r>
        <w:br w:type="textWrapping"/>
      </w:r>
      <w:r>
        <w:br w:type="textWrapping"/>
      </w:r>
      <w:r>
        <w:t xml:space="preserve">Trong phòng ngủ có bàn làm việc, trên bàn có máy tính. Trước kia mình cũng thường xuyên nằm trên giường, tắt đèn xem mấy bộ phim cảnh sát bắt cướp đáng sợ, sau này nhường lại phòng cho Đoan Mộc Ninh nên máy tính đã lâu không đụng đến.</w:t>
      </w:r>
      <w:r>
        <w:br w:type="textWrapping"/>
      </w:r>
      <w:r>
        <w:br w:type="textWrapping"/>
      </w:r>
      <w:r>
        <w:t xml:space="preserve">Chu Phóng để Đoan Mộc Ninh ngồi trên giường, đưa tay mở máy tính, lục tìm trong đống hồ sơ trên màn hình, bật một bộ phim hoạt hình.</w:t>
      </w:r>
      <w:r>
        <w:br w:type="textWrapping"/>
      </w:r>
      <w:r>
        <w:br w:type="textWrapping"/>
      </w:r>
      <w:r>
        <w:t xml:space="preserve">Đoan Mộc Ninh khóe miệng run run, im lặng ngồi đó, ánh mẳt vô hồn nhìn màn hình.</w:t>
      </w:r>
      <w:r>
        <w:br w:type="textWrapping"/>
      </w:r>
      <w:r>
        <w:br w:type="textWrapping"/>
      </w:r>
      <w:r>
        <w:t xml:space="preserve">Chu Phóng ngồi bên cạnh cười hì hì, bắt lấy bả vai cậu, “Cái gì cũng phải có quá trình, cậu còn nhỏ, không nên tìm hiểu những thứ mức độ cao, sẽ buồn nôn đấy.”</w:t>
      </w:r>
      <w:r>
        <w:br w:type="textWrapping"/>
      </w:r>
      <w:r>
        <w:br w:type="textWrapping"/>
      </w:r>
      <w:r>
        <w:t xml:space="preserve">“Ừ.” Đoan Mộc Ninh gật đầu, lại nhìn vào màn hình đang có cảnh đôi nam nữ diễn viên đang môi kề môi.</w:t>
      </w:r>
      <w:r>
        <w:br w:type="textWrapping"/>
      </w:r>
      <w:r>
        <w:br w:type="textWrapping"/>
      </w:r>
      <w:r>
        <w:t xml:space="preserve">Trước kia bắt gặp cảnh hôn nhau trên tivi, Đoan Mộc Ninh cũng không có hứng thú xem mấy tình tiết dung tục này, liền bấm chuyển kênh.</w:t>
      </w:r>
      <w:r>
        <w:br w:type="textWrapping"/>
      </w:r>
      <w:r>
        <w:br w:type="textWrapping"/>
      </w:r>
      <w:r>
        <w:t xml:space="preserve">Bây giờ lại cùng với Chu Phóng trong một căn phòng, cùng nhau xem cảnh tình nhân hôn nhau nồng thắm trong phim hoạt hình, Đoan Mộc Ninh cảm thấy tim như sắp nổ tung.</w:t>
      </w:r>
      <w:r>
        <w:br w:type="textWrapping"/>
      </w:r>
      <w:r>
        <w:br w:type="textWrapping"/>
      </w:r>
      <w:r>
        <w:t xml:space="preserve">Chu Phóng cười tủm tỉm, nhìn dáng vẻ say sưa của Đoan Mộc Ninh liền đưa ra lời bình luận, “Bộ phim hoạt hình này rất trong sáng nha, chỉ có cảnh hôn môi thôi, cậu biết đến đây là được rồi.”</w:t>
      </w:r>
      <w:r>
        <w:br w:type="textWrapping"/>
      </w:r>
      <w:r>
        <w:br w:type="textWrapping"/>
      </w:r>
      <w:r>
        <w:t xml:space="preserve">Đoan Mộc Ninh cứng người, tay nắm chặt drap giường, cố tỏ vẻ không quan tâm, “Học làm sao, anh dạy tôi à?”</w:t>
      </w:r>
      <w:r>
        <w:br w:type="textWrapping"/>
      </w:r>
      <w:r>
        <w:br w:type="textWrapping"/>
      </w:r>
      <w:r>
        <w:t xml:space="preserve">A…này thì…” Chu Phóng bối rối, nhớ đến hôm qua “dạy” cậu liền cảm thấy khó thở.</w:t>
      </w:r>
      <w:r>
        <w:br w:type="textWrapping"/>
      </w:r>
      <w:r>
        <w:br w:type="textWrapping"/>
      </w:r>
      <w:r>
        <w:t xml:space="preserve">Dạy hôn môi thế nào đây? Nụ hôn đầu của mình còn chưa bị mất mà…</w:t>
      </w:r>
      <w:r>
        <w:br w:type="textWrapping"/>
      </w:r>
      <w:r>
        <w:br w:type="textWrapping"/>
      </w:r>
      <w:r>
        <w:t xml:space="preserve">Đoan Mộc Ninh quay đầu nhìn Chu Phóng, chủ động tiến đến gần hắn.</w:t>
      </w:r>
      <w:r>
        <w:br w:type="textWrapping"/>
      </w:r>
      <w:r>
        <w:br w:type="textWrapping"/>
      </w:r>
      <w:r>
        <w:t xml:space="preserve">Bàn tay nhẹ nhàng ôm eo Chu Phóng, ngẩng đầu nhìn hắn, giọng nói thành thật, “Anh đã hôn ai chưa?”</w:t>
      </w:r>
      <w:r>
        <w:br w:type="textWrapping"/>
      </w:r>
      <w:r>
        <w:br w:type="textWrapping"/>
      </w:r>
      <w:r>
        <w:t xml:space="preserve">“Chưa…” Chu Phóng không biết phải nhìn đi đâu, hắn nhìn thấy ánh mắt đen láy của Đoan Mộc Ninh gần ngay trước mắt, hai má trắng nõn, đôi môi hồng hơi mở ra, thân nhiệt không khỏi tăng lên, “Khụ, Tiểu Ninh, cái này…Tôi hiểu nhưng không biết diễn đạt như thế nào cho cậu hiểu, cậu… cậu tự tìm hiểu nha, tôi đi làm bài tập.”</w:t>
      </w:r>
      <w:r>
        <w:br w:type="textWrapping"/>
      </w:r>
      <w:r>
        <w:br w:type="textWrapping"/>
      </w:r>
      <w:r>
        <w:t xml:space="preserve">Chu Phóng muốn chạy trốn nhưng tay Đoan Mộc Ninh lại giữ chặt không buông, đem hai thân thể sát lại gần nhau, rơi cả mắt kính, “Anh không muốn thử sao?”</w:t>
      </w:r>
      <w:r>
        <w:br w:type="textWrapping"/>
      </w:r>
      <w:r>
        <w:br w:type="textWrapping"/>
      </w:r>
      <w:r>
        <w:t xml:space="preserve">“Không được…”</w:t>
      </w:r>
      <w:r>
        <w:br w:type="textWrapping"/>
      </w:r>
      <w:r>
        <w:br w:type="textWrapping"/>
      </w:r>
      <w:r>
        <w:t xml:space="preserve">“Anh ghét tôi như vậy?”</w:t>
      </w:r>
      <w:r>
        <w:br w:type="textWrapping"/>
      </w:r>
      <w:r>
        <w:br w:type="textWrapping"/>
      </w:r>
      <w:r>
        <w:t xml:space="preserve">“Tiểu Ninh!” Chu Phóng thật không biết làm sao, tên nhóc này luôn ngang bướng như vậy, nhưng lại không biết bản thân tỏa ra sức hấp dẫn, chết tiệt, mình sao có thể lợi dụng người ta lúc này để chiếm tiện nghi được chứ?</w:t>
      </w:r>
      <w:r>
        <w:br w:type="textWrapping"/>
      </w:r>
      <w:r>
        <w:br w:type="textWrapping"/>
      </w:r>
      <w:r>
        <w:t xml:space="preserve">Đoan Mộc Ninh chủ động, đem môi mình đặt lên môi Chu Phóng, nhắm mắt lại, lông mi dài khe khẽ rung, giống như cánh bướm lướt qua mặt hắn.</w:t>
      </w:r>
      <w:r>
        <w:br w:type="textWrapping"/>
      </w:r>
      <w:r>
        <w:br w:type="textWrapping"/>
      </w:r>
      <w:r>
        <w:t xml:space="preserve">“Thử hôn tôi xem…” Hôn xong, Đoan Mộc Ninh nhẹ nhàng nói.</w:t>
      </w:r>
      <w:r>
        <w:br w:type="textWrapping"/>
      </w:r>
      <w:r>
        <w:br w:type="textWrapping"/>
      </w:r>
      <w:r>
        <w:t xml:space="preserve">Đầu óc Chu Phóng đùng một tiếng, nổ thành một khối hỗn loạn.</w:t>
      </w:r>
      <w:r>
        <w:br w:type="textWrapping"/>
      </w:r>
      <w:r>
        <w:br w:type="textWrapping"/>
      </w:r>
      <w:r>
        <w:t xml:space="preserve">Nhìn đôi môi hồng đang hé mở trước mắt, tất cả lý trí nháy mắt biến mất.</w:t>
      </w:r>
      <w:r>
        <w:br w:type="textWrapping"/>
      </w:r>
      <w:r>
        <w:br w:type="textWrapping"/>
      </w:r>
      <w:r>
        <w:t xml:space="preserve">Không kiềm chế được đưa tay đỡ lấy gáy Đoan Mộc Ninh, ghé sát môi lại.</w:t>
      </w:r>
      <w:r>
        <w:br w:type="textWrapping"/>
      </w:r>
      <w:r>
        <w:br w:type="textWrapping"/>
      </w:r>
      <w:r>
        <w:t xml:space="preserve">Hai kẻ đang kịch liệt hôn môi trên màn hình máy tính, tiếng rên phát ra làm người ta cảm thấy phiền, Chu Phóng đưa tay tắt màn hình, rồi đưa tay đặt ở hông Đoan Mộc Ninh, ôm lấy cậu.</w:t>
      </w:r>
      <w:r>
        <w:br w:type="textWrapping"/>
      </w:r>
      <w:r>
        <w:br w:type="textWrapping"/>
      </w:r>
      <w:r>
        <w:t xml:space="preserve">Đôi môi của thiếu niên kia khẽ run nhẹ, bị tư vị mềm mại làm cho xúc động, khiến Chu Phóng máu nóng dâng trào, hoàn toàn vứt bỏ lý trí.</w:t>
      </w:r>
      <w:r>
        <w:br w:type="textWrapping"/>
      </w:r>
      <w:r>
        <w:br w:type="textWrapping"/>
      </w:r>
      <w:r>
        <w:t xml:space="preserve">Đầu lưỡi nhẹ nhàng cạy mở đôi môi, dò xét đi vào, Đoan Mộc Ninh mở to hai mắt, đầu lưỡi dường như trốn tránh lại bị lưỡi Chu Phóng bắt được, dây dưa quấn lấy trong khoang miệng.</w:t>
      </w:r>
      <w:r>
        <w:br w:type="textWrapping"/>
      </w:r>
      <w:r>
        <w:br w:type="textWrapping"/>
      </w:r>
      <w:r>
        <w:t xml:space="preserve">Khoang miệng ẩm ướt, hương vị ngọt ngào vô cùng…</w:t>
      </w:r>
      <w:r>
        <w:br w:type="textWrapping"/>
      </w:r>
      <w:r>
        <w:br w:type="textWrapping"/>
      </w:r>
      <w:r>
        <w:t xml:space="preserve">Chu Phóng lơ đễnh nhắm mắt lại, đưa tay đỡ sau đầu, kéo cậu lại gần hơn, khiến nụ hôn sâu hơn.</w:t>
      </w:r>
      <w:r>
        <w:br w:type="textWrapping"/>
      </w:r>
      <w:r>
        <w:br w:type="textWrapping"/>
      </w:r>
      <w:r>
        <w:t xml:space="preserve">Đoan Mộc Ninh nắm chặt áo Chu Phóng, toàn thân run rẩy, há to miệng ngốc nghếch phối hợp với hắn. Một lúc sau tựa như đã quen với nụ hôn, Đoan Mộc Ninh mới nhắm mắt, dựa vào trong lòng hắn, mặc cho hắn ôn nhu xâm chiếm khoang miệng mình.</w:t>
      </w:r>
      <w:r>
        <w:br w:type="textWrapping"/>
      </w:r>
      <w:r>
        <w:br w:type="textWrapping"/>
      </w:r>
      <w:r>
        <w:t xml:space="preserve">“A…”</w:t>
      </w:r>
      <w:r>
        <w:br w:type="textWrapping"/>
      </w:r>
      <w:r>
        <w:br w:type="textWrapping"/>
      </w:r>
      <w:r>
        <w:t xml:space="preserve">Tiếng rên rỉ đầy mê hoặc buột ra khỏi miệng, đầu óc Chu Phóng lại nổ ầm một tiếng, mạnh mẽ đẩy Đoan Mộc Ninh ra.</w:t>
      </w:r>
      <w:r>
        <w:br w:type="textWrapping"/>
      </w:r>
      <w:r>
        <w:br w:type="textWrapping"/>
      </w:r>
      <w:r>
        <w:t xml:space="preserve">Vừa rồi não giống như bị trúng độc, toàn bộ đều rối loạn.</w:t>
      </w:r>
      <w:r>
        <w:br w:type="textWrapping"/>
      </w:r>
      <w:r>
        <w:br w:type="textWrapping"/>
      </w:r>
      <w:r>
        <w:t xml:space="preserve">Đến lúc kịp thức tỉnh thì đang…hôn thằng nhóc kia rồi.</w:t>
      </w:r>
      <w:r>
        <w:br w:type="textWrapping"/>
      </w:r>
      <w:r>
        <w:br w:type="textWrapping"/>
      </w:r>
      <w:r>
        <w:t xml:space="preserve">Liếc mắt nhìn cậu, nhìn thấy gương mặt Đoan Mộc Ninh nhuộm một màu đỏ hồng, đôi môi bị hôn trở thành màu đỏ sẫm, ánh mắt đen láy bị che phủ bởi làn hơi nước mê người.</w:t>
      </w:r>
      <w:r>
        <w:br w:type="textWrapping"/>
      </w:r>
      <w:r>
        <w:br w:type="textWrapping"/>
      </w:r>
      <w:r>
        <w:t xml:space="preserve">Chu Phóng đứng dậy, hít một hơi thật sâu.</w:t>
      </w:r>
      <w:r>
        <w:br w:type="textWrapping"/>
      </w:r>
      <w:r>
        <w:br w:type="textWrapping"/>
      </w:r>
      <w:r>
        <w:t xml:space="preserve">“Thật xin lỗi…”</w:t>
      </w:r>
      <w:r>
        <w:br w:type="textWrapping"/>
      </w:r>
      <w:r>
        <w:br w:type="textWrapping"/>
      </w:r>
      <w:r>
        <w:t xml:space="preserve">Ánh mắt Đoan Mộc Ninh trở nên ảm đạm, thở hổn hển, “Không sao…là tôi yêu cầu.”</w:t>
      </w:r>
      <w:r>
        <w:br w:type="textWrapping"/>
      </w:r>
      <w:r>
        <w:br w:type="textWrapping"/>
      </w:r>
      <w:r>
        <w:t xml:space="preserve">Bị Đoan Mộc Ninh lấy lý do “Anh đi tắm đi” đuổi ra khỏi phòng, Chu Phóng cảm thấy tim đập như đánh trống, sắp nhảy ra khỏi lòng ngực.</w:t>
      </w:r>
      <w:r>
        <w:br w:type="textWrapping"/>
      </w:r>
      <w:r>
        <w:br w:type="textWrapping"/>
      </w:r>
      <w:r>
        <w:t xml:space="preserve">Vừa rồi lúc hôn, cảm thấy đôi môi thiếu niên kia đặc biệt mềm mại, làm cho lòng người không yên.</w:t>
      </w:r>
      <w:r>
        <w:br w:type="textWrapping"/>
      </w:r>
      <w:r>
        <w:br w:type="textWrapping"/>
      </w:r>
      <w:r>
        <w:t xml:space="preserve">Nhưng sau khi lý trí quay về, Chu Phóng hung hăng cấu véo đùi, áy náy tự trách dâng lên trong lòng.</w:t>
      </w:r>
      <w:r>
        <w:br w:type="textWrapping"/>
      </w:r>
      <w:r>
        <w:br w:type="textWrapping"/>
      </w:r>
      <w:r>
        <w:t xml:space="preserve">Hắn không hiểu,trong lòng hắn thật sự không hiểu. Biết rõ như vậy là không đúng vậy mà lại nhất thời không khống chế được hôn thằng nhóc kia.</w:t>
      </w:r>
      <w:r>
        <w:br w:type="textWrapping"/>
      </w:r>
      <w:r>
        <w:br w:type="textWrapping"/>
      </w:r>
      <w:r>
        <w:t xml:space="preserve">Tiểu Ninh là một thằng nhóc, hơn nữa còn rất ngây thơ…</w:t>
      </w:r>
      <w:r>
        <w:br w:type="textWrapping"/>
      </w:r>
      <w:r>
        <w:br w:type="textWrapping"/>
      </w:r>
      <w:r>
        <w:t xml:space="preserve">Đây không phải là lưu manh bình thường!</w:t>
      </w:r>
      <w:r>
        <w:br w:type="textWrapping"/>
      </w:r>
      <w:r>
        <w:br w:type="textWrapping"/>
      </w:r>
      <w:r>
        <w:t xml:space="preserve">Mà là cầm thú!</w:t>
      </w:r>
      <w:r>
        <w:br w:type="textWrapping"/>
      </w:r>
      <w:r>
        <w:br w:type="textWrapping"/>
      </w:r>
      <w:r>
        <w:t xml:space="preserve">Chu Phóng phỉ nhổ bản thân, mở vòi nước ra sức cọ rửa thân thể, lại thấy cầm vòi thật phiền phức nên mở cho nước ấm chảy vào bồn, ngâm mình.</w:t>
      </w:r>
      <w:r>
        <w:br w:type="textWrapping"/>
      </w:r>
      <w:r>
        <w:br w:type="textWrapping"/>
      </w:r>
      <w:r>
        <w:t xml:space="preserve">Toàn bộ thân thể chìm trong nước ấm, trong đầu lại nhớ đên khoang miệng mềm mại của thiếu niên kia, còn có đầu lưỡi ngượng ngùng đáng yêu, gương mặt hồng hồng, ánh mắt hơi ẩn nước.</w:t>
      </w:r>
      <w:r>
        <w:br w:type="textWrapping"/>
      </w:r>
      <w:r>
        <w:br w:type="textWrapping"/>
      </w:r>
      <w:r>
        <w:t xml:space="preserve">Môi…Ánh mắt…</w:t>
      </w:r>
      <w:r>
        <w:br w:type="textWrapping"/>
      </w:r>
      <w:r>
        <w:br w:type="textWrapping"/>
      </w:r>
      <w:r>
        <w:t xml:space="preserve">Nghĩ nghĩ nhớ nhớ, thân thể lại nóng lên, Chu Phóng đưa tay cầm lấy cái vật đang dựng lên kia, không còn cách vào tự mình xoa vuốt.</w:t>
      </w:r>
      <w:r>
        <w:br w:type="textWrapping"/>
      </w:r>
      <w:r>
        <w:br w:type="textWrapping"/>
      </w:r>
      <w:r>
        <w:t xml:space="preserve">Lúc từ phòng tắm đi ra, nhìn thấy Đoan Mộc Ninh đang đứng chờ ở cửa phòng tắm, Chu Phóng liền có chút xấu hổ.</w:t>
      </w:r>
      <w:r>
        <w:br w:type="textWrapping"/>
      </w:r>
      <w:r>
        <w:br w:type="textWrapping"/>
      </w:r>
      <w:r>
        <w:t xml:space="preserve">“Tiểu Ninh, chờ sau này khi cậu có bạn gái, sẽ…”</w:t>
      </w:r>
      <w:r>
        <w:br w:type="textWrapping"/>
      </w:r>
      <w:r>
        <w:br w:type="textWrapping"/>
      </w:r>
      <w:r>
        <w:t xml:space="preserve">“Trước khi có thì sao?”</w:t>
      </w:r>
      <w:r>
        <w:br w:type="textWrapping"/>
      </w:r>
      <w:r>
        <w:br w:type="textWrapping"/>
      </w:r>
      <w:r>
        <w:t xml:space="preserve">“Ách…”</w:t>
      </w:r>
      <w:r>
        <w:br w:type="textWrapping"/>
      </w:r>
      <w:r>
        <w:br w:type="textWrapping"/>
      </w:r>
      <w:r>
        <w:t xml:space="preserve">Đoan Mộc Ninh đỡ mắt kính, thản nhiên nói, “Dù sao cũng đều là nam, hôn một chút cũng chẳng có việc gì, chỉ là luyện tập thôi mà.” Nói xong liền đi cà nhắc đến gần, nhẹ nhàng hôn lên môi Chu Phóng, sau đó giống như không có việc, cúi đầu đi vào phòng tắm.</w:t>
      </w:r>
      <w:r>
        <w:br w:type="textWrapping"/>
      </w:r>
      <w:r>
        <w:br w:type="textWrapping"/>
      </w:r>
      <w:r>
        <w:t xml:space="preserve">Chu Phóng đứng thừ người ra.</w:t>
      </w:r>
      <w:r>
        <w:br w:type="textWrapping"/>
      </w:r>
      <w:r>
        <w:br w:type="textWrapping"/>
      </w:r>
      <w:r>
        <w:t xml:space="preserve">Đoan Mộc Ninh nhanh chóng đóng cửa lại, hai chân mềm nhũn ngồi bệt xuống đất.</w:t>
      </w:r>
      <w:r>
        <w:br w:type="textWrapping"/>
      </w:r>
      <w:r>
        <w:br w:type="textWrapping"/>
      </w:r>
      <w:r>
        <w:t xml:space="preserve">Dựa lưng vào cánh cửa, hít thở từng hơi mệt nhóc, toàn thân run rẩy.</w:t>
      </w:r>
      <w:r>
        <w:br w:type="textWrapping"/>
      </w:r>
      <w:r>
        <w:br w:type="textWrapping"/>
      </w:r>
      <w:r>
        <w:t xml:space="preserve">Mình có phải rất đê tiện không?</w:t>
      </w:r>
      <w:r>
        <w:br w:type="textWrapping"/>
      </w:r>
      <w:r>
        <w:br w:type="textWrapping"/>
      </w:r>
      <w:r>
        <w:t xml:space="preserve">Lại dám dùng cái cớ không hợp lý đó để kìm hãm Chu Phóng.</w:t>
      </w:r>
      <w:r>
        <w:br w:type="textWrapping"/>
      </w:r>
      <w:r>
        <w:br w:type="textWrapping"/>
      </w:r>
      <w:r>
        <w:t xml:space="preserve">Luyện tập cho nhau?</w:t>
      </w:r>
      <w:r>
        <w:br w:type="textWrapping"/>
      </w:r>
      <w:r>
        <w:br w:type="textWrapping"/>
      </w:r>
      <w:r>
        <w:t xml:space="preserve">Buồn cười thật!</w:t>
      </w:r>
      <w:r>
        <w:br w:type="textWrapping"/>
      </w:r>
      <w:r>
        <w:br w:type="textWrapping"/>
      </w:r>
      <w:r>
        <w:t xml:space="preserve">Nếu Chu Phóng biết được mình dùng nó để làm cái cớ tiếp cận hắn, liệu có thấy ghê tởm mình không?</w:t>
      </w:r>
      <w:r>
        <w:br w:type="textWrapping"/>
      </w:r>
      <w:r>
        <w:br w:type="textWrapping"/>
      </w:r>
      <w:r>
        <w:t xml:space="preserve">Tuy rằng lúc hôn trông hắn rất hưởng thụ, chắc không phải vì là lần đầu tiên nên cảm thấy mới mẻ chứ? Nếu sau này có bạn gái, hắn lại cảm thấy cùng với con gái tốt hơn so với một thằng con trai, có khi nào hắn sẽ ghét mình không?</w:t>
      </w:r>
      <w:r>
        <w:br w:type="textWrapping"/>
      </w:r>
      <w:r>
        <w:br w:type="textWrapping"/>
      </w:r>
      <w:r>
        <w:t xml:space="preserve">Nhưng mình lại không thể khống chế được bản thân, muốn thân thiết với hắn.</w:t>
      </w:r>
      <w:r>
        <w:br w:type="textWrapping"/>
      </w:r>
      <w:r>
        <w:br w:type="textWrapping"/>
      </w:r>
      <w:r>
        <w:t xml:space="preserve">Ý nghĩ muốn độc chiếm hắn càng ngày càng mãnh liệt, thậm chí phá tan cả chút lý trí còn sót lại.</w:t>
      </w:r>
      <w:r>
        <w:br w:type="textWrapping"/>
      </w:r>
      <w:r>
        <w:br w:type="textWrapping"/>
      </w:r>
      <w:r>
        <w:t xml:space="preserve">Hôm nay lúc bị hắn hôn, tim đập kịch liệt như vậy, cái cảm giác vừa ngọt ngào thỏa mãn, vừa sợ hãi…</w:t>
      </w:r>
      <w:r>
        <w:br w:type="textWrapping"/>
      </w:r>
      <w:r>
        <w:br w:type="textWrapping"/>
      </w:r>
      <w:r>
        <w:t xml:space="preserve">Thậm chí còn nghĩ “Nếu cứ như vậy thì tốt biết mấy”.</w:t>
      </w:r>
      <w:r>
        <w:br w:type="textWrapping"/>
      </w:r>
      <w:r>
        <w:br w:type="textWrapping"/>
      </w:r>
      <w:r>
        <w:t xml:space="preserve">Chu Phóng chưa từng hôn người khác, với hắn mà nói, hôn mình chỉ là việc ngoài ý muốn mà thôi…</w:t>
      </w:r>
      <w:r>
        <w:br w:type="textWrapping"/>
      </w:r>
      <w:r>
        <w:br w:type="textWrapping"/>
      </w:r>
      <w:r>
        <w:t xml:space="preserve">Nhưng mình lại muốn điều gì đó lâu dài, thậm chí muốn lợi dụng điều đó trói hắn lại bên người, làm cho trong mắt hắn chỉ có mình, không cần xem mấy loại tạp chí gợi dục mới có được hưng phấn!</w:t>
      </w:r>
      <w:r>
        <w:br w:type="textWrapping"/>
      </w:r>
      <w:r>
        <w:br w:type="textWrapping"/>
      </w:r>
      <w:r>
        <w:t xml:space="preserve">Thì ra mình lại đáng sợ như vậy.</w:t>
      </w:r>
      <w:r>
        <w:br w:type="textWrapping"/>
      </w:r>
      <w:r>
        <w:br w:type="textWrapping"/>
      </w:r>
      <w:r>
        <w:t xml:space="preserve">Chu Phóng vì sự ngây thơ của mình mà quan tâm trân trọng, mình lại nghĩ ra những ý nghĩ xấu xa này.</w:t>
      </w:r>
      <w:r>
        <w:br w:type="textWrapping"/>
      </w:r>
      <w:r>
        <w:br w:type="textWrapping"/>
      </w:r>
      <w:r>
        <w:t xml:space="preserve">Thật là quá ghê tởm!</w:t>
      </w:r>
      <w:r>
        <w:br w:type="textWrapping"/>
      </w:r>
      <w:r>
        <w:br w:type="textWrapping"/>
      </w:r>
      <w:r>
        <w:t xml:space="preserve">Im lặng chà xát thân thể, nhớ tới hình ảnh cuối cùng của mẹ, bà đứng ở trước cửa sổ, lại nghĩ, nếu mẹ còn ở đây, ít nhất có thể cùng bà nói chuyện…Thế nhưng cho dù mẹ vẫn còn, chuyện như thế này cũng không có cách nào mở miệng cùng bà.</w:t>
      </w:r>
      <w:r>
        <w:br w:type="textWrapping"/>
      </w:r>
      <w:r>
        <w:br w:type="textWrapping"/>
      </w:r>
      <w:r>
        <w:t xml:space="preserve">Mình phải làm sao bây giờ? Không ai cho mình biết mình phải làm gì…Ý nghĩ muốn có hắn đang chiếm cả đầu óc mình rồi.</w:t>
      </w:r>
      <w:r>
        <w:br w:type="textWrapping"/>
      </w:r>
      <w:r>
        <w:br w:type="textWrapping"/>
      </w:r>
      <w:r>
        <w:t xml:space="preserve">Một mình không ai giúp đỡ, rốt cục nên làm sao mới tốt?</w:t>
      </w:r>
      <w:r>
        <w:br w:type="textWrapping"/>
      </w:r>
      <w:r>
        <w:br w:type="textWrapping"/>
      </w:r>
      <w:r>
        <w:t xml:space="preserve">Vừa hung hăng nắm lấy bộ phận đang dựng lê xoa nắn, nhớ đến cảm giác khoái hoạt ấm áp khi bàn tay Chu Phóng nhẹ nhàng ve vuốt, vừa không ngừng mắng chửi mình vô sỉ…</w:t>
      </w:r>
      <w:r>
        <w:br w:type="textWrapping"/>
      </w:r>
      <w:r>
        <w:br w:type="textWrapping"/>
      </w:r>
      <w:r>
        <w:t xml:space="preserve">Cuối cùng phóng ra. Nhìn vào chiếc gương treo trong phòng tắm, phản chiếu hình ảnh của mình vì xấu hổ mà đỏ lên, đôi mắt mông lung, mập mờ.</w:t>
      </w:r>
      <w:r>
        <w:br w:type="textWrapping"/>
      </w:r>
      <w:r>
        <w:br w:type="textWrapping"/>
      </w:r>
      <w:r>
        <w:t xml:space="preserve">Thân thể nóng như lửa, trong lòng lại là một mảng lạnh lẽo.</w:t>
      </w:r>
      <w:r>
        <w:br w:type="textWrapping"/>
      </w:r>
      <w:r>
        <w:br w:type="textWrapping"/>
      </w:r>
      <w:r>
        <w:t xml:space="preserve">Rửa sạch thứ dơ bẩn trong tay, mặc lại quần áo tử tế, lúc ra ngoài gương mặt cũng như không có việc gì.</w:t>
      </w:r>
      <w:r>
        <w:br w:type="textWrapping"/>
      </w:r>
      <w:r>
        <w:br w:type="textWrapping"/>
      </w:r>
      <w:r>
        <w:t xml:space="preserve">Đoan Mộc Ninh chậm rãi đi đến phòng ngủ của Chu Phóng, nói với kẻ đang vùi đầu viết văn, “Anh có muốn tìm bạn gái?”</w:t>
      </w:r>
      <w:r>
        <w:br w:type="textWrapping"/>
      </w:r>
      <w:r>
        <w:br w:type="textWrapping"/>
      </w:r>
      <w:r>
        <w:t xml:space="preserve">“Hả?” Bút rơi xuống, xoẹt một đường lên trang vở.</w:t>
      </w:r>
      <w:r>
        <w:br w:type="textWrapping"/>
      </w:r>
      <w:r>
        <w:br w:type="textWrapping"/>
      </w:r>
      <w:r>
        <w:t xml:space="preserve">“Tôi nghe nói nhiều người trước khi tốt nghiệp trung học đều muốn thử cảm giác yêu đương, anh cũng nên tìm một người bạn gái đi.” Cúi đầu xuống, nắm chặt gấu áo, “Nếu không…tôi…” tôi sẽ không khống chế được ý nghĩ đáng sợ muốn độc chiếm anh đó.</w:t>
      </w:r>
      <w:r>
        <w:br w:type="textWrapping"/>
      </w:r>
      <w:r>
        <w:br w:type="textWrapping"/>
      </w:r>
      <w:r>
        <w:t xml:space="preserve">Chu Phóng đứng dậy nhẹ nhành đi đến luồn tay vào tóc Đoan Mộc Ninh, “Đừng nghĩ bậy, tôi không có tính đến việc đó đâu.” Không hiểu tại sao lại nói với cậu ta như vậy, nhìn thấy bộ dáng cúi đầu kia thật đáng thương, thật đau lòng.</w:t>
      </w:r>
      <w:r>
        <w:br w:type="textWrapping"/>
      </w:r>
      <w:r>
        <w:br w:type="textWrapping"/>
      </w:r>
      <w:r>
        <w:t xml:space="preserve">“Nếu có nữ sinh theo đuổi anh, anh thử đồng ý đi.” Đoan Mộc Ninh lạnh nhạt nói một câu, sau đó xoay người rời đi.</w:t>
      </w:r>
      <w:r>
        <w:br w:type="textWrapping"/>
      </w:r>
      <w:r>
        <w:br w:type="textWrapping"/>
      </w:r>
      <w:r>
        <w:t xml:space="preserve">Nhìn theo bóng lưng cậu dần biến mất, tay Chu Phóng vẫn giơ lên trên không, trong lòng thấy thật bất an.</w:t>
      </w:r>
      <w:r>
        <w:br w:type="textWrapping"/>
      </w:r>
      <w:r>
        <w:br w:type="textWrapping"/>
      </w:r>
      <w:r>
        <w:t xml:space="preserve">Cậu ấy rốt cuộc bị cái gì vậy?</w:t>
      </w:r>
      <w:r>
        <w:br w:type="textWrapping"/>
      </w:r>
      <w:r>
        <w:br w:type="textWrapping"/>
      </w:r>
      <w:r>
        <w:t xml:space="preserve">Đột nhiên lại nói chuyện bạn gái, trong lòng hắn thấy không thoải mái.</w:t>
      </w:r>
      <w:r>
        <w:br w:type="textWrapping"/>
      </w:r>
      <w:r>
        <w:br w:type="textWrapping"/>
      </w:r>
      <w:r>
        <w:t xml:space="preserve">Đã quen hai người ở cùng nhau, rồi nghĩ tới có người khác chen vào, ví dụ như bạn gái lại càng trở nên dư thừa không cần thiết.</w:t>
      </w:r>
      <w:r>
        <w:br w:type="textWrapping"/>
      </w:r>
      <w:r>
        <w:br w:type="textWrapping"/>
      </w:r>
      <w:r>
        <w:t xml:space="preserve">Chẳng lẽ mình muốn chăm sóc cậu ta cả đời sao?</w:t>
      </w:r>
      <w:r>
        <w:br w:type="textWrapping"/>
      </w:r>
      <w:r>
        <w:br w:type="textWrapping"/>
      </w:r>
      <w:r>
        <w:t xml:space="preserve">Cậu ấy rồi cũng sẽ lớn lên…</w:t>
      </w:r>
      <w:r>
        <w:br w:type="textWrapping"/>
      </w:r>
      <w:r>
        <w:br w:type="textWrapping"/>
      </w:r>
      <w:r>
        <w:t xml:space="preserve">Nghĩ đến đây lại thấy tâm phiền ý loạn.</w:t>
      </w:r>
      <w:r>
        <w:br w:type="textWrapping"/>
      </w:r>
      <w:r>
        <w:br w:type="textWrapping"/>
      </w:r>
    </w:p>
    <w:p>
      <w:pPr>
        <w:pStyle w:val="Heading2"/>
      </w:pPr>
      <w:bookmarkStart w:id="38" w:name="quyển-1---chương-17-đêm-bình-an"/>
      <w:bookmarkEnd w:id="38"/>
      <w:r>
        <w:t xml:space="preserve">17. Quyển 1 - Chương 17: Đêm Bình An</w:t>
      </w:r>
    </w:p>
    <w:p>
      <w:pPr>
        <w:pStyle w:val="Compact"/>
      </w:pPr>
      <w:r>
        <w:br w:type="textWrapping"/>
      </w:r>
      <w:r>
        <w:br w:type="textWrapping"/>
      </w:r>
      <w:r>
        <w:t xml:space="preserve">Beta: CaoYing</w:t>
      </w:r>
      <w:r>
        <w:br w:type="textWrapping"/>
      </w:r>
      <w:r>
        <w:br w:type="textWrapping"/>
      </w:r>
      <w:r>
        <w:t xml:space="preserve">Gần đến giáng sinh, thời tiết trở nên lạnh hơn.</w:t>
      </w:r>
      <w:r>
        <w:br w:type="textWrapping"/>
      </w:r>
      <w:r>
        <w:br w:type="textWrapping"/>
      </w:r>
      <w:r>
        <w:t xml:space="preserve">Vùng phía Nam không có tuyết, hơi nước lẫn trong không khí lạnh lẽo, khiến mọi người không tự chủ kéo quần áo chặt lại.</w:t>
      </w:r>
      <w:r>
        <w:br w:type="textWrapping"/>
      </w:r>
      <w:r>
        <w:br w:type="textWrapping"/>
      </w:r>
      <w:r>
        <w:t xml:space="preserve">Đường của thành phố cũng không rộng, biển người đông nghịt qua qua lại lại, không khí của ngày lễ hội càng thêm náo nhiệt.</w:t>
      </w:r>
      <w:r>
        <w:br w:type="textWrapping"/>
      </w:r>
      <w:r>
        <w:br w:type="textWrapping"/>
      </w:r>
      <w:r>
        <w:t xml:space="preserve">Nhìn một cây thông Noel thật đẹp bên đường, Đoan Mộc Ninh nghĩ ngợi, sau đó tới ngân hàng dùng thẻ mà mẹ để lại rút ra một ít tiền.</w:t>
      </w:r>
      <w:r>
        <w:br w:type="textWrapping"/>
      </w:r>
      <w:r>
        <w:br w:type="textWrapping"/>
      </w:r>
      <w:r>
        <w:t xml:space="preserve">Cậu mới mười lăm tuổi, ngay cả giấy chứng minh cũng chưa có, chỉ có thể sống dựa vào chiếc thẻ này thôi.</w:t>
      </w:r>
      <w:r>
        <w:br w:type="textWrapping"/>
      </w:r>
      <w:r>
        <w:br w:type="textWrapping"/>
      </w:r>
      <w:r>
        <w:t xml:space="preserve">Mua một ít hoa và trái cây đem đến mộ của mẹ.</w:t>
      </w:r>
      <w:r>
        <w:br w:type="textWrapping"/>
      </w:r>
      <w:r>
        <w:br w:type="textWrapping"/>
      </w:r>
      <w:r>
        <w:t xml:space="preserve">Lại ngoài dự đoán nhìn thấy người đàn ông kia.</w:t>
      </w:r>
      <w:r>
        <w:br w:type="textWrapping"/>
      </w:r>
      <w:r>
        <w:br w:type="textWrapping"/>
      </w:r>
      <w:r>
        <w:t xml:space="preserve">Đoan Mộc Ninh biết mình không còn cách nào trốn tránh, đành phải đứng yên tại chỗ, mặt lãnh đạm nhìn ông.</w:t>
      </w:r>
      <w:r>
        <w:br w:type="textWrapping"/>
      </w:r>
      <w:r>
        <w:br w:type="textWrapping"/>
      </w:r>
      <w:r>
        <w:t xml:space="preserve">Người kia như vừa mới khóc, khóe mắt có hơi đỏ, nhìn Đoan Mộc Ninh, sau đó xấu hổ sờ sờ mũi.</w:t>
      </w:r>
      <w:r>
        <w:br w:type="textWrapping"/>
      </w:r>
      <w:r>
        <w:br w:type="textWrapping"/>
      </w:r>
      <w:r>
        <w:t xml:space="preserve">“Tiểu Ninh, con cũng tới…”</w:t>
      </w:r>
      <w:r>
        <w:br w:type="textWrapping"/>
      </w:r>
      <w:r>
        <w:br w:type="textWrapping"/>
      </w:r>
      <w:r>
        <w:t xml:space="preserve">Đoan Mộc Ninh gật đầu.</w:t>
      </w:r>
      <w:r>
        <w:br w:type="textWrapping"/>
      </w:r>
      <w:r>
        <w:br w:type="textWrapping"/>
      </w:r>
      <w:r>
        <w:t xml:space="preserve">“Mẹ con… Qua đời gần ba tuần rồi.”</w:t>
      </w:r>
      <w:r>
        <w:br w:type="textWrapping"/>
      </w:r>
      <w:r>
        <w:br w:type="textWrapping"/>
      </w:r>
      <w:r>
        <w:t xml:space="preserve">“Ừm.”</w:t>
      </w:r>
      <w:r>
        <w:br w:type="textWrapping"/>
      </w:r>
      <w:r>
        <w:br w:type="textWrapping"/>
      </w:r>
      <w:r>
        <w:t xml:space="preserve">“Con…Vẫn không muốn theo ta về sao?”</w:t>
      </w:r>
      <w:r>
        <w:br w:type="textWrapping"/>
      </w:r>
      <w:r>
        <w:br w:type="textWrapping"/>
      </w:r>
      <w:r>
        <w:t xml:space="preserve">“Đúng.”</w:t>
      </w:r>
      <w:r>
        <w:br w:type="textWrapping"/>
      </w:r>
      <w:r>
        <w:br w:type="textWrapping"/>
      </w:r>
      <w:r>
        <w:t xml:space="preserve">Không khí trầm mặc, một lát sau, người  kia mới miễn cưỡng cong khóe miệng, đưa tay vào túi lấy ra một tấm danh thiếp, “Đây là địa chỉ liên lạc, nếu con cần cứ đến tìm ta.”</w:t>
      </w:r>
      <w:r>
        <w:br w:type="textWrapping"/>
      </w:r>
      <w:r>
        <w:br w:type="textWrapping"/>
      </w:r>
      <w:r>
        <w:t xml:space="preserve">Đoan Mộc Ninh nhận lấy, xiết chặt trong tay rồi nhét vào túi quần. Im lặng một lát, đột nhiên ngẩng đầu hỏi, “Ông có biết cảm giác thích một người là thế nào không?”</w:t>
      </w:r>
      <w:r>
        <w:br w:type="textWrapping"/>
      </w:r>
      <w:r>
        <w:br w:type="textWrapping"/>
      </w:r>
      <w:r>
        <w:t xml:space="preserve">Người kia giật mình, suy nghĩ một lúc lâu rồi xấu hổ nói, “Ta không biết.” Dừng một chút lại nhẹ nhàng giải thích, “Ta chưa từng thích ai, đối với mẹ con… Cũng chỉ giống như bạn bè.”</w:t>
      </w:r>
      <w:r>
        <w:br w:type="textWrapping"/>
      </w:r>
      <w:r>
        <w:br w:type="textWrapping"/>
      </w:r>
      <w:r>
        <w:t xml:space="preserve">Thanh âm dường như có chút bi ai, “Có lẽ là… chán ghét cảm giác trái tim mình bị người khác chiếm giữ, cho nên ta vẫn luôn từ chối việc yêu thích người khác.”</w:t>
      </w:r>
      <w:r>
        <w:br w:type="textWrapping"/>
      </w:r>
      <w:r>
        <w:br w:type="textWrapping"/>
      </w:r>
      <w:r>
        <w:t xml:space="preserve">“Rất đáng buồn phải không?” Người kia cười cười, “Đã hơn ba mươi tuổi lại không biết thích một người là như thế nào, thậm chí đối mặt với con mình cũng không biết phải làm gì.” Người kia đưa tay vỗ nhẹ lên vai Đoan Mộc Ninh, “Con hỏi ta… Ta, ta thật sự rất vui, sau này nếu có vấn đề gì cũng có thể tìm ta.”Âm cuối dường như có chút run rẩy.</w:t>
      </w:r>
      <w:r>
        <w:br w:type="textWrapping"/>
      </w:r>
      <w:r>
        <w:br w:type="textWrapping"/>
      </w:r>
      <w:r>
        <w:t xml:space="preserve">“Cảm giác trái tim bị người khác chiếm giữ?”Đoan Mộc Ninh nhẹ nhàng lặp lại, “Vậy là thích ư?”</w:t>
      </w:r>
      <w:r>
        <w:br w:type="textWrapping"/>
      </w:r>
      <w:r>
        <w:br w:type="textWrapping"/>
      </w:r>
      <w:r>
        <w:t xml:space="preserve">“Ừ, luôn để ý đến người đó, ruột gan luôn có cảm giác nóng rực, đó chính là thích.” Người kia nghiêng đầu nhìn Đoan Mộc Ninh, nghi hoặc, “Con hỏi cái này để làm gì?”</w:t>
      </w:r>
      <w:r>
        <w:br w:type="textWrapping"/>
      </w:r>
      <w:r>
        <w:br w:type="textWrapping"/>
      </w:r>
      <w:r>
        <w:t xml:space="preserve">“À, chỉ là tôi muốn biết ông có từng thích mẹ tôi không.” Giọng không thay đổi, cậu dùng ngữ khí thản nhiên để che đi nội tâm đang gợn sóng của bản thân, Đoan Mộc Ninh cúi người đặt hoa ở trước mộ, “Tôi muốn nói chuyện với mẹ một mình.”</w:t>
      </w:r>
      <w:r>
        <w:br w:type="textWrapping"/>
      </w:r>
      <w:r>
        <w:br w:type="textWrapping"/>
      </w:r>
      <w:r>
        <w:t xml:space="preserve">“A… Vậy ta đi trước.” Người kia vẫy vẫy tay, “Hẹn gặp lại.”</w:t>
      </w:r>
      <w:r>
        <w:br w:type="textWrapping"/>
      </w:r>
      <w:r>
        <w:br w:type="textWrapping"/>
      </w:r>
      <w:r>
        <w:t xml:space="preserve">Sầu não rời khỏi nghĩa trang, mở điện thoại nhập vào dãy số quen thuộc, nghe được âm thanh trầm thấp của đối phương liền nhẹ nhàng thở ra, ủy khuất nói, “Con tôi vừa hỏi tôi có thích mẹ nó không, cậu nói, có phải nó đã bỏ bớt sự đề phòng với tôi không?”</w:t>
      </w:r>
      <w:r>
        <w:br w:type="textWrapping"/>
      </w:r>
      <w:r>
        <w:br w:type="textWrapping"/>
      </w:r>
      <w:r>
        <w:t xml:space="preserve">Đối phương trầm mặc một lát, “Anh trả lời thế nào?”</w:t>
      </w:r>
      <w:r>
        <w:br w:type="textWrapping"/>
      </w:r>
      <w:r>
        <w:br w:type="textWrapping"/>
      </w:r>
      <w:r>
        <w:t xml:space="preserve">“Tôi nói, tôi cho tới giờ cũng chưa từng thích người nào, cũng sẽ không thích. Nó hình như có hơi thất vọng.”</w:t>
      </w:r>
      <w:r>
        <w:br w:type="textWrapping"/>
      </w:r>
      <w:r>
        <w:br w:type="textWrapping"/>
      </w:r>
      <w:r>
        <w:t xml:space="preserve">“Thật vậy sao?”Giọng nói đối phương có chút miễn cưỡng, lát sau mới khẽ thở dài, “Giáng sinh về đi, tôi chuẩn bị quà cho anh.”</w:t>
      </w:r>
      <w:r>
        <w:br w:type="textWrapping"/>
      </w:r>
      <w:r>
        <w:br w:type="textWrapping"/>
      </w:r>
      <w:r>
        <w:t xml:space="preserve">“Không được, tôi muốn tiếp tục ở đây, Tiểu Ninh nó…”</w:t>
      </w:r>
      <w:r>
        <w:br w:type="textWrapping"/>
      </w:r>
      <w:r>
        <w:br w:type="textWrapping"/>
      </w:r>
      <w:r>
        <w:t xml:space="preserve">“Giang Sơn.” Giọng nói bên kia đột nhiên trầm xuống, cắt ngang lời ông.</w:t>
      </w:r>
      <w:r>
        <w:br w:type="textWrapping"/>
      </w:r>
      <w:r>
        <w:br w:type="textWrapping"/>
      </w:r>
      <w:r>
        <w:t xml:space="preserve">Người kia ngẩn người, cúi đầu, “Có việc gì?”</w:t>
      </w:r>
      <w:r>
        <w:br w:type="textWrapping"/>
      </w:r>
      <w:r>
        <w:br w:type="textWrapping"/>
      </w:r>
      <w:r>
        <w:t xml:space="preserve">“Họp hội tác giả thường niên lần này anh không tham gia à?”</w:t>
      </w:r>
      <w:r>
        <w:br w:type="textWrapping"/>
      </w:r>
      <w:r>
        <w:br w:type="textWrapping"/>
      </w:r>
      <w:r>
        <w:t xml:space="preserve">“A…Quên mất.”</w:t>
      </w:r>
      <w:r>
        <w:br w:type="textWrapping"/>
      </w:r>
      <w:r>
        <w:br w:type="textWrapping"/>
      </w:r>
      <w:r>
        <w:t xml:space="preserve">Đối phương dường như đã đoán được, bất đắc dĩ cười cười, “Ngày giáng sinh về đi, con của anh cũng không chạy đi mất, chờ đến mùa xuân khí trời ấm hơn rồi sang gặp nó, qua năm sau tới đầu tháng ba lúc nó tốt nghiệp, nếu lại không nghe lời thì bắt nó về luôn.”</w:t>
      </w:r>
      <w:r>
        <w:br w:type="textWrapping"/>
      </w:r>
      <w:r>
        <w:br w:type="textWrapping"/>
      </w:r>
      <w:r>
        <w:t xml:space="preserve">“Ừ, nói cũng đúng, mai tôi về.”</w:t>
      </w:r>
      <w:r>
        <w:br w:type="textWrapping"/>
      </w:r>
      <w:r>
        <w:br w:type="textWrapping"/>
      </w:r>
      <w:r>
        <w:t xml:space="preserve">“Tốt, mau về đi.” Cuối cùng lại nói thêm một câu, “Tôi chờ anh.”</w:t>
      </w:r>
      <w:r>
        <w:br w:type="textWrapping"/>
      </w:r>
      <w:r>
        <w:br w:type="textWrapping"/>
      </w:r>
      <w:r>
        <w:t xml:space="preserve">Đoan Mộc Ninh đứng trước mộ, nhìn gương mặt lãnh đạm của người phụ nữ trên bia, trong kí ức bà rất ít khi cười.</w:t>
      </w:r>
      <w:r>
        <w:br w:type="textWrapping"/>
      </w:r>
      <w:r>
        <w:br w:type="textWrapping"/>
      </w:r>
      <w:r>
        <w:t xml:space="preserve">“Mẹ, có lẽ con đã thích một người.” Vốn tưởng rằng nói ra sẽ dễ chịu hơn, nhưng sau đó lại cảm thấy tâm trạng càng trở nên tệ đi, “Con không biết nên làm gì bây giờ…”</w:t>
      </w:r>
      <w:r>
        <w:br w:type="textWrapping"/>
      </w:r>
      <w:r>
        <w:br w:type="textWrapping"/>
      </w:r>
      <w:r>
        <w:t xml:space="preserve">Tuổi còn quá nhỏ, lại chưa từng trải, gặp chuyện thế này hoàn toàn rối loạn, bên cạnh lại không có ai để hỏi han, chỉ biết nói chuyện với mộ mẹ lạnh băng, nói xong tâm trạng lại như lúc trước, không hề tốt lên chút nào.</w:t>
      </w:r>
      <w:r>
        <w:br w:type="textWrapping"/>
      </w:r>
      <w:r>
        <w:br w:type="textWrapping"/>
      </w:r>
      <w:r>
        <w:t xml:space="preserve">Xoay đầu nhìn về hướng khác, thấy người kia đứng ở xa xa đang ngoắc mình.</w:t>
      </w:r>
      <w:r>
        <w:br w:type="textWrapping"/>
      </w:r>
      <w:r>
        <w:br w:type="textWrapping"/>
      </w:r>
      <w:r>
        <w:t xml:space="preserve">“Tiểu Ninh…ta đưa con về nhé?”</w:t>
      </w:r>
      <w:r>
        <w:br w:type="textWrapping"/>
      </w:r>
      <w:r>
        <w:br w:type="textWrapping"/>
      </w:r>
      <w:r>
        <w:t xml:space="preserve">Nhận thấy trời cũng sắp tối, Đoan Mộc Ninh quay người đi về phía ngược lại, “Không cần, tôi tự về được.”</w:t>
      </w:r>
      <w:r>
        <w:br w:type="textWrapping"/>
      </w:r>
      <w:r>
        <w:br w:type="textWrapping"/>
      </w:r>
      <w:r>
        <w:t xml:space="preserve">Người kia chạy xe chặn ngang Đoan Mộc Ninh, hạ cửa kính, mỉm cười, “Lên đây đi, trời có vẻ sắp mưa rồi.”</w:t>
      </w:r>
      <w:r>
        <w:br w:type="textWrapping"/>
      </w:r>
      <w:r>
        <w:br w:type="textWrapping"/>
      </w:r>
      <w:r>
        <w:t xml:space="preserve">Đoan Mộc Ninh ngẩng đầu nhìn trời, trầm mặc một lát, lại nhìn thấy vẻ tha thiết trong ánh mắt người kia, cuối cùng đành lên xe.</w:t>
      </w:r>
      <w:r>
        <w:br w:type="textWrapping"/>
      </w:r>
      <w:r>
        <w:br w:type="textWrapping"/>
      </w:r>
      <w:r>
        <w:t xml:space="preserve">Trong xe ấm áp, còn có tiếng nhạc dễ chịu.</w:t>
      </w:r>
      <w:r>
        <w:br w:type="textWrapping"/>
      </w:r>
      <w:r>
        <w:br w:type="textWrapping"/>
      </w:r>
      <w:r>
        <w:t xml:space="preserve">Người kia khởi động xe, vươn người giúp Đoan Mộc Ninh thắt dây an toàn, nhẹ nhàng nói, “Ta… Ngày mai phải về rồi.”</w:t>
      </w:r>
      <w:r>
        <w:br w:type="textWrapping"/>
      </w:r>
      <w:r>
        <w:br w:type="textWrapping"/>
      </w:r>
      <w:r>
        <w:t xml:space="preserve">“À.”</w:t>
      </w:r>
      <w:r>
        <w:br w:type="textWrapping"/>
      </w:r>
      <w:r>
        <w:br w:type="textWrapping"/>
      </w:r>
      <w:r>
        <w:t xml:space="preserve">“Ta cho con một ít thời gian suy nghĩ, chờ đến đầu tháng ba năm sau con tốt nghiệp, ta lại đến đón con.”Đôi tay nắm vô lăng trở nên trắng bệch, “Ta biết con ghét ta, nhưng nói sao thì ta vẫn là cha con.” Dừng lại một chút, rồi nói thêm, “Cậu nhóc Chu Phóng kia hiện tại đã học cấp ba, sang năm sau khi tốt nghiệp nhất định sẽ tới nơi khác học đại học, cậu ta dù sao cũng là người ngoài, không thể chăm sóc con…”</w:t>
      </w:r>
      <w:r>
        <w:br w:type="textWrapping"/>
      </w:r>
      <w:r>
        <w:br w:type="textWrapping"/>
      </w:r>
      <w:r>
        <w:t xml:space="preserve">Đoan Mộc Ninh cúi đầu, đầu óc ong ong hỗn loạn.</w:t>
      </w:r>
      <w:r>
        <w:br w:type="textWrapping"/>
      </w:r>
      <w:r>
        <w:br w:type="textWrapping"/>
      </w:r>
      <w:r>
        <w:t xml:space="preserve">Cấp ba, đúng vậy, hắn rồi sẽ tốt nghiệp, sau đó tới nơi khác học đại học, tiếp theo thì sao? Đi làm, quen bạn gái, cưới vợ, sinh con.</w:t>
      </w:r>
      <w:r>
        <w:br w:type="textWrapping"/>
      </w:r>
      <w:r>
        <w:br w:type="textWrapping"/>
      </w:r>
      <w:r>
        <w:t xml:space="preserve">Mình với hắn thì là gì chứ? Em trai?</w:t>
      </w:r>
      <w:r>
        <w:br w:type="textWrapping"/>
      </w:r>
      <w:r>
        <w:br w:type="textWrapping"/>
      </w:r>
      <w:r>
        <w:t xml:space="preserve">Còn tưởng rằng cả đời này có thể ở cùng hắn, quên đi thực tại, giờ nhớ tới mình và hắn chỉ còn nửa năm ở chung, tâm trạng Đoan Mộc Ninh càng trở nên tệ hại.</w:t>
      </w:r>
      <w:r>
        <w:br w:type="textWrapping"/>
      </w:r>
      <w:r>
        <w:br w:type="textWrapping"/>
      </w:r>
      <w:r>
        <w:t xml:space="preserve">Nắm chặt bàn tay lại, “Với tôi ông mới là người ngoài! Chỉ cần anh ta không đuổi tôi đi, tôi sẽ không đi đâu cả.”</w:t>
      </w:r>
      <w:r>
        <w:br w:type="textWrapping"/>
      </w:r>
      <w:r>
        <w:br w:type="textWrapping"/>
      </w:r>
      <w:r>
        <w:t xml:space="preserve">“A…” Nam nhân sửng sốt, “Con thực sự thích ở cùng cậu ta sao?”</w:t>
      </w:r>
      <w:r>
        <w:br w:type="textWrapping"/>
      </w:r>
      <w:r>
        <w:br w:type="textWrapping"/>
      </w:r>
      <w:r>
        <w:t xml:space="preserve">“Đúng vậy.” Gương mặt thoáng chốc trở nên trắng bệch, “Tôi rất thích ở cùng anh ta, với tôi ông chỉ là người xa lạ, đừng khuyên tôi trở về nữa.”</w:t>
      </w:r>
      <w:r>
        <w:br w:type="textWrapping"/>
      </w:r>
      <w:r>
        <w:br w:type="textWrapping"/>
      </w:r>
      <w:r>
        <w:t xml:space="preserve">Người kia cười khổ, “Vậy… Con có việc thì cứ liên lạc với ta, danh thiếp đưa cho con… không phải ném đi rồi chứ?”</w:t>
      </w:r>
      <w:r>
        <w:br w:type="textWrapping"/>
      </w:r>
      <w:r>
        <w:br w:type="textWrapping"/>
      </w:r>
      <w:r>
        <w:t xml:space="preserve">“Ném rồi.”</w:t>
      </w:r>
      <w:r>
        <w:br w:type="textWrapping"/>
      </w:r>
      <w:r>
        <w:br w:type="textWrapping"/>
      </w:r>
      <w:r>
        <w:t xml:space="preserve">Người kia xấu hổ sờ lỗ tai, lại cho tay vào túi lấy ra một tấm danh thiếp khác, “Lần này đừng ném nữa, đừng đối xử với bố như vậy được không?”</w:t>
      </w:r>
      <w:r>
        <w:br w:type="textWrapping"/>
      </w:r>
      <w:r>
        <w:br w:type="textWrapping"/>
      </w:r>
      <w:r>
        <w:t xml:space="preserve">Đoan Mộc Ninh im lặng nhận lấy, mắt nhìn tấm danh thiếp.</w:t>
      </w:r>
      <w:r>
        <w:br w:type="textWrapping"/>
      </w:r>
      <w:r>
        <w:br w:type="textWrapping"/>
      </w:r>
      <w:r>
        <w:t xml:space="preserve">“Ông tên Giang Sơn?”</w:t>
      </w:r>
      <w:r>
        <w:br w:type="textWrapping"/>
      </w:r>
      <w:r>
        <w:br w:type="textWrapping"/>
      </w:r>
      <w:r>
        <w:t xml:space="preserve">Dường như thấy tình cảnh này đối với hai cha con mà nói có chút kì lạ, khóe miệng người kia run run.</w:t>
      </w:r>
      <w:r>
        <w:br w:type="textWrapping"/>
      </w:r>
      <w:r>
        <w:br w:type="textWrapping"/>
      </w:r>
      <w:r>
        <w:t xml:space="preserve">“Ừ…Giang Sơn, cha ta… cũng chính là ông nội con, đặt cho ta cái tên này, nói cái gì mà mạnh mẽ, haha…”</w:t>
      </w:r>
      <w:r>
        <w:br w:type="textWrapping"/>
      </w:r>
      <w:r>
        <w:br w:type="textWrapping"/>
      </w:r>
      <w:r>
        <w:t xml:space="preserve">“Công ty xuất bản?”</w:t>
      </w:r>
      <w:r>
        <w:br w:type="textWrapping"/>
      </w:r>
      <w:r>
        <w:br w:type="textWrapping"/>
      </w:r>
      <w:r>
        <w:t xml:space="preserve">“Đúng vậy, thành lập chung với một người bạn, dốc sức nhiều năm làm việc, cũng coi như có chút danh tiếng.”</w:t>
      </w:r>
      <w:r>
        <w:br w:type="textWrapping"/>
      </w:r>
      <w:r>
        <w:br w:type="textWrapping"/>
      </w:r>
      <w:r>
        <w:t xml:space="preserve">“Ồ.”Đoan Mộc Ninh không hứng thú bỏ danh thiếp vào túi, lúc quay đầu nhìn ra ngoài của sổ mặt đột nhiên nghiêm lại.</w:t>
      </w:r>
      <w:r>
        <w:br w:type="textWrapping"/>
      </w:r>
      <w:r>
        <w:br w:type="textWrapping"/>
      </w:r>
      <w:r>
        <w:t xml:space="preserve">Người kia không hiểu tâm trạng bỗng nhiên trầm xuống của con trai mình, bèn nhìn theo ánh mắt cậu, nhìn thấy bên đường đối diện, Chu Phóng đang cùng một đám nữ sinh cười nói vui vẻ.</w:t>
      </w:r>
      <w:r>
        <w:br w:type="textWrapping"/>
      </w:r>
      <w:r>
        <w:br w:type="textWrapping"/>
      </w:r>
      <w:r>
        <w:t xml:space="preserve">“Con không qua gặp cậu ta sao?” Ông hỏi.</w:t>
      </w:r>
      <w:r>
        <w:br w:type="textWrapping"/>
      </w:r>
      <w:r>
        <w:br w:type="textWrapping"/>
      </w:r>
      <w:r>
        <w:t xml:space="preserve">Đoan Mộc Ninh lắc đầu, “Phiền ông dừng ở ngã tư phía trước.”</w:t>
      </w:r>
      <w:r>
        <w:br w:type="textWrapping"/>
      </w:r>
      <w:r>
        <w:br w:type="textWrapping"/>
      </w:r>
      <w:r>
        <w:t xml:space="preserve">“Được…”</w:t>
      </w:r>
      <w:r>
        <w:br w:type="textWrapping"/>
      </w:r>
      <w:r>
        <w:br w:type="textWrapping"/>
      </w:r>
      <w:r>
        <w:t xml:space="preserve">“Cám ơn.”</w:t>
      </w:r>
      <w:r>
        <w:br w:type="textWrapping"/>
      </w:r>
      <w:r>
        <w:br w:type="textWrapping"/>
      </w:r>
      <w:r>
        <w:t xml:space="preserve">Sau khi Đoan Mộc Ninh xuống xe, người kia đưa tay xoa xoa cái trán đầy mồ hôi lạnh, nhìn đứa con bước đi không xoay đầu lại, trong lòng không khỏi cảm thấy mất mát.</w:t>
      </w:r>
      <w:r>
        <w:br w:type="textWrapping"/>
      </w:r>
      <w:r>
        <w:br w:type="textWrapping"/>
      </w:r>
      <w:r>
        <w:t xml:space="preserve">Đoan Mộc Ninh xuống xe ở đường dành cho người đi bộ, sờ sờ túi tiền nặng trịch đi vào một cửa hàng.</w:t>
      </w:r>
      <w:r>
        <w:br w:type="textWrapping"/>
      </w:r>
      <w:r>
        <w:br w:type="textWrapping"/>
      </w:r>
      <w:r>
        <w:t xml:space="preserve">Đi xem một lượt các vật phẩm, nhìn thấy một hàng bán chuông gió, nhớ tới chiếc đồng hồ mà Chu Phóng làm hỏng, ánh mắt liền rời khỏi món quà tinh xảo kia.</w:t>
      </w:r>
      <w:r>
        <w:br w:type="textWrapping"/>
      </w:r>
      <w:r>
        <w:br w:type="textWrapping"/>
      </w:r>
      <w:r>
        <w:t xml:space="preserve">Đi vào bên trong là quầy thú bông.</w:t>
      </w:r>
      <w:r>
        <w:br w:type="textWrapping"/>
      </w:r>
      <w:r>
        <w:br w:type="textWrapping"/>
      </w:r>
      <w:r>
        <w:t xml:space="preserve">Hơi ngượng ngùng nói với nhân viên cửa hàng, “Có thể lấy cho tôi con gấu lớn nhất ở trên kia không?”</w:t>
      </w:r>
      <w:r>
        <w:br w:type="textWrapping"/>
      </w:r>
      <w:r>
        <w:br w:type="textWrapping"/>
      </w:r>
      <w:r>
        <w:t xml:space="preserve">Nhân viên cửa hàng ngẩn người nhìn Đoan Mộc Ninh rồi vội vàng cười nói, “Được, tôi lấy ngay.” Nói xong liền đem con gấu nhét vào lòng Đoan Mộc Ninh.</w:t>
      </w:r>
      <w:r>
        <w:br w:type="textWrapping"/>
      </w:r>
      <w:r>
        <w:br w:type="textWrapping"/>
      </w:r>
      <w:r>
        <w:t xml:space="preserve">“Thật đáng yêu, con gấu cũng giống cậu ấy, như là trong trò chơi Lý Q bản đích tiểu oa oa…”</w:t>
      </w:r>
      <w:r>
        <w:br w:type="textWrapping"/>
      </w:r>
      <w:r>
        <w:br w:type="textWrapping"/>
      </w:r>
      <w:r>
        <w:t xml:space="preserve">“Cô không thấy cậu ấy còn đáng yêu hơn sao… Không biết muốn tặng cho ai, tôi muốn trở thành người được nhận quà, tôi tình nguyện ôm cậu ấy không ôm gấu…”</w:t>
      </w:r>
      <w:r>
        <w:br w:type="textWrapping"/>
      </w:r>
      <w:r>
        <w:br w:type="textWrapping"/>
      </w:r>
      <w:r>
        <w:t xml:space="preserve">Nghe được tiếng bàn luận, mặt Đoan Mộc Ninh thoáng đỏ lên, trừng mắt với nhân viên cửa hàng, “Xin hỏi, có thể cho tôi đổi thành con gấu màu nâu không?”</w:t>
      </w:r>
      <w:r>
        <w:br w:type="textWrapping"/>
      </w:r>
      <w:r>
        <w:br w:type="textWrapping"/>
      </w:r>
      <w:r>
        <w:t xml:space="preserve">“A…Sao lại mua con màu nâu? Con trắng này đẹp hơn a, hợp với cậu, à không, ý tôi là, cậu ôm màu trắng hợp hơn.”</w:t>
      </w:r>
      <w:r>
        <w:br w:type="textWrapping"/>
      </w:r>
      <w:r>
        <w:br w:type="textWrapping"/>
      </w:r>
      <w:r>
        <w:t xml:space="preserve">“Người tôi tặng rất lười, màu trắng sẽ rất dễ bẩn.”Đoan Mộc Ninh mỉm cười giải thích.</w:t>
      </w:r>
      <w:r>
        <w:br w:type="textWrapping"/>
      </w:r>
      <w:r>
        <w:br w:type="textWrapping"/>
      </w:r>
      <w:r>
        <w:t xml:space="preserve">“A…được, màu nâu cũng không tệ.” Nhân viên cửa hàng lau mồ hôi, vội vàng lấy con gấu màu nâu xuống.</w:t>
      </w:r>
      <w:r>
        <w:br w:type="textWrapping"/>
      </w:r>
      <w:r>
        <w:br w:type="textWrapping"/>
      </w:r>
      <w:r>
        <w:t xml:space="preserve">Đoan Mộc Ninh vừa lòng xoa đầu con gấu, “Xin hỏi bao nhiêu tiền?”</w:t>
      </w:r>
      <w:r>
        <w:br w:type="textWrapping"/>
      </w:r>
      <w:r>
        <w:br w:type="textWrapping"/>
      </w:r>
      <w:r>
        <w:t xml:space="preserve">“Một trăm mười đồng.”</w:t>
      </w:r>
      <w:r>
        <w:br w:type="textWrapping"/>
      </w:r>
      <w:r>
        <w:br w:type="textWrapping"/>
      </w:r>
      <w:r>
        <w:t xml:space="preserve">Lục lọi trong túi tiền, sau đó đau lòng đem con gấu bỏ xuống, “Thật xin lỗi,tôi không mang đủ tiền.”</w:t>
      </w:r>
      <w:r>
        <w:br w:type="textWrapping"/>
      </w:r>
      <w:r>
        <w:br w:type="textWrapping"/>
      </w:r>
      <w:r>
        <w:t xml:space="preserve">“A… có thể giảm cho cậu một chút cũng được.”</w:t>
      </w:r>
      <w:r>
        <w:br w:type="textWrapping"/>
      </w:r>
      <w:r>
        <w:br w:type="textWrapping"/>
      </w:r>
      <w:r>
        <w:t xml:space="preserve">“Thật ạ?”Đôi mắt sáng lên, “Một trăm đồng được không ạ?”</w:t>
      </w:r>
      <w:r>
        <w:br w:type="textWrapping"/>
      </w:r>
      <w:r>
        <w:br w:type="textWrapping"/>
      </w:r>
      <w:r>
        <w:t xml:space="preserve">“Được.” Nhân viên cửa hàng gật đầu cười vui vẻ, định đem con gấu gói lại, Đoan Mộc Ninh lại không chịu.</w:t>
      </w:r>
      <w:r>
        <w:br w:type="textWrapping"/>
      </w:r>
      <w:r>
        <w:br w:type="textWrapping"/>
      </w:r>
      <w:r>
        <w:t xml:space="preserve">Ôm con gấu trong tay, một mình về nhà, đem con gấu to đặt ở ghế salon, sau đó vào bếp làm cơm tối.</w:t>
      </w:r>
      <w:r>
        <w:br w:type="textWrapping"/>
      </w:r>
      <w:r>
        <w:br w:type="textWrapping"/>
      </w:r>
      <w:r>
        <w:t xml:space="preserve">Đêm nay là đêm bình an, trong lòng thật muốn ở cùng Chu Phóng.</w:t>
      </w:r>
      <w:r>
        <w:br w:type="textWrapping"/>
      </w:r>
      <w:r>
        <w:br w:type="textWrapping"/>
      </w:r>
      <w:r>
        <w:t xml:space="preserve">Tuy rằng trong tay không có tiền, cũng không chuẩn bị được một bữa tối thịnh soạn, chỉ mua một ít đồ ăn ở siêu thị, nghĩ rằng, nếu có tâm thì hiệu quả sẽ tốt.</w:t>
      </w:r>
      <w:r>
        <w:br w:type="textWrapping"/>
      </w:r>
      <w:r>
        <w:br w:type="textWrapping"/>
      </w:r>
      <w:r>
        <w:t xml:space="preserve">Không có cây thông Noel, chỉ mua một cái bánh cùng mấy cây nến.</w:t>
      </w:r>
      <w:r>
        <w:br w:type="textWrapping"/>
      </w:r>
      <w:r>
        <w:br w:type="textWrapping"/>
      </w:r>
      <w:r>
        <w:t xml:space="preserve">Số tiền vừa rút ra một loáng dùng hết sạch.</w:t>
      </w:r>
      <w:r>
        <w:br w:type="textWrapping"/>
      </w:r>
      <w:r>
        <w:br w:type="textWrapping"/>
      </w:r>
      <w:r>
        <w:t xml:space="preserve">Mười lăm tuổi, muốn ra ngoài tìm việc cũng không ai nhận.</w:t>
      </w:r>
      <w:r>
        <w:br w:type="textWrapping"/>
      </w:r>
      <w:r>
        <w:br w:type="textWrapping"/>
      </w:r>
      <w:r>
        <w:t xml:space="preserve">Lúc mẹ còn sống thì không quan tâm bà, bây giờ chỉ có thể sống dựa vào tiền của bà trong sổ tiết kiệm, tâm trạng bất lực và đau khổ càng thấu rõ sau khi dùng hết mấy trăm đồng hôm nay.</w:t>
      </w:r>
      <w:r>
        <w:br w:type="textWrapping"/>
      </w:r>
      <w:r>
        <w:br w:type="textWrapping"/>
      </w:r>
      <w:r>
        <w:t xml:space="preserve">Chỉ là muốn mua cho Chu Phóng một món quà.</w:t>
      </w:r>
      <w:r>
        <w:br w:type="textWrapping"/>
      </w:r>
      <w:r>
        <w:br w:type="textWrapping"/>
      </w:r>
      <w:r>
        <w:t xml:space="preserve">Muốn cho hắn biết, cậu rất quan tâm đến hắn.</w:t>
      </w:r>
      <w:r>
        <w:br w:type="textWrapping"/>
      </w:r>
      <w:r>
        <w:br w:type="textWrapping"/>
      </w:r>
      <w:r>
        <w:t xml:space="preserve">Thực tâm làm đồ ăn ngon, bày biện bàn ăn đẹp đẽ.</w:t>
      </w:r>
      <w:r>
        <w:br w:type="textWrapping"/>
      </w:r>
      <w:r>
        <w:br w:type="textWrapping"/>
      </w:r>
      <w:r>
        <w:t xml:space="preserve">Nến cũng đã cắm trên bánh.</w:t>
      </w:r>
      <w:r>
        <w:br w:type="textWrapping"/>
      </w:r>
      <w:r>
        <w:br w:type="textWrapping"/>
      </w:r>
      <w:r>
        <w:t xml:space="preserve">Có một bí mật chỉ có cậu và mẹ biết.</w:t>
      </w:r>
      <w:r>
        <w:br w:type="textWrapping"/>
      </w:r>
      <w:r>
        <w:br w:type="textWrapping"/>
      </w:r>
      <w:r>
        <w:t xml:space="preserve">Thực ra ngày sinh trên hộ khẩu là không đúng, hôm nay mới là sinh nhật thật sự của cậu.</w:t>
      </w:r>
      <w:r>
        <w:br w:type="textWrapping"/>
      </w:r>
      <w:r>
        <w:br w:type="textWrapping"/>
      </w:r>
      <w:r>
        <w:t xml:space="preserve">Lần trước được Lâm Vi tổ chức sinh nhật, cậu rất kinh ngạc, lại được nhận quà từ Chu Phóng nên mới im lặng không nói gì.</w:t>
      </w:r>
      <w:r>
        <w:br w:type="textWrapping"/>
      </w:r>
      <w:r>
        <w:br w:type="textWrapping"/>
      </w:r>
      <w:r>
        <w:t xml:space="preserve">Hôm này cũng không tính nói ra, thầm nghĩ cùng với Chu Phóng mượn đêm bình an che giấu ăn bánh ngọt, chính thức bước sang tuổi mười lăm.</w:t>
      </w:r>
      <w:r>
        <w:br w:type="textWrapping"/>
      </w:r>
      <w:r>
        <w:br w:type="textWrapping"/>
      </w:r>
      <w:r>
        <w:t xml:space="preserve">Chưa từng nghĩđến giờ khắc như vầy, hy vọng mình có thể nhanh chóng trưởng thành, ít nhất có thể khiến Chu Phóng không còn gọi cậu là “thằng nhóc”.</w:t>
      </w:r>
      <w:r>
        <w:br w:type="textWrapping"/>
      </w:r>
      <w:r>
        <w:br w:type="textWrapping"/>
      </w:r>
      <w:r>
        <w:t xml:space="preserve">Sau đó…</w:t>
      </w:r>
      <w:r>
        <w:br w:type="textWrapping"/>
      </w:r>
      <w:r>
        <w:br w:type="textWrapping"/>
      </w:r>
      <w:r>
        <w:t xml:space="preserve">Sau đó chẳng phải có thể quang minh chính đại theo đuổi hắn sao? Nghĩ đến đây, mặt lại nóng lên.</w:t>
      </w:r>
      <w:r>
        <w:br w:type="textWrapping"/>
      </w:r>
      <w:r>
        <w:br w:type="textWrapping"/>
      </w:r>
      <w:r>
        <w:t xml:space="preserve">Chờ đến tận khuya, Chu Phóng vẫn chưa về.</w:t>
      </w:r>
      <w:r>
        <w:br w:type="textWrapping"/>
      </w:r>
      <w:r>
        <w:br w:type="textWrapping"/>
      </w:r>
      <w:r>
        <w:t xml:space="preserve">Đoan Mộc Ninh nhìn chằm chằm vào đồng hồ treo tường, kim đồng hồ chỉ đến mười một giờ, cánh cửa vẫn im lìm.</w:t>
      </w:r>
      <w:r>
        <w:br w:type="textWrapping"/>
      </w:r>
      <w:r>
        <w:br w:type="textWrapping"/>
      </w:r>
      <w:r>
        <w:t xml:space="preserve">Nhìn ngọn nến trên bánh đã cháy hết, ánh mắt rất đau.</w:t>
      </w:r>
      <w:r>
        <w:br w:type="textWrapping"/>
      </w:r>
      <w:r>
        <w:br w:type="textWrapping"/>
      </w:r>
      <w:r>
        <w:t xml:space="preserve">Ôm con gấu lớn trong lòng, đầu chôn trong ngực nó, như vậy mới thấy cơ thể ấm áp một chút.</w:t>
      </w:r>
      <w:r>
        <w:br w:type="textWrapping"/>
      </w:r>
      <w:r>
        <w:br w:type="textWrapping"/>
      </w:r>
      <w:r>
        <w:t xml:space="preserve">Chu Phóng có rất nhiều bạn bè, cậu lại chỉ có mình hắn.</w:t>
      </w:r>
      <w:r>
        <w:br w:type="textWrapping"/>
      </w:r>
      <w:r>
        <w:br w:type="textWrapping"/>
      </w:r>
      <w:r>
        <w:t xml:space="preserve">Đó là khác biệt duy nhất, nghĩđến trái tim lại càng đau đớn.</w:t>
      </w:r>
      <w:r>
        <w:br w:type="textWrapping"/>
      </w:r>
      <w:r>
        <w:br w:type="textWrapping"/>
      </w:r>
      <w:r>
        <w:t xml:space="preserve">Luôn để ý đến hắn, biến hắn trở thành điểm tựa duy nhất, còn hắn chỉ xem cậu như em trai mà chăm sóc thôi.</w:t>
      </w:r>
      <w:r>
        <w:br w:type="textWrapping"/>
      </w:r>
      <w:r>
        <w:br w:type="textWrapping"/>
      </w:r>
      <w:r>
        <w:t xml:space="preserve">Hắn còn có Lâm Vi, còn có Ôn Đình, còn có một đám em gái, còn có thể cùng bạn chung bàn tán dóc này nọ, còn có một đám người cùng sở thích ở hội văn học.</w:t>
      </w:r>
      <w:r>
        <w:br w:type="textWrapping"/>
      </w:r>
      <w:r>
        <w:br w:type="textWrapping"/>
      </w:r>
      <w:r>
        <w:t xml:space="preserve">Cho dù hắn ở cùng với ai thì đều rất vui vẻ.</w:t>
      </w:r>
      <w:r>
        <w:br w:type="textWrapping"/>
      </w:r>
      <w:r>
        <w:br w:type="textWrapping"/>
      </w:r>
      <w:r>
        <w:t xml:space="preserve">Mình lại muốn độc chiếm hắn, thật là ngu ngốc mà…</w:t>
      </w:r>
      <w:r>
        <w:br w:type="textWrapping"/>
      </w:r>
      <w:r>
        <w:br w:type="textWrapping"/>
      </w:r>
      <w:r>
        <w:t xml:space="preserve">Chu Phóng về nhà lúc gần mười một rưỡi, vừa bước vào nhìn thấy Đoan Mộc Ninh đang ngủ say trên ghế salon.</w:t>
      </w:r>
      <w:r>
        <w:br w:type="textWrapping"/>
      </w:r>
      <w:r>
        <w:br w:type="textWrapping"/>
      </w:r>
      <w:r>
        <w:t xml:space="preserve">Vội vàng đi qua đánh thức cậu.</w:t>
      </w:r>
      <w:r>
        <w:br w:type="textWrapping"/>
      </w:r>
      <w:r>
        <w:br w:type="textWrapping"/>
      </w:r>
      <w:r>
        <w:t xml:space="preserve">“Tiểu Ninh, mau dậy, ngủ như vậy sẽ bị cảm.”</w:t>
      </w:r>
      <w:r>
        <w:br w:type="textWrapping"/>
      </w:r>
      <w:r>
        <w:br w:type="textWrapping"/>
      </w:r>
      <w:r>
        <w:t xml:space="preserve">Đoan Mộc Ninh mơ màng, “Anh về rồi à?”</w:t>
      </w:r>
      <w:r>
        <w:br w:type="textWrapping"/>
      </w:r>
      <w:r>
        <w:br w:type="textWrapping"/>
      </w:r>
      <w:r>
        <w:t xml:space="preserve">“Ừ.” Chu Phóng cười cười, “Hôm nay bị đám em gái kéo đi họp mặt, còn tặng cho một đống quà.”</w:t>
      </w:r>
      <w:r>
        <w:br w:type="textWrapping"/>
      </w:r>
      <w:r>
        <w:br w:type="textWrapping"/>
      </w:r>
      <w:r>
        <w:t xml:space="preserve">Đoan Mộc Ninh nhìn bao lớn bao nhỏ trong tay hắn, trong đó còn có một con gấu, rất nhỏ, bị Chu Phóng nắm chặt trong tay.</w:t>
      </w:r>
      <w:r>
        <w:br w:type="textWrapping"/>
      </w:r>
      <w:r>
        <w:br w:type="textWrapping"/>
      </w:r>
      <w:r>
        <w:t xml:space="preserve">“Ngày mai được nghỉ, chúng ta cùng nhau mừng Giáng Sinh, cậu muốn làm thế nào?” Chu Phóng ngồi xuống, luồn tay vào tóc xoa xoa đầu Đoan Mộc Ninh, lại bị đối phương né tránh.</w:t>
      </w:r>
      <w:r>
        <w:br w:type="textWrapping"/>
      </w:r>
      <w:r>
        <w:br w:type="textWrapping"/>
      </w:r>
      <w:r>
        <w:t xml:space="preserve">“Tôi đi ngủ trước.”</w:t>
      </w:r>
      <w:r>
        <w:br w:type="textWrapping"/>
      </w:r>
      <w:r>
        <w:br w:type="textWrapping"/>
      </w:r>
      <w:r>
        <w:t xml:space="preserve">Nhận thấy sắc mặt cậu không tốt, Chu Phóng sững lại, “Cậu bị sao vậy?”</w:t>
      </w:r>
      <w:r>
        <w:br w:type="textWrapping"/>
      </w:r>
      <w:r>
        <w:br w:type="textWrapping"/>
      </w:r>
      <w:r>
        <w:t xml:space="preserve">Đoan Mộc Ninh cúi đầu trầm mặc rất lâu.</w:t>
      </w:r>
      <w:r>
        <w:br w:type="textWrapping"/>
      </w:r>
      <w:r>
        <w:br w:type="textWrapping"/>
      </w:r>
      <w:r>
        <w:t xml:space="preserve">“Lần sau nếu có về trễ, phiền anh có thể cho tôi biết một tiếng được không?”</w:t>
      </w:r>
      <w:r>
        <w:br w:type="textWrapping"/>
      </w:r>
      <w:r>
        <w:br w:type="textWrapping"/>
      </w:r>
      <w:r>
        <w:t xml:space="preserve">Giọng nói lãnh đạm, âm cuối phát ra run rẩy.</w:t>
      </w:r>
      <w:r>
        <w:br w:type="textWrapping"/>
      </w:r>
      <w:r>
        <w:br w:type="textWrapping"/>
      </w:r>
      <w:r>
        <w:t xml:space="preserve">Chu Phóng hiểu được ý của cậu, gật đầu giải thích, “Cấp ba chúng tôi sáng nay không phải học bù, buổi chiều cũng không có lớp, mấy đứa đó kéo tôi đi, tôi lại không thể từ chối. Vốn định gọi cậu, lại sợ đám người kia nói chuyện không chừng mực làm cậu tức giận, cậu lại không hay ăn mấy thứ kia, cho nên muốn nhanh đuổi các cô ấy đi, không ngờ người tới nhiều quá, đến giờ mới có thể thoát thân.” Chu Phóng xoa xoa mũi, cười nói, “Cậu đừng giận, đêm mai chúng ta cùng mừng Giáng Sinh được không?”</w:t>
      </w:r>
      <w:r>
        <w:br w:type="textWrapping"/>
      </w:r>
      <w:r>
        <w:br w:type="textWrapping"/>
      </w:r>
      <w:r>
        <w:t xml:space="preserve">“Ừ.” Đoan Mộc Ninh thản nhiên lên tiếng, “Anh đói không?”</w:t>
      </w:r>
      <w:r>
        <w:br w:type="textWrapping"/>
      </w:r>
      <w:r>
        <w:br w:type="textWrapping"/>
      </w:r>
      <w:r>
        <w:t xml:space="preserve">Lời hỏi xong mới thấy mình thật ngu ngốc, liển nhoẻn miệng cười, “Nếu đói thì lấy thức ăn trên bàn hâm nóng lại, còn không đói thì thôi.”</w:t>
      </w:r>
      <w:r>
        <w:br w:type="textWrapping"/>
      </w:r>
      <w:r>
        <w:br w:type="textWrapping"/>
      </w:r>
      <w:r>
        <w:t xml:space="preserve">Ném con gấu đi, cậu đứng dậy đi tắm lại bị Chu Phóng giữ lại.</w:t>
      </w:r>
      <w:r>
        <w:br w:type="textWrapping"/>
      </w:r>
      <w:r>
        <w:br w:type="textWrapping"/>
      </w:r>
      <w:r>
        <w:t xml:space="preserve">“Giận tôi phải không?”</w:t>
      </w:r>
      <w:r>
        <w:br w:type="textWrapping"/>
      </w:r>
      <w:r>
        <w:br w:type="textWrapping"/>
      </w:r>
      <w:r>
        <w:t xml:space="preserve">Đoan Mộc Ninh cắn chặt răng không nói tiếng nào.</w:t>
      </w:r>
      <w:r>
        <w:br w:type="textWrapping"/>
      </w:r>
      <w:r>
        <w:br w:type="textWrapping"/>
      </w:r>
      <w:r>
        <w:t xml:space="preserve">“Được rồi, đừng tức giận nữa, sau này về trễ tôi sẽ báo cho cậu biết.”</w:t>
      </w:r>
      <w:r>
        <w:br w:type="textWrapping"/>
      </w:r>
      <w:r>
        <w:br w:type="textWrapping"/>
      </w:r>
      <w:r>
        <w:t xml:space="preserve">Thấy Đoan Mộc Ninh vẫn cúi đầu, Chu Phóng liền lấy một đống túi nhựa đưa qua, mỉm cười, “Mấy đứa em của tôi có mua quà cho cậu, cậu xem coi có thích không? Bút máy này là Tân Tân tặng cho cậu, này…”</w:t>
      </w:r>
      <w:r>
        <w:br w:type="textWrapping"/>
      </w:r>
      <w:r>
        <w:br w:type="textWrapping"/>
      </w:r>
      <w:r>
        <w:t xml:space="preserve">“Em của anh chẳng liên quan gì tới tôi.”Đoan Mộc Ninh nhìn gói quà to nhiều màu sắc rực rỡ trong tay hắn, gương mặt càng lạnh băng.</w:t>
      </w:r>
      <w:r>
        <w:br w:type="textWrapping"/>
      </w:r>
      <w:r>
        <w:br w:type="textWrapping"/>
      </w:r>
      <w:r>
        <w:t xml:space="preserve">Nụ cười của Chu Phóng trở nên cứng đờ, “Mấy cổ có ý tốt, nhờ tôi chuyển cho cậu.”</w:t>
      </w:r>
      <w:r>
        <w:br w:type="textWrapping"/>
      </w:r>
      <w:r>
        <w:br w:type="textWrapping"/>
      </w:r>
      <w:r>
        <w:t xml:space="preserve">“Không cần đâu.”</w:t>
      </w:r>
      <w:r>
        <w:br w:type="textWrapping"/>
      </w:r>
      <w:r>
        <w:br w:type="textWrapping"/>
      </w:r>
      <w:r>
        <w:t xml:space="preserve">“Tiểu Ninh.” Chu Phóng giận tái mặt, “Người ta tặng quà cho cậu, cậu không nói cảm ơn thì thôi, còn có thái độ đó là sao?”</w:t>
      </w:r>
      <w:r>
        <w:br w:type="textWrapping"/>
      </w:r>
      <w:r>
        <w:br w:type="textWrapping"/>
      </w:r>
      <w:r>
        <w:t xml:space="preserve">“Tôi không thích, nói cám ơn không phải là dối trá à?”</w:t>
      </w:r>
      <w:r>
        <w:br w:type="textWrapping"/>
      </w:r>
      <w:r>
        <w:br w:type="textWrapping"/>
      </w:r>
      <w:r>
        <w:t xml:space="preserve">“Cậu sao có thể nói như vậy được? Lễ tết tặng quà cho cậu, chẳng lẽ như vậy cũng sai?”</w:t>
      </w:r>
      <w:r>
        <w:br w:type="textWrapping"/>
      </w:r>
      <w:r>
        <w:br w:type="textWrapping"/>
      </w:r>
      <w:r>
        <w:t xml:space="preserve">“Tôi quen mấy cổ sao? Mấy cổ tặng quà cho tôi không phải vì muốn lấy lòng anh à, anh giữ lấy luôn đi.”</w:t>
      </w:r>
      <w:r>
        <w:br w:type="textWrapping"/>
      </w:r>
      <w:r>
        <w:br w:type="textWrapping"/>
      </w:r>
      <w:r>
        <w:t xml:space="preserve">“Cái gì mà lấy lòng tôi?”</w:t>
      </w:r>
      <w:r>
        <w:br w:type="textWrapping"/>
      </w:r>
      <w:r>
        <w:br w:type="textWrapping"/>
      </w:r>
      <w:r>
        <w:t xml:space="preserve">Đoan Mộc Ninh xoay người đi, bị Chu Phóng kéo lại, “Cậu nói cho rõ ràng, cậu còn nhỏ sao có thể suy nghĩ lệch lạc như vậy?”</w:t>
      </w:r>
      <w:r>
        <w:br w:type="textWrapping"/>
      </w:r>
      <w:r>
        <w:br w:type="textWrapping"/>
      </w:r>
      <w:r>
        <w:t xml:space="preserve">“Lòng tôi lệch lạc, đương nhiên suy nghĩ cũng lệch lạc.” Quât cường xoay đầu sang hướng khác, âm thanh lãnh đạm không đổi.</w:t>
      </w:r>
      <w:r>
        <w:br w:type="textWrapping"/>
      </w:r>
      <w:r>
        <w:br w:type="textWrapping"/>
      </w:r>
      <w:r>
        <w:t xml:space="preserve">“Cậu!” Chu Phóng vung tay lên, Đoan Mộc Ninh nghĩ hắn muốn đánh mình, không ngờ lại bị hắn mạnh bao ôm vào trong lòng.</w:t>
      </w:r>
      <w:r>
        <w:br w:type="textWrapping"/>
      </w:r>
      <w:r>
        <w:br w:type="textWrapping"/>
      </w:r>
      <w:r>
        <w:t xml:space="preserve">“Tôi thật sự rất muốn đánh cậu.” Chu Phóng nhẹ nhàng xoa tóc Đoan Mộc Ninh, thở dài, “Cậu nói mấy lời khó nghe như vậy, có phải lại chịu ủy khuất gì không? Đừng để trong lòng, nói cho tôi nghe.”</w:t>
      </w:r>
      <w:r>
        <w:br w:type="textWrapping"/>
      </w:r>
      <w:r>
        <w:br w:type="textWrapping"/>
      </w:r>
      <w:r>
        <w:t xml:space="preserve">Đoan Mộc Ninh trầm mặc một lát, đưa tay nhẹ nhàng ôm lại hắn.</w:t>
      </w:r>
      <w:r>
        <w:br w:type="textWrapping"/>
      </w:r>
      <w:r>
        <w:br w:type="textWrapping"/>
      </w:r>
      <w:r>
        <w:t xml:space="preserve">“Tôi vốn muốn cùng anh trả qua ngày lễ…”</w:t>
      </w:r>
      <w:r>
        <w:br w:type="textWrapping"/>
      </w:r>
      <w:r>
        <w:br w:type="textWrapping"/>
      </w:r>
      <w:r>
        <w:t xml:space="preserve">“Ừ, sau đó thì sao?”</w:t>
      </w:r>
      <w:r>
        <w:br w:type="textWrapping"/>
      </w:r>
      <w:r>
        <w:br w:type="textWrapping"/>
      </w:r>
      <w:r>
        <w:t xml:space="preserve">“Làm cơm ngon, mua quà nhưng đợi mãi anh không về.” Nhẹ giọng nói xong, cánh tay càng xiết chặt hơn, “Có chút buồn lòng.”</w:t>
      </w:r>
      <w:r>
        <w:br w:type="textWrapping"/>
      </w:r>
      <w:r>
        <w:br w:type="textWrapping"/>
      </w:r>
      <w:r>
        <w:t xml:space="preserve">Chu Phóng buông cậu ra, vỗ vỗ đầu cậu, “Đứa ngốc này, hôm nay không phải đêm bình an, cậu có nhớ lầm không?”</w:t>
      </w:r>
      <w:r>
        <w:br w:type="textWrapping"/>
      </w:r>
      <w:r>
        <w:br w:type="textWrapping"/>
      </w:r>
      <w:r>
        <w:t xml:space="preserve">“Ngày 24, đúng mà.”</w:t>
      </w:r>
      <w:r>
        <w:br w:type="textWrapping"/>
      </w:r>
      <w:r>
        <w:br w:type="textWrapping"/>
      </w:r>
      <w:r>
        <w:t xml:space="preserve">“Không phải ngày 25 sao?” Chu Phóng kinh ngạc.</w:t>
      </w:r>
      <w:r>
        <w:br w:type="textWrapping"/>
      </w:r>
      <w:r>
        <w:br w:type="textWrapping"/>
      </w:r>
      <w:r>
        <w:t xml:space="preserve">Đoan Mộc Ninh sắc mặt lạnh băng, “Ngày 25 là lễ Giáng Sinh, buổi tối trước lễ Giáng Sinh mới là đêm bình an.”</w:t>
      </w:r>
      <w:r>
        <w:br w:type="textWrapping"/>
      </w:r>
      <w:r>
        <w:br w:type="textWrapping"/>
      </w:r>
      <w:r>
        <w:t xml:space="preserve">“Hả?” Chu Phóng càng kinh ngạc, “Tôi vẫn nghĩ đêm bình an là buổi tối ngày lễ Giáng Sinh!”</w:t>
      </w:r>
      <w:r>
        <w:br w:type="textWrapping"/>
      </w:r>
      <w:r>
        <w:br w:type="textWrapping"/>
      </w:r>
      <w:r>
        <w:t xml:space="preserve">Đoan Mộc Ninh cúi đầu buồn phiền.</w:t>
      </w:r>
      <w:r>
        <w:br w:type="textWrapping"/>
      </w:r>
      <w:r>
        <w:br w:type="textWrapping"/>
      </w:r>
      <w:r>
        <w:t xml:space="preserve">Chu Phóng ngây người một lát, sau đó cười ha ha, lại ôm lấy Đoan Mộc Ninh, “Thật xin lỗi, là tôi nhớ nhầm, còn nói muốn cùng cậu trải qua ngày lễ, hôm nay toàn bộ anh chị em gì đều đuổi đi hết, ngày mai chỉ dành cho cậu.”</w:t>
      </w:r>
      <w:r>
        <w:br w:type="textWrapping"/>
      </w:r>
      <w:r>
        <w:br w:type="textWrapping"/>
      </w:r>
      <w:r>
        <w:t xml:space="preserve">Đoan Mộc Ninh giật mình, “Anh… Anh muốn một mình trải qua ngày lễ cùng tôi?”</w:t>
      </w:r>
      <w:r>
        <w:br w:type="textWrapping"/>
      </w:r>
      <w:r>
        <w:br w:type="textWrapping"/>
      </w:r>
      <w:r>
        <w:t xml:space="preserve">“Nói nhảm, không cùng cậu thì cùng ai? Hai chúng ta bây giờ không phải là người nhà sao?” Xoa xoa tóc đối phương, khẽ cười, “Đừng giận nữa nhé?”</w:t>
      </w:r>
      <w:r>
        <w:br w:type="textWrapping"/>
      </w:r>
      <w:r>
        <w:br w:type="textWrapping"/>
      </w:r>
      <w:r>
        <w:t xml:space="preserve">“…”</w:t>
      </w:r>
      <w:r>
        <w:br w:type="textWrapping"/>
      </w:r>
      <w:r>
        <w:br w:type="textWrapping"/>
      </w:r>
      <w:r>
        <w:t xml:space="preserve">“Cho tôi xem quà của cậu được không?” Thanh âm có chút vô lại.</w:t>
      </w:r>
      <w:r>
        <w:br w:type="textWrapping"/>
      </w:r>
      <w:r>
        <w:br w:type="textWrapping"/>
      </w:r>
      <w:r>
        <w:t xml:space="preserve">Gương mặt Đoan Mộc Ninh đỏ ửng, nhẹ nhàng đi tới salon, ôm lấy con gấu kích thước không khác mình là bao, đưa đến trước mặt Chu Phóng.</w:t>
      </w:r>
      <w:r>
        <w:br w:type="textWrapping"/>
      </w:r>
      <w:r>
        <w:br w:type="textWrapping"/>
      </w:r>
      <w:r>
        <w:t xml:space="preserve">Chu Phóng tươi cười, suy nghĩ nhìn cậu, nhìn thấy đôi tai đỏ của Đoan Mộc Ninh liền lên tiếng, “Cậu xác định là tặng con gấu này cho tôi, chứ không phải tặng bản thân cậu hả?”</w:t>
      </w:r>
      <w:r>
        <w:br w:type="textWrapping"/>
      </w:r>
      <w:r>
        <w:br w:type="textWrapping"/>
      </w:r>
      <w:r>
        <w:t xml:space="preserve">“Anh nói bậy bạ gì vậy…” Mặt càng đỏ hơn.</w:t>
      </w:r>
      <w:r>
        <w:br w:type="textWrapping"/>
      </w:r>
      <w:r>
        <w:br w:type="textWrapping"/>
      </w:r>
      <w:r>
        <w:t xml:space="preserve">“Còn gấu này to tương đương cậu, tôi ôm nó liền cảm thấy giống như đang ôm cậu đó nha.” Chu Phóng nhận lấy con gấu lớn, ôm nó ước lượng, “Mà sao lại mua màu nâu?”</w:t>
      </w:r>
      <w:r>
        <w:br w:type="textWrapping"/>
      </w:r>
      <w:r>
        <w:br w:type="textWrapping"/>
      </w:r>
      <w:r>
        <w:t xml:space="preserve">“Vệ sinh của anh quá tệ.”Đoan Mộc Ninh ngẩng đầu nhìn hắn, còn ngây ngô nói, “Dù có mua màu trắng thì được hai ngày cũng sẽ bị anh làm bẩn, chi bằng mua luôn màu sẫm.”</w:t>
      </w:r>
      <w:r>
        <w:br w:type="textWrapping"/>
      </w:r>
      <w:r>
        <w:br w:type="textWrapping"/>
      </w:r>
      <w:r>
        <w:t xml:space="preserve">“Ha ha.” Chu Phóng đột nhiên nở nụ cười, “Có áp trại phu nhân, không bao giờ… sơ nhà tôi biến thành ổ chó nữa.”</w:t>
      </w:r>
      <w:r>
        <w:br w:type="textWrapping"/>
      </w:r>
      <w:r>
        <w:br w:type="textWrapping"/>
      </w:r>
      <w:r>
        <w:t xml:space="preserve">Vỗ vỗ mông con gấu, lại cười xấu xa, “Nếu có bẩn, thì Tiểu Ninh nhà tôi cũng sẽ giúp tôi giặt thôi.”</w:t>
      </w:r>
      <w:r>
        <w:br w:type="textWrapping"/>
      </w:r>
      <w:r>
        <w:br w:type="textWrapping"/>
      </w:r>
      <w:r>
        <w:t xml:space="preserve">Đoan Mộc Ninh không thèm quan tâm hắn đùa giỡn, trầm mặc một lát, làm bộ như lơ đãng hỏi, “Tối mai…anh tính làm gì?”</w:t>
      </w:r>
      <w:r>
        <w:br w:type="textWrapping"/>
      </w:r>
      <w:r>
        <w:br w:type="textWrapping"/>
      </w:r>
      <w:r>
        <w:t xml:space="preserve">“Bí mật.”</w:t>
      </w:r>
      <w:r>
        <w:br w:type="textWrapping"/>
      </w:r>
      <w:r>
        <w:br w:type="textWrapping"/>
      </w:r>
      <w:r>
        <w:t xml:space="preserve">“Quên đi.” Xoay đầu đi, ra vẻ lãnh đạm bước về phía phòng ngủ, đi được hai bước liền dừng lại, quay đầu lại nói, “Tôi đói bụng.”</w:t>
      </w:r>
      <w:r>
        <w:br w:type="textWrapping"/>
      </w:r>
      <w:r>
        <w:br w:type="textWrapping"/>
      </w:r>
      <w:r>
        <w:t xml:space="preserve">Chu Phóng cười ôn nhu, “Tôi hâm nóng đồ ăn cho cậu, cậu chờ một lát, còn chưa ăn cơm tối phải không?”</w:t>
      </w:r>
      <w:r>
        <w:br w:type="textWrapping"/>
      </w:r>
      <w:r>
        <w:br w:type="textWrapping"/>
      </w:r>
      <w:r>
        <w:t xml:space="preserve">“Ừ…”</w:t>
      </w:r>
      <w:r>
        <w:br w:type="textWrapping"/>
      </w:r>
      <w:r>
        <w:br w:type="textWrapping"/>
      </w:r>
      <w:r>
        <w:t xml:space="preserve">“Lần sau đừng như vậy, nếu chuẩn bị cơm tối thì gọi cho tôi, được không?”</w:t>
      </w:r>
      <w:r>
        <w:br w:type="textWrapping"/>
      </w:r>
      <w:r>
        <w:br w:type="textWrapping"/>
      </w:r>
      <w:r>
        <w:t xml:space="preserve">“Ừ.”</w:t>
      </w:r>
      <w:r>
        <w:br w:type="textWrapping"/>
      </w:r>
      <w:r>
        <w:br w:type="textWrapping"/>
      </w:r>
      <w:r>
        <w:t xml:space="preserve">“Lại biến thành cái máy rồi, ừ mãi.” Chu Phóng bất đắc dĩ cười cười, đem con gấu nhét lại vào lòng Đoan Mộc Ninh, “Cám ơn món quà của cậu, tôi rất thích, sau này mỗi ngày đều ôm nó ngủ.” Nói xong lại “moah” với con gấu một tiếng.</w:t>
      </w:r>
      <w:r>
        <w:br w:type="textWrapping"/>
      </w:r>
      <w:r>
        <w:br w:type="textWrapping"/>
      </w:r>
      <w:r>
        <w:t xml:space="preserve">Đoan Mộc Ninh gục đầu xuống, ôm chặt con gấu lớn, nhìn bóng dáng Chu Phóng vội vàng đi vào bếp, khóe miệng không khỏi kéo lên thành một nụ cười.</w:t>
      </w:r>
      <w:r>
        <w:br w:type="textWrapping"/>
      </w:r>
      <w:r>
        <w:br w:type="textWrapping"/>
      </w:r>
    </w:p>
    <w:p>
      <w:pPr>
        <w:pStyle w:val="Heading2"/>
      </w:pPr>
      <w:bookmarkStart w:id="39" w:name="quyển-1---chương-18-thời-thanh-xuân"/>
      <w:bookmarkEnd w:id="39"/>
      <w:r>
        <w:t xml:space="preserve">18. Quyển 1 - Chương 18: Thời Thanh Xuân</w:t>
      </w:r>
    </w:p>
    <w:p>
      <w:pPr>
        <w:pStyle w:val="Compact"/>
      </w:pPr>
      <w:r>
        <w:br w:type="textWrapping"/>
      </w:r>
      <w:r>
        <w:br w:type="textWrapping"/>
      </w:r>
      <w:r>
        <w:t xml:space="preserve">Tối hôm đó, Chu Phóng đem con gấu bẩn không còn nhìn ra hình thù gì nhét vào nhà kho, ôm con gấu mới.</w:t>
      </w:r>
      <w:r>
        <w:br w:type="textWrapping"/>
      </w:r>
      <w:r>
        <w:br w:type="textWrapping"/>
      </w:r>
      <w:r>
        <w:t xml:space="preserve">Nhẹ nhàng ôm con gấu mềm mại trong lòng ngực, nhớ tới hình ảnh Đoan Mộc Ninh cúi đầu ôm con gấu đứng trước mặt hắn, cảm giác ngọt ngào lan tỏa trong lòng.</w:t>
      </w:r>
      <w:r>
        <w:br w:type="textWrapping"/>
      </w:r>
      <w:r>
        <w:br w:type="textWrapping"/>
      </w:r>
      <w:r>
        <w:t xml:space="preserve">Hôm sau là ngày Giáng Sinh.</w:t>
      </w:r>
      <w:r>
        <w:br w:type="textWrapping"/>
      </w:r>
      <w:r>
        <w:br w:type="textWrapping"/>
      </w:r>
      <w:r>
        <w:t xml:space="preserve">Chu Phóng sau khi ăn cơm trưa xong thì biến mất không thấy tăm hơi, chỉ để lại một tờ giấy viết dòng chữ to, “Tối tôi về, cậu ở nhà xem sách trước đi.”</w:t>
      </w:r>
      <w:r>
        <w:br w:type="textWrapping"/>
      </w:r>
      <w:r>
        <w:br w:type="textWrapping"/>
      </w:r>
      <w:r>
        <w:t xml:space="preserve">Buổi chiều, Đoan Mộc Ninh tâm trạng bất ổn ngồi trên ghế salon, trong lòng có chút mong chờ không biết người kia tặng quà gì cho cậu.</w:t>
      </w:r>
      <w:r>
        <w:br w:type="textWrapping"/>
      </w:r>
      <w:r>
        <w:br w:type="textWrapping"/>
      </w:r>
      <w:r>
        <w:t xml:space="preserve">Trước sân nhà tối đen, mở tivi xem các tiết mục nhàm chán, bỗng nhiên cảm thấy buồn ngủ.</w:t>
      </w:r>
      <w:r>
        <w:br w:type="textWrapping"/>
      </w:r>
      <w:r>
        <w:br w:type="textWrapping"/>
      </w:r>
      <w:r>
        <w:t xml:space="preserve">Trong lúc mơ mơ màng màng, cảm giác có người bước vào phòng khách, ngạc nhiên ngồi dậy, nhìn thấy trước mặt có một cây thông Noel.</w:t>
      </w:r>
      <w:r>
        <w:br w:type="textWrapping"/>
      </w:r>
      <w:r>
        <w:br w:type="textWrapping"/>
      </w:r>
      <w:r>
        <w:t xml:space="preserve">Trên cây treo những dây đèn màu lấp lánh.</w:t>
      </w:r>
      <w:r>
        <w:br w:type="textWrapping"/>
      </w:r>
      <w:r>
        <w:br w:type="textWrapping"/>
      </w:r>
      <w:r>
        <w:t xml:space="preserve">“Anh về rồi à?” Đoan Mộc Ninh nhẹ giọng hỏi, định đứng lên bật đèn bị Chu Phóng cản lại.</w:t>
      </w:r>
      <w:r>
        <w:br w:type="textWrapping"/>
      </w:r>
      <w:r>
        <w:br w:type="textWrapping"/>
      </w:r>
      <w:r>
        <w:t xml:space="preserve">“Để tối như vậy mới thấy có không khí chứ, đi, theo tôi lại đây.” Chu Phóng cầm cây thông Noel tới bàn ăn, Đoan Mộc Ninh nhìn thấy trên bàn mười lăm ngọn nến đang cháy sáng rực – ẩn hiện phía sau ánh nến là gương mặt tươi cười đẹp trai của Chu Phóng.</w:t>
      </w:r>
      <w:r>
        <w:br w:type="textWrapping"/>
      </w:r>
      <w:r>
        <w:br w:type="textWrapping"/>
      </w:r>
      <w:r>
        <w:t xml:space="preserve">“Sinh nhật vui vẻ, Tiểu Ninh.”</w:t>
      </w:r>
      <w:r>
        <w:br w:type="textWrapping"/>
      </w:r>
      <w:r>
        <w:br w:type="textWrapping"/>
      </w:r>
      <w:r>
        <w:t xml:space="preserve">“A…” Đoan Mộc kinh ngạc đến ngây người, “Anh…Làm sao anh biết?”</w:t>
      </w:r>
      <w:r>
        <w:br w:type="textWrapping"/>
      </w:r>
      <w:r>
        <w:br w:type="textWrapping"/>
      </w:r>
      <w:r>
        <w:t xml:space="preserve">Chu Phóng cười cười, “Đoán đại ai ngờ lại đúng, hôm qua nhìn thấy có bánh kem cậu còn chưa ăn, cậu lại còn mua cả nến.”</w:t>
      </w:r>
      <w:r>
        <w:br w:type="textWrapping"/>
      </w:r>
      <w:r>
        <w:br w:type="textWrapping"/>
      </w:r>
      <w:r>
        <w:t xml:space="preserve">Đoan Mộc Ninh ngượng ngùng cúi đầu, “Tính ra tôi sinh vào lúc ba giờ sáng hôm nay, năm đó lúc đăng kí hộ khẩu đã ghi nhầm ngày sinh.”</w:t>
      </w:r>
      <w:r>
        <w:br w:type="textWrapping"/>
      </w:r>
      <w:r>
        <w:br w:type="textWrapping"/>
      </w:r>
      <w:r>
        <w:t xml:space="preserve">“Ha ha, vậy thì giống Ôn Đình rồi, sinh nhật nó là ngày cá tháng tư, trên hộ khẩu lại viết thành tháng chín.”</w:t>
      </w:r>
      <w:r>
        <w:br w:type="textWrapping"/>
      </w:r>
      <w:r>
        <w:br w:type="textWrapping"/>
      </w:r>
      <w:r>
        <w:t xml:space="preserve">Nhớ lại ngày “sinh nhật” hôm đó của Ôn Đình, ăn bậy bạ làm cho bị tào tháo rượt, ở văn phòng Bách Xuyên xã gặp được Tiểu Ninh, Chu Phóng không khỏi nở nụ cười, “Viết sai rồi cũng tốt, một năm có thể làm sinh nhật hai lần a. Lần trước tặng cho cậu quyển sách rồi, lần này không tặng, làm cái này cho hợp hoàn cảnh.”</w:t>
      </w:r>
      <w:r>
        <w:br w:type="textWrapping"/>
      </w:r>
      <w:r>
        <w:br w:type="textWrapping"/>
      </w:r>
      <w:r>
        <w:t xml:space="preserve">Đoan Mộc Ninh bị làm cho cảm động, “Anh làm cái này chắc tốn không ít thời gian…”</w:t>
      </w:r>
      <w:r>
        <w:br w:type="textWrapping"/>
      </w:r>
      <w:r>
        <w:br w:type="textWrapping"/>
      </w:r>
      <w:r>
        <w:t xml:space="preserve">“Một chút thôi, ha ha.” Chu Phóng làm ra vẻ, mắt nhìn cây thông Noel xinh đẹp, nhẹ giọng, “Không chỉ có cây thông, bánh ngọt cũng là đích thân tôi làm.”</w:t>
      </w:r>
      <w:r>
        <w:br w:type="textWrapping"/>
      </w:r>
      <w:r>
        <w:br w:type="textWrapping"/>
      </w:r>
      <w:r>
        <w:t xml:space="preserve">“A…”</w:t>
      </w:r>
      <w:r>
        <w:br w:type="textWrapping"/>
      </w:r>
      <w:r>
        <w:br w:type="textWrapping"/>
      </w:r>
      <w:r>
        <w:t xml:space="preserve">“Mau đến ăn thử.” Nhấn Đoan Mộc Ninh ngồi xuống ghế, Chu Phóng cũng nhanh chóng ngồi xuống đối diện, nhẹ nhàng cười, “Cầu nguyện trước đi, sau đó thổi nến, tôi không hát bài ca sinh nhật đâu, tôi hát tệ lắm.”</w:t>
      </w:r>
      <w:r>
        <w:br w:type="textWrapping"/>
      </w:r>
      <w:r>
        <w:br w:type="textWrapping"/>
      </w:r>
      <w:r>
        <w:t xml:space="preserve">Đoan Mộc Ninh gật gật đầu, hai tay chắp lại, suy nghĩ một lát cuối cùng từ đáy lòng nhẹ nhàng nói ra, “Ước luôn được cùng anh ấy ở một chỗ…”</w:t>
      </w:r>
      <w:r>
        <w:br w:type="textWrapping"/>
      </w:r>
      <w:r>
        <w:br w:type="textWrapping"/>
      </w:r>
      <w:r>
        <w:t xml:space="preserve">Tuy biết rằng ước vọng này thực xa vời, nhưng vẫn không muốn buông bỏ.</w:t>
      </w:r>
      <w:r>
        <w:br w:type="textWrapping"/>
      </w:r>
      <w:r>
        <w:br w:type="textWrapping"/>
      </w:r>
      <w:r>
        <w:t xml:space="preserve">Một hơi thổi tắt nến, Chu Phóng cười nhẹ đưa dao sang.</w:t>
      </w:r>
      <w:r>
        <w:br w:type="textWrapping"/>
      </w:r>
      <w:r>
        <w:br w:type="textWrapping"/>
      </w:r>
      <w:r>
        <w:t xml:space="preserve">“Chúng ta chỉ có hai người, cắt một đường ở giữa là được.”</w:t>
      </w:r>
      <w:r>
        <w:br w:type="textWrapping"/>
      </w:r>
      <w:r>
        <w:br w:type="textWrapping"/>
      </w:r>
      <w:r>
        <w:t xml:space="preserve">Đoan Mộc Ninh gật đầu nhận dao, lúc này mới nhìn rõ được hình dạng ổ bánh.</w:t>
      </w:r>
      <w:r>
        <w:br w:type="textWrapping"/>
      </w:r>
      <w:r>
        <w:br w:type="textWrapping"/>
      </w:r>
      <w:r>
        <w:t xml:space="preserve">Bánh kem màu trắng, được trang trí rất nhiều ô mai và dứa, ở giữa có hàng chữ màu đỏ bằng mứt trái cây, “Đoan Mộc Ninh sinh nhật vui vẻ”, chữ viết tiêu sái phóng khoáng, nhìn là biết ngay chữ của Chu Phóng.</w:t>
      </w:r>
      <w:r>
        <w:br w:type="textWrapping"/>
      </w:r>
      <w:r>
        <w:br w:type="textWrapping"/>
      </w:r>
      <w:r>
        <w:t xml:space="preserve">Đoan Mộc Ninh cẩn thận cắt bánh, cố gắng không làm hư ổ bánh, nhẹ giọng nói, “Anh trước kia từng học làm bánh sao? Hôm nay còn làm cho tôi…”</w:t>
      </w:r>
      <w:r>
        <w:br w:type="textWrapping"/>
      </w:r>
      <w:r>
        <w:br w:type="textWrapping"/>
      </w:r>
      <w:r>
        <w:t xml:space="preserve">“Ha ha, chiều nay mới đi học làm đó, sư phụ ở tiệm bánh bị tôi quấn lấy không còn biết làm sao mới dạy cho, cậu nếm thử xem.” Chu Phóng cười ôn nhu, “Không biết tặng gì cho cậu, đành phải tự mình làm đồ ăn.”</w:t>
      </w:r>
      <w:r>
        <w:br w:type="textWrapping"/>
      </w:r>
      <w:r>
        <w:br w:type="textWrapping"/>
      </w:r>
      <w:r>
        <w:t xml:space="preserve">“Ừ…” Cúi đầu, đưa lưỡi liếm một cái, sau đó ngẩng đầu nhìn hắn, cười nhẹ, “Thật sự ngon lắm.”</w:t>
      </w:r>
      <w:r>
        <w:br w:type="textWrapping"/>
      </w:r>
      <w:r>
        <w:br w:type="textWrapping"/>
      </w:r>
      <w:r>
        <w:t xml:space="preserve">“Tất nhiên, là tôi làm mà.”</w:t>
      </w:r>
      <w:r>
        <w:br w:type="textWrapping"/>
      </w:r>
      <w:r>
        <w:br w:type="textWrapping"/>
      </w:r>
      <w:r>
        <w:t xml:space="preserve">Chu Phóng cũng nở nụ cười, cúi đầu lấy bánh, vừa ăn vừa nói, “Ăn bánh không no đâu, tôi đi chuẩn bị lẩu, chúng ta cùng nhau ăn.”</w:t>
      </w:r>
      <w:r>
        <w:br w:type="textWrapping"/>
      </w:r>
      <w:r>
        <w:br w:type="textWrapping"/>
      </w:r>
      <w:r>
        <w:t xml:space="preserve">“Ừ.” Đoan Mộc Ninh nhìn chữ trên bánh, có điểm luyến tiếc không muốn ăn, bị Chu Phóng nhìn thấy, “Cậu thích chữ của tôi à?”</w:t>
      </w:r>
      <w:r>
        <w:br w:type="textWrapping"/>
      </w:r>
      <w:r>
        <w:br w:type="textWrapping"/>
      </w:r>
      <w:r>
        <w:t xml:space="preserve">“Đúng vậy, rất đẹp a.”</w:t>
      </w:r>
      <w:r>
        <w:br w:type="textWrapping"/>
      </w:r>
      <w:r>
        <w:br w:type="textWrapping"/>
      </w:r>
      <w:r>
        <w:t xml:space="preserve">“Chữ viết bằng bút lông của tôi còn đẹp hơn.” Chu Phóng được khen cũng không biết khiêm tốn.</w:t>
      </w:r>
      <w:r>
        <w:br w:type="textWrapping"/>
      </w:r>
      <w:r>
        <w:br w:type="textWrapping"/>
      </w:r>
      <w:r>
        <w:t xml:space="preserve">“Vậy anh viết cho tôi một bức được không?”</w:t>
      </w:r>
      <w:r>
        <w:br w:type="textWrapping"/>
      </w:r>
      <w:r>
        <w:br w:type="textWrapping"/>
      </w:r>
      <w:r>
        <w:t xml:space="preserve">Chu Phóng mỉm cười, “Tất nhiên là được, cậu muốn viết gì?”</w:t>
      </w:r>
      <w:r>
        <w:br w:type="textWrapping"/>
      </w:r>
      <w:r>
        <w:br w:type="textWrapping"/>
      </w:r>
      <w:r>
        <w:t xml:space="preserve">“Vĩnh viễn không rời.”</w:t>
      </w:r>
      <w:r>
        <w:br w:type="textWrapping"/>
      </w:r>
      <w:r>
        <w:br w:type="textWrapping"/>
      </w:r>
      <w:r>
        <w:t xml:space="preserve">Cậu ngẩng đầu nhìn thấy sắc mặt Chu Phóng có chút kì lạ, vội vàng  làm như không để ý, “Tôi không có ý gì, chỉ là cảm giác…Anh viết mấy chữ đó hẳn rất đẹp.”</w:t>
      </w:r>
      <w:r>
        <w:br w:type="textWrapping"/>
      </w:r>
      <w:r>
        <w:br w:type="textWrapping"/>
      </w:r>
      <w:r>
        <w:t xml:space="preserve">Chu Phóng im lặng một lát rồi đưa tay xoa đầu cậu, “Đồ ngốc, cậu biết nó có ý gì không?”</w:t>
      </w:r>
      <w:r>
        <w:br w:type="textWrapping"/>
      </w:r>
      <w:r>
        <w:br w:type="textWrapping"/>
      </w:r>
      <w:r>
        <w:t xml:space="preserve">“Tôi…”</w:t>
      </w:r>
      <w:r>
        <w:br w:type="textWrapping"/>
      </w:r>
      <w:r>
        <w:br w:type="textWrapping"/>
      </w:r>
      <w:r>
        <w:t xml:space="preserve">“Có những người bạn, chỉ có thể đồng cam không thể cộng khổ. Cũng có những người bạn, chỉ có thể có nạn cùng chia, không thể có phúc cùng hưởng. Bất ly bất khí (không rời không bỏ) không phải có thể tùy tiện hứa hẹn, cậu hiểu không?”</w:t>
      </w:r>
      <w:r>
        <w:br w:type="textWrapping"/>
      </w:r>
      <w:r>
        <w:br w:type="textWrapping"/>
      </w:r>
      <w:r>
        <w:t xml:space="preserve">Trong ánh mắt của hắn không có trêu đùa, chỉ có sự ôn nhu vô cùng.</w:t>
      </w:r>
      <w:r>
        <w:br w:type="textWrapping"/>
      </w:r>
      <w:r>
        <w:br w:type="textWrapping"/>
      </w:r>
      <w:r>
        <w:t xml:space="preserve">“Tôi….hiểu rồi.” Gục đầu xuống, thần sắc ảm đạm, “Coi như tôi chưa nói gì.”</w:t>
      </w:r>
      <w:r>
        <w:br w:type="textWrapping"/>
      </w:r>
      <w:r>
        <w:br w:type="textWrapping"/>
      </w:r>
      <w:r>
        <w:t xml:space="preserve">Chu Phóng nghĩ chẳng lẽ cậu ấy sợ bị mình bỏ lại, nên mới muốn một câu hứa hẹn bất ly bất khí sao?</w:t>
      </w:r>
      <w:r>
        <w:br w:type="textWrapping"/>
      </w:r>
      <w:r>
        <w:br w:type="textWrapping"/>
      </w:r>
      <w:r>
        <w:t xml:space="preserve">Chi là câu nói kia…thích hợp với tình nhân hơn.</w:t>
      </w:r>
      <w:r>
        <w:br w:type="textWrapping"/>
      </w:r>
      <w:r>
        <w:br w:type="textWrapping"/>
      </w:r>
      <w:r>
        <w:t xml:space="preserve">Cậu ấy thật sự không rõ, hay là đang ám chỉ cái gì?</w:t>
      </w:r>
      <w:r>
        <w:br w:type="textWrapping"/>
      </w:r>
      <w:r>
        <w:br w:type="textWrapping"/>
      </w:r>
      <w:r>
        <w:t xml:space="preserve">Thấy dáng vẻ không vui của cậu, hắn lại thấy không đành lòng, “Tôi viết cho cậu cái khác nhé? Có muốn không?”</w:t>
      </w:r>
      <w:r>
        <w:br w:type="textWrapping"/>
      </w:r>
      <w:r>
        <w:br w:type="textWrapping"/>
      </w:r>
      <w:r>
        <w:t xml:space="preserve">“Được, viết Giang Thành Tử của Tô Thức đi.”</w:t>
      </w:r>
      <w:r>
        <w:br w:type="textWrapping"/>
      </w:r>
      <w:r>
        <w:br w:type="textWrapping"/>
      </w:r>
      <w:r>
        <w:t xml:space="preserve">“Bài đó là để thương tiếc người vợ đã mất, cậu xác địch muốn nó làm quà sinh nhật à?” Trong lòng chấn động, lại có cảm giác bất thường, “Tiểu Ninh….đổi một bài khác đi.”</w:t>
      </w:r>
      <w:r>
        <w:br w:type="textWrapping"/>
      </w:r>
      <w:r>
        <w:br w:type="textWrapping"/>
      </w:r>
      <w:r>
        <w:t xml:space="preserve">“Không sao, tôi thích nhất bài đó.”</w:t>
      </w:r>
      <w:r>
        <w:br w:type="textWrapping"/>
      </w:r>
      <w:r>
        <w:br w:type="textWrapping"/>
      </w:r>
      <w:r>
        <w:t xml:space="preserve">Chu Phóng bất đắc dĩ, “Ngày mai tôi viết cho cậu.”</w:t>
      </w:r>
      <w:r>
        <w:br w:type="textWrapping"/>
      </w:r>
      <w:r>
        <w:br w:type="textWrapping"/>
      </w:r>
      <w:r>
        <w:t xml:space="preserve">Cảm thấy trong ngày lễ lại đi viết cái loại thương tiếc này thật không vui, nhưng không thể lay chuyển được tính tình ngang bướng của Đoan Mộc Ninh, đành phải để lại hôm sau.</w:t>
      </w:r>
      <w:r>
        <w:br w:type="textWrapping"/>
      </w:r>
      <w:r>
        <w:br w:type="textWrapping"/>
      </w:r>
      <w:r>
        <w:t xml:space="preserve">“Ừ, vậy thì ngày mai.” Đoan Mộc Niinh gật đầu, nhẹ nhàng cười rộ lên.</w:t>
      </w:r>
      <w:r>
        <w:br w:type="textWrapping"/>
      </w:r>
      <w:r>
        <w:br w:type="textWrapping"/>
      </w:r>
      <w:r>
        <w:t xml:space="preserve">Hai người ăn xong bánh kem lại tiếp tục ăn lẩu.</w:t>
      </w:r>
      <w:r>
        <w:br w:type="textWrapping"/>
      </w:r>
      <w:r>
        <w:br w:type="textWrapping"/>
      </w:r>
      <w:r>
        <w:t xml:space="preserve">Vì không bật đèn, nương theo ánh sáng từ dây đèn trên cây thông Noel, ăn đồ nóng, hương vị thật khác biệt.</w:t>
      </w:r>
      <w:r>
        <w:br w:type="textWrapping"/>
      </w:r>
      <w:r>
        <w:br w:type="textWrapping"/>
      </w:r>
      <w:r>
        <w:t xml:space="preserve">Đặc biệt dưới ánh đèn màu, hơi nóng như được nhuộm ánh sáng, nhìn gương mặt mỉm cười của người đối diện cũng bị làn khói che dấu trở nên mông lung.</w:t>
      </w:r>
      <w:r>
        <w:br w:type="textWrapping"/>
      </w:r>
      <w:r>
        <w:br w:type="textWrapping"/>
      </w:r>
      <w:r>
        <w:t xml:space="preserve">Giống như tình cảm mơ hồ kia.</w:t>
      </w:r>
      <w:r>
        <w:br w:type="textWrapping"/>
      </w:r>
      <w:r>
        <w:br w:type="textWrapping"/>
      </w:r>
      <w:r>
        <w:t xml:space="preserve">Không thể nắm bắt được, lại khiến cho người ta không thoát khỏi trầm mê.</w:t>
      </w:r>
      <w:r>
        <w:br w:type="textWrapping"/>
      </w:r>
      <w:r>
        <w:br w:type="textWrapping"/>
      </w:r>
      <w:r>
        <w:t xml:space="preserve">Lễ Giáng Sinh cứ như vậy trôi qua, buổi tối, sau khi tắm xong Chu Phóng kêu Đoan Mộc Ninh ngủ trước, mình lại nằm trong phòng ngủ, ôm con gấu lớn xem sách.</w:t>
      </w:r>
      <w:r>
        <w:br w:type="textWrapping"/>
      </w:r>
      <w:r>
        <w:br w:type="textWrapping"/>
      </w:r>
      <w:r>
        <w:t xml:space="preserve">Không lâu sau, ngoài cửa vang lên tiếng bước chân.</w:t>
      </w:r>
      <w:r>
        <w:br w:type="textWrapping"/>
      </w:r>
      <w:r>
        <w:br w:type="textWrapping"/>
      </w:r>
      <w:r>
        <w:t xml:space="preserve">Đoan Mộc Ninh nhẹ nhàng đẩy cửa ra, đi đến cạnh giường Chu Phóng, “Tôi muốn ngủ chung với anh.”</w:t>
      </w:r>
      <w:r>
        <w:br w:type="textWrapping"/>
      </w:r>
      <w:r>
        <w:br w:type="textWrapping"/>
      </w:r>
      <w:r>
        <w:t xml:space="preserve">Chu Phóng ngẩn người, lập tức nói, “Sao lại đổi ý?” lúc trước không phải vì ghét tiếp xúc với người khác nên mới quét dọn căn phòng này sao?</w:t>
      </w:r>
      <w:r>
        <w:br w:type="textWrapping"/>
      </w:r>
      <w:r>
        <w:br w:type="textWrapping"/>
      </w:r>
      <w:r>
        <w:t xml:space="preserve">“À, vì mấy ngày này sẽ có không khí lạnh xâm lấn, nhiệt độ xuống thấp.”</w:t>
      </w:r>
      <w:r>
        <w:br w:type="textWrapping"/>
      </w:r>
      <w:r>
        <w:br w:type="textWrapping"/>
      </w:r>
      <w:r>
        <w:t xml:space="preserve">“Thật vậy à?” Hắn không có nghe nói.</w:t>
      </w:r>
      <w:r>
        <w:br w:type="textWrapping"/>
      </w:r>
      <w:r>
        <w:br w:type="textWrapping"/>
      </w:r>
      <w:r>
        <w:t xml:space="preserve">“Là dự báo thời tiết nói vậy.”</w:t>
      </w:r>
      <w:r>
        <w:br w:type="textWrapping"/>
      </w:r>
      <w:r>
        <w:br w:type="textWrapping"/>
      </w:r>
      <w:r>
        <w:t xml:space="preserve">Hắn mỗi ngày đều nghe dự báo thời tiết, sao lại không nhớ có nghe thấy không khí lạnh gì đó? Chu Phóng nhếch miệng cười cười, “Cậu về phòng ngủ đi, bật điều hòa cao một chút.”</w:t>
      </w:r>
      <w:r>
        <w:br w:type="textWrapping"/>
      </w:r>
      <w:r>
        <w:br w:type="textWrapping"/>
      </w:r>
      <w:r>
        <w:t xml:space="preserve">Đoan Mộc Ninh vẫn đứng yên tại chỗ, một lát sau tự động xốc mền leo lên giường.</w:t>
      </w:r>
      <w:r>
        <w:br w:type="textWrapping"/>
      </w:r>
      <w:r>
        <w:br w:type="textWrapping"/>
      </w:r>
      <w:r>
        <w:t xml:space="preserve">“Tôi muốn ngủ cùng anh, ngủ một mình lạnh lắm.”</w:t>
      </w:r>
      <w:r>
        <w:br w:type="textWrapping"/>
      </w:r>
      <w:r>
        <w:br w:type="textWrapping"/>
      </w:r>
      <w:r>
        <w:t xml:space="preserve">Nói xong liền giống như không có gì nhắm mắt lại, thân thể hai người từ từ sát lại, kéo con gấu trong lòng Chu Phóng ra, ôm lấy hắn.</w:t>
      </w:r>
      <w:r>
        <w:br w:type="textWrapping"/>
      </w:r>
      <w:r>
        <w:br w:type="textWrapping"/>
      </w:r>
      <w:r>
        <w:t xml:space="preserve">Giống như đã có âm mưu từ tước.</w:t>
      </w:r>
      <w:r>
        <w:br w:type="textWrapping"/>
      </w:r>
      <w:r>
        <w:br w:type="textWrapping"/>
      </w:r>
      <w:r>
        <w:t xml:space="preserve">Chu Phóng sờ sờ mũi, ngước mắt nhìn đồng hồ treo tường, cũng mười một giờ rổi, thế nên cũng buông sách nằm xuống.</w:t>
      </w:r>
      <w:r>
        <w:br w:type="textWrapping"/>
      </w:r>
      <w:r>
        <w:br w:type="textWrapping"/>
      </w:r>
      <w:r>
        <w:t xml:space="preserve">Xoay người đối mặt Đoan Mộc Ninh, nhìn thấy hàng lông mi dài dường như có chút rung động, bộ dáng bất an khiến người khác đau lòng.</w:t>
      </w:r>
      <w:r>
        <w:br w:type="textWrapping"/>
      </w:r>
      <w:r>
        <w:br w:type="textWrapping"/>
      </w:r>
      <w:r>
        <w:t xml:space="preserve">“Làm sao vậy? Ngủ không được?” Chu Phóng xoa đầu cậu, nhẹ giọng hỏi.</w:t>
      </w:r>
      <w:r>
        <w:br w:type="textWrapping"/>
      </w:r>
      <w:r>
        <w:br w:type="textWrapping"/>
      </w:r>
      <w:r>
        <w:t xml:space="preserve">Đoan Mộc Ninh càng ôm chặt hơn, “Còn nửa năm nữa là anh tốt nghiệp.”</w:t>
      </w:r>
      <w:r>
        <w:br w:type="textWrapping"/>
      </w:r>
      <w:r>
        <w:br w:type="textWrapping"/>
      </w:r>
      <w:r>
        <w:t xml:space="preserve">“Ừ.”</w:t>
      </w:r>
      <w:r>
        <w:br w:type="textWrapping"/>
      </w:r>
      <w:r>
        <w:br w:type="textWrapping"/>
      </w:r>
      <w:r>
        <w:t xml:space="preserve">“Anh sẽ đi đến nơi khác học đại học.”</w:t>
      </w:r>
      <w:r>
        <w:br w:type="textWrapping"/>
      </w:r>
      <w:r>
        <w:br w:type="textWrapping"/>
      </w:r>
      <w:r>
        <w:t xml:space="preserve">“Còn chưa nghĩ đến, còn chưa biết điểm thi vào trường đại học như thế nào…”</w:t>
      </w:r>
      <w:r>
        <w:br w:type="textWrapping"/>
      </w:r>
      <w:r>
        <w:br w:type="textWrapping"/>
      </w:r>
      <w:r>
        <w:t xml:space="preserve">Đoan Mộc Ninh trầm măc một lúc sau nhẹ nhàng nói, “Tôi hôm qua đi tới mộ của mẹ nhìn thấy ông ta, ông ấy nói mùa xuân năm sau sẽ trở lại đón tôi…Bởi vì sau khi anh tốt nghiệp rồi không thể chăm sóc tôi nữa.”</w:t>
      </w:r>
      <w:r>
        <w:br w:type="textWrapping"/>
      </w:r>
      <w:r>
        <w:br w:type="textWrapping"/>
      </w:r>
      <w:r>
        <w:t xml:space="preserve">Thân thể Chu Phóng cứng đờ, tâm tình không biết từ đâu truyền đến một trận mất mác.</w:t>
      </w:r>
      <w:r>
        <w:br w:type="textWrapping"/>
      </w:r>
      <w:r>
        <w:br w:type="textWrapping"/>
      </w:r>
      <w:r>
        <w:t xml:space="preserve">“Cậu đồng ý rồi?”</w:t>
      </w:r>
      <w:r>
        <w:br w:type="textWrapping"/>
      </w:r>
      <w:r>
        <w:br w:type="textWrapping"/>
      </w:r>
      <w:r>
        <w:t xml:space="preserve">“Không, tôi nói với ông ta, Chu Phóng không đuổi tôi, tôi sẽ không đi.” Mở to mắt ngẩng đầu lên, thành thật nhìn vào đối phương, “Tôi thích cùng anh ở một chỗ.”</w:t>
      </w:r>
      <w:r>
        <w:br w:type="textWrapping"/>
      </w:r>
      <w:r>
        <w:br w:type="textWrapping"/>
      </w:r>
      <w:r>
        <w:t xml:space="preserve">Bị người kia nhìn khiến tim đập nhanh, Chu Phóng vội khụ một tiếng che dấu, “Tôi làm sao mà đuổi cậu đi được chứ.”</w:t>
      </w:r>
      <w:r>
        <w:br w:type="textWrapping"/>
      </w:r>
      <w:r>
        <w:br w:type="textWrapping"/>
      </w:r>
      <w:r>
        <w:t xml:space="preserve">Đoan Mộc Ninh ừ một tiếng, cúi đầu, thân thể càng dán chặt vào Chu Phóng.</w:t>
      </w:r>
      <w:r>
        <w:br w:type="textWrapping"/>
      </w:r>
      <w:r>
        <w:br w:type="textWrapping"/>
      </w:r>
      <w:r>
        <w:t xml:space="preserve">Chu Phóng cảm thấy hô hấp không thông, muốn xoay người tách ra khỏi người làm mình không yên kia một chút, không ngờ lại bị cậu ôm chặt hơn.</w:t>
      </w:r>
      <w:r>
        <w:br w:type="textWrapping"/>
      </w:r>
      <w:r>
        <w:br w:type="textWrapping"/>
      </w:r>
      <w:r>
        <w:t xml:space="preserve">“Tiểu Ninh, cậu buông ra một chút.” Chu Phóng trầm giọng nói.</w:t>
      </w:r>
      <w:r>
        <w:br w:type="textWrapping"/>
      </w:r>
      <w:r>
        <w:br w:type="textWrapping"/>
      </w:r>
      <w:r>
        <w:t xml:space="preserve">“Tôi nghe nói…Mười tám tuổi là lúc dục tính nam sinh mạnh nhất…”</w:t>
      </w:r>
      <w:r>
        <w:br w:type="textWrapping"/>
      </w:r>
      <w:r>
        <w:br w:type="textWrapping"/>
      </w:r>
      <w:r>
        <w:t xml:space="preserve">Bị lời kia làm cho hoảng sợ, Chu Phóng giận tái mặt, “Cậu nói bậy bạ gì đó? Đừng có nói bậy.”</w:t>
      </w:r>
      <w:r>
        <w:br w:type="textWrapping"/>
      </w:r>
      <w:r>
        <w:br w:type="textWrapping"/>
      </w:r>
      <w:r>
        <w:t xml:space="preserve">Đoan Mộc Ninh ngẩng đầu, vô tội nhìn hắn, “Anh đến lúc đó thì làm sao?”</w:t>
      </w:r>
      <w:r>
        <w:br w:type="textWrapping"/>
      </w:r>
      <w:r>
        <w:br w:type="textWrapping"/>
      </w:r>
      <w:r>
        <w:t xml:space="preserve">“Đó, không phải có tay sao?” Chu Phóng cảm thấy cùng cậu thảo luận vấn đề này thực xấu hổ, ở trong lòng hắn, Đoan Mộc Ninh là một đứa bé cần được che chở, đề tài người lớn này hắn chỉ thảo luận với bạn đồng lứa, ví như cùng thằng sắc lang ngồi chung bàn kia trao đổi chút kinh nghiệm, với Lâm Vi còn chưa từng đề cập qua.</w:t>
      </w:r>
      <w:r>
        <w:br w:type="textWrapping"/>
      </w:r>
      <w:r>
        <w:br w:type="textWrapping"/>
      </w:r>
      <w:r>
        <w:t xml:space="preserve">“Tiểu Ninh, ngoan ngoãn ngủ đi.” Bị cậu nhìn chằm chằm khiến sống lưng cứng đờ, Chu Phóng vỗ vỗ đầu Đoan Mộc Ninh, cười cười, “Cậu con nhỏ, đừng nghĩ tới mấy việc này.”</w:t>
      </w:r>
      <w:r>
        <w:br w:type="textWrapping"/>
      </w:r>
      <w:r>
        <w:br w:type="textWrapping"/>
      </w:r>
      <w:r>
        <w:t xml:space="preserve">Đoan Mộc Ninh nhất định không buông tha, “Tôi…hơi khó chịu, anh giúp tôi một chút được không?”</w:t>
      </w:r>
      <w:r>
        <w:br w:type="textWrapping"/>
      </w:r>
      <w:r>
        <w:br w:type="textWrapping"/>
      </w:r>
      <w:r>
        <w:t xml:space="preserve">Chu Phóng ngẩn người, “Cậu làm sao…”</w:t>
      </w:r>
      <w:r>
        <w:br w:type="textWrapping"/>
      </w:r>
      <w:r>
        <w:br w:type="textWrapping"/>
      </w:r>
      <w:r>
        <w:t xml:space="preserve">“Tôi cũng không biết.” Thật ra vì thân thể đang gần sát với hắn, thân thể chạm vào nhau làm cậu liền có phản ứng, “Chắc do uống một chút rượu…”</w:t>
      </w:r>
      <w:r>
        <w:br w:type="textWrapping"/>
      </w:r>
      <w:r>
        <w:br w:type="textWrapping"/>
      </w:r>
      <w:r>
        <w:t xml:space="preserve">“Gì cơ? Cậu uống rượu?” Chu Phóng kinh ngạc, sau đó tức giận, “Cậu lén tôi uống rượu?”</w:t>
      </w:r>
      <w:r>
        <w:br w:type="textWrapping"/>
      </w:r>
      <w:r>
        <w:br w:type="textWrapping"/>
      </w:r>
      <w:r>
        <w:t xml:space="preserve">“Nhìn thấy anh uống rất ngon, tôi cũng thử một chút.” Giọng nói tỏ ra vô tội, “Chỉ một chút thôi.”</w:t>
      </w:r>
      <w:r>
        <w:br w:type="textWrapping"/>
      </w:r>
      <w:r>
        <w:br w:type="textWrapping"/>
      </w:r>
      <w:r>
        <w:t xml:space="preserve">Chu Phóng ôn nhu đưa tay xoa đầu cậu, “Cậu đó, muốn làm người lớn rồi sao?” bất đắc dĩ luồn tay vào trong quần cậu.</w:t>
      </w:r>
      <w:r>
        <w:br w:type="textWrapping"/>
      </w:r>
      <w:r>
        <w:br w:type="textWrapping"/>
      </w:r>
      <w:r>
        <w:t xml:space="preserve">Thân thể Đoan Mộc Ninh nhẹ run lên, không có chút…phản kháng nào, dựa vào người hắn.</w:t>
      </w:r>
      <w:r>
        <w:br w:type="textWrapping"/>
      </w:r>
      <w:r>
        <w:br w:type="textWrapping"/>
      </w:r>
      <w:r>
        <w:t xml:space="preserve">Dùng ngón tay chơi đùa, vỗ về hạ thân Đoan Mộc Ninh, tiếng thở dốc bên tai càng lúc càng kịch liệt.</w:t>
      </w:r>
      <w:r>
        <w:br w:type="textWrapping"/>
      </w:r>
      <w:r>
        <w:br w:type="textWrapping"/>
      </w:r>
      <w:r>
        <w:t xml:space="preserve">Hương rượu hòa lẫn trong hơi thở, làm say lòng người.</w:t>
      </w:r>
      <w:r>
        <w:br w:type="textWrapping"/>
      </w:r>
      <w:r>
        <w:br w:type="textWrapping"/>
      </w:r>
      <w:r>
        <w:t xml:space="preserve">Chu Phóng nghe thấy tiếng tim mình đập mạnh, không thể kìm lòng cúi đầu nhìn đôi môi hé mở thở dốc của Đoan Mộc Ninh đang nằm trong lòng mình.</w:t>
      </w:r>
      <w:r>
        <w:br w:type="textWrapping"/>
      </w:r>
      <w:r>
        <w:br w:type="textWrapping"/>
      </w:r>
      <w:r>
        <w:t xml:space="preserve">Đoan Mộc Ninh tựa như biết Chu Phóng đang nhìn mình, liền vòng tay ôm lấy hắn, “Hôn tôi…”</w:t>
      </w:r>
      <w:r>
        <w:br w:type="textWrapping"/>
      </w:r>
      <w:r>
        <w:br w:type="textWrapping"/>
      </w:r>
      <w:r>
        <w:t xml:space="preserve">Lý trí bị kéo căng như dây đàn.</w:t>
      </w:r>
      <w:r>
        <w:br w:type="textWrapping"/>
      </w:r>
      <w:r>
        <w:br w:type="textWrapping"/>
      </w:r>
      <w:r>
        <w:t xml:space="preserve">Chu Phóng nâng cằm cậu lên, nhẹ nhàng đặt môi lên môi cậu, hôn đôi môi hồng như cánh hoa kia.</w:t>
      </w:r>
      <w:r>
        <w:br w:type="textWrapping"/>
      </w:r>
      <w:r>
        <w:br w:type="textWrapping"/>
      </w:r>
      <w:r>
        <w:t xml:space="preserve">Đầu lưỡi không bị chút phản kháng, dễ dàng đi vào trong khoang miệng ngập tràn hương rượu trái cây, hương rượu vươn lên đầu lưỡi, vừa mềm vừa ngọt.</w:t>
      </w:r>
      <w:r>
        <w:br w:type="textWrapping"/>
      </w:r>
      <w:r>
        <w:br w:type="textWrapping"/>
      </w:r>
      <w:r>
        <w:t xml:space="preserve">Mang theo sự ngây ngô của thiếu niên.</w:t>
      </w:r>
      <w:r>
        <w:br w:type="textWrapping"/>
      </w:r>
      <w:r>
        <w:br w:type="textWrapping"/>
      </w:r>
      <w:r>
        <w:t xml:space="preserve">Không còn khẩn trương như lần đầu, Chu Phóng càng hôn càng ôn nhu giống như đối với bảo vật trân quý, uyển chuyển nhẹ nhàng.</w:t>
      </w:r>
      <w:r>
        <w:br w:type="textWrapping"/>
      </w:r>
      <w:r>
        <w:br w:type="textWrapping"/>
      </w:r>
      <w:r>
        <w:t xml:space="preserve">Đoan Mộc Ninh chỉ biết nắm chặt áo ngủ Chu Phóng, há miệng mong chờ nụ hôn của hắn, môi bật ra tiếng rên rỉ làm say lòng người.</w:t>
      </w:r>
      <w:r>
        <w:br w:type="textWrapping"/>
      </w:r>
      <w:r>
        <w:br w:type="textWrapping"/>
      </w:r>
      <w:r>
        <w:t xml:space="preserve">“A…Ưm…”</w:t>
      </w:r>
      <w:r>
        <w:br w:type="textWrapping"/>
      </w:r>
      <w:r>
        <w:br w:type="textWrapping"/>
      </w:r>
      <w:r>
        <w:t xml:space="preserve">Dục vọng non nớt trong lòng bàn tay hắn nhẹ nhàng run rẩy, mỗi một động tác của hắn đều đem đến cho cậu cảm giác hạnh phúc.</w:t>
      </w:r>
      <w:r>
        <w:br w:type="textWrapping"/>
      </w:r>
      <w:r>
        <w:br w:type="textWrapping"/>
      </w:r>
      <w:r>
        <w:t xml:space="preserve">Rốt cục phóng ra trên tay hắn, Đoan Mộc Ninh dựa trong lòng Chu Phóng thở hổn hển.</w:t>
      </w:r>
      <w:r>
        <w:br w:type="textWrapping"/>
      </w:r>
      <w:r>
        <w:br w:type="textWrapping"/>
      </w:r>
      <w:r>
        <w:t xml:space="preserve">Cảm giác được toàn thân Chu Phóng cứng đờ.</w:t>
      </w:r>
      <w:r>
        <w:br w:type="textWrapping"/>
      </w:r>
      <w:r>
        <w:br w:type="textWrapping"/>
      </w:r>
      <w:r>
        <w:t xml:space="preserve">“Xin lỗi.” Chu Phóng lau đi chất lỏng trên tay, nhẹ nhàng xoa lưng Đoan Mộc Ninh.</w:t>
      </w:r>
      <w:r>
        <w:br w:type="textWrapping"/>
      </w:r>
      <w:r>
        <w:br w:type="textWrapping"/>
      </w:r>
      <w:r>
        <w:t xml:space="preserve">Trong lòng tràn đầy tự trách.</w:t>
      </w:r>
      <w:r>
        <w:br w:type="textWrapping"/>
      </w:r>
      <w:r>
        <w:br w:type="textWrapping"/>
      </w:r>
      <w:r>
        <w:t xml:space="preserve">Làm gì vậy chứ?</w:t>
      </w:r>
      <w:r>
        <w:br w:type="textWrapping"/>
      </w:r>
      <w:r>
        <w:br w:type="textWrapping"/>
      </w:r>
      <w:r>
        <w:t xml:space="preserve">Vì cậu ấy yêu cầu nên vứt bỏ hết lý trí mà hôn…So với sự đơn thuần của cậu ấy, có vẻ không đúng lắm.</w:t>
      </w:r>
      <w:r>
        <w:br w:type="textWrapping"/>
      </w:r>
      <w:r>
        <w:br w:type="textWrapping"/>
      </w:r>
      <w:r>
        <w:t xml:space="preserve">Giống như một kẻ cuồng tình dục vậy…</w:t>
      </w:r>
      <w:r>
        <w:br w:type="textWrapping"/>
      </w:r>
      <w:r>
        <w:br w:type="textWrapping"/>
      </w:r>
      <w:r>
        <w:t xml:space="preserve">“Chu Phóng…” Đoan Mộc Ninh nhẹ nhàng gọi tên hắn, nắm lấy tay hắn, “Anh để bụng sao?”</w:t>
      </w:r>
      <w:r>
        <w:br w:type="textWrapping"/>
      </w:r>
      <w:r>
        <w:br w:type="textWrapping"/>
      </w:r>
      <w:r>
        <w:t xml:space="preserve">“Tiểu Ninh, chúng ta không nên như vậy.”</w:t>
      </w:r>
      <w:r>
        <w:br w:type="textWrapping"/>
      </w:r>
      <w:r>
        <w:br w:type="textWrapping"/>
      </w:r>
      <w:r>
        <w:t xml:space="preserve">Đoan Mộc Ninh thản nhiên nói, “Có việc gì đâu chứ, hiện tại chưa có bạn gái…chỉ là luyện tập trước thôi mà.”</w:t>
      </w:r>
      <w:r>
        <w:br w:type="textWrapping"/>
      </w:r>
      <w:r>
        <w:br w:type="textWrapping"/>
      </w:r>
      <w:r>
        <w:t xml:space="preserve">Nhìn thấy thân người cứng đờ của Chu Phóng, Đoan Mộc Ninh cười nói, “Đều là nam sinh, cũng sẽ không có việc gì.”</w:t>
      </w:r>
      <w:r>
        <w:br w:type="textWrapping"/>
      </w:r>
      <w:r>
        <w:br w:type="textWrapping"/>
      </w:r>
      <w:r>
        <w:t xml:space="preserve">“Tiểu Ninh, cậu không hiểu, cho dù đều là nam sinh, cũng không thể tùy tiện nói hôn là hôn, hôn môi chỉ có thể dùng với người mình thích…”</w:t>
      </w:r>
      <w:r>
        <w:br w:type="textWrapping"/>
      </w:r>
      <w:r>
        <w:br w:type="textWrapping"/>
      </w:r>
      <w:r>
        <w:t xml:space="preserve">Đoan Mộc Ninh tỏ ra không có gì cười cười, tay gắt gao nắm chặt ra giường, “Đúng vậy, nên tôi mới cầu anh dạy tôi biết, anh không cần tự trách, sau này khi có người anh thích rồi, anh có thể lại hôn cô ấy mà.” Nhin thấy gương mặt bối rối của Chu Phóng, Đoan Mộc Ninh cúi đầu nói, “Nếu không tôi cũng sẽ giúp anh…”</w:t>
      </w:r>
      <w:r>
        <w:br w:type="textWrapping"/>
      </w:r>
      <w:r>
        <w:br w:type="textWrapping"/>
      </w:r>
      <w:r>
        <w:t xml:space="preserve">“Cậu rốt cục có biết mình đang nói gì không?” Chu Phóng giận tái mặt, “Tiểu Ninh, cậu thật không hiểu, cho dù có hôn nhau, cũng nên có giới hạn.”</w:t>
      </w:r>
      <w:r>
        <w:br w:type="textWrapping"/>
      </w:r>
      <w:r>
        <w:br w:type="textWrapping"/>
      </w:r>
      <w:r>
        <w:t xml:space="preserve">“Anh không muốn tôi giúp anh sao?” Đoan Mộc Ninh lãnh đạm nói xong, đưa tay cầm lấy thứ đang đứng lên giữa hai chân Chu Phóng.</w:t>
      </w:r>
      <w:r>
        <w:br w:type="textWrapping"/>
      </w:r>
      <w:r>
        <w:br w:type="textWrapping"/>
      </w:r>
      <w:r>
        <w:t xml:space="preserve">Thân Thể Chu Phóng cứng đờ, giữ lấy tay Đoan Mộc Ninh.</w:t>
      </w:r>
      <w:r>
        <w:br w:type="textWrapping"/>
      </w:r>
      <w:r>
        <w:br w:type="textWrapping"/>
      </w:r>
      <w:r>
        <w:t xml:space="preserve">“Cậu làm gì?”</w:t>
      </w:r>
      <w:r>
        <w:br w:type="textWrapping"/>
      </w:r>
      <w:r>
        <w:br w:type="textWrapping"/>
      </w:r>
      <w:r>
        <w:t xml:space="preserve">Đoan Mộc Ninh không bị sự lớn tiếng của Chu Phóng dọa cho sợ, ngược tay còn đưa tay vào trong quần hắn.</w:t>
      </w:r>
      <w:r>
        <w:br w:type="textWrapping"/>
      </w:r>
      <w:r>
        <w:br w:type="textWrapping"/>
      </w:r>
      <w:r>
        <w:t xml:space="preserve">“Chu Phóng, anh không ghét tôi đúng không?” Nhẹ nhàng nói xong, tay cũng khe khẽ di chuyển lên xuống, cảm giác được dục vọng của hắn trong bàn tay mình đang trướng lên, trở nên nóng rực mà mặt Đoan Mộc Ninh có chút ửng đỏ, “Không thích sao?”</w:t>
      </w:r>
      <w:r>
        <w:br w:type="textWrapping"/>
      </w:r>
      <w:r>
        <w:br w:type="textWrapping"/>
      </w:r>
      <w:r>
        <w:t xml:space="preserve">Chu Phóng cứng đờ, không lên tiếng.</w:t>
      </w:r>
      <w:r>
        <w:br w:type="textWrapping"/>
      </w:r>
      <w:r>
        <w:br w:type="textWrapping"/>
      </w:r>
      <w:r>
        <w:t xml:space="preserve">Nghe tiếng thở dốc trên đỉnh đầu, Đoan Mộc Ninh biết hắn có phản ứng, liền tăng tốc độ di chuyển.</w:t>
      </w:r>
      <w:r>
        <w:br w:type="textWrapping"/>
      </w:r>
      <w:r>
        <w:br w:type="textWrapping"/>
      </w:r>
      <w:r>
        <w:t xml:space="preserve">Sau khi phát tiết xong, Chu Phóng nhìn chằm chằm vào cậu, trầm mặc.</w:t>
      </w:r>
      <w:r>
        <w:br w:type="textWrapping"/>
      </w:r>
      <w:r>
        <w:br w:type="textWrapping"/>
      </w:r>
      <w:r>
        <w:t xml:space="preserve">Đoan Mộc Ninh làm như không có gì mà lau tay, nhẹ nhàng ôm lấy Chu Phóng, “Anh thật sự rất ghét tôi chạm vào anh sao?” âm thanh nghe ra có chút ủy khuất.</w:t>
      </w:r>
      <w:r>
        <w:br w:type="textWrapping"/>
      </w:r>
      <w:r>
        <w:br w:type="textWrapping"/>
      </w:r>
      <w:r>
        <w:t xml:space="preserve">Chu Phóng cảm thấy trong lòng khó chịu.</w:t>
      </w:r>
      <w:r>
        <w:br w:type="textWrapping"/>
      </w:r>
      <w:r>
        <w:br w:type="textWrapping"/>
      </w:r>
      <w:r>
        <w:t xml:space="preserve">Tiểu Ninh không nghe lời, thật là…xa lạ.</w:t>
      </w:r>
      <w:r>
        <w:br w:type="textWrapping"/>
      </w:r>
      <w:r>
        <w:br w:type="textWrapping"/>
      </w:r>
      <w:r>
        <w:t xml:space="preserve">Lấy cớ luyện tập cho nhau như vậy, tưởng mình là thằng ngốc sao? Cậu ta lại còn làm ra cái vẻ không có việc gì kia, nghe thôi cũng biết là nói dối.</w:t>
      </w:r>
      <w:r>
        <w:br w:type="textWrapping"/>
      </w:r>
      <w:r>
        <w:br w:type="textWrapping"/>
      </w:r>
      <w:r>
        <w:t xml:space="preserve">Tìm cái cớ đó để gần gũi với mình, người đó đúng là Tiểu Ninh đơn thuần, lúc nào cũng làm người khác đau lòng sao?</w:t>
      </w:r>
      <w:r>
        <w:br w:type="textWrapping"/>
      </w:r>
      <w:r>
        <w:br w:type="textWrapping"/>
      </w:r>
      <w:r>
        <w:t xml:space="preserve">Trong lòng cậu ấy rốt cục đang nghĩ gì?</w:t>
      </w:r>
      <w:r>
        <w:br w:type="textWrapping"/>
      </w:r>
      <w:r>
        <w:br w:type="textWrapping"/>
      </w:r>
      <w:r>
        <w:t xml:space="preserve">“Đoan Mộc Ninh.” Chu Phóng đột nhiên lên tiếng, giọng nói nghiêm túc trầm thấp khiến Đoan Mộc Ninh giật mình.</w:t>
      </w:r>
      <w:r>
        <w:br w:type="textWrapping"/>
      </w:r>
      <w:r>
        <w:br w:type="textWrapping"/>
      </w:r>
      <w:r>
        <w:t xml:space="preserve">Ngón tay cậu run rẩy, “A…có việc gì?”</w:t>
      </w:r>
      <w:r>
        <w:br w:type="textWrapping"/>
      </w:r>
      <w:r>
        <w:br w:type="textWrapping"/>
      </w:r>
      <w:r>
        <w:t xml:space="preserve">“Nhớ lời tôi nói, có việc gì không cần để trong lòng, nói cho tôi nghe, tôi sẽ giúp cậu giải quyết, nếu tôi không có cách, tôi cũng sẽ cùng cậu gánh vác.” Chu Phóng khẽ thở dài, “Cậu rốt cục trong lòng đang nghĩ gì, tôi không hiểu sao cảm thấy cậu dường như rất xa lạ.”</w:t>
      </w:r>
      <w:r>
        <w:br w:type="textWrapping"/>
      </w:r>
      <w:r>
        <w:br w:type="textWrapping"/>
      </w:r>
      <w:r>
        <w:t xml:space="preserve">Trái tim run lên, giống như bị gió lạnh thổi trúng, toàn thân đều lạnh băng.</w:t>
      </w:r>
      <w:r>
        <w:br w:type="textWrapping"/>
      </w:r>
      <w:r>
        <w:br w:type="textWrapping"/>
      </w:r>
      <w:r>
        <w:t xml:space="preserve">Xa lạ?</w:t>
      </w:r>
      <w:r>
        <w:br w:type="textWrapping"/>
      </w:r>
      <w:r>
        <w:br w:type="textWrapping"/>
      </w:r>
      <w:r>
        <w:t xml:space="preserve">Cũng phải, mình cũng không biết bản thân là ai nữa.</w:t>
      </w:r>
      <w:r>
        <w:br w:type="textWrapping"/>
      </w:r>
      <w:r>
        <w:br w:type="textWrapping"/>
      </w:r>
      <w:r>
        <w:t xml:space="preserve">Đoan Mộc Ninh tìm cách gần gũi hắn, muốn chiếm lấy hắn làm của riêng, Đoan Mộc Ninh miệng luôn nói dối, mỗi ngày đi ngủ đều nghĩ đến hắn…</w:t>
      </w:r>
      <w:r>
        <w:br w:type="textWrapping"/>
      </w:r>
      <w:r>
        <w:br w:type="textWrapping"/>
      </w:r>
      <w:r>
        <w:t xml:space="preserve">Xa lạ đến mức khiến người ta kinh hãi.</w:t>
      </w:r>
      <w:r>
        <w:br w:type="textWrapping"/>
      </w:r>
      <w:r>
        <w:br w:type="textWrapping"/>
      </w:r>
      <w:r>
        <w:t xml:space="preserve">Vì thích anh nên muốn cùng anh gần gũi…</w:t>
      </w:r>
      <w:r>
        <w:br w:type="textWrapping"/>
      </w:r>
      <w:r>
        <w:br w:type="textWrapping"/>
      </w:r>
      <w:r>
        <w:t xml:space="preserve">Điều đó làm sao mà nói cho hắn biết đây?</w:t>
      </w:r>
      <w:r>
        <w:br w:type="textWrapping"/>
      </w:r>
      <w:r>
        <w:br w:type="textWrapping"/>
      </w:r>
      <w:r>
        <w:t xml:space="preserve">Đoan Mộc Ninh nắm chặt tay, thản nhiên nói, “Không có gì đâu, nếu anh không thích, sau này tôi không như vậy nữa, tôi chỉ cảm thấy cùng là nam sinh cũng không thiệt thòi gì, thoải mái giúp đỡ nhau, không tốt sao? So với tự mình dùng tay không phải dễ chịu hơn sao…”</w:t>
      </w:r>
      <w:r>
        <w:br w:type="textWrapping"/>
      </w:r>
      <w:r>
        <w:br w:type="textWrapping"/>
      </w:r>
      <w:r>
        <w:t xml:space="preserve">“Được rồi, không nói nữa, cậu đi ngủ đi.”</w:t>
      </w:r>
      <w:r>
        <w:br w:type="textWrapping"/>
      </w:r>
      <w:r>
        <w:br w:type="textWrapping"/>
      </w:r>
      <w:r>
        <w:t xml:space="preserve">Theo thói quen đưa tay xoa đầu cậu, trong lòng Chu Phóng đầy nỗi bất an.</w:t>
      </w:r>
      <w:r>
        <w:br w:type="textWrapping"/>
      </w:r>
      <w:r>
        <w:br w:type="textWrapping"/>
      </w:r>
      <w:r>
        <w:t xml:space="preserve">Vẫn nghĩ Đoan Mộc Ninh là đứa nhỏ không hiểu mấy việc này, chỉ muốn một lần chỉ dạy cho hắn, nhưng hôm nay thấy rõ cậu ấy không phải không hiểu.</w:t>
      </w:r>
      <w:r>
        <w:br w:type="textWrapping"/>
      </w:r>
      <w:r>
        <w:br w:type="textWrapping"/>
      </w:r>
      <w:r>
        <w:t xml:space="preserve">Kỳ thực chỉ là giả vờ không hiểu thôi.</w:t>
      </w:r>
      <w:r>
        <w:br w:type="textWrapping"/>
      </w:r>
      <w:r>
        <w:br w:type="textWrapping"/>
      </w:r>
    </w:p>
    <w:p>
      <w:pPr>
        <w:pStyle w:val="Heading2"/>
      </w:pPr>
      <w:bookmarkStart w:id="40" w:name="quyển-1---chương-19-ngày-tết-của-hai-người"/>
      <w:bookmarkEnd w:id="40"/>
      <w:r>
        <w:t xml:space="preserve">19. Quyển 1 - Chương 19: Ngày Tết Của Hai Người</w:t>
      </w:r>
    </w:p>
    <w:p>
      <w:pPr>
        <w:pStyle w:val="Compact"/>
      </w:pPr>
      <w:r>
        <w:br w:type="textWrapping"/>
      </w:r>
      <w:r>
        <w:br w:type="textWrapping"/>
      </w:r>
      <w:r>
        <w:t xml:space="preserve">Lễ Giáng Sinh qua đi lại đến năm mới, năm mới qua không bao lâu thì đến kì nghỉ đông.</w:t>
      </w:r>
      <w:r>
        <w:br w:type="textWrapping"/>
      </w:r>
      <w:r>
        <w:br w:type="textWrapping"/>
      </w:r>
      <w:r>
        <w:t xml:space="preserve">Đầu tháng ba là lễ tốt nghiệp của cấp ba và cấp hai, trường trung học Nhân Xuyên như thường lệ yêu cầu học sinh học thêm một tuần.</w:t>
      </w:r>
      <w:r>
        <w:br w:type="textWrapping"/>
      </w:r>
      <w:r>
        <w:br w:type="textWrapping"/>
      </w:r>
      <w:r>
        <w:t xml:space="preserve">Hoàn thành xong chương trình học thì đã gần đến tết âm lịch.</w:t>
      </w:r>
      <w:r>
        <w:br w:type="textWrapping"/>
      </w:r>
      <w:r>
        <w:br w:type="textWrapping"/>
      </w:r>
      <w:r>
        <w:t xml:space="preserve">Từ sau cái đêm Giáng Sinh hoang đường kia, Chu Phóng luôn trốn tránh Đoan Mộc Ninh.</w:t>
      </w:r>
      <w:r>
        <w:br w:type="textWrapping"/>
      </w:r>
      <w:r>
        <w:br w:type="textWrapping"/>
      </w:r>
      <w:r>
        <w:t xml:space="preserve">Đoan Mộc Ninh sau đó chạy đến phòng hắn đòi ngủ chung liền bị hắn lấy lý do  cảm mạo mà đuổi ra, vẻ mặt đầy nghi hoặc.</w:t>
      </w:r>
      <w:r>
        <w:br w:type="textWrapping"/>
      </w:r>
      <w:r>
        <w:br w:type="textWrapping"/>
      </w:r>
      <w:r>
        <w:t xml:space="preserve">Mấy ngày sau lại bị hắn lần thứ hai đuổi ra ngoài, mới hiểu hắn vì chuyện hôm đó mà nổi giận. Có chút đau khổ gượng cười, yên lặng trở về phòng.</w:t>
      </w:r>
      <w:r>
        <w:br w:type="textWrapping"/>
      </w:r>
      <w:r>
        <w:br w:type="textWrapping"/>
      </w:r>
      <w:r>
        <w:t xml:space="preserve">Sau đó cũng không dám đến phòng Chu Phóng nữa, một mình ngủ trong phòng.</w:t>
      </w:r>
      <w:r>
        <w:br w:type="textWrapping"/>
      </w:r>
      <w:r>
        <w:br w:type="textWrapping"/>
      </w:r>
      <w:r>
        <w:t xml:space="preserve">Mỗi ngày đều như cũ cùng nhau ăn cơm, cùng nhau đi học nhưng dường như khoảng cách mỗi ngày một xa.</w:t>
      </w:r>
      <w:r>
        <w:br w:type="textWrapping"/>
      </w:r>
      <w:r>
        <w:br w:type="textWrapping"/>
      </w:r>
      <w:r>
        <w:t xml:space="preserve">Ngồi sau xe đạp ôm thắt lưng hắn, rất muốn ôm chặt nhưng lại sợ hắn nổi giận, đành đè nén ý nghĩ muốn cùng hắn thân mặt, nắm chặt tay lại.</w:t>
      </w:r>
      <w:r>
        <w:br w:type="textWrapping"/>
      </w:r>
      <w:r>
        <w:br w:type="textWrapping"/>
      </w:r>
      <w:r>
        <w:t xml:space="preserve">Một mình nằm trên giường, nghĩ tới nụ hôn ngọt ngào của hắn, cái đụng chạm ôn nhu của hắn, liền không tự chủ mà có phản ứng…</w:t>
      </w:r>
      <w:r>
        <w:br w:type="textWrapping"/>
      </w:r>
      <w:r>
        <w:br w:type="textWrapping"/>
      </w:r>
      <w:r>
        <w:t xml:space="preserve">Đoan Mộc Ninh càng lúc càng trở nên xa lạ, đừng nói Chu Phóng tránh như tránh dịch, ngay cả mình còn chán ghét bản thân, thậm chí oán hận.</w:t>
      </w:r>
      <w:r>
        <w:br w:type="textWrapping"/>
      </w:r>
      <w:r>
        <w:br w:type="textWrapping"/>
      </w:r>
      <w:r>
        <w:t xml:space="preserve">Dần dần, từ nhiều nguồn khác nhau mà biết đến đồng tính luyến ái.</w:t>
      </w:r>
      <w:r>
        <w:br w:type="textWrapping"/>
      </w:r>
      <w:r>
        <w:br w:type="textWrapping"/>
      </w:r>
      <w:r>
        <w:t xml:space="preserve">Lúc nghe được hoảng hốt đến làm rơi chén, nhìn thấy phản ứng mẫn cảm của bản thân giống như con mèo bị giẫm phải đuôi liền thấy vừa đáng thương, vừa buồn cười.</w:t>
      </w:r>
      <w:r>
        <w:br w:type="textWrapping"/>
      </w:r>
      <w:r>
        <w:br w:type="textWrapping"/>
      </w:r>
      <w:r>
        <w:t xml:space="preserve">Mình không phải đồng tính luyến ái…</w:t>
      </w:r>
      <w:r>
        <w:br w:type="textWrapping"/>
      </w:r>
      <w:r>
        <w:br w:type="textWrapping"/>
      </w:r>
      <w:r>
        <w:t xml:space="preserve">Mình chỉ là thích Chu Phóng, mình không có sai…</w:t>
      </w:r>
      <w:r>
        <w:br w:type="textWrapping"/>
      </w:r>
      <w:r>
        <w:br w:type="textWrapping"/>
      </w:r>
      <w:r>
        <w:t xml:space="preserve">Mỗi lần lặp lại, trong lòng lại càng mờ mịt.</w:t>
      </w:r>
      <w:r>
        <w:br w:type="textWrapping"/>
      </w:r>
      <w:r>
        <w:br w:type="textWrapping"/>
      </w:r>
      <w:r>
        <w:t xml:space="preserve">Bước ra cuộc sống chưa lâu, cũng không biết tại sao mọi người khi nhắc đến đồng tính luyến ái lại tỏ ra thái độ xem thường như vậy. Chỉ cảm thấy dường như mình đã phạm sai.</w:t>
      </w:r>
      <w:r>
        <w:br w:type="textWrapping"/>
      </w:r>
      <w:r>
        <w:br w:type="textWrapping"/>
      </w:r>
      <w:r>
        <w:t xml:space="preserve">Nếu đã là sai, chỉ nên một mình tự sinh tự diệt.</w:t>
      </w:r>
      <w:r>
        <w:br w:type="textWrapping"/>
      </w:r>
      <w:r>
        <w:br w:type="textWrapping"/>
      </w:r>
      <w:r>
        <w:t xml:space="preserve">Không nên kéo cả Chu Phóng cùng sai.</w:t>
      </w:r>
      <w:r>
        <w:br w:type="textWrapping"/>
      </w:r>
      <w:r>
        <w:br w:type="textWrapping"/>
      </w:r>
      <w:r>
        <w:t xml:space="preserve">Lại nói Chu Phóng hiện tại luôn né tránh mình, dường như hắn rất ghét nụ hôn kia, nhìn Đoan Mộc Ninh như “con mèo động dục”.</w:t>
      </w:r>
      <w:r>
        <w:br w:type="textWrapping"/>
      </w:r>
      <w:r>
        <w:br w:type="textWrapping"/>
      </w:r>
      <w:r>
        <w:t xml:space="preserve">Trải qua những ngày buồn khổ tự phỉ nhổ bản thân, rất nhanh đã đến tết âm lịch, trong lòng lại không có chút nào…vui vẻ ăn tết.</w:t>
      </w:r>
      <w:r>
        <w:br w:type="textWrapping"/>
      </w:r>
      <w:r>
        <w:br w:type="textWrapping"/>
      </w:r>
      <w:r>
        <w:t xml:space="preserve">Chu Phóng ngược lại rất hào hứng chuẩn bị cho năm mới.</w:t>
      </w:r>
      <w:r>
        <w:br w:type="textWrapping"/>
      </w:r>
      <w:r>
        <w:br w:type="textWrapping"/>
      </w:r>
      <w:r>
        <w:t xml:space="preserve">Nên đến nhà cha, hay đến nhà mẹ đây? Hắn do dự một hồi liền hỏi ý kiến Đoan Mộc Ninh.</w:t>
      </w:r>
      <w:r>
        <w:br w:type="textWrapping"/>
      </w:r>
      <w:r>
        <w:br w:type="textWrapping"/>
      </w:r>
      <w:r>
        <w:t xml:space="preserve">Đoan Mộc Ninh đang im lặng ăn cơm, cảm thấy mỗi một hột cơm đều khó nuốt.</w:t>
      </w:r>
      <w:r>
        <w:br w:type="textWrapping"/>
      </w:r>
      <w:r>
        <w:br w:type="textWrapping"/>
      </w:r>
      <w:r>
        <w:t xml:space="preserve">Lúc nghỉ đông, hai người cả ngày đều ở trong phòng mình, Đoan Mộc Ninh cảm nhận được Chu Phóng đang cố ý trốn tránh cậu.</w:t>
      </w:r>
      <w:r>
        <w:br w:type="textWrapping"/>
      </w:r>
      <w:r>
        <w:br w:type="textWrapping"/>
      </w:r>
      <w:r>
        <w:t xml:space="preserve">Hắn sẽ không còn ôn nhu xoa đầu cậu nữa.</w:t>
      </w:r>
      <w:r>
        <w:br w:type="textWrapping"/>
      </w:r>
      <w:r>
        <w:br w:type="textWrapping"/>
      </w:r>
      <w:r>
        <w:t xml:space="preserve">Thậm chí không còn ôm cậu.</w:t>
      </w:r>
      <w:r>
        <w:br w:type="textWrapping"/>
      </w:r>
      <w:r>
        <w:br w:type="textWrapping"/>
      </w:r>
      <w:r>
        <w:t xml:space="preserve">Bị người mà mình muốn gần gũi xa lánh, cảm giác thật sự rất khó chịu.</w:t>
      </w:r>
      <w:r>
        <w:br w:type="textWrapping"/>
      </w:r>
      <w:r>
        <w:br w:type="textWrapping"/>
      </w:r>
      <w:r>
        <w:t xml:space="preserve">Tuy rằng hắn vẫn tỏ ra như không có gì, luôn cười với mình.</w:t>
      </w:r>
      <w:r>
        <w:br w:type="textWrapping"/>
      </w:r>
      <w:r>
        <w:br w:type="textWrapping"/>
      </w:r>
      <w:r>
        <w:t xml:space="preserve">Nhưng Đoan Mộc Ninh biết rõ, trong lòng hắn đã dựng lên một bức phòng ngự đối với cậu.</w:t>
      </w:r>
      <w:r>
        <w:br w:type="textWrapping"/>
      </w:r>
      <w:r>
        <w:br w:type="textWrapping"/>
      </w:r>
      <w:r>
        <w:t xml:space="preserve">Cho đến ngày hai mươi chín âm lịch, Chu Phóng rời giường rất sớm, sau đó đến phòng Đoan Mộc Ninh đánh thức cậu.</w:t>
      </w:r>
      <w:r>
        <w:br w:type="textWrapping"/>
      </w:r>
      <w:r>
        <w:br w:type="textWrapping"/>
      </w:r>
      <w:r>
        <w:t xml:space="preserve">“Tiểu Ninh, hôm nay cùng ra ngoài mua quần áo được không?”</w:t>
      </w:r>
      <w:r>
        <w:br w:type="textWrapping"/>
      </w:r>
      <w:r>
        <w:br w:type="textWrapping"/>
      </w:r>
      <w:r>
        <w:t xml:space="preserve">Đoan Mộc Ninh chỉ cười lãnh đạm, “Tôi có quần áo rồi, không cần mua mới đâu.”</w:t>
      </w:r>
      <w:r>
        <w:br w:type="textWrapping"/>
      </w:r>
      <w:r>
        <w:br w:type="textWrapping"/>
      </w:r>
      <w:r>
        <w:t xml:space="preserve">Chu Phóng hiện tại vẫn còn sống dựa vào tiền sinh hoạt phí của cha mẹ cho. Phải tiêu tiền của hắn, Đoan Mộc Ninh cảm thấy rất áy náy.</w:t>
      </w:r>
      <w:r>
        <w:br w:type="textWrapping"/>
      </w:r>
      <w:r>
        <w:br w:type="textWrapping"/>
      </w:r>
      <w:r>
        <w:t xml:space="preserve">“Cậu lo cái gì, tiền là tự tôi kiếm được, tuy không nhiều lắm nhưng đủ hai người chúng ta mỗi người mua một bộ đồ mới mà.” Chu Phóng cười vui vẻ, khoác vai Đoan Mộc Ninh, “Đi thôi, năm mới dù sao cũng phải có quần áo mới.”</w:t>
      </w:r>
      <w:r>
        <w:br w:type="textWrapping"/>
      </w:r>
      <w:r>
        <w:br w:type="textWrapping"/>
      </w:r>
      <w:r>
        <w:t xml:space="preserve">Đoan Mộc Ninh cảm thấy sóng mũi cay cay.</w:t>
      </w:r>
      <w:r>
        <w:br w:type="textWrapping"/>
      </w:r>
      <w:r>
        <w:br w:type="textWrapping"/>
      </w:r>
      <w:r>
        <w:t xml:space="preserve">Mấy ngày nghỉ Chu Phóng thường đi ra ngoài, chẳng lẽ là đi làm thêm?</w:t>
      </w:r>
      <w:r>
        <w:br w:type="textWrapping"/>
      </w:r>
      <w:r>
        <w:br w:type="textWrapping"/>
      </w:r>
      <w:r>
        <w:t xml:space="preserve">Chu Phóng trả lời, “Lần trước đến học làm bánh kem, sư phụ nói tôi có tài năng thiên phú nên bảo ngày nghỉ qua phụ giúp.”</w:t>
      </w:r>
      <w:r>
        <w:br w:type="textWrapping"/>
      </w:r>
      <w:r>
        <w:br w:type="textWrapping"/>
      </w:r>
      <w:r>
        <w:t xml:space="preserve">“Vậy à.” Đoan Mộc Ninh cúi đầu, “Anh định ngày mai đi đâu đón năm mới?”</w:t>
      </w:r>
      <w:r>
        <w:br w:type="textWrapping"/>
      </w:r>
      <w:r>
        <w:br w:type="textWrapping"/>
      </w:r>
      <w:r>
        <w:t xml:space="preserve">Chu Phóng vỗ vỗ vai cậu, cười nói, “Chỉ hai chúng ta mừng năm mới thôi, tôi nói với cha mẹ rồi, ngày đầu năm họ sẽ ghé thăm chúng ta một chút.”</w:t>
      </w:r>
      <w:r>
        <w:br w:type="textWrapping"/>
      </w:r>
      <w:r>
        <w:br w:type="textWrapping"/>
      </w:r>
      <w:r>
        <w:t xml:space="preserve">Tâm tình trở nên tốt hơn, Đoan Mộc Ninh ngẩng đầu nhìn Chu Phóng.</w:t>
      </w:r>
      <w:r>
        <w:br w:type="textWrapping"/>
      </w:r>
      <w:r>
        <w:br w:type="textWrapping"/>
      </w:r>
      <w:r>
        <w:t xml:space="preserve">“Anh có ghét tôi không?”</w:t>
      </w:r>
      <w:r>
        <w:br w:type="textWrapping"/>
      </w:r>
      <w:r>
        <w:br w:type="textWrapping"/>
      </w:r>
      <w:r>
        <w:t xml:space="preserve">“Không có.”</w:t>
      </w:r>
      <w:r>
        <w:br w:type="textWrapping"/>
      </w:r>
      <w:r>
        <w:br w:type="textWrapping"/>
      </w:r>
      <w:r>
        <w:t xml:space="preserve">“Vậy sao lại trốn tránh tôi?”</w:t>
      </w:r>
      <w:r>
        <w:br w:type="textWrapping"/>
      </w:r>
      <w:r>
        <w:br w:type="textWrapping"/>
      </w:r>
      <w:r>
        <w:t xml:space="preserve">“Trốn tránh cậu? Có sao…” Chu Phóng cảm thấy kì lạ, suy nghĩ một lát liền hiểu ra cậu nói việc gì, cười sờ sờ mũi, “Không phải tôi ghét hai chúng ta tiếp xúc gần gũi, tôi chỉ sợ lúc không chú ý sẽ làm cậu cảm thấy bị quấy nhiễu thôi.”</w:t>
      </w:r>
      <w:r>
        <w:br w:type="textWrapping"/>
      </w:r>
      <w:r>
        <w:br w:type="textWrapping"/>
      </w:r>
      <w:r>
        <w:t xml:space="preserve">Đoan mộc Ninh nắm chặt các ngón tay, “Thật ra tôi cũng không ghét cùng anh gần gũi.”</w:t>
      </w:r>
      <w:r>
        <w:br w:type="textWrapping"/>
      </w:r>
      <w:r>
        <w:br w:type="textWrapping"/>
      </w:r>
      <w:r>
        <w:t xml:space="preserve">“Được rồi, không nói việc này nữa, đến cửa tiệm kia đi.” Chu Phóng nói sang chuyện khác.</w:t>
      </w:r>
      <w:r>
        <w:br w:type="textWrapping"/>
      </w:r>
      <w:r>
        <w:br w:type="textWrapping"/>
      </w:r>
      <w:r>
        <w:t xml:space="preserve">Đoan Mộc Ninh im lặng một lát, gật đầu đi theo hắn.</w:t>
      </w:r>
      <w:r>
        <w:br w:type="textWrapping"/>
      </w:r>
      <w:r>
        <w:br w:type="textWrapping"/>
      </w:r>
      <w:r>
        <w:t xml:space="preserve">Vào trong cửa hàng, Chu Phóng ân cần chọn quần áo cho Đoan Mộc Ninh, áo ấm, áo lông, áo khoác, thậm chí cả quần lót, chọn một bộ đồ mới từ trong ra ngoài.</w:t>
      </w:r>
      <w:r>
        <w:br w:type="textWrapping"/>
      </w:r>
      <w:r>
        <w:br w:type="textWrapping"/>
      </w:r>
      <w:r>
        <w:t xml:space="preserve">Mặc áo khoác màu trắng đứng trước gương, Đoan Mộc Ninh đưa tay áp lên má, nhẹ giọng nói, “Giống gấu bắc cực quá.”</w:t>
      </w:r>
      <w:r>
        <w:br w:type="textWrapping"/>
      </w:r>
      <w:r>
        <w:br w:type="textWrapping"/>
      </w:r>
      <w:r>
        <w:t xml:space="preserve">Chu Phóng cười ha ha, vỗ vai Đoan Mộc Ninh, “Thích không? Cậu mặc màu trắng rất đẹp.”</w:t>
      </w:r>
      <w:r>
        <w:br w:type="textWrapping"/>
      </w:r>
      <w:r>
        <w:br w:type="textWrapping"/>
      </w:r>
      <w:r>
        <w:t xml:space="preserve">“Ừm…”</w:t>
      </w:r>
      <w:r>
        <w:br w:type="textWrapping"/>
      </w:r>
      <w:r>
        <w:br w:type="textWrapping"/>
      </w:r>
      <w:r>
        <w:t xml:space="preserve">“Vậy lấy cái này đi.” Chu Phóng đưa quần áo cho nhân viên bán hàng gói lại, Đoan Mộc Ninh lại lắc đầu, “Không muốn cởi ra, tôi mặc luôn.”</w:t>
      </w:r>
      <w:r>
        <w:br w:type="textWrapping"/>
      </w:r>
      <w:r>
        <w:br w:type="textWrapping"/>
      </w:r>
      <w:r>
        <w:t xml:space="preserve">“Cậu thật có mới nới cũ nha.” Chu Phóng mỉm cười đi trả tiền.</w:t>
      </w:r>
      <w:r>
        <w:br w:type="textWrapping"/>
      </w:r>
      <w:r>
        <w:br w:type="textWrapping"/>
      </w:r>
      <w:r>
        <w:t xml:space="preserve">Đoan Mộc Ninh nhẹ giọng nói, “Tôi là thích đồ anh tặng thôi.”</w:t>
      </w:r>
      <w:r>
        <w:br w:type="textWrapping"/>
      </w:r>
      <w:r>
        <w:br w:type="textWrapping"/>
      </w:r>
      <w:r>
        <w:t xml:space="preserve">“Cậu thì thầm gì đấy?” Chu Phóng quay đầu hỏi.</w:t>
      </w:r>
      <w:r>
        <w:br w:type="textWrapping"/>
      </w:r>
      <w:r>
        <w:br w:type="textWrapping"/>
      </w:r>
      <w:r>
        <w:t xml:space="preserve">“Không có gì, áo này mặc rất ấm.”</w:t>
      </w:r>
      <w:r>
        <w:br w:type="textWrapping"/>
      </w:r>
      <w:r>
        <w:br w:type="textWrapping"/>
      </w:r>
      <w:r>
        <w:t xml:space="preserve">Mua quần áo xong, trên đường về nhà ghé qua siêu thị, Chu Phóng kéo Đoan Mộc Ninh đi mua thức ăn.</w:t>
      </w:r>
      <w:r>
        <w:br w:type="textWrapping"/>
      </w:r>
      <w:r>
        <w:br w:type="textWrapping"/>
      </w:r>
      <w:r>
        <w:t xml:space="preserve">“Đêm mai là đêm ba mươi, tôi phụ trách mua thức ăn, cậu phục trách nấu ăn, được không?” Chu Phóng vừa chọn vừa nói.</w:t>
      </w:r>
      <w:r>
        <w:br w:type="textWrapping"/>
      </w:r>
      <w:r>
        <w:br w:type="textWrapping"/>
      </w:r>
      <w:r>
        <w:t xml:space="preserve">Đoan Mộc Ninh cảm thấy cùng hắn đi mua thức ăn trong lòng thật ấm áp, giống như người một nhà.</w:t>
      </w:r>
      <w:r>
        <w:br w:type="textWrapping"/>
      </w:r>
      <w:r>
        <w:br w:type="textWrapping"/>
      </w:r>
      <w:r>
        <w:t xml:space="preserve">Nếu như mình không thích hắn, chỉ xem hắn như anh trai có phải rất tốt hay không?</w:t>
      </w:r>
      <w:r>
        <w:br w:type="textWrapping"/>
      </w:r>
      <w:r>
        <w:br w:type="textWrapping"/>
      </w:r>
      <w:r>
        <w:t xml:space="preserve">“Cậu có ăn củ cải không?” Chu Phóng đột nhiên nói.</w:t>
      </w:r>
      <w:r>
        <w:br w:type="textWrapping"/>
      </w:r>
      <w:r>
        <w:br w:type="textWrapping"/>
      </w:r>
      <w:r>
        <w:t xml:space="preserve">“A? Tôi không ăn.”</w:t>
      </w:r>
      <w:r>
        <w:br w:type="textWrapping"/>
      </w:r>
      <w:r>
        <w:br w:type="textWrapping"/>
      </w:r>
      <w:r>
        <w:t xml:space="preserve">“Cải xanh thì sao?”</w:t>
      </w:r>
      <w:r>
        <w:br w:type="textWrapping"/>
      </w:r>
      <w:r>
        <w:br w:type="textWrapping"/>
      </w:r>
      <w:r>
        <w:t xml:space="preserve">“Được.”</w:t>
      </w:r>
      <w:r>
        <w:br w:type="textWrapping"/>
      </w:r>
      <w:r>
        <w:br w:type="textWrapping"/>
      </w:r>
      <w:r>
        <w:t xml:space="preserve">“Ăn thịt bò không?”</w:t>
      </w:r>
      <w:r>
        <w:br w:type="textWrapping"/>
      </w:r>
      <w:r>
        <w:br w:type="textWrapping"/>
      </w:r>
      <w:r>
        <w:t xml:space="preserve">Thấy mọi người xung quanh nhìn hai người cười cười, mặt Đoan Mộc Ninh hơi đỏ lên, “Anh đừng hỏi nữa, muốn mua gì thì mua.”</w:t>
      </w:r>
      <w:r>
        <w:br w:type="textWrapping"/>
      </w:r>
      <w:r>
        <w:br w:type="textWrapping"/>
      </w:r>
      <w:r>
        <w:t xml:space="preserve">Chu Phóng đột nhiên quay đầu lại, “Muốn nghe ý kiến của áp trại phu nhân thôi mà.”</w:t>
      </w:r>
      <w:r>
        <w:br w:type="textWrapping"/>
      </w:r>
      <w:r>
        <w:br w:type="textWrapping"/>
      </w:r>
      <w:r>
        <w:t xml:space="preserve">Tâm tình Đoan Mộc Ninh lập tức rơi xuống đáy.</w:t>
      </w:r>
      <w:r>
        <w:br w:type="textWrapping"/>
      </w:r>
      <w:r>
        <w:br w:type="textWrapping"/>
      </w:r>
      <w:r>
        <w:t xml:space="preserve">Biết rõ hắn chỉ là đùa giỡn, nhưng chính vì hắn vô tư như vậy, còn mình lại có tâm tư khác nên mới cảm thấy đau xót vô cùng.</w:t>
      </w:r>
      <w:r>
        <w:br w:type="textWrapping"/>
      </w:r>
      <w:r>
        <w:br w:type="textWrapping"/>
      </w:r>
      <w:r>
        <w:t xml:space="preserve">Vì một câu tùy tiện của hắn mà tâm tình không vui, mình thật đúng là thằng ngốc!</w:t>
      </w:r>
      <w:r>
        <w:br w:type="textWrapping"/>
      </w:r>
      <w:r>
        <w:br w:type="textWrapping"/>
      </w:r>
      <w:r>
        <w:t xml:space="preserve">Kế tiếp là đêm ba mươi, thành phố nhỏ không cấm đốt pháo, mới sáng sớm đã nghe tiếng pháp lách cách lách cách, càng rộn lên không khí ngày tết.</w:t>
      </w:r>
      <w:r>
        <w:br w:type="textWrapping"/>
      </w:r>
      <w:r>
        <w:br w:type="textWrapping"/>
      </w:r>
      <w:r>
        <w:t xml:space="preserve">Chu Phóng cũng đứng ngoài sân treo một dây pháo, sau đó mới vào ăn sáng.</w:t>
      </w:r>
      <w:r>
        <w:br w:type="textWrapping"/>
      </w:r>
      <w:r>
        <w:br w:type="textWrapping"/>
      </w:r>
      <w:r>
        <w:t xml:space="preserve">Cả ngày hai người đều bận rộn trong nhà bếp.</w:t>
      </w:r>
      <w:r>
        <w:br w:type="textWrapping"/>
      </w:r>
      <w:r>
        <w:br w:type="textWrapping"/>
      </w:r>
      <w:r>
        <w:t xml:space="preserve">Chu Phóng mặc dù đứng trong bếp chỉ làm vướng tay vướng chân, nhưng Đoan Mộc ninh không nỡ đuổi hắn ra ngoài, sau lễ Giáng Sinh, hai người dường như đã rất lâu không cùng nhau ở một chỗ.</w:t>
      </w:r>
      <w:r>
        <w:br w:type="textWrapping"/>
      </w:r>
      <w:r>
        <w:br w:type="textWrapping"/>
      </w:r>
      <w:r>
        <w:t xml:space="preserve">“Lấy giúp tôi chút muối.”</w:t>
      </w:r>
      <w:r>
        <w:br w:type="textWrapping"/>
      </w:r>
      <w:r>
        <w:br w:type="textWrapping"/>
      </w:r>
      <w:r>
        <w:t xml:space="preserve">“Được.”</w:t>
      </w:r>
      <w:r>
        <w:br w:type="textWrapping"/>
      </w:r>
      <w:r>
        <w:br w:type="textWrapping"/>
      </w:r>
      <w:r>
        <w:t xml:space="preserve">Hắn cười đến sáng lạng, giống như thích cậu giao việc cho hắn.</w:t>
      </w:r>
      <w:r>
        <w:br w:type="textWrapping"/>
      </w:r>
      <w:r>
        <w:br w:type="textWrapping"/>
      </w:r>
      <w:r>
        <w:t xml:space="preserve">“Giúp tôi…Lấy cái đĩa kia lại đây.”</w:t>
      </w:r>
      <w:r>
        <w:br w:type="textWrapping"/>
      </w:r>
      <w:r>
        <w:br w:type="textWrapping"/>
      </w:r>
      <w:r>
        <w:t xml:space="preserve">“Ừ.’</w:t>
      </w:r>
      <w:r>
        <w:br w:type="textWrapping"/>
      </w:r>
      <w:r>
        <w:br w:type="textWrapping"/>
      </w:r>
      <w:r>
        <w:t xml:space="preserve">“Chu Phóng, anh đừng có ăn vụng, cái này dùng để làm sủi cảo.”</w:t>
      </w:r>
      <w:r>
        <w:br w:type="textWrapping"/>
      </w:r>
      <w:r>
        <w:br w:type="textWrapping"/>
      </w:r>
      <w:r>
        <w:t xml:space="preserve">“Tuân lệnh.”</w:t>
      </w:r>
      <w:r>
        <w:br w:type="textWrapping"/>
      </w:r>
      <w:r>
        <w:br w:type="textWrapping"/>
      </w:r>
      <w:r>
        <w:t xml:space="preserve">“Giúp tôi xắt hành tây…”</w:t>
      </w:r>
      <w:r>
        <w:br w:type="textWrapping"/>
      </w:r>
      <w:r>
        <w:br w:type="textWrapping"/>
      </w:r>
      <w:r>
        <w:t xml:space="preserve">Nhìn Đoan Mộc Ninh bận rộn nấu ăn, Chu Phóng không khỏi mỉm cười.</w:t>
      </w:r>
      <w:r>
        <w:br w:type="textWrapping"/>
      </w:r>
      <w:r>
        <w:br w:type="textWrapping"/>
      </w:r>
      <w:r>
        <w:t xml:space="preserve">“Tiểu Ninh, cậu nấu cơm quét tước gì đều giỏi, ai lấy được cậu thật có phúc.”</w:t>
      </w:r>
      <w:r>
        <w:br w:type="textWrapping"/>
      </w:r>
      <w:r>
        <w:br w:type="textWrapping"/>
      </w:r>
      <w:r>
        <w:t xml:space="preserve">“Vậy anh lấy tôi đi.” Đoan Mộc Ninh thản nhiên nói.</w:t>
      </w:r>
      <w:r>
        <w:br w:type="textWrapping"/>
      </w:r>
      <w:r>
        <w:br w:type="textWrapping"/>
      </w:r>
      <w:r>
        <w:t xml:space="preserve">Chu Phóng cười gian, “Tôi sao lấy cậu được a, tôi lớn như vậy mà làm nương tử, cậu muốn ôm cũng ôm không hết đâu.”</w:t>
      </w:r>
      <w:r>
        <w:br w:type="textWrapping"/>
      </w:r>
      <w:r>
        <w:br w:type="textWrapping"/>
      </w:r>
      <w:r>
        <w:t xml:space="preserve">“Vậy đổi lại anh ôm tôi là được.” Ngữ khí Đoan Mộc Ninh vẫn bình tĩnh như trước.</w:t>
      </w:r>
      <w:r>
        <w:br w:type="textWrapping"/>
      </w:r>
      <w:r>
        <w:br w:type="textWrapping"/>
      </w:r>
      <w:r>
        <w:t xml:space="preserve">“Khụ, vậy là thành cậu lấy tôi rồi.”</w:t>
      </w:r>
      <w:r>
        <w:br w:type="textWrapping"/>
      </w:r>
      <w:r>
        <w:br w:type="textWrapping"/>
      </w:r>
      <w:r>
        <w:t xml:space="preserve">“Cũng không sao.”</w:t>
      </w:r>
      <w:r>
        <w:br w:type="textWrapping"/>
      </w:r>
      <w:r>
        <w:br w:type="textWrapping"/>
      </w:r>
      <w:r>
        <w:t xml:space="preserve">“Tôi đi xem lại dây pháo, không ở đây làm phiền cậu nữa, haha.”</w:t>
      </w:r>
      <w:r>
        <w:br w:type="textWrapping"/>
      </w:r>
      <w:r>
        <w:br w:type="textWrapping"/>
      </w:r>
      <w:r>
        <w:t xml:space="preserve">Chu Phóng ảo não chuồn đi.</w:t>
      </w:r>
      <w:r>
        <w:br w:type="textWrapping"/>
      </w:r>
      <w:r>
        <w:br w:type="textWrapping"/>
      </w:r>
      <w:r>
        <w:t xml:space="preserve">Nhìn bóng lưng hắn biến mất khỏi tầm mắt, Đoan Mộc Ninh nhếch khóe miệng, nhẹ nhàng mỉm cười.</w:t>
      </w:r>
      <w:r>
        <w:br w:type="textWrapping"/>
      </w:r>
      <w:r>
        <w:br w:type="textWrapping"/>
      </w:r>
      <w:r>
        <w:t xml:space="preserve">Nấu ăn quét tước đều giỏi thì sao, người mình thích cũng sẽ không vì vậy cùng mình ở một chỗ.</w:t>
      </w:r>
      <w:r>
        <w:br w:type="textWrapping"/>
      </w:r>
      <w:r>
        <w:br w:type="textWrapping"/>
      </w:r>
      <w:r>
        <w:t xml:space="preserve">Chuẩn bị đến trưa, đồ ăn bày biện trên bàn đặc biệt phong phú.</w:t>
      </w:r>
      <w:r>
        <w:br w:type="textWrapping"/>
      </w:r>
      <w:r>
        <w:br w:type="textWrapping"/>
      </w:r>
      <w:r>
        <w:t xml:space="preserve">Ngoài trừ món rau xào đầy đủ sắc hương, Đoan Mộc Ninh còn chuyên tâm làm một đĩa salad hoa quả, thêm một đĩa sủi cảo nóng hầm hập.</w:t>
      </w:r>
      <w:r>
        <w:br w:type="textWrapping"/>
      </w:r>
      <w:r>
        <w:br w:type="textWrapping"/>
      </w:r>
      <w:r>
        <w:t xml:space="preserve">Vừa xem chương trình tạp kĩ trên tivi vừa ăn cơm, cùng nhau tán gẫu vài câu, không khí thật hòa thuận,vui vẻ.</w:t>
      </w:r>
      <w:r>
        <w:br w:type="textWrapping"/>
      </w:r>
      <w:r>
        <w:br w:type="textWrapping"/>
      </w:r>
      <w:r>
        <w:t xml:space="preserve">Vì là ngày tết nên Đoan Mộc Ninh được Chu Phóng “ân chuẩn” cho uống một ly rượu nho.</w:t>
      </w:r>
      <w:r>
        <w:br w:type="textWrapping"/>
      </w:r>
      <w:r>
        <w:br w:type="textWrapping"/>
      </w:r>
      <w:r>
        <w:t xml:space="preserve">Uống vào trên mặt ửng đỏ nhưng không say, tiếp tục cúi đầu ăn cơm.</w:t>
      </w:r>
      <w:r>
        <w:br w:type="textWrapping"/>
      </w:r>
      <w:r>
        <w:br w:type="textWrapping"/>
      </w:r>
      <w:r>
        <w:t xml:space="preserve">Gần tới mười hai giờ, Chu Phóng được cả đám bạn học nào là Lâm Vi, Ôn Đình, Chu Tân Tân, Lưu Tuấn Kiệt, liên tục gọi điện chúc tết.</w:t>
      </w:r>
      <w:r>
        <w:br w:type="textWrapping"/>
      </w:r>
      <w:r>
        <w:br w:type="textWrapping"/>
      </w:r>
      <w:r>
        <w:t xml:space="preserve">Đoan Mộc Ninh tuy biết Chu Phóng là người có duyên, nhưng nhìn hắn cười vui vẻ, cùng mọi người chúc mừng năm mới, còn điện thoại của mình nãy giờ vẫn chưa run lên một lần,trong lòng không tránh khỏi buồn bã.</w:t>
      </w:r>
      <w:r>
        <w:br w:type="textWrapping"/>
      </w:r>
      <w:r>
        <w:br w:type="textWrapping"/>
      </w:r>
      <w:r>
        <w:t xml:space="preserve">Cậu cùng với bạn học có quan hệ không tốt.</w:t>
      </w:r>
      <w:r>
        <w:br w:type="textWrapping"/>
      </w:r>
      <w:r>
        <w:br w:type="textWrapping"/>
      </w:r>
      <w:r>
        <w:t xml:space="preserve">Người thân cũng không có.</w:t>
      </w:r>
      <w:r>
        <w:br w:type="textWrapping"/>
      </w:r>
      <w:r>
        <w:br w:type="textWrapping"/>
      </w:r>
      <w:r>
        <w:t xml:space="preserve">Nói thẳng ra là sẽ không có ai gọi điện cho cậu.</w:t>
      </w:r>
      <w:r>
        <w:br w:type="textWrapping"/>
      </w:r>
      <w:r>
        <w:br w:type="textWrapping"/>
      </w:r>
      <w:r>
        <w:t xml:space="preserve">Đang nghĩ như vậy, không ngờ di động đột nhiên reo lên.</w:t>
      </w:r>
      <w:r>
        <w:br w:type="textWrapping"/>
      </w:r>
      <w:r>
        <w:br w:type="textWrapping"/>
      </w:r>
      <w:r>
        <w:t xml:space="preserve">“Tiểu Ninh, chúc mừng năm mới…” âm thanh nam nhân từ bên kia truyền tới không biết có phải vì kích động hay không mà có chút run rẩy, “Con ăn tết thế nào? Có ăn cơm tất niên không? Đang làm tiệc tối sao?”</w:t>
      </w:r>
      <w:r>
        <w:br w:type="textWrapping"/>
      </w:r>
      <w:r>
        <w:br w:type="textWrapping"/>
      </w:r>
      <w:r>
        <w:t xml:space="preserve">Đoan Mộc Ninh trầm mặc một lát, nhẹ giọng đáp, “Ừm, tốt lắm.”</w:t>
      </w:r>
      <w:r>
        <w:br w:type="textWrapping"/>
      </w:r>
      <w:r>
        <w:br w:type="textWrapping"/>
      </w:r>
      <w:r>
        <w:t xml:space="preserve">“Ha ha, nói cho con biết một tin tốt, ba đã giúp con liên hệ với một trường học tốt, là một trường trung học rất tuyệt…” dường như đã uống rượu, nói chuyện một lát liền thở dốc.</w:t>
      </w:r>
      <w:r>
        <w:br w:type="textWrapping"/>
      </w:r>
      <w:r>
        <w:br w:type="textWrapping"/>
      </w:r>
      <w:r>
        <w:t xml:space="preserve">“Cám ơn.”</w:t>
      </w:r>
      <w:r>
        <w:br w:type="textWrapping"/>
      </w:r>
      <w:r>
        <w:br w:type="textWrapping"/>
      </w:r>
      <w:r>
        <w:t xml:space="preserve">“Tiểu Ninh à, ba mua rất nhiều quà cho con, ha ha, đã gửi đi rồi, nhớ kiểm tra và nhận nha.”</w:t>
      </w:r>
      <w:r>
        <w:br w:type="textWrapping"/>
      </w:r>
      <w:r>
        <w:br w:type="textWrapping"/>
      </w:r>
      <w:r>
        <w:t xml:space="preserve">“Ừ.”</w:t>
      </w:r>
      <w:r>
        <w:br w:type="textWrapping"/>
      </w:r>
      <w:r>
        <w:br w:type="textWrapping"/>
      </w:r>
      <w:r>
        <w:t xml:space="preserve">“Nói lảm nhảm cái gì, anh say quá rồi.” đầu dây bên kia vang lên giọng trầm thấp của nam nhân, “Cậu là Tiểu Ninh phải không?”</w:t>
      </w:r>
      <w:r>
        <w:br w:type="textWrapping"/>
      </w:r>
      <w:r>
        <w:br w:type="textWrapping"/>
      </w:r>
      <w:r>
        <w:t xml:space="preserve">“Phải.”</w:t>
      </w:r>
      <w:r>
        <w:br w:type="textWrapping"/>
      </w:r>
      <w:r>
        <w:br w:type="textWrapping"/>
      </w:r>
      <w:r>
        <w:t xml:space="preserve">“Ba cậu hôm nay có tiệc, uống hơi nhiều rượu, cậu đừng để ý. Việc chuyển trường hãy tự mình cân nhắc, chúng ta không ép cậu.”</w:t>
      </w:r>
      <w:r>
        <w:br w:type="textWrapping"/>
      </w:r>
      <w:r>
        <w:br w:type="textWrapping"/>
      </w:r>
      <w:r>
        <w:t xml:space="preserve">“Được.”</w:t>
      </w:r>
      <w:r>
        <w:br w:type="textWrapping"/>
      </w:r>
      <w:r>
        <w:br w:type="textWrapping"/>
      </w:r>
      <w:r>
        <w:t xml:space="preserve">“Ta cúp điện thoại đây.”</w:t>
      </w:r>
      <w:r>
        <w:br w:type="textWrapping"/>
      </w:r>
      <w:r>
        <w:br w:type="textWrapping"/>
      </w:r>
      <w:r>
        <w:t xml:space="preserve">Nghe tiếng ân cần quan tâm từ đầu dây kia, Đoan Mộc Ninh có chút nghi hoặc, người kia là ai? Âm thanh nghe trầm ổn, chẳng lẽ lại là một chú, bác ở đâu lòi ra?</w:t>
      </w:r>
      <w:r>
        <w:br w:type="textWrapping"/>
      </w:r>
      <w:r>
        <w:br w:type="textWrapping"/>
      </w:r>
      <w:r>
        <w:t xml:space="preserve">Ngẩng đầu nhìn thấy Chu Phóng đứng trước mặt, vẻ mặt nghiêm túc nhìn cậu, “Cậu phải chuyển trường sao?”</w:t>
      </w:r>
      <w:r>
        <w:br w:type="textWrapping"/>
      </w:r>
      <w:r>
        <w:br w:type="textWrapping"/>
      </w:r>
      <w:r>
        <w:t xml:space="preserve">“Tôi còn chưa đồng ý.”</w:t>
      </w:r>
      <w:r>
        <w:br w:type="textWrapping"/>
      </w:r>
      <w:r>
        <w:br w:type="textWrapping"/>
      </w:r>
      <w:r>
        <w:t xml:space="preserve">Chu Phóng trầm mặc một lát, nhẹ giọng nói, “Có lẽ…Cậu cũng nên đi cùng cha cậu, tôi không cách nào tiếp tục chăm sóc cậu nữa.” Thần sắc có chút ảm đạm.</w:t>
      </w:r>
      <w:r>
        <w:br w:type="textWrapping"/>
      </w:r>
      <w:r>
        <w:br w:type="textWrapping"/>
      </w:r>
      <w:r>
        <w:t xml:space="preserve">“Không có liên quan.”</w:t>
      </w:r>
      <w:r>
        <w:br w:type="textWrapping"/>
      </w:r>
      <w:r>
        <w:br w:type="textWrapping"/>
      </w:r>
      <w:r>
        <w:t xml:space="preserve">“Ý tôi là, cậu rồi sẽ trưởng thành, không thể việc gì cũng đều ỷ lại vào tôi.”</w:t>
      </w:r>
      <w:r>
        <w:br w:type="textWrapping"/>
      </w:r>
      <w:r>
        <w:br w:type="textWrapping"/>
      </w:r>
      <w:r>
        <w:t xml:space="preserve">“Thế rồi sao? Anh muốn giao tôi cho người đàn ông xa lạ kia sao?” sắc mặt Đoan Mộc Ninh cứng đờ, ngón tay nắm chặt trong túi quần, “Muốn đuổi tôi sao? Tôi rất phiền phức phải không?”</w:t>
      </w:r>
      <w:r>
        <w:br w:type="textWrapping"/>
      </w:r>
      <w:r>
        <w:br w:type="textWrapping"/>
      </w:r>
      <w:r>
        <w:t xml:space="preserve">“Cái đứa nhóc luôn chỉ biết đoán mò này, tôi làm sao mà bỏ cậu được chứ.” Thở dài, bất đắc dĩ nói, “Tôi cảm thấy cha cậu thật sự rất thương cậu…”</w:t>
      </w:r>
      <w:r>
        <w:br w:type="textWrapping"/>
      </w:r>
      <w:r>
        <w:br w:type="textWrapping"/>
      </w:r>
      <w:r>
        <w:t xml:space="preserve">“Không đúng, ở cùng với anh tôi mới thấy giống người một nhà.” Đoan Mộc Ninh ngẩng đầu cười cười, “Anh không chê tôi phiền là tốt rồi.”</w:t>
      </w:r>
      <w:r>
        <w:br w:type="textWrapping"/>
      </w:r>
      <w:r>
        <w:br w:type="textWrapping"/>
      </w:r>
      <w:r>
        <w:t xml:space="preserve">“Ngốc.” Chu Phóng đưa tay định xoa đầu Đoan Mộc Ninh, nhưng lại đột ngột dừng lại, rút tay về.</w:t>
      </w:r>
      <w:r>
        <w:br w:type="textWrapping"/>
      </w:r>
      <w:r>
        <w:br w:type="textWrapping"/>
      </w:r>
      <w:r>
        <w:t xml:space="preserve">“Tiểu Ninh, tôi có chuyện muốn nói rõ với cậu.” Chu Phóng kéo Đoan Mộc Ninh đến salon ngồi xuống, “Cậu bây giờ còn nhỏ, có thể chưa hiểu rõ nói thế nào là “đều là nam sinh thì có việc gì”, nam sinh lúc đó…Nói thế nào đây, nam sinh trong lúc đó cũng rất nguy hiểm. Cậu đã từng nghe qua đồng tính luyến ái chưa?”</w:t>
      </w:r>
      <w:r>
        <w:br w:type="textWrapping"/>
      </w:r>
      <w:r>
        <w:br w:type="textWrapping"/>
      </w:r>
      <w:r>
        <w:t xml:space="preserve">“Tôi…tôi không biết.” Tim Đoan Mộc Ninh run lên, bối rối cắt lời hắn.</w:t>
      </w:r>
      <w:r>
        <w:br w:type="textWrapping"/>
      </w:r>
      <w:r>
        <w:br w:type="textWrapping"/>
      </w:r>
      <w:r>
        <w:t xml:space="preserve">“Tôi chỉ sợ tôi không chú ý, ngay thời kì phát triển của cậu khiến cho tính hướng của cậu bị thay đổi, như vậy đối với cậu quá tàn nhẫn.” Chu Phóng cẩn thận tìm kiếm từ ngữ, sau một lúc mới nói, “Cậu bây giờ còn rất ngây thơ, nếu bị kẻ không phân nặng nhẹ như tôi đùa giỡn khiến cậu thích nam nhân, tôi đây nếu có chết cũng không đền hết tội.”</w:t>
      </w:r>
      <w:r>
        <w:br w:type="textWrapping"/>
      </w:r>
      <w:r>
        <w:br w:type="textWrapping"/>
      </w:r>
      <w:r>
        <w:t xml:space="preserve">“Tôi sẽ không thích nam nhân.” Ngoài miệng nói như vậy, trong lòng lại sợ hãi run rẩy không kiềm chế được.</w:t>
      </w:r>
      <w:r>
        <w:br w:type="textWrapping"/>
      </w:r>
      <w:r>
        <w:br w:type="textWrapping"/>
      </w:r>
      <w:r>
        <w:t xml:space="preserve">Hắn thực sự chán ghét đồng tính luyến ái sao? Hắn cũng không phải người đồng tính..</w:t>
      </w:r>
      <w:r>
        <w:br w:type="textWrapping"/>
      </w:r>
      <w:r>
        <w:br w:type="textWrapping"/>
      </w:r>
      <w:r>
        <w:t xml:space="preserve">Cậu chỉ đơn giản là thích hắn, nghĩ muốn cùng hắn gần gũi, ôm hắn thôi cũng cảm thấy vui rồi, bị hắn hôn lại thấy hạnh phúc vô cùng.</w:t>
      </w:r>
      <w:r>
        <w:br w:type="textWrapping"/>
      </w:r>
      <w:r>
        <w:br w:type="textWrapping"/>
      </w:r>
      <w:r>
        <w:t xml:space="preserve">Thì ra hắn ghét mình như vậy…</w:t>
      </w:r>
      <w:r>
        <w:br w:type="textWrapping"/>
      </w:r>
      <w:r>
        <w:br w:type="textWrapping"/>
      </w:r>
      <w:r>
        <w:t xml:space="preserve">So với bị hắn ghét bỏ, tự mình trong lòng biết là được rồi.</w:t>
      </w:r>
      <w:r>
        <w:br w:type="textWrapping"/>
      </w:r>
      <w:r>
        <w:br w:type="textWrapping"/>
      </w:r>
      <w:r>
        <w:t xml:space="preserve">“Chu Phóng, anh yên tâm đi, tôi sẽ không vì những việc đó mà đi thích nam nhân.” Thanh âm tỏ ra bình thản, móng tay lại cắm sâu vào lòng bàn tay.</w:t>
      </w:r>
      <w:r>
        <w:br w:type="textWrapping"/>
      </w:r>
      <w:r>
        <w:br w:type="textWrapping"/>
      </w:r>
      <w:r>
        <w:t xml:space="preserve">“Vậy là tốt rồi.” Chu Phóng nhẹ nhõm thở hắt ra, ngồi xuống đưa tay xoa đầu cậu, “Chờ cậu trưởng thành sẽ có cơ hội gần gũi nữ nhân.”</w:t>
      </w:r>
      <w:r>
        <w:br w:type="textWrapping"/>
      </w:r>
      <w:r>
        <w:br w:type="textWrapping"/>
      </w:r>
      <w:r>
        <w:t xml:space="preserve">“Ừ, chắc vậy.”</w:t>
      </w:r>
      <w:r>
        <w:br w:type="textWrapping"/>
      </w:r>
      <w:r>
        <w:br w:type="textWrapping"/>
      </w:r>
      <w:r>
        <w:t xml:space="preserve">“À…Còn một việc muốn nói với cậu.”</w:t>
      </w:r>
      <w:r>
        <w:br w:type="textWrapping"/>
      </w:r>
      <w:r>
        <w:br w:type="textWrapping"/>
      </w:r>
      <w:r>
        <w:t xml:space="preserve">Đoan Mộc Ninh ngoan ngoãn gật đầu, “Anh nói đi.”</w:t>
      </w:r>
      <w:r>
        <w:br w:type="textWrapping"/>
      </w:r>
      <w:r>
        <w:br w:type="textWrapping"/>
      </w:r>
      <w:r>
        <w:t xml:space="preserve">Chu Phóng nhẹ nhàng cười cười, “Có nữ sinh thổ lộ với tôi, tôi cũng thích cô ấy nên nhận lời rồi.”</w:t>
      </w:r>
      <w:r>
        <w:br w:type="textWrapping"/>
      </w:r>
      <w:r>
        <w:br w:type="textWrapping"/>
      </w:r>
      <w:r>
        <w:t xml:space="preserve">“Thật vậy…sao.” Đoan Mộc Ninh dừng một chút, cười nói, “Thật tốt, anh cũng đã đến tuổi này, trước khi tốt nghiệp thử quen bạn gái cũng tốt…”</w:t>
      </w:r>
      <w:r>
        <w:br w:type="textWrapping"/>
      </w:r>
      <w:r>
        <w:br w:type="textWrapping"/>
      </w:r>
      <w:r>
        <w:t xml:space="preserve">“Ừ, tôi nói chờ sau khi tốt nghiệp thì cùng dọn về ở chung, cũng không muốn ảnh hưởng việc học tập của cô ấy.”</w:t>
      </w:r>
      <w:r>
        <w:br w:type="textWrapping"/>
      </w:r>
      <w:r>
        <w:br w:type="textWrapping"/>
      </w:r>
      <w:r>
        <w:t xml:space="preserve">“Cô ấy…Thành tích tốt lắm à?”</w:t>
      </w:r>
      <w:r>
        <w:br w:type="textWrapping"/>
      </w:r>
      <w:r>
        <w:br w:type="textWrapping"/>
      </w:r>
      <w:r>
        <w:t xml:space="preserve">“Đúng vậy, cho nên tôi cũng phải cố gắng, thi đỗ vào cùng trường với nàng, hai người cùng một chỗ.” Chu Phóng khẽ thở dài, “Ngày nghỉ cũng phải chăm chỉ ôn bài.”</w:t>
      </w:r>
      <w:r>
        <w:br w:type="textWrapping"/>
      </w:r>
      <w:r>
        <w:br w:type="textWrapping"/>
      </w:r>
      <w:r>
        <w:t xml:space="preserve">Đoan Mộc Ninh trầm mặc một lát, cam chịu, cắn chặt răng.</w:t>
      </w:r>
      <w:r>
        <w:br w:type="textWrapping"/>
      </w:r>
      <w:r>
        <w:br w:type="textWrapping"/>
      </w:r>
      <w:r>
        <w:t xml:space="preserve">“Lão sư của chúng tôi nói trong kì nghỉ sẽ có kì thi văn học, anh nên tham gia thử đi. Đoạt giải có thể được đề cử vào thẳng đại học. Đến lúc đó có thể cùng bạn gái học chung một trường, không phải rất tốt sao?”</w:t>
      </w:r>
      <w:r>
        <w:br w:type="textWrapping"/>
      </w:r>
      <w:r>
        <w:br w:type="textWrapping"/>
      </w:r>
      <w:r>
        <w:t xml:space="preserve">Chu Phóng quay đầu nhìn chằm chằm Đoan Mộc Ninh, “Cậu thật sự nghĩ vậy?”</w:t>
      </w:r>
      <w:r>
        <w:br w:type="textWrapping"/>
      </w:r>
      <w:r>
        <w:br w:type="textWrapping"/>
      </w:r>
      <w:r>
        <w:t xml:space="preserve">“Ừ.” Đoan Mộc Ninh gật đầu, “Có thể nói cho tôi biết người kia là ai không? Có phải…Ôn Đình không?”</w:t>
      </w:r>
      <w:r>
        <w:br w:type="textWrapping"/>
      </w:r>
      <w:r>
        <w:br w:type="textWrapping"/>
      </w:r>
      <w:r>
        <w:t xml:space="preserve">“Haha, Ôn Đình làm sao mà có cửa chứ, người kia là…Tân Tân, có phải cô ấy rất đáng yêu không?”</w:t>
      </w:r>
      <w:r>
        <w:br w:type="textWrapping"/>
      </w:r>
      <w:r>
        <w:br w:type="textWrapping"/>
      </w:r>
      <w:r>
        <w:t xml:space="preserve">“A…Là cô ấy à.” Đoan Mộc Ninh nắm chặt ngón tay, “Tôi còn tưởng anh chỉ thích mấy nữ sinh nhu mì im lặng, Chu Tân Tân…thật là sôi nổi.”</w:t>
      </w:r>
      <w:r>
        <w:br w:type="textWrapping"/>
      </w:r>
      <w:r>
        <w:br w:type="textWrapping"/>
      </w:r>
      <w:r>
        <w:t xml:space="preserve">Chu Phóng nhún nhún vai cười cười, “Tôi không thích không khí im lặng, tôi thích nữ sinh hoạt bát, có thể cùng các cô ấy tâm tình thoải mái thật là tốt.”</w:t>
      </w:r>
      <w:r>
        <w:br w:type="textWrapping"/>
      </w:r>
      <w:r>
        <w:br w:type="textWrapping"/>
      </w:r>
      <w:r>
        <w:t xml:space="preserve">Trái tim đau xót, Đoan Mộc Ninh gục đầu xuống, nhẹ giọng, “Đúng vậy, hoạt bát sáng sủa mới dễ ở cùng, người lúc nào cũng im lặng…Đổi lại là ai, cũng đều không thích.”</w:t>
      </w:r>
      <w:r>
        <w:br w:type="textWrapping"/>
      </w:r>
      <w:r>
        <w:br w:type="textWrapping"/>
      </w:r>
      <w:r>
        <w:t xml:space="preserve">Nhìn dáng vẻ cố gắng bình tĩnh của Đoan Mộc Ninh, trong lòng Chu Phóng cảm thấy chua xót.</w:t>
      </w:r>
      <w:r>
        <w:br w:type="textWrapping"/>
      </w:r>
      <w:r>
        <w:br w:type="textWrapping"/>
      </w:r>
      <w:r>
        <w:t xml:space="preserve">Quan hệ của hai người vì sao lại trở thành như vậy, Chu Phóng muốn níu kéo trở về như trước, biết được Đoan Mộc Ninh ngoan cố không muốn trở lại, bản thân cũng đành lực bất tòng tâm.</w:t>
      </w:r>
      <w:r>
        <w:br w:type="textWrapping"/>
      </w:r>
      <w:r>
        <w:br w:type="textWrapping"/>
      </w:r>
      <w:r>
        <w:t xml:space="preserve">Đến mười hai giờ, Chu Phóng đi đốt pháo hoa.</w:t>
      </w:r>
      <w:r>
        <w:br w:type="textWrapping"/>
      </w:r>
      <w:r>
        <w:br w:type="textWrapping"/>
      </w:r>
      <w:r>
        <w:t xml:space="preserve">Mấy nhà bên cạnh cùng lúc châm pháo, khiến bầu trời thành phố như được nhuộm màu rực rỡ</w:t>
      </w:r>
      <w:r>
        <w:br w:type="textWrapping"/>
      </w:r>
      <w:r>
        <w:br w:type="textWrapping"/>
      </w:r>
      <w:r>
        <w:t xml:space="preserve">Rạng sáng thì tiếng chuông báo hiệu năm cũ đã chấm dứt vang lên.</w:t>
      </w:r>
      <w:r>
        <w:br w:type="textWrapping"/>
      </w:r>
      <w:r>
        <w:br w:type="textWrapping"/>
      </w:r>
      <w:r>
        <w:t xml:space="preserve">Mọi người đều vui vẻ chào đón năm mới, riêng Đoan Mộc Ninh chỉ đứng yên lặng trên cầu thang, nhìn chăm chú vào vẻ tươi cười đốt pháo hoa của Chu Phóng, mang trong lòng tâm trạng nặng trĩu mừng năm mới.</w:t>
      </w:r>
      <w:r>
        <w:br w:type="textWrapping"/>
      </w:r>
      <w:r>
        <w:br w:type="textWrapping"/>
      </w:r>
      <w:r>
        <w:t xml:space="preserve">Ngày tiếp theo cha mẹ Chu Phóng đến, hắn hi hi ha ha nói chuyện với họ, mẹ hắn bị chọc cho cười không ngừng.</w:t>
      </w:r>
      <w:r>
        <w:br w:type="textWrapping"/>
      </w:r>
      <w:r>
        <w:br w:type="textWrapping"/>
      </w:r>
      <w:r>
        <w:t xml:space="preserve">Nhìn bọn họ một nhà ba cười vui vẻ, Đoan Mộc Ninh tìm cớ trở về phòng.</w:t>
      </w:r>
      <w:r>
        <w:br w:type="textWrapping"/>
      </w:r>
      <w:r>
        <w:br w:type="textWrapping"/>
      </w:r>
      <w:r>
        <w:t xml:space="preserve">Chu Phóng đem chuyện của cậu kể với cha mẹ, cha hắn nghiêm túc nói, “Con đem cậu ấy về sống cùng mặc dù là có lòng tốt, nhưng sang năm con tốt nghiệp rồi, cậu ấy phải làm sao? Lẽ nào con định cả đời này ở bên cạnh chăm sóc cậu ấy?”</w:t>
      </w:r>
      <w:r>
        <w:br w:type="textWrapping"/>
      </w:r>
      <w:r>
        <w:br w:type="textWrapping"/>
      </w:r>
      <w:r>
        <w:t xml:space="preserve">Chu Phóng trong lòng phiền não đưa tay gãi đầu, “Đến lúc đó rồi tính vậy.”</w:t>
      </w:r>
      <w:r>
        <w:br w:type="textWrapping"/>
      </w:r>
      <w:r>
        <w:br w:type="textWrapping"/>
      </w:r>
      <w:r>
        <w:t xml:space="preserve">Cha mẹ đi khỏi rồi Chu Phóng vào phòng Đoan Mộc Ninh, nhìn thấy cậu nằm trên giường nhắm mắt, lông mi khẽ run run.</w:t>
      </w:r>
      <w:r>
        <w:br w:type="textWrapping"/>
      </w:r>
      <w:r>
        <w:br w:type="textWrapping"/>
      </w:r>
      <w:r>
        <w:t xml:space="preserve">Chu Phóng đi đến ngồi xuống giường, đưa tay xoa đầu cậu.</w:t>
      </w:r>
      <w:r>
        <w:br w:type="textWrapping"/>
      </w:r>
      <w:r>
        <w:br w:type="textWrapping"/>
      </w:r>
      <w:r>
        <w:t xml:space="preserve">“Đang ngủ à?”</w:t>
      </w:r>
      <w:r>
        <w:br w:type="textWrapping"/>
      </w:r>
      <w:r>
        <w:br w:type="textWrapping"/>
      </w:r>
      <w:r>
        <w:t xml:space="preserve">“Không…”</w:t>
      </w:r>
      <w:r>
        <w:br w:type="textWrapping"/>
      </w:r>
      <w:r>
        <w:br w:type="textWrapping"/>
      </w:r>
      <w:r>
        <w:t xml:space="preserve">“Học kì sau tôi tốt nghiệp rồi, cậu có tính toán gì chưa?”</w:t>
      </w:r>
      <w:r>
        <w:br w:type="textWrapping"/>
      </w:r>
      <w:r>
        <w:br w:type="textWrapping"/>
      </w:r>
      <w:r>
        <w:t xml:space="preserve">“Tôi có nghĩ rồi, anh đi thành phố khác học đại học, tôi cũng đi theo anh…Chuyển đến trường trung học gần đó cũng được mà phải không?” Ánh mắt chân thành khiến Chu Phòng không đành lòng cự tuyệt.</w:t>
      </w:r>
      <w:r>
        <w:br w:type="textWrapping"/>
      </w:r>
      <w:r>
        <w:br w:type="textWrapping"/>
      </w:r>
      <w:r>
        <w:t xml:space="preserve">Đứa nhỏ này suy nghĩ thật đơn giản quá đi, học ở thành phố thủ tục đâu có dễ dàng như vậy. Lại nói mình lên đại học phải vào ở trong kí túc xá, làm sao mang cậu ta theo được chứ?</w:t>
      </w:r>
      <w:r>
        <w:br w:type="textWrapping"/>
      </w:r>
      <w:r>
        <w:br w:type="textWrapping"/>
      </w:r>
      <w:r>
        <w:t xml:space="preserve">Nhìn thấy vẻ chau mày của Chu Phóng, Đoan Mộc Ninh ngẩn người, “Anh phải bỏ tôi lại sao?”</w:t>
      </w:r>
      <w:r>
        <w:br w:type="textWrapping"/>
      </w:r>
      <w:r>
        <w:br w:type="textWrapping"/>
      </w:r>
      <w:r>
        <w:t xml:space="preserve">Chu Phóng thở dài, cười nói, “Nếu không thì tôi học ở đây cũng được, đừng lo lắng.”</w:t>
      </w:r>
      <w:r>
        <w:br w:type="textWrapping"/>
      </w:r>
      <w:r>
        <w:br w:type="textWrapping"/>
      </w:r>
      <w:r>
        <w:t xml:space="preserve">Cảm giác hơi ấm từ bàn tay hắn truyền đến, Đoan Mộc Ninh trong lòng khó chịu, hít thở không thông.</w:t>
      </w:r>
      <w:r>
        <w:br w:type="textWrapping"/>
      </w:r>
      <w:r>
        <w:br w:type="textWrapping"/>
      </w:r>
      <w:r>
        <w:t xml:space="preserve">Ở đây sao?</w:t>
      </w:r>
      <w:r>
        <w:br w:type="textWrapping"/>
      </w:r>
      <w:r>
        <w:br w:type="textWrapping"/>
      </w:r>
      <w:r>
        <w:t xml:space="preserve">Ở thành phố nhỏ này, ngay cả tòa nhà trông giống trường đại học cũng không có…</w:t>
      </w:r>
      <w:r>
        <w:br w:type="textWrapping"/>
      </w:r>
      <w:r>
        <w:br w:type="textWrapping"/>
      </w:r>
      <w:r>
        <w:t xml:space="preserve">Hắn vì mình mà từ bỏ cơ hội đi học sao? Có phải mình quá ích kỷ rồi không?</w:t>
      </w:r>
      <w:r>
        <w:br w:type="textWrapping"/>
      </w:r>
      <w:r>
        <w:br w:type="textWrapping"/>
      </w:r>
      <w:r>
        <w:t xml:space="preserve">“Ha ha, tôi thành tích tốt, thi một phát sẽ đỗ hai trường, học ở đâu cũng giống nhau thôi mà.”</w:t>
      </w:r>
      <w:r>
        <w:br w:type="textWrapping"/>
      </w:r>
      <w:r>
        <w:br w:type="textWrapping"/>
      </w:r>
      <w:r>
        <w:t xml:space="preserve">Chu Phóng nhìn thấu suy nghĩ của đối phương, thanh âm ôn nhu làm cho lòng người kia càng khổ sở.</w:t>
      </w:r>
      <w:r>
        <w:br w:type="textWrapping"/>
      </w:r>
      <w:r>
        <w:br w:type="textWrapping"/>
      </w:r>
      <w:r>
        <w:t xml:space="preserve">Đoan Mộc Ninh cắn chặt răng, “Anh thích học trường nào thì học đi, dù sao cũng không phải vĩnh biệt, tôi có thể ở đây chờ anh về.”</w:t>
      </w:r>
      <w:r>
        <w:br w:type="textWrapping"/>
      </w:r>
      <w:r>
        <w:br w:type="textWrapping"/>
      </w:r>
      <w:r>
        <w:t xml:space="preserve">“Một mình cậu phải sống làm sao?”</w:t>
      </w:r>
      <w:r>
        <w:br w:type="textWrapping"/>
      </w:r>
      <w:r>
        <w:br w:type="textWrapping"/>
      </w:r>
      <w:r>
        <w:t xml:space="preserve">“Tôi mười lăm tuổi rồi, có thể tự chăm sóc mình.”</w:t>
      </w:r>
      <w:r>
        <w:br w:type="textWrapping"/>
      </w:r>
      <w:r>
        <w:br w:type="textWrapping"/>
      </w:r>
      <w:r>
        <w:t xml:space="preserve">Mỗi lần nói đến đè tài này lại cảm thấy trong lòng khó chịu, Chu Phóng chỉ vỗ nhẹ vai cậu, “Đừng nghĩ vấn đề này nữa, đi ngủ đi.”</w:t>
      </w:r>
      <w:r>
        <w:br w:type="textWrapping"/>
      </w:r>
      <w:r>
        <w:br w:type="textWrapping"/>
      </w:r>
      <w:r>
        <w:t xml:space="preserve">Chỉnh lại chăn cho cậu rồi đi ra ngoài.</w:t>
      </w:r>
      <w:r>
        <w:br w:type="textWrapping"/>
      </w:r>
      <w:r>
        <w:br w:type="textWrapping"/>
      </w:r>
      <w:r>
        <w:t xml:space="preserve">Ở trong phòng khách lưỡng lự rất lâu mới quyết định đi đến bàn, lấy tấm danh thiếp bị Đoan Mộc Ninh vứt đại trong ngăn kéo, gọi cho cha cậu.</w:t>
      </w:r>
      <w:r>
        <w:br w:type="textWrapping"/>
      </w:r>
      <w:r>
        <w:br w:type="textWrapping"/>
      </w:r>
      <w:r>
        <w:t xml:space="preserve">Ăn tết xong, Chu Phóng liền bắt đầu ôn tập, Đoan Mộc Ninh cũng đọc sách cùng hắn.</w:t>
      </w:r>
      <w:r>
        <w:br w:type="textWrapping"/>
      </w:r>
      <w:r>
        <w:br w:type="textWrapping"/>
      </w:r>
      <w:r>
        <w:t xml:space="preserve">Ở trong phòng đọc sách khiến ngày tháng trôi qua nhanh chóng.</w:t>
      </w:r>
      <w:r>
        <w:br w:type="textWrapping"/>
      </w:r>
      <w:r>
        <w:br w:type="textWrapping"/>
      </w:r>
      <w:r>
        <w:t xml:space="preserve">Đoan Mộc Ninh đã tìm rất nhiều tư liệu về cuộc thi văn học, khuyên bảo Chu Phóng tham gia.</w:t>
      </w:r>
      <w:r>
        <w:br w:type="textWrapping"/>
      </w:r>
      <w:r>
        <w:br w:type="textWrapping"/>
      </w:r>
      <w:r>
        <w:t xml:space="preserve">Chu Phóng nói, “Tôi ghét mấy thứ quy định này nọ, cho dù thi cũng không lấy được giải đâu.”</w:t>
      </w:r>
      <w:r>
        <w:br w:type="textWrapping"/>
      </w:r>
      <w:r>
        <w:br w:type="textWrapping"/>
      </w:r>
      <w:r>
        <w:t xml:space="preserve">Đoan Mộc Ninh lại không đồng ý, lần thi này không có theo chủ đề, không hạn chế đề tài, số từ quy định cũng nhiều, có thể tận tình mà phát huy tài năng.</w:t>
      </w:r>
      <w:r>
        <w:br w:type="textWrapping"/>
      </w:r>
      <w:r>
        <w:br w:type="textWrapping"/>
      </w:r>
      <w:r>
        <w:t xml:space="preserve">Khuyên nhiều lần, rốt cục Chu Phóng cũng chịu đi thi.</w:t>
      </w:r>
      <w:r>
        <w:br w:type="textWrapping"/>
      </w:r>
      <w:r>
        <w:br w:type="textWrapping"/>
      </w:r>
      <w:r>
        <w:t xml:space="preserve">Sau đó là tìm linh cảm, tìm đề tài.</w:t>
      </w:r>
      <w:r>
        <w:br w:type="textWrapping"/>
      </w:r>
      <w:r>
        <w:br w:type="textWrapping"/>
      </w:r>
      <w:r>
        <w:t xml:space="preserve">Chu Phóng đưa Đoan Mộc Ninh ra ngoại ô đi dạo, leo núi, lội sông, nơi nào cũng có dấu chân hai người.</w:t>
      </w:r>
      <w:r>
        <w:br w:type="textWrapping"/>
      </w:r>
      <w:r>
        <w:br w:type="textWrapping"/>
      </w:r>
      <w:r>
        <w:t xml:space="preserve">Chu Tân Tân nghe nói Chu Phóng đi thi liền hưng phấn mang một giỏ hoa quả tới động viên hắn, thuận tiện còn tặng cho Đoan Mộc Ninh một đôi bao tay bằng nhung.</w:t>
      </w:r>
      <w:r>
        <w:br w:type="textWrapping"/>
      </w:r>
      <w:r>
        <w:br w:type="textWrapping"/>
      </w:r>
      <w:r>
        <w:t xml:space="preserve">“Tiểu Ninh, chị tặng cậu.”</w:t>
      </w:r>
      <w:r>
        <w:br w:type="textWrapping"/>
      </w:r>
      <w:r>
        <w:br w:type="textWrapping"/>
      </w:r>
      <w:r>
        <w:t xml:space="preserve">Lại bị câu “cám ơn” lãnh đạm của Đoan Mộc Ninh làm cho xấu hổ.</w:t>
      </w:r>
      <w:r>
        <w:br w:type="textWrapping"/>
      </w:r>
      <w:r>
        <w:br w:type="textWrapping"/>
      </w:r>
      <w:r>
        <w:t xml:space="preserve">Đoan Mộc Ninh một mình về phòng, Chu Phóng sờ sờ mũi, kéo Chu Tân Tân đến phòng đọc sách.</w:t>
      </w:r>
      <w:r>
        <w:br w:type="textWrapping"/>
      </w:r>
      <w:r>
        <w:br w:type="textWrapping"/>
      </w:r>
      <w:r>
        <w:t xml:space="preserve">“Anh cãi nhau với Tiểu Ninh à?” Chu Tân Tân nghi hoặc hỏi, “Có phải anh lại giở thói lưu manh đùa giỡn cậu ấy không?”</w:t>
      </w:r>
      <w:r>
        <w:br w:type="textWrapping"/>
      </w:r>
      <w:r>
        <w:br w:type="textWrapping"/>
      </w:r>
      <w:r>
        <w:t xml:space="preserve">Chu Phóng thở dài, “Em có xem anh là đại ca không?”</w:t>
      </w:r>
      <w:r>
        <w:br w:type="textWrapping"/>
      </w:r>
      <w:r>
        <w:br w:type="textWrapping"/>
      </w:r>
      <w:r>
        <w:t xml:space="preserve">“Mỗi lần anh nói chuyện kiểu đó cả người em muốn nhũn ra, được rồi, muốn em giúp gì cứ nói, đừng quanh co nữa.”</w:t>
      </w:r>
      <w:r>
        <w:br w:type="textWrapping"/>
      </w:r>
      <w:r>
        <w:br w:type="textWrapping"/>
      </w:r>
      <w:r>
        <w:t xml:space="preserve">“Anh nói với cậu ấy, em là bạn gái anh.”</w:t>
      </w:r>
      <w:r>
        <w:br w:type="textWrapping"/>
      </w:r>
      <w:r>
        <w:br w:type="textWrapping"/>
      </w:r>
      <w:r>
        <w:t xml:space="preserve">“Phụt…” Trực tiếp phun trà lên mặt Chu Phóng, hắn bình tĩnh lấy khăn lau mặt, tiếp tục nói, “Mong em phối hợp một chút.”</w:t>
      </w:r>
      <w:r>
        <w:br w:type="textWrapping"/>
      </w:r>
      <w:r>
        <w:br w:type="textWrapping"/>
      </w:r>
      <w:r>
        <w:t xml:space="preserve">Chu Tân Tân suy nghĩ một lúc, quay đầu nhìn hắn xem thường, “Bắt em làm vật hy sinh cũng không thèm hỏi qua ý kiến!”</w:t>
      </w:r>
      <w:r>
        <w:br w:type="textWrapping"/>
      </w:r>
      <w:r>
        <w:br w:type="textWrapping"/>
      </w:r>
      <w:r>
        <w:t xml:space="preserve">Chu Phóng cười cười, không nói lười nào, Chu Tân Tân suy nghĩ một lát mới quay sang hỏi, “Mà tại sao…phải làm như vậy?”</w:t>
      </w:r>
      <w:r>
        <w:br w:type="textWrapping"/>
      </w:r>
      <w:r>
        <w:br w:type="textWrapping"/>
      </w:r>
      <w:r>
        <w:t xml:space="preserve">“Anh cảm thấy Tiểu Ninh đối với anh có hơi quá dựa dẫm, chuyện này với cậu ấy cũng không tốt, cho nên mới nghĩ ra biện pháp này, cho cậu ấy biết mỗi người sau này đều có cuộc sống riêng, để cậu ấy sớm học được cách tự lập.”</w:t>
      </w:r>
      <w:r>
        <w:br w:type="textWrapping"/>
      </w:r>
      <w:r>
        <w:br w:type="textWrapping"/>
      </w:r>
      <w:r>
        <w:t xml:space="preserve">“Thật vậy sao…”</w:t>
      </w:r>
      <w:r>
        <w:br w:type="textWrapping"/>
      </w:r>
      <w:r>
        <w:br w:type="textWrapping"/>
      </w:r>
      <w:r>
        <w:t xml:space="preserve">“Với cả, anh thấy trong lòng mình cũng có chút phiền, muốn cậu ấy cách xa một chút, ổn định lại tâm tình.”</w:t>
      </w:r>
      <w:r>
        <w:br w:type="textWrapping"/>
      </w:r>
      <w:r>
        <w:br w:type="textWrapping"/>
      </w:r>
      <w:r>
        <w:t xml:space="preserve">“À.” Chu Tân Tân gật đầu, lại đột nhiên nói, “Vậy anh muốn em phối hợp thế nào?”</w:t>
      </w:r>
      <w:r>
        <w:br w:type="textWrapping"/>
      </w:r>
      <w:r>
        <w:br w:type="textWrapping"/>
      </w:r>
      <w:r>
        <w:t xml:space="preserve">Cười xấu xa, “Trước tiên cho anh ôm cái nào.”</w:t>
      </w:r>
      <w:r>
        <w:br w:type="textWrapping"/>
      </w:r>
      <w:r>
        <w:br w:type="textWrapping"/>
      </w:r>
      <w:r>
        <w:t xml:space="preserve">“Anh đi chết đi.” Chưởng cho hắn một cái.</w:t>
      </w:r>
      <w:r>
        <w:br w:type="textWrapping"/>
      </w:r>
      <w:r>
        <w:br w:type="textWrapping"/>
      </w:r>
      <w:r>
        <w:t xml:space="preserve">Cánh cửa đột nhiên mở ra, Đoan Mộc Ninh đứng trước của, ánh mắt lạnh lùng liếc Chu Tân Tân một cái.</w:t>
      </w:r>
      <w:r>
        <w:br w:type="textWrapping"/>
      </w:r>
      <w:r>
        <w:br w:type="textWrapping"/>
      </w:r>
      <w:r>
        <w:t xml:space="preserve">“Chu Phóng, đưa tôi túi xách.”</w:t>
      </w:r>
      <w:r>
        <w:br w:type="textWrapping"/>
      </w:r>
      <w:r>
        <w:br w:type="textWrapping"/>
      </w:r>
      <w:r>
        <w:t xml:space="preserve">“A.” Chu Phóng lấy túi xách đưa cho cậu, Đoan Mộc Ninh liền xoay người bước đi.</w:t>
      </w:r>
      <w:r>
        <w:br w:type="textWrapping"/>
      </w:r>
      <w:r>
        <w:br w:type="textWrapping"/>
      </w:r>
      <w:r>
        <w:t xml:space="preserve">Một thoáng nhìn thấy ánh mắt Đoan Mộc Ninh nhìn Chu Tân Tân khiến Chu Phóng trong lòng bất an.</w:t>
      </w:r>
      <w:r>
        <w:br w:type="textWrapping"/>
      </w:r>
      <w:r>
        <w:br w:type="textWrapping"/>
      </w:r>
      <w:r>
        <w:t xml:space="preserve">Đoan Mộc Ninh đem ánh mắt oán hận nhìn người khác, là đứa nhỏ ngây ngô mình vẫn muốn bảo bọc đó sao?</w:t>
      </w:r>
      <w:r>
        <w:br w:type="textWrapping"/>
      </w:r>
      <w:r>
        <w:br w:type="textWrapping"/>
      </w:r>
      <w:r>
        <w:t xml:space="preserve">Bắt đầu từ lúc nào mà cậu ấy không còn biết nghe lời, trở nên ngang ngược bướng bỉnh, thậm chí còn cố tình gây sự.</w:t>
      </w:r>
      <w:r>
        <w:br w:type="textWrapping"/>
      </w:r>
      <w:r>
        <w:br w:type="textWrapping"/>
      </w:r>
      <w:r>
        <w:t xml:space="preserve">Có tâm sự cũng không nói với mình.</w:t>
      </w:r>
      <w:r>
        <w:br w:type="textWrapping"/>
      </w:r>
      <w:r>
        <w:br w:type="textWrapping"/>
      </w:r>
      <w:r>
        <w:t xml:space="preserve">Hiện tại Đoan Mộc Ninh còn dùng ánh mắt kia nhìn “bạn gái” mình, làm lòng Chu Phóng lạnh cóng.</w:t>
      </w:r>
      <w:r>
        <w:br w:type="textWrapping"/>
      </w:r>
      <w:r>
        <w:br w:type="textWrapping"/>
      </w:r>
      <w:r>
        <w:t xml:space="preserve">Cậu ấy rốt cục bị làm sao? Chu Phóng nghĩ không thông, chỉ biết sự thay đổi đó hẳn có liên quan đến mình.</w:t>
      </w:r>
      <w:r>
        <w:br w:type="textWrapping"/>
      </w:r>
      <w:r>
        <w:br w:type="textWrapping"/>
      </w:r>
      <w:r>
        <w:t xml:space="preserve">Nội tâm liền dâng lên nỗi áy náy.</w:t>
      </w:r>
      <w:r>
        <w:br w:type="textWrapping"/>
      </w:r>
      <w:r>
        <w:br w:type="textWrapping"/>
      </w:r>
      <w:r>
        <w:t xml:space="preserve">Buổi chiều, Chu Phóng nói muốn đến nhà Chu Tân Tân lấy tài liệu, nhìn Đoan Mộc Ninh trầm mặc ngồi trong phòng khách xem tivi, trong lòng Chu Phóng khó chịu.</w:t>
      </w:r>
      <w:r>
        <w:br w:type="textWrapping"/>
      </w:r>
      <w:r>
        <w:br w:type="textWrapping"/>
      </w:r>
      <w:r>
        <w:t xml:space="preserve">“Tiểu Ninh, ở nhà một mình có được không?”</w:t>
      </w:r>
      <w:r>
        <w:br w:type="textWrapping"/>
      </w:r>
      <w:r>
        <w:br w:type="textWrapping"/>
      </w:r>
      <w:r>
        <w:t xml:space="preserve">“Ừ.” Bộ dạng xa cách.</w:t>
      </w:r>
      <w:r>
        <w:br w:type="textWrapping"/>
      </w:r>
      <w:r>
        <w:br w:type="textWrapping"/>
      </w:r>
      <w:r>
        <w:t xml:space="preserve">Bên trong cánh cửa, Đoan Mộc Ninh run rẩy cầm lấy điều khiển tivi, một lát sau hung hăng ném đi.</w:t>
      </w:r>
      <w:r>
        <w:br w:type="textWrapping"/>
      </w:r>
      <w:r>
        <w:br w:type="textWrapping"/>
      </w:r>
      <w:r>
        <w:t xml:space="preserve">Ngày mùng năm tết, Chu Phóng đem hoa quả đến nhà Tân Tân chúc tết, thuận tiện thảo luận chuyện thi cử.</w:t>
      </w:r>
      <w:r>
        <w:br w:type="textWrapping"/>
      </w:r>
      <w:r>
        <w:br w:type="textWrapping"/>
      </w:r>
      <w:r>
        <w:t xml:space="preserve">Chu Phóng kinh ngạc, Chu Tân Tân cũng tham gia cuộc thi văn học lớn lần này, Chu Phóng nói, “Một người phiền không bằng nhiều người cùng phiền.” kéo Chu Tân Tân cũng một đám người trong văn học xã xuống nước.</w:t>
      </w:r>
      <w:r>
        <w:br w:type="textWrapping"/>
      </w:r>
      <w:r>
        <w:br w:type="textWrapping"/>
      </w:r>
      <w:r>
        <w:t xml:space="preserve">Lúc ăn cơm chiều, hai người đang thảo luận về cuộc thi thì Chu Phóng nhận được điện thoại, là Đoan Mộc Ninh gọi tới.</w:t>
      </w:r>
      <w:r>
        <w:br w:type="textWrapping"/>
      </w:r>
      <w:r>
        <w:br w:type="textWrapping"/>
      </w:r>
      <w:r>
        <w:t xml:space="preserve">“Chu Phóng…Bụng tôi rất đau…”</w:t>
      </w:r>
      <w:r>
        <w:br w:type="textWrapping"/>
      </w:r>
      <w:r>
        <w:br w:type="textWrapping"/>
      </w:r>
      <w:r>
        <w:t xml:space="preserve">Chu Phóng hoảng hốt, vội vã bỏ hết sách vở, xin lỗi Chu Tân Tân, “Anh về trước, nói với mẹ em cơm chiều không cần làm phần của anh.”</w:t>
      </w:r>
      <w:r>
        <w:br w:type="textWrapping"/>
      </w:r>
      <w:r>
        <w:br w:type="textWrapping"/>
      </w:r>
      <w:r>
        <w:t xml:space="preserve">“Dì ơi, cháu đi trước, hôm nào lại đến chơi.” Hướng phòng bếp nói lớn, vội vã mặc áo khoác bước đi.</w:t>
      </w:r>
      <w:r>
        <w:br w:type="textWrapping"/>
      </w:r>
      <w:r>
        <w:br w:type="textWrapping"/>
      </w:r>
      <w:r>
        <w:t xml:space="preserve">Chu Tân Tân nhìn bộ dáng vội vàng cùa hắn, cẩn thận hỏi, “Đại ca, Đoan Mộc Ninh xảy ra chuyện sao?”</w:t>
      </w:r>
      <w:r>
        <w:br w:type="textWrapping"/>
      </w:r>
      <w:r>
        <w:br w:type="textWrapping"/>
      </w:r>
      <w:r>
        <w:t xml:space="preserve">“Ừ.” Chu Phóng ngồi xuống mang giày.</w:t>
      </w:r>
      <w:r>
        <w:br w:type="textWrapping"/>
      </w:r>
      <w:r>
        <w:br w:type="textWrapping"/>
      </w:r>
      <w:r>
        <w:t xml:space="preserve">“Anh không biết là…Anh đang khẩn trương quá đó…Có chút hơi…?”</w:t>
      </w:r>
      <w:r>
        <w:br w:type="textWrapping"/>
      </w:r>
      <w:r>
        <w:br w:type="textWrapping"/>
      </w:r>
      <w:r>
        <w:t xml:space="preserve">“Nói nhảm, anh mang cậu ấy qua ở cùng, người ta có chuyện, anh sao có thể không khẩn trương?”</w:t>
      </w:r>
      <w:r>
        <w:br w:type="textWrapping"/>
      </w:r>
      <w:r>
        <w:br w:type="textWrapping"/>
      </w:r>
      <w:r>
        <w:t xml:space="preserve">“Nếu người hôm nay ở đây với anh là bạn gái thực sự, anh cũng sẽ…bỏ đi vậy sao?” Chu Tân Tân nhìn chằm chằm Chu Phóng, “Có thể nói là em nhạy cảm, cậu ấy ỷ lại vào anh, anh cũng quá để ý đến cậu ấy rồi…”</w:t>
      </w:r>
      <w:r>
        <w:br w:type="textWrapping"/>
      </w:r>
      <w:r>
        <w:br w:type="textWrapping"/>
      </w:r>
      <w:r>
        <w:t xml:space="preserve">“Nha đầu nhà em nói bậy bạ gì đó, được rồi, anh đi đây.”</w:t>
      </w:r>
      <w:r>
        <w:br w:type="textWrapping"/>
      </w:r>
      <w:r>
        <w:br w:type="textWrapping"/>
      </w:r>
      <w:r>
        <w:t xml:space="preserve">Chu Phóng không để ý đến lời của nàng, xoay người bước ra khỏi cửa.</w:t>
      </w:r>
      <w:r>
        <w:br w:type="textWrapping"/>
      </w:r>
      <w:r>
        <w:br w:type="textWrapping"/>
      </w:r>
      <w:r>
        <w:t xml:space="preserve">Bên ngoài trời đang nổi gió, lạnh đến thấu xương.</w:t>
      </w:r>
      <w:r>
        <w:br w:type="textWrapping"/>
      </w:r>
      <w:r>
        <w:br w:type="textWrapping"/>
      </w:r>
      <w:r>
        <w:t xml:space="preserve">Lại không bằng cái lạnh trong lòng.</w:t>
      </w:r>
      <w:r>
        <w:br w:type="textWrapping"/>
      </w:r>
      <w:r>
        <w:br w:type="textWrapping"/>
      </w:r>
      <w:r>
        <w:t xml:space="preserve">Lời nói của Chu Tân Tân như tiếng sét bên tai, làm chấn động cả người hắn.</w:t>
      </w:r>
      <w:r>
        <w:br w:type="textWrapping"/>
      </w:r>
      <w:r>
        <w:br w:type="textWrapping"/>
      </w:r>
      <w:r>
        <w:t xml:space="preserve">Nghe được âm thanh đau đớn của Đoan Mộc Ninh, trong đầu liền khẩn trương không suy nghĩ được gì, tim lại đập nhanh như vậy…</w:t>
      </w:r>
      <w:r>
        <w:br w:type="textWrapping"/>
      </w:r>
      <w:r>
        <w:br w:type="textWrapping"/>
      </w:r>
      <w:r>
        <w:t xml:space="preserve">Mình làm sao chứ? Chẳng lẽ đúng như Tân Tân nói, mình thực sự để ý cậu ấy…vượt mức bình thường sao?</w:t>
      </w:r>
      <w:r>
        <w:br w:type="textWrapping"/>
      </w:r>
      <w:r>
        <w:br w:type="textWrapping"/>
      </w:r>
      <w:r>
        <w:t xml:space="preserve">Đạp xe về nhà, mặt nhăn mày nhó.</w:t>
      </w:r>
      <w:r>
        <w:br w:type="textWrapping"/>
      </w:r>
      <w:r>
        <w:br w:type="textWrapping"/>
      </w:r>
      <w:r>
        <w:t xml:space="preserve">Về đến nhà thì trời đã tối, trong phòng không bật đen, cảm giác lạnh tanh.</w:t>
      </w:r>
      <w:r>
        <w:br w:type="textWrapping"/>
      </w:r>
      <w:r>
        <w:br w:type="textWrapping"/>
      </w:r>
      <w:r>
        <w:t xml:space="preserve">Chu Phóng tiện tay ném áo khoác, chạy đến phòng Đoan Mộc Ninh, bật đèn nhìn thấy cậu nằm co ro trên giường.</w:t>
      </w:r>
      <w:r>
        <w:br w:type="textWrapping"/>
      </w:r>
      <w:r>
        <w:br w:type="textWrapping"/>
      </w:r>
      <w:r>
        <w:t xml:space="preserve">Trong tim trỗi lên đau đớn, vội vàng ngồi xuống giường.</w:t>
      </w:r>
      <w:r>
        <w:br w:type="textWrapping"/>
      </w:r>
      <w:r>
        <w:br w:type="textWrapping"/>
      </w:r>
      <w:r>
        <w:t xml:space="preserve">“Làm sao vậy? Đau bụng sao?”</w:t>
      </w:r>
      <w:r>
        <w:br w:type="textWrapping"/>
      </w:r>
      <w:r>
        <w:br w:type="textWrapping"/>
      </w:r>
      <w:r>
        <w:t xml:space="preserve">“Ừm…Cơm chiều…Ăn phải đồ hỏng.”</w:t>
      </w:r>
      <w:r>
        <w:br w:type="textWrapping"/>
      </w:r>
      <w:r>
        <w:br w:type="textWrapping"/>
      </w:r>
      <w:r>
        <w:t xml:space="preserve">“Cậu ăn cái gì?”</w:t>
      </w:r>
      <w:r>
        <w:br w:type="textWrapping"/>
      </w:r>
      <w:r>
        <w:br w:type="textWrapping"/>
      </w:r>
      <w:r>
        <w:t xml:space="preserve">“A…Trứng gà, có lẽ là chưa chín.” Đoan Mộc Ninh mở to mắt nhìn Chu Phóng, âm thanh yếu ớt, “Không sao đâu, anh giúp tôi lấy thuốc được không…”</w:t>
      </w:r>
      <w:r>
        <w:br w:type="textWrapping"/>
      </w:r>
      <w:r>
        <w:br w:type="textWrapping"/>
      </w:r>
      <w:r>
        <w:t xml:space="preserve">“Trong nhà chỉ có thuốc cảm.” Chu Phóng dừng một chút, “Hay tôi chở cậu đi bệnh viện nhé?”</w:t>
      </w:r>
      <w:r>
        <w:br w:type="textWrapping"/>
      </w:r>
      <w:r>
        <w:br w:type="textWrapping"/>
      </w:r>
      <w:r>
        <w:t xml:space="preserve">“Không cần…” Âm thanh Đoan Mộc Ninh có chút khẩn trương, “Tôi…Tôi ghét bệnh viện.”</w:t>
      </w:r>
      <w:r>
        <w:br w:type="textWrapping"/>
      </w:r>
      <w:r>
        <w:br w:type="textWrapping"/>
      </w:r>
      <w:r>
        <w:t xml:space="preserve">Chu Phóng nghĩ có lẽ chuyện mẹ qua đời khiến cậu sợ bệnh viện, vì thế ôn nhu xoa đầu cậu, “Cậu chờ một chút, tôi đi mua thuốc, cậu ăn trúng đồ hỏng rồi bị tiêu chảy phải không?”</w:t>
      </w:r>
      <w:r>
        <w:br w:type="textWrapping"/>
      </w:r>
      <w:r>
        <w:br w:type="textWrapping"/>
      </w:r>
      <w:r>
        <w:t xml:space="preserve">“Ừ…Đúng rồi.”</w:t>
      </w:r>
      <w:r>
        <w:br w:type="textWrapping"/>
      </w:r>
      <w:r>
        <w:br w:type="textWrapping"/>
      </w:r>
      <w:r>
        <w:t xml:space="preserve">Chu Phóng chỉnh điều hòa cao lên một chút, chỉnh lại chăn cho cậu, “Tôi về ngay.” Rồi xoay người đi ra ngoài.</w:t>
      </w:r>
      <w:r>
        <w:br w:type="textWrapping"/>
      </w:r>
      <w:r>
        <w:br w:type="textWrapping"/>
      </w:r>
      <w:r>
        <w:t xml:space="preserve">Bên ngoài đột nhiên trời mưa, Chu Phóng mặc áo mưa chạy đến tiệm thuốc gần đấy, mua thuốc rồi vội vã trở về, đi hết mất nửa tiếng, cả người ướt như chuột.</w:t>
      </w:r>
      <w:r>
        <w:br w:type="textWrapping"/>
      </w:r>
      <w:r>
        <w:br w:type="textWrapping"/>
      </w:r>
      <w:r>
        <w:t xml:space="preserve">Cũng không thèm quan tâm mình có bị cảm hay không, không thèm cởi quần áo đang ướt, chạy đến phòng bếp lấy ly nước ấm rồi nhanh chóng đem thuốc đến phòng Đoan Mộc Ninh.</w:t>
      </w:r>
      <w:r>
        <w:br w:type="textWrapping"/>
      </w:r>
      <w:r>
        <w:br w:type="textWrapping"/>
      </w:r>
      <w:r>
        <w:t xml:space="preserve">Thấy sắc mặt cậu đã đỡ hơn, Chu Phóng ôn nhu hỏi, “Đỡ hơn chưa? Nếu chưa thì tôi lấy gì cho cậu ăn nha.”</w:t>
      </w:r>
      <w:r>
        <w:br w:type="textWrapping"/>
      </w:r>
      <w:r>
        <w:br w:type="textWrapping"/>
      </w:r>
      <w:r>
        <w:t xml:space="preserve">“Ừm…Tôi hơi đói.”</w:t>
      </w:r>
      <w:r>
        <w:br w:type="textWrapping"/>
      </w:r>
      <w:r>
        <w:br w:type="textWrapping"/>
      </w:r>
      <w:r>
        <w:t xml:space="preserve">Chu Phóng cười cười, xoay người đi đến nhà bếp, lúc mở tủ lạnh lại ngây người.</w:t>
      </w:r>
      <w:r>
        <w:br w:type="textWrapping"/>
      </w:r>
      <w:r>
        <w:br w:type="textWrapping"/>
      </w:r>
      <w:r>
        <w:t xml:space="preserve">Ô vuông để trứng trong tủ lạnh đều đủ, một ô trống cũng không còn.</w:t>
      </w:r>
      <w:r>
        <w:br w:type="textWrapping"/>
      </w:r>
      <w:r>
        <w:br w:type="textWrapping"/>
      </w:r>
      <w:r>
        <w:t xml:space="preserve">Cậu ấy nói ăn trứng hỏng nên đau bụng sao?</w:t>
      </w:r>
      <w:r>
        <w:br w:type="textWrapping"/>
      </w:r>
      <w:r>
        <w:br w:type="textWrapping"/>
      </w:r>
      <w:r>
        <w:t xml:space="preserve">Cau mày đi dến phòng ngủ hỏi Đoan Mộc Ninh, “Cậu ăn cơm chiều ở nhà sao?”</w:t>
      </w:r>
      <w:r>
        <w:br w:type="textWrapping"/>
      </w:r>
      <w:r>
        <w:br w:type="textWrapping"/>
      </w:r>
      <w:r>
        <w:t xml:space="preserve">“Ừ.” Đoan Mộc Ninh nghi hoặc nhìn Chu Phóng, thấy sắc mặt đối phương trầm xuống.</w:t>
      </w:r>
      <w:r>
        <w:br w:type="textWrapping"/>
      </w:r>
      <w:r>
        <w:br w:type="textWrapping"/>
      </w:r>
      <w:r>
        <w:t xml:space="preserve">“Cậu nói lại lần nữa là cậu ăn trứng hỏng nên đau bụng phải không?”</w:t>
      </w:r>
      <w:r>
        <w:br w:type="textWrapping"/>
      </w:r>
      <w:r>
        <w:br w:type="textWrapping"/>
      </w:r>
      <w:r>
        <w:t xml:space="preserve">“Tôi…Là ăn đồ ăn hỏng.” Cắn chặt môi, tỏ ra vô tội nhìn Chu Phóng, người kia nghiêm mặt đi đến nhéo tai cậu đau điếng.</w:t>
      </w:r>
      <w:r>
        <w:br w:type="textWrapping"/>
      </w:r>
      <w:r>
        <w:br w:type="textWrapping"/>
      </w:r>
      <w:r>
        <w:t xml:space="preserve">“Cậu cư nhiên nói dối tôi?!” Chu Phóng thực sự nổi giận, âm thanh có chút run rẩy, “Cậu có biết tôi lo lắng thế nào không?! Từ nhà Tân Tân chạy như bay về đây, nhìn thấy cậu nằm co ro trên giường tôi rất sợ cậu biết không? Còn như kẻ điên mặc áo mưa đi ra ngoài mua thuốc cho cậu, cậu thật ra là không có bệnh!”</w:t>
      </w:r>
      <w:r>
        <w:br w:type="textWrapping"/>
      </w:r>
      <w:r>
        <w:br w:type="textWrapping"/>
      </w:r>
      <w:r>
        <w:t xml:space="preserve">Đoan Mộc Ninh cắn chặt răng không nói tiếng nào, cũng không thèm giải thích.</w:t>
      </w:r>
      <w:r>
        <w:br w:type="textWrapping"/>
      </w:r>
      <w:r>
        <w:br w:type="textWrapping"/>
      </w:r>
      <w:r>
        <w:t xml:space="preserve">Nhìn thái độ cứng đầu không biết hối lỗi của cậu, Chu Phóng tức giận, kéo Đoan Mộc Ninh đứng lên.</w:t>
      </w:r>
      <w:r>
        <w:br w:type="textWrapping"/>
      </w:r>
      <w:r>
        <w:br w:type="textWrapping"/>
      </w:r>
      <w:r>
        <w:t xml:space="preserve">“Còn nhỏ như vậy đã nói dối, sau này còn thế nào nữa.”</w:t>
      </w:r>
      <w:r>
        <w:br w:type="textWrapping"/>
      </w:r>
      <w:r>
        <w:br w:type="textWrapping"/>
      </w:r>
      <w:r>
        <w:t xml:space="preserve">Nói xong đè cậu xuống, lấy tay đánh vào mông, “Học theo người khác mà nói dối tôi sao?”</w:t>
      </w:r>
      <w:r>
        <w:br w:type="textWrapping"/>
      </w:r>
      <w:r>
        <w:br w:type="textWrapping"/>
      </w:r>
      <w:r>
        <w:t xml:space="preserve">“A…” Đột nhiên bị đánh, Đoan Mộc Ninh sợ hãi kêu một tiếng, sau đó liền cắn chặt khớp hàm.</w:t>
      </w:r>
      <w:r>
        <w:br w:type="textWrapping"/>
      </w:r>
      <w:r>
        <w:br w:type="textWrapping"/>
      </w:r>
      <w:r>
        <w:t xml:space="preserve">“Tưởng tôi không dám đánh cậu? Còn biết giả bệnh, thông minh quá nhỉ.”</w:t>
      </w:r>
      <w:r>
        <w:br w:type="textWrapping"/>
      </w:r>
      <w:r>
        <w:br w:type="textWrapping"/>
      </w:r>
      <w:r>
        <w:t xml:space="preserve">Lấy thân phận anh trai mà giáo huấn cậu, tay đánh vào mông cậu, muốn cậu hiểu được nói dối là không đúng, lại càng không nên nói dối hắn.</w:t>
      </w:r>
      <w:r>
        <w:br w:type="textWrapping"/>
      </w:r>
      <w:r>
        <w:br w:type="textWrapping"/>
      </w:r>
      <w:r>
        <w:t xml:space="preserve">Đánh một cái lại thêm một cái.</w:t>
      </w:r>
      <w:r>
        <w:br w:type="textWrapping"/>
      </w:r>
      <w:r>
        <w:br w:type="textWrapping"/>
      </w:r>
      <w:r>
        <w:t xml:space="preserve">“Mau nhận sai đi.” Chu Phóng đánh mạnh hơn.</w:t>
      </w:r>
      <w:r>
        <w:br w:type="textWrapping"/>
      </w:r>
      <w:r>
        <w:br w:type="textWrapping"/>
      </w:r>
      <w:r>
        <w:t xml:space="preserve">Đoan Mộc Ninh chôn đầu trong gối, không la một tiếng.</w:t>
      </w:r>
      <w:r>
        <w:br w:type="textWrapping"/>
      </w:r>
      <w:r>
        <w:br w:type="textWrapping"/>
      </w:r>
      <w:r>
        <w:t xml:space="preserve">“Còn không nghe lời? Cậu cảm thấy mình nói dối gạt người, có thế gạt được tôi là rất lợi hại đúng không?” Hung hăng đánh thêm một cái, tiếng ba ba rõ ràng vang lên trong phòng.</w:t>
      </w:r>
      <w:r>
        <w:br w:type="textWrapping"/>
      </w:r>
      <w:r>
        <w:br w:type="textWrapping"/>
      </w:r>
      <w:r>
        <w:t xml:space="preserve">“Bảo cậu nhận sai, có nghe không hả?”</w:t>
      </w:r>
      <w:r>
        <w:br w:type="textWrapping"/>
      </w:r>
      <w:r>
        <w:br w:type="textWrapping"/>
      </w:r>
      <w:r>
        <w:t xml:space="preserve">Đoan Mộc Ninh toàn thân run rẩy, nắm chặt gối.</w:t>
      </w:r>
      <w:r>
        <w:br w:type="textWrapping"/>
      </w:r>
      <w:r>
        <w:br w:type="textWrapping"/>
      </w:r>
      <w:r>
        <w:t xml:space="preserve">“Anh đánh đi, đánh chết tôi đi.”</w:t>
      </w:r>
      <w:r>
        <w:br w:type="textWrapping"/>
      </w:r>
      <w:r>
        <w:br w:type="textWrapping"/>
      </w:r>
      <w:r>
        <w:t xml:space="preserve">Âm thanh ngang bướng vì bị gối đầu cản lại, nghe như rầu rĩ, lọt vào tai Chu Phóng, tim hắn như bị ai đó chưởng một cái.</w:t>
      </w:r>
      <w:r>
        <w:br w:type="textWrapping"/>
      </w:r>
      <w:r>
        <w:br w:type="textWrapping"/>
      </w:r>
      <w:r>
        <w:t xml:space="preserve">Chu Phóng dừng tay, trở mình cậu đối mặt với mình, nháy mắt ngẩn người.</w:t>
      </w:r>
      <w:r>
        <w:br w:type="textWrapping"/>
      </w:r>
      <w:r>
        <w:br w:type="textWrapping"/>
      </w:r>
      <w:r>
        <w:t xml:space="preserve">Nước mắt Đoan Mộc Ninh chảy dài trên má, môi bị cắn rướm máu, nhưng lại không hề lên tiếng.</w:t>
      </w:r>
      <w:r>
        <w:br w:type="textWrapping"/>
      </w:r>
      <w:r>
        <w:br w:type="textWrapping"/>
      </w:r>
      <w:r>
        <w:t xml:space="preserve">“Cậu…” Âm thanh Chu Phóng nghẹn lại ở cổ họng, muốn đưa tay lau đi nước mắt cho cậu, ngón tay lại run rẩy không kiềm được.</w:t>
      </w:r>
      <w:r>
        <w:br w:type="textWrapping"/>
      </w:r>
      <w:r>
        <w:br w:type="textWrapping"/>
      </w:r>
      <w:r>
        <w:t xml:space="preserve">Đoan Mộc Ninh quay đầu sang chỗ khác, tùy tiện lau nước mắt, “Tôi không sai.”</w:t>
      </w:r>
      <w:r>
        <w:br w:type="textWrapping"/>
      </w:r>
      <w:r>
        <w:br w:type="textWrapping"/>
      </w:r>
      <w:r>
        <w:t xml:space="preserve">“Tiểu Ninh…Cậu không nên nói dối tôi.” Nhìn thấy cậu ít khi chảy nước mắt, Chu Phóng trong lòng dịu lại, thanh âm cũng nhẹ nhàng hơn.</w:t>
      </w:r>
      <w:r>
        <w:br w:type="textWrapping"/>
      </w:r>
      <w:r>
        <w:br w:type="textWrapping"/>
      </w:r>
      <w:r>
        <w:t xml:space="preserve">“Vậy anh có thể gạt tôi sao?!” Hung hăng trừng hắn một cái, “Anh căn bản không có bạn gái đúng không? Chu Tân Tân chỉ là muộimuội kết nghĩa của anh thôi.”</w:t>
      </w:r>
      <w:r>
        <w:br w:type="textWrapping"/>
      </w:r>
      <w:r>
        <w:br w:type="textWrapping"/>
      </w:r>
      <w:r>
        <w:t xml:space="preserve">“Cậu nói bậy bạ gì đó…” Chu Phóng hơi chột dạ.</w:t>
      </w:r>
      <w:r>
        <w:br w:type="textWrapping"/>
      </w:r>
      <w:r>
        <w:br w:type="textWrapping"/>
      </w:r>
      <w:r>
        <w:t xml:space="preserve">“Tôi đã hỏi Lâm Vi cùng Ôn Đình, bọn họ đều nói anh với Chu Tân Tân là bạn bè nhiều năm, trước giờ chỉ là anh em, làm sao có thể đột nhiên biến thành bạn gái?”</w:t>
      </w:r>
      <w:r>
        <w:br w:type="textWrapping"/>
      </w:r>
      <w:r>
        <w:br w:type="textWrapping"/>
      </w:r>
      <w:r>
        <w:t xml:space="preserve">“Tôi…”</w:t>
      </w:r>
      <w:r>
        <w:br w:type="textWrapping"/>
      </w:r>
      <w:r>
        <w:br w:type="textWrapping"/>
      </w:r>
      <w:r>
        <w:t xml:space="preserve">“Nếu anh ghét tôi cứ việc nói thẳng, không cần dùng cách này để đuổi tôi đi!” Mắt Đoan Mộc Ninh đỏ hoe, nhìn Chu Phóng một lúc rồi cúi đầu, nhẹ giọng nói, “Như vậy tôi sẽ rất khó chịu…”</w:t>
      </w:r>
      <w:r>
        <w:br w:type="textWrapping"/>
      </w:r>
      <w:r>
        <w:br w:type="textWrapping"/>
      </w:r>
      <w:r>
        <w:t xml:space="preserve">“Tiểu Ninh…” Chu Phóng đã quen mọi ngày nói năng tùy tiện đùa giỡn, nhưng lúc này đối mặt với bả vai run rẩy của đứa nhỏ kia, lại á khẩu không nói được gì.</w:t>
      </w:r>
      <w:r>
        <w:br w:type="textWrapping"/>
      </w:r>
      <w:r>
        <w:br w:type="textWrapping"/>
      </w:r>
      <w:r>
        <w:t xml:space="preserve">“Nghĩ đến anh cùng cô ấy diễn trò, tôi thật sự rất khó chịu…Cho nên mới tìm cớ lừa anh về nhà.” Đoan Mộc Ninh cúi thấp đầu, nhẹ giọng nói, “Anh không biết, lúc anh không có nhà, căn nhà này tối đen, tôi rất sợ…Trong phòng lại rất lạnh…”</w:t>
      </w:r>
      <w:r>
        <w:br w:type="textWrapping"/>
      </w:r>
      <w:r>
        <w:br w:type="textWrapping"/>
      </w:r>
      <w:r>
        <w:t xml:space="preserve">Chu Phóng trầm mặc một lát, thở dài đưa tay xoa đầu Đoan Mộc Ninh.</w:t>
      </w:r>
      <w:r>
        <w:br w:type="textWrapping"/>
      </w:r>
      <w:r>
        <w:br w:type="textWrapping"/>
      </w:r>
      <w:r>
        <w:t xml:space="preserve">“Được rồi, sau này đừng lấy thân thể mình ra đùa giỡn, biết chưa?”</w:t>
      </w:r>
      <w:r>
        <w:br w:type="textWrapping"/>
      </w:r>
      <w:r>
        <w:br w:type="textWrapping"/>
      </w:r>
      <w:r>
        <w:t xml:space="preserve">“Ừ.”</w:t>
      </w:r>
      <w:r>
        <w:br w:type="textWrapping"/>
      </w:r>
      <w:r>
        <w:br w:type="textWrapping"/>
      </w:r>
      <w:r>
        <w:t xml:space="preserve">“Tôi vừa rồi có hơi kích động, đánh cậu…Đau không?”</w:t>
      </w:r>
      <w:r>
        <w:br w:type="textWrapping"/>
      </w:r>
      <w:r>
        <w:br w:type="textWrapping"/>
      </w:r>
      <w:r>
        <w:t xml:space="preserve">“Đau.”</w:t>
      </w:r>
      <w:r>
        <w:br w:type="textWrapping"/>
      </w:r>
      <w:r>
        <w:br w:type="textWrapping"/>
      </w:r>
      <w:r>
        <w:t xml:space="preserve">“Tôi xin lỗi, tôi giận quá.”</w:t>
      </w:r>
      <w:r>
        <w:br w:type="textWrapping"/>
      </w:r>
      <w:r>
        <w:br w:type="textWrapping"/>
      </w:r>
      <w:r>
        <w:t xml:space="preserve">Đoan Mộc Ninh gật đầu, nhẹ nhàng nhích người lại gần, ôm lấy Chu Phóng. “Anh đánh tôi, trong lòng tôi càng khó chịu, mẹ cũng chưa từng đánh tôi…”</w:t>
      </w:r>
      <w:r>
        <w:br w:type="textWrapping"/>
      </w:r>
      <w:r>
        <w:br w:type="textWrapping"/>
      </w:r>
      <w:r>
        <w:t xml:space="preserve">Chu Phóng sờ sờ mũi, “Vì quan tâm cậu nên mới đánh, cậu nếu là đứa nhóc khác, cho dù giết người phóng hỏa tôi cũng không xen vào. Vừa rồi chỉ là muốn giáo huấn cậu…Hay là cậu cũng đánh tôi, tôi cũng nói dối cậu.”</w:t>
      </w:r>
      <w:r>
        <w:br w:type="textWrapping"/>
      </w:r>
      <w:r>
        <w:br w:type="textWrapping"/>
      </w:r>
      <w:r>
        <w:t xml:space="preserve">“Không cần.”</w:t>
      </w:r>
      <w:r>
        <w:br w:type="textWrapping"/>
      </w:r>
      <w:r>
        <w:br w:type="textWrapping"/>
      </w:r>
      <w:r>
        <w:t xml:space="preserve">“Sao vậy? Không muốn báo thù sao?”</w:t>
      </w:r>
      <w:r>
        <w:br w:type="textWrapping"/>
      </w:r>
      <w:r>
        <w:br w:type="textWrapping"/>
      </w:r>
      <w:r>
        <w:t xml:space="preserve">Đoan Mộc Ninh lại cọ đầu vào lồng ngực Chu Phóng, rầu rĩ nói, “Tôi không dữ dằn như anh.”</w:t>
      </w:r>
      <w:r>
        <w:br w:type="textWrapping"/>
      </w:r>
      <w:r>
        <w:br w:type="textWrapping"/>
      </w:r>
      <w:r>
        <w:t xml:space="preserve">Chu Phóng sững người, lập tức nở nụ cười, “Là tôi nhẫn tâm, tôi là đồ tồi, được rồi, tên nhẫn tâm tồi tệ này đi nấu cơm cho cậu ăn. Cậu muốn ăn gì?”</w:t>
      </w:r>
      <w:r>
        <w:br w:type="textWrapping"/>
      </w:r>
      <w:r>
        <w:br w:type="textWrapping"/>
      </w:r>
      <w:r>
        <w:t xml:space="preserve">“Trứng gà.”</w:t>
      </w:r>
      <w:r>
        <w:br w:type="textWrapping"/>
      </w:r>
      <w:r>
        <w:br w:type="textWrapping"/>
      </w:r>
      <w:r>
        <w:t xml:space="preserve">“Được, tôi luộc cho cậu mười quả luôn.”</w:t>
      </w:r>
      <w:r>
        <w:br w:type="textWrapping"/>
      </w:r>
      <w:r>
        <w:br w:type="textWrapping"/>
      </w:r>
      <w:r>
        <w:t xml:space="preserve">“Trứng chưng đi.”</w:t>
      </w:r>
      <w:r>
        <w:br w:type="textWrapping"/>
      </w:r>
      <w:r>
        <w:br w:type="textWrapping"/>
      </w:r>
      <w:r>
        <w:t xml:space="preserve">“Được được được, cậu là lão Đại, mọi việc đều nghe cậu.” Chu Phóng cười xoa đầu cậu, “Mông đau không? Để tôi xem có bị sưng không?”</w:t>
      </w:r>
      <w:r>
        <w:br w:type="textWrapping"/>
      </w:r>
      <w:r>
        <w:br w:type="textWrapping"/>
      </w:r>
      <w:r>
        <w:t xml:space="preserve">Xoay người cậu, kéo quần xuống, nhìn thấy cái mông trắng noãn bị đánh liền hồng lên, màu hồng thật chói mắt.</w:t>
      </w:r>
      <w:r>
        <w:br w:type="textWrapping"/>
      </w:r>
      <w:r>
        <w:br w:type="textWrapping"/>
      </w:r>
      <w:r>
        <w:t xml:space="preserve">Chu Phóng đau lòng, nhẹ nhàng nói, “Tôi lấy khăn nóng đắp cho cậu.”</w:t>
      </w:r>
      <w:r>
        <w:br w:type="textWrapping"/>
      </w:r>
      <w:r>
        <w:br w:type="textWrapping"/>
      </w:r>
      <w:r>
        <w:t xml:space="preserve">Đoan Mộc Ninh cuống quít cự tuyệt, “Không cần, không đau.”</w:t>
      </w:r>
      <w:r>
        <w:br w:type="textWrapping"/>
      </w:r>
      <w:r>
        <w:br w:type="textWrapping"/>
      </w:r>
      <w:r>
        <w:t xml:space="preserve">Chu Phóng dừng lai một chút, đột nhiên nhìn thấy trên mông trắng có một vết sẹo nho nhỏ, tò mò lấy tay sờ sờ, “Này là gì? Nốt ruồi à?”</w:t>
      </w:r>
      <w:r>
        <w:br w:type="textWrapping"/>
      </w:r>
      <w:r>
        <w:br w:type="textWrapping"/>
      </w:r>
      <w:r>
        <w:t xml:space="preserve">Đoan Mộc Ninh đỏ mặt, “Vết sẹo bị chó cắn…”</w:t>
      </w:r>
      <w:r>
        <w:br w:type="textWrapping"/>
      </w:r>
      <w:r>
        <w:br w:type="textWrapping"/>
      </w:r>
      <w:r>
        <w:t xml:space="preserve">“Nói bậy, chó làm sao có thể cắn ra vết sẹo đáng yêu như vậy? Hình tròn nha.” Chu Phóng cảm thấy thú vị, lấy ngón tay chọt chọt, “Vừa bằng ngón út này.”</w:t>
      </w:r>
      <w:r>
        <w:br w:type="textWrapping"/>
      </w:r>
      <w:r>
        <w:br w:type="textWrapping"/>
      </w:r>
      <w:r>
        <w:t xml:space="preserve">“Không được nhìn!” Đoan Mộc Ninh thẹn quá hóa giận, gạt tay Chu Phóng ra, kéo chăn quấn lấy mình, lớn tiếng, “Nhanh đi nấu cơm, tôi đói bụng rồi.”</w:t>
      </w:r>
      <w:r>
        <w:br w:type="textWrapping"/>
      </w:r>
      <w:r>
        <w:br w:type="textWrapping"/>
      </w:r>
      <w:r>
        <w:t xml:space="preserve">Chu Phóng ngẩn người, ngượng ngùng rút tay về, quay đầu nhìn đôi mắt đỏ hoe của Đoan Mộc Ninh, thầm nghĩ, đứa nhỏ này sao lại đáng yêu như vậy.</w:t>
      </w:r>
      <w:r>
        <w:br w:type="textWrapping"/>
      </w:r>
      <w:r>
        <w:br w:type="textWrapping"/>
      </w:r>
      <w:r>
        <w:t xml:space="preserve">Hôm nay cư nhiên lại đánh Đoan Mộc Ninh? Mình thực sự giống đại ác ma tội ác tày trời, ngay cả cha mẹ cậu ấy cũng chưa từng…Người ngoài như mình lại kích động động thủ như vậy…</w:t>
      </w:r>
      <w:r>
        <w:br w:type="textWrapping"/>
      </w:r>
      <w:r>
        <w:br w:type="textWrapping"/>
      </w:r>
      <w:r>
        <w:t xml:space="preserve">Ở trước mặt cậu ấy hết lần này đến lần khác không khống chế được bản thân, dường như càng ngày càng lệch khỏi quỹ đạo.</w:t>
      </w:r>
      <w:r>
        <w:br w:type="textWrapping"/>
      </w:r>
      <w:r>
        <w:br w:type="textWrapping"/>
      </w:r>
    </w:p>
    <w:p>
      <w:pPr>
        <w:pStyle w:val="Heading2"/>
      </w:pPr>
      <w:bookmarkStart w:id="41" w:name="quyển-1---chương-20-giải-thưởng-văn-học-lớn"/>
      <w:bookmarkEnd w:id="41"/>
      <w:r>
        <w:t xml:space="preserve">20. Quyển 1 - Chương 20: Giải Thưởng Văn Học Lớn</w:t>
      </w:r>
    </w:p>
    <w:p>
      <w:pPr>
        <w:pStyle w:val="Compact"/>
      </w:pPr>
      <w:r>
        <w:br w:type="textWrapping"/>
      </w:r>
      <w:r>
        <w:br w:type="textWrapping"/>
      </w:r>
      <w:r>
        <w:t xml:space="preserve">Sáng sớm ngủ dậy, Đoan Mộc Ninh phát hiện trong phòng có người, hơi giật mình, dụi dụi mắt nhìn rõ là Chu Phóng đang ngồi trước máy tính đánh chữ.</w:t>
      </w:r>
      <w:r>
        <w:br w:type="textWrapping"/>
      </w:r>
      <w:r>
        <w:br w:type="textWrapping"/>
      </w:r>
      <w:r>
        <w:t xml:space="preserve">Đoan Mộc Ninh nhẹ nhàng đi đến gần để Chu Phóng không phát hiện.</w:t>
      </w:r>
      <w:r>
        <w:br w:type="textWrapping"/>
      </w:r>
      <w:r>
        <w:br w:type="textWrapping"/>
      </w:r>
      <w:r>
        <w:t xml:space="preserve">Nhìn bản word hắn đang mở trên máy tính, tên là </w:t>
      </w:r>
      <w:r>
        <w:rPr>
          <w:i/>
        </w:rPr>
        <w:t xml:space="preserve">《 Niên thiếu khinh cuồng 》</w:t>
      </w:r>
      <w:r>
        <w:t xml:space="preserve">,chẳng lẽ hắn đang viết bài dự thi?</w:t>
      </w:r>
      <w:r>
        <w:br w:type="textWrapping"/>
      </w:r>
      <w:r>
        <w:br w:type="textWrapping"/>
      </w:r>
      <w:r>
        <w:rPr>
          <w:i/>
        </w:rPr>
        <w:t xml:space="preserve">[Thiếu niên ngông cuồng]</w:t>
      </w:r>
      <w:r>
        <w:br w:type="textWrapping"/>
      </w:r>
      <w:r>
        <w:br w:type="textWrapping"/>
      </w:r>
      <w:r>
        <w:t xml:space="preserve">Sợ mình cắt đứt linh cảm của hắn, Đoan Mộc Ninh im lặng đứng một bên, nhìn người kia điên cuồng gõ bàn phím lách cách, trong lòng càng thêm khâm phục hắn.</w:t>
      </w:r>
      <w:r>
        <w:br w:type="textWrapping"/>
      </w:r>
      <w:r>
        <w:br w:type="textWrapping"/>
      </w:r>
      <w:r>
        <w:t xml:space="preserve">Đoan Mộc Ninh đứng im bên cạnh Chu Phóng gần nửa tiếng, hắn mới hài lòng vươn tay duỗi người một cái, quay đầu nhìn thấy cậu, liền giật mình hoảng hốt.</w:t>
      </w:r>
      <w:r>
        <w:br w:type="textWrapping"/>
      </w:r>
      <w:r>
        <w:br w:type="textWrapping"/>
      </w:r>
      <w:r>
        <w:t xml:space="preserve">“A, cậu dậy rồi.” Chu Phóng cười cười, “Sáng sớm ngủ dậy liền có cảm hứng nên chạy đến đây gõ vài chữ, đánh thức cậu sao?”</w:t>
      </w:r>
      <w:r>
        <w:br w:type="textWrapping"/>
      </w:r>
      <w:r>
        <w:br w:type="textWrapping"/>
      </w:r>
      <w:r>
        <w:t xml:space="preserve">Đoan Mộc Ninh lắc đầu nói, “Anh có đề tài để viết rồi à?”</w:t>
      </w:r>
      <w:r>
        <w:br w:type="textWrapping"/>
      </w:r>
      <w:r>
        <w:br w:type="textWrapping"/>
      </w:r>
      <w:r>
        <w:t xml:space="preserve">“Ừ, đột nhiên có linh cảm, muốn viết một bài, nói về quá trình lớn lên của một thiếu niên phản nghịch.” Chu Phóng lưu lại bài vừa viết, sau đó day day thái dương, “Viết một hồi thật choáng váng hoa mắt mà.”</w:t>
      </w:r>
      <w:r>
        <w:br w:type="textWrapping"/>
      </w:r>
      <w:r>
        <w:br w:type="textWrapping"/>
      </w:r>
      <w:r>
        <w:t xml:space="preserve">“Anh viết bao lâu rồi?”</w:t>
      </w:r>
      <w:r>
        <w:br w:type="textWrapping"/>
      </w:r>
      <w:r>
        <w:br w:type="textWrapping"/>
      </w:r>
      <w:r>
        <w:t xml:space="preserve">“A, năm tiếng, hơn hai vạn chữ.”</w:t>
      </w:r>
      <w:r>
        <w:br w:type="textWrapping"/>
      </w:r>
      <w:r>
        <w:br w:type="textWrapping"/>
      </w:r>
      <w:r>
        <w:t xml:space="preserve">Đoan Mộc Ninh sợ hãi, “Tốc độ kinh khủng…”</w:t>
      </w:r>
      <w:r>
        <w:br w:type="textWrapping"/>
      </w:r>
      <w:r>
        <w:br w:type="textWrapping"/>
      </w:r>
      <w:r>
        <w:t xml:space="preserve">“Ha ha, tôi đối với viết văn mà nói là sự bùng nổ, nổ một phát liền viết xong.” Dừng một chút, vừa cười vừa nói, “Thật sự là tôi lười, nghĩ tới mỗi ngày đều viết, cảm thấy rất phiền.”</w:t>
      </w:r>
      <w:r>
        <w:br w:type="textWrapping"/>
      </w:r>
      <w:r>
        <w:br w:type="textWrapping"/>
      </w:r>
      <w:r>
        <w:t xml:space="preserve">“Vậy khi nào anh nộp bài?”</w:t>
      </w:r>
      <w:r>
        <w:br w:type="textWrapping"/>
      </w:r>
      <w:r>
        <w:br w:type="textWrapping"/>
      </w:r>
      <w:r>
        <w:t xml:space="preserve">“Sửa lại một chút, tôi dùng cách ghép chữ, khi đánh nhanh rất dễ sai.”</w:t>
      </w:r>
      <w:r>
        <w:br w:type="textWrapping"/>
      </w:r>
      <w:r>
        <w:br w:type="textWrapping"/>
      </w:r>
      <w:r>
        <w:t xml:space="preserve">“Chuyện sửa chữ để tôi giúp cho.”</w:t>
      </w:r>
      <w:r>
        <w:br w:type="textWrapping"/>
      </w:r>
      <w:r>
        <w:br w:type="textWrapping"/>
      </w:r>
      <w:r>
        <w:t xml:space="preserve">“Không cần đâu.”</w:t>
      </w:r>
      <w:r>
        <w:br w:type="textWrapping"/>
      </w:r>
      <w:r>
        <w:br w:type="textWrapping"/>
      </w:r>
      <w:r>
        <w:t xml:space="preserve">“Anh còn phải ôn tập, mấy ngày nữa lại phải học bù, không phải rất bận sao?”</w:t>
      </w:r>
      <w:r>
        <w:br w:type="textWrapping"/>
      </w:r>
      <w:r>
        <w:br w:type="textWrapping"/>
      </w:r>
      <w:r>
        <w:t xml:space="preserve">“A…”</w:t>
      </w:r>
      <w:r>
        <w:br w:type="textWrapping"/>
      </w:r>
      <w:r>
        <w:br w:type="textWrapping"/>
      </w:r>
      <w:r>
        <w:t xml:space="preserve">“Để tôi giúp anh.” Đoan Mộc Ninh nhếch khóe miệng, nhẹ nhàng cười, “Quyết định vậy đi.”</w:t>
      </w:r>
      <w:r>
        <w:br w:type="textWrapping"/>
      </w:r>
      <w:r>
        <w:br w:type="textWrapping"/>
      </w:r>
      <w:r>
        <w:t xml:space="preserve">Xoay người đi rửa mặt, không để ý đến ánh mắt kinh ngạc của Chu Phóng.</w:t>
      </w:r>
      <w:r>
        <w:br w:type="textWrapping"/>
      </w:r>
      <w:r>
        <w:br w:type="textWrapping"/>
      </w:r>
      <w:r>
        <w:t xml:space="preserve">Thời gian sau đó còn phải học bù, mấy ngày nghỉ quý báu chỉ còn lại được vài ngày.</w:t>
      </w:r>
      <w:r>
        <w:br w:type="textWrapping"/>
      </w:r>
      <w:r>
        <w:br w:type="textWrapping"/>
      </w:r>
      <w:r>
        <w:t xml:space="preserve">Chu Phóng luôn mặt mày nhăn nhó học bài, ôn tập, Đoan Mộc Ninh thì giúp hắn sữa lỗi bản thảo dự thi.</w:t>
      </w:r>
      <w:r>
        <w:br w:type="textWrapping"/>
      </w:r>
      <w:r>
        <w:br w:type="textWrapping"/>
      </w:r>
      <w:r>
        <w:t xml:space="preserve">Hai vạn chữ chỉ cần sửa một giờ là đủ rồi, Đoan Mộc Ninh lại mất đến một tuần.</w:t>
      </w:r>
      <w:r>
        <w:br w:type="textWrapping"/>
      </w:r>
      <w:r>
        <w:br w:type="textWrapping"/>
      </w:r>
      <w:r>
        <w:t xml:space="preserve">Luyến tiếc đóng cửa sổ soạn thảo lại, đã xem kĩ từng chữ từng câu, còn xem đi xem lại những mấy lần, nhìn chữ thấy người, Đoan Mộc Ninh thật sự rất thích văn phong phóng khoáng, tiêu sái của Chu Phóng.</w:t>
      </w:r>
      <w:r>
        <w:br w:type="textWrapping"/>
      </w:r>
      <w:r>
        <w:br w:type="textWrapping"/>
      </w:r>
      <w:r>
        <w:t xml:space="preserve">Có lẽ vì thích hắn, nên nhìn thứ gì đều cảm thấy thuận mắt.</w:t>
      </w:r>
      <w:r>
        <w:br w:type="textWrapping"/>
      </w:r>
      <w:r>
        <w:br w:type="textWrapping"/>
      </w:r>
      <w:r>
        <w:t xml:space="preserve">Tới khi sắp hết hạn nộp bài mới chịu sửa cho xong, giúp Chu Phóng gửi bài đi thi.</w:t>
      </w:r>
      <w:r>
        <w:br w:type="textWrapping"/>
      </w:r>
      <w:r>
        <w:br w:type="textWrapping"/>
      </w:r>
      <w:r>
        <w:t xml:space="preserve">Sau đó phải chờ đợi một thời gian dài để chọn ra các bài thi ưu tú.</w:t>
      </w:r>
      <w:r>
        <w:br w:type="textWrapping"/>
      </w:r>
      <w:r>
        <w:br w:type="textWrapping"/>
      </w:r>
      <w:r>
        <w:t xml:space="preserve">Tới tận tháng ba mới có tin tức, tác phẩm của hắn được vào vòng trong.</w:t>
      </w:r>
      <w:r>
        <w:br w:type="textWrapping"/>
      </w:r>
      <w:r>
        <w:br w:type="textWrapping"/>
      </w:r>
      <w:r>
        <w:t xml:space="preserve">Chu Phóng vốn không mong chờ gì, lúc biết tin cũng chỉ cười cười, vẻ mặt không có gì đặc biệt.</w:t>
      </w:r>
      <w:r>
        <w:br w:type="textWrapping"/>
      </w:r>
      <w:r>
        <w:br w:type="textWrapping"/>
      </w:r>
      <w:r>
        <w:t xml:space="preserve">Nói đến Đoan Mộc Ninh, một bên hy vọng hắn đoạt giải, một bên lại sợ hắn sau khi đoạt giải sẽ đi đến nơi khác học đại học, tâm tình mẫu thuẫn như bị tra tấn.</w:t>
      </w:r>
      <w:r>
        <w:br w:type="textWrapping"/>
      </w:r>
      <w:r>
        <w:br w:type="textWrapping"/>
      </w:r>
      <w:r>
        <w:t xml:space="preserve">Cha luôn gọi điện thoại đến, từ sau khi khai giảng mỗi tuần đều gọi đến, tuy Đoan Mộc Ninh luôn luôn từ chối, nhưng trong lòng lại tự hỏi, mình còn được ở cùng Chu Phóng bao lâu nữa? Dự cảm không tốt rằng hai người sẽ phải xa nhau khiến cho tâm tình Đoan Mộc Ninh xấu chạm đáy.</w:t>
      </w:r>
      <w:r>
        <w:br w:type="textWrapping"/>
      </w:r>
      <w:r>
        <w:br w:type="textWrapping"/>
      </w:r>
      <w:r>
        <w:t xml:space="preserve">Cũng cảm giác được Chu Phóng thay đổi thái độ với cậu.</w:t>
      </w:r>
      <w:r>
        <w:br w:type="textWrapping"/>
      </w:r>
      <w:r>
        <w:br w:type="textWrapping"/>
      </w:r>
      <w:r>
        <w:t xml:space="preserve">Hắn dạo này rất gần gũi với Lâm Vi, hai người cả ngày tỏ thần bí không biết đang làm gì, lúc gặp mình còn giả vờ như không có gì,</w:t>
      </w:r>
      <w:r>
        <w:br w:type="textWrapping"/>
      </w:r>
      <w:r>
        <w:br w:type="textWrapping"/>
      </w:r>
      <w:r>
        <w:t xml:space="preserve">Hắn vẫn né tránh tiếp xúc thân thể như trước.</w:t>
      </w:r>
      <w:r>
        <w:br w:type="textWrapping"/>
      </w:r>
      <w:r>
        <w:br w:type="textWrapping"/>
      </w:r>
      <w:r>
        <w:t xml:space="preserve">Đoan Mộc Ninh không rõ Chu Phóng nghĩ gì, trong lòng hắn cũng không vui vẻ.</w:t>
      </w:r>
      <w:r>
        <w:br w:type="textWrapping"/>
      </w:r>
      <w:r>
        <w:br w:type="textWrapping"/>
      </w:r>
      <w:r>
        <w:t xml:space="preserve">Lần trước gọi điện thoại cho cha cậu ấy, bàn bạc về cuộc sống sau này của Đoan Mộc Ninh, ông ấy nói sẽ đến đón cậu đi, Chu Phóng ngoài miệng nói đồng ý, nhưng trong lòng lại không thể cắt đứt.</w:t>
      </w:r>
      <w:r>
        <w:br w:type="textWrapping"/>
      </w:r>
      <w:r>
        <w:br w:type="textWrapping"/>
      </w:r>
      <w:r>
        <w:t xml:space="preserve">Cảm thấy tình cảm mình dành cho cậu ấy dường như đã thay đổi.</w:t>
      </w:r>
      <w:r>
        <w:br w:type="textWrapping"/>
      </w:r>
      <w:r>
        <w:br w:type="textWrapping"/>
      </w:r>
      <w:r>
        <w:t xml:space="preserve">Suy nghĩ muốn bảo vệ cậu ấy, thậm chí muốn đem cậu ấy giấu đi không cho ai nhìn thấy, đã vượt qua khỏi giới hạn của lý trí.</w:t>
      </w:r>
      <w:r>
        <w:br w:type="textWrapping"/>
      </w:r>
      <w:r>
        <w:br w:type="textWrapping"/>
      </w:r>
      <w:r>
        <w:t xml:space="preserve">Lúc nhìn thấy cậu ấy, tim sẽ đập nhanh hơn, sẽ nhớ đến tư vị lúc hôn cậu ấy.</w:t>
      </w:r>
      <w:r>
        <w:br w:type="textWrapping"/>
      </w:r>
      <w:r>
        <w:br w:type="textWrapping"/>
      </w:r>
      <w:r>
        <w:t xml:space="preserve">Trong mộng cảm giác được chiếc lưỡi mềm mại, cả người rung động, cảm giác thật rõ ràng, khiến Chu Phóng bị dọa cho sợ hãi nhảy dựng lên trên giường.</w:t>
      </w:r>
      <w:r>
        <w:br w:type="textWrapping"/>
      </w:r>
      <w:r>
        <w:br w:type="textWrapping"/>
      </w:r>
      <w:r>
        <w:t xml:space="preserve">Nhìn thấy Đoan Mộc Ninh ngây thơ, đơn thuần, Chu Phóng cảm thấy mình như con sắc lang lưu manh, cư nhiên lại nằm mơ thấy những giấc mơ kì quái, kiểu như đem cậu ấy ôm vào lòng, sau đó…</w:t>
      </w:r>
      <w:r>
        <w:br w:type="textWrapping"/>
      </w:r>
      <w:r>
        <w:br w:type="textWrapping"/>
      </w:r>
      <w:r>
        <w:t xml:space="preserve">“Chu Phóng, tối anh có về dùng cơm không?”</w:t>
      </w:r>
      <w:r>
        <w:br w:type="textWrapping"/>
      </w:r>
      <w:r>
        <w:br w:type="textWrapping"/>
      </w:r>
      <w:r>
        <w:t xml:space="preserve">Đang suy nghĩ linh tinh thì nhận được tin nhắn của Đoan Mộc Ninh.</w:t>
      </w:r>
      <w:r>
        <w:br w:type="textWrapping"/>
      </w:r>
      <w:r>
        <w:br w:type="textWrapping"/>
      </w:r>
      <w:r>
        <w:t xml:space="preserve">Chu Phóng nghĩ nghĩ, trả lời, “Không, tối nay tôi ở lại tự học.”</w:t>
      </w:r>
      <w:r>
        <w:br w:type="textWrapping"/>
      </w:r>
      <w:r>
        <w:br w:type="textWrapping"/>
      </w:r>
      <w:r>
        <w:t xml:space="preserve">Buổi tối hẹn Lâm Vi ăn cơm, lúc đang ăn, Chu Phóng đột nhiên hỏi, “Chúng ta có quan hệ rất tốt, có khi nào em nghĩ muốn hôn anh không?” Hỏi xong còn cố ý lên giọng ở cuối câu, rõ ràng là đang đùa giỡn.</w:t>
      </w:r>
      <w:r>
        <w:br w:type="textWrapping"/>
      </w:r>
      <w:r>
        <w:br w:type="textWrapping"/>
      </w:r>
      <w:r>
        <w:t xml:space="preserve">Đã quen với thói này của hắn, Lâm Vi sớm đã luyện được tinh thần thép, chỉ nhẹ nhàng cười, uống ngụm trà, trả lời, “Không hề.”</w:t>
      </w:r>
      <w:r>
        <w:br w:type="textWrapping"/>
      </w:r>
      <w:r>
        <w:br w:type="textWrapping"/>
      </w:r>
      <w:r>
        <w:t xml:space="preserve">Chu Phóng có chút sầu não, “Còn ôm?”</w:t>
      </w:r>
      <w:r>
        <w:br w:type="textWrapping"/>
      </w:r>
      <w:r>
        <w:br w:type="textWrapping"/>
      </w:r>
      <w:r>
        <w:t xml:space="preserve">“Không có luôn.”</w:t>
      </w:r>
      <w:r>
        <w:br w:type="textWrapping"/>
      </w:r>
      <w:r>
        <w:br w:type="textWrapping"/>
      </w:r>
      <w:r>
        <w:t xml:space="preserve">“Nam sinh ôm em, em có thấy kì lạ không?”</w:t>
      </w:r>
      <w:r>
        <w:br w:type="textWrapping"/>
      </w:r>
      <w:r>
        <w:br w:type="textWrapping"/>
      </w:r>
      <w:r>
        <w:t xml:space="preserve">“Còn phải xem là người nào a.” Lâm Vi dừng lại một chút, “Anh gần đây thần kinh không ổn đó, có việc gì sao?”</w:t>
      </w:r>
      <w:r>
        <w:br w:type="textWrapping"/>
      </w:r>
      <w:r>
        <w:br w:type="textWrapping"/>
      </w:r>
      <w:r>
        <w:t xml:space="preserve">“Anh cảm thấy thần kinh có chút vấn đề rồi.” Chu Phóng than thở một tiếng, “Tiêu rồi, không phải đã thích cậu ta chứ, tại sao lại có suy nghĩ này a…”</w:t>
      </w:r>
      <w:r>
        <w:br w:type="textWrapping"/>
      </w:r>
      <w:r>
        <w:br w:type="textWrapping"/>
      </w:r>
      <w:r>
        <w:t xml:space="preserve">“A?” Lâm Vi nghi hoặc nhìn Chu Phóng, “Ai cơ, Chu Tân Tân?”</w:t>
      </w:r>
      <w:r>
        <w:br w:type="textWrapping"/>
      </w:r>
      <w:r>
        <w:br w:type="textWrapping"/>
      </w:r>
      <w:r>
        <w:t xml:space="preserve">“Ha ha.” Chu Phóng bi thương cười cười, lắc ấm trà, ngửa đầu trực tiếp rót vào miệng.</w:t>
      </w:r>
      <w:r>
        <w:br w:type="textWrapping"/>
      </w:r>
      <w:r>
        <w:br w:type="textWrapping"/>
      </w:r>
      <w:r>
        <w:t xml:space="preserve">Buổi tối lúc về đến nhà, nhìn thấy Đoan Mộc Ninh đang mặc áo ngủ, lộ ra làn da trắng, đi đi lại lại trong phòng ngủ, cảm thấy trước mắt mờ mịt.</w:t>
      </w:r>
      <w:r>
        <w:br w:type="textWrapping"/>
      </w:r>
      <w:r>
        <w:br w:type="textWrapping"/>
      </w:r>
      <w:r>
        <w:t xml:space="preserve">Vội vàng đi vào phòng ngủ đóng cửa lại, hít một hơi thật sâu bình tĩnh lại.</w:t>
      </w:r>
      <w:r>
        <w:br w:type="textWrapping"/>
      </w:r>
      <w:r>
        <w:br w:type="textWrapping"/>
      </w:r>
      <w:r>
        <w:t xml:space="preserve">Vừa rồi về đến trước nhà đã tìm cớ ôm Lâm Vi một cái.</w:t>
      </w:r>
      <w:r>
        <w:br w:type="textWrapping"/>
      </w:r>
      <w:r>
        <w:br w:type="textWrapping"/>
      </w:r>
      <w:r>
        <w:t xml:space="preserve">Lâm Vi và Đoan Mộc Ninh tuổi không hơn kém bao nhiêu, trên người cũng có hương vị đặc biệt của thiếu niên, Lâm Vi hơi béo hơn một chút, ôm vào thấy thật mềm mại, thoải mái.</w:t>
      </w:r>
      <w:r>
        <w:br w:type="textWrapping"/>
      </w:r>
      <w:r>
        <w:br w:type="textWrapping"/>
      </w:r>
      <w:r>
        <w:t xml:space="preserve">Nhưng hoàn toàn không có cảm giác tim đập nhanh, hô hấp không thông, cũng chẳng muốn thân mật hơn, nhìn Lâm Vi đứng trước mặt mở to hai mắt nghi hoặc nhìn mình, ôm cậu ta cũng giống như tay trái ôm tay phải, không hề có cảm giác gì.</w:t>
      </w:r>
      <w:r>
        <w:br w:type="textWrapping"/>
      </w:r>
      <w:r>
        <w:br w:type="textWrapping"/>
      </w:r>
      <w:r>
        <w:t xml:space="preserve">Còn lúc ôm Đoan Mộc Ninh, trong lòng cảm thấy thỏa mãn, tuyệt đối không chỉ đơn giản là huynh đệ bằng hữu với nhau.</w:t>
      </w:r>
      <w:r>
        <w:br w:type="textWrapping"/>
      </w:r>
      <w:r>
        <w:br w:type="textWrapping"/>
      </w:r>
      <w:r>
        <w:t xml:space="preserve">Lẽ nào vì hai người sống cùng nhau đã lâu, nên có chút thích cậu ấy?</w:t>
      </w:r>
      <w:r>
        <w:br w:type="textWrapping"/>
      </w:r>
      <w:r>
        <w:br w:type="textWrapping"/>
      </w:r>
      <w:r>
        <w:t xml:space="preserve">Cậu ấy rất đáng yêu, cùng cậu ấy một chỗ thấy rất vui vẻ, thích xoa đầu cậu ấy, thỉnh thoảng thì ôm cậu ấy một cái.</w:t>
      </w:r>
      <w:r>
        <w:br w:type="textWrapping"/>
      </w:r>
      <w:r>
        <w:br w:type="textWrapping"/>
      </w:r>
      <w:r>
        <w:t xml:space="preserve">Trước kia vẫn luôn nghĩ, quan tâm Đoan Mộc Ninh giống như em trai nhỏ, còn hiện tại xem ra hoàn toàn không phải như vậy.</w:t>
      </w:r>
      <w:r>
        <w:br w:type="textWrapping"/>
      </w:r>
      <w:r>
        <w:br w:type="textWrapping"/>
      </w:r>
      <w:r>
        <w:t xml:space="preserve">Là bởi vì đã thích cậu ấy…</w:t>
      </w:r>
      <w:r>
        <w:br w:type="textWrapping"/>
      </w:r>
      <w:r>
        <w:br w:type="textWrapping"/>
      </w:r>
      <w:r>
        <w:t xml:space="preserve">Cho nên lúc cậu ấy gặp chuyện không hay, liền không thể khống chế mà khẩn trương quá mức. Lúc bị cậu ấy lừa gạt, còn tức giận đến kích động mà đánh cậu ấy.</w:t>
      </w:r>
      <w:r>
        <w:br w:type="textWrapping"/>
      </w:r>
      <w:r>
        <w:br w:type="textWrapping"/>
      </w:r>
      <w:r>
        <w:t xml:space="preserve">Cho nên mới không nhịn được mà bị cậu ấy “cám dỗ”, cả hai lần dù biết rõ là không đúng, vẫn hôn cậu ấy. Dù sau đó hối hận, nhưng thỉnh thoảng sẽ nhớ đến lúc làm chuyện đó, lúc hôn cậu ấy tim đập rất mạnh…</w:t>
      </w:r>
      <w:r>
        <w:br w:type="textWrapping"/>
      </w:r>
      <w:r>
        <w:br w:type="textWrapping"/>
      </w:r>
      <w:r>
        <w:t xml:space="preserve">Cái loại yêu thích này đã sớm vượt qua giới hạn huynh đệ bằng hữu…</w:t>
      </w:r>
      <w:r>
        <w:br w:type="textWrapping"/>
      </w:r>
      <w:r>
        <w:br w:type="textWrapping"/>
      </w:r>
      <w:r>
        <w:t xml:space="preserve">Nghĩ đến đây, Chu Phóng cảm thấy trước mắt thông suốt, trong lòng lại tối đen như cái hang động không đáy.</w:t>
      </w:r>
      <w:r>
        <w:br w:type="textWrapping"/>
      </w:r>
      <w:r>
        <w:br w:type="textWrapping"/>
      </w:r>
      <w:r>
        <w:t xml:space="preserve">Cục đá cứng rắn kia cư nhiên lại động tâm rồi? Tình yêu đầu, kết quả là quá rực rỡ, có chút khó khống chế.</w:t>
      </w:r>
      <w:r>
        <w:br w:type="textWrapping"/>
      </w:r>
      <w:r>
        <w:br w:type="textWrapping"/>
      </w:r>
      <w:r>
        <w:t xml:space="preserve">Lần đầu tiên biết thích một người, khiến cho người ta hưng phấn, cảm thấy rất kích động.</w:t>
      </w:r>
      <w:r>
        <w:br w:type="textWrapping"/>
      </w:r>
      <w:r>
        <w:br w:type="textWrapping"/>
      </w:r>
      <w:r>
        <w:t xml:space="preserve">Người mình thích là con trai, lại còn là mà mình yêu thương, bảo vệ như em nhỏ, tình cảm không giống bình thường, sẽ khiến cho người ta mờ mịt, mệt mỏi.</w:t>
      </w:r>
      <w:r>
        <w:br w:type="textWrapping"/>
      </w:r>
      <w:r>
        <w:br w:type="textWrapping"/>
      </w:r>
      <w:r>
        <w:t xml:space="preserve">Kế tiếp nên làm sao đây?</w:t>
      </w:r>
      <w:r>
        <w:br w:type="textWrapping"/>
      </w:r>
      <w:r>
        <w:br w:type="textWrapping"/>
      </w:r>
      <w:r>
        <w:t xml:space="preserve">Trong đầu hoàn toàn hỗn loạn, Chu Phóng tựa vào ghế salon, đưa tay vò tóc rối tung lên, ngẩng đầu thở dài như con cá chết.</w:t>
      </w:r>
      <w:r>
        <w:br w:type="textWrapping"/>
      </w:r>
      <w:r>
        <w:br w:type="textWrapping"/>
      </w:r>
      <w:r>
        <w:t xml:space="preserve">Lúc Đoan Mộc Ninh mở cửa bước vào, liền làm ra vẻ như không có chuyện gì.</w:t>
      </w:r>
      <w:r>
        <w:br w:type="textWrapping"/>
      </w:r>
      <w:r>
        <w:br w:type="textWrapping"/>
      </w:r>
      <w:r>
        <w:t xml:space="preserve">“Tiểu Ninh, lấy giúp tôi ly nước.” Chu Phóng đảo mắt nhìn khắp người Đoan Mộc Ninh, cậu đang cúi đầu, nhẹ nhàng a một tiếng, xoay người đi rót nước.</w:t>
      </w:r>
      <w:r>
        <w:br w:type="textWrapping"/>
      </w:r>
      <w:r>
        <w:br w:type="textWrapping"/>
      </w:r>
      <w:r>
        <w:t xml:space="preserve">Lúc đưa ly nước, hai ngón tay vô tình chạm vào nhau, Chu Phóng cảm thấy như có cọng lông mềm mại phất nhẹ qua tim, vừa nhột vừa hoảng.</w:t>
      </w:r>
      <w:r>
        <w:br w:type="textWrapping"/>
      </w:r>
      <w:r>
        <w:br w:type="textWrapping"/>
      </w:r>
      <w:r>
        <w:t xml:space="preserve">Vì vậy không lên tiếng cầm tay cậu, nhẹ nhàng nắm lấy, vẻ mặt tươi cười như muốn chiếm tiện nghi người khác, Đoan Mộc Ninh không hề phát hiện, ngoan ngoãn ngồi xuống bên cạnh Chu Phóng.</w:t>
      </w:r>
      <w:r>
        <w:br w:type="textWrapping"/>
      </w:r>
      <w:r>
        <w:br w:type="textWrapping"/>
      </w:r>
      <w:r>
        <w:t xml:space="preserve">“Tiểu Ninh, cha cậu muốn cậu theo ông ấy, cậu tính thế nào?”</w:t>
      </w:r>
      <w:r>
        <w:br w:type="textWrapping"/>
      </w:r>
      <w:r>
        <w:br w:type="textWrapping"/>
      </w:r>
      <w:r>
        <w:t xml:space="preserve">Cả người Đoan Mộc Ninh cứng đờ, nhẹ giọng nói, “Tôi không thích ứng được nơi xa lạ.”</w:t>
      </w:r>
      <w:r>
        <w:br w:type="textWrapping"/>
      </w:r>
      <w:r>
        <w:br w:type="textWrapping"/>
      </w:r>
      <w:r>
        <w:t xml:space="preserve">“Vậy à…” Chu Phóng sờ sờ mũi, cười nói, “Được rồi, cậu thích ở đâu thì ở đó.” Dứt lời nhẹ nhàng đưa tay xoa đầu Đoan Mộc Ninh.</w:t>
      </w:r>
      <w:r>
        <w:br w:type="textWrapping"/>
      </w:r>
      <w:r>
        <w:br w:type="textWrapping"/>
      </w:r>
      <w:r>
        <w:t xml:space="preserve">Đoan Mộc Ninh nghi hoặc nhìn Chu Phóng, cảm thấy hôm nay hắn cười thật ôn nhu.</w:t>
      </w:r>
      <w:r>
        <w:br w:type="textWrapping"/>
      </w:r>
      <w:r>
        <w:br w:type="textWrapping"/>
      </w:r>
      <w:r>
        <w:t xml:space="preserve">Ánh mắt cũng đặc biệt ôn nhu.</w:t>
      </w:r>
      <w:r>
        <w:br w:type="textWrapping"/>
      </w:r>
      <w:r>
        <w:br w:type="textWrapping"/>
      </w:r>
      <w:r>
        <w:t xml:space="preserve">Giống như là đang nhìn… Nhìn con chó mà hắn nuôi…</w:t>
      </w:r>
      <w:r>
        <w:br w:type="textWrapping"/>
      </w:r>
      <w:r>
        <w:br w:type="textWrapping"/>
      </w:r>
      <w:r>
        <w:t xml:space="preserve">Đoan Mộc Ninh trở nên lãnh đạm, “Tôi về trước.”</w:t>
      </w:r>
      <w:r>
        <w:br w:type="textWrapping"/>
      </w:r>
      <w:r>
        <w:br w:type="textWrapping"/>
      </w:r>
      <w:r>
        <w:t xml:space="preserve">Chu Phóng vẫn cười ôn nhu, “Ừ, về nghỉ ngơi thật tốt.”</w:t>
      </w:r>
      <w:r>
        <w:br w:type="textWrapping"/>
      </w:r>
      <w:r>
        <w:br w:type="textWrapping"/>
      </w:r>
      <w:r>
        <w:t xml:space="preserve">Nhìn bóng lưng cậu ấy, thực sự muốn nhào đến ôm vào òng, nhưng lại bị lý trí đè nén lại.</w:t>
      </w:r>
      <w:r>
        <w:br w:type="textWrapping"/>
      </w:r>
      <w:r>
        <w:br w:type="textWrapping"/>
      </w:r>
      <w:r>
        <w:t xml:space="preserve">Qua mấy ngày, giải thưởng văn học rốt cục cũng đến giải đoạn đánh giá cuối cùng.</w:t>
      </w:r>
      <w:r>
        <w:br w:type="textWrapping"/>
      </w:r>
      <w:r>
        <w:br w:type="textWrapping"/>
      </w:r>
      <w:r>
        <w:t xml:space="preserve">Đoan Mộc Ninh mỗi ngày đều lên mạng xem tin tức, ngày có kết quả, là người đầu tiên biết Chu Phóng đoạt giải.</w:t>
      </w:r>
      <w:r>
        <w:br w:type="textWrapping"/>
      </w:r>
      <w:r>
        <w:br w:type="textWrapping"/>
      </w:r>
      <w:r>
        <w:t xml:space="preserve">Gọi điện cho hắn một lúc lâu vẫn không được, nhìn đồng hồ mới phát hiện đang là giờ tự học.</w:t>
      </w:r>
      <w:r>
        <w:br w:type="textWrapping"/>
      </w:r>
      <w:r>
        <w:br w:type="textWrapping"/>
      </w:r>
      <w:r>
        <w:t xml:space="preserve">Hay là chuẩn bị một chút thức ăn mừng cho anh ấy?</w:t>
      </w:r>
      <w:r>
        <w:br w:type="textWrapping"/>
      </w:r>
      <w:r>
        <w:br w:type="textWrapping"/>
      </w:r>
      <w:r>
        <w:t xml:space="preserve">Nghĩ như vậy, tâm tình vui vẻ đi vào bếp nấu ăn, một lát sau lại nhận được điện thoại của Chu Phóng, “Tiểu Ninh cậu đến đây đi, tôi đoạt giải rồi, mọi người trong văn học xã muốn cùng nhau chúc mừng, chúng ta cùng nhau dùng cơm.”</w:t>
      </w:r>
      <w:r>
        <w:br w:type="textWrapping"/>
      </w:r>
      <w:r>
        <w:br w:type="textWrapping"/>
      </w:r>
      <w:r>
        <w:t xml:space="preserve">Đoan Mộc Ninh ừ một tiếng, cúp điện thoại.</w:t>
      </w:r>
      <w:r>
        <w:br w:type="textWrapping"/>
      </w:r>
      <w:r>
        <w:br w:type="textWrapping"/>
      </w:r>
      <w:r>
        <w:t xml:space="preserve">Suy nghĩ một hồi, quyết định không đi.</w:t>
      </w:r>
      <w:r>
        <w:br w:type="textWrapping"/>
      </w:r>
      <w:r>
        <w:br w:type="textWrapping"/>
      </w:r>
      <w:r>
        <w:t xml:space="preserve">Cậu vốn không phải người trong văn học xã, cũng không thích nhiều người náo nhiệt, đám người kia khẳng định lại đùa giỡn mình, hỏi nào là “Hai anh em các cậu ở chung có vui không”, “Tiểu Ninh sao lại ở nhà Chu Phóng?”, “Ba mẹ cậu đâu?”, đại loại như vậy, toàn những vấn đề khiến người ta khó chịu.</w:t>
      </w:r>
      <w:r>
        <w:br w:type="textWrapping"/>
      </w:r>
      <w:r>
        <w:br w:type="textWrapping"/>
      </w:r>
      <w:r>
        <w:t xml:space="preserve">Một mình nằm trên giường suy nghĩ linh tinh.</w:t>
      </w:r>
      <w:r>
        <w:br w:type="textWrapping"/>
      </w:r>
      <w:r>
        <w:br w:type="textWrapping"/>
      </w:r>
      <w:r>
        <w:t xml:space="preserve">Vì muốn mình là người đầu tiên biết trước kết quả cuộc thi, cậu đã ngồi trước máy một tuần lễ.</w:t>
      </w:r>
      <w:r>
        <w:br w:type="textWrapping"/>
      </w:r>
      <w:r>
        <w:br w:type="textWrapping"/>
      </w:r>
      <w:r>
        <w:t xml:space="preserve">Cuối cùng người hắn thông báo đầu tiên lại không phải mình.</w:t>
      </w:r>
      <w:r>
        <w:br w:type="textWrapping"/>
      </w:r>
      <w:r>
        <w:br w:type="textWrapping"/>
      </w:r>
      <w:r>
        <w:t xml:space="preserve">Vì người quan tâm hắn rất nhiều, từ lúc biết tác phẩm của Chu Phóng được vào vòng trong, ngoài bạn thân là Lâm Vi và Ôn Đình, nhóm em gái kết nghĩa của hắn cũng niềm nở giúp hắn coi tin tức.</w:t>
      </w:r>
      <w:r>
        <w:br w:type="textWrapping"/>
      </w:r>
      <w:r>
        <w:br w:type="textWrapping"/>
      </w:r>
      <w:r>
        <w:t xml:space="preserve">Chu Phóng được nhiều người vây quanh, cùng nhau đùa giỡn hi hi ha ha, làm cho Đoan Mộc Ninh cảm thấy xa lạ.</w:t>
      </w:r>
      <w:r>
        <w:br w:type="textWrapping"/>
      </w:r>
      <w:r>
        <w:br w:type="textWrapping"/>
      </w:r>
      <w:r>
        <w:t xml:space="preserve">Kể từ sau đêm Giáng Sinh không vui đó, khoảng cách giữa hai người cũng mỗi lúc một xa.</w:t>
      </w:r>
      <w:r>
        <w:br w:type="textWrapping"/>
      </w:r>
      <w:r>
        <w:br w:type="textWrapping"/>
      </w:r>
      <w:r>
        <w:t xml:space="preserve">Buối tối lúc Chu Phóng về nhà, tựa hồ hơi say một chút, mơ mơ màng màng đi vào phòng Đoan Mộc Ninh, ngồi ở mép giường.</w:t>
      </w:r>
      <w:r>
        <w:br w:type="textWrapping"/>
      </w:r>
      <w:r>
        <w:br w:type="textWrapping"/>
      </w:r>
      <w:r>
        <w:t xml:space="preserve">“Sao cậu không đến?!” Dường như đang tức giận.</w:t>
      </w:r>
      <w:r>
        <w:br w:type="textWrapping"/>
      </w:r>
      <w:r>
        <w:br w:type="textWrapping"/>
      </w:r>
      <w:r>
        <w:t xml:space="preserve">Đoan Mộc Ninh mở to mắt nhìn hắn, nhẹ giọng nói, “Tôi không quen những người đó, đi trái lại còn không tiện.”</w:t>
      </w:r>
      <w:r>
        <w:br w:type="textWrapping"/>
      </w:r>
      <w:r>
        <w:br w:type="textWrapping"/>
      </w:r>
      <w:r>
        <w:t xml:space="preserve">“Vậy mà cậu chỉ ừ một tiếng rồi cúp điện thoại, cậu biết chúng tôi đợi rất lâu không?”</w:t>
      </w:r>
      <w:r>
        <w:br w:type="textWrapping"/>
      </w:r>
      <w:r>
        <w:br w:type="textWrapping"/>
      </w:r>
      <w:r>
        <w:t xml:space="preserve">Đoan Mộc Ninh không muốn nói vấn đề này nữa, liền nhắm mắt lại.</w:t>
      </w:r>
      <w:r>
        <w:br w:type="textWrapping"/>
      </w:r>
      <w:r>
        <w:br w:type="textWrapping"/>
      </w:r>
      <w:r>
        <w:t xml:space="preserve">“Tiểu Ninh, có phải cậu cảm thấy mình lớn rồi, lời nói của tôi không còn lọt tai nữa phải không?”</w:t>
      </w:r>
      <w:r>
        <w:br w:type="textWrapping"/>
      </w:r>
      <w:r>
        <w:br w:type="textWrapping"/>
      </w:r>
      <w:r>
        <w:t xml:space="preserve">Hắn nói hơi lớn tiếng, Đoan Mộc Ninh mở to mắt như vô tội nhìn hắn.</w:t>
      </w:r>
      <w:r>
        <w:br w:type="textWrapping"/>
      </w:r>
      <w:r>
        <w:br w:type="textWrapping"/>
      </w:r>
      <w:r>
        <w:t xml:space="preserve">Chu Phóng trong lòng không vui.</w:t>
      </w:r>
      <w:r>
        <w:br w:type="textWrapping"/>
      </w:r>
      <w:r>
        <w:br w:type="textWrapping"/>
      </w:r>
      <w:r>
        <w:t xml:space="preserve">Lúc nghe Đoan Mộc Ninh đồng ý, trong lòng Chu Phóng tràn ngập vui sướng, cùng mọi người trong văn học xã hẹn địa điểm, còn cố ý chọn nơi mà có món Đoan Mộc Ninh thích.</w:t>
      </w:r>
      <w:r>
        <w:br w:type="textWrapping"/>
      </w:r>
      <w:r>
        <w:br w:type="textWrapping"/>
      </w:r>
      <w:r>
        <w:t xml:space="preserve">Bảo người phục vụ khoan mang đồ ăn lên, im lặng chờ cậu ấy, mọi người còn hỏi”Cậu đang đợi người nữa à?”, Chu Phóng liền thần bí cười hề hề nói, “Chờ người quan trọng.”</w:t>
      </w:r>
      <w:r>
        <w:br w:type="textWrapping"/>
      </w:r>
      <w:r>
        <w:br w:type="textWrapping"/>
      </w:r>
      <w:r>
        <w:t xml:space="preserve">Nhưng đợi cả nửa giờ cũng không thấy bóng dáng cậu đâu.</w:t>
      </w:r>
      <w:r>
        <w:br w:type="textWrapping"/>
      </w:r>
      <w:r>
        <w:br w:type="textWrapping"/>
      </w:r>
      <w:r>
        <w:t xml:space="preserve">Có phải trên đường đi gặp chuyện gì không? Nghĩ như vậy tâm tình càng phiền não, gọi điện thoại cho cậu, gọi cả tám cuộc cũng không ai bắt máy.</w:t>
      </w:r>
      <w:r>
        <w:br w:type="textWrapping"/>
      </w:r>
      <w:r>
        <w:br w:type="textWrapping"/>
      </w:r>
      <w:r>
        <w:t xml:space="preserve">Các bạn giục hắn, rốt cục cũng cho mang thức ăn lên, vì để chúc mừng, Chu Tân Tân còn gọi cả bia.</w:t>
      </w:r>
      <w:r>
        <w:br w:type="textWrapping"/>
      </w:r>
      <w:r>
        <w:br w:type="textWrapping"/>
      </w:r>
      <w:r>
        <w:t xml:space="preserve">Một đám người vô cùng vui vẻ nói chuyện ăn cơm, Chu Phóng ngoài mặt tỏ ra là anh lớn của văn học xã, cười vui vẻ thoải mái, nhưng trong lòng lại không yên, uống chút rượu, càng cảm thấy trong đầu hỗn loạn.</w:t>
      </w:r>
      <w:r>
        <w:br w:type="textWrapping"/>
      </w:r>
      <w:r>
        <w:br w:type="textWrapping"/>
      </w:r>
      <w:r>
        <w:t xml:space="preserve">Về nhà lại nhìn thấy Đoan Mộc Ninh bình yên nằm trên giường ngủ ngon lành, khiến hắn càng tức giận.</w:t>
      </w:r>
      <w:r>
        <w:br w:type="textWrapping"/>
      </w:r>
      <w:r>
        <w:br w:type="textWrapping"/>
      </w:r>
      <w:r>
        <w:t xml:space="preserve">“Cậu rốt cuộc là nghĩ cái gì, tại sao luôn chọc tôi nổi giận?” Hơi say, lại nhìn thấy dáng vẻ lãnh đạm của người kia, tức giận dâng trào, kéo cậu từ trong chăn ra ngoài.</w:t>
      </w:r>
      <w:r>
        <w:br w:type="textWrapping"/>
      </w:r>
      <w:r>
        <w:br w:type="textWrapping"/>
      </w:r>
      <w:r>
        <w:t xml:space="preserve">“Nói chuyện một chút, hôm nay cùng tôi nói cho rõ ràng, cậu có chuyện gì? Sao cả ngày mặt mày âm trầm, không nghe lời, gạt người, sao càng ngày càng hư hỏng như vậy, hả?”</w:t>
      </w:r>
      <w:r>
        <w:br w:type="textWrapping"/>
      </w:r>
      <w:r>
        <w:br w:type="textWrapping"/>
      </w:r>
      <w:r>
        <w:t xml:space="preserve">Đoan Mộc Ninh cau mày, vùng khỏi tay hắn.</w:t>
      </w:r>
      <w:r>
        <w:br w:type="textWrapping"/>
      </w:r>
      <w:r>
        <w:br w:type="textWrapping"/>
      </w:r>
      <w:r>
        <w:t xml:space="preserve">“Tôi không thích ồn ào, náo nhiệt, không dược sao?”</w:t>
      </w:r>
      <w:r>
        <w:br w:type="textWrapping"/>
      </w:r>
      <w:r>
        <w:br w:type="textWrapping"/>
      </w:r>
      <w:r>
        <w:t xml:space="preserve">Chu Phóng sửng sốt, “Cậu… Có phải xem thường bạn bè của tôi hay không?”</w:t>
      </w:r>
      <w:r>
        <w:br w:type="textWrapping"/>
      </w:r>
      <w:r>
        <w:br w:type="textWrapping"/>
      </w:r>
      <w:r>
        <w:t xml:space="preserve">“Tôi không thích các cô ấy.”</w:t>
      </w:r>
      <w:r>
        <w:br w:type="textWrapping"/>
      </w:r>
      <w:r>
        <w:br w:type="textWrapping"/>
      </w:r>
      <w:r>
        <w:t xml:space="preserve">Giọng nói lí nhí giống như tiếng chim sẻ, mỗi câu mỗi tiếng đại ca, nghe thật phiền lòng.</w:t>
      </w:r>
      <w:r>
        <w:br w:type="textWrapping"/>
      </w:r>
      <w:r>
        <w:br w:type="textWrapping"/>
      </w:r>
      <w:r>
        <w:t xml:space="preserve">Dù biết mấy nữ sinh đó chỉ là một lòng kính trọng mới gọi hắn là ca ca, nhưng nhìn Chu Phóng trước mặt mình cùng các muội muội đùa giỡn, Đoan Mộc Ninh cảm thấy rất chướng mắt.</w:t>
      </w:r>
      <w:r>
        <w:br w:type="textWrapping"/>
      </w:r>
      <w:r>
        <w:br w:type="textWrapping"/>
      </w:r>
      <w:r>
        <w:t xml:space="preserve">Cho dù là bạn cùng bàn với hắn chỉ vô ý nói “Rất nhớ cậu, nhớ tới ăn ngủ không yên” linh tinh đùa giỡn, nghe xong cũng cảm thấy tức giận.</w:t>
      </w:r>
      <w:r>
        <w:br w:type="textWrapping"/>
      </w:r>
      <w:r>
        <w:br w:type="textWrapping"/>
      </w:r>
      <w:r>
        <w:t xml:space="preserve">Vì cậu rất thích hắn, cũng hy vọng trong mắt hắn chỉ có mình, loại ham muốn độc chiếm đáng sợ này khiến Đoan Mộc Ninh cảm giác mình sắp đánh mất lý trí rồi.</w:t>
      </w:r>
      <w:r>
        <w:br w:type="textWrapping"/>
      </w:r>
      <w:r>
        <w:br w:type="textWrapping"/>
      </w:r>
      <w:r>
        <w:t xml:space="preserve">Vì sợ mình thất thố, nên mới không đi đến đó.</w:t>
      </w:r>
      <w:r>
        <w:br w:type="textWrapping"/>
      </w:r>
      <w:r>
        <w:br w:type="textWrapping"/>
      </w:r>
      <w:r>
        <w:t xml:space="preserve">“Tiểu Ninh, cậu có tâm sự phải nói với tôi, cậu đồng ý rồi mà.”</w:t>
      </w:r>
      <w:r>
        <w:br w:type="textWrapping"/>
      </w:r>
      <w:r>
        <w:br w:type="textWrapping"/>
      </w:r>
      <w:r>
        <w:t xml:space="preserve">“Ừ…”</w:t>
      </w:r>
      <w:r>
        <w:br w:type="textWrapping"/>
      </w:r>
      <w:r>
        <w:br w:type="textWrapping"/>
      </w:r>
      <w:r>
        <w:t xml:space="preserve">“Hiện tại cái gì cũng không chịu nói, cả ngày trầm mặc, cậu cho tôi là cái gì? Không tin tưởng tôi nữa, cảm thấy bản thân trưởng thành rồi, không muốn cùng đại ca này nói chuyện nữa? Hay là muốn đi cùng cha cậu, cảm thấy có nói với tôi hay không cũng không sao? Cậu rốt cục muốn cái gì chứ?”</w:t>
      </w:r>
      <w:r>
        <w:br w:type="textWrapping"/>
      </w:r>
      <w:r>
        <w:br w:type="textWrapping"/>
      </w:r>
      <w:r>
        <w:t xml:space="preserve">Đoan Mộc Ninh cắn chặt răng, nói với hắn sao?</w:t>
      </w:r>
      <w:r>
        <w:br w:type="textWrapping"/>
      </w:r>
      <w:r>
        <w:br w:type="textWrapping"/>
      </w:r>
      <w:r>
        <w:t xml:space="preserve">Câu  “Tôi thích anh” này làm sao có thể tùy tiện nói ra được!</w:t>
      </w:r>
      <w:r>
        <w:br w:type="textWrapping"/>
      </w:r>
      <w:r>
        <w:br w:type="textWrapping"/>
      </w:r>
      <w:r>
        <w:t xml:space="preserve">Hắn cũng từng nói mình không phải đồng tính luyến ái, thậm chí giáo huấn mình không cần thay đổi tính hướng đi thích đàn ông, hắn lấy thân phận anh trai quan tâm mình như vậy, mình làm sao có thể nói với hắn “Tôi thích anh, tôi thích anh ôm tôi, hôn tôi, tôi đã biến thành loại người đồng tính luyến ái mà anh rất ghét!”</w:t>
      </w:r>
      <w:r>
        <w:br w:type="textWrapping"/>
      </w:r>
      <w:r>
        <w:br w:type="textWrapping"/>
      </w:r>
      <w:r>
        <w:t xml:space="preserve">Nói ra được sao…</w:t>
      </w:r>
      <w:r>
        <w:br w:type="textWrapping"/>
      </w:r>
      <w:r>
        <w:br w:type="textWrapping"/>
      </w:r>
      <w:r>
        <w:t xml:space="preserve">Nói ra rồi thì làm sao?</w:t>
      </w:r>
      <w:r>
        <w:br w:type="textWrapping"/>
      </w:r>
      <w:r>
        <w:br w:type="textWrapping"/>
      </w:r>
      <w:r>
        <w:t xml:space="preserve">Hắn sau khi nghe được sẽ dùng ánh mắt chán ghét mà nhìn mình, mình không chịu đựng được. Suy nghĩ xấu xa đó, chôn trong lòng một mình mình khó chịu là được rồi, không muốn hắn cũng phải phiền lòng.</w:t>
      </w:r>
      <w:r>
        <w:br w:type="textWrapping"/>
      </w:r>
      <w:r>
        <w:br w:type="textWrapping"/>
      </w:r>
      <w:r>
        <w:t xml:space="preserve">“Cậu thật không muốn nói với tôi sao?” Chu Phóng dường như đã nhẫn nại đến cực hạn, cắn răng nghiến lợi nói.</w:t>
      </w:r>
      <w:r>
        <w:br w:type="textWrapping"/>
      </w:r>
      <w:r>
        <w:br w:type="textWrapping"/>
      </w:r>
      <w:r>
        <w:t xml:space="preserve">“Chu Phóng, anh say rồi, về ngủ đi.” Đoan Mộc Ninh nói dứt câu liền đem chăn đắp kín thân thể.</w:t>
      </w:r>
      <w:r>
        <w:br w:type="textWrapping"/>
      </w:r>
      <w:r>
        <w:br w:type="textWrapping"/>
      </w:r>
      <w:r>
        <w:t xml:space="preserve">Chu Phóng sững sờ tại chỗ, một lúc sau mới cười nhạt.</w:t>
      </w:r>
      <w:r>
        <w:br w:type="textWrapping"/>
      </w:r>
      <w:r>
        <w:br w:type="textWrapping"/>
      </w:r>
      <w:r>
        <w:t xml:space="preserve">“Được thôi.”</w:t>
      </w:r>
      <w:r>
        <w:br w:type="textWrapping"/>
      </w:r>
      <w:r>
        <w:br w:type="textWrapping"/>
      </w:r>
      <w:r>
        <w:t xml:space="preserve">Lúc xoay người đi, cảm giác chóng mặt, muốn ngất.</w:t>
      </w:r>
      <w:r>
        <w:br w:type="textWrapping"/>
      </w:r>
      <w:r>
        <w:br w:type="textWrapping"/>
      </w:r>
      <w:r>
        <w:t xml:space="preserve">Gà mẹ đã quen đem gà con bảo vệ dưới cánh của mình, lại quên mất, gà con rồi sẽ trưởng thành, sẽ tự mình bay đi.</w:t>
      </w:r>
      <w:r>
        <w:br w:type="textWrapping"/>
      </w:r>
      <w:r>
        <w:br w:type="textWrapping"/>
      </w:r>
      <w:r>
        <w:t xml:space="preserve">Cái cánh kia ngược lại giống như đang trói buộc nó.</w:t>
      </w:r>
      <w:r>
        <w:br w:type="textWrapping"/>
      </w:r>
      <w:r>
        <w:br w:type="textWrapping"/>
      </w:r>
      <w:r>
        <w:t xml:space="preserve">Mà gà mẹ vẫn một mực an tâm chờ đợi, nghĩ rằng nó sẽ ngoan ngoãn nghe lời mình.</w:t>
      </w:r>
      <w:r>
        <w:br w:type="textWrapping"/>
      </w:r>
      <w:r>
        <w:br w:type="textWrapping"/>
      </w:r>
      <w:r>
        <w:t xml:space="preserve">Một lòng muốn bảo vệ nó, lại bị nó ghét bỏ, cặp cánh to lớn kia chỉ che khuất thế giới bên ngoài của nó mà thôi.</w:t>
      </w:r>
      <w:r>
        <w:br w:type="textWrapping"/>
      </w:r>
      <w:r>
        <w:br w:type="textWrapping"/>
      </w:r>
      <w:r>
        <w:t xml:space="preserve">“Đoan Mộc Ninh, cậu đi cùng cha cậu đi.”</w:t>
      </w:r>
      <w:r>
        <w:br w:type="textWrapping"/>
      </w:r>
      <w:r>
        <w:br w:type="textWrapping"/>
      </w:r>
      <w:r>
        <w:t xml:space="preserve">Lúc đi đến cửa, đột nhiên nhẹ giọng lên tiếng, cảm giác trong tim đau đớn không chịu nổi.</w:t>
      </w:r>
      <w:r>
        <w:br w:type="textWrapping"/>
      </w:r>
      <w:r>
        <w:br w:type="textWrapping"/>
      </w:r>
      <w:r>
        <w:t xml:space="preserve">“Anh nói gì?” Đoan Mộc Ninh sợ hãi nắm chặt ra giường, thanh âm cao có chút run rẩy.</w:t>
      </w:r>
      <w:r>
        <w:br w:type="textWrapping"/>
      </w:r>
      <w:r>
        <w:br w:type="textWrapping"/>
      </w:r>
      <w:r>
        <w:t xml:space="preserve">Chu Phóng chỉ thở dài.</w:t>
      </w:r>
      <w:r>
        <w:br w:type="textWrapping"/>
      </w:r>
      <w:r>
        <w:br w:type="textWrapping"/>
      </w:r>
      <w:r>
        <w:t xml:space="preserve">“Phải đi thôi, cậu trưởng thành rồi, tôi không quản nổi cậu nữa.”</w:t>
      </w:r>
      <w:r>
        <w:br w:type="textWrapping"/>
      </w:r>
      <w:r>
        <w:br w:type="textWrapping"/>
      </w:r>
      <w:r>
        <w:t xml:space="preserve">Nói xong, nặng nề đóng cửa lại.</w:t>
      </w:r>
      <w:r>
        <w:br w:type="textWrapping"/>
      </w:r>
      <w:r>
        <w:br w:type="textWrapping"/>
      </w:r>
      <w:r>
        <w:t xml:space="preserve">Có phải vì cậu suốt ngày im lặng không nói ra tâm sự của bản thân, nên làm cho hắn hiểu lầm rồi không?</w:t>
      </w:r>
      <w:r>
        <w:br w:type="textWrapping"/>
      </w:r>
      <w:r>
        <w:br w:type="textWrapping"/>
      </w:r>
      <w:r>
        <w:t xml:space="preserve">Sao lại vì cậu trưởng thành rồi mà không quản được nữa chứ?</w:t>
      </w:r>
      <w:r>
        <w:br w:type="textWrapping"/>
      </w:r>
      <w:r>
        <w:br w:type="textWrapping"/>
      </w:r>
      <w:r>
        <w:t xml:space="preserve">Cậu đến lúc trưởng thành cũng vẫn sẽ như bây giờ kính trọng hắn, một chút cũng không chán ghét, càng không thể không nghe lời.</w:t>
      </w:r>
      <w:r>
        <w:br w:type="textWrapping"/>
      </w:r>
      <w:r>
        <w:br w:type="textWrapping"/>
      </w:r>
      <w:r>
        <w:t xml:space="preserve">Nhưng cái loại yêu thích đó làm sao có thể mở miệng nói ra đây?</w:t>
      </w:r>
      <w:r>
        <w:br w:type="textWrapping"/>
      </w:r>
      <w:r>
        <w:br w:type="textWrapping"/>
      </w:r>
      <w:r>
        <w:t xml:space="preserve">Nếu như cậu là nữ sinh, có thể mặt dày mà nói, Chu Phóng, anh đã nói sẽ lấy tôi làm áp trại phu nhân, bây giờ mau thực hiện, tôi thích anh.</w:t>
      </w:r>
      <w:r>
        <w:br w:type="textWrapping"/>
      </w:r>
      <w:r>
        <w:br w:type="textWrapping"/>
      </w:r>
      <w:r>
        <w:t xml:space="preserve">Hoặc nếu Chu Phóng là nữ sinh, ta cũng có thể ôm hắn nói, tôi thích cậu, ở chung lâu ngày nảy sinh tình cảm.</w:t>
      </w:r>
      <w:r>
        <w:br w:type="textWrapping"/>
      </w:r>
      <w:r>
        <w:br w:type="textWrapping"/>
      </w:r>
      <w:r>
        <w:t xml:space="preserve">Thế nhưng hiện tại, đầu tiên phải nói đến hai người đều là nam, hắn lại còn nói với cậu đừng vì ở chung mà thay đổi tính hướng, cậu làm sao có thể thản nhiên mà nói với hắn, tôi thích anh rồi, chính là người đàn ông như anh đó.</w:t>
      </w:r>
      <w:r>
        <w:br w:type="textWrapping"/>
      </w:r>
      <w:r>
        <w:br w:type="textWrapping"/>
      </w:r>
      <w:r>
        <w:t xml:space="preserve">Đoan Mộc Ninh bi ai suy nghĩ.</w:t>
      </w:r>
      <w:r>
        <w:br w:type="textWrapping"/>
      </w:r>
      <w:r>
        <w:br w:type="textWrapping"/>
      </w:r>
      <w:r>
        <w:t xml:space="preserve">Cho dù có phải sống một mình, cậu cũng không đi theo người đàn ông xa lạ kia.</w:t>
      </w:r>
      <w:r>
        <w:br w:type="textWrapping"/>
      </w:r>
      <w:r>
        <w:br w:type="textWrapping"/>
      </w:r>
      <w:r>
        <w:t xml:space="preserve">Đối với cậu, người đàn ông đó giống như ác mộng, nhìn thấy ông ta cậu sẽ nhớ tới mẹ, nhớ tới mình trước kia chưa từng quan tâm đến bà, nhớ tới mẹ qua đời còn để lại cho cậu một số tiền lớn trong ngân hàng, nhớ tới ngôi mộ lạnh như băng, cô quạnh ít người thăm viếng.</w:t>
      </w:r>
      <w:r>
        <w:br w:type="textWrapping"/>
      </w:r>
      <w:r>
        <w:br w:type="textWrapping"/>
      </w:r>
      <w:r>
        <w:t xml:space="preserve">Phải nói thế nào với Chu Phóng đây? Nói cho hắn biết mình không muốn đi cùng người cha kia, cho dù hắn không muốn ở chung, Đoan Mộc Ninh đã mười lăm tuổi,  tự biết nấu cơm, quét tước, tự mình có thể chăm sóc tốt bản thân.</w:t>
      </w:r>
      <w:r>
        <w:br w:type="textWrapping"/>
      </w:r>
      <w:r>
        <w:br w:type="textWrapping"/>
      </w:r>
      <w:r>
        <w:t xml:space="preserve">Để hắn không ép mình đi cùng người đàn ông kia nữa.</w:t>
      </w:r>
      <w:r>
        <w:br w:type="textWrapping"/>
      </w:r>
      <w:r>
        <w:br w:type="textWrapping"/>
      </w:r>
      <w:r>
        <w:t xml:space="preserve">Do dự một lúc lâu mới đứng dậy, nhìn thấy ánh sáng mỏng manh từ ngọn đèn trong phòng sách, liền đẩy cửa đi vào.</w:t>
      </w:r>
      <w:r>
        <w:br w:type="textWrapping"/>
      </w:r>
      <w:r>
        <w:br w:type="textWrapping"/>
      </w:r>
      <w:r>
        <w:t xml:space="preserve">Trong phòng không có ai.</w:t>
      </w:r>
      <w:r>
        <w:br w:type="textWrapping"/>
      </w:r>
      <w:r>
        <w:br w:type="textWrapping"/>
      </w:r>
      <w:r>
        <w:t xml:space="preserve">Di động bị chuyển sang chế độ rung, tối nay Chu Phóng liên tục gọi suốt nửa giờ, mình lại không chịu nhấc máy, phải chăng làm cho hắn tức giận rồi?</w:t>
      </w:r>
      <w:r>
        <w:br w:type="textWrapping"/>
      </w:r>
      <w:r>
        <w:br w:type="textWrapping"/>
      </w:r>
      <w:r>
        <w:t xml:space="preserve">Hay là xin lỗi hắn, sau đó đem chuyện mình muốn sống một mình nói ra.</w:t>
      </w:r>
      <w:r>
        <w:br w:type="textWrapping"/>
      </w:r>
      <w:r>
        <w:br w:type="textWrapping"/>
      </w:r>
      <w:r>
        <w:t xml:space="preserve">Còn đang nghĩ, không ngờ Chu Phóng đẩy cửa ra, trong tay kéo theo một cái vali to.</w:t>
      </w:r>
      <w:r>
        <w:br w:type="textWrapping"/>
      </w:r>
      <w:r>
        <w:br w:type="textWrapping"/>
      </w:r>
      <w:r>
        <w:t xml:space="preserve">“Đoan Mộc Ninh.” Ngữ khí lãnh đạm.</w:t>
      </w:r>
      <w:r>
        <w:br w:type="textWrapping"/>
      </w:r>
      <w:r>
        <w:br w:type="textWrapping"/>
      </w:r>
      <w:r>
        <w:t xml:space="preserve">“Ừ…” Không dám tin nhìn chằm chằm vali trong tay hắn, giọng run rẩy, “Anh… Giúp tôi thu dọn hành lý sao?”</w:t>
      </w:r>
      <w:r>
        <w:br w:type="textWrapping"/>
      </w:r>
      <w:r>
        <w:br w:type="textWrapping"/>
      </w:r>
      <w:r>
        <w:t xml:space="preserve">“Đúng vậy, cha cậu mấy ngày nữa sẽ đến đón cậu đi.”</w:t>
      </w:r>
      <w:r>
        <w:br w:type="textWrapping"/>
      </w:r>
      <w:r>
        <w:br w:type="textWrapping"/>
      </w:r>
      <w:r>
        <w:t xml:space="preserve">“Anh là muốn nhanh nhanh cấp tốc tống tôi đi, có phải không?” Nhìn hắn “quan tâm” giúp mình thu dọn hành lý, có chút khổ sở siết chặt ngón tay.</w:t>
      </w:r>
      <w:r>
        <w:br w:type="textWrapping"/>
      </w:r>
      <w:r>
        <w:br w:type="textWrapping"/>
      </w:r>
      <w:r>
        <w:t xml:space="preserve">Chu Phóng trầm mặc một lát, thấp giọng nói, “Nếu không đưa cậu đi, tôi sợ tôi nhất thời xúc động sẽ làm ra những chuyện không thể cứu vãn.”</w:t>
      </w:r>
      <w:r>
        <w:br w:type="textWrapping"/>
      </w:r>
      <w:r>
        <w:br w:type="textWrapping"/>
      </w:r>
      <w:r>
        <w:t xml:space="preserve">“Có ý gì?” Lại muốn kích động đánh mông tôi sao?</w:t>
      </w:r>
      <w:r>
        <w:br w:type="textWrapping"/>
      </w:r>
      <w:r>
        <w:br w:type="textWrapping"/>
      </w:r>
      <w:r>
        <w:t xml:space="preserve">“Tiểu Ninh, chờ cậu trưởng thành, cậu sẽ hiểu, ngày tháng cậu cùng tôi ở một chỗ đã làm cậu ỷ lại vào tôi, đơn giản là một người đang cô đơn bất lực, mà tôi cùng lúc đó lại ở phía sau cổ vũ cậu, mang cậu về sống cùng nhau, chỉ như vậy mà thôi.” Giọng nói Chu Phóng trầm thấp, dừng lại một chút rồi nói tiếp, “Cậu không giống tôi, tôi có thể nhận rõ tình cảm của mình, nhưng cậu thì không, tôi không muốn cậu vì sơ suất của tôi mà…”</w:t>
      </w:r>
      <w:r>
        <w:br w:type="textWrapping"/>
      </w:r>
      <w:r>
        <w:br w:type="textWrapping"/>
      </w:r>
      <w:r>
        <w:t xml:space="preserve">“Mà trở thành đồng tính luyến ái, phải không?” Đoan Mộc Ninh buồn bã, nhếch khóe miệng nhẹ nhàng cười, “Cám ơn anh đã lo lắng cho tôi, chuyện của tôi, tôi tự mình biết.”</w:t>
      </w:r>
      <w:r>
        <w:br w:type="textWrapping"/>
      </w:r>
      <w:r>
        <w:br w:type="textWrapping"/>
      </w:r>
      <w:r>
        <w:t xml:space="preserve">“Vậy tốt rồi, đi cùng cha cậu rồi… Phải sống cho tốt, nhớ nghe lời ông ấy.”</w:t>
      </w:r>
      <w:r>
        <w:br w:type="textWrapping"/>
      </w:r>
      <w:r>
        <w:br w:type="textWrapping"/>
      </w:r>
      <w:r>
        <w:t xml:space="preserve">Chu Phóng nhẹ nhàng đem vali đặt xuống, xoay người rời đi.</w:t>
      </w:r>
      <w:r>
        <w:br w:type="textWrapping"/>
      </w:r>
      <w:r>
        <w:br w:type="textWrapping"/>
      </w:r>
      <w:r>
        <w:t xml:space="preserve">Đoan Mộc Ninh đứng sững sờ tại chỗ, nhớ tới ngày mình cùng hắn đến đây ở, Chu Phóng một tay kéo vali, một tay đẩy xe, nhớ đến bóng dáng không cao lớn lắm nhưng lại thẳng tắp của hắn, nhớ tới câu bảo đảm kia của hắn, “Sau này theo tôi, tôi sẽ chăm sóc cậu.”</w:t>
      </w:r>
      <w:r>
        <w:br w:type="textWrapping"/>
      </w:r>
      <w:r>
        <w:br w:type="textWrapping"/>
      </w:r>
      <w:r>
        <w:t xml:space="preserve">Là hắn đón cậu đến đây.</w:t>
      </w:r>
      <w:r>
        <w:br w:type="textWrapping"/>
      </w:r>
      <w:r>
        <w:br w:type="textWrapping"/>
      </w:r>
      <w:r>
        <w:t xml:space="preserve">Hiện tại thì tốt rồi, một tay hắn đẩy cậu đi.</w:t>
      </w:r>
      <w:r>
        <w:br w:type="textWrapping"/>
      </w:r>
      <w:r>
        <w:br w:type="textWrapping"/>
      </w:r>
      <w:r>
        <w:t xml:space="preserve">Thời gian trôi thật nhanh, ở cùng hắn đã được nửa năm rồi.</w:t>
      </w:r>
      <w:r>
        <w:br w:type="textWrapping"/>
      </w:r>
      <w:r>
        <w:br w:type="textWrapping"/>
      </w:r>
      <w:r>
        <w:t xml:space="preserve">Nửa năm này, không thể nghi ngờ, từ nhỏ đến lớn là nửa năm tình cảm của mình giao động lớn nhất.</w:t>
      </w:r>
      <w:r>
        <w:br w:type="textWrapping"/>
      </w:r>
      <w:r>
        <w:br w:type="textWrapping"/>
      </w:r>
      <w:r>
        <w:t xml:space="preserve">Đau khổ bi thương khi mẹ mất.</w:t>
      </w:r>
      <w:r>
        <w:br w:type="textWrapping"/>
      </w:r>
      <w:r>
        <w:br w:type="textWrapping"/>
      </w:r>
      <w:r>
        <w:t xml:space="preserve">Mờ mịt bất lực khi người cha xa lạ kia xuất hiện.</w:t>
      </w:r>
      <w:r>
        <w:br w:type="textWrapping"/>
      </w:r>
      <w:r>
        <w:br w:type="textWrapping"/>
      </w:r>
      <w:r>
        <w:t xml:space="preserve">Còn có những ngày tháng ở cùng Chu Phóng vui vẻ, mỗi một ngày đều khắc sâu vào tâm trí.</w:t>
      </w:r>
      <w:r>
        <w:br w:type="textWrapping"/>
      </w:r>
      <w:r>
        <w:br w:type="textWrapping"/>
      </w:r>
      <w:r>
        <w:t xml:space="preserve">Còn tâm tình thích hắn này nữa, mối tình đầu không hề đẹp đẽ mà ngược lại giống như tra tấn, lần đầu thỏa mãn khi được hắn ôn, lần đầu run rẩy khi hôn hắn…</w:t>
      </w:r>
      <w:r>
        <w:br w:type="textWrapping"/>
      </w:r>
      <w:r>
        <w:br w:type="textWrapping"/>
      </w:r>
      <w:r>
        <w:t xml:space="preserve">Bức tranh này bây giờ phải đặt một dấu chấm hết thật lớn sao?</w:t>
      </w:r>
      <w:r>
        <w:br w:type="textWrapping"/>
      </w:r>
      <w:r>
        <w:br w:type="textWrapping"/>
      </w:r>
      <w:r>
        <w:t xml:space="preserve">Cậu cười rộ lên, nhẹ nhàng kéo khóe miệng, tựa hồ cả trái tim đều bị xé rách, thật thật tại tại đau đớn.</w:t>
      </w:r>
      <w:r>
        <w:br w:type="textWrapping"/>
      </w:r>
      <w:r>
        <w:br w:type="textWrapping"/>
      </w:r>
      <w:r>
        <w:t xml:space="preserve">Rốt cục cũng đi đến hướng mà mình sợ nhất.</w:t>
      </w:r>
      <w:r>
        <w:br w:type="textWrapping"/>
      </w:r>
      <w:r>
        <w:br w:type="textWrapping"/>
      </w:r>
      <w:r>
        <w:t xml:space="preserve">Quay đầu lại nhìn một chút, ngọn đèn lờ mờ trong phòng Chu Phóng đột nhiên tắt ngóm, trước mắt chỉ còn một màu đen.</w:t>
      </w:r>
      <w:r>
        <w:br w:type="textWrapping"/>
      </w:r>
      <w:r>
        <w:br w:type="textWrapping"/>
      </w:r>
      <w:r>
        <w:t xml:space="preserve">Đoan Mộc Ninh kéo lê vali trên mặt đất.</w:t>
      </w:r>
      <w:r>
        <w:br w:type="textWrapping"/>
      </w:r>
      <w:r>
        <w:br w:type="textWrapping"/>
      </w:r>
      <w:r>
        <w:t xml:space="preserve">Lúc ra khỏi sân đã gần mười một giờ, trên đường đi lác đác vài người, đèn đường màu vàng xếp hàng chỉnh tề chiếu xuống khiến thành phố nhỏ nhuốm màu nhợt nhạt.</w:t>
      </w:r>
      <w:r>
        <w:br w:type="textWrapping"/>
      </w:r>
      <w:r>
        <w:br w:type="textWrapping"/>
      </w:r>
      <w:r>
        <w:t xml:space="preserve">Nhìn bóng mình kéo dài dưới ngọn đèn đường, bên cạnh không có ai khác, thật cô đơn.</w:t>
      </w:r>
      <w:r>
        <w:br w:type="textWrapping"/>
      </w:r>
      <w:r>
        <w:br w:type="textWrapping"/>
      </w:r>
      <w:r>
        <w:t xml:space="preserve">Lúc kéo vali đi trên đường, cảm thấy gió lạnh đến thấu xương.</w:t>
      </w:r>
      <w:r>
        <w:br w:type="textWrapping"/>
      </w:r>
      <w:r>
        <w:br w:type="textWrapping"/>
      </w:r>
      <w:r>
        <w:t xml:space="preserve">Mặc trên mình bộ quần áo mà hắn mua cho.</w:t>
      </w:r>
      <w:r>
        <w:br w:type="textWrapping"/>
      </w:r>
      <w:r>
        <w:br w:type="textWrapping"/>
      </w:r>
      <w:r>
        <w:t xml:space="preserve">Từ quần lót, đến áo len, đến áo khoác ngoài thật dày, đều một màu trắng do hắn lựa chọn, mặc qua hai ngày mừng năm mới, sau đó liền xem như bảo bối cất đi, không nỡ mặc nữa.</w:t>
      </w:r>
      <w:r>
        <w:br w:type="textWrapping"/>
      </w:r>
      <w:r>
        <w:br w:type="textWrapping"/>
      </w:r>
      <w:r>
        <w:t xml:space="preserve">Hiện tại mặc nó quay về nhà, trong lòng có chút ấm áp, cảm thấy mình cố chấp như vậy thật ngu ngốc buồn cười.</w:t>
      </w:r>
      <w:r>
        <w:br w:type="textWrapping"/>
      </w:r>
      <w:r>
        <w:br w:type="textWrapping"/>
      </w:r>
      <w:r>
        <w:t xml:space="preserve">Tay kia cầm quyển sách hắn tặng.</w:t>
      </w:r>
      <w:r>
        <w:br w:type="textWrapping"/>
      </w:r>
      <w:r>
        <w:br w:type="textWrapping"/>
      </w:r>
      <w:r>
        <w:t xml:space="preserve">Tác phẩm đầu tiên của mình được in thành sách, là bảo bối quan trọng của mình, tuy rằng bìa sách bị hắn thiết kế chẳng ra sao.</w:t>
      </w:r>
      <w:r>
        <w:br w:type="textWrapping"/>
      </w:r>
      <w:r>
        <w:br w:type="textWrapping"/>
      </w:r>
      <w:r>
        <w:t xml:space="preserve">Vẫn muốn mang theo bên cạnh mình.</w:t>
      </w:r>
      <w:r>
        <w:br w:type="textWrapping"/>
      </w:r>
      <w:r>
        <w:br w:type="textWrapping"/>
      </w:r>
      <w:r>
        <w:t xml:space="preserve">Từ nhà cậu mang đến nhà hắn, lại từ đó mang về, chỉ trong nửa năm.</w:t>
      </w:r>
      <w:r>
        <w:br w:type="textWrapping"/>
      </w:r>
      <w:r>
        <w:br w:type="textWrapping"/>
      </w:r>
      <w:r>
        <w:t xml:space="preserve">Trước mắt là căn nhà to lớn.</w:t>
      </w:r>
      <w:r>
        <w:br w:type="textWrapping"/>
      </w:r>
      <w:r>
        <w:br w:type="textWrapping"/>
      </w:r>
      <w:r>
        <w:t xml:space="preserve">Trước kia là ba người cùng ở, mẹ luôn bình thản lạnh lùng, còn có người vẫn luôn quan tâm chăm sóc mình như con trai, quản gia Chung thúc lớn tuổi.</w:t>
      </w:r>
      <w:r>
        <w:br w:type="textWrapping"/>
      </w:r>
      <w:r>
        <w:br w:type="textWrapping"/>
      </w:r>
      <w:r>
        <w:t xml:space="preserve">Hai người thân nhất của mình, trong cùng một ngày đều đột nhiên mất đi.</w:t>
      </w:r>
      <w:r>
        <w:br w:type="textWrapping"/>
      </w:r>
      <w:r>
        <w:br w:type="textWrapping"/>
      </w:r>
      <w:r>
        <w:t xml:space="preserve">Bây giờ trở về đây, tuy rằng không còn sự sợ hãi và thống khổ như lúc trước nữa, nhưng trong lòng mơ hồ bi ai cùng khổ sở, nhìn thấy mảnh sân quen thuộc, nỗi đau  càng trở nên rõ ràng.</w:t>
      </w:r>
      <w:r>
        <w:br w:type="textWrapping"/>
      </w:r>
      <w:r>
        <w:br w:type="textWrapping"/>
      </w:r>
      <w:r>
        <w:t xml:space="preserve">Mở đèn, bước từng bước lên cầu thang, âm thanh vang vọng khiến người ta rùng mình sợ hãi.</w:t>
      </w:r>
      <w:r>
        <w:br w:type="textWrapping"/>
      </w:r>
      <w:r>
        <w:br w:type="textWrapping"/>
      </w:r>
      <w:r>
        <w:t xml:space="preserve">Căn nhà trống trải tối om như phim trường quay phim kinh dị, cho dù mở hết toàn bộ đèn vẫn cảm thấy lạnh lẽo.</w:t>
      </w:r>
      <w:r>
        <w:br w:type="textWrapping"/>
      </w:r>
      <w:r>
        <w:br w:type="textWrapping"/>
      </w:r>
      <w:r>
        <w:t xml:space="preserve">Mở điều hòa, thảm điện, ôm chặt thân thể co rút ở trên giường.</w:t>
      </w:r>
      <w:r>
        <w:br w:type="textWrapping"/>
      </w:r>
      <w:r>
        <w:br w:type="textWrapping"/>
      </w:r>
      <w:r>
        <w:t xml:space="preserve">Tự nói với chính mình: Đoan Mộc Ninh, phải kiên cường lên, từ nay về sau tự mình sống tốt, không được… để Chu Phóng xem thường.</w:t>
      </w:r>
      <w:r>
        <w:br w:type="textWrapping"/>
      </w:r>
      <w:r>
        <w:br w:type="textWrapping"/>
      </w:r>
      <w:r>
        <w:t xml:space="preserve">Nghĩ như vậy, lấy hết dũng khi tắt đèn, nhắm mắt lại, đến tận khuya mới dần dần ngủ thiếp đi.</w:t>
      </w:r>
      <w:r>
        <w:br w:type="textWrapping"/>
      </w:r>
      <w:r>
        <w:br w:type="textWrapping"/>
      </w:r>
      <w:r>
        <w:t xml:space="preserve">Bảy giờ sáng hôm sau Chu Phóng tỉnh dậy, nhàm chán nhìn quanh phòng sách.</w:t>
      </w:r>
      <w:r>
        <w:br w:type="textWrapping"/>
      </w:r>
      <w:r>
        <w:br w:type="textWrapping"/>
      </w:r>
      <w:r>
        <w:t xml:space="preserve">Thấy phòng ngủ Đoan Mộc Ninh trống không, trong phòng bếp cũng không thấy thân ảnh bận rộn của cậu, trong lòng cảm thấy mất mát.</w:t>
      </w:r>
      <w:r>
        <w:br w:type="textWrapping"/>
      </w:r>
      <w:r>
        <w:br w:type="textWrapping"/>
      </w:r>
      <w:r>
        <w:t xml:space="preserve">Tuy rằng tối hôm qua say, nhưng hắn đã làm gì hắn đều có thể nhớ rõ ràng.</w:t>
      </w:r>
      <w:r>
        <w:br w:type="textWrapping"/>
      </w:r>
      <w:r>
        <w:br w:type="textWrapping"/>
      </w:r>
      <w:r>
        <w:t xml:space="preserve">Đuổi cậu ấy đi trong lòng mình cũng rất khó chịu, không cách nào nói cho cậu ấy biết, mình kỳ thật rất thích cậu ấy, thậm chí chỉ muốn ích kỷ đem cậu ấy giấu dưới cánh của mình, khiến cậu suốt đời chỉ đi theo hắn.</w:t>
      </w:r>
      <w:r>
        <w:br w:type="textWrapping"/>
      </w:r>
      <w:r>
        <w:br w:type="textWrapping"/>
      </w:r>
      <w:r>
        <w:t xml:space="preserve">Nhưng như vậy tàn nhẫn quá, cậu ấy vẫn là một đứa nhỏ, không có khả năng tiếp nhận được chuyện này.</w:t>
      </w:r>
      <w:r>
        <w:br w:type="textWrapping"/>
      </w:r>
      <w:r>
        <w:br w:type="textWrapping"/>
      </w:r>
      <w:r>
        <w:t xml:space="preserve">Nếu chỉ vì sự ích kỷ của mình, thậm chí vì một lúc xúc động làm ra chuyện không thể vãn hồi, sau này lớn lên cậu ấy sẽ hận mình.</w:t>
      </w:r>
      <w:r>
        <w:br w:type="textWrapping"/>
      </w:r>
      <w:r>
        <w:br w:type="textWrapping"/>
      </w:r>
      <w:r>
        <w:t xml:space="preserve">Dù sao, bây giờ mình vẫn chưa có cơ sở kinh tế, cùng đứa nhỏ tâm lý chưa ổn định như Đoan Mộc Ninh nói chuyện tình cảm vẫn còn quá sớm, cũng quá đả kích người ta rồi.</w:t>
      </w:r>
      <w:r>
        <w:br w:type="textWrapping"/>
      </w:r>
      <w:r>
        <w:br w:type="textWrapping"/>
      </w:r>
      <w:r>
        <w:t xml:space="preserve">Đạp xe đến trường, lúc đi ngang nhà Đoan Mộc Ninh, nhìn thấy cậu mặc một chiếc áo khoác thật dày đi ra ngoài cửa.</w:t>
      </w:r>
      <w:r>
        <w:br w:type="textWrapping"/>
      </w:r>
      <w:r>
        <w:br w:type="textWrapping"/>
      </w:r>
      <w:r>
        <w:t xml:space="preserve">Theo phản xạ định đưa tay lên chào, lại bị ánh mắt lãnh đạm của Đoan Mộc Ninh làm cho rụt tay lại.</w:t>
      </w:r>
      <w:r>
        <w:br w:type="textWrapping"/>
      </w:r>
      <w:r>
        <w:br w:type="textWrapping"/>
      </w:r>
      <w:r>
        <w:t xml:space="preserve">Đang lúc xấu hổ thì Lâm Vi và Ôn Đình đi ngang, quay đầu lại cười hỏi, “Hai người còn không nhanh lên, muộn rồi.”</w:t>
      </w:r>
      <w:r>
        <w:br w:type="textWrapping"/>
      </w:r>
      <w:r>
        <w:br w:type="textWrapping"/>
      </w:r>
      <w:r>
        <w:t xml:space="preserve">Chu Phóng nhìn hai người ý bảo đừng xen vào chuyện người khác, quay lại nhìn Đoan Mộc Ninh đang để tay trong túi quần, trầm mặc.</w:t>
      </w:r>
      <w:r>
        <w:br w:type="textWrapping"/>
      </w:r>
      <w:r>
        <w:br w:type="textWrapping"/>
      </w:r>
      <w:r>
        <w:t xml:space="preserve">“Cần tôi chở cậu đi không?” Chu Phóng hỏi.</w:t>
      </w:r>
      <w:r>
        <w:br w:type="textWrapping"/>
      </w:r>
      <w:r>
        <w:br w:type="textWrapping"/>
      </w:r>
      <w:r>
        <w:t xml:space="preserve">Đoan Mộc Ninh lắc lắc đầu.</w:t>
      </w:r>
      <w:r>
        <w:br w:type="textWrapping"/>
      </w:r>
      <w:r>
        <w:br w:type="textWrapping"/>
      </w:r>
      <w:r>
        <w:t xml:space="preserve">Chu Phóng trầm xuống, trên mặt vẫn tươi cười, “Vậy tôi đi trước, cậu tự đi được chứ?”</w:t>
      </w:r>
      <w:r>
        <w:br w:type="textWrapping"/>
      </w:r>
      <w:r>
        <w:br w:type="textWrapping"/>
      </w:r>
      <w:r>
        <w:t xml:space="preserve">Đoan Mộc Ninh gật đầu, Chu Phóng đạp xe đi được một đoạn, cậu đột nhiên nói, “Anh yên tâm, tôi sẽ tự mình sống tốt.”</w:t>
      </w:r>
      <w:r>
        <w:br w:type="textWrapping"/>
      </w:r>
      <w:r>
        <w:br w:type="textWrapping"/>
      </w:r>
      <w:r>
        <w:t xml:space="preserve">Chu Phóng trầm mặc một lát, nhẹ giọng thở dài, “Tiểu Ninh, chúng ta không nói chuyện này nữa, mau lên xe đi, muộn rồi.”</w:t>
      </w:r>
      <w:r>
        <w:br w:type="textWrapping"/>
      </w:r>
      <w:r>
        <w:br w:type="textWrapping"/>
      </w:r>
      <w:r>
        <w:t xml:space="preserve">“Không cần đâu, trước kia không có anh, tôi vẫn một mình tự đi học, lại không xa lắm.” Nói xong, bước nhanh về phía trước.</w:t>
      </w:r>
      <w:r>
        <w:br w:type="textWrapping"/>
      </w:r>
      <w:r>
        <w:br w:type="textWrapping"/>
      </w:r>
      <w:r>
        <w:t xml:space="preserve">Chu Phóng sững sờ tại chỗ, cho đến khi bóng dáng Đoan Mộc Ninh biến mất ở cuối ngã tư đường, lúc này mới khe khẽ thở dài, đạp xe đi.</w:t>
      </w:r>
      <w:r>
        <w:br w:type="textWrapping"/>
      </w:r>
      <w:r>
        <w:br w:type="textWrapping"/>
      </w:r>
      <w:r>
        <w:t xml:space="preserve">Chu Phóng không cách nào yên tâm để Đoan Mộc Ninh sống trong căn nhà to lớn kia một mình.</w:t>
      </w:r>
      <w:r>
        <w:br w:type="textWrapping"/>
      </w:r>
      <w:r>
        <w:br w:type="textWrapping"/>
      </w:r>
      <w:r>
        <w:t xml:space="preserve">Chính hắn lại không có lý do gì, hoặc nói đúng hơn là không dám, đem cậu giữ lại bên cạnh mình.</w:t>
      </w:r>
      <w:r>
        <w:br w:type="textWrapping"/>
      </w:r>
      <w:r>
        <w:br w:type="textWrapping"/>
      </w:r>
      <w:r>
        <w:t xml:space="preserve">Vì thế lại bấm số gọi cho cha cậu, bảo ông ta nhanh chóng sắp xếp cho cậu.</w:t>
      </w:r>
      <w:r>
        <w:br w:type="textWrapping"/>
      </w:r>
      <w:r>
        <w:br w:type="textWrapping"/>
      </w:r>
      <w:r>
        <w:t xml:space="preserve">Lúc cùng cha Đoan Mộc Ninh gặp mặt nói chuyện, Chu Phóng nói ra rất nhiều yêu cầu, ví dụ như không được ép cậu ấy làm việc cậu ấy không muốn, vì tính tình cậu ấy rất bướng bỉnh; nhớ cho cậu ấy ăn món hấp, không được nhiều dầu mỡ, cậu ấy rất thích ăn cay; cậu ấy sợ lạnh, nhất định phải chỉnh điều hòa lên cao cao một chút; phải thường xuyên quan tâm cậu ấy, cho dù cậu ấy không nói chuyện với ông, cậu ấy cũng sẽ vì nhận được sự quan tâm của ông mà tâm trạng vui vẻ hơn.</w:t>
      </w:r>
      <w:r>
        <w:br w:type="textWrapping"/>
      </w:r>
      <w:r>
        <w:br w:type="textWrapping"/>
      </w:r>
      <w:r>
        <w:t xml:space="preserve">Đi cùng cha cậu còn có một nam nhân khác, nhìn tầm hơn hai mươi tuổi, còn rất trẻ.</w:t>
      </w:r>
      <w:r>
        <w:br w:type="textWrapping"/>
      </w:r>
      <w:r>
        <w:br w:type="textWrapping"/>
      </w:r>
      <w:r>
        <w:t xml:space="preserve">So với người cha đang trầm mặc, người nọ ngược lại càng trưởng thành, chững chạc hơn.</w:t>
      </w:r>
      <w:r>
        <w:br w:type="textWrapping"/>
      </w:r>
      <w:r>
        <w:br w:type="textWrapping"/>
      </w:r>
      <w:r>
        <w:t xml:space="preserve">“Tiểu Ninh là con ông ấy, ông ấy đương nhiên dốc sức chăm sóc nó rồi.” Người đàn ông kia thản nhiên nói, từ trong túi quần lấy ra một bản văn kiện, “Mẹ cậu ấy lúc còn sống có gửi đến một lá thư, còn có giấy giám định cha con, nếu cậu nghi ngờ thân phận của chúng tôi, có thể kiểm tra.”</w:t>
      </w:r>
      <w:r>
        <w:br w:type="textWrapping"/>
      </w:r>
      <w:r>
        <w:br w:type="textWrapping"/>
      </w:r>
      <w:r>
        <w:t xml:space="preserve">Chu Phóng nhận lấy, đọc lướt qua thư của Đoan Mộc Thanh khi còn sống.</w:t>
      </w:r>
      <w:r>
        <w:br w:type="textWrapping"/>
      </w:r>
      <w:r>
        <w:br w:type="textWrapping"/>
      </w:r>
      <w:r>
        <w:t xml:space="preserve">Chữ viết cũng không quá đẹp ngược lại rất đoan trang, một trang giấy viết vô cùng đơn giản.</w:t>
      </w:r>
      <w:r>
        <w:br w:type="textWrapping"/>
      </w:r>
      <w:r>
        <w:br w:type="textWrapping"/>
      </w:r>
      <w:r>
        <w:t xml:space="preserve">Đại ý chính là “Lúc trước bị mọi người bày kế mà sinh ra đứa con, vì hai gia đình chúng ta trên thương trường làm ăn có va chạm, không muốn đứa con bị cuốn vào, hơn nữa khi tôi và ông ấy kết hôn rồi mới phát hiện mình mang thai, ông ấy nói sẽ xem đứa nhỏ như con ruột, vậy nên tôi không nói với anh. Con tên Đoan Mộc Ninh, rất đáng yêu, nếu anh muốn, đến lúc nó mười sáu tuổi, tôi sẽ sắp xếp cho hai người gặp mặt.”</w:t>
      </w:r>
      <w:r>
        <w:br w:type="textWrapping"/>
      </w:r>
      <w:r>
        <w:br w:type="textWrapping"/>
      </w:r>
      <w:r>
        <w:t xml:space="preserve">Không ngờ trước khi Đoan Mộc Ninh mười sáu tuổi, bà đã qua đời rồi.</w:t>
      </w:r>
      <w:r>
        <w:br w:type="textWrapping"/>
      </w:r>
      <w:r>
        <w:br w:type="textWrapping"/>
      </w:r>
      <w:r>
        <w:t xml:space="preserve">Chu Phóng có chút nghi hoặc, “Mẹ cậu ấy tái hôn, đúng ra Tiểu Ninh phải có cha dượng, sao chưa từng nghe cậu ấy nói qua?”</w:t>
      </w:r>
      <w:r>
        <w:br w:type="textWrapping"/>
      </w:r>
      <w:r>
        <w:br w:type="textWrapping"/>
      </w:r>
      <w:r>
        <w:t xml:space="preserve">Người đàn ông vẫn cúi thấp đầu nãy giờ, rốt cục không nhịn được nữa, ngẩng đầu đáp, “Người kia là bạn học vẫn luôn thích Thanh nhi, sau khi hai người họ kết hôn, vài năm sau hắn bệnh nặng qua đời, Thanh nhi sợ Tiểu Ninh buồn, lừa nó là cha nó đi làm ăn xa.”</w:t>
      </w:r>
      <w:r>
        <w:br w:type="textWrapping"/>
      </w:r>
      <w:r>
        <w:br w:type="textWrapping"/>
      </w:r>
      <w:r>
        <w:t xml:space="preserve">Chu Phóng ngẩn người, trong lòng không khỏi bội phục Đoan Mộc thanh, thân nữ nhi một mình cô đơn, mang theo đứa con nhiều năm như vậy, lại không có nửa câu oán hận, còn có thể kiếm được nhiều tiền, mua căn nhà thật lớn, để lại cho Đoan Mộc Ninh số tiền lớn gửi trong ngân hàng đủ để cậu ấy sống đến khi thành gia lập nghiệp, bà thật sự rất vất vả, cũng rất yêu con mình, tuy rằng bà luôn tỏ ra lãnh đạm, cũng ít khi biểu hiện quan tâm đến đứa con này.</w:t>
      </w:r>
      <w:r>
        <w:br w:type="textWrapping"/>
      </w:r>
      <w:r>
        <w:br w:type="textWrapping"/>
      </w:r>
      <w:r>
        <w:t xml:space="preserve">So với người cha không biết gì kia mà nói, thật khiến người ta muốn cho ông ta một đấm.</w:t>
      </w:r>
      <w:r>
        <w:br w:type="textWrapping"/>
      </w:r>
      <w:r>
        <w:br w:type="textWrapping"/>
      </w:r>
      <w:r>
        <w:t xml:space="preserve">Nhìn bộ dạng ông ấy cúi đầu tự trách, Chu Phóng không khỏi thở dài.</w:t>
      </w:r>
      <w:r>
        <w:br w:type="textWrapping"/>
      </w:r>
      <w:r>
        <w:br w:type="textWrapping"/>
      </w:r>
      <w:r>
        <w:t xml:space="preserve">“Ông nhất định phải chăm sóc cậu ấy thật tốt.”</w:t>
      </w:r>
      <w:r>
        <w:br w:type="textWrapping"/>
      </w:r>
      <w:r>
        <w:br w:type="textWrapping"/>
      </w:r>
      <w:r>
        <w:t xml:space="preserve">“Yên tâm, tôi sẽ như vậy. Còn nữa, cám ơn cậu trong khoảng thời gian này luôn chăm sóc nó, Tiểu Ninh mới nhanh chóng thoát khỏi bóng ma mất mẹ, tôi thật sự rất biết ơn cậu, Chu Phóng.” Lúc nam nhân kia nói câu này, đôi mắt chân thành nhìn thẳng vào Chu Phóng, làm hắn không kiềm được, lông tơ dựng đứng.</w:t>
      </w:r>
      <w:r>
        <w:br w:type="textWrapping"/>
      </w:r>
      <w:r>
        <w:br w:type="textWrapping"/>
      </w:r>
      <w:r>
        <w:t xml:space="preserve">“Ai, không cần khách sáo, nếu không phải tôi tốt nghiệp xong phải đi đến nơi khác học đại học, tôi cũng sẽ không giao cậu ấy cho người cha thất trách như ông.”</w:t>
      </w:r>
      <w:r>
        <w:br w:type="textWrapping"/>
      </w:r>
      <w:r>
        <w:br w:type="textWrapping"/>
      </w:r>
      <w:r>
        <w:t xml:space="preserve">“Ha ha…” Nam nhân ngượng ngùng cúi đầu cười cười, “Tôi sau này sẽ quan tâm, chăm sóc nó thật tốt, sẽ không thất trách lần nữa.”</w:t>
      </w:r>
      <w:r>
        <w:br w:type="textWrapping"/>
      </w:r>
      <w:r>
        <w:br w:type="textWrapping"/>
      </w:r>
      <w:r>
        <w:t xml:space="preserve">“Đúng rồi, cậu quyết định vào trường nào chưa?” Nam nhân bên cạnh đột nhiên hỏi, ngữ khí lãnh đạm, ánh mắt lúc nhìn Chu Phóng tựa như đang nhìn bạn bè.</w:t>
      </w:r>
      <w:r>
        <w:br w:type="textWrapping"/>
      </w:r>
      <w:r>
        <w:br w:type="textWrapping"/>
      </w:r>
      <w:r>
        <w:t xml:space="preserve">“Vẫn chưa, còn hai tháng mới tốt nghiệp mà.”</w:t>
      </w:r>
      <w:r>
        <w:br w:type="textWrapping"/>
      </w:r>
      <w:r>
        <w:br w:type="textWrapping"/>
      </w:r>
      <w:r>
        <w:t xml:space="preserve">“Không phải được tuyển thẳng sao” Nam nhân nhíu mày, “Theo tôi được biết, người tham gia giải thưởng văn học lớn, ba hạng đầu đều được tuyển thẳng vào đại học.”</w:t>
      </w:r>
      <w:r>
        <w:br w:type="textWrapping"/>
      </w:r>
      <w:r>
        <w:br w:type="textWrapping"/>
      </w:r>
      <w:r>
        <w:t xml:space="preserve">Chu Phóng nhún vai, “Tin này cũng không được công bố rộng rãi, tôi không rõ lắm.”</w:t>
      </w:r>
      <w:r>
        <w:br w:type="textWrapping"/>
      </w:r>
      <w:r>
        <w:br w:type="textWrapping"/>
      </w:r>
      <w:r>
        <w:t xml:space="preserve">“Cậu dường như đối với tiền đồ của mình không hề quan tâm…” Nam nhân nhẹ nhàng cười cười, lắc lắc ly cà phê trong tay, “Ngược lại đối với Tiểu Ninh, dường như quan tâm hơi quá mức…”</w:t>
      </w:r>
      <w:r>
        <w:br w:type="textWrapping"/>
      </w:r>
      <w:r>
        <w:br w:type="textWrapping"/>
      </w:r>
      <w:r>
        <w:t xml:space="preserve">“Ha ha, được tuyển thẳng, trường điểm đại học vân vân, đối với tôi chỉ là mây bây mà thôi.” Chu Phóng nhếch khóe miệng cười cười, cố tình không để ý vấn đề kia, “Dù sao tôi cũng là loài thân leo, làm sao mà hết đường đi được chứ.”</w:t>
      </w:r>
      <w:r>
        <w:br w:type="textWrapping"/>
      </w:r>
      <w:r>
        <w:br w:type="textWrapping"/>
      </w:r>
      <w:r>
        <w:t xml:space="preserve">“Nếu cậu thích trường nào, tôi có thể giúp cậu liên hệ.”</w:t>
      </w:r>
      <w:r>
        <w:br w:type="textWrapping"/>
      </w:r>
      <w:r>
        <w:br w:type="textWrapping"/>
      </w:r>
      <w:r>
        <w:t xml:space="preserve">“Không cần đâu.” Chu Phóng nhanh chóng từ chối, thanh âm nghiêm túc, “Nếu vì tôi từng chăm sóc Tiểu Ninh mà muốn cám ơn tôi, muốn giúp tôi, thật sự không cần, ngược lại làm vậy khiến tôi thấy mình thật thấp kém.”</w:t>
      </w:r>
      <w:r>
        <w:br w:type="textWrapping"/>
      </w:r>
      <w:r>
        <w:br w:type="textWrapping"/>
      </w:r>
      <w:r>
        <w:t xml:space="preserve">“Ừ, tôi rất thích sự thẳng thắn của cậu.” Nam nhân gật gật đầu, cười nói, “Tôi vừa nhận được tin tức, mấy ngày nữa là lễ trao giải, có lẽ chúng ta sẽ gặp lại.”</w:t>
      </w:r>
      <w:r>
        <w:br w:type="textWrapping"/>
      </w:r>
      <w:r>
        <w:br w:type="textWrapping"/>
      </w:r>
      <w:r>
        <w:t xml:space="preserve">“A?”</w:t>
      </w:r>
      <w:r>
        <w:br w:type="textWrapping"/>
      </w:r>
      <w:r>
        <w:br w:type="textWrapping"/>
      </w:r>
      <w:r>
        <w:t xml:space="preserve">“Hơn nữa lúc đó nhất định có không ít biên tập đến tìm cậu bàn chuyện xuất bản, không bằng cậu trực tiếp ký hợp đồng với chúng tôi? Chúng tôi cũng là công ty xuất bản.”</w:t>
      </w:r>
      <w:r>
        <w:br w:type="textWrapping"/>
      </w:r>
      <w:r>
        <w:br w:type="textWrapping"/>
      </w:r>
      <w:r>
        <w:t xml:space="preserve">“Ha ha, này hay là thôi đi, quan hệ quen biết làm tôi không thoải mái.” Chu Phóng cười cự tuyệt, cầm lấy ly cà phê trên bàn uống sạch, “Cứ như vậy đi, các người xem lúc nào thuận tiện thì đến dẫn Tiểu Ninh đi đi.”</w:t>
      </w:r>
      <w:r>
        <w:br w:type="textWrapping"/>
      </w:r>
      <w:r>
        <w:br w:type="textWrapping"/>
      </w:r>
      <w:r>
        <w:t xml:space="preserve">Nhìn bóng dáng vội vàng của Chu Phóng biến mất khỏi tầm mắt, nam nhân kia thích thú xoay xoay ly cà phê, nhìn Giang Sơn đang cúi đầu, “Anh không nghĩ là, cậu ấy rất có dáng nhân tài sao?”</w:t>
      </w:r>
      <w:r>
        <w:br w:type="textWrapping"/>
      </w:r>
      <w:r>
        <w:br w:type="textWrapping"/>
      </w:r>
      <w:r>
        <w:t xml:space="preserve">“Ừ, là một tiểu tử rất phóng khoáng.” Ngầng đầu lên nghi hoặc nhìn đối phương, “Ý cậu là gì?”</w:t>
      </w:r>
      <w:r>
        <w:br w:type="textWrapping"/>
      </w:r>
      <w:r>
        <w:br w:type="textWrapping"/>
      </w:r>
      <w:r>
        <w:t xml:space="preserve">“Tôi có xem qua tác phẩm của cậu ta rồi, rất đặc biệt. Giám khảo vì xác định thứ hạng mà tranh chấp không dưới một tuần, trong mắt tôi, tác phẩm của cậu ấy so với mấy tiểu thuyết tình yêu kia còn có giá trị hơn.”</w:t>
      </w:r>
      <w:r>
        <w:br w:type="textWrapping"/>
      </w:r>
      <w:r>
        <w:br w:type="textWrapping"/>
      </w:r>
      <w:r>
        <w:t xml:space="preserve">“A, thật không…”</w:t>
      </w:r>
      <w:r>
        <w:br w:type="textWrapping"/>
      </w:r>
      <w:r>
        <w:br w:type="textWrapping"/>
      </w:r>
      <w:r>
        <w:t xml:space="preserve">“Anh không nghĩ lúc vàng còn chưa sáng, cướp trước mang về tự mình mài dũa sao?”</w:t>
      </w:r>
      <w:r>
        <w:br w:type="textWrapping"/>
      </w:r>
      <w:r>
        <w:br w:type="textWrapping"/>
      </w:r>
      <w:r>
        <w:t xml:space="preserve">“Vấn đề là người ta không chịu để cậu mài dũa.” Giang Sơn uống một ngụm cà phê, thờ ơ nói.</w:t>
      </w:r>
      <w:r>
        <w:br w:type="textWrapping"/>
      </w:r>
      <w:r>
        <w:br w:type="textWrapping"/>
      </w:r>
      <w:r>
        <w:t xml:space="preserve">“Anh thật là…” Bất đắc dĩ che trán, “Thật không có đầu óc kinh doanh!”</w:t>
      </w:r>
      <w:r>
        <w:br w:type="textWrapping"/>
      </w:r>
      <w:r>
        <w:br w:type="textWrapping"/>
      </w:r>
      <w:r>
        <w:t xml:space="preserve">“Ha ha… Việc này không phải tôi giao toàn quyền cho cậu phụ trách rồi sao, lại nói bây giờ kí kết với nhiều tác giả như vậy, một đống tác phẩm còn đang tồn đọng, kéo dài một năm rồi không cách nào xuất bản được, đã muốn bão hòa, cũng không thể ký với người ta, cũng không phụ trách người ta được.”</w:t>
      </w:r>
      <w:r>
        <w:br w:type="textWrapping"/>
      </w:r>
      <w:r>
        <w:br w:type="textWrapping"/>
      </w:r>
      <w:r>
        <w:t xml:space="preserve">“Cũng phải.” Khẽ thở dài, “Trước hết coi như xong, cậu ta còn nhỏ như vậy, còn non lắm, qua hai năm, nếu cậu ta khẳng định sẽ đi con đường này, chúng ta âm thầm giúp đỡ vậy.”</w:t>
      </w:r>
      <w:r>
        <w:br w:type="textWrapping"/>
      </w:r>
      <w:r>
        <w:br w:type="textWrapping"/>
      </w:r>
      <w:r>
        <w:t xml:space="preserve">“Ừ.”</w:t>
      </w:r>
      <w:r>
        <w:br w:type="textWrapping"/>
      </w:r>
      <w:r>
        <w:br w:type="textWrapping"/>
      </w:r>
      <w:r>
        <w:t xml:space="preserve">“Uống xong chưa? Mau đi đón con anh.”</w:t>
      </w:r>
      <w:r>
        <w:br w:type="textWrapping"/>
      </w:r>
      <w:r>
        <w:br w:type="textWrapping"/>
      </w:r>
      <w:r>
        <w:t xml:space="preserve">“Con tôi có chút lạnh, so với mẹ nó còn đáng sợ hơn, tôi không biết làm sao ở cùng với nó.” Bất đắc dĩ nhíu mày, “Nó thật sự rất ghét tôi, cả ngày chỉ cho tôi xem sắc mặt lạnh lùng, khiến tôi có cảm giác làm cha thật thất bại.”</w:t>
      </w:r>
      <w:r>
        <w:br w:type="textWrapping"/>
      </w:r>
      <w:r>
        <w:br w:type="textWrapping"/>
      </w:r>
      <w:r>
        <w:t xml:space="preserve">“Không thì anh mang tôi đi cùng, tôi giúp các người.”</w:t>
      </w:r>
      <w:r>
        <w:br w:type="textWrapping"/>
      </w:r>
      <w:r>
        <w:br w:type="textWrapping"/>
      </w:r>
      <w:r>
        <w:t xml:space="preserve">“Mang câu theo làm gì?”</w:t>
      </w:r>
      <w:r>
        <w:br w:type="textWrapping"/>
      </w:r>
      <w:r>
        <w:br w:type="textWrapping"/>
      </w:r>
      <w:r>
        <w:t xml:space="preserve">“Vạn nhất cha con các người phát sinh bạo lực, tôi còn có thể giúp các người lo hậu sự.”</w:t>
      </w:r>
      <w:r>
        <w:br w:type="textWrapping"/>
      </w:r>
      <w:r>
        <w:br w:type="textWrapping"/>
      </w:r>
      <w:r>
        <w:t xml:space="preserve">“Được rồi, vậy cậu theo tôi, cậu ăn nói giỏi, giúp tôi khuyên nhủ đứa nhỏ kia.”</w:t>
      </w:r>
      <w:r>
        <w:br w:type="textWrapping"/>
      </w:r>
      <w:r>
        <w:br w:type="textWrapping"/>
      </w:r>
    </w:p>
    <w:p>
      <w:pPr>
        <w:pStyle w:val="Heading2"/>
      </w:pPr>
      <w:bookmarkStart w:id="42" w:name="quyển-1---chương-21-tỏ-tình"/>
      <w:bookmarkEnd w:id="42"/>
      <w:r>
        <w:t xml:space="preserve">21. Quyển 1 - Chương 21: Tỏ Tình</w:t>
      </w:r>
    </w:p>
    <w:p>
      <w:pPr>
        <w:pStyle w:val="Compact"/>
      </w:pPr>
      <w:r>
        <w:br w:type="textWrapping"/>
      </w:r>
      <w:r>
        <w:br w:type="textWrapping"/>
      </w:r>
      <w:r>
        <w:t xml:space="preserve">Tựa như nghi thức bàn giao, Chu Phóng đem Đoan Mộc Ninh giao cho cha cậu.</w:t>
      </w:r>
      <w:r>
        <w:br w:type="textWrapping"/>
      </w:r>
      <w:r>
        <w:br w:type="textWrapping"/>
      </w:r>
      <w:r>
        <w:t xml:space="preserve">So với sự mất mát trong lòng, quan trọng hơn là cậu ấy có thể thoát khỏi “ma chưởng” của mình, trưởng thành trong hoàn cảnh tốt hơn.</w:t>
      </w:r>
      <w:r>
        <w:br w:type="textWrapping"/>
      </w:r>
      <w:r>
        <w:br w:type="textWrapping"/>
      </w:r>
      <w:r>
        <w:t xml:space="preserve">Cha cậu ấy sẽ yêu thương cậu ấy hơn, Chu Phóng hiểu rõ, Đoan Mộc Ninh ngoài miệng nói không cần người cha này, nhưng trong tận đáy lòng cậu vẫn luôn khao khát có một người cha.</w:t>
      </w:r>
      <w:r>
        <w:br w:type="textWrapping"/>
      </w:r>
      <w:r>
        <w:br w:type="textWrapping"/>
      </w:r>
      <w:r>
        <w:t xml:space="preserve">Như vậy cũng tốt, cậu ấy có thể đạt được nguyện vọng, mình cũng có thể yên lòng.</w:t>
      </w:r>
      <w:r>
        <w:br w:type="textWrapping"/>
      </w:r>
      <w:r>
        <w:br w:type="textWrapping"/>
      </w:r>
      <w:r>
        <w:t xml:space="preserve">Mấy năm nữa trưởng thành rồi, không biết cậu ấy còn nhớ mình hay không?</w:t>
      </w:r>
      <w:r>
        <w:br w:type="textWrapping"/>
      </w:r>
      <w:r>
        <w:br w:type="textWrapping"/>
      </w:r>
      <w:r>
        <w:t xml:space="preserve">Chu Phóng hít một hơi thật sâu, lại chậm rãi thở ra, đột nhiên cảm thấy con người đang bi thương này thật xa lạ, liền thông suốt nở nụ cười, nhặt một vỏ lon bên đường, nhắm chính xác thùng rác đá vào.</w:t>
      </w:r>
      <w:r>
        <w:br w:type="textWrapping"/>
      </w:r>
      <w:r>
        <w:br w:type="textWrapping"/>
      </w:r>
      <w:r>
        <w:t xml:space="preserve">Mấy ngày sau là lễ trao giải của giải thưởng văn học lớn, được cử hành tại Bắc Sơn.</w:t>
      </w:r>
      <w:r>
        <w:br w:type="textWrapping"/>
      </w:r>
      <w:r>
        <w:br w:type="textWrapping"/>
      </w:r>
      <w:r>
        <w:t xml:space="preserve">Chu Phóng nằm trong top ba, sau khi nhận thư mời thì lập tức xuất phát đi đến thành phố bên cạnh.</w:t>
      </w:r>
      <w:r>
        <w:br w:type="textWrapping"/>
      </w:r>
      <w:r>
        <w:br w:type="textWrapping"/>
      </w:r>
      <w:r>
        <w:t xml:space="preserve">Ngồi trên xe bus, trong lòng đang nghĩ lại lúc trước khi bước lên xe, ánh mắt Đoan Mộc Ninh không biết đang che dấu cảm xúc gì, đứng lẫn trong đám đông mọi người đến tiễn.</w:t>
      </w:r>
      <w:r>
        <w:br w:type="textWrapping"/>
      </w:r>
      <w:r>
        <w:br w:type="textWrapping"/>
      </w:r>
      <w:r>
        <w:t xml:space="preserve">Có lẽ sau khi hắn lấy giải thường về thì Đoan Mộc Ninh đã cùng cha đi mất rồi.</w:t>
      </w:r>
      <w:r>
        <w:br w:type="textWrapping"/>
      </w:r>
      <w:r>
        <w:br w:type="textWrapping"/>
      </w:r>
      <w:r>
        <w:t xml:space="preserve">Ừ, kỳ thật như vậy cũng tốt, sẽ xem cái ôm vừa rồi như lời tạm biệt, mặc dù là một lúc miễn cưỡng ôm thật nhiều người, nhưng ngón tay mình lại nhẹ nhàng đặt trên vai cậu ấy vỗ vỗ.</w:t>
      </w:r>
      <w:r>
        <w:br w:type="textWrapping"/>
      </w:r>
      <w:r>
        <w:br w:type="textWrapping"/>
      </w:r>
      <w:r>
        <w:t xml:space="preserve">Lúc Chu Phóng lấy giải thường trở về, tin tức tuyển thẳng vào đại học cũng được công bố.</w:t>
      </w:r>
      <w:r>
        <w:br w:type="textWrapping"/>
      </w:r>
      <w:r>
        <w:br w:type="textWrapping"/>
      </w:r>
      <w:r>
        <w:t xml:space="preserve">Giáo sư khoa Trung văn của đại học Thiên Hà rất thích hắn, sau khi cùng nhà trường trao đổi qua, Chu Phóng liền đồng ý.</w:t>
      </w:r>
      <w:r>
        <w:br w:type="textWrapping"/>
      </w:r>
      <w:r>
        <w:br w:type="textWrapping"/>
      </w:r>
      <w:r>
        <w:t xml:space="preserve">Lúc mọi người đang bận rộn sứt đầu mẻ tráng cho thi tốt nghiệp thì Chu Phóng vì đã xác định được vào thẳng đại học, nên vô cùng nhàn hạ, cả ngày ngồi trong văn phòng Bách Xuyên xã xử lý chuyện báo trường, hơn nữa cùng mọi người chọn ra một xã trưởng mới thích hợp.</w:t>
      </w:r>
      <w:r>
        <w:br w:type="textWrapping"/>
      </w:r>
      <w:r>
        <w:br w:type="textWrapping"/>
      </w:r>
      <w:r>
        <w:t xml:space="preserve">Đến lúc xế chiều, đang nằm một mình mệt mỏi trên ghế salon, đột nhiên nghe tiếng đập cửa dồn dập.</w:t>
      </w:r>
      <w:r>
        <w:br w:type="textWrapping"/>
      </w:r>
      <w:r>
        <w:br w:type="textWrapping"/>
      </w:r>
      <w:r>
        <w:t xml:space="preserve">Lúc mở cửa, nhìn thấy người đứng trước mặt là Đoan Mộc ninh, còn nghĩ là bị hoa mắt.</w:t>
      </w:r>
      <w:r>
        <w:br w:type="textWrapping"/>
      </w:r>
      <w:r>
        <w:br w:type="textWrapping"/>
      </w:r>
      <w:r>
        <w:t xml:space="preserve">Trầm mặc một lúc lâu, Đoan Mộc Ninh mở miệng nói, “Tôi muốn nói chuyện với anh, có được không?”</w:t>
      </w:r>
      <w:r>
        <w:br w:type="textWrapping"/>
      </w:r>
      <w:r>
        <w:br w:type="textWrapping"/>
      </w:r>
      <w:r>
        <w:t xml:space="preserve">Nhớ lại lần đầu gặp nhau, cậu ấy cũng dùng ngữ khí đạm mạc như thế này.</w:t>
      </w:r>
      <w:r>
        <w:br w:type="textWrapping"/>
      </w:r>
      <w:r>
        <w:br w:type="textWrapping"/>
      </w:r>
      <w:r>
        <w:t xml:space="preserve">Chu Phóng gật đầu, đi theo cậu ấy tới bờ sông cạnh trường học.</w:t>
      </w:r>
      <w:r>
        <w:br w:type="textWrapping"/>
      </w:r>
      <w:r>
        <w:br w:type="textWrapping"/>
      </w:r>
      <w:r>
        <w:t xml:space="preserve">“Cha cậu… Đến tìm cậu rồi chứ?” Chu Phóng hỏi.</w:t>
      </w:r>
      <w:r>
        <w:br w:type="textWrapping"/>
      </w:r>
      <w:r>
        <w:br w:type="textWrapping"/>
      </w:r>
      <w:r>
        <w:t xml:space="preserve">“Ừ, tôi cự tuyệt rồi.” Đoan Mộc Ninh bình đạm trả lời.</w:t>
      </w:r>
      <w:r>
        <w:br w:type="textWrapping"/>
      </w:r>
      <w:r>
        <w:br w:type="textWrapping"/>
      </w:r>
      <w:r>
        <w:t xml:space="preserve">Lúc bọn họ đến tìm, Đoan Mộc Ninh liền hiểu được là Chu Phóng bán cậu đi rồi, là Chu Phóng đem cậu giao cho người cha xa lạ kia.</w:t>
      </w:r>
      <w:r>
        <w:br w:type="textWrapping"/>
      </w:r>
      <w:r>
        <w:br w:type="textWrapping"/>
      </w:r>
      <w:r>
        <w:t xml:space="preserve">Tuy sớm đã biết hắn không muốn ở cùng mình nữa, nhưng khi nghe được từ miệng nam nhân kìa nói, “Ta và Chu Phóng đã bàn bạc qua”, trong lòng vẫn rất khó chịu.</w:t>
      </w:r>
      <w:r>
        <w:br w:type="textWrapping"/>
      </w:r>
      <w:r>
        <w:br w:type="textWrapping"/>
      </w:r>
      <w:r>
        <w:t xml:space="preserve">Hắn gấp gáp tống mình đi, Đoan Mộc Ninh tuy không rõ nguyên nhân, nhưng có thể đoán được, là hắn không muốn cùng “đứa nhỏ” lúc nào cũng ỷ vào hắn tiếp tục sống chung nữa.</w:t>
      </w:r>
      <w:r>
        <w:br w:type="textWrapping"/>
      </w:r>
      <w:r>
        <w:br w:type="textWrapping"/>
      </w:r>
      <w:r>
        <w:t xml:space="preserve">Một bên thì chiến tranh lạnh với cha, lại nghe được bạn học nói hắn tham gia lễ trao giải.</w:t>
      </w:r>
      <w:r>
        <w:br w:type="textWrapping"/>
      </w:r>
      <w:r>
        <w:br w:type="textWrapping"/>
      </w:r>
      <w:r>
        <w:t xml:space="preserve">Chu Phóng mang theo huy chương vàng chói mắt trở về, đồng thời mang cho trung học Nhân Xuyên danh tiếng có người đoạt giải nhất cuộc thi văn học lớn, lúc đó tin tức hắn được tuyển thẳng vào đại học cũng được công bố.</w:t>
      </w:r>
      <w:r>
        <w:br w:type="textWrapping"/>
      </w:r>
      <w:r>
        <w:br w:type="textWrapping"/>
      </w:r>
      <w:r>
        <w:t xml:space="preserve">Đại học Thiên Hà nghe nói là một trong những trường tốt nhất.</w:t>
      </w:r>
      <w:r>
        <w:br w:type="textWrapping"/>
      </w:r>
      <w:r>
        <w:br w:type="textWrapping"/>
      </w:r>
      <w:r>
        <w:t xml:space="preserve">Khoa Trung văn, cũng là một trong những khoa văn mà mọi người tranh nhau sứt đầu mẻ trán để được vào.</w:t>
      </w:r>
      <w:r>
        <w:br w:type="textWrapping"/>
      </w:r>
      <w:r>
        <w:br w:type="textWrapping"/>
      </w:r>
      <w:r>
        <w:t xml:space="preserve">Đoan Mộc Ninh nhìn Chu Phóng vui vẻ, đồng thời cũng định được mục tiêu cho mình, tương lai phải cố gắng thi đỗ vào trường của bọn họ, làm niên đệ của hắn, đến lúc đó Chu Phóng không còn lý do gì để nói mình là trẻ con nữa…</w:t>
      </w:r>
      <w:r>
        <w:br w:type="textWrapping"/>
      </w:r>
      <w:r>
        <w:br w:type="textWrapping"/>
      </w:r>
      <w:r>
        <w:rPr>
          <w:i/>
        </w:rPr>
        <w:t xml:space="preserve">[niên đệ: đàn em năm dưới]</w:t>
      </w:r>
      <w:r>
        <w:br w:type="textWrapping"/>
      </w:r>
      <w:r>
        <w:br w:type="textWrapping"/>
      </w:r>
      <w:r>
        <w:t xml:space="preserve">Đoan Mộc Ninh vì có mục tiêu để phấn đấu mà trở nên vui vẻ hơn, nhưng lại bị một số lời đồn làm cho đầu óc hỗn loạn.</w:t>
      </w:r>
      <w:r>
        <w:br w:type="textWrapping"/>
      </w:r>
      <w:r>
        <w:br w:type="textWrapping"/>
      </w:r>
      <w:r>
        <w:t xml:space="preserve">Khoa Trung văn có rất nhiều mỹ nữ.</w:t>
      </w:r>
      <w:r>
        <w:br w:type="textWrapping"/>
      </w:r>
      <w:r>
        <w:br w:type="textWrapping"/>
      </w:r>
      <w:r>
        <w:t xml:space="preserve">Chu Phóng còn là loại nam sinh rất được các cô gái yêu thích.</w:t>
      </w:r>
      <w:r>
        <w:br w:type="textWrapping"/>
      </w:r>
      <w:r>
        <w:br w:type="textWrapping"/>
      </w:r>
      <w:r>
        <w:t xml:space="preserve">Cậu bạn này thật diễm phúc, trường đại học T khoa Trung văn đích thị là một bụi hoa.</w:t>
      </w:r>
      <w:r>
        <w:br w:type="textWrapping"/>
      </w:r>
      <w:r>
        <w:br w:type="textWrapping"/>
      </w:r>
      <w:r>
        <w:t xml:space="preserve">Không chỉ là bụi hoa, nhìn chất lượng thì phải gọi là một ngự hoa viên mới chính xác.</w:t>
      </w:r>
      <w:r>
        <w:br w:type="textWrapping"/>
      </w:r>
      <w:r>
        <w:br w:type="textWrapping"/>
      </w:r>
      <w:r>
        <w:t xml:space="preserve">Mọi người đều âm thầm, lén lút bàn luận như vậy.</w:t>
      </w:r>
      <w:r>
        <w:br w:type="textWrapping"/>
      </w:r>
      <w:r>
        <w:br w:type="textWrapping"/>
      </w:r>
      <w:r>
        <w:t xml:space="preserve">Chu Phóng không phải đồng tính luyến ái, trên đại học những người không yêu đương lại ít hơn đầu ngón tay, trong khoa Trung văn lại đầy mỹ nữ, Chu Phóng khẳng định không quá ba năm sẽ có bạn gái.</w:t>
      </w:r>
      <w:r>
        <w:br w:type="textWrapping"/>
      </w:r>
      <w:r>
        <w:br w:type="textWrapping"/>
      </w:r>
      <w:r>
        <w:t xml:space="preserve">Mình lại học ở trường trung học xa như vậy, chẳng lẽ phải nhẫn nại ba năm, ba năm sau chạy đến trường hắn, lại chỉ có thể nhìn hắn choàng vai mỉm cười với cô gái khác?</w:t>
      </w:r>
      <w:r>
        <w:br w:type="textWrapping"/>
      </w:r>
      <w:r>
        <w:br w:type="textWrapping"/>
      </w:r>
      <w:r>
        <w:t xml:space="preserve">“Tiểu Ninh, cậu muốn nói gì à?” Chu Phóng ôn nhu hỏi.</w:t>
      </w:r>
      <w:r>
        <w:br w:type="textWrapping"/>
      </w:r>
      <w:r>
        <w:br w:type="textWrapping"/>
      </w:r>
      <w:r>
        <w:t xml:space="preserve">“Một lát anh có đến họp mặt không?”</w:t>
      </w:r>
      <w:r>
        <w:br w:type="textWrapping"/>
      </w:r>
      <w:r>
        <w:br w:type="textWrapping"/>
      </w:r>
      <w:r>
        <w:t xml:space="preserve">“Họp mặt gì?”</w:t>
      </w:r>
      <w:r>
        <w:br w:type="textWrapping"/>
      </w:r>
      <w:r>
        <w:br w:type="textWrapping"/>
      </w:r>
      <w:r>
        <w:t xml:space="preserve">“Mọi người trong Bách Xuyên xã không phải sắp mỗi người một nơi sao, Chu Tân Tân tổ chức họp mặt mọi người lần cuối, trước khi anh về đã định hết rồi.”</w:t>
      </w:r>
      <w:r>
        <w:br w:type="textWrapping"/>
      </w:r>
      <w:r>
        <w:br w:type="textWrapping"/>
      </w:r>
      <w:r>
        <w:t xml:space="preserve">“Phải không, haha, tôi cũng không biết.” Chu Phóng cười cười, thở dài, “Quả nhiên lúc tôi không có ở đây, đám người kia dám làm phản.”</w:t>
      </w:r>
      <w:r>
        <w:br w:type="textWrapping"/>
      </w:r>
      <w:r>
        <w:br w:type="textWrapping"/>
      </w:r>
      <w:r>
        <w:t xml:space="preserve">“Tôi nghe nói anh sẽ được tuyển thẳng vào khoa Trung văn?”</w:t>
      </w:r>
      <w:r>
        <w:br w:type="textWrapping"/>
      </w:r>
      <w:r>
        <w:br w:type="textWrapping"/>
      </w:r>
      <w:r>
        <w:t xml:space="preserve">“Đúng vậy đó.”</w:t>
      </w:r>
      <w:r>
        <w:br w:type="textWrapping"/>
      </w:r>
      <w:r>
        <w:br w:type="textWrapping"/>
      </w:r>
      <w:r>
        <w:t xml:space="preserve">“Vậy chúc mừng anh.”</w:t>
      </w:r>
      <w:r>
        <w:br w:type="textWrapping"/>
      </w:r>
      <w:r>
        <w:br w:type="textWrapping"/>
      </w:r>
      <w:r>
        <w:t xml:space="preserve">Chu Phóng bất đắc dĩ nhún nhún vai, “Thật ra tôi thích khoa Lịch sử hơn, tiếc ghê, tôi không muốn học Trung văn.”</w:t>
      </w:r>
      <w:r>
        <w:br w:type="textWrapping"/>
      </w:r>
      <w:r>
        <w:br w:type="textWrapping"/>
      </w:r>
      <w:r>
        <w:t xml:space="preserve">“Đến trường rồi có thể đổi ngành mà.”</w:t>
      </w:r>
      <w:r>
        <w:br w:type="textWrapping"/>
      </w:r>
      <w:r>
        <w:br w:type="textWrapping"/>
      </w:r>
      <w:r>
        <w:t xml:space="preserve">“Tiểu Ninh.” Chu Phóng đột nhiên gọi tên cậu, nhìn chằm chằm vào bàn tay đang siết chặt của đối phương, “Cậu gọi tôi ra đây là để nói việc này sao?”</w:t>
      </w:r>
      <w:r>
        <w:br w:type="textWrapping"/>
      </w:r>
      <w:r>
        <w:br w:type="textWrapping"/>
      </w:r>
      <w:r>
        <w:t xml:space="preserve">“Ù, muốn chúc mừng anh, tôi cũng không biết tặng anh cái gì nên đã viết cái này.”</w:t>
      </w:r>
      <w:r>
        <w:br w:type="textWrapping"/>
      </w:r>
      <w:r>
        <w:br w:type="textWrapping"/>
      </w:r>
      <w:r>
        <w:t xml:space="preserve">Chu Phóng nhận lấy từ tay cậu, tỉ mỉ nhìn ngắm bức tranh chữ, tự thể sâu sắc, là bài Giang Thành Tử của Tô Thức.</w:t>
      </w:r>
      <w:r>
        <w:br w:type="textWrapping"/>
      </w:r>
      <w:r>
        <w:br w:type="textWrapping"/>
      </w:r>
      <w:r>
        <w:t xml:space="preserve">Thập niên sinh tử lưỡng mang mang, bất tư lượng, tự nan vong, thiên lý cô phần, vô xử thoại thê lương.</w:t>
      </w:r>
      <w:r>
        <w:br w:type="textWrapping"/>
      </w:r>
      <w:r>
        <w:br w:type="textWrapping"/>
      </w:r>
      <w:r>
        <w:rPr>
          <w:i/>
        </w:rPr>
        <w:t xml:space="preserve">[Mười năm sinh tử mờ mịt, không nhớ đến, cũng không thể quên, nấm mồ cô độc ngàn dặm xa xôi, thê lương không nói hết.]</w:t>
      </w:r>
      <w:r>
        <w:br w:type="textWrapping"/>
      </w:r>
      <w:r>
        <w:br w:type="textWrapping"/>
      </w:r>
      <w:r>
        <w:t xml:space="preserve">“Cậu tặng tôi cái này…”</w:t>
      </w:r>
      <w:r>
        <w:br w:type="textWrapping"/>
      </w:r>
      <w:r>
        <w:br w:type="textWrapping"/>
      </w:r>
      <w:r>
        <w:t xml:space="preserve">“Anh lần trước nói tặng quà sinh nhật cho tôi, lại quên mất, nhưng tôi nhớ rất kỹ, anh không viết cho tôi thì để tôi viết tặng anh.” Ngữ khí bình thản, tựa hồ chỉ là đang nói sáng nay ăn bánh quẩy ngon lắm.</w:t>
      </w:r>
      <w:r>
        <w:br w:type="textWrapping"/>
      </w:r>
      <w:r>
        <w:br w:type="textWrapping"/>
      </w:r>
      <w:r>
        <w:t xml:space="preserve">Bài từ tiếc thương vong thê kia khiến Chu Phóng trong lòng bất an.</w:t>
      </w:r>
      <w:r>
        <w:br w:type="textWrapping"/>
      </w:r>
      <w:r>
        <w:br w:type="textWrapping"/>
      </w:r>
      <w:r>
        <w:t xml:space="preserve">Đêm Giáng Sinh đó luôn có cảm giác không tốt, tựa hồ rất lâu sau đó mới tỉnh ngộ, tâm tình càng trở nên mãnh liệt hơn.</w:t>
      </w:r>
      <w:r>
        <w:br w:type="textWrapping"/>
      </w:r>
      <w:r>
        <w:br w:type="textWrapping"/>
      </w:r>
      <w:r>
        <w:t xml:space="preserve">Đến chiều, tất cả mọi người trong Bách Xuyên xã cùng đến KTV liên hoan, Chu Tân Tân mời người, Chu Phóng chiêu đãi.</w:t>
      </w:r>
      <w:r>
        <w:br w:type="textWrapping"/>
      </w:r>
      <w:r>
        <w:br w:type="textWrapping"/>
      </w:r>
      <w:r>
        <w:t xml:space="preserve">Coi như là tiệc chia tay.</w:t>
      </w:r>
      <w:r>
        <w:br w:type="textWrapping"/>
      </w:r>
      <w:r>
        <w:br w:type="textWrapping"/>
      </w:r>
      <w:r>
        <w:t xml:space="preserve">Vì mọi người đều đã đến năm học cuối, mọi việc trong Bách Xuyên xã cần giao lại cho các đàn em năm dưới đảm nhận, nhóm lão thành vẫn theo từ thuở mới ra đời, cuối cùng cũng đến lúc về hưu rồi.</w:t>
      </w:r>
      <w:r>
        <w:br w:type="textWrapping"/>
      </w:r>
      <w:r>
        <w:br w:type="textWrapping"/>
      </w:r>
      <w:r>
        <w:t xml:space="preserve">Chu Phóng nói, “Bách Xuyên xã giống như đứa con của chúng ta, lúc mới sinh thì tóc tai lưa thưa, đến hiện tại thì tóc đen đầy đầu đẹp đẽ, chúng ta những người cha mẹ này cũng đã vì nó mà lao tâm lao lực bận rộn ba năm, hiện tại đến lúc phải giao đứa con cho người khác rổi.”</w:t>
      </w:r>
      <w:r>
        <w:br w:type="textWrapping"/>
      </w:r>
      <w:r>
        <w:br w:type="textWrapping"/>
      </w:r>
      <w:r>
        <w:t xml:space="preserve">Ánh mắt nhìn đến Đoan Mộc Ninh, nhẹ nhàng cười, “Thật không nỡ mà.”</w:t>
      </w:r>
      <w:r>
        <w:br w:type="textWrapping"/>
      </w:r>
      <w:r>
        <w:br w:type="textWrapping"/>
      </w:r>
      <w:r>
        <w:t xml:space="preserve">Đoan Mộc Ninh thản nhiên nói, “Nếu tin tưởng thì giao cho tôi đi.”</w:t>
      </w:r>
      <w:r>
        <w:br w:type="textWrapping"/>
      </w:r>
      <w:r>
        <w:br w:type="textWrapping"/>
      </w:r>
      <w:r>
        <w:t xml:space="preserve">Mọi người giật minh nhìn cậu, cậu lại sắc mặt không đổi, giọng điệu nhẹ như gió, “Tôi không cần phải làm xã trưởng, tôi chỉ muốn tiếp tục làm tốt tờ báo này, con của anh, không phải nên nhận tôi làm cha nuôi sao?”</w:t>
      </w:r>
      <w:r>
        <w:br w:type="textWrapping"/>
      </w:r>
      <w:r>
        <w:br w:type="textWrapping"/>
      </w:r>
      <w:r>
        <w:t xml:space="preserve">Ánh mắt nhìn thẳng vào Chu Phóng, người kia lại chỉ cười cười, tránh đi.</w:t>
      </w:r>
      <w:r>
        <w:br w:type="textWrapping"/>
      </w:r>
      <w:r>
        <w:br w:type="textWrapping"/>
      </w:r>
      <w:r>
        <w:t xml:space="preserve">“Cậu không được.”</w:t>
      </w:r>
      <w:r>
        <w:br w:type="textWrapping"/>
      </w:r>
      <w:r>
        <w:br w:type="textWrapping"/>
      </w:r>
      <w:r>
        <w:t xml:space="preserve">“Tại sao?”</w:t>
      </w:r>
      <w:r>
        <w:br w:type="textWrapping"/>
      </w:r>
      <w:r>
        <w:br w:type="textWrapping"/>
      </w:r>
      <w:r>
        <w:t xml:space="preserve">“Cậu còn nhỏ.”</w:t>
      </w:r>
      <w:r>
        <w:br w:type="textWrapping"/>
      </w:r>
      <w:r>
        <w:br w:type="textWrapping"/>
      </w:r>
      <w:r>
        <w:t xml:space="preserve">Nói đến đây liền ngừng lại, không ai lên tiếng, chung quanh ầm ĩ tiếng hò hét, tiếng hát đinh tai nhức óc trong KTV, ánh đèn lập lòe khiến mọi thứ trở nên mơ hồ.</w:t>
      </w:r>
      <w:r>
        <w:br w:type="textWrapping"/>
      </w:r>
      <w:r>
        <w:br w:type="textWrapping"/>
      </w:r>
      <w:r>
        <w:t xml:space="preserve">Đoan Mộc Ninh cúi đầu, nhẹ giọng, “Thì ra anh vẫn chỉ xem tôi là một đứa trẻ.”</w:t>
      </w:r>
      <w:r>
        <w:br w:type="textWrapping"/>
      </w:r>
      <w:r>
        <w:br w:type="textWrapping"/>
      </w:r>
      <w:r>
        <w:t xml:space="preserve">Thanh âm quá nhỏ, bị tiếng hát đâm nhĩ lấn át đi, Chu Phóng không nghe thấy, Đoan Mộc Ninh cũng không muốn hắn nghe được, chỉ là tự mình nói với mình.</w:t>
      </w:r>
      <w:r>
        <w:br w:type="textWrapping"/>
      </w:r>
      <w:r>
        <w:br w:type="textWrapping"/>
      </w:r>
      <w:r>
        <w:t xml:space="preserve">“Chẳng qua vẫn khi dễ tôi là một đứa trẻ.”</w:t>
      </w:r>
      <w:r>
        <w:br w:type="textWrapping"/>
      </w:r>
      <w:r>
        <w:br w:type="textWrapping"/>
      </w:r>
      <w:r>
        <w:t xml:space="preserve">“Anh lại không nghĩ tới, đứa trẻ kia, lại thật lòng rất thích anh.”</w:t>
      </w:r>
      <w:r>
        <w:br w:type="textWrapping"/>
      </w:r>
      <w:r>
        <w:br w:type="textWrapping"/>
      </w:r>
      <w:r>
        <w:t xml:space="preserve">Không khí ly biệt nồng nặc, mọi người ở trong KTV hát hết cả một buổi chiều, Chu Tân Tân lại còn uống rượu, hát đến khàn cả giọng.</w:t>
      </w:r>
      <w:r>
        <w:br w:type="textWrapping"/>
      </w:r>
      <w:r>
        <w:br w:type="textWrapping"/>
      </w:r>
      <w:r>
        <w:t xml:space="preserve">Bằng hữu cùng nhau cả đời, những ngày này đã không còn nữa, một câu, cả đời…</w:t>
      </w:r>
      <w:r>
        <w:br w:type="textWrapping"/>
      </w:r>
      <w:r>
        <w:br w:type="textWrapping"/>
      </w:r>
      <w:r>
        <w:t xml:space="preserve">Nhịp điệu đã chạy xa vạn dặm rồi, khiến lòng mọi người đều run lên.</w:t>
      </w:r>
      <w:r>
        <w:br w:type="textWrapping"/>
      </w:r>
      <w:r>
        <w:br w:type="textWrapping"/>
      </w:r>
      <w:r>
        <w:t xml:space="preserve">Cuối cùng thì ném micro, đến bên cạnh Chu Phóng vỗ vai, “Đại ca, anh lên đại học nhớ tìm một đại tẩu về.”</w:t>
      </w:r>
      <w:r>
        <w:br w:type="textWrapping"/>
      </w:r>
      <w:r>
        <w:br w:type="textWrapping"/>
      </w:r>
      <w:r>
        <w:t xml:space="preserve">Chu Phóng cười búng búng vào đầu nàng, “Nha đầu này, suốt ngày chỉ nghĩ mấy chuyện đó, đồ thần kinh.”</w:t>
      </w:r>
      <w:r>
        <w:br w:type="textWrapping"/>
      </w:r>
      <w:r>
        <w:br w:type="textWrapping"/>
      </w:r>
      <w:r>
        <w:t xml:space="preserve">Chu Tân Tân ngồi trên sopha trong góc phòng, khóc nức nở.</w:t>
      </w:r>
      <w:r>
        <w:br w:type="textWrapping"/>
      </w:r>
      <w:r>
        <w:br w:type="textWrapping"/>
      </w:r>
      <w:r>
        <w:t xml:space="preserve">“Em sẽ thi vào Hoa Đại, sau này không còn được cùng nhau ca hát, uống rượu nữa…”</w:t>
      </w:r>
      <w:r>
        <w:br w:type="textWrapping"/>
      </w:r>
      <w:r>
        <w:br w:type="textWrapping"/>
      </w:r>
      <w:r>
        <w:t xml:space="preserve">“Nha đầu, đừng suốt ngày nghĩ chuyện ăn uống, ca hát, em cũng phải biết trang điểm lên một chút đi, em xem, em mấy tuổi rồi, da mặt sao lại nhăn như vỏ cây.” Chu Phóng đi qua nhẹ nhàng vỗ lên vai Chu Tân Tân, “Em tốt xấu cũng đều là muội muội của anh.”</w:t>
      </w:r>
      <w:r>
        <w:br w:type="textWrapping"/>
      </w:r>
      <w:r>
        <w:br w:type="textWrapping"/>
      </w:r>
      <w:r>
        <w:t xml:space="preserve">Chu Tân Tân lấy tay áo lau nước mắt, ngẩng đầu cười cười, “Anh dù là tên vô lại, cũng là ca ca của em!”</w:t>
      </w:r>
      <w:r>
        <w:br w:type="textWrapping"/>
      </w:r>
      <w:r>
        <w:br w:type="textWrapping"/>
      </w:r>
      <w:r>
        <w:t xml:space="preserve">Cuộc chơi kéo dài đến tận năm giờ.</w:t>
      </w:r>
      <w:r>
        <w:br w:type="textWrapping"/>
      </w:r>
      <w:r>
        <w:br w:type="textWrapping"/>
      </w:r>
      <w:r>
        <w:t xml:space="preserve">Hoàng hôn ánh vàng rực rỡ, đem thành phố này bao phủ dưới ánh vàng.</w:t>
      </w:r>
      <w:r>
        <w:br w:type="textWrapping"/>
      </w:r>
      <w:r>
        <w:br w:type="textWrapping"/>
      </w:r>
      <w:r>
        <w:t xml:space="preserve">Sau khi mọi người chia tay nhau tản đi, Chu Phóng cùng Đoan Mộc Ninh im lặng suốt quãng đường về nhà.</w:t>
      </w:r>
      <w:r>
        <w:br w:type="textWrapping"/>
      </w:r>
      <w:r>
        <w:br w:type="textWrapping"/>
      </w:r>
      <w:r>
        <w:t xml:space="preserve">Con đường vốn dĩ rất dài, không hiểu vì sau lại cảm thấy quá ngắn, thoáng chốc cửa nhà đã ở ngày trước mắt.</w:t>
      </w:r>
      <w:r>
        <w:br w:type="textWrapping"/>
      </w:r>
      <w:r>
        <w:br w:type="textWrapping"/>
      </w:r>
      <w:r>
        <w:t xml:space="preserve">“Bất luận như thế nào, ông ấy cũng là cha ruột của cậu, đối với ông ấy tốt một chút.” Chu Phóng vừa nhẹ giọng nói, vừa đưa tay xoa đầu Đoan Mộc Ninh, “Sau này phải biết chăm sóc bản thân, không được nghịch ngợm nữa, có biết không?”</w:t>
      </w:r>
      <w:r>
        <w:br w:type="textWrapping"/>
      </w:r>
      <w:r>
        <w:br w:type="textWrapping"/>
      </w:r>
      <w:r>
        <w:t xml:space="preserve">Đoan Mộc Ninh không lên tiếng.</w:t>
      </w:r>
      <w:r>
        <w:br w:type="textWrapping"/>
      </w:r>
      <w:r>
        <w:br w:type="textWrapping"/>
      </w:r>
      <w:r>
        <w:t xml:space="preserve">“Sau này có duyên sẽ gặp lại.” Chu Phóng thở dài, xoay người đi, lại bị tay cậu kéo lại.</w:t>
      </w:r>
      <w:r>
        <w:br w:type="textWrapping"/>
      </w:r>
      <w:r>
        <w:br w:type="textWrapping"/>
      </w:r>
      <w:r>
        <w:t xml:space="preserve">“Cậu…”</w:t>
      </w:r>
      <w:r>
        <w:br w:type="textWrapping"/>
      </w:r>
      <w:r>
        <w:br w:type="textWrapping"/>
      </w:r>
      <w:r>
        <w:t xml:space="preserve">Nhón chân, đôi môi kề đến, Chu Phóng nghi hoặc bị Đoan Mộc Ninh dùng môi chặn lại.</w:t>
      </w:r>
      <w:r>
        <w:br w:type="textWrapping"/>
      </w:r>
      <w:r>
        <w:br w:type="textWrapping"/>
      </w:r>
      <w:r>
        <w:t xml:space="preserve">Đoan Mộc Ninh không thuần thục, chỉ biết dùng miệng áp sát vào đối phương, vươn lưỡi với vào bên trong khoang miệng của Chu Phóng bởi vì kinh hãi mà mở lớn.</w:t>
      </w:r>
      <w:r>
        <w:br w:type="textWrapping"/>
      </w:r>
      <w:r>
        <w:br w:type="textWrapping"/>
      </w:r>
      <w:r>
        <w:t xml:space="preserve">Nụ hôn thuần túy không mang theo ý nghĩ gì, không có kỹ thuật, chỉ nhẹ nhàng cùng hắn va chạm đầu lưỡi, sau đó nhẹ nhàng rời ra.</w:t>
      </w:r>
      <w:r>
        <w:br w:type="textWrapping"/>
      </w:r>
      <w:r>
        <w:br w:type="textWrapping"/>
      </w:r>
      <w:r>
        <w:t xml:space="preserve">“Tôi có lời muốn nói với anh.” Vì nụ hôn kia mà bị một màn sương giăng lên mờ mịt, Chu Phóng không nhìn rõ ánh mắt Đoan Mộc Ninh, chỉ cảm thấy cậu ấy đỏ mặt, thanh âm rất nhỏ, còn đang run rẩy.</w:t>
      </w:r>
      <w:r>
        <w:br w:type="textWrapping"/>
      </w:r>
      <w:r>
        <w:br w:type="textWrapping"/>
      </w:r>
      <w:r>
        <w:t xml:space="preserve">“Tôi…. Tôi thật sự rất thích anh.” Nắm chặt bàn tay mà nói ra, tâm tình trở nên thoải mái hơn rất nhiều, “Không phải là cái dạng con nít yêu thích người khác.”</w:t>
      </w:r>
      <w:r>
        <w:br w:type="textWrapping"/>
      </w:r>
      <w:r>
        <w:br w:type="textWrapping"/>
      </w:r>
      <w:r>
        <w:t xml:space="preserve">“Tôi luôn muốn hôn anh, muốn anh ôm tôi, chính là loại… giống như đối với người mà mình yêu thích.”</w:t>
      </w:r>
      <w:r>
        <w:br w:type="textWrapping"/>
      </w:r>
      <w:r>
        <w:br w:type="textWrapping"/>
      </w:r>
      <w:r>
        <w:t xml:space="preserve">Chu Phóng chỉ cảm thấy đầu óc trống rỗng.</w:t>
      </w:r>
      <w:r>
        <w:br w:type="textWrapping"/>
      </w:r>
      <w:r>
        <w:br w:type="textWrapping"/>
      </w:r>
      <w:r>
        <w:t xml:space="preserve">Nhìn vẻ mặt đứa trẻ đứng đối diện thật tâm nói thích mình, cũng không biết nên vui mừng vì hai người tâm ý tương thông, hay là nên khổ sở vì hai người không thể không chia cách?</w:t>
      </w:r>
      <w:r>
        <w:br w:type="textWrapping"/>
      </w:r>
      <w:r>
        <w:br w:type="textWrapping"/>
      </w:r>
      <w:r>
        <w:t xml:space="preserve">“Tiểu Ninh, cậu còn nhỏ, thích một người không phải chuyện đơn giản, huống chi còn là đồng tính.”</w:t>
      </w:r>
      <w:r>
        <w:br w:type="textWrapping"/>
      </w:r>
      <w:r>
        <w:br w:type="textWrapping"/>
      </w:r>
      <w:r>
        <w:t xml:space="preserve">“Tôi còn nhỏ, tôi thích anh một cách đơn thuần, không được sao?”</w:t>
      </w:r>
      <w:r>
        <w:br w:type="textWrapping"/>
      </w:r>
      <w:r>
        <w:br w:type="textWrapping"/>
      </w:r>
      <w:r>
        <w:t xml:space="preserve">“Ý tôi là, chúng ta đều là nam, nếu như cùng nhau ở chung môt chỗ, cần phải cân nhắc, đối mặt rất nhiều vấn đề, tuổi cậu còn nhỏ, bây giờ không có cách nào gánh vác nỗi những thứ kia.” Nói như vậy, trong lòng cảm thấy rất khổ sở, hít thở cũng không thông, nếu như mình có thể ích kỷ một chút… ích kỷ thêm một chút nữa, đem cậu ấy cột vào bên người, bất kể tương lai có thế nào, khi nào cậu ấy còn đơn thuần như vậy liền trói chặt cậu ấy, thậm chí khiến cho cậu ấy vì mình mà hoàn toàn biến thành đồng tính luyến ái….</w:t>
      </w:r>
      <w:r>
        <w:br w:type="textWrapping"/>
      </w:r>
      <w:r>
        <w:br w:type="textWrapping"/>
      </w:r>
      <w:r>
        <w:t xml:space="preserve">Như vậy có được không?</w:t>
      </w:r>
      <w:r>
        <w:br w:type="textWrapping"/>
      </w:r>
      <w:r>
        <w:br w:type="textWrapping"/>
      </w:r>
      <w:r>
        <w:t xml:space="preserve">Vì quá quan tâm đến cậu ấy, nên càng phải cân nhắc cho tương lai cậu ấy.</w:t>
      </w:r>
      <w:r>
        <w:br w:type="textWrapping"/>
      </w:r>
      <w:r>
        <w:br w:type="textWrapping"/>
      </w:r>
      <w:r>
        <w:t xml:space="preserve">“Cậu đi với cha đi, tôi không cách nào hứa hẹn gì với cậu, càng không thể cùng cậu ở một chỗ, tuổi cậu còn nhỏ, chưa đến lúc nói chuyện tình cảm.”</w:t>
      </w:r>
      <w:r>
        <w:br w:type="textWrapping"/>
      </w:r>
      <w:r>
        <w:br w:type="textWrapping"/>
      </w:r>
      <w:r>
        <w:t xml:space="preserve">Chu Phóng vẫn cười ôn nhu như trước, nhưng trong mắt Đoan Mộc Ninh, nụ cười đó vô cùng chói mắt.</w:t>
      </w:r>
      <w:r>
        <w:br w:type="textWrapping"/>
      </w:r>
      <w:r>
        <w:br w:type="textWrapping"/>
      </w:r>
      <w:r>
        <w:t xml:space="preserve">“Tôi muốn biết, anh có thích tôi không?”</w:t>
      </w:r>
      <w:r>
        <w:br w:type="textWrapping"/>
      </w:r>
      <w:r>
        <w:br w:type="textWrapping"/>
      </w:r>
      <w:r>
        <w:t xml:space="preserve">Kích động đến mức trực tiếp hỏi thẳng hắn, đã quên mất mặt mũi, tôn nghiêm các loại, chỉ muốn nhanh chóng biết được cảm giác của hắn đối với mình, thanh âm của Đoan Mộc Ninh càng run rẩy.</w:t>
      </w:r>
      <w:r>
        <w:br w:type="textWrapping"/>
      </w:r>
      <w:r>
        <w:br w:type="textWrapping"/>
      </w:r>
      <w:r>
        <w:t xml:space="preserve">“Dù chỉ là một chút thôi, có hay không?”</w:t>
      </w:r>
      <w:r>
        <w:br w:type="textWrapping"/>
      </w:r>
      <w:r>
        <w:br w:type="textWrapping"/>
      </w:r>
      <w:r>
        <w:t xml:space="preserve">Chu Phóng trầm mặc.</w:t>
      </w:r>
      <w:r>
        <w:br w:type="textWrapping"/>
      </w:r>
      <w:r>
        <w:br w:type="textWrapping"/>
      </w:r>
      <w:r>
        <w:t xml:space="preserve">Đoan Mộc Ninh vẫn chăm chú nhìn vào hắn, nhìn vào ánh nắng rọi trên mặt hắn, nhìn hàng lông mày vẫn nhíu chặt.</w:t>
      </w:r>
      <w:r>
        <w:br w:type="textWrapping"/>
      </w:r>
      <w:r>
        <w:br w:type="textWrapping"/>
      </w:r>
      <w:r>
        <w:t xml:space="preserve">Hắn lại trước sau không tỏ ra thái độ gì.</w:t>
      </w:r>
      <w:r>
        <w:br w:type="textWrapping"/>
      </w:r>
      <w:r>
        <w:br w:type="textWrapping"/>
      </w:r>
      <w:r>
        <w:t xml:space="preserve">“Tôi hiểu rồi, cám ơn anh trong khoảng thời gian này đã chăm sóc tôi, cũng cám ơn anh đã gọi cha tôi tới đón.”</w:t>
      </w:r>
      <w:r>
        <w:br w:type="textWrapping"/>
      </w:r>
      <w:r>
        <w:br w:type="textWrapping"/>
      </w:r>
      <w:r>
        <w:t xml:space="preserve">Cảm giác lập tức trở nên xa lạ, đau đến không thể thở nổi, Đoan Mộc Ninh liếc nhìn Chu Phóng một cái, xoay người đi vào nhà, lưng thẳng tắp, không hề để ý đến người phía sau gọi cậu, âm thanh bị áp lực đè nén.</w:t>
      </w:r>
      <w:r>
        <w:br w:type="textWrapping"/>
      </w:r>
      <w:r>
        <w:br w:type="textWrapping"/>
      </w:r>
      <w:r>
        <w:t xml:space="preserve">“Đoan Mộc Ninh, tôi không nói cho cậu biết nguyên nhân, cậu sau này sẽ rõ.”</w:t>
      </w:r>
      <w:r>
        <w:br w:type="textWrapping"/>
      </w:r>
      <w:r>
        <w:br w:type="textWrapping"/>
      </w:r>
      <w:r>
        <w:t xml:space="preserve">Câu nói kia, cuối cùng cũng không lọt được vào tai cậu.</w:t>
      </w:r>
      <w:r>
        <w:br w:type="textWrapping"/>
      </w:r>
      <w:r>
        <w:br w:type="textWrapping"/>
      </w:r>
      <w:r>
        <w:t xml:space="preserve">Sau này, Lâm Vi và Ôn Đình thường hay hồi tưởng lại chiều mùa hè năm ấy.</w:t>
      </w:r>
      <w:r>
        <w:br w:type="textWrapping"/>
      </w:r>
      <w:r>
        <w:br w:type="textWrapping"/>
      </w:r>
      <w:r>
        <w:t xml:space="preserve">Chu Phóng sửa sang lại vườn hoa trong sân nhà nơi Đoan Mộc Ninh từng sống, dọn dẹp cho nó chỉnh tề, đẹp đẽ.</w:t>
      </w:r>
      <w:r>
        <w:br w:type="textWrapping"/>
      </w:r>
      <w:r>
        <w:br w:type="textWrapping"/>
      </w:r>
      <w:r>
        <w:t xml:space="preserve">Khi đó là đầu mùa hè, rất nhiềuhoa nở.</w:t>
      </w:r>
      <w:r>
        <w:br w:type="textWrapping"/>
      </w:r>
      <w:r>
        <w:br w:type="textWrapping"/>
      </w:r>
      <w:r>
        <w:t xml:space="preserve">Chu Phóng đặt dưới chân một cái cây to trong sân mấy chậu hoa, khắc lên một chữ “Ninh”.</w:t>
      </w:r>
      <w:r>
        <w:br w:type="textWrapping"/>
      </w:r>
      <w:r>
        <w:br w:type="textWrapping"/>
      </w:r>
      <w:r>
        <w:t xml:space="preserve">Giống như đang lập một cái bia mộ.</w:t>
      </w:r>
      <w:r>
        <w:br w:type="textWrapping"/>
      </w:r>
      <w:r>
        <w:br w:type="textWrapping"/>
      </w:r>
      <w:r>
        <w:t xml:space="preserve">Vẫn còn trong trí nhớ, một Chu Phóng luôn cười lưu manh, ngày đó dựa vào cây kia khóc đến thê thảm, tiếng khóc đè nén hù dọa hai người Lâm Ôn kinh hãi, hỏi hắn, hắn lại một mực im lặng, không nói rõ nguyên nhân.</w:t>
      </w:r>
      <w:r>
        <w:br w:type="textWrapping"/>
      </w:r>
      <w:r>
        <w:br w:type="textWrapping"/>
      </w:r>
      <w:r>
        <w:t xml:space="preserve">Kia tựa hồ là lần đầu tiên hắn chảy nước mắt, cũng là lần cuối cùng.</w:t>
      </w:r>
      <w:r>
        <w:br w:type="textWrapping"/>
      </w:r>
      <w:r>
        <w:br w:type="textWrapping"/>
      </w:r>
      <w:r>
        <w:t xml:space="preserve">Sau đó mới nghe được từ người khác nói lại, vào một buổi xế chiều, Đoan Môc Ninh đang đứng ở thành Đông chờ xe bus, đã bị tai nạn.</w:t>
      </w:r>
      <w:r>
        <w:br w:type="textWrapping"/>
      </w:r>
      <w:r>
        <w:br w:type="textWrapping"/>
      </w:r>
      <w:r>
        <w:t xml:space="preserve">Chiều hôm đó cả đường phố náo loạn.</w:t>
      </w:r>
      <w:r>
        <w:br w:type="textWrapping"/>
      </w:r>
      <w:r>
        <w:br w:type="textWrapping"/>
      </w:r>
      <w:r>
        <w:t xml:space="preserve">Chiếc xe tải lớn dừng lại trên đường, đứa nhỏ gầy yếu ngã nằm ở trước đầu xe, tiếng còi hiệu của xe cảnh sát, xe cứu thương, hình ảnh cùng âm thanh chói tai, tựa hồ làm cho thời gian dừng lại.</w:t>
      </w:r>
      <w:r>
        <w:br w:type="textWrapping"/>
      </w:r>
      <w:r>
        <w:br w:type="textWrapping"/>
      </w:r>
      <w:r>
        <w:t xml:space="preserve">Người qua đường đứng xem vây kín.</w:t>
      </w:r>
      <w:r>
        <w:br w:type="textWrapping"/>
      </w:r>
      <w:r>
        <w:br w:type="textWrapping"/>
      </w:r>
      <w:r>
        <w:t xml:space="preserve">Đứa nhỏ ngã trên mặt đất, thân thể gầy yếu, trên người mặc quần jean cùng áo len đơn giản, chiếc áo len màu trắng nhuốm một mảng lớn máu đỏ. Sắc mặt cậu tái nhợt, ngón tay gầy yếu nhìn thấy rõ khớp xương, mái tóc lòa xòa trước mặt, mắt kính đã vỡ vụn, đôi mắt nhắm chặt, đôi lông mi thật dài.</w:t>
      </w:r>
      <w:r>
        <w:br w:type="textWrapping"/>
      </w:r>
      <w:r>
        <w:br w:type="textWrapping"/>
      </w:r>
      <w:r>
        <w:t xml:space="preserve">Ánh chiều tà chiếu trên gương mặt cậu, tựa hồ trong suốt.</w:t>
      </w:r>
      <w:r>
        <w:br w:type="textWrapping"/>
      </w:r>
      <w:r>
        <w:br w:type="textWrapping"/>
      </w:r>
      <w:r>
        <w:t xml:space="preserve">Người đang ôm lấy đứa nhỏ kia, miệng không ngừng gọi tên cậu, hai tay run rẩy không ngừng, dính đầy máu.</w:t>
      </w:r>
      <w:r>
        <w:br w:type="textWrapping"/>
      </w:r>
      <w:r>
        <w:br w:type="textWrapping"/>
      </w:r>
      <w:r>
        <w:t xml:space="preserve">“A, là đứa nhỏ này không nhìn thấy đèn đỏ, tôi không phanh lại kịp!” Lái xe kích động giải thích với cảnh sát.</w:t>
      </w:r>
      <w:r>
        <w:br w:type="textWrapping"/>
      </w:r>
      <w:r>
        <w:br w:type="textWrapping"/>
      </w:r>
      <w:r>
        <w:t xml:space="preserve">“Nhưng mà… Xe của anh tốc độ cũng hơi nhanh đó.”</w:t>
      </w:r>
      <w:r>
        <w:br w:type="textWrapping"/>
      </w:r>
      <w:r>
        <w:br w:type="textWrapping"/>
      </w:r>
      <w:r>
        <w:t xml:space="preserve">“Đồng chí cảnh sát, thật sự là đứa nhỏ này tự dưng nhào ra mà, tôi…”</w:t>
      </w:r>
      <w:r>
        <w:br w:type="textWrapping"/>
      </w:r>
      <w:r>
        <w:br w:type="textWrapping"/>
      </w:r>
      <w:r>
        <w:t xml:space="preserve">Tiếng cãi vả ồn ào như bị thứ gì đó chặn lại, bên tai chỉ còn nghe thấy tiếng ong ong, một chữ cũng không nghe rõ.</w:t>
      </w:r>
      <w:r>
        <w:br w:type="textWrapping"/>
      </w:r>
      <w:r>
        <w:br w:type="textWrapping"/>
      </w:r>
      <w:r>
        <w:t xml:space="preserve">Người đang nằm trong ngực hắn, kêu thế nào cũng không có phản ứng.</w:t>
      </w:r>
      <w:r>
        <w:br w:type="textWrapping"/>
      </w:r>
      <w:r>
        <w:br w:type="textWrapping"/>
      </w:r>
      <w:r>
        <w:t xml:space="preserve">“Tiểu Ninh… Tiểu Ninh…”</w:t>
      </w:r>
      <w:r>
        <w:br w:type="textWrapping"/>
      </w:r>
      <w:r>
        <w:br w:type="textWrapping"/>
      </w:r>
      <w:r>
        <w:t xml:space="preserve">Gắt gao ôm lấy cậu, lay lay thân thể cậu, âm thanh khàn khàn như con thú bị vây khốn.</w:t>
      </w:r>
      <w:r>
        <w:br w:type="textWrapping"/>
      </w:r>
      <w:r>
        <w:br w:type="textWrapping"/>
      </w:r>
      <w:r>
        <w:t xml:space="preserve">Nhưng người kia vẫn không đáp lại.</w:t>
      </w:r>
      <w:r>
        <w:br w:type="textWrapping"/>
      </w:r>
      <w:r>
        <w:br w:type="textWrapping"/>
      </w:r>
      <w:r>
        <w:t xml:space="preserve">Cho đến khi Đoan Mộc Ninh được đưa đến bệnh viện, Chu Phóng vẫn nắm chặt tay, lặp đi lặp lại tên cậu.</w:t>
      </w:r>
      <w:r>
        <w:br w:type="textWrapping"/>
      </w:r>
      <w:r>
        <w:br w:type="textWrapping"/>
      </w:r>
      <w:r>
        <w:t xml:space="preserve">Lúc vào đến phòng phẫu thuật bị bác sĩ cản lại, bắt đứng chờ ở bên ngoài.</w:t>
      </w:r>
      <w:r>
        <w:br w:type="textWrapping"/>
      </w:r>
      <w:r>
        <w:br w:type="textWrapping"/>
      </w:r>
      <w:r>
        <w:t xml:space="preserve">Hành lang bệnh viện thật dài, sau khi mặt trời lặn càng trở nên âm trầm đáng sợ.</w:t>
      </w:r>
      <w:r>
        <w:br w:type="textWrapping"/>
      </w:r>
      <w:r>
        <w:br w:type="textWrapping"/>
      </w:r>
      <w:r>
        <w:t xml:space="preserve">Lần trước, mình ở tại đây ôm Đoan Mộc Ninh, trơ mắt nhìn mẹ cậu ấy bị phủ khăn trắng đẩy đến trước mặt.</w:t>
      </w:r>
      <w:r>
        <w:br w:type="textWrapping"/>
      </w:r>
      <w:r>
        <w:br w:type="textWrapping"/>
      </w:r>
      <w:r>
        <w:t xml:space="preserve">Nhìn dáng vẻ bất lực của Đoan Mộc Ninh, Chu Phóng liền ôm lấy cậu, để cậu dựa vào.</w:t>
      </w:r>
      <w:r>
        <w:br w:type="textWrapping"/>
      </w:r>
      <w:r>
        <w:br w:type="textWrapping"/>
      </w:r>
      <w:r>
        <w:t xml:space="preserve">Nhưng mà hiện tại, đổi lại là cậu ấy nằm trong phòng phẫu thuật, bản thân chỉ có thể bất an chờ đợi.</w:t>
      </w:r>
      <w:r>
        <w:br w:type="textWrapping"/>
      </w:r>
      <w:r>
        <w:br w:type="textWrapping"/>
      </w:r>
      <w:r>
        <w:t xml:space="preserve">Không ai cho mình dựa vào, tự mình chống chọi, cảm khác xung quanh thật lạnh lẽo.</w:t>
      </w:r>
      <w:r>
        <w:br w:type="textWrapping"/>
      </w:r>
      <w:r>
        <w:br w:type="textWrapping"/>
      </w:r>
      <w:r>
        <w:t xml:space="preserve">Đột nhiên cảm nhận được sâu sắc tâm trạng của Đoan Mộc Ninh lúc đó.</w:t>
      </w:r>
      <w:r>
        <w:br w:type="textWrapping"/>
      </w:r>
      <w:r>
        <w:br w:type="textWrapping"/>
      </w:r>
      <w:r>
        <w:t xml:space="preserve">Quan tâm nhất là cậu ấy sinh tử chưa rõ, mà mình chỉ có thể bất lực chờ đợi, ngoại trừ chờ đợi, không thể làm gì khác.</w:t>
      </w:r>
      <w:r>
        <w:br w:type="textWrapping"/>
      </w:r>
      <w:r>
        <w:br w:type="textWrapping"/>
      </w:r>
      <w:r>
        <w:t xml:space="preserve">Trong lòng vô cùng khổ sở, hệt như bị con quái vật cào một vết sâu hoắm.</w:t>
      </w:r>
      <w:r>
        <w:br w:type="textWrapping"/>
      </w:r>
      <w:r>
        <w:br w:type="textWrapping"/>
      </w:r>
      <w:r>
        <w:t xml:space="preserve">Đèn phòng giải phẫu sáng thật lâu.</w:t>
      </w:r>
      <w:r>
        <w:br w:type="textWrapping"/>
      </w:r>
      <w:r>
        <w:br w:type="textWrapping"/>
      </w:r>
      <w:r>
        <w:t xml:space="preserve">Lúc này, cha Đoan Mộc Ninh chạy đến.</w:t>
      </w:r>
      <w:r>
        <w:br w:type="textWrapping"/>
      </w:r>
      <w:r>
        <w:br w:type="textWrapping"/>
      </w:r>
      <w:r>
        <w:t xml:space="preserve">“Nó sao rồi?” Thanh âm run rẩy mà chất vấn Chu Phóng, hắn chỉ cúi đầu trầm mặc.</w:t>
      </w:r>
      <w:r>
        <w:br w:type="textWrapping"/>
      </w:r>
      <w:r>
        <w:br w:type="textWrapping"/>
      </w:r>
      <w:r>
        <w:t xml:space="preserve">“Được rồi, anh đừng vội, tôi đi hỏi thăm bác sĩ.” Thư kí Cổ đi theo phía sau vẫn còn hết sức bình tĩnh.</w:t>
      </w:r>
      <w:r>
        <w:br w:type="textWrapping"/>
      </w:r>
      <w:r>
        <w:br w:type="textWrapping"/>
      </w:r>
      <w:r>
        <w:t xml:space="preserve">“Cậu nói, con tôi có khi nào…” Ngồi trên ghế, bả vai run run.</w:t>
      </w:r>
      <w:r>
        <w:br w:type="textWrapping"/>
      </w:r>
      <w:r>
        <w:br w:type="textWrapping"/>
      </w:r>
      <w:r>
        <w:t xml:space="preserve">“Đừng nghĩ bậy, cảnh sát nói theo hiện trường thì xe phanh lại đúng lúc, hẳn là không bị thương nghiêm trọng như vậy mới phải.” Thư kí Cổ vỗ vỗ vai ông an ủi, sau đó đến bên cạnh Chu Phóng, “Cậu cũng không cần tự trách, cậu ấy sẽ không có việc gì đâu.”</w:t>
      </w:r>
      <w:r>
        <w:br w:type="textWrapping"/>
      </w:r>
      <w:r>
        <w:br w:type="textWrapping"/>
      </w:r>
      <w:r>
        <w:t xml:space="preserve">“Tôi có dự cảm không lành…” Chu Phóng nắm chặt hai tay, nhẹ giọng nói, “Lúc cậu ấy nhìn tôi, ánh mắt giống như đang nói tạm biệt.”</w:t>
      </w:r>
      <w:r>
        <w:br w:type="textWrapping"/>
      </w:r>
      <w:r>
        <w:br w:type="textWrapping"/>
      </w:r>
      <w:r>
        <w:t xml:space="preserve">Nói xong cả người cũng run rẩy.</w:t>
      </w:r>
      <w:r>
        <w:br w:type="textWrapping"/>
      </w:r>
      <w:r>
        <w:br w:type="textWrapping"/>
      </w:r>
      <w:r>
        <w:t xml:space="preserve">Cổ Duy ngẩn người, nhìn Chu Phóng lúc nào cũng vui vẻ bây giờ lại đau khổ như vậy, mới ý thức hắn cũng chỉ là thiếu niên mười tám tuổi, đành phải vỗ nhẹ bờ vai hắn an ủi.</w:t>
      </w:r>
      <w:r>
        <w:br w:type="textWrapping"/>
      </w:r>
      <w:r>
        <w:br w:type="textWrapping"/>
      </w:r>
      <w:r>
        <w:t xml:space="preserve">Sau đó quả nhiên như Chu Phóng dự liệu, Đoan Mộc Ninh sau khi ra khỏi phòng giải phẫu, bị đưa vào phòng chăm sóc đặc biệt… Thoát khỏi một kiếp, cuối cùng lại không thể vượt qua giai đoạn nguy hiểm.</w:t>
      </w:r>
      <w:r>
        <w:br w:type="textWrapping"/>
      </w:r>
      <w:r>
        <w:br w:type="textWrapping"/>
      </w:r>
      <w:r>
        <w:t xml:space="preserve">“Nhịp tim và hô hấp đều ngừng, cậu ấy cuối cùng vẫn không qua khỏi…” Lúc Cổ Duy đến thông báo tin tức này, sắc mặt nghiêm trọng, gằn từng tiếng nói.</w:t>
      </w:r>
      <w:r>
        <w:br w:type="textWrapping"/>
      </w:r>
      <w:r>
        <w:br w:type="textWrapping"/>
      </w:r>
      <w:r>
        <w:t xml:space="preserve">Chu Phóng nhẹ giọng, “Thật vậy sao?”</w:t>
      </w:r>
      <w:r>
        <w:br w:type="textWrapping"/>
      </w:r>
      <w:r>
        <w:br w:type="textWrapping"/>
      </w:r>
      <w:r>
        <w:t xml:space="preserve">“Cha cậu ấy còn đang khóc, tôi dự tính hỏa táng Tiểu Ninh, tro cốt mang về quê nhà an táng, cậu…. Có chuyện gì muốn nói với Tiểu Ninh không? Cho cậu ít thời gian.”</w:t>
      </w:r>
      <w:r>
        <w:br w:type="textWrapping"/>
      </w:r>
      <w:r>
        <w:br w:type="textWrapping"/>
      </w:r>
      <w:r>
        <w:t xml:space="preserve">“Không cần đâu.” Chu Phóng khẽ lắc đầu, mắt nhìn vào bên trong cửa kính thủy tinh, nhìn người đang bị tấm vải trắng phủ lên kia, “Lời tôi muốn nói với cậu ấy, tôi đã nói trong lòng rồi.”</w:t>
      </w:r>
      <w:r>
        <w:br w:type="textWrapping"/>
      </w:r>
      <w:r>
        <w:br w:type="textWrapping"/>
      </w:r>
      <w:r>
        <w:t xml:space="preserve">Chu Phóng rất bình tĩnh, dọa luôn Cổ Duy lúc nào cũng bình tĩnh.</w:t>
      </w:r>
      <w:r>
        <w:br w:type="textWrapping"/>
      </w:r>
      <w:r>
        <w:br w:type="textWrapping"/>
      </w:r>
      <w:r>
        <w:t xml:space="preserve">Rất lâu sau này, mới hiểu được hàm nghĩa thực sự của câu “Ai đại mạc quá vu tâm tử”.</w:t>
      </w:r>
      <w:r>
        <w:br w:type="textWrapping"/>
      </w:r>
      <w:r>
        <w:br w:type="textWrapping"/>
      </w:r>
      <w:r>
        <w:rPr>
          <w:i/>
        </w:rPr>
        <w:t xml:space="preserve">[người chết không đáng sợ bằng tâm chết]</w:t>
      </w:r>
      <w:r>
        <w:br w:type="textWrapping"/>
      </w:r>
      <w:r>
        <w:br w:type="textWrapping"/>
      </w:r>
      <w:r>
        <w:t xml:space="preserve">“Tro cốt cậu ấy, có thể chôn cùng một chỗ với mẹ cậu ấy không?”</w:t>
      </w:r>
      <w:r>
        <w:br w:type="textWrapping"/>
      </w:r>
      <w:r>
        <w:br w:type="textWrapping"/>
      </w:r>
      <w:r>
        <w:t xml:space="preserve">“Cái này…”</w:t>
      </w:r>
      <w:r>
        <w:br w:type="textWrapping"/>
      </w:r>
      <w:r>
        <w:br w:type="textWrapping"/>
      </w:r>
      <w:r>
        <w:t xml:space="preserve">“Cậu ấy nói không thích khung cảnh lạ lẫm, là tôi ép buộc cậu ấy đi… Bây giờ cũng không muốn nhìn thấy cậu ấy một mình cô độc bị chôn ở nơi xa lạ, ở cùng một chỗ với mẹ, ít nhất cậu ấy sẽ không cô đơn.” Bình tĩnh nói xong một câu trần thuật, làm cho người ta cảm thấy cậu sau một đêm đã trưởng thành.</w:t>
      </w:r>
      <w:r>
        <w:br w:type="textWrapping"/>
      </w:r>
      <w:r>
        <w:br w:type="textWrapping"/>
      </w:r>
      <w:r>
        <w:t xml:space="preserve">“Thật xin lỗi, tôi không cách nào đáp ứng cậu việc này, tôi cho đến giờ vẫn chưa làm tròn trách nhiệm người cha, việc an táng của nó, xin hãy giao cho tôi lo liệu.” Giang Sơn đột nhiên đứng ở một góc, cúi thấp đầu, bả vai run run, nhẹ giọng nói, “Còn mộ phần của Thanh nhi, tôi cũng sẽ dời về quê, mấy năm nay cô ấy đều phải lưu lạc bên ngoài, sau này cũng nên trở về nơi cô ấy lớn lên. Tiểu Ninh cùng mẹ nó, còn có người cha dượng mà nó yêu thương, ta sẽ đem bọn họ chôn cùng một chỗ, bọn họ mới chân chân chính chính là người một nhà.”</w:t>
      </w:r>
      <w:r>
        <w:br w:type="textWrapping"/>
      </w:r>
      <w:r>
        <w:br w:type="textWrapping"/>
      </w:r>
      <w:r>
        <w:t xml:space="preserve">“Nếu thế thì giao cho ông vậy.”</w:t>
      </w:r>
      <w:r>
        <w:br w:type="textWrapping"/>
      </w:r>
      <w:r>
        <w:br w:type="textWrapping"/>
      </w:r>
      <w:r>
        <w:t xml:space="preserve">Chu Phóng nhìn chằm chằm vào người đang bị tấm vải trắng xe khuất, xoay người rời đi.</w:t>
      </w:r>
      <w:r>
        <w:br w:type="textWrapping"/>
      </w:r>
      <w:r>
        <w:br w:type="textWrapping"/>
      </w:r>
      <w:r>
        <w:t xml:space="preserve">Bên ngoài trời đã sáng.</w:t>
      </w:r>
      <w:r>
        <w:br w:type="textWrapping"/>
      </w:r>
      <w:r>
        <w:br w:type="textWrapping"/>
      </w:r>
      <w:r>
        <w:t xml:space="preserve">Dưới ánh mặt trời vàng chói sáng sớm, Chu Phóng điên cuồng chạy trốn.</w:t>
      </w:r>
      <w:r>
        <w:br w:type="textWrapping"/>
      </w:r>
      <w:r>
        <w:br w:type="textWrapping"/>
      </w:r>
      <w:r>
        <w:t xml:space="preserve">Đoạn đường từ bệnh viện về nhà, mất không đến năm phút.</w:t>
      </w:r>
      <w:r>
        <w:br w:type="textWrapping"/>
      </w:r>
      <w:r>
        <w:br w:type="textWrapping"/>
      </w:r>
      <w:r>
        <w:t xml:space="preserve">Cả người ướt đẫm mồ hôi, lúc về đến nhà nhào ngay lên giường, ôm thật chặc con gấu to mà Đoan Mộc Ninh tặng hắn.</w:t>
      </w:r>
      <w:r>
        <w:br w:type="textWrapping"/>
      </w:r>
      <w:r>
        <w:br w:type="textWrapping"/>
      </w:r>
      <w:r>
        <w:t xml:space="preserve">Nước mắt rốt cục chảy xuống.</w:t>
      </w:r>
      <w:r>
        <w:br w:type="textWrapping"/>
      </w:r>
      <w:r>
        <w:br w:type="textWrapping"/>
      </w:r>
      <w:r>
        <w:t xml:space="preserve">Không nhớ được đã khóc bao lâu, chỉ biết từ trước đến nay, đó là lần đầu tiên khóc, cũng là lần cuối cùng.</w:t>
      </w:r>
      <w:r>
        <w:br w:type="textWrapping"/>
      </w:r>
      <w:r>
        <w:br w:type="textWrapping"/>
      </w:r>
      <w:r>
        <w:t xml:space="preserve">Tin tức về tai nạn giao thông, Ôn Đình và Lâm Vi cũng chỉ nghe người khác nói. Trong lòng đầy nghi hoặc, lại không thể nào chứng thực được.</w:t>
      </w:r>
      <w:r>
        <w:br w:type="textWrapping"/>
      </w:r>
      <w:r>
        <w:br w:type="textWrapping"/>
      </w:r>
      <w:r>
        <w:t xml:space="preserve">Cái tên Đoan Mộc Ninh này cũng trở thành cấm kỵ của Chu Phóng.</w:t>
      </w:r>
      <w:r>
        <w:br w:type="textWrapping"/>
      </w:r>
      <w:r>
        <w:br w:type="textWrapping"/>
      </w:r>
      <w:r>
        <w:t xml:space="preserve">Chu Phóng mang con chó trở về nhà.</w:t>
      </w:r>
      <w:r>
        <w:br w:type="textWrapping"/>
      </w:r>
      <w:r>
        <w:br w:type="textWrapping"/>
      </w:r>
      <w:r>
        <w:t xml:space="preserve">Mấy ngày sau, con chó kia vì không cẩn thận ăn phải thức ăn có độc, chết ở cửa nhà.</w:t>
      </w:r>
      <w:r>
        <w:br w:type="textWrapping"/>
      </w:r>
      <w:r>
        <w:br w:type="textWrapping"/>
      </w:r>
      <w:r>
        <w:t xml:space="preserve">Lúc nó nằm ở đó run rẩy, Chu Phóng cũng chỉ im lặng đứng nhìn.</w:t>
      </w:r>
      <w:r>
        <w:br w:type="textWrapping"/>
      </w:r>
      <w:r>
        <w:br w:type="textWrapping"/>
      </w:r>
      <w:r>
        <w:t xml:space="preserve">Chờ nó im rồi mới ôm nó vào trong sân, chôn dưới cây kia.</w:t>
      </w:r>
      <w:r>
        <w:br w:type="textWrapping"/>
      </w:r>
      <w:r>
        <w:br w:type="textWrapping"/>
      </w:r>
      <w:r>
        <w:t xml:space="preserve">Sau đó Chu Phóng bận bịu nhiều việc, đem chức vụ xã trưởng Bách Xuyên xã giao lại cho sư đệ tên Ninh Hiên.</w:t>
      </w:r>
      <w:r>
        <w:br w:type="textWrapping"/>
      </w:r>
      <w:r>
        <w:br w:type="textWrapping"/>
      </w:r>
      <w:r>
        <w:t xml:space="preserve">Lúc mọi người bận rộn cho kì thi vào đại học, Chu Phóng liền bắt đầu điên cuồng sáng tác.</w:t>
      </w:r>
      <w:r>
        <w:br w:type="textWrapping"/>
      </w:r>
      <w:r>
        <w:br w:type="textWrapping"/>
      </w:r>
      <w:r>
        <w:t xml:space="preserve">Tác phẩm thứ nhất 《Cẩu huyết nhân sinh》, được biên tập của nhà xuất bản nổi tiếng nhất nhắm trúng, thuận lợi xuất bản ngay kì nghỉ hè cấp ba.</w:t>
      </w:r>
      <w:r>
        <w:br w:type="textWrapping"/>
      </w:r>
      <w:r>
        <w:br w:type="textWrapping"/>
      </w:r>
      <w:r>
        <w:t xml:space="preserve">Suốt kì nghỉ hè đó, Chu Phóng đi xa khỏi quê nhà. Lúc rời đi chỉ mang theo con gấu lớn màu nâu kia.</w:t>
      </w:r>
      <w:r>
        <w:br w:type="textWrapping"/>
      </w:r>
      <w:r>
        <w:br w:type="textWrapping"/>
      </w:r>
      <w:r>
        <w:t xml:space="preserve">Một người lưng đeo túi du lịch, đi đến thành phố Bắc Sơn.</w:t>
      </w:r>
      <w:r>
        <w:br w:type="textWrapping"/>
      </w:r>
      <w:r>
        <w:br w:type="textWrapping"/>
      </w:r>
      <w:r>
        <w:t xml:space="preserve">Dưới đáy của túi du lịch, có một quyển sách được dùng xấp giáo báo dày bao lại, nếu mở ra sẽ nhìn thấy bìa quyển sách kia toàn là trứng gà.</w:t>
      </w:r>
      <w:r>
        <w:br w:type="textWrapping"/>
      </w:r>
      <w:r>
        <w:br w:type="textWrapping"/>
      </w:r>
      <w:r>
        <w:t xml:space="preserve">Có 2 quyển, một quyển Đoan Mộc Ninh mang đi, còn lại một quyển, Chu Phóng vẫn luôn giữ bên người.</w:t>
      </w:r>
      <w:r>
        <w:br w:type="textWrapping"/>
      </w:r>
      <w:r>
        <w:br w:type="textWrapping"/>
      </w:r>
      <w:r>
        <w:t xml:space="preserve">Đại học Thiên Hà, khoa Trung văn.</w:t>
      </w:r>
      <w:r>
        <w:br w:type="textWrapping"/>
      </w:r>
      <w:r>
        <w:br w:type="textWrapping"/>
      </w:r>
      <w:r>
        <w:t xml:space="preserve">Chu Phóng ngày đầu tiên nhập học đã chọi cho văn học xã một viên gạch, tiểu sư đệ mới đến cư nhiên đã khiến học tỷ lớn hơn á khẩu không nói nên lời. Tuy rằng hắn hơi kiêu ngạo, lúc cười lại mang vẻ mặt lưu manh, nhưng ở chung lại rất vui, vả lại còn không cao ngạo, các sư huynh, sư tỷ đối với tiểu đệ tài trí hơn người này rất yêu thích, liền bắt Chu Phóng gia nhập văn học xã.</w:t>
      </w:r>
      <w:r>
        <w:br w:type="textWrapping"/>
      </w:r>
      <w:r>
        <w:br w:type="textWrapping"/>
      </w:r>
      <w:r>
        <w:t xml:space="preserve">Tạp chí của đại học Thiên Hà, khoa Trung văn, lại một lần nữa được cải cách hoàn toàn.</w:t>
      </w:r>
      <w:r>
        <w:br w:type="textWrapping"/>
      </w:r>
      <w:r>
        <w:br w:type="textWrapping"/>
      </w:r>
      <w:r>
        <w:t xml:space="preserve">Tên Chu Phóng nằm ở mục chủ biên cũng dần dần quen thuộc với mọi người.</w:t>
      </w:r>
      <w:r>
        <w:br w:type="textWrapping"/>
      </w:r>
      <w:r>
        <w:br w:type="textWrapping"/>
      </w:r>
      <w:r>
        <w:t xml:space="preserve">Hành văn trôi chảy, lời nói sắc bén, danh hiệu đại tài tử khoa Trung văn là hoàn toàn xứng đáng.</w:t>
      </w:r>
      <w:r>
        <w:br w:type="textWrapping"/>
      </w:r>
      <w:r>
        <w:br w:type="textWrapping"/>
      </w:r>
      <w:r>
        <w:t xml:space="preserve">Nhưng mà, chỉ có bạn cùng phòng với hắn là Lưu Tuấn Kiệt mới biết, Chu Phóng được người người tâng bốc kia, những buổi tối rãnh rỗi sẽ đứng ở ban công hút thuốc, lộ ra vẻ mặt cô đơn.</w:t>
      </w:r>
      <w:r>
        <w:br w:type="textWrapping"/>
      </w:r>
      <w:r>
        <w:br w:type="textWrapping"/>
      </w:r>
      <w:r>
        <w:t xml:space="preserve">Từ bạn ngồi cùng bàn trở thành bạn cùng phòng, Lưu Tuấn Kiệt và Chu Phóng đã làm bạn bè nhiều năm, lại không biết hắn có tâm sự gì trong lòng.</w:t>
      </w:r>
      <w:r>
        <w:br w:type="textWrapping"/>
      </w:r>
      <w:r>
        <w:br w:type="textWrapping"/>
      </w:r>
      <w:r>
        <w:t xml:space="preserve">Sau đó có một mỹ nữ khoa Trung văn tỏ tình với Chu Phóng, hắn chỉ cười nói.</w:t>
      </w:r>
      <w:r>
        <w:br w:type="textWrapping"/>
      </w:r>
      <w:r>
        <w:br w:type="textWrapping"/>
      </w:r>
      <w:r>
        <w:t xml:space="preserve">“Nói thật với cậu, tôi trước kia từng thích một người, lúc người đó đi, nhân tiện bắt cóc luôn trái tim của tôi, hiện tại đứng trước mặt cậu chỉ là thể xác, không thể nào cho cậu tình yêu đẹp đẽ như cậu mong muốn.”</w:t>
      </w:r>
      <w:r>
        <w:br w:type="textWrapping"/>
      </w:r>
      <w:r>
        <w:br w:type="textWrapping"/>
      </w:r>
      <w:r>
        <w:t xml:space="preserve">Dùng lý do kỳ quái cự tuyệt một nữ sinh tốt, vì thế mọi người liền cùng nhau đồn đãi.</w:t>
      </w:r>
      <w:r>
        <w:br w:type="textWrapping"/>
      </w:r>
      <w:r>
        <w:br w:type="textWrapping"/>
      </w:r>
      <w:r>
        <w:t xml:space="preserve">“Cự tuyệt hết mấy bông hoa trong khoa, cậu ta không phải không biết suy nghĩ chứ?”</w:t>
      </w:r>
      <w:r>
        <w:br w:type="textWrapping"/>
      </w:r>
      <w:r>
        <w:br w:type="textWrapping"/>
      </w:r>
      <w:r>
        <w:t xml:space="preserve">“Cậu ta có phải bị bệnh thần kinh không?”</w:t>
      </w:r>
      <w:r>
        <w:br w:type="textWrapping"/>
      </w:r>
      <w:r>
        <w:br w:type="textWrapping"/>
      </w:r>
      <w:r>
        <w:t xml:space="preserve">“Nghe mấy lời cậu ta nói, so với Quỳnh Dao còn Quỳnh Dao hơn, chua đến đau cả răng.”</w:t>
      </w:r>
      <w:r>
        <w:br w:type="textWrapping"/>
      </w:r>
      <w:r>
        <w:br w:type="textWrapping"/>
      </w:r>
      <w:r>
        <w:t xml:space="preserve">“Cậu ta hình như chỉ nhận muội muội, không tìm bạn gái, cậu nói xem muội muội có thể làm sao, chỉ có nghĩa vụ không có quyền lợi.”</w:t>
      </w:r>
      <w:r>
        <w:br w:type="textWrapping"/>
      </w:r>
      <w:r>
        <w:br w:type="textWrapping"/>
      </w:r>
      <w:r>
        <w:t xml:space="preserve">“Cho nên mới nói là cậu ấy xấu xa.”</w:t>
      </w:r>
      <w:r>
        <w:br w:type="textWrapping"/>
      </w:r>
      <w:r>
        <w:br w:type="textWrapping"/>
      </w:r>
      <w:r>
        <w:t xml:space="preserve">Câu nói kia của Chu Phóng bị mọi người xem là trò cười truyền đi, trong một khoảng thời gian ngắn, trên diễn đàn khoa Trung văn đã có mấy bài viết linh tinh như “Kỳ thật tôi chỉ là một thể xác” “Người nào đó trộm đi mất trái tim tôi!”, mọi người trêu đùa với nhau.</w:t>
      </w:r>
      <w:r>
        <w:br w:type="textWrapping"/>
      </w:r>
      <w:r>
        <w:br w:type="textWrapping"/>
      </w:r>
      <w:r>
        <w:t xml:space="preserve">Lúc Chu Phóng đọc được, chỉ nhẹ nhàng cười cười.</w:t>
      </w:r>
      <w:r>
        <w:br w:type="textWrapping"/>
      </w:r>
      <w:r>
        <w:br w:type="textWrapping"/>
      </w:r>
      <w:r>
        <w:t xml:space="preserve">“Xem đi, đây là hiệu ứng của người nổi tiếng.” Vênh váo nói xong, có khi còn tự mình xuất trận, nói mấy câu lời thoại tình yêu tê dại trêu đùa mọi người.</w:t>
      </w:r>
      <w:r>
        <w:br w:type="textWrapping"/>
      </w:r>
      <w:r>
        <w:br w:type="textWrapping"/>
      </w:r>
      <w:r>
        <w:t xml:space="preserve">Tất cả mọi người đều cười cười cho qua, chỉ có Lưu Tuấn Kiệt thân với hắn, mỗi lần đều nhíu mày.</w:t>
      </w:r>
      <w:r>
        <w:br w:type="textWrapping"/>
      </w:r>
      <w:r>
        <w:br w:type="textWrapping"/>
      </w:r>
      <w:r>
        <w:t xml:space="preserve">“Bằng hữu, nói cho tôi biết cậu rốt cục bị làm sao vậy?Tôi luôn cảm thấy, sau ngày văn học xã hồi cấp ba liên hoan, cả con người cậu đều thay đổi.”</w:t>
      </w:r>
      <w:r>
        <w:br w:type="textWrapping"/>
      </w:r>
      <w:r>
        <w:br w:type="textWrapping"/>
      </w:r>
      <w:r>
        <w:t xml:space="preserve">Chu Phóng cười xấu xa, “Tôi thay đổi chỗ nào chứ? Có phải lâu rồi không đùa giỡn với cậu, cậu ngứa ngáy rồi à….”</w:t>
      </w:r>
      <w:r>
        <w:br w:type="textWrapping"/>
      </w:r>
      <w:r>
        <w:br w:type="textWrapping"/>
      </w:r>
      <w:r>
        <w:t xml:space="preserve">Nói xong liền đưa chân đạp một cái.</w:t>
      </w:r>
      <w:r>
        <w:br w:type="textWrapping"/>
      </w:r>
      <w:r>
        <w:br w:type="textWrapping"/>
      </w:r>
      <w:r>
        <w:t xml:space="preserve">“Tôi nói, có phải liên quan đến Đoan Mộc Ninh không?” Lưu Tuấn Kiệt như nghĩ ra điều gì đó, “Tôi nhớ hôm đó, không phải cậu ấy hẹn cậu ra ngoài một mình sao…”</w:t>
      </w:r>
      <w:r>
        <w:br w:type="textWrapping"/>
      </w:r>
      <w:r>
        <w:br w:type="textWrapping"/>
      </w:r>
      <w:r>
        <w:t xml:space="preserve">Nụ cười Chu Phóng cứng lại bên mép, một lát sau mới thấp giọng nói, “Đừng nhắc cậu ấy với tôi.”</w:t>
      </w:r>
      <w:r>
        <w:br w:type="textWrapping"/>
      </w:r>
      <w:r>
        <w:br w:type="textWrapping"/>
      </w:r>
      <w:r>
        <w:t xml:space="preserve">Bị bộ dạng nghiêm túc của hắn làm cho hoảng sợ, Lưu Tuấn Kiệt đành đưa ba ngón tay lên thề, sau này sẽ không nhắc đến, tuyệt đối không nhắc.</w:t>
      </w:r>
      <w:r>
        <w:br w:type="textWrapping"/>
      </w:r>
      <w:r>
        <w:br w:type="textWrapping"/>
      </w:r>
      <w:r>
        <w:t xml:space="preserve">Lúc Chu Phóng học đến năm ba, Lâm Vi và Ôn Đình cũng đỗ vào đại học T, hai người cùng học khoa y, nghe được chuyện truyền kì lúc trước của Chu Phóng cũng chỉ nhìn nhau cười, nói, “Thì ra anh ấy vẫn lưu manh như trước.”</w:t>
      </w:r>
      <w:r>
        <w:br w:type="textWrapping"/>
      </w:r>
      <w:r>
        <w:br w:type="textWrapping"/>
      </w:r>
      <w:r>
        <w:t xml:space="preserve">Khi đó, internet bắt đầu thịnh hành, rất người theo trào lưu đua đòi đăng kí ID, ở trên mạng viết nhật kí.</w:t>
      </w:r>
      <w:r>
        <w:br w:type="textWrapping"/>
      </w:r>
      <w:r>
        <w:br w:type="textWrapping"/>
      </w:r>
      <w:r>
        <w:t xml:space="preserve">Chu Phóng cũng đăng kí.</w:t>
      </w:r>
      <w:r>
        <w:br w:type="textWrapping"/>
      </w:r>
      <w:r>
        <w:br w:type="textWrapping"/>
      </w:r>
      <w:r>
        <w:t xml:space="preserve">Sau đó lại vì dùng không ổn định, đem trang mạng cá nhân đổi thành thiên đường văn học.</w:t>
      </w:r>
      <w:r>
        <w:br w:type="textWrapping"/>
      </w:r>
      <w:r>
        <w:br w:type="textWrapping"/>
      </w:r>
      <w:r>
        <w:t xml:space="preserve">Lúc đó, Chu Phóng cũng đã có chút danh tiếng, những bài đăng trên tập san, báo chí, cắt ra có thể thành được một tập dày.</w:t>
      </w:r>
      <w:r>
        <w:br w:type="textWrapping"/>
      </w:r>
      <w:r>
        <w:br w:type="textWrapping"/>
      </w:r>
      <w:r>
        <w:t xml:space="preserve">Sau đó còn bắt đầu viết tiểu thuyết trên thiên đường văn học, văn phong phóng khoáng, tình tiết lôi cuốn, ý nghĩ mới mẻ độc đáo, thu hút rất nhiều người tìm đọc, được rất nhiều người yêu thích. Có người hình dung hắn là một con hắc mã của giới văn học. Trinh thám, suy luận, khoa học viễn tưởng, võng du, đề tài sáng tác của Chu Phóng rất rộng, nhưng hắn tuyệt đối không viết chuyện về tình yêu, tình yêu trong tiểu thuyết của hắn cũng chiếm phần rất ít, nhân vật đa dạng, tình tiết phong phú, nhưng lại không có nhiều chuyện tình yêu rối rắm.</w:t>
      </w:r>
      <w:r>
        <w:br w:type="textWrapping"/>
      </w:r>
      <w:r>
        <w:br w:type="textWrapping"/>
      </w:r>
      <w:r>
        <w:t xml:space="preserve">Trong một cuộc phỏng vấn trực tuyến trên mạng, có người hỏi, “Cậu viết tiểu thuyết đề tài rất rộng, sao không thử viết ngôn tình?”</w:t>
      </w:r>
      <w:r>
        <w:br w:type="textWrapping"/>
      </w:r>
      <w:r>
        <w:br w:type="textWrapping"/>
      </w:r>
      <w:r>
        <w:t xml:space="preserve">“Mặc kệ hai người yêu nhau nhiều bao nhiêu, sâu đậm đến đâu, khi chết rồi đều đốt thành tro, người một đống, tôi một đống, ai cũng không biết ai, ai cũng không nhớ rõ ai. Mấy chuyện thiên trường địa cửu trong tiểu thuyết tôi chưa bao giờ tin, cho nên cũng không muốn viết.”</w:t>
      </w:r>
      <w:r>
        <w:br w:type="textWrapping"/>
      </w:r>
      <w:r>
        <w:br w:type="textWrapping"/>
      </w:r>
      <w:r>
        <w:t xml:space="preserve">Đây là câu trả lời mà Chu Phóng đánh ra, cuối cùng còn bỏ thêm một cái mặt cười thật to.</w:t>
      </w:r>
      <w:r>
        <w:br w:type="textWrapping"/>
      </w:r>
      <w:r>
        <w:br w:type="textWrapping"/>
      </w:r>
      <w:r>
        <w:t xml:space="preserve">“Vậy câu nói cậu viết trong chuyên mục là có ý gì? Cậu đang tôn thờ một người đặc biệt nào sao?”</w:t>
      </w:r>
      <w:r>
        <w:br w:type="textWrapping"/>
      </w:r>
      <w:r>
        <w:br w:type="textWrapping"/>
      </w:r>
      <w:r>
        <w:t xml:space="preserve">“Tôi không thể bảo hộ thi thể của người, chỉ có thể trong lòng lập mộ bia cho người mà thôi.”</w:t>
      </w:r>
      <w:r>
        <w:br w:type="textWrapping"/>
      </w:r>
      <w:r>
        <w:br w:type="textWrapping"/>
      </w:r>
      <w:r>
        <w:t xml:space="preserve">Chu Phóng vuốt mũi cười cười, thật lâu sau mới nhìn máy tính đánh một hàng chữ–</w:t>
      </w:r>
      <w:r>
        <w:br w:type="textWrapping"/>
      </w:r>
      <w:r>
        <w:br w:type="textWrapping"/>
      </w:r>
      <w:r>
        <w:t xml:space="preserve">“Thật có lỗi, vấn đề này, tôi không có cách nào trả lời.”</w:t>
      </w:r>
      <w:r>
        <w:br w:type="textWrapping"/>
      </w:r>
      <w:r>
        <w:br w:type="textWrapping"/>
      </w:r>
      <w:r>
        <w:t xml:space="preserve">Lại qua vài năm, Chu Phóng tốt nghiệp đại học, lưng đeo túi đi lưu lạc phương xa.</w:t>
      </w:r>
      <w:r>
        <w:br w:type="textWrapping"/>
      </w:r>
      <w:r>
        <w:br w:type="textWrapping"/>
      </w:r>
      <w:r>
        <w:t xml:space="preserve">Dưới ánh nắng chói chang của mùa hè, Chu Phóng đeo kính râm, một mình đi rất nhiều nơi, làn da bị phơi nắng thành màu đồng cổ.</w:t>
      </w:r>
      <w:r>
        <w:br w:type="textWrapping"/>
      </w:r>
      <w:r>
        <w:br w:type="textWrapping"/>
      </w:r>
      <w:r>
        <w:t xml:space="preserve">Chụp rất nhiều cảnh đẹp bên đường, đăng ảnh lên blog, hoặc là những cảnh vật to lớn, hoặc là những vật nhỏ nhặt, nhưng đáng tiếc, chưa từng chụp người.</w:t>
      </w:r>
      <w:r>
        <w:br w:type="textWrapping"/>
      </w:r>
      <w:r>
        <w:br w:type="textWrapping"/>
      </w:r>
      <w:r>
        <w:t xml:space="preserve">Sau đó, lưu lạc mệt mỏi rồi mới trở lại thành phố Bắc Sơn định cư.</w:t>
      </w:r>
      <w:r>
        <w:br w:type="textWrapping"/>
      </w:r>
      <w:r>
        <w:br w:type="textWrapping"/>
      </w:r>
      <w:r>
        <w:t xml:space="preserve">Một người đàn ông sống trong căn nhà, hỗn độn không chịu nổi, trong phòng ngủ chăn chưa bao giờ gấp lại, trên bàn trong phòng sách, giấy viết bản thảo trải đầy, gió thổi qua, bay tứ tung.</w:t>
      </w:r>
      <w:r>
        <w:br w:type="textWrapping"/>
      </w:r>
      <w:r>
        <w:br w:type="textWrapping"/>
      </w:r>
      <w:r>
        <w:t xml:space="preserve">Mà hắn cũng lười dọn dẹp, vui vẻ tự do tự tại.</w:t>
      </w:r>
      <w:r>
        <w:br w:type="textWrapping"/>
      </w:r>
      <w:r>
        <w:br w:type="textWrapping"/>
      </w:r>
      <w:r>
        <w:t xml:space="preserve">Thiên đường văn học sau khi tích hợp cải cách, rất nhiều tác giả nổi tiếng vào tham gia, trong vòng một năm, các tác phẩm xuất sắc mọc lên như nấm rất được hoan nghênh, một nhóm tác giả mới xuất sắc xuất hiện, tiêu biểu là Bảo Đinh chuyên viết chuyện ngôn tình, Thiên Cổ Phong Lưu chuyên viết đam mỹ, còn có Cùng Khai Tâm chuyên viết đông phương huyền huyễn.</w:t>
      </w:r>
      <w:r>
        <w:br w:type="textWrapping"/>
      </w:r>
      <w:r>
        <w:br w:type="textWrapping"/>
      </w:r>
      <w:r>
        <w:t xml:space="preserve">Bút danh Bảo Đinh này, lúc lần đầu Chu Phóng nghe được có chút hoảng hốt, thậm chí bất an.</w:t>
      </w:r>
      <w:r>
        <w:br w:type="textWrapping"/>
      </w:r>
      <w:r>
        <w:br w:type="textWrapping"/>
      </w:r>
      <w:r>
        <w:t xml:space="preserve">Dù sao hai chữ này, sẽ làm hắn nhớ đến đoạn kí ức chôn sâu trong lòng kia.</w:t>
      </w:r>
      <w:r>
        <w:br w:type="textWrapping"/>
      </w:r>
      <w:r>
        <w:br w:type="textWrapping"/>
      </w:r>
      <w:r>
        <w:t xml:space="preserve">Sau đó, bộ tiểu thuyết được đón nhận nhất của Bảo Đinh xuất bản, người hâm mộ ngày càng nhiều, thanh danh cũng càng lúc càng lớn, cả ngày đều có người nhắc đến hắn, nghe nhiều, liền chết lặng.</w:t>
      </w:r>
      <w:r>
        <w:br w:type="textWrapping"/>
      </w:r>
      <w:r>
        <w:br w:type="textWrapping"/>
      </w:r>
      <w:r>
        <w:t xml:space="preserve">Nhưng vẫn không để ý đến bất cứ tin tức nào của tên đó.</w:t>
      </w:r>
      <w:r>
        <w:br w:type="textWrapping"/>
      </w:r>
      <w:r>
        <w:br w:type="textWrapping"/>
      </w:r>
      <w:r>
        <w:t xml:space="preserve">Vì cái bút danh này phạm vào cấm kỵ trong đáy lòng mà hắn không muốn nhắc tới.</w:t>
      </w:r>
      <w:r>
        <w:br w:type="textWrapping"/>
      </w:r>
      <w:r>
        <w:br w:type="textWrapping"/>
      </w:r>
      <w:r>
        <w:t xml:space="preserve">Nhưng chuyện không đơn giản như hắn nghĩ.</w:t>
      </w:r>
      <w:r>
        <w:br w:type="textWrapping"/>
      </w:r>
      <w:r>
        <w:br w:type="textWrapping"/>
      </w:r>
      <w:r>
        <w:t xml:space="preserve">Trên trang chủ của Bảo Đinh “Thất thái bảo hạp”, đột nhiên xuất hiện một bài viết, làm đảo lộn cuộc sống yên bình, tự do tự tại của Chu Phóng.</w:t>
      </w:r>
      <w:r>
        <w:br w:type="textWrapping"/>
      </w:r>
      <w:r>
        <w:br w:type="textWrapping"/>
      </w:r>
      <w:r>
        <w:t xml:space="preserve">“Chu Phóng, tôi biết, cho dù tôi có đứng trên cao ngang hàng với anh, anh cũng sẽ không thèm để ý đến tôi.</w:t>
      </w:r>
      <w:r>
        <w:br w:type="textWrapping"/>
      </w:r>
      <w:r>
        <w:br w:type="textWrapping"/>
      </w:r>
      <w:r>
        <w:t xml:space="preserve">Nhưng tôi vẫn còn thích anh.</w:t>
      </w:r>
      <w:r>
        <w:br w:type="textWrapping"/>
      </w:r>
      <w:r>
        <w:br w:type="textWrapping"/>
      </w:r>
      <w:r>
        <w:t xml:space="preserve">Cái loại tình cảm sâu đậm này bao phủ cả người tôi.</w:t>
      </w:r>
      <w:r>
        <w:br w:type="textWrapping"/>
      </w:r>
      <w:r>
        <w:br w:type="textWrapping"/>
      </w:r>
      <w:r>
        <w:t xml:space="preserve">Có lẽ anh sẽ hoài nghi lời nói của tôi, thậm chí hoài nghi bài viết này, có phải tôi đang cố tình phá rối hay không.</w:t>
      </w:r>
      <w:r>
        <w:br w:type="textWrapping"/>
      </w:r>
      <w:r>
        <w:br w:type="textWrapping"/>
      </w:r>
      <w:r>
        <w:t xml:space="preserve">Thậm chí ngay cả tôi cũng đang hoài nghi bản thân, mình viết cái này để làm gì?</w:t>
      </w:r>
      <w:r>
        <w:br w:type="textWrapping"/>
      </w:r>
      <w:r>
        <w:br w:type="textWrapping"/>
      </w:r>
      <w:r>
        <w:t xml:space="preserve">Để ăn mừng sinh nhật tôi hai mươi tuổi sao?</w:t>
      </w:r>
      <w:r>
        <w:br w:type="textWrapping"/>
      </w:r>
      <w:r>
        <w:br w:type="textWrapping"/>
      </w:r>
      <w:r>
        <w:t xml:space="preserve">Là để chứng minh tôi cũng có thể giống như anh, làm chuyện mình muốn làm, nói điều mình muốn nói?</w:t>
      </w:r>
      <w:r>
        <w:br w:type="textWrapping"/>
      </w:r>
      <w:r>
        <w:br w:type="textWrapping"/>
      </w:r>
      <w:r>
        <w:t xml:space="preserve">Là để chứng minh tôi không phải đứa trẻ, có đủ tư cách để quang minh chính đại mà thích anh?</w:t>
      </w:r>
      <w:r>
        <w:br w:type="textWrapping"/>
      </w:r>
      <w:r>
        <w:br w:type="textWrapping"/>
      </w:r>
      <w:r>
        <w:t xml:space="preserve">Hay là vì tình yêu đơn phương suốt năm năm qua của tôi…”</w:t>
      </w:r>
      <w:r>
        <w:br w:type="textWrapping"/>
      </w:r>
      <w:r>
        <w:br w:type="textWrapping"/>
      </w:r>
      <w:r>
        <w:t xml:space="preserve">Một bài viết kích động ngàn tầng sóng triều, trong một đêm đã xoay chuyển mọi thứ.</w:t>
      </w:r>
      <w:r>
        <w:br w:type="textWrapping"/>
      </w:r>
      <w:r>
        <w:br w:type="textWrapping"/>
      </w:r>
      <w:r>
        <w:t xml:space="preserve">Lúc Chu Phóng xem xong bài viết, nhăn mặt nhíu mày, trực tiếp rút nguồn điện.</w:t>
      </w:r>
      <w:r>
        <w:br w:type="textWrapping"/>
      </w:r>
      <w:r>
        <w:br w:type="textWrapping"/>
      </w:r>
      <w:r>
        <w:t xml:space="preserve">Máy tính tắt ngúm trong nháy mắt, mười hai giờ đêm, tiếng chuông ở quảng trường vang lên.</w:t>
      </w:r>
      <w:r>
        <w:br w:type="textWrapping"/>
      </w:r>
      <w:r>
        <w:br w:type="textWrapping"/>
      </w:r>
      <w:r>
        <w:t xml:space="preserve">Đương, đương…</w:t>
      </w:r>
      <w:r>
        <w:br w:type="textWrapping"/>
      </w:r>
      <w:r>
        <w:br w:type="textWrapping"/>
      </w:r>
      <w:r>
        <w:t xml:space="preserve">Tiếng chuông tịch mịch vang vọng trên bầu trời thành phố.</w:t>
      </w:r>
      <w:r>
        <w:br w:type="textWrapping"/>
      </w:r>
      <w:r>
        <w:br w:type="textWrapping"/>
      </w:r>
      <w:r>
        <w:t xml:space="preserve">Lại một đêm bình an, chuyện cũ chuyện mới, chỉ vừa mới bắt đầu.</w:t>
      </w:r>
      <w:r>
        <w:br w:type="textWrapping"/>
      </w:r>
      <w:r>
        <w:br w:type="textWrapping"/>
      </w:r>
    </w:p>
    <w:p>
      <w:pPr>
        <w:pStyle w:val="Heading2"/>
      </w:pPr>
      <w:bookmarkStart w:id="43" w:name="quyển-2---chương-1-tình-yêu-điên-cuồng---sóng-gió-trên-diễn-đàn"/>
      <w:bookmarkEnd w:id="43"/>
      <w:r>
        <w:t xml:space="preserve">22. Quyển 2 - Chương 1: Tình Yêu Điên Cuồng - Sóng Gió Trên Diễn Đàn</w:t>
      </w:r>
    </w:p>
    <w:p>
      <w:pPr>
        <w:pStyle w:val="Compact"/>
      </w:pPr>
      <w:r>
        <w:br w:type="textWrapping"/>
      </w:r>
      <w:r>
        <w:br w:type="textWrapping"/>
      </w:r>
      <w:r>
        <w:t xml:space="preserve">Sáng sớm, trên chiếc giường lớn chỉ một màu thuần trắng được đặt trong căn phòng ngủ giản đơn tao nhã, một cậu trai đang nghiêng người nằm ngủ, tóc rũ xuống che đi đôi mắt, hàng lông mi vì bị ánh nắng chiếu vào nên hơi khẽ run run.</w:t>
      </w:r>
      <w:r>
        <w:br w:type="textWrapping"/>
      </w:r>
      <w:r>
        <w:br w:type="textWrapping"/>
      </w:r>
      <w:r>
        <w:t xml:space="preserve">Hé mắt nhìn đồng hồ, thời gian còn sớm, vậy nên lại trở mình một cái, ôm lấy gối đầu, nằm sấp tiếp tục ngủ.</w:t>
      </w:r>
      <w:r>
        <w:br w:type="textWrapping"/>
      </w:r>
      <w:r>
        <w:br w:type="textWrapping"/>
      </w:r>
      <w:r>
        <w:t xml:space="preserve">Đột nhiên âm thanh chói tai vang lên, mơ mơ màng màng mở mắt, quay đầu tìm nơi phát ra âm thanh, lúc lâu sau mới phát hiện điện thoại bị tay mình đè trúng.</w:t>
      </w:r>
      <w:r>
        <w:br w:type="textWrapping"/>
      </w:r>
      <w:r>
        <w:br w:type="textWrapping"/>
      </w:r>
      <w:r>
        <w:t xml:space="preserve">Cầm lên, nhìn vào tên người gọi đến, nhíu mày.</w:t>
      </w:r>
      <w:r>
        <w:br w:type="textWrapping"/>
      </w:r>
      <w:r>
        <w:br w:type="textWrapping"/>
      </w:r>
      <w:r>
        <w:t xml:space="preserve">“Ừ, chuyện gì?” Thanh âm ngái ngủ lười biếng mơ mơ màng màng.</w:t>
      </w:r>
      <w:r>
        <w:br w:type="textWrapping"/>
      </w:r>
      <w:r>
        <w:br w:type="textWrapping"/>
      </w:r>
      <w:r>
        <w:t xml:space="preserve">“Giang Ninh, sáng sớm thái độ của cậu không thể tốt một chút sao?”</w:t>
      </w:r>
      <w:r>
        <w:br w:type="textWrapping"/>
      </w:r>
      <w:r>
        <w:br w:type="textWrapping"/>
      </w:r>
      <w:r>
        <w:t xml:space="preserve">“Chuyện gì?” Tỉnh táo lại, thanh âm liền trở nên lãnh đạm.</w:t>
      </w:r>
      <w:r>
        <w:br w:type="textWrapping"/>
      </w:r>
      <w:r>
        <w:br w:type="textWrapping"/>
      </w:r>
      <w:r>
        <w:t xml:space="preserve">“Ngày mốt là sinh nhật cha cậu, không định về sao?”</w:t>
      </w:r>
      <w:r>
        <w:br w:type="textWrapping"/>
      </w:r>
      <w:r>
        <w:br w:type="textWrapping"/>
      </w:r>
      <w:r>
        <w:t xml:space="preserve">Trầm mặc một lát, thản nhiên nói, “Đừng quên tôi là sinh viên, còn phải đi học.”</w:t>
      </w:r>
      <w:r>
        <w:br w:type="textWrapping"/>
      </w:r>
      <w:r>
        <w:br w:type="textWrapping"/>
      </w:r>
      <w:r>
        <w:t xml:space="preserve">“Ngày mốt là cuối tuần.”</w:t>
      </w:r>
      <w:r>
        <w:br w:type="textWrapping"/>
      </w:r>
      <w:r>
        <w:br w:type="textWrapping"/>
      </w:r>
      <w:r>
        <w:t xml:space="preserve">“Hả, phải không?” Hai tay dụi dụi mắt, “Cuối tuần còn phải ngủ.”</w:t>
      </w:r>
      <w:r>
        <w:br w:type="textWrapping"/>
      </w:r>
      <w:r>
        <w:br w:type="textWrapping"/>
      </w:r>
      <w:r>
        <w:t xml:space="preserve">Đối phương trầm mặc một lát rồi hạ giọng, “Đừng có lấy cớ đi, về một chuyến, cha cậu rất nhớ cậu.”</w:t>
      </w:r>
      <w:r>
        <w:br w:type="textWrapping"/>
      </w:r>
      <w:r>
        <w:br w:type="textWrapping"/>
      </w:r>
      <w:r>
        <w:t xml:space="preserve">“Ai.” Xốc chăn lên, gió lạnh len vào trong ngực, có chút rùng mình, lại kéo chăn lên, trực tiếp thay quần áo trong chăn, vừa nghiêng đầu giữ điện thoại, vừa bình thản nói, “Vậy thì về.”</w:t>
      </w:r>
      <w:r>
        <w:br w:type="textWrapping"/>
      </w:r>
      <w:r>
        <w:br w:type="textWrapping"/>
      </w:r>
      <w:r>
        <w:t xml:space="preserve">“Tôi giúp cậu đặt vé máy bay, cậu tự đi lấy.”</w:t>
      </w:r>
      <w:r>
        <w:br w:type="textWrapping"/>
      </w:r>
      <w:r>
        <w:br w:type="textWrapping"/>
      </w:r>
      <w:r>
        <w:t xml:space="preserve">“Cám ơn.”</w:t>
      </w:r>
      <w:r>
        <w:br w:type="textWrapping"/>
      </w:r>
      <w:r>
        <w:br w:type="textWrapping"/>
      </w:r>
      <w:r>
        <w:t xml:space="preserve">“Nhớ mang theo quà.”</w:t>
      </w:r>
      <w:r>
        <w:br w:type="textWrapping"/>
      </w:r>
      <w:r>
        <w:br w:type="textWrapping"/>
      </w:r>
      <w:r>
        <w:t xml:space="preserve">“Không phải chú giúp tôi chuẩn bị quà luôn sao?”</w:t>
      </w:r>
      <w:r>
        <w:br w:type="textWrapping"/>
      </w:r>
      <w:r>
        <w:br w:type="textWrapping"/>
      </w:r>
      <w:r>
        <w:t xml:space="preserve">“Tự cậu chuẩn bị đi.” Bên kia cũng không tức giận, tựa hồ đã quen với ngữ khí lãnh đạm này của cậu.</w:t>
      </w:r>
      <w:r>
        <w:br w:type="textWrapping"/>
      </w:r>
      <w:r>
        <w:br w:type="textWrapping"/>
      </w:r>
      <w:r>
        <w:t xml:space="preserve">“Ông ta thích gì?”</w:t>
      </w:r>
      <w:r>
        <w:br w:type="textWrapping"/>
      </w:r>
      <w:r>
        <w:br w:type="textWrapping"/>
      </w:r>
      <w:r>
        <w:t xml:space="preserve">“Tự mình suy nghĩ đi.” Cúp điện thoại.</w:t>
      </w:r>
      <w:r>
        <w:br w:type="textWrapping"/>
      </w:r>
      <w:r>
        <w:br w:type="textWrapping"/>
      </w:r>
      <w:r>
        <w:t xml:space="preserve">Giang Ninh mặc quần áo tử tế, đánh răng rửa mặt xong, ăn qua loa một chút rồi khoác áo ra ngoài.</w:t>
      </w:r>
      <w:r>
        <w:br w:type="textWrapping"/>
      </w:r>
      <w:r>
        <w:br w:type="textWrapping"/>
      </w:r>
      <w:r>
        <w:t xml:space="preserve">Đi đến hiệu sách Tân Hoa gần đó, ở dãy sách bán chạy, tìm được quyển sách của mình vừa được phát hành gần đây, được đặt cùng sách của một người khác.</w:t>
      </w:r>
      <w:r>
        <w:br w:type="textWrapping"/>
      </w:r>
      <w:r>
        <w:br w:type="textWrapping"/>
      </w:r>
      <w:r>
        <w:t xml:space="preserve">《Cẩu huyết nhân sinh》</w:t>
      </w:r>
      <w:r>
        <w:br w:type="textWrapping"/>
      </w:r>
      <w:r>
        <w:br w:type="textWrapping"/>
      </w:r>
      <w:r>
        <w:t xml:space="preserve">Người kia đặt tên sách sao lại đáng yêu như vậy?</w:t>
      </w:r>
      <w:r>
        <w:br w:type="textWrapping"/>
      </w:r>
      <w:r>
        <w:br w:type="textWrapping"/>
      </w:r>
      <w:r>
        <w:t xml:space="preserve">Nghĩ như thế, mỉm cười thuận tay cầm lên một quyển, đi tới quầy tính tiền.</w:t>
      </w:r>
      <w:r>
        <w:br w:type="textWrapping"/>
      </w:r>
      <w:r>
        <w:br w:type="textWrapping"/>
      </w:r>
      <w:r>
        <w:t xml:space="preserve">“Phiền giúp tôi gói mấy quyển này lại, cám ơn.”</w:t>
      </w:r>
      <w:r>
        <w:br w:type="textWrapping"/>
      </w:r>
      <w:r>
        <w:br w:type="textWrapping"/>
      </w:r>
      <w:r>
        <w:t xml:space="preserve">“Không có chi.”</w:t>
      </w:r>
      <w:r>
        <w:br w:type="textWrapping"/>
      </w:r>
      <w:r>
        <w:br w:type="textWrapping"/>
      </w:r>
      <w:r>
        <w:t xml:space="preserve">“Thuận tiện hỏi một chút, sách mới của Chu Phóng khi nào mới có?”</w:t>
      </w:r>
      <w:r>
        <w:br w:type="textWrapping"/>
      </w:r>
      <w:r>
        <w:br w:type="textWrapping"/>
      </w:r>
      <w:r>
        <w:t xml:space="preserve">“Cụ thể thì tôi không rõ lắm, nhưng hình như bị hoãn lại rồi.”</w:t>
      </w:r>
      <w:r>
        <w:br w:type="textWrapping"/>
      </w:r>
      <w:r>
        <w:br w:type="textWrapping"/>
      </w:r>
      <w:r>
        <w:t xml:space="preserve">Lúc nhân viên cửa hàng đưa sách cho cậu, chỉ thấy cậu cúi đầu cười nhẹ, nhìn bộ dáng có vẻ rất thỏa mãn.</w:t>
      </w:r>
      <w:r>
        <w:br w:type="textWrapping"/>
      </w:r>
      <w:r>
        <w:br w:type="textWrapping"/>
      </w:r>
      <w:r>
        <w:t xml:space="preserve">Giang Ninh cầm bọc sách về nhà, để lên bàn, có chút bất đắc dĩ.</w:t>
      </w:r>
      <w:r>
        <w:br w:type="textWrapping"/>
      </w:r>
      <w:r>
        <w:br w:type="textWrapping"/>
      </w:r>
      <w:r>
        <w:t xml:space="preserve">Có hai quyển xuất bản năm ngoái, nghe nói là bán hết sạch, ở các cửa hàng cũng không còn tồn.</w:t>
      </w:r>
      <w:r>
        <w:br w:type="textWrapping"/>
      </w:r>
      <w:r>
        <w:br w:type="textWrapping"/>
      </w:r>
      <w:r>
        <w:t xml:space="preserve">Kỳ thực tặng mấy quyển này cũng không có gì, chỉ là… nếu gom hết tất cả tác phẩm tặng một lần, dường như cũng có chút ý nghĩa.</w:t>
      </w:r>
      <w:r>
        <w:br w:type="textWrapping"/>
      </w:r>
      <w:r>
        <w:br w:type="textWrapping"/>
      </w:r>
      <w:r>
        <w:t xml:space="preserve">So với tặng hết sách của mình cho Chu Phóng, thật ra càng muốn đem bản thân gói lại tặng cho hắn hơn, chỉ sợ hù dọa hắn, không thể làm gì khác ngoài dùng sách thay thế.</w:t>
      </w:r>
      <w:r>
        <w:br w:type="textWrapping"/>
      </w:r>
      <w:r>
        <w:br w:type="textWrapping"/>
      </w:r>
      <w:r>
        <w:t xml:space="preserve">Buồn chán đi dạo trong chợ đồ cũ, tìm sách, tìm được rồi, liền liên lạc với đối phương, chả buồn để tâm người bán có đáng tin hay không.</w:t>
      </w:r>
      <w:r>
        <w:br w:type="textWrapping"/>
      </w:r>
      <w:r>
        <w:br w:type="textWrapping"/>
      </w:r>
      <w:r>
        <w:t xml:space="preserve">“Tôi muốn mua hai quyển sách kia của anh, chuyển phát nhanh thì nhanh nhất là mấy ngày sẽ đến?”</w:t>
      </w:r>
      <w:r>
        <w:br w:type="textWrapping"/>
      </w:r>
      <w:r>
        <w:br w:type="textWrapping"/>
      </w:r>
      <w:r>
        <w:t xml:space="preserve">Người bán trái lại rất nhiệt tình, “Ba ngày, ha ha, đây là sách có chữ kí, cho nên hơi quý một chút, tôi lúc trước phải đi tranh giành, xếp hàng rất vất vả mới có được.”</w:t>
      </w:r>
      <w:r>
        <w:br w:type="textWrapping"/>
      </w:r>
      <w:r>
        <w:br w:type="textWrapping"/>
      </w:r>
      <w:r>
        <w:t xml:space="preserve">“Sách được ký tặng?”</w:t>
      </w:r>
      <w:r>
        <w:br w:type="textWrapping"/>
      </w:r>
      <w:r>
        <w:br w:type="textWrapping"/>
      </w:r>
      <w:r>
        <w:t xml:space="preserve">“Đúng vậy.”</w:t>
      </w:r>
      <w:r>
        <w:br w:type="textWrapping"/>
      </w:r>
      <w:r>
        <w:br w:type="textWrapping"/>
      </w:r>
      <w:r>
        <w:t xml:space="preserve">“Tôi không cần sách có chữ kí tặng.”</w:t>
      </w:r>
      <w:r>
        <w:br w:type="textWrapping"/>
      </w:r>
      <w:r>
        <w:br w:type="textWrapping"/>
      </w:r>
      <w:r>
        <w:t xml:space="preserve">“Ách, không cần chữ kí thì cậu đến nhà sách mà mua, đừng ở đây lãng phí thời gian của tôi.”</w:t>
      </w:r>
      <w:r>
        <w:br w:type="textWrapping"/>
      </w:r>
      <w:r>
        <w:br w:type="textWrapping"/>
      </w:r>
      <w:r>
        <w:t xml:space="preserve">“Nhà sách không còn bán.”</w:t>
      </w:r>
      <w:r>
        <w:br w:type="textWrapping"/>
      </w:r>
      <w:r>
        <w:br w:type="textWrapping"/>
      </w:r>
      <w:r>
        <w:t xml:space="preserve">“Không còn bán thì cậu trực tiếp tìm tác giả đi, phiền phức.”</w:t>
      </w:r>
      <w:r>
        <w:br w:type="textWrapping"/>
      </w:r>
      <w:r>
        <w:br w:type="textWrapping"/>
      </w:r>
      <w:r>
        <w:t xml:space="preserve">Nói xong ID liền bị kéo vào danh sách đen, tin nhắn gửi đi mấy hồi cũng không có hồi âm.</w:t>
      </w:r>
      <w:r>
        <w:br w:type="textWrapping"/>
      </w:r>
      <w:r>
        <w:br w:type="textWrapping"/>
      </w:r>
      <w:r>
        <w:t xml:space="preserve">Giang Ninh cười nhẹ, thầm nghĩ, tôi là tác giả, còn muốn tôi tìm ai đây?</w:t>
      </w:r>
      <w:r>
        <w:br w:type="textWrapping"/>
      </w:r>
      <w:r>
        <w:br w:type="textWrapping"/>
      </w:r>
      <w:r>
        <w:t xml:space="preserve">Đường cùng rồi, đành phải rút quyển sách trên kệ sách xuống, hơi tiếc nuối xoa xoa bìa sách, sau đó mới gói chung với mấy quyển sách mới mua về, tập hợp đủ bộ rồi.</w:t>
      </w:r>
      <w:r>
        <w:br w:type="textWrapping"/>
      </w:r>
      <w:r>
        <w:br w:type="textWrapping"/>
      </w:r>
      <w:r>
        <w:t xml:space="preserve">Lấy một tờ giấy ra viết thư, lúc viết hai chữ Chu Phóng, cảm giác tai hơi nóng lên.</w:t>
      </w:r>
      <w:r>
        <w:br w:type="textWrapping"/>
      </w:r>
      <w:r>
        <w:br w:type="textWrapping"/>
      </w:r>
      <w:r>
        <w:t xml:space="preserve">Vừa qua hai mươi tuổi, liền muốn liên lạc với hắn, có phải nên… trực tiếp một chút không?</w:t>
      </w:r>
      <w:r>
        <w:br w:type="textWrapping"/>
      </w:r>
      <w:r>
        <w:br w:type="textWrapping"/>
      </w:r>
      <w:r>
        <w:t xml:space="preserve">Trùng hợp lần này đi Bắc Sơn, không biết có tìm được hắn hay không.</w:t>
      </w:r>
      <w:r>
        <w:br w:type="textWrapping"/>
      </w:r>
      <w:r>
        <w:br w:type="textWrapping"/>
      </w:r>
      <w:r>
        <w:t xml:space="preserve">“Chu Phóng, anh có khỏe không? Có còn nhớ tôi không?” Buồn nôn quá,xé.</w:t>
      </w:r>
      <w:r>
        <w:br w:type="textWrapping"/>
      </w:r>
      <w:r>
        <w:br w:type="textWrapping"/>
      </w:r>
      <w:r>
        <w:t xml:space="preserve">“Chu Phóng, tôi hai mươi tuổi rồi, cho nên rất muốn được gặp lại anh…” Ghê tởm, tiếp tục xé.</w:t>
      </w:r>
      <w:r>
        <w:br w:type="textWrapping"/>
      </w:r>
      <w:r>
        <w:br w:type="textWrapping"/>
      </w:r>
      <w:r>
        <w:t xml:space="preserve">Định viết tiếp thì nhận được điện thoại, nhìn tên trên màn hình, là biên tập của mình?</w:t>
      </w:r>
      <w:r>
        <w:br w:type="textWrapping"/>
      </w:r>
      <w:r>
        <w:br w:type="textWrapping"/>
      </w:r>
      <w:r>
        <w:t xml:space="preserve">Biên tập bình thường có chuyện gì đều nói trên QQ, lần này lại trực tiếp gọi điện đến, xem ra là đang rất nóng lòng, có lẽ là muốn thúc giục bản thảo, nghĩ như vậy liền nhận điện, thản nhiên nói, “Chị Lộ, tôi sẽ giao bản thảo đúng hẹn, chỉ còn mấy chương cuối đang chỉnh sửa một chút.”</w:t>
      </w:r>
      <w:r>
        <w:br w:type="textWrapping"/>
      </w:r>
      <w:r>
        <w:br w:type="textWrapping"/>
      </w:r>
      <w:r>
        <w:t xml:space="preserve">“Ơn trời, cậu còn sống à?! Không phải chuyện bản thảo, cậu đang ở đâu đấy? Tôi tìm cậu suốt mấy ngày nay, điện thoại cũng không gọi được, tôi còn tưởng cậu bị người ngoài hành tinh bắt cóc!”</w:t>
      </w:r>
      <w:r>
        <w:br w:type="textWrapping"/>
      </w:r>
      <w:r>
        <w:br w:type="textWrapping"/>
      </w:r>
      <w:r>
        <w:t xml:space="preserve">Đã quen với ngữ khí cảm thán mỗi khi nói chuyện với cô ấy, Giang Ninh nhẹ nhàng cười, “Mấy ngày trước tôi đến trường, quên mang theo điện thoại. Sao nào?”</w:t>
      </w:r>
      <w:r>
        <w:br w:type="textWrapping"/>
      </w:r>
      <w:r>
        <w:br w:type="textWrapping"/>
      </w:r>
      <w:r>
        <w:t xml:space="preserve">“Cậu nhanh lên diễn đàn xem thử đi, hỗn loạn hết rồi! Cậu làm gì vậy? Biết rõ có nhiều người không ưa cậu, tỏ tình phong cách Quỳnh Dao thì thôi đi, lại còn cái gì năm năm đơn phương, cậu điên rồi à?”</w:t>
      </w:r>
      <w:r>
        <w:br w:type="textWrapping"/>
      </w:r>
      <w:r>
        <w:br w:type="textWrapping"/>
      </w:r>
      <w:r>
        <w:t xml:space="preserve">Nhíu mày cắt ngang, “Cái gì tỏ tình?”</w:t>
      </w:r>
      <w:r>
        <w:br w:type="textWrapping"/>
      </w:r>
      <w:r>
        <w:br w:type="textWrapping"/>
      </w:r>
      <w:r>
        <w:t xml:space="preserve">“Cậu đích thân tỏ tình với Chu Phóng, nói giống như mình là đứa trẻ đáng thương… Chu Phóng đang nổi điên, nói cậu bị thần kinh, hai ngày nay còn thông qua biên tập của hắn tìm cậu, muốn cậu cho lời giải thích.”</w:t>
      </w:r>
      <w:r>
        <w:br w:type="textWrapping"/>
      </w:r>
      <w:r>
        <w:br w:type="textWrapping"/>
      </w:r>
      <w:r>
        <w:t xml:space="preserve">Giang Ninh ngẩn người, nghi hoặc nói, “Mấy ngày nay tôi không có lên mạng, tỏ tình với hắn khi nào chứ?”</w:t>
      </w:r>
      <w:r>
        <w:br w:type="textWrapping"/>
      </w:r>
      <w:r>
        <w:br w:type="textWrapping"/>
      </w:r>
      <w:r>
        <w:t xml:space="preserve">“Không phải cậu sao?”</w:t>
      </w:r>
      <w:r>
        <w:br w:type="textWrapping"/>
      </w:r>
      <w:r>
        <w:br w:type="textWrapping"/>
      </w:r>
      <w:r>
        <w:t xml:space="preserve">“Không.”</w:t>
      </w:r>
      <w:r>
        <w:br w:type="textWrapping"/>
      </w:r>
      <w:r>
        <w:br w:type="textWrapping"/>
      </w:r>
      <w:r>
        <w:t xml:space="preserve">“Là ID của cậu…”</w:t>
      </w:r>
      <w:r>
        <w:br w:type="textWrapping"/>
      </w:r>
      <w:r>
        <w:br w:type="textWrapping"/>
      </w:r>
      <w:r>
        <w:t xml:space="preserve">“Dù sao cũng không phải tôi.” Dừng một chút, bình thản nói, “Hắn đang tìm tôi à? Đúng lúc, tôi cũng phải tìm hắn.”</w:t>
      </w:r>
      <w:r>
        <w:br w:type="textWrapping"/>
      </w:r>
      <w:r>
        <w:br w:type="textWrapping"/>
      </w:r>
      <w:r>
        <w:t xml:space="preserve">“Cậu muốn tìm hắn?”</w:t>
      </w:r>
      <w:r>
        <w:br w:type="textWrapping"/>
      </w:r>
      <w:r>
        <w:br w:type="textWrapping"/>
      </w:r>
      <w:r>
        <w:t xml:space="preserve">“Yên tâm đi, chuyện này tôi sẽ tự mình giải quyết tốt.”</w:t>
      </w:r>
      <w:r>
        <w:br w:type="textWrapping"/>
      </w:r>
      <w:r>
        <w:br w:type="textWrapping"/>
      </w:r>
      <w:r>
        <w:t xml:space="preserve">Sau khi cúp điện thoại, tâm tình trở nên tồi tệ.</w:t>
      </w:r>
      <w:r>
        <w:br w:type="textWrapping"/>
      </w:r>
      <w:r>
        <w:br w:type="textWrapping"/>
      </w:r>
      <w:r>
        <w:t xml:space="preserve">Không biết là ai phá rối, bài viết như vậy, khẳng định đem đến cho Chu Phóng rất nhiều phiền phức, thậm chí làm hắn ghét bỏ.</w:t>
      </w:r>
      <w:r>
        <w:br w:type="textWrapping"/>
      </w:r>
      <w:r>
        <w:br w:type="textWrapping"/>
      </w:r>
      <w:r>
        <w:t xml:space="preserve">Tuy rằng đúng là cậu vẫn còn thích hắn, cũng đúng là cậu đơn phương hắn năm năm, nhưng đó là chuyện của mình, cho dù muốn nói, cũng phải mặt đối mặt chính mình nói ra.</w:t>
      </w:r>
      <w:r>
        <w:br w:type="textWrapping"/>
      </w:r>
      <w:r>
        <w:br w:type="textWrapping"/>
      </w:r>
      <w:r>
        <w:t xml:space="preserve">Biết được chuyện này chỉ có…</w:t>
      </w:r>
      <w:r>
        <w:br w:type="textWrapping"/>
      </w:r>
      <w:r>
        <w:br w:type="textWrapping"/>
      </w:r>
      <w:r>
        <w:t xml:space="preserve">Lẽ nào là cô ấy?</w:t>
      </w:r>
      <w:r>
        <w:br w:type="textWrapping"/>
      </w:r>
      <w:r>
        <w:br w:type="textWrapping"/>
      </w:r>
      <w:r>
        <w:t xml:space="preserve">Vội vàng mở máy tính đăng nhập vào QQ, liền bị avatar ở góc phải nháy liên tục làm cho giật mình.</w:t>
      </w:r>
      <w:r>
        <w:br w:type="textWrapping"/>
      </w:r>
      <w:r>
        <w:br w:type="textWrapping"/>
      </w:r>
      <w:r>
        <w:t xml:space="preserve">Tin nhắn đến tới tấp làm cho máy bị treo, phải mở lại QQ lần nữa, phát hiện hai ngày này có đến mấy chục người tìm mình, đều là “Bài viết kia có thật không?”, “Cậu thích Chu Phóng sao?”, “Chu Phóng là nam, cậu là nữ giả nam à?” mấy câu hỏi linh tinh, còn có mấy tin nhắn dài dòng của biên tập.</w:t>
      </w:r>
      <w:r>
        <w:br w:type="textWrapping"/>
      </w:r>
      <w:r>
        <w:br w:type="textWrapping"/>
      </w:r>
      <w:r>
        <w:t xml:space="preserve">Vội vàng đăng nhập vào diễn đàn, nhanh chóng gỡ bài đăng kia xuống, nhưng số lượng đăng lại của bài viết khá lớn, khiến cho Giang Ninh không khỏi nhíu mày.</w:t>
      </w:r>
      <w:r>
        <w:br w:type="textWrapping"/>
      </w:r>
      <w:r>
        <w:br w:type="textWrapping"/>
      </w:r>
      <w:r>
        <w:t xml:space="preserve">Đi tới thiên đường văn học, mở vào trang của Chu Phóng, nhìn vào phần bình luận bên dưới tác phẩm còn đang viết của hắn, một trận cãi vã kịch liệt, màn hình đầy những lời tiêu cực.</w:t>
      </w:r>
      <w:r>
        <w:br w:type="textWrapping"/>
      </w:r>
      <w:r>
        <w:br w:type="textWrapping"/>
      </w:r>
      <w:r>
        <w:t xml:space="preserve">Chu Phóng dường như tức giận, sáng nay đã khóa bài viết lại, hơn nữa phía trên văn án còn dùng chữ to viết rõ, chuyện này không liên quan đến mình.</w:t>
      </w:r>
      <w:r>
        <w:br w:type="textWrapping"/>
      </w:r>
      <w:r>
        <w:br w:type="textWrapping"/>
      </w:r>
      <w:r>
        <w:t xml:space="preserve">Nhìn hắn đem mọi thứ quăng đi hết sạch, thậm chí còn chán ghét, trong lòng Giang Ninh có chút khó chịu.</w:t>
      </w:r>
      <w:r>
        <w:br w:type="textWrapping"/>
      </w:r>
      <w:r>
        <w:br w:type="textWrapping"/>
      </w:r>
      <w:r>
        <w:t xml:space="preserve">Từ danh sách bạn tốt mở ra QQ của Cùng Khai Tâm, nhắn một tin.</w:t>
      </w:r>
      <w:r>
        <w:br w:type="textWrapping"/>
      </w:r>
      <w:r>
        <w:br w:type="textWrapping"/>
      </w:r>
      <w:r>
        <w:t xml:space="preserve">“Tiểu Khai, bài kia là cô đăng phải không?”</w:t>
      </w:r>
      <w:r>
        <w:br w:type="textWrapping"/>
      </w:r>
      <w:r>
        <w:br w:type="textWrapping"/>
      </w:r>
      <w:r>
        <w:t xml:space="preserve">Bên kia rất nhanh đã hồi âm lại, “Trời ạ, tôi còn nghĩ cậu thành con rùa rụt cổ trốn mất rồi! Bài viết kia rốt cuộc là chuyện gì?”</w:t>
      </w:r>
      <w:r>
        <w:br w:type="textWrapping"/>
      </w:r>
      <w:r>
        <w:br w:type="textWrapping"/>
      </w:r>
      <w:r>
        <w:t xml:space="preserve">“Không phải cô viết?”</w:t>
      </w:r>
      <w:r>
        <w:br w:type="textWrapping"/>
      </w:r>
      <w:r>
        <w:br w:type="textWrapping"/>
      </w:r>
      <w:r>
        <w:t xml:space="preserve">Có chút nghi hoặc.</w:t>
      </w:r>
      <w:r>
        <w:br w:type="textWrapping"/>
      </w:r>
      <w:r>
        <w:br w:type="textWrapping"/>
      </w:r>
      <w:r>
        <w:t xml:space="preserve">Cùng Khai Tâm là một tác giả của thiên đường văn học, chuyên viết huyền huyễn, Giang Ninh và cô có cùng biên tập, sớm đã quen nhau, vì cùng kì phát hành, nên trong mấy tác giả cũng xem như có quan hệ tốt.</w:t>
      </w:r>
      <w:r>
        <w:br w:type="textWrapping"/>
      </w:r>
      <w:r>
        <w:br w:type="textWrapping"/>
      </w:r>
      <w:r>
        <w:t xml:space="preserve">Năm sinh nhật mười tám tuổi, để chứng minh mình đã trưởng thành, liền vội vã mua rượu về uống, kết quả dọa người, vừa uống được hai ly đã ngất đi.</w:t>
      </w:r>
      <w:r>
        <w:br w:type="textWrapping"/>
      </w:r>
      <w:r>
        <w:br w:type="textWrapping"/>
      </w:r>
      <w:r>
        <w:t xml:space="preserve">Lúc nằm ở trên giường, nửa tình nửa mơ đột nhiên nhớ tới Chu Phóng, nhất thời xúc động muốn tìm người nói hết tâm sự, vì thế ngồi dậy mở máy tính, vừa đúng lúc ở danh sách bạn có nàng đang online, mơ mơ màng màng đem hết bí mật kiềm nén trong lòng nói ra.</w:t>
      </w:r>
      <w:r>
        <w:br w:type="textWrapping"/>
      </w:r>
      <w:r>
        <w:br w:type="textWrapping"/>
      </w:r>
      <w:r>
        <w:t xml:space="preserve">Cô là nữ, tuổi lớn hơn mình, hơn nữa cũng không bài xích đồng tính luyến ái, cho nên cũng không tò mò hỏi thăm thứ gì, ngược lại còn rất quan tâm, làm thùng rác cho Giang Ninh trút hết nỗi lòng.</w:t>
      </w:r>
      <w:r>
        <w:br w:type="textWrapping"/>
      </w:r>
      <w:r>
        <w:br w:type="textWrapping"/>
      </w:r>
      <w:r>
        <w:t xml:space="preserve">“Thích người cùng giới cũng không phải chuyện gì mất mặt, cậu cũng đừng tự tạo áp lực cho bản thân.”</w:t>
      </w:r>
      <w:r>
        <w:br w:type="textWrapping"/>
      </w:r>
      <w:r>
        <w:br w:type="textWrapping"/>
      </w:r>
      <w:r>
        <w:t xml:space="preserve">“Có rãnh thì đọc thử đam mỹ của Thiên Cổ Phong Lưu đại nhân đi, tình yêu giữa hai người đàn ông cũng tốt đẹp mà, có thể ở cùng một chỗ cũng không ít đâu.”</w:t>
      </w:r>
      <w:r>
        <w:br w:type="textWrapping"/>
      </w:r>
      <w:r>
        <w:br w:type="textWrapping"/>
      </w:r>
      <w:r>
        <w:t xml:space="preserve">Nhìn câu nói nàng gửi tới, tâm tình thoải mái hơn.</w:t>
      </w:r>
      <w:r>
        <w:br w:type="textWrapping"/>
      </w:r>
      <w:r>
        <w:br w:type="textWrapping"/>
      </w:r>
      <w:r>
        <w:t xml:space="preserve">Hôm sau tỉnh lại liền hối hận, từ đó về sau cũng không cùng cô ấy tán gẫu nữa.</w:t>
      </w:r>
      <w:r>
        <w:br w:type="textWrapping"/>
      </w:r>
      <w:r>
        <w:br w:type="textWrapping"/>
      </w:r>
      <w:r>
        <w:t xml:space="preserve">Thích Chu Phóng là bí mật sâu nhất trong đáy lòng, đối diện với bằng hữu biết được bí mật này, cảm thấy có chút ngượng ngùng, thậm chí còn xấu hổ.</w:t>
      </w:r>
      <w:r>
        <w:br w:type="textWrapping"/>
      </w:r>
      <w:r>
        <w:br w:type="textWrapping"/>
      </w:r>
      <w:r>
        <w:t xml:space="preserve">Mấy ngày trước sinh nhật hai mươi tuổi, cô trêu ghẹo nói, “Cậu hai mươi tuổi rồi, trưởng thành thôi, có thể mạnh dạn theo đuổi người mình thích.”</w:t>
      </w:r>
      <w:r>
        <w:br w:type="textWrapping"/>
      </w:r>
      <w:r>
        <w:br w:type="textWrapping"/>
      </w:r>
      <w:r>
        <w:t xml:space="preserve">Sau đó bài viết kia xuất hiện trên diễn đàn, còn không phải cô ấy đăng lên sao?</w:t>
      </w:r>
      <w:r>
        <w:br w:type="textWrapping"/>
      </w:r>
      <w:r>
        <w:br w:type="textWrapping"/>
      </w:r>
      <w:r>
        <w:t xml:space="preserve">Giang Ninh xoa xoa trán, thầm nghĩ, có lẽ là vì sự việc vượt xa dự kiến, cô ấy lại là con gái, da mặt mỏng, không dám thừa nhận, sau này nếu mọi chuyện phơi bày, không chỉ Chu Phóng gặp phiền phức, cả Tiểu Khai cũng sẽ bị cuốn vào.</w:t>
      </w:r>
      <w:r>
        <w:br w:type="textWrapping"/>
      </w:r>
      <w:r>
        <w:br w:type="textWrapping"/>
      </w:r>
      <w:r>
        <w:t xml:space="preserve">Một mình mình mang tiếng xấu là được rồi, dù sao chuyện của bản thân tự mình gánh vác, không cần liên lụy bằng hữu.</w:t>
      </w:r>
      <w:r>
        <w:br w:type="textWrapping"/>
      </w:r>
      <w:r>
        <w:br w:type="textWrapping"/>
      </w:r>
      <w:r>
        <w:t xml:space="preserve">Nghĩ như vậy, liền bình tâm khí hòa nói với cô ấy, “Không có gì đâu, tôi sẽ tự mình giải quyết.”</w:t>
      </w:r>
      <w:r>
        <w:br w:type="textWrapping"/>
      </w:r>
      <w:r>
        <w:br w:type="textWrapping"/>
      </w:r>
      <w:r>
        <w:t xml:space="preserve">“Cậu giải quyết thế nào? Chu Phóng dường như rất tức giận, vì chuyện này bị giới truyền thông làm loạn bẻ cong sự thật, thời gian ra sách của cậu ta phải hoãn lại, hoạt động ký tặng cũng bị hủy bỏ. Tôi nghe bằng hữu của cậu ta nói, cậu ta muốn đem cậu một đao chém chết đó…”</w:t>
      </w:r>
      <w:r>
        <w:br w:type="textWrapping"/>
      </w:r>
      <w:r>
        <w:br w:type="textWrapping"/>
      </w:r>
      <w:r>
        <w:t xml:space="preserve">“Khoa trương vậy à?”</w:t>
      </w:r>
      <w:r>
        <w:br w:type="textWrapping"/>
      </w:r>
      <w:r>
        <w:br w:type="textWrapping"/>
      </w:r>
      <w:r>
        <w:t xml:space="preserve">“Cậu thật là ngây thơ, không biết áp lực của dư luận đáng sợ thế nào sao? Biết những người khác bới móc chuyện riêng của cậu ra sao…” Nhớ tới trang báo số mười ba đang đọc dở, có ý bới móc, dùng ngôn từ linh tinh, Tiểu Khai không đành lòng nói với cậu, thở dài, nói, “Cậu và cậu ta cùng nhau thỏa hiệp đi, sự tình còn có thể cứu vãn.”</w:t>
      </w:r>
      <w:r>
        <w:br w:type="textWrapping"/>
      </w:r>
      <w:r>
        <w:br w:type="textWrapping"/>
      </w:r>
      <w:r>
        <w:t xml:space="preserve">“Ừ.”</w:t>
      </w:r>
      <w:r>
        <w:br w:type="textWrapping"/>
      </w:r>
      <w:r>
        <w:br w:type="textWrapping"/>
      </w:r>
      <w:r>
        <w:t xml:space="preserve">Vì tin nhắn trên QQ gửi đến rất nhiều, nên phải khởi động lại lần nữa, sau đó thông qua đội biên tập, tìm được biên tập của Chu Phóng.</w:t>
      </w:r>
      <w:r>
        <w:br w:type="textWrapping"/>
      </w:r>
      <w:r>
        <w:br w:type="textWrapping"/>
      </w:r>
      <w:r>
        <w:t xml:space="preserve">“Xin chào, có thể cho tôi số QQ của Chu Phóng được không?”</w:t>
      </w:r>
      <w:r>
        <w:br w:type="textWrapping"/>
      </w:r>
      <w:r>
        <w:br w:type="textWrapping"/>
      </w:r>
      <w:r>
        <w:t xml:space="preserve">Bên kia rất nhanh đã hồi âm lại, một cái “囧” thật to, sau đó là một dãy số.</w:t>
      </w:r>
      <w:r>
        <w:br w:type="textWrapping"/>
      </w:r>
      <w:r>
        <w:br w:type="textWrapping"/>
      </w:r>
      <w:r>
        <w:t xml:space="preserve">“Cậu nhóc, Chu đại thật sự rất tức giận, cậu nói chuyện với hắn… A, chú ý từ ngữ, cẩn thận cậu ta.”</w:t>
      </w:r>
      <w:r>
        <w:br w:type="textWrapping"/>
      </w:r>
      <w:r>
        <w:br w:type="textWrapping"/>
      </w:r>
      <w:r>
        <w:t xml:space="preserve">“Cám ơn.”</w:t>
      </w:r>
      <w:r>
        <w:br w:type="textWrapping"/>
      </w:r>
      <w:r>
        <w:br w:type="textWrapping"/>
      </w:r>
      <w:r>
        <w:t xml:space="preserve">Hít một hơi thật sâu, thêm QQ của hắn vào danh sách, không nghĩ đối phương sẽ cư nhiên cự tuyệt tất cả các lời mời kết bạn.</w:t>
      </w:r>
      <w:r>
        <w:br w:type="textWrapping"/>
      </w:r>
      <w:r>
        <w:br w:type="textWrapping"/>
      </w:r>
      <w:r>
        <w:t xml:space="preserve">Xem ra mấy ngày nay hắn bị gây sức ép không nhẹ…</w:t>
      </w:r>
      <w:r>
        <w:br w:type="textWrapping"/>
      </w:r>
      <w:r>
        <w:br w:type="textWrapping"/>
      </w:r>
      <w:r>
        <w:t xml:space="preserve">Có điểm áy náy nói với biên tập, “Xin lỗi làm phiền, nhưng có thể nói anh ấy thêm tôi vào danh sách bạn bè không?”</w:t>
      </w:r>
      <w:r>
        <w:br w:type="textWrapping"/>
      </w:r>
      <w:r>
        <w:br w:type="textWrapping"/>
      </w:r>
      <w:r>
        <w:t xml:space="preserve">“Hình như cậu ấy không online, để tôi nhắn lại, buổi tối cậu có thể nói chuyện với cậu ấy.”</w:t>
      </w:r>
      <w:r>
        <w:br w:type="textWrapping"/>
      </w:r>
      <w:r>
        <w:br w:type="textWrapping"/>
      </w:r>
      <w:r>
        <w:t xml:space="preserve">“Cám ơn nhiều.”</w:t>
      </w:r>
      <w:r>
        <w:br w:type="textWrapping"/>
      </w:r>
      <w:r>
        <w:br w:type="textWrapping"/>
      </w:r>
      <w:r>
        <w:t xml:space="preserve">Bên này Giang Ninh vội vàng đề nghị mọi người gỡ bỏ bài viết, bên kia các biên tập đang tự nhủ, đúng là như lời đồn, Bảo Đinh tuy rằng lễ phép, nhưng lại có chút lạnh nhạt, không thích hợp ở cùng.</w:t>
      </w:r>
      <w:r>
        <w:br w:type="textWrapping"/>
      </w:r>
      <w:r>
        <w:br w:type="textWrapping"/>
      </w:r>
      <w:r>
        <w:t xml:space="preserve">Trở lại gửi một tin nhắn cho Chu Phóng, “Này là số QQ của Bảo Đinh, cậu ấy đang tìm cậu, thêm cậu ấy vào đi.”</w:t>
      </w:r>
      <w:r>
        <w:br w:type="textWrapping"/>
      </w:r>
      <w:r>
        <w:br w:type="textWrapping"/>
      </w:r>
      <w:r>
        <w:t xml:space="preserve">Trong lòng thầm cầu nguyện, tên lưu manh Chu Phóng suốt ngày nói lải nhải, cùng với Bảo Đinh lạnh lùng cao ngạo, tốt nhất là hai người có thể tâm bình khí hòa nói chuyện, đừng để chiến tranh bùng nổ…</w:t>
      </w:r>
      <w:r>
        <w:br w:type="textWrapping"/>
      </w:r>
      <w:r>
        <w:br w:type="textWrapping"/>
      </w:r>
      <w:r>
        <w:t xml:space="preserve">Lúc này Chu Phóng đang ở chỗ Lâm Vi.</w:t>
      </w:r>
      <w:r>
        <w:br w:type="textWrapping"/>
      </w:r>
      <w:r>
        <w:br w:type="textWrapping"/>
      </w:r>
      <w:r>
        <w:t xml:space="preserve">Trong trường có thằng nhóc tên Diệp Kính Văn không biết trời cao đất rộng, điên cuồng theo đuổi Lâm Vi, Lâm Vi xảo quyệt đem Chu Phóng ra làm lá chắn, hai người đang bàn chiến lược ứng phó.</w:t>
      </w:r>
      <w:r>
        <w:br w:type="textWrapping"/>
      </w:r>
      <w:r>
        <w:br w:type="textWrapping"/>
      </w:r>
      <w:r>
        <w:t xml:space="preserve">“Lâm Vi, em không phải đồng tính luyến ái chứ?” Chu Phóng ngồi tựa trên ghế salon, tay cần một quả táo, vừa nhàn nhã cắn một miếng, vừa hỏi.</w:t>
      </w:r>
      <w:r>
        <w:br w:type="textWrapping"/>
      </w:r>
      <w:r>
        <w:br w:type="textWrapping"/>
      </w:r>
      <w:r>
        <w:t xml:space="preserve">“Không phải.”</w:t>
      </w:r>
      <w:r>
        <w:br w:type="textWrapping"/>
      </w:r>
      <w:r>
        <w:br w:type="textWrapping"/>
      </w:r>
      <w:r>
        <w:t xml:space="preserve">“Vậy sao em còn nói với thằng nhóc kia là em thích anh, lại còn chỉ thích một mình anh?” Chu Phóng cười xấu xa, “Em nói như vậy, anh sẽ hiểu lầm, có muốn anh hôn em nghiệm chứng một chút, thử xem em có động tâm với anh không?”</w:t>
      </w:r>
      <w:r>
        <w:br w:type="textWrapping"/>
      </w:r>
      <w:r>
        <w:br w:type="textWrapping"/>
      </w:r>
      <w:r>
        <w:t xml:space="preserve">Lâm Vi nhẹ giọng, “Đây chẳng qua là dập tắt sự tích cực của cậu ta thôi.”</w:t>
      </w:r>
      <w:r>
        <w:br w:type="textWrapping"/>
      </w:r>
      <w:r>
        <w:br w:type="textWrapping"/>
      </w:r>
      <w:r>
        <w:t xml:space="preserve">“Thật là không thích anh? Không cần thử nghiệm sao?”</w:t>
      </w:r>
      <w:r>
        <w:br w:type="textWrapping"/>
      </w:r>
      <w:r>
        <w:br w:type="textWrapping"/>
      </w:r>
      <w:r>
        <w:t xml:space="preserve">“Không”, ánh mắt thành thật, không nói dối, “Nụ hôn đầu của em phải cho người em thích, không phải để cho anh nghiệm chứng.”</w:t>
      </w:r>
      <w:r>
        <w:br w:type="textWrapping"/>
      </w:r>
      <w:r>
        <w:br w:type="textWrapping"/>
      </w:r>
      <w:r>
        <w:t xml:space="preserve">“Ha ha, lúc còn bé đáng yêu như vậy, bị bao nhiêu người ôm hôn rồi, còn nói nụ hôn đầu…”</w:t>
      </w:r>
      <w:r>
        <w:br w:type="textWrapping"/>
      </w:r>
      <w:r>
        <w:br w:type="textWrapping"/>
      </w:r>
      <w:r>
        <w:t xml:space="preserve">Lâm Vi nghiêm túc nói, “Em đang nói ý nghĩa thật sự của nụ hôn, là ý nghĩa đó, anh biết là cái gì mà.” Có chút xấu hổ sờ sờ tai, “Không có giống với lúc bé bị anh hôn.”</w:t>
      </w:r>
      <w:r>
        <w:br w:type="textWrapping"/>
      </w:r>
      <w:r>
        <w:br w:type="textWrapping"/>
      </w:r>
      <w:r>
        <w:t xml:space="preserve">“A…” cố ý kéo dài giọng, thấy mặt Lâm Vi đỏ lên, lúc này mới cười nói, “Anh hiểu, cũng không phải chưa từng hôn qua, mặc dù đã rất lâu rồi, nhưng vì là nụ hôn đầu, nên luôn khắc sâu trong trí nhớ.”</w:t>
      </w:r>
      <w:r>
        <w:br w:type="textWrapping"/>
      </w:r>
      <w:r>
        <w:br w:type="textWrapping"/>
      </w:r>
      <w:r>
        <w:t xml:space="preserve">Lâm Vi thoáng nghi hoặc, “Anh không phải không có bạn gái sao?”</w:t>
      </w:r>
      <w:r>
        <w:br w:type="textWrapping"/>
      </w:r>
      <w:r>
        <w:br w:type="textWrapping"/>
      </w:r>
      <w:r>
        <w:t xml:space="preserve">Chu Phóng cười cười, “Hôn gió cũng gọi là hôn.”</w:t>
      </w:r>
      <w:r>
        <w:br w:type="textWrapping"/>
      </w:r>
      <w:r>
        <w:br w:type="textWrapping"/>
      </w:r>
      <w:r>
        <w:t xml:space="preserve">Lâm Vi nhẹ nhàng cười, “Được rồi, nói chuyện khác, anh cảm thấy… có phải Diệp Kính Văn đang đùa giỡn em hay không?”</w:t>
      </w:r>
      <w:r>
        <w:br w:type="textWrapping"/>
      </w:r>
      <w:r>
        <w:br w:type="textWrapping"/>
      </w:r>
      <w:r>
        <w:t xml:space="preserve">“Anh nói thật, tiểu tử kia rất kiêu ngạo, không hợp với em. Tuy tính cách của em thờ ơ, lạnh nhạt, cần có người tính cách trái ngược đến để kích động, nhưng cái thằng nhóc kia, cái kiểu khác đó…, anh ăn không tiêu.” Chu Phóng nhún vai, “Em sẽ không động tâm chứ? Nhìn em cười giống hồ ly tinh quá đó.”</w:t>
      </w:r>
      <w:r>
        <w:br w:type="textWrapping"/>
      </w:r>
      <w:r>
        <w:br w:type="textWrapping"/>
      </w:r>
      <w:r>
        <w:t xml:space="preserve">“Ha ha.” Lâm Vi sờ cằm, “Giống hồ ly sao?”</w:t>
      </w:r>
      <w:r>
        <w:br w:type="textWrapping"/>
      </w:r>
      <w:r>
        <w:br w:type="textWrapping"/>
      </w:r>
      <w:r>
        <w:t xml:space="preserve">Chu Phóng quay sang liếc cậu một cái, “Dạo này số đào hoa thật vượng nha, em thì sau mông có sói con theo đuổi, còn Đình Đinh, Tiêu Phàm không phải theo đuổi nó à, sao lại không đồng ý?”</w:t>
      </w:r>
      <w:r>
        <w:br w:type="textWrapping"/>
      </w:r>
      <w:r>
        <w:br w:type="textWrapping"/>
      </w:r>
      <w:r>
        <w:t xml:space="preserve">“Em cũng không rõ lắm, Đình Đình nói cô ấy không muốn làm nhân của bánh kẹp, Tiêu Phàm sau khi nghe xong cũng không lui tới nữa.” Dừng lại một chút, cười nói, “Còn anh thì sao? Cũng lớn rồi, không lo tìm bạn gái đi?”</w:t>
      </w:r>
      <w:r>
        <w:br w:type="textWrapping"/>
      </w:r>
      <w:r>
        <w:br w:type="textWrapping"/>
      </w:r>
      <w:r>
        <w:t xml:space="preserve">Chu Phóng sờ sờ mũi, “Cái gì mà lớn, anh hiện tại còn đang ở giai đoạn phơi phới nhất của đàn ông, biết chưa hả?”</w:t>
      </w:r>
      <w:r>
        <w:br w:type="textWrapping"/>
      </w:r>
      <w:r>
        <w:br w:type="textWrapping"/>
      </w:r>
      <w:r>
        <w:t xml:space="preserve">“Anh mà còn phơi phới…”</w:t>
      </w:r>
      <w:r>
        <w:br w:type="textWrapping"/>
      </w:r>
      <w:r>
        <w:br w:type="textWrapping"/>
      </w:r>
      <w:r>
        <w:t xml:space="preserve">Lại cắn một miếng táo, không việc gì nói tiếp, “Chuyện kia tạm thời không muốn nghĩ tới, chờ sau khi ba mươi mới tính chuyện thành gia lập thất.”</w:t>
      </w:r>
      <w:r>
        <w:br w:type="textWrapping"/>
      </w:r>
      <w:r>
        <w:br w:type="textWrapping"/>
      </w:r>
      <w:r>
        <w:t xml:space="preserve">“Chu Phóng.” Lâm Vi đột nhiên quay đầu nhìn hắn, giọng điệu trở nên nghiêm túc, “Năm lớp mười hai, giữa anh và Tiểu Ninh có phải xảy ra chuyện gì không?”</w:t>
      </w:r>
      <w:r>
        <w:br w:type="textWrapping"/>
      </w:r>
      <w:r>
        <w:br w:type="textWrapping"/>
      </w:r>
      <w:r>
        <w:t xml:space="preserve">Chu Phóng tiếp tục cúi đầu ăn táo, không để ý đến Lâm Vi.</w:t>
      </w:r>
      <w:r>
        <w:br w:type="textWrapping"/>
      </w:r>
      <w:r>
        <w:br w:type="textWrapping"/>
      </w:r>
      <w:r>
        <w:t xml:space="preserve">“Anh không liên lạc gì với cậu ấy sao?”</w:t>
      </w:r>
      <w:r>
        <w:br w:type="textWrapping"/>
      </w:r>
      <w:r>
        <w:br w:type="textWrapping"/>
      </w:r>
      <w:r>
        <w:t xml:space="preserve">Chu Phóng nhẹ nhàng cười cười, “Có liên lạc chứ, tiết thanh minh, mỗi năm một lần đều liên lạc với cậu ấy.”</w:t>
      </w:r>
      <w:r>
        <w:br w:type="textWrapping"/>
      </w:r>
      <w:r>
        <w:br w:type="textWrapping"/>
      </w:r>
      <w:r>
        <w:t xml:space="preserve">“Anh đùa gì thế?”</w:t>
      </w:r>
      <w:r>
        <w:br w:type="textWrapping"/>
      </w:r>
      <w:r>
        <w:br w:type="textWrapping"/>
      </w:r>
      <w:r>
        <w:t xml:space="preserve">“Được rồi, không nói chuyện này nữa.” Chu Phóng ngẩng đầu lên nói, “Anh gần đây đang đau đầu chuyện khác.”</w:t>
      </w:r>
      <w:r>
        <w:br w:type="textWrapping"/>
      </w:r>
      <w:r>
        <w:br w:type="textWrapping"/>
      </w:r>
      <w:r>
        <w:t xml:space="preserve">“Chuyện bài đăng tỏ tình trên diễn đàn sao?”</w:t>
      </w:r>
      <w:r>
        <w:br w:type="textWrapping"/>
      </w:r>
      <w:r>
        <w:br w:type="textWrapping"/>
      </w:r>
      <w:r>
        <w:t xml:space="preserve">“Đúng đó.”</w:t>
      </w:r>
      <w:r>
        <w:br w:type="textWrapping"/>
      </w:r>
      <w:r>
        <w:br w:type="textWrapping"/>
      </w:r>
      <w:r>
        <w:t xml:space="preserve">“Anh nghĩ ra cách giải quyết nào tốt chưa?”</w:t>
      </w:r>
      <w:r>
        <w:br w:type="textWrapping"/>
      </w:r>
      <w:r>
        <w:br w:type="textWrapping"/>
      </w:r>
      <w:r>
        <w:t xml:space="preserve">“Có cách.” Chu Phóng nhàn nhã thở dài, nháy mắt, cười không đứng đắn, “Túm thằng nhóc kia ra đánh đòn.”</w:t>
      </w:r>
      <w:r>
        <w:br w:type="textWrapping"/>
      </w:r>
      <w:r>
        <w:br w:type="textWrapping"/>
      </w:r>
      <w:r>
        <w:t xml:space="preserve">Lâm Vi nhíu mày, “Anh nghiêm chỉnh đi.”</w:t>
      </w:r>
      <w:r>
        <w:br w:type="textWrapping"/>
      </w:r>
      <w:r>
        <w:br w:type="textWrapping"/>
      </w:r>
      <w:r>
        <w:t xml:space="preserve">“Trẻ con làm việc không biết chừng mực, anh đây sẽ hảo hảo giáo huấn cậu ta một trận.” Chu Phóng lại cắn táo, ăn xong, tùy tay ném vào thùng rác.</w:t>
      </w:r>
      <w:r>
        <w:br w:type="textWrapping"/>
      </w:r>
      <w:r>
        <w:br w:type="textWrapping"/>
      </w:r>
      <w:r>
        <w:t xml:space="preserve">“Chu Phóng, anh thật sự ghét Bảo Đinh à?” Lâm Vi đột nhiên nhẹ giọng nói.</w:t>
      </w:r>
      <w:r>
        <w:br w:type="textWrapping"/>
      </w:r>
      <w:r>
        <w:br w:type="textWrapping"/>
      </w:r>
      <w:r>
        <w:t xml:space="preserve">“Cũng không hẳn là ghét, chỉ là không thích.” Chu Phóng nhướn mày, thấp giọng, “Cậu ta đó, A Cẩu, A Miêu cái nào cũng tốt lại không dùng, đi dùng cái bút danh Bảo Đinh, động vào cấm kỵ của anh.”</w:t>
      </w:r>
      <w:r>
        <w:br w:type="textWrapping"/>
      </w:r>
      <w:r>
        <w:br w:type="textWrapping"/>
      </w:r>
      <w:r>
        <w:t xml:space="preserve">“Là vì Tiểu Ninh à?”</w:t>
      </w:r>
      <w:r>
        <w:br w:type="textWrapping"/>
      </w:r>
      <w:r>
        <w:br w:type="textWrapping"/>
      </w:r>
      <w:r>
        <w:t xml:space="preserve">“Lâm Vi, sau này đừng ở trước mặt anh nhắc Tiểu Ninh nữa, van xin em đó.”</w:t>
      </w:r>
      <w:r>
        <w:br w:type="textWrapping"/>
      </w:r>
      <w:r>
        <w:br w:type="textWrapping"/>
      </w:r>
      <w:r>
        <w:t xml:space="preserve">Nhìn thần sắc ảm đạm của Chu Phóng, Lâm Vi có hơi hoảng hốt, cũng không dám hỏi, đành phải ngoan ngoãn ngậm miệng.</w:t>
      </w:r>
      <w:r>
        <w:br w:type="textWrapping"/>
      </w:r>
      <w:r>
        <w:br w:type="textWrapping"/>
      </w:r>
      <w:r>
        <w:t xml:space="preserve">Thấy hắn lấy bật lửa châm một điếu thuốc, khói thuốc lượn lờ, gương mặt hắn trở nên mờ hồ không rõ.</w:t>
      </w:r>
      <w:r>
        <w:br w:type="textWrapping"/>
      </w:r>
      <w:r>
        <w:br w:type="textWrapping"/>
      </w:r>
      <w:r>
        <w:t xml:space="preserve">“Mỗi lần nhắc đến cậu ấy, anh đều cảm thấy khó chịu.” Chu Phóng khẽ thở dài, “Khi đó còn nhỏ, hết sức lông bông, không suy nghĩ chu đáo, kỳ thật nếu nghiêm túc tính ra, anh cũng không khác cầm thú là bao.”</w:t>
      </w:r>
      <w:r>
        <w:br w:type="textWrapping"/>
      </w:r>
      <w:r>
        <w:br w:type="textWrapping"/>
      </w:r>
      <w:r>
        <w:t xml:space="preserve">“Sao lại nói bản thân như vậy…” nghe thanh âm nặng nề của hắn, Lâm Vi có chút khó chịu, nhưng không biết an ủi thế nào, đành vỗ nhẹ vai hắn, cười nói, “Khi đó còn nhỏ, cho dù có làm sai chuyện gì, anh cũng… không cần tự trách.”</w:t>
      </w:r>
      <w:r>
        <w:br w:type="textWrapping"/>
      </w:r>
      <w:r>
        <w:br w:type="textWrapping"/>
      </w:r>
      <w:r>
        <w:t xml:space="preserve">Chu Phóng trầm mặc một lát, lại ngẩng đầu nở nụ cười, “Không nói chuyện trước đây nữa, nói chuyện em đi, em muốn dập tắt hy vọng của cậu ta nên mới lôi anh làm lá chắn, không sợ lửa đốt thân sao?”</w:t>
      </w:r>
      <w:r>
        <w:br w:type="textWrapping"/>
      </w:r>
      <w:r>
        <w:br w:type="textWrapping"/>
      </w:r>
      <w:r>
        <w:t xml:space="preserve">“Sợ gì chứ, nếu thật sự lửa đốt thân, em cũng sẽ vui vẻ tự thiêu.” Lâm Vi nói xong liền nhẹ nhõm.</w:t>
      </w:r>
      <w:r>
        <w:br w:type="textWrapping"/>
      </w:r>
      <w:r>
        <w:br w:type="textWrapping"/>
      </w:r>
      <w:r>
        <w:t xml:space="preserve">“Em, cái thằng nhóc này.” Chu Phóng vươn tay ra định xoa đầu Lâm Vi, đột nhiên cảm thấy động tác này chỉ duy nhất thuộc về người kia, liền cứng ngắc chuyển hướng, vỗ vỗ vai cậu, “Anh sẽ tận lực giúp đỡ.”</w:t>
      </w:r>
      <w:r>
        <w:br w:type="textWrapping"/>
      </w:r>
      <w:r>
        <w:br w:type="textWrapping"/>
      </w:r>
      <w:r>
        <w:t xml:space="preserve">Lúc thấy bài viết, Lâm Vi còn tưởng Diệp Kính Văn giở trò, tức giận gọi điện mắng cậu ta một trận.</w:t>
      </w:r>
      <w:r>
        <w:br w:type="textWrapping"/>
      </w:r>
      <w:r>
        <w:br w:type="textWrapping"/>
      </w:r>
      <w:r>
        <w:t xml:space="preserve">Nhưng Chu Phóng biết, Diệp Kính Văn thông minh, ngạo mạn như vậy, cho dù muốn đối phó tên “tình địch giả tưởng” này cũng sẽ không dùng phương pháp tiêu cực như vậy.</w:t>
      </w:r>
      <w:r>
        <w:br w:type="textWrapping"/>
      </w:r>
      <w:r>
        <w:br w:type="textWrapping"/>
      </w:r>
      <w:r>
        <w:t xml:space="preserve">Vậy bài viết kia rốt cục là sao?</w:t>
      </w:r>
      <w:r>
        <w:br w:type="textWrapping"/>
      </w:r>
      <w:r>
        <w:br w:type="textWrapping"/>
      </w:r>
      <w:r>
        <w:t xml:space="preserve">Chu Phóng suy nghĩ, có lẽ là có người muốn làm xấu thanh danh của hai người, cố ý làm trò.</w:t>
      </w:r>
      <w:r>
        <w:br w:type="textWrapping"/>
      </w:r>
      <w:r>
        <w:br w:type="textWrapping"/>
      </w:r>
      <w:r>
        <w:t xml:space="preserve">“Cái bài viết kia, vừa nhìn đã biết có người muốn phá rối, các người còn cư nhiên tin là thật?”</w:t>
      </w:r>
      <w:r>
        <w:br w:type="textWrapping"/>
      </w:r>
      <w:r>
        <w:br w:type="textWrapping"/>
      </w:r>
      <w:r>
        <w:t xml:space="preserve">Người phá rối kia, ta không biết mi làm việc này xuất phát từ mục đích gì, nhưng ta nói cho mi biết, ta nhất định sẽ tra ra mi là ai, sau đó đem mi đi thiêu sống.</w:t>
      </w:r>
      <w:r>
        <w:br w:type="textWrapping"/>
      </w:r>
      <w:r>
        <w:br w:type="textWrapping"/>
      </w:r>
      <w:r>
        <w:t xml:space="preserve">Trước khi Bảo Đinh du lịch trở về, thỉnh các vị fan của Bảo Đinh đại nhân đừng lấy thái độ “Cửu thị phụ tâm hán”  mà “Cửu thị” tôi.</w:t>
      </w:r>
      <w:r>
        <w:br w:type="textWrapping"/>
      </w:r>
      <w:r>
        <w:br w:type="textWrapping"/>
      </w:r>
      <w:r>
        <w:t xml:space="preserve">[Cửu thị phụ tâm hán: thù hận phụ lòng người, cái này mình coi trong sách, vì mình tìm hết mà vẫn không ra nó là gì T^T. Cửu thị: nhìn bằng ánh mắt hình viên đạn]</w:t>
      </w:r>
      <w:r>
        <w:br w:type="textWrapping"/>
      </w:r>
      <w:r>
        <w:br w:type="textWrapping"/>
      </w:r>
      <w:r>
        <w:t xml:space="preserve">Tôi vô tội mà, còn chưa làm chuyện bội tình bạc nghĩa gì nữa.</w:t>
      </w:r>
      <w:r>
        <w:br w:type="textWrapping"/>
      </w:r>
      <w:r>
        <w:br w:type="textWrapping"/>
      </w:r>
      <w:r>
        <w:t xml:space="preserve">Bài blog mới nhất của Chu Phóng viết như vậy.</w:t>
      </w:r>
      <w:r>
        <w:br w:type="textWrapping"/>
      </w:r>
      <w:r>
        <w:br w:type="textWrapping"/>
      </w:r>
      <w:r>
        <w:t xml:space="preserve">Phía dưới không ít những câu nhận xét kiểu như, “Ngươi là đồ rác rưởi”, “Chúng tôi ghét anh”.</w:t>
      </w:r>
      <w:r>
        <w:br w:type="textWrapping"/>
      </w:r>
      <w:r>
        <w:br w:type="textWrapping"/>
      </w:r>
      <w:r>
        <w:t xml:space="preserve">Nhìn đến QQ thì thấy biên tập để lại lời nhắn, còn có tin nhắn của Diệp Kính Văn, cảm thấy phiền nhiễu tắt máy, lấy áo khoác đi ra ngoài.</w:t>
      </w:r>
      <w:r>
        <w:br w:type="textWrapping"/>
      </w:r>
      <w:r>
        <w:br w:type="textWrapping"/>
      </w:r>
      <w:r>
        <w:t xml:space="preserve">Căn bản là không nghĩ tới lúc này có người vẫn đang ngồi trước máy tính, lo lắng bất an chờ hắn.</w:t>
      </w:r>
      <w:r>
        <w:br w:type="textWrapping"/>
      </w:r>
      <w:r>
        <w:br w:type="textWrapping"/>
      </w:r>
      <w:r>
        <w:t xml:space="preserve">Gặp Diệp Kính Văn ở KTV, bên trong mờ ảo, có vài ánh đèn lấp lóe, không nhìn rõ biểu tình trên mặt đối phương.</w:t>
      </w:r>
      <w:r>
        <w:br w:type="textWrapping"/>
      </w:r>
      <w:r>
        <w:br w:type="textWrapping"/>
      </w:r>
      <w:r>
        <w:t xml:space="preserve">Cậu ta giúp mình phân tích cặn kẽ chuyện bài viết kia, chứng minh cậu ta trong sạch.</w:t>
      </w:r>
      <w:r>
        <w:br w:type="textWrapping"/>
      </w:r>
      <w:r>
        <w:br w:type="textWrapping"/>
      </w:r>
      <w:r>
        <w:t xml:space="preserve">“Tôi còn tưởng có người bắt chước ID của cậu ta phá rối, nhưng kì lạ là, tôi phát hiện blog của Bảo Đinh có đăng bài cách đây không lâu, chuyện ồn ào như vậy, cậu ta cư nhiên không nói một câu nào, giống như biết rõ người nào làm. Tôi đoán, chuyện này có thể cậu ta sẽ giải quyết riêng với anh, nếu không để anh tìm ra được ai làm, fan của hai bên sẽ lôi người kia ra chôn sống. Mà Bảo Đinh đại nhân rõ ràng không nỡ để như vậy, chắc chắn cậu ta biết người đăng bài là ai.”</w:t>
      </w:r>
      <w:r>
        <w:br w:type="textWrapping"/>
      </w:r>
      <w:r>
        <w:br w:type="textWrapping"/>
      </w:r>
      <w:r>
        <w:t xml:space="preserve">Chu Phóng cười cười tán thưởng.</w:t>
      </w:r>
      <w:r>
        <w:br w:type="textWrapping"/>
      </w:r>
      <w:r>
        <w:br w:type="textWrapping"/>
      </w:r>
      <w:r>
        <w:t xml:space="preserve">Diệp Kính Văn tiếp tục nói, “Tôi giúp anh, chỉ vì anh là bạn của Lâm Vi, nhưng nếu các người muốn liên thủ đối phó tôi, khẳng định sẽ thất bại.”</w:t>
      </w:r>
      <w:r>
        <w:br w:type="textWrapping"/>
      </w:r>
      <w:r>
        <w:br w:type="textWrapping"/>
      </w:r>
      <w:r>
        <w:t xml:space="preserve">Chu Phóng cười xấu xa, “Cậu dựa vào cái gì mà khẳng định như vậy?”</w:t>
      </w:r>
      <w:r>
        <w:br w:type="textWrapping"/>
      </w:r>
      <w:r>
        <w:br w:type="textWrapping"/>
      </w:r>
      <w:r>
        <w:t xml:space="preserve">Đối phương thành thật nói, “Vì tôi thật sự yêu cậu ấy, còn anh không như vậy.”</w:t>
      </w:r>
      <w:r>
        <w:br w:type="textWrapping"/>
      </w:r>
      <w:r>
        <w:br w:type="textWrapping"/>
      </w:r>
      <w:r>
        <w:t xml:space="preserve">“Làm sao cậu biết?”</w:t>
      </w:r>
      <w:r>
        <w:br w:type="textWrapping"/>
      </w:r>
      <w:r>
        <w:br w:type="textWrapping"/>
      </w:r>
      <w:r>
        <w:t xml:space="preserve">“Tôi đã đọc tất cả tác phẩm của anh, văn của anh cũng tịch mịch giống như anh, anh không tin tình yêu, đối với tình yêu, thậm chí có chút bi quan.”</w:t>
      </w:r>
      <w:r>
        <w:br w:type="textWrapping"/>
      </w:r>
      <w:r>
        <w:br w:type="textWrapping"/>
      </w:r>
      <w:r>
        <w:t xml:space="preserve">Chu Phóng cười cười uống rượu, không nói gì.</w:t>
      </w:r>
      <w:r>
        <w:br w:type="textWrapping"/>
      </w:r>
      <w:r>
        <w:br w:type="textWrapping"/>
      </w:r>
      <w:r>
        <w:t xml:space="preserve">Sau khi từ KTV đi ra, lái xe về nhà, cảm thấy hơi choáng váng, liền quay cửa xuống.</w:t>
      </w:r>
      <w:r>
        <w:br w:type="textWrapping"/>
      </w:r>
      <w:r>
        <w:br w:type="textWrapping"/>
      </w:r>
      <w:r>
        <w:t xml:space="preserve">Bây giờ đang là mùa đông, gió lạnh thổi  vào, toàn thân không khỏi run rẩy, cảm giác say rượu liền bị thổi sạch sẽ, tâm tình khổ sở càng rõ ràng minh bạch.</w:t>
      </w:r>
      <w:r>
        <w:br w:type="textWrapping"/>
      </w:r>
      <w:r>
        <w:br w:type="textWrapping"/>
      </w:r>
      <w:r>
        <w:t xml:space="preserve">Người xa lạ như Diệp Kính Văn cũng nhìn ra được sự cô đơn của mình sao?</w:t>
      </w:r>
      <w:r>
        <w:br w:type="textWrapping"/>
      </w:r>
      <w:r>
        <w:br w:type="textWrapping"/>
      </w:r>
      <w:r>
        <w:t xml:space="preserve">Còn tưởng rằng bản thân che dấu rất tốt.</w:t>
      </w:r>
      <w:r>
        <w:br w:type="textWrapping"/>
      </w:r>
      <w:r>
        <w:br w:type="textWrapping"/>
      </w:r>
      <w:r>
        <w:t xml:space="preserve">Đương nhiên là cô đơn rồi.</w:t>
      </w:r>
      <w:r>
        <w:br w:type="textWrapping"/>
      </w:r>
      <w:r>
        <w:br w:type="textWrapping"/>
      </w:r>
      <w:r>
        <w:t xml:space="preserve">Người mà mình thích, trơ mắt nhìn cậu ấy bị xe đâm vào, máu chảy đầy mặt đất, đôi mắt nhắm chặt trước mặt mình, đèn sáng liên tục trước cửa phòng phẫu thuật, còn chứng kiến thân thể đứa trẻ kia bị tấm màn trắng phủ lên…</w:t>
      </w:r>
      <w:r>
        <w:br w:type="textWrapping"/>
      </w:r>
      <w:r>
        <w:br w:type="textWrapping"/>
      </w:r>
      <w:r>
        <w:t xml:space="preserve">Kí ức rõ ràng như vậy, làm sao có thể nói quên là quên ngay được?</w:t>
      </w:r>
      <w:r>
        <w:br w:type="textWrapping"/>
      </w:r>
      <w:r>
        <w:br w:type="textWrapping"/>
      </w:r>
      <w:r>
        <w:t xml:space="preserve">Mấy năm gần đây, cũng muốn tìm người khác để nói chuyện yêu đương qua lại, nhưng lại không cách nào quên được cậu ấy.</w:t>
      </w:r>
      <w:r>
        <w:br w:type="textWrapping"/>
      </w:r>
      <w:r>
        <w:br w:type="textWrapping"/>
      </w:r>
      <w:r>
        <w:t xml:space="preserve">Đứa trẻ kia, giống như cái gai nhọn đâm vào nơi mềm yếu nhất trong đáy lòng hắn, mỗi khi nhớ tới, đều cảm thấy đau không thở nổi.</w:t>
      </w:r>
      <w:r>
        <w:br w:type="textWrapping"/>
      </w:r>
      <w:r>
        <w:br w:type="textWrapping"/>
      </w:r>
      <w:r>
        <w:t xml:space="preserve">Tiểu Ninh…</w:t>
      </w:r>
      <w:r>
        <w:br w:type="textWrapping"/>
      </w:r>
      <w:r>
        <w:br w:type="textWrapping"/>
      </w:r>
      <w:r>
        <w:t xml:space="preserve">Thấp giọng gọi tên cậu, lúc đèn xanh bật sáng mới nhẹ nhàng thở hắt ra, chỉnh đốn tâm tình, xem như không có việc gì, tiếp tục lái xe đi về phía trước.</w:t>
      </w:r>
      <w:r>
        <w:br w:type="textWrapping"/>
      </w:r>
      <w:r>
        <w:br w:type="textWrapping"/>
      </w:r>
      <w:r>
        <w:t xml:space="preserve">Về nhà thì tùy tiện ăn mì ăn liền, trong thời gian đợi mì chín, vội vàng mở máy tính, khung nói chuyện cửa biên tập nhảy ra, nhìn thấy số QQ, nhanh chóng thêm vào danh sách bạn bè.</w:t>
      </w:r>
      <w:r>
        <w:br w:type="textWrapping"/>
      </w:r>
      <w:r>
        <w:br w:type="textWrapping"/>
      </w:r>
      <w:r>
        <w:t xml:space="preserve">Không nghĩ lại bị cự tuyệt, ly do là “Cho biết tên.”</w:t>
      </w:r>
      <w:r>
        <w:br w:type="textWrapping"/>
      </w:r>
      <w:r>
        <w:br w:type="textWrapping"/>
      </w:r>
      <w:r>
        <w:t xml:space="preserve">Chu Phóng nhún vai cười cười, đánh tên, “Chu Phóng.”</w:t>
      </w:r>
      <w:r>
        <w:br w:type="textWrapping"/>
      </w:r>
      <w:r>
        <w:br w:type="textWrapping"/>
      </w:r>
      <w:r>
        <w:t xml:space="preserve">Một lúc lâu sau bên kia mới chấp nhận.</w:t>
      </w:r>
      <w:r>
        <w:br w:type="textWrapping"/>
      </w:r>
      <w:r>
        <w:br w:type="textWrapping"/>
      </w:r>
      <w:r>
        <w:t xml:space="preserve">Chu Phóng nhìn trên danh sách bạn bè, chữ kí của cậu ta là “Rốt cục cũng qua hai mươi tuổi”, nickname là Bảo Đinh, tất cả thông tin còn lại đều bỏ trống.</w:t>
      </w:r>
      <w:r>
        <w:br w:type="textWrapping"/>
      </w:r>
      <w:r>
        <w:br w:type="textWrapping"/>
      </w:r>
      <w:r>
        <w:t xml:space="preserve">“Nghe nói cậu tìm tôi?” Gửi qua một tin nhắn, bên kia nửa ngày vẫn không hồi âm.</w:t>
      </w:r>
      <w:r>
        <w:br w:type="textWrapping"/>
      </w:r>
      <w:r>
        <w:br w:type="textWrapping"/>
      </w:r>
      <w:r>
        <w:t xml:space="preserve">Chu Phóng không kiên nhẫn, đợi mì chín thì cầm lấy đôi đũa khuấy khuấy, thật lâu sau khung chat mới nhảy ra, có một dòng chữ nhỏ.</w:t>
      </w:r>
      <w:r>
        <w:br w:type="textWrapping"/>
      </w:r>
      <w:r>
        <w:br w:type="textWrapping"/>
      </w:r>
      <w:r>
        <w:t xml:space="preserve">“Xin lỗi, tôi có nhiều tin nhắn đến quá, bị treo máy.”</w:t>
      </w:r>
      <w:r>
        <w:br w:type="textWrapping"/>
      </w:r>
      <w:r>
        <w:br w:type="textWrapping"/>
      </w:r>
      <w:r>
        <w:t xml:space="preserve">Chu Phóng ngậm mồm nhai mì, “Chờ cậu rãnh rỗi rồi tìm tôi nói chuyện.”</w:t>
      </w:r>
      <w:r>
        <w:br w:type="textWrapping"/>
      </w:r>
      <w:r>
        <w:br w:type="textWrapping"/>
      </w:r>
      <w:r>
        <w:t xml:space="preserve">“Có thể đổi qua MSN không?”</w:t>
      </w:r>
      <w:r>
        <w:br w:type="textWrapping"/>
      </w:r>
      <w:r>
        <w:br w:type="textWrapping"/>
      </w:r>
      <w:r>
        <w:t xml:space="preserve">Chu Phóng lười biếng hồi âm, “Không, tôi không có MSN.”</w:t>
      </w:r>
      <w:r>
        <w:br w:type="textWrapping"/>
      </w:r>
      <w:r>
        <w:br w:type="textWrapping"/>
      </w:r>
      <w:r>
        <w:t xml:space="preserve">“Vậy chờ một lát, tôi mở lại.”</w:t>
      </w:r>
      <w:r>
        <w:br w:type="textWrapping"/>
      </w:r>
      <w:r>
        <w:br w:type="textWrapping"/>
      </w:r>
      <w:r>
        <w:t xml:space="preserve">Sau đó, bên kia đã xuống mạng, chốc sau lại bò lên, lại xuống, lại bò lên.</w:t>
      </w:r>
      <w:r>
        <w:br w:type="textWrapping"/>
      </w:r>
      <w:r>
        <w:br w:type="textWrapping"/>
      </w:r>
      <w:r>
        <w:t xml:space="preserve">Chu Phóng mặt lạnh nhìn QQ của cậu ta lên xuống liên tục, rốt cục bất đắc dĩ nói, “Tôi đổi sang MSN.”</w:t>
      </w:r>
      <w:r>
        <w:br w:type="textWrapping"/>
      </w:r>
      <w:r>
        <w:br w:type="textWrapping"/>
      </w:r>
      <w:r>
        <w:t xml:space="preserve">Trước giờ chưa từng dùng MSN, vì tên kia mà đi vào trang web tải xuống, cài đặt, đăng kí, mất hết mười phút, sau đó thêm số cậu ta vào, nhìn danh sách bạn bè trống rỗng có mỗi cái tên Bảo Đinh, trong lòng Chu Phóng đột nhiên thấy có lỗi, thật sự là oan gia ngõ hẹp…</w:t>
      </w:r>
      <w:r>
        <w:br w:type="textWrapping"/>
      </w:r>
      <w:r>
        <w:br w:type="textWrapping"/>
      </w:r>
      <w:r>
        <w:t xml:space="preserve">“Bây giờ được rồi chứ? Cậu thật là bận rộn.”</w:t>
      </w:r>
      <w:r>
        <w:br w:type="textWrapping"/>
      </w:r>
      <w:r>
        <w:br w:type="textWrapping"/>
      </w:r>
      <w:r>
        <w:t xml:space="preserve">Tin nhắn vừa gửi qua, lần này hồi âm rất nhanh, “Thật xin lỗi, hôm nay máy tính có vấn đề, mở QQ là bị treo máy.”</w:t>
      </w:r>
      <w:r>
        <w:br w:type="textWrapping"/>
      </w:r>
      <w:r>
        <w:br w:type="textWrapping"/>
      </w:r>
      <w:r>
        <w:t xml:space="preserve">“Đừng nói chuyện thừa nữa, trực tiếp vào vấn đề đi, tôi chờ cậu chờ đến mì ăn liền nguội luôn rồi.”</w:t>
      </w:r>
      <w:r>
        <w:br w:type="textWrapping"/>
      </w:r>
      <w:r>
        <w:br w:type="textWrapping"/>
      </w:r>
      <w:r>
        <w:t xml:space="preserve">“Ừ, về chuyện bài viết trên diễn đàn, anh thấy thế nào?”</w:t>
      </w:r>
      <w:r>
        <w:br w:type="textWrapping"/>
      </w:r>
      <w:r>
        <w:br w:type="textWrapping"/>
      </w:r>
      <w:r>
        <w:t xml:space="preserve">Chu Phóng không khỏi nở nụ cười, đứa nhỏ này, cái gì gọi là tôi cảm thấy thế nào chứ? Là cậu gây phiền phức cho tôi mà, trái lại còn hỏi tôi, thái độ này là sao đây? Thật muốn hảo hảo giáo huấn cậu ta.</w:t>
      </w:r>
      <w:r>
        <w:br w:type="textWrapping"/>
      </w:r>
      <w:r>
        <w:br w:type="textWrapping"/>
      </w:r>
      <w:r>
        <w:t xml:space="preserve">Đánh một hàng chữ gửi qua, “Tôi cảm thấy vấn đề này rất nghiêm trọng, chúng ta cần thảo luận thấu đáo, không bằng gặp mặt nói chuyện được không?” Cuối câu còn thêm một ký hiệu cười trộm.</w:t>
      </w:r>
      <w:r>
        <w:br w:type="textWrapping"/>
      </w:r>
      <w:r>
        <w:br w:type="textWrapping"/>
      </w:r>
      <w:r>
        <w:t xml:space="preserve">“Tôi… Tôi không muốn gặp anh.”</w:t>
      </w:r>
      <w:r>
        <w:br w:type="textWrapping"/>
      </w:r>
      <w:r>
        <w:br w:type="textWrapping"/>
      </w:r>
      <w:r>
        <w:t xml:space="preserve">Không đoán được đối phương đáp lại như vậy, Chu Phóng sửng sốt.</w:t>
      </w:r>
      <w:r>
        <w:br w:type="textWrapping"/>
      </w:r>
      <w:r>
        <w:br w:type="textWrapping"/>
      </w:r>
      <w:r>
        <w:t xml:space="preserve">Thật ra chỉ muốn đùa giỡn cậu ta một chút, nhưng nhìn thấy tin nhắn kia, tâm tình lại trở nên tốt hơn.</w:t>
      </w:r>
      <w:r>
        <w:br w:type="textWrapping"/>
      </w:r>
      <w:r>
        <w:br w:type="textWrapping"/>
      </w:r>
      <w:r>
        <w:t xml:space="preserve">“Vậy cậu nói phải giải quyết thế nào, lời tỏ tình kia là cậu đăng, tôi lại thành kẻ bị nghìn người thù ghét, giống như là tôi thật sự bội tình bạc nghĩa           với cậu vậy.”</w:t>
      </w:r>
      <w:r>
        <w:br w:type="textWrapping"/>
      </w:r>
      <w:r>
        <w:br w:type="textWrapping"/>
      </w:r>
      <w:r>
        <w:t xml:space="preserve">Bên kia trầm mặc một lúc lâu, mới gửi đến một tin nhắn, “Tôi xin lỗi anh.”</w:t>
      </w:r>
      <w:r>
        <w:br w:type="textWrapping"/>
      </w:r>
      <w:r>
        <w:br w:type="textWrapping"/>
      </w:r>
      <w:r>
        <w:t xml:space="preserve">“Xin lỗi là xong à?”</w:t>
      </w:r>
      <w:r>
        <w:br w:type="textWrapping"/>
      </w:r>
      <w:r>
        <w:br w:type="textWrapping"/>
      </w:r>
      <w:r>
        <w:t xml:space="preserve">“Vậy anh còn muốn thế nào?”</w:t>
      </w:r>
      <w:r>
        <w:br w:type="textWrapping"/>
      </w:r>
      <w:r>
        <w:br w:type="textWrapping"/>
      </w:r>
      <w:r>
        <w:t xml:space="preserve">“Tôi nói này nha đầu, cô em làm ra chuyện như vậy, không nghĩ đến hậu quả sao?”</w:t>
      </w:r>
      <w:r>
        <w:br w:type="textWrapping"/>
      </w:r>
      <w:r>
        <w:br w:type="textWrapping"/>
      </w:r>
      <w:r>
        <w:t xml:space="preserve">“Tôi không phải nha đầu!”</w:t>
      </w:r>
      <w:r>
        <w:br w:type="textWrapping"/>
      </w:r>
      <w:r>
        <w:br w:type="textWrapping"/>
      </w:r>
      <w:r>
        <w:t xml:space="preserve">“Chằng lẽ cậu là nam?”</w:t>
      </w:r>
      <w:r>
        <w:br w:type="textWrapping"/>
      </w:r>
      <w:r>
        <w:br w:type="textWrapping"/>
      </w:r>
      <w:r>
        <w:t xml:space="preserve">“Tôi là nam thì làm sao?”</w:t>
      </w:r>
      <w:r>
        <w:br w:type="textWrapping"/>
      </w:r>
      <w:r>
        <w:br w:type="textWrapping"/>
      </w:r>
      <w:r>
        <w:t xml:space="preserve">“Cậu là nam, lại còn tỏ tình với tôi là sao?”</w:t>
      </w:r>
      <w:r>
        <w:br w:type="textWrapping"/>
      </w:r>
      <w:r>
        <w:br w:type="textWrapping"/>
      </w:r>
      <w:r>
        <w:t xml:space="preserve">Bên kia dường như tức giận, rất lâu sau mới hồi âm, “Mặc kệ anh tin hay không, bài viết đó không phải tôi đăng.”</w:t>
      </w:r>
      <w:r>
        <w:br w:type="textWrapping"/>
      </w:r>
      <w:r>
        <w:br w:type="textWrapping"/>
      </w:r>
      <w:r>
        <w:t xml:space="preserve">“A, cậu biết người đăng?”</w:t>
      </w:r>
      <w:r>
        <w:br w:type="textWrapping"/>
      </w:r>
      <w:r>
        <w:br w:type="textWrapping"/>
      </w:r>
      <w:r>
        <w:t xml:space="preserve">“Không nói được.”</w:t>
      </w:r>
      <w:r>
        <w:br w:type="textWrapping"/>
      </w:r>
      <w:r>
        <w:br w:type="textWrapping"/>
      </w:r>
      <w:r>
        <w:t xml:space="preserve">Chu Phóng bất đắc dĩ xoa trán, đứa nhỏ này sao lại lạnh lùng cứng rắn như vậy, nhìn thái độ cậu ta nói chuyện, đây là thái độ đi giảng hòa với người ta sao? Là thái độ đã làm sai nên đến giải thích sao?</w:t>
      </w:r>
      <w:r>
        <w:br w:type="textWrapping"/>
      </w:r>
      <w:r>
        <w:br w:type="textWrapping"/>
      </w:r>
      <w:r>
        <w:t xml:space="preserve">Sao lại giống như mình mới là người mạo phạm cậu ta, là cậu ta đến cửa đòi nợ mình vậy?</w:t>
      </w:r>
      <w:r>
        <w:br w:type="textWrapping"/>
      </w:r>
      <w:r>
        <w:br w:type="textWrapping"/>
      </w:r>
      <w:r>
        <w:t xml:space="preserve">“Ai, ta nói này Bảo Đinh đại nhân, cậu lăn lộn ở thiên đường văn học cũng gần hai năm rồi, sao lại không hiểu chuyện như vậy? Cậu không biết người khác nói cậu thế nào à, cậu như vầy là tự hắt nước vào mình đấy, biết không?”</w:t>
      </w:r>
      <w:r>
        <w:br w:type="textWrapping"/>
      </w:r>
      <w:r>
        <w:br w:type="textWrapping"/>
      </w:r>
      <w:r>
        <w:t xml:space="preserve">“Tôi hiểu chuyện hay không, không cần anh giáo huấn.”</w:t>
      </w:r>
      <w:r>
        <w:br w:type="textWrapping"/>
      </w:r>
      <w:r>
        <w:br w:type="textWrapping"/>
      </w:r>
      <w:r>
        <w:t xml:space="preserve">“Tính tình còn thẳng thắng như vậy…” Cười xấu xa, “Vậy cậu tới nói lý luận hay xin lỗi?”</w:t>
      </w:r>
      <w:r>
        <w:br w:type="textWrapping"/>
      </w:r>
      <w:r>
        <w:br w:type="textWrapping"/>
      </w:r>
      <w:r>
        <w:t xml:space="preserve">“Tôi… xin lỗi.”</w:t>
      </w:r>
      <w:r>
        <w:br w:type="textWrapping"/>
      </w:r>
      <w:r>
        <w:br w:type="textWrapping"/>
      </w:r>
      <w:r>
        <w:t xml:space="preserve">“Xin lỗi là xong sao?”</w:t>
      </w:r>
      <w:r>
        <w:br w:type="textWrapping"/>
      </w:r>
      <w:r>
        <w:br w:type="textWrapping"/>
      </w:r>
      <w:r>
        <w:t xml:space="preserve">Bên kia lại im lặng.</w:t>
      </w:r>
      <w:r>
        <w:br w:type="textWrapping"/>
      </w:r>
      <w:r>
        <w:br w:type="textWrapping"/>
      </w:r>
      <w:r>
        <w:t xml:space="preserve">Chu Phóng nhếch khóe miệng cười cười, muốn quậy phá lão đây, cậu còn non lắm, nhìn đi, nói hai câu liền bạo phát, đứa nhỏ này thật thiếu kiên nhẫn.</w:t>
      </w:r>
      <w:r>
        <w:br w:type="textWrapping"/>
      </w:r>
      <w:r>
        <w:br w:type="textWrapping"/>
      </w:r>
      <w:r>
        <w:t xml:space="preserve">Quả nhiên đơn thuần như lời mọi người, lại cứng đầu, không thể ở chung.</w:t>
      </w:r>
      <w:r>
        <w:br w:type="textWrapping"/>
      </w:r>
      <w:r>
        <w:br w:type="textWrapping"/>
      </w:r>
      <w:r>
        <w:t xml:space="preserve">Bên kia dường như suy nghĩ rất lâu, lúc này mới trả lời, “Tôi đây đăng thông báo chính thức xin lỗi, anh vừa lòng chưa?”</w:t>
      </w:r>
      <w:r>
        <w:br w:type="textWrapping"/>
      </w:r>
      <w:r>
        <w:br w:type="textWrapping"/>
      </w:r>
      <w:r>
        <w:t xml:space="preserve">“À, tôi còn phải xem xét một chút, bài viết đó rốt cuộc là phá rối, hay còn ẩn tình gì khác?” Chu Phóng cầm ly nước bên cạnh uống một hơi hết sạch, nhàn nhã đánh chữ hỏi, “Năm năm đơn phương yêu mến là chuyện gì, cậu không thể một câu “bài viết không phải tôi viết, không thể nói cho anh là người nào viết” thì xong được.”</w:t>
      </w:r>
      <w:r>
        <w:br w:type="textWrapping"/>
      </w:r>
      <w:r>
        <w:br w:type="textWrapping"/>
      </w:r>
      <w:r>
        <w:t xml:space="preserve">“Là… trò đùa dai thôi.”</w:t>
      </w:r>
      <w:r>
        <w:br w:type="textWrapping"/>
      </w:r>
      <w:r>
        <w:br w:type="textWrapping"/>
      </w:r>
      <w:r>
        <w:t xml:space="preserve">“Vậy cậu không có yêu tôi đúng không, thật sự không có?”</w:t>
      </w:r>
      <w:r>
        <w:br w:type="textWrapping"/>
      </w:r>
      <w:r>
        <w:br w:type="textWrapping"/>
      </w:r>
      <w:r>
        <w:t xml:space="preserve">“…”</w:t>
      </w:r>
      <w:r>
        <w:br w:type="textWrapping"/>
      </w:r>
      <w:r>
        <w:br w:type="textWrapping"/>
      </w:r>
      <w:r>
        <w:t xml:space="preserve">“Ba chấm là có ý gì, tôi không hiểu.”</w:t>
      </w:r>
      <w:r>
        <w:br w:type="textWrapping"/>
      </w:r>
      <w:r>
        <w:br w:type="textWrapping"/>
      </w:r>
      <w:r>
        <w:t xml:space="preserve">“Không.”</w:t>
      </w:r>
      <w:r>
        <w:br w:type="textWrapping"/>
      </w:r>
      <w:r>
        <w:br w:type="textWrapping"/>
      </w:r>
      <w:r>
        <w:t xml:space="preserve">“Được rồi, nếu chỉ là hiểu lầm thì tôi không truy cứu nữa, cậu viết thông báo xin lỗi, chuyện này xem như xong.”</w:t>
      </w:r>
      <w:r>
        <w:br w:type="textWrapping"/>
      </w:r>
      <w:r>
        <w:br w:type="textWrapping"/>
      </w:r>
      <w:r>
        <w:t xml:space="preserve">“Cám ơn anh khoan dung rộng lượng.”</w:t>
      </w:r>
      <w:r>
        <w:br w:type="textWrapping"/>
      </w:r>
      <w:r>
        <w:br w:type="textWrapping"/>
      </w:r>
      <w:r>
        <w:t xml:space="preserve">“Giận à?” Chu Phóng nhẹ nhàng cười cười, thở dài, “Tôi cũng không muốn khó dễ cậu, chỉ muốn giáo huấn cậu một chút. Nghe nói cậu ra đời chưa lâu, tuổi vẫn còn nhỏ, lại có thành tích tốt như vậy, bị người đâm sau lưng cũng là chuyện bình thường, bình thường chú ý một chút, mật mã tài khoản sao lại đi nói cho người khác? Hại nhân chi tâm bất khả hữu, phòng nhân chi tâm bất khả vô, chưa từng nghe qua sao?”</w:t>
      </w:r>
      <w:r>
        <w:br w:type="textWrapping"/>
      </w:r>
      <w:r>
        <w:br w:type="textWrapping"/>
      </w:r>
      <w:r>
        <w:rPr>
          <w:i/>
        </w:rPr>
        <w:t xml:space="preserve">[Tâm hại người có thể không có, tâm phòng người nhất định phải có]</w:t>
      </w:r>
      <w:r>
        <w:br w:type="textWrapping"/>
      </w:r>
      <w:r>
        <w:br w:type="textWrapping"/>
      </w:r>
      <w:r>
        <w:t xml:space="preserve">“Cám ơn lời khuyên của anh.”</w:t>
      </w:r>
      <w:r>
        <w:br w:type="textWrapping"/>
      </w:r>
      <w:r>
        <w:br w:type="textWrapping"/>
      </w:r>
      <w:r>
        <w:t xml:space="preserve">“Nhóc con, tính tình không cần bướng bỉnh như vậy, khiêm tốt một chút tốt hơn, thái độ nói chuyện của cậu rất dễ làm người khác phật ý.”</w:t>
      </w:r>
      <w:r>
        <w:br w:type="textWrapping"/>
      </w:r>
      <w:r>
        <w:br w:type="textWrapping"/>
      </w:r>
      <w:r>
        <w:t xml:space="preserve">“Còn anh thì sao? Tùy tiện xem người khác như trẻ con mà giáo huấn, cao thượng chỗ nào chứ? Tôi cũng hai mươi tuổi rồi, không cần anh dạy!”</w:t>
      </w:r>
      <w:r>
        <w:br w:type="textWrapping"/>
      </w:r>
      <w:r>
        <w:br w:type="textWrapping"/>
      </w:r>
      <w:r>
        <w:t xml:space="preserve">“Tôi chưa bao giờ thấy mình cao thượng nha, tôi là một tên đại lưu manh, cậu không biết à?”</w:t>
      </w:r>
      <w:r>
        <w:br w:type="textWrapping"/>
      </w:r>
      <w:r>
        <w:br w:type="textWrapping"/>
      </w:r>
      <w:r>
        <w:t xml:space="preserve">“Tôi biết.”</w:t>
      </w:r>
      <w:r>
        <w:br w:type="textWrapping"/>
      </w:r>
      <w:r>
        <w:br w:type="textWrapping"/>
      </w:r>
      <w:r>
        <w:t xml:space="preserve">Cuối cùng, định thêm một cậu, “Nhưng tôi lại rất thích tên lưu manh nhà anh”, nghĩ nghĩ lại thấy như vậy quá đột ngột, vội vàng xóa đi, đổi thành câu khác.</w:t>
      </w:r>
      <w:r>
        <w:br w:type="textWrapping"/>
      </w:r>
      <w:r>
        <w:br w:type="textWrapping"/>
      </w:r>
      <w:r>
        <w:t xml:space="preserve">“Chu Phóng, anh có bạn gái chưa?” Tuy chỉ là nói chuyện trên mạng, nhưng nhớ tới gương mặt cười xấu xa của hắn, tim cũng đạp loạn.</w:t>
      </w:r>
      <w:r>
        <w:br w:type="textWrapping"/>
      </w:r>
      <w:r>
        <w:br w:type="textWrapping"/>
      </w:r>
      <w:r>
        <w:t xml:space="preserve">Chu Phóng sửng sốt, “Hỏi chuyện này làm gì?”</w:t>
      </w:r>
      <w:r>
        <w:br w:type="textWrapping"/>
      </w:r>
      <w:r>
        <w:br w:type="textWrapping"/>
      </w:r>
      <w:r>
        <w:t xml:space="preserve">“Nếu mang đến phiền phức cho hai người, anh giúp tôi xin lỗi cô ấy một tiếng.”</w:t>
      </w:r>
      <w:r>
        <w:br w:type="textWrapping"/>
      </w:r>
      <w:r>
        <w:br w:type="textWrapping"/>
      </w:r>
      <w:r>
        <w:t xml:space="preserve">Khẩu thị tâm phi, internet ngăn cách, ai cũng không rõ.</w:t>
      </w:r>
      <w:r>
        <w:br w:type="textWrapping"/>
      </w:r>
      <w:r>
        <w:br w:type="textWrapping"/>
      </w:r>
      <w:r>
        <w:t xml:space="preserve">“Không cần đâu.”</w:t>
      </w:r>
      <w:r>
        <w:br w:type="textWrapping"/>
      </w:r>
      <w:r>
        <w:br w:type="textWrapping"/>
      </w:r>
      <w:r>
        <w:t xml:space="preserve">“Không có sao?”</w:t>
      </w:r>
      <w:r>
        <w:br w:type="textWrapping"/>
      </w:r>
      <w:r>
        <w:br w:type="textWrapping"/>
      </w:r>
      <w:r>
        <w:t xml:space="preserve">“Ừ.”</w:t>
      </w:r>
      <w:r>
        <w:br w:type="textWrapping"/>
      </w:r>
      <w:r>
        <w:br w:type="textWrapping"/>
      </w:r>
      <w:r>
        <w:t xml:space="preserve">Vậy tốt rồi.</w:t>
      </w:r>
      <w:r>
        <w:br w:type="textWrapping"/>
      </w:r>
      <w:r>
        <w:br w:type="textWrapping"/>
      </w:r>
      <w:r>
        <w:t xml:space="preserve">Kiềm lòng không được đánh mấy chữ này, lại cảm thấy mình quá xúc động rồi, lại bất đắc dĩ xóa đi, đổi thành.</w:t>
      </w:r>
      <w:r>
        <w:br w:type="textWrapping"/>
      </w:r>
      <w:r>
        <w:br w:type="textWrapping"/>
      </w:r>
      <w:r>
        <w:t xml:space="preserve">“Cám ơn, tái kiến.”</w:t>
      </w:r>
      <w:r>
        <w:br w:type="textWrapping"/>
      </w:r>
      <w:r>
        <w:br w:type="textWrapping"/>
      </w:r>
      <w:r>
        <w:t xml:space="preserve">Bên kia Chu Phóng lại ý vị thâm trường sờ sờ mũi, nhìn khung chat thấy size chữ mười in nghiêng của mình so với size chữ năm font Arial của đối phương, rồi nhìn cuộc nói chuyện dài trên màn hình, sao cảm thấy như thể – mình đang bắt nạt cậu ta vậy?</w:t>
      </w:r>
      <w:r>
        <w:br w:type="textWrapping"/>
      </w:r>
      <w:r>
        <w:br w:type="textWrapping"/>
      </w:r>
    </w:p>
    <w:p>
      <w:pPr>
        <w:pStyle w:val="Heading2"/>
      </w:pPr>
      <w:bookmarkStart w:id="44" w:name="quyển-2---chương-2-trong-q-ngoài-q"/>
      <w:bookmarkEnd w:id="44"/>
      <w:r>
        <w:t xml:space="preserve">23. Quyển 2 - Chương 2: Trong Q Ngoài Q</w:t>
      </w:r>
    </w:p>
    <w:p>
      <w:pPr>
        <w:pStyle w:val="Compact"/>
      </w:pPr>
      <w:r>
        <w:br w:type="textWrapping"/>
      </w:r>
      <w:r>
        <w:br w:type="textWrapping"/>
      </w:r>
      <w:r>
        <w:t xml:space="preserve">Chuyện bài viết tỏ tình trên diễn đàn dần rơi vào quên lãng, Chu Phóng cũng không liên lạc với người kia nữa, MSN sau này không dùng cũng gỡ bỏ khỏi máy tính, mỗi ngày đều như trước treo QQ viết tiểu thuyết.</w:t>
      </w:r>
      <w:r>
        <w:br w:type="textWrapping"/>
      </w:r>
      <w:r>
        <w:br w:type="textWrapping"/>
      </w:r>
      <w:r>
        <w:t xml:space="preserve">Kỳ quái chính là, mỗi khi mình lên mạng nếu thấy chim cánh cụt Bảo Đinh kia đang trực tuyến.</w:t>
      </w:r>
      <w:r>
        <w:br w:type="textWrapping"/>
      </w:r>
      <w:r>
        <w:br w:type="textWrapping"/>
      </w:r>
      <w:r>
        <w:t xml:space="preserve">Chu Phóng nghĩ, chẳng lẽ cậu ta thiết lập QQ chỉ để mỗi mình mình nhìn thấy?</w:t>
      </w:r>
      <w:r>
        <w:br w:type="textWrapping"/>
      </w:r>
      <w:r>
        <w:br w:type="textWrapping"/>
      </w:r>
      <w:r>
        <w:t xml:space="preserve">Chẳng lẽ là kẻ thù gặp nhau ngứa mắt, cậu ta muốn mình cả ngày đều ngứa mắt sao?</w:t>
      </w:r>
      <w:r>
        <w:br w:type="textWrapping"/>
      </w:r>
      <w:r>
        <w:br w:type="textWrapping"/>
      </w:r>
      <w:r>
        <w:t xml:space="preserve">Vì thế Chu Phóng cũng thiếp lập chỉ chế độ ẩn chỉ một mình cậu thấy được.</w:t>
      </w:r>
      <w:r>
        <w:br w:type="textWrapping"/>
      </w:r>
      <w:r>
        <w:br w:type="textWrapping"/>
      </w:r>
      <w:r>
        <w:t xml:space="preserve">Phía bên kia Giang Ninh, nhìn thấy avatar Chu Phóng trồi lên, không kiềm được liền nhấn vào, ngón tay thon dài đặt trên bàn phím, suy nghĩ nửa ngày không biết nói gì.</w:t>
      </w:r>
      <w:r>
        <w:br w:type="textWrapping"/>
      </w:r>
      <w:r>
        <w:br w:type="textWrapping"/>
      </w:r>
      <w:r>
        <w:t xml:space="preserve">Đành phải gửi một tin nhắn, “Anh xem thông báo giải thích của tôi, có hài lòng không?”</w:t>
      </w:r>
      <w:r>
        <w:br w:type="textWrapping"/>
      </w:r>
      <w:r>
        <w:br w:type="textWrapping"/>
      </w:r>
      <w:r>
        <w:t xml:space="preserve">Vốn dĩ là đang đường cùng không biết nói gì, lại bị Chu Phóng lý giải thành cậu tâm cao khí ngạo khoe khoang.</w:t>
      </w:r>
      <w:r>
        <w:br w:type="textWrapping"/>
      </w:r>
      <w:r>
        <w:br w:type="textWrapping"/>
      </w:r>
      <w:r>
        <w:t xml:space="preserve">Tựa như đứa nhỏ bướng bỉnh biết quay đầu nhận sai, nói, “Đã thật lòng xin lỗi rồi, anh còn muốn thế nào nữa!”</w:t>
      </w:r>
      <w:r>
        <w:br w:type="textWrapping"/>
      </w:r>
      <w:r>
        <w:br w:type="textWrapping"/>
      </w:r>
      <w:r>
        <w:t xml:space="preserve">Chu Phóng sờ sờ mũi, cảm thấy cậu ấy tuy lãnh đạm khó tính, nhưng tính khí trẻ con cũng rất đáng yêu, vì thế cười cười, hồi âm, “Rất vừa lòng, cám ơn cậu phối hợp.”</w:t>
      </w:r>
      <w:r>
        <w:br w:type="textWrapping"/>
      </w:r>
      <w:r>
        <w:br w:type="textWrapping"/>
      </w:r>
      <w:r>
        <w:t xml:space="preserve">Người bên kia liền vội vàng đổi chủ đề, “Cuộc thi gần đây, anh có tham gia không?”</w:t>
      </w:r>
      <w:r>
        <w:br w:type="textWrapping"/>
      </w:r>
      <w:r>
        <w:br w:type="textWrapping"/>
      </w:r>
      <w:r>
        <w:t xml:space="preserve">“Cuộc thi gì?”</w:t>
      </w:r>
      <w:r>
        <w:br w:type="textWrapping"/>
      </w:r>
      <w:r>
        <w:br w:type="textWrapping"/>
      </w:r>
      <w:r>
        <w:t xml:space="preserve">“Biên tập không nói với anh sao?”</w:t>
      </w:r>
      <w:r>
        <w:br w:type="textWrapping"/>
      </w:r>
      <w:r>
        <w:br w:type="textWrapping"/>
      </w:r>
      <w:r>
        <w:t xml:space="preserve">“Không.”</w:t>
      </w:r>
      <w:r>
        <w:br w:type="textWrapping"/>
      </w:r>
      <w:r>
        <w:br w:type="textWrapping"/>
      </w:r>
      <w:r>
        <w:t xml:space="preserve">“Là cuộc thi tiểu thuyết văn học võng du, nghe nói là hợp tác giới công ty trò chơi, tác phẩm được giải sẽ được cải biên thành trò chơi.”</w:t>
      </w:r>
      <w:r>
        <w:br w:type="textWrapping"/>
      </w:r>
      <w:r>
        <w:br w:type="textWrapping"/>
      </w:r>
      <w:r>
        <w:t xml:space="preserve">“A, vậy sao?”</w:t>
      </w:r>
      <w:r>
        <w:br w:type="textWrapping"/>
      </w:r>
      <w:r>
        <w:br w:type="textWrapping"/>
      </w:r>
      <w:r>
        <w:t xml:space="preserve">Thấy Chu Phóng tỏ vẻ xa cách, Giang Ninh có chút tức giận, cảm thấy giống như mình đang tìm cách dụ dỗ hắn, nóng từ mặt đi hết người xuống mông.</w:t>
      </w:r>
      <w:r>
        <w:br w:type="textWrapping"/>
      </w:r>
      <w:r>
        <w:br w:type="textWrapping"/>
      </w:r>
      <w:r>
        <w:t xml:space="preserve">Thần sắc ảm đạm, gửi qua một tin nhắn, “Tôi xuống đây, bye bye.”</w:t>
      </w:r>
      <w:r>
        <w:br w:type="textWrapping"/>
      </w:r>
      <w:r>
        <w:br w:type="textWrapping"/>
      </w:r>
      <w:r>
        <w:t xml:space="preserve">“Bye bye” Lần này hồi âm rất nhanh, giống như mong cậu nhanh nói tạm biệt.</w:t>
      </w:r>
      <w:r>
        <w:br w:type="textWrapping"/>
      </w:r>
      <w:r>
        <w:br w:type="textWrapping"/>
      </w:r>
      <w:r>
        <w:t xml:space="preserve">Một lát sau, avatar ở góc phải lại nhấp nháy, mở ra xem, là Chu Phóng gửi tin nhắn.</w:t>
      </w:r>
      <w:r>
        <w:br w:type="textWrapping"/>
      </w:r>
      <w:r>
        <w:br w:type="textWrapping"/>
      </w:r>
      <w:r>
        <w:t xml:space="preserve">“Cưng ơi, cậu không phải xuống rồi sao? Sao avatar vẫn còn sáng?” Kèm theo một cái mặt cười thật to.</w:t>
      </w:r>
      <w:r>
        <w:br w:type="textWrapping"/>
      </w:r>
      <w:r>
        <w:br w:type="textWrapping"/>
      </w:r>
      <w:r>
        <w:t xml:space="preserve">Giang Ninh sửng sốt, mở QQ ra xem, thấy mình thiết lập chế độ ẩn chỉ một mình hắn thấy được, không khỏi đỏ mặt, vội vàng hủy bỏ thiết lập.</w:t>
      </w:r>
      <w:r>
        <w:br w:type="textWrapping"/>
      </w:r>
      <w:r>
        <w:br w:type="textWrapping"/>
      </w:r>
      <w:r>
        <w:t xml:space="preserve">Kết quả bên kia lại gửi đến một cậu, “Ha ha, bị phát hiện liền lặn xuống à? Vậy cậu tiếp tục lăn đi, tôi đi hỏi thăm chuyện cuộc thi một chút.”</w:t>
      </w:r>
      <w:r>
        <w:br w:type="textWrapping"/>
      </w:r>
      <w:r>
        <w:br w:type="textWrapping"/>
      </w:r>
      <w:r>
        <w:t xml:space="preserve">Giang Ninh tức giận nắm chặt tay, tên lưu manh kia lại không bỏ qua, lại gửi đến một tin, “Nhớ rõ phải ngoi lên hít thở, bằng không, tôi còn phải lặn xuống hô hấp nhân tạo cho cậu.” Cuối cùng còn thêm một câu, “ Lúc nãy có độc giả tìm, không trả lời tin nhắc của cậu được, thật có lỗi.”</w:t>
      </w:r>
      <w:r>
        <w:br w:type="textWrapping"/>
      </w:r>
      <w:r>
        <w:br w:type="textWrapping"/>
      </w:r>
      <w:r>
        <w:t xml:space="preserve">Tuy rằng ngữ khí của hắn rất lưu manh, nhưng vì câu nói sau cùng của hắn mà tâm tình cũng đỡ hơn.</w:t>
      </w:r>
      <w:r>
        <w:br w:type="textWrapping"/>
      </w:r>
      <w:r>
        <w:br w:type="textWrapping"/>
      </w:r>
      <w:r>
        <w:t xml:space="preserve">Không đoán được sau đó hắn lại thêm một cậu, “Không phải cố ý lạnh nhạt với cậu, đừng giận, ngoan.”</w:t>
      </w:r>
      <w:r>
        <w:br w:type="textWrapping"/>
      </w:r>
      <w:r>
        <w:br w:type="textWrapping"/>
      </w:r>
      <w:r>
        <w:t xml:space="preserve">!!!!!!!</w:t>
      </w:r>
      <w:r>
        <w:br w:type="textWrapping"/>
      </w:r>
      <w:r>
        <w:br w:type="textWrapping"/>
      </w:r>
      <w:r>
        <w:t xml:space="preserve">Gõ một dãy dấu chấm than, Giang Ninh cắn chặt răng, thở sâu, kiềm nén cảm giác muốn cho hắn một quả bom.</w:t>
      </w:r>
      <w:r>
        <w:br w:type="textWrapping"/>
      </w:r>
      <w:r>
        <w:br w:type="textWrapping"/>
      </w:r>
      <w:r>
        <w:t xml:space="preserve">Tên hỗn đã này trước đây thì chiếm tiện nghi mình, chiếm nhiều như vậy còn ngại không đủ… Lớn lên một chút lại bị hắn hôn… Hiện tại trưởng thành còn bị hắn đùa giỡn.</w:t>
      </w:r>
      <w:r>
        <w:br w:type="textWrapping"/>
      </w:r>
      <w:r>
        <w:br w:type="textWrapping"/>
      </w:r>
      <w:r>
        <w:t xml:space="preserve">Có câu vỏ quýt dày có móng tay nhọn, có lẽ Chu Phóng là khắc tinh của mình, không, nói chính xác là tai tinh.</w:t>
      </w:r>
      <w:r>
        <w:br w:type="textWrapping"/>
      </w:r>
      <w:r>
        <w:br w:type="textWrapping"/>
      </w:r>
      <w:r>
        <w:t xml:space="preserve">Mình luôn lãnh đạm, tuy rằng cố gắng tỏ ra bình thường, nhưng mỗi khi nói chuyện với hắn, tim đập mất tốc độ vẫn bán đứng chủ nhân.</w:t>
      </w:r>
      <w:r>
        <w:br w:type="textWrapping"/>
      </w:r>
      <w:r>
        <w:br w:type="textWrapping"/>
      </w:r>
      <w:r>
        <w:t xml:space="preserve">Mình luôn bình tĩnh, nhưng một khi gặp phải chuyện của hắn liền không bình tĩnh được, thiếu kiên nhẫn không nói, ở trong mắt hắn còn giống như ngốc tử.</w:t>
      </w:r>
      <w:r>
        <w:br w:type="textWrapping"/>
      </w:r>
      <w:r>
        <w:br w:type="textWrapping"/>
      </w:r>
      <w:r>
        <w:t xml:space="preserve">Nhưng mà, nghĩ đến ngày tháng trước kia ở cùng hắn, nhớ đến sự ôn nhu của hắn, trong lòng cảm thấy rất ấm áp.</w:t>
      </w:r>
      <w:r>
        <w:br w:type="textWrapping"/>
      </w:r>
      <w:r>
        <w:br w:type="textWrapping"/>
      </w:r>
      <w:r>
        <w:t xml:space="preserve">Tuy rằng thổ lộ bị cự tuyệt, khiến mình khó chịu suốt thời gian dài, nhưng sau này nghĩ lại, khi đó hai người đều còn quá nhỏ, cho dù hắn chấp nhận rồi thì phải làm thế nào đây? Vẫn không thể cùng nhau ở một chỗ.</w:t>
      </w:r>
      <w:r>
        <w:br w:type="textWrapping"/>
      </w:r>
      <w:r>
        <w:br w:type="textWrapping"/>
      </w:r>
      <w:r>
        <w:t xml:space="preserve">Không thể ích kỉ giống như trước, làm cho hắn ác cảm.</w:t>
      </w:r>
      <w:r>
        <w:br w:type="textWrapping"/>
      </w:r>
      <w:r>
        <w:br w:type="textWrapping"/>
      </w:r>
      <w:r>
        <w:t xml:space="preserve">Mấy năm nay một thân một mình, từ từ học được cách ở cùng người khác, cũng trò chuyện, kết giao được mấy người bạn, khiến cuộc sống của mình dần dần phong phú lên.</w:t>
      </w:r>
      <w:r>
        <w:br w:type="textWrapping"/>
      </w:r>
      <w:r>
        <w:br w:type="textWrapping"/>
      </w:r>
      <w:r>
        <w:t xml:space="preserve">Tuy rằng mỗi tối đều nhớ đến người kia, nhưng cái suy nghĩ muốn hắn trở thành chỗ dựa duy nhất lúc còn nhỏ đã cho vào quá khứ.</w:t>
      </w:r>
      <w:r>
        <w:br w:type="textWrapping"/>
      </w:r>
      <w:r>
        <w:br w:type="textWrapping"/>
      </w:r>
      <w:r>
        <w:t xml:space="preserve">Mình bây giừo, muốn cùng hắn đứng ngang hàng, quang minh chính đại mà nói với hắn, “Tôi thích anh.”.</w:t>
      </w:r>
      <w:r>
        <w:br w:type="textWrapping"/>
      </w:r>
      <w:r>
        <w:br w:type="textWrapping"/>
      </w:r>
      <w:r>
        <w:t xml:space="preserve">Không phải là một đứa trẻ chỉ biết dựa dẫm, mà là…. sau này trưởng thành, là ý nghĩa chính xác của từ thích.</w:t>
      </w:r>
      <w:r>
        <w:br w:type="textWrapping"/>
      </w:r>
      <w:r>
        <w:br w:type="textWrapping"/>
      </w:r>
      <w:r>
        <w:t xml:space="preserve">Chu Phóng sau khi khung chay, vừa định hỏi chuyện biên tập, không nghĩ cô ấy đã gửi tin trước.</w:t>
      </w:r>
      <w:r>
        <w:br w:type="textWrapping"/>
      </w:r>
      <w:r>
        <w:br w:type="textWrapping"/>
      </w:r>
      <w:r>
        <w:t xml:space="preserve">“Văn của cậu lâu rồi không có thêm gì mới…”</w:t>
      </w:r>
      <w:r>
        <w:br w:type="textWrapping"/>
      </w:r>
      <w:r>
        <w:br w:type="textWrapping"/>
      </w:r>
      <w:r>
        <w:t xml:space="preserve">Cuối cùng thêm ký kiệu bộ xương khô, oán khí rất nặng.</w:t>
      </w:r>
      <w:r>
        <w:br w:type="textWrapping"/>
      </w:r>
      <w:r>
        <w:br w:type="textWrapping"/>
      </w:r>
      <w:r>
        <w:t xml:space="preserve">Chu Phóng kéo kéo khóe miệng, “Tôi biết.”</w:t>
      </w:r>
      <w:r>
        <w:br w:type="textWrapping"/>
      </w:r>
      <w:r>
        <w:br w:type="textWrapping"/>
      </w:r>
      <w:r>
        <w:t xml:space="preserve">“Nhưng theo hợp đồng là mỗi tháng viết ít nhất năm vạn chữ mới, cậu tháng này mới gửi qua có một vạn chữ.”</w:t>
      </w:r>
      <w:r>
        <w:br w:type="textWrapping"/>
      </w:r>
      <w:r>
        <w:br w:type="textWrapping"/>
      </w:r>
      <w:r>
        <w:t xml:space="preserve">“Tôi không có linh cảm.”</w:t>
      </w:r>
      <w:r>
        <w:br w:type="textWrapping"/>
      </w:r>
      <w:r>
        <w:br w:type="textWrapping"/>
      </w:r>
      <w:r>
        <w:t xml:space="preserve">“Linh cảm cũng chỉ cần bồi dưỡng thôi, cắn răng một cái liền viết ra ^_^”</w:t>
      </w:r>
      <w:r>
        <w:br w:type="textWrapping"/>
      </w:r>
      <w:r>
        <w:br w:type="textWrapping"/>
      </w:r>
      <w:r>
        <w:t xml:space="preserve">“Cắn răng ing…” Dừng một chút, lại nói, “Cắn nát cũng không viết được.”</w:t>
      </w:r>
      <w:r>
        <w:br w:type="textWrapping"/>
      </w:r>
      <w:r>
        <w:br w:type="textWrapping"/>
      </w:r>
      <w:r>
        <w:t xml:space="preserve">“Cắn mạnh thêm chút nữa đi.”</w:t>
      </w:r>
      <w:r>
        <w:br w:type="textWrapping"/>
      </w:r>
      <w:r>
        <w:br w:type="textWrapping"/>
      </w:r>
      <w:r>
        <w:t xml:space="preserve">“Cắn gãy rồi cũng không ra a 555.” Vừa gửi qua ký hiệu khóc lớn, bất đắc dĩ thở dài, nghiêm túc nói, “Tôi đã nói với cậu, tôi đang bị kẹt ý tưởng, kẹt rất nghiêm trọng, là tụt dốc thảm hại nhất trong lịch sử, vậy nên cậu có thúc giục tôi cũng vô dụng, tôi không biết làm sao đâu.”</w:t>
      </w:r>
      <w:r>
        <w:br w:type="textWrapping"/>
      </w:r>
      <w:r>
        <w:br w:type="textWrapping"/>
      </w:r>
      <w:r>
        <w:t xml:space="preserve">Biên tập bị chọc tức, nói sang chuyện khác, “Không nói đến truyện đang viết dở trên mạng, còn bộ mà cậu kí với nhà xuất bản Thế Kỷ, nhà xuất bản muốn cậu giao bản thảo trước tháng mười hai đó, viết thế nào rồi?”</w:t>
      </w:r>
      <w:r>
        <w:br w:type="textWrapping"/>
      </w:r>
      <w:r>
        <w:br w:type="textWrapping"/>
      </w:r>
      <w:r>
        <w:t xml:space="preserve">“Đợi một lát, tôi kiểm tra đã.” Lục tìm trong đống giấy tờ bản thảo lộn xộn hết cả nửa ngày, rốt cuộc tìm được bản thảo của quyển sách kia, mở ra, đếm lại số từ một chút, sau đó trả lời, “Cũng viết được bảy tám vạn chữ rồi.”</w:t>
      </w:r>
      <w:r>
        <w:br w:type="textWrapping"/>
      </w:r>
      <w:r>
        <w:br w:type="textWrapping"/>
      </w:r>
      <w:r>
        <w:t xml:space="preserve">“Tôi nhớ cả bộ phải có hai mươi vạn chữ mà?”</w:t>
      </w:r>
      <w:r>
        <w:br w:type="textWrapping"/>
      </w:r>
      <w:r>
        <w:br w:type="textWrapping"/>
      </w:r>
      <w:r>
        <w:t xml:space="preserve">“Không sao, dù gì cũng còn sớm, không chừng tối ba mươi tháng mười một linh cảm của tôi tựa như nước tiểu tràn, lập tức trào ra mấy vạn từ, giao bản thảo không thành vấn đề.”</w:t>
      </w:r>
      <w:r>
        <w:br w:type="textWrapping"/>
      </w:r>
      <w:r>
        <w:br w:type="textWrapping"/>
      </w:r>
      <w:r>
        <w:t xml:space="preserve">Biên tập trầm mặc một lát, “Không tràn thì tính sao? Cậu vẫn nên viết sớm một chút đi, mỗi ngày viết một chút, đến lúc đó thì xong.”</w:t>
      </w:r>
      <w:r>
        <w:br w:type="textWrapping"/>
      </w:r>
      <w:r>
        <w:br w:type="textWrapping"/>
      </w:r>
      <w:r>
        <w:t xml:space="preserve">“Vậy không được, tôi mỗi lần viết là phải viết mấy vạn, viết một ít cảm thấy không thoải mái.” Chu Phóng tiếp tục ăn vạ, “Cứ vậy đi, đổi đề tài, cuộc thi tiểu thuyết văn học võng du, quy tắc cụ thể ra sao?”</w:t>
      </w:r>
      <w:r>
        <w:br w:type="textWrapping"/>
      </w:r>
      <w:r>
        <w:br w:type="textWrapping"/>
      </w:r>
      <w:r>
        <w:t xml:space="preserve">“Chưa biết, bây giờ vẫn còn là tin nội bộ, làm sao cậu biết?”</w:t>
      </w:r>
      <w:r>
        <w:br w:type="textWrapping"/>
      </w:r>
      <w:r>
        <w:br w:type="textWrapping"/>
      </w:r>
      <w:r>
        <w:t xml:space="preserve">“Có người nói.”</w:t>
      </w:r>
      <w:r>
        <w:br w:type="textWrapping"/>
      </w:r>
      <w:r>
        <w:br w:type="textWrapping"/>
      </w:r>
      <w:r>
        <w:t xml:space="preserve">“Muốn tham gia à?”</w:t>
      </w:r>
      <w:r>
        <w:br w:type="textWrapping"/>
      </w:r>
      <w:r>
        <w:br w:type="textWrapping"/>
      </w:r>
      <w:r>
        <w:t xml:space="preserve">“Gật đầu.”</w:t>
      </w:r>
      <w:r>
        <w:br w:type="textWrapping"/>
      </w:r>
      <w:r>
        <w:br w:type="textWrapping"/>
      </w:r>
      <w:r>
        <w:t xml:space="preserve">“Cậu! Hoàn thành hết tác phẩm dang dở đưa cho tôi đi rồi bàn tiếp! Đào một thì lấp một, đừng có tham quá.”</w:t>
      </w:r>
      <w:r>
        <w:br w:type="textWrapping"/>
      </w:r>
      <w:r>
        <w:br w:type="textWrapping"/>
      </w:r>
      <w:r>
        <w:t xml:space="preserve">“Tuân mệnh, tôi sẽ cố gắng.”</w:t>
      </w:r>
      <w:r>
        <w:br w:type="textWrapping"/>
      </w:r>
      <w:r>
        <w:br w:type="textWrapping"/>
      </w:r>
      <w:r>
        <w:t xml:space="preserve">Đóng khung chat với biên tập, Chu Phóng lật lật bản thảo đến chương còn đang viết dở, mở ra, bắt dầu viết.</w:t>
      </w:r>
      <w:r>
        <w:br w:type="textWrapping"/>
      </w:r>
      <w:r>
        <w:br w:type="textWrapping"/>
      </w:r>
      <w:r>
        <w:t xml:space="preserve">Trong chốc lát không có linh cảm, liền không viết được, lại lên QQ nói chuyện phím với hội tác giả.</w:t>
      </w:r>
      <w:r>
        <w:br w:type="textWrapping"/>
      </w:r>
      <w:r>
        <w:br w:type="textWrapping"/>
      </w:r>
      <w:r>
        <w:t xml:space="preserve">“Tôi đang suy nghĩ tiếp theo nên để người nào chết…” Chu Phóng vừa xuất hiện đã nhắn một câu kinh hồn, làm cho hội tác giả tĩnh mịch nặng nề, không ít người bị câu nói của hắn khiến cho thoát khỏi mạng.</w:t>
      </w:r>
      <w:r>
        <w:br w:type="textWrapping"/>
      </w:r>
      <w:r>
        <w:br w:type="textWrapping"/>
      </w:r>
      <w:r>
        <w:t xml:space="preserve">“Viết ai chết? Cậu đang viết cái gì?”</w:t>
      </w:r>
      <w:r>
        <w:br w:type="textWrapping"/>
      </w:r>
      <w:r>
        <w:br w:type="textWrapping"/>
      </w:r>
      <w:r>
        <w:t xml:space="preserve">“Liên, hoàn, sát, nhân, án.” Chu Phóng tỏ ra thâm trầm, “Kế tiếp ai chết đây…”</w:t>
      </w:r>
      <w:r>
        <w:br w:type="textWrapping"/>
      </w:r>
      <w:r>
        <w:br w:type="textWrapping"/>
      </w:r>
      <w:r>
        <w:t xml:space="preserve">“Hừm, hơn nửa đêm rồi còn dọa người…”</w:t>
      </w:r>
      <w:r>
        <w:br w:type="textWrapping"/>
      </w:r>
      <w:r>
        <w:br w:type="textWrapping"/>
      </w:r>
      <w:r>
        <w:t xml:space="preserve">“Lão huynh, anh viết văn không có văn bản phát thảo trước à?”</w:t>
      </w:r>
      <w:r>
        <w:br w:type="textWrapping"/>
      </w:r>
      <w:r>
        <w:br w:type="textWrapping"/>
      </w:r>
      <w:r>
        <w:t xml:space="preserve">“Không a, nghĩ đến đâu viết đến đó thôi.”</w:t>
      </w:r>
      <w:r>
        <w:br w:type="textWrapping"/>
      </w:r>
      <w:r>
        <w:br w:type="textWrapping"/>
      </w:r>
      <w:r>
        <w:t xml:space="preserve">“Không bị kẹt ý sao?”</w:t>
      </w:r>
      <w:r>
        <w:br w:type="textWrapping"/>
      </w:r>
      <w:r>
        <w:br w:type="textWrapping"/>
      </w:r>
      <w:r>
        <w:t xml:space="preserve">“Đúng vậy, hiện tại là đang như vậy đó.” Chu Phóng bất đắc dĩ thở dài, “Tôi định hôm nào đi xin xăm thử.”</w:t>
      </w:r>
      <w:r>
        <w:br w:type="textWrapping"/>
      </w:r>
      <w:r>
        <w:br w:type="textWrapping"/>
      </w:r>
      <w:r>
        <w:t xml:space="preserve">“Xin xăm? Cầu nhân duyên à?”</w:t>
      </w:r>
      <w:r>
        <w:br w:type="textWrapping"/>
      </w:r>
      <w:r>
        <w:br w:type="textWrapping"/>
      </w:r>
      <w:r>
        <w:t xml:space="preserve">“Xin xăm quyết định kết tiếp ai chết.” Gửi tin nhắn này đi, số người nói chuyện với Chu Phóng cũng được tối thiểu hóa.</w:t>
      </w:r>
      <w:r>
        <w:br w:type="textWrapping"/>
      </w:r>
      <w:r>
        <w:br w:type="textWrapping"/>
      </w:r>
      <w:r>
        <w:t xml:space="preserve">Đưa tay xoa xoa thái dương, cầm ly nước bên cạnh uống hết một hơi, cảm thấy suy nghĩ hỗn loạn.</w:t>
      </w:r>
      <w:r>
        <w:br w:type="textWrapping"/>
      </w:r>
      <w:r>
        <w:br w:type="textWrapping"/>
      </w:r>
      <w:r>
        <w:t xml:space="preserve">Mấy năm qua chưa từng nằm mộng thấy Đoan Mộc Ninh, Chu Phóng mặc dù là người theo thuyết vô thần, nhưng năm năm qua lại luôn muốn được cậu báo mộng. Nghĩ lại cậu ấy kiêu ngạo như vậy, thổ lộ lại bị cựt tuyệt, khẳng định là không muốn nhìn thấy mình nữa.</w:t>
      </w:r>
      <w:r>
        <w:br w:type="textWrapping"/>
      </w:r>
      <w:r>
        <w:br w:type="textWrapping"/>
      </w:r>
      <w:r>
        <w:t xml:space="preserve">Gần đây, lại liên tục mấy đêm nằm mơ thấy cậu ấy, như có bí mật gì sắp sáng tỏ, hay chỉ là ban ngày nghĩ nhiều, ban đêm nằm mộng?</w:t>
      </w:r>
      <w:r>
        <w:br w:type="textWrapping"/>
      </w:r>
      <w:r>
        <w:br w:type="textWrapping"/>
      </w:r>
      <w:r>
        <w:t xml:space="preserve">Trong mộng, hoặc là cậu ấy gương mặt nhợt nhạt mỉm cười, hoặc là khổ sở run rẩy, hoặc là cuộn mình trên giường, hoặc là cúi đầu hai tay nắm chặt.</w:t>
      </w:r>
      <w:r>
        <w:br w:type="textWrapping"/>
      </w:r>
      <w:r>
        <w:br w:type="textWrapping"/>
      </w:r>
      <w:r>
        <w:t xml:space="preserve">Hoặc là dùng ánh mắt chăm chú nhìn mình, nói tôi thích anh.</w:t>
      </w:r>
      <w:r>
        <w:br w:type="textWrapping"/>
      </w:r>
      <w:r>
        <w:br w:type="textWrapping"/>
      </w:r>
      <w:r>
        <w:t xml:space="preserve">Hình ảnh cuối cùng, mỗi lần đều dừng lại ở cảnh thân hình gầy yếu kia ngã trên vũng máu, trước đầu xe tải.</w:t>
      </w:r>
      <w:r>
        <w:br w:type="textWrapping"/>
      </w:r>
      <w:r>
        <w:br w:type="textWrapping"/>
      </w:r>
      <w:r>
        <w:t xml:space="preserve">Mình mỗi lần đều gọi cậu ấy đến khàn cả giọng, mỗi lần đều có linh cảm, lúc cậu ấy xoay người thì vội vàng kéo tay cậu ấy lại, nhưng cậu ấy vẫn bị xe đụng phải.</w:t>
      </w:r>
      <w:r>
        <w:br w:type="textWrapping"/>
      </w:r>
      <w:r>
        <w:br w:type="textWrapping"/>
      </w:r>
      <w:r>
        <w:t xml:space="preserve">Cảnh tượng đó tái hiện, một lần lại một lần, giống như cuộn phim được bấm nủt tua lại.</w:t>
      </w:r>
      <w:r>
        <w:br w:type="textWrapping"/>
      </w:r>
      <w:r>
        <w:br w:type="textWrapping"/>
      </w:r>
      <w:r>
        <w:t xml:space="preserve">Bị cơn ác mộng lặp đi lặp lại hành hạ tra tấn, tinh thần Chu Phóng trở nên xấu đi.</w:t>
      </w:r>
      <w:r>
        <w:br w:type="textWrapping"/>
      </w:r>
      <w:r>
        <w:br w:type="textWrapping"/>
      </w:r>
      <w:r>
        <w:t xml:space="preserve">Mở bản word ra mà một câu vẫn chưa viết được, phiền não đóng cửa sở, mở trang web ra xem, vào diễn đàn thiên đường văn học.</w:t>
      </w:r>
      <w:r>
        <w:br w:type="textWrapping"/>
      </w:r>
      <w:r>
        <w:br w:type="textWrapping"/>
      </w:r>
      <w:r>
        <w:t xml:space="preserve">“Chu Phóng và Bảo Đinh, rốt cuộc hai người có quan hệ gì?”</w:t>
      </w:r>
      <w:r>
        <w:br w:type="textWrapping"/>
      </w:r>
      <w:r>
        <w:br w:type="textWrapping"/>
      </w:r>
      <w:r>
        <w:t xml:space="preserve">Phía dưới còn có bài viết tựa đề “Chủ đề nóng”, mi mắt Chu Phóng giật giật, mở ra, chỉ thấy phía dưới có rất nhiều bình luận, bàn tán sôi nổi.</w:t>
      </w:r>
      <w:r>
        <w:br w:type="textWrapping"/>
      </w:r>
      <w:r>
        <w:br w:type="textWrapping"/>
      </w:r>
      <w:r>
        <w:t xml:space="preserve">“Hai người đều học ở trung học Nhân Xuyên, trước mắt chỉ biết điều này.”</w:t>
      </w:r>
      <w:r>
        <w:br w:type="textWrapping"/>
      </w:r>
      <w:r>
        <w:br w:type="textWrapping"/>
      </w:r>
      <w:r>
        <w:t xml:space="preserve">“Đối thủ một mất một còn, còn ó thể là quan hệ gì?”</w:t>
      </w:r>
      <w:r>
        <w:br w:type="textWrapping"/>
      </w:r>
      <w:r>
        <w:br w:type="textWrapping"/>
      </w:r>
      <w:r>
        <w:t xml:space="preserve">“Theo tôi được biết thì bọn họ không quen nhau, nhưng nhìn nhau không hợp nhãn, hai bên cãi nhau cũng là chuyện bình thường, một núi không thể có hai cọp.”</w:t>
      </w:r>
      <w:r>
        <w:br w:type="textWrapping"/>
      </w:r>
      <w:r>
        <w:br w:type="textWrapping"/>
      </w:r>
      <w:r>
        <w:t xml:space="preserve">“Tôi mới tìm thấy chuyện vui, tháng này Chu Phóng và Bảo Đinh hai vị đại nhân phát hành sách cùng ngày, có thể tưởng tượng được, bảng xếp hạng tháng sau nhất định sẽ cạnh tranh kịch liệt đáng sợ…”</w:t>
      </w:r>
      <w:r>
        <w:br w:type="textWrapping"/>
      </w:r>
      <w:r>
        <w:br w:type="textWrapping"/>
      </w:r>
      <w:r>
        <w:t xml:space="preserve">“Đáng sợ cái rắm! Chu Phóng đã hơn nửa tháng không viết gì mới! Trong hố đang có một đám oan hồn đang đốt giấy gọi cậu ta!”</w:t>
      </w:r>
      <w:r>
        <w:br w:type="textWrapping"/>
      </w:r>
      <w:r>
        <w:br w:type="textWrapping"/>
      </w:r>
      <w:r>
        <w:t xml:space="preserve">“Ha ha, tôi ngược lại thấy đây hẳn là một đôi, không phải Chu Phóng rất ra dáng tổng công sao…”</w:t>
      </w:r>
      <w:r>
        <w:br w:type="textWrapping"/>
      </w:r>
      <w:r>
        <w:br w:type="textWrapping"/>
      </w:r>
      <w:r>
        <w:t xml:space="preserve">“Nói thế, chẳng lẽ Bảo Đinh là tổng thụ?”</w:t>
      </w:r>
      <w:r>
        <w:br w:type="textWrapping"/>
      </w:r>
      <w:r>
        <w:br w:type="textWrapping"/>
      </w:r>
      <w:r>
        <w:t xml:space="preserve">“Nhảm nhí, vừa thấy khí chất đã biết Chu Phóng là công rồi, Bảo Đinh tuy rằng lạnh lùng, ngạo mạn, nhưng thật ra rất dễ bị trêu đùa, khi dễ ~”</w:t>
      </w:r>
      <w:r>
        <w:br w:type="textWrapping"/>
      </w:r>
      <w:r>
        <w:br w:type="textWrapping"/>
      </w:r>
      <w:r>
        <w:t xml:space="preserve">Tới đây thì bị khóa.</w:t>
      </w:r>
      <w:r>
        <w:br w:type="textWrapping"/>
      </w:r>
      <w:r>
        <w:br w:type="textWrapping"/>
      </w:r>
      <w:r>
        <w:t xml:space="preserve">Trung học Nhân Xuyên?</w:t>
      </w:r>
      <w:r>
        <w:br w:type="textWrapping"/>
      </w:r>
      <w:r>
        <w:br w:type="textWrapping"/>
      </w:r>
      <w:r>
        <w:t xml:space="preserve">Đọc hết một lượt các bình luận, Chu Phóng chỉ nắm bắt được tin tức hũu dụng này, về mấy cái công gì gì đó thì chỉ nhìn thoáng qua, không đọc kĩ.</w:t>
      </w:r>
      <w:r>
        <w:br w:type="textWrapping"/>
      </w:r>
      <w:r>
        <w:br w:type="textWrapping"/>
      </w:r>
      <w:r>
        <w:t xml:space="preserve">Bảo Đinh tốt nghiệp trung học Nhân Xuyên sao? Vậy hẳn mình phải quen biết mới đúng, ngoài trừ những người tài văn trong Bách Xuyên xã, chằng lẽ còn có niên đệ khác?</w:t>
      </w:r>
      <w:r>
        <w:br w:type="textWrapping"/>
      </w:r>
      <w:r>
        <w:br w:type="textWrapping"/>
      </w:r>
      <w:r>
        <w:t xml:space="preserve">Trong đầu đột nhiên hiện lên một cái tên.</w:t>
      </w:r>
      <w:r>
        <w:br w:type="textWrapping"/>
      </w:r>
      <w:r>
        <w:br w:type="textWrapping"/>
      </w:r>
      <w:r>
        <w:t xml:space="preserve">Ninh Hiên.</w:t>
      </w:r>
      <w:r>
        <w:br w:type="textWrapping"/>
      </w:r>
      <w:r>
        <w:br w:type="textWrapping"/>
      </w:r>
      <w:r>
        <w:t xml:space="preserve">Nam sinh kia là xã trước đích thân mình chọn trước khi đi, cũng có sở thích lúc rãnh rỗi sẽ viết tiểu thuyết, cũng là người rất cao ngạo.</w:t>
      </w:r>
      <w:r>
        <w:br w:type="textWrapping"/>
      </w:r>
      <w:r>
        <w:br w:type="textWrapping"/>
      </w:r>
      <w:r>
        <w:t xml:space="preserve">Tên cậu ta cũng có chữ “Ninh”, Bảo kết hợp với Đinh, có phải là quá trùng hợp không?</w:t>
      </w:r>
      <w:r>
        <w:br w:type="textWrapping"/>
      </w:r>
      <w:r>
        <w:br w:type="textWrapping"/>
      </w:r>
      <w:r>
        <w:t xml:space="preserve">Nghĩ tới đây, khóe miệng nhếch lên cười cười, quả thật là </w:t>
      </w:r>
      <w:r>
        <w:rPr>
          <w:i/>
        </w:rPr>
        <w:t xml:space="preserve">giang sơn đại hữu nhân tài xuất</w:t>
      </w:r>
      <w:r>
        <w:t xml:space="preserve">, </w:t>
      </w:r>
      <w:r>
        <w:rPr>
          <w:i/>
        </w:rPr>
        <w:t xml:space="preserve">nhân xuyên đại hữu quỷ tài xuất</w:t>
      </w:r>
      <w:r>
        <w:t xml:space="preserve">.</w:t>
      </w:r>
      <w:r>
        <w:br w:type="textWrapping"/>
      </w:r>
      <w:r>
        <w:br w:type="textWrapping"/>
      </w:r>
      <w:r>
        <w:t xml:space="preserve">[đất nước lúc nào cũng xuất hiện nhân tài, Nhân Xuyên lúc nào cũng có mấy tên quỷ quái]</w:t>
      </w:r>
      <w:r>
        <w:br w:type="textWrapping"/>
      </w:r>
      <w:r>
        <w:br w:type="textWrapping"/>
      </w:r>
      <w:r>
        <w:t xml:space="preserve">Giữa lúc đang nhàm chán, biên tập lại gửi qua một tin nhắn, “Chu Phóng, quên nói với cậu chuyện này.”</w:t>
      </w:r>
      <w:r>
        <w:br w:type="textWrapping"/>
      </w:r>
      <w:r>
        <w:br w:type="textWrapping"/>
      </w:r>
      <w:r>
        <w:t xml:space="preserve">“Sao? Nói đi.”</w:t>
      </w:r>
      <w:r>
        <w:br w:type="textWrapping"/>
      </w:r>
      <w:r>
        <w:br w:type="textWrapping"/>
      </w:r>
      <w:r>
        <w:t xml:space="preserve">“Trong tổ biên tập điều động nhân sự, tôi bị đẩy sang tổ đam mỹ, sau này biên tập phụ trách kỳ huyễn văn của cậu đổi thành Mao Mao.”</w:t>
      </w:r>
      <w:r>
        <w:br w:type="textWrapping"/>
      </w:r>
      <w:r>
        <w:br w:type="textWrapping"/>
      </w:r>
      <w:r>
        <w:t xml:space="preserve">“Mao Mao? Này không phải tên của tiểu cẩu sao…” Chu Phóng trêu đùa.</w:t>
      </w:r>
      <w:r>
        <w:br w:type="textWrapping"/>
      </w:r>
      <w:r>
        <w:br w:type="textWrapping"/>
      </w:r>
      <w:r>
        <w:t xml:space="preserve">“Cô ấy rất nghiêm túc, trước mặt cô ấy cậu ngàn vạn lần đừng ăn nói linh tinh!”</w:t>
      </w:r>
      <w:r>
        <w:br w:type="textWrapping"/>
      </w:r>
      <w:r>
        <w:br w:type="textWrapping"/>
      </w:r>
      <w:r>
        <w:t xml:space="preserve">“Ai, biết rồi. Mà tại sao lại phải đổi? Cô sao lại muốn sang tổ đam mỹ? Sẵn nói, tổ đam mỹ là tổ gì?”</w:t>
      </w:r>
      <w:r>
        <w:br w:type="textWrapping"/>
      </w:r>
      <w:r>
        <w:br w:type="textWrapping"/>
      </w:r>
      <w:r>
        <w:t xml:space="preserve">“Đam mỹ… Đừng nói là cậu không biết nha?”</w:t>
      </w:r>
      <w:r>
        <w:br w:type="textWrapping"/>
      </w:r>
      <w:r>
        <w:br w:type="textWrapping"/>
      </w:r>
      <w:r>
        <w:t xml:space="preserve">“Tôi thật là không biết.”</w:t>
      </w:r>
      <w:r>
        <w:br w:type="textWrapping"/>
      </w:r>
      <w:r>
        <w:br w:type="textWrapping"/>
      </w:r>
      <w:r>
        <w:t xml:space="preserve">“Khụ, cậu là Đại lão gia, không biết cũng là bình thường, có điều tôi cũng nên cho cậu một chút tri thức, đam mỹ là loại truyện viết về tình yêu đồng tính.”</w:t>
      </w:r>
      <w:r>
        <w:br w:type="textWrapping"/>
      </w:r>
      <w:r>
        <w:br w:type="textWrapping"/>
      </w:r>
      <w:r>
        <w:t xml:space="preserve">“Tình yêu đồng tính?” Chu Phóng trong lòng phức tạp sờ mũi, “Trước kia có người nói với tôi đam mỹ, tôi còn tưởng là phim hoạt hình…”</w:t>
      </w:r>
      <w:r>
        <w:br w:type="textWrapping"/>
      </w:r>
      <w:r>
        <w:br w:type="textWrapping"/>
      </w:r>
      <w:r>
        <w:t xml:space="preserve">“Phụt, cậu quả là kiến thức nông cạn.”</w:t>
      </w:r>
      <w:r>
        <w:br w:type="textWrapping"/>
      </w:r>
      <w:r>
        <w:br w:type="textWrapping"/>
      </w:r>
      <w:r>
        <w:t xml:space="preserve">“Còn công với thụ là sao? Có người nói tôi là tổng công, là có ý gì?”</w:t>
      </w:r>
      <w:r>
        <w:br w:type="textWrapping"/>
      </w:r>
      <w:r>
        <w:br w:type="textWrapping"/>
      </w:r>
      <w:r>
        <w:t xml:space="preserve">“Ý là cậu rất mạnh mẽ…”</w:t>
      </w:r>
      <w:r>
        <w:br w:type="textWrapping"/>
      </w:r>
      <w:r>
        <w:br w:type="textWrapping"/>
      </w:r>
      <w:r>
        <w:t xml:space="preserve">Chu Phóng nhếch miệng cười cười, “Đừng có mà chê tôi nông cạn, tôi bây giờ không quan tâm sự đời ngoài cửa sổ, chỉ một lòng lấp hố mà thôi.”</w:t>
      </w:r>
      <w:r>
        <w:br w:type="textWrapping"/>
      </w:r>
      <w:r>
        <w:br w:type="textWrapping"/>
      </w:r>
      <w:r>
        <w:t xml:space="preserve">“Được rồi, đừng có khuya môi múa mép nưa, tôi còn chuyện muốn nói với cậu, Bảo Đinh gần đây cũng viết kỳ huyễn, cũng chuyển đến trong tay Mao Mao, hai người có mâu thuẫn gì thì nhanh chóng giải quyết, sau này còn ở chung, đừng có để xảy ra chuyện gì… Bằng không cậu sẽ rất nguy hiểm.”</w:t>
      </w:r>
      <w:r>
        <w:br w:type="textWrapping"/>
      </w:r>
      <w:r>
        <w:br w:type="textWrapping"/>
      </w:r>
      <w:r>
        <w:t xml:space="preserve">“A.” Chu Phóng cảm thấy kì quái, sao nghe ngữ khí của biên tập, giống như sợ mình khi dễ tiểu Bảo Đinh vậy, “Bảo Đinh dường như là bạn học của tôi, cô biết cậu ta là ai không?”</w:t>
      </w:r>
      <w:r>
        <w:br w:type="textWrapping"/>
      </w:r>
      <w:r>
        <w:br w:type="textWrapping"/>
      </w:r>
      <w:r>
        <w:t xml:space="preserve">“Này không thể nói cho cậu biết, chúng tôi cũng có nguyên tắc bảo mật, không thể tiết lộ đời tư của tác giả.”</w:t>
      </w:r>
      <w:r>
        <w:br w:type="textWrapping"/>
      </w:r>
      <w:r>
        <w:br w:type="textWrapping"/>
      </w:r>
      <w:r>
        <w:t xml:space="preserve">“Không sao, tôi chỉ hỏi một chút thôi.”</w:t>
      </w:r>
      <w:r>
        <w:br w:type="textWrapping"/>
      </w:r>
      <w:r>
        <w:br w:type="textWrapping"/>
      </w:r>
      <w:r>
        <w:t xml:space="preserve">Chu Phóng thật sự không sao cả, không nghĩ vì là bạn học mà muốn thân thiết với cậu ta, chỉ là tò mò thôi.</w:t>
      </w:r>
      <w:r>
        <w:br w:type="textWrapping"/>
      </w:r>
      <w:r>
        <w:br w:type="textWrapping"/>
      </w:r>
      <w:r>
        <w:t xml:space="preserve">“Vậy cậu thêm vào nhóm biên tập đi, nhắc nhở cậu một chút, trong nhóm kia rất nhiều tác giả tính tình cổ quái, không dễ giống như nhóm của chúng ta toàn mấy cô gái gặp mặt liền ôm hôn một cái, lão hổ Mao không nên tùy tiện chọc vào.”</w:t>
      </w:r>
      <w:r>
        <w:br w:type="textWrapping"/>
      </w:r>
      <w:r>
        <w:br w:type="textWrapping"/>
      </w:r>
      <w:r>
        <w:t xml:space="preserve">“Ai, biết rồi, tức là sau này cô mặc kệ tôi đúng không?”</w:t>
      </w:r>
      <w:r>
        <w:br w:type="textWrapping"/>
      </w:r>
      <w:r>
        <w:br w:type="textWrapping"/>
      </w:r>
      <w:r>
        <w:t xml:space="preserve">“Nghĩ theo hướng tốt, biên tập chính của cậu vẫn là tôi, chỉ là đem kỳ huyễn chuyển qua người khác thôi.”</w:t>
      </w:r>
      <w:r>
        <w:br w:type="textWrapping"/>
      </w:r>
      <w:r>
        <w:br w:type="textWrapping"/>
      </w:r>
      <w:r>
        <w:t xml:space="preserve">“Vậy là tốt rồi, đã quen làm việc với cô, cũng quen nhận tin nhắn đòi mạng mất hồn trên QQ của cô rồi.”</w:t>
      </w:r>
      <w:r>
        <w:br w:type="textWrapping"/>
      </w:r>
      <w:r>
        <w:br w:type="textWrapping"/>
      </w:r>
      <w:r>
        <w:t xml:space="preserve">Một lát sau, nhận được thư mời tham gia nhóm.</w:t>
      </w:r>
      <w:r>
        <w:br w:type="textWrapping"/>
      </w:r>
      <w:r>
        <w:br w:type="textWrapping"/>
      </w:r>
      <w:r>
        <w:t xml:space="preserve">Gia nhập nhóm biên tập Mao Mao, nhìn sơ qua danh sách bên phải, không khỏi giật mình.</w:t>
      </w:r>
      <w:r>
        <w:br w:type="textWrapping"/>
      </w:r>
      <w:r>
        <w:br w:type="textWrapping"/>
      </w:r>
      <w:r>
        <w:t xml:space="preserve">Mình là người thứ mươi chín gia nhập, thật là trùng hợp.</w:t>
      </w:r>
      <w:r>
        <w:br w:type="textWrapping"/>
      </w:r>
      <w:r>
        <w:br w:type="textWrapping"/>
      </w:r>
      <w:r>
        <w:t xml:space="preserve">Đang suy nghĩ, đột nhiên trong nhóm lại xuất hiện thông báo, “Người sử dụng XXX được mời tham gia nhóm.”</w:t>
      </w:r>
      <w:r>
        <w:br w:type="textWrapping"/>
      </w:r>
      <w:r>
        <w:br w:type="textWrapping"/>
      </w:r>
      <w:r>
        <w:t xml:space="preserve">Vì thế thành một trăm người, vừa vặn viên mãn.</w:t>
      </w:r>
      <w:r>
        <w:br w:type="textWrapping"/>
      </w:r>
      <w:r>
        <w:br w:type="textWrapping"/>
      </w:r>
      <w:r>
        <w:t xml:space="preserve">Sau đó, tổng biên tập Mao Mao nói chuyện, “Hoan nghênh hai vị mới tới.”</w:t>
      </w:r>
      <w:r>
        <w:br w:type="textWrapping"/>
      </w:r>
      <w:r>
        <w:br w:type="textWrapping"/>
      </w:r>
      <w:r>
        <w:t xml:space="preserve">Chu Phóng chờ giây lát, thấy những người khác không tỏ thái độ gì, lại không thể để biên tập đại nhân nói chuyện mà không ai đáp, đành phải tự mình lên tiếng, “Chào mọi người, tôi là người mới, mong mọi người chiếu cố!”</w:t>
      </w:r>
      <w:r>
        <w:br w:type="textWrapping"/>
      </w:r>
      <w:r>
        <w:br w:type="textWrapping"/>
      </w:r>
      <w:r>
        <w:t xml:space="preserve">“Chu Phóng, hoan nghênh.” Người tên Thiên Cổ Phong Lưu xuất hiện, hình avatar là con chim cánh cụt không rõ giới tính, tư liệu cũng trống không.</w:t>
      </w:r>
      <w:r>
        <w:br w:type="textWrapping"/>
      </w:r>
      <w:r>
        <w:br w:type="textWrapping"/>
      </w:r>
      <w:r>
        <w:t xml:space="preserve">Đầu năm nay, đang thịnh hành </w:t>
      </w:r>
      <w:r>
        <w:rPr>
          <w:i/>
        </w:rPr>
        <w:t xml:space="preserve">“Tính biệt mông lông hóa, cự ly tài thị mỹ”</w:t>
      </w:r>
      <w:r>
        <w:t xml:space="preserve"> sao?</w:t>
      </w:r>
      <w:r>
        <w:br w:type="textWrapping"/>
      </w:r>
      <w:r>
        <w:br w:type="textWrapping"/>
      </w:r>
      <w:r>
        <w:t xml:space="preserve">[không rõ giới tính, giữ khoảng cách mới là đẹp]</w:t>
      </w:r>
      <w:r>
        <w:br w:type="textWrapping"/>
      </w:r>
      <w:r>
        <w:br w:type="textWrapping"/>
      </w:r>
      <w:r>
        <w:t xml:space="preserve">Chu Phóng cũng không thèm để ý, cười cười, “Khách khí khách khí.”</w:t>
      </w:r>
      <w:r>
        <w:br w:type="textWrapping"/>
      </w:r>
      <w:r>
        <w:br w:type="textWrapping"/>
      </w:r>
      <w:r>
        <w:t xml:space="preserve">Một trăm người ngoại trừ hình avatar rõ ràng của biên tập, phần lớn mọi người đều xuống mạng, Chu Phóng cảm thấy nhóm này thật buồn tẻ, không có gì thú vị, vừa định tắt đi, lại thấy trong nhóm hiện lên một tin nhắn.</w:t>
      </w:r>
      <w:r>
        <w:br w:type="textWrapping"/>
      </w:r>
      <w:r>
        <w:br w:type="textWrapping"/>
      </w:r>
      <w:r>
        <w:t xml:space="preserve">“Bực bội quá, tôi bị kẹt H…” Vị này tên là Cùng Khai Tâm.</w:t>
      </w:r>
      <w:r>
        <w:br w:type="textWrapping"/>
      </w:r>
      <w:r>
        <w:br w:type="textWrapping"/>
      </w:r>
      <w:r>
        <w:t xml:space="preserve">Chu Phóng cảm thấy nước bị kẹt ở cổ họng, lại thấy có người nhảy ra nói, “Viết H không đơn giản a, đi đọc thử H của Thiên Cổ đại đại đi.”</w:t>
      </w:r>
      <w:r>
        <w:br w:type="textWrapping"/>
      </w:r>
      <w:r>
        <w:br w:type="textWrapping"/>
      </w:r>
      <w:r>
        <w:t xml:space="preserve">“Hắn ta viết đam mỹ, rất kịch liệt, tâm can tôi không chịu nổi…”</w:t>
      </w:r>
      <w:r>
        <w:br w:type="textWrapping"/>
      </w:r>
      <w:r>
        <w:br w:type="textWrapping"/>
      </w:r>
      <w:r>
        <w:t xml:space="preserve">“Cô viết H nam nữ à? Vậy xem phim hoạt hình chút đi.”</w:t>
      </w:r>
      <w:r>
        <w:br w:type="textWrapping"/>
      </w:r>
      <w:r>
        <w:br w:type="textWrapping"/>
      </w:r>
      <w:r>
        <w:t xml:space="preserve">Chu Phóng đang hoảng hốt, không ngờ lại xuất hiện một tin nhắn.</w:t>
      </w:r>
      <w:r>
        <w:br w:type="textWrapping"/>
      </w:r>
      <w:r>
        <w:br w:type="textWrapping"/>
      </w:r>
      <w:r>
        <w:t xml:space="preserve">“Đầu năm nay, vẫn khăng khăng viết thanh thủy văn còn rất ít người, ngay cả Bảo Đinh trước giờ chi viết thanh thủy văn, cũng sa đọa rồi.”</w:t>
      </w:r>
      <w:r>
        <w:br w:type="textWrapping"/>
      </w:r>
      <w:r>
        <w:br w:type="textWrapping"/>
      </w:r>
      <w:r>
        <w:t xml:space="preserve">“Cậu ấy sa đọa? Chẳng lẽ cũng bắt đầu viết H rồi sao?”</w:t>
      </w:r>
      <w:r>
        <w:br w:type="textWrapping"/>
      </w:r>
      <w:r>
        <w:br w:type="textWrapping"/>
      </w:r>
      <w:r>
        <w:t xml:space="preserve">“Ừ, lúc kết thúc bộ truyện kia, hai nhân vật cuối cùng cũng vào động phòng, sau đó kéo màn, che khuất một phòng xuân quang.”</w:t>
      </w:r>
      <w:r>
        <w:br w:type="textWrapping"/>
      </w:r>
      <w:r>
        <w:br w:type="textWrapping"/>
      </w:r>
      <w:r>
        <w:t xml:space="preserve">“Phụt… Này thì làm sao tính là H…”</w:t>
      </w:r>
      <w:r>
        <w:br w:type="textWrapping"/>
      </w:r>
      <w:r>
        <w:br w:type="textWrapping"/>
      </w:r>
      <w:r>
        <w:t xml:space="preserve">“So với Trường Thiên Hạ chỉ biết nắm tay thì là tốt hơn rồi, điểm H đó, đối với người nhà mà nói, đó là sự thay đổi rất lớn, mang tính lịch sử, tiến bộ vượt bậc.”</w:t>
      </w:r>
      <w:r>
        <w:br w:type="textWrapping"/>
      </w:r>
      <w:r>
        <w:br w:type="textWrapping"/>
      </w:r>
      <w:r>
        <w:t xml:space="preserve">Chu Phóng vừa định nói chuyện, không nghĩ trên màn hình đột nhiên nhảy ra một tin nhắn.</w:t>
      </w:r>
      <w:r>
        <w:br w:type="textWrapping"/>
      </w:r>
      <w:r>
        <w:br w:type="textWrapping"/>
      </w:r>
      <w:r>
        <w:t xml:space="preserve">“Tôi không có kinh nghiệm, phải viết như thế nào?”</w:t>
      </w:r>
      <w:r>
        <w:br w:type="textWrapping"/>
      </w:r>
      <w:r>
        <w:br w:type="textWrapping"/>
      </w:r>
      <w:r>
        <w:t xml:space="preserve">Người gửi là Bảo Đinh.</w:t>
      </w:r>
      <w:r>
        <w:br w:type="textWrapping"/>
      </w:r>
      <w:r>
        <w:br w:type="textWrapping"/>
      </w:r>
      <w:r>
        <w:t xml:space="preserve">Cả nhóm đột nhiên im lặng.</w:t>
      </w:r>
      <w:r>
        <w:br w:type="textWrapping"/>
      </w:r>
      <w:r>
        <w:br w:type="textWrapping"/>
      </w:r>
      <w:r>
        <w:t xml:space="preserve">Chu Phóng nở nụ cười, sờ sờ mũi.</w:t>
      </w:r>
      <w:r>
        <w:br w:type="textWrapping"/>
      </w:r>
      <w:r>
        <w:br w:type="textWrapping"/>
      </w:r>
      <w:r>
        <w:t xml:space="preserve">Mọi người trong nhóm bị tin nhắn của Bảo Đinh làm cho chấn động, không ai lên tiếng, kết quả là cậu ta nhắn một tin giải thích, “Tôi là nói… kinh nghiệm viết H.”</w:t>
      </w:r>
      <w:r>
        <w:br w:type="textWrapping"/>
      </w:r>
      <w:r>
        <w:br w:type="textWrapping"/>
      </w:r>
      <w:r>
        <w:t xml:space="preserve">“Ài, cậu đừng có suy nghĩ bậy bạ a.”</w:t>
      </w:r>
      <w:r>
        <w:br w:type="textWrapping"/>
      </w:r>
      <w:r>
        <w:br w:type="textWrapping"/>
      </w:r>
      <w:r>
        <w:t xml:space="preserve">“Tôi chưa từng viết H.”</w:t>
      </w:r>
      <w:r>
        <w:br w:type="textWrapping"/>
      </w:r>
      <w:r>
        <w:br w:type="textWrapping"/>
      </w:r>
      <w:r>
        <w:t xml:space="preserve">Cùng Khai Tâm rốt cục nhịn không được, nói, “Cậu không cần giải thích, chúng tôi đều biết cậu mới hai mươi tuổi, không có kinh nghiệm.”</w:t>
      </w:r>
      <w:r>
        <w:br w:type="textWrapping"/>
      </w:r>
      <w:r>
        <w:br w:type="textWrapping"/>
      </w:r>
      <w:r>
        <w:t xml:space="preserve">“Có vấn đề gì sao? Lần đầu tiên đương nhiên phải cùng người mình thích rồi.”</w:t>
      </w:r>
      <w:r>
        <w:br w:type="textWrapping"/>
      </w:r>
      <w:r>
        <w:br w:type="textWrapping"/>
      </w:r>
      <w:r>
        <w:t xml:space="preserve">“A, đúng đúng đúng, cầu cậu, đừng giải thích, biết tại sao mọi người không lên tiếng không? Đều đang bị cậu chọc cho cười chết!”</w:t>
      </w:r>
      <w:r>
        <w:br w:type="textWrapping"/>
      </w:r>
      <w:r>
        <w:br w:type="textWrapping"/>
      </w:r>
      <w:r>
        <w:t xml:space="preserve">Thiên Cổ Phong Lưu lại nói, “Nói đúng ra thì không có kinh nghiệm cũng có thể viết H, chỉ là cậu xấu hổ thôi, đừng trách kinh nghiệm trên người, kinh nghiệm thực vô tội.”</w:t>
      </w:r>
      <w:r>
        <w:br w:type="textWrapping"/>
      </w:r>
      <w:r>
        <w:br w:type="textWrapping"/>
      </w:r>
      <w:r>
        <w:t xml:space="preserve">Chu Phóng rốt cục không nhịn được nữa, cười ha hả.</w:t>
      </w:r>
      <w:r>
        <w:br w:type="textWrapping"/>
      </w:r>
      <w:r>
        <w:br w:type="textWrapping"/>
      </w:r>
      <w:r>
        <w:t xml:space="preserve">Cái nhóm này, toàn là yêu nghiệt, Bảo Đinh kia lãnh đạm lại đơn thuần, chạy vào đây, cảm giác như bị lọt vào một hang đầy bọn trộm cướp.</w:t>
      </w:r>
      <w:r>
        <w:br w:type="textWrapping"/>
      </w:r>
      <w:r>
        <w:br w:type="textWrapping"/>
      </w:r>
      <w:r>
        <w:t xml:space="preserve">“Vậy ngươi cho tôi đọc thử một chút đi, ngươi viết tốt lắm sao?” Bảo Đinh tựa hồ không phục.</w:t>
      </w:r>
      <w:r>
        <w:br w:type="textWrapping"/>
      </w:r>
      <w:r>
        <w:br w:type="textWrapping"/>
      </w:r>
      <w:r>
        <w:t xml:space="preserve">Thiên Cổ Phong Lưu trả lời, “Tôi viết đam mỹ, là H giữa hai người đàn ông, vô cùng kịch liệt nha, cậu nhất định muốn đọc sao?” Kèm theo đường link dẫn tới tác phẩm.</w:t>
      </w:r>
      <w:r>
        <w:br w:type="textWrapping"/>
      </w:r>
      <w:r>
        <w:br w:type="textWrapping"/>
      </w:r>
      <w:r>
        <w:t xml:space="preserve">Cùng Khai Tâm sợ Bảo Đinh lại nói ra điều kinh người gì nữa nên lén gửi cho cậu một tin nhắn riêng, “Cậu không biết à, Chu Phóng đang ở trong nhóm này, vào ngay trước cậu! Cậu vừa rồi nói, “lần đầu tiên phải cùng người mình thích”, hắn khẳng định đã nhìn thấy.”</w:t>
      </w:r>
      <w:r>
        <w:br w:type="textWrapping"/>
      </w:r>
      <w:r>
        <w:br w:type="textWrapping"/>
      </w:r>
      <w:r>
        <w:t xml:space="preserve">“…”</w:t>
      </w:r>
      <w:r>
        <w:br w:type="textWrapping"/>
      </w:r>
      <w:r>
        <w:br w:type="textWrapping"/>
      </w:r>
      <w:r>
        <w:t xml:space="preserve">“Ha ha, cái tên này, cậu sao lại đơn thuần như vậy chứ?”</w:t>
      </w:r>
      <w:r>
        <w:br w:type="textWrapping"/>
      </w:r>
      <w:r>
        <w:br w:type="textWrapping"/>
      </w:r>
      <w:r>
        <w:t xml:space="preserve">“Tôi cố ý cho hắn thấy đó, vừa lòng chưa??”</w:t>
      </w:r>
      <w:r>
        <w:br w:type="textWrapping"/>
      </w:r>
      <w:r>
        <w:br w:type="textWrapping"/>
      </w:r>
      <w:r>
        <w:t xml:space="preserve">“Ha ha, thẹn quá hóa giận, được rồi, cậu tiếp tục ngượng ngùng đi, bất quá sau này nói chuyện chú ý một chút, vừa rồi lúc biên tập nói hai người cũng muốn tham gia, có người nói hai cậu là một đôi, nói mấy câu linh tinh gì mà kề vai sát cánh, sau này tận lực cố gắng đừng xuất hiện cùng lúc với hắn, tránh phải xấu hổ.”</w:t>
      </w:r>
      <w:r>
        <w:br w:type="textWrapping"/>
      </w:r>
      <w:r>
        <w:br w:type="textWrapping"/>
      </w:r>
      <w:r>
        <w:t xml:space="preserve">“Ừ.”</w:t>
      </w:r>
      <w:r>
        <w:br w:type="textWrapping"/>
      </w:r>
      <w:r>
        <w:br w:type="textWrapping"/>
      </w:r>
      <w:r>
        <w:t xml:space="preserve">“Điểm đó Chu Phóng có phần thông minh hơn, cậu xem, cậu vừa vào là hắn liền tự động lặn mất, thái độ đối nhân xử thế của cậu còn phải học hỏi nhiều, đừng tưởng hai mươi là trưởng thành rồi, cậu còn non lắm, hiểu không?”</w:t>
      </w:r>
      <w:r>
        <w:br w:type="textWrapping"/>
      </w:r>
      <w:r>
        <w:br w:type="textWrapping"/>
      </w:r>
      <w:r>
        <w:t xml:space="preserve">“Biết rồi, cô sao lại lắm lời như vậy.”</w:t>
      </w:r>
      <w:r>
        <w:br w:type="textWrapping"/>
      </w:r>
      <w:r>
        <w:br w:type="textWrapping"/>
      </w:r>
      <w:r>
        <w:t xml:space="preserve">“Ừ, còn không phải chị đây lo lắng cho cậu sao?”</w:t>
      </w:r>
      <w:r>
        <w:br w:type="textWrapping"/>
      </w:r>
      <w:r>
        <w:br w:type="textWrapping"/>
      </w:r>
      <w:r>
        <w:t xml:space="preserve">“Đúng rồi, người tên Thiên Cổ Phong Lưu kia là ai?”</w:t>
      </w:r>
      <w:r>
        <w:br w:type="textWrapping"/>
      </w:r>
      <w:r>
        <w:br w:type="textWrapping"/>
      </w:r>
      <w:r>
        <w:t xml:space="preserve">“Chuyên viết đam mỹ, nghe nói viết H không tệ. Đáng sợ nhất, hắn là nam.”</w:t>
      </w:r>
      <w:r>
        <w:br w:type="textWrapping"/>
      </w:r>
      <w:r>
        <w:br w:type="textWrapping"/>
      </w:r>
      <w:r>
        <w:t xml:space="preserve">“…Tôi nên im lặng.”</w:t>
      </w:r>
      <w:r>
        <w:br w:type="textWrapping"/>
      </w:r>
      <w:r>
        <w:br w:type="textWrapping"/>
      </w:r>
      <w:r>
        <w:t xml:space="preserve">Nhóm biên tập Mao Mao này, lần này đặc biệt lập ra là dành cho cuộc thi tiểu thuyết võng du.</w:t>
      </w:r>
      <w:r>
        <w:br w:type="textWrapping"/>
      </w:r>
      <w:r>
        <w:br w:type="textWrapping"/>
      </w:r>
      <w:r>
        <w:t xml:space="preserve">Điều khiến cho Chu Phóng kinh ngạc chính là Bảo Đinh cũng tham gia thi đấu loại này, không nói tới cậu ta cho đến giờ chưa từng viết qua tiểu thuyết võng du, phong cách hành văn của cậu ta nhẹ nhàng, có thể viết được truyện võng du cả ngày trảm quái giết người luyện PK sao? Chu Phóng trong lòng nghi hoặc, không hứng thú đi xem bộ truyện với của cậu, chỉ biết tên là 《Mộng du giang hồ》.</w:t>
      </w:r>
      <w:r>
        <w:br w:type="textWrapping"/>
      </w:r>
      <w:r>
        <w:br w:type="textWrapping"/>
      </w:r>
      <w:r>
        <w:t xml:space="preserve">Thẳng cho đến khi diễn đàn xuất hiện bài viết.</w:t>
      </w:r>
      <w:r>
        <w:br w:type="textWrapping"/>
      </w:r>
      <w:r>
        <w:br w:type="textWrapping"/>
      </w:r>
      <w:r>
        <w:t xml:space="preserve">“Bảo Đinh đại nhân, cầu cậu, trước khi viết võng du hãy hiểu rõ từ võng du đi! Cậu viết võng du sấm chết người, nếu gặp phải đề tài không viết được, ít nhất cậu cũng nên học như Chu Phóng giả vờ im lặng đi! Đọc Mộng du giang hồ của cậu, tôi chỉ muốn xuất hồn mộng du!”</w:t>
      </w:r>
      <w:r>
        <w:br w:type="textWrapping"/>
      </w:r>
      <w:r>
        <w:br w:type="textWrapping"/>
      </w:r>
      <w:r>
        <w:t xml:space="preserve">Phía dưới còn có rất nhiều bình luận phân tích, Chu Phóng càng xem càng cười, càng đọc càng cảm thấy Bảo Đinh thật sự rất thú vị.</w:t>
      </w:r>
      <w:r>
        <w:br w:type="textWrapping"/>
      </w:r>
      <w:r>
        <w:br w:type="textWrapping"/>
      </w:r>
      <w:r>
        <w:t xml:space="preserve">Xuất phát từ suy nghĩ, “Tôi và cậu ta nói thế nào cũng coi như có quen biết”, nhắn cho cậu ấy một tin QQ.</w:t>
      </w:r>
      <w:r>
        <w:br w:type="textWrapping"/>
      </w:r>
      <w:r>
        <w:br w:type="textWrapping"/>
      </w:r>
      <w:r>
        <w:t xml:space="preserve">“Cưng ơi, trên diễn đàn có người mắng cậu kìa.”</w:t>
      </w:r>
      <w:r>
        <w:br w:type="textWrapping"/>
      </w:r>
      <w:r>
        <w:br w:type="textWrapping"/>
      </w:r>
      <w:r>
        <w:t xml:space="preserve">“Thấy rồi.”</w:t>
      </w:r>
      <w:r>
        <w:br w:type="textWrapping"/>
      </w:r>
      <w:r>
        <w:br w:type="textWrapping"/>
      </w:r>
      <w:r>
        <w:t xml:space="preserve">Chu Phóng mỉm cười, “Cậu thật sự chưa từng chơi game sao?”</w:t>
      </w:r>
      <w:r>
        <w:br w:type="textWrapping"/>
      </w:r>
      <w:r>
        <w:br w:type="textWrapping"/>
      </w:r>
      <w:r>
        <w:t xml:space="preserve">“Ừ.”</w:t>
      </w:r>
      <w:r>
        <w:br w:type="textWrapping"/>
      </w:r>
      <w:r>
        <w:br w:type="textWrapping"/>
      </w:r>
      <w:r>
        <w:t xml:space="preserve">“Vậy còn đòi viết võng du gì chứ, trở về viết truyện ngôn tình của cậu đi, ngoan.”</w:t>
      </w:r>
      <w:r>
        <w:br w:type="textWrapping"/>
      </w:r>
      <w:r>
        <w:br w:type="textWrapping"/>
      </w:r>
      <w:r>
        <w:t xml:space="preserve">“Tôi đã viết mấy vạn từ rồi, không muốn bỏ ngang.”</w:t>
      </w:r>
      <w:r>
        <w:br w:type="textWrapping"/>
      </w:r>
      <w:r>
        <w:br w:type="textWrapping"/>
      </w:r>
      <w:r>
        <w:t xml:space="preserve">Nhớ tới chính mình còn mấy cái hố to chưa lấp, tâm tình Chu Phóng hỗn loạn.</w:t>
      </w:r>
      <w:r>
        <w:br w:type="textWrapping"/>
      </w:r>
      <w:r>
        <w:br w:type="textWrapping"/>
      </w:r>
      <w:r>
        <w:t xml:space="preserve">“Vậy cậu nên hiểu thêm về võng du một chút.”</w:t>
      </w:r>
      <w:r>
        <w:br w:type="textWrapping"/>
      </w:r>
      <w:r>
        <w:br w:type="textWrapping"/>
      </w:r>
      <w:r>
        <w:t xml:space="preserve">“Đúng rồi, phương diện này anh tương đối tinh thông, tôi có vấn đề gì có thể thỉnh giáo anh không?”</w:t>
      </w:r>
      <w:r>
        <w:br w:type="textWrapping"/>
      </w:r>
      <w:r>
        <w:br w:type="textWrapping"/>
      </w:r>
      <w:r>
        <w:t xml:space="preserve">Cậu ấy vẫn nói chuyện khách sáo như trước, Chu Phóng trái lại không hề khách khí, “Cậu nói đi.”</w:t>
      </w:r>
      <w:r>
        <w:br w:type="textWrapping"/>
      </w:r>
      <w:r>
        <w:br w:type="textWrapping"/>
      </w:r>
      <w:r>
        <w:t xml:space="preserve">“HP, MP, EXP có nghĩa là gì vậy?</w:t>
      </w:r>
      <w:r>
        <w:br w:type="textWrapping"/>
      </w:r>
      <w:r>
        <w:br w:type="textWrapping"/>
      </w:r>
      <w:r>
        <w:t xml:space="preserve">Chu Phóng uống một hớp nước, “Ngoan, cậu vẫn là nên trở về viết ngôn tình đi.”</w:t>
      </w:r>
      <w:r>
        <w:br w:type="textWrapping"/>
      </w:r>
      <w:r>
        <w:br w:type="textWrapping"/>
      </w:r>
      <w:r>
        <w:t xml:space="preserve">“Không nói thì thôi.”</w:t>
      </w:r>
      <w:r>
        <w:br w:type="textWrapping"/>
      </w:r>
      <w:r>
        <w:br w:type="textWrapping"/>
      </w:r>
      <w:r>
        <w:t xml:space="preserve">Thực thiếu kiên nhẫn nha… Chu Phóng cười cười, trả lời, “Phân biệt là giá trị sinh mệnh, giá trị pháp lực, giá trị kinh nghiệm, là các dải màu bên cạnh đầu nhân vật trong game.”</w:t>
      </w:r>
      <w:r>
        <w:br w:type="textWrapping"/>
      </w:r>
      <w:r>
        <w:br w:type="textWrapping"/>
      </w:r>
      <w:r>
        <w:t xml:space="preserve">“Có ý nghĩa gì?”</w:t>
      </w:r>
      <w:r>
        <w:br w:type="textWrapping"/>
      </w:r>
      <w:r>
        <w:br w:type="textWrapping"/>
      </w:r>
      <w:r>
        <w:t xml:space="preserve">“Hiểu vậy được rồi.”</w:t>
      </w:r>
      <w:r>
        <w:br w:type="textWrapping"/>
      </w:r>
      <w:r>
        <w:br w:type="textWrapping"/>
      </w:r>
      <w:r>
        <w:t xml:space="preserve">“Anh…”</w:t>
      </w:r>
      <w:r>
        <w:br w:type="textWrapping"/>
      </w:r>
      <w:r>
        <w:br w:type="textWrapping"/>
      </w:r>
      <w:r>
        <w:t xml:space="preserve">“Nếu thật sự muốn viết võng du, tốt nhất nên tự mình trải nghiệm trò chơi một chút, không chơi game, viết ra truyện sẽ rất đáng sợ.”</w:t>
      </w:r>
      <w:r>
        <w:br w:type="textWrapping"/>
      </w:r>
      <w:r>
        <w:br w:type="textWrapping"/>
      </w:r>
      <w:r>
        <w:t xml:space="preserve">“Anh chỉ tôi được không?”</w:t>
      </w:r>
      <w:r>
        <w:br w:type="textWrapping"/>
      </w:r>
      <w:r>
        <w:br w:type="textWrapping"/>
      </w:r>
      <w:r>
        <w:t xml:space="preserve">“Haha, nếu cậu không sợ tôi đem bán cậu, thì vào game tìm tôi.”</w:t>
      </w:r>
      <w:r>
        <w:br w:type="textWrapping"/>
      </w:r>
      <w:r>
        <w:br w:type="textWrapping"/>
      </w:r>
      <w:r>
        <w:t xml:space="preserve">“Được.”</w:t>
      </w:r>
      <w:r>
        <w:br w:type="textWrapping"/>
      </w:r>
      <w:r>
        <w:br w:type="textWrapping"/>
      </w:r>
      <w:r>
        <w:t xml:space="preserve">Bên kia đáp ứng rất nhanh, Chu Phóng liền có cảm giác đâm lao phải theo lao.</w:t>
      </w:r>
      <w:r>
        <w:br w:type="textWrapping"/>
      </w:r>
      <w:r>
        <w:br w:type="textWrapping"/>
      </w:r>
      <w:r>
        <w:t xml:space="preserve">Nghĩ lại, dù sao hiện tại cũng không có linh cảm, không viết được gì, không bằng vào chơi một chút thả lỏng tinh thần.</w:t>
      </w:r>
      <w:r>
        <w:br w:type="textWrapping"/>
      </w:r>
      <w:r>
        <w:br w:type="textWrapping"/>
      </w:r>
      <w:r>
        <w:t xml:space="preserve">Gần đây có một trò chơi mới, tên là Mộng ảo võ lâm, vì vậy bảo cậu ta đi đăng kí tài khoản, tải về và cài đặt tất cả đều thuận lợi, nhưng lúc vào trò chơi lại không được.</w:t>
      </w:r>
      <w:r>
        <w:br w:type="textWrapping"/>
      </w:r>
      <w:r>
        <w:br w:type="textWrapping"/>
      </w:r>
      <w:r>
        <w:t xml:space="preserve">Cái tên Bảo Đinh kia đối với game online quả thực dốt đặc, Chu Phóng nhìn trên bản đồ, chấm nhỏ tên Bảo Đinh kia chạy loạn xung quanh NPC, không tìm được phương hướng, bất đắc dĩ xoa xoa thái dương.</w:t>
      </w:r>
      <w:r>
        <w:br w:type="textWrapping"/>
      </w:r>
      <w:r>
        <w:br w:type="textWrapping"/>
      </w:r>
      <w:r>
        <w:t xml:space="preserve">“Cậu đừng dùng bàn phím, thử dùng chuột đi, muốn đi đến chỗ nào, click vào điểm đó trên bản đồ.”</w:t>
      </w:r>
      <w:r>
        <w:br w:type="textWrapping"/>
      </w:r>
      <w:r>
        <w:br w:type="textWrapping"/>
      </w:r>
      <w:r>
        <w:t xml:space="preserve">Bên kia dường như hiểu, rốt cục đã chạy đến nơi Chu Phóng chỉ định.</w:t>
      </w:r>
      <w:r>
        <w:br w:type="textWrapping"/>
      </w:r>
      <w:r>
        <w:br w:type="textWrapping"/>
      </w:r>
      <w:r>
        <w:t xml:space="preserve">Chu phóng nhìn rõ mới thấy nhân vật của cậu ta là nữ, dáng người thướt tha tóc dài bay bay, trước mặt Chu Phóng toàn những người dữ tợn, đao to búa lớn, tình cảnh kia giống hệt như thổ phỉ cướp áp trại phu nhân trong mấy bộ phim cổ trang trên tivi…”</w:t>
      </w:r>
      <w:r>
        <w:br w:type="textWrapping"/>
      </w:r>
      <w:r>
        <w:br w:type="textWrapping"/>
      </w:r>
      <w:r>
        <w:t xml:space="preserve">“Sao cậu lại lấy nhân vật nữ? Còn chọn mái tóc khó coi như vậy?” Chu Phóng hỏi.</w:t>
      </w:r>
      <w:r>
        <w:br w:type="textWrapping"/>
      </w:r>
      <w:r>
        <w:br w:type="textWrapping"/>
      </w:r>
      <w:r>
        <w:t xml:space="preserve">“À, tôi chọn tất cả các mặc định.”</w:t>
      </w:r>
      <w:r>
        <w:br w:type="textWrapping"/>
      </w:r>
      <w:r>
        <w:br w:type="textWrapping"/>
      </w:r>
      <w:r>
        <w:t xml:space="preserve">Chu Phóng bất lực, “Giờ cậu muốn biết gì?”</w:t>
      </w:r>
      <w:r>
        <w:br w:type="textWrapping"/>
      </w:r>
      <w:r>
        <w:br w:type="textWrapping"/>
      </w:r>
      <w:r>
        <w:t xml:space="preserve">“Đưa tôi đi ngao du.”</w:t>
      </w:r>
      <w:r>
        <w:br w:type="textWrapping"/>
      </w:r>
      <w:r>
        <w:br w:type="textWrapping"/>
      </w:r>
      <w:r>
        <w:t xml:space="preserve">“Được rồi, cậu không biết đường, tôi ôm cậu đi.” Chu Phóng mời đối phương ôm thân mật, lại bị cự tuyệt, “Bấm đồng ý đi, ngốc tử.”</w:t>
      </w:r>
      <w:r>
        <w:br w:type="textWrapping"/>
      </w:r>
      <w:r>
        <w:br w:type="textWrapping"/>
      </w:r>
      <w:r>
        <w:t xml:space="preserve">“Ôm?”</w:t>
      </w:r>
      <w:r>
        <w:br w:type="textWrapping"/>
      </w:r>
      <w:r>
        <w:br w:type="textWrapping"/>
      </w:r>
      <w:r>
        <w:t xml:space="preserve">“Ha ha, không còn cách nào, này là do trò chơi đặt ra.’</w:t>
      </w:r>
      <w:r>
        <w:br w:type="textWrapping"/>
      </w:r>
      <w:r>
        <w:br w:type="textWrapping"/>
      </w:r>
      <w:r>
        <w:t xml:space="preserve">“Phải ôm sao?”</w:t>
      </w:r>
      <w:r>
        <w:br w:type="textWrapping"/>
      </w:r>
      <w:r>
        <w:br w:type="textWrapping"/>
      </w:r>
      <w:r>
        <w:t xml:space="preserve">Chu Phóng lưu manh cười cười, “Đương nhiên, tôi không ôm cậu, cậu không ra khỏi cửa được.”</w:t>
      </w:r>
      <w:r>
        <w:br w:type="textWrapping"/>
      </w:r>
      <w:r>
        <w:br w:type="textWrapping"/>
      </w:r>
      <w:r>
        <w:t xml:space="preserve">“Thật vậy sao? Những người bên cạnh sao đều ra được?”</w:t>
      </w:r>
      <w:r>
        <w:br w:type="textWrapping"/>
      </w:r>
      <w:r>
        <w:br w:type="textWrapping"/>
      </w:r>
      <w:r>
        <w:t xml:space="preserve">“Vì cậu cấp bậc thấp, nên không giống những người khác.”</w:t>
      </w:r>
      <w:r>
        <w:br w:type="textWrapping"/>
      </w:r>
      <w:r>
        <w:br w:type="textWrapping"/>
      </w:r>
      <w:r>
        <w:t xml:space="preserve">“Ôm đi.”</w:t>
      </w:r>
      <w:r>
        <w:br w:type="textWrapping"/>
      </w:r>
      <w:r>
        <w:br w:type="textWrapping"/>
      </w:r>
      <w:r>
        <w:t xml:space="preserve">Tốt lắm, mắc câu rồi.</w:t>
      </w:r>
      <w:r>
        <w:br w:type="textWrapping"/>
      </w:r>
      <w:r>
        <w:br w:type="textWrapping"/>
      </w:r>
      <w:r>
        <w:t xml:space="preserve">Vậy nên trong game, một đao khách vạm vỡ ôm lấy nữ hiệp ôn nhu xinh đẹp.</w:t>
      </w:r>
      <w:r>
        <w:br w:type="textWrapping"/>
      </w:r>
      <w:r>
        <w:br w:type="textWrapping"/>
      </w:r>
      <w:r>
        <w:t xml:space="preserve">Chu Phóng bên này nói dối không đỏ mặt, dù sao cũng đùa giỡn lưu manh quen thói rồi, đặc biệt là lừa gạt con chim non dốt đặc cán mai về võng du này, khiến người ta có cảm giác đạt được thành tựu.</w:t>
      </w:r>
      <w:r>
        <w:br w:type="textWrapping"/>
      </w:r>
      <w:r>
        <w:br w:type="textWrapping"/>
      </w:r>
      <w:r>
        <w:t xml:space="preserve">Bên kia Giang Ninh lại nhếch khóe miệng nhẹ nhàng cười rộ lên.</w:t>
      </w:r>
      <w:r>
        <w:br w:type="textWrapping"/>
      </w:r>
      <w:r>
        <w:br w:type="textWrapping"/>
      </w:r>
      <w:r>
        <w:t xml:space="preserve">Ai câu ai còn chưa biết, Chu Phóng luôn xem người khác là đứa trẻ ngây thơ, không nghĩ tới mình sẽ trúng kế của đứa nhỏ đơn thuần kia.</w:t>
      </w:r>
      <w:r>
        <w:br w:type="textWrapping"/>
      </w:r>
      <w:r>
        <w:br w:type="textWrapping"/>
      </w:r>
      <w:r>
        <w:t xml:space="preserve">Nếu anh biết nhân vật của Cùng Khai Tâm đã muốn lên hết cấp, còn mình vì muốn hiểu thêm về trò chơi cũng đã vào chơi nhiều lần, đối với nơi này rất quen thuộc, anh sẽ có cảm tưởng gì đây?</w:t>
      </w:r>
      <w:r>
        <w:br w:type="textWrapping"/>
      </w:r>
      <w:r>
        <w:br w:type="textWrapping"/>
      </w:r>
      <w:r>
        <w:t xml:space="preserve">Hai người ôm tâm tư, ở trong game đi dạo hơn nửa giờ, đi hết mấy cái bản đồ, Bảo Đinh lúc này mới nói.</w:t>
      </w:r>
      <w:r>
        <w:br w:type="textWrapping"/>
      </w:r>
      <w:r>
        <w:br w:type="textWrapping"/>
      </w:r>
      <w:r>
        <w:t xml:space="preserve">“Trò chơi này có chức năng kết hôn không?”</w:t>
      </w:r>
      <w:r>
        <w:br w:type="textWrapping"/>
      </w:r>
      <w:r>
        <w:br w:type="textWrapping"/>
      </w:r>
      <w:r>
        <w:t xml:space="preserve">Chu Phóng nhìn nhìn tiểu nhân trong lòng nói những câu này, cười nói, “Cậu muốn thử nghiệm?”</w:t>
      </w:r>
      <w:r>
        <w:br w:type="textWrapping"/>
      </w:r>
      <w:r>
        <w:br w:type="textWrapping"/>
      </w:r>
      <w:r>
        <w:t xml:space="preserve">“Đúng.”</w:t>
      </w:r>
      <w:r>
        <w:br w:type="textWrapping"/>
      </w:r>
      <w:r>
        <w:br w:type="textWrapping"/>
      </w:r>
      <w:r>
        <w:t xml:space="preserve">“Muốn tôi giúp cậu tìm đối tượng kết hôn sao?”</w:t>
      </w:r>
      <w:r>
        <w:br w:type="textWrapping"/>
      </w:r>
      <w:r>
        <w:br w:type="textWrapping"/>
      </w:r>
      <w:r>
        <w:t xml:space="preserve">“Không cần, với anh luôn đi.”</w:t>
      </w:r>
      <w:r>
        <w:br w:type="textWrapping"/>
      </w:r>
      <w:r>
        <w:br w:type="textWrapping"/>
      </w:r>
      <w:r>
        <w:t xml:space="preserve">Này là gì đây, sao giống như cậu ta chịu ủy khuất vậy?</w:t>
      </w:r>
      <w:r>
        <w:br w:type="textWrapping"/>
      </w:r>
      <w:r>
        <w:br w:type="textWrapping"/>
      </w:r>
      <w:r>
        <w:t xml:space="preserve">Chu Phóng cười cười xoa xoa hai tay, đánh một hàng chữ, “Cậu tốt hơn là nên tìm người khác đi, tôi đây kiêu căng dữ tợn, cậu cũng không vừa mắt mà đúng không?”</w:t>
      </w:r>
      <w:r>
        <w:br w:type="textWrapping"/>
      </w:r>
      <w:r>
        <w:br w:type="textWrapping"/>
      </w:r>
      <w:r>
        <w:t xml:space="preserve">“Tôi không biết ai khác.”</w:t>
      </w:r>
      <w:r>
        <w:br w:type="textWrapping"/>
      </w:r>
      <w:r>
        <w:br w:type="textWrapping"/>
      </w:r>
      <w:r>
        <w:t xml:space="preserve">“Nhưng tôi có vợ rồi.”</w:t>
      </w:r>
      <w:r>
        <w:br w:type="textWrapping"/>
      </w:r>
      <w:r>
        <w:br w:type="textWrapping"/>
      </w:r>
      <w:r>
        <w:t xml:space="preserve">“Ly hôn.”</w:t>
      </w:r>
      <w:r>
        <w:br w:type="textWrapping"/>
      </w:r>
      <w:r>
        <w:br w:type="textWrapping"/>
      </w:r>
      <w:r>
        <w:t xml:space="preserve">Chu Phóng không khỏi nở nụ cười, “Cậu nói chuyện thẳng thắng thật nha, không nghĩ tới hậu quả à? Hơn nữa, trò chơi này nếu ly hôn sẽ mất tiền.”</w:t>
      </w:r>
      <w:r>
        <w:br w:type="textWrapping"/>
      </w:r>
      <w:r>
        <w:br w:type="textWrapping"/>
      </w:r>
      <w:r>
        <w:t xml:space="preserve">“Vậy thôi quên đi.” Bên kia gửi qua một cái mặt cười, hủy bỏ ôm, sau đó thoát khỏi trò chơi, lên QQ gửi một tin nhắn, “Cám ơn, tôi muốn ngủ sớm, ngày mai còn phải lên đường sớm.”</w:t>
      </w:r>
      <w:r>
        <w:br w:type="textWrapping"/>
      </w:r>
      <w:r>
        <w:br w:type="textWrapping"/>
      </w:r>
      <w:r>
        <w:t xml:space="preserve">“Lên đường?”</w:t>
      </w:r>
      <w:r>
        <w:br w:type="textWrapping"/>
      </w:r>
      <w:r>
        <w:br w:type="textWrapping"/>
      </w:r>
      <w:r>
        <w:t xml:space="preserve">“Ừ, về nhà dự tiệc sinh nhật.”</w:t>
      </w:r>
      <w:r>
        <w:br w:type="textWrapping"/>
      </w:r>
      <w:r>
        <w:br w:type="textWrapping"/>
      </w:r>
      <w:r>
        <w:t xml:space="preserve">Đầu kia QQ nhanh chóng logout.</w:t>
      </w:r>
      <w:r>
        <w:br w:type="textWrapping"/>
      </w:r>
      <w:r>
        <w:br w:type="textWrapping"/>
      </w:r>
      <w:r>
        <w:t xml:space="preserve">Chu Phóng tiếp tục chơi game, nhớ lại lời nói của Bảo Đinh, cảm thấy có điểm kỳ quái, chẳng lẽ do mình đa nghi?</w:t>
      </w:r>
      <w:r>
        <w:br w:type="textWrapping"/>
      </w:r>
      <w:r>
        <w:br w:type="textWrapping"/>
      </w:r>
      <w:r>
        <w:t xml:space="preserve">Có lẽ trong câu truyện cậu ta viết có tình tiết kết hôn, cậu ta nói muốn thể nghiệm, thật sự chỉ là muốn hiểu thêm thôi…</w:t>
      </w:r>
      <w:r>
        <w:br w:type="textWrapping"/>
      </w:r>
      <w:r>
        <w:br w:type="textWrapping"/>
      </w:r>
      <w:r>
        <w:t xml:space="preserve">Nếu cậu ấy thực sự đơn thuần như vậy thì sao? Mình ngược lại còn đi lừa cậu ta nói đã có vợ, thật là bụng dạ hẹp hòi.</w:t>
      </w:r>
      <w:r>
        <w:br w:type="textWrapping"/>
      </w:r>
      <w:r>
        <w:br w:type="textWrapping"/>
      </w:r>
      <w:r>
        <w:t xml:space="preserve">Ai, kết thì kết thôi, dù sao đợi cậu ấy thử nghiệm xong vẫn có thể ly hôn, còn phí ly hôn thì sau đó chỉ cần đánh hai còn quái là có thể thu hồi.</w:t>
      </w:r>
      <w:r>
        <w:br w:type="textWrapping"/>
      </w:r>
      <w:r>
        <w:br w:type="textWrapping"/>
      </w:r>
      <w:r>
        <w:t xml:space="preserve">Nhưng trong lòng luôn cảm thấy kì lạ, lúc nói chuyện với cậu ta, đều có cảm giác như thân thiết đã lâu.</w:t>
      </w:r>
      <w:r>
        <w:br w:type="textWrapping"/>
      </w:r>
      <w:r>
        <w:br w:type="textWrapping"/>
      </w:r>
      <w:r>
        <w:t xml:space="preserve">Ngữ khí nói chuyện rất giống một người, là đứa nhỏ mình vẫn khắc sâu trong hoài niệm…</w:t>
      </w:r>
      <w:r>
        <w:br w:type="textWrapping"/>
      </w:r>
      <w:r>
        <w:br w:type="textWrapping"/>
      </w:r>
      <w:r>
        <w:t xml:space="preserve">Nếu cậu ấy còn sống, hiện tại cũng đã 20 tuổi.</w:t>
      </w:r>
      <w:r>
        <w:br w:type="textWrapping"/>
      </w:r>
      <w:r>
        <w:br w:type="textWrapping"/>
      </w:r>
      <w:r>
        <w:t xml:space="preserve">Chu Phóng bất đắc dĩ cười cười, tắt máy tính.</w:t>
      </w:r>
      <w:r>
        <w:br w:type="textWrapping"/>
      </w:r>
      <w:r>
        <w:br w:type="textWrapping"/>
      </w:r>
      <w:r>
        <w:t xml:space="preserve">Vừa định đi tắm thì nhận được điện thoại của biên tập nhà xuất bản, thúc giục Chu Phóng nhanh chóng viết xong vụ án cuối cùng của bộ tiểu thuyết trinh thám kia, sau đó giao bản thảo.</w:t>
      </w:r>
      <w:r>
        <w:br w:type="textWrapping"/>
      </w:r>
      <w:r>
        <w:br w:type="textWrapping"/>
      </w:r>
      <w:r>
        <w:t xml:space="preserve">Đêm khuya, Chu Phóng nằm trên giường suy nghĩ tình tiết, linh cảm có một chút, nhưng vẫn còn một số chi tiết mơ mơ hồ hồ.</w:t>
      </w:r>
      <w:r>
        <w:br w:type="textWrapping"/>
      </w:r>
      <w:r>
        <w:br w:type="textWrapping"/>
      </w:r>
      <w:r>
        <w:t xml:space="preserve">Đặc biệt là chi tiết lúc phá án, mấy thời điểm và vị trí để viết, cảm thấy như tìm hoa trong sương mù, suy nghĩ mông lung thoáng qua trong đầu, nhưng lại không nắm bắt được.</w:t>
      </w:r>
      <w:r>
        <w:br w:type="textWrapping"/>
      </w:r>
      <w:r>
        <w:br w:type="textWrapping"/>
      </w:r>
      <w:r>
        <w:t xml:space="preserve">Gọi điện thoại cho Lâm Vi, “Hỏi em mấy vấn đề, về </w:t>
      </w:r>
      <w:r>
        <w:rPr>
          <w:i/>
        </w:rPr>
        <w:t xml:space="preserve">thi kiểm</w:t>
      </w:r>
      <w:r>
        <w:t xml:space="preserve"> và xác định thời gian tử vong…”</w:t>
      </w:r>
      <w:r>
        <w:br w:type="textWrapping"/>
      </w:r>
      <w:r>
        <w:br w:type="textWrapping"/>
      </w:r>
      <w:r>
        <w:t xml:space="preserve">[khám nghiệm tử thi]</w:t>
      </w:r>
      <w:r>
        <w:br w:type="textWrapping"/>
      </w:r>
      <w:r>
        <w:br w:type="textWrapping"/>
      </w:r>
      <w:r>
        <w:t xml:space="preserve">Chưa nói xong liền bị Lâm Vi cắt ngang, “Anh muốn em khỏi ngủ hay sao, hơn nửa đêm rồi còn thi kiểm cái gì?”</w:t>
      </w:r>
      <w:r>
        <w:br w:type="textWrapping"/>
      </w:r>
      <w:r>
        <w:br w:type="textWrapping"/>
      </w:r>
      <w:r>
        <w:t xml:space="preserve">“Ai, em học y nha, anh không hỏi em thì hỏi ai?”</w:t>
      </w:r>
      <w:r>
        <w:br w:type="textWrapping"/>
      </w:r>
      <w:r>
        <w:br w:type="textWrapping"/>
      </w:r>
      <w:r>
        <w:t xml:space="preserve">“Hỏi Đình Đình đi, cô ấy gần đây đang hứng thú với nghiệm thi, toàn chọn mấy môn trong chương trình học về pháp y.”</w:t>
      </w:r>
      <w:r>
        <w:br w:type="textWrapping"/>
      </w:r>
      <w:r>
        <w:br w:type="textWrapping"/>
      </w:r>
      <w:r>
        <w:t xml:space="preserve">Chu Phóng nghĩ nghĩ, có lẽ Lâm Vi gần đây bị tên Diệp sư đệ kia lăn qua lăn lại đã đủ mệt, cho nên đến nói cũng lười, vì thế cười cười cúp điện thoại, sau đó nhấn số điện thoại Ôn Đình.</w:t>
      </w:r>
      <w:r>
        <w:br w:type="textWrapping"/>
      </w:r>
      <w:r>
        <w:br w:type="textWrapping"/>
      </w:r>
      <w:r>
        <w:t xml:space="preserve">“Thi kiểm?” Thanh âm Ôn Đình bình thản, chỉ hỏi lại sau đó bắt đầu kiên nhẫn giảng bài.</w:t>
      </w:r>
      <w:r>
        <w:br w:type="textWrapping"/>
      </w:r>
      <w:r>
        <w:br w:type="textWrapping"/>
      </w:r>
      <w:r>
        <w:t xml:space="preserve">Chu Phóng vẫn như trước lọt vào sương mù, “Mỹ nữ, nói lại lần nữa, anh nghe chưa rõ.”</w:t>
      </w:r>
      <w:r>
        <w:br w:type="textWrapping"/>
      </w:r>
      <w:r>
        <w:br w:type="textWrapping"/>
      </w:r>
      <w:r>
        <w:t xml:space="preserve">Ôn Đình hừ một tiếng, “Ngày mai hẹn đi, em giải thích rõ cho nghe, em có mấy quyển sách án lệ pháp y, anh dạo này đang viết trinh thám phải không? Chắc giúp anh không ít đó.”</w:t>
      </w:r>
      <w:r>
        <w:br w:type="textWrapping"/>
      </w:r>
      <w:r>
        <w:br w:type="textWrapping"/>
      </w:r>
      <w:r>
        <w:t xml:space="preserve">“Đình Đinh, anh biết chỉ có em tốt với anh, anh yêu em chết mất…”</w:t>
      </w:r>
      <w:r>
        <w:br w:type="textWrapping"/>
      </w:r>
      <w:r>
        <w:br w:type="textWrapping"/>
      </w:r>
      <w:r>
        <w:t xml:space="preserve">“Anh giết em đi còn hơn.” Bên kia bất động thanh sắc, nhẹ nhàng cười cười, “Không cần khách khí, ngày mai ăn cơm anh mời, còn nữa, sách xuất bản phải tặng em một quyển.”</w:t>
      </w:r>
      <w:r>
        <w:br w:type="textWrapping"/>
      </w:r>
      <w:r>
        <w:br w:type="textWrapping"/>
      </w:r>
      <w:r>
        <w:t xml:space="preserve">“Ừ, được, vậy mai gặp, bye, đừng có mơ thấy anh nha.”</w:t>
      </w:r>
      <w:r>
        <w:br w:type="textWrapping"/>
      </w:r>
      <w:r>
        <w:br w:type="textWrapping"/>
      </w:r>
      <w:r>
        <w:t xml:space="preserve">“Anh mau biến đi, em thà mơ thấy diêm vương cũng sẽ không mơ thấy anh.”</w:t>
      </w:r>
      <w:r>
        <w:br w:type="textWrapping"/>
      </w:r>
      <w:r>
        <w:br w:type="textWrapping"/>
      </w:r>
      <w:r>
        <w:t xml:space="preserve">Trêu đùa một hồi mới cúp điện thoại, an tâm lên giường ôm gấu lớn đi ngủ.</w:t>
      </w:r>
      <w:r>
        <w:br w:type="textWrapping"/>
      </w:r>
      <w:r>
        <w:br w:type="textWrapping"/>
      </w:r>
      <w:r>
        <w:t xml:space="preserve">Lại nằm mơ thấy hình ảnh năm đó.</w:t>
      </w:r>
      <w:r>
        <w:br w:type="textWrapping"/>
      </w:r>
      <w:r>
        <w:br w:type="textWrapping"/>
      </w:r>
      <w:r>
        <w:rPr>
          <w:i/>
        </w:rPr>
        <w:t xml:space="preserve">“A, đứa nhỏ này không nhìn thấy đèn đỏ, tôi đã phanh lại…. nhưng không kịp!” Lái xe kích động giải thích với cảnh sát.</w:t>
      </w:r>
      <w:r>
        <w:br w:type="textWrapping"/>
      </w:r>
      <w:r>
        <w:br w:type="textWrapping"/>
      </w:r>
      <w:r>
        <w:rPr>
          <w:i/>
        </w:rPr>
        <w:t xml:space="preserve">“Nhưng mà… Xe của anh tốc độ cũng hơi nhanh đó.”</w:t>
      </w:r>
      <w:r>
        <w:br w:type="textWrapping"/>
      </w:r>
      <w:r>
        <w:br w:type="textWrapping"/>
      </w:r>
      <w:r>
        <w:rPr>
          <w:i/>
        </w:rPr>
        <w:t xml:space="preserve">“Đồng chí cảnh sát, thật sự là đứa nhỏ này tự dưng nhào ra mà, tôi…”</w:t>
      </w:r>
      <w:r>
        <w:br w:type="textWrapping"/>
      </w:r>
      <w:r>
        <w:br w:type="textWrapping"/>
      </w:r>
      <w:r>
        <w:rPr>
          <w:i/>
        </w:rPr>
        <w:t xml:space="preserve">Tiếng cãi vả ồn ào, như bị thứ gì đó chặn lại, tai chỉ còn nghe thấy tiếng ong ong, một chữ cũng không nghe rõ.</w:t>
      </w:r>
      <w:r>
        <w:br w:type="textWrapping"/>
      </w:r>
      <w:r>
        <w:br w:type="textWrapping"/>
      </w:r>
      <w:r>
        <w:rPr>
          <w:i/>
        </w:rPr>
        <w:t xml:space="preserve">Người đang nằm trong ngực hắn, kêu thế nào cũng không có phản ứng.</w:t>
      </w:r>
      <w:r>
        <w:br w:type="textWrapping"/>
      </w:r>
      <w:r>
        <w:br w:type="textWrapping"/>
      </w:r>
      <w:r>
        <w:rPr>
          <w:i/>
        </w:rPr>
        <w:t xml:space="preserve">“Tiểu Ninh… Tiểu Ninh…”</w:t>
      </w:r>
      <w:r>
        <w:br w:type="textWrapping"/>
      </w:r>
      <w:r>
        <w:br w:type="textWrapping"/>
      </w:r>
      <w:r>
        <w:rPr>
          <w:i/>
        </w:rPr>
        <w:t xml:space="preserve">Cho đến khi Đoan Mộc Ninh được đưa đến bệnh viện, Chu Phóng vẫn nắm chặt bàn tay cậu, lặp đi lặp lại gọi Tiểu Ninh.</w:t>
      </w:r>
      <w:r>
        <w:br w:type="textWrapping"/>
      </w:r>
      <w:r>
        <w:br w:type="textWrapping"/>
      </w:r>
      <w:r>
        <w:rPr>
          <w:i/>
        </w:rPr>
        <w:t xml:space="preserve">Lúc đến phòng phẫu thuật liền bị bác sĩ cản lại, bắt đứng chờ ở bên ngoài.</w:t>
      </w:r>
      <w:r>
        <w:br w:type="textWrapping"/>
      </w:r>
      <w:r>
        <w:br w:type="textWrapping"/>
      </w:r>
      <w:r>
        <w:rPr>
          <w:i/>
        </w:rPr>
        <w:t xml:space="preserve">Hành lang bệnh viện thật dài, sau khi mặt trời lặn càng trở nên âm trầm đáng sợ.</w:t>
      </w:r>
      <w:r>
        <w:br w:type="textWrapping"/>
      </w:r>
      <w:r>
        <w:br w:type="textWrapping"/>
      </w:r>
      <w:r>
        <w:t xml:space="preserve">Thậm chí chỉ là cảnh tái hiện trong mơ nhưng cũng cảm thấy được lạnh lẽo đến thấu xương, đèn phòng phẫu thuật đột nhiên tắt ngóm, lúc Chu Phóng giật mình tỉnh dậy mới phát hiện cửa sổ chưa đóng, cả người bị đông lạnh, sau khi đóng cửa liền mở điều hòa lên cao, nhưng rốt cuộc cũng không ngủ được.</w:t>
      </w:r>
      <w:r>
        <w:br w:type="textWrapping"/>
      </w:r>
      <w:r>
        <w:br w:type="textWrapping"/>
      </w:r>
      <w:r>
        <w:t xml:space="preserve">Giang Ninh cũng mất ngủ.</w:t>
      </w:r>
      <w:r>
        <w:br w:type="textWrapping"/>
      </w:r>
      <w:r>
        <w:br w:type="textWrapping"/>
      </w:r>
      <w:r>
        <w:t xml:space="preserve">Ngày mai sẽ về Bắc Sơn, cha đầu năm đã đem tổng bộ của công ty xuất bản chuyển đến Bắc Sơn, mình thật ra cũng đã sớm muốn đến thành phố kia tìm Chu Phóng, chịu đựng đến hai mươi tuổi đã chịu đến bị nội thương.</w:t>
      </w:r>
      <w:r>
        <w:br w:type="textWrapping"/>
      </w:r>
      <w:r>
        <w:br w:type="textWrapping"/>
      </w:r>
      <w:r>
        <w:t xml:space="preserve">Đã nhiều năm không gặp, cho dù không thể thân thiết như lúc trước, ít nhất cũng có thể từng bước từng bước tới.</w:t>
      </w:r>
      <w:r>
        <w:br w:type="textWrapping"/>
      </w:r>
      <w:r>
        <w:br w:type="textWrapping"/>
      </w:r>
      <w:r>
        <w:t xml:space="preserve">Dựa theo cách nói của Tiểu Khai, giống như lúc ăn cua, tám cái chân từ từ bóc từng cái, cuối cùng cũng sẽ có thể bóc toàn bộ.</w:t>
      </w:r>
      <w:r>
        <w:br w:type="textWrapping"/>
      </w:r>
      <w:r>
        <w:br w:type="textWrapping"/>
      </w:r>
      <w:r>
        <w:t xml:space="preserve">Trước tiên… đương nhiên phải tạo ra một cơ hội vô tình gặp gỡ thật hoàn hảo.</w:t>
      </w:r>
      <w:r>
        <w:br w:type="textWrapping"/>
      </w:r>
      <w:r>
        <w:br w:type="textWrapping"/>
      </w:r>
      <w:r>
        <w:t xml:space="preserve">Vừa nghĩ vừa vùi đầu trong gối.</w:t>
      </w:r>
      <w:r>
        <w:br w:type="textWrapping"/>
      </w:r>
      <w:r>
        <w:br w:type="textWrapping"/>
      </w:r>
      <w:r>
        <w:t xml:space="preserve">Mùa đông trời rất lạnh, cho dù quấn mình trong chăn, vẫn không bằng cái ôm ấm áp của người kia lúc còn nhỏ.</w:t>
      </w:r>
      <w:r>
        <w:br w:type="textWrapping"/>
      </w:r>
      <w:r>
        <w:br w:type="textWrapping"/>
      </w:r>
    </w:p>
    <w:p>
      <w:pPr>
        <w:pStyle w:val="Heading2"/>
      </w:pPr>
      <w:bookmarkStart w:id="45" w:name="quyển-2---chương-3-bài-ca-tương-phùng"/>
      <w:bookmarkEnd w:id="45"/>
      <w:r>
        <w:t xml:space="preserve">24. Quyển 2 - Chương 3: Bài Ca Tương Phùng</w:t>
      </w:r>
    </w:p>
    <w:p>
      <w:pPr>
        <w:pStyle w:val="Compact"/>
      </w:pPr>
      <w:r>
        <w:br w:type="textWrapping"/>
      </w:r>
      <w:r>
        <w:br w:type="textWrapping"/>
      </w:r>
      <w:r>
        <w:t xml:space="preserve">Sáng hôm sau, Giang Ninh đem theo quà sinh nhật tặng cha đã mua trên mạng, đi đến sân bay.</w:t>
      </w:r>
      <w:r>
        <w:br w:type="textWrapping"/>
      </w:r>
      <w:r>
        <w:br w:type="textWrapping"/>
      </w:r>
      <w:r>
        <w:t xml:space="preserve">Mùa đông phương Bắc lạnh thấu xương, mặc chiếc áo khoác màu trắng thật dày, đội nón của áo khoác lên, tay nhét vào trong túi, lúc này mới ấm áp một chút.</w:t>
      </w:r>
      <w:r>
        <w:br w:type="textWrapping"/>
      </w:r>
      <w:r>
        <w:br w:type="textWrapping"/>
      </w:r>
      <w:r>
        <w:t xml:space="preserve">Điện thoại reo lên, tiếng chuông đặc biệt dành riêng cho cuộc gọi từ Cổ Duy, Giang Ninh biết hắn đang hối thúc mình rời giường, liền không thèm nghe máy.</w:t>
      </w:r>
      <w:r>
        <w:br w:type="textWrapping"/>
      </w:r>
      <w:r>
        <w:br w:type="textWrapping"/>
      </w:r>
      <w:r>
        <w:t xml:space="preserve">Lúc máy bay cất cánh, đột nhiên cảm thấy lỗ tai ù ù,trong khoảnh khắc đầu óc trống rỗng, thế giới nháy mắt tựa hồ im lặng.</w:t>
      </w:r>
      <w:r>
        <w:br w:type="textWrapping"/>
      </w:r>
      <w:r>
        <w:br w:type="textWrapping"/>
      </w:r>
      <w:r>
        <w:t xml:space="preserve">Có lẽ do tối qua ngủ không ngon, Giang Ninh cũng không nghĩ gì, chỉ an tâm nhắm mắt lại.</w:t>
      </w:r>
      <w:r>
        <w:br w:type="textWrapping"/>
      </w:r>
      <w:r>
        <w:br w:type="textWrapping"/>
      </w:r>
      <w:r>
        <w:t xml:space="preserve">Ở trên máy bay buồn chán, lại không thấy buồn ngủ, vì thế những hồi ức trước kia giống như một cuốn phim chậm rãi quay về trong tâm trí.</w:t>
      </w:r>
      <w:r>
        <w:br w:type="textWrapping"/>
      </w:r>
      <w:r>
        <w:br w:type="textWrapping"/>
      </w:r>
      <w:r>
        <w:t xml:space="preserve">Nhớ rõ ràng buổi chiều mình tỏ tình với hắn, ánh mặt trời ấm áp, sắc mặt của hắn ở dưới ánh nắng lại lạnh lẽo vô cùng.</w:t>
      </w:r>
      <w:r>
        <w:br w:type="textWrapping"/>
      </w:r>
      <w:r>
        <w:br w:type="textWrapping"/>
      </w:r>
      <w:r>
        <w:t xml:space="preserve">Rất vất vả mới lấy hết dũng khí, buông xuống kiêu ngạo mà bày tỏ, hắn lại không chấp nhận, thậm chí lúc mình hỏi hắn “Anh có thích tôi không” cũng không có được câu trả lời.</w:t>
      </w:r>
      <w:r>
        <w:br w:type="textWrapping"/>
      </w:r>
      <w:r>
        <w:br w:type="textWrapping"/>
      </w:r>
      <w:r>
        <w:t xml:space="preserve">Sau đó xảy ra chuyện gì cũng không muốn nhớ rõ, mỗi lần nhớ lại chuyện cũ, cuối cùng đều dừng lại tại hình ảnh kia, Chu Phóng nhìn mình, trong đôi mắt sâu thẳm không biết đang che giấu cảm xúc gì.</w:t>
      </w:r>
      <w:r>
        <w:br w:type="textWrapping"/>
      </w:r>
      <w:r>
        <w:br w:type="textWrapping"/>
      </w:r>
      <w:r>
        <w:t xml:space="preserve">Hít một hơi thật sâu, điều chỉnh lại tâm tình nặng nề vì hồi tưởng kia, lúc đi ra khỏi sân bay, nghênh đón cậu là cơn mưa nhỏ tí tách của phía Nam.</w:t>
      </w:r>
      <w:r>
        <w:br w:type="textWrapping"/>
      </w:r>
      <w:r>
        <w:br w:type="textWrapping"/>
      </w:r>
      <w:r>
        <w:t xml:space="preserve">Khí hậu thay đổi khiến Giang Ninh không kịp thích ứng, đứng ở cửa ra một lúc lâu, nhìn thấy xa xa bóng chiếc xe quen thuộc, kính xe hạ xuống, người đàn ông ngồi ở ghế lái, ngón tay thon dài cầm di động, đang gọi điện thoại, cau mày.</w:t>
      </w:r>
      <w:r>
        <w:br w:type="textWrapping"/>
      </w:r>
      <w:r>
        <w:br w:type="textWrapping"/>
      </w:r>
      <w:r>
        <w:t xml:space="preserve">Giang Ninh cười cười đi về phía hắn.</w:t>
      </w:r>
      <w:r>
        <w:br w:type="textWrapping"/>
      </w:r>
      <w:r>
        <w:br w:type="textWrapping"/>
      </w:r>
      <w:r>
        <w:t xml:space="preserve">“Cổ Duy.”</w:t>
      </w:r>
      <w:r>
        <w:br w:type="textWrapping"/>
      </w:r>
      <w:r>
        <w:br w:type="textWrapping"/>
      </w:r>
      <w:r>
        <w:t xml:space="preserve">Người kia ngẩng đầu, nhìn thấy thằng nhóc đứng trước xe cười nhạt, có chút bất đắc dĩ nhếch khóe miệng, “Lên xe đi.”</w:t>
      </w:r>
      <w:r>
        <w:br w:type="textWrapping"/>
      </w:r>
      <w:r>
        <w:br w:type="textWrapping"/>
      </w:r>
      <w:r>
        <w:t xml:space="preserve">“Anh bận như vậy còn đến đón tôi?” Giang Ninh lên xe, vừa kéo đai an toàn vừa hỏi.</w:t>
      </w:r>
      <w:r>
        <w:br w:type="textWrapping"/>
      </w:r>
      <w:r>
        <w:br w:type="textWrapping"/>
      </w:r>
      <w:r>
        <w:t xml:space="preserve">“Cha cậu chỉ thị.”</w:t>
      </w:r>
      <w:r>
        <w:br w:type="textWrapping"/>
      </w:r>
      <w:r>
        <w:br w:type="textWrapping"/>
      </w:r>
      <w:r>
        <w:t xml:space="preserve">Giang Ninh đang đeo đai an toàn, hơi khựng lại, “Vậy sao?”</w:t>
      </w:r>
      <w:r>
        <w:br w:type="textWrapping"/>
      </w:r>
      <w:r>
        <w:br w:type="textWrapping"/>
      </w:r>
      <w:r>
        <w:t xml:space="preserve">“Vốn anh ta muốn đích thân đến đón, nhưng gần đây thật sự quá bận, nên liền nhờ tôi đến.”</w:t>
      </w:r>
      <w:r>
        <w:br w:type="textWrapping"/>
      </w:r>
      <w:r>
        <w:br w:type="textWrapping"/>
      </w:r>
      <w:r>
        <w:t xml:space="preserve">“À.” Thờ ơ đáp một tiếng, ngồi xong, nhích lại gần, “Đi thôi.”</w:t>
      </w:r>
      <w:r>
        <w:br w:type="textWrapping"/>
      </w:r>
      <w:r>
        <w:br w:type="textWrapping"/>
      </w:r>
      <w:r>
        <w:t xml:space="preserve">Cổ Duy khởi động xe, bên trong xe vang lên tiếng nhạc êm dịu.</w:t>
      </w:r>
      <w:r>
        <w:br w:type="textWrapping"/>
      </w:r>
      <w:r>
        <w:br w:type="textWrapping"/>
      </w:r>
      <w:r>
        <w:t xml:space="preserve">“Lần này dự định ở lại mấy ngày?”</w:t>
      </w:r>
      <w:r>
        <w:br w:type="textWrapping"/>
      </w:r>
      <w:r>
        <w:br w:type="textWrapping"/>
      </w:r>
      <w:r>
        <w:t xml:space="preserve">“Ngày kia sẽ đi.”</w:t>
      </w:r>
      <w:r>
        <w:br w:type="textWrapping"/>
      </w:r>
      <w:r>
        <w:br w:type="textWrapping"/>
      </w:r>
      <w:r>
        <w:t xml:space="preserve">“Ngày mai là sinh nhật hắn, cậu còn tính gọi anh ta là chú sao?”</w:t>
      </w:r>
      <w:r>
        <w:br w:type="textWrapping"/>
      </w:r>
      <w:r>
        <w:br w:type="textWrapping"/>
      </w:r>
      <w:r>
        <w:t xml:space="preserve">Giang Ninh cười cười, “Từ nhỏ đã không gọi cha, thật không quen.”</w:t>
      </w:r>
      <w:r>
        <w:br w:type="textWrapping"/>
      </w:r>
      <w:r>
        <w:br w:type="textWrapping"/>
      </w:r>
      <w:r>
        <w:t xml:space="preserve">Đối phương trầm mặc một lát, lâu sau mới thở dài, “Được rồi, không nói chuyện này nữa.” Dứt lời, từ trong túi lấy ra một tờ giấy, đưa qua, “Chuyện cậu cần, địa chỉ, số điện thoại, biển số xe của Chu Phóng và nơi cậu ta thường lui tới.”</w:t>
      </w:r>
      <w:r>
        <w:br w:type="textWrapping"/>
      </w:r>
      <w:r>
        <w:br w:type="textWrapping"/>
      </w:r>
      <w:r>
        <w:t xml:space="preserve">“Cám ơn.” Giang Ninh đưa tay cầm lấy, cúi đầu nhìn chăm chú, bình thản nói, “Anh không phải đi mời thám tử tư chứ, kỹ càng như vậy.”</w:t>
      </w:r>
      <w:r>
        <w:br w:type="textWrapping"/>
      </w:r>
      <w:r>
        <w:br w:type="textWrapping"/>
      </w:r>
      <w:r>
        <w:t xml:space="preserve">“Không cần đến thám tử phiền toái như vậy, điều tra cậu ta thực dễ dàng.” Dừng lại một chút, nói “Cậu cần mấy thứ này, tính làm gì?”</w:t>
      </w:r>
      <w:r>
        <w:br w:type="textWrapping"/>
      </w:r>
      <w:r>
        <w:br w:type="textWrapping"/>
      </w:r>
      <w:r>
        <w:t xml:space="preserve">“Này không phải việc anh có thể hỏi đến.”</w:t>
      </w:r>
      <w:r>
        <w:br w:type="textWrapping"/>
      </w:r>
      <w:r>
        <w:br w:type="textWrapping"/>
      </w:r>
      <w:r>
        <w:t xml:space="preserve">“Được rồi, cậu lớn rồi.” Đưa tay muốn xoa đầu Giang Ninh, lại bị cậu né tránh.</w:t>
      </w:r>
      <w:r>
        <w:br w:type="textWrapping"/>
      </w:r>
      <w:r>
        <w:br w:type="textWrapping"/>
      </w:r>
      <w:r>
        <w:t xml:space="preserve">“Đầu đàn ông không thể sờ, chưa từng nghe à?” Khóe miệng hơi nhướng lên, giống như là đang cười, nhưng ánh mắt lại lãnh đạm.</w:t>
      </w:r>
      <w:r>
        <w:br w:type="textWrapping"/>
      </w:r>
      <w:r>
        <w:br w:type="textWrapping"/>
      </w:r>
      <w:r>
        <w:t xml:space="preserve">“Ok, không trêu cậu nữa.”</w:t>
      </w:r>
      <w:r>
        <w:br w:type="textWrapping"/>
      </w:r>
      <w:r>
        <w:br w:type="textWrapping"/>
      </w:r>
      <w:r>
        <w:t xml:space="preserve">Cổ Duy cười cười, chuyên tâm lái xe.</w:t>
      </w:r>
      <w:r>
        <w:br w:type="textWrapping"/>
      </w:r>
      <w:r>
        <w:br w:type="textWrapping"/>
      </w:r>
      <w:r>
        <w:t xml:space="preserve">Giang Ninh quay đầu nhìn ra bên ngoài, kính xe bị nước mưa xối vào mờ nhạt, chiếu lên gương mặt cậu đang mỉm cười.</w:t>
      </w:r>
      <w:r>
        <w:br w:type="textWrapping"/>
      </w:r>
      <w:r>
        <w:br w:type="textWrapping"/>
      </w:r>
      <w:r>
        <w:t xml:space="preserve">Nắm chặt mảnh giấy kia trong lòng bàn tay, nắm thật chặt.</w:t>
      </w:r>
      <w:r>
        <w:br w:type="textWrapping"/>
      </w:r>
      <w:r>
        <w:br w:type="textWrapping"/>
      </w:r>
      <w:r>
        <w:t xml:space="preserve">Ngày hôm sau là sinh nhật Giang Sơn, tiệc sinh nhật do công ty lo liệu, Giang Ninh mặc tây trang màu trắng, trở thành tâm điểm của bữa tiệc.</w:t>
      </w:r>
      <w:r>
        <w:br w:type="textWrapping"/>
      </w:r>
      <w:r>
        <w:br w:type="textWrapping"/>
      </w:r>
      <w:r>
        <w:t xml:space="preserve">Mọi người đều đoán được Giang Ninh có quan hệ thân thích với Giang Sơn, nhưng cụ thể là quan hệ gì lại không có ai biết, cũng không ai dám hỏi, chẳng qua lúc Giang Ninh xuất hiện, Giang Sơn trở nên đặc biệt cao hứng.</w:t>
      </w:r>
      <w:r>
        <w:br w:type="textWrapping"/>
      </w:r>
      <w:r>
        <w:br w:type="textWrapping"/>
      </w:r>
      <w:r>
        <w:t xml:space="preserve">Kỳ thật nhìn kỹ, trán của hai người có chút giống nhau, Giang Sơn mặc dù đã trung niên nhưng vẫn còn rất trẻ, Giang Ninh thoạt nhìn thật sự vẫn còn nét ngây ngô, bộ dáng ra vẻ trưởng thành kia, tựa như một đứa trẻ giả vờ thâm trầm, có chút đáng yêu.</w:t>
      </w:r>
      <w:r>
        <w:br w:type="textWrapping"/>
      </w:r>
      <w:r>
        <w:br w:type="textWrapping"/>
      </w:r>
      <w:r>
        <w:t xml:space="preserve">Chỉ là biểu tình rất lãnh đạm, ánh mắt cũng lạnh như băng, hảo ý mời rượu đều bị cậu từ chối, tuy rằng thái độ vẫn lễ phép, lại không che dấu được ngạo khí bên trong.</w:t>
      </w:r>
      <w:r>
        <w:br w:type="textWrapping"/>
      </w:r>
      <w:r>
        <w:br w:type="textWrapping"/>
      </w:r>
      <w:r>
        <w:t xml:space="preserve">Sau khi tàn tiệc, Giang Sơn bị mọi người vây vào giữa, một ly lại một ly uống cạn, sắc mặt đỏ đến dọa người.</w:t>
      </w:r>
      <w:r>
        <w:br w:type="textWrapping"/>
      </w:r>
      <w:r>
        <w:br w:type="textWrapping"/>
      </w:r>
      <w:r>
        <w:t xml:space="preserve">Giang Ninh ở xa thản nhiên uống rượu đào, cùng Cổ Duy bên cạnh nhẹ giọng nói chuyện phiếm.</w:t>
      </w:r>
      <w:r>
        <w:br w:type="textWrapping"/>
      </w:r>
      <w:r>
        <w:br w:type="textWrapping"/>
      </w:r>
      <w:r>
        <w:t xml:space="preserve">“Nhanh say thật, anh còn không mau dìu ông ấy về đi?”</w:t>
      </w:r>
      <w:r>
        <w:br w:type="textWrapping"/>
      </w:r>
      <w:r>
        <w:br w:type="textWrapping"/>
      </w:r>
      <w:r>
        <w:t xml:space="preserve">Cổ Duy trầm mặc không nói.</w:t>
      </w:r>
      <w:r>
        <w:br w:type="textWrapping"/>
      </w:r>
      <w:r>
        <w:br w:type="textWrapping"/>
      </w:r>
      <w:r>
        <w:t xml:space="preserve">Giang Ninh buông ly, “Vậy tôi về trước, quà nhờ anh chuyển giúp tôi.”</w:t>
      </w:r>
      <w:r>
        <w:br w:type="textWrapping"/>
      </w:r>
      <w:r>
        <w:br w:type="textWrapping"/>
      </w:r>
      <w:r>
        <w:t xml:space="preserve">“Ừ, đi đường cẩn thận.”</w:t>
      </w:r>
      <w:r>
        <w:br w:type="textWrapping"/>
      </w:r>
      <w:r>
        <w:br w:type="textWrapping"/>
      </w:r>
      <w:r>
        <w:t xml:space="preserve">Nhìn tâm tình Cổ Duy không tốt lắm, Giang Ninh cũng không muốn trò chuyện với hắn, một mình đi ra cửa.</w:t>
      </w:r>
      <w:r>
        <w:br w:type="textWrapping"/>
      </w:r>
      <w:r>
        <w:br w:type="textWrapping"/>
      </w:r>
      <w:r>
        <w:t xml:space="preserve">Bên ngoài trời đã tối, mưa cũng đã tạnh, đèn đường đều được bật sáng.</w:t>
      </w:r>
      <w:r>
        <w:br w:type="textWrapping"/>
      </w:r>
      <w:r>
        <w:br w:type="textWrapping"/>
      </w:r>
      <w:r>
        <w:t xml:space="preserve">Gió đêm hơi lạnh, toàn bộ thành phố lên đèn rực rỡ. Màu sắc ngọn đèn không ngừng tỏa ra, cảnh đêm xa xa cũng trở nên mông lung.</w:t>
      </w:r>
      <w:r>
        <w:br w:type="textWrapping"/>
      </w:r>
      <w:r>
        <w:br w:type="textWrapping"/>
      </w:r>
      <w:r>
        <w:t xml:space="preserve">Một mình đi trên đường, rất lạnh, siết chặt áo khoác, lấy ra mảnh giấy kia, kiểm tra đối chiếu một lần nữa địa chỉ viết trên đó, dựa theo tuyến đường trong trí nhớ mà đi.</w:t>
      </w:r>
      <w:r>
        <w:br w:type="textWrapping"/>
      </w:r>
      <w:r>
        <w:br w:type="textWrapping"/>
      </w:r>
      <w:r>
        <w:t xml:space="preserve">Tay trong túi quần nắm chặt lại, nhe giọng hỏi: Chu Phóng, anh còn nhớ tôi không?</w:t>
      </w:r>
      <w:r>
        <w:br w:type="textWrapping"/>
      </w:r>
      <w:r>
        <w:br w:type="textWrapping"/>
      </w:r>
      <w:r>
        <w:t xml:space="preserve">Chẳng biết tại sao, tối qua Chu Phóng ngủ không ngon giấc, sau khi bị ác mộng làm tỉnh, thẳng đến năm giờ sáng mới ngủ.</w:t>
      </w:r>
      <w:r>
        <w:br w:type="textWrapping"/>
      </w:r>
      <w:r>
        <w:br w:type="textWrapping"/>
      </w:r>
      <w:r>
        <w:t xml:space="preserve">Lúc ngủ dậy đã chạng vạng, tùy tiện rửa mặt chải đầu một chút, nhìn đồng hồ, bảy giờ, trong lòng thầm mắng không xong, vội vàng mặc áo khoác, lái xe đến đại học T đã hẹn với Ôn Đình.</w:t>
      </w:r>
      <w:r>
        <w:br w:type="textWrapping"/>
      </w:r>
      <w:r>
        <w:br w:type="textWrapping"/>
      </w:r>
      <w:r>
        <w:t xml:space="preserve">Ôn Đình đã sớm chờ ở đó, nhìn thấy Chu Phóng chỉ hừ lạnh một tiếng.</w:t>
      </w:r>
      <w:r>
        <w:br w:type="textWrapping"/>
      </w:r>
      <w:r>
        <w:br w:type="textWrapping"/>
      </w:r>
      <w:r>
        <w:t xml:space="preserve">“Xin lỗi, để cho mỹ nữ đợi lâu, anh thật đáng chết.” Chu Phóng cười không đứng đắn, Ôn Đình cũng mặc kệ hắn, trực tiếp lấy sách đã chuẩn bị đưa qua.”</w:t>
      </w:r>
      <w:r>
        <w:br w:type="textWrapping"/>
      </w:r>
      <w:r>
        <w:br w:type="textWrapping"/>
      </w:r>
      <w:r>
        <w:t xml:space="preserve">“Muốn ăn cái gì, anh mời.”</w:t>
      </w:r>
      <w:r>
        <w:br w:type="textWrapping"/>
      </w:r>
      <w:r>
        <w:br w:type="textWrapping"/>
      </w:r>
      <w:r>
        <w:t xml:space="preserve">“Quên đi, đợi anh mời chắc em chết đói mười tám lần rồi.” Ôn Đình chỉ chỉ cái chén trước mặt, “Em ăn rồi.”</w:t>
      </w:r>
      <w:r>
        <w:br w:type="textWrapping"/>
      </w:r>
      <w:r>
        <w:br w:type="textWrapping"/>
      </w:r>
      <w:r>
        <w:t xml:space="preserve">Chu Phóng lần này thật sự áy náy, vẻ mặt thành khẩn, “Đình Đình, vậy em muốn anh đền bù thế nào?”</w:t>
      </w:r>
      <w:r>
        <w:br w:type="textWrapping"/>
      </w:r>
      <w:r>
        <w:br w:type="textWrapping"/>
      </w:r>
      <w:r>
        <w:t xml:space="preserve">Ôn Đình lắc đầu cười cười, “Quên đi, em thấy anh tinh thần rất kém, gần đây lại có gì phiền lòng sao? Chuyện Bảo Đinh không phải giải quyết xong rồi à?”</w:t>
      </w:r>
      <w:r>
        <w:br w:type="textWrapping"/>
      </w:r>
      <w:r>
        <w:br w:type="textWrapping"/>
      </w:r>
      <w:r>
        <w:t xml:space="preserve">“Không biết tại sao, dạo này hay gặp ác mộng, bác sĩ tương lai phân tích giúp anh một chút được không?”</w:t>
      </w:r>
      <w:r>
        <w:br w:type="textWrapping"/>
      </w:r>
      <w:r>
        <w:br w:type="textWrapping"/>
      </w:r>
      <w:r>
        <w:t xml:space="preserve">“Phải chăng chịu áp lực quá lớn?”</w:t>
      </w:r>
      <w:r>
        <w:br w:type="textWrapping"/>
      </w:r>
      <w:r>
        <w:br w:type="textWrapping"/>
      </w:r>
      <w:r>
        <w:t xml:space="preserve">“Anh có thể chịu áp lực gì chứ, có ăn có mặc có chỗ ở, lại không cần nuôi gia đình, lại càng không có số đào hoa.” Ý vị thâm trường cười cười, chỉ chỉ dây đeo tay của Ôn Đình, “Lại có người theo đuổi à? Vòng tay không tồi nha.”</w:t>
      </w:r>
      <w:r>
        <w:br w:type="textWrapping"/>
      </w:r>
      <w:r>
        <w:br w:type="textWrapping"/>
      </w:r>
      <w:r>
        <w:t xml:space="preserve">Ôn Đình không trả lời hắn, chỉ thản nhiên nói, “Anh trước kia có tâm sự gì cũng đều nói với em và Lâm Vi, sau khi học cấp ba thì cái gì cũng không nói, đều giấu ở trong lòng, không hiểu nổi anh rốt cuộc bị làm sao, chỉ biết trái tim kia không gian có hạn, nhiều việc không bỏ xuống được.” Dừng lại một chút, chỉ vào vị trí tim Chu Phóng, cười nói, “Cho nên anh mới cảm thấy lòng ngực nặng trĩu, khó chịu.”</w:t>
      </w:r>
      <w:r>
        <w:br w:type="textWrapping"/>
      </w:r>
      <w:r>
        <w:br w:type="textWrapping"/>
      </w:r>
      <w:r>
        <w:t xml:space="preserve">Lúc Ôn Đình đứng lên, xoay người rời đi, kéo theo một làn khí lạnh.</w:t>
      </w:r>
      <w:r>
        <w:br w:type="textWrapping"/>
      </w:r>
      <w:r>
        <w:br w:type="textWrapping"/>
      </w:r>
      <w:r>
        <w:t xml:space="preserve">Chu Phóng ngồi yên tại chỗ mỉm cười, nhìn Ôn Đinh mang giày cao gót, không khỏi cảm thán, đúng là đã thay đổi thành thiếu nữa mười tám, nha đầu này trưởng thành rồi thật là xinh đẹp, lúc đi ngẩng đầu ưỡn ngực, tiếng giày lộp cộp rất nhịp nhàng.</w:t>
      </w:r>
      <w:r>
        <w:br w:type="textWrapping"/>
      </w:r>
      <w:r>
        <w:br w:type="textWrapping"/>
      </w:r>
      <w:r>
        <w:t xml:space="preserve">Không còn nhớ nổi, nhóc con trước đây lúc còn chảy nước mũi, bị mình lừa gạt lấy lá cây lau đi.</w:t>
      </w:r>
      <w:r>
        <w:br w:type="textWrapping"/>
      </w:r>
      <w:r>
        <w:br w:type="textWrapping"/>
      </w:r>
      <w:r>
        <w:t xml:space="preserve">Mặc dù đã làm tri kỷ nhiều năm như vậy, nhưng bị nàng liếc một cái liền nhìn thấu, Chu Phóng cũng chả vui vẻ gì.</w:t>
      </w:r>
      <w:r>
        <w:br w:type="textWrapping"/>
      </w:r>
      <w:r>
        <w:br w:type="textWrapping"/>
      </w:r>
      <w:r>
        <w:t xml:space="preserve">Trái tim quả thật nặng trịch, không sai.</w:t>
      </w:r>
      <w:r>
        <w:br w:type="textWrapping"/>
      </w:r>
      <w:r>
        <w:br w:type="textWrapping"/>
      </w:r>
      <w:r>
        <w:t xml:space="preserve">Nhưng có những chuyện không thể nói buông liền buông xuống được, Đình Đình, nếu như người mà em thích nhất, bởi vì em mà chết đi thì sao?</w:t>
      </w:r>
      <w:r>
        <w:br w:type="textWrapping"/>
      </w:r>
      <w:r>
        <w:br w:type="textWrapping"/>
      </w:r>
      <w:r>
        <w:t xml:space="preserve">Người em muốn bảo vệ nhất, cứ như vậy mất đi sinh mạng trước mặt em, cái loại vô lực đó, loại đau khổ đó, thời gian càng lâu càng trở nên nặng nề.</w:t>
      </w:r>
      <w:r>
        <w:br w:type="textWrapping"/>
      </w:r>
      <w:r>
        <w:br w:type="textWrapping"/>
      </w:r>
      <w:r>
        <w:t xml:space="preserve">Tình cảm không phải bướu lành, có màng bao không thể phát tán, một dao cắt đi sạch sẽ.</w:t>
      </w:r>
      <w:r>
        <w:br w:type="textWrapping"/>
      </w:r>
      <w:r>
        <w:br w:type="textWrapping"/>
      </w:r>
      <w:r>
        <w:t xml:space="preserve">Đó là ung thư, đã gần lan ra toàn thân rồi.</w:t>
      </w:r>
      <w:r>
        <w:br w:type="textWrapping"/>
      </w:r>
      <w:r>
        <w:br w:type="textWrapping"/>
      </w:r>
      <w:r>
        <w:t xml:space="preserve">Trên đường về nhà, mở kính xe, để không khí rét run thổi vào, đầu óc vẫn hỗn loạn.</w:t>
      </w:r>
      <w:r>
        <w:br w:type="textWrapping"/>
      </w:r>
      <w:r>
        <w:br w:type="textWrapping"/>
      </w:r>
      <w:r>
        <w:t xml:space="preserve">Lái xe vào tiểu mình đang ở, vốn là con đường không nhiều người đi lại, hoàn cảnh lại quá mức quen thuộc, Chu Phóng cũng lơ là đi, một tay cầm lái, một tay đưa vào túi quần lấy điện thoại, lúc ngẩng đầu, đột nhiên nhìn thấy một người đứng trước mặt, vội vàng đạp phanh.</w:t>
      </w:r>
      <w:r>
        <w:br w:type="textWrapping"/>
      </w:r>
      <w:r>
        <w:br w:type="textWrapping"/>
      </w:r>
      <w:r>
        <w:t xml:space="preserve">Tiếng phanh xe chói tai, cùng tiếng kêu khe khẽ.</w:t>
      </w:r>
      <w:r>
        <w:br w:type="textWrapping"/>
      </w:r>
      <w:r>
        <w:br w:type="textWrapping"/>
      </w:r>
      <w:r>
        <w:t xml:space="preserve">“A…”</w:t>
      </w:r>
      <w:r>
        <w:br w:type="textWrapping"/>
      </w:r>
      <w:r>
        <w:br w:type="textWrapping"/>
      </w:r>
      <w:r>
        <w:t xml:space="preserve">Chu Phóng thầm kêu không xong, vội vàng ra khỏi xe, nhìn người nằm trước mũi xe, “Cậu không sao chứ?”</w:t>
      </w:r>
      <w:r>
        <w:br w:type="textWrapping"/>
      </w:r>
      <w:r>
        <w:br w:type="textWrapping"/>
      </w:r>
      <w:r>
        <w:t xml:space="preserve">Người nọ nằm một lát, mới ngồi dậy, lắc lắc đầu, “Không đụng trúng, giật mình thôi.”</w:t>
      </w:r>
      <w:r>
        <w:br w:type="textWrapping"/>
      </w:r>
      <w:r>
        <w:br w:type="textWrapping"/>
      </w:r>
      <w:r>
        <w:t xml:space="preserve">A, ra là sợ tới mức chân mềm nhũn ngã trên mặt đất.</w:t>
      </w:r>
      <w:r>
        <w:br w:type="textWrapping"/>
      </w:r>
      <w:r>
        <w:br w:type="textWrapping"/>
      </w:r>
      <w:r>
        <w:t xml:space="preserve">Chu Phóng nhẹ nhàng thở phảo, nhìn nam sinh kia đứng lên, liền nhẹ lòng, định quay người đi vào xe, điện thoại lại đột nhiên vang lên.</w:t>
      </w:r>
      <w:r>
        <w:br w:type="textWrapping"/>
      </w:r>
      <w:r>
        <w:br w:type="textWrapping"/>
      </w:r>
      <w:r>
        <w:t xml:space="preserve">“Alo, Lâm Vi à, anh tìm Ôn Đình lấy tư liệu…” Vừa nghe điện thoại, vừa xoay người dựa vào xe.</w:t>
      </w:r>
      <w:r>
        <w:br w:type="textWrapping"/>
      </w:r>
      <w:r>
        <w:br w:type="textWrapping"/>
      </w:r>
      <w:r>
        <w:t xml:space="preserve">Lúc người bị đâm phải nghe thấy hai chữ Lâm Vi liền ngẩng đầu, ánh mắt phức tạp nhìn Chu Phóng, người kia lại tập trung vào điện thoại, không chú ý tới.</w:t>
      </w:r>
      <w:r>
        <w:br w:type="textWrapping"/>
      </w:r>
      <w:r>
        <w:br w:type="textWrapping"/>
      </w:r>
      <w:r>
        <w:t xml:space="preserve">Đến khi Chu Phóng nói chuyện điện thoại xong, nhìn lại chỉ thấy người bị mình đụng phải đang nhìn mình chằm chằm.</w:t>
      </w:r>
      <w:r>
        <w:br w:type="textWrapping"/>
      </w:r>
      <w:r>
        <w:br w:type="textWrapping"/>
      </w:r>
      <w:r>
        <w:t xml:space="preserve">Chu Phóng sờ sờ mũi, “Cậu…Thật sự không sao chứ?”</w:t>
      </w:r>
      <w:r>
        <w:br w:type="textWrapping"/>
      </w:r>
      <w:r>
        <w:br w:type="textWrapping"/>
      </w:r>
      <w:r>
        <w:t xml:space="preserve">“Chân tôi hình như bị trặt rồi.” Nam sinh nhìn mình, ánh mắt đen láy làm cho Chu Phóng run lên, vội vàng dời tầm mắt.</w:t>
      </w:r>
      <w:r>
        <w:br w:type="textWrapping"/>
      </w:r>
      <w:r>
        <w:br w:type="textWrapping"/>
      </w:r>
      <w:r>
        <w:t xml:space="preserve">Là ảo giác sao?</w:t>
      </w:r>
      <w:r>
        <w:br w:type="textWrapping"/>
      </w:r>
      <w:r>
        <w:br w:type="textWrapping"/>
      </w:r>
      <w:r>
        <w:t xml:space="preserve">Ánh mắt bình thản này, cùng với người trong trí nhớ, thật sự là quá giống. Chỉ là người kia trong trí nhớ, đôi mắt xinh đẹp bị cặp kính thật dày che khuất.</w:t>
      </w:r>
      <w:r>
        <w:br w:type="textWrapping"/>
      </w:r>
      <w:r>
        <w:br w:type="textWrapping"/>
      </w:r>
      <w:r>
        <w:t xml:space="preserve">Hít một hơi điều chỉnh lại tâm trạng, Chu Phóng nhìn hắn hỏi, “Nghiêm trọng lắm không?”</w:t>
      </w:r>
      <w:r>
        <w:br w:type="textWrapping"/>
      </w:r>
      <w:r>
        <w:br w:type="textWrapping"/>
      </w:r>
      <w:r>
        <w:t xml:space="preserve">“Anh nhặt giúp tôi mấy quyển sách được không?” Vẫn là ngữ khí bình thản, chỉ chỉ sách rơi trên sách.</w:t>
      </w:r>
      <w:r>
        <w:br w:type="textWrapping"/>
      </w:r>
      <w:r>
        <w:br w:type="textWrapping"/>
      </w:r>
      <w:r>
        <w:t xml:space="preserve">Chu Phóng gật đầu, xoay người nhặt lên, không khỏi ngẩn người ——</w:t>
      </w:r>
      <w:r>
        <w:br w:type="textWrapping"/>
      </w:r>
      <w:r>
        <w:br w:type="textWrapping"/>
      </w:r>
      <w:r>
        <w:t xml:space="preserve">Sách này đều là tác phẩm của Bảo Đinh? Hơn nữa nhìn qua là cố ý tập hợp ngay khi xuất bản, đầy đủ tất cả các tác phẩm.</w:t>
      </w:r>
      <w:r>
        <w:br w:type="textWrapping"/>
      </w:r>
      <w:r>
        <w:br w:type="textWrapping"/>
      </w:r>
      <w:r>
        <w:t xml:space="preserve">“Cậu thích Bảo Đinh à?” Chu Phóng hỏi.</w:t>
      </w:r>
      <w:r>
        <w:br w:type="textWrapping"/>
      </w:r>
      <w:r>
        <w:br w:type="textWrapping"/>
      </w:r>
      <w:r>
        <w:t xml:space="preserve">Trái lại đối phương thản nhiên nhìn Chu Phóng, nhẹ giọng nói, “Bình thường.”</w:t>
      </w:r>
      <w:r>
        <w:br w:type="textWrapping"/>
      </w:r>
      <w:r>
        <w:br w:type="textWrapping"/>
      </w:r>
      <w:r>
        <w:t xml:space="preserve">“À, bình thường.” Chu Phóng cười cười.</w:t>
      </w:r>
      <w:r>
        <w:br w:type="textWrapping"/>
      </w:r>
      <w:r>
        <w:br w:type="textWrapping"/>
      </w:r>
      <w:r>
        <w:t xml:space="preserve">Đối phương lại bình thản bổ sung, “Tôi thích Chu Phóng hơn.”</w:t>
      </w:r>
      <w:r>
        <w:br w:type="textWrapping"/>
      </w:r>
      <w:r>
        <w:br w:type="textWrapping"/>
      </w:r>
      <w:r>
        <w:t xml:space="preserve">Chu Phóng mặt không đổi sắc sờ sờ mũi, đối với việc người kia vừa nói với mình, không nói gì, nói sang chuyện khác, “Cần tôi đưa cậu đi bệnh viện không? Chân cậu thế nào, cử động được không?”</w:t>
      </w:r>
      <w:r>
        <w:br w:type="textWrapping"/>
      </w:r>
      <w:r>
        <w:br w:type="textWrapping"/>
      </w:r>
      <w:r>
        <w:t xml:space="preserve">“Dường như hơi đau.” Mặt nhăn mày nhíu, “Nhà anh có gần đây không? Có thể nào cho tôi đến nghỉ một lát?”</w:t>
      </w:r>
      <w:r>
        <w:br w:type="textWrapping"/>
      </w:r>
      <w:r>
        <w:br w:type="textWrapping"/>
      </w:r>
      <w:r>
        <w:t xml:space="preserve">“Có thể thì có thể, nhưng nhà tôi ở tầng ba, cậu không lên được.”</w:t>
      </w:r>
      <w:r>
        <w:br w:type="textWrapping"/>
      </w:r>
      <w:r>
        <w:br w:type="textWrapping"/>
      </w:r>
      <w:r>
        <w:t xml:space="preserve">“Anh đỡ tôi.”</w:t>
      </w:r>
      <w:r>
        <w:br w:type="textWrapping"/>
      </w:r>
      <w:r>
        <w:br w:type="textWrapping"/>
      </w:r>
      <w:r>
        <w:t xml:space="preserve">Nhìn vẻ mặt nghiêm túc của người đối diện, Chu Phóng cười nói, “Tôi nói, cậu…thật sự bị thương à?”</w:t>
      </w:r>
      <w:r>
        <w:br w:type="textWrapping"/>
      </w:r>
      <w:r>
        <w:br w:type="textWrapping"/>
      </w:r>
      <w:r>
        <w:t xml:space="preserve">“Ừ.”</w:t>
      </w:r>
      <w:r>
        <w:br w:type="textWrapping"/>
      </w:r>
      <w:r>
        <w:br w:type="textWrapping"/>
      </w:r>
      <w:r>
        <w:t xml:space="preserve">“Tôi nhìn cậu sao giống như đang giả vờ?”</w:t>
      </w:r>
      <w:r>
        <w:br w:type="textWrapping"/>
      </w:r>
      <w:r>
        <w:br w:type="textWrapping"/>
      </w:r>
      <w:r>
        <w:t xml:space="preserve">“Anh nhìn nhầm.”</w:t>
      </w:r>
      <w:r>
        <w:br w:type="textWrapping"/>
      </w:r>
      <w:r>
        <w:br w:type="textWrapping"/>
      </w:r>
      <w:r>
        <w:t xml:space="preserve">“Thật vậy sao…” Chu Phóng ý vị thâm trường nhìn cậu một cái, “Vậy chờ tôi đi đỗ xe, rồi quay lại đón cậu.”</w:t>
      </w:r>
      <w:r>
        <w:br w:type="textWrapping"/>
      </w:r>
      <w:r>
        <w:br w:type="textWrapping"/>
      </w:r>
      <w:r>
        <w:t xml:space="preserve">Đem xe chạy đến bãi đõ, khóa xong trở lại, toàn bộ quá trình, Chu Phóng đều cảm nhận được ánh mắt người kia, tựa như vẫn luôn dõi theo mình.</w:t>
      </w:r>
      <w:r>
        <w:br w:type="textWrapping"/>
      </w:r>
      <w:r>
        <w:br w:type="textWrapping"/>
      </w:r>
      <w:r>
        <w:t xml:space="preserve">Đứng lại trước mặt cậu, nhìn kỹ, mới phát hiện bộ dáng cậu ấy không tồi, giọng nói nhẹ nhàng gương mặt thanh thoát, kiểu tóc tự nhiên, không hề chải chuốt. Đjăc biệt là đôi mắt đen láy, làm cho người khác nhìn vào trong lòng liền dâng lên cảm giác khác thường.</w:t>
      </w:r>
      <w:r>
        <w:br w:type="textWrapping"/>
      </w:r>
      <w:r>
        <w:br w:type="textWrapping"/>
      </w:r>
      <w:r>
        <w:t xml:space="preserve">Có điều, cậu ta muốn cùng mình về nhà để làm gì? Nhìn bộ dáng im lặng này, chẳng lẽ là…. người mắc bệnh trầm cảm trốn khỏi bệnh viện tâm thần?</w:t>
      </w:r>
      <w:r>
        <w:br w:type="textWrapping"/>
      </w:r>
      <w:r>
        <w:br w:type="textWrapping"/>
      </w:r>
      <w:r>
        <w:t xml:space="preserve">Chu Phóng áp chế nghi hoặc, cười nói, “Đi thôi, đến nhà tôi nghỉ ngơi một lát.”</w:t>
      </w:r>
      <w:r>
        <w:br w:type="textWrapping"/>
      </w:r>
      <w:r>
        <w:br w:type="textWrapping"/>
      </w:r>
      <w:r>
        <w:t xml:space="preserve">Nói xong nhẹ nhàng đỡ cậu dậy.</w:t>
      </w:r>
      <w:r>
        <w:br w:type="textWrapping"/>
      </w:r>
      <w:r>
        <w:br w:type="textWrapping"/>
      </w:r>
      <w:r>
        <w:t xml:space="preserve">Trong lúc đi về nhà, sợ chân cậu thật sự bị trặt, Chu Phóng cố ý đi thật chậm. Ngẫu nhiên quay đầu, thấy cậu vẫn mặt không biểu tình, dáng vẻ lãnh đạm, Chu Phóng cảm giác nhìn giống như tên buôn người.</w:t>
      </w:r>
      <w:r>
        <w:br w:type="textWrapping"/>
      </w:r>
      <w:r>
        <w:br w:type="textWrapping"/>
      </w:r>
      <w:r>
        <w:t xml:space="preserve">Sau khi về đến nhà lấy chìa khóa mở cửa, Chu Phóng cố ý để ý biến hóa của cậu, chỉ thấy cậu ấy bước đến trước cửa rồi dừng lại một lát, ngẩng lên nhìn biển số nhà, giống như xác định lại cái gì đó, sau đó bước vào.</w:t>
      </w:r>
      <w:r>
        <w:br w:type="textWrapping"/>
      </w:r>
      <w:r>
        <w:br w:type="textWrapping"/>
      </w:r>
      <w:r>
        <w:t xml:space="preserve">Mở đèn, rót cho cậu ly nước, Chu Phóng vẫn nhu hòa như trước, “Xin lỗi, hôm nay lúc lái xe thất thần, gây ra phiền phức cho cậu.”</w:t>
      </w:r>
      <w:r>
        <w:br w:type="textWrapping"/>
      </w:r>
      <w:r>
        <w:br w:type="textWrapping"/>
      </w:r>
      <w:r>
        <w:t xml:space="preserve">Đối phương liếc mắt nhìn Chu Phóng một cái, gật gật đầu.</w:t>
      </w:r>
      <w:r>
        <w:br w:type="textWrapping"/>
      </w:r>
      <w:r>
        <w:br w:type="textWrapping"/>
      </w:r>
      <w:r>
        <w:t xml:space="preserve">“Tôi giúp cậu xử lý vết thương, lát nữa sẽ đưa cậu về nhà.”</w:t>
      </w:r>
      <w:r>
        <w:br w:type="textWrapping"/>
      </w:r>
      <w:r>
        <w:br w:type="textWrapping"/>
      </w:r>
      <w:r>
        <w:t xml:space="preserve">Chu Phóng tiếp tục giả vờ làm người tốt.</w:t>
      </w:r>
      <w:r>
        <w:br w:type="textWrapping"/>
      </w:r>
      <w:r>
        <w:br w:type="textWrapping"/>
      </w:r>
      <w:r>
        <w:t xml:space="preserve">“Không cần.” Một hơi từ chối, trầm mặc một lát lại nói thêm, “Nghỉ ngơi một chút sẽ ổn.”</w:t>
      </w:r>
      <w:r>
        <w:br w:type="textWrapping"/>
      </w:r>
      <w:r>
        <w:br w:type="textWrapping"/>
      </w:r>
      <w:r>
        <w:t xml:space="preserve">Chu Phóng gật đầu, đưa ly nước cho cậu,sau đó xoay người mở tivi.</w:t>
      </w:r>
      <w:r>
        <w:br w:type="textWrapping"/>
      </w:r>
      <w:r>
        <w:br w:type="textWrapping"/>
      </w:r>
      <w:r>
        <w:t xml:space="preserve">Lúc này tivi đang chiếu một bộ phim phá án của Hongkong, Chu Phóng dựa người vào ghế salon hứng thú xem phim, vì là nhà mình nên theo thói quen, gác chân lên ghế, tư thế thật chướng mắt. Ngồi xem rất nhập tâm, tựa hồ quên mất sự tồn tại của người bên cạnh.</w:t>
      </w:r>
      <w:r>
        <w:br w:type="textWrapping"/>
      </w:r>
      <w:r>
        <w:br w:type="textWrapping"/>
      </w:r>
      <w:r>
        <w:t xml:space="preserve">Ánh mắt Giang Ninh từ đầu đến cuối vẫn chăm chú nhìn vào Chu Phóng, năm năm không gặp, hắn chín chắn hơn nhiều, đã mất đi vẻ ngây ngô, trở nên hấp dẫn hơn, đặc biệt là lúc nhìn người khác cười lưu manh…</w:t>
      </w:r>
      <w:r>
        <w:br w:type="textWrapping"/>
      </w:r>
      <w:r>
        <w:br w:type="textWrapping"/>
      </w:r>
      <w:r>
        <w:t xml:space="preserve">“Tôi nói, cậu cứ nhìn tôi chằm chằm như vậy, nhìn gì vậy?” Chu Phóng đột nhiên hỏi.</w:t>
      </w:r>
      <w:r>
        <w:br w:type="textWrapping"/>
      </w:r>
      <w:r>
        <w:br w:type="textWrapping"/>
      </w:r>
      <w:r>
        <w:t xml:space="preserve">Giang Ninh thấy kỳ quái, ánh mắt của hắn rõ ràng nhìn chằm chằm vào tivi, làm sao còn chú ý tới mình? Vậy nên nhẹ nhàng cười cười, “Anh là Chu Phóng phải không?”</w:t>
      </w:r>
      <w:r>
        <w:br w:type="textWrapping"/>
      </w:r>
      <w:r>
        <w:br w:type="textWrapping"/>
      </w:r>
      <w:r>
        <w:t xml:space="preserve">“Haha, cậu nói gì?” Chu Phóng cười lưu manh sáp đến, ở bên tai thấp giọng nói, “Theo tôi về nhà, là để nghiệm chứng xem tôi có phải Chu Phóng hay không sao?”</w:t>
      </w:r>
      <w:r>
        <w:br w:type="textWrapping"/>
      </w:r>
      <w:r>
        <w:br w:type="textWrapping"/>
      </w:r>
      <w:r>
        <w:t xml:space="preserve">“Đúng vậy.” Thừa nhận một cách rõ ràng.</w:t>
      </w:r>
      <w:r>
        <w:br w:type="textWrapping"/>
      </w:r>
      <w:r>
        <w:br w:type="textWrapping"/>
      </w:r>
      <w:r>
        <w:t xml:space="preserve">Chu Phóng quan sát cậu một lúc lâu, thấy mặt cậu dường như không có việc gì, lại dựa vào ghế sô pha, thở dài, lẩm bẩm, “Tôi cư nhiên mang người lạ về nhà, chẳng lẽ đầu óc bị co quắp rồi?”</w:t>
      </w:r>
      <w:r>
        <w:br w:type="textWrapping"/>
      </w:r>
      <w:r>
        <w:br w:type="textWrapping"/>
      </w:r>
      <w:r>
        <w:t xml:space="preserve">“Người lạ?” Giọng nói có chút khó tin, “Anh không quen biết tôi?”</w:t>
      </w:r>
      <w:r>
        <w:br w:type="textWrapping"/>
      </w:r>
      <w:r>
        <w:br w:type="textWrapping"/>
      </w:r>
      <w:r>
        <w:t xml:space="preserve">“Tôi nên biết cậu sao?”</w:t>
      </w:r>
      <w:r>
        <w:br w:type="textWrapping"/>
      </w:r>
      <w:r>
        <w:br w:type="textWrapping"/>
      </w:r>
      <w:r>
        <w:t xml:space="preserve">Ánh mắt hai người đối nhau, trầm mặc thật lâu.</w:t>
      </w:r>
      <w:r>
        <w:br w:type="textWrapping"/>
      </w:r>
      <w:r>
        <w:br w:type="textWrapping"/>
      </w:r>
      <w:r>
        <w:t xml:space="preserve">“Tôi sẽ về, nhưng là vào sáng mai.” Giang Ninh đột nhiên nói.</w:t>
      </w:r>
      <w:r>
        <w:br w:type="textWrapping"/>
      </w:r>
      <w:r>
        <w:br w:type="textWrapping"/>
      </w:r>
      <w:r>
        <w:t xml:space="preserve">“Gì chứ?”</w:t>
      </w:r>
      <w:r>
        <w:br w:type="textWrapping"/>
      </w:r>
      <w:r>
        <w:br w:type="textWrapping"/>
      </w:r>
      <w:r>
        <w:t xml:space="preserve">“Hiện tại đã gần mười một giờ.” Ngón tay thon dài chỉ vào đồng hồ treo trên tường, “Ký túc xá trường học đã đóng cửa, tối nay cho tôi tá túc lại đây đi.”</w:t>
      </w:r>
      <w:r>
        <w:br w:type="textWrapping"/>
      </w:r>
      <w:r>
        <w:br w:type="textWrapping"/>
      </w:r>
      <w:r>
        <w:t xml:space="preserve">“Sao vừa rồi cậu không nói?”</w:t>
      </w:r>
      <w:r>
        <w:br w:type="textWrapping"/>
      </w:r>
      <w:r>
        <w:br w:type="textWrapping"/>
      </w:r>
      <w:r>
        <w:t xml:space="preserve">“Anh chuyên tâm xem tivi như vậy, tôi không dám quấy rầy.”</w:t>
      </w:r>
      <w:r>
        <w:br w:type="textWrapping"/>
      </w:r>
      <w:r>
        <w:br w:type="textWrapping"/>
      </w:r>
      <w:r>
        <w:t xml:space="preserve">Chu Phóng nhìn cậu, nghiêm túc nói, “Tôi với cậu rất thân thiết sao? Muốn tá túc liền tá túc, cậu đúng là không biết khách khí. Có phải còn muốn tôi đem giường dâng cho cậu luôn không?”</w:t>
      </w:r>
      <w:r>
        <w:br w:type="textWrapping"/>
      </w:r>
      <w:r>
        <w:br w:type="textWrapping"/>
      </w:r>
      <w:r>
        <w:t xml:space="preserve">“Không cần.” Đối phương ngẩng đầu lên, nhìn Chu Phóng, nhẹ nhàng nhếch khóe miệng nở nụ cười, “Nếu giường đủ lớn, tôi cũng không ngại ngủ chung với anh.”</w:t>
      </w:r>
      <w:r>
        <w:br w:type="textWrapping"/>
      </w:r>
      <w:r>
        <w:br w:type="textWrapping"/>
      </w:r>
      <w:r>
        <w:t xml:space="preserve">“Ha ha…” Chu Phóng rốt cục nhịn không được cười lớn, “Tôi nói, suy nghĩ của cậu thật là vượt quá khả năng tiếp nhận của tôi, lần đầu tiên gặp mặt mà đã lớn mật ngủ chung một giường, không sợ tôi làm chuyện xấu với cậu sao?”</w:t>
      </w:r>
      <w:r>
        <w:br w:type="textWrapping"/>
      </w:r>
      <w:r>
        <w:br w:type="textWrapping"/>
      </w:r>
      <w:r>
        <w:t xml:space="preserve">“Anh có thể làm gì tôi sao?”</w:t>
      </w:r>
      <w:r>
        <w:br w:type="textWrapping"/>
      </w:r>
      <w:r>
        <w:br w:type="textWrapping"/>
      </w:r>
      <w:r>
        <w:t xml:space="preserve">Bị cậu phản bác, Chu Phóng thiếu chút nữa không thở nổi.</w:t>
      </w:r>
      <w:r>
        <w:br w:type="textWrapping"/>
      </w:r>
      <w:r>
        <w:br w:type="textWrapping"/>
      </w:r>
      <w:r>
        <w:t xml:space="preserve">Suy nghĩ một lát, lại cảm giác được người kia nhìn qua thật quá đơn thuần, mình không thể nói mấy lời lưu manh với cậu ấy được, đành bất đắc dĩ khoát tay áo, “Được rồi, giường nhường cho cậu, tôi ngủ ở sô pha, mai tôi chở cậu về.” Dứt lời, Chu Phóng quay đầu đi về hướng nhà tắm, vừa đi vừa thở dài, cố ý lớn tiếng, “Ai, rõ ràng không phải tôi làm, còn muốn tôi chịu trách nhiệm…”</w:t>
      </w:r>
      <w:r>
        <w:br w:type="textWrapping"/>
      </w:r>
      <w:r>
        <w:br w:type="textWrapping"/>
      </w:r>
      <w:r>
        <w:t xml:space="preserve">Người phía sau đột nhiên nói, “Chu Phóng, tôi thật sự rất thích ——”</w:t>
      </w:r>
      <w:r>
        <w:br w:type="textWrapping"/>
      </w:r>
      <w:r>
        <w:br w:type="textWrapping"/>
      </w:r>
      <w:r>
        <w:t xml:space="preserve">Chu Phóng dứt khoát quay đầu lại, chỉ thấy khóe miệng đối phương nhếch lên, cười lãnh đạm, “Tác phẩm của anh.”</w:t>
      </w:r>
      <w:r>
        <w:br w:type="textWrapping"/>
      </w:r>
      <w:r>
        <w:br w:type="textWrapping"/>
      </w:r>
      <w:r>
        <w:t xml:space="preserve">Chẳng biết tại sao, Chu Phóng cảm thấy nụ cười kia giống như tuyết tan thành nước, tưới mát lòng mình.</w:t>
      </w:r>
      <w:r>
        <w:br w:type="textWrapping"/>
      </w:r>
      <w:r>
        <w:br w:type="textWrapping"/>
      </w:r>
      <w:r>
        <w:t xml:space="preserve">Nhìn cậu cười, Chu Phóng trầm mặc một hồi lâu, lúc này mới nghiêm túc gật đầu, “Cám ơn đã thích.” Chỉ chỉ chồng sách của Bảo Đinh trên bàn, “Lần sau mua hết sách của tôi được không?”</w:t>
      </w:r>
      <w:r>
        <w:br w:type="textWrapping"/>
      </w:r>
      <w:r>
        <w:br w:type="textWrapping"/>
      </w:r>
      <w:r>
        <w:t xml:space="preserve">“Anh không thích sách của Bảo Đinh à?”</w:t>
      </w:r>
      <w:r>
        <w:br w:type="textWrapping"/>
      </w:r>
      <w:r>
        <w:br w:type="textWrapping"/>
      </w:r>
      <w:r>
        <w:t xml:space="preserve">“À, chưa đọc qua, không thể nhận xét.”</w:t>
      </w:r>
      <w:r>
        <w:br w:type="textWrapping"/>
      </w:r>
      <w:r>
        <w:br w:type="textWrapping"/>
      </w:r>
      <w:r>
        <w:t xml:space="preserve">Trưng ra nụ cười lãnh đạm, “Vậy tôi tặng anh, anh cũng không hứng thú đọc sao?”</w:t>
      </w:r>
      <w:r>
        <w:br w:type="textWrapping"/>
      </w:r>
      <w:r>
        <w:br w:type="textWrapping"/>
      </w:r>
      <w:r>
        <w:t xml:space="preserve">“Phong cách không giống, tôi không đọc được.”</w:t>
      </w:r>
      <w:r>
        <w:br w:type="textWrapping"/>
      </w:r>
      <w:r>
        <w:br w:type="textWrapping"/>
      </w:r>
      <w:r>
        <w:t xml:space="preserve">“Quyển 《Quá khứ》 nổi danh của hắn, anh cũng chưa từng đọc qua?”</w:t>
      </w:r>
      <w:r>
        <w:br w:type="textWrapping"/>
      </w:r>
      <w:r>
        <w:br w:type="textWrapping"/>
      </w:r>
      <w:r>
        <w:t xml:space="preserve">“Haha, tôi đã lâu không đọc tiểu thuyết trên mạng, lúc rãnh rỗi chỉ đọc sử ký, tư trì thông giám vân vân.” Chu Phóng không nghĩ gì trả lời, khoát tay áo, “Tôi đi tắm, cậu tự nhiên.”</w:t>
      </w:r>
      <w:r>
        <w:br w:type="textWrapping"/>
      </w:r>
      <w:r>
        <w:br w:type="textWrapping"/>
      </w:r>
      <w:r>
        <w:t xml:space="preserve">Đi được một bước quay đầu lại hỏi, “Xưng hô thế nào?”</w:t>
      </w:r>
      <w:r>
        <w:br w:type="textWrapping"/>
      </w:r>
      <w:r>
        <w:br w:type="textWrapping"/>
      </w:r>
      <w:r>
        <w:t xml:space="preserve">“Tôi họ Giang.”</w:t>
      </w:r>
      <w:r>
        <w:br w:type="textWrapping"/>
      </w:r>
      <w:r>
        <w:br w:type="textWrapping"/>
      </w:r>
      <w:r>
        <w:t xml:space="preserve">Chu Phóng nhìn cậu một lúc lâu, sau đó nói, “Bạn học Giang, tôi thiếu nợ gì cậu sao?”</w:t>
      </w:r>
      <w:r>
        <w:br w:type="textWrapping"/>
      </w:r>
      <w:r>
        <w:br w:type="textWrapping"/>
      </w:r>
      <w:r>
        <w:t xml:space="preserve">“Không.”</w:t>
      </w:r>
      <w:r>
        <w:br w:type="textWrapping"/>
      </w:r>
      <w:r>
        <w:br w:type="textWrapping"/>
      </w:r>
      <w:r>
        <w:t xml:space="preserve">“Cậu cứ nhìn tôi chằm chằm như vậy, chẳng lẽ tôi quá đẹp trai, khiến cậu không dời tầm mắt được?” Tiến đến cười lưu manh, “Cậu rốt cục muốn tìm cái gì trên mặt tôi?”</w:t>
      </w:r>
      <w:r>
        <w:br w:type="textWrapping"/>
      </w:r>
      <w:r>
        <w:br w:type="textWrapping"/>
      </w:r>
      <w:r>
        <w:t xml:space="preserve">“Không có gì.” Thản nhiên liếc mắt nhìn Chu Phóng, sau đó rũ mi mắt, ngáp một cái, “Nhanh đi tắm đi, tôi cũng muốn tắm rồi ngủ.”</w:t>
      </w:r>
      <w:r>
        <w:br w:type="textWrapping"/>
      </w:r>
      <w:r>
        <w:br w:type="textWrapping"/>
      </w:r>
      <w:r>
        <w:t xml:space="preserve">Chu Phóng không nói nữa, xoay người vào phòng tắm.</w:t>
      </w:r>
      <w:r>
        <w:br w:type="textWrapping"/>
      </w:r>
      <w:r>
        <w:br w:type="textWrapping"/>
      </w:r>
      <w:r>
        <w:t xml:space="preserve">Cảm thấy người này thật là quái dị, ánh mắt giống như muốn ăn tươi nuốt sống mình.</w:t>
      </w:r>
      <w:r>
        <w:br w:type="textWrapping"/>
      </w:r>
      <w:r>
        <w:br w:type="textWrapping"/>
      </w:r>
      <w:r>
        <w:t xml:space="preserve">Mấy năm nay mình rất chú ý hành vi nha, cũng không làm ra chuyện xấu xa gì, sao hôm nay lại mang tên kia về nhà, còn đối với mình thái độ…mờ ám như vậy?</w:t>
      </w:r>
      <w:r>
        <w:br w:type="textWrapping"/>
      </w:r>
      <w:r>
        <w:br w:type="textWrapping"/>
      </w:r>
      <w:r>
        <w:t xml:space="preserve">Bất đắc dĩ tắm rửa sạch sẽ, lúc sau trở lại phòng khách, nhìn thấy người kia tự nhiên nằm trên ghế salon, ôm gối ngủ.</w:t>
      </w:r>
      <w:r>
        <w:br w:type="textWrapping"/>
      </w:r>
      <w:r>
        <w:br w:type="textWrapping"/>
      </w:r>
      <w:r>
        <w:t xml:space="preserve">Đi đến lắc lắc vai cậu, “Này, dậy đi.”</w:t>
      </w:r>
      <w:r>
        <w:br w:type="textWrapping"/>
      </w:r>
      <w:r>
        <w:br w:type="textWrapping"/>
      </w:r>
      <w:r>
        <w:t xml:space="preserve">“Hửm?…” Âm thanh tựa như con mèo con lười biếng, hửm một tiếng rồi xoay người đi, không để ý đến Chu Phóng.</w:t>
      </w:r>
      <w:r>
        <w:br w:type="textWrapping"/>
      </w:r>
      <w:r>
        <w:br w:type="textWrapping"/>
      </w:r>
      <w:r>
        <w:t xml:space="preserve">Chu Phóng cười cười, nhéo lên lưng cậu.</w:t>
      </w:r>
      <w:r>
        <w:br w:type="textWrapping"/>
      </w:r>
      <w:r>
        <w:br w:type="textWrapping"/>
      </w:r>
      <w:r>
        <w:t xml:space="preserve">“Anh làm gì?” Tựa hồ tức giận có người phá rối giấc ngủ của mình.</w:t>
      </w:r>
      <w:r>
        <w:br w:type="textWrapping"/>
      </w:r>
      <w:r>
        <w:br w:type="textWrapping"/>
      </w:r>
      <w:r>
        <w:t xml:space="preserve">“Đi tắm đi, sau đó đến phòng tôi ngủ, ngủ ở đây sẽ bị cảm.” Chu Phóng cười ôn nhu, vỗ vỗ vai cậu, “Tôi không biết cậu là thần thánh phương nào, nhưng đừng trừng tôi được không? Cậu biết không, cậu trừng mắt nhìn tôi, làm cho tôi rất muốn…”</w:t>
      </w:r>
      <w:r>
        <w:br w:type="textWrapping"/>
      </w:r>
      <w:r>
        <w:br w:type="textWrapping"/>
      </w:r>
      <w:r>
        <w:t xml:space="preserve">Cố ý dừng lại một chút, thấy đối phương tò mò ngẩng đầu nhìn mình, lúc này mới cười lưu manh, “Rất muốn…Ai, quảng cáo kia nói thế nào nhỉ?”</w:t>
      </w:r>
      <w:r>
        <w:br w:type="textWrapping"/>
      </w:r>
      <w:r>
        <w:br w:type="textWrapping"/>
      </w:r>
      <w:r>
        <w:t xml:space="preserve">Đồng tử nháy mắt co rút lại, ngón tay cũng nắm thành quyền, hít thở sâu mới bình tĩnh lại, tỏ ra không có việc gì nói, “Rất muốn đem ngươi uống sạch, sữa Vượng Tử.”</w:t>
      </w:r>
      <w:r>
        <w:br w:type="textWrapping"/>
      </w:r>
      <w:r>
        <w:br w:type="textWrapping"/>
      </w:r>
      <w:r>
        <w:t xml:space="preserve">[Vượng Tử là nhãn hiệu sữa của Trung Quốc]</w:t>
      </w:r>
      <w:r>
        <w:br w:type="textWrapping"/>
      </w:r>
      <w:r>
        <w:br w:type="textWrapping"/>
      </w:r>
      <w:r>
        <w:t xml:space="preserve">Chu Phóng cười cười, “Định lực cậu không tồi nha, có thể kiềm nén tức giận tốt như vậy.”</w:t>
      </w:r>
      <w:r>
        <w:br w:type="textWrapping"/>
      </w:r>
      <w:r>
        <w:br w:type="textWrapping"/>
      </w:r>
      <w:r>
        <w:t xml:space="preserve">Đối phương chỉ thản nhiên đáp lại, “Cám ơn quá khen.”</w:t>
      </w:r>
      <w:r>
        <w:br w:type="textWrapping"/>
      </w:r>
      <w:r>
        <w:br w:type="textWrapping"/>
      </w:r>
      <w:r>
        <w:t xml:space="preserve">Sau đó đứng dậy đi vào phòng tắm.</w:t>
      </w:r>
      <w:r>
        <w:br w:type="textWrapping"/>
      </w:r>
      <w:r>
        <w:br w:type="textWrapping"/>
      </w:r>
      <w:r>
        <w:t xml:space="preserve">Lúc Giang Ninh tắm xong đi ra ngoài, nhìn thấy Chu Phóng đã nằm dài trên ghế salon, lướt nhìn cậu một vòng từ trên xuống dưới, lúc sau hạ giọng nói, “Cậu chỉ quấn mỗi cái khăn tắm, không lạnh à?”</w:t>
      </w:r>
      <w:r>
        <w:br w:type="textWrapping"/>
      </w:r>
      <w:r>
        <w:br w:type="textWrapping"/>
      </w:r>
      <w:r>
        <w:t xml:space="preserve">“Chẳng lẽ mặc lại quần áo bẩn sao?” Trả lời với vẻ vô tội, còn đi đến ghế salon ngồi xuống cạnh Chu Phóng, cầm lấy áo ngủ hắn đã chuẩn bị mặc vào.</w:t>
      </w:r>
      <w:r>
        <w:br w:type="textWrapping"/>
      </w:r>
      <w:r>
        <w:br w:type="textWrapping"/>
      </w:r>
      <w:r>
        <w:t xml:space="preserve">Chu Phóng nghĩ nghĩ, có lẽ cậu ấy vô tư quá, nhưng cả hai đều là đàn ông, cũng chẳng sao.</w:t>
      </w:r>
      <w:r>
        <w:br w:type="textWrapping"/>
      </w:r>
      <w:r>
        <w:br w:type="textWrapping"/>
      </w:r>
      <w:r>
        <w:t xml:space="preserve">Thân thể xinh đẹp như vậy, lại để lộ trước mặt người xa lạ, thật không có tâm phòng người mà, đáng sợ hơn, Chu Phóng nhìn thấy, cậu ta cư nhiên không mặc quần lót…</w:t>
      </w:r>
      <w:r>
        <w:br w:type="textWrapping"/>
      </w:r>
      <w:r>
        <w:br w:type="textWrapping"/>
      </w:r>
      <w:r>
        <w:t xml:space="preserve">Được rồi, cứ cho là cậu ấy không muốn mặc lại quần lót bẩn đi.</w:t>
      </w:r>
      <w:r>
        <w:br w:type="textWrapping"/>
      </w:r>
      <w:r>
        <w:br w:type="textWrapping"/>
      </w:r>
      <w:r>
        <w:t xml:space="preserve">Nhưng mà cậu ấy như vậy có phải hơi quá phận rồi không?</w:t>
      </w:r>
      <w:r>
        <w:br w:type="textWrapping"/>
      </w:r>
      <w:r>
        <w:br w:type="textWrapping"/>
      </w:r>
      <w:r>
        <w:t xml:space="preserve">May mắn cho cậu ấy mình chỉ là một kẻ ngụy lưu manh, hơn nữa không phải đồng tính luyến ái, sẽ không đối với cậu ấy có suy nghĩ, bằng không sẽ cho rằng cậu ấy đang… quyến rũ mình.</w:t>
      </w:r>
      <w:r>
        <w:br w:type="textWrapping"/>
      </w:r>
      <w:r>
        <w:br w:type="textWrapping"/>
      </w:r>
      <w:r>
        <w:t xml:space="preserve">Chu Phóng khẽ thở dài, “Cậu đi ngủ đi, trễ rồi.”</w:t>
      </w:r>
      <w:r>
        <w:br w:type="textWrapping"/>
      </w:r>
      <w:r>
        <w:br w:type="textWrapping"/>
      </w:r>
      <w:r>
        <w:t xml:space="preserve">“Ừ.”</w:t>
      </w:r>
      <w:r>
        <w:br w:type="textWrapping"/>
      </w:r>
      <w:r>
        <w:br w:type="textWrapping"/>
      </w:r>
      <w:r>
        <w:t xml:space="preserve">“Đi đi.”</w:t>
      </w:r>
      <w:r>
        <w:br w:type="textWrapping"/>
      </w:r>
      <w:r>
        <w:br w:type="textWrapping"/>
      </w:r>
      <w:r>
        <w:t xml:space="preserve">Giang Ninh trầm mặc một lát, lúc này mới nhẹ giọng, “Tôi sợ lạnh, trên giường có thảm điện không?”</w:t>
      </w:r>
      <w:r>
        <w:br w:type="textWrapping"/>
      </w:r>
      <w:r>
        <w:br w:type="textWrapping"/>
      </w:r>
      <w:r>
        <w:t xml:space="preserve">“Không.”</w:t>
      </w:r>
      <w:r>
        <w:br w:type="textWrapping"/>
      </w:r>
      <w:r>
        <w:br w:type="textWrapping"/>
      </w:r>
      <w:r>
        <w:t xml:space="preserve">“A…”</w:t>
      </w:r>
      <w:r>
        <w:br w:type="textWrapping"/>
      </w:r>
      <w:r>
        <w:br w:type="textWrapping"/>
      </w:r>
      <w:r>
        <w:t xml:space="preserve">“Cậu cứ nói thẳng là muốn dùng thân thể sưởi ấm là được mà.” Chu Phóng giở giọng lưu manh, “Sợ lành à, vừa rồi trần trụi đi ra, sao không thấy cậu lạnh?”</w:t>
      </w:r>
      <w:r>
        <w:br w:type="textWrapping"/>
      </w:r>
      <w:r>
        <w:br w:type="textWrapping"/>
      </w:r>
      <w:r>
        <w:t xml:space="preserve">Giang Ninh ngẩng đầu lên, liếc Chu Phóng một cái, sau đó xoay người trở về phòng.</w:t>
      </w:r>
      <w:r>
        <w:br w:type="textWrapping"/>
      </w:r>
      <w:r>
        <w:br w:type="textWrapping"/>
      </w:r>
      <w:r>
        <w:t xml:space="preserve">Chu Phóng nhún nhún vai không sao cả, trong lòng đoán rằng, lẽ nào cậu ấy là MB trong quán rượu gần đây… đi tìm khách? Không quyến rũ được nên thẹn quá hóa giận?</w:t>
      </w:r>
      <w:r>
        <w:br w:type="textWrapping"/>
      </w:r>
      <w:r>
        <w:br w:type="textWrapping"/>
      </w:r>
      <w:r>
        <w:t xml:space="preserve">Bất quá nhìn bộ dáng sạch sẽ nhẹ nhàng khoan khoái của cậu, cũng không giống người trong cái vòng đó.</w:t>
      </w:r>
      <w:r>
        <w:br w:type="textWrapping"/>
      </w:r>
      <w:r>
        <w:br w:type="textWrapping"/>
      </w:r>
      <w:r>
        <w:t xml:space="preserve">Tạm thời cứ xem như cậu ấy vô ý đi. Tuy rằng mình ngay trước mặt vạch trần lời nói dối của cậu ấy, có hơi xấu xa.</w:t>
      </w:r>
      <w:r>
        <w:br w:type="textWrapping"/>
      </w:r>
      <w:r>
        <w:br w:type="textWrapping"/>
      </w:r>
      <w:r>
        <w:t xml:space="preserve">Nghĩ như vậy mới an tâm, nhắm mắt nằm trên ghế salon.</w:t>
      </w:r>
      <w:r>
        <w:br w:type="textWrapping"/>
      </w:r>
      <w:r>
        <w:br w:type="textWrapping"/>
      </w:r>
      <w:r>
        <w:t xml:space="preserve">Giang Ninh sau khi vào phòng ngủ thì bị giật mình, cái mớ hỗn độn này thật đủ trình so sánh với ổ chó.</w:t>
      </w:r>
      <w:r>
        <w:br w:type="textWrapping"/>
      </w:r>
      <w:r>
        <w:br w:type="textWrapping"/>
      </w:r>
      <w:r>
        <w:t xml:space="preserve">Chăn không gấp, bên cạnh tủ thì một đống quần áo lộn xộn, trên bàn sách báo chất đống, trên giường có con gấu lớn và laptop.</w:t>
      </w:r>
      <w:r>
        <w:br w:type="textWrapping"/>
      </w:r>
      <w:r>
        <w:br w:type="textWrapping"/>
      </w:r>
      <w:r>
        <w:t xml:space="preserve">Mặt nhăn mày nhíu, vừa muốn dọn dẹp một chút, lại nghe phía sau vang lên tiếng gõ cửa, quay đầu lại thấy Chu Phóng đứng ở cửa mỉm cười.</w:t>
      </w:r>
      <w:r>
        <w:br w:type="textWrapping"/>
      </w:r>
      <w:r>
        <w:br w:type="textWrapping"/>
      </w:r>
      <w:r>
        <w:t xml:space="preserve">“Tôi tới lấy con gấu, phòng có hơi lộn xộn, cậu nếu không quen thì ngủ ở sopha đi.”</w:t>
      </w:r>
      <w:r>
        <w:br w:type="textWrapping"/>
      </w:r>
      <w:r>
        <w:br w:type="textWrapping"/>
      </w:r>
      <w:r>
        <w:t xml:space="preserve">“không sao.” Giang Ninh cúi đầu, nhìn hắn đang ngang qua mình, cầm lấy con gấu.</w:t>
      </w:r>
      <w:r>
        <w:br w:type="textWrapping"/>
      </w:r>
      <w:r>
        <w:br w:type="textWrapping"/>
      </w:r>
      <w:r>
        <w:t xml:space="preserve">Chờ hắn lui ra ngoài đóng cửa lại, Giang Ninh tâm tình phức tạp.</w:t>
      </w:r>
      <w:r>
        <w:br w:type="textWrapping"/>
      </w:r>
      <w:r>
        <w:br w:type="textWrapping"/>
      </w:r>
      <w:r>
        <w:t xml:space="preserve">Con gấu kia hình như là năm đó tặng cho hắn, tuy rằng thời gian đã lâu, đã không còn nhìn rõ màu sắc, nhưng hắn vẫn còn giữ… Là hắn sơ ý sao? Hay là… Hắn không muốn vứt đi?</w:t>
      </w:r>
      <w:r>
        <w:br w:type="textWrapping"/>
      </w:r>
      <w:r>
        <w:br w:type="textWrapping"/>
      </w:r>
      <w:r>
        <w:t xml:space="preserve">Hắn hiện tại không còn nhận ra mình, tuy rằng qua năm năm đứa nhỏ đã trưởng thành, bên ngoài có nhiều thay đổi, nhưng hắn vẫn phải nhận ra mới đúng.</w:t>
      </w:r>
      <w:r>
        <w:br w:type="textWrapping"/>
      </w:r>
      <w:r>
        <w:br w:type="textWrapping"/>
      </w:r>
      <w:r>
        <w:t xml:space="preserve">Khẽ thở dài, xốc chăn nằm lên giường, chăn thật dày dường như mang theo hương vị của Chu Phóng, thật ấm áp.</w:t>
      </w:r>
      <w:r>
        <w:br w:type="textWrapping"/>
      </w:r>
      <w:r>
        <w:br w:type="textWrapping"/>
      </w:r>
      <w:r>
        <w:t xml:space="preserve">Cuốn chặt trong chăn, vùi đầu vào gối, thầm nghĩ, nếu hắn không nhớ thì mình cho mọi chuyện bắt đầu lại lần nữa.</w:t>
      </w:r>
      <w:r>
        <w:br w:type="textWrapping"/>
      </w:r>
      <w:r>
        <w:br w:type="textWrapping"/>
      </w:r>
      <w:r>
        <w:t xml:space="preserve">Dù sao bây giờ mà nhắc lại những ngày đó lúc nào cũng đi theo sau mông hắn, quấn lấy hắn, làm gì ở đâu cũng cần hắn chăm sóc, lúc ngủ thì như đứa trẻ chui rúc vào lòng hắn, chính mình cũng cảm thấy…mất mặt.</w:t>
      </w:r>
      <w:r>
        <w:br w:type="textWrapping"/>
      </w:r>
      <w:r>
        <w:br w:type="textWrapping"/>
      </w:r>
      <w:r>
        <w:t xml:space="preserve">Sáng sớm hôm sau, lúc Giang Ninh mở mắt, phát hiện trong phòng có người, chợt từ trên giường ngồi dậy, nhìn thấy Chu Phóng nằm ở mép giường.</w:t>
      </w:r>
      <w:r>
        <w:br w:type="textWrapping"/>
      </w:r>
      <w:r>
        <w:br w:type="textWrapping"/>
      </w:r>
      <w:r>
        <w:t xml:space="preserve">“Anh làm gì vậy?” có chút nghi hoặc nhìn hắn, người kia lại mỉm cười, vô tội nói, “Tôi tới lấy máy tính.”</w:t>
      </w:r>
      <w:r>
        <w:br w:type="textWrapping"/>
      </w:r>
      <w:r>
        <w:br w:type="textWrapping"/>
      </w:r>
      <w:r>
        <w:t xml:space="preserve">Mắt nhìn thấy dây diện trong tay hắn bị mình đè lại, Giang Ninh cảm thấy vừa rồi mình phản ứng có hơi mẫn cảm, có chút ngượng ngùng giở cánh tay cho hắn rút dây điện ra.</w:t>
      </w:r>
      <w:r>
        <w:br w:type="textWrapping"/>
      </w:r>
      <w:r>
        <w:br w:type="textWrapping"/>
      </w:r>
      <w:r>
        <w:t xml:space="preserve">“Anh sớm vậy đã lấy máy tính, muốn viết truyện à?”</w:t>
      </w:r>
      <w:r>
        <w:br w:type="textWrapping"/>
      </w:r>
      <w:r>
        <w:br w:type="textWrapping"/>
      </w:r>
      <w:r>
        <w:t xml:space="preserve">“A, đúng a.”</w:t>
      </w:r>
      <w:r>
        <w:br w:type="textWrapping"/>
      </w:r>
      <w:r>
        <w:br w:type="textWrapping"/>
      </w:r>
      <w:r>
        <w:t xml:space="preserve">Nhìn đôi mắt thâm quầng của hắn, không khỏi có chút đau lòng, thanh âm cũng trở nên nhu hòa, “Tối qua ngủ không ngon à?”</w:t>
      </w:r>
      <w:r>
        <w:br w:type="textWrapping"/>
      </w:r>
      <w:r>
        <w:br w:type="textWrapping"/>
      </w:r>
      <w:r>
        <w:t xml:space="preserve">“Ừ, gặp ác mộng.”</w:t>
      </w:r>
      <w:r>
        <w:br w:type="textWrapping"/>
      </w:r>
      <w:r>
        <w:br w:type="textWrapping"/>
      </w:r>
      <w:r>
        <w:t xml:space="preserve">“Tinh thần không tốt, phải nghỉ ngơi nhiều một chút, không cần dốc sức viết…”</w:t>
      </w:r>
      <w:r>
        <w:br w:type="textWrapping"/>
      </w:r>
      <w:r>
        <w:br w:type="textWrapping"/>
      </w:r>
      <w:r>
        <w:t xml:space="preserve">“Cậu quan tâm quá rồi đó.” Còn chưa nói xong đã bị Chu Phóng cắt ngang, còn thêm một câu, “Cũng không phải vợ tôi, không cần quản nhiều.</w:t>
      </w:r>
      <w:r>
        <w:br w:type="textWrapping"/>
      </w:r>
      <w:r>
        <w:br w:type="textWrapping"/>
      </w:r>
      <w:r>
        <w:t xml:space="preserve">Giang Ninh im lặng không nói gì.</w:t>
      </w:r>
      <w:r>
        <w:br w:type="textWrapping"/>
      </w:r>
      <w:r>
        <w:br w:type="textWrapping"/>
      </w:r>
      <w:r>
        <w:t xml:space="preserve">Chu Phóng cầm lấy máy tính, đi ra tới cửa quay đầu lại nói, “Cậu rửa mặt đi, xong rồi tôi đưa cậu về trường.”</w:t>
      </w:r>
      <w:r>
        <w:br w:type="textWrapping"/>
      </w:r>
      <w:r>
        <w:br w:type="textWrapping"/>
      </w:r>
      <w:r>
        <w:t xml:space="preserve">“Không cần, tôi tự mình về.”</w:t>
      </w:r>
      <w:r>
        <w:br w:type="textWrapping"/>
      </w:r>
      <w:r>
        <w:br w:type="textWrapping"/>
      </w:r>
      <w:r>
        <w:t xml:space="preserve">“Được, vậy cậu tự nhiên, tôi không làm bữa sáng, cậu tự xuống lầu mua.”</w:t>
      </w:r>
      <w:r>
        <w:br w:type="textWrapping"/>
      </w:r>
      <w:r>
        <w:br w:type="textWrapping"/>
      </w:r>
      <w:r>
        <w:t xml:space="preserve">Nói xong ôm máy tính đi vào phòng sách viết truyện.</w:t>
      </w:r>
      <w:r>
        <w:br w:type="textWrapping"/>
      </w:r>
      <w:r>
        <w:br w:type="textWrapping"/>
      </w:r>
      <w:r>
        <w:t xml:space="preserve">Nhìn bóng lưng của hắn, Giang Ninh không khỏi cảm thán thời gian làm việc và nghỉ ngơi của người kia thật đáng sợ.</w:t>
      </w:r>
      <w:r>
        <w:br w:type="textWrapping"/>
      </w:r>
      <w:r>
        <w:br w:type="textWrapping"/>
      </w:r>
      <w:r>
        <w:t xml:space="preserve">Người này, quen lười biếng, trong phòng lộn xộn, tuy rằng tính xấu này so với trước kia không khác lắm, nhưng bộ dáng mệt mỏi của hắn hiện tại làm cho người ta…đau lòng.</w:t>
      </w:r>
      <w:r>
        <w:br w:type="textWrapping"/>
      </w:r>
      <w:r>
        <w:br w:type="textWrapping"/>
      </w:r>
      <w:r>
        <w:t xml:space="preserve">Bất đắc dĩ day trán, thầm nghĩ: Giang Ninh mày có phải bị ngốc rồi không, trước kia luôn quen được hắn chăm sóc, hiện tại ngược lại muốn chăm sóc hắn sao…</w:t>
      </w:r>
      <w:r>
        <w:br w:type="textWrapping"/>
      </w:r>
      <w:r>
        <w:br w:type="textWrapping"/>
      </w:r>
      <w:r>
        <w:t xml:space="preserve">Sau khi mặc quần áo tử tế, Giang Ninh đi đến thư phòng của Chu Phóng, chào tạm biết với hắn.</w:t>
      </w:r>
      <w:r>
        <w:br w:type="textWrapping"/>
      </w:r>
      <w:r>
        <w:br w:type="textWrapping"/>
      </w:r>
      <w:r>
        <w:t xml:space="preserve">“Cám ơn đã cho tôi tá túc, tôi phải đi rồi.”</w:t>
      </w:r>
      <w:r>
        <w:br w:type="textWrapping"/>
      </w:r>
      <w:r>
        <w:br w:type="textWrapping"/>
      </w:r>
      <w:r>
        <w:t xml:space="preserve">“Ừ.” Chu Phóng đầu cũng không ngẩng lên ừ một tiếng, lực chú ý tập trung vào màn hình máy tính, trong phòng vang lên tiếng gõ bàn phím lọc cọc.</w:t>
      </w:r>
      <w:r>
        <w:br w:type="textWrapping"/>
      </w:r>
      <w:r>
        <w:br w:type="textWrapping"/>
      </w:r>
      <w:r>
        <w:t xml:space="preserve">“Chúng ta sẽ gặp lại.”</w:t>
      </w:r>
      <w:r>
        <w:br w:type="textWrapping"/>
      </w:r>
      <w:r>
        <w:br w:type="textWrapping"/>
      </w:r>
      <w:r>
        <w:t xml:space="preserve">Thanh âm rất khẽ, Chu Phóng căn bản không nghe thấy, Giang Ninh nhẹ nhàng cười cười, thay hắn đóng cửa lại, đi ra ngoài.</w:t>
      </w:r>
      <w:r>
        <w:br w:type="textWrapping"/>
      </w:r>
      <w:r>
        <w:br w:type="textWrapping"/>
      </w:r>
      <w:r>
        <w:t xml:space="preserve">Sau khi về đến nhà, nhấn chuông, người mở cửa là Cổ Duy, ăn mặc chỉnh tề.</w:t>
      </w:r>
      <w:r>
        <w:br w:type="textWrapping"/>
      </w:r>
      <w:r>
        <w:br w:type="textWrapping"/>
      </w:r>
      <w:r>
        <w:t xml:space="preserve">Giang Ninh vòng qua hắn vào nhà, nhìn thấy cha từ trên lầu đi xuống, mặc áo ngủ thật to, còn đang mơ hồ, chưa tỉnh ngủ.</w:t>
      </w:r>
      <w:r>
        <w:br w:type="textWrapping"/>
      </w:r>
      <w:r>
        <w:br w:type="textWrapping"/>
      </w:r>
      <w:r>
        <w:t xml:space="preserve">“Tốt quá, Tiểu Ninh đã về…” Giang Sơn cười ôn nhu, “Tối qua con đi đâu vậy?”</w:t>
      </w:r>
      <w:r>
        <w:br w:type="textWrapping"/>
      </w:r>
      <w:r>
        <w:br w:type="textWrapping"/>
      </w:r>
      <w:r>
        <w:t xml:space="preserve">“Nhà bạn học.”</w:t>
      </w:r>
      <w:r>
        <w:br w:type="textWrapping"/>
      </w:r>
      <w:r>
        <w:br w:type="textWrapping"/>
      </w:r>
      <w:r>
        <w:t xml:space="preserve">“Vậy à…Hôm qua cha uống hơi nhiều, không có quan tâm con được, có để dành cho con thật nhiều bánh kem, ở trong tủ lạnh…”</w:t>
      </w:r>
      <w:r>
        <w:br w:type="textWrapping"/>
      </w:r>
      <w:r>
        <w:br w:type="textWrapping"/>
      </w:r>
      <w:r>
        <w:t xml:space="preserve">“Ừm.” Giang Ninh cắt ngang, quay đầu lấy một ổ bánh kem trong tủ lạnh, ngồi trên ghế salon ăn bữa sáng.</w:t>
      </w:r>
      <w:r>
        <w:br w:type="textWrapping"/>
      </w:r>
      <w:r>
        <w:br w:type="textWrapping"/>
      </w:r>
      <w:r>
        <w:t xml:space="preserve">“À, quà của con cha rất thích.” Giang Sơn đối với đứa con này vẫn còn chút lúng túng, cố ý tìm đề tài nói chuyện.</w:t>
      </w:r>
      <w:r>
        <w:br w:type="textWrapping"/>
      </w:r>
      <w:r>
        <w:br w:type="textWrapping"/>
      </w:r>
      <w:r>
        <w:t xml:space="preserve">“Thích là được rồi.”</w:t>
      </w:r>
      <w:r>
        <w:br w:type="textWrapping"/>
      </w:r>
      <w:r>
        <w:br w:type="textWrapping"/>
      </w:r>
      <w:r>
        <w:t xml:space="preserve">“Khi nào con về trường?”</w:t>
      </w:r>
      <w:r>
        <w:br w:type="textWrapping"/>
      </w:r>
      <w:r>
        <w:br w:type="textWrapping"/>
      </w:r>
      <w:r>
        <w:t xml:space="preserve">“Sáng mai sẽ bay.”</w:t>
      </w:r>
      <w:r>
        <w:br w:type="textWrapping"/>
      </w:r>
      <w:r>
        <w:br w:type="textWrapping"/>
      </w:r>
      <w:r>
        <w:t xml:space="preserve">“Ngày nghỉ có về không…”</w:t>
      </w:r>
      <w:r>
        <w:br w:type="textWrapping"/>
      </w:r>
      <w:r>
        <w:br w:type="textWrapping"/>
      </w:r>
      <w:r>
        <w:t xml:space="preserve">“Tôi không về mừng năm mới.” Giang Ninh ngẩng đầu, nhẹ nhàng mỉm cười, “Các người không cần chờ tôi.”</w:t>
      </w:r>
      <w:r>
        <w:br w:type="textWrapping"/>
      </w:r>
      <w:r>
        <w:br w:type="textWrapping"/>
      </w:r>
      <w:r>
        <w:t xml:space="preserve">“Được rồi, anh còn chưa tỉnh rượu, đi ngủ thêm một lát nữa đi.” Cổ Duy nhăn mặt, đẩy Giang Sơn trở về phòng ngủ, đóng cửa lại, sau đó đi xuống ngồi cạnh Giang Ninh, thấp giọng hỏi, “Tối qua cậu đến nhà Chu Phóng à?”</w:t>
      </w:r>
      <w:r>
        <w:br w:type="textWrapping"/>
      </w:r>
      <w:r>
        <w:br w:type="textWrapping"/>
      </w:r>
      <w:r>
        <w:t xml:space="preserve">“Ừ.”</w:t>
      </w:r>
      <w:r>
        <w:br w:type="textWrapping"/>
      </w:r>
      <w:r>
        <w:br w:type="textWrapping"/>
      </w:r>
      <w:r>
        <w:t xml:space="preserve">“Hắn không nhận ra cậu?”</w:t>
      </w:r>
      <w:r>
        <w:br w:type="textWrapping"/>
      </w:r>
      <w:r>
        <w:br w:type="textWrapping"/>
      </w:r>
      <w:r>
        <w:t xml:space="preserve">Giang Ninh lạnh lùng, “Làm sao anh biết?”</w:t>
      </w:r>
      <w:r>
        <w:br w:type="textWrapping"/>
      </w:r>
      <w:r>
        <w:br w:type="textWrapping"/>
      </w:r>
      <w:r>
        <w:t xml:space="preserve">Cổ Duy cười cười, “Cậu thay đổi rất nhiều, trước kia là một tiểu chính thái, bây giờ là một tiểu nữ vương.”</w:t>
      </w:r>
      <w:r>
        <w:br w:type="textWrapping"/>
      </w:r>
      <w:r>
        <w:br w:type="textWrapping"/>
      </w:r>
      <w:r>
        <w:t xml:space="preserve">“Nói hươu nói vượn.” Tức giận lườm hắn một cái, cúi đầu giải quyết hết bánh ngọt trên bàn, sau đó lau khô tay, thản nhiên nói, “Cuộc họp tác giả thường niên năm nay, anh có tham gia không?”</w:t>
      </w:r>
      <w:r>
        <w:br w:type="textWrapping"/>
      </w:r>
      <w:r>
        <w:br w:type="textWrapping"/>
      </w:r>
      <w:r>
        <w:t xml:space="preserve">“Tôi? Tôi có tư cách gì tham gia chứ.”</w:t>
      </w:r>
      <w:r>
        <w:br w:type="textWrapping"/>
      </w:r>
      <w:r>
        <w:br w:type="textWrapping"/>
      </w:r>
      <w:r>
        <w:t xml:space="preserve">“Anh không có thì ai có đây.”</w:t>
      </w:r>
      <w:r>
        <w:br w:type="textWrapping"/>
      </w:r>
      <w:r>
        <w:br w:type="textWrapping"/>
      </w:r>
      <w:r>
        <w:t xml:space="preserve">Cổ Duy hé mắt, “Cái thằng nhóc này, đừng thông minh như vậy được không?”</w:t>
      </w:r>
      <w:r>
        <w:br w:type="textWrapping"/>
      </w:r>
      <w:r>
        <w:br w:type="textWrapping"/>
      </w:r>
      <w:r>
        <w:t xml:space="preserve">Giang Ninh nhìn hắn một lúc lâu, mới nhẹ nhàng nhếch khóe miệng cười cười.</w:t>
      </w:r>
      <w:r>
        <w:br w:type="textWrapping"/>
      </w:r>
      <w:r>
        <w:br w:type="textWrapping"/>
      </w:r>
      <w:r>
        <w:t xml:space="preserve">“Anh tốt nhất nên tìm một lý do hợp lý để không đến cuộc họp tác giả thường niên đi, đừng có coi tôi là đứa ngốc.”</w:t>
      </w:r>
      <w:r>
        <w:br w:type="textWrapping"/>
      </w:r>
      <w:r>
        <w:br w:type="textWrapping"/>
      </w:r>
      <w:r>
        <w:t xml:space="preserve">“Không còn cách nào, họ Giang các người đều có gien ngốc.”</w:t>
      </w:r>
      <w:r>
        <w:br w:type="textWrapping"/>
      </w:r>
      <w:r>
        <w:br w:type="textWrapping"/>
      </w:r>
      <w:r>
        <w:t xml:space="preserve">“Trên thiên đường văn học có một tác giả đam mỹ nổi danh là Thiên Cổ Phong Lưu, tác phẩm thành danh của hắn tên là 《Như Họa Giang Sơn》, đúng không?”</w:t>
      </w:r>
      <w:r>
        <w:br w:type="textWrapping"/>
      </w:r>
      <w:r>
        <w:br w:type="textWrapping"/>
      </w:r>
      <w:r>
        <w:t xml:space="preserve">Cổ Duy không thừa nhận, cũng không phủ nhận, chỉ híp mắt ý vị thâm trường cười cười.</w:t>
      </w:r>
      <w:r>
        <w:br w:type="textWrapping"/>
      </w:r>
      <w:r>
        <w:br w:type="textWrapping"/>
      </w:r>
      <w:r>
        <w:t xml:space="preserve">“Lần trước nghe nói anh viết H rất tốt, nên cố ý đọc qua tác phẩm của anh một chút.” Giang Ninh dừng một chút, chỉ chỉ phòng ngủ, “Nếu ông ấy biết, anh đem tên ông ấy vào tiểu thuyết, sẽ có phản ứng gì đây?”</w:t>
      </w:r>
      <w:r>
        <w:br w:type="textWrapping"/>
      </w:r>
      <w:r>
        <w:br w:type="textWrapping"/>
      </w:r>
      <w:r>
        <w:t xml:space="preserve">“Cùng lắm thì mắng tôi một trận.” Cổ Duy tỏ ra không sao cả nhún nhún vai, “Nhưng mà nếu chuyện cậu dùng thế thân ký hợp đồng bị đưa ra ánh sáng, sẽ chết thật khó coi nha…”</w:t>
      </w:r>
      <w:r>
        <w:br w:type="textWrapping"/>
      </w:r>
      <w:r>
        <w:br w:type="textWrapping"/>
      </w:r>
      <w:r>
        <w:t xml:space="preserve">“Anh…”</w:t>
      </w:r>
      <w:r>
        <w:br w:type="textWrapping"/>
      </w:r>
      <w:r>
        <w:br w:type="textWrapping"/>
      </w:r>
      <w:r>
        <w:t xml:space="preserve">“Tôi làm sao?” Cổ Duy cười nói, “Tôi không phải quan tâm cậu sao. Đáng tiếc, cậu khổ tâm như vậy, họ Chu kia lại tuyệt đối không cảm kích, theo lý mà nói, hai chúng ta xem như chiến hữu đồng bệnh tương lân nha.” Dừng một chút, khẽ thở dài, “Đều là người đáng thương nỗ lực mà không nhận được hồi báo, chúng ta nên liên thủ.”</w:t>
      </w:r>
      <w:r>
        <w:br w:type="textWrapping"/>
      </w:r>
      <w:r>
        <w:br w:type="textWrapping"/>
      </w:r>
      <w:r>
        <w:t xml:space="preserve">Giang Ninh trầm mặc một lúc lâu, lúc này mới khinh khẽ cười nói, “Chuyện của anh với ông ấy, tôi không có hứng quản, chuyện của tôi, anh cũng không cần nhúng tay.”</w:t>
      </w:r>
      <w:r>
        <w:br w:type="textWrapping"/>
      </w:r>
      <w:r>
        <w:br w:type="textWrapping"/>
      </w:r>
      <w:r>
        <w:t xml:space="preserve">“Không cần tôi dạy cậu làm thế nào dụ người mắc câu sao? Cậu bây giờ thật sự còn non lắm, ánh mắt giết người này, Chu Phóng nhìn thấy không bị cậu dọa mới là lạ đó.”</w:t>
      </w:r>
      <w:r>
        <w:br w:type="textWrapping"/>
      </w:r>
      <w:r>
        <w:br w:type="textWrapping"/>
      </w:r>
      <w:r>
        <w:t xml:space="preserve">Giang Ninh vuốt vuốt tóc mai, “Tôi sẽ làm cho anh ấy yêu tôi.”</w:t>
      </w:r>
      <w:r>
        <w:br w:type="textWrapping"/>
      </w:r>
      <w:r>
        <w:br w:type="textWrapping"/>
      </w:r>
      <w:r>
        <w:t xml:space="preserve">“Tốt, có lòng tin bao giờ cũng tốt.” Đúng dậy, nghiêm túc vỗ vỗ bả vai đối phương, “Tôi rất thích nhìn cậu tóm Chu Phóng, bất quá, cẩn thận chưa ăn được thịt bò tươi, ngược lại đã bị mắc xương cá ở cổ họng.”</w:t>
      </w:r>
      <w:r>
        <w:br w:type="textWrapping"/>
      </w:r>
      <w:r>
        <w:br w:type="textWrapping"/>
      </w:r>
      <w:r>
        <w:t xml:space="preserve">“Không cần anh lo, tôi sẽ nuốt toàn bộ.”</w:t>
      </w:r>
      <w:r>
        <w:br w:type="textWrapping"/>
      </w:r>
      <w:r>
        <w:br w:type="textWrapping"/>
      </w:r>
      <w:r>
        <w:t xml:space="preserve">“Tốt, tôi có nên thay Chu Phóng gạt lệ đồng tình không đây? Có người âm thầm lên kế hoạch tóm cậu ta, hắn còn không biết chuyện gì, thật đáng thương.”</w:t>
      </w:r>
      <w:r>
        <w:br w:type="textWrapping"/>
      </w:r>
      <w:r>
        <w:br w:type="textWrapping"/>
      </w:r>
      <w:r>
        <w:t xml:space="preserve">“Hắn có thiệt thòi gì đâu, vì hắn tôi đều chấp nhận…”</w:t>
      </w:r>
      <w:r>
        <w:br w:type="textWrapping"/>
      </w:r>
      <w:r>
        <w:br w:type="textWrapping"/>
      </w:r>
      <w:r>
        <w:t xml:space="preserve">“Chấp nhận cái gì?”</w:t>
      </w:r>
      <w:r>
        <w:br w:type="textWrapping"/>
      </w:r>
      <w:r>
        <w:br w:type="textWrapping"/>
      </w:r>
      <w:r>
        <w:t xml:space="preserve">Giang Ninh dừng lại một chút, thấp giọng nói, “Tôi chấp nhận mặt dày đi câu dẫn, đáng tiếc không có hiệu quả, định lực anh ấy tốt quá.”</w:t>
      </w:r>
      <w:r>
        <w:br w:type="textWrapping"/>
      </w:r>
      <w:r>
        <w:br w:type="textWrapping"/>
      </w:r>
      <w:r>
        <w:t xml:space="preserve">Cổ Duy cười cười, ý vị thâm trường nói, “Đó là cậu câu dẫn chưa đủ.”</w:t>
      </w:r>
      <w:r>
        <w:br w:type="textWrapping"/>
      </w:r>
      <w:r>
        <w:br w:type="textWrapping"/>
      </w:r>
      <w:r>
        <w:t xml:space="preserve">“Không hề gì, này chỉ mới là thử nghiệm thôi.” Giang Ninh cũng ý vị thâm trường tươi cười đáp lại, “Trò hay còn ở phía sau.”</w:t>
      </w:r>
      <w:r>
        <w:br w:type="textWrapping"/>
      </w:r>
      <w:r>
        <w:br w:type="textWrapping"/>
      </w:r>
      <w:r>
        <w:t xml:space="preserve">Lúc này mới đứng dậy, duỗi thẳng lưng, quay người về phòng ngủ thu dọn hành lý.</w:t>
      </w:r>
      <w:r>
        <w:br w:type="textWrapping"/>
      </w:r>
      <w:r>
        <w:br w:type="textWrapping"/>
      </w:r>
      <w:r>
        <w:t xml:space="preserve">Ngược lại Cổ Duy đứng tại chỗ, nhìn theo bóng dáng Giang Ninh, thần sắc ảm đạm.</w:t>
      </w:r>
      <w:r>
        <w:br w:type="textWrapping"/>
      </w:r>
      <w:r>
        <w:br w:type="textWrapping"/>
      </w:r>
      <w:r>
        <w:t xml:space="preserve">Giang Ninh quay về phòng ngủ, thu dọn một chút hành lý đơn giản, dự tính buổi chiều ngủ một giấc, hôm sau lên máy bay về trường.</w:t>
      </w:r>
      <w:r>
        <w:br w:type="textWrapping"/>
      </w:r>
      <w:r>
        <w:br w:type="textWrapping"/>
      </w:r>
      <w:r>
        <w:t xml:space="preserve">Kỳ thực tối qua ngủ không ngon, vì ở trên giường lớn của Chu Phóng, dùng chăn của hắn, chóp mũi đều là hơi thở ấm áp của hắn, lúc dùng chăn quấn quanh người, cảm giác giống như nhiều năm trước được hắn ôm vào lòng.</w:t>
      </w:r>
      <w:r>
        <w:br w:type="textWrapping"/>
      </w:r>
      <w:r>
        <w:br w:type="textWrapping"/>
      </w:r>
      <w:r>
        <w:t xml:space="preserve">Vậy nên đã nằm thấy giấc mơ không nên thấy.</w:t>
      </w:r>
      <w:r>
        <w:br w:type="textWrapping"/>
      </w:r>
      <w:r>
        <w:br w:type="textWrapping"/>
      </w:r>
      <w:r>
        <w:t xml:space="preserve">Nhớ tới tình cảm trong mộng, tình cảnh hôm đó hắn ôm mình DIY cư nhiên tái hiện trước mắt,Giang Ninh cảm thấy mình thật háo sắc, trưởng thành rồi cũng không cần gấp gáp như vậy.</w:t>
      </w:r>
      <w:r>
        <w:br w:type="textWrapping"/>
      </w:r>
      <w:r>
        <w:br w:type="textWrapping"/>
      </w:r>
      <w:r>
        <w:t xml:space="preserve">Ném mình lên giường, buồn ngủ, lại nhận được một tin nhắn, là Cùng Khai Tâm gửi đến.</w:t>
      </w:r>
      <w:r>
        <w:br w:type="textWrapping"/>
      </w:r>
      <w:r>
        <w:br w:type="textWrapping"/>
      </w:r>
      <w:r>
        <w:t xml:space="preserve">“Cậu ngàn vạn lần đừng vào thiên đường văn học, ngàn vạn lần đừng nhìn tên người đứng đầu bảng xếp hạng trứng gà.”</w:t>
      </w:r>
      <w:r>
        <w:br w:type="textWrapping"/>
      </w:r>
      <w:r>
        <w:br w:type="textWrapping"/>
      </w:r>
      <w:r>
        <w:t xml:space="preserve">Giang Ninh chỉ thấy tin nhắn này thật kì lạ, vì thế nhắn một chữ “Ân” trả lời, sau đó nhắm mắt lại.</w:t>
      </w:r>
      <w:r>
        <w:br w:type="textWrapping"/>
      </w:r>
      <w:r>
        <w:br w:type="textWrapping"/>
      </w:r>
    </w:p>
    <w:p>
      <w:pPr>
        <w:pStyle w:val="Heading2"/>
      </w:pPr>
      <w:bookmarkStart w:id="46" w:name="quyển-2---chương-4-câu-chuyện-trong-game"/>
      <w:bookmarkEnd w:id="46"/>
      <w:r>
        <w:t xml:space="preserve">25. Quyển 2 - Chương 4: Câu Chuyện Trong Game</w:t>
      </w:r>
    </w:p>
    <w:p>
      <w:pPr>
        <w:pStyle w:val="Compact"/>
      </w:pPr>
      <w:r>
        <w:br w:type="textWrapping"/>
      </w:r>
      <w:r>
        <w:br w:type="textWrapping"/>
      </w:r>
      <w:r>
        <w:t xml:space="preserve">Ngày hôm sau lại ngồi máy bay quay về trường học ở phương Bắc, lúc từ trong sân bay đi ra, bên ngoài tuyết đang rơi rất nhiều.</w:t>
      </w:r>
      <w:r>
        <w:br w:type="textWrapping"/>
      </w:r>
      <w:r>
        <w:br w:type="textWrapping"/>
      </w:r>
      <w:r>
        <w:t xml:space="preserve">Giang Ninh đưa tay hứng  bông tuyết trắng, nhìn thấy xa xa một mảng trắng xóa, cảm thấy không vừa mắt.</w:t>
      </w:r>
      <w:r>
        <w:br w:type="textWrapping"/>
      </w:r>
      <w:r>
        <w:br w:type="textWrapping"/>
      </w:r>
      <w:r>
        <w:t xml:space="preserve">Ngồi taxi trở về nhà, cởi áo khoác, vội vàng mở máy tính đăng nhập QQ.</w:t>
      </w:r>
      <w:r>
        <w:br w:type="textWrapping"/>
      </w:r>
      <w:r>
        <w:br w:type="textWrapping"/>
      </w:r>
      <w:r>
        <w:t xml:space="preserve">Hôm qua nhận được tin nhắn Tiểu Khai gửi đến, mình cũng không để ý lắm, sau đó suy nghĩ lại cẩn thận, cảm thấy có gì đó không đúng, Tiểu Khai tuy rằng bình thường có điểm khinh suất, nhưng thời khắc mấu chốt vẫn luôn rất bình tĩnh.</w:t>
      </w:r>
      <w:r>
        <w:br w:type="textWrapping"/>
      </w:r>
      <w:r>
        <w:br w:type="textWrapping"/>
      </w:r>
      <w:r>
        <w:t xml:space="preserve">Cô ấy lại gửi qua một tin nhắn như vậy, nhất định đã có chuyện xảy ra.</w:t>
      </w:r>
      <w:r>
        <w:br w:type="textWrapping"/>
      </w:r>
      <w:r>
        <w:br w:type="textWrapping"/>
      </w:r>
      <w:r>
        <w:t xml:space="preserve">Đăng nhập QQ, cũng không có tình huống dị thường, so với lần trước tin nhắn nhiều đến nỗi đè chết mình, lần này ngược lại quá yên tĩnh.</w:t>
      </w:r>
      <w:r>
        <w:br w:type="textWrapping"/>
      </w:r>
      <w:r>
        <w:br w:type="textWrapping"/>
      </w:r>
      <w:r>
        <w:t xml:space="preserve">Mở trang web, đi đến bảng xếp hạng trứng gà, nhìn tác phẩm đứng nhất, không khỏi nở nụ cười.</w:t>
      </w:r>
      <w:r>
        <w:br w:type="textWrapping"/>
      </w:r>
      <w:r>
        <w:br w:type="textWrapping"/>
      </w:r>
      <w:r>
        <w:t xml:space="preserve">Tiểu thuyết kia tên là 《Đương Chu Chu Ngộ Đáo Bảo Bảo》, chỉ trong vòng một tuần đã nhận được số trứng gà đạt mức kỷ lục, có lẽ những người thích hoặc không thích hai người đều tò mò vào xem.</w:t>
      </w:r>
      <w:r>
        <w:br w:type="textWrapping"/>
      </w:r>
      <w:r>
        <w:br w:type="textWrapping"/>
      </w:r>
      <w:r>
        <w:rPr>
          <w:i/>
        </w:rPr>
        <w:t xml:space="preserve">[Khi Chu Chu gặp Bảo Bảo]</w:t>
      </w:r>
      <w:r>
        <w:br w:type="textWrapping"/>
      </w:r>
      <w:r>
        <w:br w:type="textWrapping"/>
      </w:r>
      <w:r>
        <w:rPr>
          <w:i/>
        </w:rPr>
        <w:t xml:space="preserve">[Số trứng gà ở đây mình nghĩ là lượt bình chọn đó:D]</w:t>
      </w:r>
      <w:r>
        <w:br w:type="textWrapping"/>
      </w:r>
      <w:r>
        <w:br w:type="textWrapping"/>
      </w:r>
      <w:r>
        <w:t xml:space="preserve">Nhấp mở truyện ra, chương thứ nhất dùng bài viết tỏ tình đã đăng lên trước đó, còn ra sức chỉnh sửa, khiến nó trở nên vô cùng giật gân.</w:t>
      </w:r>
      <w:r>
        <w:br w:type="textWrapping"/>
      </w:r>
      <w:r>
        <w:br w:type="textWrapping"/>
      </w:r>
      <w:r>
        <w:t xml:space="preserve">“Khoảnh khắc tôi gặp được anh, thế giới vạn vật đều mất đi ánh sáng, đôi mắt anh sâu thẳm như đại dương, giống như muốn đem linh hồn tôi hút vào cơ thể anh, anh biết không, có anh, những vì sao trong thế giới của tôi đều nở nụ cười.”</w:t>
      </w:r>
      <w:r>
        <w:br w:type="textWrapping"/>
      </w:r>
      <w:r>
        <w:br w:type="textWrapping"/>
      </w:r>
      <w:r>
        <w:t xml:space="preserve">Giang Ninh ngồi đọc những dòng đó, không kiềm được nở nụ cười.</w:t>
      </w:r>
      <w:r>
        <w:br w:type="textWrapping"/>
      </w:r>
      <w:r>
        <w:br w:type="textWrapping"/>
      </w:r>
      <w:r>
        <w:t xml:space="preserve">Không biết Chu Phóng đọc được bộ tiểu thuyết buồn nôn này sẽ có phản ứng gì đây?</w:t>
      </w:r>
      <w:r>
        <w:br w:type="textWrapping"/>
      </w:r>
      <w:r>
        <w:br w:type="textWrapping"/>
      </w:r>
      <w:r>
        <w:t xml:space="preserve">Vừa định gửi tin QQ cho hắn, nhìn một loạt những bình luận phía dưới, có một bình luận dài, có lượt bình chọn cao.</w:t>
      </w:r>
      <w:r>
        <w:br w:type="textWrapping"/>
      </w:r>
      <w:r>
        <w:br w:type="textWrapping"/>
      </w:r>
      <w:r>
        <w:t xml:space="preserve">Bấm vào để xem, quả nhiên là Chu Phóng đăng lên.</w:t>
      </w:r>
      <w:r>
        <w:br w:type="textWrapping"/>
      </w:r>
      <w:r>
        <w:br w:type="textWrapping"/>
      </w:r>
      <w:r>
        <w:t xml:space="preserve">“Đọc đến đoạn cậu tả đôi mắt tôi sâu thẳm như đại dương, tôi cố ý chạy đi soi gương, hơn nửa đêm còn bị dọa ra mồ hôi lạnh, vì hai đôi mắt hút nhau, tôi bị hút đến nỗi muốn xuất hồn.”</w:t>
      </w:r>
      <w:r>
        <w:br w:type="textWrapping"/>
      </w:r>
      <w:r>
        <w:br w:type="textWrapping"/>
      </w:r>
      <w:r>
        <w:t xml:space="preserve">“Có tôi, những vì sao trong thế giới của cậu đều nở nụ cười sao?  Đáng tiếc là có cậu, mặt trời trong thế giới của tôi đều khóc.”</w:t>
      </w:r>
      <w:r>
        <w:br w:type="textWrapping"/>
      </w:r>
      <w:r>
        <w:br w:type="textWrapping"/>
      </w:r>
      <w:r>
        <w:t xml:space="preserve">Giang Ninh không khỏi nhếch khóe miệng nở nụ cười, đột nhiên cảm thấy Chu Phóng bị bắt nạt như vầy thật dễ thương, vì thế nhấp vào QQ của hắn, gửi qua một tin nhắn.</w:t>
      </w:r>
      <w:r>
        <w:br w:type="textWrapping"/>
      </w:r>
      <w:r>
        <w:br w:type="textWrapping"/>
      </w:r>
      <w:r>
        <w:t xml:space="preserve">“Anh không phải lúc nào cũng im hơi lặng tiếng sao? Lần này sao lại vào trực tiếp bài viết của người ta mà bình luận vậy?”</w:t>
      </w:r>
      <w:r>
        <w:br w:type="textWrapping"/>
      </w:r>
      <w:r>
        <w:br w:type="textWrapping"/>
      </w:r>
      <w:r>
        <w:t xml:space="preserve">Bên kia rất nhanh đã trả lời, “Còn không phải tại cậu sao?”</w:t>
      </w:r>
      <w:r>
        <w:br w:type="textWrapping"/>
      </w:r>
      <w:r>
        <w:br w:type="textWrapping"/>
      </w:r>
      <w:r>
        <w:t xml:space="preserve">“Tôi?”</w:t>
      </w:r>
      <w:r>
        <w:br w:type="textWrapping"/>
      </w:r>
      <w:r>
        <w:br w:type="textWrapping"/>
      </w:r>
      <w:r>
        <w:t xml:space="preserve">“Nếu muốn đem tôi ra làm trò đùa, da mặt tôi dày như vậy đương nhiên sẽ không sao, nhưng cô ấy đem cả tên cậu vào, tôi sợ cậu tâm cao khí ngạo không chịu nổi.”</w:t>
      </w:r>
      <w:r>
        <w:br w:type="textWrapping"/>
      </w:r>
      <w:r>
        <w:br w:type="textWrapping"/>
      </w:r>
      <w:r>
        <w:t xml:space="preserve">Giang Ninh trong lòng cảm thấy ấm áp, lúc đánh chữ tay khẽ run lên, “Cám ơn anh lo lắng cho tôi, tôi đọc qua tiểu thuyết đó rồi, cũng không có gì, anh đừng để vì việc này mà bị người khác bắt lấy nhược điểm là được.”</w:t>
      </w:r>
      <w:r>
        <w:br w:type="textWrapping"/>
      </w:r>
      <w:r>
        <w:br w:type="textWrapping"/>
      </w:r>
      <w:r>
        <w:t xml:space="preserve">Chu Phóng sững người, không có gì? Đem tên hai người chúng ta vào viết những màn kịch liệt trên giường, hơn nữa cậu còn là người bị động, cậu còn nói là không có gì?</w:t>
      </w:r>
      <w:r>
        <w:br w:type="textWrapping"/>
      </w:r>
      <w:r>
        <w:br w:type="textWrapping"/>
      </w:r>
      <w:r>
        <w:t xml:space="preserve">Sờ mũi cười gượng, trả lời, “Cậu đã nói không có gì, vậy thì không có gì…”</w:t>
      </w:r>
      <w:r>
        <w:br w:type="textWrapping"/>
      </w:r>
      <w:r>
        <w:br w:type="textWrapping"/>
      </w:r>
      <w:r>
        <w:t xml:space="preserve">“Ừ, khiến anh lo lắng rồi.”</w:t>
      </w:r>
      <w:r>
        <w:br w:type="textWrapping"/>
      </w:r>
      <w:r>
        <w:br w:type="textWrapping"/>
      </w:r>
      <w:r>
        <w:t xml:space="preserve">Chu Phóng bên kia trầm mặc một lát, lại nói, “Cậu đã đọc đến chương mười chưa?”</w:t>
      </w:r>
      <w:r>
        <w:br w:type="textWrapping"/>
      </w:r>
      <w:r>
        <w:br w:type="textWrapping"/>
      </w:r>
      <w:r>
        <w:t xml:space="preserve">Giang Ninh không trả lời, nghĩ nghĩ, liền di chuyển đến chương thứ mười.</w:t>
      </w:r>
      <w:r>
        <w:br w:type="textWrapping"/>
      </w:r>
      <w:r>
        <w:br w:type="textWrapping"/>
      </w:r>
      <w:r>
        <w:t xml:space="preserve">“Thiếu niên nằm trên giường xinh đẹp như ngọc, làn da trắng sáng nhàn nhạt, đôi mắt mê hoặc, đôi môi anh đào hồng nhuận, khuôn mặt ẩn tình, hơi thở nhẹ nhàng, khiến hắn lập tức như trở thành mãnh hổ mà nhào đến, sau đó hung hăng hôn lên quả anh đào kia…”</w:t>
      </w:r>
      <w:r>
        <w:br w:type="textWrapping"/>
      </w:r>
      <w:r>
        <w:br w:type="textWrapping"/>
      </w:r>
      <w:r>
        <w:t xml:space="preserve">Giang Ninh đọc đến đây lại nhịn không được nở nụ cười, chà chà hai bàn tay, trả lời, “Viết rất tốt.”</w:t>
      </w:r>
      <w:r>
        <w:br w:type="textWrapping"/>
      </w:r>
      <w:r>
        <w:br w:type="textWrapping"/>
      </w:r>
      <w:r>
        <w:t xml:space="preserve">“…” Chu Phóng không nói gì, gửi qua dấu ba chấm, một lúc lâu sau mới trả lời, “Cậu không ngại?”</w:t>
      </w:r>
      <w:r>
        <w:br w:type="textWrapping"/>
      </w:r>
      <w:r>
        <w:br w:type="textWrapping"/>
      </w:r>
      <w:r>
        <w:t xml:space="preserve">“Có người nhàn rỗi viết chơi thôi mà, có gì phải để ý.”</w:t>
      </w:r>
      <w:r>
        <w:br w:type="textWrapping"/>
      </w:r>
      <w:r>
        <w:br w:type="textWrapping"/>
      </w:r>
      <w:r>
        <w:t xml:space="preserve">“Người ta đem cậu viết thành một tiểu thụ a… Tôi còn tưởng rằng cậu tâm cao khí ngạo sẽ không chịu nổi, thế mà cậu lại không tức giận à? Thật kỳ lạ.”</w:t>
      </w:r>
      <w:r>
        <w:br w:type="textWrapping"/>
      </w:r>
      <w:r>
        <w:br w:type="textWrapping"/>
      </w:r>
      <w:r>
        <w:t xml:space="preserve">“Anh tức giận sao?”</w:t>
      </w:r>
      <w:r>
        <w:br w:type="textWrapping"/>
      </w:r>
      <w:r>
        <w:br w:type="textWrapping"/>
      </w:r>
      <w:r>
        <w:t xml:space="preserve">“Các cô ấy nói tôi là tổng công, cậu là tổng thụ, cậu nghĩ tôi nên tức giận không?” Chu Phóng đem câu hỏi đá trở về.</w:t>
      </w:r>
      <w:r>
        <w:br w:type="textWrapping"/>
      </w:r>
      <w:r>
        <w:br w:type="textWrapping"/>
      </w:r>
      <w:r>
        <w:t xml:space="preserve">“Tôi không ngại.”</w:t>
      </w:r>
      <w:r>
        <w:br w:type="textWrapping"/>
      </w:r>
      <w:r>
        <w:br w:type="textWrapping"/>
      </w:r>
      <w:r>
        <w:t xml:space="preserve">“Tôi để ý.”  Chu Phóng gửi qua ba chữ, sau đó còn them một dòng, “Cậu rốt cục có hiểu hay không, có người đang cố ý vũ nhục cậu…”</w:t>
      </w:r>
      <w:r>
        <w:br w:type="textWrapping"/>
      </w:r>
      <w:r>
        <w:br w:type="textWrapping"/>
      </w:r>
      <w:r>
        <w:t xml:space="preserve">“Đó là chuyện của tôi, anh lo lắng như vậy làm gì?”</w:t>
      </w:r>
      <w:r>
        <w:br w:type="textWrapping"/>
      </w:r>
      <w:r>
        <w:br w:type="textWrapping"/>
      </w:r>
      <w:r>
        <w:t xml:space="preserve">“Ai, cậu thật không biết suy nghĩ.”</w:t>
      </w:r>
      <w:r>
        <w:br w:type="textWrapping"/>
      </w:r>
      <w:r>
        <w:br w:type="textWrapping"/>
      </w:r>
      <w:r>
        <w:t xml:space="preserve">“Ha ha, anh hình như rất quan tâm tôi?”</w:t>
      </w:r>
      <w:r>
        <w:br w:type="textWrapping"/>
      </w:r>
      <w:r>
        <w:br w:type="textWrapping"/>
      </w:r>
      <w:r>
        <w:t xml:space="preserve">“Nói nhảm, tôi với cậu coi như cũng có quen biết, tuổi cậu còn nhỏ, không muốn cậu chịu thiệt, đã rõ chưa?”</w:t>
      </w:r>
      <w:r>
        <w:br w:type="textWrapping"/>
      </w:r>
      <w:r>
        <w:br w:type="textWrapping"/>
      </w:r>
      <w:r>
        <w:t xml:space="preserve">“Ha ha.” Nguyên lai lại là gà mẹ bắt đầu thu nhận gà con, con người này thật đúng là tính nết không đổi, tuy rằng nghĩ vậy, nhưng trong lòng Giang Ninh vẫn cảm thấy rất ấm áp, “Tôi không có ngốc như anh nghĩ, tôi biết chừng mực.”</w:t>
      </w:r>
      <w:r>
        <w:br w:type="textWrapping"/>
      </w:r>
      <w:r>
        <w:br w:type="textWrapping"/>
      </w:r>
      <w:r>
        <w:t xml:space="preserve">Chu Phóng lại bị hai tiếng ha ha của đối phương làm cho ù ù cạc cạc.</w:t>
      </w:r>
      <w:r>
        <w:br w:type="textWrapping"/>
      </w:r>
      <w:r>
        <w:br w:type="textWrapping"/>
      </w:r>
      <w:r>
        <w:t xml:space="preserve">Người này không phải luôn bị người khác bảo là cao ngạo đơn thuần sao? Tại sao lúc nói chuyện với cậu ta lại không thấy như vậy, mà còn cảm thấy…thâm tàng bất lộ, chẳng lẽ đơn thuần chỉ là ngụy trang, khiến người khác đối với cậu ta không cảnh giác?</w:t>
      </w:r>
      <w:r>
        <w:br w:type="textWrapping"/>
      </w:r>
      <w:r>
        <w:br w:type="textWrapping"/>
      </w:r>
      <w:r>
        <w:t xml:space="preserve">Chẳng qua cậu ta có thích làm như vậy, cũng không liên quan gì đến mình.</w:t>
      </w:r>
      <w:r>
        <w:br w:type="textWrapping"/>
      </w:r>
      <w:r>
        <w:br w:type="textWrapping"/>
      </w:r>
      <w:r>
        <w:t xml:space="preserve">Chu Phóng cười cười, vừa định nói sang chuyện khác, lại nhận được tin nhắn của cậu, “Anh hiện có rãnh vào game không?”</w:t>
      </w:r>
      <w:r>
        <w:br w:type="textWrapping"/>
      </w:r>
      <w:r>
        <w:br w:type="textWrapping"/>
      </w:r>
      <w:r>
        <w:t xml:space="preserve">“Có chuyện gì?”</w:t>
      </w:r>
      <w:r>
        <w:br w:type="textWrapping"/>
      </w:r>
      <w:r>
        <w:br w:type="textWrapping"/>
      </w:r>
      <w:r>
        <w:t xml:space="preserve">“Vào kết hôn.”</w:t>
      </w:r>
      <w:r>
        <w:br w:type="textWrapping"/>
      </w:r>
      <w:r>
        <w:br w:type="textWrapping"/>
      </w:r>
      <w:r>
        <w:t xml:space="preserve">Chu Phóng thở dài, “Tôi còn phải chuẩn bị lễ vật, cậu chờ một chút.”</w:t>
      </w:r>
      <w:r>
        <w:br w:type="textWrapping"/>
      </w:r>
      <w:r>
        <w:br w:type="textWrapping"/>
      </w:r>
      <w:r>
        <w:t xml:space="preserve">Bất đắc dĩ đăng nhập vào game, đi đến cửa hàng mua hoa hồng, có một đóa, một trăm đóa, còn có chín trăm chín mươi chín đóa, nhìn giá cả một hồi, quyết định chọn một đóa.</w:t>
      </w:r>
      <w:r>
        <w:br w:type="textWrapping"/>
      </w:r>
      <w:r>
        <w:br w:type="textWrapping"/>
      </w:r>
      <w:r>
        <w:t xml:space="preserve">Sớm muộn gì cũng phải ly hôn, lại biết rõ ràng đối phương là đàn ông, chỉ là lấy mình làm thử nghiện chức năng kết hôn, không cần tốn nhiều tiền mua hoa cho cậu ta.</w:t>
      </w:r>
      <w:r>
        <w:br w:type="textWrapping"/>
      </w:r>
      <w:r>
        <w:br w:type="textWrapping"/>
      </w:r>
      <w:r>
        <w:t xml:space="preserve">Yên tâm thoải mái mua một đóa hoa hồng, đi đến nơi hẹn sẵn cầu hôn.</w:t>
      </w:r>
      <w:r>
        <w:br w:type="textWrapping"/>
      </w:r>
      <w:r>
        <w:br w:type="textWrapping"/>
      </w:r>
      <w:r>
        <w:t xml:space="preserve">Dựa theo luật của trò chơi, lúc người nam cầu hôn người nữ, phải tặng hoa hồng, còn phải quỳ gối trước mặt nàng.</w:t>
      </w:r>
      <w:r>
        <w:br w:type="textWrapping"/>
      </w:r>
      <w:r>
        <w:br w:type="textWrapping"/>
      </w:r>
      <w:r>
        <w:t xml:space="preserve">Chu Phóng quỳ cả buổi, nhìn thấy đối phương không có phản ứng, “Này, cậu làm gì vậy, mau đồng ý đi.”</w:t>
      </w:r>
      <w:r>
        <w:br w:type="textWrapping"/>
      </w:r>
      <w:r>
        <w:br w:type="textWrapping"/>
      </w:r>
      <w:r>
        <w:t xml:space="preserve">Giang Ninh không nỡ để hắn đứng lên nhanh như vậy, cười nói, “Đường truyền internet bị chậm, không có phản hồi.”</w:t>
      </w:r>
      <w:r>
        <w:br w:type="textWrapping"/>
      </w:r>
      <w:r>
        <w:br w:type="textWrapping"/>
      </w:r>
      <w:r>
        <w:t xml:space="preserve">“A, vậy chờ internet ổn định rồi nói sau.” Chu Phóng hiển nhiên không muốn tiếp tục, Giang Ninh lại ngay lúc hắn định đứng lên vội vàng nhấn đồng ý, vô tội nói, “Được rồi.”</w:t>
      </w:r>
      <w:r>
        <w:br w:type="textWrapping"/>
      </w:r>
      <w:r>
        <w:br w:type="textWrapping"/>
      </w:r>
      <w:r>
        <w:t xml:space="preserve">Chu Phóng liếc máy tính một cái, sau đó ở trong game ôm lấy cái tên kia, đi đến trước mặt nguyệt lão cử hành hôn lễ.</w:t>
      </w:r>
      <w:r>
        <w:br w:type="textWrapping"/>
      </w:r>
      <w:r>
        <w:br w:type="textWrapping"/>
      </w:r>
      <w:r>
        <w:t xml:space="preserve">Không có bạn bè thân hữu tham gia hôn lễ, chỉ tặng một cành hoa hồng, kiệu ngồi cũng chỉ dán một chữ hỷ màu đỏ, thật là khó coi.</w:t>
      </w:r>
      <w:r>
        <w:br w:type="textWrapping"/>
      </w:r>
      <w:r>
        <w:br w:type="textWrapping"/>
      </w:r>
      <w:r>
        <w:t xml:space="preserve">Chu Phóng ngồi trên lưng ngựa buồn ngủ, tân nương tử ngồi bên trong kiệu cũng trầm mặc.</w:t>
      </w:r>
      <w:r>
        <w:br w:type="textWrapping"/>
      </w:r>
      <w:r>
        <w:br w:type="textWrapping"/>
      </w:r>
      <w:r>
        <w:t xml:space="preserve">Hôn lễ diễn ra quá lâu, Chu Phóng không kiên nhẫn, đứng dậy đi tắm, lúc tắm xong trở lại, phát hiện hôn lễ đã sớm kết thúc, hỉ phục cũng đã cởi xuống, tân nương tử lại vẫn như trước không nhúc nhích ngồi một chỗ.</w:t>
      </w:r>
      <w:r>
        <w:br w:type="textWrapping"/>
      </w:r>
      <w:r>
        <w:br w:type="textWrapping"/>
      </w:r>
      <w:r>
        <w:t xml:space="preserve">Chu Phóng có chút áy náy, gửi tin nhắn cho cậu, “Xin lỗi, tôi vừa vào toilet…”</w:t>
      </w:r>
      <w:r>
        <w:br w:type="textWrapping"/>
      </w:r>
      <w:r>
        <w:br w:type="textWrapping"/>
      </w:r>
      <w:r>
        <w:t xml:space="preserve">“Tôi gọi một lúc lâu mà anh không phản ứng, còn tưởng anh đã đi ngủ.”</w:t>
      </w:r>
      <w:r>
        <w:br w:type="textWrapping"/>
      </w:r>
      <w:r>
        <w:br w:type="textWrapping"/>
      </w:r>
      <w:r>
        <w:t xml:space="preserve">“Ha ha…”</w:t>
      </w:r>
      <w:r>
        <w:br w:type="textWrapping"/>
      </w:r>
      <w:r>
        <w:br w:type="textWrapping"/>
      </w:r>
      <w:r>
        <w:t xml:space="preserve">“Được rồi, cám ơn anh, tôi đã hiểu rõ rồi.”</w:t>
      </w:r>
      <w:r>
        <w:br w:type="textWrapping"/>
      </w:r>
      <w:r>
        <w:br w:type="textWrapping"/>
      </w:r>
      <w:r>
        <w:t xml:space="preserve">“Ừ, không còn việc gì nữa thì tôi đi ly hôn.”</w:t>
      </w:r>
      <w:r>
        <w:br w:type="textWrapping"/>
      </w:r>
      <w:r>
        <w:br w:type="textWrapping"/>
      </w:r>
      <w:r>
        <w:t xml:space="preserve">“…”</w:t>
      </w:r>
      <w:r>
        <w:br w:type="textWrapping"/>
      </w:r>
      <w:r>
        <w:br w:type="textWrapping"/>
      </w:r>
      <w:r>
        <w:t xml:space="preserve">Chu Phóng nhìn một hàng dấu ba chấm, không khỏi nở nụ cười, mình có chút không phải, vừa mới kết hôn đã đòi ly hôn, tuy rằng người ta chỉ là vào game thể nghiệm để viết truyện võng du, nhưng làm thế này thật không tốt lắm…</w:t>
      </w:r>
      <w:r>
        <w:br w:type="textWrapping"/>
      </w:r>
      <w:r>
        <w:br w:type="textWrapping"/>
      </w:r>
      <w:r>
        <w:t xml:space="preserve">Vì thế cười nói, “Hay là cậu ly hôn đi.”</w:t>
      </w:r>
      <w:r>
        <w:br w:type="textWrapping"/>
      </w:r>
      <w:r>
        <w:br w:type="textWrapping"/>
      </w:r>
      <w:r>
        <w:t xml:space="preserve">Giang Ninh bên kia bị chọc tức không nhẹ, tên ngốc này, quả thật cho rằng mình chạy vào game kết hôn chỉ là thể nghiệm sao?</w:t>
      </w:r>
      <w:r>
        <w:br w:type="textWrapping"/>
      </w:r>
      <w:r>
        <w:br w:type="textWrapping"/>
      </w:r>
      <w:r>
        <w:t xml:space="preserve">Thật ra là vì thực hiện hẹn ước áp trại phu nhân kia…</w:t>
      </w:r>
      <w:r>
        <w:br w:type="textWrapping"/>
      </w:r>
      <w:r>
        <w:br w:type="textWrapping"/>
      </w:r>
      <w:r>
        <w:t xml:space="preserve">Thật là ngốc.</w:t>
      </w:r>
      <w:r>
        <w:br w:type="textWrapping"/>
      </w:r>
      <w:r>
        <w:br w:type="textWrapping"/>
      </w:r>
      <w:r>
        <w:t xml:space="preserve">“Hay là thôi đi, ly hôn sẽ bị trừ điểm.”</w:t>
      </w:r>
      <w:r>
        <w:br w:type="textWrapping"/>
      </w:r>
      <w:r>
        <w:br w:type="textWrapping"/>
      </w:r>
      <w:r>
        <w:t xml:space="preserve">“Không sao, bị trừ 10 điểm thôi.”</w:t>
      </w:r>
      <w:r>
        <w:br w:type="textWrapping"/>
      </w:r>
      <w:r>
        <w:br w:type="textWrapping"/>
      </w:r>
      <w:r>
        <w:t xml:space="preserve">“Tôi không có 10 điểm nhiều như vậy, làm sao ly hôn?”</w:t>
      </w:r>
      <w:r>
        <w:br w:type="textWrapping"/>
      </w:r>
      <w:r>
        <w:br w:type="textWrapping"/>
      </w:r>
      <w:r>
        <w:t xml:space="preserve">Chu Phóng nhẫn nhịn  mới không gửi qua “Cậu cố ý à.”, tuy rằng hiện tại nghĩ lại, người này quả nhiên có chút mưu tính, bất quá chạy vào trong game kết hôn, đối với cậu ta cũng không có ích gì, mình cũng không có hại, dù sao cũng chỉ là đùa vui một chút thôi.</w:t>
      </w:r>
      <w:r>
        <w:br w:type="textWrapping"/>
      </w:r>
      <w:r>
        <w:br w:type="textWrapping"/>
      </w:r>
      <w:r>
        <w:t xml:space="preserve">“Không ly hôn được, vậy thôi bỏ đi.”</w:t>
      </w:r>
      <w:r>
        <w:br w:type="textWrapping"/>
      </w:r>
      <w:r>
        <w:br w:type="textWrapping"/>
      </w:r>
      <w:r>
        <w:t xml:space="preserve">“Ừ, cám ơn.”</w:t>
      </w:r>
      <w:r>
        <w:br w:type="textWrapping"/>
      </w:r>
      <w:r>
        <w:br w:type="textWrapping"/>
      </w:r>
      <w:r>
        <w:t xml:space="preserve">“Cứ như vậy đi, cậu còn muốn thể nghiệm gì khác, tôi sẽ chơi cùng cậu.” Dừng lại một chút, đột nhiên nhớ đến một chuyện, hỏi, “Hôm nay vừa nhận được tin nhắn của biên tập, kỳ nghỉ đông là đến cuộc họp mặt tác giả thường niên, dường như cũng mời cậu, cậu có đi không?”</w:t>
      </w:r>
      <w:r>
        <w:br w:type="textWrapping"/>
      </w:r>
      <w:r>
        <w:br w:type="textWrapping"/>
      </w:r>
      <w:r>
        <w:t xml:space="preserve">“Anh thì sao?”</w:t>
      </w:r>
      <w:r>
        <w:br w:type="textWrapping"/>
      </w:r>
      <w:r>
        <w:br w:type="textWrapping"/>
      </w:r>
      <w:r>
        <w:t xml:space="preserve">“Không chắc.”</w:t>
      </w:r>
      <w:r>
        <w:br w:type="textWrapping"/>
      </w:r>
      <w:r>
        <w:br w:type="textWrapping"/>
      </w:r>
      <w:r>
        <w:t xml:space="preserve">“Không phải tổ chức ở Bắc Sơn sao, anh ở đó mà không đi à?”</w:t>
      </w:r>
      <w:r>
        <w:br w:type="textWrapping"/>
      </w:r>
      <w:r>
        <w:br w:type="textWrapping"/>
      </w:r>
      <w:r>
        <w:t xml:space="preserve">“Trò vui này nên duy trì sự thần bí thì tốt hơn, đời thực so với internet chênh lệch rất lớn, dễ bị dọa chết nha.”</w:t>
      </w:r>
      <w:r>
        <w:br w:type="textWrapping"/>
      </w:r>
      <w:r>
        <w:br w:type="textWrapping"/>
      </w:r>
      <w:r>
        <w:t xml:space="preserve">“Có thể tôi sẽ đi.”</w:t>
      </w:r>
      <w:r>
        <w:br w:type="textWrapping"/>
      </w:r>
      <w:r>
        <w:br w:type="textWrapping"/>
      </w:r>
      <w:r>
        <w:t xml:space="preserve">Chu Phóng cười cười, “Kỳ thật tôi cũng muốn gặp cậu.”</w:t>
      </w:r>
      <w:r>
        <w:br w:type="textWrapping"/>
      </w:r>
      <w:r>
        <w:br w:type="textWrapping"/>
      </w:r>
      <w:r>
        <w:t xml:space="preserve">“Vậy thì đi.”</w:t>
      </w:r>
      <w:r>
        <w:br w:type="textWrapping"/>
      </w:r>
      <w:r>
        <w:br w:type="textWrapping"/>
      </w:r>
      <w:r>
        <w:t xml:space="preserve">“Hay là thôi đi.” Chu Phóng duỗi người, cầm ly nước uống một hớp, “Ngày nghỉ tôi phải về nhà.”</w:t>
      </w:r>
      <w:r>
        <w:br w:type="textWrapping"/>
      </w:r>
      <w:r>
        <w:br w:type="textWrapping"/>
      </w:r>
      <w:r>
        <w:t xml:space="preserve">“Về nhà?”</w:t>
      </w:r>
      <w:r>
        <w:br w:type="textWrapping"/>
      </w:r>
      <w:r>
        <w:br w:type="textWrapping"/>
      </w:r>
      <w:r>
        <w:t xml:space="preserve">“Về thăm cha mẹ.”</w:t>
      </w:r>
      <w:r>
        <w:br w:type="textWrapping"/>
      </w:r>
      <w:r>
        <w:br w:type="textWrapping"/>
      </w:r>
      <w:r>
        <w:t xml:space="preserve">“Khi nào thì về?”</w:t>
      </w:r>
      <w:r>
        <w:br w:type="textWrapping"/>
      </w:r>
      <w:r>
        <w:br w:type="textWrapping"/>
      </w:r>
      <w:r>
        <w:t xml:space="preserve">Cậu ta có phải quá quan tâm rồi không? Chu Phóng nghĩ nghĩ, cũng không quan tâm, trực tiếp trả lời, “Đầu tháng giêng.”</w:t>
      </w:r>
      <w:r>
        <w:br w:type="textWrapping"/>
      </w:r>
      <w:r>
        <w:br w:type="textWrapping"/>
      </w:r>
      <w:r>
        <w:t xml:space="preserve">“À.”</w:t>
      </w:r>
      <w:r>
        <w:br w:type="textWrapping"/>
      </w:r>
      <w:r>
        <w:br w:type="textWrapping"/>
      </w:r>
      <w:r>
        <w:t xml:space="preserve">“Đúng rồi, cậu học trung học Nhân Xuyên phải không?”</w:t>
      </w:r>
      <w:r>
        <w:br w:type="textWrapping"/>
      </w:r>
      <w:r>
        <w:br w:type="textWrapping"/>
      </w:r>
      <w:r>
        <w:t xml:space="preserve">“Ừ.”</w:t>
      </w:r>
      <w:r>
        <w:br w:type="textWrapping"/>
      </w:r>
      <w:r>
        <w:br w:type="textWrapping"/>
      </w:r>
      <w:r>
        <w:t xml:space="preserve">“Tôi có lẽ đoán được cậu là ai rồi.”</w:t>
      </w:r>
      <w:r>
        <w:br w:type="textWrapping"/>
      </w:r>
      <w:r>
        <w:br w:type="textWrapping"/>
      </w:r>
      <w:r>
        <w:t xml:space="preserve">“Thật sao?”</w:t>
      </w:r>
      <w:r>
        <w:br w:type="textWrapping"/>
      </w:r>
      <w:r>
        <w:br w:type="textWrapping"/>
      </w:r>
      <w:r>
        <w:t xml:space="preserve">“Bảo Đinh, trong tên cậu có chữ Ninh.”</w:t>
      </w:r>
      <w:r>
        <w:br w:type="textWrapping"/>
      </w:r>
      <w:r>
        <w:br w:type="textWrapping"/>
      </w:r>
      <w:r>
        <w:t xml:space="preserve">Chẳng lẽ hắn thật sự đoán được? Giang Ninh có chút kích động, lại có chút sợ hãi, ngón tay nắm chặt, đánh xuống, “Ừ.”</w:t>
      </w:r>
      <w:r>
        <w:br w:type="textWrapping"/>
      </w:r>
      <w:r>
        <w:br w:type="textWrapping"/>
      </w:r>
      <w:r>
        <w:t xml:space="preserve">“Là Ninh Hiên sao?”</w:t>
      </w:r>
      <w:r>
        <w:br w:type="textWrapping"/>
      </w:r>
      <w:r>
        <w:br w:type="textWrapping"/>
      </w:r>
      <w:r>
        <w:t xml:space="preserve">Thất vọng, “Không phải.”</w:t>
      </w:r>
      <w:r>
        <w:br w:type="textWrapping"/>
      </w:r>
      <w:r>
        <w:br w:type="textWrapping"/>
      </w:r>
      <w:r>
        <w:t xml:space="preserve">“Sao lại không phải?” Chu Phóng nhún nhún vai, “Cậu không cần lo lắng, tôi chỉ cảm thấy chúng ta là bạn học thân thiết, không có ý gì khác, internet là internet, tôi đối với chuyện riêng của cậu không có hứng thú.”</w:t>
      </w:r>
      <w:r>
        <w:br w:type="textWrapping"/>
      </w:r>
      <w:r>
        <w:br w:type="textWrapping"/>
      </w:r>
      <w:r>
        <w:t xml:space="preserve">“Ừ, anh có hứng thú tôi cũng không lo lắng.”</w:t>
      </w:r>
      <w:r>
        <w:br w:type="textWrapping"/>
      </w:r>
      <w:r>
        <w:br w:type="textWrapping"/>
      </w:r>
      <w:r>
        <w:t xml:space="preserve">“Ha ha, tôi đi ngủ đây, bye bye.”</w:t>
      </w:r>
      <w:r>
        <w:br w:type="textWrapping"/>
      </w:r>
      <w:r>
        <w:br w:type="textWrapping"/>
      </w:r>
      <w:r>
        <w:t xml:space="preserve">Chu Phóng thật là nhanh chóng, vừa mới đánh xong dòng chứ kia đã xuống mạng.</w:t>
      </w:r>
      <w:r>
        <w:br w:type="textWrapping"/>
      </w:r>
      <w:r>
        <w:br w:type="textWrapping"/>
      </w:r>
      <w:r>
        <w:t xml:space="preserve">Giang Ninh nhìn bảng điều khiển trong game hiển thị một trái tim màu đỏ ghi “phối ngẫu”, có chút bất đắc dĩ.</w:t>
      </w:r>
      <w:r>
        <w:br w:type="textWrapping"/>
      </w:r>
      <w:r>
        <w:br w:type="textWrapping"/>
      </w:r>
      <w:r>
        <w:rPr>
          <w:i/>
        </w:rPr>
        <w:t xml:space="preserve">[phối ngẫu: vợ chồng]</w:t>
      </w:r>
      <w:r>
        <w:br w:type="textWrapping"/>
      </w:r>
      <w:r>
        <w:br w:type="textWrapping"/>
      </w:r>
      <w:r>
        <w:t xml:space="preserve">Qua năm năm, tình cảm đều đã thay đổi, người đi trà lạnh là định luật tự nhiên.</w:t>
      </w:r>
      <w:r>
        <w:br w:type="textWrapping"/>
      </w:r>
      <w:r>
        <w:br w:type="textWrapping"/>
      </w:r>
      <w:r>
        <w:t xml:space="preserve">Lúc còn nhỏ, đoạn thời gian cùng hắn ở một chỗ, mấy năm nay mình vẫn thường xuyên nhớ tới, một đoạn ký ức ngọt ngào lẫn chua xót, là ký ức trân quý nhất của mình từ nhỏ đến lớn.</w:t>
      </w:r>
      <w:r>
        <w:br w:type="textWrapping"/>
      </w:r>
      <w:r>
        <w:br w:type="textWrapping"/>
      </w:r>
      <w:r>
        <w:t xml:space="preserve">Vì vẫn luôn trân trọng, nên không ngừng đem ra nhớ lại.</w:t>
      </w:r>
      <w:r>
        <w:br w:type="textWrapping"/>
      </w:r>
      <w:r>
        <w:br w:type="textWrapping"/>
      </w:r>
      <w:r>
        <w:t xml:space="preserve">Quyển sách hắn tặng, sợ bìa bị mòn, bao một miếng plastic thật dày bên ngoài, đặt ở vị trí dễ thấy nhất trên giá sách. Bên cạnh đều là sách xuất bản mấy năm qua của mình, đặt bên cạnh sách của Chu Phóng, liếc mắt nhìn thật là hoành tráng.</w:t>
      </w:r>
      <w:r>
        <w:br w:type="textWrapping"/>
      </w:r>
      <w:r>
        <w:br w:type="textWrapping"/>
      </w:r>
      <w:r>
        <w:t xml:space="preserve">Giấc mơ có thể xuất bản sách lúc còn nhỏ, hiện tại đã thực hiện được.</w:t>
      </w:r>
      <w:r>
        <w:br w:type="textWrapping"/>
      </w:r>
      <w:r>
        <w:br w:type="textWrapping"/>
      </w:r>
      <w:r>
        <w:t xml:space="preserve">Nhưng người trong mộng luôn muốn cùng hắn, lại không có được.</w:t>
      </w:r>
      <w:r>
        <w:br w:type="textWrapping"/>
      </w:r>
      <w:r>
        <w:br w:type="textWrapping"/>
      </w:r>
      <w:r>
        <w:t xml:space="preserve">Vốn nghĩ ngày nghỉ có thể quang minh chính đại theo đuổi hắn, bị kế hoạch “Phải về nhà thăm cha mẹ” của hắn làm cho xáo trộn, tuy rằng quyết định phải “tóm” hắn, nhưng trong lòng lại không biết phải làm sao.</w:t>
      </w:r>
      <w:r>
        <w:br w:type="textWrapping"/>
      </w:r>
      <w:r>
        <w:br w:type="textWrapping"/>
      </w:r>
      <w:r>
        <w:t xml:space="preserve">Lỡ như hắn không phải đồng tính luyến ai, hay không muốn vì mình mà thay đổi tính hướng thì sao?</w:t>
      </w:r>
      <w:r>
        <w:br w:type="textWrapping"/>
      </w:r>
      <w:r>
        <w:br w:type="textWrapping"/>
      </w:r>
      <w:r>
        <w:t xml:space="preserve">Hoặc là, trong năm năm qua hắn đã thích người khác?</w:t>
      </w:r>
      <w:r>
        <w:br w:type="textWrapping"/>
      </w:r>
      <w:r>
        <w:br w:type="textWrapping"/>
      </w:r>
      <w:r>
        <w:t xml:space="preserve">Mặc kệ là tình huống nào, Giang Ninh của hiện tại đã không còn là đứa nhỏ cô đơn bất lực như lúc trước, không còn ỷ lại vào hắn, không còn là đứa nhỏ nghe thấy đồng tính luyến ái liền run rẩy sợ hãi.</w:t>
      </w:r>
      <w:r>
        <w:br w:type="textWrapping"/>
      </w:r>
      <w:r>
        <w:br w:type="textWrapping"/>
      </w:r>
      <w:r>
        <w:t xml:space="preserve">Hiện tại… Mặc kệ phải dùng thủ đoạn gì, bắt được hắn rồi nói sau.</w:t>
      </w:r>
      <w:r>
        <w:br w:type="textWrapping"/>
      </w:r>
      <w:r>
        <w:br w:type="textWrapping"/>
      </w:r>
      <w:r>
        <w:t xml:space="preserve">Khó chịu uống một hớp nước lạnh, nhớ tới hắn trước kia luôn quan tâm đến mình, cảm thấy tràn đầy sức chiến đấu.</w:t>
      </w:r>
      <w:r>
        <w:br w:type="textWrapping"/>
      </w:r>
      <w:r>
        <w:br w:type="textWrapping"/>
      </w:r>
      <w:r>
        <w:t xml:space="preserve">QQ đột nhiên xuất hiện một tin nhắn.</w:t>
      </w:r>
      <w:r>
        <w:br w:type="textWrapping"/>
      </w:r>
      <w:r>
        <w:br w:type="textWrapping"/>
      </w:r>
      <w:r>
        <w:t xml:space="preserve">“Tôi định ngày mai đi mua một con chó, ở Bắc Sơn có chỗ nào thì giới thiệu cho tôi đi.” Là biên tập Mao Mao, Giang Ninh thiết lập chế độ quan tâm với Chu Phóng, lúc hắn xuất hiện liền tự động nhảy ra, nhìn lên màn hình nói chuyện, phát hiện mọi người đang tán gẫu về vật nuôi.</w:t>
      </w:r>
      <w:r>
        <w:br w:type="textWrapping"/>
      </w:r>
      <w:r>
        <w:br w:type="textWrapping"/>
      </w:r>
      <w:r>
        <w:t xml:space="preserve">Giang Ninh nhăn mặt nhíu mày, “Anh không phải đi ngủ rồi sao?”</w:t>
      </w:r>
      <w:r>
        <w:br w:type="textWrapping"/>
      </w:r>
      <w:r>
        <w:br w:type="textWrapping"/>
      </w:r>
      <w:r>
        <w:t xml:space="preserve">“Ngủ không được nên lại trồi lên.”</w:t>
      </w:r>
      <w:r>
        <w:br w:type="textWrapping"/>
      </w:r>
      <w:r>
        <w:br w:type="textWrapping"/>
      </w:r>
      <w:r>
        <w:t xml:space="preserve">Cặp đôi chính đã xuất hiện, những cái “bóng đèn” liền thức thời im lặng.</w:t>
      </w:r>
      <w:r>
        <w:br w:type="textWrapping"/>
      </w:r>
      <w:r>
        <w:br w:type="textWrapping"/>
      </w:r>
      <w:r>
        <w:t xml:space="preserve">“Mua chó gì vậy?” Giang Ninh tiếp tục hỏi.</w:t>
      </w:r>
      <w:r>
        <w:br w:type="textWrapping"/>
      </w:r>
      <w:r>
        <w:br w:type="textWrapping"/>
      </w:r>
      <w:r>
        <w:t xml:space="preserve">Làm ơn đừng mua con chó lớn đen thui về nữa, rất dọa người, hơn nữa có con chó kia, kế hoạch của mình sẽ khó khăn hơn…</w:t>
      </w:r>
      <w:r>
        <w:br w:type="textWrapping"/>
      </w:r>
      <w:r>
        <w:br w:type="textWrapping"/>
      </w:r>
      <w:r>
        <w:t xml:space="preserve">“Ha ha, tôi nhìn thấy hình một con tiểu bạch cẩu vô cùng đáng yêu ở trên mang, muốn mua về nuôi.”</w:t>
      </w:r>
      <w:r>
        <w:br w:type="textWrapping"/>
      </w:r>
      <w:r>
        <w:br w:type="textWrapping"/>
      </w:r>
      <w:r>
        <w:t xml:space="preserve">Giang Ninh nhẹ nhàng thở ra, “Khi nào thì mua?”</w:t>
      </w:r>
      <w:r>
        <w:br w:type="textWrapping"/>
      </w:r>
      <w:r>
        <w:br w:type="textWrapping"/>
      </w:r>
      <w:r>
        <w:t xml:space="preserve">“Mấy ngày nữa sẽ đi mua.”</w:t>
      </w:r>
      <w:r>
        <w:br w:type="textWrapping"/>
      </w:r>
      <w:r>
        <w:br w:type="textWrapping"/>
      </w:r>
      <w:r>
        <w:t xml:space="preserve">“A, hãy chọn một con dễ thương đi.”</w:t>
      </w:r>
      <w:r>
        <w:br w:type="textWrapping"/>
      </w:r>
      <w:r>
        <w:br w:type="textWrapping"/>
      </w:r>
      <w:r>
        <w:t xml:space="preserve">“Con tôi chọn khẳng định là rất đáng yêu nha, lông rất dài, trắng như tuyết, nhìn qua rất dễ bắt nạt.”</w:t>
      </w:r>
      <w:r>
        <w:br w:type="textWrapping"/>
      </w:r>
      <w:r>
        <w:br w:type="textWrapping"/>
      </w:r>
      <w:r>
        <w:t xml:space="preserve">“Anh mua chó về để bắt nạt à.”</w:t>
      </w:r>
      <w:r>
        <w:br w:type="textWrapping"/>
      </w:r>
      <w:r>
        <w:br w:type="textWrapping"/>
      </w:r>
      <w:r>
        <w:t xml:space="preserve">“Haha, sao cậu không đi ngủ sớm?”</w:t>
      </w:r>
      <w:r>
        <w:br w:type="textWrapping"/>
      </w:r>
      <w:r>
        <w:br w:type="textWrapping"/>
      </w:r>
      <w:r>
        <w:t xml:space="preserve">“Ừ, không ngủ được.”</w:t>
      </w:r>
      <w:r>
        <w:br w:type="textWrapping"/>
      </w:r>
      <w:r>
        <w:br w:type="textWrapping"/>
      </w:r>
      <w:r>
        <w:t xml:space="preserve">Đúng lúc này, Thiên Cổ Phong Lưu đột nhiên nhảy ra nói, “Hai vị, muốn liếc mắt đưa tình mời ra QQ riêng, đừng làm trò ở trong nhóm, giữ hình tượng a.”</w:t>
      </w:r>
      <w:r>
        <w:br w:type="textWrapping"/>
      </w:r>
      <w:r>
        <w:br w:type="textWrapping"/>
      </w:r>
      <w:r>
        <w:t xml:space="preserve">Nói xong lại lặn xuống.</w:t>
      </w:r>
      <w:r>
        <w:br w:type="textWrapping"/>
      </w:r>
      <w:r>
        <w:br w:type="textWrapping"/>
      </w:r>
      <w:r>
        <w:t xml:space="preserve">Giang Ninh hiểu được người kia muốn nhắc nhở mình nên cẩn trọng đừng nói ra mấy lời kỳ quái, làm lộ nhược điểm cho người khác, bất đắc dĩ cười cười, mở QQ của Chu Phóng.</w:t>
      </w:r>
      <w:r>
        <w:br w:type="textWrapping"/>
      </w:r>
      <w:r>
        <w:br w:type="textWrapping"/>
      </w:r>
      <w:r>
        <w:t xml:space="preserve">“Không thể không mua chó sao, mèo cũng rất đáng yêu mà.”</w:t>
      </w:r>
      <w:r>
        <w:br w:type="textWrapping"/>
      </w:r>
      <w:r>
        <w:br w:type="textWrapping"/>
      </w:r>
      <w:r>
        <w:t xml:space="preserve">“Tôi thích chó, mấy năm nay đều mua chó.”</w:t>
      </w:r>
      <w:r>
        <w:br w:type="textWrapping"/>
      </w:r>
      <w:r>
        <w:br w:type="textWrapping"/>
      </w:r>
      <w:r>
        <w:t xml:space="preserve">“Vậy à…”</w:t>
      </w:r>
      <w:r>
        <w:br w:type="textWrapping"/>
      </w:r>
      <w:r>
        <w:br w:type="textWrapping"/>
      </w:r>
      <w:r>
        <w:t xml:space="preserve">“Ừ, tôi đang xem phim.”</w:t>
      </w:r>
      <w:r>
        <w:br w:type="textWrapping"/>
      </w:r>
      <w:r>
        <w:br w:type="textWrapping"/>
      </w:r>
      <w:r>
        <w:t xml:space="preserve">“Phim điện ảnh?”</w:t>
      </w:r>
      <w:r>
        <w:br w:type="textWrapping"/>
      </w:r>
      <w:r>
        <w:br w:type="textWrapping"/>
      </w:r>
      <w:r>
        <w:t xml:space="preserve">“Không, có người gửi cho tôi, cậu muốn xem không, phim GV.”</w:t>
      </w:r>
      <w:r>
        <w:br w:type="textWrapping"/>
      </w:r>
      <w:r>
        <w:br w:type="textWrapping"/>
      </w:r>
      <w:r>
        <w:t xml:space="preserve">“Anh hơn nửa đêm rồi còn xem GV…”</w:t>
      </w:r>
      <w:r>
        <w:br w:type="textWrapping"/>
      </w:r>
      <w:r>
        <w:br w:type="textWrapping"/>
      </w:r>
      <w:r>
        <w:t xml:space="preserve">“Muốn chứng minh thử xem mình thẳng hay cong đó mà.”</w:t>
      </w:r>
      <w:r>
        <w:br w:type="textWrapping"/>
      </w:r>
      <w:r>
        <w:br w:type="textWrapping"/>
      </w:r>
      <w:r>
        <w:t xml:space="preserve">“Kết quả thế nào?”</w:t>
      </w:r>
      <w:r>
        <w:br w:type="textWrapping"/>
      </w:r>
      <w:r>
        <w:br w:type="textWrapping"/>
      </w:r>
      <w:r>
        <w:t xml:space="preserve">“Tôi xem AV hay GV, đều chỉ cảm thấy buồn cười.”</w:t>
      </w:r>
      <w:r>
        <w:br w:type="textWrapping"/>
      </w:r>
      <w:r>
        <w:br w:type="textWrapping"/>
      </w:r>
      <w:r>
        <w:t xml:space="preserve">Giang Ninh liếc nhìn màn hình máy tính, chờ hắn tiếp tục oang oang gửi tin nhắn.</w:t>
      </w:r>
      <w:r>
        <w:br w:type="textWrapping"/>
      </w:r>
      <w:r>
        <w:br w:type="textWrapping"/>
      </w:r>
      <w:r>
        <w:t xml:space="preserve">“Lúc còn ở đại học, mỗi lần cùng bạn học xem phim, tôi đều cười điên cuồng.”</w:t>
      </w:r>
      <w:r>
        <w:br w:type="textWrapping"/>
      </w:r>
      <w:r>
        <w:br w:type="textWrapping"/>
      </w:r>
      <w:r>
        <w:t xml:space="preserve">“Thật ra thận của tôi vô cùng tốt, chỉ là chưa gặp phải người tôi thích, cho nên đến giờ vẫn còn là xử nam.”</w:t>
      </w:r>
      <w:r>
        <w:br w:type="textWrapping"/>
      </w:r>
      <w:r>
        <w:br w:type="textWrapping"/>
      </w:r>
      <w:r>
        <w:t xml:space="preserve">Giang Ninh ngây người một lúc, “Anh nói với tôi chuyện này làm gì?”</w:t>
      </w:r>
      <w:r>
        <w:br w:type="textWrapping"/>
      </w:r>
      <w:r>
        <w:br w:type="textWrapping"/>
      </w:r>
      <w:r>
        <w:t xml:space="preserve">“Cũng phải, chuyện này không liên quan gì đến cậu đúng không?”</w:t>
      </w:r>
      <w:r>
        <w:br w:type="textWrapping"/>
      </w:r>
      <w:r>
        <w:br w:type="textWrapping"/>
      </w:r>
      <w:r>
        <w:t xml:space="preserve">Đương nhiên là có quan hệ…</w:t>
      </w:r>
      <w:r>
        <w:br w:type="textWrapping"/>
      </w:r>
      <w:r>
        <w:br w:type="textWrapping"/>
      </w:r>
      <w:r>
        <w:t xml:space="preserve">“Không sao, anh cứ nói đi, tôi không ngại.”</w:t>
      </w:r>
      <w:r>
        <w:br w:type="textWrapping"/>
      </w:r>
      <w:r>
        <w:br w:type="textWrapping"/>
      </w:r>
      <w:r>
        <w:t xml:space="preserve">Chu Phóng cười lưu manh, “Tôi rất muốn biết, cậu là người lãnh đạm như vậy, bình thường sẽ giải quyết như thé nào?”</w:t>
      </w:r>
      <w:r>
        <w:br w:type="textWrapping"/>
      </w:r>
      <w:r>
        <w:br w:type="textWrapping"/>
      </w:r>
      <w:r>
        <w:t xml:space="preserve">“Tôi thanh tâm quả dục.</w:t>
      </w:r>
      <w:r>
        <w:br w:type="textWrapping"/>
      </w:r>
      <w:r>
        <w:br w:type="textWrapping"/>
      </w:r>
      <w:r>
        <w:rPr>
          <w:i/>
        </w:rPr>
        <w:t xml:space="preserve">[Người trong sáng không có dục vọng]</w:t>
      </w:r>
      <w:r>
        <w:br w:type="textWrapping"/>
      </w:r>
      <w:r>
        <w:br w:type="textWrapping"/>
      </w:r>
      <w:r>
        <w:t xml:space="preserve">“Cậu không có bạn gái sao?”</w:t>
      </w:r>
      <w:r>
        <w:br w:type="textWrapping"/>
      </w:r>
      <w:r>
        <w:br w:type="textWrapping"/>
      </w:r>
      <w:r>
        <w:t xml:space="preserve">“Không.”</w:t>
      </w:r>
      <w:r>
        <w:br w:type="textWrapping"/>
      </w:r>
      <w:r>
        <w:br w:type="textWrapping"/>
      </w:r>
      <w:r>
        <w:t xml:space="preserve">“A, vậy cậu phải xem nhiều để học hỏi thêm tri thức phương diện kia đi, để đến lúc đó hôn không chuẩn, bị bạn gái chán ghét sẽ không hay.”</w:t>
      </w:r>
      <w:r>
        <w:br w:type="textWrapping"/>
      </w:r>
      <w:r>
        <w:br w:type="textWrapping"/>
      </w:r>
      <w:r>
        <w:t xml:space="preserve">“Này không cần anh bận tâm, tôi đương nhiên biết.”</w:t>
      </w:r>
      <w:r>
        <w:br w:type="textWrapping"/>
      </w:r>
      <w:r>
        <w:br w:type="textWrapping"/>
      </w:r>
      <w:r>
        <w:t xml:space="preserve">“Ha ha, vậy thì tốt, tôi đi ngủ, cậu không ngủ được, chi bằng tìm tư liệu học hỏi đi.”</w:t>
      </w:r>
      <w:r>
        <w:br w:type="textWrapping"/>
      </w:r>
      <w:r>
        <w:br w:type="textWrapping"/>
      </w:r>
      <w:r>
        <w:t xml:space="preserve">Sau khi Chu Phóng xuống mạng, Giang Ninh một lúc lâu cũng không bình tĩnh lại được.</w:t>
      </w:r>
      <w:r>
        <w:br w:type="textWrapping"/>
      </w:r>
      <w:r>
        <w:br w:type="textWrapping"/>
      </w:r>
      <w:r>
        <w:t xml:space="preserve">Có chút buồn bực suy nghĩ, hôn thế nào, DIY ra sao, còn không phải tên khốn nhà anh dạy tôi rồi sao.</w:t>
      </w:r>
      <w:r>
        <w:br w:type="textWrapping"/>
      </w:r>
      <w:r>
        <w:br w:type="textWrapping"/>
      </w:r>
      <w:r>
        <w:t xml:space="preserve">Cắn răng nghiến lợi mở một bộ phim GV, liếc mắt qua thấy thật chán, vội vàng tắt đi.</w:t>
      </w:r>
      <w:r>
        <w:br w:type="textWrapping"/>
      </w:r>
      <w:r>
        <w:br w:type="textWrapping"/>
      </w:r>
      <w:r>
        <w:t xml:space="preserve">Kỳ thật phải làm như thế nào, trong lòng mình biết rất rõ… Vì muốn cùng người nào đó ở chung một chỗ, việc này đương nhiên đã từng tìm hiểu qua.</w:t>
      </w:r>
      <w:r>
        <w:br w:type="textWrapping"/>
      </w:r>
      <w:r>
        <w:br w:type="textWrapping"/>
      </w:r>
      <w:r>
        <w:t xml:space="preserve">Về phần thực tiễn… Tất nhiên phải cùng người mình thích, chậm rãi lĩnh hội.</w:t>
      </w:r>
      <w:r>
        <w:br w:type="textWrapping"/>
      </w:r>
      <w:r>
        <w:br w:type="textWrapping"/>
      </w:r>
    </w:p>
    <w:p>
      <w:pPr>
        <w:pStyle w:val="Heading2"/>
      </w:pPr>
      <w:bookmarkStart w:id="47" w:name="quyển-2---chương-5-cuộc-họp-tác-giả-thường-niên"/>
      <w:bookmarkEnd w:id="47"/>
      <w:r>
        <w:t xml:space="preserve">26. Quyển 2 - Chương 5: Cuộc Họp Tác Giả Thường Niên</w:t>
      </w:r>
    </w:p>
    <w:p>
      <w:pPr>
        <w:pStyle w:val="Compact"/>
      </w:pPr>
      <w:r>
        <w:br w:type="textWrapping"/>
      </w:r>
      <w:r>
        <w:br w:type="textWrapping"/>
      </w:r>
      <w:r>
        <w:t xml:space="preserve">Lễ mừng Thiên đường văn học tròn năm năm, mời rất nhiều tác giả trên mạng tụ họp ở Bắc Sơn, bao ăn ở cùng tiền xe, còn đưa mọi người đi tham quan miễn phí, mấy ngày nay luôn nghe biên tập nói chuyện họp tác giả thường niên, người muốn tham dự thật không ít.</w:t>
      </w:r>
      <w:r>
        <w:br w:type="textWrapping"/>
      </w:r>
      <w:r>
        <w:br w:type="textWrapping"/>
      </w:r>
      <w:r>
        <w:t xml:space="preserve">Thế nhưng Chu Phóng lại không hề nhắc tới, biên tập viên hỏi hắn có đi hay không, hắn chỉ nói “Tùy tình hình”, còn bạn bè hỏi hắn có tham gia không, hắn nói “Không chắc.”</w:t>
      </w:r>
      <w:r>
        <w:br w:type="textWrapping"/>
      </w:r>
      <w:r>
        <w:br w:type="textWrapping"/>
      </w:r>
      <w:r>
        <w:t xml:space="preserve">Luôn duy trì một “khoảng cách” đủ để gọi là “thần bí”.</w:t>
      </w:r>
      <w:r>
        <w:br w:type="textWrapping"/>
      </w:r>
      <w:r>
        <w:br w:type="textWrapping"/>
      </w:r>
      <w:r>
        <w:t xml:space="preserve">Rốt cục cũng gần cuối năm, học sinh đều đã được nghỉ đông, cuộc họp tác giả được tổ chức ngày hai mươi tháng chạp hằng năm, trong danh sách người tham dự vẫn không có tên Chu Phóng.</w:t>
      </w:r>
      <w:r>
        <w:br w:type="textWrapping"/>
      </w:r>
      <w:r>
        <w:br w:type="textWrapping"/>
      </w:r>
      <w:r>
        <w:t xml:space="preserve">Những người khác đương nhiên không thèm để tâm Chu Phóng có đến hay không, tuy rằng hắn là người có tiếng nhưng cũng đâu có quan hệ gì đến họ.</w:t>
      </w:r>
      <w:r>
        <w:br w:type="textWrapping"/>
      </w:r>
      <w:r>
        <w:br w:type="textWrapping"/>
      </w:r>
      <w:r>
        <w:t xml:space="preserve">Có vài người biết Chu Phóng, cũng không muốn gặp tên lưu manh hắn.</w:t>
      </w:r>
      <w:r>
        <w:br w:type="textWrapping"/>
      </w:r>
      <w:r>
        <w:br w:type="textWrapping"/>
      </w:r>
      <w:r>
        <w:t xml:space="preserve">Chỉ có Giang Ninh là để ý, lướt ánh mắt quét toàn bộ hội trường, không nhìn thấy người mà mình muốn gặp, tâm tình cảm thấy hụt hẫng.</w:t>
      </w:r>
      <w:r>
        <w:br w:type="textWrapping"/>
      </w:r>
      <w:r>
        <w:br w:type="textWrapping"/>
      </w:r>
      <w:r>
        <w:t xml:space="preserve">Người quản trị đích thân tham dự cuộc họp thường niên, dõng dạc đọc diễn văn, Giang Ninh một từ cũng nghe không lọt tai.</w:t>
      </w:r>
      <w:r>
        <w:br w:type="textWrapping"/>
      </w:r>
      <w:r>
        <w:br w:type="textWrapping"/>
      </w:r>
      <w:r>
        <w:t xml:space="preserve">Sau khi phát biểu xong là thời gian hoạt động tự do, bữa tiệc đứng buffet được chuẩn bị rất thịnh soạn, Giang Ninh đứng trong góc nhỏ, ăn bánh ngọt mà mình yêu thích.</w:t>
      </w:r>
      <w:r>
        <w:br w:type="textWrapping"/>
      </w:r>
      <w:r>
        <w:br w:type="textWrapping"/>
      </w:r>
      <w:r>
        <w:t xml:space="preserve">“Nào, lần đầu gặp mặt, mong được chỉ giáo.” Nam nhân đối diện cười ôn nhu, đưa tay ra, “Tôi là Thiên Cổ Phong Lưu.”</w:t>
      </w:r>
      <w:r>
        <w:br w:type="textWrapping"/>
      </w:r>
      <w:r>
        <w:br w:type="textWrapping"/>
      </w:r>
      <w:r>
        <w:t xml:space="preserve">Giang Ninh lạnh lùng nhìn hắn một cái, đưa tay chạm vào ngón tay người kia, đến nắm cũng lười, sau đó buông tay, kéo khóe miệng cười nói, “Xin chào, tôi là Bảo Đinh, mong được chỉ giáo.”</w:t>
      </w:r>
      <w:r>
        <w:br w:type="textWrapping"/>
      </w:r>
      <w:r>
        <w:br w:type="textWrapping"/>
      </w:r>
      <w:r>
        <w:t xml:space="preserve">Người đàn ông đối diện cũng buông tay, khẽ cười, “Cậu về Bắc Sơn từ sớm cũng không ghé về nhà chào cha cậu một tiếng, ngày nghỉ cũng không định về nhà mừng năm mới sao?”</w:t>
      </w:r>
      <w:r>
        <w:br w:type="textWrapping"/>
      </w:r>
      <w:r>
        <w:br w:type="textWrapping"/>
      </w:r>
      <w:r>
        <w:t xml:space="preserve">“Lần đầu gặp mặt, không ngờ anh lại nói chuyện thâm sâu như vậy.” Lạnh lùng đáp lại.</w:t>
      </w:r>
      <w:r>
        <w:br w:type="textWrapping"/>
      </w:r>
      <w:r>
        <w:br w:type="textWrapping"/>
      </w:r>
      <w:r>
        <w:t xml:space="preserve">Cổ Duy cười cười có chút bất đắc dĩ, “Phối hợp với tôi một chút, chẳng lẽ cậu muốn mọi người biết quan hệ của chúng ta à?”</w:t>
      </w:r>
      <w:r>
        <w:br w:type="textWrapping"/>
      </w:r>
      <w:r>
        <w:br w:type="textWrapping"/>
      </w:r>
      <w:r>
        <w:t xml:space="preserve">“Tôi với anh có quan hệ gì sao?”</w:t>
      </w:r>
      <w:r>
        <w:br w:type="textWrapping"/>
      </w:r>
      <w:r>
        <w:br w:type="textWrapping"/>
      </w:r>
      <w:r>
        <w:t xml:space="preserve">“Này, mấy năm nay đều là tôi chiếu cố cậu mà.”</w:t>
      </w:r>
      <w:r>
        <w:br w:type="textWrapping"/>
      </w:r>
      <w:r>
        <w:br w:type="textWrapping"/>
      </w:r>
      <w:r>
        <w:t xml:space="preserve">“Tôi cầu anh chiếu cố tôi?”</w:t>
      </w:r>
      <w:r>
        <w:br w:type="textWrapping"/>
      </w:r>
      <w:r>
        <w:br w:type="textWrapping"/>
      </w:r>
      <w:r>
        <w:t xml:space="preserve">Cổ Duy bất đắc dĩ nói, “Tôi phát hiện ra nói chuyện phiếm với cậu cần phải có sự chịu đựng cao, cậu biết không, trên người cậu phát ra một ra một từ trường rất lớn…” Cười cười, hạ giọng, “Hút mọi người muốn tới đánh cậu một trận.”</w:t>
      </w:r>
      <w:r>
        <w:br w:type="textWrapping"/>
      </w:r>
      <w:r>
        <w:br w:type="textWrapping"/>
      </w:r>
      <w:r>
        <w:t xml:space="preserve">Giang Ninh thản nhiên nói, “Cám ơn quá khen.”</w:t>
      </w:r>
      <w:r>
        <w:br w:type="textWrapping"/>
      </w:r>
      <w:r>
        <w:br w:type="textWrapping"/>
      </w:r>
      <w:r>
        <w:t xml:space="preserve">“Hôm nay Chu Phóng không tới đâu.” Cổ Duy xoay người người ngồi xuống ghế salon bên cạnh, vẫy vẫy tay, Giang Ninh cũng đi qua ngồi xuống cạnh hắn.</w:t>
      </w:r>
      <w:r>
        <w:br w:type="textWrapping"/>
      </w:r>
      <w:r>
        <w:br w:type="textWrapping"/>
      </w:r>
      <w:r>
        <w:t xml:space="preserve">“Anh ấy không đến thì tôi sẽ đến.” Giang Ninh nhún nhún vai.</w:t>
      </w:r>
      <w:r>
        <w:br w:type="textWrapping"/>
      </w:r>
      <w:r>
        <w:br w:type="textWrapping"/>
      </w:r>
      <w:r>
        <w:t xml:space="preserve">“Cậu định kì nghỉ này hành động à?”</w:t>
      </w:r>
      <w:r>
        <w:br w:type="textWrapping"/>
      </w:r>
      <w:r>
        <w:br w:type="textWrapping"/>
      </w:r>
      <w:r>
        <w:t xml:space="preserve">“Ừ.”</w:t>
      </w:r>
      <w:r>
        <w:br w:type="textWrapping"/>
      </w:r>
      <w:r>
        <w:br w:type="textWrapping"/>
      </w:r>
      <w:r>
        <w:t xml:space="preserve">“Chúc may mắn.”</w:t>
      </w:r>
      <w:r>
        <w:br w:type="textWrapping"/>
      </w:r>
      <w:r>
        <w:br w:type="textWrapping"/>
      </w:r>
      <w:r>
        <w:t xml:space="preserve">Hai người đang trò chuyện, một nữ sinh đột nhiên xuất hiện trước mặt họ, tóc uốn xoăn lọn lớn, đôi bông tai phản chiếu ánh đèn chói mắt.</w:t>
      </w:r>
      <w:r>
        <w:br w:type="textWrapping"/>
      </w:r>
      <w:r>
        <w:br w:type="textWrapping"/>
      </w:r>
      <w:r>
        <w:t xml:space="preserve">“Cậu là Bảo Đinh sao?”</w:t>
      </w:r>
      <w:r>
        <w:br w:type="textWrapping"/>
      </w:r>
      <w:r>
        <w:br w:type="textWrapping"/>
      </w:r>
      <w:r>
        <w:t xml:space="preserve">Giang Ninh gật đầu.</w:t>
      </w:r>
      <w:r>
        <w:br w:type="textWrapping"/>
      </w:r>
      <w:r>
        <w:br w:type="textWrapping"/>
      </w:r>
      <w:r>
        <w:t xml:space="preserve">“A, tôi là Lưu Tiểu Khai, bút danh là Cùng Khai Tâm.”</w:t>
      </w:r>
      <w:r>
        <w:br w:type="textWrapping"/>
      </w:r>
      <w:r>
        <w:br w:type="textWrapping"/>
      </w:r>
      <w:r>
        <w:t xml:space="preserve">“Xin chào.”</w:t>
      </w:r>
      <w:r>
        <w:br w:type="textWrapping"/>
      </w:r>
      <w:r>
        <w:br w:type="textWrapping"/>
      </w:r>
      <w:r>
        <w:t xml:space="preserve">“Tiểu Bảo Đinh à, cậu có biết làm thế nào tôi nhận ra cậu không? Là khí chất a! Cậu so với trong tưởng tượng của tôi còn có khí chất hơn.”</w:t>
      </w:r>
      <w:r>
        <w:br w:type="textWrapping"/>
      </w:r>
      <w:r>
        <w:br w:type="textWrapping"/>
      </w:r>
      <w:r>
        <w:t xml:space="preserve">Giang Ninh giật giật khóe miệng, “Cám ơn.”</w:t>
      </w:r>
      <w:r>
        <w:br w:type="textWrapping"/>
      </w:r>
      <w:r>
        <w:br w:type="textWrapping"/>
      </w:r>
      <w:r>
        <w:t xml:space="preserve">“Đôi mắt thật xinh đẹp.”</w:t>
      </w:r>
      <w:r>
        <w:br w:type="textWrapping"/>
      </w:r>
      <w:r>
        <w:br w:type="textWrapping"/>
      </w:r>
      <w:r>
        <w:t xml:space="preserve">“Đừng dùng từ xinh đẹp để diễn tả một người đàn ông, có đúng không?” Giang Ninh nhíu mày.</w:t>
      </w:r>
      <w:r>
        <w:br w:type="textWrapping"/>
      </w:r>
      <w:r>
        <w:br w:type="textWrapping"/>
      </w:r>
      <w:r>
        <w:t xml:space="preserve">“Ừ, mắt cậu sâu thẳm như biển cả vậy đó.” Lưu Tiểu Khai ý vị thâm trường cười cười, ngồi xuống bên cạnh Giang Ninh, “Cậu nãy giờ luôn trốn trong góc này là vì cậu nhút nhát hay là vì không muốn nói chuyện với người khác?”</w:t>
      </w:r>
      <w:r>
        <w:br w:type="textWrapping"/>
      </w:r>
      <w:r>
        <w:br w:type="textWrapping"/>
      </w:r>
      <w:r>
        <w:t xml:space="preserve">“Không quen, không có gì để nói.”</w:t>
      </w:r>
      <w:r>
        <w:br w:type="textWrapping"/>
      </w:r>
      <w:r>
        <w:br w:type="textWrapping"/>
      </w:r>
      <w:r>
        <w:t xml:space="preserve">“Cậu cũng không quen tôi à? “</w:t>
      </w:r>
      <w:r>
        <w:br w:type="textWrapping"/>
      </w:r>
      <w:r>
        <w:br w:type="textWrapping"/>
      </w:r>
      <w:r>
        <w:t xml:space="preserve">“Quen, nhưng cũng không có gì để nói.”</w:t>
      </w:r>
      <w:r>
        <w:br w:type="textWrapping"/>
      </w:r>
      <w:r>
        <w:br w:type="textWrapping"/>
      </w:r>
      <w:r>
        <w:t xml:space="preserve">“Cậu… Cái tên này.” Lưu Tiểu Khai trừng mắt nhìn Giang Ninh một lúc lâu, sau đó bất đắc dĩ phẩy phẩy lọn tóc xoăn, lại nghe bên cạnh truyền đến giọng đàn ông, “Cậu ta luôn ăn nói như vậy, cô đừng để ý, đứa nhỏ kỳ quặc không biết phân biệt nặng nhẹ.”</w:t>
      </w:r>
      <w:r>
        <w:br w:type="textWrapping"/>
      </w:r>
      <w:r>
        <w:br w:type="textWrapping"/>
      </w:r>
      <w:r>
        <w:t xml:space="preserve">Lưu Tiểu Khai ngẩng đầu, nhìn người đang nói, nghi hoặc, “Anh là?”</w:t>
      </w:r>
      <w:r>
        <w:br w:type="textWrapping"/>
      </w:r>
      <w:r>
        <w:br w:type="textWrapping"/>
      </w:r>
      <w:r>
        <w:t xml:space="preserve">“Thiên Cổ Phong Lưu, chào, tôi với cô cũng nói chuyện qua rồi.”</w:t>
      </w:r>
      <w:r>
        <w:br w:type="textWrapping"/>
      </w:r>
      <w:r>
        <w:br w:type="textWrapping"/>
      </w:r>
      <w:r>
        <w:t xml:space="preserve">Lưu Tiểu Khai há to mồm, có chút không tin nổi, sau một lúc mới phất phất tay, “Tôi còn tưởng anh là một mỹ thiếu niên chuyên viết đam mỹ, không ngờ đã là…thành niên”</w:t>
      </w:r>
      <w:r>
        <w:br w:type="textWrapping"/>
      </w:r>
      <w:r>
        <w:br w:type="textWrapping"/>
      </w:r>
      <w:r>
        <w:t xml:space="preserve">Cổ Duy khẽ cười nói, “Thật biết nể mặt, không nói tôi là đại thúc.”</w:t>
      </w:r>
      <w:r>
        <w:br w:type="textWrapping"/>
      </w:r>
      <w:r>
        <w:br w:type="textWrapping"/>
      </w:r>
      <w:r>
        <w:t xml:space="preserve">“Anh nhìn còn trẻ a, nhìn qua chỉ mới hai mươi bốn, hai mươi lăm thôi.”</w:t>
      </w:r>
      <w:r>
        <w:br w:type="textWrapping"/>
      </w:r>
      <w:r>
        <w:br w:type="textWrapping"/>
      </w:r>
      <w:r>
        <w:t xml:space="preserve">“Haha, phải không?” Nhếch khóe miệng nở nụ cười, “Kỳ thật đã ba mươi rồi.”</w:t>
      </w:r>
      <w:r>
        <w:br w:type="textWrapping"/>
      </w:r>
      <w:r>
        <w:br w:type="textWrapping"/>
      </w:r>
      <w:r>
        <w:t xml:space="preserve">“Không thể tin được, anh cư nhiên còn viết đam mỹ.”</w:t>
      </w:r>
      <w:r>
        <w:br w:type="textWrapping"/>
      </w:r>
      <w:r>
        <w:br w:type="textWrapping"/>
      </w:r>
      <w:r>
        <w:t xml:space="preserve">“Không còn cách nào, lúc còn trẻ bị người khác lôi kéo đọc đam mỹ, vì thế liền sa ngã.” Tỏ ra không có việc gì nhún nhún vai, “Dù gì cũng chỉ viết chơi, giải trí thôi.”</w:t>
      </w:r>
      <w:r>
        <w:br w:type="textWrapping"/>
      </w:r>
      <w:r>
        <w:br w:type="textWrapping"/>
      </w:r>
      <w:r>
        <w:t xml:space="preserve">Kỳ thật không muốn ai biết, mình dùng cách này để phát tiết những tâm tư trong lòng.</w:t>
      </w:r>
      <w:r>
        <w:br w:type="textWrapping"/>
      </w:r>
      <w:r>
        <w:br w:type="textWrapping"/>
      </w:r>
      <w:r>
        <w:t xml:space="preserve">Vì thích người kia không được đáp lại, đành đem kiềm nén bên trong đưa vào tiểu thuyết, mỗi lần đều viết thành những tình tiết ấm áp, suy nghĩ, nếu có thể cùng hắn hạnh phúc như vậy thì thật tốt.</w:t>
      </w:r>
      <w:r>
        <w:br w:type="textWrapping"/>
      </w:r>
      <w:r>
        <w:br w:type="textWrapping"/>
      </w:r>
      <w:r>
        <w:t xml:space="preserve">Không nghĩ tới mình viết quá sức chân thật, làm cảm động nhiều người, vốn dĩ là tự tiêu khiển tự vui, hiện tại lượt xem cũng tăng lên, thậm chí trở thành tác giả có chút danh tiếng, nên bây giờ mới bắt đầu nghiêm chỉnh với việc sáng tác.</w:t>
      </w:r>
      <w:r>
        <w:br w:type="textWrapping"/>
      </w:r>
      <w:r>
        <w:br w:type="textWrapping"/>
      </w:r>
      <w:r>
        <w:t xml:space="preserve">Quyển đầu tiên của 《Như Họa Giang Sơn》, nhân vật chính là dùng hình tượng Giang Sơn để viết, những tiểu thuyết sau tuy rằng đã dần thoát khỏi những ràng buộc, nhưng người quen thuộc đều có thể nhìn ra được, nhân vật này, luôn mang một chút bóng dáng của hắn.</w:t>
      </w:r>
      <w:r>
        <w:br w:type="textWrapping"/>
      </w:r>
      <w:r>
        <w:br w:type="textWrapping"/>
      </w:r>
      <w:r>
        <w:t xml:space="preserve">Cổ Duy liếc mắt nhìn Giang Ninh đang uống nước trái cây ngồi bên cạnh, con của người kia đã lớn như vậy rồi, thích hắn bao nhiêu năm, cư nhiên đã không còn nhớ rõ.</w:t>
      </w:r>
      <w:r>
        <w:br w:type="textWrapping"/>
      </w:r>
      <w:r>
        <w:br w:type="textWrapping"/>
      </w:r>
      <w:r>
        <w:t xml:space="preserve">Khe khẽ thở dài, nói với Giang Ninh, “Ngày mai tôi không đi theo chuyến du lịch đã được sắp xếp, cậu đi vui vẻ.”</w:t>
      </w:r>
      <w:r>
        <w:br w:type="textWrapping"/>
      </w:r>
      <w:r>
        <w:br w:type="textWrapping"/>
      </w:r>
      <w:r>
        <w:t xml:space="preserve">“Sao lại không đi?” Giang Ninh hỏi.</w:t>
      </w:r>
      <w:r>
        <w:br w:type="textWrapping"/>
      </w:r>
      <w:r>
        <w:br w:type="textWrapping"/>
      </w:r>
      <w:r>
        <w:t xml:space="preserve">“Công ty có việc, cậu nghĩ ai cũng an nhàn như cậu à.”</w:t>
      </w:r>
      <w:r>
        <w:br w:type="textWrapping"/>
      </w:r>
      <w:r>
        <w:br w:type="textWrapping"/>
      </w:r>
      <w:r>
        <w:t xml:space="preserve">“Không đi thì thôi.” Xoay người đối diện Lưu Tiểu Khai, “Tiểu Khai, cô thì sao? Tôi nhớ có lần cô nói, nhà cô ở đây.”</w:t>
      </w:r>
      <w:r>
        <w:br w:type="textWrapping"/>
      </w:r>
      <w:r>
        <w:br w:type="textWrapping"/>
      </w:r>
      <w:r>
        <w:t xml:space="preserve">“Ừ, mấy cảnh này nọ thật chẳng có gì thú vị, cậu muốn đi tham quan, ngày mai tôi dẫn cậu đi còn tốt hơn.”</w:t>
      </w:r>
      <w:r>
        <w:br w:type="textWrapping"/>
      </w:r>
      <w:r>
        <w:br w:type="textWrapping"/>
      </w:r>
      <w:r>
        <w:t xml:space="preserve">“Tôi muốn đại học T xem thử.”</w:t>
      </w:r>
      <w:r>
        <w:br w:type="textWrapping"/>
      </w:r>
      <w:r>
        <w:br w:type="textWrapping"/>
      </w:r>
      <w:r>
        <w:t xml:space="preserve">“Được.” Lưu Tiểu Khai cười đến sáng lạn, nhích người lại gần nhẹ giọng hỏi, “Muốn về thăm trường cũ à?”</w:t>
      </w:r>
      <w:r>
        <w:br w:type="textWrapping"/>
      </w:r>
      <w:r>
        <w:br w:type="textWrapping"/>
      </w:r>
      <w:r>
        <w:t xml:space="preserve">“Không phải, tôi muốn đến tìm bạn thôi.”</w:t>
      </w:r>
      <w:r>
        <w:br w:type="textWrapping"/>
      </w:r>
      <w:r>
        <w:br w:type="textWrapping"/>
      </w:r>
      <w:r>
        <w:t xml:space="preserve">Ngày hôm sau thời tiết rất đẹp, Lưu Tiểu Khai hẹn Giang Ninh gặp nhau trước cửa trường đại học T.</w:t>
      </w:r>
      <w:r>
        <w:br w:type="textWrapping"/>
      </w:r>
      <w:r>
        <w:br w:type="textWrapping"/>
      </w:r>
      <w:r>
        <w:t xml:space="preserve">Giang Ninh mặc áo khoác thật dày, Lưu Tiểu Khai hung phấn nói, “Nhìn cậu thật giống gấu bắc cực.”</w:t>
      </w:r>
      <w:r>
        <w:br w:type="textWrapping"/>
      </w:r>
      <w:r>
        <w:br w:type="textWrapping"/>
      </w:r>
      <w:r>
        <w:t xml:space="preserve">Liền bị Giang Ninh đem một câu, “Còn cô thật giống chim cánh cụt.” ném trả về.</w:t>
      </w:r>
      <w:r>
        <w:br w:type="textWrapping"/>
      </w:r>
      <w:r>
        <w:br w:type="textWrapping"/>
      </w:r>
      <w:r>
        <w:t xml:space="preserve">Lưu Tiểu Khai cúi đầu nhìn áo khoác thật dày trên người mình, chiếc quần bó cùng đôi giày boots, thật sự rất không cân đối, vì thế nhếch miệng nở nụ cười, “Cậu, tên nhóc này, so với tưởng tượng của tôi còn độc mồm độc miệng hơn.”</w:t>
      </w:r>
      <w:r>
        <w:br w:type="textWrapping"/>
      </w:r>
      <w:r>
        <w:br w:type="textWrapping"/>
      </w:r>
      <w:r>
        <w:t xml:space="preserve">Giang Ninh quay đầu cười cười, “Tôi luôn nói chuyện như vậy.”</w:t>
      </w:r>
      <w:r>
        <w:br w:type="textWrapping"/>
      </w:r>
      <w:r>
        <w:br w:type="textWrapping"/>
      </w:r>
      <w:r>
        <w:t xml:space="preserve">“Ai, cái tên tiểu tử thối này, thật khiến người ta muốn hung hăng đạp cho một cước.”</w:t>
      </w:r>
      <w:r>
        <w:br w:type="textWrapping"/>
      </w:r>
      <w:r>
        <w:br w:type="textWrapping"/>
      </w:r>
      <w:r>
        <w:t xml:space="preserve">Hai người đang nói chuyện, nhìn thấy đối diện có một nam sinh đi tới, bên cạnh là một nam sinh khác cao hơn một chút, hai người đang kéo hành lý, sóng vai đi tới, cách nhau mộy khoảng, nhìn qua thấy không khí có chút xấu hổ.</w:t>
      </w:r>
      <w:r>
        <w:br w:type="textWrapping"/>
      </w:r>
      <w:r>
        <w:br w:type="textWrapping"/>
      </w:r>
      <w:r>
        <w:t xml:space="preserve">Đột nhiên trong điện thoại vang lên tiếng nói, “Mẹ, con ở lại đây đón tết… Một mình không sao đâu…”</w:t>
      </w:r>
      <w:r>
        <w:br w:type="textWrapping"/>
      </w:r>
      <w:r>
        <w:br w:type="textWrapping"/>
      </w:r>
      <w:r>
        <w:t xml:space="preserve">Giọng nói mơ mơ hồ hồ lọt vào tai.</w:t>
      </w:r>
      <w:r>
        <w:br w:type="textWrapping"/>
      </w:r>
      <w:r>
        <w:br w:type="textWrapping"/>
      </w:r>
      <w:r>
        <w:t xml:space="preserve">“Kính Văn, hay cậu đến nhà tôi đón năm mới?”</w:t>
      </w:r>
      <w:r>
        <w:br w:type="textWrapping"/>
      </w:r>
      <w:r>
        <w:br w:type="textWrapping"/>
      </w:r>
      <w:r>
        <w:t xml:space="preserve">“Được Lâm Vi, tôi đi lấy hành lý trước đã…”</w:t>
      </w:r>
      <w:r>
        <w:br w:type="textWrapping"/>
      </w:r>
      <w:r>
        <w:br w:type="textWrapping"/>
      </w:r>
      <w:r>
        <w:t xml:space="preserve">Bóng dáng hai người dần xa, Giang Ninh nhìn theo bọn họ, cười cười bất đắc dĩ, quay đầu nói với Lưu Tiểu Khai, “Xem ra lần sau muốn đến tìm người, hẳn là nên hẹn trước.” Nói xong khoát tay, đi về hướng đối diện.</w:t>
      </w:r>
      <w:r>
        <w:br w:type="textWrapping"/>
      </w:r>
      <w:r>
        <w:br w:type="textWrapping"/>
      </w:r>
      <w:r>
        <w:t xml:space="preserve">Lưu Tiểu Khai nghi hoặc nói, “Hai người kia là người cậu muốn tìm sao?”</w:t>
      </w:r>
      <w:r>
        <w:br w:type="textWrapping"/>
      </w:r>
      <w:r>
        <w:br w:type="textWrapping"/>
      </w:r>
      <w:r>
        <w:t xml:space="preserve">“Không, đi thôi.”</w:t>
      </w:r>
      <w:r>
        <w:br w:type="textWrapping"/>
      </w:r>
      <w:r>
        <w:br w:type="textWrapping"/>
      </w:r>
      <w:r>
        <w:t xml:space="preserve">Ngữ khí bình thản, tay cho vào túi quần đi về phía trước, Lưu Tiểu Khai lắc đầu xem thường, tên nhóc này, bên ngoài so với trên mạng còn muốn nữ vương hơn, thái độ lạnh lùng ngạo mạn này thật khiến người ta nổi điên.</w:t>
      </w:r>
      <w:r>
        <w:br w:type="textWrapping"/>
      </w:r>
      <w:r>
        <w:br w:type="textWrapping"/>
      </w:r>
      <w:r>
        <w:t xml:space="preserve">“Đúng rồi, gần trường học có nơi bán thú cưng phải không?”</w:t>
      </w:r>
      <w:r>
        <w:br w:type="textWrapping"/>
      </w:r>
      <w:r>
        <w:br w:type="textWrapping"/>
      </w:r>
      <w:r>
        <w:t xml:space="preserve">“Ừ, cậu muốn đi à?”</w:t>
      </w:r>
      <w:r>
        <w:br w:type="textWrapping"/>
      </w:r>
      <w:r>
        <w:br w:type="textWrapping"/>
      </w:r>
      <w:r>
        <w:t xml:space="preserve">“Dẫn tôi đi xem thử.”</w:t>
      </w:r>
      <w:r>
        <w:br w:type="textWrapping"/>
      </w:r>
      <w:r>
        <w:br w:type="textWrapping"/>
      </w:r>
      <w:r>
        <w:t xml:space="preserve">Đối với khẩu khí như ra lệnh của cậu, Lưu Tiểu Khai không thèm để ý, cam tâm tình nguyện hướng dẫn du lịch miễn phí cho cái tên nhóc nhỏ hơn mình ba tuổi, tính tình lớn hơn gấp ba này.</w:t>
      </w:r>
      <w:r>
        <w:br w:type="textWrapping"/>
      </w:r>
      <w:r>
        <w:br w:type="textWrapping"/>
      </w:r>
      <w:r>
        <w:t xml:space="preserve">Hai người đi đến tiệm bán thú cưng, Giang Ninh đi vào, đến nơi để chó, nhìn tới nhìn lui, khiến cho người bán hàng không nhịn được.</w:t>
      </w:r>
      <w:r>
        <w:br w:type="textWrapping"/>
      </w:r>
      <w:r>
        <w:br w:type="textWrapping"/>
      </w:r>
      <w:r>
        <w:t xml:space="preserve">“Cậu nhóc, cậu muốn mua gì? Thích chùng loại nào? Đây là…”</w:t>
      </w:r>
      <w:r>
        <w:br w:type="textWrapping"/>
      </w:r>
      <w:r>
        <w:br w:type="textWrapping"/>
      </w:r>
      <w:r>
        <w:t xml:space="preserve">“Tôi chỉ xem mà thôi.”</w:t>
      </w:r>
      <w:r>
        <w:br w:type="textWrapping"/>
      </w:r>
      <w:r>
        <w:br w:type="textWrapping"/>
      </w:r>
      <w:r>
        <w:t xml:space="preserve">Người bán hàng bị chọc cho tức giận nhìn cậu bằng nửa con mắt, nhìn gì mà nhìn a, muốn xem thì dùng mắt xem được rồi, còn sờ tới sờ lui, cậu nghĩ đây là vườn bách thú a…</w:t>
      </w:r>
      <w:r>
        <w:br w:type="textWrapping"/>
      </w:r>
      <w:r>
        <w:br w:type="textWrapping"/>
      </w:r>
      <w:r>
        <w:t xml:space="preserve">“Hey, tôi đến dẫn chó về.”</w:t>
      </w:r>
      <w:r>
        <w:br w:type="textWrapping"/>
      </w:r>
      <w:r>
        <w:br w:type="textWrapping"/>
      </w:r>
      <w:r>
        <w:t xml:space="preserve">Phía sau đột nhiên vang lên thanh âm quen thuộc, Giang Ninh cúi gằm mặt, giấu mình phía sau con chó lớn.</w:t>
      </w:r>
      <w:r>
        <w:br w:type="textWrapping"/>
      </w:r>
      <w:r>
        <w:br w:type="textWrapping"/>
      </w:r>
      <w:r>
        <w:t xml:space="preserve">“Tôi họ Chu.”</w:t>
      </w:r>
      <w:r>
        <w:br w:type="textWrapping"/>
      </w:r>
      <w:r>
        <w:br w:type="textWrapping"/>
      </w:r>
      <w:r>
        <w:t xml:space="preserve">“A, biết rồi, cậu là người họ Chu hôm qua gọi điện đến phải không, chó của cậu ở bên kia.” Người bán hàng dẫn Chu Phóng đi đến gần nơi Giang Ninh đang đứng.</w:t>
      </w:r>
      <w:r>
        <w:br w:type="textWrapping"/>
      </w:r>
      <w:r>
        <w:br w:type="textWrapping"/>
      </w:r>
      <w:r>
        <w:t xml:space="preserve">Chu Phóng ngồi xổm xuống, đưa tay xoa đầu con chó màu trắng, “Sau này theo tao, ngoan.”</w:t>
      </w:r>
      <w:r>
        <w:br w:type="textWrapping"/>
      </w:r>
      <w:r>
        <w:br w:type="textWrapping"/>
      </w:r>
      <w:r>
        <w:t xml:space="preserve">Chú chó nhỏ tựa hồ cũng thích hắn, ra sức cọ cọ trong lòng hắn.</w:t>
      </w:r>
      <w:r>
        <w:br w:type="textWrapping"/>
      </w:r>
      <w:r>
        <w:br w:type="textWrapping"/>
      </w:r>
      <w:r>
        <w:t xml:space="preserve">Chu Phóng cười cười đứng dậy, dẫn nó đi ra ngoài, thanh toán tiền cho người bán hàng rồi rời đi.</w:t>
      </w:r>
      <w:r>
        <w:br w:type="textWrapping"/>
      </w:r>
      <w:r>
        <w:br w:type="textWrapping"/>
      </w:r>
      <w:r>
        <w:t xml:space="preserve">Từ đầu đến cuối, Giang Ninh chỉ ngồi chồm hổm ở một chỗ vuốt lông chú chó, sẵn tiện che dấu bản thân.</w:t>
      </w:r>
      <w:r>
        <w:br w:type="textWrapping"/>
      </w:r>
      <w:r>
        <w:br w:type="textWrapping"/>
      </w:r>
      <w:r>
        <w:t xml:space="preserve">Lưu Tiểu Khai rốt cục không nhịn được, “Cậu đừng sờ loạn nữa, sờ tới sờ lui, biến con chó của người ta thành như vầy rồi.”</w:t>
      </w:r>
      <w:r>
        <w:br w:type="textWrapping"/>
      </w:r>
      <w:r>
        <w:br w:type="textWrapping"/>
      </w:r>
      <w:r>
        <w:t xml:space="preserve">Giang Ninh ngẩng đầu, nhìn thấy tay mình đang vuốt lông con chó lộn xộn cả lên, nhìn ánh mắt lạnh như băng của người bán hàng, có chút áy náy đứng dậy cười cười, “Cám ơn, tôi xem xong rồi.”</w:t>
      </w:r>
      <w:r>
        <w:br w:type="textWrapping"/>
      </w:r>
      <w:r>
        <w:br w:type="textWrapping"/>
      </w:r>
      <w:r>
        <w:t xml:space="preserve">Sau đó bĩu môi với Lưu Tiểu Khai, một mình đi ra khỏi cửa.</w:t>
      </w:r>
      <w:r>
        <w:br w:type="textWrapping"/>
      </w:r>
      <w:r>
        <w:br w:type="textWrapping"/>
      </w:r>
      <w:r>
        <w:t xml:space="preserve">Lưu Tiểu Khai thấy Giang Ninh cười, xem ra tâm tình đang tốt lắm, nhịn không được hiếu kì hỏi, “Người vừa rồi là ai vậy, hắn vừa vào cậu liền ngồi xuống nấp đi.”</w:t>
      </w:r>
      <w:r>
        <w:br w:type="textWrapping"/>
      </w:r>
      <w:r>
        <w:br w:type="textWrapping"/>
      </w:r>
      <w:r>
        <w:t xml:space="preserve">“Hả? Người nào?”</w:t>
      </w:r>
      <w:r>
        <w:br w:type="textWrapping"/>
      </w:r>
      <w:r>
        <w:br w:type="textWrapping"/>
      </w:r>
      <w:r>
        <w:t xml:space="preserve">“Đừng có giả ngơ đi.” Lưu Tiểu Khai trợn mắt.</w:t>
      </w:r>
      <w:r>
        <w:br w:type="textWrapping"/>
      </w:r>
      <w:r>
        <w:br w:type="textWrapping"/>
      </w:r>
      <w:r>
        <w:t xml:space="preserve">“A, người vừa rồi à, hắn không quen biết tôi.”</w:t>
      </w:r>
      <w:r>
        <w:br w:type="textWrapping"/>
      </w:r>
      <w:r>
        <w:br w:type="textWrapping"/>
      </w:r>
      <w:r>
        <w:t xml:space="preserve">Đối đáp thật khéo léo, không nói tôi không quen biết hắn, ngược lại đẩy trách nhiệm nói hắn không quen biết tôi.</w:t>
      </w:r>
      <w:r>
        <w:br w:type="textWrapping"/>
      </w:r>
      <w:r>
        <w:br w:type="textWrapping"/>
      </w:r>
      <w:r>
        <w:t xml:space="preserve">Lưu Tiểu Khai suy nghĩ, người nọ đối với hắn có chút quan hệ, có lẽ là người rất thân, người họ Chu…</w:t>
      </w:r>
      <w:r>
        <w:br w:type="textWrapping"/>
      </w:r>
      <w:r>
        <w:br w:type="textWrapping"/>
      </w:r>
      <w:r>
        <w:t xml:space="preserve">“Chu Phóng?!” Hoảng hốt kêu lên một tiếng.</w:t>
      </w:r>
      <w:r>
        <w:br w:type="textWrapping"/>
      </w:r>
      <w:r>
        <w:br w:type="textWrapping"/>
      </w:r>
      <w:r>
        <w:t xml:space="preserve">Giang Ninh chỉ nhẹ nhàng mỉm cười, không trả lời.</w:t>
      </w:r>
      <w:r>
        <w:br w:type="textWrapping"/>
      </w:r>
      <w:r>
        <w:br w:type="textWrapping"/>
      </w:r>
      <w:r>
        <w:t xml:space="preserve">“Không thể a…” Lưu Tiểu Khai tiếp tục lầm bầm lầu bầu, “Nhìn đâu có lưu manh gì đâu a, ta nhìn hắn thỏa mãn dắt con chó kia đi, giống như là gà mẹ tìm được đứa con vậy…”</w:t>
      </w:r>
      <w:r>
        <w:br w:type="textWrapping"/>
      </w:r>
      <w:r>
        <w:br w:type="textWrapping"/>
      </w:r>
      <w:r>
        <w:t xml:space="preserve">Giang Ninh nhàn nhạt nói, “Cô đoán đúng rồi.”</w:t>
      </w:r>
      <w:r>
        <w:br w:type="textWrapping"/>
      </w:r>
      <w:r>
        <w:br w:type="textWrapping"/>
      </w:r>
      <w:r>
        <w:t xml:space="preserve">Nói xong xoay người đi về hướng trạm xe buýt, làm cho Lưu Tiểu Khai sửng sốt.</w:t>
      </w:r>
      <w:r>
        <w:br w:type="textWrapping"/>
      </w:r>
      <w:r>
        <w:br w:type="textWrapping"/>
      </w:r>
      <w:r>
        <w:t xml:space="preserve">Vốn dĩ muốn đi thành phố T tìm Lâm Vi thương lượng chút chuyện, kết quả vừa lúc cậu ta về nhà ăn tết, Giang Ninh đành phải </w:t>
      </w:r>
      <w:r>
        <w:rPr>
          <w:i/>
        </w:rPr>
        <w:t xml:space="preserve">vô công nhi phản</w:t>
      </w:r>
      <w:r>
        <w:t xml:space="preserve">, tạm biệt Lưu Tiểu Khai, một mình về nhà cha.</w:t>
      </w:r>
      <w:r>
        <w:br w:type="textWrapping"/>
      </w:r>
      <w:r>
        <w:br w:type="textWrapping"/>
      </w:r>
      <w:r>
        <w:rPr>
          <w:i/>
        </w:rPr>
        <w:t xml:space="preserve">[Không công mà về]</w:t>
      </w:r>
      <w:r>
        <w:br w:type="textWrapping"/>
      </w:r>
      <w:r>
        <w:br w:type="textWrapping"/>
      </w:r>
      <w:r>
        <w:t xml:space="preserve">Cha và Cổ Duy đều đã đi làm, một mình nhàn hạ vui vẻ, đem laptop để ở gối đầu, nắm sấp trên giường đánh chữ.</w:t>
      </w:r>
      <w:r>
        <w:br w:type="textWrapping"/>
      </w:r>
      <w:r>
        <w:br w:type="textWrapping"/>
      </w:r>
      <w:r>
        <w:t xml:space="preserve">“Lúc anh ấy ôm tôi vào lễ đường kết hôn, trái tim chợt đập rất mạnh. Tôi nhớ rất rõ trước kia, anh nhẹ nhàng ôm tôi, vào mùa đông lạnh lẽo ở ngã tư, đèn đường mờ nhạt, chiếu lên gương mặt anh hết sức dịu dàng. Khi đó tôi đã nghĩ, cái ôm kia suốt đời nãy có lẽ tôi sẽ không thể quên được. Hiện tại, cùng nhau kết hôn trong game, chẳng qua chỉ là đang thực hiện một cuộc giao dịch bình thường, cái ôm trong game cũng chỉ là cho có lệ. Những gì tôi đang mong chờ, hắn đều không biết.”</w:t>
      </w:r>
      <w:r>
        <w:br w:type="textWrapping"/>
      </w:r>
      <w:r>
        <w:br w:type="textWrapping"/>
      </w:r>
      <w:r>
        <w:t xml:space="preserve">Giang Ninh đánh xong đoạn văn này, nhẹ nhàng kéo khóe miệng cười cười, trở mình nằm trên giường, kéo chăn phủ kín người, dúi đầu vào gối, nhắm mắt lại.</w:t>
      </w:r>
      <w:r>
        <w:br w:type="textWrapping"/>
      </w:r>
      <w:r>
        <w:br w:type="textWrapping"/>
      </w:r>
      <w:r>
        <w:t xml:space="preserve">Chu Phóng hắn cũng không hề biết, mình đang tìm cách từng bước một lần nữa đi vào cuộc sống của hắn.</w:t>
      </w:r>
      <w:r>
        <w:br w:type="textWrapping"/>
      </w:r>
      <w:r>
        <w:br w:type="textWrapping"/>
      </w:r>
      <w:r>
        <w:t xml:space="preserve">Sau đó chiếm lấy trái tim hắn.</w:t>
      </w:r>
      <w:r>
        <w:br w:type="textWrapping"/>
      </w:r>
      <w:r>
        <w:br w:type="textWrapping"/>
      </w:r>
      <w:r>
        <w:t xml:space="preserve">Vào đêm ba mươi, Giang Ninh cùng cha và Cổ Duy, ba người đón năm mới, Giang Ninh dường như tâm tình rất tốt, để hai người kia ngồi ở salon xem tivi, một mình bận rộn trong bếp.</w:t>
      </w:r>
      <w:r>
        <w:br w:type="textWrapping"/>
      </w:r>
      <w:r>
        <w:br w:type="textWrapping"/>
      </w:r>
      <w:r>
        <w:t xml:space="preserve">Giang Sơn vừa muốn vào phụ giúp đã bị Cổ Duy lôi lại, “Anh đừng có làm phiền, không giúp sẽ không sai.”</w:t>
      </w:r>
      <w:r>
        <w:br w:type="textWrapping"/>
      </w:r>
      <w:r>
        <w:br w:type="textWrapping"/>
      </w:r>
      <w:r>
        <w:t xml:space="preserve">Giang Sơn an tâm trở lại phòng khách, nhìn đứa con bận rộn trong bếp, có chút cảm khái nói, “Tiểu Ninh sau này lớn lên, khí chất lãnh đạm thật sự càng lúc càng giống mẹ nó.”</w:t>
      </w:r>
      <w:r>
        <w:br w:type="textWrapping"/>
      </w:r>
      <w:r>
        <w:br w:type="textWrapping"/>
      </w:r>
      <w:r>
        <w:t xml:space="preserve">Cổ Duy thản nhiên đáp, “Đúng vậy a.”</w:t>
      </w:r>
      <w:r>
        <w:br w:type="textWrapping"/>
      </w:r>
      <w:r>
        <w:br w:type="textWrapping"/>
      </w:r>
      <w:r>
        <w:t xml:space="preserve">“Cậu nói, tuổi của nó có phải cũng nên tìm một người bạn gái rồi không?”</w:t>
      </w:r>
      <w:r>
        <w:br w:type="textWrapping"/>
      </w:r>
      <w:r>
        <w:br w:type="textWrapping"/>
      </w:r>
      <w:r>
        <w:t xml:space="preserve">Cổ Duy thần sắc cứng đờ, lúc ngẩng đầu lại cười ôn nhu, “Không cần anh quan tâm, đứa nhỏ này tự mình có tính toán.”</w:t>
      </w:r>
      <w:r>
        <w:br w:type="textWrapping"/>
      </w:r>
      <w:r>
        <w:br w:type="textWrapping"/>
      </w:r>
      <w:r>
        <w:t xml:space="preserve">“Đúng vậy…” Giang Sơn quay đầu nhìn đứa con đang đeo tạp dề xào rau, cười nói, “Vài năm sau nó dẫn bạn gái về nhà, kết hôn rồi sinh con, tôi liền được thăng cấp làm ông nội.”</w:t>
      </w:r>
      <w:r>
        <w:br w:type="textWrapping"/>
      </w:r>
      <w:r>
        <w:br w:type="textWrapping"/>
      </w:r>
      <w:r>
        <w:t xml:space="preserve">“Làm ông nội?” Cổ Duy dừng một chút, thấp giọng nói, “Anh còn trẻ vậy mà.”</w:t>
      </w:r>
      <w:r>
        <w:br w:type="textWrapping"/>
      </w:r>
      <w:r>
        <w:br w:type="textWrapping"/>
      </w:r>
      <w:r>
        <w:t xml:space="preserve">“Không trẻ đâu, mấy ngày chân luôn đau, bụng cũng không còn săn chắc như trước.” Nói xong, cười cười sờ bụng, “Lần trước lúc đi tắm, nhìn thấy người trong gương trước sau như một, thật không giống tôi…”</w:t>
      </w:r>
      <w:r>
        <w:br w:type="textWrapping"/>
      </w:r>
      <w:r>
        <w:br w:type="textWrapping"/>
      </w:r>
      <w:r>
        <w:t xml:space="preserve">“Được rồi, đừng nói chuyện này nữa.” Cổ Duy thần sắc càng lúc càng cứng ngắc.</w:t>
      </w:r>
      <w:r>
        <w:br w:type="textWrapping"/>
      </w:r>
      <w:r>
        <w:br w:type="textWrapping"/>
      </w:r>
      <w:r>
        <w:t xml:space="preserve">“Cổ Duy à, tôi cảm thấy có chút bất công với cậu, tôi không nghĩ đến chuyện lập gia vì có Tiểu Ninh là đủ rồi, cậu không giống, vì công tác bận rộn mà không có thời gian nói chuyện yêu đương, hiện tại còn chưa có vợ, tôi thật sự thấy có lỗi với cậu.” Giang Sơn nói xong lại nghiêm túc nói tiếp, “Cậu theo tôi dốc sức làm việc nhiều như vậy, tôi vẫn luôn xem cậu là huynh đệ tốt nhất, mà tôi chỉ có thể mỗi tháng đưa cho cậu một chút tiền lương…”</w:t>
      </w:r>
      <w:r>
        <w:br w:type="textWrapping"/>
      </w:r>
      <w:r>
        <w:br w:type="textWrapping"/>
      </w:r>
      <w:r>
        <w:t xml:space="preserve">“Cho nên anh muốn tôi đổi sang chỗ làm khác?”</w:t>
      </w:r>
      <w:r>
        <w:br w:type="textWrapping"/>
      </w:r>
      <w:r>
        <w:br w:type="textWrapping"/>
      </w:r>
      <w:r>
        <w:t xml:space="preserve">“Không phải ý này.”</w:t>
      </w:r>
      <w:r>
        <w:br w:type="textWrapping"/>
      </w:r>
      <w:r>
        <w:br w:type="textWrapping"/>
      </w:r>
      <w:r>
        <w:t xml:space="preserve">“Kia không cần nói nữa, là tôi tự nguyện.”</w:t>
      </w:r>
      <w:r>
        <w:br w:type="textWrapping"/>
      </w:r>
      <w:r>
        <w:br w:type="textWrapping"/>
      </w:r>
      <w:r>
        <w:t xml:space="preserve">Giang Sơn thần sắc ảm đạm, nhẹ giọng nói, “Chuyện của Thanh nhi, kỳ thật cậu không cần áy náy như vậy…”</w:t>
      </w:r>
      <w:r>
        <w:br w:type="textWrapping"/>
      </w:r>
      <w:r>
        <w:br w:type="textWrapping"/>
      </w:r>
      <w:r>
        <w:t xml:space="preserve">“Tôi không phải áy náy.” Cổ Duy trầm giọng cắt ngang, “Là anh không rõ.”</w:t>
      </w:r>
      <w:r>
        <w:br w:type="textWrapping"/>
      </w:r>
      <w:r>
        <w:br w:type="textWrapping"/>
      </w:r>
      <w:r>
        <w:t xml:space="preserve">“Đồ ăn được rồi.” Giang Ninh đột nhiên xuất hiện, đem đồ ăn hương sắc vị toàn bộ đều đủ dọn lên bàn.</w:t>
      </w:r>
      <w:r>
        <w:br w:type="textWrapping"/>
      </w:r>
      <w:r>
        <w:br w:type="textWrapping"/>
      </w:r>
      <w:r>
        <w:t xml:space="preserve">Giang Sơn cười ôn nhu, gắp một đũa, “Tiểu Ninh, trù nghệ của con ngày càng tiến bộ nha.”</w:t>
      </w:r>
      <w:r>
        <w:br w:type="textWrapping"/>
      </w:r>
      <w:r>
        <w:br w:type="textWrapping"/>
      </w:r>
      <w:r>
        <w:t xml:space="preserve">“Chỉ được được thôi, còn phải tập nhiều.”</w:t>
      </w:r>
      <w:r>
        <w:br w:type="textWrapping"/>
      </w:r>
      <w:r>
        <w:br w:type="textWrapping"/>
      </w:r>
      <w:r>
        <w:t xml:space="preserve">Cổ Duy ý vị thâm trường nói, “Cậu luyện tập trù nghệ tốt như vậy, ai đó thật sự là có phúc a.”</w:t>
      </w:r>
      <w:r>
        <w:br w:type="textWrapping"/>
      </w:r>
      <w:r>
        <w:br w:type="textWrapping"/>
      </w:r>
      <w:r>
        <w:t xml:space="preserve">Giang Ninh thản nhiên nói, “Quá khen.”</w:t>
      </w:r>
      <w:r>
        <w:br w:type="textWrapping"/>
      </w:r>
      <w:r>
        <w:br w:type="textWrapping"/>
      </w:r>
      <w:r>
        <w:t xml:space="preserve">Trong lòng nghĩ nghĩ, người nào đó cũng từng nói như vậy, tựa như tết âm lịch ngày đó, tuy rằng đã trôi qua rất lâu, chính mình vẫn còn đau lòng nhớ rõ, cảnh tượng lúc ấy nói “Vậy anh lấy tôi đi.”, hắn chỉ mỉm cười tránh đi.”</w:t>
      </w:r>
      <w:r>
        <w:br w:type="textWrapping"/>
      </w:r>
      <w:r>
        <w:br w:type="textWrapping"/>
      </w:r>
      <w:r>
        <w:t xml:space="preserve">Thật hy vọng người kia có thể hiểu được tâm tình yêu thích hắn của mình, cũng không uổng công mình vẫn luôn làm đồ ăn theo khẩu vị của hắn nhiều năm như vậy.</w:t>
      </w:r>
      <w:r>
        <w:br w:type="textWrapping"/>
      </w:r>
      <w:r>
        <w:br w:type="textWrapping"/>
      </w:r>
    </w:p>
    <w:p>
      <w:pPr>
        <w:pStyle w:val="Heading2"/>
      </w:pPr>
      <w:bookmarkStart w:id="48" w:name="quyển-2---chương-6-cuộc-tương-phùng-cẩu-huyết"/>
      <w:bookmarkEnd w:id="48"/>
      <w:r>
        <w:t xml:space="preserve">27. Quyển 2 - Chương 6: Cuộc Tương Phùng Cẩu Huyết</w:t>
      </w:r>
    </w:p>
    <w:p>
      <w:pPr>
        <w:pStyle w:val="Compact"/>
      </w:pPr>
      <w:r>
        <w:br w:type="textWrapping"/>
      </w:r>
      <w:r>
        <w:br w:type="textWrapping"/>
      </w:r>
      <w:r>
        <w:t xml:space="preserve">Đêm ba mươi, một nhà ba người cùng nhau vui vẻ hòa thuận mừng năm mới.</w:t>
      </w:r>
      <w:r>
        <w:br w:type="textWrapping"/>
      </w:r>
      <w:r>
        <w:br w:type="textWrapping"/>
      </w:r>
      <w:r>
        <w:t xml:space="preserve">Giang Ninh vì đã trưởng thành, lại còn ăn tết nên liền uống chút rượu, sắc mặt cũng trở nên hồng hồng.</w:t>
      </w:r>
      <w:r>
        <w:br w:type="textWrapping"/>
      </w:r>
      <w:r>
        <w:br w:type="textWrapping"/>
      </w:r>
      <w:r>
        <w:t xml:space="preserve">Tiền mừng tuổi cũng bị cậu cự tuyệt.</w:t>
      </w:r>
      <w:r>
        <w:br w:type="textWrapping"/>
      </w:r>
      <w:r>
        <w:br w:type="textWrapping"/>
      </w:r>
      <w:r>
        <w:t xml:space="preserve">Lúc Giang Sơn quay về phòng ngủ, có chút cảm khái nói với Cổ Duy, “Thời gian thật nhanh quá, tôi và Thanh Nhi ly hôn cũng hai mươi năm rồi.”</w:t>
      </w:r>
      <w:r>
        <w:br w:type="textWrapping"/>
      </w:r>
      <w:r>
        <w:br w:type="textWrapping"/>
      </w:r>
      <w:r>
        <w:t xml:space="preserve">Cổ Duy trầm mặc một lát, “Đúng vậy, hai mươi năm rồi.”</w:t>
      </w:r>
      <w:r>
        <w:br w:type="textWrapping"/>
      </w:r>
      <w:r>
        <w:br w:type="textWrapping"/>
      </w:r>
      <w:r>
        <w:t xml:space="preserve">“Chúng ta quen nhau bao lâu rồi?” Giang Sơn đột nhiên hỏi.</w:t>
      </w:r>
      <w:r>
        <w:br w:type="textWrapping"/>
      </w:r>
      <w:r>
        <w:br w:type="textWrapping"/>
      </w:r>
      <w:r>
        <w:t xml:space="preserve">“Mười mấy năm.”</w:t>
      </w:r>
      <w:r>
        <w:br w:type="textWrapping"/>
      </w:r>
      <w:r>
        <w:br w:type="textWrapping"/>
      </w:r>
      <w:r>
        <w:t xml:space="preserve">“Thật là lâu nha.” Nói xong liền nhẹ nhàng cười cười, vì say rượu nên mơ mơ hồ hồ dựa tường đi vào phòng.</w:t>
      </w:r>
      <w:r>
        <w:br w:type="textWrapping"/>
      </w:r>
      <w:r>
        <w:br w:type="textWrapping"/>
      </w:r>
      <w:r>
        <w:t xml:space="preserve">Cổ Duy đi theo hắn vào trong, ôn nhu đỡ hắn nằm xuống, Giang Sơn vừa nằm xuống gối đầu liền đi vào giấc ngủ, không biết có người vẫn ngồi bên giường nhìn hắn chăm chú.</w:t>
      </w:r>
      <w:r>
        <w:br w:type="textWrapping"/>
      </w:r>
      <w:r>
        <w:br w:type="textWrapping"/>
      </w:r>
      <w:r>
        <w:t xml:space="preserve">Thật lâu sau, mới thay hắn nhẹ nhàng túm túm chăn, xoay người ra cửa.</w:t>
      </w:r>
      <w:r>
        <w:br w:type="textWrapping"/>
      </w:r>
      <w:r>
        <w:br w:type="textWrapping"/>
      </w:r>
      <w:r>
        <w:t xml:space="preserve">Giang Ninh đứng ở cửa, lặng lẽ nhìn Cổ Duy.</w:t>
      </w:r>
      <w:r>
        <w:br w:type="textWrapping"/>
      </w:r>
      <w:r>
        <w:br w:type="textWrapping"/>
      </w:r>
      <w:r>
        <w:t xml:space="preserve">“Tiểu Ninh còn chưa ngủ?” Cổ Duy giống như không có việc gì.</w:t>
      </w:r>
      <w:r>
        <w:br w:type="textWrapping"/>
      </w:r>
      <w:r>
        <w:br w:type="textWrapping"/>
      </w:r>
      <w:r>
        <w:t xml:space="preserve">Giang Ninh nghiêng đầu nhìn thoáng qua cha đang ngủ say, thản nhiên nói, “Anh không nói, ông ấy sẽ không rõ.”</w:t>
      </w:r>
      <w:r>
        <w:br w:type="textWrapping"/>
      </w:r>
      <w:r>
        <w:br w:type="textWrapping"/>
      </w:r>
      <w:r>
        <w:t xml:space="preserve">“Nếu tôi nói, ông ấy cũng sẽ không tiếp nhận.” Cổ Duy nhẹ nhàng cười, “Mười mấy năm nay, anh ta chỉ coi tôi là huynh đệ, đối với tôi ngoài trừ tình bằng hữu, không còn bất cứ tình cảm nào.”</w:t>
      </w:r>
      <w:r>
        <w:br w:type="textWrapping"/>
      </w:r>
      <w:r>
        <w:br w:type="textWrapping"/>
      </w:r>
      <w:r>
        <w:t xml:space="preserve">“Chuyện của các người, tôi không xen vào.” Giang Ninh cắt ngang hắn, xoay người đi, lại nghe nam nhân phía sau đột nhiên lên tiếng, “Cậu không ngại sao? Ông ấy dù sao cũng là cha cậu.”</w:t>
      </w:r>
      <w:r>
        <w:br w:type="textWrapping"/>
      </w:r>
      <w:r>
        <w:br w:type="textWrapping"/>
      </w:r>
      <w:r>
        <w:t xml:space="preserve">“Tôi cho tới bây giờ vẫn không xem ông ấy là cha.” Giang Ninh cười cười, “Cha của tôi, đã theo mẹ tôi, cùng nhau an táng chung một mộ phần.”</w:t>
      </w:r>
      <w:r>
        <w:br w:type="textWrapping"/>
      </w:r>
      <w:r>
        <w:br w:type="textWrapping"/>
      </w:r>
      <w:r>
        <w:t xml:space="preserve">Lúc sau không còn đề tài, Giang Ninh trở về phòng, Cổ Duy tựa người vào tường, nhìn bóng dáng Giang Ninh, khe khẽ thở dài.</w:t>
      </w:r>
      <w:r>
        <w:br w:type="textWrapping"/>
      </w:r>
      <w:r>
        <w:br w:type="textWrapping"/>
      </w:r>
      <w:r>
        <w:t xml:space="preserve">Đứa nhỏ Tiểu Ninh này lớn rồi, càng trở nên bướng bỉnh hơn.</w:t>
      </w:r>
      <w:r>
        <w:br w:type="textWrapping"/>
      </w:r>
      <w:r>
        <w:br w:type="textWrapping"/>
      </w:r>
      <w:r>
        <w:t xml:space="preserve">Hy vọng Chu Phóng có thể trấn áp được cậu ta, bằng không sẽ bị cậu ta làm tức chết.</w:t>
      </w:r>
      <w:r>
        <w:br w:type="textWrapping"/>
      </w:r>
      <w:r>
        <w:br w:type="textWrapping"/>
      </w:r>
      <w:r>
        <w:t xml:space="preserve">Cả ngày mồng một tết đều ở nhà, Giang Ninh nằm sấp trên giường, mở QQ cũng không thấy người kia lên mạng, đành phải mở tiểu thuyết đang viết dỡ ra tiếp tục viết.</w:t>
      </w:r>
      <w:r>
        <w:br w:type="textWrapping"/>
      </w:r>
      <w:r>
        <w:br w:type="textWrapping"/>
      </w:r>
      <w:r>
        <w:t xml:space="preserve">Đến tối, Chu Phóng mới đăng nhập vào QQ, vừa lên đã gửi qua một câu “Năm mới vui vẻ”.</w:t>
      </w:r>
      <w:r>
        <w:br w:type="textWrapping"/>
      </w:r>
      <w:r>
        <w:br w:type="textWrapping"/>
      </w:r>
      <w:r>
        <w:t xml:space="preserve">Tâm tình Giang Ninh rất tốt, dù sao cũng vừa thấy tên hắn sáng lên đã liền nhận được tin nhắn, có cảm giác “Người đầu tiên hắn chúc là mình”.</w:t>
      </w:r>
      <w:r>
        <w:br w:type="textWrapping"/>
      </w:r>
      <w:r>
        <w:br w:type="textWrapping"/>
      </w:r>
      <w:r>
        <w:t xml:space="preserve">“Năm mới vui vẻ”, vội vàng trả lời, lại hỏi, “Anh đang ở nhà à?”</w:t>
      </w:r>
      <w:r>
        <w:br w:type="textWrapping"/>
      </w:r>
      <w:r>
        <w:br w:type="textWrapping"/>
      </w:r>
      <w:r>
        <w:t xml:space="preserve">“Ừ, ba mẹ vừa mới ngủ.”</w:t>
      </w:r>
      <w:r>
        <w:br w:type="textWrapping"/>
      </w:r>
      <w:r>
        <w:br w:type="textWrapping"/>
      </w:r>
      <w:r>
        <w:t xml:space="preserve">“Anh lên mạng viết truyện?”</w:t>
      </w:r>
      <w:r>
        <w:br w:type="textWrapping"/>
      </w:r>
      <w:r>
        <w:br w:type="textWrapping"/>
      </w:r>
      <w:r>
        <w:t xml:space="preserve">“Đúng a, dự tính đi lấp một chút cái hố bị tôi bỏ rơi ba tháng…”</w:t>
      </w:r>
      <w:r>
        <w:br w:type="textWrapping"/>
      </w:r>
      <w:r>
        <w:br w:type="textWrapping"/>
      </w:r>
      <w:r>
        <w:t xml:space="preserve">“Là bộ Tường vi hoa án kiện sao?”</w:t>
      </w:r>
      <w:r>
        <w:br w:type="textWrapping"/>
      </w:r>
      <w:r>
        <w:br w:type="textWrapping"/>
      </w:r>
      <w:r>
        <w:t xml:space="preserve">“Ừ? Làm sao cậu biết?”</w:t>
      </w:r>
      <w:r>
        <w:br w:type="textWrapping"/>
      </w:r>
      <w:r>
        <w:br w:type="textWrapping"/>
      </w:r>
      <w:r>
        <w:t xml:space="preserve">“Tôi có theo dõi.”</w:t>
      </w:r>
      <w:r>
        <w:br w:type="textWrapping"/>
      </w:r>
      <w:r>
        <w:br w:type="textWrapping"/>
      </w:r>
      <w:r>
        <w:t xml:space="preserve">Chu Phóng sờ sờ mũi, không nghĩ tới Bảo Đinh cũng đọc tiểu thuyết của mình, có chút giật mình, “Hôm nay đột nhiên có linh cảm, hiện lên viết một chút.”</w:t>
      </w:r>
      <w:r>
        <w:br w:type="textWrapping"/>
      </w:r>
      <w:r>
        <w:br w:type="textWrapping"/>
      </w:r>
      <w:r>
        <w:t xml:space="preserve">“Tính viết đến mấy giờ? Hiện tại đã khuya rồi.”</w:t>
      </w:r>
      <w:r>
        <w:br w:type="textWrapping"/>
      </w:r>
      <w:r>
        <w:br w:type="textWrapping"/>
      </w:r>
      <w:r>
        <w:t xml:space="preserve">“A, bây giờ là mười một giờ, tôi định viết đến ba giờ, bốn tiếng kết liễu vụ án này.”</w:t>
      </w:r>
      <w:r>
        <w:br w:type="textWrapping"/>
      </w:r>
      <w:r>
        <w:br w:type="textWrapping"/>
      </w:r>
      <w:r>
        <w:t xml:space="preserve">“Được, tôi thức cùng anh.”</w:t>
      </w:r>
      <w:r>
        <w:br w:type="textWrapping"/>
      </w:r>
      <w:r>
        <w:br w:type="textWrapping"/>
      </w:r>
      <w:r>
        <w:t xml:space="preserve">Chu Phóng sửng sốt, hắn có thói quen thức đêm, trật tự sinh hoạt rối tinh rối mù, nhưng mà tên Bảo Đinh này… Nghe nói cuộc sống sinh hoạt của cậu ta rất quy củ, đồng hồ sinh học nhất nhất chuẩn xác, hơn nữa theo cách cậu ta nói chuyện, có cảm giác mập mờ không rõ ràng…</w:t>
      </w:r>
      <w:r>
        <w:br w:type="textWrapping"/>
      </w:r>
      <w:r>
        <w:br w:type="textWrapping"/>
      </w:r>
      <w:r>
        <w:t xml:space="preserve">Có thể là bản thân mình suy nghĩ quá nhiều, cả hai đều là đàn ông không nói đi, hơn nữa còn là đối thủ một mất một còn.</w:t>
      </w:r>
      <w:r>
        <w:br w:type="textWrapping"/>
      </w:r>
      <w:r>
        <w:br w:type="textWrapping"/>
      </w:r>
      <w:r>
        <w:t xml:space="preserve">Theo như cách nói của Tân Tân là: </w:t>
      </w:r>
      <w:r>
        <w:rPr>
          <w:i/>
        </w:rPr>
        <w:t xml:space="preserve">tóc che mờ mắt</w:t>
      </w:r>
      <w:r>
        <w:t xml:space="preserve">.</w:t>
      </w:r>
      <w:r>
        <w:br w:type="textWrapping"/>
      </w:r>
      <w:r>
        <w:br w:type="textWrapping"/>
      </w:r>
      <w:r>
        <w:t xml:space="preserve">[câu trên 100% mình chém gió, vì mình tìm hiểu và cố gắng hết sức vẫn không hiểu nổi T^T]</w:t>
      </w:r>
      <w:r>
        <w:br w:type="textWrapping"/>
      </w:r>
      <w:r>
        <w:br w:type="textWrapping"/>
      </w:r>
      <w:r>
        <w:t xml:space="preserve">“Cậu thức cùng tôi? Trễ như vậy được không?”</w:t>
      </w:r>
      <w:r>
        <w:br w:type="textWrapping"/>
      </w:r>
      <w:r>
        <w:br w:type="textWrapping"/>
      </w:r>
      <w:r>
        <w:t xml:space="preserve">“Không sao, buổi chiều tôi ngủ nhiều rồi.”</w:t>
      </w:r>
      <w:r>
        <w:br w:type="textWrapping"/>
      </w:r>
      <w:r>
        <w:br w:type="textWrapping"/>
      </w:r>
      <w:r>
        <w:t xml:space="preserve">“Vậy cũng được, không bằng chúng ta cùng nhau đấu văn?”</w:t>
      </w:r>
      <w:r>
        <w:br w:type="textWrapping"/>
      </w:r>
      <w:r>
        <w:br w:type="textWrapping"/>
      </w:r>
      <w:r>
        <w:t xml:space="preserve">“Đấu văn là cái gì?”</w:t>
      </w:r>
      <w:r>
        <w:br w:type="textWrapping"/>
      </w:r>
      <w:r>
        <w:br w:type="textWrapping"/>
      </w:r>
      <w:r>
        <w:t xml:space="preserve">“Cùng viết trong một lúc, xem ai viết nhiều hơn, nửa tiếng báo số một lần, chơi không?”</w:t>
      </w:r>
      <w:r>
        <w:br w:type="textWrapping"/>
      </w:r>
      <w:r>
        <w:br w:type="textWrapping"/>
      </w:r>
      <w:r>
        <w:t xml:space="preserve">“Được, lần đầu tiên đấu văn dành cho anh.”</w:t>
      </w:r>
      <w:r>
        <w:br w:type="textWrapping"/>
      </w:r>
      <w:r>
        <w:br w:type="textWrapping"/>
      </w:r>
      <w:r>
        <w:t xml:space="preserve">Những lời này càng làm chu Phóng giật mình, vừa phản ứng đã lập tức phát huy bản tính lưu manh, “Sao lại không biết xấu hổ vậy a, lần đầu tiên của cậu, tôi sợ ăn không tiêu.”</w:t>
      </w:r>
      <w:r>
        <w:br w:type="textWrapping"/>
      </w:r>
      <w:r>
        <w:br w:type="textWrapping"/>
      </w:r>
      <w:r>
        <w:t xml:space="preserve">“Tôi không ngại.”</w:t>
      </w:r>
      <w:r>
        <w:br w:type="textWrapping"/>
      </w:r>
      <w:r>
        <w:br w:type="textWrapping"/>
      </w:r>
      <w:r>
        <w:t xml:space="preserve">Lại không ngại… Tên này tính tình thật kỳ quái, cậu ta rốt cuộc muốn cái gì?</w:t>
      </w:r>
      <w:r>
        <w:br w:type="textWrapping"/>
      </w:r>
      <w:r>
        <w:br w:type="textWrapping"/>
      </w:r>
      <w:r>
        <w:t xml:space="preserve">Chu Phóng nhún nhún vai, “Được rồi, người thua phải chịu phạt gì đây?”</w:t>
      </w:r>
      <w:r>
        <w:br w:type="textWrapping"/>
      </w:r>
      <w:r>
        <w:br w:type="textWrapping"/>
      </w:r>
      <w:r>
        <w:t xml:space="preserve">“Còn có phạt nữa sao?” Giang Ninh nghĩ nghĩ, sau đó nói, “Không bằng người thắng bắt nói gì, người thua phải nói theo đúng vậy?”</w:t>
      </w:r>
      <w:r>
        <w:br w:type="textWrapping"/>
      </w:r>
      <w:r>
        <w:br w:type="textWrapping"/>
      </w:r>
      <w:r>
        <w:t xml:space="preserve">Chu Phóng cảm nhận được rõ ràng, cái này hoàn toàn là một cái bẫy a!</w:t>
      </w:r>
      <w:r>
        <w:br w:type="textWrapping"/>
      </w:r>
      <w:r>
        <w:br w:type="textWrapping"/>
      </w:r>
      <w:r>
        <w:t xml:space="preserve">Bất quá, hắn </w:t>
      </w:r>
      <w:r>
        <w:rPr>
          <w:i/>
        </w:rPr>
        <w:t xml:space="preserve">bì thô nhục hậu</w:t>
      </w:r>
      <w:r>
        <w:t xml:space="preserve">, đừng nói lên diễn đàn gào thét, đến quảng trường gào cũng không có việc gì, mặc kệ cậu ta chơi chiêu gì đi.</w:t>
      </w:r>
      <w:r>
        <w:br w:type="textWrapping"/>
      </w:r>
      <w:r>
        <w:br w:type="textWrapping"/>
      </w:r>
      <w:r>
        <w:t xml:space="preserve">[Da thô thịt dày]</w:t>
      </w:r>
      <w:r>
        <w:br w:type="textWrapping"/>
      </w:r>
      <w:r>
        <w:br w:type="textWrapping"/>
      </w:r>
      <w:r>
        <w:t xml:space="preserve">“Được, bắt đầu tính thời gian.”</w:t>
      </w:r>
      <w:r>
        <w:br w:type="textWrapping"/>
      </w:r>
      <w:r>
        <w:br w:type="textWrapping"/>
      </w:r>
      <w:r>
        <w:t xml:space="preserve">Hai người chia ra mỗi người tự viết truyện của mình, Chu Phóng linh cảm bộc phát, viết rất nhanh, trong thư phòng tĩnh lặng chỉ nghe thấy tiếng lách cách đánh chữ vang lên, tốc độ của Giang Ninh cũng không chậm, hai người đều dốc sức gõ bàn phím, không biết có phải vì ai cũng muốn thắng đối phương hay không, viết không những rất nhanh mà còn rất suông sẻ.</w:t>
      </w:r>
      <w:r>
        <w:br w:type="textWrapping"/>
      </w:r>
      <w:r>
        <w:br w:type="textWrapping"/>
      </w:r>
      <w:r>
        <w:t xml:space="preserve">Nửa tiếng sau, bắt đầu thống kê số lượng từ.</w:t>
      </w:r>
      <w:r>
        <w:br w:type="textWrapping"/>
      </w:r>
      <w:r>
        <w:br w:type="textWrapping"/>
      </w:r>
      <w:r>
        <w:t xml:space="preserve">“4230 – 2045” Chu Phóng báo số.</w:t>
      </w:r>
      <w:r>
        <w:br w:type="textWrapping"/>
      </w:r>
      <w:r>
        <w:br w:type="textWrapping"/>
      </w:r>
      <w:r>
        <w:t xml:space="preserve">“2185?” Giang Ninh nhát mắt liền thay Chu Phóng tính ra</w:t>
      </w:r>
      <w:r>
        <w:br w:type="textWrapping"/>
      </w:r>
      <w:r>
        <w:br w:type="textWrapping"/>
      </w:r>
      <w:r>
        <w:t xml:space="preserve">Chu Phóng còn đang tìm máy tính liền dừng lại, cười nói, “Cậu học toán rất giỏi a, tính nhanh như vậy.”</w:t>
      </w:r>
      <w:r>
        <w:br w:type="textWrapping"/>
      </w:r>
      <w:r>
        <w:br w:type="textWrapping"/>
      </w:r>
      <w:r>
        <w:t xml:space="preserve">“Đúng hơn là anh học toán quá kém, anh không phải vừa rồi đang đi tìm máy tính chứ?”</w:t>
      </w:r>
      <w:r>
        <w:br w:type="textWrapping"/>
      </w:r>
      <w:r>
        <w:br w:type="textWrapping"/>
      </w:r>
      <w:r>
        <w:t xml:space="preserve">Ngữ khí lộ ra mùi đắc ý.</w:t>
      </w:r>
      <w:r>
        <w:br w:type="textWrapping"/>
      </w:r>
      <w:r>
        <w:br w:type="textWrapping"/>
      </w:r>
      <w:r>
        <w:t xml:space="preserve">Chu Phóng cũng không bị dọa, da mặt dày nói, “Ai, toán học của tôi quả thực nát bét, cậu thì sao, viết được bao nhiêu?”</w:t>
      </w:r>
      <w:r>
        <w:br w:type="textWrapping"/>
      </w:r>
      <w:r>
        <w:br w:type="textWrapping"/>
      </w:r>
      <w:r>
        <w:t xml:space="preserve">“2190” Giang Ninh nhếch khóe miệng cười cười, mình chỉ đang báo số ảo, tự bỏ thêm mười mấy từ, chuyện này hắn làm sao phát hiện được.</w:t>
      </w:r>
      <w:r>
        <w:br w:type="textWrapping"/>
      </w:r>
      <w:r>
        <w:br w:type="textWrapping"/>
      </w:r>
      <w:r>
        <w:t xml:space="preserve">“Không tin.”</w:t>
      </w:r>
      <w:r>
        <w:br w:type="textWrapping"/>
      </w:r>
      <w:r>
        <w:br w:type="textWrapping"/>
      </w:r>
      <w:r>
        <w:t xml:space="preserve">Chuyện đó dễ thôi, chọn từ bên kia một đoạn, đủ số lượng từ, sau đó đem số liệu từ bảng thống kê số từ dán vào cửa sổ chat là được.</w:t>
      </w:r>
      <w:r>
        <w:br w:type="textWrapping"/>
      </w:r>
      <w:r>
        <w:br w:type="textWrapping"/>
      </w:r>
      <w:r>
        <w:t xml:space="preserve">Chu Phóng bất đắc dĩ nói, “Được rồi, tôi nhận thua, cậu muốn tôi nói gì?”</w:t>
      </w:r>
      <w:r>
        <w:br w:type="textWrapping"/>
      </w:r>
      <w:r>
        <w:br w:type="textWrapping"/>
      </w:r>
      <w:r>
        <w:t xml:space="preserve">Giang Ninh nghĩ nghĩ, “Trước thì cho anh nợ đi, đợi sau này tôi nghĩ ra sẽ nói với anh.”</w:t>
      </w:r>
      <w:r>
        <w:br w:type="textWrapping"/>
      </w:r>
      <w:r>
        <w:br w:type="textWrapping"/>
      </w:r>
      <w:r>
        <w:t xml:space="preserve">Cái bẫy này thật lớn quá đi…</w:t>
      </w:r>
      <w:r>
        <w:br w:type="textWrapping"/>
      </w:r>
      <w:r>
        <w:br w:type="textWrapping"/>
      </w:r>
      <w:r>
        <w:t xml:space="preserve">“Khó mà làm được, quá thời hạn sẽ trở nên vô hiệu a.”</w:t>
      </w:r>
      <w:r>
        <w:br w:type="textWrapping"/>
      </w:r>
      <w:r>
        <w:br w:type="textWrapping"/>
      </w:r>
      <w:r>
        <w:t xml:space="preserve">“Vậy anh phải lên diễn đàn post một bài viết nói, Bảo Đinh tôi yêu cậu.”</w:t>
      </w:r>
      <w:r>
        <w:br w:type="textWrapping"/>
      </w:r>
      <w:r>
        <w:br w:type="textWrapping"/>
      </w:r>
      <w:r>
        <w:t xml:space="preserve">Chu Phóng cảm thấy yết hầu khô khốc, người này quả thực muốn chết a, đùa giỡn người khác cư nhiên đùa giỡn đến trên đầu tôi?</w:t>
      </w:r>
      <w:r>
        <w:br w:type="textWrapping"/>
      </w:r>
      <w:r>
        <w:br w:type="textWrapping"/>
      </w:r>
      <w:r>
        <w:t xml:space="preserve">Cười xấu xa nói, “Muốn tôi dùng danh nghĩa Chu Phóng post bài không? Dù sao hai ta cũng xứng đôi, chuyện xấu nhiều như vậy rồi, thêm một cái cũng chả sao.”</w:t>
      </w:r>
      <w:r>
        <w:br w:type="textWrapping"/>
      </w:r>
      <w:r>
        <w:br w:type="textWrapping"/>
      </w:r>
      <w:r>
        <w:t xml:space="preserve">“Được.” Giang Ninh cười khẽ, “Anh không sợ tiếng xấu lan xa, tôi đương nhiên vui vẻ theo hầu.”</w:t>
      </w:r>
      <w:r>
        <w:br w:type="textWrapping"/>
      </w:r>
      <w:r>
        <w:br w:type="textWrapping"/>
      </w:r>
      <w:r>
        <w:t xml:space="preserve">Cư nhiên dùng phép khích tướng?</w:t>
      </w:r>
      <w:r>
        <w:br w:type="textWrapping"/>
      </w:r>
      <w:r>
        <w:br w:type="textWrapping"/>
      </w:r>
      <w:r>
        <w:t xml:space="preserve">Chu Phóng cười cười, kỳ thật post bài viết này cũng không có chuyện gì, biên tập Thủy Thủy ở diễn đàn trước kia, nơi đó các nữ tác giả đều thích đấu văn, lúc thua còn lên diễn đàn viết “XXX thiên thu vạn tái nhất thống giang hồ” hoặc là “XX công đức vô lương XX vạn thụ vô cương” “Tôi nguyện mãi mãi đi theo XX nữ vương bệ hạ” linh tinh này nọ để chịu phạt.</w:t>
      </w:r>
      <w:r>
        <w:br w:type="textWrapping"/>
      </w:r>
      <w:r>
        <w:br w:type="textWrapping"/>
      </w:r>
      <w:r>
        <w:t xml:space="preserve">Chu Phóng không thèm để ý đến chân tình của lời thông báo, nói cái gì mà Bảo Đinh tôi yêu cậu.</w:t>
      </w:r>
      <w:r>
        <w:br w:type="textWrapping"/>
      </w:r>
      <w:r>
        <w:br w:type="textWrapping"/>
      </w:r>
      <w:r>
        <w:t xml:space="preserve">Hắn chỉ là lo lắng hai người lúc trước vừa làm một màn nghiêng trời lệch đất, còn bị các tác giả đam mỹ xấu xa đem vào làm nhân vật chính, lo sợ cứ như vậy mình bị người khác nắm được nhược điểm, không muốn nhìn hai người lại bị lôi vào văn. Da mặt mình dày thì không nói, còn Bảo Đinh này, không biết cậu ta thật sự là người lạnh lùng bất cần, vẫn còn đơn thuần không hiểu chuyện, hay là kẻ thâm tàng bất lộ, tóm lại, không muốn nhìn thấy người khác vũ nhục cậu ta.</w:t>
      </w:r>
      <w:r>
        <w:br w:type="textWrapping"/>
      </w:r>
      <w:r>
        <w:br w:type="textWrapping"/>
      </w:r>
      <w:r>
        <w:t xml:space="preserve">Cảm thấy những từ ngữ vũ nhục Bảo Đinh, nhìn qua thật chướng mắt.</w:t>
      </w:r>
      <w:r>
        <w:br w:type="textWrapping"/>
      </w:r>
      <w:r>
        <w:br w:type="textWrapping"/>
      </w:r>
      <w:r>
        <w:t xml:space="preserve">Chu Phóng bất đắc dĩ cười cười, “Vẫn là để nợ đi, sau này nghĩ ra thì nói cho tôi biết.”</w:t>
      </w:r>
      <w:r>
        <w:br w:type="textWrapping"/>
      </w:r>
      <w:r>
        <w:br w:type="textWrapping"/>
      </w:r>
      <w:r>
        <w:t xml:space="preserve">“Được.” Bên kia trà lời thật sảng khoái.</w:t>
      </w:r>
      <w:r>
        <w:br w:type="textWrapping"/>
      </w:r>
      <w:r>
        <w:br w:type="textWrapping"/>
      </w:r>
      <w:r>
        <w:t xml:space="preserve">“Còn muốn tiếp tục sao?”</w:t>
      </w:r>
      <w:r>
        <w:br w:type="textWrapping"/>
      </w:r>
      <w:r>
        <w:br w:type="textWrapping"/>
      </w:r>
      <w:r>
        <w:t xml:space="preserve">“Anh nếu không sợ thua thì đương nhiên là tiếp tục.”</w:t>
      </w:r>
      <w:r>
        <w:br w:type="textWrapping"/>
      </w:r>
      <w:r>
        <w:br w:type="textWrapping"/>
      </w:r>
      <w:r>
        <w:t xml:space="preserve">“Được, tiếp tục.”</w:t>
      </w:r>
      <w:r>
        <w:br w:type="textWrapping"/>
      </w:r>
      <w:r>
        <w:br w:type="textWrapping"/>
      </w:r>
      <w:r>
        <w:t xml:space="preserve">Vì thế hai người lại bất đầu muộn phiền đánh chữ, Chu Phóng bên này đúng là linh cảm tuôn trào, lập tức muốn đem câu chuyện kết thúc, viết như bay, trong chốc lát, sau khi hai người ba lượt bất phân thắng bại, đã là hai giờ sáng.</w:t>
      </w:r>
      <w:r>
        <w:br w:type="textWrapping"/>
      </w:r>
      <w:r>
        <w:br w:type="textWrapping"/>
      </w:r>
      <w:r>
        <w:t xml:space="preserve">“Được rồi, cậu đi ngủ đi, tôi còn một chút nữa là xong.” Chu Phóng quan tâm nói.</w:t>
      </w:r>
      <w:r>
        <w:br w:type="textWrapping"/>
      </w:r>
      <w:r>
        <w:br w:type="textWrapping"/>
      </w:r>
      <w:r>
        <w:t xml:space="preserve">Người bên kia lại không biết suy xét, “Không sao, tôi còn chịu được, tiếp tục viết đi.”</w:t>
      </w:r>
      <w:r>
        <w:br w:type="textWrapping"/>
      </w:r>
      <w:r>
        <w:br w:type="textWrapping"/>
      </w:r>
      <w:r>
        <w:t xml:space="preserve">“Viết liên tục ba tiếng rồi, cậu không mệt mỏi sao?”</w:t>
      </w:r>
      <w:r>
        <w:br w:type="textWrapping"/>
      </w:r>
      <w:r>
        <w:br w:type="textWrapping"/>
      </w:r>
      <w:r>
        <w:t xml:space="preserve">“Có anh cùng tôi đương nhiên không mệt.”</w:t>
      </w:r>
      <w:r>
        <w:br w:type="textWrapping"/>
      </w:r>
      <w:r>
        <w:br w:type="textWrapping"/>
      </w:r>
      <w:r>
        <w:t xml:space="preserve">Chu Phóng dừng một chút, cười nói, “Sao tôi cảm thấycậu nói chuyện… mờ ám vậy?”</w:t>
      </w:r>
      <w:r>
        <w:br w:type="textWrapping"/>
      </w:r>
      <w:r>
        <w:br w:type="textWrapping"/>
      </w:r>
      <w:r>
        <w:t xml:space="preserve">“Có sao? Tôi trước giờ đều như vậy.”</w:t>
      </w:r>
      <w:r>
        <w:br w:type="textWrapping"/>
      </w:r>
      <w:r>
        <w:br w:type="textWrapping"/>
      </w:r>
      <w:r>
        <w:t xml:space="preserve">“A, cùng người khác cũng vậy sao?”</w:t>
      </w:r>
      <w:r>
        <w:br w:type="textWrapping"/>
      </w:r>
      <w:r>
        <w:br w:type="textWrapping"/>
      </w:r>
      <w:r>
        <w:t xml:space="preserve">“Không có, chỉ có nói chuyện với anh là nhiều thôi.”</w:t>
      </w:r>
      <w:r>
        <w:br w:type="textWrapping"/>
      </w:r>
      <w:r>
        <w:br w:type="textWrapping"/>
      </w:r>
      <w:r>
        <w:t xml:space="preserve">Chu Phóng lại nở nụ cười, người này thật thẳng thắng a… Nếu không phải hai người đều là nam, còn chưa từng gặp mặt, thật là không thể không hiểu lầm thái độ của cậu ta đối với mình có điểm…kỳ quái.</w:t>
      </w:r>
      <w:r>
        <w:br w:type="textWrapping"/>
      </w:r>
      <w:r>
        <w:br w:type="textWrapping"/>
      </w:r>
      <w:r>
        <w:t xml:space="preserve">“Được rồi, cậu đừng cậy mạnh nữa, đi ngủ đi, tôi cũng ngủ.”</w:t>
      </w:r>
      <w:r>
        <w:br w:type="textWrapping"/>
      </w:r>
      <w:r>
        <w:br w:type="textWrapping"/>
      </w:r>
      <w:r>
        <w:t xml:space="preserve">“Ừ, ngày mai anh về nhà à?”</w:t>
      </w:r>
      <w:r>
        <w:br w:type="textWrapping"/>
      </w:r>
      <w:r>
        <w:br w:type="textWrapping"/>
      </w:r>
      <w:r>
        <w:t xml:space="preserve">“Đúng a, ngày mai tôi trở về ổ chó của mình rồi.”</w:t>
      </w:r>
      <w:r>
        <w:br w:type="textWrapping"/>
      </w:r>
      <w:r>
        <w:br w:type="textWrapping"/>
      </w:r>
      <w:r>
        <w:t xml:space="preserve">“Lần trước anh nói muốn mua chó, đã mua chưa?” Người nào đó đã biết rõ, chỉ là đang tìm đề tài, không muốn đăng xuất, không muốn phá hư không khí tán gẫu ấm áp này.</w:t>
      </w:r>
      <w:r>
        <w:br w:type="textWrapping"/>
      </w:r>
      <w:r>
        <w:br w:type="textWrapping"/>
      </w:r>
      <w:r>
        <w:t xml:space="preserve">“Mua rồi, rất đáng yêu nha, muốn tôi chụp ảnh cho cậu xem không?”</w:t>
      </w:r>
      <w:r>
        <w:br w:type="textWrapping"/>
      </w:r>
      <w:r>
        <w:br w:type="textWrapping"/>
      </w:r>
      <w:r>
        <w:t xml:space="preserve">“Ừ.”</w:t>
      </w:r>
      <w:r>
        <w:br w:type="textWrapping"/>
      </w:r>
      <w:r>
        <w:br w:type="textWrapping"/>
      </w:r>
      <w:r>
        <w:t xml:space="preserve">“Đợi tôi.” Chu Phóng mở thư mục riêng về chó của mình trên máy tính, chọn ra mấy cái ảnh đáng yêu rồi gửi qua, “Đáng yêu không?”</w:t>
      </w:r>
      <w:r>
        <w:br w:type="textWrapping"/>
      </w:r>
      <w:r>
        <w:br w:type="textWrapping"/>
      </w:r>
      <w:r>
        <w:t xml:space="preserve">“…”</w:t>
      </w:r>
      <w:r>
        <w:br w:type="textWrapping"/>
      </w:r>
      <w:r>
        <w:br w:type="textWrapping"/>
      </w:r>
      <w:r>
        <w:t xml:space="preserve">Trong ảnh chụp, Chu Phóng dùng ngón cái và ngón trỏ bóp cổ con chó, con chó nhỏ đáng thương kia chỉ biết liều mạng giãy dụa.</w:t>
      </w:r>
      <w:r>
        <w:br w:type="textWrapping"/>
      </w:r>
      <w:r>
        <w:br w:type="textWrapping"/>
      </w:r>
      <w:r>
        <w:t xml:space="preserve">Quả nhiên, hắn mua con chó kia về là để bắt nạt a…</w:t>
      </w:r>
      <w:r>
        <w:br w:type="textWrapping"/>
      </w:r>
      <w:r>
        <w:br w:type="textWrapping"/>
      </w:r>
      <w:r>
        <w:t xml:space="preserve">“Rất đáng yêu.”</w:t>
      </w:r>
      <w:r>
        <w:br w:type="textWrapping"/>
      </w:r>
      <w:r>
        <w:br w:type="textWrapping"/>
      </w:r>
      <w:r>
        <w:t xml:space="preserve">“Ha ha, tôi xem nó như con, đặt cho nó tên là Chu Bát Bát.”</w:t>
      </w:r>
      <w:r>
        <w:br w:type="textWrapping"/>
      </w:r>
      <w:r>
        <w:br w:type="textWrapping"/>
      </w:r>
      <w:r>
        <w:t xml:space="preserve">Giang Ninh lại nhếch khóe miệng nở nụ cười, cảm thấy hai người hiện tại đang nói chuyện, giống như vợ chồng đang thảo luận đặt tên cho đứa con.</w:t>
      </w:r>
      <w:r>
        <w:br w:type="textWrapping"/>
      </w:r>
      <w:r>
        <w:br w:type="textWrapping"/>
      </w:r>
      <w:r>
        <w:t xml:space="preserve">Lại nhớ tới câu nói đùa trước kia của hắn, nếu tôi sinh con, sẽ cho nó nhận cậu làm cha nuôi.</w:t>
      </w:r>
      <w:r>
        <w:br w:type="textWrapping"/>
      </w:r>
      <w:r>
        <w:br w:type="textWrapping"/>
      </w:r>
      <w:r>
        <w:t xml:space="preserve">Không kiềm được đánh qua một hàng chữ, “Con của anh a, có thể nhận tôi làm cha nuôi không?”</w:t>
      </w:r>
      <w:r>
        <w:br w:type="textWrapping"/>
      </w:r>
      <w:r>
        <w:br w:type="textWrapping"/>
      </w:r>
      <w:r>
        <w:t xml:space="preserve">Chu Phóng bên kia rất lâu không trả lời, Giang Ninh đang nghi hoặc định hỏi hắn làm sao vậy, hắn lại gửi qua một câu, “Thật có lỗi, cái này không thể được.”</w:t>
      </w:r>
      <w:r>
        <w:br w:type="textWrapping"/>
      </w:r>
      <w:r>
        <w:br w:type="textWrapping"/>
      </w:r>
      <w:r>
        <w:t xml:space="preserve">“Không sao, là yêu cầu của tôi vô lý.” Giang Ninh cũng hiểu được mình có chút xúc động, vội vàng làm như không có gì giải thích.</w:t>
      </w:r>
      <w:r>
        <w:br w:type="textWrapping"/>
      </w:r>
      <w:r>
        <w:br w:type="textWrapping"/>
      </w:r>
      <w:r>
        <w:t xml:space="preserve">“Được rồi, đi ngủ đi, không còn sớm.”</w:t>
      </w:r>
      <w:r>
        <w:br w:type="textWrapping"/>
      </w:r>
      <w:r>
        <w:br w:type="textWrapping"/>
      </w:r>
      <w:r>
        <w:t xml:space="preserve">“Ừ, ngủ ngon.”</w:t>
      </w:r>
      <w:r>
        <w:br w:type="textWrapping"/>
      </w:r>
      <w:r>
        <w:br w:type="textWrapping"/>
      </w:r>
      <w:r>
        <w:t xml:space="preserve">“Ngủ ngon.”</w:t>
      </w:r>
      <w:r>
        <w:br w:type="textWrapping"/>
      </w:r>
      <w:r>
        <w:br w:type="textWrapping"/>
      </w:r>
      <w:r>
        <w:t xml:space="preserve">Sau khi hai người xuống mạng, Giang Ninh gập laptop nằm trên giường, không khí ấm áp cuối cùng bị câu hỏi kia phá hư, trong lòng thật không thoải mái.</w:t>
      </w:r>
      <w:r>
        <w:br w:type="textWrapping"/>
      </w:r>
      <w:r>
        <w:br w:type="textWrapping"/>
      </w:r>
      <w:r>
        <w:t xml:space="preserve">Kỳ thật đã qua lâu như vậy, có rất nhiều lời nói mình vẫn nhớ rõ rành mạch, còn hắn có lẽ đã sớm quên rồi.</w:t>
      </w:r>
      <w:r>
        <w:br w:type="textWrapping"/>
      </w:r>
      <w:r>
        <w:br w:type="textWrapping"/>
      </w:r>
      <w:r>
        <w:t xml:space="preserve">Ngày hôm sau, Giang Ninh dậy sớm bắt đầu thu dọn hành lý, cất quần áo và laptop vào một cái vali nhỏ.</w:t>
      </w:r>
      <w:r>
        <w:br w:type="textWrapping"/>
      </w:r>
      <w:r>
        <w:br w:type="textWrapping"/>
      </w:r>
      <w:r>
        <w:t xml:space="preserve">Giang Sơn biết đứa con muốn đi du lịch, cũng không ý kiến gì, chỉ dặn dò vài câu cẩn thận an toàn, chú ý bản thân, đến nơi thì gọi điện về cho ông ấy, tùy cậu muốn đi đâu thì đi.</w:t>
      </w:r>
      <w:r>
        <w:br w:type="textWrapping"/>
      </w:r>
      <w:r>
        <w:br w:type="textWrapping"/>
      </w:r>
      <w:r>
        <w:t xml:space="preserve">Còn Cổ Duy thì ý vị thâm trường nói, “Vội vàng đem mình đóng gói gửi qua à?”</w:t>
      </w:r>
      <w:r>
        <w:br w:type="textWrapping"/>
      </w:r>
      <w:r>
        <w:br w:type="textWrapping"/>
      </w:r>
      <w:r>
        <w:t xml:space="preserve">Giang Ninh lạnh lùng nhìn hắn, ném qua một câu, “Không liên quan đến anh.”</w:t>
      </w:r>
      <w:r>
        <w:br w:type="textWrapping"/>
      </w:r>
      <w:r>
        <w:br w:type="textWrapping"/>
      </w:r>
      <w:r>
        <w:t xml:space="preserve">“Ha ha, tính mấy ngày nghỉ đều ở với cậu ta à?”</w:t>
      </w:r>
      <w:r>
        <w:br w:type="textWrapping"/>
      </w:r>
      <w:r>
        <w:br w:type="textWrapping"/>
      </w:r>
      <w:r>
        <w:t xml:space="preserve">Giang Ninh không trả lời, Cổ Duy khẽ thở dài, “Cũng không biết người ta có chịu cho cậu ở hay không nữa.”</w:t>
      </w:r>
      <w:r>
        <w:br w:type="textWrapping"/>
      </w:r>
      <w:r>
        <w:br w:type="textWrapping"/>
      </w:r>
      <w:r>
        <w:t xml:space="preserve">Nhìn qua nhìn lại, đã qua giờ cơm chiều.</w:t>
      </w:r>
      <w:r>
        <w:br w:type="textWrapping"/>
      </w:r>
      <w:r>
        <w:br w:type="textWrapping"/>
      </w:r>
      <w:r>
        <w:t xml:space="preserve">Nếu như đoán không lầm thì Chu Phóng sẽ dẫn chó đi dạo.</w:t>
      </w:r>
      <w:r>
        <w:br w:type="textWrapping"/>
      </w:r>
      <w:r>
        <w:br w:type="textWrapping"/>
      </w:r>
      <w:r>
        <w:t xml:space="preserve">Dựa vào suy đoán của mình và một số tư liệu hỏi thăm được, người nuôi chó thường dắt chó đi dạo vào lúc chạng vạng, thời tiết hôm nay lại tốt như vậy, hơn nữa Chu Phóng hôm nay vừa về nhà, con chó nhỏ đã bị giam trong nhà vài ngày, nhất định hắn sẽ lôi nó ra ngoài hít thở không khí.</w:t>
      </w:r>
      <w:r>
        <w:br w:type="textWrapping"/>
      </w:r>
      <w:r>
        <w:br w:type="textWrapping"/>
      </w:r>
      <w:r>
        <w:t xml:space="preserve">Quả nhiên, đợi thật lâu, thấy một người một chó từ xa đi đến.</w:t>
      </w:r>
      <w:r>
        <w:br w:type="textWrapping"/>
      </w:r>
      <w:r>
        <w:br w:type="textWrapping"/>
      </w:r>
      <w:r>
        <w:t xml:space="preserve">Chu Phóng kéo con nhỏ ở xa xa dừng lại, ngồi xổm xuống sờ sờ đầu nó, dường như đang nói với nó điều gì đó, sau đó để con chó ngồi đợi ở đó, còn mình quay đầu chạy vào siêu thị gần đó.</w:t>
      </w:r>
      <w:r>
        <w:br w:type="textWrapping"/>
      </w:r>
      <w:r>
        <w:br w:type="textWrapping"/>
      </w:r>
      <w:r>
        <w:t xml:space="preserve">Thật là cơ hội tốt.</w:t>
      </w:r>
      <w:r>
        <w:br w:type="textWrapping"/>
      </w:r>
      <w:r>
        <w:br w:type="textWrapping"/>
      </w:r>
      <w:r>
        <w:t xml:space="preserve">Giang Ninh cười cười, hướng con chó nhỏ đang đi loạn kia vẫy vẫy tay, con chó không sợ người lạ, chạy đến cọ cọ trong lòng Giang Ninh.</w:t>
      </w:r>
      <w:r>
        <w:br w:type="textWrapping"/>
      </w:r>
      <w:r>
        <w:br w:type="textWrapping"/>
      </w:r>
      <w:r>
        <w:t xml:space="preserve">“Mày có phải tên Bát Bát không?” Giang Ninh ôn nhu xoa đầu con chó nhỏ, “Tao sắp diễn trò, mày phối hợp một chút có được không? Sau này tao sẽ không bạc đãi mày đâu.”</w:t>
      </w:r>
      <w:r>
        <w:br w:type="textWrapping"/>
      </w:r>
      <w:r>
        <w:br w:type="textWrapping"/>
      </w:r>
      <w:r>
        <w:t xml:space="preserve">Con chó nhỏ nghe không hiểu cậu đang nói gì, chỉ cảm thấy người này khí chất sạch sẽ, rất thoải mái, liền ra sức cọ cọ trong lòng cậu.</w:t>
      </w:r>
      <w:r>
        <w:br w:type="textWrapping"/>
      </w:r>
      <w:r>
        <w:br w:type="textWrapping"/>
      </w:r>
      <w:r>
        <w:t xml:space="preserve">“Nào, cắn tao một cái.” Giang Ninh đưa tay ra.</w:t>
      </w:r>
      <w:r>
        <w:br w:type="textWrapping"/>
      </w:r>
      <w:r>
        <w:br w:type="textWrapping"/>
      </w:r>
      <w:r>
        <w:t xml:space="preserve">Làn da trắng mịn, con chó nhỏ không cắn người, chỉ vươn đầu lưỡi liếm liếm.</w:t>
      </w:r>
      <w:r>
        <w:br w:type="textWrapping"/>
      </w:r>
      <w:r>
        <w:br w:type="textWrapping"/>
      </w:r>
      <w:r>
        <w:t xml:space="preserve">Nhìn thấy Chu Phóng từ siêu thị đi ra, vội vàng vỗ vỗ đầu con chó nhỏ, “Cắn đi a.”</w:t>
      </w:r>
      <w:r>
        <w:br w:type="textWrapping"/>
      </w:r>
      <w:r>
        <w:br w:type="textWrapping"/>
      </w:r>
      <w:r>
        <w:t xml:space="preserve">Tựa hồ bị cánh tay kia lắc cho hoa mắt, con chó nhỏ rốt cục không chịu nổi hấp dẫn, mở miệng nhẹ nhàng cắn một cái.</w:t>
      </w:r>
      <w:r>
        <w:br w:type="textWrapping"/>
      </w:r>
      <w:r>
        <w:br w:type="textWrapping"/>
      </w:r>
      <w:r>
        <w:t xml:space="preserve">“A…” Người nào đó lớn tiếng kêu lên.</w:t>
      </w:r>
      <w:r>
        <w:br w:type="textWrapping"/>
      </w:r>
      <w:r>
        <w:br w:type="textWrapping"/>
      </w:r>
      <w:r>
        <w:t xml:space="preserve">“Uy, cậu không sao chứ?” Chu Phóng nhìn qua có chút lo lắng, thấy con chó của mình đang cùng một chỗ với người lạ, còn cắn người ta, vội vàng bước nhanh tới, kéo con chó nhỏ lên đánh vào mông, “Sao mày lại cắn người a!”</w:t>
      </w:r>
      <w:r>
        <w:br w:type="textWrapping"/>
      </w:r>
      <w:r>
        <w:br w:type="textWrapping"/>
      </w:r>
      <w:r>
        <w:t xml:space="preserve">Con chó nhỏ vô tội sủa vài tiếng.</w:t>
      </w:r>
      <w:r>
        <w:br w:type="textWrapping"/>
      </w:r>
      <w:r>
        <w:br w:type="textWrapping"/>
      </w:r>
      <w:r>
        <w:t xml:space="preserve">Người bị cắn dường như rất đau, cúi thấp đầu ra sức ấn cánh tay.</w:t>
      </w:r>
      <w:r>
        <w:br w:type="textWrapping"/>
      </w:r>
      <w:r>
        <w:br w:type="textWrapping"/>
      </w:r>
      <w:r>
        <w:t xml:space="preserve">“Cậu không sao chứ?”</w:t>
      </w:r>
      <w:r>
        <w:br w:type="textWrapping"/>
      </w:r>
      <w:r>
        <w:br w:type="textWrapping"/>
      </w:r>
      <w:r>
        <w:t xml:space="preserve">Giang Ninh ngẩng đầu, ánh mắt nhìn chằm chằm Chu Phóng, “Đương nhiên là có sao.”</w:t>
      </w:r>
      <w:r>
        <w:br w:type="textWrapping"/>
      </w:r>
      <w:r>
        <w:br w:type="textWrapping"/>
      </w:r>
      <w:r>
        <w:t xml:space="preserve">Chu Phóng cười nói, “Con chó của tôi chỉ to bằng lòng bàn tay, răng nanh còn không dài, bị nó cắn hẳn là không có việc gì, cậu đưa cánh tay tôi xem một chút.”</w:t>
      </w:r>
      <w:r>
        <w:br w:type="textWrapping"/>
      </w:r>
      <w:r>
        <w:br w:type="textWrapping"/>
      </w:r>
      <w:r>
        <w:t xml:space="preserve">Giang Ninh rút tay về không muốn phối hợp.</w:t>
      </w:r>
      <w:r>
        <w:br w:type="textWrapping"/>
      </w:r>
      <w:r>
        <w:br w:type="textWrapping"/>
      </w:r>
      <w:r>
        <w:t xml:space="preserve">Chu Phóng hiểu được ý vị thâm trường, “Cậu đừng nói với tôi, con chó của tôi cắn nát tay cậu rồi nha?”</w:t>
      </w:r>
      <w:r>
        <w:br w:type="textWrapping"/>
      </w:r>
      <w:r>
        <w:br w:type="textWrapping"/>
      </w:r>
      <w:r>
        <w:t xml:space="preserve">Giang Ninh thản nhiên nói, “Không mất nhiều máu, chỉ là kinh hách quá độ thôi.”</w:t>
      </w:r>
      <w:r>
        <w:br w:type="textWrapping"/>
      </w:r>
      <w:r>
        <w:br w:type="textWrapping"/>
      </w:r>
      <w:r>
        <w:t xml:space="preserve">Chu Phóng cảm thấy người thấy có chút thú vị, cười sờ sờ mũi, “Ha ha, nhìn bộ dáng của cậu, không giống bị kinh hách quá độ đâu.”</w:t>
      </w:r>
      <w:r>
        <w:br w:type="textWrapping"/>
      </w:r>
      <w:r>
        <w:br w:type="textWrapping"/>
      </w:r>
      <w:r>
        <w:t xml:space="preserve">Giang Ninh cười khẽ phản bác, “Tôi sợ tới mức đầu óc trống rỗng, trái tim đập mạnh run rẩy, mấy cái đó anh đâu có nhìn thấy được.”</w:t>
      </w:r>
      <w:r>
        <w:br w:type="textWrapping"/>
      </w:r>
      <w:r>
        <w:br w:type="textWrapping"/>
      </w:r>
      <w:r>
        <w:t xml:space="preserve">Chu Phóng dừng một chút, “Tôi nói, cậu là cố ý tìm đến phải không?”</w:t>
      </w:r>
      <w:r>
        <w:br w:type="textWrapping"/>
      </w:r>
      <w:r>
        <w:br w:type="textWrapping"/>
      </w:r>
      <w:r>
        <w:t xml:space="preserve">Giang Ninh nhún vai, vô tội nói, “Là chó của anh tự chạy đến cắn tôi, không phải tôi kêu nó cắn, mời anh phân biệt rõ quan hệ chủ động và bị động.”</w:t>
      </w:r>
      <w:r>
        <w:br w:type="textWrapping"/>
      </w:r>
      <w:r>
        <w:br w:type="textWrapping"/>
      </w:r>
      <w:r>
        <w:t xml:space="preserve">“Ha ha, vậy tôi đưa mặt cho cậu cắn một cái coi như đền tội, được không?”</w:t>
      </w:r>
      <w:r>
        <w:br w:type="textWrapping"/>
      </w:r>
      <w:r>
        <w:br w:type="textWrapping"/>
      </w:r>
      <w:r>
        <w:t xml:space="preserve">“Có thể.”</w:t>
      </w:r>
      <w:r>
        <w:br w:type="textWrapping"/>
      </w:r>
      <w:r>
        <w:br w:type="textWrapping"/>
      </w:r>
      <w:r>
        <w:t xml:space="preserve">Chu Phóng nhìn cậu ta một lúc lâu, đối phương cũng không chút yếu thế.</w:t>
      </w:r>
      <w:r>
        <w:br w:type="textWrapping"/>
      </w:r>
      <w:r>
        <w:br w:type="textWrapping"/>
      </w:r>
      <w:r>
        <w:t xml:space="preserve">Chu Phóng thở dài, “Nào, nói đi, cậu muốn bồi thường thế nào?”</w:t>
      </w:r>
      <w:r>
        <w:br w:type="textWrapping"/>
      </w:r>
      <w:r>
        <w:br w:type="textWrapping"/>
      </w:r>
      <w:r>
        <w:t xml:space="preserve">“Dẫn tôi đi tiêm vắc xin ngừa bệnh dại.”</w:t>
      </w:r>
      <w:r>
        <w:br w:type="textWrapping"/>
      </w:r>
      <w:r>
        <w:br w:type="textWrapping"/>
      </w:r>
      <w:r>
        <w:t xml:space="preserve">“Nói đùa a, chó của tôi không có bệnh dại, lại nói, vết thương nhỏ vậy cần gì tiêm vắc xin phòng bệnh? Vắc xin rất đắt tiền nha.”</w:t>
      </w:r>
      <w:r>
        <w:br w:type="textWrapping"/>
      </w:r>
      <w:r>
        <w:br w:type="textWrapping"/>
      </w:r>
      <w:r>
        <w:t xml:space="preserve">“Vậy dẫn tôi về nhà anh khử trùng đi.”</w:t>
      </w:r>
      <w:r>
        <w:br w:type="textWrapping"/>
      </w:r>
      <w:r>
        <w:br w:type="textWrapping"/>
      </w:r>
      <w:r>
        <w:t xml:space="preserve">“…”</w:t>
      </w:r>
      <w:r>
        <w:br w:type="textWrapping"/>
      </w:r>
      <w:r>
        <w:br w:type="textWrapping"/>
      </w:r>
      <w:r>
        <w:t xml:space="preserve">Sao lại cảm giác như một trò lừa bịp vậy?</w:t>
      </w:r>
      <w:r>
        <w:br w:type="textWrapping"/>
      </w:r>
      <w:r>
        <w:br w:type="textWrapping"/>
      </w:r>
      <w:r>
        <w:t xml:space="preserve">Chu Phóng bất đắc dĩ vỗ trán, rốt cục không nhịn được nói, “Tôi cứ thấy cậu thật quen mặt, là bạn học Giang lần trước đúng không? Cậu ghi hận trong lòng cố ý tìm đến à?”</w:t>
      </w:r>
      <w:r>
        <w:br w:type="textWrapping"/>
      </w:r>
      <w:r>
        <w:br w:type="textWrapping"/>
      </w:r>
      <w:r>
        <w:t xml:space="preserve">“Tôi chỉ là đi ngang qua mà thôi.”</w:t>
      </w:r>
      <w:r>
        <w:br w:type="textWrapping"/>
      </w:r>
      <w:r>
        <w:br w:type="textWrapping"/>
      </w:r>
      <w:r>
        <w:t xml:space="preserve">“À, cầm theo hành lý đi ngang qua?”</w:t>
      </w:r>
      <w:r>
        <w:br w:type="textWrapping"/>
      </w:r>
      <w:r>
        <w:br w:type="textWrapping"/>
      </w:r>
      <w:r>
        <w:t xml:space="preserve">“Ừ, vốn phải về nhà, đáng tiếc là đánh mất vé xe, tôi lại mang không đủ tiền, đành xách hành lý đi lang thang.”</w:t>
      </w:r>
      <w:r>
        <w:br w:type="textWrapping"/>
      </w:r>
      <w:r>
        <w:br w:type="textWrapping"/>
      </w:r>
      <w:r>
        <w:t xml:space="preserve">“Nói dối cần có kịch bản nha, bạn học.” Chu Phóng nhìn thẳng vào cậu, thấy sắc mặt đối phương bình thản không có việc gì, một chút khẩn trương cũng không có.</w:t>
      </w:r>
      <w:r>
        <w:br w:type="textWrapping"/>
      </w:r>
      <w:r>
        <w:br w:type="textWrapping"/>
      </w:r>
      <w:r>
        <w:t xml:space="preserve">Chẳng lẽ là sự thật?</w:t>
      </w:r>
      <w:r>
        <w:br w:type="textWrapping"/>
      </w:r>
      <w:r>
        <w:br w:type="textWrapping"/>
      </w:r>
      <w:r>
        <w:t xml:space="preserve">Sao lại trùng hợp như vậy a…</w:t>
      </w:r>
      <w:r>
        <w:br w:type="textWrapping"/>
      </w:r>
      <w:r>
        <w:br w:type="textWrapping"/>
      </w:r>
      <w:r>
        <w:t xml:space="preserve">“Được rồi, coi như cậu nói thật.”</w:t>
      </w:r>
      <w:r>
        <w:br w:type="textWrapping"/>
      </w:r>
      <w:r>
        <w:br w:type="textWrapping"/>
      </w:r>
      <w:r>
        <w:t xml:space="preserve">“Chuyện con chó của anh cắn tôi coi như xong đi, dù sao cũng không nghiêm trọng. Vậy anh có biết gần đây khách sạn nào rẻ không?” Giang Ninh nói xong còn đưa tay vào túi, lấy ví tiền ra đến, “Tôi chỉ còn có ba mươi tệ, đã lỡ mất xe lửa, tối nay không có chỗ ở.”</w:t>
      </w:r>
      <w:r>
        <w:br w:type="textWrapping"/>
      </w:r>
      <w:r>
        <w:br w:type="textWrapping"/>
      </w:r>
      <w:r>
        <w:t xml:space="preserve">“Cậu không về trường à?” Chu Phóng nghi hoặc nói.</w:t>
      </w:r>
      <w:r>
        <w:br w:type="textWrapping"/>
      </w:r>
      <w:r>
        <w:br w:type="textWrapping"/>
      </w:r>
      <w:r>
        <w:t xml:space="preserve">“Tôi là phòng cuối cùng rời đi, lúc đi quản lý cũng đóng cửa ký túc xá luôn rồi.”</w:t>
      </w:r>
      <w:r>
        <w:br w:type="textWrapping"/>
      </w:r>
      <w:r>
        <w:br w:type="textWrapping"/>
      </w:r>
      <w:r>
        <w:t xml:space="preserve">“A, phải không đó…” Ý vị thâm trường nhìn cậu, ánh mắt của cậu vẫn trong suốt như rước, không thể tìm thấy dấu vết nói dối vào từ trên mặt Giang Ninh.</w:t>
      </w:r>
      <w:r>
        <w:br w:type="textWrapping"/>
      </w:r>
      <w:r>
        <w:br w:type="textWrapping"/>
      </w:r>
      <w:r>
        <w:t xml:space="preserve">“Gần đây không có khách sạn nào ba mươi tệ một đêm đâu, lại nói, cậu đánh mất vé xe rồi, qua đêm nay rồi thì phải làm sao?”</w:t>
      </w:r>
      <w:r>
        <w:br w:type="textWrapping"/>
      </w:r>
      <w:r>
        <w:br w:type="textWrapping"/>
      </w:r>
      <w:r>
        <w:t xml:space="preserve">Giang Ninh nhún vai, tỏ ra bình thản, “Cứ qua đêm nay trước, ngày mai ra ngoài tìm việc là được.”</w:t>
      </w:r>
      <w:r>
        <w:br w:type="textWrapping"/>
      </w:r>
      <w:r>
        <w:br w:type="textWrapping"/>
      </w:r>
      <w:r>
        <w:t xml:space="preserve">“Cậu cho là tìm việc rất dễ sao, cùng ngày tìm được việc, cùng ngày lấy được tiền lương à?” Chu Phóng nhăn mặt nhíu mày, bắt đầu giáo huấn tên nhóc không biết trời cao đất rộng, “Tôi nói cậu đó, sao ra ngoài lại mang ít tiền như vậy? Vé xe còn không chịu cất kỹ.”</w:t>
      </w:r>
      <w:r>
        <w:br w:type="textWrapping"/>
      </w:r>
      <w:r>
        <w:br w:type="textWrapping"/>
      </w:r>
      <w:r>
        <w:t xml:space="preserve">“Tôi không biết sẽ như vậy, nếu không mất thì ngày mai tôi đã về đến nhà, cần mang theo nhiều tiền làm gì.”</w:t>
      </w:r>
      <w:r>
        <w:br w:type="textWrapping"/>
      </w:r>
      <w:r>
        <w:br w:type="textWrapping"/>
      </w:r>
      <w:r>
        <w:t xml:space="preserve">Lại còn ngữ khí giống như không phải lỗi của tôi.</w:t>
      </w:r>
      <w:r>
        <w:br w:type="textWrapping"/>
      </w:r>
      <w:r>
        <w:br w:type="textWrapping"/>
      </w:r>
      <w:r>
        <w:t xml:space="preserve">Chu Phóng bất đắc dĩ, “Được rồi, đêm nay đến nhà tôi ở đi, tôi đụng cậu một lần, chó tôi lại cắn cậu một lần, xem ra hai chúng ta cũng có chút duyên, tôi không đành lòng để cậu ăn ngủ ngoài đường.”</w:t>
      </w:r>
      <w:r>
        <w:br w:type="textWrapping"/>
      </w:r>
      <w:r>
        <w:br w:type="textWrapping"/>
      </w:r>
      <w:r>
        <w:t xml:space="preserve">“Vậy anh ngủ ở đâu? Như vậy làm phiền anh lắm.” Cúi đầu, thanh âm bình bình đạm đạm, khóe miệng lại nhẹ nhàng cười cười.</w:t>
      </w:r>
      <w:r>
        <w:br w:type="textWrapping"/>
      </w:r>
      <w:r>
        <w:br w:type="textWrapping"/>
      </w:r>
      <w:r>
        <w:t xml:space="preserve">“Đừng giả vờ nữa, đi thôi.”</w:t>
      </w:r>
      <w:r>
        <w:br w:type="textWrapping"/>
      </w:r>
      <w:r>
        <w:br w:type="textWrapping"/>
      </w:r>
      <w:r>
        <w:t xml:space="preserve">Chu Phóng một tay ôm con chó nhỏ, một tay kéo hành lý.</w:t>
      </w:r>
      <w:r>
        <w:br w:type="textWrapping"/>
      </w:r>
      <w:r>
        <w:br w:type="textWrapping"/>
      </w:r>
      <w:r>
        <w:t xml:space="preserve">Con chó trong lòng Chu Phóng vẫn hướng Giang Ninh rung rung sửa không ngừng, tựa hồ nhắc nhở chủ nhân, người kia là kẻ đại lừa bịp.</w:t>
      </w:r>
      <w:r>
        <w:br w:type="textWrapping"/>
      </w:r>
      <w:r>
        <w:br w:type="textWrapping"/>
      </w:r>
      <w:r>
        <w:t xml:space="preserve">Giang Ninh nhẹ nhàng cười, sờ sờ đầu nó, “Ngoan.”</w:t>
      </w:r>
      <w:r>
        <w:br w:type="textWrapping"/>
      </w:r>
      <w:r>
        <w:br w:type="textWrapping"/>
      </w:r>
      <w:r>
        <w:t xml:space="preserve">Con chó nhỏ không lên tiếng, buồn bực vùi đầu vào ngực Chu Phóng.</w:t>
      </w:r>
      <w:r>
        <w:br w:type="textWrapping"/>
      </w:r>
      <w:r>
        <w:br w:type="textWrapping"/>
      </w:r>
      <w:r>
        <w:t xml:space="preserve">Sau khi về đến nhà, buông con chó nhỏ, đem vali của cậu để trong thư phòng, nhường salon cho Giang Ninh ngồi, mỉm cười nói, “Cánh tay cậu sao rồi? Để tôi xử lý một chút cho cậu.”</w:t>
      </w:r>
      <w:r>
        <w:br w:type="textWrapping"/>
      </w:r>
      <w:r>
        <w:br w:type="textWrapping"/>
      </w:r>
      <w:r>
        <w:t xml:space="preserve">Giang Ninh cuộn tay áo lên, lộ ra cánh tay trắng mịn, trên mặt có một dấu răng không rõ, đúng là bị chó nhỏ cắn… dấu vết thật mờ nhạt, da còn chưa rách.</w:t>
      </w:r>
      <w:r>
        <w:br w:type="textWrapping"/>
      </w:r>
      <w:r>
        <w:br w:type="textWrapping"/>
      </w:r>
      <w:r>
        <w:t xml:space="preserve">Nhưng vì cậu lấy tay chà áp lên, khiến cả cánh tay đều bị đỏ.</w:t>
      </w:r>
      <w:r>
        <w:br w:type="textWrapping"/>
      </w:r>
      <w:r>
        <w:br w:type="textWrapping"/>
      </w:r>
      <w:r>
        <w:t xml:space="preserve">Chu Phóng xoay người đi lấy hòm thuốc, “Bôi cái này lên miệng vết thương, khử trùng một chút hẳn là không có việc gì.”</w:t>
      </w:r>
      <w:r>
        <w:br w:type="textWrapping"/>
      </w:r>
      <w:r>
        <w:br w:type="textWrapping"/>
      </w:r>
      <w:r>
        <w:t xml:space="preserve">Giang Ninh hỏi, “Anh khẳng định?”</w:t>
      </w:r>
      <w:r>
        <w:br w:type="textWrapping"/>
      </w:r>
      <w:r>
        <w:br w:type="textWrapping"/>
      </w:r>
      <w:r>
        <w:t xml:space="preserve">Trả tuýp thuốc lại cho Chu Phóng.</w:t>
      </w:r>
      <w:r>
        <w:br w:type="textWrapping"/>
      </w:r>
      <w:r>
        <w:br w:type="textWrapping"/>
      </w:r>
      <w:r>
        <w:t xml:space="preserve">Chu Phóng thở dài, lấy điện thoại gọi cho Lâm Vi, kết quả không ai nghe máy, phỏng chừng lại ở cùng cái tên phiền phức họ Diệp kia.Vì thế lại nhấn số gọi cho Ôn Đình, “Này, Đình Đình a, anh hỏi em chuyện này, nếu bị chó cắn, chó của anh không có bệnh vẫn phải tiêm vắc xin phòng bệnh sao?”</w:t>
      </w:r>
      <w:r>
        <w:br w:type="textWrapping"/>
      </w:r>
      <w:r>
        <w:br w:type="textWrapping"/>
      </w:r>
      <w:r>
        <w:t xml:space="preserve">Ôn Đình bình tĩnh hỏi, “Anh bị chó cắn?”</w:t>
      </w:r>
      <w:r>
        <w:br w:type="textWrapping"/>
      </w:r>
      <w:r>
        <w:br w:type="textWrapping"/>
      </w:r>
      <w:r>
        <w:t xml:space="preserve">“Không, chó của anh cắn người ta.”</w:t>
      </w:r>
      <w:r>
        <w:br w:type="textWrapping"/>
      </w:r>
      <w:r>
        <w:br w:type="textWrapping"/>
      </w:r>
      <w:r>
        <w:t xml:space="preserve">Ôn Đình dừng lại một chút, nghiêm túc nói, “Vậy, nếu không cắn chảy máu cũng không rách da thì không cần đi tiêm vắc xin phòng bệnh dại đâu, khử trùng là được rồi. Nhưng mà, con chó của anh còn nhỏ… Em hoài nghi là nó có năng lực cắn người sao?”</w:t>
      </w:r>
      <w:r>
        <w:br w:type="textWrapping"/>
      </w:r>
      <w:r>
        <w:br w:type="textWrapping"/>
      </w:r>
      <w:r>
        <w:t xml:space="preserve">Chu Phóng liếc nhìn Giang Ninh một cái, cười nói, “Sự thật chứng minh, chó gặp tiểu nhân đều có thể cắn người. Cám ơn đã giải thích, anh cúp máy đây.”</w:t>
      </w:r>
      <w:r>
        <w:br w:type="textWrapping"/>
      </w:r>
      <w:r>
        <w:br w:type="textWrapping"/>
      </w:r>
      <w:r>
        <w:t xml:space="preserve">“Lợi dụng xong thì liền đá đi, anh đúng là thẳng thắn mà.” Ôn Đình cười cười, hỏi, “Anh về đến nhà chưa? Em mấy ngày nữa cũng quay về trường, ghé thăm anh được không?”</w:t>
      </w:r>
      <w:r>
        <w:br w:type="textWrapping"/>
      </w:r>
      <w:r>
        <w:br w:type="textWrapping"/>
      </w:r>
      <w:r>
        <w:t xml:space="preserve">“Ừ, nhớ mang theo quà, anh muốn ăn đồ chua mẹ em làm, lấy thêm một vò rượu cho anh nữa.”</w:t>
      </w:r>
      <w:r>
        <w:br w:type="textWrapping"/>
      </w:r>
      <w:r>
        <w:br w:type="textWrapping"/>
      </w:r>
      <w:r>
        <w:t xml:space="preserve">“Một vò là nặng rồi, anh thật không biết xấu hổ a.”</w:t>
      </w:r>
      <w:r>
        <w:br w:type="textWrapping"/>
      </w:r>
      <w:r>
        <w:br w:type="textWrapping"/>
      </w:r>
      <w:r>
        <w:t xml:space="preserve">“Cứ vậy nha.”</w:t>
      </w:r>
      <w:r>
        <w:br w:type="textWrapping"/>
      </w:r>
      <w:r>
        <w:br w:type="textWrapping"/>
      </w:r>
      <w:r>
        <w:t xml:space="preserve">“Được, em đem cho anh một vò lớn, cho anh uống chết luôn.”</w:t>
      </w:r>
      <w:r>
        <w:br w:type="textWrapping"/>
      </w:r>
      <w:r>
        <w:br w:type="textWrapping"/>
      </w:r>
      <w:r>
        <w:t xml:space="preserve">“Đúng rồi, còn có dưa muối.”</w:t>
      </w:r>
      <w:r>
        <w:br w:type="textWrapping"/>
      </w:r>
      <w:r>
        <w:br w:type="textWrapping"/>
      </w:r>
      <w:r>
        <w:t xml:space="preserve">“…Bye.” Ôn Đình trực tiếp cúp điện thoại.</w:t>
      </w:r>
      <w:r>
        <w:br w:type="textWrapping"/>
      </w:r>
      <w:r>
        <w:br w:type="textWrapping"/>
      </w:r>
      <w:r>
        <w:t xml:space="preserve">Chu Phóng cười cười để di động xuống, quay đầu nhìn Giang Ninh, “Bạn của tôi học y nói, không cần phải tiêm phòng, cậu yên tâm chưa?”</w:t>
      </w:r>
      <w:r>
        <w:br w:type="textWrapping"/>
      </w:r>
      <w:r>
        <w:br w:type="textWrapping"/>
      </w:r>
      <w:r>
        <w:t xml:space="preserve">“Ừ.” Giang Ninh nở nụ cười, “Vậy phiền anh giúp tôi khử trùng.”</w:t>
      </w:r>
      <w:r>
        <w:br w:type="textWrapping"/>
      </w:r>
      <w:r>
        <w:br w:type="textWrapping"/>
      </w:r>
      <w:r>
        <w:t xml:space="preserve">Chu Phóng bị chọc tức không nhẹ, tên này là ai a, thái độ giống như chủ tử sai bảo nô tài, nhìn cậu ta cao ngạo như vậy, thật sự rất muốn đánh vào mông.</w:t>
      </w:r>
      <w:r>
        <w:br w:type="textWrapping"/>
      </w:r>
      <w:r>
        <w:br w:type="textWrapping"/>
      </w:r>
      <w:r>
        <w:t xml:space="preserve">Bất đắc dĩ mở hộp thuốc, lấy ra một ít bông gòn, cầm tay cậu lên, vừa định rưới cồn khử trùng cho cậu, Giang Ninh lại đột nhiên rụt tay trở về.</w:t>
      </w:r>
      <w:r>
        <w:br w:type="textWrapping"/>
      </w:r>
      <w:r>
        <w:br w:type="textWrapping"/>
      </w:r>
      <w:r>
        <w:t xml:space="preserve">“Anh đừng có hành động mờ ám như vậy có được không?”</w:t>
      </w:r>
      <w:r>
        <w:br w:type="textWrapping"/>
      </w:r>
      <w:r>
        <w:br w:type="textWrapping"/>
      </w:r>
      <w:r>
        <w:t xml:space="preserve">Chu Phóng sửng sốt, cúi đầu nhìn lòng bàn tay đang mở ra, lúc này mới nghĩ vừa rồi mình cầm tay cậu như thể tình nhân dắt tay nhau.</w:t>
      </w:r>
      <w:r>
        <w:br w:type="textWrapping"/>
      </w:r>
      <w:r>
        <w:br w:type="textWrapping"/>
      </w:r>
      <w:r>
        <w:t xml:space="preserve">Nhìn cậu ấy tựa hồ có chút ngượng ngùng, Chu Phóng cười cười, “Thật có lỗi, thất lễ rồi.”</w:t>
      </w:r>
      <w:r>
        <w:br w:type="textWrapping"/>
      </w:r>
      <w:r>
        <w:br w:type="textWrapping"/>
      </w:r>
      <w:r>
        <w:t xml:space="preserve">Giang Ninh không nói lời nào, lại duỗi cánh tay đưa qua.</w:t>
      </w:r>
      <w:r>
        <w:br w:type="textWrapping"/>
      </w:r>
      <w:r>
        <w:br w:type="textWrapping"/>
      </w:r>
      <w:r>
        <w:t xml:space="preserve">Chu Phóng tập trung rưới cồn vào chỗ bị thương, sau đó dùng bông gòn lau qua một lần, bởi vì cúi đầu, tóc rủ xuống, nhưng Giang Ninh nhìn thấy rất rõ gương mặt Chu Phóng, nhìn gương mặt quen thuộc gần ngay trước mắt, tim đập không thể nào khống chế được.</w:t>
      </w:r>
      <w:r>
        <w:br w:type="textWrapping"/>
      </w:r>
      <w:r>
        <w:br w:type="textWrapping"/>
      </w:r>
      <w:r>
        <w:t xml:space="preserve">Cố gắng khống chế bản thân, duy trì gương mặt bình thản không có việc gì.</w:t>
      </w:r>
      <w:r>
        <w:br w:type="textWrapping"/>
      </w:r>
      <w:r>
        <w:br w:type="textWrapping"/>
      </w:r>
      <w:r>
        <w:t xml:space="preserve">“Tốt rồi.” Chu Phóng ngẩng đầu cười cười, “Vết cắn hiện tại đã không còn dấu vết, cậu không cần lo lắng, con chó nhỏ của tôi răng chỉ vừa mới mọc, cắn thịt còn không đứt, tôi chỉ cho nó uống sữa, giống như trẻ con.”</w:t>
      </w:r>
      <w:r>
        <w:br w:type="textWrapping"/>
      </w:r>
      <w:r>
        <w:br w:type="textWrapping"/>
      </w:r>
      <w:r>
        <w:t xml:space="preserve">“Ừ, cám ơn.”</w:t>
      </w:r>
      <w:r>
        <w:br w:type="textWrapping"/>
      </w:r>
      <w:r>
        <w:br w:type="textWrapping"/>
      </w:r>
      <w:r>
        <w:t xml:space="preserve">Chu Phóng đứng dậy, vừa đem hộp thuốc đi cất, vừa cười hỏi, “Cậu ăn cơm chiều chưa?”</w:t>
      </w:r>
      <w:r>
        <w:br w:type="textWrapping"/>
      </w:r>
      <w:r>
        <w:br w:type="textWrapping"/>
      </w:r>
      <w:r>
        <w:t xml:space="preserve">“Chưa.”</w:t>
      </w:r>
      <w:r>
        <w:br w:type="textWrapping"/>
      </w:r>
      <w:r>
        <w:br w:type="textWrapping"/>
      </w:r>
      <w:r>
        <w:t xml:space="preserve">Chu Phóng trầm tư một lát, “Tôi ăn rồi, hay là tôi đưa cậu tiền, tự cậu ra ngoài ăn?”</w:t>
      </w:r>
      <w:r>
        <w:br w:type="textWrapping"/>
      </w:r>
      <w:r>
        <w:br w:type="textWrapping"/>
      </w:r>
      <w:r>
        <w:t xml:space="preserve">“Không cần, nhà anh có nguyên liệu không, tôi tự nấu.”</w:t>
      </w:r>
      <w:r>
        <w:br w:type="textWrapping"/>
      </w:r>
      <w:r>
        <w:br w:type="textWrapping"/>
      </w:r>
      <w:r>
        <w:t xml:space="preserve">Chu Phóng chỉ chỉ phòng bếp, “Có một chút đồ.”</w:t>
      </w:r>
      <w:r>
        <w:br w:type="textWrapping"/>
      </w:r>
      <w:r>
        <w:br w:type="textWrapping"/>
      </w:r>
      <w:r>
        <w:t xml:space="preserve">Giang Ninh đứng dậy, theo hướng chỉ của Chu Phóng tìm tới vị trí tủ lạnh, mở ra, nhìn thấy bên trong chỉ có vài cọng rau khô héo.</w:t>
      </w:r>
      <w:r>
        <w:br w:type="textWrapping"/>
      </w:r>
      <w:r>
        <w:br w:type="textWrapping"/>
      </w:r>
      <w:r>
        <w:t xml:space="preserve">“Cái này anh dùng để nuôi heo sao?”</w:t>
      </w:r>
      <w:r>
        <w:br w:type="textWrapping"/>
      </w:r>
      <w:r>
        <w:br w:type="textWrapping"/>
      </w:r>
      <w:r>
        <w:t xml:space="preserve">Chu Phóng cũng không ngượng, cười nói, “Cậu đang mắng tôi là heo sao?”</w:t>
      </w:r>
      <w:r>
        <w:br w:type="textWrapping"/>
      </w:r>
      <w:r>
        <w:br w:type="textWrapping"/>
      </w:r>
      <w:r>
        <w:t xml:space="preserve">Giang Ninh không trả lời, hỏi ngược lại, “Đồ ăn mua từ khi nào?”</w:t>
      </w:r>
      <w:r>
        <w:br w:type="textWrapping"/>
      </w:r>
      <w:r>
        <w:br w:type="textWrapping"/>
      </w:r>
      <w:r>
        <w:t xml:space="preserve">“Hôm giao thừa, khoảng một tháng.”</w:t>
      </w:r>
      <w:r>
        <w:br w:type="textWrapping"/>
      </w:r>
      <w:r>
        <w:br w:type="textWrapping"/>
      </w:r>
      <w:r>
        <w:t xml:space="preserve">“Không ăn được.” Cau mày lấy rau héo trong tủ lạnh ra ngoài, đem toàn bộ ném vào thùng rác, “Cuộc sống của anh quả thực không ổn.”</w:t>
      </w:r>
      <w:r>
        <w:br w:type="textWrapping"/>
      </w:r>
      <w:r>
        <w:br w:type="textWrapping"/>
      </w:r>
      <w:r>
        <w:t xml:space="preserve">“Đàn ông độc thân đều như vậy.”</w:t>
      </w:r>
      <w:r>
        <w:br w:type="textWrapping"/>
      </w:r>
      <w:r>
        <w:br w:type="textWrapping"/>
      </w:r>
      <w:r>
        <w:t xml:space="preserve">“Là anh lười biếng thì đúng hơn.”</w:t>
      </w:r>
      <w:r>
        <w:br w:type="textWrapping"/>
      </w:r>
      <w:r>
        <w:br w:type="textWrapping"/>
      </w:r>
      <w:r>
        <w:t xml:space="preserve">Chu Phóng dừng một chút, nhìn không được nói, “Cậu thật thích lo chuyện bao đồng a.”</w:t>
      </w:r>
      <w:r>
        <w:br w:type="textWrapping"/>
      </w:r>
      <w:r>
        <w:br w:type="textWrapping"/>
      </w:r>
      <w:r>
        <w:t xml:space="preserve">Giang Ninh chỉ thản nhiên nhìn hắn một cái, sau đó tự mình dọn dẹp tủ lạnh.</w:t>
      </w:r>
      <w:r>
        <w:br w:type="textWrapping"/>
      </w:r>
      <w:r>
        <w:br w:type="textWrapping"/>
      </w:r>
      <w:r>
        <w:t xml:space="preserve">Nhìn cậu hai ba lần đem hết thực phẩm quá hạn trong tủ lạnh ném đi sạch sẽ, sau đó giặt sạch khăn lau đi nước đen bẩn do rau héo để lại trong tủ lạnh lau một cái sáng bóng, hiệu suất làm việc thật cao.</w:t>
      </w:r>
      <w:r>
        <w:br w:type="textWrapping"/>
      </w:r>
      <w:r>
        <w:br w:type="textWrapping"/>
      </w:r>
      <w:r>
        <w:t xml:space="preserve">Chu Phóng hứng thú nhìn gương mặt lãnh đạm của nam sinh kia, không khỏi nhếch khóe miệng.</w:t>
      </w:r>
      <w:r>
        <w:br w:type="textWrapping"/>
      </w:r>
      <w:r>
        <w:br w:type="textWrapping"/>
      </w:r>
      <w:r>
        <w:t xml:space="preserve">Người này thật sự có ý đồ nha.</w:t>
      </w:r>
      <w:r>
        <w:br w:type="textWrapping"/>
      </w:r>
      <w:r>
        <w:br w:type="textWrapping"/>
      </w:r>
      <w:r>
        <w:t xml:space="preserve">“Hay anh cho tôi làm bảo mẫu của anh đi.” Giang Ninh đột nhiên nói.</w:t>
      </w:r>
      <w:r>
        <w:br w:type="textWrapping"/>
      </w:r>
      <w:r>
        <w:br w:type="textWrapping"/>
      </w:r>
      <w:r>
        <w:t xml:space="preserve">Chu Phóng bị dọa giật mình, vội vàng thu lại gương mặt cười cười không đứng đắn, nghiêm túc nói, “Làm bảo mẫu? Hình như tôi không cần lắm.”</w:t>
      </w:r>
      <w:r>
        <w:br w:type="textWrapping"/>
      </w:r>
      <w:r>
        <w:br w:type="textWrapping"/>
      </w:r>
      <w:r>
        <w:t xml:space="preserve">“Nhà của anh bừa bộn như vậy, vừa phải hoàn thành bản thảo, vừa phải chăm sóc con chó nhỏ, anh lại lười như thế kia, lúc bận rộn phải làm sao đây?”</w:t>
      </w:r>
      <w:r>
        <w:br w:type="textWrapping"/>
      </w:r>
      <w:r>
        <w:br w:type="textWrapping"/>
      </w:r>
      <w:r>
        <w:t xml:space="preserve">“Cái này…”</w:t>
      </w:r>
      <w:r>
        <w:br w:type="textWrapping"/>
      </w:r>
      <w:r>
        <w:br w:type="textWrapping"/>
      </w:r>
      <w:r>
        <w:t xml:space="preserve">“Dù sao tôi cũng làm mất vé xe rồi, ngày nghỉ cũng không về nhà được, ra ngoài tìm việc lại phiền toái, không bằng anh thu nhận tôi.”</w:t>
      </w:r>
      <w:r>
        <w:br w:type="textWrapping"/>
      </w:r>
      <w:r>
        <w:br w:type="textWrapping"/>
      </w:r>
      <w:r>
        <w:t xml:space="preserve">Nhìn thấy Chu Phóng đang lưỡng lự, Giang Ninh tiếp tục bình thản nói, “Tôi không cần tiền lương, anh bao tôi ăn ở là được rồi, lúc khai giảng ba tôi sẽ gửi phí sinh hoạt đến, tôi có thể quay lại trường học.”</w:t>
      </w:r>
      <w:r>
        <w:br w:type="textWrapping"/>
      </w:r>
      <w:r>
        <w:br w:type="textWrapping"/>
      </w:r>
      <w:r>
        <w:t xml:space="preserve">Chu Phóng đột nhiên nói, “Cậu không về nhà cha mẹ cũng mặc kệ sao?”</w:t>
      </w:r>
      <w:r>
        <w:br w:type="textWrapping"/>
      </w:r>
      <w:r>
        <w:br w:type="textWrapping"/>
      </w:r>
      <w:r>
        <w:t xml:space="preserve">“Bọn họ không ở nhà, tôi trở về cũng chỉ có một mình.”</w:t>
      </w:r>
      <w:r>
        <w:br w:type="textWrapping"/>
      </w:r>
      <w:r>
        <w:br w:type="textWrapping"/>
      </w:r>
      <w:r>
        <w:t xml:space="preserve">“Vậy a…” Chu Phóng thấy đối phương nhìn mình chằm chằm, bộ dáng mong chờ, sờ sờ mũi, thấp giọng nói, “Đề nghị của cậu cũng không tồi…”</w:t>
      </w:r>
      <w:r>
        <w:br w:type="textWrapping"/>
      </w:r>
      <w:r>
        <w:br w:type="textWrapping"/>
      </w:r>
      <w:r>
        <w:t xml:space="preserve">“Ừ.”</w:t>
      </w:r>
      <w:r>
        <w:br w:type="textWrapping"/>
      </w:r>
      <w:r>
        <w:br w:type="textWrapping"/>
      </w:r>
      <w:r>
        <w:t xml:space="preserve">“Nếu tôi không đồng ý thì có vẻ bất hợp lý ha.”</w:t>
      </w:r>
      <w:r>
        <w:br w:type="textWrapping"/>
      </w:r>
      <w:r>
        <w:br w:type="textWrapping"/>
      </w:r>
      <w:r>
        <w:t xml:space="preserve">“Đúng vậy.”</w:t>
      </w:r>
      <w:r>
        <w:br w:type="textWrapping"/>
      </w:r>
      <w:r>
        <w:br w:type="textWrapping"/>
      </w:r>
      <w:r>
        <w:t xml:space="preserve">Gật gật đầu, “Vậy được rồi, bao cậu ăn ở không thành vấn đề, nhưng mà tôi nói trước, thư phòng của tôi không được tùy tiện đi vào, sinh hoạt cá nhân không được can thiệp.”</w:t>
      </w:r>
      <w:r>
        <w:br w:type="textWrapping"/>
      </w:r>
      <w:r>
        <w:br w:type="textWrapping"/>
      </w:r>
      <w:r>
        <w:t xml:space="preserve">“Không thành vấn đề.”</w:t>
      </w:r>
      <w:r>
        <w:br w:type="textWrapping"/>
      </w:r>
      <w:r>
        <w:br w:type="textWrapping"/>
      </w:r>
      <w:r>
        <w:t xml:space="preserve">“Cứ như vậy đi, tôi đưa tiền cậu đi mua thức ăn, về nấu cơm cho tôi.”</w:t>
      </w:r>
      <w:r>
        <w:br w:type="textWrapping"/>
      </w:r>
      <w:r>
        <w:br w:type="textWrapping"/>
      </w:r>
      <w:r>
        <w:t xml:space="preserve">“Anh không phải đã ăn cơm chiều rồi sao?”</w:t>
      </w:r>
      <w:r>
        <w:br w:type="textWrapping"/>
      </w:r>
      <w:r>
        <w:br w:type="textWrapping"/>
      </w:r>
      <w:r>
        <w:t xml:space="preserve">“Hiện tại đã có bảo mẫu, khẳng định phải được ăn bữa khuya.”</w:t>
      </w:r>
      <w:r>
        <w:br w:type="textWrapping"/>
      </w:r>
      <w:r>
        <w:br w:type="textWrapping"/>
      </w:r>
      <w:r>
        <w:t xml:space="preserve">Có vài người da mặt thật dày, cho thêm chút màu liền có thể mở được xưởng nhuộm.</w:t>
      </w:r>
      <w:r>
        <w:br w:type="textWrapping"/>
      </w:r>
      <w:r>
        <w:br w:type="textWrapping"/>
      </w:r>
      <w:r>
        <w:t xml:space="preserve">Nhìn gương mặt trơ trẽn ăn vạ của Chu Phóng, Giang Ninh lại không khỏi nở nụ cười, “Được rồi, đưa tôi tiền, tôi đi mua thức ăn về nấu đồ ăn ngon cho anh.”</w:t>
      </w:r>
      <w:r>
        <w:br w:type="textWrapping"/>
      </w:r>
      <w:r>
        <w:br w:type="textWrapping"/>
      </w:r>
    </w:p>
    <w:p>
      <w:pPr>
        <w:pStyle w:val="Heading2"/>
      </w:pPr>
      <w:bookmarkStart w:id="49" w:name="quyển-2---chương-7-vấn-đề-là-ai-câu-dẫn-ai"/>
      <w:bookmarkEnd w:id="49"/>
      <w:r>
        <w:t xml:space="preserve">28. Quyển 2 - Chương 7: Vấn Đề Là Ai Câu Dẫn Ai</w:t>
      </w:r>
    </w:p>
    <w:p>
      <w:pPr>
        <w:pStyle w:val="Compact"/>
      </w:pPr>
      <w:r>
        <w:br w:type="textWrapping"/>
      </w:r>
      <w:r>
        <w:br w:type="textWrapping"/>
      </w:r>
      <w:r>
        <w:t xml:space="preserve">Giang Ninh một mình đi siêu thị mua thức ăn, lấy tiền Chu Phóng đưa cho tiêu hết toàn bộ, mua một đống lớn rau dưa hoa quả, hai tay xách hai túi to, về nhà phải dùng chân đá cửa.</w:t>
      </w:r>
      <w:r>
        <w:br w:type="textWrapping"/>
      </w:r>
      <w:r>
        <w:br w:type="textWrapping"/>
      </w:r>
      <w:r>
        <w:t xml:space="preserve">Chu Phóng mở cửa, nhìn thấy người đứng trước mặt xách hai túi to tướng, nhăn mặt nhíu mày, “Mua nhiều như vậy?”</w:t>
      </w:r>
      <w:r>
        <w:br w:type="textWrapping"/>
      </w:r>
      <w:r>
        <w:br w:type="textWrapping"/>
      </w:r>
      <w:r>
        <w:t xml:space="preserve">“Ừ, ngày nghỉ anh không phải không đi ra ngoài sao, mấy ngày đó ba bữa đều giải quyết ở nhà.”</w:t>
      </w:r>
      <w:r>
        <w:br w:type="textWrapping"/>
      </w:r>
      <w:r>
        <w:br w:type="textWrapping"/>
      </w:r>
      <w:r>
        <w:t xml:space="preserve">Chu Phóng cười nói, “Cậu lo lắng thật chu đáo a, ba bữa đều chuẩn bị cho tôi?”</w:t>
      </w:r>
      <w:r>
        <w:br w:type="textWrapping"/>
      </w:r>
      <w:r>
        <w:br w:type="textWrapping"/>
      </w:r>
      <w:r>
        <w:t xml:space="preserve">Giang Ninh giật đầu.</w:t>
      </w:r>
      <w:r>
        <w:br w:type="textWrapping"/>
      </w:r>
      <w:r>
        <w:br w:type="textWrapping"/>
      </w:r>
      <w:r>
        <w:t xml:space="preserve">Chu Phóng đưa tay giữ cửa cho cậu vào nhà.</w:t>
      </w:r>
      <w:r>
        <w:br w:type="textWrapping"/>
      </w:r>
      <w:r>
        <w:br w:type="textWrapping"/>
      </w:r>
      <w:r>
        <w:t xml:space="preserve">Nhìn cậu sắp xếp rau củ, phân loại mọi thứ bỏ vào tủ lạnh, tâm tình Chu Phóng đột nhiên phức tạp.</w:t>
      </w:r>
      <w:r>
        <w:br w:type="textWrapping"/>
      </w:r>
      <w:r>
        <w:br w:type="textWrapping"/>
      </w:r>
      <w:r>
        <w:t xml:space="preserve">“Cậu là con trai, sao lại chịu khó như vậy…” Chu Phóng quen thói lười biếng, cảm thấy đàn ông con trai ai cũng như vậy, hiện tại nhìn thấy tên nhóc “bảo mẫu” giỏi giang kia, thấy rất kinh ngạc.</w:t>
      </w:r>
      <w:r>
        <w:br w:type="textWrapping"/>
      </w:r>
      <w:r>
        <w:br w:type="textWrapping"/>
      </w:r>
      <w:r>
        <w:t xml:space="preserve">“Tự lực cánh sinh không tốt sao, không giống như anh, lớn vậy rồi cũng không biết nấu cơm.”</w:t>
      </w:r>
      <w:r>
        <w:br w:type="textWrapping"/>
      </w:r>
      <w:r>
        <w:br w:type="textWrapping"/>
      </w:r>
      <w:r>
        <w:t xml:space="preserve">Chu Phóng sờ sờ mũi, “Tôi thích tự do thoải mái.”</w:t>
      </w:r>
      <w:r>
        <w:br w:type="textWrapping"/>
      </w:r>
      <w:r>
        <w:br w:type="textWrapping"/>
      </w:r>
      <w:r>
        <w:t xml:space="preserve">“Tự do không phải lười biếng nha, chăn của anh quanh năm không gấp, bên trong sẽ có rận.”</w:t>
      </w:r>
      <w:r>
        <w:br w:type="textWrapping"/>
      </w:r>
      <w:r>
        <w:br w:type="textWrapping"/>
      </w:r>
      <w:r>
        <w:t xml:space="preserve">Chu Phóng vẫn tươi cười, không hề cảm thấy mất mặt, “Dù sau mắt tôi cũng không phải kính hiển vi, không nhìn thấy được rận, không cần quản nó.”</w:t>
      </w:r>
      <w:r>
        <w:br w:type="textWrapping"/>
      </w:r>
      <w:r>
        <w:br w:type="textWrapping"/>
      </w:r>
      <w:r>
        <w:t xml:space="preserve">“Nhà bếp của anh bẩn như vậy, sẽ biến thành môi trường cho vi khuẩn sinh sôi.”</w:t>
      </w:r>
      <w:r>
        <w:br w:type="textWrapping"/>
      </w:r>
      <w:r>
        <w:br w:type="textWrapping"/>
      </w:r>
      <w:r>
        <w:t xml:space="preserve">“Ừ…”</w:t>
      </w:r>
      <w:r>
        <w:br w:type="textWrapping"/>
      </w:r>
      <w:r>
        <w:br w:type="textWrapping"/>
      </w:r>
      <w:r>
        <w:t xml:space="preserve">“Còn phòng sách, tôi vừa rồi đi ngang có nhìn thoáng qua, giống hệt như hang ổ thổ phỉ.”</w:t>
      </w:r>
      <w:r>
        <w:br w:type="textWrapping"/>
      </w:r>
      <w:r>
        <w:br w:type="textWrapping"/>
      </w:r>
      <w:r>
        <w:t xml:space="preserve">“Cậu đừng nói trực tiếp như vậy được không a?” Chu Phóng bị cậu nhìn có chút không được tự nhiên, lại sờ sờ mũi.</w:t>
      </w:r>
      <w:r>
        <w:br w:type="textWrapping"/>
      </w:r>
      <w:r>
        <w:br w:type="textWrapping"/>
      </w:r>
      <w:r>
        <w:t xml:space="preserve">“Đừng có sờ nữa, sờ đến mũi tẹt xuống sẽ không tốt.”</w:t>
      </w:r>
      <w:r>
        <w:br w:type="textWrapping"/>
      </w:r>
      <w:r>
        <w:br w:type="textWrapping"/>
      </w:r>
      <w:r>
        <w:t xml:space="preserve">“…” Chu Phóng nói gì nhìn lên trời, một lúc sau mới thở dài, bất đắc dĩ nói, “Nói chuyện với cậu sao cứ giống như hoàng đế đang giáo huấn thái giám vậy nhỉ? Cậu làm như vậy tôi cảm thấy mình tội lỗi đầy người đó, có biết không?”</w:t>
      </w:r>
      <w:r>
        <w:br w:type="textWrapping"/>
      </w:r>
      <w:r>
        <w:br w:type="textWrapping"/>
      </w:r>
      <w:r>
        <w:t xml:space="preserve">“A, đó là vì anh chột dạ.”</w:t>
      </w:r>
      <w:r>
        <w:br w:type="textWrapping"/>
      </w:r>
      <w:r>
        <w:br w:type="textWrapping"/>
      </w:r>
      <w:r>
        <w:t xml:space="preserve">Nhìn vẻ mặt trước sau như một của cậu, Chu Phóng quyết định không so đo với người kia nữa, mình là người khoan dung độ lượng, huống chi thằng nhóc mới chỉ lên đại học, đơn thuần như con một con búp bê, thật sự không cần phải tranh cãi cùng cậu ta. Lỡ như động chạm cậu ta, mình sẽ không có cơm ăn.</w:t>
      </w:r>
      <w:r>
        <w:br w:type="textWrapping"/>
      </w:r>
      <w:r>
        <w:br w:type="textWrapping"/>
      </w:r>
      <w:r>
        <w:t xml:space="preserve">“Kia, bạn học Giang, cậu đang bận, tôi đi xem tivi vậy.”</w:t>
      </w:r>
      <w:r>
        <w:br w:type="textWrapping"/>
      </w:r>
      <w:r>
        <w:br w:type="textWrapping"/>
      </w:r>
      <w:r>
        <w:t xml:space="preserve">“Ừ, anh muốn ăn gì?”</w:t>
      </w:r>
      <w:r>
        <w:br w:type="textWrapping"/>
      </w:r>
      <w:r>
        <w:br w:type="textWrapping"/>
      </w:r>
      <w:r>
        <w:t xml:space="preserve">“Tùy cậu.”</w:t>
      </w:r>
      <w:r>
        <w:br w:type="textWrapping"/>
      </w:r>
      <w:r>
        <w:br w:type="textWrapping"/>
      </w:r>
      <w:r>
        <w:t xml:space="preserve">Trở lại nằm xuống ghế salon, mở tivi, nghe tiếng người chủ trì nói liên tục trên tivi như súng liên thanh, Chu Phóng tâm thần bất ổn.</w:t>
      </w:r>
      <w:r>
        <w:br w:type="textWrapping"/>
      </w:r>
      <w:r>
        <w:br w:type="textWrapping"/>
      </w:r>
      <w:r>
        <w:t xml:space="preserve">Chẳng biết tại sao, cảm thấy người kia không hề đơn giản, tuy rằng cậu ta ngoài mặt luôn tỏ ra không có gì, nhưng trực giác cảm nhận được cậu ta dường như cố ý tiếp cận mình.</w:t>
      </w:r>
      <w:r>
        <w:br w:type="textWrapping"/>
      </w:r>
      <w:r>
        <w:br w:type="textWrapping"/>
      </w:r>
      <w:r>
        <w:t xml:space="preserve">Kỳ quái hơn chính là trên người cậu ta toát ra khí chất đặc biệt, rất giống với người trong ký ức.</w:t>
      </w:r>
      <w:r>
        <w:br w:type="textWrapping"/>
      </w:r>
      <w:r>
        <w:br w:type="textWrapping"/>
      </w:r>
      <w:r>
        <w:t xml:space="preserve">Năm đó chính hắn tận mắt nhìn thân thể Tiểu Ninh bị tấm vải trắng phủ lên, đẩy ngang qua trước mặt, khoảnh khắc kia đầu óc trống rỗng, toàn thân lạnh đến thấu xương.</w:t>
      </w:r>
      <w:r>
        <w:br w:type="textWrapping"/>
      </w:r>
      <w:r>
        <w:br w:type="textWrapping"/>
      </w:r>
      <w:r>
        <w:t xml:space="preserve">Sau đó cha cậu đem thi thể hỏa táng, mang tro cốt đi, tro cốt của mẹ cậu cũng mang về quê nhà, hắn chỉ có thể khắc tên cậu ấy lên cái cây trong sân làm kỷ niệm.</w:t>
      </w:r>
      <w:r>
        <w:br w:type="textWrapping"/>
      </w:r>
      <w:r>
        <w:br w:type="textWrapping"/>
      </w:r>
      <w:r>
        <w:t xml:space="preserve">Đứa nhóc gầy nhom kia, nếu như còn sống, cậu ấy trưởng thành không biết sẽ ra sao?</w:t>
      </w:r>
      <w:r>
        <w:br w:type="textWrapping"/>
      </w:r>
      <w:r>
        <w:br w:type="textWrapping"/>
      </w:r>
      <w:r>
        <w:t xml:space="preserve">Đang trong giai đoạn trưởng thành, năm năm chắc sẽ thay đổi ít nhiều a?</w:t>
      </w:r>
      <w:r>
        <w:br w:type="textWrapping"/>
      </w:r>
      <w:r>
        <w:br w:type="textWrapping"/>
      </w:r>
      <w:r>
        <w:t xml:space="preserve">Hồi tưởng lại, nhớ đến bộ dáng người kia trong ký ức, dường như trở nên mơ hồ, mông mông lung lung như khói mây.</w:t>
      </w:r>
      <w:r>
        <w:br w:type="textWrapping"/>
      </w:r>
      <w:r>
        <w:br w:type="textWrapping"/>
      </w:r>
      <w:r>
        <w:t xml:space="preserve">Nhưng mọi chuyện về cậu ấy lại nhớ rõ ràng, chậm chí từng lời cậu ấy nói đều khắc sâu trong lòng.</w:t>
      </w:r>
      <w:r>
        <w:br w:type="textWrapping"/>
      </w:r>
      <w:r>
        <w:br w:type="textWrapping"/>
      </w:r>
      <w:r>
        <w:t xml:space="preserve">Cho nên lần trước khi Bảo Đinh nói “Cho nó nhận tôi làm cha nuôi”, hắn mới có phản ứng bất thường như vậy.</w:t>
      </w:r>
      <w:r>
        <w:br w:type="textWrapping"/>
      </w:r>
      <w:r>
        <w:br w:type="textWrapping"/>
      </w:r>
      <w:r>
        <w:t xml:space="preserve">Hiện tại, dù là Bảo Đinh trên mạng, hay thằng nhóc họ Giang trước mặt này, đều làm cho Chu Phóng có cảm giác như đã từng quen biết, khiến hắn rất phiền nhiễu.</w:t>
      </w:r>
      <w:r>
        <w:br w:type="textWrapping"/>
      </w:r>
      <w:r>
        <w:br w:type="textWrapping"/>
      </w:r>
      <w:r>
        <w:t xml:space="preserve">Có lẽ do hắn quá nhớ người kia, nên bất giác tìm hình bóng cậu ấy trên người người khác.</w:t>
      </w:r>
      <w:r>
        <w:br w:type="textWrapping"/>
      </w:r>
      <w:r>
        <w:br w:type="textWrapping"/>
      </w:r>
      <w:r>
        <w:t xml:space="preserve">“Cơm xong rồi, ăn thôi.” Giang Ninh mang thức ăn sang bàn, còn có cháo.</w:t>
      </w:r>
      <w:r>
        <w:br w:type="textWrapping"/>
      </w:r>
      <w:r>
        <w:br w:type="textWrapping"/>
      </w:r>
      <w:r>
        <w:t xml:space="preserve">Chu Phóng ngồi xuống ghế, đột nhiên đến gần, đưa tay nâng cằm cậu lên, nhìn đối phương một lúc lâu, sau đó hỏi, “Cậu tên gì?”</w:t>
      </w:r>
      <w:r>
        <w:br w:type="textWrapping"/>
      </w:r>
      <w:r>
        <w:br w:type="textWrapping"/>
      </w:r>
      <w:r>
        <w:t xml:space="preserve">“Giang Ninh.” Ngữ khí bình thản, cũng không ngại động tác của Chu Phóng.</w:t>
      </w:r>
      <w:r>
        <w:br w:type="textWrapping"/>
      </w:r>
      <w:r>
        <w:br w:type="textWrapping"/>
      </w:r>
      <w:r>
        <w:t xml:space="preserve">Chu Phóng lại nhìn vào ánh mắt Giang Ninh, buông cậu ra, buồn bực xoa xoa sau gáy, “Năm nay sao ở đâu cũng đều có Ninh vậy chứ a.”</w:t>
      </w:r>
      <w:r>
        <w:br w:type="textWrapping"/>
      </w:r>
      <w:r>
        <w:br w:type="textWrapping"/>
      </w:r>
      <w:r>
        <w:t xml:space="preserve">Giang Ninh mặt lạnh hỏi, “Anh nói gì vậy?”</w:t>
      </w:r>
      <w:r>
        <w:br w:type="textWrapping"/>
      </w:r>
      <w:r>
        <w:br w:type="textWrapping"/>
      </w:r>
      <w:r>
        <w:t xml:space="preserve">“Không có gì, vốn thấy cậu giống một người bạn, nhưng hiện tại xem ra không giống lắm.”</w:t>
      </w:r>
      <w:r>
        <w:br w:type="textWrapping"/>
      </w:r>
      <w:r>
        <w:br w:type="textWrapping"/>
      </w:r>
      <w:r>
        <w:t xml:space="preserve">“A? Giống thế nào?” Giang Ninh tỏ ra hứng thú, nhìn vào mắt đối phương.</w:t>
      </w:r>
      <w:r>
        <w:br w:type="textWrapping"/>
      </w:r>
      <w:r>
        <w:br w:type="textWrapping"/>
      </w:r>
      <w:r>
        <w:t xml:space="preserve">“Người bạn kia của tôi so với cậu đáng yêu hơn nhiều, còn hay đỏ mặt, còn cậu… bao quanh chỉ có một từ trường rất đáng ghét.”</w:t>
      </w:r>
      <w:r>
        <w:br w:type="textWrapping"/>
      </w:r>
      <w:r>
        <w:br w:type="textWrapping"/>
      </w:r>
      <w:r>
        <w:t xml:space="preserve">“Vậy à, anh rất ghét tôi sao?”</w:t>
      </w:r>
      <w:r>
        <w:br w:type="textWrapping"/>
      </w:r>
      <w:r>
        <w:br w:type="textWrapping"/>
      </w:r>
      <w:r>
        <w:t xml:space="preserve">“Không” Chu Phóng cười phủ nhận, lại thêm một câu, “Nếu cậu không dùng ánh mắt lăng trì vào tôi, có lẽ tôi sẽ thích cậu.”</w:t>
      </w:r>
      <w:r>
        <w:br w:type="textWrapping"/>
      </w:r>
      <w:r>
        <w:br w:type="textWrapping"/>
      </w:r>
      <w:r>
        <w:rPr>
          <w:i/>
        </w:rPr>
        <w:t xml:space="preserve">[Ý anh Phóng kêu em Ninh nhìn ảnh chằm chằm soi mói đó]</w:t>
      </w:r>
      <w:r>
        <w:br w:type="textWrapping"/>
      </w:r>
      <w:r>
        <w:br w:type="textWrapping"/>
      </w:r>
      <w:r>
        <w:t xml:space="preserve">Giang Ninh khinh khẽ nở nụ cười, “Tôi nào có dùng ánh mắt lăng trì anh đâu?”</w:t>
      </w:r>
      <w:r>
        <w:br w:type="textWrapping"/>
      </w:r>
      <w:r>
        <w:br w:type="textWrapping"/>
      </w:r>
      <w:r>
        <w:t xml:space="preserve">Tôi đó là câu dẫn, hiểu không hả? Anh thật ngốc, đã hiểu không đúng, lại còn hiểu sai rất nghiêm trọng. Tuy rằng nghĩ vậy, nhưng tuyệt đối không thể nói ra.</w:t>
      </w:r>
      <w:r>
        <w:br w:type="textWrapping"/>
      </w:r>
      <w:r>
        <w:br w:type="textWrapping"/>
      </w:r>
      <w:r>
        <w:t xml:space="preserve">“Được rồi, ăn cơm.” Nhìn ánh mắt cậu ý vị thâm trường, Chu Phóng chỉ còn biết cúi đầu né tránh, cầm lấy đũa gắp thức ăn.</w:t>
      </w:r>
      <w:r>
        <w:br w:type="textWrapping"/>
      </w:r>
      <w:r>
        <w:br w:type="textWrapping"/>
      </w:r>
      <w:r>
        <w:t xml:space="preserve">“Ăn ngon không?” Ngữ khí của Giang Ninh đột nhiên trở nên ôn nhu, làm Chu Phóng giật mình một phen.</w:t>
      </w:r>
      <w:r>
        <w:br w:type="textWrapping"/>
      </w:r>
      <w:r>
        <w:br w:type="textWrapping"/>
      </w:r>
      <w:r>
        <w:t xml:space="preserve">Chu Phóng nhìn bộ dáng nhu hòa của đối phương, mặt lạnh băng, nghiêm túc nói, “Cũng được, có thể nuốt.”</w:t>
      </w:r>
      <w:r>
        <w:br w:type="textWrapping"/>
      </w:r>
      <w:r>
        <w:br w:type="textWrapping"/>
      </w:r>
      <w:r>
        <w:t xml:space="preserve">Sắc mặt đối phương nháy mắt trở nên lãnh đạm, “Ăn ít thôi.”</w:t>
      </w:r>
      <w:r>
        <w:br w:type="textWrapping"/>
      </w:r>
      <w:r>
        <w:br w:type="textWrapping"/>
      </w:r>
      <w:r>
        <w:t xml:space="preserve">Chu Phóng tiếp tục “hào phóng” gắp đồ ăn, còn vô sỉ nói, “Không được, rau này không rẻ, không thể lãng phí thức ăn.”</w:t>
      </w:r>
      <w:r>
        <w:br w:type="textWrapping"/>
      </w:r>
      <w:r>
        <w:br w:type="textWrapping"/>
      </w:r>
      <w:r>
        <w:t xml:space="preserve">Nhìn Chu Phóng ăn như hổ đói trước mặt, Giang Ninh có chút bất đắc dĩ nói, “Anh bao lâu rồi không có bữa cơm ngon? Lúc nào cũng ăn mì sao?”</w:t>
      </w:r>
      <w:r>
        <w:br w:type="textWrapping"/>
      </w:r>
      <w:r>
        <w:br w:type="textWrapping"/>
      </w:r>
      <w:r>
        <w:t xml:space="preserve">“Ừm.” Chu Phóng lười trả lời, chỉ gật gật đầu.</w:t>
      </w:r>
      <w:r>
        <w:br w:type="textWrapping"/>
      </w:r>
      <w:r>
        <w:br w:type="textWrapping"/>
      </w:r>
      <w:r>
        <w:t xml:space="preserve">“Anh thật là không biết chăm sóc bản thân.”</w:t>
      </w:r>
      <w:r>
        <w:br w:type="textWrapping"/>
      </w:r>
      <w:r>
        <w:br w:type="textWrapping"/>
      </w:r>
      <w:r>
        <w:t xml:space="preserve">“Khụ khụ.” Chu Phóng bị làm cho nghẹn, vội vàng uống một hớp nước, dừng một chút, ngẩng đầu nhìn Giang Ninh hỏi, “Cậu nói câu này, sao nghe cứ như bà vợ nói chuyện với ông chồng vậy?”</w:t>
      </w:r>
      <w:r>
        <w:br w:type="textWrapping"/>
      </w:r>
      <w:r>
        <w:br w:type="textWrapping"/>
      </w:r>
      <w:r>
        <w:t xml:space="preserve">Giang Ninh thản nhiên nói, “Ăn cơm của anh đi, nguội rồi.”</w:t>
      </w:r>
      <w:r>
        <w:br w:type="textWrapping"/>
      </w:r>
      <w:r>
        <w:br w:type="textWrapping"/>
      </w:r>
      <w:r>
        <w:t xml:space="preserve">“Ây, cậu chỉ là khách, ở nhờ nhà tôi, đừng có kiêu ngạo quá a, tôi có thể tùy hứng đuổi cậu đi đó.”</w:t>
      </w:r>
      <w:r>
        <w:br w:type="textWrapping"/>
      </w:r>
      <w:r>
        <w:br w:type="textWrapping"/>
      </w:r>
      <w:r>
        <w:t xml:space="preserve">“Không ăn thì tôi dọn.” Bàn tay đưa qua cầm cái dĩa trước mặt Chu Phóng, lại bị hắn nhẹ nhàng cầm lấy, Giang Ninh nghi hoặc ngẩng đầu, nhìn thấy Chu Phóng cười cười, “Cám ơn cậu quan tâm tôi.”</w:t>
      </w:r>
      <w:r>
        <w:br w:type="textWrapping"/>
      </w:r>
      <w:r>
        <w:br w:type="textWrapping"/>
      </w:r>
      <w:r>
        <w:t xml:space="preserve">Ngữ khí cực kỳ buồn nôn, không khác gì tên lưu manh trên đường trêu ghẹo tiểu mỹ nhân.</w:t>
      </w:r>
      <w:r>
        <w:br w:type="textWrapping"/>
      </w:r>
      <w:r>
        <w:br w:type="textWrapping"/>
      </w:r>
      <w:r>
        <w:t xml:space="preserve">Giang Ninh trong lòng nổi bão, trên mặt lên không một gợn sóng, cũng không rút tay về, để mặc hắn tiếp tục nắm.</w:t>
      </w:r>
      <w:r>
        <w:br w:type="textWrapping"/>
      </w:r>
      <w:r>
        <w:br w:type="textWrapping"/>
      </w:r>
      <w:r>
        <w:t xml:space="preserve">“Không cần khách sáo, là việc tôi phải làm.”</w:t>
      </w:r>
      <w:r>
        <w:br w:type="textWrapping"/>
      </w:r>
      <w:r>
        <w:br w:type="textWrapping"/>
      </w:r>
      <w:r>
        <w:t xml:space="preserve">“Này… Tối nay giúp tôi trải giường, được không?”</w:t>
      </w:r>
      <w:r>
        <w:br w:type="textWrapping"/>
      </w:r>
      <w:r>
        <w:br w:type="textWrapping"/>
      </w:r>
      <w:r>
        <w:t xml:space="preserve">Nụ cười xấu xa tuy rằng khiến người ta muốn cho hắn một cước, nhưng mà… tim Giang Ninh lại đập như trống dồn.</w:t>
      </w:r>
      <w:r>
        <w:br w:type="textWrapping"/>
      </w:r>
      <w:r>
        <w:br w:type="textWrapping"/>
      </w:r>
      <w:r>
        <w:t xml:space="preserve">Giang Ninh dùng tay kia cầm lấy chén nước uống ngay một hơi, nhẹ giọng trả lời, “Được.”</w:t>
      </w:r>
      <w:r>
        <w:br w:type="textWrapping"/>
      </w:r>
      <w:r>
        <w:br w:type="textWrapping"/>
      </w:r>
      <w:r>
        <w:t xml:space="preserve">“Vậy tiện thể giúp tôi chuẩn bị nước tắm luôn được không?”</w:t>
      </w:r>
      <w:r>
        <w:br w:type="textWrapping"/>
      </w:r>
      <w:r>
        <w:br w:type="textWrapping"/>
      </w:r>
      <w:r>
        <w:t xml:space="preserve">Tiếp tục cười xấu xa, mục đích muốn chọc giận đối phương, đáng tiếc dường như không đạt được hiệu quả, Giang Ninh ngồi đối diên cư nhiên nhếch khóe miệng nhẹ nhàng cười.</w:t>
      </w:r>
      <w:r>
        <w:br w:type="textWrapping"/>
      </w:r>
      <w:r>
        <w:br w:type="textWrapping"/>
      </w:r>
      <w:r>
        <w:t xml:space="preserve">“Được.”</w:t>
      </w:r>
      <w:r>
        <w:br w:type="textWrapping"/>
      </w:r>
      <w:r>
        <w:br w:type="textWrapping"/>
      </w:r>
      <w:r>
        <w:t xml:space="preserve">“Giúp tôi tắm.”</w:t>
      </w:r>
      <w:r>
        <w:br w:type="textWrapping"/>
      </w:r>
      <w:r>
        <w:br w:type="textWrapping"/>
      </w:r>
      <w:r>
        <w:t xml:space="preserve">“Ừ.”</w:t>
      </w:r>
      <w:r>
        <w:br w:type="textWrapping"/>
      </w:r>
      <w:r>
        <w:br w:type="textWrapping"/>
      </w:r>
      <w:r>
        <w:t xml:space="preserve">“Vậy đi, ăn cơm thôi.” Chu Phóng vỗ nhẹ lên mu bàn tay Giang Ninh, tiếp tục cúi đầu ăn cơm.</w:t>
      </w:r>
      <w:r>
        <w:br w:type="textWrapping"/>
      </w:r>
      <w:r>
        <w:br w:type="textWrapping"/>
      </w:r>
      <w:r>
        <w:t xml:space="preserve">Thật ra trong lòng Giang Ninh đang rất khẩn trương.</w:t>
      </w:r>
      <w:r>
        <w:br w:type="textWrapping"/>
      </w:r>
      <w:r>
        <w:br w:type="textWrapping"/>
      </w:r>
      <w:r>
        <w:t xml:space="preserve">Hắn sẽ không vô sỉ đến mức bắt mình tắm cho hắn thật chứ…</w:t>
      </w:r>
      <w:r>
        <w:br w:type="textWrapping"/>
      </w:r>
      <w:r>
        <w:br w:type="textWrapping"/>
      </w:r>
      <w:r>
        <w:t xml:space="preserve">Bảo mẫu này có phải nhiều nghĩa vụ quá rồi không a?</w:t>
      </w:r>
      <w:r>
        <w:br w:type="textWrapping"/>
      </w:r>
      <w:r>
        <w:br w:type="textWrapping"/>
      </w:r>
      <w:r>
        <w:t xml:space="preserve">Kết quả sau khi ăn cơm xong, Chu Phóng vô cùng ung dung, duỗi hai chân nằm trên ghế salon xem tivi.</w:t>
      </w:r>
      <w:r>
        <w:br w:type="textWrapping"/>
      </w:r>
      <w:r>
        <w:br w:type="textWrapping"/>
      </w:r>
      <w:r>
        <w:t xml:space="preserve">Không hề có chút ý muốn giúp Giang Ninh thu dọn bát đĩa.</w:t>
      </w:r>
      <w:r>
        <w:br w:type="textWrapping"/>
      </w:r>
      <w:r>
        <w:br w:type="textWrapping"/>
      </w:r>
      <w:r>
        <w:t xml:space="preserve">Giang Ninh lạnh lùng nhìn hắn một lát, rốt cục đầu hàng, chính mình thu dọn toàn bộ bát đĩa trên bàn đi đến nhà bếp, rửa sạch sẽ rồi quay lại lau khô bàn ăn.</w:t>
      </w:r>
      <w:r>
        <w:br w:type="textWrapping"/>
      </w:r>
      <w:r>
        <w:br w:type="textWrapping"/>
      </w:r>
      <w:r>
        <w:t xml:space="preserve">Chu Phóng vươn chân trước mặt Giang Ninh quần áo sộc sệch, cười xấu xa nói, “Vất vả cho cậu rồi.”</w:t>
      </w:r>
      <w:r>
        <w:br w:type="textWrapping"/>
      </w:r>
      <w:r>
        <w:br w:type="textWrapping"/>
      </w:r>
      <w:r>
        <w:t xml:space="preserve">Giang Ninh thản nhiên cười, “Không vất vả.”</w:t>
      </w:r>
      <w:r>
        <w:br w:type="textWrapping"/>
      </w:r>
      <w:r>
        <w:br w:type="textWrapping"/>
      </w:r>
      <w:r>
        <w:t xml:space="preserve">“Này, giúp tôi pha nước tắm đi.”</w:t>
      </w:r>
      <w:r>
        <w:br w:type="textWrapping"/>
      </w:r>
      <w:r>
        <w:br w:type="textWrapping"/>
      </w:r>
      <w:r>
        <w:t xml:space="preserve">“Ừm, có ngay.”</w:t>
      </w:r>
      <w:r>
        <w:br w:type="textWrapping"/>
      </w:r>
      <w:r>
        <w:br w:type="textWrapping"/>
      </w:r>
      <w:r>
        <w:t xml:space="preserve">Giang Ninh bực mình quay đầu đi vào phòng tắm, tuy rằng bị hắn xem như nô tài sai tới sai luôn làm cho trong lòng có chút bực bội, kế hoạch cũng lệch khỏi quỹ đạo một chút, nhưng mà… Giang Ninh lúc pha nước tắm, vẫn rất quan tâm người kia pha nước thật ấm.</w:t>
      </w:r>
      <w:r>
        <w:br w:type="textWrapping"/>
      </w:r>
      <w:r>
        <w:br w:type="textWrapping"/>
      </w:r>
      <w:r>
        <w:t xml:space="preserve">“Pha nước xong rồi, anh muốn tắm chưa?” Đứng ở cửa hỏi.</w:t>
      </w:r>
      <w:r>
        <w:br w:type="textWrapping"/>
      </w:r>
      <w:r>
        <w:br w:type="textWrapping"/>
      </w:r>
      <w:r>
        <w:t xml:space="preserve">Chu Phóng cười nói, “Tốt, thật cực khổ cho cậu quá.”</w:t>
      </w:r>
      <w:r>
        <w:br w:type="textWrapping"/>
      </w:r>
      <w:r>
        <w:br w:type="textWrapping"/>
      </w:r>
      <w:r>
        <w:t xml:space="preserve">Nhìn thấy hắn giống như không có gì đi đến trước mặt mình, Giang Ninh có chút khẩn trương, ở nơi hắn không nhìn thấy nhéo nhéo ngón tay, lúc này mới ngẩn đầu lên nói, “Muốn tôi giúp anh tắm không?”</w:t>
      </w:r>
      <w:r>
        <w:br w:type="textWrapping"/>
      </w:r>
      <w:r>
        <w:br w:type="textWrapping"/>
      </w:r>
      <w:r>
        <w:t xml:space="preserve">“Được, giúp tôi chà lung.”</w:t>
      </w:r>
      <w:r>
        <w:br w:type="textWrapping"/>
      </w:r>
      <w:r>
        <w:br w:type="textWrapping"/>
      </w:r>
      <w:r>
        <w:t xml:space="preserve">Chu Phóng ý vị thâm trường nhìn Giang Ninh cười cười, “Chà lưng đó, biết không?”</w:t>
      </w:r>
      <w:r>
        <w:br w:type="textWrapping"/>
      </w:r>
      <w:r>
        <w:br w:type="textWrapping"/>
      </w:r>
      <w:r>
        <w:t xml:space="preserve">“Biết.” Cắng răng, nhịn xuống không bùng nổ, đi theo hắn vào phòng tắm.</w:t>
      </w:r>
      <w:r>
        <w:br w:type="textWrapping"/>
      </w:r>
      <w:r>
        <w:br w:type="textWrapping"/>
      </w:r>
      <w:r>
        <w:t xml:space="preserve">“Ai, cậu đừng chê tôi keo kiệt, cậu cũng biết, tôi hiện tại không có việc làm, phải dựa vào tiền nhuận bút để sống, tôi vốn đang túng quẫn rồi, hiện tại phải nuôi con chó nhỏ không nói, còn phải lo ăn ở cho cậu. Cậu đã nguyện ý làm bảo mẫu cho tôi, tôi đây cũng nên hưởng thụ quyền lợi chủ nhân nhiều một chút, cho hết giá trị, đúng không?”</w:t>
      </w:r>
      <w:r>
        <w:br w:type="textWrapping"/>
      </w:r>
      <w:r>
        <w:br w:type="textWrapping"/>
      </w:r>
      <w:r>
        <w:t xml:space="preserve">Chu Phóng vừa nói, vừa ở trước mặt Giang Ninh đem quần áo cởi sạch sẽ, chỉ còn lại mỗi cái quần lót, cứ như vậy không biết xấu hổ đứng trước mặt Giang Ninh.</w:t>
      </w:r>
      <w:r>
        <w:br w:type="textWrapping"/>
      </w:r>
      <w:r>
        <w:br w:type="textWrapping"/>
      </w:r>
      <w:r>
        <w:t xml:space="preserve">Bị làn da nâu khỏe khoắn trước mặt đâm thẳng vào mắt, Giang Ninh đầu óc hỗn loạn, hắn nói gì, chính mình cũng không nghe rõ, chỉ nghe được hai chữ cuối cùng “Đúng không”.</w:t>
      </w:r>
      <w:r>
        <w:br w:type="textWrapping"/>
      </w:r>
      <w:r>
        <w:br w:type="textWrapping"/>
      </w:r>
      <w:r>
        <w:t xml:space="preserve">Nghe thanh âm của hắn đột nhiên dừng lại, Giang Ninh vội vàng trả lời, “Ừ, đúng.”</w:t>
      </w:r>
      <w:r>
        <w:br w:type="textWrapping"/>
      </w:r>
      <w:r>
        <w:br w:type="textWrapping"/>
      </w:r>
      <w:r>
        <w:t xml:space="preserve">Chu Phóng cười cười, “Đúng cái gì?”</w:t>
      </w:r>
      <w:r>
        <w:br w:type="textWrapping"/>
      </w:r>
      <w:r>
        <w:br w:type="textWrapping"/>
      </w:r>
      <w:r>
        <w:t xml:space="preserve">“Anh nói rất đúng.”</w:t>
      </w:r>
      <w:r>
        <w:br w:type="textWrapping"/>
      </w:r>
      <w:r>
        <w:br w:type="textWrapping"/>
      </w:r>
      <w:r>
        <w:t xml:space="preserve">Chu Phóng dừng một chút, sau đó quay đầu đi, cầm khăn mặt khoát lên lưng, “Được rồi, tôi cần phải tắm, cậu tính đứng đây xem hay là đi ra ngoài?”</w:t>
      </w:r>
      <w:r>
        <w:br w:type="textWrapping"/>
      </w:r>
      <w:r>
        <w:br w:type="textWrapping"/>
      </w:r>
      <w:r>
        <w:t xml:space="preserve">“Không cần tôi chà lưng sao?”</w:t>
      </w:r>
      <w:r>
        <w:br w:type="textWrapping"/>
      </w:r>
      <w:r>
        <w:br w:type="textWrapping"/>
      </w:r>
      <w:r>
        <w:t xml:space="preserve">“Ha, nói đùa với cậu thôi, tôi mỗi ngày đều tự tắm, cũng rất sạch sẽ mà, không cần chà lưng đâu.”</w:t>
      </w:r>
      <w:r>
        <w:br w:type="textWrapping"/>
      </w:r>
      <w:r>
        <w:br w:type="textWrapping"/>
      </w:r>
      <w:r>
        <w:t xml:space="preserve">“Anh…”</w:t>
      </w:r>
      <w:r>
        <w:br w:type="textWrapping"/>
      </w:r>
      <w:r>
        <w:br w:type="textWrapping"/>
      </w:r>
      <w:r>
        <w:t xml:space="preserve">“Tức giận? Ha ha, tôi còn tưởng cậu không biết nổi giận chứ.”</w:t>
      </w:r>
      <w:r>
        <w:br w:type="textWrapping"/>
      </w:r>
      <w:r>
        <w:br w:type="textWrapping"/>
      </w:r>
      <w:r>
        <w:t xml:space="preserve">Giang Ninh hít sâu một hơi, đột nhiên cởi nút áo trước ngực, “Không bằng tôi giúp anh chà lưng.”</w:t>
      </w:r>
      <w:r>
        <w:br w:type="textWrapping"/>
      </w:r>
      <w:r>
        <w:br w:type="textWrapping"/>
      </w:r>
      <w:r>
        <w:t xml:space="preserve">“Ha ha, cậu muốn tắm chung với tôi?”</w:t>
      </w:r>
      <w:r>
        <w:br w:type="textWrapping"/>
      </w:r>
      <w:r>
        <w:br w:type="textWrapping"/>
      </w:r>
      <w:r>
        <w:t xml:space="preserve">Giang Ninh bình thản nói, “Tiền nước rất đắt, cuộc sống của anh không phải rất khó khăn sao? Cùng nhau tắm, tiết kiệm tiền a.”</w:t>
      </w:r>
      <w:r>
        <w:br w:type="textWrapping"/>
      </w:r>
      <w:r>
        <w:br w:type="textWrapping"/>
      </w:r>
      <w:r>
        <w:t xml:space="preserve">“A, thật không cần nha, bồn tắm của tôi không chứa được hai người, chẳng lẽ cậu muốn cùng tôi tắm uyên ương dục sao?”</w:t>
      </w:r>
      <w:r>
        <w:br w:type="textWrapping"/>
      </w:r>
      <w:r>
        <w:br w:type="textWrapping"/>
      </w:r>
      <w:r>
        <w:rPr>
          <w:i/>
        </w:rPr>
        <w:t xml:space="preserve">[Ý ảnh là 2 người tắm kiểu tình nhân đó]</w:t>
      </w:r>
      <w:r>
        <w:br w:type="textWrapping"/>
      </w:r>
      <w:r>
        <w:br w:type="textWrapping"/>
      </w:r>
      <w:r>
        <w:t xml:space="preserve">“Tôi…”</w:t>
      </w:r>
      <w:r>
        <w:br w:type="textWrapping"/>
      </w:r>
      <w:r>
        <w:br w:type="textWrapping"/>
      </w:r>
      <w:r>
        <w:t xml:space="preserve">“Được rồi, đừng ương bướng nữa, đấu với kẻ lọc lõi như tôi, cậu chỉ có chịu thiệt thôi.” Chu Phóng đến gần, hơi thở nóng rực bên tai Giang Ninh hạ giọng nói, “Nhìn cậu, lổ tai đỏ lên hết rồi.”</w:t>
      </w:r>
      <w:r>
        <w:br w:type="textWrapping"/>
      </w:r>
      <w:r>
        <w:br w:type="textWrapping"/>
      </w:r>
      <w:r>
        <w:t xml:space="preserve">Giang Ninh cúi đầu nắm chặt tay, “Vậy anh tắm đi, tôi ra ngoài trước.”</w:t>
      </w:r>
      <w:r>
        <w:br w:type="textWrapping"/>
      </w:r>
      <w:r>
        <w:br w:type="textWrapping"/>
      </w:r>
      <w:r>
        <w:t xml:space="preserve">“Ừ, đi ra ngoài đi, tôi không có hứng thú trước mặt cậu biểu diễn một màn tắm rửa.” Cuối cùng, còn cười bổ sung, “Dù sao vừa rồi thoát y cho cậu xem rõ ràng như vậy, ánh mắt đều trợn tròn, tôi nghĩ hẳn là thỏa mãn rồi, nhỉ?”</w:t>
      </w:r>
      <w:r>
        <w:br w:type="textWrapping"/>
      </w:r>
      <w:r>
        <w:br w:type="textWrapping"/>
      </w:r>
      <w:r>
        <w:t xml:space="preserve">Đáp lại Chu Phóng là tiếng đóng cửa thật lớn của Giang Ninh.</w:t>
      </w:r>
      <w:r>
        <w:br w:type="textWrapping"/>
      </w:r>
      <w:r>
        <w:br w:type="textWrapping"/>
      </w:r>
      <w:r>
        <w:t xml:space="preserve">Đợi cậu đi rồi, Chu Phóng mới cởi quần lót ngồi vào bồn tắm lớn.</w:t>
      </w:r>
      <w:r>
        <w:br w:type="textWrapping"/>
      </w:r>
      <w:r>
        <w:br w:type="textWrapping"/>
      </w:r>
      <w:r>
        <w:t xml:space="preserve">Mặc dù vừa rồi dùng cái phương pháp này thử cậu ta, có hơi xấu xa, nhưng mà, đem cái tên bảo mẫu kỳ lạ đó về nhà, cũng nên biết rõ cậu ta đối với mình có phải có ý đồ bất lương không.</w:t>
      </w:r>
      <w:r>
        <w:br w:type="textWrapping"/>
      </w:r>
      <w:r>
        <w:br w:type="textWrapping"/>
      </w:r>
      <w:r>
        <w:t xml:space="preserve">Tuy rằng Chu Phóng không tự kỷ đến mức cho rằng người khác đối với hắn đều có ý đồ, thế nhưng cái tên kia ~ lộ ra ánh mắt đó, thật làm cho lòng người bấn loạn….</w:t>
      </w:r>
      <w:r>
        <w:br w:type="textWrapping"/>
      </w:r>
      <w:r>
        <w:br w:type="textWrapping"/>
      </w:r>
      <w:r>
        <w:t xml:space="preserve">Là – ánh mắt quyến rũ người ta phạm tội.</w:t>
      </w:r>
      <w:r>
        <w:br w:type="textWrapping"/>
      </w:r>
      <w:r>
        <w:br w:type="textWrapping"/>
      </w:r>
      <w:r>
        <w:t xml:space="preserve">Lẽ nào cậu ta không biết? Vậy nên, vì mình cũng như vì an toàn của cậu ta, cứ phải phòng bị.</w:t>
      </w:r>
      <w:r>
        <w:br w:type="textWrapping"/>
      </w:r>
      <w:r>
        <w:br w:type="textWrapping"/>
      </w:r>
      <w:r>
        <w:t xml:space="preserve">Trước hết dụ cậu ta một chút, xem ra tiểu gia hỏa kia đối với bộ dạng trần như nhộng của mình cũng không có phản ứng quá phận, còn rất thản nhiên, có thể do mình viết quá nhiều tiểu thuyết trinh thám mẫn cảm, thấy ai cũng đều có cảm giác trong bụng họ có ý nghĩ xấu xa.</w:t>
      </w:r>
      <w:r>
        <w:br w:type="textWrapping"/>
      </w:r>
      <w:r>
        <w:br w:type="textWrapping"/>
      </w:r>
      <w:r>
        <w:t xml:space="preserve">Thật là lấy lòng tiểu nhân đo lòng quân tử.</w:t>
      </w:r>
      <w:r>
        <w:br w:type="textWrapping"/>
      </w:r>
      <w:r>
        <w:br w:type="textWrapping"/>
      </w:r>
      <w:r>
        <w:t xml:space="preserve">Bên trong Chu Phóng đang khinh bỉ chính mình, giải oan cho Giang Ninh, cậu bên ngoài trở về phòng ngủ trải giường, ra sức khắc chế tim đập kịch liệt trong lòng ngực.</w:t>
      </w:r>
      <w:r>
        <w:br w:type="textWrapping"/>
      </w:r>
      <w:r>
        <w:br w:type="textWrapping"/>
      </w:r>
      <w:r>
        <w:t xml:space="preserve">Vừa rồi thật sự trợn tròn mắt xem màn thoát y kia, quả nhiên đúng như lời Cổ Duy, công lực của cậu còn chưa đủ thâm hậu.</w:t>
      </w:r>
      <w:r>
        <w:br w:type="textWrapping"/>
      </w:r>
      <w:r>
        <w:br w:type="textWrapping"/>
      </w:r>
      <w:r>
        <w:t xml:space="preserve">Đừng nói là dụ hắn cắn câu, ngược lại còn bị hắn dụ, chính mình thiếu chút nữa…lộ ra.</w:t>
      </w:r>
      <w:r>
        <w:br w:type="textWrapping"/>
      </w:r>
      <w:r>
        <w:br w:type="textWrapping"/>
      </w:r>
      <w:r>
        <w:t xml:space="preserve">Hít thở sâu, xem ra cuộc sống chung với hắn, phải suốt ngày suy nghĩ tâm cơ lẫn nhau rồi, chuẩn bị tư tưởng tác chiến thật cẩn thận mới được.</w:t>
      </w:r>
      <w:r>
        <w:br w:type="textWrapping"/>
      </w:r>
      <w:r>
        <w:br w:type="textWrapping"/>
      </w:r>
      <w:r>
        <w:t xml:space="preserve">—————————</w:t>
      </w:r>
      <w:r>
        <w:br w:type="textWrapping"/>
      </w:r>
      <w:r>
        <w:br w:type="textWrapping"/>
      </w:r>
      <w:r>
        <w:t xml:space="preserve">Chỉ có một phòng ngủ và một phòng sách, buổi tối ngủ như thế nào cũng trở thành vấn đề khó giải quyết.</w:t>
      </w:r>
      <w:r>
        <w:br w:type="textWrapping"/>
      </w:r>
      <w:r>
        <w:br w:type="textWrapping"/>
      </w:r>
      <w:r>
        <w:t xml:space="preserve">Tối lần trước có một đêm, Chu Phóng ra ngủ ở sôpha lớn, lần này lại không giống, hiện tại đang là lúc lạnh nhất trong năm, hơn nữa ngày nghỉ bắt hắn ngủ ở sopha, đương nhiên hắn không chịu.</w:t>
      </w:r>
      <w:r>
        <w:br w:type="textWrapping"/>
      </w:r>
      <w:r>
        <w:br w:type="textWrapping"/>
      </w:r>
      <w:r>
        <w:t xml:space="preserve">Vậy nên Giang Ninh đưa ra đề nghị, “Ngủ chung đi.”</w:t>
      </w:r>
      <w:r>
        <w:br w:type="textWrapping"/>
      </w:r>
      <w:r>
        <w:br w:type="textWrapping"/>
      </w:r>
      <w:r>
        <w:t xml:space="preserve">Chu Phóng dừng một chút, cười nói, “Được thôi, nhưng mà, tôi không có chăn dự phòng, cậu chọn giường hay chọn thảm mỏng?”</w:t>
      </w:r>
      <w:r>
        <w:br w:type="textWrapping"/>
      </w:r>
      <w:r>
        <w:br w:type="textWrapping"/>
      </w:r>
      <w:r>
        <w:t xml:space="preserve">Giang Ninh nói, “Thảm mỏng.”</w:t>
      </w:r>
      <w:r>
        <w:br w:type="textWrapping"/>
      </w:r>
      <w:r>
        <w:br w:type="textWrapping"/>
      </w:r>
      <w:r>
        <w:t xml:space="preserve">Vỗn nghĩ cậu ta sẽ tức giận chọn giường, không ngờ lại tình nguyện chọn thảm, Chu Phóng dĩ nhiên rất cao hứng, hắn rất sợ lạnh,nên dù nguyên tắc chủ nhà đối đãi với khách là mình có chịu thiệt cũng nên để người ta được thoải mái, nhưng Chu Phóng da mặt rất dày, lại không bao giờ chịu thiệt, hơn nữa luôn quang minh chính đại thể hiện sự ích kỷ của mình, vì vậy chỉ để cho Giang Ninh một cái thảm mỏng, còn mình cuộn trong chăn dày, ngủ.</w:t>
      </w:r>
      <w:r>
        <w:br w:type="textWrapping"/>
      </w:r>
      <w:r>
        <w:br w:type="textWrapping"/>
      </w:r>
      <w:r>
        <w:t xml:space="preserve">Vốn tưởng như vậy có thể bình yên vô sự, Chu Phóng không ngờ đêm đó lại nằm thấy cơn ác mộng quen thuộc kia.</w:t>
      </w:r>
      <w:r>
        <w:br w:type="textWrapping"/>
      </w:r>
      <w:r>
        <w:br w:type="textWrapping"/>
      </w:r>
      <w:r>
        <w:t xml:space="preserve">Trong mộng, hắn nhẹ nhàng ôm Tiểu Ninh, hai người ôm nhau, ở ngã tư đường vào mùa đông lạnh rét, cũng chỉ cảm thấy sự ấm áp.</w:t>
      </w:r>
      <w:r>
        <w:br w:type="textWrapping"/>
      </w:r>
      <w:r>
        <w:br w:type="textWrapping"/>
      </w:r>
      <w:r>
        <w:t xml:space="preserve">Chu Phóng hơn nửa đêm tỉnh lại, cảm giác mình ôm con gấu lớn thật rất ôm, thoái mái động đậy, đem con gấu ôm chặt thêm một chút, lại nghe trong ngực truyền đến tiếng kêu của con gấu.</w:t>
      </w:r>
      <w:r>
        <w:br w:type="textWrapping"/>
      </w:r>
      <w:r>
        <w:br w:type="textWrapping"/>
      </w:r>
      <w:r>
        <w:t xml:space="preserve">“A?”</w:t>
      </w:r>
      <w:r>
        <w:br w:type="textWrapping"/>
      </w:r>
      <w:r>
        <w:br w:type="textWrapping"/>
      </w:r>
      <w:r>
        <w:t xml:space="preserve">Âm thanh mơ mơ màng màng.</w:t>
      </w:r>
      <w:r>
        <w:br w:type="textWrapping"/>
      </w:r>
      <w:r>
        <w:br w:type="textWrapping"/>
      </w:r>
      <w:r>
        <w:t xml:space="preserve">Chu Phóng theo cơ thể sờ xuống dưới, cư nhiên sờ tới cái mông của người kia…</w:t>
      </w:r>
      <w:r>
        <w:br w:type="textWrapping"/>
      </w:r>
      <w:r>
        <w:br w:type="textWrapping"/>
      </w:r>
      <w:r>
        <w:t xml:space="preserve">“Khụ, Giang Ninh, cậu đừng đè tôi.” Chu Phóng lắc lắc Giang Ninh đang ngủ say ôm mình, người kia chỉ mơ màng lên tiếng, “Lạnh…”</w:t>
      </w:r>
      <w:r>
        <w:br w:type="textWrapping"/>
      </w:r>
      <w:r>
        <w:br w:type="textWrapping"/>
      </w:r>
      <w:r>
        <w:t xml:space="preserve">Chu Phóng mở tay cậu ra, đem thân người trong lòng đẩy qua một bên.</w:t>
      </w:r>
      <w:r>
        <w:br w:type="textWrapping"/>
      </w:r>
      <w:r>
        <w:br w:type="textWrapping"/>
      </w:r>
      <w:r>
        <w:t xml:space="preserve">Một khắc kia, đột nhiên cảm thấy trong ngực trống trải, trong lòng thật chí có chút trống rỗng.</w:t>
      </w:r>
      <w:r>
        <w:br w:type="textWrapping"/>
      </w:r>
      <w:r>
        <w:br w:type="textWrapping"/>
      </w:r>
      <w:r>
        <w:t xml:space="preserve">Chẳng biết tại sao, nhìn người kia vì tìm kiếm hơi ấm mà chui vào chăn, bộ dáng ôm hắn ngủ say, Chu Phóng đột nhiên mềm lòng.</w:t>
      </w:r>
      <w:r>
        <w:br w:type="textWrapping"/>
      </w:r>
      <w:r>
        <w:br w:type="textWrapping"/>
      </w:r>
      <w:r>
        <w:t xml:space="preserve">Quay đầu nhìn thấy cậu đang nằm sấp trên gối ngủ rất say, không đành lòng đánh thức, vì thế nhẹ nhàng nhích đến, đem chăn chia cho cậu một nửa.</w:t>
      </w:r>
      <w:r>
        <w:br w:type="textWrapping"/>
      </w:r>
      <w:r>
        <w:br w:type="textWrapping"/>
      </w:r>
      <w:r>
        <w:t xml:space="preserve">Sau đó mới khẽ nhắm mắt lại.</w:t>
      </w:r>
      <w:r>
        <w:br w:type="textWrapping"/>
      </w:r>
      <w:r>
        <w:br w:type="textWrapping"/>
      </w:r>
      <w:r>
        <w:t xml:space="preserve">Sau khi Chu Phóng ngủ rồi, khóe miệng Giang Ninh lại không kiềm được, nhẹ nhàng nhếch lên, dịch thân thể, dựa vào hắn gần một chút.</w:t>
      </w:r>
      <w:r>
        <w:br w:type="textWrapping"/>
      </w:r>
      <w:r>
        <w:br w:type="textWrapping"/>
      </w:r>
      <w:r>
        <w:t xml:space="preserve">Thế nên sáng sớm lúc Chu Phóng tỉnh lại, phát hiện mình đang xem Giang Ninh là con gấu ôm trong lòng.</w:t>
      </w:r>
      <w:r>
        <w:br w:type="textWrapping"/>
      </w:r>
      <w:r>
        <w:br w:type="textWrapping"/>
      </w:r>
      <w:r>
        <w:t xml:space="preserve">Đối phương vừa lúc cũng tỉnh, hai người mở to mắt nhìn nhau một lát, Chu Phóng mới rút lấy bàn tay đang đặt ở mông cậu ra.</w:t>
      </w:r>
      <w:r>
        <w:br w:type="textWrapping"/>
      </w:r>
      <w:r>
        <w:br w:type="textWrapping"/>
      </w:r>
      <w:r>
        <w:t xml:space="preserve">“Xin lỗi, tôi lúc ngủ có thói quen ôm đồ này nọ.”</w:t>
      </w:r>
      <w:r>
        <w:br w:type="textWrapping"/>
      </w:r>
      <w:r>
        <w:br w:type="textWrapping"/>
      </w:r>
      <w:r>
        <w:t xml:space="preserve">“À, là con gấu kia sao?” Giang Ninh chỉ chỉ con gấu tối qua bị mình đá xuống đất, nhẹ nhàng cười nói.</w:t>
      </w:r>
      <w:r>
        <w:br w:type="textWrapping"/>
      </w:r>
      <w:r>
        <w:br w:type="textWrapping"/>
      </w:r>
      <w:r>
        <w:t xml:space="preserve">“Đúng a, sao lại rơi xuống đất rồi.” Chu Phóng bất động thanh sắc nói sang chuyện khác, nhặt con gấu lên, vỗ vỗ, sau đó quay đầu nói với Giang Ninh, “Dậy thôi.”</w:t>
      </w:r>
      <w:r>
        <w:br w:type="textWrapping"/>
      </w:r>
      <w:r>
        <w:br w:type="textWrapping"/>
      </w:r>
      <w:r>
        <w:t xml:space="preserve">Giang Ninh tối qua cởi trần đi ngủ, buổi tối ánh sáng mờ ảo không nhìn rõ, hiện tại mới phát hiện thân người cậu ta thật sự rất được, làn da đẹp, xương quai xanh kia cũng thật đẹp khiến người ta muốn gặm một miếng.</w:t>
      </w:r>
      <w:r>
        <w:br w:type="textWrapping"/>
      </w:r>
      <w:r>
        <w:br w:type="textWrapping"/>
      </w:r>
      <w:r>
        <w:t xml:space="preserve">Chu Phóng nhìn đã rồi, lúc này mới cười nói, “Tôi đi rửa mặt, cậu thay quần áo đi.”</w:t>
      </w:r>
      <w:r>
        <w:br w:type="textWrapping"/>
      </w:r>
      <w:r>
        <w:br w:type="textWrapping"/>
      </w:r>
      <w:r>
        <w:t xml:space="preserve">“Ừ.” Giang Ninh vén chăn đứng lên, toàn thân chỉ có một chiếc lót gợi cảm che ở điểm quan trọng.</w:t>
      </w:r>
      <w:r>
        <w:br w:type="textWrapping"/>
      </w:r>
      <w:r>
        <w:br w:type="textWrapping"/>
      </w:r>
      <w:r>
        <w:t xml:space="preserve">Chu Phóng ngón cái chống cằm, đem thân thể Giang Ninh từ đầu đến chân đánh giá lại một lần, lúc này mới bình luận, “Dáng người không tồi nha.”</w:t>
      </w:r>
      <w:r>
        <w:br w:type="textWrapping"/>
      </w:r>
      <w:r>
        <w:br w:type="textWrapping"/>
      </w:r>
      <w:r>
        <w:t xml:space="preserve">Giang ở trước mặt Chu Phóng mặc quần áo, vừa mặc vừa nói, “Cảm ơn đã khen, vẫn là anh rắn chắc hơn.”</w:t>
      </w:r>
      <w:r>
        <w:br w:type="textWrapping"/>
      </w:r>
      <w:r>
        <w:br w:type="textWrapping"/>
      </w:r>
      <w:r>
        <w:t xml:space="preserve">“Haha, tôi bình thường đều có tập thể dục.”</w:t>
      </w:r>
      <w:r>
        <w:br w:type="textWrapping"/>
      </w:r>
      <w:r>
        <w:br w:type="textWrapping"/>
      </w:r>
      <w:r>
        <w:t xml:space="preserve">“A? Tôi còn tưởng anh là trạch nam.”</w:t>
      </w:r>
      <w:r>
        <w:br w:type="textWrapping"/>
      </w:r>
      <w:r>
        <w:br w:type="textWrapping"/>
      </w:r>
      <w:r>
        <w:t xml:space="preserve">“Ây, đừng có nhìn tôi như vậy, tôi mỗi ngày đều ra ngoài chạy bộ.”</w:t>
      </w:r>
      <w:r>
        <w:br w:type="textWrapping"/>
      </w:r>
      <w:r>
        <w:br w:type="textWrapping"/>
      </w:r>
      <w:r>
        <w:t xml:space="preserve">“Tốt, vừa lúc tôi cũng định đi chạy bộ, vậy chạy cùng nhau đi.” Giang Ninh ngẩng đầu, ánh mắt đen láy nhìn thằng Chu Phóng, hắn nhếch khóe miệng cười xấu xa, “Tôi mỗi ngày phải chạy một nghìn mét nha.”</w:t>
      </w:r>
      <w:r>
        <w:br w:type="textWrapping"/>
      </w:r>
      <w:r>
        <w:br w:type="textWrapping"/>
      </w:r>
      <w:r>
        <w:t xml:space="preserve">“Một nghìn thôi à, tôi đã từng chạy được mười nghìn.”</w:t>
      </w:r>
      <w:r>
        <w:br w:type="textWrapping"/>
      </w:r>
      <w:r>
        <w:br w:type="textWrapping"/>
      </w:r>
      <w:r>
        <w:t xml:space="preserve">“Cậu á?” Chu Phóng nghiềm ngẫm nhìn nhìn đánh giá đối phương, nhìn thân thể cậu bị vải che khuất, không khỏi có chút luyến tiếc.</w:t>
      </w:r>
      <w:r>
        <w:br w:type="textWrapping"/>
      </w:r>
      <w:r>
        <w:br w:type="textWrapping"/>
      </w:r>
      <w:r>
        <w:t xml:space="preserve">“Thân thể là vốn của mệnh người, về sau còn là… điều kiện tạo nên cuộc sống hạnh phúc.” Giang Ninh dứt lời, ánh mắt hơi cong lên, nhìn về phía Chu Phóng.</w:t>
      </w:r>
      <w:r>
        <w:br w:type="textWrapping"/>
      </w:r>
      <w:r>
        <w:br w:type="textWrapping"/>
      </w:r>
      <w:r>
        <w:t xml:space="preserve">Hắn cũng nghiêm túc gật gật đầu, “Rất có đạo lý, tôi đi rửa mặt.”</w:t>
      </w:r>
      <w:r>
        <w:br w:type="textWrapping"/>
      </w:r>
      <w:r>
        <w:br w:type="textWrapping"/>
      </w:r>
      <w:r>
        <w:t xml:space="preserve">Hai người sau khi rửa mặt, thay quần áo thì ra ngoài chạy bộ.</w:t>
      </w:r>
      <w:r>
        <w:br w:type="textWrapping"/>
      </w:r>
      <w:r>
        <w:br w:type="textWrapping"/>
      </w:r>
      <w:r>
        <w:t xml:space="preserve">Chu Phóng đương nhiên thuận tiện mang theo con chó nhỏ kia đi dạo.</w:t>
      </w:r>
      <w:r>
        <w:br w:type="textWrapping"/>
      </w:r>
      <w:r>
        <w:br w:type="textWrapping"/>
      </w:r>
      <w:r>
        <w:t xml:space="preserve">Vì thế, hai người một chó, bắt đầu chạy bộ vòng quanh khu nhà, trên đường có rất nhiều người lớn tuổi tập thể dục buổi sáng, còn có mấy đôi lão phu thê cùng nhau chạy bộ, tinh thần không thua gì người trẻ tuổi.</w:t>
      </w:r>
      <w:r>
        <w:br w:type="textWrapping"/>
      </w:r>
      <w:r>
        <w:br w:type="textWrapping"/>
      </w:r>
      <w:r>
        <w:t xml:space="preserve">Bởi vì không thích sóng vai, Chu Phóng cố ý cùng Giang Ninh duy trì khoảng cách nửa bước, dẫn con chó nhỏ chạy ở phía trước, Giang Ninh theo sát ở phía sau.</w:t>
      </w:r>
      <w:r>
        <w:br w:type="textWrapping"/>
      </w:r>
      <w:r>
        <w:br w:type="textWrapping"/>
      </w:r>
      <w:r>
        <w:t xml:space="preserve">Mỗi lần ngẩng đầu đều có thể nhìn thấy một bên mặt của người kia, bị mồ hôi làm cho ướt đẫm, vì chạy bộ mà cả người lắc lư, hắn chỉ thỉnh thoảng quay đầu lại kéo kéo con chó nhỏ, cũng ít khi quay đầu lại nhìn Giang Ninh ở phía sau.</w:t>
      </w:r>
      <w:r>
        <w:br w:type="textWrapping"/>
      </w:r>
      <w:r>
        <w:br w:type="textWrapping"/>
      </w:r>
      <w:r>
        <w:t xml:space="preserve">Buổi sáng nắng vàng chiếu xuống, hình ảnh ấm áp như vậy, đã từ rất lâu rồi.</w:t>
      </w:r>
      <w:r>
        <w:br w:type="textWrapping"/>
      </w:r>
      <w:r>
        <w:br w:type="textWrapping"/>
      </w:r>
      <w:r>
        <w:t xml:space="preserve">Khi đó, mình mất đi người thân không nơi nương tựa, mỗi buổi sáng dều ngồi sau xe đạp của hắn, cùng nhau đi học.</w:t>
      </w:r>
      <w:r>
        <w:br w:type="textWrapping"/>
      </w:r>
      <w:r>
        <w:br w:type="textWrapping"/>
      </w:r>
      <w:r>
        <w:t xml:space="preserve">Suốt dọc đường đi, hắn quen biết rất nhiều người, cười giỡn chào hỏi, mình chỉ yên lặng ngồi ở phía sau, lúc đó hắn luôn quan tâm quay đầu hỏi mình, chân bị thương có sao không, có muốn chạy chậm lại một chút không, hoặc là sợ mình nhàm chán, còn cố ý tìm đề tài, tỷ như việc học cấp ba rất bận rộn, tỷ như chủ đề kỳ sau của Bách Xuyên xã rốt cục đã được xác định…</w:t>
      </w:r>
      <w:r>
        <w:br w:type="textWrapping"/>
      </w:r>
      <w:r>
        <w:br w:type="textWrapping"/>
      </w:r>
      <w:r>
        <w:t xml:space="preserve">Mỗi lần nhìn thấy nụ cười của hắn, cảm thấy trong lòng thật ấm áp. Nắm chặt góc áo của hắn, cả người dựa vào.</w:t>
      </w:r>
      <w:r>
        <w:br w:type="textWrapping"/>
      </w:r>
      <w:r>
        <w:br w:type="textWrapping"/>
      </w:r>
      <w:r>
        <w:t xml:space="preserve">Mình lúc đó chỉ là đứa trẻ cô đơn bất lực, đem Chu Phóng trở thành người quan trọng nhất trong lòng.</w:t>
      </w:r>
      <w:r>
        <w:br w:type="textWrapping"/>
      </w:r>
      <w:r>
        <w:br w:type="textWrapping"/>
      </w:r>
      <w:r>
        <w:t xml:space="preserve">Nhưng mà hiện tại, tuy rằng vẫn không buông được tình cảm dành cho hắn, chỉ là, khoảng cách nửa bước kia giữa hai người, ở trong lòng lại là khoảng cách rất xa.</w:t>
      </w:r>
      <w:r>
        <w:br w:type="textWrapping"/>
      </w:r>
      <w:r>
        <w:br w:type="textWrapping"/>
      </w:r>
      <w:r>
        <w:t xml:space="preserve">Năm năm không gặp, khi hai người gặp lại mọi chuyện đều đã khác đi.</w:t>
      </w:r>
      <w:r>
        <w:br w:type="textWrapping"/>
      </w:r>
      <w:r>
        <w:br w:type="textWrapping"/>
      </w:r>
      <w:r>
        <w:t xml:space="preserve">Mình hiện tại chỉ là người xa lạ trong cuộc sống của hắn, có thể làm cho hắn thích mình được không?</w:t>
      </w:r>
      <w:r>
        <w:br w:type="textWrapping"/>
      </w:r>
      <w:r>
        <w:br w:type="textWrapping"/>
      </w:r>
      <w:r>
        <w:t xml:space="preserve">Tuy rằng nói với Cổ Duy rất có tự tin, nhưng hiện tại, trong lòng một chút cũng không có.</w:t>
      </w:r>
      <w:r>
        <w:br w:type="textWrapping"/>
      </w:r>
      <w:r>
        <w:br w:type="textWrapping"/>
      </w:r>
      <w:r>
        <w:t xml:space="preserve">“Được rồi, nghỉ ngơi một chút đi.” Chu Phóng hướng Giang Ninh cười cười, chỉ chỉ ghế đá phía trước, “Qua đó ngồi?”</w:t>
      </w:r>
      <w:r>
        <w:br w:type="textWrapping"/>
      </w:r>
      <w:r>
        <w:br w:type="textWrapping"/>
      </w:r>
      <w:r>
        <w:t xml:space="preserve">“Ừ.” Giang Ninh đi theo hắn, hắn ôm chó, cùng nhau đi qua.</w:t>
      </w:r>
      <w:r>
        <w:br w:type="textWrapping"/>
      </w:r>
      <w:r>
        <w:br w:type="textWrapping"/>
      </w:r>
      <w:r>
        <w:t xml:space="preserve">Con chó nhỏ dường như đang khó chịu, nhích tới nhích lui trong lòng Chu Phóng, hắn liền lấy tay xoa xoa đầu nó, xoa đến lông rối xù lên, sau đó lại xoa, lại rối.</w:t>
      </w:r>
      <w:r>
        <w:br w:type="textWrapping"/>
      </w:r>
      <w:r>
        <w:br w:type="textWrapping"/>
      </w:r>
      <w:r>
        <w:t xml:space="preserve">Giang Ninh nhịn không được, bế con chó từ trong tay hắn ôm lấy, nhẹ nhàng vuốt lông trên đầu nó, ôn nhu sờ đầu con chó nhỏ.</w:t>
      </w:r>
      <w:r>
        <w:br w:type="textWrapping"/>
      </w:r>
      <w:r>
        <w:br w:type="textWrapping"/>
      </w:r>
      <w:r>
        <w:t xml:space="preserve">Chu Phóng cười nói, “Bát Bát nhà tôi dường như còn thích cậu hơn tôi.”</w:t>
      </w:r>
      <w:r>
        <w:br w:type="textWrapping"/>
      </w:r>
      <w:r>
        <w:br w:type="textWrapping"/>
      </w:r>
      <w:r>
        <w:t xml:space="preserve">Bởi vì con chó nhỏ vừa nằm trong lòng Giang Ninh đã im lặng.</w:t>
      </w:r>
      <w:r>
        <w:br w:type="textWrapping"/>
      </w:r>
      <w:r>
        <w:br w:type="textWrapping"/>
      </w:r>
      <w:r>
        <w:t xml:space="preserve">Giang Ninh nghĩ thầm, có lẽ nó cho rằng mình là người xấu, nên ở trước mặt mình mới không dám động?</w:t>
      </w:r>
      <w:r>
        <w:br w:type="textWrapping"/>
      </w:r>
      <w:r>
        <w:br w:type="textWrapping"/>
      </w:r>
      <w:r>
        <w:t xml:space="preserve">Trên mặt làm ra vẻ không có việc gì nói, “Vì tôi tốt với nó.”, nói xong lại vỗ vỗ đầu con chó nhỏ.</w:t>
      </w:r>
      <w:r>
        <w:br w:type="textWrapping"/>
      </w:r>
      <w:r>
        <w:br w:type="textWrapping"/>
      </w:r>
      <w:r>
        <w:t xml:space="preserve">“Chó mà cũng có linh tính như vậy sao?”</w:t>
      </w:r>
      <w:r>
        <w:br w:type="textWrapping"/>
      </w:r>
      <w:r>
        <w:br w:type="textWrapping"/>
      </w:r>
      <w:r>
        <w:t xml:space="preserve">“Chính xác.”</w:t>
      </w:r>
      <w:r>
        <w:br w:type="textWrapping"/>
      </w:r>
      <w:r>
        <w:br w:type="textWrapping"/>
      </w:r>
      <w:r>
        <w:t xml:space="preserve">Chu Phóng nở nụ cười, “Thật ra những năm gần dây tôi vẫn muốn nuôi chó, chẳng biết tại sao tôi rất thích chó.”</w:t>
      </w:r>
      <w:r>
        <w:br w:type="textWrapping"/>
      </w:r>
      <w:r>
        <w:br w:type="textWrapping"/>
      </w:r>
      <w:r>
        <w:t xml:space="preserve">Giang Ninh vuốt đầu con chó nhỏ, thản nhiên nói,”Có thể kiếp trước anh là đồng loại với nó không chừng.”</w:t>
      </w:r>
      <w:r>
        <w:br w:type="textWrapping"/>
      </w:r>
      <w:r>
        <w:br w:type="textWrapping"/>
      </w:r>
      <w:r>
        <w:t xml:space="preserve">Chu Phóng không thèm để ý lời cậu, tiếp tục nói, “Không nhớ rõ là sinh nhật năm nào, ba tôi tặng cho một con chó mực, tôi dọn ra ở riêng cũng mang nó qua ở cùng, sau này lại vì một người bạn sợ chó mà bắt nó đem đi.” Thanh âm trầm xuống, thản nhiên nói, mang theo sầu não thương nhớ,”Sau đó nó lại ăn bậy, chết trước cửa nhà, tôi liền chôn nó ở trong sân nhà.”</w:t>
      </w:r>
      <w:r>
        <w:br w:type="textWrapping"/>
      </w:r>
      <w:r>
        <w:br w:type="textWrapping"/>
      </w:r>
      <w:r>
        <w:t xml:space="preserve">Đầu Đất đã chết rồi sao? Giang Ninh dừng một chút, nuốt xuống lời muốn nói.</w:t>
      </w:r>
      <w:r>
        <w:br w:type="textWrapping"/>
      </w:r>
      <w:r>
        <w:br w:type="textWrapping"/>
      </w:r>
      <w:r>
        <w:t xml:space="preserve">“Một thời gian dài, tôi không dám nuôi chó,tôi sợ sủng vật lại chết, không muốn trải qua ly biệt như thế nữa.” Chu Phóng đưa tay nhẹ nhàng xoa đầu con chó nhỏ, nhẹ nhàng thở dài, “Sau này cảm thấy ở một mình thật sự rất cô đơn, liền nuôi một con chó, không quá ba tháng nó lại chết.”</w:t>
      </w:r>
      <w:r>
        <w:br w:type="textWrapping"/>
      </w:r>
      <w:r>
        <w:br w:type="textWrapping"/>
      </w:r>
      <w:r>
        <w:t xml:space="preserve">“Là bệnh chết, bị hành hạ rất lâu.”</w:t>
      </w:r>
      <w:r>
        <w:br w:type="textWrapping"/>
      </w:r>
      <w:r>
        <w:br w:type="textWrapping"/>
      </w:r>
      <w:r>
        <w:t xml:space="preserve">Dừng một chút, lại nói, “Bất quá bây giờ đã quen, mấy con vật này, không thể nào sống lâu được, nên lúc nó còn sống, tôi hết sức chiếu cố nó là được,nghĩ thông suốt rồi, tâm tình cũng trở nên tốt hơn, cho nên, nhìn thấy con chó này liền không nhịn được mua về nuôi.”</w:t>
      </w:r>
      <w:r>
        <w:br w:type="textWrapping"/>
      </w:r>
      <w:r>
        <w:br w:type="textWrapping"/>
      </w:r>
      <w:r>
        <w:t xml:space="preserve">Giang Ninh vẫn im lặng lắng nghe, nhìn hắn mang theo nụ cười kể lại chuyện cũ, tâm tình đã dễ dàng bị xúc động.</w:t>
      </w:r>
      <w:r>
        <w:br w:type="textWrapping"/>
      </w:r>
      <w:r>
        <w:br w:type="textWrapping"/>
      </w:r>
      <w:r>
        <w:t xml:space="preserve">Cô đơn sao?</w:t>
      </w:r>
      <w:r>
        <w:br w:type="textWrapping"/>
      </w:r>
      <w:r>
        <w:br w:type="textWrapping"/>
      </w:r>
      <w:r>
        <w:t xml:space="preserve">Trong năm năm qua hắn chưa từng động tâm với ai?</w:t>
      </w:r>
      <w:r>
        <w:br w:type="textWrapping"/>
      </w:r>
      <w:r>
        <w:br w:type="textWrapping"/>
      </w:r>
      <w:r>
        <w:t xml:space="preserve">Như vậy, càng muốn khiến hắn yêu mình, muốn cho hắn cảm nhận được thế nào là hạnh phúc, đương nhiên, chính mình cũng sẽ hạnh phúc.</w:t>
      </w:r>
      <w:r>
        <w:br w:type="textWrapping"/>
      </w:r>
      <w:r>
        <w:br w:type="textWrapping"/>
      </w:r>
      <w:r>
        <w:t xml:space="preserve">“Không sao, tôi tin chắc anh sẽ tìm được người ở cùng anh cả đời.” Giang Ninh nhẹ giọng nói, ngữ khí vô cùng chân thành.</w:t>
      </w:r>
      <w:r>
        <w:br w:type="textWrapping"/>
      </w:r>
      <w:r>
        <w:br w:type="textWrapping"/>
      </w:r>
      <w:r>
        <w:t xml:space="preserve">“Ha ha.” Chu Phóng chỉ cười cười, không đáp lại.</w:t>
      </w:r>
      <w:r>
        <w:br w:type="textWrapping"/>
      </w:r>
      <w:r>
        <w:br w:type="textWrapping"/>
      </w:r>
      <w:r>
        <w:t xml:space="preserve">Giang Ninh dừng lại một chút, đột nhiên hỏi, “Người thích nuôi sủng vật, có phải rất ghét người khác nói xấu vật nuôi của mình không?”</w:t>
      </w:r>
      <w:r>
        <w:br w:type="textWrapping"/>
      </w:r>
      <w:r>
        <w:br w:type="textWrapping"/>
      </w:r>
      <w:r>
        <w:t xml:space="preserve">“Đúng nha, dù sao người nuôi sủng vật cũng rất yêu quý con vật của mình, coi chúng nó như bằng hữu, dĩ nhiên có người nói xấu nó sẽ thấy không vui.”</w:t>
      </w:r>
      <w:r>
        <w:br w:type="textWrapping"/>
      </w:r>
      <w:r>
        <w:br w:type="textWrapping"/>
      </w:r>
      <w:r>
        <w:t xml:space="preserve">Giang Ninh trầm mặc chốt lát, trước kia cậu ở trước mặt hắn mắng nó là con chó hư hỏng, còn nói nó rất xấu, thật là không hiểu chuyện.</w:t>
      </w:r>
      <w:r>
        <w:br w:type="textWrapping"/>
      </w:r>
      <w:r>
        <w:br w:type="textWrapping"/>
      </w:r>
      <w:r>
        <w:t xml:space="preserve">Khi người mình yêu thích thứ gì, cho mình bản thân không thích, cũng nên đi hiểu và thông cảm, suy nghĩ như vậy, mới dần dần đón nhận, chạm vào mấy chú chó.</w:t>
      </w:r>
      <w:r>
        <w:br w:type="textWrapping"/>
      </w:r>
      <w:r>
        <w:br w:type="textWrapping"/>
      </w:r>
      <w:r>
        <w:t xml:space="preserve">Lúc bắt đầu thực sự rất sợ hãi, không dám đứng gần, tâm lý e ngại vì bị chó cắn đã nhiều năm vẫn không cách nào vượt qua. Sau đó, đi đến nơi bán sủng bật, nhìn mấy chú chó đáng yêu, sờ vào đám lông mềm mềm của chúng, cảm giác e ngại mới dần dần phai nhạt.</w:t>
      </w:r>
      <w:r>
        <w:br w:type="textWrapping"/>
      </w:r>
      <w:r>
        <w:br w:type="textWrapping"/>
      </w:r>
      <w:r>
        <w:t xml:space="preserve">Hiện tại chỉ cần không phải là bộ mặt đáng sợ của con chó muốn cắn người, hơn nữa là bột mặ đáng yêu, Giang Ninh cũng không sợ, còn có thể ôm vào lòng đùa giỡn.</w:t>
      </w:r>
      <w:r>
        <w:br w:type="textWrapping"/>
      </w:r>
      <w:r>
        <w:br w:type="textWrapping"/>
      </w:r>
      <w:r>
        <w:t xml:space="preserve">Sẽ không bao giờ nói lời trái tai, lại càng không vì mình mà khiến anh khó xử nữa.</w:t>
      </w:r>
      <w:r>
        <w:br w:type="textWrapping"/>
      </w:r>
      <w:r>
        <w:br w:type="textWrapping"/>
      </w:r>
      <w:r>
        <w:t xml:space="preserve">Chu Phóng, đứa nhỏ ngày nào dần dần trưởng thành, trong lòng đều mang theo tâm tình yêu thích anh, anh có hiểu không?</w:t>
      </w:r>
      <w:r>
        <w:br w:type="textWrapping"/>
      </w:r>
      <w:r>
        <w:br w:type="textWrapping"/>
      </w:r>
      <w:r>
        <w:t xml:space="preserve">“Về nhà thôi.” Chu Phóng quay đầu liếc Giang Ninh một cái, thấy đối phương cũng đang nhìn mình, cả hai nhìn nhau cười.</w:t>
      </w:r>
      <w:r>
        <w:br w:type="textWrapping"/>
      </w:r>
      <w:r>
        <w:br w:type="textWrapping"/>
      </w:r>
      <w:r>
        <w:t xml:space="preserve">Chu Phóng bế chó về, “Ôm nó thôi, nhìn thấy tiểu tử này chạy mệt đến bất động rồi.”</w:t>
      </w:r>
      <w:r>
        <w:br w:type="textWrapping"/>
      </w:r>
      <w:r>
        <w:br w:type="textWrapping"/>
      </w:r>
      <w:r>
        <w:t xml:space="preserve">“Ừ, về thôi, ăn điểm tâm.”</w:t>
      </w:r>
      <w:r>
        <w:br w:type="textWrapping"/>
      </w:r>
      <w:r>
        <w:br w:type="textWrapping"/>
      </w:r>
      <w:r>
        <w:t xml:space="preserve">Hai người lại cùng nhau chạy về.</w:t>
      </w:r>
      <w:r>
        <w:br w:type="textWrapping"/>
      </w:r>
      <w:r>
        <w:br w:type="textWrapping"/>
      </w:r>
      <w:r>
        <w:t xml:space="preserve">Con đường về nhà đột nhiên ngắn đi rất nhiều, hai người tự chìm trong tâm tư, trầm mặc.</w:t>
      </w:r>
      <w:r>
        <w:br w:type="textWrapping"/>
      </w:r>
      <w:r>
        <w:br w:type="textWrapping"/>
      </w:r>
      <w:r>
        <w:t xml:space="preserve">Giang Ninh đương nhiên đang nhớ lại chuyện cũ, Chu Phóng thì lại thấy lo lắng.</w:t>
      </w:r>
      <w:r>
        <w:br w:type="textWrapping"/>
      </w:r>
      <w:r>
        <w:br w:type="textWrapping"/>
      </w:r>
      <w:r>
        <w:t xml:space="preserve">Chẳng biết tại sao, hôm nay lại cư nhiên đem chuyện bí mật giấu trong lòng nói ra, chẳng lẽ vì trên người cậu nhóc kia toát ra khí chất lãnh đạm im lặng, khiến cho người ta muốn trải lòng cùng hắn nói hết?</w:t>
      </w:r>
      <w:r>
        <w:br w:type="textWrapping"/>
      </w:r>
      <w:r>
        <w:br w:type="textWrapping"/>
      </w:r>
      <w:r>
        <w:t xml:space="preserve">Tối hôm qua lại không hề phòng bị mà ôm cậu ta vào lòng, không hề ghét bỏ cùng cậu ta thân mật. Thậm chí sau khi ôm, ngủ rất ngon, không bị giấc mộng kia làm bừng tỉnh nữa.</w:t>
      </w:r>
      <w:r>
        <w:br w:type="textWrapping"/>
      </w:r>
      <w:r>
        <w:br w:type="textWrapping"/>
      </w:r>
      <w:r>
        <w:t xml:space="preserve">Càng đáng sợ chính là, lúc sáng sớm nhìn thấy đôi mắt đen láy nhìn mình chăm chú trong lòng, có cảm giác tim hẫng đi nửa nhịp.</w:t>
      </w:r>
      <w:r>
        <w:br w:type="textWrapping"/>
      </w:r>
      <w:r>
        <w:br w:type="textWrapping"/>
      </w:r>
      <w:r>
        <w:t xml:space="preserve">Mình dường như trở nên rất kỳ quái.</w:t>
      </w:r>
      <w:r>
        <w:br w:type="textWrapping"/>
      </w:r>
      <w:r>
        <w:br w:type="textWrapping"/>
      </w:r>
      <w:r>
        <w:t xml:space="preserve">Hai người suốt đường đi không hề nói chuyện, sau khi về tới nhà, Chu Phóng tự nhiên đem con chó nhỏ nhét vào lòng Giang Ninh, sau đó lấy chìa khóa mở cửa.</w:t>
      </w:r>
      <w:r>
        <w:br w:type="textWrapping"/>
      </w:r>
      <w:r>
        <w:br w:type="textWrapping"/>
      </w:r>
      <w:r>
        <w:t xml:space="preserve">Sau khi cửa mở, Giang Ninh tự nhiên như nhà mình, ôm chó đi vào trong, Chu Phóng đứng ở cửa, có chút ngây người.</w:t>
      </w:r>
      <w:r>
        <w:br w:type="textWrapping"/>
      </w:r>
      <w:r>
        <w:br w:type="textWrapping"/>
      </w:r>
      <w:r>
        <w:t xml:space="preserve">Hành động bản năng này, sao lại cùng cậu ta phối hợp ăn ý như vậy, hai người trước đó đã quen sao?</w:t>
      </w:r>
      <w:r>
        <w:br w:type="textWrapping"/>
      </w:r>
      <w:r>
        <w:br w:type="textWrapping"/>
      </w:r>
      <w:r>
        <w:t xml:space="preserve">“Anh cho Bát Bát ăn đi, tôi vào bếp làm bữa sáng.” Giang Ninh quay đầu lại cười cười, Chu Phóng thuận tay đóng cửa lại, nhận chó từ tay cậu, “Được, vất vả cho cậu.”</w:t>
      </w:r>
      <w:r>
        <w:br w:type="textWrapping"/>
      </w:r>
      <w:r>
        <w:br w:type="textWrapping"/>
      </w:r>
      <w:r>
        <w:t xml:space="preserve">Lần này là lời nói thật lòng, không hề có ý muốn thử cậu.</w:t>
      </w:r>
      <w:r>
        <w:br w:type="textWrapping"/>
      </w:r>
      <w:r>
        <w:br w:type="textWrapping"/>
      </w:r>
      <w:r>
        <w:t xml:space="preserve">“Không sao, anh muốn ăn gì? Trứng chiên hay là bánh mì?”</w:t>
      </w:r>
      <w:r>
        <w:br w:type="textWrapping"/>
      </w:r>
      <w:r>
        <w:br w:type="textWrapping"/>
      </w:r>
      <w:r>
        <w:t xml:space="preserve">“Trứng chiên đi, tôi không thích bánh mì.”</w:t>
      </w:r>
      <w:r>
        <w:br w:type="textWrapping"/>
      </w:r>
      <w:r>
        <w:br w:type="textWrapping"/>
      </w:r>
      <w:r>
        <w:t xml:space="preserve">“Ừ, được rồi.”</w:t>
      </w:r>
      <w:r>
        <w:br w:type="textWrapping"/>
      </w:r>
      <w:r>
        <w:br w:type="textWrapping"/>
      </w:r>
      <w:r>
        <w:t xml:space="preserve">Giang Ninh cười cười, xoay người đi vào bếp, mặc cái cái tạp dề vốn không còn rõ hình dạng đã được cậu giặt sạch sẽ.</w:t>
      </w:r>
      <w:r>
        <w:br w:type="textWrapping"/>
      </w:r>
      <w:r>
        <w:br w:type="textWrapping"/>
      </w:r>
      <w:r>
        <w:t xml:space="preserve">Chu Phóng đứng ngây người một lúc lâu, nhìn Giang Ninh đeo tạp dề bận rộn trong bếp, trong lòng đột nhiên cảm thấy thật thoải mái, thật ấm áp.</w:t>
      </w:r>
      <w:r>
        <w:br w:type="textWrapping"/>
      </w:r>
      <w:r>
        <w:br w:type="textWrapping"/>
      </w:r>
      <w:r>
        <w:t xml:space="preserve">Có cảm giác… của gia đình.</w:t>
      </w:r>
      <w:r>
        <w:br w:type="textWrapping"/>
      </w:r>
      <w:r>
        <w:br w:type="textWrapping"/>
      </w:r>
    </w:p>
    <w:p>
      <w:pPr>
        <w:pStyle w:val="Heading2"/>
      </w:pPr>
      <w:bookmarkStart w:id="50" w:name="quyển-2---chương-8-ái-muội"/>
      <w:bookmarkEnd w:id="50"/>
      <w:r>
        <w:t xml:space="preserve">29. Quyển 2 - Chương 8: Ái Muội</w:t>
      </w:r>
    </w:p>
    <w:p>
      <w:pPr>
        <w:pStyle w:val="Compact"/>
      </w:pPr>
      <w:r>
        <w:br w:type="textWrapping"/>
      </w:r>
      <w:r>
        <w:br w:type="textWrapping"/>
      </w:r>
      <w:r>
        <w:t xml:space="preserve">Chu Phóng dắt chó đi đến phòng khách, cho nó ngồi lên một cái ghế nhỏ, sau đó đi lấy sữa, Giang Ninh thì ở trong bếp làm bữa sáng.</w:t>
      </w:r>
      <w:r>
        <w:br w:type="textWrapping"/>
      </w:r>
      <w:r>
        <w:br w:type="textWrapping"/>
      </w:r>
      <w:r>
        <w:t xml:space="preserve">Buổi sáng mùa đông có chút lạnh, nhưng hôm nay, không khí trong phòng lại phá lệ ấm áp.</w:t>
      </w:r>
      <w:r>
        <w:br w:type="textWrapping"/>
      </w:r>
      <w:r>
        <w:br w:type="textWrapping"/>
      </w:r>
      <w:r>
        <w:t xml:space="preserve">Chu Phóng thỉnh thoảng ngẩng đầu nhìn vào trong bếp, Giang Ninh bị hơi nóng làm cho chóp mũi đỏ ửng, còn có biểu tình chân thành làm trứng chiên, càng nhìn càng thấy quen thuộc, càng nhìn càng thấy vừa mắt.</w:t>
      </w:r>
      <w:r>
        <w:br w:type="textWrapping"/>
      </w:r>
      <w:r>
        <w:br w:type="textWrapping"/>
      </w:r>
      <w:r>
        <w:t xml:space="preserve">Trong lòng không khỏi cảm thán, nếu Tiểu Ninh vẫn còn, cậu ấy cũng cỡ tuổi này rồi.</w:t>
      </w:r>
      <w:r>
        <w:br w:type="textWrapping"/>
      </w:r>
      <w:r>
        <w:br w:type="textWrapping"/>
      </w:r>
      <w:r>
        <w:t xml:space="preserve">Lúc Giang Ninh bưng đĩa đi ra, Chu Phóng liền thu hồi suy nghĩ hỗn loạn, đem con chó nhỏ đến trên ghế salon bên cạnh, rồi đi qua ngồi đối diện Giang Ninh.</w:t>
      </w:r>
      <w:r>
        <w:br w:type="textWrapping"/>
      </w:r>
      <w:r>
        <w:br w:type="textWrapping"/>
      </w:r>
      <w:r>
        <w:t xml:space="preserve">“Vất vả rồi.” Cười chân thành.</w:t>
      </w:r>
      <w:r>
        <w:br w:type="textWrapping"/>
      </w:r>
      <w:r>
        <w:br w:type="textWrapping"/>
      </w:r>
      <w:r>
        <w:t xml:space="preserve">Giang Ninh thản nhiên nói, “Những lời này anh nói nhiều rồi.”</w:t>
      </w:r>
      <w:r>
        <w:br w:type="textWrapping"/>
      </w:r>
      <w:r>
        <w:br w:type="textWrapping"/>
      </w:r>
      <w:r>
        <w:t xml:space="preserve">“Đúng a…” Chu Phóng sờ sờ cái mũi, nhìn đối phương, người kia cũng bĩnh tình nhìn mình chăm chú. Một lúc lâu sau, Chu Phóng đột nhiên vươn tay gạt nhẹ khóe miệng cậu, “Dính đồ này.”</w:t>
      </w:r>
      <w:r>
        <w:br w:type="textWrapping"/>
      </w:r>
      <w:r>
        <w:br w:type="textWrapping"/>
      </w:r>
      <w:r>
        <w:t xml:space="preserve">Giang Ninh lại dùng tay mình xoa xoa nơi hắn vừa chạm vào, cúi đầu nhếch khóe miệng cười nhẹ.</w:t>
      </w:r>
      <w:r>
        <w:br w:type="textWrapping"/>
      </w:r>
      <w:r>
        <w:br w:type="textWrapping"/>
      </w:r>
      <w:r>
        <w:t xml:space="preserve">“Ai, tại sao không có trứng hấp?” Chu Phóng nhíu mày nhìn đĩa trứng chiên.</w:t>
      </w:r>
      <w:r>
        <w:br w:type="textWrapping"/>
      </w:r>
      <w:r>
        <w:br w:type="textWrapping"/>
      </w:r>
      <w:r>
        <w:t xml:space="preserve">“Anh không phải muốn trứng chiên sao?”</w:t>
      </w:r>
      <w:r>
        <w:br w:type="textWrapping"/>
      </w:r>
      <w:r>
        <w:br w:type="textWrapping"/>
      </w:r>
      <w:r>
        <w:t xml:space="preserve">“Tôi thích trứng hấp hơn.”</w:t>
      </w:r>
      <w:r>
        <w:br w:type="textWrapping"/>
      </w:r>
      <w:r>
        <w:br w:type="textWrapping"/>
      </w:r>
      <w:r>
        <w:t xml:space="preserve">Giang Ninh trầm mặt một lát, đem trứng chiên qua bên mình, “Không ăn thì thôi.”</w:t>
      </w:r>
      <w:r>
        <w:br w:type="textWrapping"/>
      </w:r>
      <w:r>
        <w:br w:type="textWrapping"/>
      </w:r>
      <w:r>
        <w:t xml:space="preserve">Chu Phóng cười nói, “Dữ như vậy làm gì a, tôi còn chưa nói không ăn mà.”</w:t>
      </w:r>
      <w:r>
        <w:br w:type="textWrapping"/>
      </w:r>
      <w:r>
        <w:br w:type="textWrapping"/>
      </w:r>
      <w:r>
        <w:t xml:space="preserve">“Vậy im lặng ăn đi, trên bàn cơm phải giữ im lặng.”</w:t>
      </w:r>
      <w:r>
        <w:br w:type="textWrapping"/>
      </w:r>
      <w:r>
        <w:br w:type="textWrapping"/>
      </w:r>
      <w:r>
        <w:t xml:space="preserve">“Haha, không ai dám giáo huấn tôi đâu nha.” Chu Phóng nghiêng đầu nhìn Giang Ninh mặt cười như không cười ngồi đối diện ăn bữa sáng,, tâm tình có chút phức tập, cảm thấy người này không giống bảo mẫu chút nào, thật giống như quản gia, chính xác là phải thêm vào chữ “bà”.</w:t>
      </w:r>
      <w:r>
        <w:br w:type="textWrapping"/>
      </w:r>
      <w:r>
        <w:br w:type="textWrapping"/>
      </w:r>
      <w:r>
        <w:t xml:space="preserve">Không biết tại sao, người lười biếng quen thói như hắn, hiện tại bị người kia trông nom, cư nhiên trong lòng có cảm giác dễ chịu.</w:t>
      </w:r>
      <w:r>
        <w:br w:type="textWrapping"/>
      </w:r>
      <w:r>
        <w:br w:type="textWrapping"/>
      </w:r>
      <w:r>
        <w:t xml:space="preserve">Suy nghĩ nửa ngày cũng không biết vì cái gì, đành phải tạm thời nghĩ đến, mình thật là thiếu ngược đi.</w:t>
      </w:r>
      <w:r>
        <w:br w:type="textWrapping"/>
      </w:r>
      <w:r>
        <w:br w:type="textWrapping"/>
      </w:r>
      <w:r>
        <w:t xml:space="preserve">Sau khi ăn xong bữa sáng, Giang Ninh lại bắt đầu tổng vệ sinh, đem cái ổ của Chu Phóng quét dọn sạch sẽ, từ phòng khách đến phòng ngủ, toàn bộ quét sạch một lần.</w:t>
      </w:r>
      <w:r>
        <w:br w:type="textWrapping"/>
      </w:r>
      <w:r>
        <w:br w:type="textWrapping"/>
      </w:r>
      <w:r>
        <w:t xml:space="preserve">Chu Phóng ngồi bắt chéo chân trên salon, tuy rằng âm thanh tivi rất lớn, nhưng ánh mắt Chu Phóng lại nhìn chằm chằm vào Giang Ninh ở bên kia.</w:t>
      </w:r>
      <w:r>
        <w:br w:type="textWrapping"/>
      </w:r>
      <w:r>
        <w:br w:type="textWrapping"/>
      </w:r>
      <w:r>
        <w:t xml:space="preserve">Cảm giác này thật kỳ diệu quá đi, mình giống như hoàng đế ngồi một bên, nấu cơm giặt giũ quét tước đều có người làm cho, thư thư phục phục được hầu hạ, hơn nữa bảo mẫu này còn không mất tiền công, quả là bảo vật trên trời rơi xuống.</w:t>
      </w:r>
      <w:r>
        <w:br w:type="textWrapping"/>
      </w:r>
      <w:r>
        <w:br w:type="textWrapping"/>
      </w:r>
      <w:r>
        <w:t xml:space="preserve">Cho đến trưa, Giang Ninh rốt cục cũng quét dọn sạch sẽ nhà cửa, sau đó lại chịu khó đi đến nhà bếp chuẩn bị cơm trưa.</w:t>
      </w:r>
      <w:r>
        <w:br w:type="textWrapping"/>
      </w:r>
      <w:r>
        <w:br w:type="textWrapping"/>
      </w:r>
      <w:r>
        <w:t xml:space="preserve">Chu Phóng vui tươi hớn hở ngồi trên ghế chờ ăn, hưởng thụ ngày tháng làm hoàng đế khó có được.</w:t>
      </w:r>
      <w:r>
        <w:br w:type="textWrapping"/>
      </w:r>
      <w:r>
        <w:br w:type="textWrapping"/>
      </w:r>
      <w:r>
        <w:t xml:space="preserve">Đến khi Giang Ninh mang cơm lên, Chu Phóng nghi hoặc mở to hai mắt.</w:t>
      </w:r>
      <w:r>
        <w:br w:type="textWrapping"/>
      </w:r>
      <w:r>
        <w:br w:type="textWrapping"/>
      </w:r>
      <w:r>
        <w:t xml:space="preserve">“Sao đều là trứng?”</w:t>
      </w:r>
      <w:r>
        <w:br w:type="textWrapping"/>
      </w:r>
      <w:r>
        <w:br w:type="textWrapping"/>
      </w:r>
      <w:r>
        <w:t xml:space="preserve">Giang Ninh lạnh lùng nhìn hắn một cái, “Không phải ăn muốn ăn trứng hấp sao? Bữa sáng không làm cho anh, anh còn chê, bây giờ làm cho anh, anh lại chê?”</w:t>
      </w:r>
      <w:r>
        <w:br w:type="textWrapping"/>
      </w:r>
      <w:r>
        <w:br w:type="textWrapping"/>
      </w:r>
      <w:r>
        <w:t xml:space="preserve">Chu Phóng bị chặn không thể phản đối, nhìn một bàn toàn trứng, trứng chiên, trứng luộc, trứng tráng, còn có trứng cuốn cà chua…</w:t>
      </w:r>
      <w:r>
        <w:br w:type="textWrapping"/>
      </w:r>
      <w:r>
        <w:br w:type="textWrapping"/>
      </w:r>
      <w:r>
        <w:t xml:space="preserve">Bất đắc dĩ xoa trán, hỏi, “Cậu có thù với trứng à?”</w:t>
      </w:r>
      <w:r>
        <w:br w:type="textWrapping"/>
      </w:r>
      <w:r>
        <w:br w:type="textWrapping"/>
      </w:r>
      <w:r>
        <w:t xml:space="preserve">Giang Ninh thản nhiên nói, “Tôi sợ không thỏa mãn được anh.”</w:t>
      </w:r>
      <w:r>
        <w:br w:type="textWrapping"/>
      </w:r>
      <w:r>
        <w:br w:type="textWrapping"/>
      </w:r>
      <w:r>
        <w:t xml:space="preserve">Chu Phóng thật sự ngay thẳng mà đem lời này hiểu sai, thỏa mãn không được… Ai, lời này không phải chỉ nên nói lúc trên giường thôi sao? Hơn nữa cậu ta lại còn dùng cái ngữ khí mê người mà nói ra, ngẩng đầu, nhìn thấy gương mặt lạnh như băng nói ra lời này, thật là phá hỏng tưởng tượng mà.</w:t>
      </w:r>
      <w:r>
        <w:br w:type="textWrapping"/>
      </w:r>
      <w:r>
        <w:br w:type="textWrapping"/>
      </w:r>
      <w:r>
        <w:t xml:space="preserve">Giang Ninh tiếp tục nói, “Cho nên mới làm bữa tiệc trứng, không phải để anh chọn lựa à?”</w:t>
      </w:r>
      <w:r>
        <w:br w:type="textWrapping"/>
      </w:r>
      <w:r>
        <w:br w:type="textWrapping"/>
      </w:r>
      <w:r>
        <w:t xml:space="preserve">“A, rất tốt rất tốt.” Chu Phóng đáp, ánh mắt quét một vòng trên mặt bàn, “Cậu đem hết trứng trong tủ lạnh ra làm?”</w:t>
      </w:r>
      <w:r>
        <w:br w:type="textWrapping"/>
      </w:r>
      <w:r>
        <w:br w:type="textWrapping"/>
      </w:r>
      <w:r>
        <w:t xml:space="preserve">“Ừ.”</w:t>
      </w:r>
      <w:r>
        <w:br w:type="textWrapping"/>
      </w:r>
      <w:r>
        <w:br w:type="textWrapping"/>
      </w:r>
      <w:r>
        <w:t xml:space="preserve">“Cậu thật đúng là kẻ phá sản.” Chu Phóng cười cười nhìn cậu, “Cậu có biết trứng đó tốn của tôi bao nhiêu tiền không?”</w:t>
      </w:r>
      <w:r>
        <w:br w:type="textWrapping"/>
      </w:r>
      <w:r>
        <w:br w:type="textWrapping"/>
      </w:r>
      <w:r>
        <w:t xml:space="preserve">Giang Ninh không đáp.</w:t>
      </w:r>
      <w:r>
        <w:br w:type="textWrapping"/>
      </w:r>
      <w:r>
        <w:br w:type="textWrapping"/>
      </w:r>
      <w:r>
        <w:t xml:space="preserve">Chu Phóng thở dài, “Ít nhất cũng phải năm đồng.”</w:t>
      </w:r>
      <w:r>
        <w:br w:type="textWrapping"/>
      </w:r>
      <w:r>
        <w:br w:type="textWrapping"/>
      </w:r>
      <w:r>
        <w:t xml:space="preserve">Giang Ninh rõ ràng không thèm để ý đến hắn, ngồi xuống ghế bắt đầu ăn, Chu Phóng nghĩ muốn đùa giỡn với cậu một chút, kết quả tự hít một mũi bụi, vì thế liền thức thời ngậm miệng bắt đầu ăn cơm, miễn cho cậu ta lại giáo huấn mình “Trên bàn cơm phải giữ im lặng”.</w:t>
      </w:r>
      <w:r>
        <w:br w:type="textWrapping"/>
      </w:r>
      <w:r>
        <w:br w:type="textWrapping"/>
      </w:r>
      <w:r>
        <w:t xml:space="preserve">Một bữa ăn toàn trứng cũng rất dễ chịu, vốn tưởng tất cả là trứng nhất định sẽ ăn không vô, không nghĩ tới cậu ta làm rất ngon, trứng hấp vào miệng liền tan ra, trứng chiên thơm ngon, còn có trứng tráng cả hương cả vị đều không thể chê. Xem ra phải cực khổ lắm mới đem trứng gà đơn giản làm ra những món hương sắc vị toàn vẹn như vậy.</w:t>
      </w:r>
      <w:r>
        <w:br w:type="textWrapping"/>
      </w:r>
      <w:r>
        <w:br w:type="textWrapping"/>
      </w:r>
      <w:r>
        <w:t xml:space="preserve">Chu Phóng cười rộ lên, nhẹ giọng nói, “Lúc còn nhỏ, tôi gạt người ta ăn trứng gà sống, giờ thì hay rồi, đến phiên tôi cả ngày đều ăn trứng.”</w:t>
      </w:r>
      <w:r>
        <w:br w:type="textWrapping"/>
      </w:r>
      <w:r>
        <w:br w:type="textWrapping"/>
      </w:r>
      <w:r>
        <w:t xml:space="preserve">“Báo ứng.” Giang Ninh trả lời, làm cho Chu Phóng có chút bất đắc dĩ.</w:t>
      </w:r>
      <w:r>
        <w:br w:type="textWrapping"/>
      </w:r>
      <w:r>
        <w:br w:type="textWrapping"/>
      </w:r>
      <w:r>
        <w:t xml:space="preserve">“Vòng tuần hoàn, sớm hay muộn cũng phải tới.” Chu Phóng cảm thán nói, “Cho nên tôi cảm thấy nên đối tốt với Lâm Vi một chút, thằng nhóc đó bảo tôi giả làm người yêu nó, tôi không thèm tập trung, làm cho người ta biết được nhược điểm.”</w:t>
      </w:r>
      <w:r>
        <w:br w:type="textWrapping"/>
      </w:r>
      <w:r>
        <w:br w:type="textWrapping"/>
      </w:r>
      <w:r>
        <w:t xml:space="preserve">Giang Ninh đột nhiên hỏi, “Giả người yêu?”</w:t>
      </w:r>
      <w:r>
        <w:br w:type="textWrapping"/>
      </w:r>
      <w:r>
        <w:br w:type="textWrapping"/>
      </w:r>
      <w:r>
        <w:t xml:space="preserve">“Đúng a, Lâm Vi là bạn cùng lớn lên với tôi, nó nhờ tôi giúp, tôi nghĩ hẳn là nên phối hợp với nó một chút, còn nhỏ thì khi dễ nó, bây giờ còn như vậy.”</w:t>
      </w:r>
      <w:r>
        <w:br w:type="textWrapping"/>
      </w:r>
      <w:r>
        <w:br w:type="textWrapping"/>
      </w:r>
      <w:r>
        <w:t xml:space="preserve">Giang Ninh tập trung chú ý lên người đối diện, “Chỉ là giả người yêu, không có gì khác?”</w:t>
      </w:r>
      <w:r>
        <w:br w:type="textWrapping"/>
      </w:r>
      <w:r>
        <w:br w:type="textWrapping"/>
      </w:r>
      <w:r>
        <w:t xml:space="preserve">“Tôi không phải đống tính luyến ái.”</w:t>
      </w:r>
      <w:r>
        <w:br w:type="textWrapping"/>
      </w:r>
      <w:r>
        <w:br w:type="textWrapping"/>
      </w:r>
      <w:r>
        <w:t xml:space="preserve">Giang Ninh dừng một chút, cười nói, “Rất nhiều thứ không thể nói tuyệt đối được.”</w:t>
      </w:r>
      <w:r>
        <w:br w:type="textWrapping"/>
      </w:r>
      <w:r>
        <w:br w:type="textWrapping"/>
      </w:r>
      <w:r>
        <w:t xml:space="preserve">“Ừ, cậu không ghét chủ đề này sao?”</w:t>
      </w:r>
      <w:r>
        <w:br w:type="textWrapping"/>
      </w:r>
      <w:r>
        <w:br w:type="textWrapping"/>
      </w:r>
      <w:r>
        <w:t xml:space="preserve">“Tôi thấy không có gì, tâm tình yêu thích một người chính mình không thể khống chế, nói gì đến đồng tính…” Thoáng dừng lại, nhún vai tỏ ra không sao cả, “Cũng không có cách né tránh.”</w:t>
      </w:r>
      <w:r>
        <w:br w:type="textWrapping"/>
      </w:r>
      <w:r>
        <w:br w:type="textWrapping"/>
      </w:r>
      <w:r>
        <w:t xml:space="preserve">Chu Phóng trầm mặt một lát, cười xấu xa, “Tư tưởng của cậu thật cởi mở, hay là… Phương diện kia cậu từng trả qua?”</w:t>
      </w:r>
      <w:r>
        <w:br w:type="textWrapping"/>
      </w:r>
      <w:r>
        <w:br w:type="textWrapping"/>
      </w:r>
      <w:r>
        <w:t xml:space="preserve">“Nếu tôi nói tôi là đồng tính luyến ái, anh có đuổi tôi đi không?” Giang Ninh thành thật nói.</w:t>
      </w:r>
      <w:r>
        <w:br w:type="textWrapping"/>
      </w:r>
      <w:r>
        <w:br w:type="textWrapping"/>
      </w:r>
      <w:r>
        <w:t xml:space="preserve">“Có lẽ nha. Dù sao tôi cũng phải đảm bảo an toàn cho mình.” Chu Phóng tiếp tục cười, Giang Ninh vẻ mặt bình thản cúi đầu, “Yên tâm đi, tôi không có hứng thú với loại người lôi thôi như anh.”</w:t>
      </w:r>
      <w:r>
        <w:br w:type="textWrapping"/>
      </w:r>
      <w:r>
        <w:br w:type="textWrapping"/>
      </w:r>
      <w:r>
        <w:t xml:space="preserve">“Thật sao?”</w:t>
      </w:r>
      <w:r>
        <w:br w:type="textWrapping"/>
      </w:r>
      <w:r>
        <w:br w:type="textWrapping"/>
      </w:r>
      <w:r>
        <w:t xml:space="preserve">“Ừ.”</w:t>
      </w:r>
      <w:r>
        <w:br w:type="textWrapping"/>
      </w:r>
      <w:r>
        <w:br w:type="textWrapping"/>
      </w:r>
      <w:r>
        <w:t xml:space="preserve">“Vậy cậu thích đàn ông dạng nào?”</w:t>
      </w:r>
      <w:r>
        <w:br w:type="textWrapping"/>
      </w:r>
      <w:r>
        <w:br w:type="textWrapping"/>
      </w:r>
      <w:r>
        <w:t xml:space="preserve">“Hơn ba mươi, đeo kính đen, râu dài.” Giang Ninh nhếch khóe miệng nhẹ nhàng cười, bổ sung thêm, “Râu cá trê.”</w:t>
      </w:r>
      <w:r>
        <w:br w:type="textWrapping"/>
      </w:r>
      <w:r>
        <w:br w:type="textWrapping"/>
      </w:r>
      <w:r>
        <w:t xml:space="preserve">Chu Phóng sửng sốt hồi lâu, mới nhẹ nhàng cười lên tiếng, “Phẩm vị của cậu thật…độc đáo.”</w:t>
      </w:r>
      <w:r>
        <w:br w:type="textWrapping"/>
      </w:r>
      <w:r>
        <w:br w:type="textWrapping"/>
      </w:r>
      <w:r>
        <w:t xml:space="preserve">“Cám ơn.”</w:t>
      </w:r>
      <w:r>
        <w:br w:type="textWrapping"/>
      </w:r>
      <w:r>
        <w:br w:type="textWrapping"/>
      </w:r>
      <w:r>
        <w:t xml:space="preserve">Sau đó mỗi người ôm theo phiền muộn ăn cơm, không còn chủ đề nào.</w:t>
      </w:r>
      <w:r>
        <w:br w:type="textWrapping"/>
      </w:r>
      <w:r>
        <w:br w:type="textWrapping"/>
      </w:r>
      <w:r>
        <w:t xml:space="preserve">Giang Ninh trên mặt làm như không có gì, nhìn thấy bộ dáng buồn bực của Chu Phóng, trong lòng cảm thấy vô cùng khoái trá.</w:t>
      </w:r>
      <w:r>
        <w:br w:type="textWrapping"/>
      </w:r>
      <w:r>
        <w:br w:type="textWrapping"/>
      </w:r>
      <w:r>
        <w:t xml:space="preserve">Nhưng thật ra Chu Phóng đang bị đả kích không nhẹ, bởi vì người kia nói thẳng thà thích một đại thúc, chứ không để ý đến hắn.</w:t>
      </w:r>
      <w:r>
        <w:br w:type="textWrapping"/>
      </w:r>
      <w:r>
        <w:br w:type="textWrapping"/>
      </w:r>
      <w:r>
        <w:t xml:space="preserve">Hắn tuy rằng có hơi lười nhác, nhưng ít nhất cũng trẻ tuổi đẹp trai, so với đại thúc không phải hơn sao?</w:t>
      </w:r>
      <w:r>
        <w:br w:type="textWrapping"/>
      </w:r>
      <w:r>
        <w:br w:type="textWrapping"/>
      </w:r>
      <w:r>
        <w:t xml:space="preserve">Không biết vì sao lại cảm thấy chua xót, dù sao nhìn vẻ mặt hạnh phúc của cậu ta khi nói về mẫu đại thúc lý tưởng kia, trong lòng cảm thấy hoảng loạn.</w:t>
      </w:r>
      <w:r>
        <w:br w:type="textWrapping"/>
      </w:r>
      <w:r>
        <w:br w:type="textWrapping"/>
      </w:r>
      <w:r>
        <w:t xml:space="preserve">Bữa cơm kết thúc trong không khí kỳ lạ, Giang Ninh ngoan ngoãn thu dọn bát đĩa, Chu Phóng quay về phòng ngủ, ngồi trước bàn làm việc, mở máy tính lên mạng.</w:t>
      </w:r>
      <w:r>
        <w:br w:type="textWrapping"/>
      </w:r>
      <w:r>
        <w:br w:type="textWrapping"/>
      </w:r>
      <w:r>
        <w:t xml:space="preserve">Nhìn hình đại diện của Bảo Đinh trên danh sách bạn bè, thật là kỳ lạ, sau buổi tối hai người đấu văn, không gặp lại cậu ta nữa.</w:t>
      </w:r>
      <w:r>
        <w:br w:type="textWrapping"/>
      </w:r>
      <w:r>
        <w:br w:type="textWrapping"/>
      </w:r>
      <w:r>
        <w:t xml:space="preserve">Bình thường không hay lên QQ nói chuyện phiếm, gần đây cũng chỉ nói chuyện với Bảo Đinh, có phần quen thuộc, hiện tại nhìn danh sách bạn bè không có ai trực tuyến, tâm tình càng hỏng bét.</w:t>
      </w:r>
      <w:r>
        <w:br w:type="textWrapping"/>
      </w:r>
      <w:r>
        <w:br w:type="textWrapping"/>
      </w:r>
      <w:r>
        <w:t xml:space="preserve">“Còn sống a.” Gửi một tin nhắn cho biên tập Thủy Thủy, đơn giản là quá nhàm chán.</w:t>
      </w:r>
      <w:r>
        <w:br w:type="textWrapping"/>
      </w:r>
      <w:r>
        <w:br w:type="textWrapping"/>
      </w:r>
      <w:r>
        <w:t xml:space="preserve">Thủy Thủy liền hồi âm, “Cuộc họp tác giả thường niên năm nay cậu không tới à? Thật là tiếc, mấy người Bảo Đinh, Thiên Cổ Phong Lưu và Cùng Khai Tâm đều tham gia.”</w:t>
      </w:r>
      <w:r>
        <w:br w:type="textWrapping"/>
      </w:r>
      <w:r>
        <w:br w:type="textWrapping"/>
      </w:r>
      <w:r>
        <w:t xml:space="preserve">“Còn không phải tôi sợ dung nhan của tôi dọa chết mấy người sao.” Gửi lại một tin nhắn, giả vờ như lỡ đãng hỏi, “Cô thấy Bảo Đinh?”</w:t>
      </w:r>
      <w:r>
        <w:br w:type="textWrapping"/>
      </w:r>
      <w:r>
        <w:br w:type="textWrapping"/>
      </w:r>
      <w:r>
        <w:t xml:space="preserve">“Thấy a, quả là mỹ thiếu niên nha.”</w:t>
      </w:r>
      <w:r>
        <w:br w:type="textWrapping"/>
      </w:r>
      <w:r>
        <w:br w:type="textWrapping"/>
      </w:r>
      <w:r>
        <w:t xml:space="preserve">“A? Đẹp bằng tôi không?”</w:t>
      </w:r>
      <w:r>
        <w:br w:type="textWrapping"/>
      </w:r>
      <w:r>
        <w:br w:type="textWrapping"/>
      </w:r>
      <w:r>
        <w:t xml:space="preserve">“Cậu có đẹp sao?”</w:t>
      </w:r>
      <w:r>
        <w:br w:type="textWrapping"/>
      </w:r>
      <w:r>
        <w:br w:type="textWrapping"/>
      </w:r>
      <w:r>
        <w:t xml:space="preserve">“Lúc tôi ký hợp đồng với cô không phải có ảnh chụp à, cô vẫn chưa xem?”</w:t>
      </w:r>
      <w:r>
        <w:br w:type="textWrapping"/>
      </w:r>
      <w:r>
        <w:br w:type="textWrapping"/>
      </w:r>
      <w:r>
        <w:t xml:space="preserve">“Thấy rồi, nhưng tôi vẫn hoài nghi trong hình kia không phải người…”</w:t>
      </w:r>
      <w:r>
        <w:br w:type="textWrapping"/>
      </w:r>
      <w:r>
        <w:br w:type="textWrapping"/>
      </w:r>
      <w:r>
        <w:t xml:space="preserve">“Ai, hết cách, ai bảo tôi đẹp trai kinh thiên động địa, quỷ thần đều khiếp đảm, ngày cả nhân loại cũng không giống.”</w:t>
      </w:r>
      <w:r>
        <w:br w:type="textWrapping"/>
      </w:r>
      <w:r>
        <w:br w:type="textWrapping"/>
      </w:r>
      <w:r>
        <w:t xml:space="preserve">Biên tập đối với kẻ mặt dày kia không thể nhịn được nữa, rốt cục nói sang chuyện khác, “Truyện võng du của cậu viết ra sao rồi? Sắp đến vòng sơ tuyển rồi.”</w:t>
      </w:r>
      <w:r>
        <w:br w:type="textWrapping"/>
      </w:r>
      <w:r>
        <w:br w:type="textWrapping"/>
      </w:r>
      <w:r>
        <w:t xml:space="preserve">“Ừ, còn đang viết.”</w:t>
      </w:r>
      <w:r>
        <w:br w:type="textWrapping"/>
      </w:r>
      <w:r>
        <w:br w:type="textWrapping"/>
      </w:r>
      <w:r>
        <w:t xml:space="preserve">“Tình tiết được một nửa chưa? Trước khi vào giai đoạn bỏ phiếu nên hoàn thành hơn phân nửa là tốt nhất, như vậy mới có nhiều bình chọn, tôi nghĩ truyện của cậu hẳn mới viết được phần đầu…”</w:t>
      </w:r>
      <w:r>
        <w:br w:type="textWrapping"/>
      </w:r>
      <w:r>
        <w:br w:type="textWrapping"/>
      </w:r>
      <w:r>
        <w:t xml:space="preserve">Chu Phóng một tay cầm ly nước uống, một tay tùy tiện gõ dòng chữ, “Không có linh cảm.”</w:t>
      </w:r>
      <w:r>
        <w:br w:type="textWrapping"/>
      </w:r>
      <w:r>
        <w:br w:type="textWrapping"/>
      </w:r>
      <w:r>
        <w:t xml:space="preserve">“Bảo Đinh người ta đăng bài chậm hơn cậu, vậy mà đã viết được hơn mười vạn chữ… Cậu mới được ba vạn, không thấy xẩu hổ à?”</w:t>
      </w:r>
      <w:r>
        <w:br w:type="textWrapping"/>
      </w:r>
      <w:r>
        <w:br w:type="textWrapping"/>
      </w:r>
      <w:r>
        <w:t xml:space="preserve">“Tôi cho dù chỉ viết được ba vạn, thì vẫn là tổng công nha.”</w:t>
      </w:r>
      <w:r>
        <w:br w:type="textWrapping"/>
      </w:r>
      <w:r>
        <w:br w:type="textWrapping"/>
      </w:r>
      <w:r>
        <w:t xml:space="preserve">“Hiện tại không ghét danh hiệu tổng công này nữa sao?”</w:t>
      </w:r>
      <w:r>
        <w:br w:type="textWrapping"/>
      </w:r>
      <w:r>
        <w:br w:type="textWrapping"/>
      </w:r>
      <w:r>
        <w:t xml:space="preserve">“Ờ, tôi thấy cũng hay, tôi cũng không ghét Bảo Đinh, nên mấy chuyện vui đùa này cũng không sao cả.”</w:t>
      </w:r>
      <w:r>
        <w:br w:type="textWrapping"/>
      </w:r>
      <w:r>
        <w:br w:type="textWrapping"/>
      </w:r>
      <w:r>
        <w:t xml:space="preserve">“A?”</w:t>
      </w:r>
      <w:r>
        <w:br w:type="textWrapping"/>
      </w:r>
      <w:r>
        <w:br w:type="textWrapping"/>
      </w:r>
      <w:r>
        <w:t xml:space="preserve">“Đều là văn nhân nhỏ nhẹ, tôi với Bảo Đinh thật ra là ngưu tầm ngưu, mã tầm mã.”</w:t>
      </w:r>
      <w:r>
        <w:br w:type="textWrapping"/>
      </w:r>
      <w:r>
        <w:br w:type="textWrapping"/>
      </w:r>
      <w:r>
        <w:t xml:space="preserve">“Có thối cũng là cậu thối, người ta là nam sinh sạch sẽ, dáng vẻ không có giống cậu, nói không sai chứ nhà cậu có khi không bằng ổ chó nữa…”</w:t>
      </w:r>
      <w:r>
        <w:br w:type="textWrapping"/>
      </w:r>
      <w:r>
        <w:br w:type="textWrapping"/>
      </w:r>
      <w:r>
        <w:t xml:space="preserve">Chu Phóng ngẩn người, quay đầu nhìn căn nhà sạch sẽ của mình, cười nói, “Cô không chừng nói sai rồi, nhà tôi hiện tại sạch đẹp như khách sạn a.”</w:t>
      </w:r>
      <w:r>
        <w:br w:type="textWrapping"/>
      </w:r>
      <w:r>
        <w:br w:type="textWrapping"/>
      </w:r>
      <w:r>
        <w:t xml:space="preserve">Này hoàn toàn là công lao của Giang Ninh, cậu ấy thật sự rất chăm chỉ, trong vòng một ngày liền đem nhà hắn thay đổi hoàn toàn.</w:t>
      </w:r>
      <w:r>
        <w:br w:type="textWrapping"/>
      </w:r>
      <w:r>
        <w:br w:type="textWrapping"/>
      </w:r>
      <w:r>
        <w:t xml:space="preserve">“Giang Ninh…” Chu Phóng dài giọng gọi cậu.</w:t>
      </w:r>
      <w:r>
        <w:br w:type="textWrapping"/>
      </w:r>
      <w:r>
        <w:br w:type="textWrapping"/>
      </w:r>
      <w:r>
        <w:t xml:space="preserve">Một lát sau Giang Ninh xuất hiện ở cửa, thản nhiên hỏi, “Xin hỏi có gì phân phó?”</w:t>
      </w:r>
      <w:r>
        <w:br w:type="textWrapping"/>
      </w:r>
      <w:r>
        <w:br w:type="textWrapping"/>
      </w:r>
      <w:r>
        <w:t xml:space="preserve">“Tôi không có linh cảm, cậu cho tôi đi.”</w:t>
      </w:r>
      <w:r>
        <w:br w:type="textWrapping"/>
      </w:r>
      <w:r>
        <w:br w:type="textWrapping"/>
      </w:r>
      <w:r>
        <w:t xml:space="preserve">Rõ ràng là làm khó cậu, cho gì chứ, Chu Phóng rất thích chọc giận Giang Ninh, rất muốn nhìn thấy bộ dáng tức giận của cậu, đáng tiếc, Giang Ninh định lực cao hơn phán đoán của hắn, trước sau đều thủy chung duy trì biểu tình bình thản cao cao tại thượng.</w:t>
      </w:r>
      <w:r>
        <w:br w:type="textWrapping"/>
      </w:r>
      <w:r>
        <w:br w:type="textWrapping"/>
      </w:r>
      <w:r>
        <w:t xml:space="preserve">“Anh viết tiểu thuyết gì?” Giang Ninh nhẹ nhàng đi đến.</w:t>
      </w:r>
      <w:r>
        <w:br w:type="textWrapping"/>
      </w:r>
      <w:r>
        <w:br w:type="textWrapping"/>
      </w:r>
      <w:r>
        <w:t xml:space="preserve">Chu Phóng cười nói, “Trinh thám a, trinh thám.”</w:t>
      </w:r>
      <w:r>
        <w:br w:type="textWrapping"/>
      </w:r>
      <w:r>
        <w:br w:type="textWrapping"/>
      </w:r>
      <w:r>
        <w:t xml:space="preserve">“Án kiện gì?”</w:t>
      </w:r>
      <w:r>
        <w:br w:type="textWrapping"/>
      </w:r>
      <w:r>
        <w:br w:type="textWrapping"/>
      </w:r>
      <w:r>
        <w:t xml:space="preserve">“Án giết người liên hoàn.”</w:t>
      </w:r>
      <w:r>
        <w:br w:type="textWrapping"/>
      </w:r>
      <w:r>
        <w:br w:type="textWrapping"/>
      </w:r>
      <w:r>
        <w:t xml:space="preserve">“Mắc kẹt suy nghĩ sao?”</w:t>
      </w:r>
      <w:r>
        <w:br w:type="textWrapping"/>
      </w:r>
      <w:r>
        <w:br w:type="textWrapping"/>
      </w:r>
      <w:r>
        <w:t xml:space="preserve">Chu Phóng thành thật gật đầu, “Đúng vậy.”</w:t>
      </w:r>
      <w:r>
        <w:br w:type="textWrapping"/>
      </w:r>
      <w:r>
        <w:br w:type="textWrapping"/>
      </w:r>
      <w:r>
        <w:t xml:space="preserve">“A… Anh muốn tôi giúp thế nào?”</w:t>
      </w:r>
      <w:r>
        <w:br w:type="textWrapping"/>
      </w:r>
      <w:r>
        <w:br w:type="textWrapping"/>
      </w:r>
      <w:r>
        <w:t xml:space="preserve">Chu Phóng bày vẻ mặt nghiêm túc, nghiêng đầu suy tư một chút, “Mô phỏng hiện trường, được không?”</w:t>
      </w:r>
      <w:r>
        <w:br w:type="textWrapping"/>
      </w:r>
      <w:r>
        <w:br w:type="textWrapping"/>
      </w:r>
      <w:r>
        <w:t xml:space="preserve">Giang Ninh tạm dừng một lát, “Mô phỏng thế nào?”</w:t>
      </w:r>
      <w:r>
        <w:br w:type="textWrapping"/>
      </w:r>
      <w:r>
        <w:br w:type="textWrapping"/>
      </w:r>
      <w:r>
        <w:t xml:space="preserve">“Hay là quên đi, cậu đến đọc thử tình tiết tôi viết, cho tôi chút ý kiến đi.” Chu Phóng vốn định đùa giỡn cậu một chút, nhìn thấy ánh mắt chân thành thản nhiên của Giang Ninh, ngược lại thấy mình lòng dạ hẹp hòi, vì thế nghiêm chỉnh gọi cậu đến bên cạnh cho mình ý kiến.</w:t>
      </w:r>
      <w:r>
        <w:br w:type="textWrapping"/>
      </w:r>
      <w:r>
        <w:br w:type="textWrapping"/>
      </w:r>
      <w:r>
        <w:t xml:space="preserve">Giang Ninh nhìn chằm chằm màn hình một lúc lâu, “Anh kế đến muốn diễn tả tâm lý không bình thường của tội phạm?”</w:t>
      </w:r>
      <w:r>
        <w:br w:type="textWrapping"/>
      </w:r>
      <w:r>
        <w:br w:type="textWrapping"/>
      </w:r>
      <w:r>
        <w:t xml:space="preserve">“Ừ.”</w:t>
      </w:r>
      <w:r>
        <w:br w:type="textWrapping"/>
      </w:r>
      <w:r>
        <w:br w:type="textWrapping"/>
      </w:r>
      <w:r>
        <w:t xml:space="preserve">“Có hiện trường thực tế, không chừng sẽ có linh cảm.” Giang Ninh vẫn giữ nguyên vẻ mặt nghiêm túc, chăm chú nhìnn Chu Phóng một lúc lâu, sau đó đem tay đặt trên dây thắt lưng.</w:t>
      </w:r>
      <w:r>
        <w:br w:type="textWrapping"/>
      </w:r>
      <w:r>
        <w:br w:type="textWrapping"/>
      </w:r>
      <w:r>
        <w:t xml:space="preserve">Vốn đang mặc áo ngủ rộng, vừa kéo dây thắt lung, một mảng ngực liền hiện ra.</w:t>
      </w:r>
      <w:r>
        <w:br w:type="textWrapping"/>
      </w:r>
      <w:r>
        <w:br w:type="textWrapping"/>
      </w:r>
      <w:r>
        <w:t xml:space="preserve">“Muốn tôi giúp anh tìm linh cảm đúng không?” Giang Ninh bình thản nói xong, cởi toàn bộ áo ngủ, thân thể chậm rãi tới gần Chu Phóng.</w:t>
      </w:r>
      <w:r>
        <w:br w:type="textWrapping"/>
      </w:r>
      <w:r>
        <w:br w:type="textWrapping"/>
      </w:r>
      <w:r>
        <w:t xml:space="preserve">“Bị người thu hút, nhịn không được tấn công, ngược lại bị giết, đúng không?” Thanh âm bình thản, vươn tay muốn ôm thắt lưng Chu Phóng.</w:t>
      </w:r>
      <w:r>
        <w:br w:type="textWrapping"/>
      </w:r>
      <w:r>
        <w:br w:type="textWrapping"/>
      </w:r>
      <w:r>
        <w:t xml:space="preserve">Chu Phóng cười ý vị thâm trường, ánh mắt lướt một vòng người đang lõa thể trước mặt, nhìn đủ rồi mới thấp giọng nói, “Không khí không đúng lắm, vụ án đó xảy ra ở khách sạn, người bị hại chết trên giường.”</w:t>
      </w:r>
      <w:r>
        <w:br w:type="textWrapping"/>
      </w:r>
      <w:r>
        <w:br w:type="textWrapping"/>
      </w:r>
      <w:r>
        <w:t xml:space="preserve">Giang Ninh ngừng lại, lạnh lùng liếc mắt nhìn Chu Phóng, sau đó xoay người đi đến giường, nghiêng người nằm xuống, “Như vầy?”</w:t>
      </w:r>
      <w:r>
        <w:br w:type="textWrapping"/>
      </w:r>
      <w:r>
        <w:br w:type="textWrapping"/>
      </w:r>
      <w:r>
        <w:t xml:space="preserve">Chu Phóng sờ sờ mũi, cười xấu xa đi qua, cúi xuống gần người Giang Ninh nói bên tai, “Tư thế mê người một chút, cậu đang câu dẫn tôi, làm cho tôi tiến đến hôn cậu, sau đó bàn tay sau lưng lấy ra một dao giết chết tôi.”</w:t>
      </w:r>
      <w:r>
        <w:br w:type="textWrapping"/>
      </w:r>
      <w:r>
        <w:br w:type="textWrapping"/>
      </w:r>
      <w:r>
        <w:t xml:space="preserve">Giang Ninh nhẹ nhàng cười, vươn tay ôm lấy bả vai Chu Phóng, hai chân nhẹ nhàng cọ xát thân thể hắn, môi khẽ nhếch, còn cố ý vươn lưỡi nhẹ nhàng liếm môi.</w:t>
      </w:r>
      <w:r>
        <w:br w:type="textWrapping"/>
      </w:r>
      <w:r>
        <w:br w:type="textWrapping"/>
      </w:r>
      <w:r>
        <w:t xml:space="preserve">Cảm giác tuyệt vời khi làn da ôn nhuận của Giang Ninh tiếp xúc với hắn khiến Chu Phóng thất thần một lát, nhưng rất nhanh thanh tỉnh lại, mở tay cậu ra, cười nói, “Cảm ơn cậu phối hợp, tôi đột nhiên nghĩ ra nên viết thế nào rồi.”</w:t>
      </w:r>
      <w:r>
        <w:br w:type="textWrapping"/>
      </w:r>
      <w:r>
        <w:br w:type="textWrapping"/>
      </w:r>
      <w:r>
        <w:t xml:space="preserve">Đứng dậy, giống như không có việc gì quay về bàn làm việc, mở file tiếp tục viết.</w:t>
      </w:r>
      <w:r>
        <w:br w:type="textWrapping"/>
      </w:r>
      <w:r>
        <w:br w:type="textWrapping"/>
      </w:r>
      <w:r>
        <w:t xml:space="preserve">Giang nhìn hắn xoay người, mặt trở nên lãnh đạm, ngón tay khẽ run, kéo chăn che kín thân thể.</w:t>
      </w:r>
      <w:r>
        <w:br w:type="textWrapping"/>
      </w:r>
      <w:r>
        <w:br w:type="textWrapping"/>
      </w:r>
      <w:r>
        <w:t xml:space="preserve">Vì xác định được hắn đối với mình không có ý gì, không có phản ứng, thậm chí bình tĩnh đến mặt không đổi sắc, tâm không động, trong lòng hết sức khó chịu.</w:t>
      </w:r>
      <w:r>
        <w:br w:type="textWrapping"/>
      </w:r>
      <w:r>
        <w:br w:type="textWrapping"/>
      </w:r>
      <w:r>
        <w:t xml:space="preserve">Nếu hắn đối với mình có một chút yêu thích, không thể trấn định như vậy.</w:t>
      </w:r>
      <w:r>
        <w:br w:type="textWrapping"/>
      </w:r>
      <w:r>
        <w:br w:type="textWrapping"/>
      </w:r>
      <w:r>
        <w:t xml:space="preserve">Tâm tình không khỏi mất mác, cảm thấy dùng loại phương pháp này để thử hắn, quả thực rất ngốc.</w:t>
      </w:r>
      <w:r>
        <w:br w:type="textWrapping"/>
      </w:r>
      <w:r>
        <w:br w:type="textWrapping"/>
      </w:r>
      <w:r>
        <w:t xml:space="preserve">Dùng chăn bao kín thân thể, nằm sấp trên giường, đem mặt chôn trong gối, nghe hắn lạch cạch gõ bàn phím, thầm nắm chặt hai đấm, trong lòng mắng hắn ngu ngốc, lại cảm thấy kẻ dụ dỗ bất thành như mình lại càng ngốc.</w:t>
      </w:r>
      <w:r>
        <w:br w:type="textWrapping"/>
      </w:r>
      <w:r>
        <w:br w:type="textWrapping"/>
      </w:r>
      <w:r>
        <w:t xml:space="preserve">Nói thích đại thúc, hắn không ăn giấm.</w:t>
      </w:r>
      <w:r>
        <w:br w:type="textWrapping"/>
      </w:r>
      <w:r>
        <w:br w:type="textWrapping"/>
      </w:r>
      <w:r>
        <w:t xml:space="preserve">Cởi hết câu dẫn, hắn không có phản ứng.</w:t>
      </w:r>
      <w:r>
        <w:br w:type="textWrapping"/>
      </w:r>
      <w:r>
        <w:br w:type="textWrapping"/>
      </w:r>
      <w:r>
        <w:t xml:space="preserve">Hắn đối với mình thật sự một chút cảm giác cũng không có?</w:t>
      </w:r>
      <w:r>
        <w:br w:type="textWrapping"/>
      </w:r>
      <w:r>
        <w:br w:type="textWrapping"/>
      </w:r>
      <w:r>
        <w:t xml:space="preserve">Có lẽ mình quá vội vàng rồi, dù sao hai người cũng quen biết chưa lâu, không thể mới ở chung hai ngày liền thích được.</w:t>
      </w:r>
      <w:r>
        <w:br w:type="textWrapping"/>
      </w:r>
      <w:r>
        <w:br w:type="textWrapping"/>
      </w:r>
      <w:r>
        <w:t xml:space="preserve">Tự an ủi mình như vậy, tâm tình mới chuyển biến tốt hơn, cam chịu nhắm mắt ngủ.</w:t>
      </w:r>
      <w:r>
        <w:br w:type="textWrapping"/>
      </w:r>
      <w:r>
        <w:br w:type="textWrapping"/>
      </w:r>
      <w:r>
        <w:t xml:space="preserve">Đáng tiếc, Giang Ninh không nhìn thấy lúc Chu Phóng liều mạng đánh chữ, màn hình Word chỉ lặp đi lặp lại đúng một câu.</w:t>
      </w:r>
      <w:r>
        <w:br w:type="textWrapping"/>
      </w:r>
      <w:r>
        <w:br w:type="textWrapping"/>
      </w:r>
      <w:r>
        <w:t xml:space="preserve">Tôi bị điên rồi điên rồi điên rồi điên rồi….</w:t>
      </w:r>
      <w:r>
        <w:br w:type="textWrapping"/>
      </w:r>
      <w:r>
        <w:br w:type="textWrapping"/>
      </w:r>
      <w:r>
        <w:t xml:space="preserve">Câu này đang khắc họa chính xác tâm tình Chu Phóng lúc này.</w:t>
      </w:r>
      <w:r>
        <w:br w:type="textWrapping"/>
      </w:r>
      <w:r>
        <w:br w:type="textWrapping"/>
      </w:r>
      <w:r>
        <w:t xml:space="preserve">Vừa rồi thiếu chút nữa không nhịn được muốn đi qua khi dễ cậu ta, giày vò cậu ta, muốn hung hăng cuốn lấy đầu lưỡi cố ý vươn ra câu dẫn người kia.</w:t>
      </w:r>
      <w:r>
        <w:br w:type="textWrapping"/>
      </w:r>
      <w:r>
        <w:br w:type="textWrapping"/>
      </w:r>
      <w:r>
        <w:t xml:space="preserve">Bản thân không khống chế được, thật là không bình thường.</w:t>
      </w:r>
      <w:r>
        <w:br w:type="textWrapping"/>
      </w:r>
      <w:r>
        <w:br w:type="textWrapping"/>
      </w:r>
      <w:r>
        <w:t xml:space="preserve">Nghe tiếng người khỏa thân đang ngủ phía sau, trong đầu Chu Phóng lại loạn lên.</w:t>
      </w:r>
      <w:r>
        <w:br w:type="textWrapping"/>
      </w:r>
      <w:r>
        <w:br w:type="textWrapping"/>
      </w:r>
      <w:r>
        <w:t xml:space="preserve">Rốt cục xảy ra chuyện gì, tâm tình này tựa như thật lâu trước kia lúc động tâm với người nọ, rối rắm, chờ mong, có điểm ngọt ngào, lại có điểm đau đớn…</w:t>
      </w:r>
      <w:r>
        <w:br w:type="textWrapping"/>
      </w:r>
      <w:r>
        <w:br w:type="textWrapping"/>
      </w:r>
      <w:r>
        <w:t xml:space="preserve">Chẳng lẽ, tâm đã chết nay sống lại?</w:t>
      </w:r>
      <w:r>
        <w:br w:type="textWrapping"/>
      </w:r>
      <w:r>
        <w:br w:type="textWrapping"/>
      </w:r>
      <w:r>
        <w:t xml:space="preserve">Gõ cả buổi “Tôi bị điên rồi”, nghe thấy tiếng hít thở đều đều của người phía sau, Chu Phóng lúc này mới hít sâu một hơi, đem những câu vừa rồi đánh máy điên cuồng xóa đi, sau đó thật sự bắt đầu chú tâm viết bộ tiểu thuyết trinh thám của mình.</w:t>
      </w:r>
      <w:r>
        <w:br w:type="textWrapping"/>
      </w:r>
      <w:r>
        <w:br w:type="textWrapping"/>
      </w:r>
      <w:r>
        <w:t xml:space="preserve">Đem quá trình người bị hại bị câu dẫn viết lại thật chi tiết, mỗi ánh mắt khiêu khích, động tác mê người, đôi môi đỏ sẫm, hơi thở nóng rực bên tai, tựa như người lạc vào cảnh giới kỳ lạ.</w:t>
      </w:r>
      <w:r>
        <w:br w:type="textWrapping"/>
      </w:r>
      <w:r>
        <w:br w:type="textWrapping"/>
      </w:r>
      <w:r>
        <w:t xml:space="preserve">Đương nhiên, Chu Phóng thật sự là người lạc vào cảnh giới lạ.</w:t>
      </w:r>
      <w:r>
        <w:br w:type="textWrapping"/>
      </w:r>
      <w:r>
        <w:br w:type="textWrapping"/>
      </w:r>
      <w:r>
        <w:t xml:space="preserve">Viết đến thời khắc mấu chốt thủ phạm mê người kia, cầm lấy dao nhỏ giấu trong chăn, một dao đâm vào người ở trên, đầu mối chính của vụ án rốt cục cũng viết xong.</w:t>
      </w:r>
      <w:r>
        <w:br w:type="textWrapping"/>
      </w:r>
      <w:r>
        <w:br w:type="textWrapping"/>
      </w:r>
      <w:r>
        <w:t xml:space="preserve">Chu Phóng lại cảm thấy tâm tình không vì kết thúc vụ án mà thoải mái, ngược lại còn trầm trọng hơn.</w:t>
      </w:r>
      <w:r>
        <w:br w:type="textWrapping"/>
      </w:r>
      <w:r>
        <w:br w:type="textWrapping"/>
      </w:r>
      <w:r>
        <w:t xml:space="preserve">Lúc viết những dòng này, trước mắt, chỉ toàn gương mặt Giang Ninh.</w:t>
      </w:r>
      <w:r>
        <w:br w:type="textWrapping"/>
      </w:r>
      <w:r>
        <w:br w:type="textWrapping"/>
      </w:r>
      <w:r>
        <w:t xml:space="preserve">Lại nhìn thấy gương mặt cậu ta im lặng say ngủ, trái tim lại khẽ rung động.</w:t>
      </w:r>
      <w:r>
        <w:br w:type="textWrapping"/>
      </w:r>
      <w:r>
        <w:br w:type="textWrapping"/>
      </w:r>
      <w:r>
        <w:t xml:space="preserve">Tới lúc đi ngủ, cũng không dám nằm cùng chăn với cậu, cẩn trọng nằm bên cạnh, kéo tấm thảm đắp lên, mùa đông lạnh phát run.</w:t>
      </w:r>
      <w:r>
        <w:br w:type="textWrapping"/>
      </w:r>
      <w:r>
        <w:br w:type="textWrapping"/>
      </w:r>
      <w:r>
        <w:t xml:space="preserve">Kết quả giữa lúc Giang Ninh mơ màng, tựa hồ cảm giác bên cạnh có người, chủ động xốc chăn đến gần, ôm lấy Chu Phóng.</w:t>
      </w:r>
      <w:r>
        <w:br w:type="textWrapping"/>
      </w:r>
      <w:r>
        <w:br w:type="textWrapping"/>
      </w:r>
      <w:r>
        <w:t xml:space="preserve">Tùy rằng động tác kia vừa nhanh vừa chuẩn, giống như là cố ý, nhưng nhìn thấy cậu hai mắt nhắm chặt, im lặng ngủ, Chu Phóng thật không đành lòng kéo cậu đứng lên nói “Cậu cố ý!”.</w:t>
      </w:r>
      <w:r>
        <w:br w:type="textWrapping"/>
      </w:r>
      <w:r>
        <w:br w:type="textWrapping"/>
      </w:r>
      <w:r>
        <w:t xml:space="preserve">Lại nói, đem thân thể ấm áp này ôm trong lòng, hô hấp của mình có chút không xong, tim đập rất nhanh, thậm chí trong đáy lòng trống rỗng đã lâu, rốt cục bị nhồi đầy ấm áp dạt dào.</w:t>
      </w:r>
      <w:r>
        <w:br w:type="textWrapping"/>
      </w:r>
      <w:r>
        <w:br w:type="textWrapping"/>
      </w:r>
      <w:r>
        <w:t xml:space="preserve">Bởi vì trước kia từng thích một người, đêm nay lúc ôm cậu ấy ngủ, Chu Phóng rốt cục không thể không thừa nhận, hắn động tâm với Giang Ninh.</w:t>
      </w:r>
      <w:r>
        <w:br w:type="textWrapping"/>
      </w:r>
      <w:r>
        <w:br w:type="textWrapping"/>
      </w:r>
      <w:r>
        <w:t xml:space="preserve">Đối với người mới quen vài ngày này, trên người cậu ấy tựa hồ mang theo bóng dáng Đoan Mộc Ninh, lại động tâm với người hoàn toàn không phải Đoan Mộc Ninh.</w:t>
      </w:r>
      <w:r>
        <w:br w:type="textWrapping"/>
      </w:r>
      <w:r>
        <w:br w:type="textWrapping"/>
      </w:r>
      <w:r>
        <w:t xml:space="preserve">Loại cảm giác này thật đúng là kỳ diệu, vốn tưởng rằng, mình cả đời sẽ không thể thích người khác, vỉ cảm giác yêu thích người kia khi còn nhỏ, quá mức thuần khiết và khắc sâu, lúc muốn quên đi, tựa như đem gốc cây từ nơi đen tối mềm yếu nhất trong lòng nhổ đi, cảm giác xâm nhập lan ra, khiến toàn thân đau đớn.</w:t>
      </w:r>
      <w:r>
        <w:br w:type="textWrapping"/>
      </w:r>
      <w:r>
        <w:br w:type="textWrapping"/>
      </w:r>
      <w:r>
        <w:t xml:space="preserve">Khoảng thời gian đơn thuần khi còn nhỏ, tuy rằng chỉ có một năm ngắn ngủi, nhưng lại trở thành phần ký ức trân trọng nhất.</w:t>
      </w:r>
      <w:r>
        <w:br w:type="textWrapping"/>
      </w:r>
      <w:r>
        <w:br w:type="textWrapping"/>
      </w:r>
      <w:r>
        <w:t xml:space="preserve">Cũng từng muốn bỏ đi cảm giác nhớ nhung này, tuy rằng tịch mịch, nhưng lúc nhớ đến đứa nhỏ kia, ngoài trừ đau lòng, còn có rất nhiều cảm giác ấm áp.</w:t>
      </w:r>
      <w:r>
        <w:br w:type="textWrapping"/>
      </w:r>
      <w:r>
        <w:br w:type="textWrapping"/>
      </w:r>
      <w:r>
        <w:t xml:space="preserve">Không ngờ rằng hiện tại hắn cư nhiên động tâm với Giang Ninh.</w:t>
      </w:r>
      <w:r>
        <w:br w:type="textWrapping"/>
      </w:r>
      <w:r>
        <w:br w:type="textWrapping"/>
      </w:r>
      <w:r>
        <w:t xml:space="preserve">Như vậy có phải hắn muốn buông tay, đem mọi thử giải thoát, bắt đầu một tình cảm mới?</w:t>
      </w:r>
      <w:r>
        <w:br w:type="textWrapping"/>
      </w:r>
      <w:r>
        <w:br w:type="textWrapping"/>
      </w:r>
      <w:r>
        <w:t xml:space="preserve">Đưa tay sờ sờ mái tóc mềm của người trong lòng, Chu Phóng nhẹ nhàng nhếch khóe miệng, cười rộ lên.</w:t>
      </w:r>
      <w:r>
        <w:br w:type="textWrapping"/>
      </w:r>
      <w:r>
        <w:br w:type="textWrapping"/>
      </w:r>
      <w:r>
        <w:t xml:space="preserve">Sáng sớm hôm sau, Chu Phóng nhận được điện thoại của Ôn Đình, nói là từ xa mang thức ăn đến cho hắn.</w:t>
      </w:r>
      <w:r>
        <w:br w:type="textWrapping"/>
      </w:r>
      <w:r>
        <w:br w:type="textWrapping"/>
      </w:r>
      <w:r>
        <w:t xml:space="preserve">Lần trước Chu Phóng chỉ là nói đùa, không nghĩ đến Ôn Đình thật sự mang đến một hủ dưa muối.</w:t>
      </w:r>
      <w:r>
        <w:br w:type="textWrapping"/>
      </w:r>
      <w:r>
        <w:br w:type="textWrapping"/>
      </w:r>
      <w:r>
        <w:t xml:space="preserve">Khiến một cô gái phải mang cái hủ lớn như vậy đến đây, Chu Phóng trong lòng băn khoăn, ân cần đỡ Ôn Đình ngồi xuống, sau đó vào bếp bưng ra chén trà nóng, mặt tươi cười, “Đình Đình, thật vất vả cho em, anh không biết làm sao báo đáp.”</w:t>
      </w:r>
      <w:r>
        <w:br w:type="textWrapping"/>
      </w:r>
      <w:r>
        <w:br w:type="textWrapping"/>
      </w:r>
      <w:r>
        <w:t xml:space="preserve">Ôn Đình cười nói, “Không cực khổ a, không phải em bưng tới,là…” Dừng một chút, nhăn mặt cau mày nói “Nhờ sư đệ giúp đỡ.”</w:t>
      </w:r>
      <w:r>
        <w:br w:type="textWrapping"/>
      </w:r>
      <w:r>
        <w:br w:type="textWrapping"/>
      </w:r>
      <w:r>
        <w:t xml:space="preserve">Nghe cô nói có vẻ không hợp lý, Chu Phóng cười xấu xa, “Sư đệ nào?”</w:t>
      </w:r>
      <w:r>
        <w:br w:type="textWrapping"/>
      </w:r>
      <w:r>
        <w:br w:type="textWrapping"/>
      </w:r>
      <w:r>
        <w:t xml:space="preserve">“Bạn cùng phòng của Diệp Kính Văn, tên Hàn Dương, học dưới em hai khóa.” Ôn Đình mặt lạnh, tựa hồ không muốn nói đến người đó.</w:t>
      </w:r>
      <w:r>
        <w:br w:type="textWrapping"/>
      </w:r>
      <w:r>
        <w:br w:type="textWrapping"/>
      </w:r>
      <w:r>
        <w:t xml:space="preserve">“A…” Chu Phóng kéo dài giọng, “Không phải là muốn theo đuổi em chứ?”</w:t>
      </w:r>
      <w:r>
        <w:br w:type="textWrapping"/>
      </w:r>
      <w:r>
        <w:br w:type="textWrapping"/>
      </w:r>
      <w:r>
        <w:t xml:space="preserve">Mặt Ôn Đình càng nhăn hơn, có chút bất đắc dĩ, “Sư đệ kia so với anh mặt còn dày hơn, em thật không biết đối phó hắn như thế nào. Tặng hoa hồng em bảo hắn thô tục, hắn liền đưa cho em một bao trà hoa cúc, hại em và bạn cùng phòng cười đến đau thắt lưng.”</w:t>
      </w:r>
      <w:r>
        <w:br w:type="textWrapping"/>
      </w:r>
      <w:r>
        <w:br w:type="textWrapping"/>
      </w:r>
      <w:r>
        <w:t xml:space="preserve">Chu Phóng cũng nở nụ cười, “Thú vị nha, em nếu không đối phó nổi, hay là tìm anh làm vật hi sinh đi.”</w:t>
      </w:r>
      <w:r>
        <w:br w:type="textWrapping"/>
      </w:r>
      <w:r>
        <w:br w:type="textWrapping"/>
      </w:r>
      <w:r>
        <w:t xml:space="preserve">“Anh?” Ôn Đình hừ một tiếng, “Quên đi, anh giả làm tình nhân của Lâm Vi không nói, giờ còn giả làm bạn trai của em, kia cũng quá ủy khuất cho anh rồi.”</w:t>
      </w:r>
      <w:r>
        <w:br w:type="textWrapping"/>
      </w:r>
      <w:r>
        <w:br w:type="textWrapping"/>
      </w:r>
      <w:r>
        <w:t xml:space="preserve">Chu Phóng nghiêm chỉnh nói, “Có thể phục vụ cho các em, là vinh hạnh của anh.” Kỳ thật trước đây hay khi dễ chúng nó, cảm thấy giống như đang trả nợ, tránh không bị báo ứng, giúp được thì giúp a.</w:t>
      </w:r>
      <w:r>
        <w:br w:type="textWrapping"/>
      </w:r>
      <w:r>
        <w:br w:type="textWrapping"/>
      </w:r>
      <w:r>
        <w:t xml:space="preserve">Ôn Đình ý vị thâm trường liếc mắt nhìn Chu Phóng, lại đưa mắt dời sang khe hỡ ở phòng ngủ, “Thật không nghĩ tới, nhà này của anh hình như còn có người khác ở nha.”</w:t>
      </w:r>
      <w:r>
        <w:br w:type="textWrapping"/>
      </w:r>
      <w:r>
        <w:br w:type="textWrapping"/>
      </w:r>
      <w:r>
        <w:t xml:space="preserve">Chu Phóng dừng một chút, nghiêm chỉnh nói, “Em nói gì vậy, anh là người vậy sao?”</w:t>
      </w:r>
      <w:r>
        <w:br w:type="textWrapping"/>
      </w:r>
      <w:r>
        <w:br w:type="textWrapping"/>
      </w:r>
      <w:r>
        <w:t xml:space="preserve">“A, lần trước em tới đây, nhà còn bừa bộn như ổ chó, bây giờ sao lại chỉnh tề như vậy?” Nghi hoặc nhìn phòng ngủ.</w:t>
      </w:r>
      <w:r>
        <w:br w:type="textWrapping"/>
      </w:r>
      <w:r>
        <w:br w:type="textWrapping"/>
      </w:r>
      <w:r>
        <w:t xml:space="preserve">Chu Phóng khụ một tiếng, “Đó là vì anh vừa thuê về bảo mẫu.”</w:t>
      </w:r>
      <w:r>
        <w:br w:type="textWrapping"/>
      </w:r>
      <w:r>
        <w:br w:type="textWrapping"/>
      </w:r>
      <w:r>
        <w:t xml:space="preserve">Ôn Đình khẽ cười nói, “Bảo mẫu a, còn ngủ chung với anh luôn?”</w:t>
      </w:r>
      <w:r>
        <w:br w:type="textWrapping"/>
      </w:r>
      <w:r>
        <w:br w:type="textWrapping"/>
      </w:r>
      <w:r>
        <w:t xml:space="preserve">Thật đúng là không nể tình gãi đúng chỗ ngứa.</w:t>
      </w:r>
      <w:r>
        <w:br w:type="textWrapping"/>
      </w:r>
      <w:r>
        <w:br w:type="textWrapping"/>
      </w:r>
      <w:r>
        <w:t xml:space="preserve">Chu Phóng dừng một chút, cười nói, “Sao có thể a, bảo mẫu đương nhiên bị anh cho ngủ ở sopha rồi.”</w:t>
      </w:r>
      <w:r>
        <w:br w:type="textWrapping"/>
      </w:r>
      <w:r>
        <w:br w:type="textWrapping"/>
      </w:r>
      <w:r>
        <w:t xml:space="preserve">Ôn Đình trầm mặc một lát, lúc này mới khẽ thở dài, “Chuyện của anh em không quản, bất quá, em và Lâm Vi đều chung ý kiến muốn anh cho bọn em một đại tẩu.” Dừng lại một chút, bổ sung, “Không thể sinh con cũng không sao, dù sao người như anh, có con cũng lười bế.”</w:t>
      </w:r>
      <w:r>
        <w:br w:type="textWrapping"/>
      </w:r>
      <w:r>
        <w:br w:type="textWrapping"/>
      </w:r>
      <w:r>
        <w:t xml:space="preserve">“Em là có ý gì?”</w:t>
      </w:r>
      <w:r>
        <w:br w:type="textWrapping"/>
      </w:r>
      <w:r>
        <w:br w:type="textWrapping"/>
      </w:r>
      <w:r>
        <w:t xml:space="preserve">“Tự hiểu a.” Ôn Đình cười cười, thấp giọng nói, “Kia là dưa muối, có thể ăn rất lâu, không sợ hỏng, dù sao anh cũng rất lười…”</w:t>
      </w:r>
      <w:r>
        <w:br w:type="textWrapping"/>
      </w:r>
      <w:r>
        <w:br w:type="textWrapping"/>
      </w:r>
      <w:r>
        <w:t xml:space="preserve">“Này, có phải em cảm thấy anh lười giống heo không?”</w:t>
      </w:r>
      <w:r>
        <w:br w:type="textWrapping"/>
      </w:r>
      <w:r>
        <w:br w:type="textWrapping"/>
      </w:r>
      <w:r>
        <w:t xml:space="preserve">“Anh sao có thể so với heo a.”</w:t>
      </w:r>
      <w:r>
        <w:br w:type="textWrapping"/>
      </w:r>
      <w:r>
        <w:br w:type="textWrapping"/>
      </w:r>
      <w:r>
        <w:t xml:space="preserve">“…”</w:t>
      </w:r>
      <w:r>
        <w:br w:type="textWrapping"/>
      </w:r>
      <w:r>
        <w:br w:type="textWrapping"/>
      </w:r>
      <w:r>
        <w:t xml:space="preserve">“Đương nhiên, diện mạo thì có thể so với heo.” Ôn Đình cầm lấy chén trà uống một hơi, “Đứng ở góc độ phụ nữ mà xem, anh đẹp trai hơn heo.”</w:t>
      </w:r>
      <w:r>
        <w:br w:type="textWrapping"/>
      </w:r>
      <w:r>
        <w:br w:type="textWrapping"/>
      </w:r>
      <w:r>
        <w:t xml:space="preserve">Chu Phóng khoát tay, “Lời nói của độc phụ, sẽ không ai dám lấy em.”</w:t>
      </w:r>
      <w:r>
        <w:br w:type="textWrapping"/>
      </w:r>
      <w:r>
        <w:br w:type="textWrapping"/>
      </w:r>
      <w:r>
        <w:t xml:space="preserve">“Gả không được cũng hay, một mình thanh tịnh a.” Tựa hồ nhớ tới cái tên đáng ghét kia, Ôn Đình lại khẽ nhíu mày, uống hết trà, sau đó đứng dậy nói, “Em đi đây.”</w:t>
      </w:r>
      <w:r>
        <w:br w:type="textWrapping"/>
      </w:r>
      <w:r>
        <w:br w:type="textWrapping"/>
      </w:r>
      <w:r>
        <w:t xml:space="preserve">Đi đến cửa con quay lại cười nói, “Đi xem đi, bảo mẫu của anh hẳn là rời giường rồi.”</w:t>
      </w:r>
      <w:r>
        <w:br w:type="textWrapping"/>
      </w:r>
      <w:r>
        <w:br w:type="textWrapping"/>
      </w:r>
      <w:r>
        <w:t xml:space="preserve">Ôn Đình cười đến ý vị thâm trường, Chu Phóng sờ sờ mũi, giả vờ vô tội.</w:t>
      </w:r>
      <w:r>
        <w:br w:type="textWrapping"/>
      </w:r>
      <w:r>
        <w:br w:type="textWrapping"/>
      </w:r>
      <w:r>
        <w:t xml:space="preserve">Quay đầu đi đến phòng ngủ, chỉ thấy Giang Ninh đã sớm thức dậy, ngoan ngoãn ngồi trên giường.</w:t>
      </w:r>
      <w:r>
        <w:br w:type="textWrapping"/>
      </w:r>
      <w:r>
        <w:br w:type="textWrapping"/>
      </w:r>
      <w:r>
        <w:t xml:space="preserve">“Khách của anh đi rồi?” Nhìn Chu Phóng một lúc, thản nhiên hỏi.</w:t>
      </w:r>
      <w:r>
        <w:br w:type="textWrapping"/>
      </w:r>
      <w:r>
        <w:br w:type="textWrapping"/>
      </w:r>
      <w:r>
        <w:t xml:space="preserve">“Ừ.”</w:t>
      </w:r>
      <w:r>
        <w:br w:type="textWrapping"/>
      </w:r>
      <w:r>
        <w:br w:type="textWrapping"/>
      </w:r>
      <w:r>
        <w:t xml:space="preserve">“Tôi sợ quấy rầy anh, không dám đi ra ngoài.” Đứng dậy đi ra ngoài, “Tôi đi rửa mặt.”</w:t>
      </w:r>
      <w:r>
        <w:br w:type="textWrapping"/>
      </w:r>
      <w:r>
        <w:br w:type="textWrapping"/>
      </w:r>
      <w:r>
        <w:t xml:space="preserve">“Được.”</w:t>
      </w:r>
      <w:r>
        <w:br w:type="textWrapping"/>
      </w:r>
      <w:r>
        <w:br w:type="textWrapping"/>
      </w:r>
      <w:r>
        <w:t xml:space="preserve">“Anh tự gấp chăn đi, tôi đi nấu cháo, bữa sáng ăn dưa muối cô ấy vừa đem tới.”</w:t>
      </w:r>
      <w:r>
        <w:br w:type="textWrapping"/>
      </w:r>
      <w:r>
        <w:br w:type="textWrapping"/>
      </w:r>
      <w:r>
        <w:t xml:space="preserve">Chu Phóng gật đầu, “Biết rồi.”</w:t>
      </w:r>
      <w:r>
        <w:br w:type="textWrapping"/>
      </w:r>
      <w:r>
        <w:br w:type="textWrapping"/>
      </w:r>
      <w:r>
        <w:t xml:space="preserve">Giang Ninh đột nhiên khinh khẽ cười nói, “Ngoan.”</w:t>
      </w:r>
      <w:r>
        <w:br w:type="textWrapping"/>
      </w:r>
      <w:r>
        <w:br w:type="textWrapping"/>
      </w:r>
      <w:r>
        <w:t xml:space="preserve">Chu Phóng sửng sốt, nhìn bóng lưng cậu biến mất khỏi tầm mắt, lúc này mới sờ sờ lỗ tai, khinh khẽ nở nụ cười.</w:t>
      </w:r>
      <w:r>
        <w:br w:type="textWrapping"/>
      </w:r>
      <w:r>
        <w:br w:type="textWrapping"/>
      </w:r>
      <w:r>
        <w:t xml:space="preserve">Chết tiệt, câu nói mờ ám như vậy, da mặt dày như mình cũng phải nóng lên.</w:t>
      </w:r>
      <w:r>
        <w:br w:type="textWrapping"/>
      </w:r>
      <w:r>
        <w:br w:type="textWrapping"/>
      </w:r>
      <w:r>
        <w:t xml:space="preserve">Tuy rằng da mặt thật sự rất dày, nhìn không thấy màu, nhưng mà vẫn cảm giác được độ nóng.</w:t>
      </w:r>
      <w:r>
        <w:br w:type="textWrapping"/>
      </w:r>
      <w:r>
        <w:br w:type="textWrapping"/>
      </w:r>
      <w:r>
        <w:t xml:space="preserve">Kết quả là lúc ăn điểm tâm, hai người tôi nhìn anh, anh nhìn tôi, không khí kỳ quái, bữa sáng mất hơn nửa giờ mới kết thúc.</w:t>
      </w:r>
      <w:r>
        <w:br w:type="textWrapping"/>
      </w:r>
      <w:r>
        <w:br w:type="textWrapping"/>
      </w:r>
      <w:r>
        <w:t xml:space="preserve">Giang Ninh cảm nhận được, ánh mắt Chu Phóng hôm nay nhìn mình ôn nhu khác thường.</w:t>
      </w:r>
      <w:r>
        <w:br w:type="textWrapping"/>
      </w:r>
      <w:r>
        <w:br w:type="textWrapping"/>
      </w:r>
      <w:r>
        <w:t xml:space="preserve">Chẳng lẽ anh ta lại đang tìm linh cảm giết người gì hay sao?</w:t>
      </w:r>
      <w:r>
        <w:br w:type="textWrapping"/>
      </w:r>
      <w:r>
        <w:br w:type="textWrapping"/>
      </w:r>
      <w:r>
        <w:t xml:space="preserve">Chu Phóng lại nghĩ, Giang Ninh nhìn mình cũng không ghét bỏ, tuy rằng mình không phải hình mẫu đại thúc râu cá trê của cậu ấy (này không chừng cũng là cậu ấy cố ý hư cấu nên đi), ít nhất cậu ấy cũng không ghét mình, cứ thế này, hai người sáng tối có nhau, ngày lửa gần rơm bùng cháy cũng không còn xa nữa.</w:t>
      </w:r>
      <w:r>
        <w:br w:type="textWrapping"/>
      </w:r>
      <w:r>
        <w:br w:type="textWrapping"/>
      </w:r>
      <w:r>
        <w:t xml:space="preserve">Vì đoán không ra tâm tình suy nghĩ của đối phương, tuy rằng trong lòng đối với người kia đều có ý, nhưng không ai dám vượt qua ranh giới.</w:t>
      </w:r>
      <w:r>
        <w:br w:type="textWrapping"/>
      </w:r>
      <w:r>
        <w:br w:type="textWrapping"/>
      </w:r>
      <w:r>
        <w:t xml:space="preserve">Chỉ dùng ánh mắt, dùng lời nói, thậm chí dùng ngôn ngữ cơ thể không ngừng thăm dò đối phương.</w:t>
      </w:r>
      <w:r>
        <w:br w:type="textWrapping"/>
      </w:r>
      <w:r>
        <w:br w:type="textWrapping"/>
      </w:r>
      <w:r>
        <w:t xml:space="preserve">Sợ sau khi nói ra sẽ bị cự tuyệt, hai người đều là người tâm cao khí ngạo, kẻ da mặt dày như Chu Phóng, lòng tự trọng cũng rất cao.</w:t>
      </w:r>
      <w:r>
        <w:br w:type="textWrapping"/>
      </w:r>
      <w:r>
        <w:br w:type="textWrapping"/>
      </w:r>
      <w:r>
        <w:t xml:space="preserve">Sự tình xoay chuyển lại phát sinh đêm hôm đó.</w:t>
      </w:r>
      <w:r>
        <w:br w:type="textWrapping"/>
      </w:r>
      <w:r>
        <w:br w:type="textWrapping"/>
      </w:r>
      <w:r>
        <w:t xml:space="preserve">Giang Ninh vốn định cùng Chu Phóng ăn lẩu, dưới tiết trời lạnh lẽo này, hai người ngồi đối nhau ăn lẩu, cảm giác thật ấm áp.</w:t>
      </w:r>
      <w:r>
        <w:br w:type="textWrapping"/>
      </w:r>
      <w:r>
        <w:br w:type="textWrapping"/>
      </w:r>
      <w:r>
        <w:t xml:space="preserve">Thuận tiện hoài niệm một chút kỷ niệm nhiều năm trước cũng ngồi ăn lẩu cùng nhau.</w:t>
      </w:r>
      <w:r>
        <w:br w:type="textWrapping"/>
      </w:r>
      <w:r>
        <w:br w:type="textWrapping"/>
      </w:r>
      <w:r>
        <w:t xml:space="preserve">Mọi thứ đã chuẩn bị đâu vào đấy, Chu Phóng đang ở nhà bếp hỗ trợ rửa đồ ăn, không nghĩ Lâm Vi đột nhiên gọi điện thoại đến, hình như có việc gì rất gấp.</w:t>
      </w:r>
      <w:r>
        <w:br w:type="textWrapping"/>
      </w:r>
      <w:r>
        <w:br w:type="textWrapping"/>
      </w:r>
      <w:r>
        <w:t xml:space="preserve">Chu Phóng hướng Giang Ninh cười xin lỗi, cậu cũng không để ý, nói lẩu mai ăn cũng được, bạn anh có việc, anh đi trước đi.</w:t>
      </w:r>
      <w:r>
        <w:br w:type="textWrapping"/>
      </w:r>
      <w:r>
        <w:br w:type="textWrapping"/>
      </w:r>
      <w:r>
        <w:t xml:space="preserve">Chu Phóng lên xe hướng T đại chạy đi.</w:t>
      </w:r>
      <w:r>
        <w:br w:type="textWrapping"/>
      </w:r>
      <w:r>
        <w:br w:type="textWrapping"/>
      </w:r>
      <w:r>
        <w:t xml:space="preserve">Thật ra Lâm Vi tâm tình không tốt, Chu Phóng lại đang giả làm tình nhân của cậu, đương nhiên phải làm tốt bổn phận của mình, đi bên cạnh cậu ấy an ủi.</w:t>
      </w:r>
      <w:r>
        <w:br w:type="textWrapping"/>
      </w:r>
      <w:r>
        <w:br w:type="textWrapping"/>
      </w:r>
      <w:r>
        <w:t xml:space="preserve">Sau khi tới T đại, ngừng xe, cùng Lâm Vi dạo trong vườn trường.</w:t>
      </w:r>
      <w:r>
        <w:br w:type="textWrapping"/>
      </w:r>
      <w:r>
        <w:br w:type="textWrapping"/>
      </w:r>
      <w:r>
        <w:t xml:space="preserve">Sẵn hoài niệm một chút cuộc sống ở đại học của mình.</w:t>
      </w:r>
      <w:r>
        <w:br w:type="textWrapping"/>
      </w:r>
      <w:r>
        <w:br w:type="textWrapping"/>
      </w:r>
      <w:r>
        <w:t xml:space="preserve">Lại thuận tiện trêu chọc Lâm Vi, “Em động tâm với thằng nhóc kia rồi sao?”</w:t>
      </w:r>
      <w:r>
        <w:br w:type="textWrapping"/>
      </w:r>
      <w:r>
        <w:br w:type="textWrapping"/>
      </w:r>
      <w:r>
        <w:t xml:space="preserve">Lâm Vi khẽ cười, “Động tâm là cảm giác gì?”</w:t>
      </w:r>
      <w:r>
        <w:br w:type="textWrapping"/>
      </w:r>
      <w:r>
        <w:br w:type="textWrapping"/>
      </w:r>
      <w:r>
        <w:t xml:space="preserve">Vừa đúng lúc gần đây Chu Phóng đang nghiên cứu vấn đề này, vì thế trả lời đạo lý rõ ràng, “Là muốn cùng người đó ở chung một chỗ, lại sợ hãi cùng hắn một chỗ, lúc không gặp được sẽ rất nhớ cậu ta, lúc nhìn thấy người đó tim lại đập rất nhanh, cùng hắn nói chuyện máu sẽ rất nhanh tuần hoàn…”</w:t>
      </w:r>
      <w:r>
        <w:br w:type="textWrapping"/>
      </w:r>
      <w:r>
        <w:br w:type="textWrapping"/>
      </w:r>
      <w:r>
        <w:t xml:space="preserve">“Được rồi, luận điệu chủ nghĩa biện chứng này của anh thật sự rất trừu tượng.” Lâm Vi cắt ngang lời hắn, “Em nói, giống như bệnh trạng anh vừa nói, dường như em động tâm thật rồi.”</w:t>
      </w:r>
      <w:r>
        <w:br w:type="textWrapping"/>
      </w:r>
      <w:r>
        <w:br w:type="textWrapping"/>
      </w:r>
      <w:r>
        <w:t xml:space="preserve">“Ừ, em rốt cục cũng biết được tư vị tình yêu rồi, tốt lắm a.”</w:t>
      </w:r>
      <w:r>
        <w:br w:type="textWrapping"/>
      </w:r>
      <w:r>
        <w:br w:type="textWrapping"/>
      </w:r>
      <w:r>
        <w:t xml:space="preserve">“Vậy… Chúng ta cũng không cần đóng kịch nữa.” Lâm Vi nghiêm túc vỗ vỗ bả vai Chu Phóng, “Khoảng thời gian này bắt anh làm đệm lưng, vất vả cho anh quá.”</w:t>
      </w:r>
      <w:r>
        <w:br w:type="textWrapping"/>
      </w:r>
      <w:r>
        <w:br w:type="textWrapping"/>
      </w:r>
      <w:r>
        <w:rPr>
          <w:i/>
        </w:rPr>
        <w:t xml:space="preserve">[Ý của Vi Vi là bắt anh Phóng chịu thiệt thòi đó]</w:t>
      </w:r>
      <w:r>
        <w:br w:type="textWrapping"/>
      </w:r>
      <w:r>
        <w:br w:type="textWrapping"/>
      </w:r>
      <w:r>
        <w:t xml:space="preserve">Chu Phóng cười xấu xa nói, “Không khổ cực gì đâu a, sau này nếu cãi nhau với thằng nhóc đó, anh đây sẵn sàng tiếp tục nhảy ra làm người thứ ba.”</w:t>
      </w:r>
      <w:r>
        <w:br w:type="textWrapping"/>
      </w:r>
      <w:r>
        <w:br w:type="textWrapping"/>
      </w:r>
      <w:r>
        <w:t xml:space="preserve">“Anh a, cũng mau mau đi tìm một người để thích đi.” Lâm Vi khe khẽ thở dài, “Em và Đình Đình đều tìm thấy người mình thích rồi, chỉ còn mình anh cô đơn thôi, đáng thương lắm a.”</w:t>
      </w:r>
      <w:r>
        <w:br w:type="textWrapping"/>
      </w:r>
      <w:r>
        <w:br w:type="textWrapping"/>
      </w:r>
      <w:r>
        <w:t xml:space="preserve">“Đình Đình thích sư đệ kia sao?” Chu Phóng nói lãng sang chuyện khác.</w:t>
      </w:r>
      <w:r>
        <w:br w:type="textWrapping"/>
      </w:r>
      <w:r>
        <w:br w:type="textWrapping"/>
      </w:r>
      <w:r>
        <w:t xml:space="preserve">“Ha ha, tâm tình con gái em đoán không ra, nhưng Diệp Kính Văn nói, Ôn Đình là loại nữ sinh đánh sạch diệt gọn, nếu không thích thì sẽ không thèm để ý đến, Đình Đình tuy rằng đối với sư đệ kia không hề hòa nhã, nhưng vẫn để ý đến hắn, cách yêu thích cũng không còn xa.”</w:t>
      </w:r>
      <w:r>
        <w:br w:type="textWrapping"/>
      </w:r>
      <w:r>
        <w:br w:type="textWrapping"/>
      </w:r>
      <w:r>
        <w:t xml:space="preserve">“A.” Chu Phóng căn bản lời nào cũng không lọt tai, vì di động đang rung lên.</w:t>
      </w:r>
      <w:r>
        <w:br w:type="textWrapping"/>
      </w:r>
      <w:r>
        <w:br w:type="textWrapping"/>
      </w:r>
      <w:r>
        <w:t xml:space="preserve">Cả buổi lâu mới lấy di động từ trong túi ra, nhìn thấy tin nhắn của Giang Ninh, “Anh đang ở đâu, ống nước trong nhà bị rỉ, tôi không biết tìm người sửa ở đâu.”</w:t>
      </w:r>
      <w:r>
        <w:br w:type="textWrapping"/>
      </w:r>
      <w:r>
        <w:br w:type="textWrapping"/>
      </w:r>
      <w:r>
        <w:t xml:space="preserve">Đem di động bỏ lại vào trong túi, mỉm cười nói với Lâm Vi, “Anh về trước đây, hiệp ước của hai ta tạm thời tạm dừng, có cần gì thì gọi cho anh.”</w:t>
      </w:r>
      <w:r>
        <w:br w:type="textWrapping"/>
      </w:r>
      <w:r>
        <w:br w:type="textWrapping"/>
      </w:r>
      <w:r>
        <w:t xml:space="preserve">Lâm Vi bất đắc dĩ khoát tay áo, “Anh về đi về đi, em sẽ không tìm anh nữa đâu, bảo anh diễn kịch, anh còn bị người ta liếc một phát nhìn thấu…”</w:t>
      </w:r>
      <w:r>
        <w:br w:type="textWrapping"/>
      </w:r>
      <w:r>
        <w:br w:type="textWrapping"/>
      </w:r>
      <w:r>
        <w:t xml:space="preserve">“Đó cũng không phải lỗi của anh, là ánh mắt của Diệp Kính Văn sáng như đèn pha thôi a.” Chu Phóng cười cười vỗ vai Lâm Vi, vẫy tay tạm biệt, xoay người bước đi.</w:t>
      </w:r>
      <w:r>
        <w:br w:type="textWrapping"/>
      </w:r>
      <w:r>
        <w:br w:type="textWrapping"/>
      </w:r>
      <w:r>
        <w:t xml:space="preserve">Không biết tình hình ở nhà thế nào, nghĩ tới bộ dáng bối rối của Giang Ninh, tốc độ chạy xe liền gia tăng, một đường chạy thẳng về nhà.</w:t>
      </w:r>
      <w:r>
        <w:br w:type="textWrapping"/>
      </w:r>
      <w:r>
        <w:br w:type="textWrapping"/>
      </w:r>
      <w:r>
        <w:t xml:space="preserve">Lúc vào cửa, trong phòng khách tạm thời không có vấn đề, Chu Phóng bước nhanh đến toilet đang sáng đèn, nhìn thấy Giang Ninh đang xăn ống quần, đứng ở cửa cầm chổi quét nước, nhìn thấy Chu Phóng liền vội vàng nói, “Anh mau tìm người đến sửa, ống nước bị rỉ rồi.”</w:t>
      </w:r>
      <w:r>
        <w:br w:type="textWrapping"/>
      </w:r>
      <w:r>
        <w:br w:type="textWrapping"/>
      </w:r>
      <w:r>
        <w:t xml:space="preserve">Chu Phóng thở dài, “Hiện tại đều đã tan tầm, chỉ có thể chờ đến ngày mai thôi.”</w:t>
      </w:r>
      <w:r>
        <w:br w:type="textWrapping"/>
      </w:r>
      <w:r>
        <w:br w:type="textWrapping"/>
      </w:r>
      <w:r>
        <w:t xml:space="preserve">Nói xong cũng xăn ống quần, bước vào toilet, “Để tôi xem trước ống nước này bị làm sao.” Tìm được ngọn nguồn rỉ nước, mới phát hiện ốc bị rơi mất, nước bên trong chảy ra, Chu Phóng cúi đầu tìm, một lúc lâu sau mới thấy ốc rơi trong thùng rác, cầm lên muốn vặn vào, kết quả sức nước quá lớn, tay vừa đụng vào nước đã văng tung tóe, đợi đến lúc vặn được ốc vào, hai người một thân ướt sũng.</w:t>
      </w:r>
      <w:r>
        <w:br w:type="textWrapping"/>
      </w:r>
      <w:r>
        <w:br w:type="textWrapping"/>
      </w:r>
      <w:r>
        <w:t xml:space="preserve">Sửa xong ống nước, phòng vệ sinh đột nhiên yên tĩnh.</w:t>
      </w:r>
      <w:r>
        <w:br w:type="textWrapping"/>
      </w:r>
      <w:r>
        <w:br w:type="textWrapping"/>
      </w:r>
      <w:r>
        <w:t xml:space="preserve">Hai người đối diện nhau, nhìn gương mặt đầy hoa của đối phương, không khỏi nở nụ cười.</w:t>
      </w:r>
      <w:r>
        <w:br w:type="textWrapping"/>
      </w:r>
      <w:r>
        <w:br w:type="textWrapping"/>
      </w:r>
      <w:r>
        <w:t xml:space="preserve">Hai người dọn dẹp toilet, tắm giặt sạch sẽ xong đã là rạng sáng.</w:t>
      </w:r>
      <w:r>
        <w:br w:type="textWrapping"/>
      </w:r>
      <w:r>
        <w:br w:type="textWrapping"/>
      </w:r>
      <w:r>
        <w:t xml:space="preserve">Chu Phóng cầm laptop đi vào thư phòng, nói phải tiếp tục viết truyện, thực tế là muốn trốn tránh Giang Ninh, chờ cậu ấy ngủ say rồi mình mới về ngủ, miễn cho xấu hổ.</w:t>
      </w:r>
      <w:r>
        <w:br w:type="textWrapping"/>
      </w:r>
      <w:r>
        <w:br w:type="textWrapping"/>
      </w:r>
      <w:r>
        <w:t xml:space="preserve">Không nghĩ vừa vào thư phòng, đem máy tính để lên bàn, còn chưa kịp ngồi xuống đã nghe tiếng gõ cửa của Giang Ninh.</w:t>
      </w:r>
      <w:r>
        <w:br w:type="textWrapping"/>
      </w:r>
      <w:r>
        <w:br w:type="textWrapping"/>
      </w:r>
      <w:r>
        <w:t xml:space="preserve">“Chuyện gì vậy?” Chu Phóng cười hỏi, mặt có chút ngượng.</w:t>
      </w:r>
      <w:r>
        <w:br w:type="textWrapping"/>
      </w:r>
      <w:r>
        <w:br w:type="textWrapping"/>
      </w:r>
      <w:r>
        <w:t xml:space="preserve">“Lúc tôi gửi tin nhắn, anh đang ở dâu?”</w:t>
      </w:r>
      <w:r>
        <w:br w:type="textWrapping"/>
      </w:r>
      <w:r>
        <w:br w:type="textWrapping"/>
      </w:r>
      <w:r>
        <w:t xml:space="preserve">“Ở trong sân T đại.” Chu Phóng cảm thấy mạc danh kỳ diệu.</w:t>
      </w:r>
      <w:r>
        <w:br w:type="textWrapping"/>
      </w:r>
      <w:r>
        <w:br w:type="textWrapping"/>
      </w:r>
      <w:r>
        <w:t xml:space="preserve">Sắc mặt Giang Ninh lại càng khó coi, “Cho nên anh dùng mười phút phóng xe trở về, phải không?”</w:t>
      </w:r>
      <w:r>
        <w:br w:type="textWrapping"/>
      </w:r>
      <w:r>
        <w:br w:type="textWrapping"/>
      </w:r>
      <w:r>
        <w:t xml:space="preserve">Chu Phóng sửng sốt, mình quả thật đạp chân ga, dùng tốc độ rất nhanh…</w:t>
      </w:r>
      <w:r>
        <w:br w:type="textWrapping"/>
      </w:r>
      <w:r>
        <w:br w:type="textWrapping"/>
      </w:r>
      <w:r>
        <w:t xml:space="preserve">“Đường này nhiều xe như vậy, anh lại chạy nhanh thế kia, không muốn sống nữa sao?” Giang Ninh lạnh mặt, âm thanh tựa hồ có chút run rẩy.</w:t>
      </w:r>
      <w:r>
        <w:br w:type="textWrapping"/>
      </w:r>
      <w:r>
        <w:br w:type="textWrapping"/>
      </w:r>
      <w:r>
        <w:t xml:space="preserve">Chu Phóng đuối lý, có chút xẩu hổ sờ sờ mũi, “Không sao mà, kỹ thuật lái xe của tôi tốt lắm, trước kia thường xuyên lái như vậy, cũng không xảy ra chuyện gì.”</w:t>
      </w:r>
      <w:r>
        <w:br w:type="textWrapping"/>
      </w:r>
      <w:r>
        <w:br w:type="textWrapping"/>
      </w:r>
      <w:r>
        <w:t xml:space="preserve">“Ống nước hỏng thì cũng chỉ bị rỉ nước thôi, anh chậm một chút cũng không sao, gần đây tai nạn giao thông gia tăng, anh còn chạy nhanh như vậy, vạn nhất xảy ra chuyện, tôi làm sao bây giờ…” Dừng một chút, cúi đầu nắm chặt tay, “Anh hiểu không?”</w:t>
      </w:r>
      <w:r>
        <w:br w:type="textWrapping"/>
      </w:r>
      <w:r>
        <w:br w:type="textWrapping"/>
      </w:r>
      <w:r>
        <w:t xml:space="preserve">“Hiểu cái gì cơ?” Chu Phóng thật sự bị lời nói của cậu làm cho hồ đồ, mấy hôm nay đầu óc vốn đã hỗn loạn, hiện tại cậu ấy đột nhiên nổi giận như vậy, suy nghĩ càng lộn xộn.</w:t>
      </w:r>
      <w:r>
        <w:br w:type="textWrapping"/>
      </w:r>
      <w:r>
        <w:br w:type="textWrapping"/>
      </w:r>
      <w:r>
        <w:t xml:space="preserve">Giang Ninh cắn chặt răng, từng bước đến gần, nắm chặt góc áo Chu Phóng, nhón chân, trực tiếp dán môi lên.</w:t>
      </w:r>
      <w:r>
        <w:br w:type="textWrapping"/>
      </w:r>
      <w:r>
        <w:br w:type="textWrapping"/>
      </w:r>
      <w:r>
        <w:t xml:space="preserve">Nhẹ nhàng hôn lên đôi môi lạnh của đối phương, thấy hắn không bài xích, thậm chí còn lớn mật vươn đầu lưỡi mở khớp hàm hắn tiến vào dò xét, cũng không biết bước tiếp theo làm thế nào, bằng trí nhớ ít ỏi đến đáng thương của kinh nghiệm hôn môi, có chút ngốc nghếch dùng đầu lưỡi thăm dò tất cả khoang miệng ấm áp của hắn.</w:t>
      </w:r>
      <w:r>
        <w:br w:type="textWrapping"/>
      </w:r>
      <w:r>
        <w:br w:type="textWrapping"/>
      </w:r>
      <w:r>
        <w:t xml:space="preserve">Trong căn phòng yên tĩnh đến đáng sợ, Giang Ninh có thể nghe rõ tiếng tim mình đang đập kịch liệt, còn có âm thanh ma sát rất nhỏ kho đầu lưỡi lướt trong khoang miệng.</w:t>
      </w:r>
      <w:r>
        <w:br w:type="textWrapping"/>
      </w:r>
      <w:r>
        <w:br w:type="textWrapping"/>
      </w:r>
      <w:r>
        <w:t xml:space="preserve">Vốn định để hắn chủ động, kinh nghiệm của mình rất ít, cho dù là khỏa thân câu dẫn hắn, cũng chỉ có thể đến đây.</w:t>
      </w:r>
      <w:r>
        <w:br w:type="textWrapping"/>
      </w:r>
      <w:r>
        <w:br w:type="textWrapping"/>
      </w:r>
      <w:r>
        <w:t xml:space="preserve">Nếu hắn phản ứng lại, như vậy có thể xác định hắn vẫn có cảm giác đối với mình…</w:t>
      </w:r>
      <w:r>
        <w:br w:type="textWrapping"/>
      </w:r>
      <w:r>
        <w:br w:type="textWrapping"/>
      </w:r>
      <w:r>
        <w:t xml:space="preserve">Nhưng mà Chu Phóng lại mặc cho mình khiêu khích, từ đầu đến cuối đều không có đáp lại.</w:t>
      </w:r>
      <w:r>
        <w:br w:type="textWrapping"/>
      </w:r>
      <w:r>
        <w:br w:type="textWrapping"/>
      </w:r>
      <w:r>
        <w:t xml:space="preserve">Giống như xem đây là cuộc vui bình thường, thái độ vô cùng bình tĩnh.</w:t>
      </w:r>
      <w:r>
        <w:br w:type="textWrapping"/>
      </w:r>
      <w:r>
        <w:br w:type="textWrapping"/>
      </w:r>
      <w:r>
        <w:t xml:space="preserve">Giang Ninh nhanh chóng đem lưỡi lui ra, hung hăng nắm chặt tay, xoay người, không quay đầu đi ra khỏi cửa.</w:t>
      </w:r>
      <w:r>
        <w:br w:type="textWrapping"/>
      </w:r>
      <w:r>
        <w:br w:type="textWrapping"/>
      </w:r>
      <w:r>
        <w:t xml:space="preserve">Tiếng đóng cửa “Phang” một cái, tâm Chu Phóng rung động.</w:t>
      </w:r>
      <w:r>
        <w:br w:type="textWrapping"/>
      </w:r>
      <w:r>
        <w:br w:type="textWrapping"/>
      </w:r>
    </w:p>
    <w:p>
      <w:pPr>
        <w:pStyle w:val="Heading2"/>
      </w:pPr>
      <w:bookmarkStart w:id="51" w:name="quyển-2---chương-9-sau-khi-uống-rượu-là-thời-cơ-tốt-nhất"/>
      <w:bookmarkEnd w:id="51"/>
      <w:r>
        <w:t xml:space="preserve">30. Quyển 2 - Chương 9: Sau Khi Uống Rượu Là Thời Cơ Tốt Nhất</w:t>
      </w:r>
    </w:p>
    <w:p>
      <w:pPr>
        <w:pStyle w:val="Compact"/>
      </w:pPr>
      <w:r>
        <w:br w:type="textWrapping"/>
      </w:r>
      <w:r>
        <w:br w:type="textWrapping"/>
      </w:r>
      <w:r>
        <w:t xml:space="preserve">Nhìn bóng lưng cậu biến mất trước mắt, Chu Phóng mới giật mình phản ứng.</w:t>
      </w:r>
      <w:r>
        <w:br w:type="textWrapping"/>
      </w:r>
      <w:r>
        <w:br w:type="textWrapping"/>
      </w:r>
      <w:r>
        <w:t xml:space="preserve">Đây là bị cưỡng hôn a?</w:t>
      </w:r>
      <w:r>
        <w:br w:type="textWrapping"/>
      </w:r>
      <w:r>
        <w:br w:type="textWrapping"/>
      </w:r>
      <w:r>
        <w:t xml:space="preserve">Dùng ngón cái sờ sờ môi, dường như vẫn còn lưu lại hơi ấm cùng hương vị của người kia.</w:t>
      </w:r>
      <w:r>
        <w:br w:type="textWrapping"/>
      </w:r>
      <w:r>
        <w:br w:type="textWrapping"/>
      </w:r>
      <w:r>
        <w:t xml:space="preserve">Vừa rồi bởi vì quá mức kinh ngạc mà cả người cứng đờ, thật sự là dọa người bay mất hồn vía đi?</w:t>
      </w:r>
      <w:r>
        <w:br w:type="textWrapping"/>
      </w:r>
      <w:r>
        <w:br w:type="textWrapping"/>
      </w:r>
      <w:r>
        <w:t xml:space="preserve">Bình thường đùa giỡn người ta thì thuận buồm xuôi gió, thế nào lại ở trước mặt người mình thích, liền biến thành thằng ngốc vậy a?</w:t>
      </w:r>
      <w:r>
        <w:br w:type="textWrapping"/>
      </w:r>
      <w:r>
        <w:br w:type="textWrapping"/>
      </w:r>
      <w:r>
        <w:t xml:space="preserve">Bất đắc dĩ thở dài, nếu nhân cơ hội đó đáp lại thì tốt rồi, thời khắc mấu chốt đầu óc lại không dùng được.</w:t>
      </w:r>
      <w:r>
        <w:br w:type="textWrapping"/>
      </w:r>
      <w:r>
        <w:br w:type="textWrapping"/>
      </w:r>
      <w:r>
        <w:t xml:space="preserve">Một bên oán trách bản thân, nhưng trong lòng có chút vui mừng, bất luận thế nào, hành động vừa rồi của cậu ấy ám chỉ có cảm tình với mình, chính xác mà nói, có phải là bày tỏ không?</w:t>
      </w:r>
      <w:r>
        <w:br w:type="textWrapping"/>
      </w:r>
      <w:r>
        <w:br w:type="textWrapping"/>
      </w:r>
      <w:r>
        <w:t xml:space="preserve">Hạnh phúc tới quá mau, Chu Phóng thấy có chút hư ảo.</w:t>
      </w:r>
      <w:r>
        <w:br w:type="textWrapping"/>
      </w:r>
      <w:r>
        <w:br w:type="textWrapping"/>
      </w:r>
      <w:r>
        <w:t xml:space="preserve">Lại sờ sờ lên môi, cảm giác môi nóng như thiêu, cảm xúc mềm mại vừa rồi quả nhiên là thật.</w:t>
      </w:r>
      <w:r>
        <w:br w:type="textWrapping"/>
      </w:r>
      <w:r>
        <w:br w:type="textWrapping"/>
      </w:r>
      <w:r>
        <w:t xml:space="preserve">Lúc này mới nhếch khóe miệng khinh khẽ nở nụ cười.</w:t>
      </w:r>
      <w:r>
        <w:br w:type="textWrapping"/>
      </w:r>
      <w:r>
        <w:br w:type="textWrapping"/>
      </w:r>
      <w:r>
        <w:t xml:space="preserve">Từ thư phòng đi ra, rót một ly nước ấm mang đến phòng ngủ, nhìn thấy Giang Ninh đang vùi đầu trong gối ngủ say.</w:t>
      </w:r>
      <w:r>
        <w:br w:type="textWrapping"/>
      </w:r>
      <w:r>
        <w:br w:type="textWrapping"/>
      </w:r>
      <w:r>
        <w:t xml:space="preserve">Chu Phóng nhẹ nhàng đi qua, hỏi, “Uống nước không?”</w:t>
      </w:r>
      <w:r>
        <w:br w:type="textWrapping"/>
      </w:r>
      <w:r>
        <w:br w:type="textWrapping"/>
      </w:r>
      <w:r>
        <w:t xml:space="preserve">Giang Ninh không nói lời nào.</w:t>
      </w:r>
      <w:r>
        <w:br w:type="textWrapping"/>
      </w:r>
      <w:r>
        <w:br w:type="textWrapping"/>
      </w:r>
      <w:r>
        <w:t xml:space="preserve">Chu Phóng khụ một tiếng, “Vậy cậu ngủ sớm một chút đi.”</w:t>
      </w:r>
      <w:r>
        <w:br w:type="textWrapping"/>
      </w:r>
      <w:r>
        <w:br w:type="textWrapping"/>
      </w:r>
      <w:r>
        <w:t xml:space="preserve">Giang Ninh vẫn im lặng không nói chuyện, hít thở đều đều, giống như nói cho đối phương biết mình đã ngủ.</w:t>
      </w:r>
      <w:r>
        <w:br w:type="textWrapping"/>
      </w:r>
      <w:r>
        <w:br w:type="textWrapping"/>
      </w:r>
      <w:r>
        <w:t xml:space="preserve">Chu Phóng tuy biết cậu đang giả vờ, nhưng tạm thời cũng không nghĩ ra cùng cậu ấy nói gì, cũng không thể nói, thực xin lỗi, cậu vừa rồi làm tôi choáng váng, tôi không phải không muốn đáp lại.</w:t>
      </w:r>
      <w:r>
        <w:br w:type="textWrapping"/>
      </w:r>
      <w:r>
        <w:br w:type="textWrapping"/>
      </w:r>
      <w:r>
        <w:t xml:space="preserve">Biết cậu ấy là thẹn quá hóa giận mới không để ý tới mình, sóng cuộn dâng trào, tốt nhất chớ nên chọc vào cậu ấy thì tốt hơn.</w:t>
      </w:r>
      <w:r>
        <w:br w:type="textWrapping"/>
      </w:r>
      <w:r>
        <w:br w:type="textWrapping"/>
      </w:r>
      <w:r>
        <w:t xml:space="preserve">Vừa rồi vì bản thân quá mức kinh ngạc nên chưa đáp lại, hiện tại cũng không thể mặt dày mà kéo cậu ấy đến hôn…</w:t>
      </w:r>
      <w:r>
        <w:br w:type="textWrapping"/>
      </w:r>
      <w:r>
        <w:br w:type="textWrapping"/>
      </w:r>
      <w:r>
        <w:t xml:space="preserve">Vì thế Chu Phóng ưỡn ngực bước ra khỏi phòng ngủ.</w:t>
      </w:r>
      <w:r>
        <w:br w:type="textWrapping"/>
      </w:r>
      <w:r>
        <w:br w:type="textWrapping"/>
      </w:r>
      <w:r>
        <w:t xml:space="preserve">Nhìn thấy hắn nhẹ nhàng đóng cửa trong nháy mắt, Giang Ninh mở to mắt, tức giận đến nghiến răng nghiến lợi.</w:t>
      </w:r>
      <w:r>
        <w:br w:type="textWrapping"/>
      </w:r>
      <w:r>
        <w:br w:type="textWrapping"/>
      </w:r>
      <w:r>
        <w:t xml:space="preserve">Tên hỗn đản rốt cục là không biết, vẫn không có cảm giác sao? Cái gì cũng không hỏi, chỉ hỏi “Uống nước không”, có ý gì chứ! Thật là tức chết người mà!</w:t>
      </w:r>
      <w:r>
        <w:br w:type="textWrapping"/>
      </w:r>
      <w:r>
        <w:br w:type="textWrapping"/>
      </w:r>
      <w:r>
        <w:t xml:space="preserve">Chu Phóng sau khi quay lại thư phòng, bình tĩnh mở laptop, tiếp tục giữ nguyên ý định sửa chữa mấy chương cuối cùng của tiểu thuyết kia.</w:t>
      </w:r>
      <w:r>
        <w:br w:type="textWrapping"/>
      </w:r>
      <w:r>
        <w:br w:type="textWrapping"/>
      </w:r>
      <w:r>
        <w:t xml:space="preserve">Lần trước bị “mô phỏng hiện trường” làm cho linh cảm của hắn bùng nổ, cuối cùng cũng kết thúc được vụ án, hiện tại chỉ cần sửa lại một vài chỗ lỗi chính tả là có thể giao bản thảo.</w:t>
      </w:r>
      <w:r>
        <w:br w:type="textWrapping"/>
      </w:r>
      <w:r>
        <w:br w:type="textWrapping"/>
      </w:r>
      <w:r>
        <w:t xml:space="preserve">Sau một giờ sửa chữa, mới lên QQ gọi biên tập.</w:t>
      </w:r>
      <w:r>
        <w:br w:type="textWrapping"/>
      </w:r>
      <w:r>
        <w:br w:type="textWrapping"/>
      </w:r>
      <w:r>
        <w:t xml:space="preserve">“Tôi gửi bản thảo cho cô, tuy rằng muộn vài ngày, nhưng xem như hoàn thành.” Lên QQ gọi cô một tiếng, hơn nửa ngày không ai trả lời.</w:t>
      </w:r>
      <w:r>
        <w:br w:type="textWrapping"/>
      </w:r>
      <w:r>
        <w:br w:type="textWrapping"/>
      </w:r>
      <w:r>
        <w:t xml:space="preserve">Chu Phóng còn đang nghi hoặc, đột nhiên thấy có cả trăm tin tức từ nhóm biên tập Thủy Thủy, thấy cô đang trong nhóm nói chuyện rất vui.</w:t>
      </w:r>
      <w:r>
        <w:br w:type="textWrapping"/>
      </w:r>
      <w:r>
        <w:br w:type="textWrapping"/>
      </w:r>
      <w:r>
        <w:t xml:space="preserve">“Tiểu Khai à, cô thực sự dự tính viết đam mỹ sao?”</w:t>
      </w:r>
      <w:r>
        <w:br w:type="textWrapping"/>
      </w:r>
      <w:r>
        <w:br w:type="textWrapping"/>
      </w:r>
      <w:r>
        <w:t xml:space="preserve">“Đúng a, không còn cách nào, viết mãi cùng một loại rất mệt.”</w:t>
      </w:r>
      <w:r>
        <w:br w:type="textWrapping"/>
      </w:r>
      <w:r>
        <w:br w:type="textWrapping"/>
      </w:r>
      <w:r>
        <w:t xml:space="preserve">“Cô không phải đặc biệt thích huyền huyễn văn, bởi vì màu tóc, ánh mắt có thể tùy ý đổi màu sao?”</w:t>
      </w:r>
      <w:r>
        <w:br w:type="textWrapping"/>
      </w:r>
      <w:r>
        <w:br w:type="textWrapping"/>
      </w:r>
      <w:r>
        <w:t xml:space="preserve">“Viết bao nhiêu mắt xanh tóc tím tỏa hào quang vàng giăng kết giới đỏ, là tôi lên máu gặp ác mộng bấy nhiêu, ai…”</w:t>
      </w:r>
      <w:r>
        <w:br w:type="textWrapping"/>
      </w:r>
      <w:r>
        <w:br w:type="textWrapping"/>
      </w:r>
      <w:r>
        <w:t xml:space="preserve">“Vậy khi nào cô mở hố đam mỹ nhớ báo tôi một tiếng, tôi dành trước cho một chỗ.”</w:t>
      </w:r>
      <w:r>
        <w:br w:type="textWrapping"/>
      </w:r>
      <w:r>
        <w:br w:type="textWrapping"/>
      </w:r>
      <w:r>
        <w:t xml:space="preserve">“Ừ nha, ôm một cái nào.”</w:t>
      </w:r>
      <w:r>
        <w:br w:type="textWrapping"/>
      </w:r>
      <w:r>
        <w:br w:type="textWrapping"/>
      </w:r>
      <w:r>
        <w:t xml:space="preserve">“Ôm cái lông, trực tiếp hôn luôn đi.”</w:t>
      </w:r>
      <w:r>
        <w:br w:type="textWrapping"/>
      </w:r>
      <w:r>
        <w:br w:type="textWrapping"/>
      </w:r>
      <w:r>
        <w:t xml:space="preserve">Chu Phóng liếc mắt nhìn tin nhắn đến liên tục từ trong nhóm, vì nhóm biên tập Thủy Thủy đa số đều là nữ, bình thường vẫn hôn gió này nọ để làm phương thức chào hỏi, nhưng kỳ quái, hai chữ “cái lông” cảm thấy quen quen.</w:t>
      </w:r>
      <w:r>
        <w:br w:type="textWrapping"/>
      </w:r>
      <w:r>
        <w:br w:type="textWrapping"/>
      </w:r>
      <w:r>
        <w:t xml:space="preserve">Cảm giác như thân thiết đã lâu, rất giống với người nào đó trong trí nhớ.</w:t>
      </w:r>
      <w:r>
        <w:br w:type="textWrapping"/>
      </w:r>
      <w:r>
        <w:br w:type="textWrapping"/>
      </w:r>
      <w:r>
        <w:t xml:space="preserve">Chu Phóng gửi một tin nhắn cho Thủy Thủy, “Này, cho tôi địa chỉ của cô đi, ngày lễ tôi sẽ gửi quà cho.”</w:t>
      </w:r>
      <w:r>
        <w:br w:type="textWrapping"/>
      </w:r>
      <w:r>
        <w:br w:type="textWrapping"/>
      </w:r>
      <w:r>
        <w:t xml:space="preserve">“Được.” Bên kia lập tức hồi đáp, đem địa chỉ nhanh chóng gửi qua cho Chu Phóng.</w:t>
      </w:r>
      <w:r>
        <w:br w:type="textWrapping"/>
      </w:r>
      <w:r>
        <w:br w:type="textWrapping"/>
      </w:r>
      <w:r>
        <w:t xml:space="preserve">“Tên người nhận là gì?”</w:t>
      </w:r>
      <w:r>
        <w:br w:type="textWrapping"/>
      </w:r>
      <w:r>
        <w:br w:type="textWrapping"/>
      </w:r>
      <w:r>
        <w:t xml:space="preserve">“Cứ viết Thủy Thủy là được.”</w:t>
      </w:r>
      <w:r>
        <w:br w:type="textWrapping"/>
      </w:r>
      <w:r>
        <w:br w:type="textWrapping"/>
      </w:r>
      <w:r>
        <w:t xml:space="preserve">Chu Phóng cười nhẹ, nha đầu kia che giấu rất tốt nha, “Tên thật đi.”</w:t>
      </w:r>
      <w:r>
        <w:br w:type="textWrapping"/>
      </w:r>
      <w:r>
        <w:br w:type="textWrapping"/>
      </w:r>
      <w:r>
        <w:t xml:space="preserve">“Danh tính của tôi là quyền riêng tư cá nhân, không thể xâm phạm.”</w:t>
      </w:r>
      <w:r>
        <w:br w:type="textWrapping"/>
      </w:r>
      <w:r>
        <w:br w:type="textWrapping"/>
      </w:r>
      <w:r>
        <w:t xml:space="preserve">“Ha ha, tôi luôn thấy kỳ quái a, cô vì sao luôn đối tốt với tôi vậy?”</w:t>
      </w:r>
      <w:r>
        <w:br w:type="textWrapping"/>
      </w:r>
      <w:r>
        <w:br w:type="textWrapping"/>
      </w:r>
      <w:r>
        <w:t xml:space="preserve">“Nói thừa, tôi có thể không tốt với cậu sao chứ ^_^”</w:t>
      </w:r>
      <w:r>
        <w:br w:type="textWrapping"/>
      </w:r>
      <w:r>
        <w:br w:type="textWrapping"/>
      </w:r>
      <w:r>
        <w:t xml:space="preserve">“Tôi nói này, cô biết Chu Tân Tân à?”</w:t>
      </w:r>
      <w:r>
        <w:br w:type="textWrapping"/>
      </w:r>
      <w:r>
        <w:br w:type="textWrapping"/>
      </w:r>
      <w:r>
        <w:t xml:space="preserve">“Hả? Chu Tân Tân là ai?”</w:t>
      </w:r>
      <w:r>
        <w:br w:type="textWrapping"/>
      </w:r>
      <w:r>
        <w:br w:type="textWrapping"/>
      </w:r>
      <w:r>
        <w:t xml:space="preserve">“Không biết sao?”</w:t>
      </w:r>
      <w:r>
        <w:br w:type="textWrapping"/>
      </w:r>
      <w:r>
        <w:br w:type="textWrapping"/>
      </w:r>
      <w:r>
        <w:t xml:space="preserve">“Dường như không biết.”</w:t>
      </w:r>
      <w:r>
        <w:br w:type="textWrapping"/>
      </w:r>
      <w:r>
        <w:br w:type="textWrapping"/>
      </w:r>
      <w:r>
        <w:t xml:space="preserve">“Đừng có giả vờ, đưa tôi địa chỉ liên lạc của cô ấy, tôi đã nhiều năm không gặp rồi.”</w:t>
      </w:r>
      <w:r>
        <w:br w:type="textWrapping"/>
      </w:r>
      <w:r>
        <w:br w:type="textWrapping"/>
      </w:r>
      <w:r>
        <w:t xml:space="preserve">“Thật sự không biết.”</w:t>
      </w:r>
      <w:r>
        <w:br w:type="textWrapping"/>
      </w:r>
      <w:r>
        <w:br w:type="textWrapping"/>
      </w:r>
      <w:r>
        <w:t xml:space="preserve">“Cô yên tâm, tôi không có ý xấu, cô ấy là muội muội kết nghĩa của tôi, tôi chỉ muốn kết nối liên lạc lại thôi.”</w:t>
      </w:r>
      <w:r>
        <w:br w:type="textWrapping"/>
      </w:r>
      <w:r>
        <w:br w:type="textWrapping"/>
      </w:r>
      <w:r>
        <w:t xml:space="preserve">Bên kia trầm mặc thật lâu, lúc này mới không thèm quan tâm đánh qua một dòng chữ, “Hừm, cái tên đại ca khốn kiếp như anh không có cũng được, em chính là Chu Tân Tân, liên lạc cái rắm, anh không phải đã sớm quên em rồi sao?”</w:t>
      </w:r>
      <w:r>
        <w:br w:type="textWrapping"/>
      </w:r>
      <w:r>
        <w:br w:type="textWrapping"/>
      </w:r>
      <w:r>
        <w:t xml:space="preserve">“Ha ha, thật sự là em à? Con nhóc em đừng có thô tục vậy được không, mở miệng là rắm rắm, em như vậy không ai yêu đâu a.”</w:t>
      </w:r>
      <w:r>
        <w:br w:type="textWrapping"/>
      </w:r>
      <w:r>
        <w:br w:type="textWrapping"/>
      </w:r>
      <w:r>
        <w:t xml:space="preserve">“Cái rắm, em sắp kết hôn! Anh nhớ tới mới muốn tìm em à?”</w:t>
      </w:r>
      <w:r>
        <w:br w:type="textWrapping"/>
      </w:r>
      <w:r>
        <w:br w:type="textWrapping"/>
      </w:r>
      <w:r>
        <w:t xml:space="preserve">Chu Phóng sờ sờ mũi, “Có người muốn lấy em?”</w:t>
      </w:r>
      <w:r>
        <w:br w:type="textWrapping"/>
      </w:r>
      <w:r>
        <w:br w:type="textWrapping"/>
      </w:r>
      <w:r>
        <w:t xml:space="preserve">“Ừ, bắt được một tên.”</w:t>
      </w:r>
      <w:r>
        <w:br w:type="textWrapping"/>
      </w:r>
      <w:r>
        <w:br w:type="textWrapping"/>
      </w:r>
      <w:r>
        <w:t xml:space="preserve">“Ai dũng mãnh như vậy, dám lấy em?”</w:t>
      </w:r>
      <w:r>
        <w:br w:type="textWrapping"/>
      </w:r>
      <w:r>
        <w:br w:type="textWrapping"/>
      </w:r>
      <w:r>
        <w:t xml:space="preserve">“Lưu Tuấn Kiệt a, anh nhớ không?”</w:t>
      </w:r>
      <w:r>
        <w:br w:type="textWrapping"/>
      </w:r>
      <w:r>
        <w:br w:type="textWrapping"/>
      </w:r>
      <w:r>
        <w:t xml:space="preserve">Chu Phóng thật sự rất muốn chửi bậy, nhịn nửa ngày mới bình tĩnh trở lại, “Được lắm, một người là bạn cùng bàn, một người là muội muội, hai người kết hôn lại không báo cho tôi một tiếng?”</w:t>
      </w:r>
      <w:r>
        <w:br w:type="textWrapping"/>
      </w:r>
      <w:r>
        <w:br w:type="textWrapping"/>
      </w:r>
      <w:r>
        <w:t xml:space="preserve">“Hắc hắc, còn chưa định ngày, dự tính biết ngày rồi mới báo cho anh.”</w:t>
      </w:r>
      <w:r>
        <w:br w:type="textWrapping"/>
      </w:r>
      <w:r>
        <w:br w:type="textWrapping"/>
      </w:r>
      <w:r>
        <w:t xml:space="preserve">Chu Phóng xoa xoa trán, bất đắc dĩ.</w:t>
      </w:r>
      <w:r>
        <w:br w:type="textWrapping"/>
      </w:r>
      <w:r>
        <w:br w:type="textWrapping"/>
      </w:r>
      <w:r>
        <w:t xml:space="preserve">Sau khi tốt nghiệp cũng mất liên lạc với Lưu Tuấn Kiệt, còn Chu Tân Tân, sau khi hết cấp ba cũng ít khi qua lại.</w:t>
      </w:r>
      <w:r>
        <w:br w:type="textWrapping"/>
      </w:r>
      <w:r>
        <w:br w:type="textWrapping"/>
      </w:r>
      <w:r>
        <w:t xml:space="preserve">Nhiều năm qua vẫn một mình lưu lạc, một mình suốt ngày ở trong phòng sáng tác, xem nhẹ hết mọi thứ trên đời, bao gồm cả bạn bè thân thiết.</w:t>
      </w:r>
      <w:r>
        <w:br w:type="textWrapping"/>
      </w:r>
      <w:r>
        <w:br w:type="textWrapping"/>
      </w:r>
      <w:r>
        <w:t xml:space="preserve">Đáng vui mừng chính là, tuy rằng đã rất lâu không có liên lạc, nhưng lúc gặp lại, cư nhiên không vì thời gian mà trở nên xa lạ, vẫn thân thiết như khi trước vẫn thường lui tới, nói chuyện phiếm trêu ghẹo nhau không biết xấu hổ.</w:t>
      </w:r>
      <w:r>
        <w:br w:type="textWrapping"/>
      </w:r>
      <w:r>
        <w:br w:type="textWrapping"/>
      </w:r>
      <w:r>
        <w:t xml:space="preserve">Chu Phóng nghĩ nghĩ, “Nha đầu nhà em, làm biên tập của anh một thời gian dài như vậy, cư nhiên lại có thể thâm tàng bất lộ a?”</w:t>
      </w:r>
      <w:r>
        <w:br w:type="textWrapping"/>
      </w:r>
      <w:r>
        <w:br w:type="textWrapping"/>
      </w:r>
      <w:r>
        <w:t xml:space="preserve">“Cũng không lâu mà, nếu không phải đầu năm biên tập của anh phải chuyển công tác, em cũng sẽ không tiếp nhận công việc dang dở của cô ấy, tiếp nhận luôn cục rắc rối như anh, anh là tác giả tiếng tăm nhất cũng là tác giả lười biếng nhất mà em từng hợp tác, Amen.”</w:t>
      </w:r>
      <w:r>
        <w:br w:type="textWrapping"/>
      </w:r>
      <w:r>
        <w:br w:type="textWrapping"/>
      </w:r>
      <w:r>
        <w:t xml:space="preserve">Chu Phóng cười cười, “Nói thật, có phải em cố tình tiếp nhận anh không? Khi nhìn thấy cái tên Chu Phóng, có phải tim đập rất nhanh không a?”</w:t>
      </w:r>
      <w:r>
        <w:br w:type="textWrapping"/>
      </w:r>
      <w:r>
        <w:br w:type="textWrapping"/>
      </w:r>
      <w:r>
        <w:t xml:space="preserve">“Đúng, em không chỉ tim đập nhanh, tròng mắt còn muốn lọt luôn ra ngoài.”</w:t>
      </w:r>
      <w:r>
        <w:br w:type="textWrapping"/>
      </w:r>
      <w:r>
        <w:br w:type="textWrapping"/>
      </w:r>
      <w:r>
        <w:t xml:space="preserve">“Ha ha, vậy sao không nói với anh em chính là Tân Tân?”</w:t>
      </w:r>
      <w:r>
        <w:br w:type="textWrapping"/>
      </w:r>
      <w:r>
        <w:br w:type="textWrapping"/>
      </w:r>
      <w:r>
        <w:t xml:space="preserve">“Làm ơn, em cũng có đạo đức nghề nghiệp, nếu để người khác biết chúng ta quen biết, sẽ cảm thấy không công bằng, hiểu chưa?”</w:t>
      </w:r>
      <w:r>
        <w:br w:type="textWrapping"/>
      </w:r>
      <w:r>
        <w:br w:type="textWrapping"/>
      </w:r>
      <w:r>
        <w:t xml:space="preserve">“A, cũng đúng.”</w:t>
      </w:r>
      <w:r>
        <w:br w:type="textWrapping"/>
      </w:r>
      <w:r>
        <w:br w:type="textWrapping"/>
      </w:r>
      <w:r>
        <w:t xml:space="preserve">“Đúng rồi, anh làm sao liên tưởng đến em vậy?”</w:t>
      </w:r>
      <w:r>
        <w:br w:type="textWrapping"/>
      </w:r>
      <w:r>
        <w:br w:type="textWrapping"/>
      </w:r>
      <w:r>
        <w:t xml:space="preserve">“Em trước kia thường xuyên nói như vầy, xem bản thảo xem bản thảo xem cái lông a, đầu óc anh bỗng dưng phát sáng, nhớ tới một năm chúng ta qua lại, ngữ khí nói chuyện của em, đều rất giống nha đầu chết tiệt Chu Tân Tân kia.”</w:t>
      </w:r>
      <w:r>
        <w:br w:type="textWrapping"/>
      </w:r>
      <w:r>
        <w:br w:type="textWrapping"/>
      </w:r>
      <w:r>
        <w:t xml:space="preserve">“Làm ơn đừng gọi em là nha đầu, em đã hai mươi ba rồi, năm nay sẽ kết hôn, nói không chừng năm sau còn làm mẹ, nha đầu cái lông, em cũng muốn sinh một tiểu nha đầu.”</w:t>
      </w:r>
      <w:r>
        <w:br w:type="textWrapping"/>
      </w:r>
      <w:r>
        <w:br w:type="textWrapping"/>
      </w:r>
      <w:r>
        <w:t xml:space="preserve">Chu Phóng thở dài, Chu Tân Tân này không hề tiến bộ a, vẫn ăn nói vô pháp vô thiên như trước, kém thục nữ còn xa vạn dặm.</w:t>
      </w:r>
      <w:r>
        <w:br w:type="textWrapping"/>
      </w:r>
      <w:r>
        <w:br w:type="textWrapping"/>
      </w:r>
      <w:r>
        <w:t xml:space="preserve">Thật sự không thể tưởng tượng nổi Lưu Tuấn Kiệt và Chu Tân Tân làm thế nào đến với nhau, quả thực là tổ hợp cầu lửa đụng trái rất đáng sợ. Tuy nói vậy nhưng hai người rất xứng đôi a.</w:t>
      </w:r>
      <w:r>
        <w:br w:type="textWrapping"/>
      </w:r>
      <w:r>
        <w:br w:type="textWrapping"/>
      </w:r>
      <w:r>
        <w:t xml:space="preserve">“Đúng rồi, ngày mai tên kia sẽ đến đây, hay là chúng ta cùng nhau dùng cơm đi.”</w:t>
      </w:r>
      <w:r>
        <w:br w:type="textWrapping"/>
      </w:r>
      <w:r>
        <w:br w:type="textWrapping"/>
      </w:r>
      <w:r>
        <w:t xml:space="preserve">“Em ở Bắc Sơn à?”</w:t>
      </w:r>
      <w:r>
        <w:br w:type="textWrapping"/>
      </w:r>
      <w:r>
        <w:br w:type="textWrapping"/>
      </w:r>
      <w:r>
        <w:t xml:space="preserve">“Anh không biết tổng bộ Thiên đường văn học ở Bắc Sơn à? Em là biên tập đương nhiên phải ở Bắc Sơn, anh cả ngày trong đầu nguy nghĩ cái gì vậy a.”</w:t>
      </w:r>
      <w:r>
        <w:br w:type="textWrapping"/>
      </w:r>
      <w:r>
        <w:br w:type="textWrapping"/>
      </w:r>
      <w:r>
        <w:t xml:space="preserve">“A, cũng được, vậy tối mai cùng nhau dùng cơm đi.”</w:t>
      </w:r>
      <w:r>
        <w:br w:type="textWrapping"/>
      </w:r>
      <w:r>
        <w:br w:type="textWrapping"/>
      </w:r>
      <w:r>
        <w:t xml:space="preserve">“Được, để tìm xem hẹn ở đâu.” Dừng lại một chút lại hỏi, “Anh sao rồi, chuyện đó sao rồi?”</w:t>
      </w:r>
      <w:r>
        <w:br w:type="textWrapping"/>
      </w:r>
      <w:r>
        <w:br w:type="textWrapping"/>
      </w:r>
      <w:r>
        <w:t xml:space="preserve">“Chuyện gì?”</w:t>
      </w:r>
      <w:r>
        <w:br w:type="textWrapping"/>
      </w:r>
      <w:r>
        <w:br w:type="textWrapping"/>
      </w:r>
      <w:r>
        <w:t xml:space="preserve">“Đại tẩu, anh tìm được chưa?”</w:t>
      </w:r>
      <w:r>
        <w:br w:type="textWrapping"/>
      </w:r>
      <w:r>
        <w:br w:type="textWrapping"/>
      </w:r>
      <w:r>
        <w:t xml:space="preserve">Chu Phóng cười xấu xa, “Ngày mai sẽ nói cho em biết, tối nay lưu lại cho em chút thời gian gặp ác mộng.”</w:t>
      </w:r>
      <w:r>
        <w:br w:type="textWrapping"/>
      </w:r>
      <w:r>
        <w:br w:type="textWrapping"/>
      </w:r>
      <w:r>
        <w:t xml:space="preserve">“Anh vẫn đáng ghét như trước.”</w:t>
      </w:r>
      <w:r>
        <w:br w:type="textWrapping"/>
      </w:r>
      <w:r>
        <w:br w:type="textWrapping"/>
      </w:r>
      <w:r>
        <w:t xml:space="preserve">“Em cũng vẫn đanh đá như ngày nào.”</w:t>
      </w:r>
      <w:r>
        <w:br w:type="textWrapping"/>
      </w:r>
      <w:r>
        <w:br w:type="textWrapping"/>
      </w:r>
      <w:r>
        <w:t xml:space="preserve">“Anh gửi bản thảo kia cho em đi, rốt cục anh cũng viết xong, kéo cũng được một năm rồi.”</w:t>
      </w:r>
      <w:r>
        <w:br w:type="textWrapping"/>
      </w:r>
      <w:r>
        <w:br w:type="textWrapping"/>
      </w:r>
      <w:r>
        <w:t xml:space="preserve">“Ừ, lập tức gửi cho em.”</w:t>
      </w:r>
      <w:r>
        <w:br w:type="textWrapping"/>
      </w:r>
      <w:r>
        <w:br w:type="textWrapping"/>
      </w:r>
      <w:r>
        <w:t xml:space="preserve">Nói xong liền đem văn bản gửi qua.</w:t>
      </w:r>
      <w:r>
        <w:br w:type="textWrapping"/>
      </w:r>
      <w:r>
        <w:br w:type="textWrapping"/>
      </w:r>
      <w:r>
        <w:t xml:space="preserve">Hai người trên QQ hàn thuyên rất lâu, Chu Tân Tân nói mình từng có ý định liên lạc với hắn, nhưng lúc hắn lên đại học đã đổi số điện thoại, ngày nghỉ lại rất ít về nhà, giống như bốc hơi biến mất.</w:t>
      </w:r>
      <w:r>
        <w:br w:type="textWrapping"/>
      </w:r>
      <w:r>
        <w:br w:type="textWrapping"/>
      </w:r>
      <w:r>
        <w:t xml:space="preserve">Sau khi cô tốt nghiệp, công việc bộn bề, cũng không liên lạc lại được, không ngờ lúc ban biên tập điều chỉnh công tác, nhìn thấy dưới tay tác giả bị thuyên chuyển có tên kêu Chu Phóng, vừa nhìn tư liệu liền nhận ra là ca ca tồi, vì thế chủ động xin tiếp nhận.</w:t>
      </w:r>
      <w:r>
        <w:br w:type="textWrapping"/>
      </w:r>
      <w:r>
        <w:br w:type="textWrapping"/>
      </w:r>
      <w:r>
        <w:t xml:space="preserve">Cuối cùng tổng kết ra, đây là duyên phận a.</w:t>
      </w:r>
      <w:r>
        <w:br w:type="textWrapping"/>
      </w:r>
      <w:r>
        <w:br w:type="textWrapping"/>
      </w:r>
      <w:r>
        <w:t xml:space="preserve">Cho đến khuya, Chu Phóng mới tắt máy tính. Trở về phòng ngủ, Giang Ninh nhắm chặt hai mắt, bộ dáng tựa hồ đang tức giận, tay còn đang nắm chặt.</w:t>
      </w:r>
      <w:r>
        <w:br w:type="textWrapping"/>
      </w:r>
      <w:r>
        <w:br w:type="textWrapping"/>
      </w:r>
      <w:r>
        <w:t xml:space="preserve">Chu Phóng nằm bên cạnh cậu, lần này Giang Ninh không chủ động dựa lại gần, xem chừng là ngủ thật đi?</w:t>
      </w:r>
      <w:r>
        <w:br w:type="textWrapping"/>
      </w:r>
      <w:r>
        <w:br w:type="textWrapping"/>
      </w:r>
      <w:r>
        <w:t xml:space="preserve">Chu Phóng nhẹ nhàng cười cười, đem nắm tay của cậu mở ra, sao đó vô sỉ đem người kia kéo vào lòng, ôm chầm lấy, tiếp theo tắt đèn, an tâm ngủ.</w:t>
      </w:r>
      <w:r>
        <w:br w:type="textWrapping"/>
      </w:r>
      <w:r>
        <w:br w:type="textWrapping"/>
      </w:r>
      <w:r>
        <w:t xml:space="preserve">Chóp mũi tràn ngập mùi hương của Giang Ninh, hơn nữa áo ngủ vốn không che được nhiều, hai người kề sát nhau như vậy, hương vị nhẹ nhàng khoan khoái trên người cậu càng thêm mê người.</w:t>
      </w:r>
      <w:r>
        <w:br w:type="textWrapping"/>
      </w:r>
      <w:r>
        <w:br w:type="textWrapping"/>
      </w:r>
      <w:r>
        <w:t xml:space="preserve">Chu Phóng cảm thấy trong lòng không yên, cảm thấy hôm nay mình còn chưa đáp lại cậu ấy, thật sự là mất mặt, vì thế, nhẹ nhàng nâng mặt cậu lên, hôn một cái.</w:t>
      </w:r>
      <w:r>
        <w:br w:type="textWrapping"/>
      </w:r>
      <w:r>
        <w:br w:type="textWrapping"/>
      </w:r>
      <w:r>
        <w:t xml:space="preserve">Thấy người kia không có phản ứng, xác định cậu ấy đang ngủ liền làm càn mở khớp hàm, đem đầu lưỡi tiến vào.</w:t>
      </w:r>
      <w:r>
        <w:br w:type="textWrapping"/>
      </w:r>
      <w:r>
        <w:br w:type="textWrapping"/>
      </w:r>
      <w:r>
        <w:t xml:space="preserve">Người đang ngủ say đương nhiên không biết mình đang bị đại lưu manh hôn trộm, đầu lưỡi bị người ác ý đùa bỡn mút lấy, khoang miệng cũng bị liếm qua liếm lại, Giang Ninh vẫn như trước, ngủ say không biết gì.</w:t>
      </w:r>
      <w:r>
        <w:br w:type="textWrapping"/>
      </w:r>
      <w:r>
        <w:br w:type="textWrapping"/>
      </w:r>
      <w:r>
        <w:t xml:space="preserve">Chu Phóng hôn đến vừa lòng mới nhẹ nhàng lui ra, liếm liếm khóe môi Giang Ninh, sau khi hủy diệt chứng cứ, mới cảm thấy mỹ mãn nhắm mắt lại.</w:t>
      </w:r>
      <w:r>
        <w:br w:type="textWrapping"/>
      </w:r>
      <w:r>
        <w:br w:type="textWrapping"/>
      </w:r>
      <w:r>
        <w:t xml:space="preserve">Cái này cũng tốt, vừa rồi tôi không đáp lại cậu, hiện tại cậu cũng không đáp lại tôi, huề nhau.</w:t>
      </w:r>
      <w:r>
        <w:br w:type="textWrapping"/>
      </w:r>
      <w:r>
        <w:br w:type="textWrapping"/>
      </w:r>
      <w:r>
        <w:t xml:space="preserve">Sáng hôm sau, lúc Chu Phóng rời giường, nhìn thấy Giang Ninh đang đánh răng trong toilet.</w:t>
      </w:r>
      <w:r>
        <w:br w:type="textWrapping"/>
      </w:r>
      <w:r>
        <w:br w:type="textWrapping"/>
      </w:r>
      <w:r>
        <w:t xml:space="preserve">Hắn đứng tựa cửa, ý vị thâm trường nhìn đôi môi hồng hồng của cậu, sau đó cười nói, “Tôi đi mua bữa sáng, cậu muốn ăn gì?”</w:t>
      </w:r>
      <w:r>
        <w:br w:type="textWrapping"/>
      </w:r>
      <w:r>
        <w:br w:type="textWrapping"/>
      </w:r>
      <w:r>
        <w:t xml:space="preserve">Giang Ninh lau khô miệng, lạnh lùng nhìn hắn một cái, “Bỏ đi, anh cho con chó ăn, tôi đi làm bữa sáng.”</w:t>
      </w:r>
      <w:r>
        <w:br w:type="textWrapping"/>
      </w:r>
      <w:r>
        <w:br w:type="textWrapping"/>
      </w:r>
      <w:r>
        <w:t xml:space="preserve">“Vậy cậu làm đi. Tôi muốn ăn trứng luộc.”</w:t>
      </w:r>
      <w:r>
        <w:br w:type="textWrapping"/>
      </w:r>
      <w:r>
        <w:br w:type="textWrapping"/>
      </w:r>
      <w:r>
        <w:t xml:space="preserve">“Được.”</w:t>
      </w:r>
      <w:r>
        <w:br w:type="textWrapping"/>
      </w:r>
      <w:r>
        <w:br w:type="textWrapping"/>
      </w:r>
      <w:r>
        <w:t xml:space="preserve">“Thêm một cái trứng chưng nữa.”</w:t>
      </w:r>
      <w:r>
        <w:br w:type="textWrapping"/>
      </w:r>
      <w:r>
        <w:br w:type="textWrapping"/>
      </w:r>
      <w:r>
        <w:t xml:space="preserve">“Ừ.”</w:t>
      </w:r>
      <w:r>
        <w:br w:type="textWrapping"/>
      </w:r>
      <w:r>
        <w:br w:type="textWrapping"/>
      </w:r>
      <w:r>
        <w:t xml:space="preserve">“Nếu có thêm trứng chiên lại càng tuyệt.” Chu Phóng vươn đầu lưỡi, ra vẻ nước bọt sắp trào, liếm liếm môi, sau đó nhìn về phía Giang Ninh, “Yêu cầu của tôi có phải hơi quá đáng không, sắc mặt cậu sao lại khó coi như vậy a?”</w:t>
      </w:r>
      <w:r>
        <w:br w:type="textWrapping"/>
      </w:r>
      <w:r>
        <w:br w:type="textWrapping"/>
      </w:r>
      <w:r>
        <w:t xml:space="preserve">“Một chút quá đáng cũng không có, phi thường hợp lý, anh muốn ăn mấy cái cứ kể hết ra đi.”</w:t>
      </w:r>
      <w:r>
        <w:br w:type="textWrapping"/>
      </w:r>
      <w:r>
        <w:br w:type="textWrapping"/>
      </w:r>
      <w:r>
        <w:t xml:space="preserve">“Ba cái, một luộc, một chưng, một chiên.”</w:t>
      </w:r>
      <w:r>
        <w:br w:type="textWrapping"/>
      </w:r>
      <w:r>
        <w:br w:type="textWrapping"/>
      </w:r>
      <w:r>
        <w:t xml:space="preserve">Giang Ninh trầm mặc một lát mới ngẩng đầu thản nhiên nói, “Có thể làm sáng cho anh, tôi thật là vinh hạnh.”</w:t>
      </w:r>
      <w:r>
        <w:br w:type="textWrapping"/>
      </w:r>
      <w:r>
        <w:br w:type="textWrapping"/>
      </w:r>
      <w:r>
        <w:t xml:space="preserve">Thấy Giang Ninh xoay người đi vào bếp, Chu Phóng sờ sờ mũi, khinh khẽ nở nụ cười.</w:t>
      </w:r>
      <w:r>
        <w:br w:type="textWrapping"/>
      </w:r>
      <w:r>
        <w:br w:type="textWrapping"/>
      </w:r>
      <w:r>
        <w:t xml:space="preserve">Đi đến phóng khách kéo Bát Bát ra, nhẹ nhàng vỗ đầu nó, “Bộ dáng tức giận của cậu ấy thật đáng yêu a.”</w:t>
      </w:r>
      <w:r>
        <w:br w:type="textWrapping"/>
      </w:r>
      <w:r>
        <w:br w:type="textWrapping"/>
      </w:r>
      <w:r>
        <w:t xml:space="preserve">Vừa nghiêng chén sữa cho con chó uống, vừa như tên thần kinh lầm bầm một mình, “Tao có phải ác quá hay không? Tuy rằng đùa giỡn cậu ấy cảm thấy rất thú vị, nhưng nhìn cậu ấy tức giận, tao cư nhiên lại cảm thấy đau lòng.” Cuối cùng hóa thành tiếng thở dài, “Ai…”</w:t>
      </w:r>
      <w:r>
        <w:br w:type="textWrapping"/>
      </w:r>
      <w:r>
        <w:br w:type="textWrapping"/>
      </w:r>
      <w:r>
        <w:t xml:space="preserve">Cả ngày Giang Ninh không nói lời nào, chỉ thỉnh thoảng dùng ánh mắt bình bình đạm đạm liếc nhìn Chu Phóng, giống như hôm qua chuyện gì cũng chưa từng phát sinh.</w:t>
      </w:r>
      <w:r>
        <w:br w:type="textWrapping"/>
      </w:r>
      <w:r>
        <w:br w:type="textWrapping"/>
      </w:r>
      <w:r>
        <w:t xml:space="preserve">Chu Phóng nghĩ nghĩ, lẽ nào cậu ấy đang cân nhắc bước tiếp theo? Mình nên nói rõ ra, hay vẫn tiếp tục im lặng theo dõi diễn biến?</w:t>
      </w:r>
      <w:r>
        <w:br w:type="textWrapping"/>
      </w:r>
      <w:r>
        <w:br w:type="textWrapping"/>
      </w:r>
      <w:r>
        <w:t xml:space="preserve">Sự thật chứng minh, vẫn nên yên lặng theo dõi là tốt hơn, vì Chu Phóng thật sự không biết phải nói từ đâu, phải chủ động ngã bài thổ lộ, da mặt dày của hắn cũng cảm thấy nong nóng.</w:t>
      </w:r>
      <w:r>
        <w:br w:type="textWrapping"/>
      </w:r>
      <w:r>
        <w:br w:type="textWrapping"/>
      </w:r>
      <w:r>
        <w:t xml:space="preserve">Đối phương còn là người rất lãnh đạm, ánh mắt nhìn hắn so với nhìn người dưng không khác là mấy.</w:t>
      </w:r>
      <w:r>
        <w:br w:type="textWrapping"/>
      </w:r>
      <w:r>
        <w:br w:type="textWrapping"/>
      </w:r>
      <w:r>
        <w:t xml:space="preserve">Dù sao cũng không nên nóng nảy, cái gì đến sẽ đến, nói ra sẽ không còn ý nghĩa, cứ mập mờ như thế này cũng thú vị.</w:t>
      </w:r>
      <w:r>
        <w:br w:type="textWrapping"/>
      </w:r>
      <w:r>
        <w:br w:type="textWrapping"/>
      </w:r>
      <w:r>
        <w:t xml:space="preserve">Buổi tối Chu Phóng không ở nhà ăn cơm, nói là cùng bạn bè gặp mặt, Giang Ninh tự mình vào bếp nấu ăn không để ý đến hắn, Chu Phóng bất đắc dĩ cười cười, người này đúng là không nên đắc tội a.</w:t>
      </w:r>
      <w:r>
        <w:br w:type="textWrapping"/>
      </w:r>
      <w:r>
        <w:br w:type="textWrapping"/>
      </w:r>
      <w:r>
        <w:t xml:space="preserve">Cầm áo khoác đi ra cửa, lúc lái xe trên đường cũng rất chú ý giảm tốc độ, bởi vì tối qua người kia có nói “Vạn nhất xảy ra chuyện gì thì biết làm sao”, làm cho Chu Phóng cảm nhận được ngọt ngào khi có người lo lắng cho hắn.</w:t>
      </w:r>
      <w:r>
        <w:br w:type="textWrapping"/>
      </w:r>
      <w:r>
        <w:br w:type="textWrapping"/>
      </w:r>
      <w:r>
        <w:t xml:space="preserve">Ngọn đèn bên ngoài cửa sổ sáng rực, Chu Phóng mất hơn nửa giờ mới tới điểm hẹn.</w:t>
      </w:r>
      <w:r>
        <w:br w:type="textWrapping"/>
      </w:r>
      <w:r>
        <w:br w:type="textWrapping"/>
      </w:r>
      <w:r>
        <w:t xml:space="preserve">Chu Tân Tân đứng ở cửa, mặc áo lông, váy lông, giày cũng có lông hung, so với người mặc váy ôm cùng giày cao gót nữ tính, Chu Tân Tân hiển nhiên lộ ra vẻ đáng yêu, Chu Phóng đánh giá nàng một chút, không khỏi nở nụ cười, “Em bao nhiêu tuổi rồi, còn ăn mặc đáng yêu như vậy, thật là “giật mình” a…”</w:t>
      </w:r>
      <w:r>
        <w:br w:type="textWrapping"/>
      </w:r>
      <w:r>
        <w:br w:type="textWrapping"/>
      </w:r>
      <w:r>
        <w:t xml:space="preserve">Chu Thân Tân cũng không tức giận, “Sau khi kết hôn cũng không thể mặc thế này nữa, thừa dịp hiện tại nhanh chóng lấy ra diện cho hết.”</w:t>
      </w:r>
      <w:r>
        <w:br w:type="textWrapping"/>
      </w:r>
      <w:r>
        <w:br w:type="textWrapping"/>
      </w:r>
      <w:r>
        <w:t xml:space="preserve">Hai người nhìn nhau cười, đi về hướng nhà hàng, trên đường Chu Tân Tân vẫn luôn nghi hoặc nhìn phía sau Chu Phóng.</w:t>
      </w:r>
      <w:r>
        <w:br w:type="textWrapping"/>
      </w:r>
      <w:r>
        <w:br w:type="textWrapping"/>
      </w:r>
      <w:r>
        <w:t xml:space="preserve">Chu Phóng nhịn không được nói, “Em đừng có nhìn đằng sau anh nữa được không, anh sẽ nghĩ mình mang theo thứ gì không sạch sẽ phía sau đó.”</w:t>
      </w:r>
      <w:r>
        <w:br w:type="textWrapping"/>
      </w:r>
      <w:r>
        <w:br w:type="textWrapping"/>
      </w:r>
      <w:r>
        <w:t xml:space="preserve">Chu Tân Tân thành thật hỏi, “Không phải nói hôm nay trả lời em sao? Đại tẩu anh mang đến đâu?”</w:t>
      </w:r>
      <w:r>
        <w:br w:type="textWrapping"/>
      </w:r>
      <w:r>
        <w:br w:type="textWrapping"/>
      </w:r>
      <w:r>
        <w:t xml:space="preserve">Chu Phóng cười cười, “Bây giờ còn chưa xác định, sau này hãy nói.”</w:t>
      </w:r>
      <w:r>
        <w:br w:type="textWrapping"/>
      </w:r>
      <w:r>
        <w:br w:type="textWrapping"/>
      </w:r>
      <w:r>
        <w:t xml:space="preserve">Chu Tân Tân tức giận lườm hắn một cái, nháy mắt đã đến cửa, Chu Phóng đẩy cửa vào, nhìn thấy Lưu Tuấn Kiệt đang ngồi chờ ở bên trong, đi đến nhiệt tình ôm một cái.</w:t>
      </w:r>
      <w:r>
        <w:br w:type="textWrapping"/>
      </w:r>
      <w:r>
        <w:br w:type="textWrapping"/>
      </w:r>
      <w:r>
        <w:t xml:space="preserve">“Tiểu Tuấn Kiệt, nhớ tôi không?”</w:t>
      </w:r>
      <w:r>
        <w:br w:type="textWrapping"/>
      </w:r>
      <w:r>
        <w:br w:type="textWrapping"/>
      </w:r>
      <w:r>
        <w:t xml:space="preserve">“Ai, nhớ cậu đến phổi nát nhừ cả.”</w:t>
      </w:r>
      <w:r>
        <w:br w:type="textWrapping"/>
      </w:r>
      <w:r>
        <w:br w:type="textWrapping"/>
      </w:r>
      <w:r>
        <w:t xml:space="preserve">“Hả? Lần này không phải nát tim sao?”</w:t>
      </w:r>
      <w:r>
        <w:br w:type="textWrapping"/>
      </w:r>
      <w:r>
        <w:br w:type="textWrapping"/>
      </w:r>
      <w:r>
        <w:t xml:space="preserve">“Trong tim có Tân Tân, đương nhiên không thể tùy tiện nát rồi.” Buồn nôn liếc mắt nhìn vị hôn thê, Chu Tân Tân thẹn thùng cúi đầu, Chu Phóng bình tĩnh ngồi xuống, cầm ly uống ngay một hơi, “Hai người định đả kích kẻ cô đơn như tôi sao?”</w:t>
      </w:r>
      <w:r>
        <w:br w:type="textWrapping"/>
      </w:r>
      <w:r>
        <w:br w:type="textWrapping"/>
      </w:r>
      <w:r>
        <w:t xml:space="preserve">Lưu Tuấn Kiệt trêu ghẹo nói, “Cậu còn cô đơn sao? Còn không chịu tìm bạn gái đi?”</w:t>
      </w:r>
      <w:r>
        <w:br w:type="textWrapping"/>
      </w:r>
      <w:r>
        <w:br w:type="textWrapping"/>
      </w:r>
      <w:r>
        <w:t xml:space="preserve">Chu Phóng cười đến ý vị thâm trường, “Bát tự còn không biết có hợp không, hiện tại còn đang trong giai đoạn vất vả tác chiến, kết cục còn chưa định.”</w:t>
      </w:r>
      <w:r>
        <w:br w:type="textWrapping"/>
      </w:r>
      <w:r>
        <w:br w:type="textWrapping"/>
      </w:r>
      <w:r>
        <w:t xml:space="preserve">Phất phất tay, cầm lấy thực đơn gọi món ăn, thuận tiện uống một chút rượu, trước tiên là chúc mừng hai người kia kết hôn.</w:t>
      </w:r>
      <w:r>
        <w:br w:type="textWrapping"/>
      </w:r>
      <w:r>
        <w:br w:type="textWrapping"/>
      </w:r>
      <w:r>
        <w:t xml:space="preserve">Giữa bữa tiệc, Chu Tân Tân do dự thật lâu sau, rốt cục nói ra nghi ngờ trong lòng.</w:t>
      </w:r>
      <w:r>
        <w:br w:type="textWrapping"/>
      </w:r>
      <w:r>
        <w:br w:type="textWrapping"/>
      </w:r>
      <w:r>
        <w:t xml:space="preserve">“Đại ca, anh có biết Bảo Đinh là ai không?”</w:t>
      </w:r>
      <w:r>
        <w:br w:type="textWrapping"/>
      </w:r>
      <w:r>
        <w:br w:type="textWrapping"/>
      </w:r>
      <w:r>
        <w:t xml:space="preserve">Chu Phóng nhẹ nhàng lắc đầu, “Không biết, hắn là thần thánh phương nào a? Đã lộ diện chưa?”</w:t>
      </w:r>
      <w:r>
        <w:br w:type="textWrapping"/>
      </w:r>
      <w:r>
        <w:br w:type="textWrapping"/>
      </w:r>
      <w:r>
        <w:t xml:space="preserve">“Điều này em không tiện tiết lộ cho anh, dù sao cũng là chuyện riêng tư. Có điều, anh đối tốt với cậu ta là đúng rồi, ha ha.”</w:t>
      </w:r>
      <w:r>
        <w:br w:type="textWrapping"/>
      </w:r>
      <w:r>
        <w:br w:type="textWrapping"/>
      </w:r>
      <w:r>
        <w:t xml:space="preserve">“Ừ, anh đối với cậu ta rất tốt.”</w:t>
      </w:r>
      <w:r>
        <w:br w:type="textWrapping"/>
      </w:r>
      <w:r>
        <w:br w:type="textWrapping"/>
      </w:r>
      <w:r>
        <w:t xml:space="preserve">“À… Anh còn liên lạc với Lâm Vi không?”</w:t>
      </w:r>
      <w:r>
        <w:br w:type="textWrapping"/>
      </w:r>
      <w:r>
        <w:br w:type="textWrapping"/>
      </w:r>
      <w:r>
        <w:t xml:space="preserve">“Đương nhiên, thời gian trước còn giả làm người yêu của nó.”</w:t>
      </w:r>
      <w:r>
        <w:br w:type="textWrapping"/>
      </w:r>
      <w:r>
        <w:br w:type="textWrapping"/>
      </w:r>
      <w:r>
        <w:t xml:space="preserve">Lưu Tuấn Kiệt phun một ngụm trà, Chu Tân Tân lại nghiêng đầu tựa hồ muốn hỏi cái gì, lúc lâu sau mới thở dài, “Anh có rãnh thì đọc thử sách của Bảo Đinh đi, em cảm thấy… Đối với anh sẽ giúp ích được nhiều đó.”</w:t>
      </w:r>
      <w:r>
        <w:br w:type="textWrapping"/>
      </w:r>
      <w:r>
        <w:br w:type="textWrapping"/>
      </w:r>
      <w:r>
        <w:t xml:space="preserve">Câu nói không rõ ràng, Chu Phóng uống rượu, trong đầu mơ mơ hồ hồ, cũng không thấy được ý tứ trong lời Chu Tân Tân.</w:t>
      </w:r>
      <w:r>
        <w:br w:type="textWrapping"/>
      </w:r>
      <w:r>
        <w:br w:type="textWrapping"/>
      </w:r>
      <w:r>
        <w:t xml:space="preserve">Càng không nghĩ nàng sau khi nói Bảo Đinh lại đột nhiên nói đến Lâm Vi, rốt cuộc là ám chỉ cái gì.</w:t>
      </w:r>
      <w:r>
        <w:br w:type="textWrapping"/>
      </w:r>
      <w:r>
        <w:br w:type="textWrapping"/>
      </w:r>
      <w:r>
        <w:t xml:space="preserve">Gặp lại bằng hữu đã rất lâu không liên lạc, tán gẫu ba bốn giờ liền.</w:t>
      </w:r>
      <w:r>
        <w:br w:type="textWrapping"/>
      </w:r>
      <w:r>
        <w:br w:type="textWrapping"/>
      </w:r>
      <w:r>
        <w:t xml:space="preserve">Cô là muội muội Chu Phóng quan tâm nhất, rốt cục cũng kết hôn, hơn nữa còn gả cho huynh đệ tốt của hắn, Chu Phóng đương nhiên rất cao hứng, thậm chí còn có cảm giác nhà dâu đưa người đi xuất giá, liền uống rất nhiều rượu, uống tận khuya mới nhớ đến phải về nhà.</w:t>
      </w:r>
      <w:r>
        <w:br w:type="textWrapping"/>
      </w:r>
      <w:r>
        <w:br w:type="textWrapping"/>
      </w:r>
      <w:r>
        <w:t xml:space="preserve">Vì đã say mèm, Lưu Tuấn Kiệt đưa Tân Tân về nhà trước, sau đó tự mình đưa Chu Phóng về.</w:t>
      </w:r>
      <w:r>
        <w:br w:type="textWrapping"/>
      </w:r>
      <w:r>
        <w:br w:type="textWrapping"/>
      </w:r>
      <w:r>
        <w:t xml:space="preserve">Dựa theo địa chỉ mà Tân Tân nói đưa hắn về đến nhà, sau khi mở đèn thì tha hắn đến phòng ngủ, lại bị làm cho giật mình.</w:t>
      </w:r>
      <w:r>
        <w:br w:type="textWrapping"/>
      </w:r>
      <w:r>
        <w:br w:type="textWrapping"/>
      </w:r>
      <w:r>
        <w:t xml:space="preserve">Trong phòng ngủ còn có một người, mặc chiếc áo ngủ rộng thùng thình, nhìn thấy người lạ liền vội vàng kéo chặt quần áo, thản nhiên hỏi, “Anh đưa Chu Phóng về sao?”</w:t>
      </w:r>
      <w:r>
        <w:br w:type="textWrapping"/>
      </w:r>
      <w:r>
        <w:br w:type="textWrapping"/>
      </w:r>
      <w:r>
        <w:t xml:space="preserve">“À… Đúng vậy, cậu ấy có uống chút rượu.”</w:t>
      </w:r>
      <w:r>
        <w:br w:type="textWrapping"/>
      </w:r>
      <w:r>
        <w:br w:type="textWrapping"/>
      </w:r>
      <w:r>
        <w:t xml:space="preserve">Bị khí thế cao cao tại thượng của người này dọa, Lưu Tuấn Kiệt cảm thấy da đầu hơn run lên, không biết quan hệ của cậu ta và Chu Phóng là thế nào, mình cũng không tiện hỏi, đành đỡ Chu Phóng lên giường, sau đó đối cậu cười cười, “Kia… Chu Phóng giao cho cậu.”</w:t>
      </w:r>
      <w:r>
        <w:br w:type="textWrapping"/>
      </w:r>
      <w:r>
        <w:br w:type="textWrapping"/>
      </w:r>
      <w:r>
        <w:t xml:space="preserve">“Ừ, cảm ơn anh, tôi sẽ hảo hảo “chiếu cố” hắn.”</w:t>
      </w:r>
      <w:r>
        <w:br w:type="textWrapping"/>
      </w:r>
      <w:r>
        <w:br w:type="textWrapping"/>
      </w:r>
      <w:r>
        <w:t xml:space="preserve">Hai chữ chiếu cố bị cậu nhấn mạnh, Lưu Tuấn Kiệt tuy rằng cảm thấy có gì đó không đúng, nhưng dù sao cũng là việc riêng của người ra, mình không có tư cách quản, vì thế lại cười, tự giác lui ra ngoài, đóng cửa lại.</w:t>
      </w:r>
      <w:r>
        <w:br w:type="textWrapping"/>
      </w:r>
      <w:r>
        <w:br w:type="textWrapping"/>
      </w:r>
      <w:r>
        <w:t xml:space="preserve">Chờ sau khi Lưu Tuấn Kiệt ra khỏi cửa, Giang Ninh mới khẽ thở dài, đi qua đá đá mắt cá Chân Chu Phóng, “Say?”</w:t>
      </w:r>
      <w:r>
        <w:br w:type="textWrapping"/>
      </w:r>
      <w:r>
        <w:br w:type="textWrapping"/>
      </w:r>
      <w:r>
        <w:t xml:space="preserve">Chu Phóng không trả lời, nằm sấp trên giường, mồm há to thở phì phò.</w:t>
      </w:r>
      <w:r>
        <w:br w:type="textWrapping"/>
      </w:r>
      <w:r>
        <w:br w:type="textWrapping"/>
      </w:r>
      <w:r>
        <w:t xml:space="preserve">“Uống nhiều rượu như vậy làm gì, thân thể không phải để phá hoại.” Thanh âm nhu hoài, ngồi bên giường nhẹ nhàng tháo cà vạt, tránh cho hắn bị siết chết.</w:t>
      </w:r>
      <w:r>
        <w:br w:type="textWrapping"/>
      </w:r>
      <w:r>
        <w:br w:type="textWrapping"/>
      </w:r>
      <w:r>
        <w:t xml:space="preserve">“Đứng lên, toàn thân anh đều là mùi rượu, tắm rửa rồi hãy ngủ.” Lắc lắc người hắn, đối phương lại không phản ứng, GIang Ninh bất đắc dĩ nâng hắn dậy, không biết có phải vì say hay không, thân người hắn nặng hơn bình thường, bản thân bị hắn đè ngã xuống đất, cắn chặt răng đỡ hắn dậy lôi đến phòng tắm, nén giận, “Đã lười giống như heo,lại còn nặng giống như heo.”</w:t>
      </w:r>
      <w:r>
        <w:br w:type="textWrapping"/>
      </w:r>
      <w:r>
        <w:br w:type="textWrapping"/>
      </w:r>
      <w:r>
        <w:t xml:space="preserve">Chu Phóng vẫn mơ màng không biết gì, hơi thở nóng rực mang theo mùi rượu nồng đậm, phun ở bên tai cậu, Giang Ninh không khỏi khẩn trương.</w:t>
      </w:r>
      <w:r>
        <w:br w:type="textWrapping"/>
      </w:r>
      <w:r>
        <w:br w:type="textWrapping"/>
      </w:r>
      <w:r>
        <w:t xml:space="preserve">Thật vất vả dưới tình huống hắn không chịu hợp tác, cởi được áo khoác.</w:t>
      </w:r>
      <w:r>
        <w:br w:type="textWrapping"/>
      </w:r>
      <w:r>
        <w:br w:type="textWrapping"/>
      </w:r>
      <w:r>
        <w:t xml:space="preserve">Bởi vì đang là mùa đông, hắn mặc không ít quần áo, đồ lót lại càng khó cởi. Giang Ninh nhìn Chu Phóng đang say mèm, cắn chặt rằng ngồi bên bồn tắm, để cho cả người hắn dựa vào mình, dùng hết sức chín trâu hai hổ mới lột sạch hắn từ trong ra ngoài.</w:t>
      </w:r>
      <w:r>
        <w:br w:type="textWrapping"/>
      </w:r>
      <w:r>
        <w:br w:type="textWrapping"/>
      </w:r>
      <w:r>
        <w:t xml:space="preserve">Lúc cởi đến quần lót, hô hấp đột nhiên dồn dập.</w:t>
      </w:r>
      <w:r>
        <w:br w:type="textWrapping"/>
      </w:r>
      <w:r>
        <w:br w:type="textWrapping"/>
      </w:r>
      <w:r>
        <w:t xml:space="preserve">Ngón tay run rẩy đưa qua, đoạn kí ức lúc dùng tay giúp hắn giải phóng dục vọng vụt qua trong đầu, Giang Ninh cảm thấy tim mình đập không kiềm được, mất đi khống chế.</w:t>
      </w:r>
      <w:r>
        <w:br w:type="textWrapping"/>
      </w:r>
      <w:r>
        <w:br w:type="textWrapping"/>
      </w:r>
      <w:r>
        <w:t xml:space="preserve">Giang Ninh liều mạng điều chỉnh hô hấp, lúc này mới lấy hết cam đảm kéo quần lót của Chu Phóng xuống, ném vào chậu rửa mặt bên cạnh, tận lực né tránh mắt không nhìn đến nơi kia, hướng ánh mắt vào bồn tắm, dùng nước ấm áp, nhẹ nhàng thay hắn lau người. So với tự tắm còn cẩn thận hơn.</w:t>
      </w:r>
      <w:r>
        <w:br w:type="textWrapping"/>
      </w:r>
      <w:r>
        <w:br w:type="textWrapping"/>
      </w:r>
      <w:r>
        <w:t xml:space="preserve">Chu Phóng say rượu cũng không quấy phá, chỉ ngoan ngoãn nằm im lặng, phỏng chừng bị người ta ném từ tầng tám xuống cũng không biết.</w:t>
      </w:r>
      <w:r>
        <w:br w:type="textWrapping"/>
      </w:r>
      <w:r>
        <w:br w:type="textWrapping"/>
      </w:r>
      <w:r>
        <w:t xml:space="preserve">Giang Ninh giúp hắn tắm rửa, tiếp xúc với làn da nóng muốn phỏng tay.</w:t>
      </w:r>
      <w:r>
        <w:br w:type="textWrapping"/>
      </w:r>
      <w:r>
        <w:br w:type="textWrapping"/>
      </w:r>
      <w:r>
        <w:t xml:space="preserve">Ngón tay run rẩy chà sát thân thể người kia, cảm thấy mình có chút háo sắc, nhưng ngón tay vẫn không nỡ rời khỏi, luyến tiếc cơ thể nóng rực kia.</w:t>
      </w:r>
      <w:r>
        <w:br w:type="textWrapping"/>
      </w:r>
      <w:r>
        <w:br w:type="textWrapping"/>
      </w:r>
      <w:r>
        <w:t xml:space="preserve">Không biết có phải vì ngâm mình trong nước, hay vì ngón tay lạnh ngắt của cậu chạm vào, Chu Phóng dường như hơi hồi tỉnh, nghi hoặc mở to hai mắt, mơ hồ nhìn người trước mặt.</w:t>
      </w:r>
      <w:r>
        <w:br w:type="textWrapping"/>
      </w:r>
      <w:r>
        <w:br w:type="textWrapping"/>
      </w:r>
      <w:r>
        <w:t xml:space="preserve">“A… Cậu là ai?”</w:t>
      </w:r>
      <w:r>
        <w:br w:type="textWrapping"/>
      </w:r>
      <w:r>
        <w:br w:type="textWrapping"/>
      </w:r>
      <w:r>
        <w:t xml:space="preserve">Giang Ninh như bị điện giật rụt tay lại, hít thở sâu lấy lại bình tĩnh, sợ gì chứ, hắn ngay cả cậu là ai còn không biết, quả nhiên là rất say rồi.</w:t>
      </w:r>
      <w:r>
        <w:br w:type="textWrapping"/>
      </w:r>
      <w:r>
        <w:br w:type="textWrapping"/>
      </w:r>
      <w:r>
        <w:t xml:space="preserve">Vì thế bàn tay lại làm càn, tiếp tục giúp hắn chà rửa hai chân.</w:t>
      </w:r>
      <w:r>
        <w:br w:type="textWrapping"/>
      </w:r>
      <w:r>
        <w:br w:type="textWrapping"/>
      </w:r>
      <w:r>
        <w:t xml:space="preserve">Trong đầu hồi tưởng lại trước kia lúc bắp đùi cậu bị thương, hắn ôn nhu bôi thuốc vào chỗ bị thương, sau đó…. Sau đó cậu lại nổi lên phản ứng xấu hổ, bị người này dùng kiến thức phổ cập chỉ dạy làm thế nào để DIY.</w:t>
      </w:r>
      <w:r>
        <w:br w:type="textWrapping"/>
      </w:r>
      <w:r>
        <w:br w:type="textWrapping"/>
      </w:r>
      <w:r>
        <w:t xml:space="preserve">Giương mắt nhìn hắn, chỉ thấy hắn đang chăm chú nhìn cậu, do say rượu, ánh mắt đỏ ửng làm cho tim Giang Ninh đập nhanh hơn một chút.</w:t>
      </w:r>
      <w:r>
        <w:br w:type="textWrapping"/>
      </w:r>
      <w:r>
        <w:br w:type="textWrapping"/>
      </w:r>
      <w:r>
        <w:t xml:space="preserve">Lần trước hôn tuy hắn không đáp lại, nhưng cũng không từ chối. Vậy chẳng lẽ hắn đối với cậu cũng có ý?</w:t>
      </w:r>
      <w:r>
        <w:br w:type="textWrapping"/>
      </w:r>
      <w:r>
        <w:br w:type="textWrapping"/>
      </w:r>
      <w:r>
        <w:t xml:space="preserve">Không bằng thừa dịp hắn say rượu, làm cho quan hệ của hai người thay đổi trong một lần?</w:t>
      </w:r>
      <w:r>
        <w:br w:type="textWrapping"/>
      </w:r>
      <w:r>
        <w:br w:type="textWrapping"/>
      </w:r>
      <w:r>
        <w:t xml:space="preserve">Nghĩ như vậy, mắt liền liếc nhìn về phía yy của Chu Phóng, hô hấp càng trở nên gấp gáp.</w:t>
      </w:r>
      <w:r>
        <w:br w:type="textWrapping"/>
      </w:r>
      <w:r>
        <w:br w:type="textWrapping"/>
      </w:r>
      <w:r>
        <w:t xml:space="preserve">“Chu Phóng, chúng ta lên giường, ngủ thôi.”</w:t>
      </w:r>
      <w:r>
        <w:br w:type="textWrapping"/>
      </w:r>
      <w:r>
        <w:br w:type="textWrapping"/>
      </w:r>
      <w:r>
        <w:t xml:space="preserve">Con ngươi đen nháy của Chu Phóng chỉ toàn hình ảnh của Giang Ninh.</w:t>
      </w:r>
      <w:r>
        <w:br w:type="textWrapping"/>
      </w:r>
      <w:r>
        <w:br w:type="textWrapping"/>
      </w:r>
      <w:r>
        <w:t xml:space="preserve">Tuy biết rằng hắn đang say, nhưng Giang Ninh vẫn cảm thấy chột dạ, nhẹ nhàng nâng hắn dậy, dùng khăn tắm lớn lau khô nước trên người, đỡ người đi đến phòng ngủ.</w:t>
      </w:r>
      <w:r>
        <w:br w:type="textWrapping"/>
      </w:r>
      <w:r>
        <w:br w:type="textWrapping"/>
      </w:r>
      <w:r>
        <w:t xml:space="preserve">Sau khi đến phòng ngủ, đặt Chu Phóng trên giường, Giang Ninh cởi bỏ áo ngủ, bởi vì quá mức xấu hổ, ngón tay không khỏi run lên, mất nửa ngày mới đem hết quần áo cởi bỏ, thuận tiện cởi quần lót, mang thân trần trụi tiến vào trong chăn.</w:t>
      </w:r>
      <w:r>
        <w:br w:type="textWrapping"/>
      </w:r>
      <w:r>
        <w:br w:type="textWrapping"/>
      </w:r>
      <w:r>
        <w:t xml:space="preserve">Cúi người xuống, chống tay ghé vào người hắn, có chút thẹn thùng tiến đến bên tai, hạ giọng, “Thích tôi không?”</w:t>
      </w:r>
      <w:r>
        <w:br w:type="textWrapping"/>
      </w:r>
      <w:r>
        <w:br w:type="textWrapping"/>
      </w:r>
      <w:r>
        <w:t xml:space="preserve">Chu Phóng một mực nghiêm túc nhìn người phía trên, ánh mắt từ từ thanh tỉnh, khóe miệng cười cười, đưa tay sờ lên đôi má ửng hồng của cậu, thấp giọng nói, “Cậu thật là đẹp.”</w:t>
      </w:r>
      <w:r>
        <w:br w:type="textWrapping"/>
      </w:r>
      <w:r>
        <w:br w:type="textWrapping"/>
      </w:r>
      <w:r>
        <w:t xml:space="preserve">Toàn thân khẽ run lên, ra vẻ trấn định giữ chặt tay hắn, vòng lên sau lưng mình, Chu Phóng thuận theo ôm lấy thắt lưng cậu, điều này làm Giang Ninh nghi hoặc, hắn rốt cục có say thật không? Cái tay kia sao lại đặt đúng vị trí khéo léo như vậy…</w:t>
      </w:r>
      <w:r>
        <w:br w:type="textWrapping"/>
      </w:r>
      <w:r>
        <w:br w:type="textWrapping"/>
      </w:r>
      <w:r>
        <w:t xml:space="preserve">Chẳng qua, tên đã lên dây không thể không bắn, bất chấp luôn vậy.</w:t>
      </w:r>
      <w:r>
        <w:br w:type="textWrapping"/>
      </w:r>
      <w:r>
        <w:br w:type="textWrapping"/>
      </w:r>
      <w:r>
        <w:t xml:space="preserve">Đưa môi tiếp cận, nhẹ giọng, “Hôn tôi, được không?”</w:t>
      </w:r>
      <w:r>
        <w:br w:type="textWrapping"/>
      </w:r>
      <w:r>
        <w:br w:type="textWrapping"/>
      </w:r>
      <w:r>
        <w:t xml:space="preserve">Âm thanh câu dẫn, tựa như lông chim mềm mại nhẹ lướt qua nơi mẫn cảm nhất trong lòng, làm cho lòng người ngứa ngáy khó cưỡng.</w:t>
      </w:r>
      <w:r>
        <w:br w:type="textWrapping"/>
      </w:r>
      <w:r>
        <w:br w:type="textWrapping"/>
      </w:r>
      <w:r>
        <w:t xml:space="preserve">Chu Phóng hé mắt, nhưng không di chuyển.</w:t>
      </w:r>
      <w:r>
        <w:br w:type="textWrapping"/>
      </w:r>
      <w:r>
        <w:br w:type="textWrapping"/>
      </w:r>
      <w:r>
        <w:t xml:space="preserve">Giang Ninh đành phải chủ động hôn lên môi hắn.</w:t>
      </w:r>
      <w:r>
        <w:br w:type="textWrapping"/>
      </w:r>
      <w:r>
        <w:br w:type="textWrapping"/>
      </w:r>
      <w:r>
        <w:t xml:space="preserve">Có lẽ vì say rượu, môi hắn nóng dọa người, Giang Ninh vừa chạm vào, đã bị nóng bỏng kia làm cho gương mặt ửng đỏ, mặt mình dày thật mà.</w:t>
      </w:r>
      <w:r>
        <w:br w:type="textWrapping"/>
      </w:r>
      <w:r>
        <w:br w:type="textWrapping"/>
      </w:r>
      <w:r>
        <w:t xml:space="preserve">Không sao cả, dù sao hắn cũng uống rượu, nếu đã quyết định lúc người gặp khó mà lợi dụng, thì không cần lo lắng vấn đề mặt dày kia nữa.</w:t>
      </w:r>
      <w:r>
        <w:br w:type="textWrapping"/>
      </w:r>
      <w:r>
        <w:br w:type="textWrapping"/>
      </w:r>
      <w:r>
        <w:t xml:space="preserve">Nghĩ thế, mạnh dạn đem đầu lưỡi tiến vào, mở khớp hàm hắn, lướt vào khoang miệng, không khẩn trương như lần trước, vì xác định đối phương không biết chuyện gì, Giang Ninh liền lớn mật trực tiếp câu dẫn, đầu lưỡi nhẹ nhàng khiêu khích hắn.</w:t>
      </w:r>
      <w:r>
        <w:br w:type="textWrapping"/>
      </w:r>
      <w:r>
        <w:br w:type="textWrapping"/>
      </w:r>
      <w:r>
        <w:t xml:space="preserve">Đầu lưỡi có chút thẹn thùng, linh hoạt lướt trong khoang miệng, chỗ nào cũng kích thích nóng bỏng. Chu Phóng dường như rất thích cảm giác mềm mại này, hé mắt, bàn tay đặt ở eo Giang Ninh chặt lại, kéo gần khoảng cách, khiến thân thể hai người sát cùng một chỗ, không có kẽ hở.</w:t>
      </w:r>
      <w:r>
        <w:br w:type="textWrapping"/>
      </w:r>
      <w:r>
        <w:br w:type="textWrapping"/>
      </w:r>
      <w:r>
        <w:t xml:space="preserve">Sau đó đột nhiên xoay người, phản công áp cái tên đang càn quấy trên người mình xuống dưới.</w:t>
      </w:r>
      <w:r>
        <w:br w:type="textWrapping"/>
      </w:r>
      <w:r>
        <w:br w:type="textWrapping"/>
      </w:r>
      <w:r>
        <w:t xml:space="preserve">“A…”</w:t>
      </w:r>
      <w:r>
        <w:br w:type="textWrapping"/>
      </w:r>
      <w:r>
        <w:br w:type="textWrapping"/>
      </w:r>
      <w:r>
        <w:t xml:space="preserve">Giang Ninh còn không kịp phản ứng,chỉ thấy trước mắt trời đất đảo lộn, đại não nháy mắt rung chuyển, đến lúc tìm lại được tiêu cự, nhìn thấy đôi mắt đỏ rực của Chu Phóng đang ở phía trên mình.</w:t>
      </w:r>
      <w:r>
        <w:br w:type="textWrapping"/>
      </w:r>
      <w:r>
        <w:br w:type="textWrapping"/>
      </w:r>
      <w:r>
        <w:t xml:space="preserve">Hơi thở nồng đậm mùi rượu trực tiếp tiến đến, lại một nụ hôn nữa, lần này đổi sang Chu Phóng chủ động.</w:t>
      </w:r>
      <w:r>
        <w:br w:type="textWrapping"/>
      </w:r>
      <w:r>
        <w:br w:type="textWrapping"/>
      </w:r>
      <w:r>
        <w:t xml:space="preserve">Tựa như tuyên bố quyền sở hữu của mình, nụ hôn sau khi say rượu xuất phát từ ước muốn tha thiết trong nội tâm, vô cùng cuồng nhiệt và kịch liệt.</w:t>
      </w:r>
      <w:r>
        <w:br w:type="textWrapping"/>
      </w:r>
      <w:r>
        <w:br w:type="textWrapping"/>
      </w:r>
      <w:r>
        <w:t xml:space="preserve">Đầu lưỡi Chu Phóng bên trong khoang miệng Giang Ninh bá đạo xâm lược, mang theo dục vọng chiếm giữ rất mãnh liệt, Giang Ninh vốn không nhiều kinh nghiệm, bị hắn hôn đến không thể chống đỡ, cánh tay vươn ra tự nhiên đặt ở bả vai hắn, há to miệng đuổi theo nụ hôn càn quấy của người kia.</w:t>
      </w:r>
      <w:r>
        <w:br w:type="textWrapping"/>
      </w:r>
      <w:r>
        <w:br w:type="textWrapping"/>
      </w:r>
      <w:r>
        <w:t xml:space="preserve">“Ưm… ưm…”</w:t>
      </w:r>
      <w:r>
        <w:br w:type="textWrapping"/>
      </w:r>
      <w:r>
        <w:br w:type="textWrapping"/>
      </w:r>
      <w:r>
        <w:t xml:space="preserve">Nghe được tiếng rên rỉ mê người từ cổ họng tựa như mèo kêu, Chu Phóng dường như càng trở nên kích động, vươn tay chế trụ sau gáy Giang Ninh, đầu lưỡi tiếp tục xâm nhập khoang miệng, lúc tiến vào nơi sâu nhất, Giang Ninh cảm thấy hắn giống như muốn đem mình nuốt vào bên trong.</w:t>
      </w:r>
      <w:r>
        <w:br w:type="textWrapping"/>
      </w:r>
      <w:r>
        <w:br w:type="textWrapping"/>
      </w:r>
      <w:r>
        <w:t xml:space="preserve">Vì nụ hôn quá mức kịch liệt, cả người Giang Ninh nhẹ nhàng run rẩy, thậm chí có chút sợ hãi, sự tình vượt qua dự tính của cậu…</w:t>
      </w:r>
      <w:r>
        <w:br w:type="textWrapping"/>
      </w:r>
      <w:r>
        <w:br w:type="textWrapping"/>
      </w:r>
      <w:r>
        <w:t xml:space="preserve">Đến lúc hắn buông ra, Giang Ninh chỉ cảm thấy mình sắp hít thở không thông, há to miệng hô hấp từng ngụm, đôi môi nóng bỏng của Chu Phóng lại tiếp tục tiến xuống dưới cằm.</w:t>
      </w:r>
      <w:r>
        <w:br w:type="textWrapping"/>
      </w:r>
      <w:r>
        <w:br w:type="textWrapping"/>
      </w:r>
      <w:r>
        <w:t xml:space="preserve">“Chu Phóng…” Ngón tay Giang Ninh nắm chặt lưng hắn, nụ hôn xuống đến yết hầu, Chu Phóng khẽ cắn cắn, tiếng rên rỉ không khỏi bật ra, “Ưm…a…”</w:t>
      </w:r>
      <w:r>
        <w:br w:type="textWrapping"/>
      </w:r>
      <w:r>
        <w:br w:type="textWrapping"/>
      </w:r>
      <w:r>
        <w:t xml:space="preserve">Chu Phóng say rượu, thân thể chỉ có thể tuân theo phản ứng trực tiếp nhất, tựa hồ bị là da trơn nhẵn kia hấp dẫn, ngón tay nhẹ nhàng vuốt ve khắp nơi, nhu thuận mân mê, đôi môi nóng rực lướt trên người cậu, tựa như dã thú cắn cắn gặm gặm, ở xương quai xanh hung hăng cắn một cái, lưu lại vết xanh tím đáng sợ.</w:t>
      </w:r>
      <w:r>
        <w:br w:type="textWrapping"/>
      </w:r>
      <w:r>
        <w:br w:type="textWrapping"/>
      </w:r>
      <w:r>
        <w:t xml:space="preserve">Giang Ninh cảm thấy hắn cắn cắn gặm gặm, giống như đem mình trở thành đồ ăn.</w:t>
      </w:r>
      <w:r>
        <w:br w:type="textWrapping"/>
      </w:r>
      <w:r>
        <w:br w:type="textWrapping"/>
      </w:r>
      <w:r>
        <w:t xml:space="preserve">Mặc dù là mình chủ động câu dẫn hắn trước, muốn thừa dịp hắn say rượu dụ dỗ, nhưng hiện tại bộ dạng hắn lại điên cuồng đáng sợ, Giang Ninh không khỏi có chút sợ hãi.</w:t>
      </w:r>
      <w:r>
        <w:br w:type="textWrapping"/>
      </w:r>
      <w:r>
        <w:br w:type="textWrapping"/>
      </w:r>
      <w:r>
        <w:t xml:space="preserve">Loại chuyện này dù sao cũng chưa từng trải qua, chỉ nghe người khác nói lại, nếu đối phương không ôn nhu hành xử thì sẽ rất đau, thậm chí chảy máu, nếu nghiêm trọng hơn… có khi còn phải đến bệnh viện làm phẫu thuật.</w:t>
      </w:r>
      <w:r>
        <w:br w:type="textWrapping"/>
      </w:r>
      <w:r>
        <w:br w:type="textWrapping"/>
      </w:r>
      <w:r>
        <w:t xml:space="preserve">Hiện tại đừng nói đến ôn nhu, đôi mắt đỏ rực của Chu Phóng dán trên người cậu, giống như dã thú mà xông đến hôn.</w:t>
      </w:r>
      <w:r>
        <w:br w:type="textWrapping"/>
      </w:r>
      <w:r>
        <w:br w:type="textWrapping"/>
      </w:r>
      <w:r>
        <w:t xml:space="preserve">Thảm rồi…</w:t>
      </w:r>
      <w:r>
        <w:br w:type="textWrapping"/>
      </w:r>
      <w:r>
        <w:br w:type="textWrapping"/>
      </w:r>
      <w:r>
        <w:t xml:space="preserve">Bắt đầu liều mạng phản kháng, cũng không kịp nữa, vừa rồi lúc hắn xoay người áp mình xuống, bị hắn hôn đã mất đi cơ hội phản kháng, hiện tại hay rồi, thân thể bị hắn nặng nề áp trên giường, nhốt lại trong ngực, một chút cũng không thể động, dính chặt vào lòng ngực rắn chắc, có thể cảm giác được tim mình đập nhanh không thể kiềm lại.</w:t>
      </w:r>
      <w:r>
        <w:br w:type="textWrapping"/>
      </w:r>
      <w:r>
        <w:br w:type="textWrapping"/>
      </w:r>
      <w:r>
        <w:t xml:space="preserve">Đồng thời, hạ thân bởi vì ma sát thân mật đã có phản ứng.</w:t>
      </w:r>
      <w:r>
        <w:br w:type="textWrapping"/>
      </w:r>
      <w:r>
        <w:br w:type="textWrapping"/>
      </w:r>
      <w:r>
        <w:t xml:space="preserve">Giang Ninh vốn định thay hắn dùng tay giải quyết, nhanh chóng đi ngủ, nhưng bị hắn gắt gao áp chế, căn bản là không còn đường sống quay về.</w:t>
      </w:r>
      <w:r>
        <w:br w:type="textWrapping"/>
      </w:r>
      <w:r>
        <w:br w:type="textWrapping"/>
      </w:r>
      <w:r>
        <w:t xml:space="preserve">Cảm giác được tại hạ thân đang vì không ngừng bị đụng cham mà trở nên nóng rực, Giang Ninh khẩn trưng ôm chặt lưng hắn, nhắm mắt hít một hơi thật sâu.</w:t>
      </w:r>
      <w:r>
        <w:br w:type="textWrapping"/>
      </w:r>
      <w:r>
        <w:br w:type="textWrapping"/>
      </w:r>
      <w:r>
        <w:t xml:space="preserve">Tự làm tự chịu, cũng không thể oán giận ai, nếu sáng mai tê liệt mà vào viện thì đổ cho hắn uống say làm bậy, khiến hắn trong lòng áy náy phải chịu trách nhiệm là được.</w:t>
      </w:r>
      <w:r>
        <w:br w:type="textWrapping"/>
      </w:r>
      <w:r>
        <w:br w:type="textWrapping"/>
      </w:r>
      <w:r>
        <w:t xml:space="preserve">Không biết Chu Phóng còn đang phân vân, say rượu mất đi lý trí căn bản không biết bước tiếp theo nên làm thế nào, sau khi cuồng nhiệt hôn Giang Ninh thì đột nhiên dừng lại.</w:t>
      </w:r>
      <w:r>
        <w:br w:type="textWrapping"/>
      </w:r>
      <w:r>
        <w:br w:type="textWrapping"/>
      </w:r>
      <w:r>
        <w:t xml:space="preserve">Giang Ninh ngang tàng, hai chân chủ động tách ra, vòng qua lưng Chu Phóng.</w:t>
      </w:r>
      <w:r>
        <w:br w:type="textWrapping"/>
      </w:r>
      <w:r>
        <w:br w:type="textWrapping"/>
      </w:r>
      <w:r>
        <w:t xml:space="preserve">“Chu Phóng… anh nhẹ một chút…”</w:t>
      </w:r>
      <w:r>
        <w:br w:type="textWrapping"/>
      </w:r>
      <w:r>
        <w:br w:type="textWrapping"/>
      </w:r>
      <w:r>
        <w:t xml:space="preserve">Chủ động đẩy thân thể đến trước bộ vị đang ngẩng đầu của hắn, cắn chặt môi chờ đợi cảm giác bị xé rách thống khổ trong truyền thuyết.</w:t>
      </w:r>
      <w:r>
        <w:br w:type="textWrapping"/>
      </w:r>
      <w:r>
        <w:br w:type="textWrapping"/>
      </w:r>
      <w:r>
        <w:t xml:space="preserve">Tư thế hiện tại, chỉ cần Chu Phóng thẳng lưng, hai người sẽ nhất thể kết hợp.</w:t>
      </w:r>
      <w:r>
        <w:br w:type="textWrapping"/>
      </w:r>
      <w:r>
        <w:br w:type="textWrapping"/>
      </w:r>
      <w:r>
        <w:t xml:space="preserve">Kết quả, đợi thật lâu Chu Phóng cũng không nhúc nhích.</w:t>
      </w:r>
      <w:r>
        <w:br w:type="textWrapping"/>
      </w:r>
      <w:r>
        <w:br w:type="textWrapping"/>
      </w:r>
      <w:r>
        <w:t xml:space="preserve">Giang Ninh có chút tức giận, nhưng người uống say cũng không có biện pháp, thẹn thùng giật giật thắt lưng, quay mặt sang hướng khác đỏ mặt nói, “Vào đi…”</w:t>
      </w:r>
      <w:r>
        <w:br w:type="textWrapping"/>
      </w:r>
      <w:r>
        <w:br w:type="textWrapping"/>
      </w:r>
      <w:r>
        <w:t xml:space="preserve">Tay luồn qua, ôm sát thắt lưng người kia.</w:t>
      </w:r>
      <w:r>
        <w:br w:type="textWrapping"/>
      </w:r>
      <w:r>
        <w:br w:type="textWrapping"/>
      </w:r>
      <w:r>
        <w:t xml:space="preserve">Kết quả, người Chu Phóng đổ ầm xuống.</w:t>
      </w:r>
      <w:r>
        <w:br w:type="textWrapping"/>
      </w:r>
      <w:r>
        <w:br w:type="textWrapping"/>
      </w:r>
      <w:r>
        <w:t xml:space="preserve">“Ai…”</w:t>
      </w:r>
      <w:r>
        <w:br w:type="textWrapping"/>
      </w:r>
      <w:r>
        <w:br w:type="textWrapping"/>
      </w:r>
      <w:r>
        <w:t xml:space="preserve">Hô hấp đều đều, biểu tình thỏa mãntrên gương mặt ửng đỏ, giống như đang ngủ?!</w:t>
      </w:r>
      <w:r>
        <w:br w:type="textWrapping"/>
      </w:r>
      <w:r>
        <w:br w:type="textWrapping"/>
      </w:r>
      <w:r>
        <w:t xml:space="preserve">Giang Ninh hít sâu, lại hít sâu, vẫn là nhịn không được, cho hắn một quyền vào bụng, lại sợ đánh hắn bị thương, trên đường ra quyền tay liền chuyển hướng, khiến vai hắn trúng một chưởng.</w:t>
      </w:r>
      <w:r>
        <w:br w:type="textWrapping"/>
      </w:r>
      <w:r>
        <w:br w:type="textWrapping"/>
      </w:r>
      <w:r>
        <w:t xml:space="preserve">Chu Phóng tựa hồ thấy đau, có chút ủy khuất nhíu mày rên một tiếng.</w:t>
      </w:r>
      <w:r>
        <w:br w:type="textWrapping"/>
      </w:r>
      <w:r>
        <w:br w:type="textWrapping"/>
      </w:r>
      <w:r>
        <w:t xml:space="preserve">Giang Ninh sắc mặt trắng bệch, “Anh, cái tên này, tức chết tôi!” Nắm thật chặt nắm tay, nhìn người đang ngủ say, cảm thấy dường như người say rượu là mình, vừa ngốc vừa buồn cười.</w:t>
      </w:r>
      <w:r>
        <w:br w:type="textWrapping"/>
      </w:r>
      <w:r>
        <w:br w:type="textWrapping"/>
      </w:r>
      <w:r>
        <w:t xml:space="preserve">Bất đắc dĩ đẩy thân thể hắn ra, Chu Phóng cũng tự mình trở người nằm bên cạnh, cảm thấy mỹ mãn giương miệng hô hấp.</w:t>
      </w:r>
      <w:r>
        <w:br w:type="textWrapping"/>
      </w:r>
      <w:r>
        <w:br w:type="textWrapping"/>
      </w:r>
      <w:r>
        <w:t xml:space="preserve">Giang Ninh vừa buồn bực muốn đá hắn xuống giường, vừa thẹn thùng lấy tay nắm chặt bảo bối đang hưng phấn, khe khẽ ngóc đầu của ai kia.</w:t>
      </w:r>
      <w:r>
        <w:br w:type="textWrapping"/>
      </w:r>
      <w:r>
        <w:br w:type="textWrapping"/>
      </w:r>
      <w:r>
        <w:t xml:space="preserve">Cảm giác được dục vọng của hắn trướng đại trong lòng bàn tay, Giang Ninh cắn chặt răng tăng nhanh động tác, vất vả làm cho hắn phóng ra, đến cậu lại có phản ứng, vì thế đổi tay, xoay người qua chỗ khác, trốn trong chăn tự mình DIY.</w:t>
      </w:r>
      <w:r>
        <w:br w:type="textWrapping"/>
      </w:r>
      <w:r>
        <w:br w:type="textWrapping"/>
      </w:r>
      <w:r>
        <w:t xml:space="preserve">Tự mình làm cho mọi thứ rối rắm, cuối cùng quả nhiên tự mình thu dọn, thật là một đêm bi thảm.</w:t>
      </w:r>
      <w:r>
        <w:br w:type="textWrapping"/>
      </w:r>
      <w:r>
        <w:br w:type="textWrapping"/>
      </w:r>
      <w:r>
        <w:t xml:space="preserve">Sau khi mọi thứ tạm ổn, đêm đã khuya, Giang Ninh cũng lười thu dọn mớ hỗn độn trên giường, trực tiếp tắt đèn.</w:t>
      </w:r>
      <w:r>
        <w:br w:type="textWrapping"/>
      </w:r>
      <w:r>
        <w:br w:type="textWrapping"/>
      </w:r>
      <w:r>
        <w:t xml:space="preserve">Cảm giác cơ thể ấm áp của người bên cạnh, Giang Ninh nhích đến gần một chút, tựa vào trong ngực hắn, ôm thắt lưng người nọ.</w:t>
      </w:r>
      <w:r>
        <w:br w:type="textWrapping"/>
      </w:r>
      <w:r>
        <w:br w:type="textWrapping"/>
      </w:r>
      <w:r>
        <w:t xml:space="preserve">Chu Phóng, cho anh chết, để xem ngày mai tỉnh lại tính thế nào.</w:t>
      </w:r>
      <w:r>
        <w:br w:type="textWrapping"/>
      </w:r>
      <w:r>
        <w:br w:type="textWrapping"/>
      </w:r>
      <w:r>
        <w:t xml:space="preserve">Giang Ninh thấp giọng nói xong, khóe miệng không khỏi nhẹ nhàng nhếch lên.</w:t>
      </w:r>
      <w:r>
        <w:br w:type="textWrapping"/>
      </w:r>
      <w:r>
        <w:br w:type="textWrapping"/>
      </w:r>
      <w:r>
        <w:t xml:space="preserve">Sáng hôm sau, gió lành lạnh thổi, ngoài trời mưa lất phất.</w:t>
      </w:r>
      <w:r>
        <w:br w:type="textWrapping"/>
      </w:r>
      <w:r>
        <w:br w:type="textWrapping"/>
      </w:r>
      <w:r>
        <w:t xml:space="preserve">Tiếng mưa tạt vào cửa sổ khiến Chu Phóng khó chịu, bực bội mở mắt, so với nhiệt độ lạnh lẽo bên ngoài, trong ngực dường như rất ấm áp.</w:t>
      </w:r>
      <w:r>
        <w:br w:type="textWrapping"/>
      </w:r>
      <w:r>
        <w:br w:type="textWrapping"/>
      </w:r>
      <w:r>
        <w:t xml:space="preserve">Cúi đầu, nhìn thấy Giang Ninh trong cọ tới cọ lui trong lòng mình, ôm chặt.</w:t>
      </w:r>
      <w:r>
        <w:br w:type="textWrapping"/>
      </w:r>
      <w:r>
        <w:br w:type="textWrapping"/>
      </w:r>
      <w:r>
        <w:t xml:space="preserve">Trong lòng ấm áp, đưa tay nhẹ nhàng xoa đầu cậu, sau đó nhìn thấy Giang Ninh đang nhìn mình.</w:t>
      </w:r>
      <w:r>
        <w:br w:type="textWrapping"/>
      </w:r>
      <w:r>
        <w:br w:type="textWrapping"/>
      </w:r>
      <w:r>
        <w:t xml:space="preserve">Chu Phóng nhếch khóe miệng cười cười, “Còn sớm, đã dậy rồi à?”</w:t>
      </w:r>
      <w:r>
        <w:br w:type="textWrapping"/>
      </w:r>
      <w:r>
        <w:br w:type="textWrapping"/>
      </w:r>
      <w:r>
        <w:t xml:space="preserve">Lông mi Giang Ninh nhẹ nhàng run lên, giống như bị điện giật đẩy Chu Phóng ra, xoay người chui vào trong chăn.</w:t>
      </w:r>
      <w:r>
        <w:br w:type="textWrapping"/>
      </w:r>
      <w:r>
        <w:br w:type="textWrapping"/>
      </w:r>
      <w:r>
        <w:t xml:space="preserve">Chu Phóng sửng sốt, người trong ngực đột nhiên rời đi, trong lòng có chút trống rỗng, lo lắng cũng nháy mắt biến mất.</w:t>
      </w:r>
      <w:r>
        <w:br w:type="textWrapping"/>
      </w:r>
      <w:r>
        <w:br w:type="textWrapping"/>
      </w:r>
      <w:r>
        <w:t xml:space="preserve">“Cậu chui vào chăn làm gì…” Nói xong, cười xấu xa đưa tay kéo cậu ra ngoài, tay chạm vào tấm lưng ấm áp…</w:t>
      </w:r>
      <w:r>
        <w:br w:type="textWrapping"/>
      </w:r>
      <w:r>
        <w:br w:type="textWrapping"/>
      </w:r>
      <w:r>
        <w:t xml:space="preserve">Lúc này mới cảm thấy có gì đó không đúng.</w:t>
      </w:r>
      <w:r>
        <w:br w:type="textWrapping"/>
      </w:r>
      <w:r>
        <w:br w:type="textWrapping"/>
      </w:r>
      <w:r>
        <w:t xml:space="preserve">Bản thân tựa hồ cũng toàn thân… giữa hai chân còn có chất dịch dinh dính không cần đoán cũng biết là gì, giường đệm hỗn độn…</w:t>
      </w:r>
      <w:r>
        <w:br w:type="textWrapping"/>
      </w:r>
      <w:r>
        <w:br w:type="textWrapping"/>
      </w:r>
      <w:r>
        <w:t xml:space="preserve">Chu Phóng trầm mặc một lát, nghĩ nghĩ, vẫn là mặt dày nói ra, “Tối qua tôi uống say.”</w:t>
      </w:r>
      <w:r>
        <w:br w:type="textWrapping"/>
      </w:r>
      <w:r>
        <w:br w:type="textWrapping"/>
      </w:r>
      <w:r>
        <w:t xml:space="preserve">Giang Ninh không trả lời, Chu Phóng tiếp tục mặt dày, “Xảy ra chuyện gì sao?” Trên mặt còn cư nhiên nở nụ cười, thấy Giang Ninh vẫn không phản ứng, tiếp tục hỏi, “Tôi cái gì cũng không nhớ, nào, đến đây kể tôi nghe.” Nhẹ nhàng lắc lắc bả vai Giang Ninh, ý cười không thay đổi.</w:t>
      </w:r>
      <w:r>
        <w:br w:type="textWrapping"/>
      </w:r>
      <w:r>
        <w:br w:type="textWrapping"/>
      </w:r>
      <w:r>
        <w:t xml:space="preserve">Giang Ninh sau khi trầm mặc một lúc lâu mới bình thản nói, “Nếu là uống rượu, vậy cứ xem như chuyện gì cũng chưa từng xảy ra đi.” Đến chiêu lạt mềm buộc chặt cũng đem ra dùng nốt.</w:t>
      </w:r>
      <w:r>
        <w:br w:type="textWrapping"/>
      </w:r>
      <w:r>
        <w:br w:type="textWrapping"/>
      </w:r>
      <w:r>
        <w:t xml:space="preserve">Chu Phóng trầm mặc, nhẹ giọng nói, “Vậy cậu cũng phải cho tôi biết, phát sinh cái gì chứ?”</w:t>
      </w:r>
      <w:r>
        <w:br w:type="textWrapping"/>
      </w:r>
      <w:r>
        <w:br w:type="textWrapping"/>
      </w:r>
      <w:r>
        <w:t xml:space="preserve">Giang Ninh cười lạnh một tiếng, “Còn hỏi? Muốn tôi xốc chăn lên cho anh xem không?” Nói xong, đột nhiên bật dậy, kéo chăn xuống đến hông …</w:t>
      </w:r>
      <w:r>
        <w:br w:type="textWrapping"/>
      </w:r>
      <w:r>
        <w:br w:type="textWrapping"/>
      </w:r>
      <w:r>
        <w:t xml:space="preserve">Nửa người trên từng dấu thâm tím lộ rõ, xương quai xanh còn nguyên dấu răng, khuôn ngực trắng nõn chi chít vết hôn, vô cùng gợi sắc.</w:t>
      </w:r>
      <w:r>
        <w:br w:type="textWrapping"/>
      </w:r>
      <w:r>
        <w:br w:type="textWrapping"/>
      </w:r>
      <w:r>
        <w:t xml:space="preserve">Ánh mắt Chu Phóng dừng trên người cậu rất lâu, nhìn thấy rõ ràng, lúc này mới cười cười sờ mũi.</w:t>
      </w:r>
      <w:r>
        <w:br w:type="textWrapping"/>
      </w:r>
      <w:r>
        <w:br w:type="textWrapping"/>
      </w:r>
      <w:r>
        <w:t xml:space="preserve">“Trước hết, xin lỗi cậu.” Dấu thâm tím này đương nhiên là do mình lưu lại, vết cắn ở xương quai xanh cậu ấy cũng không thể tự gây ra, không thể vì không nhớ rõ mà phủ nhận.</w:t>
      </w:r>
      <w:r>
        <w:br w:type="textWrapping"/>
      </w:r>
      <w:r>
        <w:br w:type="textWrapping"/>
      </w:r>
      <w:r>
        <w:t xml:space="preserve">“Uống say, không thể khống chế, làm cậu bị thương sao?” Chu Phóng đưa tay muốn kéo Giang Ninh, lại bị cậu né tránh.</w:t>
      </w:r>
      <w:r>
        <w:br w:type="textWrapping"/>
      </w:r>
      <w:r>
        <w:br w:type="textWrapping"/>
      </w:r>
      <w:r>
        <w:t xml:space="preserve">Giang Ninh kéo chăn đắp lên người, xoay người đưa lưng về phía hắn, thân thể khẽ run lên.</w:t>
      </w:r>
      <w:r>
        <w:br w:type="textWrapping"/>
      </w:r>
      <w:r>
        <w:br w:type="textWrapping"/>
      </w:r>
      <w:r>
        <w:t xml:space="preserve">Hô hấp Chu Phóng khựng lại, nhìn dấu vết đáng sợ trên người Giang Ninh, cùng bộ dáng nhỏ bé đang run rẩy, chẳng lẽ tối qua tình hình chiến đấu rất kịch liệt? Nhưng trong trí nhớ, dường như chỉ là hôn thôi mà?</w:t>
      </w:r>
      <w:r>
        <w:br w:type="textWrapping"/>
      </w:r>
      <w:r>
        <w:br w:type="textWrapping"/>
      </w:r>
      <w:r>
        <w:t xml:space="preserve">“Để tôi xem miệng vết thương được không?” Ngữ khí ôn nhu đến mình cũng không tin nổi, Chu Phóng vươn tay nhẹ nhàng vuốt ve vai cậu, “Tôi giúp cậu rửa sạch, có… Để lại bên trong sao?”</w:t>
      </w:r>
      <w:r>
        <w:br w:type="textWrapping"/>
      </w:r>
      <w:r>
        <w:br w:type="textWrapping"/>
      </w:r>
      <w:r>
        <w:t xml:space="preserve">Giang Ninh chôn chặt đầu trong gối, rầu rĩ, “Không cần, tôi tự rửa sạch là được.”</w:t>
      </w:r>
      <w:r>
        <w:br w:type="textWrapping"/>
      </w:r>
      <w:r>
        <w:br w:type="textWrapping"/>
      </w:r>
      <w:r>
        <w:t xml:space="preserve">Đương nhiên không thể để hắn giúp mình rửa, nếu không sẽ lộ tẩy…</w:t>
      </w:r>
      <w:r>
        <w:br w:type="textWrapping"/>
      </w:r>
      <w:r>
        <w:br w:type="textWrapping"/>
      </w:r>
      <w:r>
        <w:t xml:space="preserve">Hai người cùng rơi vào trầm mặc, trong không khí tĩnh lặng có thể nghe thấy nhịp tim của đối phương.</w:t>
      </w:r>
      <w:r>
        <w:br w:type="textWrapping"/>
      </w:r>
      <w:r>
        <w:br w:type="textWrapping"/>
      </w:r>
      <w:r>
        <w:t xml:space="preserve">Một hồi lâu sau, Giang Ninh mới nhẹ giọng phá vỡ trầm mặc.</w:t>
      </w:r>
      <w:r>
        <w:br w:type="textWrapping"/>
      </w:r>
      <w:r>
        <w:br w:type="textWrapping"/>
      </w:r>
      <w:r>
        <w:t xml:space="preserve">“Những lời anh nói tối qua, chỉ lo do uống say, phải không?” Thanh âm bình thản, dùng câu trần thuật để nói chuyện, “Nếu như chẳng qua là uống say, thì tôi quên hết rồi.”</w:t>
      </w:r>
      <w:r>
        <w:br w:type="textWrapping"/>
      </w:r>
      <w:r>
        <w:br w:type="textWrapping"/>
      </w:r>
      <w:r>
        <w:t xml:space="preserve">Chu Phóng hơi bối rối, hắn căn bản không nhớ bản thân đã nói gì, làm sao có thể trả lời đây? Vì vậy tiếp tục mặt dày hỏi chuyện, “Tôi…đã nói gì?”</w:t>
      </w:r>
      <w:r>
        <w:br w:type="textWrapping"/>
      </w:r>
      <w:r>
        <w:br w:type="textWrapping"/>
      </w:r>
      <w:r>
        <w:t xml:space="preserve">“Anh nói rất thích tôi, muốn ôm tôi.” Giang Ninh khựng lại một chút rồi nói tiếp, “Tôi còn tưởng là thật.”</w:t>
      </w:r>
      <w:r>
        <w:br w:type="textWrapping"/>
      </w:r>
      <w:r>
        <w:br w:type="textWrapping"/>
      </w:r>
      <w:r>
        <w:t xml:space="preserve">Chu Phóng cảm thấy có ngụm máu đang dâng lên cổ chực chờ phun ra ngoài, mình cư nhiên uống say nói ra mấy lời đó? Không phải cậu ấy tự biên lên?</w:t>
      </w:r>
      <w:r>
        <w:br w:type="textWrapping"/>
      </w:r>
      <w:r>
        <w:br w:type="textWrapping"/>
      </w:r>
      <w:r>
        <w:t xml:space="preserve">Nghi hoặc liếc nhìn cậu một cái, chỉ thấy ngón tay Gang Ninh nắm chặt, cả người khẽ run, thật khiến người khác đau lòng.</w:t>
      </w:r>
      <w:r>
        <w:br w:type="textWrapping"/>
      </w:r>
      <w:r>
        <w:br w:type="textWrapping"/>
      </w:r>
      <w:r>
        <w:t xml:space="preserve">Những vết thâm tím kia cũng không giống như tự làm, hơn nữa trên giường còn có mùi hương nhàn nhạt, cho dù đã qua một đêm, cũng có thể loáng thoáng ngửi được…</w:t>
      </w:r>
      <w:r>
        <w:br w:type="textWrapping"/>
      </w:r>
      <w:r>
        <w:br w:type="textWrapping"/>
      </w:r>
      <w:r>
        <w:t xml:space="preserve">“Khụ, tôi giúp cậu xử lý vết thương trước, được không?” Giọng nói ôn nhu tựa như đang dỗ dành trẻ nhỏ.</w:t>
      </w:r>
      <w:r>
        <w:br w:type="textWrapping"/>
      </w:r>
      <w:r>
        <w:br w:type="textWrapping"/>
      </w:r>
      <w:r>
        <w:t xml:space="preserve">Đối phương cũng không cho hắn lối thoát, “Anh cảm thấy cố gắng xoa dịu như vậy hữu dụng sao?”</w:t>
      </w:r>
      <w:r>
        <w:br w:type="textWrapping"/>
      </w:r>
      <w:r>
        <w:br w:type="textWrapping"/>
      </w:r>
      <w:r>
        <w:t xml:space="preserve">“Tôi…”</w:t>
      </w:r>
      <w:r>
        <w:br w:type="textWrapping"/>
      </w:r>
      <w:r>
        <w:br w:type="textWrapping"/>
      </w:r>
      <w:r>
        <w:t xml:space="preserve">“Tối qua lúc tôi đau đến toàn thân run rẩy, anh một chút cũng không thèm để ý đến cảm giác của tôi…” Thanh âm Giang Ninh cố gắng bình ổn, nhưng cũng không che dấu được run rẩy, “Vì anh nói thích tôi, tuy rằng là cường ngạnh, động tác lại thô bạo, nhưng tôi vẫn cắn răng chịu đựng… tôi…” Cắn cắn môi, “Nếu anh là do uống rượu say, vậy cứ xem như là ác mộng đi.”</w:t>
      </w:r>
      <w:r>
        <w:br w:type="textWrapping"/>
      </w:r>
      <w:r>
        <w:br w:type="textWrapping"/>
      </w:r>
      <w:r>
        <w:t xml:space="preserve">Kéo chăn quấn chặt thân thể, thanh âm bình tĩnh trở lại, “Anh không cần bận tâm đến tôi.”</w:t>
      </w:r>
      <w:r>
        <w:br w:type="textWrapping"/>
      </w:r>
      <w:r>
        <w:br w:type="textWrapping"/>
      </w:r>
      <w:r>
        <w:t xml:space="preserve">Chu Phóng đưa tay muốn an ủi cậu, lại bị cậu gạt ra, “Đừng động vào tôi!”</w:t>
      </w:r>
      <w:r>
        <w:br w:type="textWrapping"/>
      </w:r>
      <w:r>
        <w:br w:type="textWrapping"/>
      </w:r>
      <w:r>
        <w:t xml:space="preserve">Nhìn ánh mắt cậu lạnh đến cực điểm, hàng lông mi khẽ run, Chu Phóng không biết làm sao, cảm thấy mình tối qua không có làm ra loại chuyện này, nhưng lại không thể giáp mặt đối chứng, sợ tổn thương đến cậu.</w:t>
      </w:r>
      <w:r>
        <w:br w:type="textWrapping"/>
      </w:r>
      <w:r>
        <w:br w:type="textWrapping"/>
      </w:r>
      <w:r>
        <w:t xml:space="preserve">Chu Phóng suy nghĩ hỗn loạn, hít thở sâu, lúc này mới tỉnh táo lại, đứng lên đi lấy khăn mặt và hộp thuốc.</w:t>
      </w:r>
      <w:r>
        <w:br w:type="textWrapping"/>
      </w:r>
      <w:r>
        <w:br w:type="textWrapping"/>
      </w:r>
      <w:r>
        <w:t xml:space="preserve">Giang Ninh trừng mắt nhìn về bóng dáng hắn, lộ ra nụ cười thản nhiên, thấy hắn vội vàng trở lại, nahnh chóng bày ra vẻ mặt lãnh đạm nhắm mắt tiếp tục run rẩy.</w:t>
      </w:r>
      <w:r>
        <w:br w:type="textWrapping"/>
      </w:r>
      <w:r>
        <w:br w:type="textWrapping"/>
      </w:r>
      <w:r>
        <w:t xml:space="preserve">Chu Phóng đem thuốc mỡ đặt ở đầu giường, cúi người nhẹ nhàng ôm lấy Giang Ninh, bên tai cậu thấp giọng, “Thật xin lỗi.</w:t>
      </w:r>
      <w:r>
        <w:br w:type="textWrapping"/>
      </w:r>
      <w:r>
        <w:br w:type="textWrapping"/>
      </w:r>
      <w:r>
        <w:t xml:space="preserve">Giang Ninh vừa định mỉa mai đáp lại, đột nhiên nghe hắn nói, “Những lời tối qua tôi nói, thích cậu, đều là sự thật.”</w:t>
      </w:r>
      <w:r>
        <w:br w:type="textWrapping"/>
      </w:r>
      <w:r>
        <w:br w:type="textWrapping"/>
      </w:r>
      <w:r>
        <w:t xml:space="preserve">Trái tim mãnh liệt run lên, Giang Ninh bỗng dưng mở mắt, nhìn thấy hắn cười bình thản, trong lòng lại tức giận, nhìn hắn một lúc lâu, sau đó nhẹ giọng nói, “Anh không cần an ủi tôi.”</w:t>
      </w:r>
      <w:r>
        <w:br w:type="textWrapping"/>
      </w:r>
      <w:r>
        <w:br w:type="textWrapping"/>
      </w:r>
      <w:r>
        <w:t xml:space="preserve">Chu Phóng vươn tay sờ tóc Giang Ninh, nhẹ nhàng cười cười, “Cậu bôi thuốc trước đi, tôi không thích nói dối, lại càng không thích nói dối cậu.”</w:t>
      </w:r>
      <w:r>
        <w:br w:type="textWrapping"/>
      </w:r>
      <w:r>
        <w:br w:type="textWrapping"/>
      </w:r>
      <w:r>
        <w:t xml:space="preserve">Những lời này như kiếm hai lưỡi, khiến cho Giang Ninh trong lòng vừa ngọt ngào vừa hỗn loạn.</w:t>
      </w:r>
      <w:r>
        <w:br w:type="textWrapping"/>
      </w:r>
      <w:r>
        <w:br w:type="textWrapping"/>
      </w:r>
      <w:r>
        <w:t xml:space="preserve">Hắn không phải đã phát hiện ra mình nói dối chứ? Nhưng, câu nói thích kia của hắn là thật?</w:t>
      </w:r>
      <w:r>
        <w:br w:type="textWrapping"/>
      </w:r>
      <w:r>
        <w:br w:type="textWrapping"/>
      </w:r>
      <w:r>
        <w:t xml:space="preserve">Nghe được lời thổ lộ mong chờ đã lâu, tuy rằng không có những lời hoa mỹ, chỉ một câu thích đơn giản, nhưng tại sao trong lòng lại cảm thấy khó chịu?</w:t>
      </w:r>
      <w:r>
        <w:br w:type="textWrapping"/>
      </w:r>
      <w:r>
        <w:br w:type="textWrapping"/>
      </w:r>
      <w:r>
        <w:t xml:space="preserve">Có lẽ vì sự yêu thích này là từ việc mình lừa hắn mới có được.</w:t>
      </w:r>
      <w:r>
        <w:br w:type="textWrapping"/>
      </w:r>
      <w:r>
        <w:br w:type="textWrapping"/>
      </w:r>
      <w:r>
        <w:t xml:space="preserve">Nhưung hiện tại, nhìn đôi mắt đang mỉm cười của hắn, Giang Ninh thật sự không thể nào mặt dày nói, “Tối hôm qua là tôi câu dẫn anh, chủ động thân mật với anh, anh sau đó cũng không có làm gì, là tôi lấy tay giúp anh giải quyết, sau đó đem hiện trường bố trí thành anh xxx tôi.”</w:t>
      </w:r>
      <w:r>
        <w:br w:type="textWrapping"/>
      </w:r>
      <w:r>
        <w:br w:type="textWrapping"/>
      </w:r>
      <w:r>
        <w:t xml:space="preserve">Những lời này làm sao mà nói ra được đây? Hay là nói đầu mình đụng tường cho rồi.</w:t>
      </w:r>
      <w:r>
        <w:br w:type="textWrapping"/>
      </w:r>
      <w:r>
        <w:br w:type="textWrapping"/>
      </w:r>
      <w:r>
        <w:t xml:space="preserve">Giang Ninh trầm mặc một lát, quyết định đâm lao rồi phải theo lao giả vờ hồ đồ.</w:t>
      </w:r>
      <w:r>
        <w:br w:type="textWrapping"/>
      </w:r>
      <w:r>
        <w:br w:type="textWrapping"/>
      </w:r>
      <w:r>
        <w:t xml:space="preserve">Ngẩng đầu thản nhiên nhìn Chu Phóng nói, “Anh ra ngoài trước đi, tôi tự bôi thuốc.” Nói xong, ra vẻ thẹn thùng cười cười, cúi đầu nhẹ giọng nói, “Anh thích tôi, tôi thật sự rất vui. Tôi cũng thích anh, cho nên tối qua mới nguyện ý…”</w:t>
      </w:r>
      <w:r>
        <w:br w:type="textWrapping"/>
      </w:r>
      <w:r>
        <w:br w:type="textWrapping"/>
      </w:r>
      <w:r>
        <w:t xml:space="preserve">Nói đến đoạn mấu chốt, đờ người suy nghĩ.</w:t>
      </w:r>
      <w:r>
        <w:br w:type="textWrapping"/>
      </w:r>
      <w:r>
        <w:br w:type="textWrapping"/>
      </w:r>
      <w:r>
        <w:t xml:space="preserve">Chu Phóng nhẹ nhàng nhếch khóe miệng, “Cậu không thích đại thúc sao?”</w:t>
      </w:r>
      <w:r>
        <w:br w:type="textWrapping"/>
      </w:r>
      <w:r>
        <w:br w:type="textWrapping"/>
      </w:r>
      <w:r>
        <w:t xml:space="preserve">“Anh ghen sao?” Giang Ninh ngẩng đầu, hai người nhìn nhau chằm chằm, lúc này mới ăn ý cùng nhau nở nụ cười.</w:t>
      </w:r>
      <w:r>
        <w:br w:type="textWrapping"/>
      </w:r>
      <w:r>
        <w:br w:type="textWrapping"/>
      </w:r>
      <w:r>
        <w:t xml:space="preserve">Chu Phóng vỗ nhẹ vai Giang Ninh, ôn nhu nói, “Chuyện tối qua, thật là có lỗi, cậu cũng đừng để bị ám ảnh, dù sao cũng là do tôi say rượu mất đi thần trí, mới đối với cậu thô bạo như vậy.” Nói xong lại nhếch khóe miệng, tiến đến bên tai cậu, “Sau này không say, sẽ đối với cậu… thật ôn nhu.”</w:t>
      </w:r>
      <w:r>
        <w:br w:type="textWrapping"/>
      </w:r>
      <w:r>
        <w:br w:type="textWrapping"/>
      </w:r>
      <w:r>
        <w:t xml:space="preserve">Giang Ninh ngoan ngoãn gật đầu, sau đó nhẹ giọng nói, “Anh ra ngoài trước đi, tôi phải thay quần áo.”</w:t>
      </w:r>
      <w:r>
        <w:br w:type="textWrapping"/>
      </w:r>
      <w:r>
        <w:br w:type="textWrapping"/>
      </w:r>
      <w:r>
        <w:t xml:space="preserve">Chu Phóng đứng dậy, “Vậy cậu hảo hảo nghỉ ngơi, tôi đi mua bữa sáng.”</w:t>
      </w:r>
      <w:r>
        <w:br w:type="textWrapping"/>
      </w:r>
      <w:r>
        <w:br w:type="textWrapping"/>
      </w:r>
      <w:r>
        <w:t xml:space="preserve">Trong phòng ngủ đi ra, Chu Phóng bất đắc dĩ xoa xoa trán, nhẹ nhàng nở nụ cười.</w:t>
      </w:r>
      <w:r>
        <w:br w:type="textWrapping"/>
      </w:r>
      <w:r>
        <w:br w:type="textWrapping"/>
      </w:r>
      <w:r>
        <w:t xml:space="preserve">Hiển nhiên, kỹ năng diễn kịch của Giang Ninh đã được dày công tôi luyện, nhưng nghĩ muốn giấu giếm được Chu Phóng chuyên viết tiểu thuyết trinh thám đâu có dễ dàng.</w:t>
      </w:r>
      <w:r>
        <w:br w:type="textWrapping"/>
      </w:r>
      <w:r>
        <w:br w:type="textWrapping"/>
      </w:r>
      <w:r>
        <w:t xml:space="preserve">Giang Ninh đã quên thu dọn phòng tắm, Chu Phóng cũng không cho rằng lúc mình say rượu còn có thể lợi hại như vậy, trật tự cởi quần áo, sau đó chuẩn xác nhét vào máy giặt.</w:t>
      </w:r>
      <w:r>
        <w:br w:type="textWrapping"/>
      </w:r>
      <w:r>
        <w:br w:type="textWrapping"/>
      </w:r>
      <w:r>
        <w:t xml:space="preserve">Kia không phải rõ ràng — là cậu ấy cởi sao?</w:t>
      </w:r>
      <w:r>
        <w:br w:type="textWrapping"/>
      </w:r>
      <w:r>
        <w:br w:type="textWrapping"/>
      </w:r>
      <w:r>
        <w:t xml:space="preserve">Còn chiếc quần nhỏ, ngay ngắn đặt trong chậu nhỏ, còn ngâm nước.</w:t>
      </w:r>
      <w:r>
        <w:br w:type="textWrapping"/>
      </w:r>
      <w:r>
        <w:br w:type="textWrapping"/>
      </w:r>
    </w:p>
    <w:p>
      <w:pPr>
        <w:pStyle w:val="Heading2"/>
      </w:pPr>
      <w:bookmarkStart w:id="52" w:name="quyển-2---chương-10-cứ-như-vây-mà-rơi-vao-tinh-yêu"/>
      <w:bookmarkEnd w:id="52"/>
      <w:r>
        <w:t xml:space="preserve">31. Quyển 2 - Chương 10: Cứ Như Vậy Mà Rơi Vào Tình Yêu</w:t>
      </w:r>
    </w:p>
    <w:p>
      <w:pPr>
        <w:pStyle w:val="Compact"/>
      </w:pPr>
      <w:r>
        <w:br w:type="textWrapping"/>
      </w:r>
      <w:r>
        <w:br w:type="textWrapping"/>
      </w:r>
      <w:r>
        <w:t xml:space="preserve">Chu Phóng đi đến nơi trước kia thường mua đồ ăn sáng, chủ tiệm là một cô gái trẻ tuổi, thân thiết cười nói, “Lâu rồi không thấy cậu đến mua điểm tâm.”</w:t>
      </w:r>
      <w:r>
        <w:br w:type="textWrapping"/>
      </w:r>
      <w:r>
        <w:br w:type="textWrapping"/>
      </w:r>
      <w:r>
        <w:t xml:space="preserve">Chu Phóng cười đến sáng lạn, tâm tình dường như rất tốt, “Vì gần đây có người làm bữa sáng cho tôi.”</w:t>
      </w:r>
      <w:r>
        <w:br w:type="textWrapping"/>
      </w:r>
      <w:r>
        <w:br w:type="textWrapping"/>
      </w:r>
      <w:r>
        <w:t xml:space="preserve">“Bạn gái à?”</w:t>
      </w:r>
      <w:r>
        <w:br w:type="textWrapping"/>
      </w:r>
      <w:r>
        <w:br w:type="textWrapping"/>
      </w:r>
      <w:r>
        <w:t xml:space="preserve">“Không phải.” Chu Phóng nhận bánh mì sữa từ tay nàng, ý vị thâm trường nói, “Là bảo mẫu.”</w:t>
      </w:r>
      <w:r>
        <w:br w:type="textWrapping"/>
      </w:r>
      <w:r>
        <w:br w:type="textWrapping"/>
      </w:r>
      <w:r>
        <w:t xml:space="preserve">Lúc về nhà, nhìn thấy cửa phòng ngủ còn đóng chặt, Chu Phóng đem bữa sáng đặt lên bàn, đi vào gọi cậu.</w:t>
      </w:r>
      <w:r>
        <w:br w:type="textWrapping"/>
      </w:r>
      <w:r>
        <w:br w:type="textWrapping"/>
      </w:r>
      <w:r>
        <w:t xml:space="preserve">Hẳn là cậu xấu hổ? Lâu như vậy rồi.</w:t>
      </w:r>
      <w:r>
        <w:br w:type="textWrapping"/>
      </w:r>
      <w:r>
        <w:br w:type="textWrapping"/>
      </w:r>
      <w:r>
        <w:t xml:space="preserve">Sau khi vào phòng nhìn thấy chăn phồng lên, Giang Ninh đem cả người cuộn tròn bên trong, từ bên ngoài nhìn qua, thấy một ổ chăn đang không ngừng run lên.</w:t>
      </w:r>
      <w:r>
        <w:br w:type="textWrapping"/>
      </w:r>
      <w:r>
        <w:br w:type="textWrapping"/>
      </w:r>
      <w:r>
        <w:t xml:space="preserve">Chu Phóng có chút nghi hoặc đi qua xốc chăn lên, bị tình cảnh trước mắt dọa một phen.</w:t>
      </w:r>
      <w:r>
        <w:br w:type="textWrapping"/>
      </w:r>
      <w:r>
        <w:br w:type="textWrapping"/>
      </w:r>
      <w:r>
        <w:t xml:space="preserve">Nguyên lai là người kia vì sợ lạnh nên trốn trong chăn thay quần áo, lúc Chu Phóng xốc chăn lên cậu đang mặc quần lót, quần đang kéo lên đến đầu gối, hai chân quỳ xuống, vì thế toàn bộ phần mông bí ẩn đều bị Chu Phóng nhìn thấy trọn vẹn.</w:t>
      </w:r>
      <w:r>
        <w:br w:type="textWrapping"/>
      </w:r>
      <w:r>
        <w:br w:type="textWrapping"/>
      </w:r>
      <w:r>
        <w:t xml:space="preserve">Ánh mắt Giang Ninh lạnh đến muốn giết người, Chu Phóng nhẹ nhàng kéo chăn về.</w:t>
      </w:r>
      <w:r>
        <w:br w:type="textWrapping"/>
      </w:r>
      <w:r>
        <w:br w:type="textWrapping"/>
      </w:r>
      <w:r>
        <w:t xml:space="preserve">“Cậu tiếp tục đi.” Chu Phóng cao giọng lộ rõ ý cười, “Bôi thuốc xong rồi à?”</w:t>
      </w:r>
      <w:r>
        <w:br w:type="textWrapping"/>
      </w:r>
      <w:r>
        <w:br w:type="textWrapping"/>
      </w:r>
      <w:r>
        <w:t xml:space="preserve">Giang Ninh nhanh chóng ở trong chăn mặc quần lót và quần dài, đứng lên, thản nhiên liếc mắt nhìn Chu Phóng một cái, “Bữa sáng đâu?”</w:t>
      </w:r>
      <w:r>
        <w:br w:type="textWrapping"/>
      </w:r>
      <w:r>
        <w:br w:type="textWrapping"/>
      </w:r>
      <w:r>
        <w:t xml:space="preserve">“Ở trên bàn.”</w:t>
      </w:r>
      <w:r>
        <w:br w:type="textWrapping"/>
      </w:r>
      <w:r>
        <w:br w:type="textWrapping"/>
      </w:r>
      <w:r>
        <w:t xml:space="preserve">“Mua trứng trà sao?”</w:t>
      </w:r>
      <w:r>
        <w:br w:type="textWrapping"/>
      </w:r>
      <w:r>
        <w:br w:type="textWrapping"/>
      </w:r>
      <w:r>
        <w:t xml:space="preserve">Chu Phóng sờ sờ mũi, “Tôi chỉ mua bánh mì, cậu xem có hợp khẩu vị không?”</w:t>
      </w:r>
      <w:r>
        <w:br w:type="textWrapping"/>
      </w:r>
      <w:r>
        <w:br w:type="textWrapping"/>
      </w:r>
      <w:r>
        <w:t xml:space="preserve">“À, có trứng trà thì thật tốt a.”</w:t>
      </w:r>
      <w:r>
        <w:br w:type="textWrapping"/>
      </w:r>
      <w:r>
        <w:br w:type="textWrapping"/>
      </w:r>
      <w:r>
        <w:t xml:space="preserve">Chu Phóng rốt cục cũng nếm trải tư vị tự làm tự chịu, thời gian trước cố ý làm khó cậu ấy, bắt cậu ấy mỗi ngày làm cho mình ba món trứng, một chưng một ráng một luộc, hiện tại tốt rồi, báo ứng xuống đầu.</w:t>
      </w:r>
      <w:r>
        <w:br w:type="textWrapping"/>
      </w:r>
      <w:r>
        <w:br w:type="textWrapping"/>
      </w:r>
      <w:r>
        <w:t xml:space="preserve">Lại nói tối hôm qua mình vừa mới “ôm” cậu ấy, hiện tại người ta như thế nào cũng là “trên người bị thương”, mình cũng không nên làm tâm tình cậu ấy trở nên không tốt.</w:t>
      </w:r>
      <w:r>
        <w:br w:type="textWrapping"/>
      </w:r>
      <w:r>
        <w:br w:type="textWrapping"/>
      </w:r>
      <w:r>
        <w:t xml:space="preserve">Vì thế gật đầu cười, sờ sờ tóc cậu, “Tôi đi mua, mấy chén?”</w:t>
      </w:r>
      <w:r>
        <w:br w:type="textWrapping"/>
      </w:r>
      <w:r>
        <w:br w:type="textWrapping"/>
      </w:r>
      <w:r>
        <w:t xml:space="preserve">“Ba.”</w:t>
      </w:r>
      <w:r>
        <w:br w:type="textWrapping"/>
      </w:r>
      <w:r>
        <w:br w:type="textWrapping"/>
      </w:r>
      <w:r>
        <w:t xml:space="preserve">Ngữ khí tuy rằng lãnh đạm, nhưng Chu Phóng biết, lúc mình xoay người đi, cậu ấy khẳng định sẽ kéo khóe miệng cười rộ lên.</w:t>
      </w:r>
      <w:r>
        <w:br w:type="textWrapping"/>
      </w:r>
      <w:r>
        <w:br w:type="textWrapping"/>
      </w:r>
      <w:r>
        <w:t xml:space="preserve">Lại lấy áo khoác chạy xuống cửa tiệm bán bữa sáng, cô chủ có chút nghi hoặc hỏi, “Cậu không phải vừa mới mua phần ăn sáng hai người mà, ăn không đủ sao?”</w:t>
      </w:r>
      <w:r>
        <w:br w:type="textWrapping"/>
      </w:r>
      <w:r>
        <w:br w:type="textWrapping"/>
      </w:r>
      <w:r>
        <w:t xml:space="preserve">Chu Phóng cười khẽ, “Lần này mua cho chó nhỏ, con chó nhà tôi sáng nay hướng tôi tức giận a.”</w:t>
      </w:r>
      <w:r>
        <w:br w:type="textWrapping"/>
      </w:r>
      <w:r>
        <w:br w:type="textWrapping"/>
      </w:r>
      <w:r>
        <w:t xml:space="preserve">Cô chủ tiệm khẽ cười, đưa ba chén trứng trà cho Chu Phóng, “Chó nhà cậu ăn trứng trà à?”</w:t>
      </w:r>
      <w:r>
        <w:br w:type="textWrapping"/>
      </w:r>
      <w:r>
        <w:br w:type="textWrapping"/>
      </w:r>
      <w:r>
        <w:t xml:space="preserve">Chu Phóng nghiêm túc gật đầu, “Tôi nghiền nát cho nó ăn.”</w:t>
      </w:r>
      <w:r>
        <w:br w:type="textWrapping"/>
      </w:r>
      <w:r>
        <w:br w:type="textWrapping"/>
      </w:r>
      <w:r>
        <w:t xml:space="preserve">Nhận trứng trà, cười nói cảm ơn rồi xoay người về nhà.</w:t>
      </w:r>
      <w:r>
        <w:br w:type="textWrapping"/>
      </w:r>
      <w:r>
        <w:br w:type="textWrapping"/>
      </w:r>
      <w:r>
        <w:t xml:space="preserve">Lúc về đến Giang Ninh đang ngồi ở bàn ăn, im lặng uống sữa ăn bánh mì, nhìn thấy Chu Phóng vào đến nói, thản nhiên liếc hắn một cái, lại cúi đầu chuyên tâm ăn bữa sáng.</w:t>
      </w:r>
      <w:r>
        <w:br w:type="textWrapping"/>
      </w:r>
      <w:r>
        <w:br w:type="textWrapping"/>
      </w:r>
      <w:r>
        <w:t xml:space="preserve">Chu Phóng ngồi xuống trước mặt cậu, đem trứng trà đưa qua, “Cho cậu.”</w:t>
      </w:r>
      <w:r>
        <w:br w:type="textWrapping"/>
      </w:r>
      <w:r>
        <w:br w:type="textWrapping"/>
      </w:r>
      <w:r>
        <w:t xml:space="preserve">“Tôi no rồi, anh ăn đi.”</w:t>
      </w:r>
      <w:r>
        <w:br w:type="textWrapping"/>
      </w:r>
      <w:r>
        <w:br w:type="textWrapping"/>
      </w:r>
      <w:r>
        <w:t xml:space="preserve">“Cậu…” Nhìn cậu ấy ăn hết hai phần bánh mì, Chu Phóng bất đắc dĩ thở dài, “Cậu cố ý trêu chọc tôi?”</w:t>
      </w:r>
      <w:r>
        <w:br w:type="textWrapping"/>
      </w:r>
      <w:r>
        <w:br w:type="textWrapping"/>
      </w:r>
      <w:r>
        <w:t xml:space="preserve">“Không dám, tôi là bảo mẫu, anh mới là chủ nhân.”</w:t>
      </w:r>
      <w:r>
        <w:br w:type="textWrapping"/>
      </w:r>
      <w:r>
        <w:br w:type="textWrapping"/>
      </w:r>
      <w:r>
        <w:t xml:space="preserve">Bộ dáng cậu có chỗ nào giống bảo mẫu chứ, nhếch khóe miệng cao cao tại thượng, ngược lại giống như nữ vương.</w:t>
      </w:r>
      <w:r>
        <w:br w:type="textWrapping"/>
      </w:r>
      <w:r>
        <w:br w:type="textWrapping"/>
      </w:r>
      <w:r>
        <w:t xml:space="preserve">Chu Phóng cúi đầu cười cười, đổ trứng trà ra ăn.</w:t>
      </w:r>
      <w:r>
        <w:br w:type="textWrapping"/>
      </w:r>
      <w:r>
        <w:br w:type="textWrapping"/>
      </w:r>
      <w:r>
        <w:t xml:space="preserve">Giang Ninh vẫn nhìn Chu Phóng, chờ hắn ăn xong mới thản nhiên nói, “Tôi tính về nhà.”</w:t>
      </w:r>
      <w:r>
        <w:br w:type="textWrapping"/>
      </w:r>
      <w:r>
        <w:br w:type="textWrapping"/>
      </w:r>
      <w:r>
        <w:t xml:space="preserve">Chu Phóng sửng sốt, “Sao đột nhiên lại về nhà?”</w:t>
      </w:r>
      <w:r>
        <w:br w:type="textWrapping"/>
      </w:r>
      <w:r>
        <w:br w:type="textWrapping"/>
      </w:r>
      <w:r>
        <w:t xml:space="preserve">“Cha tôi bảo về nhà một chuyến.”</w:t>
      </w:r>
      <w:r>
        <w:br w:type="textWrapping"/>
      </w:r>
      <w:r>
        <w:br w:type="textWrapping"/>
      </w:r>
      <w:r>
        <w:t xml:space="preserve">“Vậy à… Kia, cậu có quay về không?”</w:t>
      </w:r>
      <w:r>
        <w:br w:type="textWrapping"/>
      </w:r>
      <w:r>
        <w:br w:type="textWrapping"/>
      </w:r>
      <w:r>
        <w:t xml:space="preserve">“Tôi sao phải về lại đây, nơi này cũng không phải nhà tôi, chỉ là tôi ở nhờ thôi mà.”</w:t>
      </w:r>
      <w:r>
        <w:br w:type="textWrapping"/>
      </w:r>
      <w:r>
        <w:br w:type="textWrapping"/>
      </w:r>
      <w:r>
        <w:t xml:space="preserve">Khẩu khí lãnh đạm khiến Chu Phóng có chút không thoải mái, sắc mặt cũng trầm xuống, “Nói đến là đến nói đi là đi, cậu cho tôi là cái gì?”</w:t>
      </w:r>
      <w:r>
        <w:br w:type="textWrapping"/>
      </w:r>
      <w:r>
        <w:br w:type="textWrapping"/>
      </w:r>
      <w:r>
        <w:t xml:space="preserve">Đối diện ánh mắt nghiêm khắc của Chu Phóng, lông mi Giang Ninh run run, nhẹ nhàng cúi đầu, “Tôi có việc, phải về trước, sẽ trở lại mà.”</w:t>
      </w:r>
      <w:r>
        <w:br w:type="textWrapping"/>
      </w:r>
      <w:r>
        <w:br w:type="textWrapping"/>
      </w:r>
      <w:r>
        <w:t xml:space="preserve">Thấy thái độ cậu tốt lên, Chu Phóng cũng hạ giọng, “Cậu có phải vẫn còn để ý chuyện tối qua không?”</w:t>
      </w:r>
      <w:r>
        <w:br w:type="textWrapping"/>
      </w:r>
      <w:r>
        <w:br w:type="textWrapping"/>
      </w:r>
      <w:r>
        <w:t xml:space="preserve">Giang Ninh trầm mặc thật lâu, mới nhẹ nhàng gật đầu, “Cảm thấy đối mặt với anh rất ngượng.”</w:t>
      </w:r>
      <w:r>
        <w:br w:type="textWrapping"/>
      </w:r>
      <w:r>
        <w:br w:type="textWrapping"/>
      </w:r>
      <w:r>
        <w:t xml:space="preserve">Câu này là nói thật, nhớ đến tối qua mình không biết thẹn mà chủ động câu dẫn hắn, cuối cùng còn bỏ dỡ nửa chừng, sáng nay lại mặt dày giả vờ mình là người bị hại, giả yếu đuối, giả thẹn thùng hiện tại đối mặt với ánh mắt chân thành tươi cười của Chu Phóng, tâm cơ của mình thật xấu xa.</w:t>
      </w:r>
      <w:r>
        <w:br w:type="textWrapping"/>
      </w:r>
      <w:r>
        <w:br w:type="textWrapping"/>
      </w:r>
      <w:r>
        <w:t xml:space="preserve">“Haha, hóa ra là do thẹn thùng a.” Chu Phóng lại lý giải thành một ý tứ khác, nghĩ nghĩ, cuối cùng hiểu được cậu ấy tuổi trẻ ngây ngô, còn nhỏ như vậy liền cùng người mới quen vài ngày “phát sinh quan hệ”, mặc kệ là sự thật hay giả vờ, đều làm khó cậu ấy.</w:t>
      </w:r>
      <w:r>
        <w:br w:type="textWrapping"/>
      </w:r>
      <w:r>
        <w:br w:type="textWrapping"/>
      </w:r>
      <w:r>
        <w:t xml:space="preserve">Sau đó thẹn thùng cũng là điều bình thường.</w:t>
      </w:r>
      <w:r>
        <w:br w:type="textWrapping"/>
      </w:r>
      <w:r>
        <w:br w:type="textWrapping"/>
      </w:r>
      <w:r>
        <w:t xml:space="preserve">Chu Phóng đưa tay, nhẹ nhàng nắm lấy tay cậu, cười đến ôn nhu, “Nếu cậu muốn về nhà thì về đi, cẩn thận suy nghĩ lại, tôi chờ cậu trở về.”</w:t>
      </w:r>
      <w:r>
        <w:br w:type="textWrapping"/>
      </w:r>
      <w:r>
        <w:br w:type="textWrapping"/>
      </w:r>
      <w:r>
        <w:t xml:space="preserve">“Ừ.” Giang Ninh muốn rút tay về, lại bị hắn gắt gao nắm chặt.</w:t>
      </w:r>
      <w:r>
        <w:br w:type="textWrapping"/>
      </w:r>
      <w:r>
        <w:br w:type="textWrapping"/>
      </w:r>
      <w:r>
        <w:t xml:space="preserve">“Vậy cậu cho tôi phương thức liên lạc, tôi không muốn cậu biến mất mà tôi cũng không biết nơi để tìm.”</w:t>
      </w:r>
      <w:r>
        <w:br w:type="textWrapping"/>
      </w:r>
      <w:r>
        <w:br w:type="textWrapping"/>
      </w:r>
      <w:r>
        <w:t xml:space="preserve">Giang Ninh gật gật đầu, đem số điện thoại đưa cho hắn.</w:t>
      </w:r>
      <w:r>
        <w:br w:type="textWrapping"/>
      </w:r>
      <w:r>
        <w:br w:type="textWrapping"/>
      </w:r>
      <w:r>
        <w:t xml:space="preserve">Giang Ninh phải đi, Chu Phóng liền lo lắng.</w:t>
      </w:r>
      <w:r>
        <w:br w:type="textWrapping"/>
      </w:r>
      <w:r>
        <w:br w:type="textWrapping"/>
      </w:r>
      <w:r>
        <w:t xml:space="preserve">Bởi vì từng trả qua cái loại sinh ly tử biệt, trong lòng kỳ thật rất sợ hãi, cảm thấy tách ra sau đó sẽ khó gặp lại.</w:t>
      </w:r>
      <w:r>
        <w:br w:type="textWrapping"/>
      </w:r>
      <w:r>
        <w:br w:type="textWrapping"/>
      </w:r>
      <w:r>
        <w:t xml:space="preserve">Vì thế mặt dày giữ lại hành lý của Giang Ninh, “Không phải chỉ có chút quần áo thôi sao, để lại chỗ tôi đi.”</w:t>
      </w:r>
      <w:r>
        <w:br w:type="textWrapping"/>
      </w:r>
      <w:r>
        <w:br w:type="textWrapping"/>
      </w:r>
      <w:r>
        <w:t xml:space="preserve">Cậu bất đắc dĩ nói, “Tôi sẽ không chạy mất.”</w:t>
      </w:r>
      <w:r>
        <w:br w:type="textWrapping"/>
      </w:r>
      <w:r>
        <w:br w:type="textWrapping"/>
      </w:r>
      <w:r>
        <w:t xml:space="preserve">“Không thể nói chính xác được, vạn nhất cậu gặp được đại thúc râu cá trê, cậu lấy chồng chạy đến chỗ khác tôi làm sao tìm được.” Mặt dày mày dạn.</w:t>
      </w:r>
      <w:r>
        <w:br w:type="textWrapping"/>
      </w:r>
      <w:r>
        <w:br w:type="textWrapping"/>
      </w:r>
      <w:r>
        <w:t xml:space="preserve">Giang Ninh nhẹ nhàng cười cười, cúi đầu.</w:t>
      </w:r>
      <w:r>
        <w:br w:type="textWrapping"/>
      </w:r>
      <w:r>
        <w:br w:type="textWrapping"/>
      </w:r>
      <w:r>
        <w:t xml:space="preserve">Cái cúi đầu ôn nhu kia, còn hơn </w:t>
      </w:r>
      <w:r>
        <w:rPr>
          <w:i/>
        </w:rPr>
        <w:t xml:space="preserve">thủy liên hoa bất thắng lương phong đích kiều tu…</w:t>
      </w:r>
      <w:r>
        <w:br w:type="textWrapping"/>
      </w:r>
      <w:r>
        <w:br w:type="textWrapping"/>
      </w:r>
      <w:r>
        <w:rPr>
          <w:i/>
        </w:rPr>
        <w:t xml:space="preserve">[Hoa sen mỏng manh không chịu được gió lạnh]</w:t>
      </w:r>
      <w:r>
        <w:br w:type="textWrapping"/>
      </w:r>
      <w:r>
        <w:br w:type="textWrapping"/>
      </w:r>
      <w:r>
        <w:t xml:space="preserve">Trong đầu đột nhiên nghĩ đến câu này, Chu Phóng cảm thấy một khắc kia, nụ cười của cậu rất đẹp, cùng với người của nhiều năm trước, rất giống nhau.</w:t>
      </w:r>
      <w:r>
        <w:br w:type="textWrapping"/>
      </w:r>
      <w:r>
        <w:br w:type="textWrapping"/>
      </w:r>
      <w:r>
        <w:t xml:space="preserve">Trong lòng khẽ động, đưa tay nâng cằm cậu, chuẩn xác nhắm đúng nơi nhích lại gần, hôn cậu.</w:t>
      </w:r>
      <w:r>
        <w:br w:type="textWrapping"/>
      </w:r>
      <w:r>
        <w:br w:type="textWrapping"/>
      </w:r>
      <w:r>
        <w:t xml:space="preserve">Giang Ninh ngây người, khi phản ứng lại đã là một lúc sau, mặt tức thì đỏ lên.</w:t>
      </w:r>
      <w:r>
        <w:br w:type="textWrapping"/>
      </w:r>
      <w:r>
        <w:br w:type="textWrapping"/>
      </w:r>
      <w:r>
        <w:t xml:space="preserve">“Anh làm gì, đang ở lối đi…” Lúc này cửa đang mở, Giang Ninh đứng ở hành lang bên ngoài.</w:t>
      </w:r>
      <w:r>
        <w:br w:type="textWrapping"/>
      </w:r>
      <w:r>
        <w:br w:type="textWrapping"/>
      </w:r>
      <w:r>
        <w:t xml:space="preserve">Chu Phóng cười xấu xa đưa tay kéo cậu vào trong, thuận tay đóng cửa lại, “Vậy ở trong sẽ không sao.” Không đợi đối phương trả lời, lại đưa môi dán lên, lần này không chỉ đơn thuần là tập kích hôn môi, Chu Phóng rất không khách khí đưa đầu lưỡi xâm nhập, kích động cuốn lấy đầu lưỡi đang trốn tránh của cậu, một tay ôm thắt lưng cậu, một tay chế trụ sau gáy, xâm nhập hôn môi.</w:t>
      </w:r>
      <w:r>
        <w:br w:type="textWrapping"/>
      </w:r>
      <w:r>
        <w:br w:type="textWrapping"/>
      </w:r>
      <w:r>
        <w:t xml:space="preserve">Ngón tay Giang Ninh nắm chặt góc áo Chu Phóng, bị động tiếp nhận nụ hôn nóng bỏng bất ngờ.</w:t>
      </w:r>
      <w:r>
        <w:br w:type="textWrapping"/>
      </w:r>
      <w:r>
        <w:br w:type="textWrapping"/>
      </w:r>
      <w:r>
        <w:t xml:space="preserve">Thật lâu sau, rốt cục không thể nhịn tên hỗn đản cố ý châm ngòi nụ hôn kiểu pháp này được nữa, dùng sức đẩy hắn ra, “Đủ rồi!” Nhẹ nhàng xoa xoa miệng, gục đầu xuống, “Tôi đi trước.” Thanh âm lạnh lùng, tai lại nhuộm một màu hồng nhạt.</w:t>
      </w:r>
      <w:r>
        <w:br w:type="textWrapping"/>
      </w:r>
      <w:r>
        <w:br w:type="textWrapping"/>
      </w:r>
      <w:r>
        <w:t xml:space="preserve">Chu Phóng đứng ở phía sau cười xấu xa, “Đi bình an, tôi chờ cậu trở về.”</w:t>
      </w:r>
      <w:r>
        <w:br w:type="textWrapping"/>
      </w:r>
      <w:r>
        <w:br w:type="textWrapping"/>
      </w:r>
      <w:r>
        <w:t xml:space="preserve">Sau đó không gặp vài ngày.</w:t>
      </w:r>
      <w:r>
        <w:br w:type="textWrapping"/>
      </w:r>
      <w:r>
        <w:br w:type="textWrapping"/>
      </w:r>
      <w:r>
        <w:t xml:space="preserve">Giang Ninh đột nhiên biến mất không thấy tăm hơi, trên mạng truyền ra tin Bảo Đinh cùng nhà xuất bản ồn ào hủy bỏ hợp đồng.</w:t>
      </w:r>
      <w:r>
        <w:br w:type="textWrapping"/>
      </w:r>
      <w:r>
        <w:br w:type="textWrapping"/>
      </w:r>
      <w:r>
        <w:t xml:space="preserve">Chu Phóng căn bản không nghĩ tới Giang Ninh và Bảo Đinh có quan hệ gì, còn tưởng thời gian này cậu không lên QQ là cùng nhà xuất bản thảo luận hợp đồng.</w:t>
      </w:r>
      <w:r>
        <w:br w:type="textWrapping"/>
      </w:r>
      <w:r>
        <w:br w:type="textWrapping"/>
      </w:r>
      <w:r>
        <w:t xml:space="preserve">Buổi tối, lúc cái ảnh đại diện màu xám kia rốt cục cũng sáng đèn, Chu Phóng cảm thấy cậu dường như rất vội, vốn cũng không muốn làm phiền, không ngờ cậu ấy lại gửi tin nhắn qua.</w:t>
      </w:r>
      <w:r>
        <w:br w:type="textWrapping"/>
      </w:r>
      <w:r>
        <w:br w:type="textWrapping"/>
      </w:r>
      <w:r>
        <w:t xml:space="preserve">“Có đó không?”</w:t>
      </w:r>
      <w:r>
        <w:br w:type="textWrapping"/>
      </w:r>
      <w:r>
        <w:br w:type="textWrapping"/>
      </w:r>
      <w:r>
        <w:t xml:space="preserve">Chu Phóng đã sớm hủy bỏ thiết lập “trạng thái ẩn nhưng vẫn có thể nhìn thấy”, vốn định làm bộ không trực tuyến, nhưng nghĩ lại, cậu ấy tìm mình có việc gì sao? Vì thế trả lời, “Có, nhớ tôi sao?”</w:t>
      </w:r>
      <w:r>
        <w:br w:type="textWrapping"/>
      </w:r>
      <w:r>
        <w:br w:type="textWrapping"/>
      </w:r>
      <w:r>
        <w:t xml:space="preserve">Bên kia tựa hồ có chút sốt ruột, không để ý lời trêu chọc của hắn, tốc độ đánh chữ đặc biệt nhanh.</w:t>
      </w:r>
      <w:r>
        <w:br w:type="textWrapping"/>
      </w:r>
      <w:r>
        <w:br w:type="textWrapping"/>
      </w:r>
      <w:r>
        <w:t xml:space="preserve">“Nhà xuất bản mới của anh là ai?”</w:t>
      </w:r>
      <w:r>
        <w:br w:type="textWrapping"/>
      </w:r>
      <w:r>
        <w:br w:type="textWrapping"/>
      </w:r>
      <w:r>
        <w:t xml:space="preserve">“Nam Duyệt.”</w:t>
      </w:r>
      <w:r>
        <w:br w:type="textWrapping"/>
      </w:r>
      <w:r>
        <w:br w:type="textWrapping"/>
      </w:r>
      <w:r>
        <w:t xml:space="preserve">“Đã ký rồi sao?”</w:t>
      </w:r>
      <w:r>
        <w:br w:type="textWrapping"/>
      </w:r>
      <w:r>
        <w:br w:type="textWrapping"/>
      </w:r>
      <w:r>
        <w:t xml:space="preserve">“Còn chưa.” Chu Phóng cảm thấy có chút kỳ lạ, buông ly nước xuống, ngữ khí nghiêm túc, “Làm sao vậy?”</w:t>
      </w:r>
      <w:r>
        <w:br w:type="textWrapping"/>
      </w:r>
      <w:r>
        <w:br w:type="textWrapping"/>
      </w:r>
      <w:r>
        <w:t xml:space="preserve">“Đừng ký, nhà xuất bản đó rất mờ ám, mấy ngày nay vừa tuồn ra tin tức, bọn họ muốn gạt anh câu cá lớn, anh đừng mắc mưu, ngàn vạn lần đừng ký.”</w:t>
      </w:r>
      <w:r>
        <w:br w:type="textWrapping"/>
      </w:r>
      <w:r>
        <w:br w:type="textWrapping"/>
      </w:r>
      <w:r>
        <w:t xml:space="preserve">Chu Phóng nhăn mặt, mấy năm nay ra cũng ra không ít sách, đối với xuất bản cũng có hiểu biết chút ít, trước kia hợp tác với nhà xuất bản Tân Tân, sau khi cho ra lò《Cẩu Huyết Nhân Sinh》, vì mình bắt đầu viết tiểu thuyết trinh thám, bọn họ lại không xuất bản thể loại này, vì thế ngưng hợp đồng, sau đó lại thảo luận cùng vài nhà xuất bản, mấy tác phẩm khác đều ra lò thuận lợi.</w:t>
      </w:r>
      <w:r>
        <w:br w:type="textWrapping"/>
      </w:r>
      <w:r>
        <w:br w:type="textWrapping"/>
      </w:r>
      <w:r>
        <w:t xml:space="preserve">Vì sao Bảo Đinh đột nhiên kêu mình không được ký hợp đồng với bên kia?</w:t>
      </w:r>
      <w:r>
        <w:br w:type="textWrapping"/>
      </w:r>
      <w:r>
        <w:br w:type="textWrapping"/>
      </w:r>
      <w:r>
        <w:t xml:space="preserve">“Sách mới của anh được mấy nhà xuất bản nâng giá, cuối cùng Nam Duyệt là đưa ra nhuận bút cao nhất phải không?”</w:t>
      </w:r>
      <w:r>
        <w:br w:type="textWrapping"/>
      </w:r>
      <w:r>
        <w:br w:type="textWrapping"/>
      </w:r>
      <w:r>
        <w:t xml:space="preserve">“Ừ.”</w:t>
      </w:r>
      <w:r>
        <w:br w:type="textWrapping"/>
      </w:r>
      <w:r>
        <w:br w:type="textWrapping"/>
      </w:r>
      <w:r>
        <w:t xml:space="preserve">“Bọn họ nhuận bút cao, nhưng đáng sợ ở chỗ họ gian lận số lượng in ấn của anh, họ thông báo cho anh số lượng in ấn ít đi một nửa, thần không biết quỷ không hay, mặt dày mày dạn khất đi tiền nhuận bút.”</w:t>
      </w:r>
      <w:r>
        <w:br w:type="textWrapping"/>
      </w:r>
      <w:r>
        <w:br w:type="textWrapping"/>
      </w:r>
      <w:r>
        <w:t xml:space="preserve">Chu Phóng cười cười, “Chuyện giấu diếm số lượng in ấn này có biết cũng không thể trách được.”</w:t>
      </w:r>
      <w:r>
        <w:br w:type="textWrapping"/>
      </w:r>
      <w:r>
        <w:br w:type="textWrapping"/>
      </w:r>
      <w:r>
        <w:t xml:space="preserve">“Trong điều khoản phụ của hợp đồng, bọn họ có bảo anh bán đứt bút danh không?”</w:t>
      </w:r>
      <w:r>
        <w:br w:type="textWrapping"/>
      </w:r>
      <w:r>
        <w:br w:type="textWrapping"/>
      </w:r>
      <w:r>
        <w:t xml:space="preserve">Trong đầu Chu Phóng giật bắn, đột nhiên nhớ tới bên kia quả thật có cùng mình nói chuyện bán đứt bút danh, lúc ấy không đáp ứng vì mười năm quá dài, sau khi đàm phán thật lâu đổi lại thành ba năm, hắn cảm thấy ba năm cũng không có gì nên liền đồng ý.</w:t>
      </w:r>
      <w:r>
        <w:br w:type="textWrapping"/>
      </w:r>
      <w:r>
        <w:br w:type="textWrapping"/>
      </w:r>
      <w:r>
        <w:t xml:space="preserve">Nhưng Bảo Đinh làm sao biết được?</w:t>
      </w:r>
      <w:r>
        <w:br w:type="textWrapping"/>
      </w:r>
      <w:r>
        <w:br w:type="textWrapping"/>
      </w:r>
      <w:r>
        <w:t xml:space="preserve">“Ừ, có chuyện đó.” Chu Phóng mang theo nghi hoặc trả lời.</w:t>
      </w:r>
      <w:r>
        <w:br w:type="textWrapping"/>
      </w:r>
      <w:r>
        <w:br w:type="textWrapping"/>
      </w:r>
      <w:r>
        <w:t xml:space="preserve">“Vậy là đúng rồi, trong ba năm sách mới của anh đều do họ xuất bản, bọn họ sẽ tìm người dùng bút danh của anh để viết, chính là mượn lính cầm thương, đến lúc đó anh chỉ có thể khóc không ra nước mắt, vì hợp đồng kia là anh tự mình ký, hơn nữa, không biết bút danh này chân chính là người nào, bọn họ có thể tùy ý tìm người giả mạo anh…”</w:t>
      </w:r>
      <w:r>
        <w:br w:type="textWrapping"/>
      </w:r>
      <w:r>
        <w:br w:type="textWrapping"/>
      </w:r>
      <w:r>
        <w:t xml:space="preserve">Bị tin tức đáng sợ này dọa cho hốt hoảng, Chu Phóng nghi hoặc nói, “Làm sao cậu biết?”</w:t>
      </w:r>
      <w:r>
        <w:br w:type="textWrapping"/>
      </w:r>
      <w:r>
        <w:br w:type="textWrapping"/>
      </w:r>
      <w:r>
        <w:t xml:space="preserve">Bên kia trầm mặc một lát, đánh qua một hàng chữ, “Là tin đường tắt, anh tin tôi một lần này đi.”</w:t>
      </w:r>
      <w:r>
        <w:br w:type="textWrapping"/>
      </w:r>
      <w:r>
        <w:br w:type="textWrapping"/>
      </w:r>
      <w:r>
        <w:t xml:space="preserve">Chu Phóng trầm tư thật lâu, tuy rằng chưa từng gặp mặt Bảo Đinh, lại luôn có cảm giác thân thiết đã lâu. Hơn nữa, dường như cậu ấy không có lý do gì để gạt mình.</w:t>
      </w:r>
      <w:r>
        <w:br w:type="textWrapping"/>
      </w:r>
      <w:r>
        <w:br w:type="textWrapping"/>
      </w:r>
      <w:r>
        <w:t xml:space="preserve">Kỳ quái là, ngữ khí nói chuyện hôm nay của người nọ, cảm giác không giống trước kia, tại sao lại lo lắng như vậy?</w:t>
      </w:r>
      <w:r>
        <w:br w:type="textWrapping"/>
      </w:r>
      <w:r>
        <w:br w:type="textWrapping"/>
      </w:r>
      <w:r>
        <w:t xml:space="preserve">Tạm thời cho rằng cậu ấy quen biết nhiều nhà xuất bản, biết chút tin tức nên mới tốt bụng nhắc nhở mình đi.</w:t>
      </w:r>
      <w:r>
        <w:br w:type="textWrapping"/>
      </w:r>
      <w:r>
        <w:br w:type="textWrapping"/>
      </w:r>
      <w:r>
        <w:t xml:space="preserve">Nghĩ như vậy, Chu Phóng liền gửi một tin nhắn “Cám ơn”, sau đó vội vàng lên QQ thảo luận với biên tập.</w:t>
      </w:r>
      <w:r>
        <w:br w:type="textWrapping"/>
      </w:r>
      <w:r>
        <w:br w:type="textWrapping"/>
      </w:r>
      <w:r>
        <w:t xml:space="preserve">Cuối cùng lấy lý do “Vì phát hiện vấn đề nghiêm trọng, phải sửa chữa lại bản thảo từ đầu”, tạm thời kéo dài không ký hợp đồng, sau đó nhờ Chu Tân Tân điều tra nhà xuất bản kia rốt cục muốn làm cái quỷ gì.</w:t>
      </w:r>
      <w:r>
        <w:br w:type="textWrapping"/>
      </w:r>
      <w:r>
        <w:br w:type="textWrapping"/>
      </w:r>
      <w:r>
        <w:t xml:space="preserve">Ba ngày sau, trên diễn đàn có người đăng tin tức về Nam Duyệt.</w:t>
      </w:r>
      <w:r>
        <w:br w:type="textWrapping"/>
      </w:r>
      <w:r>
        <w:br w:type="textWrapping"/>
      </w:r>
      <w:r>
        <w:t xml:space="preserve">Rất nhiều sách xuất bản được in ba vạn, lại bị báo dối gian thành một vạn, tiền nhuận bút của tác giả bị giảm đi một nữa, hơn nữa họ lén lút in thêm mà không nói cho tác giả biết.</w:t>
      </w:r>
      <w:r>
        <w:br w:type="textWrapping"/>
      </w:r>
      <w:r>
        <w:br w:type="textWrapping"/>
      </w:r>
      <w:r>
        <w:t xml:space="preserve">Hợp đồng dường như cũng có vấn đề, người không hiểu rõ luật pháp, không nhìn kỹ sẽ không cách nào phát hiện.</w:t>
      </w:r>
      <w:r>
        <w:br w:type="textWrapping"/>
      </w:r>
      <w:r>
        <w:br w:type="textWrapping"/>
      </w:r>
      <w:r>
        <w:t xml:space="preserve">Có một bút danh là Sao Công, truyện do những tác giả mới viết và xuất bản dưới bút danh Sao Công cũng bị đưa ra ánh sáng, nghe nói là tay lính cầm thương bất mãn tiền nhuận bút, dẫn đến tranh cãi rồi cố tình phơi bày tin tức.</w:t>
      </w:r>
      <w:r>
        <w:br w:type="textWrapping"/>
      </w:r>
      <w:r>
        <w:br w:type="textWrapping"/>
      </w:r>
      <w:r>
        <w:t xml:space="preserve">Chu Phóng vì quá lười biếng, mọi chuyện đều giao cho biên tập xử lý, sau khi biết tin tức, toàn thân không khỏi rét run.</w:t>
      </w:r>
      <w:r>
        <w:br w:type="textWrapping"/>
      </w:r>
      <w:r>
        <w:br w:type="textWrapping"/>
      </w:r>
      <w:r>
        <w:t xml:space="preserve">Vốn định lên QQ giáo huấn Chu Tân Tân một phen, lại nghĩ, nha đầu kia phỏng chừng cũng không biết chuyện, biên tập trên mạng văn học và nhà xuất bản cũng không phải cùng nhau, Chu Tân Tân bất quá chỉ là bị người ta giật dây đem bản thảo về nộp cho nhà xuất bản mà thôi, hợp đồng đều do mình trực tiếp cùng bên kia thảo luận rồi ký kết, lần này thật quá sơ sót.</w:t>
      </w:r>
      <w:r>
        <w:br w:type="textWrapping"/>
      </w:r>
      <w:r>
        <w:br w:type="textWrapping"/>
      </w:r>
      <w:r>
        <w:t xml:space="preserve">Chu Phóng quyết định hủy bỏ hợp đồng, đương nhiên bị người của Nam Duyệt chửi rủa một chút.</w:t>
      </w:r>
      <w:r>
        <w:br w:type="textWrapping"/>
      </w:r>
      <w:r>
        <w:br w:type="textWrapping"/>
      </w:r>
      <w:r>
        <w:t xml:space="preserve">Mà đặc sắc hơn chính là, sau khi hủy hợp đồng, trên mạng xuất hiện rất nhiều tin tức phản đối Chu Phóng.</w:t>
      </w:r>
      <w:r>
        <w:br w:type="textWrapping"/>
      </w:r>
      <w:r>
        <w:br w:type="textWrapping"/>
      </w:r>
      <w:r>
        <w:t xml:space="preserve">Một thời gian dài, lúc Chu Phóng lên mạng, đều có người lấy đủ loại lý do để bôi xấu hắn, nào là không coi ai ra gì, còn có không quan tâm lợi ích độc giả, đùa giỡn nhà xuất bản, thận chí lôi cả sinh hoạt cả nhân vào vân vân…</w:t>
      </w:r>
      <w:r>
        <w:br w:type="textWrapping"/>
      </w:r>
      <w:r>
        <w:br w:type="textWrapping"/>
      </w:r>
      <w:r>
        <w:t xml:space="preserve">Nhưng đồng thời, cũng có rất nhiều bài viết khen ngợi Chu Phóng, tỷ như tác phẩm xuất sắc ra sao, nhân phẩm tốt cỡ nào.</w:t>
      </w:r>
      <w:r>
        <w:br w:type="textWrapping"/>
      </w:r>
      <w:r>
        <w:br w:type="textWrapping"/>
      </w:r>
      <w:r>
        <w:t xml:space="preserve">Hai phe đối địch hình thành, rốt cục báo chí cũng đưa tin chuyện này.</w:t>
      </w:r>
      <w:r>
        <w:br w:type="textWrapping"/>
      </w:r>
      <w:r>
        <w:br w:type="textWrapping"/>
      </w:r>
      <w:r>
        <w:t xml:space="preserve">Bên dưới lớp áo là những gì?</w:t>
      </w:r>
      <w:r>
        <w:br w:type="textWrapping"/>
      </w:r>
      <w:r>
        <w:br w:type="textWrapping"/>
      </w:r>
      <w:r>
        <w:t xml:space="preserve">Rất nhiều người vây quanh xem cuộc vui, cũng có những người không vừa mắt Chu Phóng, nhân cơ hội châm ngòi thổi gió.</w:t>
      </w:r>
      <w:r>
        <w:br w:type="textWrapping"/>
      </w:r>
      <w:r>
        <w:br w:type="textWrapping"/>
      </w:r>
      <w:r>
        <w:t xml:space="preserve">Đương sự là Chu Phóng lại vẫn lười biếng, thờ ơ như trước.</w:t>
      </w:r>
      <w:r>
        <w:br w:type="textWrapping"/>
      </w:r>
      <w:r>
        <w:br w:type="textWrapping"/>
      </w:r>
      <w:r>
        <w:t xml:space="preserve">Tranh cãi kéo dài, giằng co gần một tuần, cuối cùng quản lý xóa bài viết, Chu Phóng giải thích và kết thúc mọi chuyện.</w:t>
      </w:r>
      <w:r>
        <w:br w:type="textWrapping"/>
      </w:r>
      <w:r>
        <w:br w:type="textWrapping"/>
      </w:r>
      <w:r>
        <w:t xml:space="preserve">Sau đó, Chu Phóng đột nhiên nhận được lời mời của nhà xuất bản Tân Tân, nói là nguyện ý cho hắn xuất bản sách mới, hơn nữa nguyện ý cùng hắn ký hợp đồng năm năm, ưu tiên xuất bản tiểu thuyết của hắn, bảo đảm khai báo tiền nhuận bút chính xác.</w:t>
      </w:r>
      <w:r>
        <w:br w:type="textWrapping"/>
      </w:r>
      <w:r>
        <w:br w:type="textWrapping"/>
      </w:r>
      <w:r>
        <w:t xml:space="preserve">Chân tướng là bọn họ cố ý bôi bác đối thủ, tung tin tức, sau đó quay đầu lại ký với giá thấp hơn, lôi kéo tác giả?</w:t>
      </w:r>
      <w:r>
        <w:br w:type="textWrapping"/>
      </w:r>
      <w:r>
        <w:br w:type="textWrapping"/>
      </w:r>
      <w:r>
        <w:t xml:space="preserve">Chu Phóng nghi hoặc, cũng không nói thẳng ra, lấy ý mình còn muốn chỉnh sửa bản thảo, tạm thời không ký hợp đồng.</w:t>
      </w:r>
      <w:r>
        <w:br w:type="textWrapping"/>
      </w:r>
      <w:r>
        <w:br w:type="textWrapping"/>
      </w:r>
      <w:r>
        <w:t xml:space="preserve">Nghĩ đến mọi việc là do Bảo Đinh thông báo với mình, cậu ấy dường như cũng vừa ký hợp đồng năm năm với nhà xuất bản Tân Tân, Chu Phóng trong lòng có điểm lạnh cả người.</w:t>
      </w:r>
      <w:r>
        <w:br w:type="textWrapping"/>
      </w:r>
      <w:r>
        <w:br w:type="textWrapping"/>
      </w:r>
      <w:r>
        <w:t xml:space="preserve">Lúc lên QQ nói chuyện phiếm cùng Bảo Đinh, Chu Phóng đột nhiên hỏi, “Cậu biết biên tập nhà xuất bản Tân Tân sao?”</w:t>
      </w:r>
      <w:r>
        <w:br w:type="textWrapping"/>
      </w:r>
      <w:r>
        <w:br w:type="textWrapping"/>
      </w:r>
      <w:r>
        <w:t xml:space="preserve">“Không biết.” Trả lời rất quả quyết, dường như chột dạ?</w:t>
      </w:r>
      <w:r>
        <w:br w:type="textWrapping"/>
      </w:r>
      <w:r>
        <w:br w:type="textWrapping"/>
      </w:r>
      <w:r>
        <w:t xml:space="preserve">Chu Phóng ngẩn người, cũng không hỏi lại, bất động thanh sắc đem nghi ngờ đè nén xuống.</w:t>
      </w:r>
      <w:r>
        <w:br w:type="textWrapping"/>
      </w:r>
      <w:r>
        <w:br w:type="textWrapping"/>
      </w:r>
      <w:r>
        <w:t xml:space="preserve">Sau mấy ngày đủ chuyện loạn thất bát tao, Giang Ninh lại về nhà, Chu Phóng một mình trong phòng cảm thấy phiền nhiều, ngày kế tiếp liền lái xe trở về nhà cũ.</w:t>
      </w:r>
      <w:r>
        <w:br w:type="textWrapping"/>
      </w:r>
      <w:r>
        <w:br w:type="textWrapping"/>
      </w:r>
      <w:r>
        <w:t xml:space="preserve">Đi gặp cha mẹ, sau đó đứng trước căn nhà nhỏ mà mình từng ở, chầm chậm đi vào.</w:t>
      </w:r>
      <w:r>
        <w:br w:type="textWrapping"/>
      </w:r>
      <w:r>
        <w:br w:type="textWrapping"/>
      </w:r>
      <w:r>
        <w:t xml:space="preserve">Lúc này đang là mùa đông, mảnh sân không ai quét dọn, đã bốc lên mùi mốc meo, đi trên mặt đất, ẩm ướt theo lòng bàn chân truyền lên, khiến cho người ta toàn thân lạnh lẽo.</w:t>
      </w:r>
      <w:r>
        <w:br w:type="textWrapping"/>
      </w:r>
      <w:r>
        <w:br w:type="textWrapping"/>
      </w:r>
      <w:r>
        <w:t xml:space="preserve">Cái cây giữa sân, năm đó khi rời đi, chỉ to bằng hai cổ tay, hiện tại, mình phải vươn một cánh tay mới ôm hết được.</w:t>
      </w:r>
      <w:r>
        <w:br w:type="textWrapping"/>
      </w:r>
      <w:r>
        <w:br w:type="textWrapping"/>
      </w:r>
      <w:r>
        <w:t xml:space="preserve">Trên cây có khắc chữ, bởi vì đã lâu, tựa hồ đã mờ không còn rõ nét.</w:t>
      </w:r>
      <w:r>
        <w:br w:type="textWrapping"/>
      </w:r>
      <w:r>
        <w:br w:type="textWrapping"/>
      </w:r>
      <w:r>
        <w:t xml:space="preserve">Bên cạnh có một cột gỗ, phía dưới chính là con chó đã chết.</w:t>
      </w:r>
      <w:r>
        <w:br w:type="textWrapping"/>
      </w:r>
      <w:r>
        <w:br w:type="textWrapping"/>
      </w:r>
      <w:r>
        <w:t xml:space="preserve">Sân nhà lạnh vắng thê lương, chôn cất những điều mình từng quan tâm nhất, năm đó rời đi, trái tim dường như đã bị chôn theo cùng, lưu lại nơi này.</w:t>
      </w:r>
      <w:r>
        <w:br w:type="textWrapping"/>
      </w:r>
      <w:r>
        <w:br w:type="textWrapping"/>
      </w:r>
      <w:r>
        <w:t xml:space="preserve">Nên những năm gần đây, luôn cảm thấy trong lòng tồn tại một khoảng không vắng lặng.</w:t>
      </w:r>
      <w:r>
        <w:br w:type="textWrapping"/>
      </w:r>
      <w:r>
        <w:br w:type="textWrapping"/>
      </w:r>
      <w:r>
        <w:t xml:space="preserve">Chu Phóng ngồi xổm trước cái cây, vươn tay, nhẹ nhàng sờ vào chữ Ninh không còn rõ nét kia.</w:t>
      </w:r>
      <w:r>
        <w:br w:type="textWrapping"/>
      </w:r>
      <w:r>
        <w:br w:type="textWrapping"/>
      </w:r>
      <w:r>
        <w:t xml:space="preserve">“Tôi tới thăm cậu.”</w:t>
      </w:r>
      <w:r>
        <w:br w:type="textWrapping"/>
      </w:r>
      <w:r>
        <w:br w:type="textWrapping"/>
      </w:r>
      <w:r>
        <w:t xml:space="preserve">Khóe miệng nhếch lên nụ cười chua xót, thanh âm cũng trở nên trầm thấp.</w:t>
      </w:r>
      <w:r>
        <w:br w:type="textWrapping"/>
      </w:r>
      <w:r>
        <w:br w:type="textWrapping"/>
      </w:r>
      <w:r>
        <w:t xml:space="preserve">Nhớ đến bài thơ bằng bút lông năm đó lúc cậu ấy sắp đi đưa cho mình, viết bài《Giang Thành Tử》 của Tô Thức.</w:t>
      </w:r>
      <w:r>
        <w:br w:type="textWrapping"/>
      </w:r>
      <w:r>
        <w:br w:type="textWrapping"/>
      </w:r>
      <w:r>
        <w:t xml:space="preserve">Thập niên sinh tử lưỡng mang mang, thiên lý cô phần, vô xử thoại thê lương.</w:t>
      </w:r>
      <w:r>
        <w:br w:type="textWrapping"/>
      </w:r>
      <w:r>
        <w:br w:type="textWrapping"/>
      </w:r>
      <w:r>
        <w:t xml:space="preserve">Rất nhiều lần trong mộng, mơ thấy hoa trong vườn nở rộ, người kia đang nhổ cỏ dại, thản nhiên nở nụ cười.</w:t>
      </w:r>
      <w:r>
        <w:br w:type="textWrapping"/>
      </w:r>
      <w:r>
        <w:br w:type="textWrapping"/>
      </w:r>
      <w:r>
        <w:t xml:space="preserve">Tỉnh lại sẽ nhớ đến bài thơ kia, nhớ tới mộ phần cô liêu ở tha hương.</w:t>
      </w:r>
      <w:r>
        <w:br w:type="textWrapping"/>
      </w:r>
      <w:r>
        <w:br w:type="textWrapping"/>
      </w:r>
      <w:r>
        <w:t xml:space="preserve">Sinh tử lưỡng mang mang, vô xử thoại thê lương.</w:t>
      </w:r>
      <w:r>
        <w:br w:type="textWrapping"/>
      </w:r>
      <w:r>
        <w:br w:type="textWrapping"/>
      </w:r>
      <w:r>
        <w:t xml:space="preserve">Bài thơ cậu ấy thích nhất, cuối cùng, lại vì cậu ấy mà ứng lên người mình.</w:t>
      </w:r>
      <w:r>
        <w:br w:type="textWrapping"/>
      </w:r>
      <w:r>
        <w:br w:type="textWrapping"/>
      </w:r>
      <w:r>
        <w:t xml:space="preserve">Trong lòng mỗi lần mặc niệm tên cậu ấy, là một lần tra tấn chính mình, ban đêm khó ngủ, Chu Phóng lại nhớ đến hành lang vắng lặng của bệnh viện.</w:t>
      </w:r>
      <w:r>
        <w:br w:type="textWrapping"/>
      </w:r>
      <w:r>
        <w:br w:type="textWrapping"/>
      </w:r>
      <w:r>
        <w:t xml:space="preserve">Nỗi đau khổ vĩnh viễn bị chia cắt, năm năm qua chưa từng nguôi ngoai.</w:t>
      </w:r>
      <w:r>
        <w:br w:type="textWrapping"/>
      </w:r>
      <w:r>
        <w:br w:type="textWrapping"/>
      </w:r>
      <w:r>
        <w:t xml:space="preserve">Nguyên bản cho rằng bản thân cứ mãi mãi tịch mịch như vậy, nên mang theo thái độ vui chơi với đời người, yên tâm thoải mái làm hoa công tử đại lưu manh, vì hắn biết rõ, khoảnh khắc nhìn thấy thân thể Đoan Mộc Ninh bị tấm vải trắng che phủ, tâm hắn đã chết.</w:t>
      </w:r>
      <w:r>
        <w:br w:type="textWrapping"/>
      </w:r>
      <w:r>
        <w:br w:type="textWrapping"/>
      </w:r>
      <w:r>
        <w:t xml:space="preserve">Nhưng mà hiện tại, hắn động tâm lần nữa, cư nhiên lại có thể xảy ra.</w:t>
      </w:r>
      <w:r>
        <w:br w:type="textWrapping"/>
      </w:r>
      <w:r>
        <w:br w:type="textWrapping"/>
      </w:r>
      <w:r>
        <w:t xml:space="preserve">Đứng trước “mộ phần” của Tiểu Ninh, Chu Phóng chỉ cảm thấy rất hổ thẹn, những cũng có cảm giác nhẹ nhõm.</w:t>
      </w:r>
      <w:r>
        <w:br w:type="textWrapping"/>
      </w:r>
      <w:r>
        <w:br w:type="textWrapping"/>
      </w:r>
      <w:r>
        <w:t xml:space="preserve">Có lẽ, mình rốt cục cũng có thể giải thoát khỏi ác mộng, cho quá khứ trôi qua.</w:t>
      </w:r>
      <w:r>
        <w:br w:type="textWrapping"/>
      </w:r>
      <w:r>
        <w:br w:type="textWrapping"/>
      </w:r>
      <w:r>
        <w:t xml:space="preserve">Nghĩ muốn ích kỷ một chút, không muốn mang theo cô tịch và thống khổ này cả đời, hiện tại, người kia khiến cho mình cảm nhận được sự ấm áp.</w:t>
      </w:r>
      <w:r>
        <w:br w:type="textWrapping"/>
      </w:r>
      <w:r>
        <w:br w:type="textWrapping"/>
      </w:r>
      <w:r>
        <w:t xml:space="preserve">Tuy rằng thấy rất có lỗi với Đoan Mộc Ninh, nhưng quý trọng người hiện tại mới là quan trọng nhất.</w:t>
      </w:r>
      <w:r>
        <w:br w:type="textWrapping"/>
      </w:r>
      <w:r>
        <w:br w:type="textWrapping"/>
      </w:r>
      <w:r>
        <w:t xml:space="preserve">“Cậu lúc trước không phải từng nói, hy vọng tác phẩm của mình có thể xuất bản sao?” Chu Phóng khe khẽ thở dài, dựa vào cái cây, thấp giọng nói, “Không nghĩ tới xuất bản cũng có nhiều bức màn đen tối như vậy, tôi hiện tại cũng chẳng còn cảm thấy được tâm tình vui vẻ sau khi sách được xuất bản nữa.”</w:t>
      </w:r>
      <w:r>
        <w:br w:type="textWrapping"/>
      </w:r>
      <w:r>
        <w:br w:type="textWrapping"/>
      </w:r>
      <w:r>
        <w:t xml:space="preserve">“Chỉ cảm thấy mệt chết đi được.”</w:t>
      </w:r>
      <w:r>
        <w:br w:type="textWrapping"/>
      </w:r>
      <w:r>
        <w:br w:type="textWrapping"/>
      </w:r>
      <w:r>
        <w:t xml:space="preserve">Trước mắt tựa hồ hiện ra khuôn mặt tươi cười thản nhiên của người kia, vẻ mặt khao khát nói, “Tương lai nếu như có thể ra sách, liền đem sách của mình đặt ở ô trống bên phải giá sách kia.”</w:t>
      </w:r>
      <w:r>
        <w:br w:type="textWrapping"/>
      </w:r>
      <w:r>
        <w:br w:type="textWrapping"/>
      </w:r>
      <w:r>
        <w:t xml:space="preserve">Ánh mắt Chu Phóng không khỏi chua xót.</w:t>
      </w:r>
      <w:r>
        <w:br w:type="textWrapping"/>
      </w:r>
      <w:r>
        <w:br w:type="textWrapping"/>
      </w:r>
      <w:r>
        <w:t xml:space="preserve">“Trước kia tôi và cậu, đều quá mức đơn thuần.” Dừng một chút, bất đắc dĩ cười nói, “Đáng tiếc, lúc ấy tôi không biết quý trọng sự đơn thuần của cậu.”</w:t>
      </w:r>
      <w:r>
        <w:br w:type="textWrapping"/>
      </w:r>
      <w:r>
        <w:br w:type="textWrapping"/>
      </w:r>
      <w:r>
        <w:t xml:space="preserve">Hiện tại nhớ đến, đứa nhỏ đơn thuần trước kia, hẳn sẽ không thể chịu được âm mưu quỷ kế của bên ngoài.</w:t>
      </w:r>
      <w:r>
        <w:br w:type="textWrapping"/>
      </w:r>
      <w:r>
        <w:br w:type="textWrapping"/>
      </w:r>
      <w:r>
        <w:t xml:space="preserve">Tâm mệt mỏi, chỉ muốn nghỉ ngơi, không để ý đến tranh cãi, an an ổn ổn nói chuyện yêu đương.</w:t>
      </w:r>
      <w:r>
        <w:br w:type="textWrapping"/>
      </w:r>
      <w:r>
        <w:br w:type="textWrapping"/>
      </w:r>
      <w:r>
        <w:t xml:space="preserve">Từng nghe người ta nói, người mà mình không thể có được, điều duy nhất có thể làm là đem người đó chôn sâu trong lòng, không được quên đi.</w:t>
      </w:r>
      <w:r>
        <w:br w:type="textWrapping"/>
      </w:r>
      <w:r>
        <w:br w:type="textWrapping"/>
      </w:r>
      <w:r>
        <w:t xml:space="preserve">Đi qua thời gian cô độc một mình, Chu Phóng rốt cục cũng quyết định, đem tình cảm kia chôn sâu, giấu kín trong lòng.</w:t>
      </w:r>
      <w:r>
        <w:br w:type="textWrapping"/>
      </w:r>
      <w:r>
        <w:br w:type="textWrapping"/>
      </w:r>
      <w:r>
        <w:t xml:space="preserve">Trước khi đi, nhẹ nhàng lau lau cái tên khắc trên cây, ôn nhu nói, “Nhớ rõ tôi từng nói, cậu có tâm sự đều phải nói với tôi, tôi rất ghét bị người ta lừa gạt.”</w:t>
      </w:r>
      <w:r>
        <w:br w:type="textWrapping"/>
      </w:r>
      <w:r>
        <w:br w:type="textWrapping"/>
      </w:r>
      <w:r>
        <w:t xml:space="preserve">Nụ cười quen thuộc, ánh mắt lãnh đạm, còn có đôi tai hay ửng đỏ khi thẹn thùng,</w:t>
      </w:r>
      <w:r>
        <w:br w:type="textWrapping"/>
      </w:r>
      <w:r>
        <w:br w:type="textWrapping"/>
      </w:r>
      <w:r>
        <w:t xml:space="preserve">Hơn nữa về điểm có chút tâm cơ…</w:t>
      </w:r>
      <w:r>
        <w:br w:type="textWrapping"/>
      </w:r>
      <w:r>
        <w:br w:type="textWrapping"/>
      </w:r>
      <w:r>
        <w:t xml:space="preserve">Giang Ninh và Đoan Môc Ninh mặc dù có nhiều bất đồng, nhưng lại có nhiều điều giống nhau, đôi khi nhìn bóng lưng cậu ấy, không nhịn được liền kêu tên Tiểu Ninh.</w:t>
      </w:r>
      <w:r>
        <w:br w:type="textWrapping"/>
      </w:r>
      <w:r>
        <w:br w:type="textWrapping"/>
      </w:r>
      <w:r>
        <w:t xml:space="preserve">“Tiểu Ninh, nếu cậu thật sự lên thiên đường, cầu cậu phù hộ là tôi đoán sai đi.” Chu Phóng nhếch khóe môi, cười đến có chút bất đắc dĩ, “Lòng cậu hẳn là không sâu như vậy đâu, phải không?”</w:t>
      </w:r>
      <w:r>
        <w:br w:type="textWrapping"/>
      </w:r>
      <w:r>
        <w:br w:type="textWrapping"/>
      </w:r>
    </w:p>
    <w:p>
      <w:pPr>
        <w:pStyle w:val="Heading2"/>
      </w:pPr>
      <w:bookmarkStart w:id="53" w:name="quyển-2---chương-11-lộ-ra-dấu-vết"/>
      <w:bookmarkEnd w:id="53"/>
      <w:r>
        <w:t xml:space="preserve">32. Quyển 2 - Chương 11: Lộ Ra Dấu Vết</w:t>
      </w:r>
    </w:p>
    <w:p>
      <w:pPr>
        <w:pStyle w:val="Compact"/>
      </w:pPr>
      <w:r>
        <w:br w:type="textWrapping"/>
      </w:r>
      <w:r>
        <w:br w:type="textWrapping"/>
      </w:r>
      <w:r>
        <w:t xml:space="preserve">Sau khi cáo biệt Đoan Mộc Ninh, Chu Phóng lái xe đến bệnh viện.</w:t>
      </w:r>
      <w:r>
        <w:br w:type="textWrapping"/>
      </w:r>
      <w:r>
        <w:br w:type="textWrapping"/>
      </w:r>
      <w:r>
        <w:t xml:space="preserve">Bệnh viện này trước kia từng đến hai lần, lần đầu tiên là đưa tiễn mẹ Đoan Mộc Ninh, lần thứ hai, là đưa tiễn Đoan Mộc Ninh.</w:t>
      </w:r>
      <w:r>
        <w:br w:type="textWrapping"/>
      </w:r>
      <w:r>
        <w:br w:type="textWrapping"/>
      </w:r>
      <w:r>
        <w:t xml:space="preserve">Mọi thứ đều thay đổi, nhưng lúc đi vào bệnh viện, chuyện cũ lại tái hiện trước mắt.</w:t>
      </w:r>
      <w:r>
        <w:br w:type="textWrapping"/>
      </w:r>
      <w:r>
        <w:br w:type="textWrapping"/>
      </w:r>
      <w:r>
        <w:t xml:space="preserve">Giờ ngọ mùa hè năm ấy, trên đường đi theo xe cứu thương đến bệnh viện, mình luôn nắm chặt tay Đoan Mộc Ninh, ghé sát lỗ tai nhẹ nhàng gọi tên cậu ấy, nhưng ánh mắt kia vẫn thủy chung nhắm chặt, đôi môi không có chút huyết sắc nào.</w:t>
      </w:r>
      <w:r>
        <w:br w:type="textWrapping"/>
      </w:r>
      <w:r>
        <w:br w:type="textWrapping"/>
      </w:r>
      <w:r>
        <w:t xml:space="preserve">Ở trước phòng phẫu thuật bị bác sĩ mạnh mẽ tách ra, một mình hắn dựa vào vách tường lạnh băng của bệnh viện, nhìn ánh đèn phòng phẫu thuật sáng chói mắt.</w:t>
      </w:r>
      <w:r>
        <w:br w:type="textWrapping"/>
      </w:r>
      <w:r>
        <w:br w:type="textWrapping"/>
      </w:r>
      <w:r>
        <w:t xml:space="preserve">Sau đó cấp cứu thành công, nhưng do vẫn chưa qua thời kỳ nguy hiểm, Đoan Mộc Ninh bị đưa đến phòng chăm sóc đặc biệt.</w:t>
      </w:r>
      <w:r>
        <w:br w:type="textWrapping"/>
      </w:r>
      <w:r>
        <w:br w:type="textWrapping"/>
      </w:r>
      <w:r>
        <w:t xml:space="preserve">Ngồi bên ngoài phòng bệnh đợi hết một đêm, sáng hôm sau, nhìn trong phòng bệnh đường sinh mệnh trên máy đo nhịp tim chỉ một đường thẳng tắp, tiếng tít tít vang lên, khiến cho lòng người không yên.</w:t>
      </w:r>
      <w:r>
        <w:br w:type="textWrapping"/>
      </w:r>
      <w:r>
        <w:br w:type="textWrapping"/>
      </w:r>
      <w:r>
        <w:t xml:space="preserve">Thi thể bị cha cậu hỏa táng, tro cốt mang về quê, sau này cũng không liên lạc gì với ông ấy nữa.</w:t>
      </w:r>
      <w:r>
        <w:br w:type="textWrapping"/>
      </w:r>
      <w:r>
        <w:br w:type="textWrapping"/>
      </w:r>
      <w:r>
        <w:t xml:space="preserve">Sau khi nhìn thấy thân thể bị tấm vải trắng phủ lên, mình cũng không dám xốc lên nhìn, dưới lớp vải trắng đó có thật là Đoan Mộc Ninh hay không?</w:t>
      </w:r>
      <w:r>
        <w:br w:type="textWrapping"/>
      </w:r>
      <w:r>
        <w:br w:type="textWrapping"/>
      </w:r>
      <w:r>
        <w:t xml:space="preserve">Tin tức Đoan Mộc Ninh tử vong là Cổ Duy nói với hắn, không phải do bác sĩ thông báo.</w:t>
      </w:r>
      <w:r>
        <w:br w:type="textWrapping"/>
      </w:r>
      <w:r>
        <w:br w:type="textWrapping"/>
      </w:r>
      <w:r>
        <w:t xml:space="preserve">Có rất nhiều điểm đáng ngờ, hiện tại cẩn thận nghĩ lại, mọi thứ cũng dần dần rõ ràng.</w:t>
      </w:r>
      <w:r>
        <w:br w:type="textWrapping"/>
      </w:r>
      <w:r>
        <w:br w:type="textWrapping"/>
      </w:r>
      <w:r>
        <w:t xml:space="preserve">Nguyên bản không thể tưởng tượng được chuyện người chết sống lại, nhưng trên đời thật sự có người giống nhau như vậy sao?</w:t>
      </w:r>
      <w:r>
        <w:br w:type="textWrapping"/>
      </w:r>
      <w:r>
        <w:br w:type="textWrapping"/>
      </w:r>
      <w:r>
        <w:t xml:space="preserve">Khoảng thời gian ở cùng Giang Ninh, phát hiện trên người cậu có nhiều điểm tương đồng với Đoan Mộc Ninh, Chu Phóng càng nghi ngờ.</w:t>
      </w:r>
      <w:r>
        <w:br w:type="textWrapping"/>
      </w:r>
      <w:r>
        <w:br w:type="textWrapping"/>
      </w:r>
      <w:r>
        <w:t xml:space="preserve">Ở bệnh viện đợi rất lâu, rốt cục gặp được bác sĩ năm đó.</w:t>
      </w:r>
      <w:r>
        <w:br w:type="textWrapping"/>
      </w:r>
      <w:r>
        <w:br w:type="textWrapping"/>
      </w:r>
      <w:r>
        <w:t xml:space="preserve">Cẩn thận hỏi thăm, phát hiện được một chuyện đáng sợ.</w:t>
      </w:r>
      <w:r>
        <w:br w:type="textWrapping"/>
      </w:r>
      <w:r>
        <w:br w:type="textWrapping"/>
      </w:r>
      <w:r>
        <w:t xml:space="preserve">“Đoan Mộc Ninh?” Những lời sau đó khiến cho Chu Phóng cứng đờ một chỗ không nói nên lời.</w:t>
      </w:r>
      <w:r>
        <w:br w:type="textWrapping"/>
      </w:r>
      <w:r>
        <w:br w:type="textWrapping"/>
      </w:r>
      <w:r>
        <w:t xml:space="preserve">“Cậu ấy sau khi vượt qua giai đoạn nguy hiểm, không phải đã chuyển viện sao?”</w:t>
      </w:r>
      <w:r>
        <w:br w:type="textWrapping"/>
      </w:r>
      <w:r>
        <w:br w:type="textWrapping"/>
      </w:r>
      <w:r>
        <w:t xml:space="preserve">Trên đường quay về Bắc Sơn, bên tai vẫn vang vọng âm thanh nhu hòa của bác sĩ nọ.</w:t>
      </w:r>
      <w:r>
        <w:br w:type="textWrapping"/>
      </w:r>
      <w:r>
        <w:br w:type="textWrapping"/>
      </w:r>
      <w:r>
        <w:t xml:space="preserve">“Ngày phẫu thuật năm đó, vợ tôi cũng đến bệnh viện này sinh con, nên mọi chuyện lúc đó tôi đặc biệt nhớ rõ, cậu Đoan Mộc Ninh kia bị thương rất nặng, nhưng vận khí quả thật không tồi, phẫu thuật cũng đặc biệt thuận lợi, sau khi cậu ấy qua khỏi giai đoạn nguy hiệm, tôi vội vàng đến khoa sản xem vợ tôi, chuyện này chỉ nói cho một mình vị Cổ tiên sinh đến văn phòng hỏi chuyện…”</w:t>
      </w:r>
      <w:r>
        <w:br w:type="textWrapping"/>
      </w:r>
      <w:r>
        <w:br w:type="textWrapping"/>
      </w:r>
      <w:r>
        <w:t xml:space="preserve">Bác sĩ vẫn cho rằng mình là anh của Đoan Mộc Ninh sao? Cho rằng Giang Sơn, Cổ Duy và mình là người một nhà, nên chỉ thông báo với Cổ Duy.</w:t>
      </w:r>
      <w:r>
        <w:br w:type="textWrapping"/>
      </w:r>
      <w:r>
        <w:br w:type="textWrapping"/>
      </w:r>
      <w:r>
        <w:t xml:space="preserve">Không nghĩ tới Cổ Duy cư nhiên một tay che trời, gạt người nói Đoan Mộc Ninh đã chết. Hắn rốt cục có mục đích gì? Vì cái gì phải tàn nhẫn như thế? Đoan Mộc Ninh có biết chuyện này không?</w:t>
      </w:r>
      <w:r>
        <w:br w:type="textWrapping"/>
      </w:r>
      <w:r>
        <w:br w:type="textWrapping"/>
      </w:r>
      <w:r>
        <w:t xml:space="preserve">Một điều bí ẩn được giải đáp, lại thêm bí ẩn khác càng làm cho lòng thêm phiền.</w:t>
      </w:r>
      <w:r>
        <w:br w:type="textWrapping"/>
      </w:r>
      <w:r>
        <w:br w:type="textWrapping"/>
      </w:r>
      <w:r>
        <w:t xml:space="preserve">Mặc kệ như thế nào, ít nhất Đoan Mộc Ninh còn sống, ít nhất hắn không cần phải một mình hoài niệm mộ phần cô độc kia…</w:t>
      </w:r>
      <w:r>
        <w:br w:type="textWrapping"/>
      </w:r>
      <w:r>
        <w:br w:type="textWrapping"/>
      </w:r>
      <w:r>
        <w:t xml:space="preserve">Giang Ninh gọi điện đến, ngữ khí vẫn lãnh đạm như trước.</w:t>
      </w:r>
      <w:r>
        <w:br w:type="textWrapping"/>
      </w:r>
      <w:r>
        <w:br w:type="textWrapping"/>
      </w:r>
      <w:r>
        <w:t xml:space="preserve">“Người đâu rồi? Tôi không vào được nhà.”</w:t>
      </w:r>
      <w:r>
        <w:br w:type="textWrapping"/>
      </w:r>
      <w:r>
        <w:br w:type="textWrapping"/>
      </w:r>
      <w:r>
        <w:t xml:space="preserve">Vì nghe được từ nhà kia, trong lòng Chu Phóng đặc biệt ấm áp, khóe miệng không khỏi nhếch lên, khẽ cười nói, “Tôi ở ngoài đường, nghe lời của cậu giảm tốc độ lái xe, còn phải chừng hai giờ nữa mới về đến nhà.”</w:t>
      </w:r>
      <w:r>
        <w:br w:type="textWrapping"/>
      </w:r>
      <w:r>
        <w:br w:type="textWrapping"/>
      </w:r>
      <w:r>
        <w:t xml:space="preserve">Bên kia trầm mặc một lát, lúc này mới hỏi, “Anh đi đâu, hai giờ lâu như vậy?”</w:t>
      </w:r>
      <w:r>
        <w:br w:type="textWrapping"/>
      </w:r>
      <w:r>
        <w:br w:type="textWrapping"/>
      </w:r>
      <w:r>
        <w:t xml:space="preserve">“Về nhà cũ một chuyến.” Chu Phóng cố ý giấu đi chuyện đến bệnh viện kiểm tra, sợ cậu chờ lâu vất vả, dặn dò, “Cậu đừng chờ ở hành lang, xuống quán cà phê bên dưới uống chút gì đi, còn nữa, nhớ cho thêm đường.”</w:t>
      </w:r>
      <w:r>
        <w:br w:type="textWrapping"/>
      </w:r>
      <w:r>
        <w:br w:type="textWrapping"/>
      </w:r>
      <w:r>
        <w:t xml:space="preserve">“Ừ, anh lái xe chậm một chút.”</w:t>
      </w:r>
      <w:r>
        <w:br w:type="textWrapping"/>
      </w:r>
      <w:r>
        <w:br w:type="textWrapping"/>
      </w:r>
      <w:r>
        <w:t xml:space="preserve">“Đã biết, một lát gặp lại.”</w:t>
      </w:r>
      <w:r>
        <w:br w:type="textWrapping"/>
      </w:r>
      <w:r>
        <w:br w:type="textWrapping"/>
      </w:r>
      <w:r>
        <w:t xml:space="preserve">Vừa định cúp điện thoại, bên kia đột nhiên nghĩ đến gì đó, “Làm sao anh biết tôi uống cà phê không cho đường?”</w:t>
      </w:r>
      <w:r>
        <w:br w:type="textWrapping"/>
      </w:r>
      <w:r>
        <w:br w:type="textWrapping"/>
      </w:r>
      <w:r>
        <w:t xml:space="preserve">Chu Phóng cười, “Rất hợp với tính cách của cậu, không phải sao?”</w:t>
      </w:r>
      <w:r>
        <w:br w:type="textWrapping"/>
      </w:r>
      <w:r>
        <w:br w:type="textWrapping"/>
      </w:r>
      <w:r>
        <w:t xml:space="preserve">Bên kia cũng không hỏi nhiều, chỉ đáp lại, “Vậy tôi chờ anh về nhà.”</w:t>
      </w:r>
      <w:r>
        <w:br w:type="textWrapping"/>
      </w:r>
      <w:r>
        <w:br w:type="textWrapping"/>
      </w:r>
      <w:r>
        <w:t xml:space="preserve">Tuy rằng nghe lời cậu lái xe chậm một chút, nhưng nghĩ tới người kia ở trước cửa nhà đợi mình, tốc độ chạy xe vô thức tăng lên.</w:t>
      </w:r>
      <w:r>
        <w:br w:type="textWrapping"/>
      </w:r>
      <w:r>
        <w:br w:type="textWrapping"/>
      </w:r>
      <w:r>
        <w:t xml:space="preserve">Về đến khu nhà đã là mười một giờ tối, quán cà phê dường như đã đóng cửa, Chu Phóng lái xe đi xung quanh tìm người, trên quảng trường bên cạnh, nhìn thấy người nọ đang ngồi ở ghế đá, vì đang là mùa đông, cả người đều cuộn lại.</w:t>
      </w:r>
      <w:r>
        <w:br w:type="textWrapping"/>
      </w:r>
      <w:r>
        <w:br w:type="textWrapping"/>
      </w:r>
      <w:r>
        <w:t xml:space="preserve">Một khắc kia đột nhiên rất muốn ôm cậu, vì thế lập tức hành động, mở cửa xuống xe chạy qua, mạnh mẽ ôm cậu ấy vào lòng.</w:t>
      </w:r>
      <w:r>
        <w:br w:type="textWrapping"/>
      </w:r>
      <w:r>
        <w:br w:type="textWrapping"/>
      </w:r>
      <w:r>
        <w:t xml:space="preserve">Tựa như nhiều năm trước ôm người kia, ôm thật chặt không chừa một khe hở.</w:t>
      </w:r>
      <w:r>
        <w:br w:type="textWrapping"/>
      </w:r>
      <w:r>
        <w:br w:type="textWrapping"/>
      </w:r>
      <w:r>
        <w:t xml:space="preserve">Giống như dùng hành động để bày tỏ tâm ý, hoặc là sợ hãi sự chia ly, sự sợ hãi mà hắn mỗi đêm đều nhìn thấy trong mộng.</w:t>
      </w:r>
      <w:r>
        <w:br w:type="textWrapping"/>
      </w:r>
      <w:r>
        <w:br w:type="textWrapping"/>
      </w:r>
      <w:r>
        <w:t xml:space="preserve">Bất ngờ bị người khác ôm chặt khiến cậu hoảng sợ, Giang Ninh mở to hai mắt, nhìn thấy đối phương là Chu Phóng mới nhẹ nhàng thở ra, vỗ nhẹ lưng hắn, “Về rồi à?”</w:t>
      </w:r>
      <w:r>
        <w:br w:type="textWrapping"/>
      </w:r>
      <w:r>
        <w:br w:type="textWrapping"/>
      </w:r>
      <w:r>
        <w:t xml:space="preserve">Chu Phóng ôm chặt cậu trong lòng, ôn nhu nói, “Sao lại chờ ở đây? Không lạnh à?” Nói xong, đem đôi tay lạnh lẽo của cậu cầm trong lòng bàn tay mình.</w:t>
      </w:r>
      <w:r>
        <w:br w:type="textWrapping"/>
      </w:r>
      <w:r>
        <w:br w:type="textWrapping"/>
      </w:r>
      <w:r>
        <w:t xml:space="preserve">Ấm lạnh tiếp xúc, thân thể hai người đều nhẹ nhàng run lên.</w:t>
      </w:r>
      <w:r>
        <w:br w:type="textWrapping"/>
      </w:r>
      <w:r>
        <w:br w:type="textWrapping"/>
      </w:r>
      <w:r>
        <w:t xml:space="preserve">Giang Ninh thản nhiên nở nụ cười, “Quán cà phê đóng cửa, đuổi tôi ra đây.”</w:t>
      </w:r>
      <w:r>
        <w:br w:type="textWrapping"/>
      </w:r>
      <w:r>
        <w:br w:type="textWrapping"/>
      </w:r>
      <w:r>
        <w:t xml:space="preserve">Chu Phóng nắm tay kéo cậu về nhà, Giang Ninh bởi vì chân tê cóng nên đi đứng có chút khó khăn, lúc đi đến cầu thang, Chu Phóng trực tiếp cõng cậu lên, còn cố ý lấy tay đỡ dưới mông.</w:t>
      </w:r>
      <w:r>
        <w:br w:type="textWrapping"/>
      </w:r>
      <w:r>
        <w:br w:type="textWrapping"/>
      </w:r>
      <w:r>
        <w:t xml:space="preserve">“Anh để tôi xuống!” Giang Ninh mặt trắng bệt, Chu Phóng lại không thèm để ý đến phản kháng của cậu, kéo tay Giang Ninh vòng qua cổ hắn, cười xấu xa nói, “Cõng phu nhân về nhà thôi.”</w:t>
      </w:r>
      <w:r>
        <w:br w:type="textWrapping"/>
      </w:r>
      <w:r>
        <w:br w:type="textWrapping"/>
      </w:r>
      <w:r>
        <w:t xml:space="preserve">“Ai là phu nhân của anh…” Thanh âm lạnh lùng, đầu cúi thấp, khóe miệng lại nhẹ nhàng kéo lên.</w:t>
      </w:r>
      <w:r>
        <w:br w:type="textWrapping"/>
      </w:r>
      <w:r>
        <w:br w:type="textWrapping"/>
      </w:r>
      <w:r>
        <w:t xml:space="preserve">“Dù là do uống rượu say, nhưng hai ta cũng đã làm “cái việc kia” rồi, không phải sao?”</w:t>
      </w:r>
      <w:r>
        <w:br w:type="textWrapping"/>
      </w:r>
      <w:r>
        <w:br w:type="textWrapping"/>
      </w:r>
      <w:r>
        <w:t xml:space="preserve">Chu Phóng thanh âm vô lại, Giang Ninh biết hắn đang nói chuyện sau khi say, có chút chột dạ, vì thế cúi đầu im lặng.</w:t>
      </w:r>
      <w:r>
        <w:br w:type="textWrapping"/>
      </w:r>
      <w:r>
        <w:br w:type="textWrapping"/>
      </w:r>
      <w:r>
        <w:t xml:space="preserve">Chu Phóng khinh khẽ nở nụ cười, cõng Giang Ninh trên lưng đi lên cầu thang, trên đường đi còn cố ý đi thật chậm, nơi thân thể tiếp xúc tựa hồ cũng trở nên nóng rực.</w:t>
      </w:r>
      <w:r>
        <w:br w:type="textWrapping"/>
      </w:r>
      <w:r>
        <w:br w:type="textWrapping"/>
      </w:r>
      <w:r>
        <w:t xml:space="preserve">Vất vả đi lên đến lầu ba, Giang Ninh cảm thấy tim mình đập tới mức muốn phun ra khỏi miệng.</w:t>
      </w:r>
      <w:r>
        <w:br w:type="textWrapping"/>
      </w:r>
      <w:r>
        <w:br w:type="textWrapping"/>
      </w:r>
      <w:r>
        <w:t xml:space="preserve">Đến cửa rồi Chu Phóng mới lưu luyến không rời thả người xuống đất, lấy chìa khóa mở cửa, kéo cậu vào nhà.</w:t>
      </w:r>
      <w:r>
        <w:br w:type="textWrapping"/>
      </w:r>
      <w:r>
        <w:br w:type="textWrapping"/>
      </w:r>
      <w:r>
        <w:t xml:space="preserve">Trong nhà cả ngày không có người nên hơi lạnh, Chu Phóng mở điều hòa, bảo Giang Ninh ngồi ở sô pha, quan tâm đi rót cho cậu ly nước ấm.</w:t>
      </w:r>
      <w:r>
        <w:br w:type="textWrapping"/>
      </w:r>
      <w:r>
        <w:br w:type="textWrapping"/>
      </w:r>
      <w:r>
        <w:t xml:space="preserve">Sau đó ngồi bên cạnh, nhẹ nhàng ôm lấy bả vai Giang Ninh, “Việc trong nhà đã ổn chưa?”</w:t>
      </w:r>
      <w:r>
        <w:br w:type="textWrapping"/>
      </w:r>
      <w:r>
        <w:br w:type="textWrapping"/>
      </w:r>
      <w:r>
        <w:t xml:space="preserve">Giang Ninh gật đầu, “Rồi, công ty cha tôi xảy ra chút vấn đề, hiện tại đã không sao.”</w:t>
      </w:r>
      <w:r>
        <w:br w:type="textWrapping"/>
      </w:r>
      <w:r>
        <w:br w:type="textWrapping"/>
      </w:r>
      <w:r>
        <w:t xml:space="preserve">Chu Phóng nhẹ nhàng cười cười, “Xử lý xong là tốt rồi, như vậy có thể ở bên cạnh tôi.”</w:t>
      </w:r>
      <w:r>
        <w:br w:type="textWrapping"/>
      </w:r>
      <w:r>
        <w:br w:type="textWrapping"/>
      </w:r>
      <w:r>
        <w:t xml:space="preserve">Công ty gì? Vấn đề gì? Rất nhiều điều muốn hỏi nhưng nhẫn nhịn không nói ra, sợ tổn thương đến cậu. Đoán đi đoán lại, bí ẩn liền giống như quả bóng càng lúc càng lớn. Nhưng người ngồi trước mặt là người kiêu ngạo, suy nghĩ rất cực đoan, Chu Phóng tạm thời không muốn ép hỏi cậu, tránh cho cậu tức giận, đột ngột biến mất.</w:t>
      </w:r>
      <w:r>
        <w:br w:type="textWrapping"/>
      </w:r>
      <w:r>
        <w:br w:type="textWrapping"/>
      </w:r>
      <w:r>
        <w:t xml:space="preserve">Giang Ninh ngẩng đầu nhìn hắn một chút, làm bộ như không biết gì, hỏi han, “Còn anh, gần đây có gì phiền lòng sao? Tôi nghe nói sách mới của anh gặp vấn đề xuất bản.”</w:t>
      </w:r>
      <w:r>
        <w:br w:type="textWrapping"/>
      </w:r>
      <w:r>
        <w:br w:type="textWrapping"/>
      </w:r>
      <w:r>
        <w:t xml:space="preserve">Chu Phóng bất đắc dĩ thở dài, thật là chuyện tốt không ra khỏi cửa, chuyện xấu truyền ngàn dặm, “Không sao, quyển sách này tạm thời không xuất bản, tôi dự tính kết thúc ở trên mạng luôn.”</w:t>
      </w:r>
      <w:r>
        <w:br w:type="textWrapping"/>
      </w:r>
      <w:r>
        <w:br w:type="textWrapping"/>
      </w:r>
      <w:r>
        <w:t xml:space="preserve">Giang Ninh há miệng thở dốc, cuối cùng vẫn là chịu đựng không nói ra.</w:t>
      </w:r>
      <w:r>
        <w:br w:type="textWrapping"/>
      </w:r>
      <w:r>
        <w:br w:type="textWrapping"/>
      </w:r>
      <w:r>
        <w:t xml:space="preserve">Chu Phóng sờ tóc cậu cười cười, “Không nói chuyện này nữa, hỏi cậu, mấy ngày nay có nhớ tôi không?”</w:t>
      </w:r>
      <w:r>
        <w:br w:type="textWrapping"/>
      </w:r>
      <w:r>
        <w:br w:type="textWrapping"/>
      </w:r>
      <w:r>
        <w:t xml:space="preserve">Giang Ninh cúi đầu bình tĩnh uống nước, uống cạn cả ly nước ấm rồi lên tiếng, “Không.”</w:t>
      </w:r>
      <w:r>
        <w:br w:type="textWrapping"/>
      </w:r>
      <w:r>
        <w:br w:type="textWrapping"/>
      </w:r>
      <w:r>
        <w:t xml:space="preserve">“Thật vô tình a, tôi thì nhớ cậu đến hộc máu.” Cười xấu xa, ghé sát nói vào tai cậu, “Nếu tôi phun ra, tuyệt đối máu văng ba thước, tóc liền bạc trắng.”</w:t>
      </w:r>
      <w:r>
        <w:br w:type="textWrapping"/>
      </w:r>
      <w:r>
        <w:br w:type="textWrapping"/>
      </w:r>
      <w:r>
        <w:t xml:space="preserve">Giang Ninh quay đầu nhìn hắn, chỉ chỉ cái ly, “Còn nước ấm không?”</w:t>
      </w:r>
      <w:r>
        <w:br w:type="textWrapping"/>
      </w:r>
      <w:r>
        <w:br w:type="textWrapping"/>
      </w:r>
      <w:r>
        <w:t xml:space="preserve">Cậu bị hắn trêu chọc cư nhiên một chút phản ứng cũng không có, Chu Phóng cảm thấy thật thất bại, liền kéo cậu ôm vào trong lòng, “Nước ấm sao? Tôi cho cậu.”</w:t>
      </w:r>
      <w:r>
        <w:br w:type="textWrapping"/>
      </w:r>
      <w:r>
        <w:br w:type="textWrapping"/>
      </w:r>
      <w:r>
        <w:t xml:space="preserve">Nói xong đem môi tiếp cận, thuận thế đẩy Giang Ninh ngã ra ghế salon.</w:t>
      </w:r>
      <w:r>
        <w:br w:type="textWrapping"/>
      </w:r>
      <w:r>
        <w:br w:type="textWrapping"/>
      </w:r>
      <w:r>
        <w:t xml:space="preserve">Giang Ninh không phản kháng, ngoan ngoãn há miệng cho hắn hôn.</w:t>
      </w:r>
      <w:r>
        <w:br w:type="textWrapping"/>
      </w:r>
      <w:r>
        <w:br w:type="textWrapping"/>
      </w:r>
      <w:r>
        <w:t xml:space="preserve">Nụ hôn này không giống lần trước, so với thô lỗ đêm đó, hôm nay Chu Phóng ôn nhu hơn rất nhiều, tựa như đối với bảo vật trân quý, đầu lưỡi nhẹ nhàng như lông chim lướt qua khoang miệng, hôn một lần rồi lại một lần, như muốn xác nhận, như muốn chứng minh điều gì đó.</w:t>
      </w:r>
      <w:r>
        <w:br w:type="textWrapping"/>
      </w:r>
      <w:r>
        <w:br w:type="textWrapping"/>
      </w:r>
      <w:r>
        <w:t xml:space="preserve">Đầu lưỡi thân mật quấn quýt, ở trong miệng mút lấy, cảm giác ngọt ngào khiến cả người Giang Ninh khẽ run.</w:t>
      </w:r>
      <w:r>
        <w:br w:type="textWrapping"/>
      </w:r>
      <w:r>
        <w:br w:type="textWrapping"/>
      </w:r>
      <w:r>
        <w:t xml:space="preserve">Nụ hôn chấm dứt, hai người đều hô hấp khó khăn, Chu Phóng cười xấu xa nhìn Giang Ninh, đến gần bên tai nói, “Bộ dáng động tính của cậu thật đẹp nha.”</w:t>
      </w:r>
      <w:r>
        <w:br w:type="textWrapping"/>
      </w:r>
      <w:r>
        <w:br w:type="textWrapping"/>
      </w:r>
      <w:r>
        <w:t xml:space="preserve">Chẳng lẽ hôm nay hắn định trêu chọc đến khi mình tức giận mới thôi sao?</w:t>
      </w:r>
      <w:r>
        <w:br w:type="textWrapping"/>
      </w:r>
      <w:r>
        <w:br w:type="textWrapping"/>
      </w:r>
      <w:r>
        <w:t xml:space="preserve">Cố tình không để ý đến hắn, Giang Ninh hít thở không khí, cố gắng bình tĩnh, chủ động vòng tay sau lưng hắn, ngữ khí khiêu khích, lười biếng nói, “Thật sao?”</w:t>
      </w:r>
      <w:r>
        <w:br w:type="textWrapping"/>
      </w:r>
      <w:r>
        <w:br w:type="textWrapping"/>
      </w:r>
      <w:r>
        <w:t xml:space="preserve">Giống như chú mèo làm nũng với chủ nhận, ghé sát tai hắn khinh khẽ nở nụ cười, âm cuối hơi lên giọng, thành công khiến cho vòng tay đang ôm mình chặt hơn.</w:t>
      </w:r>
      <w:r>
        <w:br w:type="textWrapping"/>
      </w:r>
      <w:r>
        <w:br w:type="textWrapping"/>
      </w:r>
      <w:r>
        <w:t xml:space="preserve">“Cậu câu dẫn như vậy, không sợ tôi trừng phạt cậu sao?” Chu Phóng ở bên tai Giang Ninh nhẹ nhàng nói chuyện, hô hấp nóng rực phả ra bên tai, khiến đôi tai nhuộm một màu hồng hồng, Chu Phóng không do dự cắn một cái.</w:t>
      </w:r>
      <w:r>
        <w:br w:type="textWrapping"/>
      </w:r>
      <w:r>
        <w:br w:type="textWrapping"/>
      </w:r>
      <w:r>
        <w:t xml:space="preserve">Giang Ninh vẫn lười biếng cười cười, “Vậy, đến trừng phạt tôi đi.”</w:t>
      </w:r>
      <w:r>
        <w:br w:type="textWrapping"/>
      </w:r>
      <w:r>
        <w:br w:type="textWrapping"/>
      </w:r>
      <w:r>
        <w:t xml:space="preserve">Chu Phóng dừng lại, chống người lên, nhìn xuống Giang Ninh đang cong mắt cười trên ghế salon.</w:t>
      </w:r>
      <w:r>
        <w:br w:type="textWrapping"/>
      </w:r>
      <w:r>
        <w:br w:type="textWrapping"/>
      </w:r>
      <w:r>
        <w:t xml:space="preserve">Tuy rằng lời nói mê hoặc khiến người khác phạm tội, nhưng ánh mắt của cậu vẫn lãnh đạm, nụ cười cũng thanh nhẹ, không có chút nào là ra vẻ yêu mỵ. Nhưng nụ cười bình thản ngược lại kích thích thần kinh người khác.</w:t>
      </w:r>
      <w:r>
        <w:br w:type="textWrapping"/>
      </w:r>
      <w:r>
        <w:br w:type="textWrapping"/>
      </w:r>
      <w:r>
        <w:t xml:space="preserve">Rất muốn hoàn toàn chiếm hữu cậu ấy, muốn nhìn đôi má đỏ ửng khi trầm mê trong dục vọng, muốn khiến cho đôi mắt đen bóng kia nhiễm màu một chút.</w:t>
      </w:r>
      <w:r>
        <w:br w:type="textWrapping"/>
      </w:r>
      <w:r>
        <w:br w:type="textWrapping"/>
      </w:r>
      <w:r>
        <w:t xml:space="preserve">Như vậy nhất định rất tuyệt.</w:t>
      </w:r>
      <w:r>
        <w:br w:type="textWrapping"/>
      </w:r>
      <w:r>
        <w:br w:type="textWrapping"/>
      </w:r>
      <w:r>
        <w:t xml:space="preserve">Đáng tiếc thời cơ chưa tới, còn nhiều việc chưa biết rõ ràng.</w:t>
      </w:r>
      <w:r>
        <w:br w:type="textWrapping"/>
      </w:r>
      <w:r>
        <w:br w:type="textWrapping"/>
      </w:r>
      <w:r>
        <w:t xml:space="preserve">Chu Phóng cười cười, kéo cậu, vừa hôn vừa đi đến phòng ngủ.</w:t>
      </w:r>
      <w:r>
        <w:br w:type="textWrapping"/>
      </w:r>
      <w:r>
        <w:br w:type="textWrapping"/>
      </w:r>
      <w:r>
        <w:t xml:space="preserve">“Chính cậu nói, không được hối hận nha.” Nhẹ nhàng hôn, đôi lúc sẽ thì thầm bên tai cậu, thanh âm trêu chọc, “Tôi sẽ khiến cậu thét chói tai, tin không?”</w:t>
      </w:r>
      <w:r>
        <w:br w:type="textWrapping"/>
      </w:r>
      <w:r>
        <w:br w:type="textWrapping"/>
      </w:r>
      <w:r>
        <w:t xml:space="preserve">Giang Ninh khẽ nhếch miệng thở hổn hển, lúc muốn trả lời liền phát hiện mình sắp bị hắn áp trên giường.</w:t>
      </w:r>
      <w:r>
        <w:br w:type="textWrapping"/>
      </w:r>
      <w:r>
        <w:br w:type="textWrapping"/>
      </w:r>
      <w:r>
        <w:t xml:space="preserve">Người này lười như lợn, nhưng động tác lại rất nhanh nhẹn, ánh mắt tỏa ra sắc quang, tựa như con sói ở trong hang động lâu ngày, rốt cục cũng tìm thấy thức ăn.</w:t>
      </w:r>
      <w:r>
        <w:br w:type="textWrapping"/>
      </w:r>
      <w:r>
        <w:br w:type="textWrapping"/>
      </w:r>
      <w:r>
        <w:t xml:space="preserve">Giang Ninh nhẹ nhàng cười cười, đưa tay vòng qua thắt lưng hắn, “Không tin.”</w:t>
      </w:r>
      <w:r>
        <w:br w:type="textWrapping"/>
      </w:r>
      <w:r>
        <w:br w:type="textWrapping"/>
      </w:r>
      <w:r>
        <w:t xml:space="preserve">Rõ ràng đây là khiêu khích a.</w:t>
      </w:r>
      <w:r>
        <w:br w:type="textWrapping"/>
      </w:r>
      <w:r>
        <w:br w:type="textWrapping"/>
      </w:r>
      <w:r>
        <w:t xml:space="preserve">Chu Phóng nhìn cậu một lúc lâu, lúc này mới hít một hơi thật sâu, đến gần hôn cậu, bất đắc dĩ nói, “Định lực của cậu thật tốt, tôi chịu thua.”</w:t>
      </w:r>
      <w:r>
        <w:br w:type="textWrapping"/>
      </w:r>
      <w:r>
        <w:br w:type="textWrapping"/>
      </w:r>
      <w:r>
        <w:t xml:space="preserve">Nếu còn không dừng lại, chỉ sợ súng sẽ khai hỏa.</w:t>
      </w:r>
      <w:r>
        <w:br w:type="textWrapping"/>
      </w:r>
      <w:r>
        <w:br w:type="textWrapping"/>
      </w:r>
      <w:r>
        <w:t xml:space="preserve">Vốn định đùa một chút, hảo hảo trêu chọc cậu một phen, nhìn thấy vẻ mặt ngượng ngùng đỏ ửng, không liệu được cậu ấy rất bình tĩnh, ngược lại chính mình bắt đầu không ổn.</w:t>
      </w:r>
      <w:r>
        <w:br w:type="textWrapping"/>
      </w:r>
      <w:r>
        <w:br w:type="textWrapping"/>
      </w:r>
      <w:r>
        <w:t xml:space="preserve">Vội vàng chống cách tay đứng lên rời khỏi thân thể hấp dẫn kia,vừa định đứng lên lại bị cách tay cậu kéo lại, ngã về.</w:t>
      </w:r>
      <w:r>
        <w:br w:type="textWrapping"/>
      </w:r>
      <w:r>
        <w:br w:type="textWrapping"/>
      </w:r>
      <w:r>
        <w:t xml:space="preserve">“Sao vậy, không muốn trừng phạt tôi?” Đôi môi khẽ nhếch lên, bộ dáng mê người khiến cho toàn thân Chu Phóng phát nhiệt.</w:t>
      </w:r>
      <w:r>
        <w:br w:type="textWrapping"/>
      </w:r>
      <w:r>
        <w:br w:type="textWrapping"/>
      </w:r>
      <w:r>
        <w:t xml:space="preserve">Cuối cùng vẫn giữ gìn lý trí, nhẹ giọng nói, “Vừa qua lại đã lên giường cùng nhau, này tiến triển có vẻ nhanh quá rồi.”</w:t>
      </w:r>
      <w:r>
        <w:br w:type="textWrapping"/>
      </w:r>
      <w:r>
        <w:br w:type="textWrapping"/>
      </w:r>
      <w:r>
        <w:t xml:space="preserve">“Cái này chính là năng suất thời đại a.” Nhẹ nhàng cười, cắn cắn lên yết hầu của đối phương, thành công nghe được tiếng rên trầm thấp của người nào đó.</w:t>
      </w:r>
      <w:r>
        <w:br w:type="textWrapping"/>
      </w:r>
      <w:r>
        <w:br w:type="textWrapping"/>
      </w:r>
      <w:r>
        <w:t xml:space="preserve">“Vậy nên…mới có nhiều công trình xuống cấp.” Chu Phóng đột nhiên nói một cậu không đầu không đuôi, làm cho Giang Ninh sửng sốt một lúc lâu.</w:t>
      </w:r>
      <w:r>
        <w:br w:type="textWrapping"/>
      </w:r>
      <w:r>
        <w:br w:type="textWrapping"/>
      </w:r>
      <w:r>
        <w:t xml:space="preserve">Chu Phóng gỡ tay cậu ra, ngồi dậy, chăm chú nhìn cậu tiếp tục nói, “Tôi không muốn tình cảm của chúng ta biến thành công trình xuống cấp, chạm cái liền vỡ, vẫn nên là mỗi bước một chắc chắn thì tốt hơn.”</w:t>
      </w:r>
      <w:r>
        <w:br w:type="textWrapping"/>
      </w:r>
      <w:r>
        <w:br w:type="textWrapping"/>
      </w:r>
      <w:r>
        <w:t xml:space="preserve">Giang Ninh trầm mặc không nói gì.</w:t>
      </w:r>
      <w:r>
        <w:br w:type="textWrapping"/>
      </w:r>
      <w:r>
        <w:br w:type="textWrapping"/>
      </w:r>
      <w:r>
        <w:t xml:space="preserve">ChuPhóng cười cười nằm xuống bên cạnh, kéo cậu ôm vào trong lòng, “Chúng ta chỉ vừa mới bắt đầu, cậu gấp gì chứ.”</w:t>
      </w:r>
      <w:r>
        <w:br w:type="textWrapping"/>
      </w:r>
      <w:r>
        <w:br w:type="textWrapping"/>
      </w:r>
      <w:r>
        <w:t xml:space="preserve">Giang Ninh tức giận nắm tay thành quyền, cái gì mà tôi gấp a, rõ ràng là anh cái tên này lúc cần lưu manh lại không lưu manh, ngược lại quân tử đến mức giận điên, nên tôi mới phải ra kế sách câu dẫn, anh nghĩ tôi và anh đều nguyện ý nghe bản thân mặt dày nói mấy câu thổ huyết kia sao…</w:t>
      </w:r>
      <w:r>
        <w:br w:type="textWrapping"/>
      </w:r>
      <w:r>
        <w:br w:type="textWrapping"/>
      </w:r>
      <w:r>
        <w:t xml:space="preserve">Giang Ninh nén giận trong lòng, sắc mặt ra sức trấn định, nhẹ giọng nói, “Vậy ý anh là gì?”</w:t>
      </w:r>
      <w:r>
        <w:br w:type="textWrapping"/>
      </w:r>
      <w:r>
        <w:br w:type="textWrapping"/>
      </w:r>
      <w:r>
        <w:t xml:space="preserve">“Chúng ta tuy rằng là có cảm giác nên ở bên nhau, nhưng đối với hiểu biết về đối phương còn rất mơ hồ, loại tình cảm này rất dễ vỡ, cậu hiểu không?”</w:t>
      </w:r>
      <w:r>
        <w:br w:type="textWrapping"/>
      </w:r>
      <w:r>
        <w:br w:type="textWrapping"/>
      </w:r>
      <w:r>
        <w:t xml:space="preserve">Giang Ninh trầm mặc một lúc lâu, sau đó mới không tình nguyện gật gật đầu.</w:t>
      </w:r>
      <w:r>
        <w:br w:type="textWrapping"/>
      </w:r>
      <w:r>
        <w:br w:type="textWrapping"/>
      </w:r>
      <w:r>
        <w:t xml:space="preserve">Chu Phóng chăm chú nhìn đối phương, gằn từng chữ, “Tôi biết cậu không phải người tùy tiện, tôi cũng không phải.”</w:t>
      </w:r>
      <w:r>
        <w:br w:type="textWrapping"/>
      </w:r>
      <w:r>
        <w:br w:type="textWrapping"/>
      </w:r>
      <w:r>
        <w:t xml:space="preserve">“Ừ.” Thần sắc Giang Ninh có chút cứng ngắc.</w:t>
      </w:r>
      <w:r>
        <w:br w:type="textWrapping"/>
      </w:r>
      <w:r>
        <w:br w:type="textWrapping"/>
      </w:r>
      <w:r>
        <w:t xml:space="preserve">Tên hỗn đản này, sao lại nói người ta như tên cuồng tình vậy?</w:t>
      </w:r>
      <w:r>
        <w:br w:type="textWrapping"/>
      </w:r>
      <w:r>
        <w:br w:type="textWrapping"/>
      </w:r>
      <w:r>
        <w:t xml:space="preserve">Mặc dù mình đúng là… bởi vì tình cảm dồn nén nhiều năm nên cũng có chút mong đợi.</w:t>
      </w:r>
      <w:r>
        <w:br w:type="textWrapping"/>
      </w:r>
      <w:r>
        <w:br w:type="textWrapping"/>
      </w:r>
      <w:r>
        <w:t xml:space="preserve">“Lần đầu tiên, tôi muốn lưu lại cho cậu thành ký ức tốt đẹp nhất.” Chu Phóng cười xấu xa, “Phải thật lãng mạn.”</w:t>
      </w:r>
      <w:r>
        <w:br w:type="textWrapping"/>
      </w:r>
      <w:r>
        <w:br w:type="textWrapping"/>
      </w:r>
      <w:r>
        <w:t xml:space="preserve">Giang Ninh ngây người một lúc lâu, hiểu được ý của hắn, sắc mặt liền đỏ ửng, “Có gì mà lãng mạn.”</w:t>
      </w:r>
      <w:r>
        <w:br w:type="textWrapping"/>
      </w:r>
      <w:r>
        <w:br w:type="textWrapping"/>
      </w:r>
      <w:r>
        <w:t xml:space="preserve">Chu Phóng không đồng ý, phản bác nói, “Cả đời người nói chuyện yêu đương vất vả, đương nhiên phải lãng mạn một chút, nếu không đến lúc già không còn hơi sức để lãng mạn, ngay cả hồi tưởng cũng không có thì thật thất bại a…” Thở dài thật dài, cười xấu xa ghé sát tai cậu, “Đúng rồi, có phải cậu rất mong chờ… cùng tôi thể xác lẫn tinh thần hòa hợp không?”</w:t>
      </w:r>
      <w:r>
        <w:br w:type="textWrapping"/>
      </w:r>
      <w:r>
        <w:br w:type="textWrapping"/>
      </w:r>
      <w:r>
        <w:t xml:space="preserve">Giang Ninh thản nhiên nhìn hắn, “Đúng vậy, ai bảo anh đẹp trai kinh thiên động địa.”</w:t>
      </w:r>
      <w:r>
        <w:br w:type="textWrapping"/>
      </w:r>
      <w:r>
        <w:br w:type="textWrapping"/>
      </w:r>
      <w:r>
        <w:t xml:space="preserve">Chu Phóng nhẹ nhàng cắn cắn lên tai cậu, cười nói, “Không còn sớm nữa, muốn để như vậy đi ngủ hay là cùng tắm uyên ương?”</w:t>
      </w:r>
      <w:r>
        <w:br w:type="textWrapping"/>
      </w:r>
      <w:r>
        <w:br w:type="textWrapping"/>
      </w:r>
      <w:r>
        <w:t xml:space="preserve">“Tôi đi tắm.” Giang Ninh đẩy Chu Phóng ra rồi đứng lên, đi vào phòng tắm.</w:t>
      </w:r>
      <w:r>
        <w:br w:type="textWrapping"/>
      </w:r>
      <w:r>
        <w:br w:type="textWrapping"/>
      </w:r>
      <w:r>
        <w:t xml:space="preserve">Ngược lại Chu Phóng ngồi phía sau nhìn theo bóng lưng cậu, thần sắc có chút đau đớn.</w:t>
      </w:r>
      <w:r>
        <w:br w:type="textWrapping"/>
      </w:r>
      <w:r>
        <w:br w:type="textWrapping"/>
      </w:r>
      <w:r>
        <w:t xml:space="preserve">Hiện tại ngay cả trường cậu học cũng không biết, trên người cậu ấy mọi thứ đều bí ẩn.</w:t>
      </w:r>
      <w:r>
        <w:br w:type="textWrapping"/>
      </w:r>
      <w:r>
        <w:br w:type="textWrapping"/>
      </w:r>
      <w:r>
        <w:t xml:space="preserve">Qua loa như vậy ở bên nhau, mặc dù là hạnh phúc ngoài ý muốn, nhưng trong lòng tràn ngập bất an.</w:t>
      </w:r>
      <w:r>
        <w:br w:type="textWrapping"/>
      </w:r>
      <w:r>
        <w:br w:type="textWrapping"/>
      </w:r>
      <w:r>
        <w:t xml:space="preserve">Tuy rằng cậu ấy đứng trước mặt mình khoảng cách gần như vậy, lại cảm thấy không thể nắm bắt được.</w:t>
      </w:r>
      <w:r>
        <w:br w:type="textWrapping"/>
      </w:r>
      <w:r>
        <w:br w:type="textWrapping"/>
      </w:r>
      <w:r>
        <w:t xml:space="preserve">Là Đoan Mộc Ninh sao? Cậu ấy không chết, vì thế cố ý tiếp cận mình.</w:t>
      </w:r>
      <w:r>
        <w:br w:type="textWrapping"/>
      </w:r>
      <w:r>
        <w:br w:type="textWrapping"/>
      </w:r>
      <w:r>
        <w:t xml:space="preserve">Không phải? Nhưng sao lại giống như vậy.</w:t>
      </w:r>
      <w:r>
        <w:br w:type="textWrapping"/>
      </w:r>
      <w:r>
        <w:br w:type="textWrapping"/>
      </w:r>
      <w:r>
        <w:t xml:space="preserve">Chuyện Đoan Mộc Ninh bị tai nạn xe, Chu Phóng chưa từng nói với Lâm Vi và Ôn Đình, chẳng lẽ…</w:t>
      </w:r>
      <w:r>
        <w:br w:type="textWrapping"/>
      </w:r>
      <w:r>
        <w:br w:type="textWrapping"/>
      </w:r>
      <w:r>
        <w:t xml:space="preserve">Vội vàng lấy di động, gửi tin nhắn cho Lâm Vi, “Mấy năm nay em có liên lạc với Đoan Mộc Ninh không?”</w:t>
      </w:r>
      <w:r>
        <w:br w:type="textWrapping"/>
      </w:r>
      <w:r>
        <w:br w:type="textWrapping"/>
      </w:r>
      <w:r>
        <w:t xml:space="preserve">Đêm đó tuy rằng hai người cùng ngủ trên một giường, nhưng mỗi người lại theo đuổi một tâm tư.</w:t>
      </w:r>
      <w:r>
        <w:br w:type="textWrapping"/>
      </w:r>
      <w:r>
        <w:br w:type="textWrapping"/>
      </w:r>
      <w:r>
        <w:t xml:space="preserve">Chu Phóng nằm trong chăn không ngừng gửi tin nhắn,âm thanh ấn phím tích tích khiến cho Giang Ninh trong lòng có chút khẩn trương.</w:t>
      </w:r>
      <w:r>
        <w:br w:type="textWrapping"/>
      </w:r>
      <w:r>
        <w:br w:type="textWrapping"/>
      </w:r>
      <w:r>
        <w:t xml:space="preserve">Kỳ thực đã hiểu được suy nghĩ của Chu Phóng, biết được hắn là lo lắng cho mình, có lẽ do mình xuất hiện quá đột ngột, hai người yêu nhau cũng quá nhanh, trong lòng chưa chắc chắn nên không tiến hành bước tiếp theo, ngươc lại hiểu được hắn đối với tình cảm này là chân thành, không phải tùy tiện vui đùa.</w:t>
      </w:r>
      <w:r>
        <w:br w:type="textWrapping"/>
      </w:r>
      <w:r>
        <w:br w:type="textWrapping"/>
      </w:r>
      <w:r>
        <w:t xml:space="preserve">Mặc dù được hắn quan tâm trong lòng rất ngọt ngào, nhưng cũng rất bất an.</w:t>
      </w:r>
      <w:r>
        <w:br w:type="textWrapping"/>
      </w:r>
      <w:r>
        <w:br w:type="textWrapping"/>
      </w:r>
      <w:r>
        <w:t xml:space="preserve">Mình tìm đủ mọi cách tiếp cận hắn, dùng thân phận người xa lạ tiến vào cuộc sống của hắn, khiến cho hắn yêu thương mình, còn sau này thì sao?</w:t>
      </w:r>
      <w:r>
        <w:br w:type="textWrapping"/>
      </w:r>
      <w:r>
        <w:br w:type="textWrapping"/>
      </w:r>
      <w:r>
        <w:t xml:space="preserve">Sau này phải giải thích thân phận của mình thế nào đây? Lên QQ trực tiếp nói cho hắn biết, tôi chính là Giang Ninh? Hay là mặt đối mặt nói với hắn, tôi chính là tác giả Bảo Đinh.</w:t>
      </w:r>
      <w:r>
        <w:br w:type="textWrapping"/>
      </w:r>
      <w:r>
        <w:br w:type="textWrapping"/>
      </w:r>
      <w:r>
        <w:t xml:space="preserve">Mặc kệ là dùng phương thức nào, đều cảm thấy rất xấu hổ, ở trước mặt hắn, trước mặt người mình yêu thương nhất xé toạc vết thương cho hắn nhìn.</w:t>
      </w:r>
      <w:r>
        <w:br w:type="textWrapping"/>
      </w:r>
      <w:r>
        <w:br w:type="textWrapping"/>
      </w:r>
      <w:r>
        <w:t xml:space="preserve">Yêu mà không được để ý đã rất xấu hổ, mình lại tìm cách thận trọng tiếp cận hắn, thậm chí có điểm hèn mọn.</w:t>
      </w:r>
      <w:r>
        <w:br w:type="textWrapping"/>
      </w:r>
      <w:r>
        <w:br w:type="textWrapping"/>
      </w:r>
      <w:r>
        <w:t xml:space="preserve">Tựa như không phải cố ý nói dối, lúc bị vạch trần, đành phải dùng lời nói dối khác để che lấp.</w:t>
      </w:r>
      <w:r>
        <w:br w:type="textWrapping"/>
      </w:r>
      <w:r>
        <w:br w:type="textWrapping"/>
      </w:r>
      <w:r>
        <w:t xml:space="preserve">Hắn có tha thứ cho việc mình lừa dối, tiếp cận hắn có mục đích hay không?</w:t>
      </w:r>
      <w:r>
        <w:br w:type="textWrapping"/>
      </w:r>
      <w:r>
        <w:br w:type="textWrapping"/>
      </w:r>
      <w:r>
        <w:t xml:space="preserve">Một đêm trằn trọc.</w:t>
      </w:r>
      <w:r>
        <w:br w:type="textWrapping"/>
      </w:r>
      <w:r>
        <w:br w:type="textWrapping"/>
      </w:r>
      <w:r>
        <w:t xml:space="preserve">Ngày hôm sau, lúc Giang Ninh tỉnh lại phát hiện Chu Phóng ngồi trên giường, trên đùi là laptop đang hiện trang web quen thuộc, là thiên đường văn học.</w:t>
      </w:r>
      <w:r>
        <w:br w:type="textWrapping"/>
      </w:r>
      <w:r>
        <w:br w:type="textWrapping"/>
      </w:r>
      <w:r>
        <w:t xml:space="preserve">Giang Ninh không nhúc nhích, ánh mắt nhìn lên trang web trên laptop, đầu óc nháy mắt trống rỗng.</w:t>
      </w:r>
      <w:r>
        <w:br w:type="textWrapping"/>
      </w:r>
      <w:r>
        <w:br w:type="textWrapping"/>
      </w:r>
      <w:r>
        <w:t xml:space="preserve">Bộ tiểu thuyết hắn đang đọc là bộ 《Mộng du giang hồ》 mà cậu viết để tham gia cuộc thi tiểu thuyết văn học võng du, đoạn hiện trên màn hình là cảnh hôn lễ, độc thoại nội tâm của nhân vật chính.</w:t>
      </w:r>
      <w:r>
        <w:br w:type="textWrapping"/>
      </w:r>
      <w:r>
        <w:br w:type="textWrapping"/>
      </w:r>
      <w:r>
        <w:t xml:space="preserve">“Lúc hắn ôm tôi đi vào lễ đường, đột nhiên tim đập rất nhanh. Tôi còn nhớ trước kia ở giữa ngã tư đường lạnh lẽo của mùa đông, hắn nhẹ nhàng ôm tôi, ánh đèn đường mờ nhạt, chiếu rọi lên gương mặt hết sức nhu hòa của hắn. Khi đó tôi đã nghĩ, cái ôm kia, cả đời này chắc chắn không thể nào quên được…”</w:t>
      </w:r>
      <w:r>
        <w:br w:type="textWrapping"/>
      </w:r>
      <w:r>
        <w:br w:type="textWrapping"/>
      </w:r>
      <w:r>
        <w:t xml:space="preserve">Ánh mắt Giang Ninh nhanh chóng đảo qua đoạn văn kia, lúc viết đoạn này, cậu đang nằm trên giường hồi tưởng lại chuyện cũ, cho nên không kiềm được mang tâm tình chân thật của mình viết thành nhân vật.</w:t>
      </w:r>
      <w:r>
        <w:br w:type="textWrapping"/>
      </w:r>
      <w:r>
        <w:br w:type="textWrapping"/>
      </w:r>
      <w:r>
        <w:t xml:space="preserve">Nếu Chu Phóng nhạy bén một chút, sẽ tổng hợp lại tất cả chi tiết từ lúc mình quen biết hắn cho đến giờ, cùng với bài tỏ tình trên mạng kia…</w:t>
      </w:r>
      <w:r>
        <w:br w:type="textWrapping"/>
      </w:r>
      <w:r>
        <w:br w:type="textWrapping"/>
      </w:r>
      <w:r>
        <w:t xml:space="preserve">Anh ấy bắt đầu hoài nghi rồi sao? Rốt cuộc tối qua hắn nhắn tin với ai? Hắn đang âm thầm điều tra, đây là để thử mình sao?</w:t>
      </w:r>
      <w:r>
        <w:br w:type="textWrapping"/>
      </w:r>
      <w:r>
        <w:br w:type="textWrapping"/>
      </w:r>
      <w:r>
        <w:t xml:space="preserve">Tim Giang Ninh đập nhanh liên hồi, nắm chặt hai tay, hít thật sâu mới khống chế được tâm tình bất thường của mình.</w:t>
      </w:r>
      <w:r>
        <w:br w:type="textWrapping"/>
      </w:r>
      <w:r>
        <w:br w:type="textWrapping"/>
      </w:r>
      <w:r>
        <w:t xml:space="preserve">Thấy Chu Phóng quay đầu nhìn mình,  Giang Ninh nhẹ nhàng cười cười, ngồi dậy.</w:t>
      </w:r>
      <w:r>
        <w:br w:type="textWrapping"/>
      </w:r>
      <w:r>
        <w:br w:type="textWrapping"/>
      </w:r>
      <w:r>
        <w:t xml:space="preserve">“Dậy rồi?” Chu Phóng cười đến ôn nhu.</w:t>
      </w:r>
      <w:r>
        <w:br w:type="textWrapping"/>
      </w:r>
      <w:r>
        <w:br w:type="textWrapping"/>
      </w:r>
      <w:r>
        <w:t xml:space="preserve">Giang Ninh gật đầu “ừ” một tiếng.</w:t>
      </w:r>
      <w:r>
        <w:br w:type="textWrapping"/>
      </w:r>
      <w:r>
        <w:br w:type="textWrapping"/>
      </w:r>
      <w:r>
        <w:t xml:space="preserve">“Tối qua tôi ngủ không được nên dậy đọc tiểu thuyết hết cả đêm.” Chu Phóng nhẹ giọng giải thích, “Làm ồn cậu à? Nếu ngủ chưa đủ, hay là ngủ thêm một chút?”</w:t>
      </w:r>
      <w:r>
        <w:br w:type="textWrapping"/>
      </w:r>
      <w:r>
        <w:br w:type="textWrapping"/>
      </w:r>
      <w:r>
        <w:t xml:space="preserve">“Không sao.” Giang Ninh thản nhiên đáp lại, nhanh chóng thay quần áo, xoay người ra cửa, “Tôi đi rửa mặt.”</w:t>
      </w:r>
      <w:r>
        <w:br w:type="textWrapping"/>
      </w:r>
      <w:r>
        <w:br w:type="textWrapping"/>
      </w:r>
      <w:r>
        <w:t xml:space="preserve">Ánh mắt Chu Phóng vẫn nhìn theo Giang Ninh rời cửa, lúc này mới tiếp tục cúi đầu đọc tiểu thuyết.</w:t>
      </w:r>
      <w:r>
        <w:br w:type="textWrapping"/>
      </w:r>
      <w:r>
        <w:br w:type="textWrapping"/>
      </w:r>
      <w:r>
        <w:t xml:space="preserve">“Thế nào? Anh cảm thấy đoạn kia tình tiết không tồi chứ?”</w:t>
      </w:r>
      <w:r>
        <w:br w:type="textWrapping"/>
      </w:r>
      <w:r>
        <w:br w:type="textWrapping"/>
      </w:r>
      <w:r>
        <w:t xml:space="preserve">Nhìn thấy tin nhắn QQ từ Bảo Đinh gửi đến, Chu Phóng nhẹ nhàng cười cười, “Thì ra lúc tôi ôm cậu đi kết hôn, cậu là có suy nghĩ này a?”</w:t>
      </w:r>
      <w:r>
        <w:br w:type="textWrapping"/>
      </w:r>
      <w:r>
        <w:br w:type="textWrapping"/>
      </w:r>
      <w:r>
        <w:t xml:space="preserve">“Sách mới của anh sao rồi?”</w:t>
      </w:r>
      <w:r>
        <w:br w:type="textWrapping"/>
      </w:r>
      <w:r>
        <w:br w:type="textWrapping"/>
      </w:r>
      <w:r>
        <w:t xml:space="preserve">Cố ý lãng sang chuyện khác sao?</w:t>
      </w:r>
      <w:r>
        <w:br w:type="textWrapping"/>
      </w:r>
      <w:r>
        <w:br w:type="textWrapping"/>
      </w:r>
      <w:r>
        <w:t xml:space="preserve">“Tạm thời không muốn ký.”</w:t>
      </w:r>
      <w:r>
        <w:br w:type="textWrapping"/>
      </w:r>
      <w:r>
        <w:br w:type="textWrapping"/>
      </w:r>
      <w:r>
        <w:t xml:space="preserve">“Sao vậy? Tôi nghe nói bên kia ra điều kiện không tồi.”</w:t>
      </w:r>
      <w:r>
        <w:br w:type="textWrapping"/>
      </w:r>
      <w:r>
        <w:br w:type="textWrapping"/>
      </w:r>
      <w:r>
        <w:t xml:space="preserve">“Cậu có phải quá quan tâm chuyện này rồi không?” Chu Phóng cong khóe miệng nở nụ cười sắc lạnh.</w:t>
      </w:r>
      <w:r>
        <w:br w:type="textWrapping"/>
      </w:r>
      <w:r>
        <w:br w:type="textWrapping"/>
      </w:r>
      <w:r>
        <w:t xml:space="preserve">Bên kia cũng rất nhanh đáp lại, “Quan tâm anh không được sao?”</w:t>
      </w:r>
      <w:r>
        <w:br w:type="textWrapping"/>
      </w:r>
      <w:r>
        <w:br w:type="textWrapping"/>
      </w:r>
      <w:r>
        <w:t xml:space="preserve">“Tôi cảm thấy ngữ khí nói chuyện của cậu có chút kỳ quái.” Đánh ra dòng chữ, sau đó lại cau mày xóa đi, Chu Phóng gửi tin nhắn QQ gọi biên tập, “Tân Tân, em có biết gần đây Bảo Đinh xảy ra chuyện gì không?”</w:t>
      </w:r>
      <w:r>
        <w:br w:type="textWrapping"/>
      </w:r>
      <w:r>
        <w:br w:type="textWrapping"/>
      </w:r>
      <w:r>
        <w:t xml:space="preserve">Chu Tân Tân trầm mặc một lúc lâu, trực tiếp gọi điện thoại đến giải thích, “Cậu ta mấy hôm trước cùng nhà xuất bản ầm ĩ một phen, nghe nói lúc trước ký hợp đồng dài hạn mấy năm, cậu ấy dự định đem sách mới dự thi, thời gian sắp hết hợp đồng cũng gần đến nên không muốn cùng nhà xuất bản kia ký tiếp nữa, kết quả đối phương quỵt nợ, còn nói nếu cậu ấy không viết, bọn họ sẽ tìm lính thuê, mạo danh cậu ấy tiếp tục viết sách vân vân.” Nói xong lại bổ sung thêm một câu, “Đây là cậu ấy đăng lên blog, anh có thể đi xem thử, mấy hôm trước còn ra tòa xử nữa.”</w:t>
      </w:r>
      <w:r>
        <w:br w:type="textWrapping"/>
      </w:r>
      <w:r>
        <w:br w:type="textWrapping"/>
      </w:r>
      <w:r>
        <w:t xml:space="preserve">Chu Phóng dừng một chút rồi hỏi, “Cậu ấy lúc trước không phải ký với… Nam Duyệt chứ?”</w:t>
      </w:r>
      <w:r>
        <w:br w:type="textWrapping"/>
      </w:r>
      <w:r>
        <w:br w:type="textWrapping"/>
      </w:r>
      <w:r>
        <w:t xml:space="preserve">“Đúng vậy,  chuyện này không phải là bí mật, cậu ấy là con cưng của Nam Duyệt, anh thật lạc hậu, chuyện này mà cũng không biết a?” Chu Tân Tân nói chuyện vẫn như trước trực tiếp, rõ ràng, “Đúng rồi, thật khéo, cũng may lúc trước anh không ký hợp đồng với Nam Duyệt, bằng không gặp cái loại gian thương như vậy, anh chết chắc rồi.”</w:t>
      </w:r>
      <w:r>
        <w:br w:type="textWrapping"/>
      </w:r>
      <w:r>
        <w:br w:type="textWrapping"/>
      </w:r>
      <w:r>
        <w:t xml:space="preserve">Chu Phóng trầm mặc một lát, lúc này mới nhẹ giọng cười nói, “Cám ơn em.”</w:t>
      </w:r>
      <w:r>
        <w:br w:type="textWrapping"/>
      </w:r>
      <w:r>
        <w:br w:type="textWrapping"/>
      </w:r>
      <w:r>
        <w:t xml:space="preserve">Sau khi tắt điện thoại, đem cửa sổ chat đã thu nhỏ mở ra, nhìn thấy tin nhắn Bảo Đinh gửi đến năm phút trước.</w:t>
      </w:r>
      <w:r>
        <w:br w:type="textWrapping"/>
      </w:r>
      <w:r>
        <w:br w:type="textWrapping"/>
      </w:r>
      <w:r>
        <w:t xml:space="preserve">“Sách của anh nên ký sớm đi, tiểu thuyết trên mạng càng kéo dài, đến lúc phát hành người ta sẽ chán.”</w:t>
      </w:r>
      <w:r>
        <w:br w:type="textWrapping"/>
      </w:r>
      <w:r>
        <w:br w:type="textWrapping"/>
      </w:r>
      <w:r>
        <w:t xml:space="preserve">“Ừ, tôi biết nên xử lý thế nào.”</w:t>
      </w:r>
      <w:r>
        <w:br w:type="textWrapping"/>
      </w:r>
      <w:r>
        <w:br w:type="textWrapping"/>
      </w:r>
      <w:r>
        <w:t xml:space="preserve">Kỳ thật sáng nay lúc gặp được Bảo Đinh trên QQ, Chu Phóng đã nói muốn nhanh chóng đăng phần kết thúc lên trước, nhưng Bảo Đinh lại nói đừng đăng, nếu đăng lên ngay lập tức bên ngoài sẽ có sách lậu, sau đó lại nói đến chuyện tác phẩm dự thi, vì thế Chu Phóng mới đọc thử tác phẩm của cậu ta.</w:t>
      </w:r>
      <w:r>
        <w:br w:type="textWrapping"/>
      </w:r>
      <w:r>
        <w:br w:type="textWrapping"/>
      </w:r>
      <w:r>
        <w:t xml:space="preserve">Chính là muốn thử xem rốt cục Bảo Đinh có mục đích gì.</w:t>
      </w:r>
      <w:r>
        <w:br w:type="textWrapping"/>
      </w:r>
      <w:r>
        <w:br w:type="textWrapping"/>
      </w:r>
      <w:r>
        <w:t xml:space="preserve">Bây giờ nghĩ lại, những lời lúc đó cậu ấy nói với mình, thật ra chỉ có thiện ý nhắc nhở mà thôi.</w:t>
      </w:r>
      <w:r>
        <w:br w:type="textWrapping"/>
      </w:r>
      <w:r>
        <w:br w:type="textWrapping"/>
      </w:r>
      <w:r>
        <w:t xml:space="preserve">Ban đầu vốn nghĩ cậu ấy và nhà xuất bản Tân Tân có quan hệ, cố ý mượn sức mạnh dư luận trên mạng bôi nhọ Nam Duyệt, hiển nhiên là do mình nghĩ nhiều, đem tâm tư đơn thuần của người ta biến thành âm mưu.</w:t>
      </w:r>
      <w:r>
        <w:br w:type="textWrapping"/>
      </w:r>
      <w:r>
        <w:br w:type="textWrapping"/>
      </w:r>
      <w:r>
        <w:t xml:space="preserve">Hóa ra nội tình đen tối của Nam Duyệt là có thật, mà Tân Tân lúc đó lại tìm mình, chẳng lẽ thật sự chỉ là trùng hợp?</w:t>
      </w:r>
      <w:r>
        <w:br w:type="textWrapping"/>
      </w:r>
      <w:r>
        <w:br w:type="textWrapping"/>
      </w:r>
      <w:r>
        <w:t xml:space="preserve">Tuy rằng mình và Bảo Đinh chỉ quen biết kết giao trên mạng, thậm chí xem cậu ấy như bạn bè, lúc nghĩ đến bị cậu ấy lợi dụng, trong lòng rất khó chịu, bây giờ mọi chuyện rõ ràng, sự lo lắng của Chu Phóng bị phủi bay, tâm tình cũng thoải mái hơn rất nhiều.</w:t>
      </w:r>
      <w:r>
        <w:br w:type="textWrapping"/>
      </w:r>
      <w:r>
        <w:br w:type="textWrapping"/>
      </w:r>
      <w:r>
        <w:t xml:space="preserve">Mình thật không ra gì, suốt ngày viết âm mưu đen tối, đem cả ý tốt của người ta biến thành mưu toan, người ta lại vì mình lo lắng…</w:t>
      </w:r>
      <w:r>
        <w:br w:type="textWrapping"/>
      </w:r>
      <w:r>
        <w:br w:type="textWrapping"/>
      </w:r>
      <w:r>
        <w:t xml:space="preserve">Vì thế mỉm cười gửi qua một tin nhắn, “Tuy rằng chưa từng gặp mặt, nhưng mà thật sự rất cảm tạ cậu, giúp tôi tránh được một kiếp.” Câu trước còn nghiêm chỉnh đường hoàng, câu sau lại bắt đầu giở giọng lưu manh, “Đúng rồi, chúng ta cũng được xem như vợ chồng ảo, cũng đã bái đường trong trò chơi rồi, để tôi hôn một cái đa tạ nào.”</w:t>
      </w:r>
      <w:r>
        <w:br w:type="textWrapping"/>
      </w:r>
      <w:r>
        <w:br w:type="textWrapping"/>
      </w:r>
      <w:r>
        <w:t xml:space="preserve">Bên kia đáp lại, “Không cần khách sáo, tôi xuống đây.”</w:t>
      </w:r>
      <w:r>
        <w:br w:type="textWrapping"/>
      </w:r>
      <w:r>
        <w:br w:type="textWrapping"/>
      </w:r>
      <w:r>
        <w:t xml:space="preserve">Tuy rằng Bảo Đinh luôn nói chuyện lạnh lùng, nhưng Chu Phóng cảm thấy được, sau mấy ngày mất tích gặp lại cậu ấy trên QQ, hai người tựa hồ trở nên xa cách hơn.</w:t>
      </w:r>
      <w:r>
        <w:br w:type="textWrapping"/>
      </w:r>
      <w:r>
        <w:br w:type="textWrapping"/>
      </w:r>
      <w:r>
        <w:t xml:space="preserve">Cậu ấy giống như trở thành người khác.</w:t>
      </w:r>
      <w:r>
        <w:br w:type="textWrapping"/>
      </w:r>
      <w:r>
        <w:br w:type="textWrapping"/>
      </w:r>
      <w:r>
        <w:t xml:space="preserve">Đang trầm tư, điện thoại nhận được tin nhắn của Lâm Vi, “Tối qua em tắt điện thoại, vừa mới đọc tin nhắn, sao đột nhiên anh lại hỏi Đoan Mộc Ninh?”</w:t>
      </w:r>
      <w:r>
        <w:br w:type="textWrapping"/>
      </w:r>
      <w:r>
        <w:br w:type="textWrapping"/>
      </w:r>
      <w:r>
        <w:t xml:space="preserve">Chu Phóng cười cười, “Không có gì.” Tiếp theo lại bổ sung một câu, “Chúng ta cùng nhau lớn lên, em hẳn biết rõ tính anh, anh ghét nhất bị người ta lừa.”</w:t>
      </w:r>
      <w:r>
        <w:br w:type="textWrapping"/>
      </w:r>
      <w:r>
        <w:br w:type="textWrapping"/>
      </w:r>
      <w:r>
        <w:t xml:space="preserve">Lâm Vi bên kia trầm mặc thật lâu, sau đó trả lời, “Em không thẹn với lương tâm.”</w:t>
      </w:r>
      <w:r>
        <w:br w:type="textWrapping"/>
      </w:r>
      <w:r>
        <w:br w:type="textWrapping"/>
      </w:r>
      <w:r>
        <w:t xml:space="preserve">Kỳ thật hai người biết nhau trên mạng đã lâu, trước khi chính thức nói chuyện trên QQ cũng thường xuyên nghe bạn bè, biên tập nhắc đến đối phương.</w:t>
      </w:r>
      <w:r>
        <w:br w:type="textWrapping"/>
      </w:r>
      <w:r>
        <w:br w:type="textWrapping"/>
      </w:r>
      <w:r>
        <w:t xml:space="preserve">Nhưng mấy năm nay không nghĩ đến việc xem qua tiểu thuyết của cậu ta, mới đầu là vì mình đối với đề tài này không có hứng thú, sau lại nghe người khác đem mình so sánh với cậu ta nói văn phong hai bên cực kỳ đối lấp, một bên phóng khoáng, một bên lại ôn hòa, vì thế càng không có hứng thú với tiểu thuyết yêu đương cổ đại kia.</w:t>
      </w:r>
      <w:r>
        <w:br w:type="textWrapping"/>
      </w:r>
      <w:r>
        <w:br w:type="textWrapping"/>
      </w:r>
      <w:r>
        <w:t xml:space="preserve">Hiện tại đọc truyện của cậu ấy, Chu Phóng ngoắc ngoắc khóe miệng, trong lòng cũng không biết là tư vị gì, chỉ cảm thấy giống như bị ai véo đau.</w:t>
      </w:r>
      <w:r>
        <w:br w:type="textWrapping"/>
      </w:r>
      <w:r>
        <w:br w:type="textWrapping"/>
      </w:r>
      <w:r>
        <w:t xml:space="preserve">《Quá khứ》</w:t>
      </w:r>
      <w:r>
        <w:br w:type="textWrapping"/>
      </w:r>
      <w:r>
        <w:br w:type="textWrapping"/>
      </w:r>
      <w:r>
        <w:t xml:space="preserve">“Thật lâu về sau, tôi vẫn thường xuyên nhớ đến thời gian khi còn nhỏ, không cần lo lắng tương lai, miệng người đồn đãi, là ngày tháng vui vẻ nhất đời người, không có ngờ vực, mưu tính, gây gỗ, chỉ có mặt cỏ xanh mượt, cây xà đơn độc giữa sân thể dục, quán thịt nướng tỏa hương hấp dẫn ở ven đường, lẩu uyên ương cay với đủ loại hải sản —— những năm tháng ấy, đối với một người luôn lạnh lùng như tôi mà nói, giống như bánh xe cán qua, nghiền nát.”</w:t>
      </w:r>
      <w:r>
        <w:br w:type="textWrapping"/>
      </w:r>
      <w:r>
        <w:br w:type="textWrapping"/>
      </w:r>
      <w:r>
        <w:t xml:space="preserve">“Trong khu phố có rất nhiều trẻ con, hắn là người lớn tuổi nhất. Hắn rất cao, lúc tôi còn đang bò trên mặt đất, thì hắn đã đến sân đá bóng cao su. Tôi rất muốn nhanh chóng lớn lên, nhưng lại luôn không đuổi kịp hắn.”</w:t>
      </w:r>
      <w:r>
        <w:br w:type="textWrapping"/>
      </w:r>
      <w:r>
        <w:br w:type="textWrapping"/>
      </w:r>
      <w:r>
        <w:t xml:space="preserve">“Hắn thường xuyên trêu đùa chúng tôi, còn nói ăn trứng gà sống sẽ sinh ra trứng gà, khi đó tôi rất ngốc, sùng bái hắn như thần thánh, trộm cầm trứng gà, trốn đến nơi không có ai, muốn ăn lại sợ hãi, hiện tại nhớ lại cảm thấy thực buồn cười.”</w:t>
      </w:r>
      <w:r>
        <w:br w:type="textWrapping"/>
      </w:r>
      <w:r>
        <w:br w:type="textWrapping"/>
      </w:r>
      <w:r>
        <w:t xml:space="preserve">Chu Phóng mặt không đổi sắc đọc mấy dòng này, cho đến khi có người gõ cửa, ngẩng đầu lên, nhìn thấy Giang Ninh thản nhiên cười, “Ăn điểm tâm.”</w:t>
      </w:r>
      <w:r>
        <w:br w:type="textWrapping"/>
      </w:r>
      <w:r>
        <w:br w:type="textWrapping"/>
      </w:r>
      <w:r>
        <w:t xml:space="preserve">“Ừ.” Chu Phóng bất động thanh sắc tắt máy, đứng dậy đi đến bên cạnh cậu, nhẹ nhàng nâng tay ——</w:t>
      </w:r>
      <w:r>
        <w:br w:type="textWrapping"/>
      </w:r>
      <w:r>
        <w:br w:type="textWrapping"/>
      </w:r>
      <w:r>
        <w:t xml:space="preserve">Giống như nhiều năm trước, đưa tay nhẹ đặt lên đầu cậu, nhẹ nhàng vuốt mái tóc, ngón tay len theo những sợi tóc mềm nhẵn, cảm xúc tuyệt vời, độ ấm quen thuộc ——</w:t>
      </w:r>
      <w:r>
        <w:br w:type="textWrapping"/>
      </w:r>
      <w:r>
        <w:br w:type="textWrapping"/>
      </w:r>
      <w:r>
        <w:t xml:space="preserve">Nhưng mọi thứ đều đã thay đổi.</w:t>
      </w:r>
      <w:r>
        <w:br w:type="textWrapping"/>
      </w:r>
      <w:r>
        <w:br w:type="textWrapping"/>
      </w:r>
      <w:r>
        <w:t xml:space="preserve">Ngày hôm sau trôi qua đặc biệt mau, hai người cả ngày ở cạnh nhau, lúc Chu Phóng viết tiểu thuyết, Giang Ninh ngồi bên cạnh im lặng đọc sách, lúc Chu Phóng xem đá bóng, Giang Ninh ôm laptop của hắn ngồi bên cạnh, im lặng chơi game.</w:t>
      </w:r>
      <w:r>
        <w:br w:type="textWrapping"/>
      </w:r>
      <w:r>
        <w:br w:type="textWrapping"/>
      </w:r>
      <w:r>
        <w:t xml:space="preserve">Mỗi khi Chu Phóng quay đầu đều nhìn thấy gương mặt bình thản của cậu, làm như không có biểu tình, lại giống như luôn lộ ra ý cười lãnh đạm, mái tóc nhẹ nhàng rũ xuống, cọ vào mi mắt, rung động lòng người.</w:t>
      </w:r>
      <w:r>
        <w:br w:type="textWrapping"/>
      </w:r>
      <w:r>
        <w:br w:type="textWrapping"/>
      </w:r>
      <w:r>
        <w:t xml:space="preserve">Cảm thấy cậu ấy im lặng ở bên cạnh mình tựa như đứa trẻ ngoan ngoãn, tùy tiện vươn tay liền có thể sờ được tóc, bóp được mặt cậu.</w:t>
      </w:r>
      <w:r>
        <w:br w:type="textWrapping"/>
      </w:r>
      <w:r>
        <w:br w:type="textWrapping"/>
      </w:r>
      <w:r>
        <w:t xml:space="preserve">Nhưng đứa trẻ đơn thuần kia, hiện giờ lại trở nên thâm sâu không lường được.</w:t>
      </w:r>
      <w:r>
        <w:br w:type="textWrapping"/>
      </w:r>
      <w:r>
        <w:br w:type="textWrapping"/>
      </w:r>
      <w:r>
        <w:t xml:space="preserve">Không biết có phải vì có cậu ở bên cạnh hay không, linh cảm sáng tác của Chu Phóng đột nhiên bùng nổ, giống như tác phẩm năm đó đạt được giải nhất cuộc thi giải thưởng văn học dành cho thanh thiếu niên, lúc này viết tác phẩm dự thi tiểu thuyết văn học võng du cũng tương đối thuận lợi.</w:t>
      </w:r>
      <w:r>
        <w:br w:type="textWrapping"/>
      </w:r>
      <w:r>
        <w:br w:type="textWrapping"/>
      </w:r>
      <w:r>
        <w:t xml:space="preserve">Đem trò chơi truyền thống đánh quái, làm nhiện vụ thăng cấp nhàm chán bỏ hết, giống như lột kén, mỗi lần làm nhiệm vụ là một câu chuyện.</w:t>
      </w:r>
      <w:r>
        <w:br w:type="textWrapping"/>
      </w:r>
      <w:r>
        <w:br w:type="textWrapping"/>
      </w:r>
      <w:r>
        <w:t xml:space="preserve">Chu Phóng là người am hiểu tiểu thuyết, phát huy kỹ xảo viết truyện trinh thám, mỗi nhiệm vụ đặt ra đều viết vô cùng phấn khích.</w:t>
      </w:r>
      <w:r>
        <w:br w:type="textWrapping"/>
      </w:r>
      <w:r>
        <w:br w:type="textWrapping"/>
      </w:r>
      <w:r>
        <w:t xml:space="preserve">—— Nhưng thủy chung không đề cập đến tình yêu.</w:t>
      </w:r>
      <w:r>
        <w:br w:type="textWrapping"/>
      </w:r>
      <w:r>
        <w:br w:type="textWrapping"/>
      </w:r>
      <w:r>
        <w:t xml:space="preserve">Trong bộ này có rất nhiều thứ không có căn cứ được đặt ra, Giang Ninh cho Chu Phóng rất nhiều chủ ý, tỷ như tên của nhiệm vụ, thậm chí bản đồ cũng do Giang Ninh giúp Chu Phóng vẽ ra trên giấy, sau đó đưa vào máy tính phân tích.</w:t>
      </w:r>
      <w:r>
        <w:br w:type="textWrapping"/>
      </w:r>
      <w:r>
        <w:br w:type="textWrapping"/>
      </w:r>
      <w:r>
        <w:t xml:space="preserve">Bước vào giai đoạn tuyển chọn bài viết hợp yêu cầu tiến vào vòng trong, tác phẩm của Chu Phóng và Bảo Đinh đều đồng thời được chọn.</w:t>
      </w:r>
      <w:r>
        <w:br w:type="textWrapping"/>
      </w:r>
      <w:r>
        <w:br w:type="textWrapping"/>
      </w:r>
      <w:r>
        <w:t xml:space="preserve">Từ hôm đó cũng không còn nói chuyện trên QQ, lúc ngẫu nhiên gặp, hắn cũng là tiện tay tắt QQ, giống như rất bận rộn.</w:t>
      </w:r>
      <w:r>
        <w:br w:type="textWrapping"/>
      </w:r>
      <w:r>
        <w:br w:type="textWrapping"/>
      </w:r>
      <w:r>
        <w:t xml:space="preserve">Còn rất nhiều việc chưa xác định được, thời gian lại trôi như bay, đã sắp đến khai giảng, Giang Ninh cũng phải quay về trường.</w:t>
      </w:r>
      <w:r>
        <w:br w:type="textWrapping"/>
      </w:r>
      <w:r>
        <w:br w:type="textWrapping"/>
      </w:r>
      <w:r>
        <w:t xml:space="preserve">Chu Phóng lại cân nhắc, có nên trước lúc cậu về làm rõ mọi chuyện hay không?</w:t>
      </w:r>
      <w:r>
        <w:br w:type="textWrapping"/>
      </w:r>
      <w:r>
        <w:br w:type="textWrapping"/>
      </w:r>
      <w:r>
        <w:t xml:space="preserve">Vấn đề này thật sự rất phiền não, Chu Phóng tuy rằng rất muốn đè chặt, giữ lấy cậu ấy, muốn cùng Giang Ninh thể xác và tinh thần kết hợp, nhưng dù sao, tương lai hai người vẫn chưa biết thế nào, mình tuy rằng mấy năm qua sống bất cần, luôn tỏ ra là một hoa hoa công tử, lúc nào cũng trêu chọc người khác, nhưng về mặt này rất có tự chủ, đến hiện tại vẫn thủ thân như ngọc.</w:t>
      </w:r>
      <w:r>
        <w:br w:type="textWrapping"/>
      </w:r>
      <w:r>
        <w:br w:type="textWrapping"/>
      </w:r>
      <w:r>
        <w:t xml:space="preserve">Hoặc nói, luôn giữ gìn phần tình cảm đơn thuần dành cho Đoan Mộc Ninh.</w:t>
      </w:r>
      <w:r>
        <w:br w:type="textWrapping"/>
      </w:r>
      <w:r>
        <w:br w:type="textWrapping"/>
      </w:r>
      <w:r>
        <w:t xml:space="preserve">Tuy rằng hiện tại có nhiều thứ vẫn mập mờ, nhưng là trong lòng mình xác định rất rõ..</w:t>
      </w:r>
      <w:r>
        <w:br w:type="textWrapping"/>
      </w:r>
      <w:r>
        <w:br w:type="textWrapping"/>
      </w:r>
      <w:r>
        <w:t xml:space="preserve">Mặc kệ cậu tiếp cận tôi có mục đích gì, nguyên nhân gì —— chí ít, tôi vẫn như trước đây, yêu thích cậu.</w:t>
      </w:r>
      <w:r>
        <w:br w:type="textWrapping"/>
      </w:r>
      <w:r>
        <w:br w:type="textWrapping"/>
      </w:r>
      <w:r>
        <w:t xml:space="preserve">Trong khoảng thời gian này Giang Ninh có chủ động vài lần, Chu Phóng mỗi lúc càng khó kiềm chế, tuy rằng cậu ấy chỉ muốn đùa giỡn, thời khắc mấu chốt sẽ thu tay lại, nhưng rõ ràng, cứ như vậy sẽ rât nhanh đem quan hệ của hai người đẩy mạnh một bước, giống như đem củi khổ để cạnh đốm lửa đang cháy.</w:t>
      </w:r>
      <w:r>
        <w:br w:type="textWrapping"/>
      </w:r>
      <w:r>
        <w:br w:type="textWrapping"/>
      </w:r>
      <w:r>
        <w:t xml:space="preserve">Giang Ninh trong lòng rất bất an, cũng rất ảo não, hắn có thể đừng quân tử như vậy được không, đều ở thời khắc mấu chốt dừng lại, cậu thật không nhịn được muốn đánh cho một trận.</w:t>
      </w:r>
      <w:r>
        <w:br w:type="textWrapping"/>
      </w:r>
      <w:r>
        <w:br w:type="textWrapping"/>
      </w:r>
      <w:r>
        <w:t xml:space="preserve">Một ngày trời nắng, sáng sớm Chu Phóng đã gọi Giang Ninh dậy, nói muốn dẫn cậu đi du lịch.</w:t>
      </w:r>
      <w:r>
        <w:br w:type="textWrapping"/>
      </w:r>
      <w:r>
        <w:br w:type="textWrapping"/>
      </w:r>
      <w:r>
        <w:t xml:space="preserve">Giang Ninh hỏi đi dâu, Chu Phóng cũng không nói, chỉ nhếch khóe miệng cười xấu xa, “Lấy chồng theo chồng, cậu phải theo tôi, hỏi nhiều làm gì.”</w:t>
      </w:r>
      <w:r>
        <w:br w:type="textWrapping"/>
      </w:r>
      <w:r>
        <w:br w:type="textWrapping"/>
      </w:r>
      <w:r>
        <w:t xml:space="preserve">Giang Ninh mặt còn ngái ngủ đã bị hắn lôi lên xe.</w:t>
      </w:r>
      <w:r>
        <w:br w:type="textWrapping"/>
      </w:r>
      <w:r>
        <w:br w:type="textWrapping"/>
      </w:r>
      <w:r>
        <w:t xml:space="preserve">Vì thời tiết rất đẹp, ánh nắng ấm áp chiếu lên người, cho nên dù đang trong mùa đông cũng không thấy lạnh.</w:t>
      </w:r>
      <w:r>
        <w:br w:type="textWrapping"/>
      </w:r>
      <w:r>
        <w:br w:type="textWrapping"/>
      </w:r>
      <w:r>
        <w:t xml:space="preserve">Giang Ninh quay đầu nhìn ra cửa sổ, chỉ thấy nhà cửa xung quanh thưa dần, xe chậm rãi chạy ra ngoại thành.</w:t>
      </w:r>
      <w:r>
        <w:br w:type="textWrapping"/>
      </w:r>
      <w:r>
        <w:br w:type="textWrapping"/>
      </w:r>
      <w:r>
        <w:t xml:space="preserve">Cuối cùng dừng lại trước một khách sạn, Giang Ninh sửng sốt, không phải hắn muốn mướn phòng chứ?</w:t>
      </w:r>
      <w:r>
        <w:br w:type="textWrapping"/>
      </w:r>
      <w:r>
        <w:br w:type="textWrapping"/>
      </w:r>
      <w:r>
        <w:t xml:space="preserve">Chu Phóng trả lời, “Định đi đến nơi gần đây, đêm nay ở lại chỗ này.” Nói xong, còn hướng Giang Ninh trừng hai mắt.</w:t>
      </w:r>
      <w:r>
        <w:br w:type="textWrapping"/>
      </w:r>
      <w:r>
        <w:br w:type="textWrapping"/>
      </w:r>
      <w:r>
        <w:t xml:space="preserve">Đưa Giang Ninh đến tầng cao nhất của khách sạn, từ cửa sổ sát sàn có thể nhìn thấy cách đó không xa có rừng cây rậm rạp.</w:t>
      </w:r>
      <w:r>
        <w:br w:type="textWrapping"/>
      </w:r>
      <w:r>
        <w:br w:type="textWrapping"/>
      </w:r>
      <w:r>
        <w:t xml:space="preserve">Phòng không lớn, nhưng giường lớn dọa người.</w:t>
      </w:r>
      <w:r>
        <w:br w:type="textWrapping"/>
      </w:r>
      <w:r>
        <w:br w:type="textWrapping"/>
      </w:r>
      <w:r>
        <w:t xml:space="preserve">Liếc mắt nhìn chiếc giường lớn màu đỏ kia một cái, mặt Giang Ninh hơi nóng lên.</w:t>
      </w:r>
      <w:r>
        <w:br w:type="textWrapping"/>
      </w:r>
      <w:r>
        <w:br w:type="textWrapping"/>
      </w:r>
      <w:r>
        <w:t xml:space="preserve">Sao lại giống như động phòng thế này, còn trải ra giường đỏ, khách sạn có thẩm mỹ không vậy?</w:t>
      </w:r>
      <w:r>
        <w:br w:type="textWrapping"/>
      </w:r>
      <w:r>
        <w:br w:type="textWrapping"/>
      </w:r>
      <w:r>
        <w:t xml:space="preserve">Chu Phóng dường như nhìn thấu suy nghĩ của cậu, cười xấu xa nói, “Chúng ta chính là đến động phòng a.”</w:t>
      </w:r>
      <w:r>
        <w:br w:type="textWrapping"/>
      </w:r>
      <w:r>
        <w:br w:type="textWrapping"/>
      </w:r>
      <w:r>
        <w:t xml:space="preserve">Giang Ninh cúi đầu, xoay người sắp xếp đồ đạc, vì câu nói đùa kia của hắn mà tim đập loạn.</w:t>
      </w:r>
      <w:r>
        <w:br w:type="textWrapping"/>
      </w:r>
      <w:r>
        <w:br w:type="textWrapping"/>
      </w:r>
      <w:r>
        <w:t xml:space="preserve">Buổi chiều bị Chu Phóng kéo ra ngoài.</w:t>
      </w:r>
      <w:r>
        <w:br w:type="textWrapping"/>
      </w:r>
      <w:r>
        <w:br w:type="textWrapping"/>
      </w:r>
      <w:r>
        <w:t xml:space="preserve">Ánh nắng ấm áp chiếu lên người, bàn tay to lớn của Chu Phóng nắm chặt tay Giang Ninh dắt đi.</w:t>
      </w:r>
      <w:r>
        <w:br w:type="textWrapping"/>
      </w:r>
      <w:r>
        <w:br w:type="textWrapping"/>
      </w:r>
      <w:r>
        <w:t xml:space="preserve">Con đường kia rất lớn, người cũng không nhiều, bên đường trồng những cây dong thật to, cành lá giao hòa.</w:t>
      </w:r>
      <w:r>
        <w:br w:type="textWrapping"/>
      </w:r>
      <w:r>
        <w:br w:type="textWrapping"/>
      </w:r>
      <w:r>
        <w:t xml:space="preserve">Đi một hồi thì đến một cây cầu, bên dưới là con sông nước trong vắt, bị ánh nắng chiếu vào, nước sông ánh lên sắc vàng nhạt.</w:t>
      </w:r>
      <w:r>
        <w:br w:type="textWrapping"/>
      </w:r>
      <w:r>
        <w:br w:type="textWrapping"/>
      </w:r>
      <w:r>
        <w:t xml:space="preserve">Chu Phóng đứng trên cầu một lát, tìm một vị trí cảnh đẹp, kéo Giang Ninh đứng bên cạnh, nhờ cô gái đi ngang chụp ảnh giúp hai người.</w:t>
      </w:r>
      <w:r>
        <w:br w:type="textWrapping"/>
      </w:r>
      <w:r>
        <w:br w:type="textWrapping"/>
      </w:r>
      <w:r>
        <w:t xml:space="preserve">Trong ảnh, Chu Phóng cười tiêu sái tự tại, gắt gao ôm chặt vai Giang Ninh, Giang Ninh lại hơi cúi đầu, mím môi, cười như không cười lãnh đạm.</w:t>
      </w:r>
      <w:r>
        <w:br w:type="textWrapping"/>
      </w:r>
      <w:r>
        <w:br w:type="textWrapping"/>
      </w:r>
      <w:r>
        <w:t xml:space="preserve">Suốt một năm đơn độc lưu lạc tha hương bên ngoài, chu Phóng chụp rất nhiều cảnh, có thác nước, có nhà cửa, nhưng lại không hề có người.</w:t>
      </w:r>
      <w:r>
        <w:br w:type="textWrapping"/>
      </w:r>
      <w:r>
        <w:br w:type="textWrapping"/>
      </w:r>
      <w:r>
        <w:t xml:space="preserve">Bởi vì người kia đã bị chôn sâu trong lòng hắn.</w:t>
      </w:r>
      <w:r>
        <w:br w:type="textWrapping"/>
      </w:r>
      <w:r>
        <w:br w:type="textWrapping"/>
      </w:r>
      <w:r>
        <w:t xml:space="preserve">Hiện tại chụp tấm ảnh này, sẽ không đưa lên blog, là bí mật chỉ hai người biết.</w:t>
      </w:r>
      <w:r>
        <w:br w:type="textWrapping"/>
      </w:r>
      <w:r>
        <w:br w:type="textWrapping"/>
      </w:r>
      <w:r>
        <w:t xml:space="preserve">Giang Ninh vẫn luôn để ý Chu Phóng, đương nhiên thường xuyên vào dạo blog của hắn, hiện tại, ảnh chụp rốt cuộc đã có người, có phải ý nói, hắn đã không còn tịch mịch nữa? Trong lòng hắn có cậu?</w:t>
      </w:r>
      <w:r>
        <w:br w:type="textWrapping"/>
      </w:r>
      <w:r>
        <w:br w:type="textWrapping"/>
      </w:r>
      <w:r>
        <w:t xml:space="preserve">Nghĩ như vậy, tâm tình cũng trở nên tốt hơn, quay lại nắm tay hắn, mười ngón tay đan vào nhau.</w:t>
      </w:r>
      <w:r>
        <w:br w:type="textWrapping"/>
      </w:r>
      <w:r>
        <w:br w:type="textWrapping"/>
      </w:r>
      <w:r>
        <w:t xml:space="preserve">Chu Phóng quay đầu cười nói, “Biết vì sao tôi đưa cậu đến đây không?”</w:t>
      </w:r>
      <w:r>
        <w:br w:type="textWrapping"/>
      </w:r>
      <w:r>
        <w:br w:type="textWrapping"/>
      </w:r>
      <w:r>
        <w:t xml:space="preserve">Giang Ninh thản nhiên nói, “Vi anh buồn chán.” Tay đột nhiên bị  nắm chặt hơn một chút, Giang Ninh nhìn về phía Chu Phóng, người kia đang cười một cách hết sức bất lực, “Cậu thật sự muốn giận tôi?”</w:t>
      </w:r>
      <w:r>
        <w:br w:type="textWrapping"/>
      </w:r>
      <w:r>
        <w:br w:type="textWrapping"/>
      </w:r>
      <w:r>
        <w:t xml:space="preserve">Giang Ninh nhẹ nhàng cười cười, không nói chuyện.</w:t>
      </w:r>
      <w:r>
        <w:br w:type="textWrapping"/>
      </w:r>
      <w:r>
        <w:br w:type="textWrapping"/>
      </w:r>
      <w:r>
        <w:t xml:space="preserve">Chu Phóng dừng một chút, mới mở miệng nói, “Con đường này gọi là đường tình nhân, vậy nên tôi mới mang cậu đến đây.”</w:t>
      </w:r>
      <w:r>
        <w:br w:type="textWrapping"/>
      </w:r>
      <w:r>
        <w:br w:type="textWrapping"/>
      </w:r>
      <w:r>
        <w:t xml:space="preserve">Giang Ninh không nói gì, “Sau đó thì sao?”</w:t>
      </w:r>
      <w:r>
        <w:br w:type="textWrapping"/>
      </w:r>
      <w:r>
        <w:br w:type="textWrapping"/>
      </w:r>
      <w:r>
        <w:t xml:space="preserve">“Sau đó, tôi muốn cậu nhớ rõ khoảng thời gian chúng ta sóng vai đi cạnh nhau này, mặc kệ trước kia có chuyện gì, sau này sẽ phát sinh chuyện gì.” Dừng một chút, vừa cười nói, “Chỉ cần cậu muốn, tôi sẽ cùng cậu tiếp tục đi tới.”</w:t>
      </w:r>
      <w:r>
        <w:br w:type="textWrapping"/>
      </w:r>
      <w:r>
        <w:br w:type="textWrapping"/>
      </w:r>
      <w:r>
        <w:t xml:space="preserve">Giữa mùa đông, chạy một đoạn đường xa như vậy, đi đến con đường này, chỉ vì nó gọi là đường tình nhân sao?</w:t>
      </w:r>
      <w:r>
        <w:br w:type="textWrapping"/>
      </w:r>
      <w:r>
        <w:br w:type="textWrapping"/>
      </w:r>
      <w:r>
        <w:t xml:space="preserve">Thời điểm đó Giang Ninh không hiểu được những lời Chu Phóng nói rốt cục là có ý gì, nhưng nhớ đến mấy hôm trước hắn linh cảm bùng nổ, cáu kỉnh. Nụ cười lưu manh đặc trưng trên gương mặt hắn, ngữ khí kiêu ngạo, thật sự rất thiếu đánh, Giang Ninh nhịn xuống xúc động muốn mắng hắn, nhéo nhéo lòng bàn tay Chu Phóng, bình tĩnh nói, “Tôi sẽ nhớ rõ.”</w:t>
      </w:r>
      <w:r>
        <w:br w:type="textWrapping"/>
      </w:r>
      <w:r>
        <w:br w:type="textWrapping"/>
      </w:r>
      <w:r>
        <w:t xml:space="preserve">Chu Phóng cười cười, dừng lại, “Rẽ vào.”</w:t>
      </w:r>
      <w:r>
        <w:br w:type="textWrapping"/>
      </w:r>
      <w:r>
        <w:br w:type="textWrapping"/>
      </w:r>
      <w:r>
        <w:t xml:space="preserve">Giang Ninh bất đắc dĩ theo sát hắn, đi một lúc lâu, nhìn thấy trước mặt là một rừng cây rậm rạp.</w:t>
      </w:r>
      <w:r>
        <w:br w:type="textWrapping"/>
      </w:r>
      <w:r>
        <w:br w:type="textWrapping"/>
      </w:r>
      <w:r>
        <w:t xml:space="preserve">“Muốn vào trong sao?”</w:t>
      </w:r>
      <w:r>
        <w:br w:type="textWrapping"/>
      </w:r>
      <w:r>
        <w:br w:type="textWrapping"/>
      </w:r>
      <w:r>
        <w:t xml:space="preserve">“Ừ.” Chu Phóng đi trước dẫn đường, dọc theo con đường nhỏ hướng sâu vào rừng cây, Giang Ninh chăm chú đi theo hắn, vì đường gập ghềnh, chuyên tâm cúi đầu nhìn dưới chân, lúc Chu phóng xoay người dừng lại, Giang Ninh không để ý vẫn đi về phía trước, lập tức ngã vào trong ngực hắn.</w:t>
      </w:r>
      <w:r>
        <w:br w:type="textWrapping"/>
      </w:r>
      <w:r>
        <w:br w:type="textWrapping"/>
      </w:r>
      <w:r>
        <w:t xml:space="preserve">“Cậu không cần phải gấp gáp thảy mình vào lòng tôi như vậy.” Chu Phóng trêu đùa.</w:t>
      </w:r>
      <w:r>
        <w:br w:type="textWrapping"/>
      </w:r>
      <w:r>
        <w:br w:type="textWrapping"/>
      </w:r>
      <w:r>
        <w:t xml:space="preserve">Giang Ninh sờ sờ cái mũi bị đụng đau, ngẩng đầu nhìn hắn, nháy mắt lại cả kinh ——</w:t>
      </w:r>
      <w:r>
        <w:br w:type="textWrapping"/>
      </w:r>
      <w:r>
        <w:br w:type="textWrapping"/>
      </w:r>
      <w:r>
        <w:t xml:space="preserve">Trong khoảnh khắc, có cảm giác giống như lạc vào thế giới khác.</w:t>
      </w:r>
      <w:r>
        <w:br w:type="textWrapping"/>
      </w:r>
      <w:r>
        <w:br w:type="textWrapping"/>
      </w:r>
      <w:r>
        <w:t xml:space="preserve">Phía sau Chu Phóng là một hồ nước trong, tuy đang là mùa đông giá rét, nhưng hơi nóng ấm vẫn bốc lên nghi ngút, hẳn là hồ nước nóng thiên nhiên.</w:t>
      </w:r>
      <w:r>
        <w:br w:type="textWrapping"/>
      </w:r>
      <w:r>
        <w:br w:type="textWrapping"/>
      </w:r>
      <w:r>
        <w:t xml:space="preserve">Xung quanh hồ hoa nở đủ màu sắc, tuy là mùa đông, nhưng hoa cỏ ở vùng phía nam vẫn nở rất đẹp, ánh nắng rực rỡ, hương hoa say lòng người, ấm áp như mùa xuân.</w:t>
      </w:r>
      <w:r>
        <w:br w:type="textWrapping"/>
      </w:r>
      <w:r>
        <w:br w:type="textWrapping"/>
      </w:r>
      <w:r>
        <w:t xml:space="preserve">Xa xa là dãy núi nhấp nhô, giống hệt như một bức tranh thủy mặc.</w:t>
      </w:r>
      <w:r>
        <w:br w:type="textWrapping"/>
      </w:r>
      <w:r>
        <w:br w:type="textWrapping"/>
      </w:r>
      <w:r>
        <w:t xml:space="preserve">Trong rừng suối chảy róc rách, âm thanh trầm bổng như giai điệu nhẹ nhàng của một bản nhạc.</w:t>
      </w:r>
      <w:r>
        <w:br w:type="textWrapping"/>
      </w:r>
      <w:r>
        <w:br w:type="textWrapping"/>
      </w:r>
      <w:r>
        <w:t xml:space="preserve">Càng khó tin hơn là ở đây rất ít dấu chân ngừoi, giống như thế ngoại đào nguyên.</w:t>
      </w:r>
      <w:r>
        <w:br w:type="textWrapping"/>
      </w:r>
      <w:r>
        <w:br w:type="textWrapping"/>
      </w:r>
      <w:r>
        <w:t xml:space="preserve">Chu Phóng nhẹ giọng hỏi, “Nơi này rất đẹp phải không?”</w:t>
      </w:r>
      <w:r>
        <w:br w:type="textWrapping"/>
      </w:r>
      <w:r>
        <w:br w:type="textWrapping"/>
      </w:r>
      <w:r>
        <w:t xml:space="preserve">Giang Ninh còn đang đắm chìm trong kinh ngạc, nghe được lời hắn nói, làm ra vẻ mặt không có gì, bình thản nói, “Bình thường thôi.”</w:t>
      </w:r>
      <w:r>
        <w:br w:type="textWrapping"/>
      </w:r>
      <w:r>
        <w:br w:type="textWrapping"/>
      </w:r>
      <w:r>
        <w:t xml:space="preserve">Nhìn thấy đối phương cười ôn nhu, Giang Ninh nhẹ giọng hỏi, “Sao anh biết chỗ này?”</w:t>
      </w:r>
      <w:r>
        <w:br w:type="textWrapping"/>
      </w:r>
      <w:r>
        <w:br w:type="textWrapping"/>
      </w:r>
      <w:r>
        <w:t xml:space="preserve">“À, tìm trên mạng.” Chu Phóng không giấu giếm, hơn nữa còn rất thành thật, “Kỳ thật, những nơi mà tôi từng lái xe qua, chẳng có nơi nào đặc biệt, tôi liền tìm một nơi xa xa, muốn cho cậu kinh hỉ một chút.”</w:t>
      </w:r>
      <w:r>
        <w:br w:type="textWrapping"/>
      </w:r>
      <w:r>
        <w:br w:type="textWrapping"/>
      </w:r>
      <w:r>
        <w:t xml:space="preserve">Giang Ninh thản nhiên mỉm cười, “Quả thật rất kinh hỉ.”</w:t>
      </w:r>
      <w:r>
        <w:br w:type="textWrapping"/>
      </w:r>
      <w:r>
        <w:br w:type="textWrapping"/>
      </w:r>
      <w:r>
        <w:t xml:space="preserve">“Được rồi, vậy xuống hồ ngâm nước thôi.”</w:t>
      </w:r>
      <w:r>
        <w:br w:type="textWrapping"/>
      </w:r>
      <w:r>
        <w:br w:type="textWrapping"/>
      </w:r>
      <w:r>
        <w:t xml:space="preserve">Chu Phóng nhanh chóng cởi quần áo, Giang Ninh lại hoảng hốt, “Anh cứ như vậy mà ngâm?”</w:t>
      </w:r>
      <w:r>
        <w:br w:type="textWrapping"/>
      </w:r>
      <w:r>
        <w:br w:type="textWrapping"/>
      </w:r>
      <w:r>
        <w:t xml:space="preserve">“Yên tâm, tôi đương nhiên đã tới trước thăm dò, không ai đến quấy rầy đâu.”</w:t>
      </w:r>
      <w:r>
        <w:br w:type="textWrapping"/>
      </w:r>
      <w:r>
        <w:br w:type="textWrapping"/>
      </w:r>
      <w:r>
        <w:t xml:space="preserve">“Giữa ban ngày ban mặt…”</w:t>
      </w:r>
      <w:r>
        <w:br w:type="textWrapping"/>
      </w:r>
      <w:r>
        <w:br w:type="textWrapping"/>
      </w:r>
      <w:r>
        <w:t xml:space="preserve">“Chẳng lẽ cậu muốn nửa đêm đi ngâm hồ nước nóng?”</w:t>
      </w:r>
      <w:r>
        <w:br w:type="textWrapping"/>
      </w:r>
      <w:r>
        <w:br w:type="textWrapping"/>
      </w:r>
      <w:r>
        <w:t xml:space="preserve">Chu Phóng tiêu sái, nhanh chóng đem quần áo cởi bỏ sạch sẽ, vẻ mặt hưởng thụ bước vào trong hồ.</w:t>
      </w:r>
      <w:r>
        <w:br w:type="textWrapping"/>
      </w:r>
      <w:r>
        <w:br w:type="textWrapping"/>
      </w:r>
      <w:r>
        <w:t xml:space="preserve">Giang Ninh còn đang đứng do dự, giữa ban ngày, ở trong rừng sâu, chung quang không có ai, không gian tĩnh lặng… Rõ ràng là thời cơ tốt nhất.</w:t>
      </w:r>
      <w:r>
        <w:br w:type="textWrapping"/>
      </w:r>
      <w:r>
        <w:br w:type="textWrapping"/>
      </w:r>
      <w:r>
        <w:t xml:space="preserve">Cái tên lưu manh kia lại đứng trước mặt cậu cởi quần áo, khoe dáng người cao lớn, vẻ mặt còn cười xấu xa nhìn cậu.</w:t>
      </w:r>
      <w:r>
        <w:br w:type="textWrapping"/>
      </w:r>
      <w:r>
        <w:br w:type="textWrapping"/>
      </w:r>
      <w:r>
        <w:t xml:space="preserve">Cởi hết đi xuống? Hay là đứng trên bờ nhìn hắn ngâm mình?</w:t>
      </w:r>
      <w:r>
        <w:br w:type="textWrapping"/>
      </w:r>
      <w:r>
        <w:br w:type="textWrapping"/>
      </w:r>
      <w:r>
        <w:t xml:space="preserve">“Cậu còn không xuống? Đừng xấu hổ mà.”</w:t>
      </w:r>
      <w:r>
        <w:br w:type="textWrapping"/>
      </w:r>
      <w:r>
        <w:br w:type="textWrapping"/>
      </w:r>
      <w:r>
        <w:t xml:space="preserve">Chu Phónng vừa dứt lời, mặt Giang Ninh liền nóng lên.</w:t>
      </w:r>
      <w:r>
        <w:br w:type="textWrapping"/>
      </w:r>
      <w:r>
        <w:br w:type="textWrapping"/>
      </w:r>
      <w:r>
        <w:t xml:space="preserve">Cho dù là mình câu dẫn hắn, kia cũng là ở trong nhà, chính xác mà nói, buổi tối trong phòng ngủ, cũng không bị gọi là mặt dày.</w:t>
      </w:r>
      <w:r>
        <w:br w:type="textWrapping"/>
      </w:r>
      <w:r>
        <w:br w:type="textWrapping"/>
      </w:r>
      <w:r>
        <w:t xml:space="preserve">Hiện tại đang là ban ngày, còn ở bên ngoài, trên đầu là mặt trời ấm áp, trước mặt là cây lá xanh um, mọi thứ đều rất rõ ràng…</w:t>
      </w:r>
      <w:r>
        <w:br w:type="textWrapping"/>
      </w:r>
      <w:r>
        <w:br w:type="textWrapping"/>
      </w:r>
      <w:r>
        <w:t xml:space="preserve">Cắn chặt răng, dù sao cũng không ai đến, hoa cỏ lại không có mắt.</w:t>
      </w:r>
      <w:r>
        <w:br w:type="textWrapping"/>
      </w:r>
      <w:r>
        <w:br w:type="textWrapping"/>
      </w:r>
      <w:r>
        <w:t xml:space="preserve">Vậy nên nhanh chóng cở quần áo, mặc kệ trời đất, đứng giữa trời gió lạnh thổi phát run, Giang Ninh vội vàng đi xuống.</w:t>
      </w:r>
      <w:r>
        <w:br w:type="textWrapping"/>
      </w:r>
      <w:r>
        <w:br w:type="textWrapping"/>
      </w:r>
      <w:r>
        <w:t xml:space="preserve">Nghênh đón cậu chính là cái ôm của Chu Phóng.</w:t>
      </w:r>
      <w:r>
        <w:br w:type="textWrapping"/>
      </w:r>
      <w:r>
        <w:br w:type="textWrapping"/>
      </w:r>
      <w:r>
        <w:t xml:space="preserve">Ở cơ thể nóng rực của hắn nhẹ nhàng đỡ lấy cậu, khiến cậu trong lòng đang trào hạnh phúc ấm áp dạt dào.</w:t>
      </w:r>
      <w:r>
        <w:br w:type="textWrapping"/>
      </w:r>
      <w:r>
        <w:br w:type="textWrapping"/>
      </w:r>
      <w:r>
        <w:t xml:space="preserve">“Ngâm một chút cho ấm thân thể trước đi.”</w:t>
      </w:r>
      <w:r>
        <w:br w:type="textWrapping"/>
      </w:r>
      <w:r>
        <w:br w:type="textWrapping"/>
      </w:r>
      <w:r>
        <w:t xml:space="preserve">Chu Phóng nhẹ giọng nói xong, cúi đầu ghé sát tai, âm thanh chấn động màng tai, tim cũng tăng tốc.</w:t>
      </w:r>
      <w:r>
        <w:br w:type="textWrapping"/>
      </w:r>
      <w:r>
        <w:br w:type="textWrapping"/>
      </w:r>
      <w:r>
        <w:t xml:space="preserve">“Cậu đừng khẩn trương, bó chặt người như vậy, sợ cái gì chứ?” Chu Phóng cười xấu xa tiến đến, cắn cắn lỗ tai Giang Ninh, “Sao hôm nay tay lại không biết để ở đâu vậy?”</w:t>
      </w:r>
      <w:r>
        <w:br w:type="textWrapping"/>
      </w:r>
      <w:r>
        <w:br w:type="textWrapping"/>
      </w:r>
      <w:r>
        <w:t xml:space="preserve">Giang Ninh đành phải thuận tay ôm lấy thắt lưng hắn, khiến cho thân thể hai người sát lại gần nhau.</w:t>
      </w:r>
      <w:r>
        <w:br w:type="textWrapping"/>
      </w:r>
      <w:r>
        <w:br w:type="textWrapping"/>
      </w:r>
      <w:r>
        <w:t xml:space="preserve">“Lần trước sau khi say, chúng ta không phải đã làm qua việc đó sao?” Chu Phóng tiếp tục cười, nhìn thấy Giang Ninh có chút thất thố, tâm tình vô cùng khoái trá, “Thật ra là không có đúng không?”</w:t>
      </w:r>
      <w:r>
        <w:br w:type="textWrapping"/>
      </w:r>
      <w:r>
        <w:br w:type="textWrapping"/>
      </w:r>
      <w:r>
        <w:t xml:space="preserve">“Tôi không biết anh đang nói gì.” Thanh âm Giang Ninh lãnh đạm, thân thể rõ ràng cứng đờ.</w:t>
      </w:r>
      <w:r>
        <w:br w:type="textWrapping"/>
      </w:r>
      <w:r>
        <w:br w:type="textWrapping"/>
      </w:r>
      <w:r>
        <w:t xml:space="preserve">“Không sao, cậu nói dối, tôi sẽ biến nó thành sự thật.” Giữ chặt Giang Ninh trong vòng tay, Chu Phóng tiếp tục ghé sát tai cậu thấp giọng nói, “Tôi muốn cho cậu biết một việc.”</w:t>
      </w:r>
      <w:r>
        <w:br w:type="textWrapping"/>
      </w:r>
      <w:r>
        <w:br w:type="textWrapping"/>
      </w:r>
      <w:r>
        <w:t xml:space="preserve">“Nói đi.” Giang Ninh cố gắng giữ bình tĩnh, kỳ thật đã sắp không chịu nổi, thân thể hai người quá gần, hơn nữa mỗi khi động đậy, nước ấm liền len vào, dòng nước nhe nhàng lướt qua trên da, tựa như chiếc lông vũ mềm mại.</w:t>
      </w:r>
      <w:r>
        <w:br w:type="textWrapping"/>
      </w:r>
      <w:r>
        <w:br w:type="textWrapping"/>
      </w:r>
      <w:r>
        <w:t xml:space="preserve">Thân thể cũng bắt đầu chậm rãi nổi lên phản ứng, cố gắng khắc chế, nhưng lại không thể ở trước mặt người mình thích duy trì trấn định.</w:t>
      </w:r>
      <w:r>
        <w:br w:type="textWrapping"/>
      </w:r>
      <w:r>
        <w:br w:type="textWrapping"/>
      </w:r>
      <w:r>
        <w:t xml:space="preserve">Ngay sau đó, bộ phận ngây ngô yếu ớt bị một bàn tay nhẹ nhàng cầm lấy.</w:t>
      </w:r>
      <w:r>
        <w:br w:type="textWrapping"/>
      </w:r>
      <w:r>
        <w:br w:type="textWrapping"/>
      </w:r>
      <w:r>
        <w:t xml:space="preserve">Giang Ninh thở dốc, ôm lấy vai hắn, thanh âm ảo não, “Anh…”</w:t>
      </w:r>
      <w:r>
        <w:br w:type="textWrapping"/>
      </w:r>
      <w:r>
        <w:br w:type="textWrapping"/>
      </w:r>
      <w:r>
        <w:t xml:space="preserve">Câu tiếp theo chưa kịp nói ra, đôi môi đã bị hắn chặn mất.</w:t>
      </w:r>
      <w:r>
        <w:br w:type="textWrapping"/>
      </w:r>
      <w:r>
        <w:br w:type="textWrapping"/>
      </w:r>
    </w:p>
    <w:p>
      <w:pPr>
        <w:pStyle w:val="Heading2"/>
      </w:pPr>
      <w:bookmarkStart w:id="54" w:name="quyển-2---chương-12-phương-thức-biểu-đạt-tình-cảm"/>
      <w:bookmarkEnd w:id="54"/>
      <w:r>
        <w:t xml:space="preserve">33. Quyển 2 - Chương 12: Phương Thức Biểu Đạt Tình Cảm</w:t>
      </w:r>
    </w:p>
    <w:p>
      <w:pPr>
        <w:pStyle w:val="Compact"/>
      </w:pPr>
      <w:r>
        <w:br w:type="textWrapping"/>
      </w:r>
      <w:r>
        <w:br w:type="textWrapping"/>
      </w:r>
      <w:r>
        <w:t xml:space="preserve">Thanh âm rên rỉ bật ra khỏi miệng, hòa cùng âm thanh nước chảy nhẹ nhàng chung quanh, khung cảnh mơ mộng như thật như không.</w:t>
      </w:r>
      <w:r>
        <w:br w:type="textWrapping"/>
      </w:r>
      <w:r>
        <w:br w:type="textWrapping"/>
      </w:r>
      <w:r>
        <w:t xml:space="preserve">Bộ vị ngây ngô trong cậu mỗi lúc một cứng hơn, cảm giác khoái hoạt xông thẳng lên não, trong làn nước ấm, thân thể càng lúc càng nóng, ngược lại còn có chút lạnh, sóng nước nhỏ gợn lên đảo qua bộ vị mẫn cảm, mang đến cảm giác vui thích.</w:t>
      </w:r>
      <w:r>
        <w:br w:type="textWrapping"/>
      </w:r>
      <w:r>
        <w:br w:type="textWrapping"/>
      </w:r>
      <w:r>
        <w:t xml:space="preserve">Chu Phóng ôn nhu nói bên tai, “Lúc đang ở cùng với người mình thích, ôm chặt đối phương, cũng là một phương thức biểu đạt tình cảm, không cần kiềm chế như vậy.”</w:t>
      </w:r>
      <w:r>
        <w:br w:type="textWrapping"/>
      </w:r>
      <w:r>
        <w:br w:type="textWrapping"/>
      </w:r>
      <w:r>
        <w:t xml:space="preserve">Trong đầu Giang Ninh hỗn loạn, nơi bị hắn nắm trong lòng bàn tay, cảm giác mãnh liệt như sóng lớn, một lần lại một lần đánh vào đại não.</w:t>
      </w:r>
      <w:r>
        <w:br w:type="textWrapping"/>
      </w:r>
      <w:r>
        <w:br w:type="textWrapping"/>
      </w:r>
      <w:r>
        <w:t xml:space="preserve">Lời nói của hắn vang lên bên tai.</w:t>
      </w:r>
      <w:r>
        <w:br w:type="textWrapping"/>
      </w:r>
      <w:r>
        <w:br w:type="textWrapping"/>
      </w:r>
      <w:r>
        <w:t xml:space="preserve">Há miệng hô hấp, lúc nói chuyện thanh âm khẽ run, mê hoặc lòng người, “Vậy anh bây giờ… là muốn… biểu đạt cái gì?”</w:t>
      </w:r>
      <w:r>
        <w:br w:type="textWrapping"/>
      </w:r>
      <w:r>
        <w:br w:type="textWrapping"/>
      </w:r>
      <w:r>
        <w:t xml:space="preserve">“Biểu đạt tình cảm tôi dành cho cậu.” Chu Phóng di chuyển tay nhanh hơn, còn ác ý khiêu khích phía trước, tay còn lại ôm cậu, nhẹ nhàng nâng mông Giang Ninh lên.</w:t>
      </w:r>
      <w:r>
        <w:br w:type="textWrapping"/>
      </w:r>
      <w:r>
        <w:br w:type="textWrapping"/>
      </w:r>
      <w:r>
        <w:t xml:space="preserve">Những nơi quan trọng trên thân thể cậu đều bị hắn nắm giữ trong lòng bàn tay, cậu đành phải ôm sát vai hắn.</w:t>
      </w:r>
      <w:r>
        <w:br w:type="textWrapping"/>
      </w:r>
      <w:r>
        <w:br w:type="textWrapping"/>
      </w:r>
      <w:r>
        <w:t xml:space="preserve">Cảm giác mình không thể chịu nổi nữa, theo cử động của bàn tay, toàn bộ đều theo nơi kia phóng ra.</w:t>
      </w:r>
      <w:r>
        <w:br w:type="textWrapping"/>
      </w:r>
      <w:r>
        <w:br w:type="textWrapping"/>
      </w:r>
      <w:r>
        <w:t xml:space="preserve">“A…” Tiếng rên khe khẽ, còn phóng ra trong tay hắn.</w:t>
      </w:r>
      <w:r>
        <w:br w:type="textWrapping"/>
      </w:r>
      <w:r>
        <w:br w:type="textWrapping"/>
      </w:r>
      <w:r>
        <w:t xml:space="preserve">Đầu óc trống rỗng, chung quanh nháy mắt trở nên yên tĩnh.</w:t>
      </w:r>
      <w:r>
        <w:br w:type="textWrapping"/>
      </w:r>
      <w:r>
        <w:br w:type="textWrapping"/>
      </w:r>
      <w:r>
        <w:t xml:space="preserve">Giang Ninh cúi đầu thở phì phì, lại nghe hắn đột nhiên nói, “Cậu không cảm thấy, sau khi xảy ra quan hệ, tình cảm mới có cơ sở đảm bảo sao?”</w:t>
      </w:r>
      <w:r>
        <w:br w:type="textWrapping"/>
      </w:r>
      <w:r>
        <w:br w:type="textWrapping"/>
      </w:r>
      <w:r>
        <w:t xml:space="preserve">Thân thể Giang Ninh cứng đờ, không đáp lại, trong lòng hiểu rõ hắn đang ám chỉ điều gì.</w:t>
      </w:r>
      <w:r>
        <w:br w:type="textWrapping"/>
      </w:r>
      <w:r>
        <w:br w:type="textWrapping"/>
      </w:r>
      <w:r>
        <w:t xml:space="preserve">Bản thân quả thật tiếp cận hắn là có mục đích, hơn nữa sau khi gây chuyện bị thất bại vào đêm hắn uống rượu, liền nói dối hắn.</w:t>
      </w:r>
      <w:r>
        <w:br w:type="textWrapping"/>
      </w:r>
      <w:r>
        <w:br w:type="textWrapping"/>
      </w:r>
      <w:r>
        <w:t xml:space="preserve">Cũng không cho rằng phải phát sinh quan hệ mới chứng minh được tình cảm của hai người, nhưng đối với phần tình cảm này, rất không xác định, cho dù có ở bên nhau, cũng chỉ cảm thấy bất an.</w:t>
      </w:r>
      <w:r>
        <w:br w:type="textWrapping"/>
      </w:r>
      <w:r>
        <w:br w:type="textWrapping"/>
      </w:r>
      <w:r>
        <w:t xml:space="preserve">Vì thế, đơn giản nghĩ rằng, có lẽ sau khi làm việc kia, hai người ít ra sẽ có gì đó ràng buộc.</w:t>
      </w:r>
      <w:r>
        <w:br w:type="textWrapping"/>
      </w:r>
      <w:r>
        <w:br w:type="textWrapping"/>
      </w:r>
      <w:r>
        <w:t xml:space="preserve">Chỉ là muốn có một sự ràng buộc, muốn trong lòng hắn có cậu mà thôi.</w:t>
      </w:r>
      <w:r>
        <w:br w:type="textWrapping"/>
      </w:r>
      <w:r>
        <w:br w:type="textWrapping"/>
      </w:r>
      <w:r>
        <w:t xml:space="preserve">Mình nghĩ nhiều cách như vậy để tiếp cận hắn, có phải rất hèn mọn hay không?</w:t>
      </w:r>
      <w:r>
        <w:br w:type="textWrapping"/>
      </w:r>
      <w:r>
        <w:br w:type="textWrapping"/>
      </w:r>
      <w:r>
        <w:t xml:space="preserve">Hiện tại Chu Phóng nói rõ ràng mọi chuyện, Giang Ninh lại cảm thấy không thể nào chống đỡ.</w:t>
      </w:r>
      <w:r>
        <w:br w:type="textWrapping"/>
      </w:r>
      <w:r>
        <w:br w:type="textWrapping"/>
      </w:r>
      <w:r>
        <w:t xml:space="preserve">Đành cúi đầu trầm mặc.</w:t>
      </w:r>
      <w:r>
        <w:br w:type="textWrapping"/>
      </w:r>
      <w:r>
        <w:br w:type="textWrapping"/>
      </w:r>
      <w:r>
        <w:t xml:space="preserve">Đôi bả vai cứng đờ, lông mi khẽ run, lộ ra vẻ yếu đuối khó gặp.</w:t>
      </w:r>
      <w:r>
        <w:br w:type="textWrapping"/>
      </w:r>
      <w:r>
        <w:br w:type="textWrapping"/>
      </w:r>
      <w:r>
        <w:t xml:space="preserve">Ở đây đối mặt với sự thẳng thắn của người kia, bị hắn vạch trần lời nói dối, cảm thấy xấu hổ biết bao…</w:t>
      </w:r>
      <w:r>
        <w:br w:type="textWrapping"/>
      </w:r>
      <w:r>
        <w:br w:type="textWrapping"/>
      </w:r>
      <w:r>
        <w:t xml:space="preserve">“Tôi muốn nói với cậu, tôi là vì thích cậu, nên mới muốn ôm cậu.” Giọng nói của Chu Phóng đột nhiên trở nên mạnh mẽ, nâng cằm Giang Ninh lên, chăm chú chân thành nhìn vào mắt đối phương, “Không phải vì sau khi say rượu xảy ra chuyện ngoài ý muốn mới ở bên cậu.”</w:t>
      </w:r>
      <w:r>
        <w:br w:type="textWrapping"/>
      </w:r>
      <w:r>
        <w:br w:type="textWrapping"/>
      </w:r>
      <w:r>
        <w:t xml:space="preserve">Lời nói dối của cậu, tôi thay cậu làm cho trọn vẹn, biết rõ đêm đó cơ bản chuyện gì cũng không xảy ra, nhưng không thể mở miệng, sợ làm tổn thương tự tôn của cậu.</w:t>
      </w:r>
      <w:r>
        <w:br w:type="textWrapping"/>
      </w:r>
      <w:r>
        <w:br w:type="textWrapping"/>
      </w:r>
      <w:r>
        <w:t xml:space="preserve">Chu Phóng nâng mặt Giang Ninh, chăm chú nhìn cậu.</w:t>
      </w:r>
      <w:r>
        <w:br w:type="textWrapping"/>
      </w:r>
      <w:r>
        <w:br w:type="textWrapping"/>
      </w:r>
      <w:r>
        <w:t xml:space="preserve">Làn nước trong thoang thoảng hương hoa, lúc hai người đối diện, trong mắt chỉ có đối phương. Trong nháy mắt, có cảm giác như linh hồn hòa quyện.</w:t>
      </w:r>
      <w:r>
        <w:br w:type="textWrapping"/>
      </w:r>
      <w:r>
        <w:br w:type="textWrapping"/>
      </w:r>
      <w:r>
        <w:t xml:space="preserve">Cảm giác tim đập nhanh, rung động, ngọt ngào, an tâm….</w:t>
      </w:r>
      <w:r>
        <w:br w:type="textWrapping"/>
      </w:r>
      <w:r>
        <w:br w:type="textWrapping"/>
      </w:r>
      <w:r>
        <w:t xml:space="preserve">Có lẽ đây chính là yêu…</w:t>
      </w:r>
      <w:r>
        <w:br w:type="textWrapping"/>
      </w:r>
      <w:r>
        <w:br w:type="textWrapping"/>
      </w:r>
      <w:r>
        <w:t xml:space="preserve">Giang Ninh dễ dàng bị làm cho cảm động.</w:t>
      </w:r>
      <w:r>
        <w:br w:type="textWrapping"/>
      </w:r>
      <w:r>
        <w:br w:type="textWrapping"/>
      </w:r>
      <w:r>
        <w:t xml:space="preserve">Nhìn thấy ánh mắt chân thành của hắn, lộ ra tình ý dạt dào.</w:t>
      </w:r>
      <w:r>
        <w:br w:type="textWrapping"/>
      </w:r>
      <w:r>
        <w:br w:type="textWrapping"/>
      </w:r>
      <w:r>
        <w:t xml:space="preserve">Nghe hắn nói những lời quan tâm, giải vây cho cậu.</w:t>
      </w:r>
      <w:r>
        <w:br w:type="textWrapping"/>
      </w:r>
      <w:r>
        <w:br w:type="textWrapping"/>
      </w:r>
      <w:r>
        <w:t xml:space="preserve">Trước kia vì lo Chu Phóng không thích nên mới chủ động tiếp cận lần nữa, mới mượn đêm say rượu “giả vờ ôm nhau” kia để ở cạnh hắn, từ từ khiến hắn thích mình.</w:t>
      </w:r>
      <w:r>
        <w:br w:type="textWrapping"/>
      </w:r>
      <w:r>
        <w:br w:type="textWrapping"/>
      </w:r>
      <w:r>
        <w:t xml:space="preserve">Không nghĩ tới, người này, vẻ bên ngoài luôn ung dung tự tại, thờ ơ mọi thứ, nhưng cũng rất ôn nhu cẩn thận, lo lắng của cậu, hắn đều biết rõ.</w:t>
      </w:r>
      <w:r>
        <w:br w:type="textWrapping"/>
      </w:r>
      <w:r>
        <w:br w:type="textWrapping"/>
      </w:r>
      <w:r>
        <w:t xml:space="preserve">Anh ấy yêu mình sao?</w:t>
      </w:r>
      <w:r>
        <w:br w:type="textWrapping"/>
      </w:r>
      <w:r>
        <w:br w:type="textWrapping"/>
      </w:r>
      <w:r>
        <w:t xml:space="preserve">Lúc trước không thể xác định, bây giờ lại rất rõ ràng.</w:t>
      </w:r>
      <w:r>
        <w:br w:type="textWrapping"/>
      </w:r>
      <w:r>
        <w:br w:type="textWrapping"/>
      </w:r>
      <w:r>
        <w:t xml:space="preserve">“Tôi hiểu.” Dựa vào lòng hắn, nhẹ nhàng gật đầu, “Vậy…” Ngầng đầu, đôi mắt sáng nhìn thẳng vào hắn, môi hơi cong lên, lộ ra ý cười, “Hôn tôi đi.”</w:t>
      </w:r>
      <w:r>
        <w:br w:type="textWrapping"/>
      </w:r>
      <w:r>
        <w:br w:type="textWrapping"/>
      </w:r>
      <w:r>
        <w:t xml:space="preserve">Quyết đoán dán môi lên, chính là khát vọng ở sâu trong nội tâm.</w:t>
      </w:r>
      <w:r>
        <w:br w:type="textWrapping"/>
      </w:r>
      <w:r>
        <w:br w:type="textWrapping"/>
      </w:r>
      <w:r>
        <w:t xml:space="preserve">Răng môi khắng khít, hương thơm hòa lẫn, độ ấm, cảm xúc ngập tràn trong lòng, vô cùng hạnh phúc.</w:t>
      </w:r>
      <w:r>
        <w:br w:type="textWrapping"/>
      </w:r>
      <w:r>
        <w:br w:type="textWrapping"/>
      </w:r>
      <w:r>
        <w:t xml:space="preserve">Chỉ đơn giản là nụ hôn ngọt ngào, lúc dời ra, hai người đều cảm thấy tim đập mất kiểm soát.</w:t>
      </w:r>
      <w:r>
        <w:br w:type="textWrapping"/>
      </w:r>
      <w:r>
        <w:br w:type="textWrapping"/>
      </w:r>
      <w:r>
        <w:t xml:space="preserve">Nhìn nhau, không hẹn cùng nở nụ cười.</w:t>
      </w:r>
      <w:r>
        <w:br w:type="textWrapping"/>
      </w:r>
      <w:r>
        <w:br w:type="textWrapping"/>
      </w:r>
      <w:r>
        <w:t xml:space="preserve">“Chuyện này, để tự nhiên sẽ tốt hơn.” Chu Phóng đến gần khẽ cắn tai Giang Ninh, “Cậu cái tên này, sao lại giống tiểu sắc quỷ vậy, cả ngày nghĩ đến chuyện này không thấy phiền sao?”</w:t>
      </w:r>
      <w:r>
        <w:br w:type="textWrapping"/>
      </w:r>
      <w:r>
        <w:br w:type="textWrapping"/>
      </w:r>
      <w:r>
        <w:t xml:space="preserve">Giang Ninh trầm mặc không nói, nhẹ nhàng tựa đầu vào vai hắn, mỉm cười nhắm mắt lại.</w:t>
      </w:r>
      <w:r>
        <w:br w:type="textWrapping"/>
      </w:r>
      <w:r>
        <w:br w:type="textWrapping"/>
      </w:r>
      <w:r>
        <w:t xml:space="preserve">Còn không phải do cái tên nào đó, lúc tôi còn nhỏ đã truyền đạt tri thức này sao, ngay tại những ngày tháng ngây thơ nhất, tình cảm cùng tính hướng đều ngây ngô mơ hồ, bị hắn làm cho động tâm, động tình, khơi lên dục niệm.</w:t>
      </w:r>
      <w:r>
        <w:br w:type="textWrapping"/>
      </w:r>
      <w:r>
        <w:br w:type="textWrapping"/>
      </w:r>
      <w:r>
        <w:t xml:space="preserve">Những năm gần đây, toàn bộ yêu thương đều đặt ở chỗ hắn, cũng từng gặp được nhiều người rất xuất sắc, nhưng lại không có được cảm giác động tâm ngọt ngào như trước, từ đầu đến cuối, trong lòng chỉ có cái người ban đầu kia, người lúc mình cô đơn bất lực nhất luôn ở bên cạnh, lúc mình cần quan tâm nhất sẽ mở rộng tay ôm mình vào lòng.</w:t>
      </w:r>
      <w:r>
        <w:br w:type="textWrapping"/>
      </w:r>
      <w:r>
        <w:br w:type="textWrapping"/>
      </w:r>
      <w:r>
        <w:t xml:space="preserve">Người kia tên Chu Phóng, là người bên ngoài không đứng đắn, nhưng nội tâm vô cùng ôn nhu, ấm áp.</w:t>
      </w:r>
      <w:r>
        <w:br w:type="textWrapping"/>
      </w:r>
      <w:r>
        <w:br w:type="textWrapping"/>
      </w:r>
      <w:r>
        <w:t xml:space="preserve">Năm năm qua vẫn luôn mong gặp lại hắn, mong chờ sau khi mình lớn lên có thể quang minh chính đại đứng trước mặt hắn, lấy thân phận người trưởng thành nói chuyện yêu đương.</w:t>
      </w:r>
      <w:r>
        <w:br w:type="textWrapping"/>
      </w:r>
      <w:r>
        <w:br w:type="textWrapping"/>
      </w:r>
      <w:r>
        <w:t xml:space="preserve">Chất chứa nhiều năm, đối mặt với người mình thích, không nhịn được cũng là chuyện bình thường đi.</w:t>
      </w:r>
      <w:r>
        <w:br w:type="textWrapping"/>
      </w:r>
      <w:r>
        <w:br w:type="textWrapping"/>
      </w:r>
      <w:r>
        <w:t xml:space="preserve">Giang Ninh trong lòng tự an ủi, tự nhiên vòng tay ra sau lưng ôm lấy Chu Phóng.</w:t>
      </w:r>
      <w:r>
        <w:br w:type="textWrapping"/>
      </w:r>
      <w:r>
        <w:br w:type="textWrapping"/>
      </w:r>
      <w:r>
        <w:t xml:space="preserve">“Chúng ta về đi?” Nhẹ giọng hỏi.</w:t>
      </w:r>
      <w:r>
        <w:br w:type="textWrapping"/>
      </w:r>
      <w:r>
        <w:br w:type="textWrapping"/>
      </w:r>
      <w:r>
        <w:t xml:space="preserve">Chu Phóng đưa tay sờ sờ khó xử, cảm giác được thân thể người trong lòng nháy mắt cứng đờ.</w:t>
      </w:r>
      <w:r>
        <w:br w:type="textWrapping"/>
      </w:r>
      <w:r>
        <w:br w:type="textWrapping"/>
      </w:r>
      <w:r>
        <w:t xml:space="preserve">Giang Ninh thở hổn hển hỏi, “Anh thật sự muốn làm ở đây sao?”</w:t>
      </w:r>
      <w:r>
        <w:br w:type="textWrapping"/>
      </w:r>
      <w:r>
        <w:br w:type="textWrapping"/>
      </w:r>
      <w:r>
        <w:t xml:space="preserve">“Đúng vậy, nơi này hoàn cảnh rất tốt, sau này nhớ lại vẫn còn cảm giác, không phải sao?” Một bên không ngừng đưa tay xuống phía dưới, làm như vô ý sờ vào vết sẹo ở nơi đó.</w:t>
      </w:r>
      <w:r>
        <w:br w:type="textWrapping"/>
      </w:r>
      <w:r>
        <w:br w:type="textWrapping"/>
      </w:r>
      <w:r>
        <w:t xml:space="preserve">Đương nhiên, Giang Ninh toàn thân căng thẳng không phát hiện hành động kỳ lạ của hắn, chỉ lo điều chỉnh hô hấp.</w:t>
      </w:r>
      <w:r>
        <w:br w:type="textWrapping"/>
      </w:r>
      <w:r>
        <w:br w:type="textWrapping"/>
      </w:r>
      <w:r>
        <w:t xml:space="preserve">Chu Phóng không hề đỏ mặt nói, “Ôm tự nhiên đi, ôm chặt người mình thích, cảm giác như thế mới thuần khiết.”</w:t>
      </w:r>
      <w:r>
        <w:br w:type="textWrapping"/>
      </w:r>
      <w:r>
        <w:br w:type="textWrapping"/>
      </w:r>
      <w:r>
        <w:t xml:space="preserve">Hắn dám nói như vậy là thuần khiết? Quả nhiên là tên mặt dày vô sỉ. Mặt lại làm ra vẻ vô tội, đúng là sói đột lốt cừu.</w:t>
      </w:r>
      <w:r>
        <w:br w:type="textWrapping"/>
      </w:r>
      <w:r>
        <w:br w:type="textWrapping"/>
      </w:r>
      <w:r>
        <w:t xml:space="preserve">Giang Ninh trong lòng âm thầm cắn răng, tuy rằng rất muốn cùng hắn gần gũi, nhưng điều kiện đầu tiên là phải ở nhà, nghĩ thế nào mà có thể giữa thanh thiên bạch nhật, trên đầu là mặt trời, xung quanh cây cối làm cái loại chuyện đó?</w:t>
      </w:r>
      <w:r>
        <w:br w:type="textWrapping"/>
      </w:r>
      <w:r>
        <w:br w:type="textWrapping"/>
      </w:r>
      <w:r>
        <w:t xml:space="preserve">Lo lắng, căng thẳng bị người khác bắt gặp, nỗi bất an vô cùng rõ ràng, đối mặt với người mình thích rất phấn khởi và mong chờ, nhưng trong đầu lại hỗn loạn cùng khẩn trương, thân thể cứng ngắc,</w:t>
      </w:r>
      <w:r>
        <w:br w:type="textWrapping"/>
      </w:r>
      <w:r>
        <w:br w:type="textWrapping"/>
      </w:r>
      <w:r>
        <w:t xml:space="preserve">Mà người kia ngược lại tinh thần rất sảng khoái, nhìn thấy Giang Ninh lo lắng, liền nâng cằm cậu, chuẩn xác hôn một cái.</w:t>
      </w:r>
      <w:r>
        <w:br w:type="textWrapping"/>
      </w:r>
      <w:r>
        <w:br w:type="textWrapping"/>
      </w:r>
      <w:r>
        <w:t xml:space="preserve">Nụ hôn nhẹ nhàng, tình cảm nồng đậm, tràn khắp khoang miệng, dần dần trở nên kịch liệt.</w:t>
      </w:r>
      <w:r>
        <w:br w:type="textWrapping"/>
      </w:r>
      <w:r>
        <w:br w:type="textWrapping"/>
      </w:r>
      <w:r>
        <w:t xml:space="preserve">Giang Ninh cũng nhẹ nhàng đáp lại.</w:t>
      </w:r>
      <w:r>
        <w:br w:type="textWrapping"/>
      </w:r>
      <w:r>
        <w:br w:type="textWrapping"/>
      </w:r>
      <w:r>
        <w:t xml:space="preserve">Chu Phóng vì được đáp lại nên càng trở nên hưng phấn, đem đầu lưỡi tiến sâu vào trong khoang miệng, cuồng nhiệt quấn lấy.</w:t>
      </w:r>
      <w:r>
        <w:br w:type="textWrapping"/>
      </w:r>
      <w:r>
        <w:br w:type="textWrapping"/>
      </w:r>
      <w:r>
        <w:t xml:space="preserve">Giang Ninh bị dời lực chú ý, dần dần thả lỏng cơ thể.</w:t>
      </w:r>
      <w:r>
        <w:br w:type="textWrapping"/>
      </w:r>
      <w:r>
        <w:br w:type="textWrapping"/>
      </w:r>
      <w:r>
        <w:t xml:space="preserve">Vừa rồi vì trong lòng không thoải mái, mang theo suy nghĩ “Không bằng nảy sinh quan hệ để xác định tình cảm”, cho nên tâm trạng mới không tốt, bây giờ nói ra rồi, lại cảm nhận được nụ hôn ôn nhu cùng thâm tình của hắn, Giang Ninh không còn sợ hãi.</w:t>
      </w:r>
      <w:r>
        <w:br w:type="textWrapping"/>
      </w:r>
      <w:r>
        <w:br w:type="textWrapping"/>
      </w:r>
      <w:r>
        <w:t xml:space="preserve">Nếu đã mong chờ lâu như vậy, đến bây giờ còn rụt rè cái gì nữa chứ?</w:t>
      </w:r>
      <w:r>
        <w:br w:type="textWrapping"/>
      </w:r>
      <w:r>
        <w:br w:type="textWrapping"/>
      </w:r>
      <w:r>
        <w:t xml:space="preserve">Hít một hơi, vòng hai chân kẹp lấy thắt lưng hắn, ghé sát bên tai Chu Phóng.</w:t>
      </w:r>
      <w:r>
        <w:br w:type="textWrapping"/>
      </w:r>
      <w:r>
        <w:br w:type="textWrapping"/>
      </w:r>
      <w:r>
        <w:t xml:space="preserve">“Nhẹ thôi, tôi sợ đau.”</w:t>
      </w:r>
      <w:r>
        <w:br w:type="textWrapping"/>
      </w:r>
      <w:r>
        <w:br w:type="textWrapping"/>
      </w:r>
      <w:r>
        <w:t xml:space="preserve">Thanh âm lười biếng tựa như con mèo con đang làm nũng, vẫn cố sức ra vẻ trấn định trên gương mặt vì động tình đã nhuộm một màu hồng nhạt rất đẹp.</w:t>
      </w:r>
      <w:r>
        <w:br w:type="textWrapping"/>
      </w:r>
      <w:r>
        <w:br w:type="textWrapping"/>
      </w:r>
      <w:r>
        <w:t xml:space="preserve">Nhìn thấy cậu như vậy, hô hấp của Chu Phóng cũng trở nên gấp gáp.</w:t>
      </w:r>
      <w:r>
        <w:br w:type="textWrapping"/>
      </w:r>
      <w:r>
        <w:br w:type="textWrapping"/>
      </w:r>
      <w:r>
        <w:t xml:space="preserve">“Yên tâm.” Nhẹ nhàng vuốt ve nâng mông cậu lên, tay kia thuận tế trườn đến bộ vị tư mật phía sau.</w:t>
      </w:r>
      <w:r>
        <w:br w:type="textWrapping"/>
      </w:r>
      <w:r>
        <w:br w:type="textWrapping"/>
      </w:r>
      <w:r>
        <w:t xml:space="preserve">“Tôi nghe nói lần đầu tiên rất đáng sợ.” Tựa đầu lên vai hắn, hôn lên sườn mặt, nhẹ giọng nói, “Nhẹ nhàng một chút.”</w:t>
      </w:r>
      <w:r>
        <w:br w:type="textWrapping"/>
      </w:r>
      <w:r>
        <w:br w:type="textWrapping"/>
      </w:r>
      <w:r>
        <w:t xml:space="preserve">Cảm giác được nơi nóng rực của hắn chạm vào bụng, Giang Ninh vươn tay đụng đụng vào vật kia, sau đó rụt tay về.</w:t>
      </w:r>
      <w:r>
        <w:br w:type="textWrapping"/>
      </w:r>
      <w:r>
        <w:br w:type="textWrapping"/>
      </w:r>
      <w:r>
        <w:t xml:space="preserve">Bị ngón tay ngượng ngùng nhẹ nhàng chạm vào, hơn nữa nghe thấy âm thanh lười biếng của cậu, Chu Phóng nếu còn nhịn được, vậy hắn thật sự là kẻ bất lực rồi.</w:t>
      </w:r>
      <w:r>
        <w:br w:type="textWrapping"/>
      </w:r>
      <w:r>
        <w:br w:type="textWrapping"/>
      </w:r>
      <w:r>
        <w:t xml:space="preserve">“Cậu cố ý à, thật sự phải chọc tôi tức giận mới chịu được?” Âm thanh Chu Phóng mang theo vẻ trêu đùa, dùng chút sức bóp mông cậu, khiến cho Giang Ninh siết chặt vòng chân quấn lấy eo hắn, dục vọng nóng rực cũng gần sát lối vào.</w:t>
      </w:r>
      <w:r>
        <w:br w:type="textWrapping"/>
      </w:r>
      <w:r>
        <w:br w:type="textWrapping"/>
      </w:r>
      <w:r>
        <w:t xml:space="preserve">“Có chọc giận anh sao?” Giang Ninh thản nhiên cười cười, nhẹ nhàng giật giật thắt lưng, “Tôi chỉ nói anh nhẹ nhàng một chút.”</w:t>
      </w:r>
      <w:r>
        <w:br w:type="textWrapping"/>
      </w:r>
      <w:r>
        <w:br w:type="textWrapping"/>
      </w:r>
      <w:r>
        <w:t xml:space="preserve">Ma sát rất nhỏ, tựa như đang khiêu khích…</w:t>
      </w:r>
      <w:r>
        <w:br w:type="textWrapping"/>
      </w:r>
      <w:r>
        <w:br w:type="textWrapping"/>
      </w:r>
      <w:r>
        <w:t xml:space="preserve">Chu Phóng hít thật sâu một hơi, mới nhịn xuống xúc động muốn trực tiếp xông vào, nhẹ nhành đưa một ngón tay vào trước thăm dò.</w:t>
      </w:r>
      <w:r>
        <w:br w:type="textWrapping"/>
      </w:r>
      <w:r>
        <w:br w:type="textWrapping"/>
      </w:r>
      <w:r>
        <w:t xml:space="preserve">Vì đã ngâm nước một lúc lâu, lối vào trở nên mềm mại, ngón tay thâm nhập vô cùng thuận lợi.</w:t>
      </w:r>
      <w:r>
        <w:br w:type="textWrapping"/>
      </w:r>
      <w:r>
        <w:br w:type="textWrapping"/>
      </w:r>
      <w:r>
        <w:t xml:space="preserve">Cảm giác được dị vật ở phía sau, thân thể Giang Ninh cứng lại, Chu Phóng dùng tay kia ôm lấy vai cậu vỗ về an ủi, Giang Ninh mới dần dần bình tĩnh lại.</w:t>
      </w:r>
      <w:r>
        <w:br w:type="textWrapping"/>
      </w:r>
      <w:r>
        <w:br w:type="textWrapping"/>
      </w:r>
      <w:r>
        <w:t xml:space="preserve">Ngón trỏ cùng ngón giữa ở yy nhẹ nhàng mở rộng, mọi ôn nhu cùng cẩn thận của hắn, Giang Ninh đều khắc sâu trong lòng.</w:t>
      </w:r>
      <w:r>
        <w:br w:type="textWrapping"/>
      </w:r>
      <w:r>
        <w:br w:type="textWrapping"/>
      </w:r>
      <w:r>
        <w:t xml:space="preserve">Tựa vào vai hắn, khóe miệng nhẹ nhàng cong lên, ngẩng đầu là trời xanh, thuần khiết như vậy, đẹp như vậy.</w:t>
      </w:r>
      <w:r>
        <w:br w:type="textWrapping"/>
      </w:r>
      <w:r>
        <w:br w:type="textWrapping"/>
      </w:r>
      <w:r>
        <w:t xml:space="preserve">Thân thể hai người gần gũi thân mật dán vào nhau, hài hòa, tự nhiên, hạnh phúc, an tâm —— Rất phù hợp.</w:t>
      </w:r>
      <w:r>
        <w:br w:type="textWrapping"/>
      </w:r>
      <w:r>
        <w:br w:type="textWrapping"/>
      </w:r>
      <w:r>
        <w:t xml:space="preserve">Khoảnh khắc tiến vào, thân thể như bị ai xé toạc.</w:t>
      </w:r>
      <w:r>
        <w:br w:type="textWrapping"/>
      </w:r>
      <w:r>
        <w:br w:type="textWrapping"/>
      </w:r>
      <w:r>
        <w:t xml:space="preserve">Tuy rằng hắn rất nhẹ nhàng, bản thân mình nghe nói rất đau nên cũng đã chuẩn bị sẵn sàng tâm lý, nhưng cái loại đau đớn này so với trong tưởng tượng còn đáng sợ hơn.</w:t>
      </w:r>
      <w:r>
        <w:br w:type="textWrapping"/>
      </w:r>
      <w:r>
        <w:br w:type="textWrapping"/>
      </w:r>
      <w:r>
        <w:t xml:space="preserve">Trong cơ thể như bị thứ gì cứng rắn xé ra, các bộ phận bị kịch liệt va chạm đè ép, dường như muốn phun ra khỏi miệng.</w:t>
      </w:r>
      <w:r>
        <w:br w:type="textWrapping"/>
      </w:r>
      <w:r>
        <w:br w:type="textWrapping"/>
      </w:r>
      <w:r>
        <w:t xml:space="preserve">Chu Phóng dừng lại, nhẹ nhàng ôm, không ngừng hôn, trấn an cậu.</w:t>
      </w:r>
      <w:r>
        <w:br w:type="textWrapping"/>
      </w:r>
      <w:r>
        <w:br w:type="textWrapping"/>
      </w:r>
      <w:r>
        <w:t xml:space="preserve">Mặt nhăn lại, môi cắn chặt, ngón tay bấu lại… Tất cả đều bị Chu Phóng nhìn thấy.</w:t>
      </w:r>
      <w:r>
        <w:br w:type="textWrapping"/>
      </w:r>
      <w:r>
        <w:br w:type="textWrapping"/>
      </w:r>
      <w:r>
        <w:t xml:space="preserve">Có chút bất đắc dĩ, biết rằng cho dù nhẹ nhàng cách mấy cậu vẫn sẽ đau, nhưng… bây giờ đã không thể dừng lại.</w:t>
      </w:r>
      <w:r>
        <w:br w:type="textWrapping"/>
      </w:r>
      <w:r>
        <w:br w:type="textWrapping"/>
      </w:r>
      <w:r>
        <w:t xml:space="preserve">“Thả lỏng đi, Tiểu Ninh.”</w:t>
      </w:r>
      <w:r>
        <w:br w:type="textWrapping"/>
      </w:r>
      <w:r>
        <w:br w:type="textWrapping"/>
      </w:r>
      <w:r>
        <w:t xml:space="preserve">Bởi vì quá mức đau đớn, thân thể bị kéo căng, không phát hiện xưng hô của Chu Phóng thay đổi, gắt gao nắm chặt cánh tay hắn, liều mạng hít sâu.</w:t>
      </w:r>
      <w:r>
        <w:br w:type="textWrapping"/>
      </w:r>
      <w:r>
        <w:br w:type="textWrapping"/>
      </w:r>
      <w:r>
        <w:t xml:space="preserve">Thân thể chậm rãi trầm tĩnh lại, yy cũng dần dần có thể tiếp nhận thứ thật lớn kia của hắn, hai người thân thể quấn quýt lấy nhau trong hồ, một lần chuyển động sẽ tạo ra tầng tầng gợn sóng nước.</w:t>
      </w:r>
      <w:r>
        <w:br w:type="textWrapping"/>
      </w:r>
      <w:r>
        <w:br w:type="textWrapping"/>
      </w:r>
      <w:r>
        <w:t xml:space="preserve">Thanh âm thoát ra trầm thấp xen lẫn mị hoặc.</w:t>
      </w:r>
      <w:r>
        <w:br w:type="textWrapping"/>
      </w:r>
      <w:r>
        <w:br w:type="textWrapping"/>
      </w:r>
      <w:r>
        <w:t xml:space="preserve">Bị rừng cây dày đặc che khuất.</w:t>
      </w:r>
      <w:r>
        <w:br w:type="textWrapping"/>
      </w:r>
      <w:r>
        <w:br w:type="textWrapping"/>
      </w:r>
      <w:r>
        <w:t xml:space="preserve">Giang Ninh lần nữa phóng ra, nhìn thấy thứ đó trong bàn tay hắn, có chút xấu hổ cúi đầu xuống, Chu Phóng lại nâng cằm, trao cho cậu một nụ hôn ngọt ngào.</w:t>
      </w:r>
      <w:r>
        <w:br w:type="textWrapping"/>
      </w:r>
      <w:r>
        <w:br w:type="textWrapping"/>
      </w:r>
      <w:r>
        <w:t xml:space="preserve">Vì nhiệt độ cơ thể tăng cao, nước chung quanh cũng nóng, không khí lúc chạng vạng lại càng thêm rét lạnh.</w:t>
      </w:r>
      <w:r>
        <w:br w:type="textWrapping"/>
      </w:r>
      <w:r>
        <w:br w:type="textWrapping"/>
      </w:r>
      <w:r>
        <w:t xml:space="preserve">Tuy rằng vẫn chưa tận hứng, nhưng nếu còn ở đây, rất dễ bị cảm lạnh.</w:t>
      </w:r>
      <w:r>
        <w:br w:type="textWrapping"/>
      </w:r>
      <w:r>
        <w:br w:type="textWrapping"/>
      </w:r>
      <w:r>
        <w:t xml:space="preserve">Nghĩ vậy, Chu Phóng đưa tay ra sau, nhẹ nhàng xoa tóc cậu, “Về thôi.”</w:t>
      </w:r>
      <w:r>
        <w:br w:type="textWrapping"/>
      </w:r>
      <w:r>
        <w:br w:type="textWrapping"/>
      </w:r>
      <w:r>
        <w:t xml:space="preserve">Giang Ninh gật đầu ừ một tiếng, lên bờ mặc quần áo.</w:t>
      </w:r>
      <w:r>
        <w:br w:type="textWrapping"/>
      </w:r>
      <w:r>
        <w:br w:type="textWrapping"/>
      </w:r>
      <w:r>
        <w:t xml:space="preserve">Vừa rồi dường như hắn chưa tận hứng, có phải do lo lắng thời tiết nên nửa đường dừng lại không?</w:t>
      </w:r>
      <w:r>
        <w:br w:type="textWrapping"/>
      </w:r>
      <w:r>
        <w:br w:type="textWrapping"/>
      </w:r>
      <w:r>
        <w:t xml:space="preserve">Chu Phóng đột nhiên ngừng lại, ngồi xổm xuống phía trước, vỗ vỗ vai ý bảo Giang Ninh leo lên, “Tôi cõng cậu.”</w:t>
      </w:r>
      <w:r>
        <w:br w:type="textWrapping"/>
      </w:r>
      <w:r>
        <w:br w:type="textWrapping"/>
      </w:r>
      <w:r>
        <w:t xml:space="preserve">Giang Ninh thật cũng không khách sáo, hai tay vòng qua cổ hắn, để cho hắn cõng mình đi —— tuy rằng bị thương không nặng, nơi đó chỉ hơi đau mà thôi, nhưng thật sự là lười đi đường, để hắn hầu hạ một chút vậy.</w:t>
      </w:r>
      <w:r>
        <w:br w:type="textWrapping"/>
      </w:r>
      <w:r>
        <w:br w:type="textWrapping"/>
      </w:r>
      <w:r>
        <w:t xml:space="preserve">Chu Phóng tìm một đường khác trở về, Giang Ninh lúc này mới phát hiện, rừng cây này thực chất là khu rừng phía sau khách sạn, vừa rồi đi con đường tình nhân, chẳng qua là Chu Phóng đi đường vòng mà thôi.</w:t>
      </w:r>
      <w:r>
        <w:br w:type="textWrapping"/>
      </w:r>
      <w:r>
        <w:br w:type="textWrapping"/>
      </w:r>
      <w:r>
        <w:t xml:space="preserve">Rất nhanh về đến khách sạn, sau khi vào thang máy, Chu Phóng mới để Giang Ninh xuống đất.</w:t>
      </w:r>
      <w:r>
        <w:br w:type="textWrapping"/>
      </w:r>
      <w:r>
        <w:br w:type="textWrapping"/>
      </w:r>
      <w:r>
        <w:t xml:space="preserve">Thang máy chạy rất nhanh lên tầng cao nhất, đing một tiếng, cửa mở, hai người liếc nhau, Giang Ninh có chút mất tự nhiên quay sang hướng khác, ánh mắt Chu Phóng nhìn mình thật sự là quá trần trụi rồi…</w:t>
      </w:r>
      <w:r>
        <w:br w:type="textWrapping"/>
      </w:r>
      <w:r>
        <w:br w:type="textWrapping"/>
      </w:r>
      <w:r>
        <w:t xml:space="preserve">Quả nhiên, vừa vào phòng khóa cửa, Chu Phóng lại nhào đến, kéo Giang Ninh qua bắt đầu hôn.</w:t>
      </w:r>
      <w:r>
        <w:br w:type="textWrapping"/>
      </w:r>
      <w:r>
        <w:br w:type="textWrapping"/>
      </w:r>
      <w:r>
        <w:t xml:space="preserve">Một đường đi thẳng đến bên giường, còn tiện tay kéo luôn tấm màn che xuống.</w:t>
      </w:r>
      <w:r>
        <w:br w:type="textWrapping"/>
      </w:r>
      <w:r>
        <w:br w:type="textWrapping"/>
      </w:r>
      <w:r>
        <w:t xml:space="preserve">Quần áo vừa mặc lên lại bị hắn cởi ra, Giang Ninh cũng không muốn phản kháng, ngoan ngoãn nằm trên giường mặc hắn muốn làm gì thì làm.</w:t>
      </w:r>
      <w:r>
        <w:br w:type="textWrapping"/>
      </w:r>
      <w:r>
        <w:br w:type="textWrapping"/>
      </w:r>
      <w:r>
        <w:t xml:space="preserve">Drap giường màu đỏ cùng làn da của cậu hình thành hai mảng đối lập rõ rệt, Chu Phóng hai tay chống bên người Giang Ninh, đôi mắt thâm thúy nhìn thẳng vào cậu.</w:t>
      </w:r>
      <w:r>
        <w:br w:type="textWrapping"/>
      </w:r>
      <w:r>
        <w:br w:type="textWrapping"/>
      </w:r>
      <w:r>
        <w:t xml:space="preserve">Ánh mắt như muốn nhìn thấu tâm tư của cậu.</w:t>
      </w:r>
      <w:r>
        <w:br w:type="textWrapping"/>
      </w:r>
      <w:r>
        <w:br w:type="textWrapping"/>
      </w:r>
      <w:r>
        <w:t xml:space="preserve">Trong đầu phức tạp, khiến cho Giang Ninh ngẩn ngơ, ngay sau đó lại bị hắn kéo mạnh vào lòng, hắn như dã thú điên cuồng hôn lên môi cậu.</w:t>
      </w:r>
      <w:r>
        <w:br w:type="textWrapping"/>
      </w:r>
      <w:r>
        <w:br w:type="textWrapping"/>
      </w:r>
      <w:r>
        <w:t xml:space="preserve">Năm năm.</w:t>
      </w:r>
      <w:r>
        <w:br w:type="textWrapping"/>
      </w:r>
      <w:r>
        <w:br w:type="textWrapping"/>
      </w:r>
      <w:r>
        <w:t xml:space="preserve">Bao nhiêu bất đắc dĩ, hối hận, hoài niệm, từng giọt từng giọt chất chứa, như có gì đó nghẹn đắng trong lòng, càng lúc càng nặng trĩu, cho đến bây giờ, tâm tình bỗng nhiên được giải phóng, Chu Phóng cảm thấy mình không còn chịu đựng được nữa.</w:t>
      </w:r>
      <w:r>
        <w:br w:type="textWrapping"/>
      </w:r>
      <w:r>
        <w:br w:type="textWrapping"/>
      </w:r>
      <w:r>
        <w:t xml:space="preserve">Năm năm.</w:t>
      </w:r>
      <w:r>
        <w:br w:type="textWrapping"/>
      </w:r>
      <w:r>
        <w:br w:type="textWrapping"/>
      </w:r>
      <w:r>
        <w:t xml:space="preserve">Lúc cô đơn, nghĩa đến nụ cười thản nhiên của người kia, đêm khuya trong mộng, luôn nhớ tới khi cậu ấy nói tôi thích anh, mang theo biểu tình mong chờ.</w:t>
      </w:r>
      <w:r>
        <w:br w:type="textWrapping"/>
      </w:r>
      <w:r>
        <w:br w:type="textWrapping"/>
      </w:r>
      <w:r>
        <w:t xml:space="preserve">Bệnh viện, tấm vải trắng, bia mộ…</w:t>
      </w:r>
      <w:r>
        <w:br w:type="textWrapping"/>
      </w:r>
      <w:r>
        <w:br w:type="textWrapping"/>
      </w:r>
      <w:r>
        <w:t xml:space="preserve">Những ký ức đáng sợ tra tấn hắn suốt năm năm, hóa ra chỉ là một trò lừa bịp.</w:t>
      </w:r>
      <w:r>
        <w:br w:type="textWrapping"/>
      </w:r>
      <w:r>
        <w:br w:type="textWrapping"/>
      </w:r>
      <w:r>
        <w:t xml:space="preserve">Mà trung tâm của trò lừa lại là mình, chung quanh có người yêu, có bạn bè, có trưởng bối —— bọn họ dường như đang chê cười, mà bản thân mình, lại một mình đứng ở giữa khổ sở khóc lóc vì vở kịch này.</w:t>
      </w:r>
      <w:r>
        <w:br w:type="textWrapping"/>
      </w:r>
      <w:r>
        <w:br w:type="textWrapping"/>
      </w:r>
      <w:r>
        <w:t xml:space="preserve">Nghĩ đến liền muốn hung hăng nắm vai cậu, hỏi cậu ấy nếu không chết, tại sao lúc lớn lên cũng không liên lạc với mình.</w:t>
      </w:r>
      <w:r>
        <w:br w:type="textWrapping"/>
      </w:r>
      <w:r>
        <w:br w:type="textWrapping"/>
      </w:r>
      <w:r>
        <w:t xml:space="preserve">Tại sao liên lạc với Lâm Vi, lại từ chối không đến tìm tôi?!</w:t>
      </w:r>
      <w:r>
        <w:br w:type="textWrapping"/>
      </w:r>
      <w:r>
        <w:br w:type="textWrapping"/>
      </w:r>
      <w:r>
        <w:t xml:space="preserve">Muốn hỏi cậu, năm đó rốt cục có phải sau khi bị từ chối cảm thấy quá khó khăn nên mới cố ý giở trò quỷ?</w:t>
      </w:r>
      <w:r>
        <w:br w:type="textWrapping"/>
      </w:r>
      <w:r>
        <w:br w:type="textWrapping"/>
      </w:r>
      <w:r>
        <w:t xml:space="preserve">Nhưng vào lúc này, đột nhiên một ý nghĩ dâng lên  —— cái gì cũng không muốn quan tâm, không để ý, không so đo tính toán nữa.</w:t>
      </w:r>
      <w:r>
        <w:br w:type="textWrapping"/>
      </w:r>
      <w:r>
        <w:br w:type="textWrapping"/>
      </w:r>
      <w:r>
        <w:t xml:space="preserve">Chỉ cần người kia ở bên cạnh hắn là tốt rồi.</w:t>
      </w:r>
      <w:r>
        <w:br w:type="textWrapping"/>
      </w:r>
      <w:r>
        <w:br w:type="textWrapping"/>
      </w:r>
      <w:r>
        <w:t xml:space="preserve">Chi cần cậu ấy còn sống.</w:t>
      </w:r>
      <w:r>
        <w:br w:type="textWrapping"/>
      </w:r>
      <w:r>
        <w:br w:type="textWrapping"/>
      </w:r>
      <w:r>
        <w:t xml:space="preserve">Rõ ràng là con người, có nhịp tim, có mạch đập, làn da có độ ấm, có hơi thở ấm áp —— đang ôm mình.</w:t>
      </w:r>
      <w:r>
        <w:br w:type="textWrapping"/>
      </w:r>
      <w:r>
        <w:br w:type="textWrapping"/>
      </w:r>
      <w:r>
        <w:t xml:space="preserve">Thật là tốt.</w:t>
      </w:r>
      <w:r>
        <w:br w:type="textWrapping"/>
      </w:r>
      <w:r>
        <w:br w:type="textWrapping"/>
      </w:r>
      <w:r>
        <w:t xml:space="preserve">Bây giờ cứ như vậy trước, sau này sẽ nghĩ cách trừng phạt cậu ấy một chút, mọi thứ đều ghi lại, từ từ tính sổ sau.</w:t>
      </w:r>
      <w:r>
        <w:br w:type="textWrapping"/>
      </w:r>
      <w:r>
        <w:br w:type="textWrapping"/>
      </w:r>
      <w:r>
        <w:t xml:space="preserve">Bởi vì nụ hôn quá mức kịch liệt, Giang Ninh chỉ biết thở dóc, tay bám vào lưng hắn, không nhìn thấy gương mặt Chu Phóng vùi trong hõm vai cậu, đang nở nụ cười xấu xa.</w:t>
      </w:r>
      <w:r>
        <w:br w:type="textWrapping"/>
      </w:r>
      <w:r>
        <w:br w:type="textWrapping"/>
      </w:r>
      <w:r>
        <w:t xml:space="preserve">“Chúng ta đổi tư thế đi.” Chu Phóng đột nhiên nói.</w:t>
      </w:r>
      <w:r>
        <w:br w:type="textWrapping"/>
      </w:r>
      <w:r>
        <w:br w:type="textWrapping"/>
      </w:r>
      <w:r>
        <w:t xml:space="preserve">Giang Ninh ngẩn người, mặt có chút ửng đỏ, vòng chân lỏng ra một chút, đặt trên eo hắn, “Như vậy không tốt sao?”</w:t>
      </w:r>
      <w:r>
        <w:br w:type="textWrapping"/>
      </w:r>
      <w:r>
        <w:br w:type="textWrapping"/>
      </w:r>
      <w:r>
        <w:t xml:space="preserve">Chu Phóng lắc đầu, “Thân mật hơn một chút, tôi muốn cùng với cậu dán chặt nhất có thể.”</w:t>
      </w:r>
      <w:r>
        <w:br w:type="textWrapping"/>
      </w:r>
      <w:r>
        <w:br w:type="textWrapping"/>
      </w:r>
      <w:r>
        <w:t xml:space="preserve">Nói xong, nâng thân thể Giang Ninh lên, cho cậu ngồi dậy, “Từ sau lưng đi, như vậy cậu cũng đỡ hơn.”</w:t>
      </w:r>
      <w:r>
        <w:br w:type="textWrapping"/>
      </w:r>
      <w:r>
        <w:br w:type="textWrapping"/>
      </w:r>
      <w:r>
        <w:t xml:space="preserve">Ghé vào giường bày ra tư thế khuất nhục, cảm thấy ngón tay xấu xa của hắn đang nghịch tiểu bảo của mình, phía sau bộ vị nóng rực đang cọ sát thân thể cậu, Giang Ninh tuy rằng không phản kháng, nhưng lỗ tai đã đỏ ửng.</w:t>
      </w:r>
      <w:r>
        <w:br w:type="textWrapping"/>
      </w:r>
      <w:r>
        <w:br w:type="textWrapping"/>
      </w:r>
      <w:r>
        <w:t xml:space="preserve">Phía sau của mình hoàn toàn lộ ra trước mặt hắn, tư thế này không hề có cảm giác an toàn, khiến cho Giang Ninh càng thêm căng thẳng.</w:t>
      </w:r>
      <w:r>
        <w:br w:type="textWrapping"/>
      </w:r>
      <w:r>
        <w:br w:type="textWrapping"/>
      </w:r>
      <w:r>
        <w:t xml:space="preserve">Đầu ngón tay nhẹ nhàng lướt qua bộ vị mẫn cảm, toàn thân run lên.</w:t>
      </w:r>
      <w:r>
        <w:br w:type="textWrapping"/>
      </w:r>
      <w:r>
        <w:br w:type="textWrapping"/>
      </w:r>
      <w:r>
        <w:t xml:space="preserve">Giang Ninh biết lần này không giống, lúc nãy là ở bên ngoài, có nhiều chỗ bất tiện, Chu Phóng sẽ cố gắng kiềm chế, còn bây giờ, cửa khóa màn che, động tác của hắn bắt đầu trở nên càn quấy.</w:t>
      </w:r>
      <w:r>
        <w:br w:type="textWrapping"/>
      </w:r>
      <w:r>
        <w:br w:type="textWrapping"/>
      </w:r>
      <w:r>
        <w:t xml:space="preserve">“Ưm…”</w:t>
      </w:r>
      <w:r>
        <w:br w:type="textWrapping"/>
      </w:r>
      <w:r>
        <w:br w:type="textWrapping"/>
      </w:r>
      <w:r>
        <w:t xml:space="preserve">Tiếng rên rỉ không kiềm được bật ra khỏi miệng, tay gắt gao nắm lấy drap giường màu đỏ bên dưới, nhìn thấy màu da của mình cùng màu của trải giường đối lập, tim càng đập nhanh hơn.</w:t>
      </w:r>
      <w:r>
        <w:br w:type="textWrapping"/>
      </w:r>
      <w:r>
        <w:br w:type="textWrapping"/>
      </w:r>
      <w:r>
        <w:t xml:space="preserve">Không có nhiều bước dạo đầu, trực tiếp tiến vào, phía sau đột nhiên bị vật lạ xâm nhập khiến Giang Ninh đau đớn nhíu mày —— nhưng người nọ càng trở nên cuồng nhiệt cùng mãnh liệt.</w:t>
      </w:r>
      <w:r>
        <w:br w:type="textWrapping"/>
      </w:r>
      <w:r>
        <w:br w:type="textWrapping"/>
      </w:r>
      <w:r>
        <w:t xml:space="preserve">Dường như là bù đắp lại vừa rồi chưa đủ, động tác của hắn càng kịch liệt, drap giường đã bị làm cho trở thành một mớ hỗn độn, động tác mạnh mẽ, gần như sắp gãy đến nơi.</w:t>
      </w:r>
      <w:r>
        <w:br w:type="textWrapping"/>
      </w:r>
      <w:r>
        <w:br w:type="textWrapping"/>
      </w:r>
      <w:r>
        <w:t xml:space="preserve">Giang Ninh cắn chặt răng, cố gắng không phát ra tiếng.</w:t>
      </w:r>
      <w:r>
        <w:br w:type="textWrapping"/>
      </w:r>
      <w:r>
        <w:br w:type="textWrapping"/>
      </w:r>
      <w:r>
        <w:t xml:space="preserve">Động tác mãnh liệt mang đến cảm xúc mãnh liệt, mỗi một lần hắn đâm sâu, thân thể hai người lại kết hợp sâu sắc.</w:t>
      </w:r>
      <w:r>
        <w:br w:type="textWrapping"/>
      </w:r>
      <w:r>
        <w:br w:type="textWrapping"/>
      </w:r>
      <w:r>
        <w:t xml:space="preserve">Tốc độ rất nhanh, kịch liệt ma sát, trong đầu ngập tràn khoái cảm.</w:t>
      </w:r>
      <w:r>
        <w:br w:type="textWrapping"/>
      </w:r>
      <w:r>
        <w:br w:type="textWrapping"/>
      </w:r>
      <w:r>
        <w:t xml:space="preserve">Khiến người ta không thể không chế suy nghĩ.</w:t>
      </w:r>
      <w:r>
        <w:br w:type="textWrapping"/>
      </w:r>
      <w:r>
        <w:br w:type="textWrapping"/>
      </w:r>
      <w:r>
        <w:t xml:space="preserve">Đành phải theo bản năng, phóng túng, trầm luân…</w:t>
      </w:r>
      <w:r>
        <w:br w:type="textWrapping"/>
      </w:r>
      <w:r>
        <w:br w:type="textWrapping"/>
      </w:r>
      <w:r>
        <w:t xml:space="preserve">Nhưng mà, động tác kịch liệt như vậy, dường như mang theo ý trừng phạt, hoặc là, bản tính của hắn vốn đã lưu manh như thế?</w:t>
      </w:r>
      <w:r>
        <w:br w:type="textWrapping"/>
      </w:r>
      <w:r>
        <w:br w:type="textWrapping"/>
      </w:r>
      <w:r>
        <w:t xml:space="preserve">Không biết vì sao, bị hắn đối đãi như thế, trong lòng cậu lại thấy nhẹ nhõm.</w:t>
      </w:r>
      <w:r>
        <w:br w:type="textWrapping"/>
      </w:r>
      <w:r>
        <w:br w:type="textWrapping"/>
      </w:r>
      <w:r>
        <w:t xml:space="preserve">Lúc hắn ôn nhu, sẽ cảm thấy tội lỗi, thậm chí đau khổ, vì mình nói dối hắn, còn không chỉ một lần.</w:t>
      </w:r>
      <w:r>
        <w:br w:type="textWrapping"/>
      </w:r>
      <w:r>
        <w:br w:type="textWrapping"/>
      </w:r>
      <w:r>
        <w:t xml:space="preserve">Bây giờ ngược lại, bị hắn ngược đãi, Giang Ninh buông xuống cảm giác có lỗi, thả lỏng thân thể, dễ dàng khiến người phía sau càng điên cuồng tấn công.</w:t>
      </w:r>
      <w:r>
        <w:br w:type="textWrapping"/>
      </w:r>
      <w:r>
        <w:br w:type="textWrapping"/>
      </w:r>
      <w:r>
        <w:t xml:space="preserve">Trên chiếc giường đỏ, hai thân thể trẻ tuổi, bằng tư thế thân mật cùng nhau, ở vị trí tiếp xúc, nhiệt độ nóng đến gần như tan chảy.</w:t>
      </w:r>
      <w:r>
        <w:br w:type="textWrapping"/>
      </w:r>
      <w:r>
        <w:br w:type="textWrapping"/>
      </w:r>
      <w:r>
        <w:t xml:space="preserve">Sau đó lại quay lại, dùng tư thế đối mặt tiến vào, đôi lúc sẽ hôn môi.</w:t>
      </w:r>
      <w:r>
        <w:br w:type="textWrapping"/>
      </w:r>
      <w:r>
        <w:br w:type="textWrapping"/>
      </w:r>
      <w:r>
        <w:t xml:space="preserve">Giang Ninh mạnh dạn đáp lại, thậm chí chủ động cắn lên thân thể hắn, mỗi khi hắn tiến quá sâu, lúc đó liền cắn hắn, khiến hắn cũng đau đớn theo.</w:t>
      </w:r>
      <w:r>
        <w:br w:type="textWrapping"/>
      </w:r>
      <w:r>
        <w:br w:type="textWrapping"/>
      </w:r>
      <w:r>
        <w:t xml:space="preserve">Như là hai con thú nhỏ bộc phát, ở trên giường lăn lộn.</w:t>
      </w:r>
      <w:r>
        <w:br w:type="textWrapping"/>
      </w:r>
      <w:r>
        <w:br w:type="textWrapping"/>
      </w:r>
      <w:r>
        <w:t xml:space="preserve">Sắc trời tối dần, xa xa ánh đèn được bật sáng.</w:t>
      </w:r>
      <w:r>
        <w:br w:type="textWrapping"/>
      </w:r>
      <w:r>
        <w:br w:type="textWrapping"/>
      </w:r>
      <w:r>
        <w:t xml:space="preserve">Ba một tiếng, đèn bàn được bật lên, trong phòng có ánh đèn lờ mờ.</w:t>
      </w:r>
      <w:r>
        <w:br w:type="textWrapping"/>
      </w:r>
      <w:r>
        <w:br w:type="textWrapping"/>
      </w:r>
      <w:r>
        <w:t xml:space="preserve">Người đang ngủ trên chiếc giường lộn xộn, hàng lông mi dài vì phản xạ với ánh đèn mà nhẹ nhàng run rẩy, nhưng vì quá mệt mỏi nên không thèm mở mắt.</w:t>
      </w:r>
      <w:r>
        <w:br w:type="textWrapping"/>
      </w:r>
      <w:r>
        <w:br w:type="textWrapping"/>
      </w:r>
      <w:r>
        <w:t xml:space="preserve">Người còn lại thì xoay người, chăm chú nhìn vào cậu, lẳng lặng nhìn thật lâu.</w:t>
      </w:r>
      <w:r>
        <w:br w:type="textWrapping"/>
      </w:r>
      <w:r>
        <w:br w:type="textWrapping"/>
      </w:r>
      <w:r>
        <w:t xml:space="preserve">Sau đó, nhẹ nhàng ôm cậu vào lòng, tựa như bảo vật trân quý.</w:t>
      </w:r>
      <w:r>
        <w:br w:type="textWrapping"/>
      </w:r>
      <w:r>
        <w:br w:type="textWrapping"/>
      </w:r>
      <w:r>
        <w:t xml:space="preserve">“Ác mộng suốt năm năm, rốt cục… đã có thể giải quyết.”</w:t>
      </w:r>
      <w:r>
        <w:br w:type="textWrapping"/>
      </w:r>
      <w:r>
        <w:br w:type="textWrapping"/>
      </w:r>
      <w:r>
        <w:t xml:space="preserve">Dừng một chút rồi hôn hôn lên trán cậu, “Cậu không chết, thật tốt.”</w:t>
      </w:r>
      <w:r>
        <w:br w:type="textWrapping"/>
      </w:r>
      <w:r>
        <w:br w:type="textWrapping"/>
      </w:r>
      <w:r>
        <w:t xml:space="preserve">Đầu ngón tay nhẹ nhàng run rẩy, xoa hàng mi của cậu, mũi của cậu, môi của cậu, dừng lại trên tóc cậu, giống như nhiều năm về trước, sợi tóc mềm mượt xuyên qua kẽ tay, như sợi lông tơ phớt qua tim.</w:t>
      </w:r>
      <w:r>
        <w:br w:type="textWrapping"/>
      </w:r>
      <w:r>
        <w:br w:type="textWrapping"/>
      </w:r>
      <w:r>
        <w:t xml:space="preserve">“Tiểu Ninh, tôi yêu cậu.”</w:t>
      </w:r>
      <w:r>
        <w:br w:type="textWrapping"/>
      </w:r>
      <w:r>
        <w:br w:type="textWrapping"/>
      </w:r>
      <w:r>
        <w:t xml:space="preserve">Khi đó còn quá nhỏ, không thể hứa hẹn điều gì, bây giờ rốt cục cũng có thể không chút băn khoăn nói ra rồi.</w:t>
      </w:r>
      <w:r>
        <w:br w:type="textWrapping"/>
      </w:r>
      <w:r>
        <w:br w:type="textWrapping"/>
      </w:r>
    </w:p>
    <w:p>
      <w:pPr>
        <w:pStyle w:val="Heading2"/>
      </w:pPr>
      <w:bookmarkStart w:id="55" w:name="quyển-2---chương-13-chân-tương-ro-rang"/>
      <w:bookmarkEnd w:id="55"/>
      <w:r>
        <w:t xml:space="preserve">34. Quyển 2 - Chương 13: Chân Tướng Rõ Ràng</w:t>
      </w:r>
    </w:p>
    <w:p>
      <w:pPr>
        <w:pStyle w:val="Compact"/>
      </w:pPr>
      <w:r>
        <w:br w:type="textWrapping"/>
      </w:r>
      <w:r>
        <w:br w:type="textWrapping"/>
      </w:r>
      <w:r>
        <w:t xml:space="preserve">Lúc tỉnh lại đã là tờ mờ sáng hôm sau, bức màn sẫm màu che khuất ánh sáng.</w:t>
      </w:r>
      <w:r>
        <w:br w:type="textWrapping"/>
      </w:r>
      <w:r>
        <w:br w:type="textWrapping"/>
      </w:r>
      <w:r>
        <w:t xml:space="preserve">Ý thức của Giang Ninh dần dần hồi phục, đồng thời cảm giác toàn thân bủn rủn, đau nhức giống như bị bánh xe nghiền qua, đương nhiên là kết quả của người nào đó đêm qua quá điên cuồng.</w:t>
      </w:r>
      <w:r>
        <w:br w:type="textWrapping"/>
      </w:r>
      <w:r>
        <w:br w:type="textWrapping"/>
      </w:r>
      <w:r>
        <w:t xml:space="preserve">Trên người nhẹ nhàng khoan khoái, hiển nhiên đã được tắm rửa sạch sẽ.</w:t>
      </w:r>
      <w:r>
        <w:br w:type="textWrapping"/>
      </w:r>
      <w:r>
        <w:br w:type="textWrapping"/>
      </w:r>
      <w:r>
        <w:t xml:space="preserve">Quay đầu nhìn người đàn ông bên cạnh, Giang Ninh nhẹ nhàng nở nụ cười.</w:t>
      </w:r>
      <w:r>
        <w:br w:type="textWrapping"/>
      </w:r>
      <w:r>
        <w:br w:type="textWrapping"/>
      </w:r>
      <w:r>
        <w:t xml:space="preserve">Người mà cậu yêu suốt nhiều năm, hiện tại đang ngủ say bên cạnh, thân thiết ôm lấy mình.</w:t>
      </w:r>
      <w:r>
        <w:br w:type="textWrapping"/>
      </w:r>
      <w:r>
        <w:br w:type="textWrapping"/>
      </w:r>
      <w:r>
        <w:t xml:space="preserve">Chưa lúc nào từng giống như thế này, trong lòng tràn ngập an tâm cùng hạnh phúc, nhẹ nhàng cử động, lại gần dựa vào hắn thêm một chút.</w:t>
      </w:r>
      <w:r>
        <w:br w:type="textWrapping"/>
      </w:r>
      <w:r>
        <w:br w:type="textWrapping"/>
      </w:r>
      <w:r>
        <w:t xml:space="preserve">Nếu cứ mãi như thế này thì thật tốt biết bao?</w:t>
      </w:r>
      <w:r>
        <w:br w:type="textWrapping"/>
      </w:r>
      <w:r>
        <w:br w:type="textWrapping"/>
      </w:r>
      <w:r>
        <w:t xml:space="preserve">Hôn lên khóe môi hắn, sau đó vươn tay, xoa nhẹ gương mặt kia.</w:t>
      </w:r>
      <w:r>
        <w:br w:type="textWrapping"/>
      </w:r>
      <w:r>
        <w:br w:type="textWrapping"/>
      </w:r>
      <w:r>
        <w:t xml:space="preserve">Đứa nhóc lớn xác trong kí ức, hiện tại đã trở thành người đàn ông trưởng thành, ngũ quan anh tuấn khiến người ta động tâm, lúc mở to mắt cười, vẫn mang theo sự lưu manh vô lại, tác phong làm việc vẫn cuồng ngạo cùng tiêu sái như trước, nhưng hắn hiện tại ngủ say lại hết sức ôn nhu, tư thái ngủ say không hề phòng bị, khiến người ta mềm lòng.</w:t>
      </w:r>
      <w:r>
        <w:br w:type="textWrapping"/>
      </w:r>
      <w:r>
        <w:br w:type="textWrapping"/>
      </w:r>
      <w:r>
        <w:t xml:space="preserve">Đầu ngón tay nhẹ lướt qua hàng mi, đến mũi, rồi đến môi, dừng lại.</w:t>
      </w:r>
      <w:r>
        <w:br w:type="textWrapping"/>
      </w:r>
      <w:r>
        <w:br w:type="textWrapping"/>
      </w:r>
      <w:r>
        <w:t xml:space="preserve">Nhớ đến tối hôm qua hắn dùng đôi môi nay hôn khắp thân mình, sắc mặt có chút đỏ ửng, ngón tay nhẹ nhàng nhấn môi hắn, lại đột nhiên bị hắn há miệng ngậm lấy.</w:t>
      </w:r>
      <w:r>
        <w:br w:type="textWrapping"/>
      </w:r>
      <w:r>
        <w:br w:type="textWrapping"/>
      </w:r>
      <w:r>
        <w:t xml:space="preserve">“Anh tỉnh?”</w:t>
      </w:r>
      <w:r>
        <w:br w:type="textWrapping"/>
      </w:r>
      <w:r>
        <w:br w:type="textWrapping"/>
      </w:r>
      <w:r>
        <w:t xml:space="preserve">Bị phát hiện liền có chút xấu hổ, muốn rút tay về, lại bị đối phương xấu xa cắn lại, dùng đầu lưỡi ôn nhu liếm liếm.</w:t>
      </w:r>
      <w:r>
        <w:br w:type="textWrapping"/>
      </w:r>
      <w:r>
        <w:br w:type="textWrapping"/>
      </w:r>
      <w:r>
        <w:t xml:space="preserve">Cảm giác run rẩy từ đầu ngón tay truyền đến, lan tỏa ra toàn thân, nơi nào đó đã rất nhanh có phản ứng.</w:t>
      </w:r>
      <w:r>
        <w:br w:type="textWrapping"/>
      </w:r>
      <w:r>
        <w:br w:type="textWrapping"/>
      </w:r>
      <w:r>
        <w:t xml:space="preserve">Thân thể lui về sau một chút, muốn che lại, bị đối phương phát hiện, hắn liền mỉm cười, vươn tay cầm lấy bộ vị đang thẳng đứng.</w:t>
      </w:r>
      <w:r>
        <w:br w:type="textWrapping"/>
      </w:r>
      <w:r>
        <w:br w:type="textWrapping"/>
      </w:r>
      <w:r>
        <w:t xml:space="preserve">“Lại muốn nữa à?” Sau khi mặt dày hỏi một câu như vậy, động tác của Chu Phóng bắt đầu làm bậy, tay từ thắt lưng trượt xuống phía sau, dò xét đi vào.</w:t>
      </w:r>
      <w:r>
        <w:br w:type="textWrapping"/>
      </w:r>
      <w:r>
        <w:br w:type="textWrapping"/>
      </w:r>
      <w:r>
        <w:t xml:space="preserve">Không báo đạo như tối qua, lúc vành tai và tóc mai chạm vào nhau, ôn nhu khó che dấu.</w:t>
      </w:r>
      <w:r>
        <w:br w:type="textWrapping"/>
      </w:r>
      <w:r>
        <w:br w:type="textWrapping"/>
      </w:r>
      <w:r>
        <w:t xml:space="preserve">Vì hắn sợ làm cậu bị thương nên không tiến vào, chỉ lấy tay giúp nhau thỏa mãn, không ngừng hôn, đôi môi nóng rực để lại những vết xanh tím khắp thân thể, lại gặm gặm cắn cắn, lưu lại dấu tích mới.</w:t>
      </w:r>
      <w:r>
        <w:br w:type="textWrapping"/>
      </w:r>
      <w:r>
        <w:br w:type="textWrapping"/>
      </w:r>
      <w:r>
        <w:t xml:space="preserve">Trong phòng truyền ra tiếng thở dốc yếu ớt, cho đến lúc trời sáng hẳn, mới dần dần dịu xuống.</w:t>
      </w:r>
      <w:r>
        <w:br w:type="textWrapping"/>
      </w:r>
      <w:r>
        <w:br w:type="textWrapping"/>
      </w:r>
      <w:r>
        <w:t xml:space="preserve">Màn được vén lên, cửa sổ mở ra, gió lạnh mùa đông lùa vào, hòa tan hương vị nồng đậm bên trong.</w:t>
      </w:r>
      <w:r>
        <w:br w:type="textWrapping"/>
      </w:r>
      <w:r>
        <w:br w:type="textWrapping"/>
      </w:r>
      <w:r>
        <w:t xml:space="preserve">Giang Ninh ngồi trên giường, quấn cái khăn lông thật lớn, nhưng không thể che hết những vết xanh tím trên người, Chu Phóng cười xấu xa nhìn cậu chằm chằm, thân thể căng thẳng vòng qua hắn, đi vào phòng tắm.</w:t>
      </w:r>
      <w:r>
        <w:br w:type="textWrapping"/>
      </w:r>
      <w:r>
        <w:br w:type="textWrapping"/>
      </w:r>
      <w:r>
        <w:t xml:space="preserve">Lúc tắm rửa nén giận trong lòng, tên chết tiệt, sáng sớm cũng không biết kiềm chế, kết quả lại bùng nổ, toàn thân đau nhức vô lực.</w:t>
      </w:r>
      <w:r>
        <w:br w:type="textWrapping"/>
      </w:r>
      <w:r>
        <w:br w:type="textWrapping"/>
      </w:r>
      <w:r>
        <w:t xml:space="preserve">Đau —— nhưng hạnh phúc.</w:t>
      </w:r>
      <w:r>
        <w:br w:type="textWrapping"/>
      </w:r>
      <w:r>
        <w:br w:type="textWrapping"/>
      </w:r>
      <w:r>
        <w:t xml:space="preserve">Đem thân thể đầy vết tích phóng túng ngâm trong bồn nước lớn, Giang Ninh thản nhiên nở nụ cười.</w:t>
      </w:r>
      <w:r>
        <w:br w:type="textWrapping"/>
      </w:r>
      <w:r>
        <w:br w:type="textWrapping"/>
      </w:r>
      <w:r>
        <w:t xml:space="preserve">Câu tỏ tình mong đợi đã lâu, còn có thể xác và tinh thần kết hợp, rốt cục đêm qua, còn có sáng nay, hoàn toàn thực hiện hết thảy.</w:t>
      </w:r>
      <w:r>
        <w:br w:type="textWrapping"/>
      </w:r>
      <w:r>
        <w:br w:type="textWrapping"/>
      </w:r>
      <w:r>
        <w:t xml:space="preserve">Đã hoàn toàn giữ chặt đối phương, đồng thời bị đối phương làm cho hạnh phúc vô bờ, nhưng lại hoang mang không xác định —— kế tiếp, nên giải thích việc nói dối thế nào đây?</w:t>
      </w:r>
      <w:r>
        <w:br w:type="textWrapping"/>
      </w:r>
      <w:r>
        <w:br w:type="textWrapping"/>
      </w:r>
      <w:r>
        <w:t xml:space="preserve">Hiểu rõ tính tình Chu Phóng, cũng nhớ rõ, mùa đông năm ấy, lúc hắn đến nhà Chu Tân Tân chúc tết, mình vì sợ hãi cùng ghen tị, lừa hắn nói ăn đồ ăn hỏng bị đau bụng —— hắn thật sự tức giận, còn đánh mình một trận.</w:t>
      </w:r>
      <w:r>
        <w:br w:type="textWrapping"/>
      </w:r>
      <w:r>
        <w:br w:type="textWrapping"/>
      </w:r>
      <w:r>
        <w:t xml:space="preserve">Mãi mãi không thể quên được ánh mắt thâm thúy của hắn khi vạch trần lời nói dối, tựa như lưỡi kiếm, đem toàn thân mình cắt thành trăm mảnh.</w:t>
      </w:r>
      <w:r>
        <w:br w:type="textWrapping"/>
      </w:r>
      <w:r>
        <w:br w:type="textWrapping"/>
      </w:r>
      <w:r>
        <w:t xml:space="preserve">Cho đến khi tiếng gõ cửa vang lên, Giang Ninh mới đứng dậy, lau khô nước trên người.</w:t>
      </w:r>
      <w:r>
        <w:br w:type="textWrapping"/>
      </w:r>
      <w:r>
        <w:br w:type="textWrapping"/>
      </w:r>
      <w:r>
        <w:t xml:space="preserve">Lúc mở cửa nhìn thấy hắn chỉ quấn một chiếc khăn nhỏ ngang hông, trên mặt cười xấu xa, “Tắm lâu như vậy?”</w:t>
      </w:r>
      <w:r>
        <w:br w:type="textWrapping"/>
      </w:r>
      <w:r>
        <w:br w:type="textWrapping"/>
      </w:r>
      <w:r>
        <w:t xml:space="preserve">Giang Ninh không thèm để ý đến hắn, vòng qua hắn đi vào phòng ngủ.</w:t>
      </w:r>
      <w:r>
        <w:br w:type="textWrapping"/>
      </w:r>
      <w:r>
        <w:br w:type="textWrapping"/>
      </w:r>
      <w:r>
        <w:t xml:space="preserve">“Tiểu Ninh.”</w:t>
      </w:r>
      <w:r>
        <w:br w:type="textWrapping"/>
      </w:r>
      <w:r>
        <w:br w:type="textWrapping"/>
      </w:r>
      <w:r>
        <w:t xml:space="preserve">Nghe thấy tiếng gọi trầm thấp phía sau, thân thể nháy mắt cứng đờ.</w:t>
      </w:r>
      <w:r>
        <w:br w:type="textWrapping"/>
      </w:r>
      <w:r>
        <w:br w:type="textWrapping"/>
      </w:r>
      <w:r>
        <w:t xml:space="preserve">Vô cùng khổ sở xoay người lại, bàn tay nắm chặt, nghe tiếng chân của hắn từ từ đến gần, có chút mất tự chủ, run rẩy.</w:t>
      </w:r>
      <w:r>
        <w:br w:type="textWrapping"/>
      </w:r>
      <w:r>
        <w:br w:type="textWrapping"/>
      </w:r>
      <w:r>
        <w:t xml:space="preserve">“Tôi gọi cậu là Tiểu Ninh, được chứ?”</w:t>
      </w:r>
      <w:r>
        <w:br w:type="textWrapping"/>
      </w:r>
      <w:r>
        <w:br w:type="textWrapping"/>
      </w:r>
      <w:r>
        <w:t xml:space="preserve">Hắn nhanh chóng chuyển đề tài, mở cho cậu một lối thoát.</w:t>
      </w:r>
      <w:r>
        <w:br w:type="textWrapping"/>
      </w:r>
      <w:r>
        <w:br w:type="textWrapping"/>
      </w:r>
      <w:r>
        <w:t xml:space="preserve">Thân thể bị kéo đến, Giang Ninh ngẩng đầu, nhìn đối phương cười đến thản nhiên.</w:t>
      </w:r>
      <w:r>
        <w:br w:type="textWrapping"/>
      </w:r>
      <w:r>
        <w:br w:type="textWrapping"/>
      </w:r>
      <w:r>
        <w:t xml:space="preserve">Vừa rồi thật sự chỉ đơn giản là đổi cách gọi thôi sao?</w:t>
      </w:r>
      <w:r>
        <w:br w:type="textWrapping"/>
      </w:r>
      <w:r>
        <w:br w:type="textWrapping"/>
      </w:r>
      <w:r>
        <w:t xml:space="preserve">“Ừ.”</w:t>
      </w:r>
      <w:r>
        <w:br w:type="textWrapping"/>
      </w:r>
      <w:r>
        <w:br w:type="textWrapping"/>
      </w:r>
      <w:r>
        <w:t xml:space="preserve">Gượng gao gật đầu, sau đó được người kia nhẹ nhàng ôm vào trong lòng, thanh âm trầm thấp bên tai không biết mang cảm xúc gì.</w:t>
      </w:r>
      <w:r>
        <w:br w:type="textWrapping"/>
      </w:r>
      <w:r>
        <w:br w:type="textWrapping"/>
      </w:r>
      <w:r>
        <w:t xml:space="preserve">“Cậu có chuyện gì khó xử đều có thể nói với tôi, biết không, đôi lúc giải thích cũng rất quan trọng.”</w:t>
      </w:r>
      <w:r>
        <w:br w:type="textWrapping"/>
      </w:r>
      <w:r>
        <w:br w:type="textWrapping"/>
      </w:r>
      <w:r>
        <w:t xml:space="preserve">Cuối cùng lại bất đắc dĩ thở dài, nhẹ giọng nói, “Tôi tuy rằng viết truyện trinh thám, nhưng không muốn dùng suy đoán lên trên người cậu.”</w:t>
      </w:r>
      <w:r>
        <w:br w:type="textWrapping"/>
      </w:r>
      <w:r>
        <w:br w:type="textWrapping"/>
      </w:r>
      <w:r>
        <w:t xml:space="preserve">Chu Phóng khéo léo ám chỉ, Giang Ninh trong lòng cũng mơ hồ nhận thấy hắn đã phát hiện, nhưng lại không biết nói ra như thế nào.</w:t>
      </w:r>
      <w:r>
        <w:br w:type="textWrapping"/>
      </w:r>
      <w:r>
        <w:br w:type="textWrapping"/>
      </w:r>
      <w:r>
        <w:t xml:space="preserve">Thật lâu sau mới nhẹ giọng, “Tôi hiểu ý của anh, cho tôi chút thời gian.”</w:t>
      </w:r>
      <w:r>
        <w:br w:type="textWrapping"/>
      </w:r>
      <w:r>
        <w:br w:type="textWrapping"/>
      </w:r>
      <w:r>
        <w:t xml:space="preserve">Chỉnh đốn lại suy nghĩ hỗn độn, mới biết nên nói thế nào, ở trước mặt anh nói ra vì muốn tiếp cận mà không thèm để ý tôn nghiên của mình, cho dù biết anh sẽ không như vậy xem thường, nhưng trong lòng vẫn có chút khổ sở.</w:t>
      </w:r>
      <w:r>
        <w:br w:type="textWrapping"/>
      </w:r>
      <w:r>
        <w:br w:type="textWrapping"/>
      </w:r>
      <w:r>
        <w:t xml:space="preserve">Tựa như trên người có vết sẹo xấu xí, biết rõ anh không ngại, nhưng vẫn muốn giữ lại ấn tượng tốt đẹp, không muốn để lộ hết hoàn toàn trước mắt anh —— mặc kệ anh nhìn nó bằng ánh mắt gì, đều cảm thấy khó chịu. Không chỉ vì lòng tự tôn rất cao, còn vì tâm tư hèn mọn của bản thân lại bị người mình yêu nhất phát hiện, thập phần khổ sở.</w:t>
      </w:r>
      <w:r>
        <w:br w:type="textWrapping"/>
      </w:r>
      <w:r>
        <w:br w:type="textWrapping"/>
      </w:r>
      <w:r>
        <w:t xml:space="preserve">Nhẹ nhàng vươn tay ôm lấy Chu Phóng, ôm rất chặt —— dường như sợ mất đi hắn.</w:t>
      </w:r>
      <w:r>
        <w:br w:type="textWrapping"/>
      </w:r>
      <w:r>
        <w:br w:type="textWrapping"/>
      </w:r>
      <w:r>
        <w:t xml:space="preserve">Sau khi từ ngoại ô trở về, rất nhanh đến ngày khai giảng.</w:t>
      </w:r>
      <w:r>
        <w:br w:type="textWrapping"/>
      </w:r>
      <w:r>
        <w:br w:type="textWrapping"/>
      </w:r>
      <w:r>
        <w:t xml:space="preserve">Bộ tiểu thuyết võng du kia của Chu Phóng cũng đã viết đến đoạn cuối, cả ngày ngồi trước laptop, vội vàng đến sức đầu mẻ trán.</w:t>
      </w:r>
      <w:r>
        <w:br w:type="textWrapping"/>
      </w:r>
      <w:r>
        <w:br w:type="textWrapping"/>
      </w:r>
      <w:r>
        <w:t xml:space="preserve">Giang Ninh yên lặng thu dọn hành lý, kéo hành lý tới phòng ngủ, cảm thấy thật ngứa mắt.</w:t>
      </w:r>
      <w:r>
        <w:br w:type="textWrapping"/>
      </w:r>
      <w:r>
        <w:br w:type="textWrapping"/>
      </w:r>
      <w:r>
        <w:t xml:space="preserve">Phải rời đi rồi, lần sau gặp lại là vào ngày nghỉ…</w:t>
      </w:r>
      <w:r>
        <w:br w:type="textWrapping"/>
      </w:r>
      <w:r>
        <w:br w:type="textWrapping"/>
      </w:r>
      <w:r>
        <w:t xml:space="preserve">Không đành lòng, lại càng không an tâm.</w:t>
      </w:r>
      <w:r>
        <w:br w:type="textWrapping"/>
      </w:r>
      <w:r>
        <w:br w:type="textWrapping"/>
      </w:r>
      <w:r>
        <w:t xml:space="preserve">Ngồi bên cạnh Chu Phóng nhìn hắn thiết lập tình tiết nhân vật cuối cùng, ngẫu nhiên góp một chút ý kiến.</w:t>
      </w:r>
      <w:r>
        <w:br w:type="textWrapping"/>
      </w:r>
      <w:r>
        <w:br w:type="textWrapping"/>
      </w:r>
      <w:r>
        <w:t xml:space="preserve">Rốt cục bối cảnh to lớn không tưởng kia, Chu Phóng mất ba ngày ba đêm mới hoàn thành.</w:t>
      </w:r>
      <w:r>
        <w:br w:type="textWrapping"/>
      </w:r>
      <w:r>
        <w:br w:type="textWrapping"/>
      </w:r>
      <w:r>
        <w:t xml:space="preserve">Chu Phóng nhìn kết quả, có chút mệt mỏi day day thái dương, Giang Ninh săn sóc đứng phía sau xoa vai cho hắn, “Vất vả rồi.” Nói chuyện mang theo ý cười, cùng khâm phục.</w:t>
      </w:r>
      <w:r>
        <w:br w:type="textWrapping"/>
      </w:r>
      <w:r>
        <w:br w:type="textWrapping"/>
      </w:r>
      <w:r>
        <w:t xml:space="preserve">Chu Phóng đưa tay, cùng với tay cậu đặt trên vai mười ngón nhẹ nhàng đan vào nhau, cười rộ lên, “Tôi rất tin tưởng vào lần này, đến lúc đoạt giải, sẽ mua quà cho cậu.”</w:t>
      </w:r>
      <w:r>
        <w:br w:type="textWrapping"/>
      </w:r>
      <w:r>
        <w:br w:type="textWrapping"/>
      </w:r>
      <w:r>
        <w:t xml:space="preserve">Giang Ninh ừ một tiếng, lại nghe hắn đột nhiên nói, “Không biết Bảo Đinh với trận đấu lần này có ý kiến gì không, số phiếu bình chọn của cậu ấy rất cao, cậu không phải thích văn của cậu ta sao? Đánh giá một chút đi.”</w:t>
      </w:r>
      <w:r>
        <w:br w:type="textWrapping"/>
      </w:r>
      <w:r>
        <w:br w:type="textWrapping"/>
      </w:r>
      <w:r>
        <w:t xml:space="preserve">Mỉm cười, nhìn thẳng đối phương, ánh mắt thành khẩn, làm cho Giang Ninh chột dạ…</w:t>
      </w:r>
      <w:r>
        <w:br w:type="textWrapping"/>
      </w:r>
      <w:r>
        <w:br w:type="textWrapping"/>
      </w:r>
      <w:r>
        <w:t xml:space="preserve">Có chút khổ sở cúi đầu, nhẹ giọng nói, “Có lẽ hắn cũng không nghĩ đến giải thưởng, tôi thấy bài viết kia của hắn cũng không mấy đặc sắc.”</w:t>
      </w:r>
      <w:r>
        <w:br w:type="textWrapping"/>
      </w:r>
      <w:r>
        <w:br w:type="textWrapping"/>
      </w:r>
      <w:r>
        <w:t xml:space="preserve">Tôi vốn không am hiểu văn võng du, chỉ là mượn cớ tiếp cận anh thôi.</w:t>
      </w:r>
      <w:r>
        <w:br w:type="textWrapping"/>
      </w:r>
      <w:r>
        <w:br w:type="textWrapping"/>
      </w:r>
      <w:r>
        <w:t xml:space="preserve">“Cậu ấy đã lâu không lên QQ.” Chu Phóng nhún vai cười cười, quay đầu lại mở bài văn ra, cuối cùng xóa bớt.</w:t>
      </w:r>
      <w:r>
        <w:br w:type="textWrapping"/>
      </w:r>
      <w:r>
        <w:br w:type="textWrapping"/>
      </w:r>
      <w:r>
        <w:t xml:space="preserve">Nhìn hắn lập tức xóa bỏ mấy ngàn chữ một lúc, Giang Ninh có chút hốt hoảng.</w:t>
      </w:r>
      <w:r>
        <w:br w:type="textWrapping"/>
      </w:r>
      <w:r>
        <w:br w:type="textWrapping"/>
      </w:r>
      <w:r>
        <w:t xml:space="preserve">Quả nhiên là phong cách của hắn, sạch sẽ dứt khoát, thức mấy đêm viết được mấy ngàn chữ, nói xóa liền xóa, một chút đau lòng, do dự cũng không có.</w:t>
      </w:r>
      <w:r>
        <w:br w:type="textWrapping"/>
      </w:r>
      <w:r>
        <w:br w:type="textWrapping"/>
      </w:r>
      <w:r>
        <w:t xml:space="preserve">“Cậu ngày mốt phải về trường rồi.” Chu Phóng nhìn chằm chằm máy tính, thản nhiên hỏi.</w:t>
      </w:r>
      <w:r>
        <w:br w:type="textWrapping"/>
      </w:r>
      <w:r>
        <w:br w:type="textWrapping"/>
      </w:r>
      <w:r>
        <w:t xml:space="preserve">“Ừ.”</w:t>
      </w:r>
      <w:r>
        <w:br w:type="textWrapping"/>
      </w:r>
      <w:r>
        <w:br w:type="textWrapping"/>
      </w:r>
      <w:r>
        <w:t xml:space="preserve">“Tôi còn chưa biết cậu học trường nào?”</w:t>
      </w:r>
      <w:r>
        <w:br w:type="textWrapping"/>
      </w:r>
      <w:r>
        <w:br w:type="textWrapping"/>
      </w:r>
      <w:r>
        <w:t xml:space="preserve">Lúc trước lừa hắn nói mình học đại học trong vùng, khi về nhà đã đánh mất thẻ, hiện tại làm sao che lấp đây?</w:t>
      </w:r>
      <w:r>
        <w:br w:type="textWrapping"/>
      </w:r>
      <w:r>
        <w:br w:type="textWrapping"/>
      </w:r>
      <w:r>
        <w:t xml:space="preserve">“Chỉ là trường học bình thường mà thôi, có gì hay ho để kể.” Kỳ thật là học đại học ở phía Bắc, cách nhau rất xa.</w:t>
      </w:r>
      <w:r>
        <w:br w:type="textWrapping"/>
      </w:r>
      <w:r>
        <w:br w:type="textWrapping"/>
      </w:r>
      <w:r>
        <w:t xml:space="preserve">Chu Phóng trầm mặc một lúc, môi cong lên nhẹ nhàng cười, “Được rồi, cậu về, cuối tuần rảnh rỗi đến tìm tôi.”</w:t>
      </w:r>
      <w:r>
        <w:br w:type="textWrapping"/>
      </w:r>
      <w:r>
        <w:br w:type="textWrapping"/>
      </w:r>
      <w:r>
        <w:t xml:space="preserve">“Ừ.” Giang Ninh rút tay về, nhẹ giọng nói, “Tôi đi nấu cơm.”</w:t>
      </w:r>
      <w:r>
        <w:br w:type="textWrapping"/>
      </w:r>
      <w:r>
        <w:br w:type="textWrapping"/>
      </w:r>
      <w:r>
        <w:t xml:space="preserve">Nhìn bóng lưng cậu, Chu Phóng thở dài.</w:t>
      </w:r>
      <w:r>
        <w:br w:type="textWrapping"/>
      </w:r>
      <w:r>
        <w:br w:type="textWrapping"/>
      </w:r>
      <w:r>
        <w:t xml:space="preserve">Không ngừng cho cậu ấy cơ hội giải thích, cậu ấy lại lần nữa trốn tránh.</w:t>
      </w:r>
      <w:r>
        <w:br w:type="textWrapping"/>
      </w:r>
      <w:r>
        <w:br w:type="textWrapping"/>
      </w:r>
      <w:r>
        <w:t xml:space="preserve">“Tiểu Ninh, chỉ cần cậu nói, bất luận cái gì tôi cũng đều tin, nhưng cậu vì cái gì hết lần này đến lần khác làm tôi thất vọng? Không lẽ bắt tôi giáp mặt vạch trần cậu sao?”</w:t>
      </w:r>
      <w:r>
        <w:br w:type="textWrapping"/>
      </w:r>
      <w:r>
        <w:br w:type="textWrapping"/>
      </w:r>
      <w:r>
        <w:t xml:space="preserve">Rõ ràng không có ăn trứng nhưng lại bảo bị đau bụng, gọi mình về là, lại quên mất trứng trong tủ còn đủ, là Đoan Mộc Ninh của năm đó.</w:t>
      </w:r>
      <w:r>
        <w:br w:type="textWrapping"/>
      </w:r>
      <w:r>
        <w:br w:type="textWrapping"/>
      </w:r>
      <w:r>
        <w:t xml:space="preserve">Cố ý mở ốc làm nước rỉ ra, khẩn trương gọi mình về nhà, lại quên mất đem ốc quẳng vào thùng rác, là Giang Ninh của hiện tại.</w:t>
      </w:r>
      <w:r>
        <w:br w:type="textWrapping"/>
      </w:r>
      <w:r>
        <w:br w:type="textWrapping"/>
      </w:r>
      <w:r>
        <w:t xml:space="preserve">Ngay cả mánh khóe gạt người cũng giống nhau như vậy, tự cho là hoàn mỹ, thực tế trăm ngàn chỗ hở.</w:t>
      </w:r>
      <w:r>
        <w:br w:type="textWrapping"/>
      </w:r>
      <w:r>
        <w:br w:type="textWrapping"/>
      </w:r>
      <w:r>
        <w:t xml:space="preserve">Cậu cho là tâm tư sẽ không bị người khác phát hiện, lại không nghĩ đến, người phát hiện bị cậu lừa gạt, trong lòng sẽ có cảm giác gì.</w:t>
      </w:r>
      <w:r>
        <w:br w:type="textWrapping"/>
      </w:r>
      <w:r>
        <w:br w:type="textWrapping"/>
      </w:r>
      <w:r>
        <w:t xml:space="preserve">Lúc trước cậu còn nhỏ, có thể dùng danh nghĩa anh trai đánh cậu, giáo huấn cậu.</w:t>
      </w:r>
      <w:r>
        <w:br w:type="textWrapping"/>
      </w:r>
      <w:r>
        <w:br w:type="textWrapping"/>
      </w:r>
      <w:r>
        <w:t xml:space="preserve">Hiện tại cậu trưởng thành rồi, tại sao lại lần nữa phạm vào kiêng kị của tôi?</w:t>
      </w:r>
      <w:r>
        <w:br w:type="textWrapping"/>
      </w:r>
      <w:r>
        <w:br w:type="textWrapping"/>
      </w:r>
      <w:r>
        <w:t xml:space="preserve">Rất ghét bị người khác lừa dối xem như kẻ ngốc, nhất là cậu —— người tôi yêu.</w:t>
      </w:r>
      <w:r>
        <w:br w:type="textWrapping"/>
      </w:r>
      <w:r>
        <w:br w:type="textWrapping"/>
      </w:r>
      <w:r>
        <w:t xml:space="preserve">Chịu đựng không nói ra, lưu cho cậu tự tôn, lưu cho cậu con đường sống.</w:t>
      </w:r>
      <w:r>
        <w:br w:type="textWrapping"/>
      </w:r>
      <w:r>
        <w:br w:type="textWrapping"/>
      </w:r>
      <w:r>
        <w:t xml:space="preserve">Còn cậu? Muốn giấu giếm đến khi nào?</w:t>
      </w:r>
      <w:r>
        <w:br w:type="textWrapping"/>
      </w:r>
      <w:r>
        <w:br w:type="textWrapping"/>
      </w:r>
      <w:r>
        <w:t xml:space="preserve">Trên bàn toàn món ăn Chu Phóng thích nhất, hương thơm lan tỏa khắp nhà, lúc hai người ngồi đối diện nhau ăn cơm, Giang Ninh vẫn cúi đầu, vẻ mặt không có việc gì, như trước bình thản.</w:t>
      </w:r>
      <w:r>
        <w:br w:type="textWrapping"/>
      </w:r>
      <w:r>
        <w:br w:type="textWrapping"/>
      </w:r>
      <w:r>
        <w:t xml:space="preserve">Chu Phóng thỉnh thoảng ngẩng đầu nhìn cậu, kiềm nén lại nghi vấn của mình.</w:t>
      </w:r>
      <w:r>
        <w:br w:type="textWrapping"/>
      </w:r>
      <w:r>
        <w:br w:type="textWrapping"/>
      </w:r>
      <w:r>
        <w:t xml:space="preserve">Ăn cơm khá lâu, Giang Ninh sau khi thu dọn sạch sẽ thì cùng Chu Phóng ngồi ở sô pha xem tivi.</w:t>
      </w:r>
      <w:r>
        <w:br w:type="textWrapping"/>
      </w:r>
      <w:r>
        <w:br w:type="textWrapping"/>
      </w:r>
      <w:r>
        <w:t xml:space="preserve">Giang Ninh ngồi bên cạnh, dựa vào vai hắn, lấy điều khiển chuyển kênh đang quảng cáo, Chu Phóng cũng không để ý, ngón tay tự nhiên luồn vào tóc đối phương, nhẹ nhàng vuốt tóc cậu.</w:t>
      </w:r>
      <w:r>
        <w:br w:type="textWrapping"/>
      </w:r>
      <w:r>
        <w:br w:type="textWrapping"/>
      </w:r>
      <w:r>
        <w:t xml:space="preserve">Buổi chiều không thấy có chương trình gì hay, Giang Ninh nhắm mắt định ngủ một chút, lại bị tiếng chuông cửa vang lên xua tan cơn buồn ngủ.</w:t>
      </w:r>
      <w:r>
        <w:br w:type="textWrapping"/>
      </w:r>
      <w:r>
        <w:br w:type="textWrapping"/>
      </w:r>
      <w:r>
        <w:t xml:space="preserve">Ai đến vậy nhỉ?</w:t>
      </w:r>
      <w:r>
        <w:br w:type="textWrapping"/>
      </w:r>
      <w:r>
        <w:br w:type="textWrapping"/>
      </w:r>
      <w:r>
        <w:t xml:space="preserve">Nghi hoặc nhìn sang Chu Phóng, lúc người phía sau đứng dậy đi mở cửa, nụ cười có chút kỳ lạ.</w:t>
      </w:r>
      <w:r>
        <w:br w:type="textWrapping"/>
      </w:r>
      <w:r>
        <w:br w:type="textWrapping"/>
      </w:r>
      <w:r>
        <w:t xml:space="preserve">Giang Ninh nghi hoặc nhìn theo hắn, lúc cửa mở ra, cả người cậu cứng đờ trên sô pha.</w:t>
      </w:r>
      <w:r>
        <w:br w:type="textWrapping"/>
      </w:r>
      <w:r>
        <w:br w:type="textWrapping"/>
      </w:r>
      <w:r>
        <w:t xml:space="preserve">“Chu Phóng, mẹ em bảo mang cho anh ít sườn lợn…” Tiếng Lâm Vi đột nhiên dừng lại.</w:t>
      </w:r>
      <w:r>
        <w:br w:type="textWrapping"/>
      </w:r>
      <w:r>
        <w:br w:type="textWrapping"/>
      </w:r>
      <w:r>
        <w:t xml:space="preserve">Chu Phóng khẽ cười, “Vào đi.”</w:t>
      </w:r>
      <w:r>
        <w:br w:type="textWrapping"/>
      </w:r>
      <w:r>
        <w:br w:type="textWrapping"/>
      </w:r>
      <w:r>
        <w:t xml:space="preserve">Lâm Vi im lặng một chút rồi cười tươi, nhẹ nhàng đi đến sô pha ngồi xuống, nhìn Giang Ninh cười cười, nói với Chu Phóng đang bất động thanh sắc, “Anh đang có khách à?”</w:t>
      </w:r>
      <w:r>
        <w:br w:type="textWrapping"/>
      </w:r>
      <w:r>
        <w:br w:type="textWrapping"/>
      </w:r>
      <w:r>
        <w:t xml:space="preserve">Chu Phóng vừa rót nước cho Lâm Vi, vừa bình thản trả lời, “Là người anh thích, giới thiệu cho hai người biết một chút.”</w:t>
      </w:r>
      <w:r>
        <w:br w:type="textWrapping"/>
      </w:r>
      <w:r>
        <w:br w:type="textWrapping"/>
      </w:r>
      <w:r>
        <w:t xml:space="preserve">Quay đầu nhìn Giang Ninh, nhẹ nhàng cười, “Tiểu Ninh, thằng nhóc này là Lâm Vi, bạn thân cùng tôi lớn lên.”</w:t>
      </w:r>
      <w:r>
        <w:br w:type="textWrapping"/>
      </w:r>
      <w:r>
        <w:br w:type="textWrapping"/>
      </w:r>
      <w:r>
        <w:t xml:space="preserve">Lâm Vi vươn tay, nở nụ cười, “Xin chào.”</w:t>
      </w:r>
      <w:r>
        <w:br w:type="textWrapping"/>
      </w:r>
      <w:r>
        <w:br w:type="textWrapping"/>
      </w:r>
      <w:r>
        <w:t xml:space="preserve">Giang Ninh trầm mặc, lúc lâu sau mới vươn tay nhẹ nhàng bắt tay Lâm Vi, cúi đầu, thần sắc có chút bi thương.</w:t>
      </w:r>
      <w:r>
        <w:br w:type="textWrapping"/>
      </w:r>
      <w:r>
        <w:br w:type="textWrapping"/>
      </w:r>
      <w:r>
        <w:t xml:space="preserve">“Hai người nói chuyện, anh đem sườn đi hâm lại.” Chu Phóng cười thản nhiên, xoay người đi vào bếp.</w:t>
      </w:r>
      <w:r>
        <w:br w:type="textWrapping"/>
      </w:r>
      <w:r>
        <w:br w:type="textWrapping"/>
      </w:r>
      <w:r>
        <w:t xml:space="preserve">Lâm Vi và Giang Ninh không nói gi, hai người xấu hổ im lặng, Lâm Vi có chút mờ mịt nhìn Giang Ninh, Giang Ninh sắc mặt lạnh dọa người.</w:t>
      </w:r>
      <w:r>
        <w:br w:type="textWrapping"/>
      </w:r>
      <w:r>
        <w:br w:type="textWrapping"/>
      </w:r>
      <w:r>
        <w:t xml:space="preserve">“Hai người ở bên nhau?” Thật lâu sau, Lâm Vi rốt cục không nhịn được, nhẹ giọng hỏi.</w:t>
      </w:r>
      <w:r>
        <w:br w:type="textWrapping"/>
      </w:r>
      <w:r>
        <w:br w:type="textWrapping"/>
      </w:r>
      <w:r>
        <w:t xml:space="preserve">“Đúng vậy.” Ngữ khí lãnh đạm, trả lời ngắn gọn.</w:t>
      </w:r>
      <w:r>
        <w:br w:type="textWrapping"/>
      </w:r>
      <w:r>
        <w:br w:type="textWrapping"/>
      </w:r>
      <w:r>
        <w:t xml:space="preserve">“Vậy tốt rồi…” Cúi đầu nhẹ nhàng nở nụ cười, đem tâm tình cuộn trào chôn sâu trong đáy lòng, “Nguyện vọng của cậu đạt thành rồi.”</w:t>
      </w:r>
      <w:r>
        <w:br w:type="textWrapping"/>
      </w:r>
      <w:r>
        <w:br w:type="textWrapping"/>
      </w:r>
      <w:r>
        <w:t xml:space="preserve">Chu Phóng từ trong bếp đi ra, bưng một đĩa sườn để lên bàn.</w:t>
      </w:r>
      <w:r>
        <w:br w:type="textWrapping"/>
      </w:r>
      <w:r>
        <w:br w:type="textWrapping"/>
      </w:r>
      <w:r>
        <w:t xml:space="preserve">Giang Ninh đột nhiên đứng lên, vẻ mặt đau khổ nhìn về phía Chu Phóng, bởi vì đau đớn, thanh âm trở nên run rẩy.</w:t>
      </w:r>
      <w:r>
        <w:br w:type="textWrapping"/>
      </w:r>
      <w:r>
        <w:br w:type="textWrapping"/>
      </w:r>
      <w:r>
        <w:t xml:space="preserve">“Anh gọi Lâm Vi đến là có ý gì?”</w:t>
      </w:r>
      <w:r>
        <w:br w:type="textWrapping"/>
      </w:r>
      <w:r>
        <w:br w:type="textWrapping"/>
      </w:r>
      <w:r>
        <w:t xml:space="preserve">Bất an trong lòng mình là thật, thì ra hắn đã sớm biết, nhưng lại giấu kín không nói.</w:t>
      </w:r>
      <w:r>
        <w:br w:type="textWrapping"/>
      </w:r>
      <w:r>
        <w:br w:type="textWrapping"/>
      </w:r>
      <w:r>
        <w:t xml:space="preserve">Mình ở trước mặt hắn suy nghĩ tính toán, thật giống như tên hề đang cởi – bỏ – y – phục – khiêu vũ, buồn cười, vừa thảm hại, vừa đáng thương.</w:t>
      </w:r>
      <w:r>
        <w:br w:type="textWrapping"/>
      </w:r>
      <w:r>
        <w:br w:type="textWrapping"/>
      </w:r>
      <w:r>
        <w:t xml:space="preserve">Thủ đoạn này có phải trong mắt hắn giống như đứa trẻ con mời rượu người lớn không?</w:t>
      </w:r>
      <w:r>
        <w:br w:type="textWrapping"/>
      </w:r>
      <w:r>
        <w:br w:type="textWrapping"/>
      </w:r>
      <w:r>
        <w:t xml:space="preserve">Hắn im lặng xem kịch, mình lại ở trên người hắn bày trò, cuối cùng là tự mình chui vào….</w:t>
      </w:r>
      <w:r>
        <w:br w:type="textWrapping"/>
      </w:r>
      <w:r>
        <w:br w:type="textWrapping"/>
      </w:r>
      <w:r>
        <w:t xml:space="preserve">Trong nháy mắt, không khí giống như bị rút cạn, mọi người hít thở không thông.</w:t>
      </w:r>
      <w:r>
        <w:br w:type="textWrapping"/>
      </w:r>
      <w:r>
        <w:br w:type="textWrapping"/>
      </w:r>
      <w:r>
        <w:t xml:space="preserve">Không khí trầm mặc làm cho thời gian ngừng lại.</w:t>
      </w:r>
      <w:r>
        <w:br w:type="textWrapping"/>
      </w:r>
      <w:r>
        <w:br w:type="textWrapping"/>
      </w:r>
      <w:r>
        <w:t xml:space="preserve">Âm thanh tim đập vang bên tai, trong một khắc, đầu óc trống rỗng, lỗ tai tựa hồ không nghe được gì, chỉ thấy môi Chu Phóng khẽ động.</w:t>
      </w:r>
      <w:r>
        <w:br w:type="textWrapping"/>
      </w:r>
      <w:r>
        <w:br w:type="textWrapping"/>
      </w:r>
      <w:r>
        <w:t xml:space="preserve">Hít sâu, sau khi bình tĩnh lại, nhìn hắn khép miệng, ánh mắt chăm chú nhìn về phía mình.</w:t>
      </w:r>
      <w:r>
        <w:br w:type="textWrapping"/>
      </w:r>
      <w:r>
        <w:br w:type="textWrapping"/>
      </w:r>
      <w:r>
        <w:t xml:space="preserve">Ngón tay run run, cười đến bi ai.</w:t>
      </w:r>
      <w:r>
        <w:br w:type="textWrapping"/>
      </w:r>
      <w:r>
        <w:br w:type="textWrapping"/>
      </w:r>
      <w:r>
        <w:t xml:space="preserve">“Anh gọi Lâm Vi đến là muốn mọi người giáp mặt đối chất, tôi đây liền nói cho anh biết. Từ lúc gặp nhau cho đến giờ, tất cả mọi chuyện, tôi vì muốn tiếp cận anh nên đã nói dối…” Dừng một chút, ánh mắt có lỗi nhìn về phía Lâm Vi, “Tôi xin lỗi đã nói dối cậu, lý do này nọ không tiện đăng ký bút danh, tôi chỉ là lấy cớ mà thôi.”</w:t>
      </w:r>
      <w:r>
        <w:br w:type="textWrapping"/>
      </w:r>
      <w:r>
        <w:br w:type="textWrapping"/>
      </w:r>
      <w:r>
        <w:t xml:space="preserve">Nhìn thấy thần sắc Lâm Vi lộ ra nét kinh ngạc, Giang Ninh thản nhiên cười cười, “Tôi chỉ… lợi dụng cậu hỏi thăm tin tức của anh ấy thôi.”</w:t>
      </w:r>
      <w:r>
        <w:br w:type="textWrapping"/>
      </w:r>
      <w:r>
        <w:br w:type="textWrapping"/>
      </w:r>
      <w:r>
        <w:t xml:space="preserve">Xoay người nhìn Chu Phóng, thấy thần sắc hắn có chút bi ai, tim Giang Ninh đau nhói ——</w:t>
      </w:r>
      <w:r>
        <w:br w:type="textWrapping"/>
      </w:r>
      <w:r>
        <w:br w:type="textWrapping"/>
      </w:r>
      <w:r>
        <w:t xml:space="preserve">Thật xin lỗi, không phải tôi cố ý.</w:t>
      </w:r>
      <w:r>
        <w:br w:type="textWrapping"/>
      </w:r>
      <w:r>
        <w:br w:type="textWrapping"/>
      </w:r>
      <w:r>
        <w:t xml:space="preserve">Không phải cố ý lừa gạt người mình yêu nhất, cũng không có dụng ý gì xấu xa.</w:t>
      </w:r>
      <w:r>
        <w:br w:type="textWrapping"/>
      </w:r>
      <w:r>
        <w:br w:type="textWrapping"/>
      </w:r>
      <w:r>
        <w:t xml:space="preserve">Chỉ đơn thuần muốn tiếp cận anh mà thôi.</w:t>
      </w:r>
      <w:r>
        <w:br w:type="textWrapping"/>
      </w:r>
      <w:r>
        <w:br w:type="textWrapping"/>
      </w:r>
      <w:r>
        <w:t xml:space="preserve">Năm đó dũng cảm thổ lộ lại bị anh cự tuyệt, không thể nào mặt dày buông bỏ tự tôn, làm như không có việc gì liên lạc với anh.</w:t>
      </w:r>
      <w:r>
        <w:br w:type="textWrapping"/>
      </w:r>
      <w:r>
        <w:br w:type="textWrapping"/>
      </w:r>
      <w:r>
        <w:t xml:space="preserve">Vì thế mới tìm đến Lâm Vi, nghĩ thông qua cậu ấy biết tin tức của anh.</w:t>
      </w:r>
      <w:r>
        <w:br w:type="textWrapping"/>
      </w:r>
      <w:r>
        <w:br w:type="textWrapping"/>
      </w:r>
      <w:r>
        <w:t xml:space="preserve">Mấy năm nay, anh bị cảm, đau đầu, chuyển chỗ ở, tốt nghiệp, đi du lịch, quay về, ra sách, tâm tình không tốt…</w:t>
      </w:r>
      <w:r>
        <w:br w:type="textWrapping"/>
      </w:r>
      <w:r>
        <w:br w:type="textWrapping"/>
      </w:r>
      <w:r>
        <w:t xml:space="preserve">Vẫn luôn quan tâm hết thảy về anh.</w:t>
      </w:r>
      <w:r>
        <w:br w:type="textWrapping"/>
      </w:r>
      <w:r>
        <w:br w:type="textWrapping"/>
      </w:r>
      <w:r>
        <w:t xml:space="preserve">Để ý đến tất cả về anh.</w:t>
      </w:r>
      <w:r>
        <w:br w:type="textWrapping"/>
      </w:r>
      <w:r>
        <w:br w:type="textWrapping"/>
      </w:r>
      <w:r>
        <w:t xml:space="preserve">Lén lén lút lút, sợ khiến cho anh bất mãn, cũng sợ anh nói mình là đứa nhỏ chỉ biết ỷ lại, nói đó không phải là tình yêu —— nhưng trong lòng mình rất rõ, đích thật là yêu anh.</w:t>
      </w:r>
      <w:r>
        <w:br w:type="textWrapping"/>
      </w:r>
      <w:r>
        <w:br w:type="textWrapping"/>
      </w:r>
      <w:r>
        <w:t xml:space="preserve">Sau khi tròn hai mươi tuổi, mới đem hết dũng khí tính toán nhiều lần trùng hợp gặp mặt như vậy, một lần nữa đi vào cuộc sống của anh.</w:t>
      </w:r>
      <w:r>
        <w:br w:type="textWrapping"/>
      </w:r>
      <w:r>
        <w:br w:type="textWrapping"/>
      </w:r>
      <w:r>
        <w:t xml:space="preserve">Lấy thân phận trưởng thành ở bên cạnh anh.</w:t>
      </w:r>
      <w:r>
        <w:br w:type="textWrapping"/>
      </w:r>
      <w:r>
        <w:br w:type="textWrapping"/>
      </w:r>
      <w:r>
        <w:t xml:space="preserve">Chỉ thế thôi.</w:t>
      </w:r>
      <w:r>
        <w:br w:type="textWrapping"/>
      </w:r>
      <w:r>
        <w:br w:type="textWrapping"/>
      </w:r>
      <w:r>
        <w:t xml:space="preserve">“Liên quan gì đến Lâm Vi?” Chu Phóng đột nhiên giận tái mặt, ánh mắt nhìn Giang Ninh cũng trở nên nghiêm khắc hơn.</w:t>
      </w:r>
      <w:r>
        <w:br w:type="textWrapping"/>
      </w:r>
      <w:r>
        <w:br w:type="textWrapping"/>
      </w:r>
      <w:r>
        <w:t xml:space="preserve">Giang Ninh và Lâm Vi liếc nhìn nhau, cúi đầu khẽ nói, “Anh không phải đoán được rồi sao, còn đợi tôi nói ra?”</w:t>
      </w:r>
      <w:r>
        <w:br w:type="textWrapping"/>
      </w:r>
      <w:r>
        <w:br w:type="textWrapping"/>
      </w:r>
      <w:r>
        <w:t xml:space="preserve">Nếu anh muốn lột trần dối trá của tôi… cũng đâu cần trước mặt người ngoài bày ra vết sẹo khó coi này?</w:t>
      </w:r>
      <w:r>
        <w:br w:type="textWrapping"/>
      </w:r>
      <w:r>
        <w:br w:type="textWrapping"/>
      </w:r>
      <w:r>
        <w:t xml:space="preserve">Chu Phóng trầm mặc, một lúc lâu sau mới nhẹ nhàng cười cười.</w:t>
      </w:r>
      <w:r>
        <w:br w:type="textWrapping"/>
      </w:r>
      <w:r>
        <w:br w:type="textWrapping"/>
      </w:r>
      <w:r>
        <w:t xml:space="preserve">“Được lắm, các cậu liên kết với nhau.” Dừng một chút xoay người đi về phía phòng ngủ, “Một là người tôi thích nhất, một là người bạn tôi tin tưởng nhất, đều xem tôi là kẻ ngốc a, năm năm, ha ha…”</w:t>
      </w:r>
      <w:r>
        <w:br w:type="textWrapping"/>
      </w:r>
      <w:r>
        <w:br w:type="textWrapping"/>
      </w:r>
      <w:r>
        <w:t xml:space="preserve">“Tôi sống thật là thất bại.”</w:t>
      </w:r>
      <w:r>
        <w:br w:type="textWrapping"/>
      </w:r>
      <w:r>
        <w:br w:type="textWrapping"/>
      </w:r>
      <w:r>
        <w:t xml:space="preserve">Giống như chỉ lầm bầm một mình, nhưng lại khiến hai người kia đau đớn.</w:t>
      </w:r>
      <w:r>
        <w:br w:type="textWrapping"/>
      </w:r>
      <w:r>
        <w:br w:type="textWrapping"/>
      </w:r>
      <w:r>
        <w:t xml:space="preserve">Lâm Vi há miệng không nói nên lời, đầu ngón tay Giang Ninh run rẩy.</w:t>
      </w:r>
      <w:r>
        <w:br w:type="textWrapping"/>
      </w:r>
      <w:r>
        <w:br w:type="textWrapping"/>
      </w:r>
      <w:r>
        <w:t xml:space="preserve">Cửa bị đóng lại, trực tiếp ngăn cản bóng dáng cô đơn kia.</w:t>
      </w:r>
      <w:r>
        <w:br w:type="textWrapping"/>
      </w:r>
      <w:r>
        <w:br w:type="textWrapping"/>
      </w:r>
      <w:r>
        <w:t xml:space="preserve">Thấy Giang Ninh cả người càng lúc càng run, Lâm Vi vươn tay định vỗ vai cậu, cậu lại xoay người ngồi xuống sô pha.</w:t>
      </w:r>
      <w:r>
        <w:br w:type="textWrapping"/>
      </w:r>
      <w:r>
        <w:br w:type="textWrapping"/>
      </w:r>
      <w:r>
        <w:t xml:space="preserve">Tay Lâm Vi lơ lửng giữa không khí, lúc lâu sau mới nhẹ giọng, “Tôi sẽ tuân theo lời hứa lúc trước, không nói ra.” Dừng một chút, lại bổ sung, “Cậu vào với Chu Phóng đi, tôi không sao đâu. Tự cậu giải thích, nhưng mà… đừng lừa anh ấy nữa.”</w:t>
      </w:r>
      <w:r>
        <w:br w:type="textWrapping"/>
      </w:r>
      <w:r>
        <w:br w:type="textWrapping"/>
      </w:r>
      <w:r>
        <w:t xml:space="preserve">Thấy Giang Ninh không có phản ứng, Lâm Vi im lặng, sau đó khẽ thở dài, đứng dậy, “Hôm nay không phải Chu Phóng gọi tôi đến, là mẹ tôi làm thức ăn bảo tôi mang cho anh ấy, không nghĩ tới cậu ở đây…”</w:t>
      </w:r>
      <w:r>
        <w:br w:type="textWrapping"/>
      </w:r>
      <w:r>
        <w:br w:type="textWrapping"/>
      </w:r>
      <w:r>
        <w:t xml:space="preserve">“Tôi về trước.”</w:t>
      </w:r>
      <w:r>
        <w:br w:type="textWrapping"/>
      </w:r>
      <w:r>
        <w:br w:type="textWrapping"/>
      </w:r>
      <w:r>
        <w:t xml:space="preserve">Thấy bóng Lâm Vi biến mất ở cửa, Giang Ninh mới lấy tay đè ngực.</w:t>
      </w:r>
      <w:r>
        <w:br w:type="textWrapping"/>
      </w:r>
      <w:r>
        <w:br w:type="textWrapping"/>
      </w:r>
      <w:r>
        <w:t xml:space="preserve">Cảm giác rất đau.</w:t>
      </w:r>
      <w:r>
        <w:br w:type="textWrapping"/>
      </w:r>
      <w:r>
        <w:br w:type="textWrapping"/>
      </w:r>
      <w:r>
        <w:t xml:space="preserve">Từng đợt từng đợt, mạch máu toàn thân dường như co rút.</w:t>
      </w:r>
      <w:r>
        <w:br w:type="textWrapping"/>
      </w:r>
      <w:r>
        <w:br w:type="textWrapping"/>
      </w:r>
      <w:r>
        <w:t xml:space="preserve">Thì ra không phải Chu Phóng gọi Lâm Vi đến đối chất, tự mình lại chột dạ, chủ động nói ra hết.</w:t>
      </w:r>
      <w:r>
        <w:br w:type="textWrapping"/>
      </w:r>
      <w:r>
        <w:br w:type="textWrapping"/>
      </w:r>
      <w:r>
        <w:t xml:space="preserve">Quả nhiên có tật giật mình, người ta căn bản không muốn la bắt kẻ trộm, mình lại khẩn trương tự khai tội.</w:t>
      </w:r>
      <w:r>
        <w:br w:type="textWrapping"/>
      </w:r>
      <w:r>
        <w:br w:type="textWrapping"/>
      </w:r>
      <w:r>
        <w:t xml:space="preserve">Hắn hoài nghi mình là Đoan Mộc Ninh, nhưng không nghĩ đến Bảo Đinh lại có liên quan đến Lâm Vi.</w:t>
      </w:r>
      <w:r>
        <w:br w:type="textWrapping"/>
      </w:r>
      <w:r>
        <w:br w:type="textWrapping"/>
      </w:r>
      <w:r>
        <w:t xml:space="preserve">Cho nên khi biết bút danh kia là Lâm Vi đăng kí, mới dùng ánh mắt kinh ngạc nhìn mình.</w:t>
      </w:r>
      <w:r>
        <w:br w:type="textWrapping"/>
      </w:r>
      <w:r>
        <w:br w:type="textWrapping"/>
      </w:r>
      <w:r>
        <w:t xml:space="preserve">Ánh mắt khiến người ta áy náy cùng đau lòng, cũng khiến cho lòng mình như bị kim đâm.</w:t>
      </w:r>
      <w:r>
        <w:br w:type="textWrapping"/>
      </w:r>
      <w:r>
        <w:br w:type="textWrapping"/>
      </w:r>
      <w:r>
        <w:t xml:space="preserve">Ngồi thẩn thờ trên ghế sô pha một lúc lâu, sau đó lấy hết dũng khí, đứng dậy đi đến phòng ngủ, nhẹ nhàng đẩy cửa ra.</w:t>
      </w:r>
      <w:r>
        <w:br w:type="textWrapping"/>
      </w:r>
      <w:r>
        <w:br w:type="textWrapping"/>
      </w:r>
      <w:r>
        <w:t xml:space="preserve">Nhìn thấy Chu Phóng đứng trước cửa sổ, hút thuốc.</w:t>
      </w:r>
      <w:r>
        <w:br w:type="textWrapping"/>
      </w:r>
      <w:r>
        <w:br w:type="textWrapping"/>
      </w:r>
      <w:r>
        <w:t xml:space="preserve">Đột nhiên nhớ lại, nhiều năm về trước, mẹ cũng đứng tựa vào cửa sổ hút thuốc như vậy, lưu lại cho mình bóng dáng cô đơn.</w:t>
      </w:r>
      <w:r>
        <w:br w:type="textWrapping"/>
      </w:r>
      <w:r>
        <w:br w:type="textWrapping"/>
      </w:r>
      <w:r>
        <w:t xml:space="preserve">Một vòng khói bay lên trong không khí, tỏa ra, bao phủ chung quanh —— trong làn khói, thân ảnh của hắn dường như trở nên không thực.</w:t>
      </w:r>
      <w:r>
        <w:br w:type="textWrapping"/>
      </w:r>
      <w:r>
        <w:br w:type="textWrapping"/>
      </w:r>
      <w:r>
        <w:t xml:space="preserve">Dường như là không còn gì để mất.</w:t>
      </w:r>
      <w:r>
        <w:br w:type="textWrapping"/>
      </w:r>
      <w:r>
        <w:br w:type="textWrapping"/>
      </w:r>
      <w:r>
        <w:t xml:space="preserve">“Anh bắt đầu hút thuốc từ khi nào…”</w:t>
      </w:r>
      <w:r>
        <w:br w:type="textWrapping"/>
      </w:r>
      <w:r>
        <w:br w:type="textWrapping"/>
      </w:r>
      <w:r>
        <w:t xml:space="preserve">Thanh âm ra vẻ hết sức bình thản, về cuối lại không che giấu được run lên.</w:t>
      </w:r>
      <w:r>
        <w:br w:type="textWrapping"/>
      </w:r>
      <w:r>
        <w:br w:type="textWrapping"/>
      </w:r>
      <w:r>
        <w:t xml:space="preserve">“Đã năm năm, mỗi lúc nhớ đến cậu.”</w:t>
      </w:r>
      <w:r>
        <w:br w:type="textWrapping"/>
      </w:r>
      <w:r>
        <w:br w:type="textWrapping"/>
      </w:r>
      <w:r>
        <w:t xml:space="preserve">Chu Phóng cũng rất bình tĩnh, thản nhiên trả lời.</w:t>
      </w:r>
      <w:r>
        <w:br w:type="textWrapping"/>
      </w:r>
      <w:r>
        <w:br w:type="textWrapping"/>
      </w:r>
      <w:r>
        <w:t xml:space="preserve">Giang Ninh nắm chặt tay, “Tôi…”</w:t>
      </w:r>
      <w:r>
        <w:br w:type="textWrapping"/>
      </w:r>
      <w:r>
        <w:br w:type="textWrapping"/>
      </w:r>
      <w:r>
        <w:t xml:space="preserve">Tôi cái gì? Nên nói gì đây?</w:t>
      </w:r>
      <w:r>
        <w:br w:type="textWrapping"/>
      </w:r>
      <w:r>
        <w:br w:type="textWrapping"/>
      </w:r>
      <w:r>
        <w:t xml:space="preserve">Tôi không nên gạt anh, không nên gài bẫy cho anh chui vào —— hay là, tôi yêu anh? Tôi hối hận?</w:t>
      </w:r>
      <w:r>
        <w:br w:type="textWrapping"/>
      </w:r>
      <w:r>
        <w:br w:type="textWrapping"/>
      </w:r>
      <w:r>
        <w:t xml:space="preserve">Đã tổn thương, nên nói gì để bù đắp lại đây?</w:t>
      </w:r>
      <w:r>
        <w:br w:type="textWrapping"/>
      </w:r>
      <w:r>
        <w:br w:type="textWrapping"/>
      </w:r>
      <w:r>
        <w:t xml:space="preserve">Trong lòng anh, phải chăng hình ảnh Đoan Mộc Ninh đã hoàn toàn bị phá hủy, giống như Giang Ninh.</w:t>
      </w:r>
      <w:r>
        <w:br w:type="textWrapping"/>
      </w:r>
      <w:r>
        <w:br w:type="textWrapping"/>
      </w:r>
      <w:r>
        <w:t xml:space="preserve">Không còn sự đơn thuần của những năm tháng đó, ngược lại là Giang Ninh “quỷ kế đa đoan”, có phải làm anh thất vọng rồi không?</w:t>
      </w:r>
      <w:r>
        <w:br w:type="textWrapping"/>
      </w:r>
      <w:r>
        <w:br w:type="textWrapping"/>
      </w:r>
      <w:r>
        <w:t xml:space="preserve">“Tuy rằng tôi biết là vô dụng, nhưng tôi vẫn muốn nói… xin lỗi.”</w:t>
      </w:r>
      <w:r>
        <w:br w:type="textWrapping"/>
      </w:r>
      <w:r>
        <w:br w:type="textWrapping"/>
      </w:r>
      <w:r>
        <w:t xml:space="preserve">Kéo hành lý, chậm rãi đi ra ngoài.</w:t>
      </w:r>
      <w:r>
        <w:br w:type="textWrapping"/>
      </w:r>
      <w:r>
        <w:br w:type="textWrapping"/>
      </w:r>
      <w:r>
        <w:t xml:space="preserve">Vào một đêm nhiều năm về trước, cũng bị hắn đuổi đi, mùa đông khi đó lạnh hơn bây giờ, một mình kéo hành lý đứng giữa ngã tư, đèn đường mờ ảo chiếu xuống —— cảm giác đó cả đời này không thể nào quên được.</w:t>
      </w:r>
      <w:r>
        <w:br w:type="textWrapping"/>
      </w:r>
      <w:r>
        <w:br w:type="textWrapping"/>
      </w:r>
      <w:r>
        <w:t xml:space="preserve">Hiện tại lại trả qua lần nữa sao?</w:t>
      </w:r>
      <w:r>
        <w:br w:type="textWrapping"/>
      </w:r>
      <w:r>
        <w:br w:type="textWrapping"/>
      </w:r>
      <w:r>
        <w:t xml:space="preserve">Nhân quả tuần hoàn.</w:t>
      </w:r>
      <w:r>
        <w:br w:type="textWrapping"/>
      </w:r>
      <w:r>
        <w:br w:type="textWrapping"/>
      </w:r>
      <w:r>
        <w:t xml:space="preserve">Từ lúc đó, nên hiểu được hắn ghét nhất bị lừa gạt, lúc hắn đánh mình, lẽ ra phải nhớ kỹ lời giáo huấn.</w:t>
      </w:r>
      <w:r>
        <w:br w:type="textWrapping"/>
      </w:r>
      <w:r>
        <w:br w:type="textWrapping"/>
      </w:r>
      <w:r>
        <w:t xml:space="preserve">Lại lấy lý do vì muốn tiếp cận hắn, bày ra thủ đoạn —— kết quả tự bao lấy mình.</w:t>
      </w:r>
      <w:r>
        <w:br w:type="textWrapping"/>
      </w:r>
      <w:r>
        <w:br w:type="textWrapping"/>
      </w:r>
      <w:r>
        <w:t xml:space="preserve">Đi đến cạnh cửa, vừa định đóng cửa, lại nghe hắn đột nhiên nói, “Chúng ta tạm thời tách ra một thời gian, yên tĩnh suy nghĩ một chút.”</w:t>
      </w:r>
      <w:r>
        <w:br w:type="textWrapping"/>
      </w:r>
      <w:r>
        <w:br w:type="textWrapping"/>
      </w:r>
      <w:r>
        <w:t xml:space="preserve">Hô hấp Giang Ninh như ngừng lại, trong lòng có một khoảng trống rất to.</w:t>
      </w:r>
      <w:r>
        <w:br w:type="textWrapping"/>
      </w:r>
      <w:r>
        <w:br w:type="textWrapping"/>
      </w:r>
      <w:r>
        <w:t xml:space="preserve">Là muốn chia tay sao? Hắn nói vòng vo, nhưng ý tứ đã rõ ràng.</w:t>
      </w:r>
      <w:r>
        <w:br w:type="textWrapping"/>
      </w:r>
      <w:r>
        <w:br w:type="textWrapping"/>
      </w:r>
      <w:r>
        <w:t xml:space="preserve">Quả nhiên, hắn thật sự rất ghét bị lừa dối.</w:t>
      </w:r>
      <w:r>
        <w:br w:type="textWrapping"/>
      </w:r>
      <w:r>
        <w:br w:type="textWrapping"/>
      </w:r>
      <w:r>
        <w:t xml:space="preserve">Có chút bất đắc dĩ cười cười, cuối cùng, vẫn nhẹ nhàng gật đầu.</w:t>
      </w:r>
      <w:r>
        <w:br w:type="textWrapping"/>
      </w:r>
      <w:r>
        <w:br w:type="textWrapping"/>
      </w:r>
      <w:r>
        <w:t xml:space="preserve">“Được.”</w:t>
      </w:r>
      <w:r>
        <w:br w:type="textWrapping"/>
      </w:r>
      <w:r>
        <w:br w:type="textWrapping"/>
      </w:r>
      <w:r>
        <w:t xml:space="preserve">Vốn muốn nói anh phải bảo trọng, đồ ăn tôi đã mua để sẵn trong tủ lạnh, nhớ phải ăn cơm đúng giờ, đừng lúc nào cũng ăn mì ——</w:t>
      </w:r>
      <w:r>
        <w:br w:type="textWrapping"/>
      </w:r>
      <w:r>
        <w:br w:type="textWrapping"/>
      </w:r>
      <w:r>
        <w:t xml:space="preserve">Đến cuối cùng vẫn cố gắng đè nén lại.</w:t>
      </w:r>
      <w:r>
        <w:br w:type="textWrapping"/>
      </w:r>
      <w:r>
        <w:br w:type="textWrapping"/>
      </w:r>
      <w:r>
        <w:t xml:space="preserve">Đóng cửa.</w:t>
      </w:r>
      <w:r>
        <w:br w:type="textWrapping"/>
      </w:r>
      <w:r>
        <w:br w:type="textWrapping"/>
      </w:r>
      <w:r>
        <w:t xml:space="preserve">Người mình quan tâm nhất, muốn có được cảm tình nhất, bỗng nhiên mất đi, hay nói đúng hơn là, rốt cục, cũng mất đi.</w:t>
      </w:r>
      <w:r>
        <w:br w:type="textWrapping"/>
      </w:r>
      <w:r>
        <w:br w:type="textWrapping"/>
      </w:r>
      <w:r>
        <w:t xml:space="preserve">Có chút bi ai kéo hành lý ra ngoài, lúc khó khăn nhất, lại không thể nào khóc được —— chỉ có thể gượng cười.</w:t>
      </w:r>
      <w:r>
        <w:br w:type="textWrapping"/>
      </w:r>
      <w:r>
        <w:br w:type="textWrapping"/>
      </w:r>
      <w:r>
        <w:t xml:space="preserve">Nhìn căn nhà cùng hắn sống chung mấy ngày qua, lúc đóng cửa có chút không đành lòng.</w:t>
      </w:r>
      <w:r>
        <w:br w:type="textWrapping"/>
      </w:r>
      <w:r>
        <w:br w:type="textWrapping"/>
      </w:r>
      <w:r>
        <w:t xml:space="preserve">Ghé sát nhìn đôi mắt đang mở to tròn nhìn mình, con chó nhỏ kêu cũng không dám kêu, nhẹ nhàng sờ đầu nó, “Tao đi đây, hẹn…”</w:t>
      </w:r>
      <w:r>
        <w:br w:type="textWrapping"/>
      </w:r>
      <w:r>
        <w:br w:type="textWrapping"/>
      </w:r>
      <w:r>
        <w:t xml:space="preserve">Không cần nói hẹn gặp lại, có lẽ sau này, không có cơ hội đến nữa.</w:t>
      </w:r>
      <w:r>
        <w:br w:type="textWrapping"/>
      </w:r>
      <w:r>
        <w:br w:type="textWrapping"/>
      </w:r>
      <w:r>
        <w:t xml:space="preserve">Lúc ra ngoài trời đã tối, di động đột nhiên vang lên.</w:t>
      </w:r>
      <w:r>
        <w:br w:type="textWrapping"/>
      </w:r>
      <w:r>
        <w:br w:type="textWrapping"/>
      </w:r>
      <w:r>
        <w:t xml:space="preserve">Là hắn gọi tới.</w:t>
      </w:r>
      <w:r>
        <w:br w:type="textWrapping"/>
      </w:r>
      <w:r>
        <w:br w:type="textWrapping"/>
      </w:r>
      <w:r>
        <w:t xml:space="preserve">Do dự một chút, tay run rẩy nhận điện, nghe được thanh âm trầm thấp của hắn, màng tai bỗng có chút đau.</w:t>
      </w:r>
      <w:r>
        <w:br w:type="textWrapping"/>
      </w:r>
      <w:r>
        <w:br w:type="textWrapping"/>
      </w:r>
      <w:r>
        <w:t xml:space="preserve">“Cậu an tâm quay về trường học.”</w:t>
      </w:r>
      <w:r>
        <w:br w:type="textWrapping"/>
      </w:r>
      <w:r>
        <w:br w:type="textWrapping"/>
      </w:r>
      <w:r>
        <w:t xml:space="preserve">Tiếp theo, lại gằn từng chữ, “Chỉnh đốn lại suy nghĩ, sau đó cho tôi lời giải thích hợp lý.”</w:t>
      </w:r>
      <w:r>
        <w:br w:type="textWrapping"/>
      </w:r>
      <w:r>
        <w:br w:type="textWrapping"/>
      </w:r>
      <w:r>
        <w:t xml:space="preserve">“Tôi sẽ lựa chọn tin tưởng cậu.”</w:t>
      </w:r>
      <w:r>
        <w:br w:type="textWrapping"/>
      </w:r>
      <w:r>
        <w:br w:type="textWrapping"/>
      </w:r>
      <w:r>
        <w:t xml:space="preserve">“Bởi vì ——” chần chừ một chút, thanh âm mang theo ý cười, “Tôi yêu cậu.”</w:t>
      </w:r>
      <w:r>
        <w:br w:type="textWrapping"/>
      </w:r>
      <w:r>
        <w:br w:type="textWrapping"/>
      </w:r>
      <w:r>
        <w:t xml:space="preserve">Sau đó không đợi mình trả lời, liền cúp điện thoại.</w:t>
      </w:r>
      <w:r>
        <w:br w:type="textWrapping"/>
      </w:r>
      <w:r>
        <w:br w:type="textWrapping"/>
      </w:r>
      <w:r>
        <w:t xml:space="preserve">Kỳ thật cũng không biết trả lời cái gì, vì lời nói của hắn đã thành công khiến cho mình mất ngôn ngữ.</w:t>
      </w:r>
      <w:r>
        <w:br w:type="textWrapping"/>
      </w:r>
      <w:r>
        <w:br w:type="textWrapping"/>
      </w:r>
      <w:r>
        <w:t xml:space="preserve">Khoảnh khắc đó, tâm tình dồn nén trong lòng bấy lâu dường như muốn thoát ra ngoài, cuối cùng từ hốc mắt chảy xuống.</w:t>
      </w:r>
      <w:r>
        <w:br w:type="textWrapping"/>
      </w:r>
      <w:r>
        <w:br w:type="textWrapping"/>
      </w:r>
      <w:r>
        <w:t xml:space="preserve">Cảm giác chua xót, trước mắt nhạt nhòe.</w:t>
      </w:r>
      <w:r>
        <w:br w:type="textWrapping"/>
      </w:r>
      <w:r>
        <w:br w:type="textWrapping"/>
      </w:r>
      <w:r>
        <w:t xml:space="preserve">Đáy lòng lại vì lời nói đơn giản của hắn mà không còn khổ sở.</w:t>
      </w:r>
      <w:r>
        <w:br w:type="textWrapping"/>
      </w:r>
      <w:r>
        <w:br w:type="textWrapping"/>
      </w:r>
      <w:r>
        <w:t xml:space="preserve">Nguyện ý tin tưởng tôi sao?</w:t>
      </w:r>
      <w:r>
        <w:br w:type="textWrapping"/>
      </w:r>
      <w:r>
        <w:br w:type="textWrapping"/>
      </w:r>
      <w:r>
        <w:t xml:space="preserve">Điện thoại tuy rằng cắt rất đúng lúc, nhưng ấm áp từ giọng nói trầm thấp truyền đến, dần lan tỏa ra toàn thân.</w:t>
      </w:r>
      <w:r>
        <w:br w:type="textWrapping"/>
      </w:r>
      <w:r>
        <w:br w:type="textWrapping"/>
      </w:r>
      <w:r>
        <w:t xml:space="preserve">Hắn vẫn giống như ngày trước, bao dung mưu tính nhỏ bé của mình —— thật không uổng công thương hắn ngần ấy năm.</w:t>
      </w:r>
      <w:r>
        <w:br w:type="textWrapping"/>
      </w:r>
      <w:r>
        <w:br w:type="textWrapping"/>
      </w:r>
      <w:r>
        <w:t xml:space="preserve">Suốt năm năm, luôn trông mong mau chóng lớn lên, muốn có thể cùng người nọ gặp gặp, tiếp cận hắn, đồng lại luôn bất an không yên…</w:t>
      </w:r>
      <w:r>
        <w:br w:type="textWrapping"/>
      </w:r>
      <w:r>
        <w:br w:type="textWrapping"/>
      </w:r>
      <w:r>
        <w:t xml:space="preserve">Kỳ thật rất khổ sở, rất cô đơn.</w:t>
      </w:r>
      <w:r>
        <w:br w:type="textWrapping"/>
      </w:r>
      <w:r>
        <w:br w:type="textWrapping"/>
      </w:r>
      <w:r>
        <w:t xml:space="preserve">Không ai quan tâm.</w:t>
      </w:r>
      <w:r>
        <w:br w:type="textWrapping"/>
      </w:r>
      <w:r>
        <w:br w:type="textWrapping"/>
      </w:r>
      <w:r>
        <w:t xml:space="preserve">Không thể chung sống tự nhiên vui vẻ với cha.</w:t>
      </w:r>
      <w:r>
        <w:br w:type="textWrapping"/>
      </w:r>
      <w:r>
        <w:br w:type="textWrapping"/>
      </w:r>
      <w:r>
        <w:t xml:space="preserve">Đã quen một mình, những lúc tịch mịch sẽ nhớ đến khoảng thời gian ấm áp kia lúc còn nhỏ cũng đã trở thành thói quen, cứ lặp đi lặp lại, vấn vương, hoài niệm.</w:t>
      </w:r>
      <w:r>
        <w:br w:type="textWrapping"/>
      </w:r>
      <w:r>
        <w:br w:type="textWrapping"/>
      </w:r>
      <w:r>
        <w:t xml:space="preserve">Nhìn di động, nhìn cái tên cuộc gọi vừa chấm dứt trên màn hình, cười cười, bỏ lại vào trong túi, cầm thật chặt.</w:t>
      </w:r>
      <w:r>
        <w:br w:type="textWrapping"/>
      </w:r>
      <w:r>
        <w:br w:type="textWrapping"/>
      </w:r>
      <w:r>
        <w:t xml:space="preserve">Sau đó dùng thanh âm nhẹ nhàng chỉ bản thân nghe được nói ——</w:t>
      </w:r>
      <w:r>
        <w:br w:type="textWrapping"/>
      </w:r>
      <w:r>
        <w:br w:type="textWrapping"/>
      </w:r>
      <w:r>
        <w:t xml:space="preserve">Tôi yêu anh, Chu Phóng.</w:t>
      </w:r>
      <w:r>
        <w:br w:type="textWrapping"/>
      </w:r>
      <w:r>
        <w:br w:type="textWrapping"/>
      </w:r>
      <w:r>
        <w:t xml:space="preserve">Quả thật rất yêu anh.</w:t>
      </w:r>
      <w:r>
        <w:br w:type="textWrapping"/>
      </w:r>
      <w:r>
        <w:br w:type="textWrapping"/>
      </w:r>
      <w:r>
        <w:t xml:space="preserve">Cảm ơn anh luôn thông cảm cùng khoan dung tôi.</w:t>
      </w:r>
      <w:r>
        <w:br w:type="textWrapping"/>
      </w:r>
      <w:r>
        <w:br w:type="textWrapping"/>
      </w:r>
    </w:p>
    <w:p>
      <w:pPr>
        <w:pStyle w:val="Heading2"/>
      </w:pPr>
      <w:bookmarkStart w:id="56" w:name="quyển-2---chương-14-lừa-dối"/>
      <w:bookmarkEnd w:id="56"/>
      <w:r>
        <w:t xml:space="preserve">35. Quyển 2 - Chương 14: Lừa Dối</w:t>
      </w:r>
    </w:p>
    <w:p>
      <w:pPr>
        <w:pStyle w:val="Compact"/>
      </w:pPr>
      <w:r>
        <w:br w:type="textWrapping"/>
      </w:r>
      <w:r>
        <w:br w:type="textWrapping"/>
      </w:r>
      <w:r>
        <w:t xml:space="preserve">Máy bay đáp xuống phương Bắc rét lạnh.</w:t>
      </w:r>
      <w:r>
        <w:br w:type="textWrapping"/>
      </w:r>
      <w:r>
        <w:br w:type="textWrapping"/>
      </w:r>
      <w:r>
        <w:t xml:space="preserve">Giang Ninh sau khi đến trường học báo danh thì một mình quay về phòng trọ.</w:t>
      </w:r>
      <w:r>
        <w:br w:type="textWrapping"/>
      </w:r>
      <w:r>
        <w:br w:type="textWrapping"/>
      </w:r>
      <w:r>
        <w:t xml:space="preserve">Tự làm vài món ăn đơn giản, dùng cho qua bữa sau đó liền mở máy tính, bật QQ chờ hắn.</w:t>
      </w:r>
      <w:r>
        <w:br w:type="textWrapping"/>
      </w:r>
      <w:r>
        <w:br w:type="textWrapping"/>
      </w:r>
      <w:r>
        <w:t xml:space="preserve">Dù hắn bảo cho mình thời gian chỉnh đốn suy nghĩ, nhưng vẫn muốn nhanh chóng được nói chuyện với hắn.</w:t>
      </w:r>
      <w:r>
        <w:br w:type="textWrapping"/>
      </w:r>
      <w:r>
        <w:br w:type="textWrapping"/>
      </w:r>
      <w:r>
        <w:t xml:space="preserve">Đến chín giờ tối mới nhìn thấy hình đại diện của Chu Phóng sáng lên, vội vàng mở cửa sổ nói chuyện gửi tin nhắn.</w:t>
      </w:r>
      <w:r>
        <w:br w:type="textWrapping"/>
      </w:r>
      <w:r>
        <w:br w:type="textWrapping"/>
      </w:r>
      <w:r>
        <w:t xml:space="preserve">“Có đó không?”</w:t>
      </w:r>
      <w:r>
        <w:br w:type="textWrapping"/>
      </w:r>
      <w:r>
        <w:br w:type="textWrapping"/>
      </w:r>
      <w:r>
        <w:t xml:space="preserve">“Cậu đang đợi tôi?”</w:t>
      </w:r>
      <w:r>
        <w:br w:type="textWrapping"/>
      </w:r>
      <w:r>
        <w:br w:type="textWrapping"/>
      </w:r>
      <w:r>
        <w:t xml:space="preserve">“Ừ, những lời hôm đó anh nói trong điện thoại, tôi đều nghe được, cảm ơn anh.”</w:t>
      </w:r>
      <w:r>
        <w:br w:type="textWrapping"/>
      </w:r>
      <w:r>
        <w:br w:type="textWrapping"/>
      </w:r>
      <w:r>
        <w:t xml:space="preserve">“Khách sáo cái gì, quan hệ của hai người chúng ta mà còn nói cảm ơn sao? Muốn cảm ơn thì mau đến đây cho tôi hôn một cái.”</w:t>
      </w:r>
      <w:r>
        <w:br w:type="textWrapping"/>
      </w:r>
      <w:r>
        <w:br w:type="textWrapping"/>
      </w:r>
      <w:r>
        <w:t xml:space="preserve">Bên kia gửi qua biểu tượng gương mặt cười thiếu đứng đắn, Giang Ninh biết hắn chỉ đang vờ như không để tâm thôi.</w:t>
      </w:r>
      <w:r>
        <w:br w:type="textWrapping"/>
      </w:r>
      <w:r>
        <w:br w:type="textWrapping"/>
      </w:r>
      <w:r>
        <w:t xml:space="preserve">Có chút hối hận cùng hổ thẹn, cố gắng bình tĩnh giải thích.</w:t>
      </w:r>
      <w:r>
        <w:br w:type="textWrapping"/>
      </w:r>
      <w:r>
        <w:br w:type="textWrapping"/>
      </w:r>
      <w:r>
        <w:t xml:space="preserve">“Năm đó sau khi thổ lộ, anh cũng không đáp trả, tôi cảm thấy rất tổn thương lòng tự tôn, muốn không liên hệ gì với anh nữa, nên mới tìm Lâm Vi hỏi thăm tin tức của anh.”</w:t>
      </w:r>
      <w:r>
        <w:br w:type="textWrapping"/>
      </w:r>
      <w:r>
        <w:br w:type="textWrapping"/>
      </w:r>
      <w:r>
        <w:t xml:space="preserve">“Tôi đoán được.” Chu Phóng trả lời lại rất nhanh, chuyển đề tài, “Tôi hỏi cậu một câu, cậu nói dối, chỉ là vì muốn giữ tự tôn sao?”</w:t>
      </w:r>
      <w:r>
        <w:br w:type="textWrapping"/>
      </w:r>
      <w:r>
        <w:br w:type="textWrapping"/>
      </w:r>
      <w:r>
        <w:t xml:space="preserve">Giang Ninh dừng một chút, có chút không yên, “Xem như là vậy đi.”</w:t>
      </w:r>
      <w:r>
        <w:br w:type="textWrapping"/>
      </w:r>
      <w:r>
        <w:br w:type="textWrapping"/>
      </w:r>
      <w:r>
        <w:t xml:space="preserve">Chu Phóng nhếch khóe miệng, cười đến có chút bi ai.</w:t>
      </w:r>
      <w:r>
        <w:br w:type="textWrapping"/>
      </w:r>
      <w:r>
        <w:br w:type="textWrapping"/>
      </w:r>
      <w:r>
        <w:t xml:space="preserve">Năm năm, rốt cuộc có bao nhiêu đau khổ, cũng chỉ tự mình biết.</w:t>
      </w:r>
      <w:r>
        <w:br w:type="textWrapping"/>
      </w:r>
      <w:r>
        <w:br w:type="textWrapping"/>
      </w:r>
      <w:r>
        <w:t xml:space="preserve">Cảm giác gần như sụp đổ khi nhìn người mình thích nhất chết trước mặt; cho dù có động tâm với người khác cũng vẫn thấy áy náy cùng mờ mịt; nỗi nhớ khắc cốt ghi tâm dù ở xa ngàn dặm vẫn nửa đêm bừng tỉnh; đến khi biết rõ chân tướng, lại bị chấn động như sét đánh giữa trời quang, vô cùng đau khổ.</w:t>
      </w:r>
      <w:r>
        <w:br w:type="textWrapping"/>
      </w:r>
      <w:r>
        <w:br w:type="textWrapping"/>
      </w:r>
      <w:r>
        <w:t xml:space="preserve">Nỗi đau khổ đó, là cậu ấy đổ vào người mình, lý do: bởi vì yêu.</w:t>
      </w:r>
      <w:r>
        <w:br w:type="textWrapping"/>
      </w:r>
      <w:r>
        <w:br w:type="textWrapping"/>
      </w:r>
      <w:r>
        <w:t xml:space="preserve">Có phải chỉ cần lấy tình yêu làm cái cớ, là có thể không chút băn khoăn lừa dối cùng tổn thương, đến lúc bị vạch trần lại nói “Tôi yêu anh, xin tha thứ cho tôi.”</w:t>
      </w:r>
      <w:r>
        <w:br w:type="textWrapping"/>
      </w:r>
      <w:r>
        <w:br w:type="textWrapping"/>
      </w:r>
      <w:r>
        <w:t xml:space="preserve">Tha thứ, không có nghĩa là không bị tổn thương, khoảng trống trong lòng năm năm qua, đã bị đục khoét thành một khe hở.</w:t>
      </w:r>
      <w:r>
        <w:br w:type="textWrapping"/>
      </w:r>
      <w:r>
        <w:br w:type="textWrapping"/>
      </w:r>
      <w:r>
        <w:t xml:space="preserve">Nhưng lại không muốn đoạn tình cảm này chấm dứt như vậy.</w:t>
      </w:r>
      <w:r>
        <w:br w:type="textWrapping"/>
      </w:r>
      <w:r>
        <w:br w:type="textWrapping"/>
      </w:r>
      <w:r>
        <w:t xml:space="preserve">Bất luận là Đoan Mộc Ninh lúc trước, hay là yêu Giang Ninh lần nữa —— đều là tình cảm khắc sâu, càng ở bên nhau, càng thêm sâu nặng.</w:t>
      </w:r>
      <w:r>
        <w:br w:type="textWrapping"/>
      </w:r>
      <w:r>
        <w:br w:type="textWrapping"/>
      </w:r>
      <w:r>
        <w:t xml:space="preserve">Không bỏ xuống được, cũng không muốn bỏ.</w:t>
      </w:r>
      <w:r>
        <w:br w:type="textWrapping"/>
      </w:r>
      <w:r>
        <w:br w:type="textWrapping"/>
      </w:r>
      <w:r>
        <w:t xml:space="preserve">Cứ như vậy đối mặt, bao dung một chút.</w:t>
      </w:r>
      <w:r>
        <w:br w:type="textWrapping"/>
      </w:r>
      <w:r>
        <w:br w:type="textWrapping"/>
      </w:r>
      <w:r>
        <w:t xml:space="preserve">“Tiểu Ninh, những lời trước kia tôi nói với cậu, còn nhớ rõ chứ?”</w:t>
      </w:r>
      <w:r>
        <w:br w:type="textWrapping"/>
      </w:r>
      <w:r>
        <w:br w:type="textWrapping"/>
      </w:r>
      <w:r>
        <w:t xml:space="preserve">“Ừ.” Đều nhớ rõ, khắc sâu trong lòng.</w:t>
      </w:r>
      <w:r>
        <w:br w:type="textWrapping"/>
      </w:r>
      <w:r>
        <w:br w:type="textWrapping"/>
      </w:r>
      <w:r>
        <w:t xml:space="preserve">“Chuyện lần này quên đi, về sau nếu lại gạt tôi, tôi sẽ không bỏ qua cho cậu.”</w:t>
      </w:r>
      <w:r>
        <w:br w:type="textWrapping"/>
      </w:r>
      <w:r>
        <w:br w:type="textWrapping"/>
      </w:r>
      <w:r>
        <w:t xml:space="preserve">“Ừ.”</w:t>
      </w:r>
      <w:r>
        <w:br w:type="textWrapping"/>
      </w:r>
      <w:r>
        <w:br w:type="textWrapping"/>
      </w:r>
      <w:r>
        <w:t xml:space="preserve">“Nghỉ sớm đi.”</w:t>
      </w:r>
      <w:r>
        <w:br w:type="textWrapping"/>
      </w:r>
      <w:r>
        <w:br w:type="textWrapping"/>
      </w:r>
      <w:r>
        <w:t xml:space="preserve">“Anh cũng vậy.”</w:t>
      </w:r>
      <w:r>
        <w:br w:type="textWrapping"/>
      </w:r>
      <w:r>
        <w:br w:type="textWrapping"/>
      </w:r>
      <w:r>
        <w:t xml:space="preserve">“Ừ, không có tôi ôm cậu, đừng tịch mịch a.”</w:t>
      </w:r>
      <w:r>
        <w:br w:type="textWrapping"/>
      </w:r>
      <w:r>
        <w:br w:type="textWrapping"/>
      </w:r>
      <w:r>
        <w:t xml:space="preserve">Giang Ninh biết hắn lại giở thói không đứng đắn, khóe miệng cong lên nở nụ cười, “Anh cũng đừng viết quá muộn.”</w:t>
      </w:r>
      <w:r>
        <w:br w:type="textWrapping"/>
      </w:r>
      <w:r>
        <w:br w:type="textWrapping"/>
      </w:r>
      <w:r>
        <w:t xml:space="preserve">“Ha ha, tôi còn phải sửa chữa tác phẩm kia, đúng rồi, tôi đưa bài cho cậu, cậu có thời gian thì giúp tôi cho chút ý kiến.”</w:t>
      </w:r>
      <w:r>
        <w:br w:type="textWrapping"/>
      </w:r>
      <w:r>
        <w:br w:type="textWrapping"/>
      </w:r>
      <w:r>
        <w:t xml:space="preserve">“Ừ, được.” Nhận tài liệu hắn gửi, đánh qua hàng chữ, “Ngủ ngon, ngủ sớm một chút.”</w:t>
      </w:r>
      <w:r>
        <w:br w:type="textWrapping"/>
      </w:r>
      <w:r>
        <w:br w:type="textWrapping"/>
      </w:r>
      <w:r>
        <w:t xml:space="preserve">Sau khi xuống QQ trong lòng vẫn hỗn loạn, vừa giận mình không trưởng thành, khinh bỉ thủ đoạn vụng về trước mặt hắn, lại vừa cảm thấy hạnh phúc cùng an tâm.</w:t>
      </w:r>
      <w:r>
        <w:br w:type="textWrapping"/>
      </w:r>
      <w:r>
        <w:br w:type="textWrapping"/>
      </w:r>
      <w:r>
        <w:t xml:space="preserve">Người kia vì yêu mình mà khoan dung như vậy, thậm chí sau khi phát hiện mình nói dối cũng không trách cứ một lời —— chỉ một mình đi vào phòng hút thuốc.</w:t>
      </w:r>
      <w:r>
        <w:br w:type="textWrapping"/>
      </w:r>
      <w:r>
        <w:br w:type="textWrapping"/>
      </w:r>
      <w:r>
        <w:t xml:space="preserve">Bóng dáng cô đơn lúc ấy, hiện tại nhớ lại, trong lòng vẫn đau nhói.</w:t>
      </w:r>
      <w:r>
        <w:br w:type="textWrapping"/>
      </w:r>
      <w:r>
        <w:br w:type="textWrapping"/>
      </w:r>
      <w:r>
        <w:t xml:space="preserve">Tổn thương hắn, chính mình cũng không chịu nổi.</w:t>
      </w:r>
      <w:r>
        <w:br w:type="textWrapping"/>
      </w:r>
      <w:r>
        <w:br w:type="textWrapping"/>
      </w:r>
      <w:r>
        <w:t xml:space="preserve">Nhưng hối hận chung quy là vô ích, đành âm thầm hạ quyết tâm, sau này nhất định phải hảo hảo quý trọng hắn.</w:t>
      </w:r>
      <w:r>
        <w:br w:type="textWrapping"/>
      </w:r>
      <w:r>
        <w:br w:type="textWrapping"/>
      </w:r>
      <w:r>
        <w:t xml:space="preserve">Cho dù không thể bù đắp lại quá khứ, nhưng tôi vẫn có thể cho anh tương lai.</w:t>
      </w:r>
      <w:r>
        <w:br w:type="textWrapping"/>
      </w:r>
      <w:r>
        <w:br w:type="textWrapping"/>
      </w:r>
      <w:r>
        <w:t xml:space="preserve">Tuy rằng cùng hắn chúc ngủ ngon, nhưngGiang Ninh lại ở trên giường lăn qua lăn lại vẫn không có cảm giác buồn ngủ, vì thế đứng dậy, lấy laptop chui vào trong chăn, mở ra văn bản lúc nãy Chu Phóng gửi đến.</w:t>
      </w:r>
      <w:r>
        <w:br w:type="textWrapping"/>
      </w:r>
      <w:r>
        <w:br w:type="textWrapping"/>
      </w:r>
      <w:r>
        <w:t xml:space="preserve">Bối cảnh hắn viết có ba chủng tộc, mỗi chủng tộc đều có giới thiệu giản lược diễn biến lịch sử, song giai đoạn mà diễn viên phải trải qua, có rất nhiều chi tiết đặc sắc, ý chính ý phụ liên kết chặt chẽ, tình tiết nhiệm vụ lắt léo lôi cuốn, đem trinh thám cùng nhiệm vụ võng du kết hợp hoàn mỹ.</w:t>
      </w:r>
      <w:r>
        <w:br w:type="textWrapping"/>
      </w:r>
      <w:r>
        <w:br w:type="textWrapping"/>
      </w:r>
      <w:r>
        <w:t xml:space="preserve">Chỉ tóm tắt trong mười nghìn chữ, nhưng vẫn có thể khiến người đọc nhiệt huyết dâng trào.</w:t>
      </w:r>
      <w:r>
        <w:br w:type="textWrapping"/>
      </w:r>
      <w:r>
        <w:br w:type="textWrapping"/>
      </w:r>
      <w:r>
        <w:t xml:space="preserve">Trong lòng thầm bội phục hắn, cũng nhạy bén phát hiện một số chi tiết còn chưa đủ, dùng màu đỏ đánh dấu, sau đó suy nghĩ, giúp hắn chỉnh sửa nhiều lần.</w:t>
      </w:r>
      <w:r>
        <w:br w:type="textWrapping"/>
      </w:r>
      <w:r>
        <w:br w:type="textWrapping"/>
      </w:r>
      <w:r>
        <w:t xml:space="preserve">Kết quả là một đêm thức trắng, ngấy kế tiếp tinh thần không tốt, buổi chiều bị giáo viên gọi lên điểm danh lại nói vớ vẩn khiến cả lớp cười vang một trận.</w:t>
      </w:r>
      <w:r>
        <w:br w:type="textWrapping"/>
      </w:r>
      <w:r>
        <w:br w:type="textWrapping"/>
      </w:r>
      <w:r>
        <w:t xml:space="preserve">Trực tiếp nói thẳng. “Xin lỗi, cuối nhiệm kỳ trước em không đến họp, bận bỏ trốn.”</w:t>
      </w:r>
      <w:r>
        <w:br w:type="textWrapping"/>
      </w:r>
      <w:r>
        <w:br w:type="textWrapping"/>
      </w:r>
      <w:r>
        <w:t xml:space="preserve">Các học sinh lại lần nữa được một trận cười, Giang Ninh lại chỉ nhẹ nhàng mỉm cười.</w:t>
      </w:r>
      <w:r>
        <w:br w:type="textWrapping"/>
      </w:r>
      <w:r>
        <w:br w:type="textWrapping"/>
      </w:r>
      <w:r>
        <w:t xml:space="preserve">Không muốn nói dối, học sinh thường có người sẽ nói đau bụng có người nói đau chân, cả lớp cộng lại đau toàn thân, Giang Ninh những lần trước đều chỉ nói “Em không khỏe”, lần này lại nói thẳng ra sự thật.</w:t>
      </w:r>
      <w:r>
        <w:br w:type="textWrapping"/>
      </w:r>
      <w:r>
        <w:br w:type="textWrapping"/>
      </w:r>
      <w:r>
        <w:t xml:space="preserve">Sau khi mọi người bàn tán xôn xao, nữ lớp trưởng mới một mình đến hỏi Giang Ninh.</w:t>
      </w:r>
      <w:r>
        <w:br w:type="textWrapping"/>
      </w:r>
      <w:r>
        <w:br w:type="textWrapping"/>
      </w:r>
      <w:r>
        <w:t xml:space="preserve">“Cuối kỳ cậu không đến lễ tổng kết, về nhà có việc gấp à?”</w:t>
      </w:r>
      <w:r>
        <w:br w:type="textWrapping"/>
      </w:r>
      <w:r>
        <w:br w:type="textWrapping"/>
      </w:r>
      <w:r>
        <w:t xml:space="preserve">“Ừ.”</w:t>
      </w:r>
      <w:r>
        <w:br w:type="textWrapping"/>
      </w:r>
      <w:r>
        <w:br w:type="textWrapping"/>
      </w:r>
      <w:r>
        <w:t xml:space="preserve">Trầm mặc một lát, lời nói ra lại khiến người ta kinh ngạc ——</w:t>
      </w:r>
      <w:r>
        <w:br w:type="textWrapping"/>
      </w:r>
      <w:r>
        <w:br w:type="textWrapping"/>
      </w:r>
      <w:r>
        <w:t xml:space="preserve">“Cậu là Bảo Đinh?”</w:t>
      </w:r>
      <w:r>
        <w:br w:type="textWrapping"/>
      </w:r>
      <w:r>
        <w:br w:type="textWrapping"/>
      </w:r>
      <w:r>
        <w:t xml:space="preserve">Giang Ninh trầm mặc một lát, thản nhiên gật đầu.</w:t>
      </w:r>
      <w:r>
        <w:br w:type="textWrapping"/>
      </w:r>
      <w:r>
        <w:br w:type="textWrapping"/>
      </w:r>
      <w:r>
        <w:t xml:space="preserve">“Đúng.”</w:t>
      </w:r>
      <w:r>
        <w:br w:type="textWrapping"/>
      </w:r>
      <w:r>
        <w:br w:type="textWrapping"/>
      </w:r>
      <w:r>
        <w:t xml:space="preserve">“Tôi rất hâm mộ tài năng của cậu, nhưng chỉ có tài năng không vẫn là chưa đủ.” Lời nói ẩn ý, nhẹ nhàng mỉm cười, “Sau này nên chú ý một chút, không thể không có tâm phòng người. Cái vòng lẩn quẩn kia so với tưởng tượng của cậu, còn phức tạp hơn nhiều.”</w:t>
      </w:r>
      <w:r>
        <w:br w:type="textWrapping"/>
      </w:r>
      <w:r>
        <w:br w:type="textWrapping"/>
      </w:r>
      <w:r>
        <w:t xml:space="preserve">“Cậu dường như biết điều gì đó?”</w:t>
      </w:r>
      <w:r>
        <w:br w:type="textWrapping"/>
      </w:r>
      <w:r>
        <w:br w:type="textWrapping"/>
      </w:r>
      <w:r>
        <w:t xml:space="preserve">“Tôi trong kỳ nghỉ đến nơi đó làm thêm một tháng, phát hiện nơi đó thật phức tạp.”</w:t>
      </w:r>
      <w:r>
        <w:br w:type="textWrapping"/>
      </w:r>
      <w:r>
        <w:br w:type="textWrapping"/>
      </w:r>
      <w:r>
        <w:t xml:space="preserve">Trên đường về nhà luôn suy nghĩ rốt cục ý nàng muốn nói gì, chẳng lẽ sắp xảy ra chuyện gì?</w:t>
      </w:r>
      <w:r>
        <w:br w:type="textWrapping"/>
      </w:r>
      <w:r>
        <w:br w:type="textWrapping"/>
      </w:r>
      <w:r>
        <w:t xml:space="preserve">Vừa đến nhà, vội vàng mở máy tính.</w:t>
      </w:r>
      <w:r>
        <w:br w:type="textWrapping"/>
      </w:r>
      <w:r>
        <w:br w:type="textWrapping"/>
      </w:r>
      <w:r>
        <w:t xml:space="preserve">Đầu tiên để ý chính là Chu Phóng có xảy ra chuyện gì hay không, nhìn thấy QQ của hắn ở trạng thái ngoại tuyến, thầm nghĩ, con trư kia chẳng lẽ còn đang ngủ?</w:t>
      </w:r>
      <w:r>
        <w:br w:type="textWrapping"/>
      </w:r>
      <w:r>
        <w:br w:type="textWrapping"/>
      </w:r>
      <w:r>
        <w:t xml:space="preserve">Tạm thời không làm phiền hắn, mở diễn đàn, trước sau vẫn bình yên, không có chuyện gì.</w:t>
      </w:r>
      <w:r>
        <w:br w:type="textWrapping"/>
      </w:r>
      <w:r>
        <w:br w:type="textWrapping"/>
      </w:r>
      <w:r>
        <w:t xml:space="preserve">Chẳng lẽ cô ấy chỉ có thiện ý nhắc nhở mình, làm việc cẩn thận đừng quá tin người?</w:t>
      </w:r>
      <w:r>
        <w:br w:type="textWrapping"/>
      </w:r>
      <w:r>
        <w:br w:type="textWrapping"/>
      </w:r>
      <w:r>
        <w:t xml:space="preserve">Trong lòng an tâm, mỗi ngày đúng giờ đi học, buổi tối sau khi về nhà lại lên QQ nói chuyện với Chu Phóng.</w:t>
      </w:r>
      <w:r>
        <w:br w:type="textWrapping"/>
      </w:r>
      <w:r>
        <w:br w:type="textWrapping"/>
      </w:r>
      <w:r>
        <w:t xml:space="preserve">Ngày hôm đó khi về nhà mở máy tính, nhìn thấy bài viét đứng đầu diễn đàn có tiêu đề là về Chu Phóng và Bảo Đinh, trong lòng cả kinh, lời nói của bạn học ngày đó lại hiện lên trong đầu.</w:t>
      </w:r>
      <w:r>
        <w:br w:type="textWrapping"/>
      </w:r>
      <w:r>
        <w:br w:type="textWrapping"/>
      </w:r>
      <w:r>
        <w:t xml:space="preserve">Không thể không có tâm phòng người, nhưng rốt cuộc phải đề phòng ai?</w:t>
      </w:r>
      <w:r>
        <w:br w:type="textWrapping"/>
      </w:r>
      <w:r>
        <w:br w:type="textWrapping"/>
      </w:r>
      <w:r>
        <w:t xml:space="preserve">Trong lòng có dự cảm bất hảo, nhanh chóng nhấn chuột mở bài viết kia, nhìn thấy những hình ảnh quen thuộc.</w:t>
      </w:r>
      <w:r>
        <w:br w:type="textWrapping"/>
      </w:r>
      <w:r>
        <w:br w:type="textWrapping"/>
      </w:r>
      <w:r>
        <w:t xml:space="preserve">Là mình khi còn nhỏ, mỗi lúc chụp ảnh đều đeo kính kim loại phản chiếu ánh sáng, ảnh này chụp rất đẹp, trong ảnh chụp có thể nhìn thấy rõ ràng khóe mắt hơi cong lên, miệng nở nụ cười thản nhiên.</w:t>
      </w:r>
      <w:r>
        <w:br w:type="textWrapping"/>
      </w:r>
      <w:r>
        <w:br w:type="textWrapping"/>
      </w:r>
      <w:r>
        <w:t xml:space="preserve">Vì thế, tấm ảnh này luôn lưu giữ trong máy tính, có một khoảng thời gian còn để trên bàn học.</w:t>
      </w:r>
      <w:r>
        <w:br w:type="textWrapping"/>
      </w:r>
      <w:r>
        <w:br w:type="textWrapping"/>
      </w:r>
      <w:r>
        <w:t xml:space="preserve">Mà hình ảnh trên mạng, mặt mình đã bị cố ý làm mở đi.</w:t>
      </w:r>
      <w:r>
        <w:br w:type="textWrapping"/>
      </w:r>
      <w:r>
        <w:br w:type="textWrapping"/>
      </w:r>
      <w:r>
        <w:t xml:space="preserve">Trên vai có một cánh tay khoác lên, đứng bên cạnh là thiếu niên có gương mặt lưu manh.</w:t>
      </w:r>
      <w:r>
        <w:br w:type="textWrapping"/>
      </w:r>
      <w:r>
        <w:br w:type="textWrapping"/>
      </w:r>
      <w:r>
        <w:t xml:space="preserve">Là Chu Phóng khi con nhỏ, cười đến tiêu sái, thông qua ảnh có thể cảm giác được hắn kiêu ngạo, tựa hồ không sợ trời không sợ đất.</w:t>
      </w:r>
      <w:r>
        <w:br w:type="textWrapping"/>
      </w:r>
      <w:r>
        <w:br w:type="textWrapping"/>
      </w:r>
      <w:r>
        <w:t xml:space="preserve">Gương mặt của hắn không bị xử lý, rõ ràng hiện ra trước mặt mọi người.</w:t>
      </w:r>
      <w:r>
        <w:br w:type="textWrapping"/>
      </w:r>
      <w:r>
        <w:br w:type="textWrapping"/>
      </w:r>
      <w:r>
        <w:t xml:space="preserve">Phía dưới còn có rất nhiều ảnh chụp, duy nhất chỉ có một điểm giống nhau, tất cả đều là ảnh Chu Phóng chụp cùng người khác.</w:t>
      </w:r>
      <w:r>
        <w:br w:type="textWrapping"/>
      </w:r>
      <w:r>
        <w:br w:type="textWrapping"/>
      </w:r>
      <w:r>
        <w:t xml:space="preserve">Có những tấm chụp rất tối, hành động nắm tay hay hôn đều bị xử lý qua —— người bị hắn ôm lại bị che mất mặt, càng khiến cho người ta tưởng tượng xa xôi.</w:t>
      </w:r>
      <w:r>
        <w:br w:type="textWrapping"/>
      </w:r>
      <w:r>
        <w:br w:type="textWrapping"/>
      </w:r>
      <w:r>
        <w:t xml:space="preserve">Có người hờ hững đứng xem chuyện vui, cũng có người vui vẻ hớn hở phỏng đoán câu chuyện sau những tấm ảnh này.</w:t>
      </w:r>
      <w:r>
        <w:br w:type="textWrapping"/>
      </w:r>
      <w:r>
        <w:br w:type="textWrapping"/>
      </w:r>
      <w:r>
        <w:t xml:space="preserve">“Xem xong ảnh có thể kết luận: Chu Phóng quả là tổng công, chủ nhà quả thật là có tâm, tam thê tứ thiếp của hắn đều bị ngươi đào ra, không biết có phải bị bỏ nên sinh hận không a?”</w:t>
      </w:r>
      <w:r>
        <w:br w:type="textWrapping"/>
      </w:r>
      <w:r>
        <w:br w:type="textWrapping"/>
      </w:r>
      <w:r>
        <w:t xml:space="preserve">“Người tung ảnh tuy hành vi không có đạo đức, nhưng loại người như Chu Phóng bị thế này cũng đáng.”</w:t>
      </w:r>
      <w:r>
        <w:br w:type="textWrapping"/>
      </w:r>
      <w:r>
        <w:br w:type="textWrapping"/>
      </w:r>
      <w:r>
        <w:t xml:space="preserve">“Chu Phóng thật là đẹp trai, cũng không cần dùng nhiều tấm hình như vậy đả kích tâm hồn thiếu nữ non nớt của tôi a.”</w:t>
      </w:r>
      <w:r>
        <w:br w:type="textWrapping"/>
      </w:r>
      <w:r>
        <w:br w:type="textWrapping"/>
      </w:r>
      <w:r>
        <w:t xml:space="preserve">“Tôi đếm, trong ảnh thực chất là ba người khác nhau, Chu Phóng cậu thật lợi hại!”</w:t>
      </w:r>
      <w:r>
        <w:br w:type="textWrapping"/>
      </w:r>
      <w:r>
        <w:br w:type="textWrapping"/>
      </w:r>
      <w:r>
        <w:t xml:space="preserve">“Đột nhiên phát hiện, quần áo trong tấm ảnh thứ nhất, rất giống với ảnh trong blog Bảo Đinh, là quần áo thời trung học không nỡ bỏ đi, tôi không phải cố ý nói ra, chỉ là đúng dịp nhìn thấy.”</w:t>
      </w:r>
      <w:r>
        <w:br w:type="textWrapping"/>
      </w:r>
      <w:r>
        <w:br w:type="textWrapping"/>
      </w:r>
      <w:r>
        <w:t xml:space="preserve">“Người ta là một chân đạp hai thuyền, một lúc tách hai chân, Chu Phóng quả nhiên rất mạnh mẽ, cư nhiên một chân đạp ba chiếc, lập tức tách cả ba chân!”</w:t>
      </w:r>
      <w:r>
        <w:br w:type="textWrapping"/>
      </w:r>
      <w:r>
        <w:br w:type="textWrapping"/>
      </w:r>
      <w:r>
        <w:t xml:space="preserve">“Ai nói, Chu Phóng đã sớm đem chân pháo chém đi, chỉ lưu lại bảo che dầu, thay hắn che mưa chắn gió, là một cái bảo che đầu thật lớn.”</w:t>
      </w:r>
      <w:r>
        <w:br w:type="textWrapping"/>
      </w:r>
      <w:r>
        <w:br w:type="textWrapping"/>
      </w:r>
      <w:r>
        <w:t xml:space="preserve">“Người đầu tiên vĩnh viễn là tốt nhất, bảo che đầu so với thái dương hữu dụng hơn.”</w:t>
      </w:r>
      <w:r>
        <w:br w:type="textWrapping"/>
      </w:r>
      <w:r>
        <w:br w:type="textWrapping"/>
      </w:r>
      <w:r>
        <w:t xml:space="preserve">“Chu Phóng Bảo Đinh hai người, tôi biết các người đang đọc bài viết, cho chút ý kiến được không? Đừng ép người bùng nổ a.”</w:t>
      </w:r>
      <w:r>
        <w:br w:type="textWrapping"/>
      </w:r>
      <w:r>
        <w:br w:type="textWrapping"/>
      </w:r>
      <w:r>
        <w:t xml:space="preserve">“Uống trà ngồi chờ chủ nhà, xem ra còn có điều hay ho.”</w:t>
      </w:r>
      <w:r>
        <w:br w:type="textWrapping"/>
      </w:r>
      <w:r>
        <w:br w:type="textWrapping"/>
      </w:r>
      <w:r>
        <w:t xml:space="preserve">Trong lòng Giang Ninh rối bời, tuy rằng hai người không có làm chuyện không thể cho người ta biết, cho dù là yêu người đồng giới cũng là rung động trong sáng, không cảm thấy có gì mất mặt.</w:t>
      </w:r>
      <w:r>
        <w:br w:type="textWrapping"/>
      </w:r>
      <w:r>
        <w:br w:type="textWrapping"/>
      </w:r>
      <w:r>
        <w:t xml:space="preserve">Nhưng dù sao, loại chuyện này bị công cố cũng không tốt, không chỉ sự nghiệp sáng tác sau này bị ảnh hưởng, bị người đàm tiếu, người yêu của mình còn bị kẻ khác vũ nhục —— Giang Ninh tâm cao khí ngạo không thể nào tha thứ.</w:t>
      </w:r>
      <w:r>
        <w:br w:type="textWrapping"/>
      </w:r>
      <w:r>
        <w:br w:type="textWrapping"/>
      </w:r>
      <w:r>
        <w:t xml:space="preserve">Hít thở sâu bình tâm suy nghĩ, vừa định ra mặt trả lời liền nhìn thấy một bình luận mới, nhìn thấy Chu Phóng rất nhanh đã trả lời lại hắn.</w:t>
      </w:r>
      <w:r>
        <w:br w:type="textWrapping"/>
      </w:r>
      <w:r>
        <w:br w:type="textWrapping"/>
      </w:r>
      <w:r>
        <w:t xml:space="preserve">“Đằng ấy mau nhảy cẫng lên đi, tôi đã cảm nhận được oán niệm của đằng ấy rồi.”</w:t>
      </w:r>
      <w:r>
        <w:br w:type="textWrapping"/>
      </w:r>
      <w:r>
        <w:br w:type="textWrapping"/>
      </w:r>
      <w:r>
        <w:t xml:space="preserve">Đồng thời QQ cũng gửi đến một tin nhắn, “Cưng ơi, bình tĩnh, tôi đang liên hệ với quản lý điều tra IP của hắn, nhưng tên hồ ly đó đã đổi mất.”</w:t>
      </w:r>
      <w:r>
        <w:br w:type="textWrapping"/>
      </w:r>
      <w:r>
        <w:br w:type="textWrapping"/>
      </w:r>
      <w:r>
        <w:t xml:space="preserve">“Trực giác của tôi nói rằng, bài viết này là hắn tự biên tự diễn.”</w:t>
      </w:r>
      <w:r>
        <w:br w:type="textWrapping"/>
      </w:r>
      <w:r>
        <w:br w:type="textWrapping"/>
      </w:r>
      <w:r>
        <w:t xml:space="preserve">“Cậu đừng ra mặt, giao hết cho tôi.”</w:t>
      </w:r>
      <w:r>
        <w:br w:type="textWrapping"/>
      </w:r>
      <w:r>
        <w:br w:type="textWrapping"/>
      </w:r>
      <w:r>
        <w:t xml:space="preserve">Giang Ninh nhìn cửa sổ liên tục gửi đến ba tin nhắn, bàn tay đặt trên bàn phím khẽ nắm lại, cơn tức giận trong người cũng vì câu nói quan tâm của hắn mà tiêu tán.</w:t>
      </w:r>
      <w:r>
        <w:br w:type="textWrapping"/>
      </w:r>
      <w:r>
        <w:br w:type="textWrapping"/>
      </w:r>
      <w:r>
        <w:t xml:space="preserve">“Được.”</w:t>
      </w:r>
      <w:r>
        <w:br w:type="textWrapping"/>
      </w:r>
      <w:r>
        <w:br w:type="textWrapping"/>
      </w:r>
      <w:r>
        <w:t xml:space="preserve">Sau đi gửi tin nhắn trả lời, điều chỉnh tâm tình, quay lại xem bài viết kia, tựa như đang xem cuộc vui.</w:t>
      </w:r>
      <w:r>
        <w:br w:type="textWrapping"/>
      </w:r>
      <w:r>
        <w:br w:type="textWrapping"/>
      </w:r>
      <w:r>
        <w:t xml:space="preserve">“Tôi cũng không thể chịu trách nhiệm với đằng ấy được a, tôi là người đã có vợ, chủ nhà cũng đừng vì câu dẫn không thành mà thẹn quá hóa giận, còn cố ý châm ngòi đốt nhà chúng tôi.”</w:t>
      </w:r>
      <w:r>
        <w:br w:type="textWrapping"/>
      </w:r>
      <w:r>
        <w:br w:type="textWrapping"/>
      </w:r>
      <w:r>
        <w:t xml:space="preserve">Chu Phóng tiếp tục nói xỏ kẻ kia, tên chủ nhà kia tựa hồ bị chọc tức không nhẹ, suy luận có chút hỗn loạn.</w:t>
      </w:r>
      <w:r>
        <w:br w:type="textWrapping"/>
      </w:r>
      <w:r>
        <w:br w:type="textWrapping"/>
      </w:r>
      <w:r>
        <w:t xml:space="preserve">“Anh tự kỉ cái rắm, ai thích anh? Tôi nhìn thấy anh còn chướng mắt.”</w:t>
      </w:r>
      <w:r>
        <w:br w:type="textWrapping"/>
      </w:r>
      <w:r>
        <w:br w:type="textWrapping"/>
      </w:r>
      <w:r>
        <w:t xml:space="preserve">“Tôi biết đằng ấy không thích tôi, đằng ấy là yêu tôi sâu sắc a! Nhiều năm như vậy, ảnh chụp tôi cùng mỗi người một chỗ khác nhau đều bị đằng ấy rình mò thu thập, thâm tình của đằng ấy thật khiến tôi lệ nóng dâng trào, trên mặt liền xuất hiện hai sợi mì.”</w:t>
      </w:r>
      <w:r>
        <w:br w:type="textWrapping"/>
      </w:r>
      <w:r>
        <w:br w:type="textWrapping"/>
      </w:r>
      <w:r>
        <w:t xml:space="preserve">“Chu Phóng đầu óc anh có bệnh à? Ảnh này cũng không phải là tôi chụp!!”</w:t>
      </w:r>
      <w:r>
        <w:br w:type="textWrapping"/>
      </w:r>
      <w:r>
        <w:br w:type="textWrapping"/>
      </w:r>
      <w:r>
        <w:t xml:space="preserve">Chu Phóng lén gửi tin nhắn QQ cho Giang Ninh nói, “Cậu xem hắn, dấu chấm than gõ những hai cái.”</w:t>
      </w:r>
      <w:r>
        <w:br w:type="textWrapping"/>
      </w:r>
      <w:r>
        <w:br w:type="textWrapping"/>
      </w:r>
      <w:r>
        <w:t xml:space="preserve">Bên kia diễn đàn trả lời cũng không chậm: Đúng vậy a đúng vậy, có rất nhiều ảnh tôi chụp nhưng không lưu lại, thật sự cảm động là đằng ấy luôn quan tâm, để ý tôi như vậy! Đúng rồi, để tôi chạy vào phòng tắm xem có camera ẩn hay không, trong sạch của tôi, trinh tiết của tôi, không thể để đằng ấy dễ dàng lấy đi như vậy được…”</w:t>
      </w:r>
      <w:r>
        <w:br w:type="textWrapping"/>
      </w:r>
      <w:r>
        <w:br w:type="textWrapping"/>
      </w:r>
      <w:r>
        <w:t xml:space="preserve">Giang Ninh thật sự không nhịn được nữa, gửi tin nhắn cho Chu Phóng, “Anh còn đùa chưa đủ sao?”</w:t>
      </w:r>
      <w:r>
        <w:br w:type="textWrapping"/>
      </w:r>
      <w:r>
        <w:br w:type="textWrapping"/>
      </w:r>
      <w:r>
        <w:t xml:space="preserve">Chu Phóng lại không đứng đắn trả lời, “Ghen?”</w:t>
      </w:r>
      <w:r>
        <w:br w:type="textWrapping"/>
      </w:r>
      <w:r>
        <w:br w:type="textWrapping"/>
      </w:r>
      <w:r>
        <w:t xml:space="preserve">“Không, tôi thấy ngữ khí của chủ nhà kia hẳn là nữ, anh đừng quá phận.”</w:t>
      </w:r>
      <w:r>
        <w:br w:type="textWrapping"/>
      </w:r>
      <w:r>
        <w:br w:type="textWrapping"/>
      </w:r>
      <w:r>
        <w:t xml:space="preserve">“Không phải nữ.”</w:t>
      </w:r>
      <w:r>
        <w:br w:type="textWrapping"/>
      </w:r>
      <w:r>
        <w:br w:type="textWrapping"/>
      </w:r>
      <w:r>
        <w:t xml:space="preserve">“Làm sao anh biết?”</w:t>
      </w:r>
      <w:r>
        <w:br w:type="textWrapping"/>
      </w:r>
      <w:r>
        <w:br w:type="textWrapping"/>
      </w:r>
      <w:r>
        <w:t xml:space="preserve">“Trực giác, trong này có người đổi danh dựng lên màn kịch.”</w:t>
      </w:r>
      <w:r>
        <w:br w:type="textWrapping"/>
      </w:r>
      <w:r>
        <w:br w:type="textWrapping"/>
      </w:r>
      <w:r>
        <w:t xml:space="preserve">“Có ý gì?”</w:t>
      </w:r>
      <w:r>
        <w:br w:type="textWrapping"/>
      </w:r>
      <w:r>
        <w:br w:type="textWrapping"/>
      </w:r>
      <w:r>
        <w:t xml:space="preserve">“Chu Phóng vừa mới nói chuyện kia không phải là tôi, trước khi tôi gửi tin nhắn cho cậu, một câu cũng không nói. Tranh chấp trên diễn đàn vốn không nên tự mình ra mặt, nếu không, cậu nói càng nhiều, càng khiến người ta có cơ tội tìm được nhược điểm, tôi thân đã trả qua trăm trận, càng không lỗ mãng như vậy.”</w:t>
      </w:r>
      <w:r>
        <w:br w:type="textWrapping"/>
      </w:r>
      <w:r>
        <w:br w:type="textWrapping"/>
      </w:r>
      <w:r>
        <w:t xml:space="preserve">“Tôi vốn luôn theo dõi cuộc chiến này, thấy có người mạo nhận tôi gửi bài trả lời muốn đem sự việc phức tạp lên, sợ cậu không nhịn được tham gia vào, nên mới vội vàng gửi tin nhắn cho cậu.”</w:t>
      </w:r>
      <w:r>
        <w:br w:type="textWrapping"/>
      </w:r>
      <w:r>
        <w:br w:type="textWrapping"/>
      </w:r>
      <w:r>
        <w:t xml:space="preserve">Giang ninh âm thầm bội phục suy nghĩ thận trọng của hắn, “Anh cảm thấy mục đích của đối phương là gì?”</w:t>
      </w:r>
      <w:r>
        <w:br w:type="textWrapping"/>
      </w:r>
      <w:r>
        <w:br w:type="textWrapping"/>
      </w:r>
      <w:r>
        <w:t xml:space="preserve">“Cuộc thi lần này đã sắp vào chung kết, bên kia biên tập cũng đã tuồn ra tin tức nội bộ, tác phẩm của chúng ta đều lọt vào vòng cuối,chưa kịp báo cho cậu thì trên diễn đàn liền xảy ra chuyện này.”</w:t>
      </w:r>
      <w:r>
        <w:br w:type="textWrapping"/>
      </w:r>
      <w:r>
        <w:br w:type="textWrapping"/>
      </w:r>
      <w:r>
        <w:t xml:space="preserve">“Nói vậy là đối thủ cạnh tranh số ý bôi bác chúng ta?”</w:t>
      </w:r>
      <w:r>
        <w:br w:type="textWrapping"/>
      </w:r>
      <w:r>
        <w:br w:type="textWrapping"/>
      </w:r>
      <w:r>
        <w:t xml:space="preserve">“Cũng có thể chỉ là trò ngụy trang.”</w:t>
      </w:r>
      <w:r>
        <w:br w:type="textWrapping"/>
      </w:r>
      <w:r>
        <w:br w:type="textWrapping"/>
      </w:r>
      <w:r>
        <w:t xml:space="preserve">“Là địch hay là bạn?”</w:t>
      </w:r>
      <w:r>
        <w:br w:type="textWrapping"/>
      </w:r>
      <w:r>
        <w:br w:type="textWrapping"/>
      </w:r>
      <w:r>
        <w:t xml:space="preserve">“Không biết.”</w:t>
      </w:r>
      <w:r>
        <w:br w:type="textWrapping"/>
      </w:r>
      <w:r>
        <w:br w:type="textWrapping"/>
      </w:r>
      <w:r>
        <w:t xml:space="preserve">“Mặc kệ thế nào, tôi sẽ đứng về phía anh.”</w:t>
      </w:r>
      <w:r>
        <w:br w:type="textWrapping"/>
      </w:r>
      <w:r>
        <w:br w:type="textWrapping"/>
      </w:r>
      <w:r>
        <w:t xml:space="preserve">“Đừng nói chắc chắn như vậy, nếu có một ngày tôi và cha cậu xuất hiện mâu thuẫn thì sao?”</w:t>
      </w:r>
      <w:r>
        <w:br w:type="textWrapping"/>
      </w:r>
      <w:r>
        <w:br w:type="textWrapping"/>
      </w:r>
      <w:r>
        <w:t xml:space="preserve">Giang Ninh ngẩn người, tuy rằng rất muốn nói với hắn tôi sẽ giúp anh, tuy rằng đối với Giang Sơn người kia không có cảm tình, nhưng làm sao có thể nói ra tôi không quan tâm cha tôi, tôi chỉ để ý đến anh?</w:t>
      </w:r>
      <w:r>
        <w:br w:type="textWrapping"/>
      </w:r>
      <w:r>
        <w:br w:type="textWrapping"/>
      </w:r>
      <w:r>
        <w:t xml:space="preserve">Chu Phóng dường như nhìn thấu tâm tư cậu, câu tiếp theo liền nói, “Nếu thật sự có một ngày như vậy, tôi hy vọng cậu đừng dính dáng đến, không muốn cậu khó xử.”</w:t>
      </w:r>
      <w:r>
        <w:br w:type="textWrapping"/>
      </w:r>
      <w:r>
        <w:br w:type="textWrapping"/>
      </w:r>
      <w:r>
        <w:t xml:space="preserve">Có chút cảm động, trả lời, “Ừ.”</w:t>
      </w:r>
      <w:r>
        <w:br w:type="textWrapping"/>
      </w:r>
      <w:r>
        <w:br w:type="textWrapping"/>
      </w:r>
      <w:r>
        <w:t xml:space="preserve">“Được rồi, tôi đi viết bài tiếp đây.”</w:t>
      </w:r>
      <w:r>
        <w:br w:type="textWrapping"/>
      </w:r>
      <w:r>
        <w:br w:type="textWrapping"/>
      </w:r>
      <w:r>
        <w:t xml:space="preserve">“Cố lên, trận này tôi sẽ toàn lực hỗ trợ anh.”</w:t>
      </w:r>
      <w:r>
        <w:br w:type="textWrapping"/>
      </w:r>
      <w:r>
        <w:br w:type="textWrapping"/>
      </w:r>
      <w:r>
        <w:t xml:space="preserve">“Còn bài của cậu?”</w:t>
      </w:r>
      <w:r>
        <w:br w:type="textWrapping"/>
      </w:r>
      <w:r>
        <w:br w:type="textWrapping"/>
      </w:r>
      <w:r>
        <w:t xml:space="preserve">“Tôi tùy tiện viết cũng được, vốn dĩ cũng không hiểu rõ trò chơi.”</w:t>
      </w:r>
      <w:r>
        <w:br w:type="textWrapping"/>
      </w:r>
      <w:r>
        <w:br w:type="textWrapping"/>
      </w:r>
      <w:r>
        <w:t xml:space="preserve">“Được rồi, vậy cũng đừng trách tôi không khách khí áp lên trên cậu.”</w:t>
      </w:r>
      <w:r>
        <w:br w:type="textWrapping"/>
      </w:r>
      <w:r>
        <w:br w:type="textWrapping"/>
      </w:r>
      <w:r>
        <w:t xml:space="preserve">“…”</w:t>
      </w:r>
      <w:r>
        <w:br w:type="textWrapping"/>
      </w:r>
      <w:r>
        <w:br w:type="textWrapping"/>
      </w:r>
      <w:r>
        <w:t xml:space="preserve">“Đừng nghĩ lệch lạc, tôi là đang nói số phiếu, haha.”</w:t>
      </w:r>
      <w:r>
        <w:br w:type="textWrapping"/>
      </w:r>
      <w:r>
        <w:br w:type="textWrapping"/>
      </w:r>
      <w:r>
        <w:t xml:space="preserve">“Ừ.”</w:t>
      </w:r>
      <w:r>
        <w:br w:type="textWrapping"/>
      </w:r>
      <w:r>
        <w:br w:type="textWrapping"/>
      </w:r>
      <w:r>
        <w:t xml:space="preserve">“Đương nhiên, lúc gần gũi cũng sẽ không khách khí.”</w:t>
      </w:r>
      <w:r>
        <w:br w:type="textWrapping"/>
      </w:r>
      <w:r>
        <w:br w:type="textWrapping"/>
      </w:r>
      <w:r>
        <w:t xml:space="preserve">“Anh tên này, da mặt thật dày.”</w:t>
      </w:r>
      <w:r>
        <w:br w:type="textWrapping"/>
      </w:r>
      <w:r>
        <w:br w:type="textWrapping"/>
      </w:r>
      <w:r>
        <w:t xml:space="preserve">“Không chỉ mặt dày, chỗ cậu cắn tôi cũng rất dày, một loạt dấu răng thật ngay ngắn. Còn có sau lưng, hai vết bị cậu cào, chậc chậc, so với hình xăm còn đẹp.”</w:t>
      </w:r>
      <w:r>
        <w:br w:type="textWrapping"/>
      </w:r>
      <w:r>
        <w:br w:type="textWrapping"/>
      </w:r>
      <w:r>
        <w:t xml:space="preserve">“Tôi đi ngủ đây.” Không muốn nghe hắn nói mấy lời không đứng đắn, vội vàng gửi tin nhắn cắt ngang, kỳ thật vì nghe những lời đó, mà hồi tưởng lại không ít hình ảnh khiến người ta mặt đỏ tim đập nhanh, cảm thấy có chút xấu hổ.</w:t>
      </w:r>
      <w:r>
        <w:br w:type="textWrapping"/>
      </w:r>
      <w:r>
        <w:br w:type="textWrapping"/>
      </w:r>
      <w:r>
        <w:t xml:space="preserve">Thế nhưng, trong lúc hắn hoạt động điên cuồng như vậy, mình làm sao có thể vẻ mặt bình thản nằm không nhúc nhích như cái xác chết được chứ?</w:t>
      </w:r>
      <w:r>
        <w:br w:type="textWrapping"/>
      </w:r>
      <w:r>
        <w:br w:type="textWrapping"/>
      </w:r>
      <w:r>
        <w:t xml:space="preserve">Cào hắn, cắn hắn cũng bởi vì lúc ấy quá phóng túng.</w:t>
      </w:r>
      <w:r>
        <w:br w:type="textWrapping"/>
      </w:r>
      <w:r>
        <w:br w:type="textWrapping"/>
      </w:r>
      <w:r>
        <w:t xml:space="preserve">Bình thường luôn tỏ ra bình tĩnh, ở tình huống kia cũng bị hắn lôi kéo cho trầm mê.</w:t>
      </w:r>
      <w:r>
        <w:br w:type="textWrapping"/>
      </w:r>
      <w:r>
        <w:br w:type="textWrapping"/>
      </w:r>
      <w:r>
        <w:t xml:space="preserve">“Có một vấn đề muốn hỏi cậu.”</w:t>
      </w:r>
      <w:r>
        <w:br w:type="textWrapping"/>
      </w:r>
      <w:r>
        <w:br w:type="textWrapping"/>
      </w:r>
      <w:r>
        <w:t xml:space="preserve">Chu Phóng đột nhiên gửi đến một tin nhắn, ngữ khí nghiêm túc khiến Giang Ninh hơi chấn động, “Hỏi đi.”</w:t>
      </w:r>
      <w:r>
        <w:br w:type="textWrapping"/>
      </w:r>
      <w:r>
        <w:br w:type="textWrapping"/>
      </w:r>
      <w:r>
        <w:t xml:space="preserve">“Bài viết lúc trước trên diễn đàn, rốt cuộc là ai đăng?”</w:t>
      </w:r>
      <w:r>
        <w:br w:type="textWrapping"/>
      </w:r>
      <w:r>
        <w:br w:type="textWrapping"/>
      </w:r>
      <w:r>
        <w:t xml:space="preserve">Trong lòng hơi chấn động, nhưng vì đã hứa không nói ra nên có chút khó xử.</w:t>
      </w:r>
      <w:r>
        <w:br w:type="textWrapping"/>
      </w:r>
      <w:r>
        <w:br w:type="textWrapping"/>
      </w:r>
      <w:r>
        <w:t xml:space="preserve">Bài viết là Lưu Tiểu Khai có thiện ý, nếu lúc trước mình đã đem sai lầm nhận hết, hiện tại càng không thể bán đứng bằng hữu.</w:t>
      </w:r>
      <w:r>
        <w:br w:type="textWrapping"/>
      </w:r>
      <w:r>
        <w:br w:type="textWrapping"/>
      </w:r>
      <w:r>
        <w:t xml:space="preserve">“Được rồi, cậu không muốn nói tôi sẽ không hỏi, đi ngủ đi.”</w:t>
      </w:r>
      <w:r>
        <w:br w:type="textWrapping"/>
      </w:r>
      <w:r>
        <w:br w:type="textWrapping"/>
      </w:r>
      <w:r>
        <w:t xml:space="preserve">Giang Ninh trầm mặc một lát, lúc này mới trả lời, “Là một người bạn của tôi, cũng không có ác ý.”</w:t>
      </w:r>
      <w:r>
        <w:br w:type="textWrapping"/>
      </w:r>
      <w:r>
        <w:br w:type="textWrapping"/>
      </w:r>
      <w:r>
        <w:t xml:space="preserve">“Hiểu rồi.”</w:t>
      </w:r>
      <w:r>
        <w:br w:type="textWrapping"/>
      </w:r>
      <w:r>
        <w:br w:type="textWrapping"/>
      </w:r>
      <w:r>
        <w:t xml:space="preserve">Sáng sớm hôm sau, đột nhiên nhận được điện thoại, là Cổ Duy gọi đến, tiếng chuông dồn dập khiến người ta có dự cảm không tốt.</w:t>
      </w:r>
      <w:r>
        <w:br w:type="textWrapping"/>
      </w:r>
      <w:r>
        <w:br w:type="textWrapping"/>
      </w:r>
      <w:r>
        <w:t xml:space="preserve">Buông laptop trong tay xuống, bước chân đang dự định đến trường cũng dừng lại, vội vàng bắt máy.</w:t>
      </w:r>
      <w:r>
        <w:br w:type="textWrapping"/>
      </w:r>
      <w:r>
        <w:br w:type="textWrapping"/>
      </w:r>
      <w:r>
        <w:t xml:space="preserve">Thanh âm Cổ Duy trầm thấp khác thường, lộ ra mệt mỏi.</w:t>
      </w:r>
      <w:r>
        <w:br w:type="textWrapping"/>
      </w:r>
      <w:r>
        <w:br w:type="textWrapping"/>
      </w:r>
      <w:r>
        <w:t xml:space="preserve">“Cậu về nhà một chuyến đi.”</w:t>
      </w:r>
      <w:r>
        <w:br w:type="textWrapping"/>
      </w:r>
      <w:r>
        <w:br w:type="textWrapping"/>
      </w:r>
      <w:r>
        <w:t xml:space="preserve">“Có chuyện gì?”</w:t>
      </w:r>
      <w:r>
        <w:br w:type="textWrapping"/>
      </w:r>
      <w:r>
        <w:br w:type="textWrapping"/>
      </w:r>
      <w:r>
        <w:t xml:space="preserve">“Cha cậu nằm viện.”</w:t>
      </w:r>
      <w:r>
        <w:br w:type="textWrapping"/>
      </w:r>
      <w:r>
        <w:br w:type="textWrapping"/>
      </w:r>
      <w:r>
        <w:t xml:space="preserve">“Bệnh gì? Rất nghiêm trọng sao?”</w:t>
      </w:r>
      <w:r>
        <w:br w:type="textWrapping"/>
      </w:r>
      <w:r>
        <w:br w:type="textWrapping"/>
      </w:r>
      <w:r>
        <w:t xml:space="preserve">Có chút khẩn trương, để lộ ra ngữ khí thân thiết.</w:t>
      </w:r>
      <w:r>
        <w:br w:type="textWrapping"/>
      </w:r>
      <w:r>
        <w:br w:type="textWrapping"/>
      </w:r>
      <w:r>
        <w:t xml:space="preserve">Tuy rằng quan hệ cha con luôn luôn không hợp, nhưng năm năm qua ông ấy luôn quan tâm chăm sóc cùng trân trọng mình, mình cũng cảm giác được.</w:t>
      </w:r>
      <w:r>
        <w:br w:type="textWrapping"/>
      </w:r>
      <w:r>
        <w:br w:type="textWrapping"/>
      </w:r>
      <w:r>
        <w:t xml:space="preserve">Người không phải cây cỏ, có máu mủ tình thâm.</w:t>
      </w:r>
      <w:r>
        <w:br w:type="textWrapping"/>
      </w:r>
      <w:r>
        <w:br w:type="textWrapping"/>
      </w:r>
      <w:r>
        <w:t xml:space="preserve">Ngoài mặt vẫn lãnh đạm với ông ấy, nhưng trong lòng từ lâu cũng đã dần dần tiếp nhận người cha có chút trì độn, cũng rất chân thành cùng ôn nhu kia.</w:t>
      </w:r>
      <w:r>
        <w:br w:type="textWrapping"/>
      </w:r>
      <w:r>
        <w:br w:type="textWrapping"/>
      </w:r>
      <w:r>
        <w:t xml:space="preserve">Bất tri bất giác âm thầm quan tâm, nghe thấy ông ấy nằm viện trong lòng liền hỗn loạn.</w:t>
      </w:r>
      <w:r>
        <w:br w:type="textWrapping"/>
      </w:r>
      <w:r>
        <w:br w:type="textWrapping"/>
      </w:r>
      <w:r>
        <w:t xml:space="preserve">“Anh ta đến bây giờ còn hôn mê bất tỉnh.” Cổ Duy thấp giọng nói.</w:t>
      </w:r>
      <w:r>
        <w:br w:type="textWrapping"/>
      </w:r>
      <w:r>
        <w:br w:type="textWrapping"/>
      </w:r>
      <w:r>
        <w:t xml:space="preserve">“Được, tôi đi đến trường xin phép, mua vé, sáng mai liền trở về.”</w:t>
      </w:r>
      <w:r>
        <w:br w:type="textWrapping"/>
      </w:r>
      <w:r>
        <w:br w:type="textWrapping"/>
      </w:r>
      <w:r>
        <w:t xml:space="preserve">Cảm thấy cha bên kia xảy ra chuyện nghiêm trọng, ngữ khí Cổ Duy cũng không để lộ ra cảm xúc gì.</w:t>
      </w:r>
      <w:r>
        <w:br w:type="textWrapping"/>
      </w:r>
      <w:r>
        <w:br w:type="textWrapping"/>
      </w:r>
      <w:r>
        <w:t xml:space="preserve">Trong lòng rất lo lắng, thậm chí có chút bất an kỳ lạ, loại bất an này không phải vì bệnh của cha, mà là, tựa hồ có người giăng bẫy, nhưng lại không cảm nhận được sự khẩn trương của đối thủ trong bóng tối.</w:t>
      </w:r>
      <w:r>
        <w:br w:type="textWrapping"/>
      </w:r>
      <w:r>
        <w:br w:type="textWrapping"/>
      </w:r>
      <w:r>
        <w:t xml:space="preserve">Gọi điện cho Chu Phóng, ngoài vùng phủ sóng.</w:t>
      </w:r>
      <w:r>
        <w:br w:type="textWrapping"/>
      </w:r>
      <w:r>
        <w:br w:type="textWrapping"/>
      </w:r>
      <w:r>
        <w:t xml:space="preserve">Gọi điện cho cha, cũng trong trạng thái tắt máy.</w:t>
      </w:r>
      <w:r>
        <w:br w:type="textWrapping"/>
      </w:r>
      <w:r>
        <w:br w:type="textWrapping"/>
      </w:r>
      <w:r>
        <w:t xml:space="preserve">Càng lúc càng bất an, nhìn trong danh bạ ít ỏi, bấm số gọi Lâm Vi, lại nghe giọng cậu ấy có chút khan khan kỳ quái.</w:t>
      </w:r>
      <w:r>
        <w:br w:type="textWrapping"/>
      </w:r>
      <w:r>
        <w:br w:type="textWrapping"/>
      </w:r>
      <w:r>
        <w:t xml:space="preserve">“Lâm Vi… cậu làm sao vậy?”</w:t>
      </w:r>
      <w:r>
        <w:br w:type="textWrapping"/>
      </w:r>
      <w:r>
        <w:br w:type="textWrapping"/>
      </w:r>
      <w:r>
        <w:t xml:space="preserve">“Không có gì.”</w:t>
      </w:r>
      <w:r>
        <w:br w:type="textWrapping"/>
      </w:r>
      <w:r>
        <w:br w:type="textWrapping"/>
      </w:r>
      <w:r>
        <w:t xml:space="preserve">Điện thoại bên kia truyền đến âm thanh ồn ào, Giang Ninh hồ nghi nói, “Cậu đang ở đâu?”</w:t>
      </w:r>
      <w:r>
        <w:br w:type="textWrapping"/>
      </w:r>
      <w:r>
        <w:br w:type="textWrapping"/>
      </w:r>
      <w:r>
        <w:t xml:space="preserve">Bên kia trầm mặc một lát, nói gì đó.</w:t>
      </w:r>
      <w:r>
        <w:br w:type="textWrapping"/>
      </w:r>
      <w:r>
        <w:br w:type="textWrapping"/>
      </w:r>
      <w:r>
        <w:t xml:space="preserve">Không biết có phải do khẩn trương quá hay không, Giang Ninh không nghe rõ được, đành phải hỏi lại lần nữa, “Cậu nói ở đâu?” âm điệu lên cao.</w:t>
      </w:r>
      <w:r>
        <w:br w:type="textWrapping"/>
      </w:r>
      <w:r>
        <w:br w:type="textWrapping"/>
      </w:r>
      <w:r>
        <w:t xml:space="preserve">Lâm Vi tựa hồ do dự thật lâu, mới nhẹ giọng nói, “Kỳ thật không phải ở trường, tôi ở tòa án.”</w:t>
      </w:r>
      <w:r>
        <w:br w:type="textWrapping"/>
      </w:r>
      <w:r>
        <w:br w:type="textWrapping"/>
      </w:r>
      <w:r>
        <w:t xml:space="preserve">Trong lòng cả kinh, “Cậu ở tòa án làm gì?”</w:t>
      </w:r>
      <w:r>
        <w:br w:type="textWrapping"/>
      </w:r>
      <w:r>
        <w:br w:type="textWrapping"/>
      </w:r>
      <w:r>
        <w:t xml:space="preserve">“Cậu yên tâm, đừng lo, dù sao anh ấy cũng không phải lần đầu đến tòa án, phải mở tòa rồi, tôi cúp máy trước.”</w:t>
      </w:r>
      <w:r>
        <w:br w:type="textWrapping"/>
      </w:r>
      <w:r>
        <w:br w:type="textWrapping"/>
      </w:r>
      <w:r>
        <w:t xml:space="preserve">Điện thoại bị cắt đứt, ánh mắt Giang Ninh lạnh băng.</w:t>
      </w:r>
      <w:r>
        <w:br w:type="textWrapping"/>
      </w:r>
      <w:r>
        <w:br w:type="textWrapping"/>
      </w:r>
      <w:r>
        <w:t xml:space="preserve">Người ra tòa nhất định là Chu Phóng, hắn là bạn tốt nhất của Lâm Vi.</w:t>
      </w:r>
      <w:r>
        <w:br w:type="textWrapping"/>
      </w:r>
      <w:r>
        <w:br w:type="textWrapping"/>
      </w:r>
      <w:r>
        <w:t xml:space="preserve">Chu Phóng xảy ra chuyện gì, phải lên tòa án, hắn tìm Lâm Vi nhưng lại không nói với mình.</w:t>
      </w:r>
      <w:r>
        <w:br w:type="textWrapping"/>
      </w:r>
      <w:r>
        <w:br w:type="textWrapping"/>
      </w:r>
      <w:r>
        <w:t xml:space="preserve">Có lẽ hắn chưa dặn dò Lâm Vi không được để lộ ra, cho nên mình mới ngoài ý muốn biết chuyện từ miệng Lâm Vi.</w:t>
      </w:r>
      <w:r>
        <w:br w:type="textWrapping"/>
      </w:r>
      <w:r>
        <w:br w:type="textWrapping"/>
      </w:r>
      <w:r>
        <w:t xml:space="preserve">Vì Lâm Vi học y, vừa rồi trong điện thoại vốn muốn hỏi tình trạng hôn mê có phải rất nghiêm trọng hay không, kết quả lại biết được việc khác.</w:t>
      </w:r>
      <w:r>
        <w:br w:type="textWrapping"/>
      </w:r>
      <w:r>
        <w:br w:type="textWrapping"/>
      </w:r>
      <w:r>
        <w:t xml:space="preserve">Nếu vừa rồi không quá khẩn trương mà gọi điện thoại cho cậu ấy, Chu Phóng có phải sẽ đem việc này giấu nhẹm đi?</w:t>
      </w:r>
      <w:r>
        <w:br w:type="textWrapping"/>
      </w:r>
      <w:r>
        <w:br w:type="textWrapping"/>
      </w:r>
      <w:r>
        <w:t xml:space="preserve">Mình không đủ để hắn tín nhiệm sao?</w:t>
      </w:r>
      <w:r>
        <w:br w:type="textWrapping"/>
      </w:r>
      <w:r>
        <w:br w:type="textWrapping"/>
      </w:r>
      <w:r>
        <w:t xml:space="preserve">Đưa tay đánh gửi qua một dòng tin nhắn.</w:t>
      </w:r>
      <w:r>
        <w:br w:type="textWrapping"/>
      </w:r>
      <w:r>
        <w:br w:type="textWrapping"/>
      </w:r>
      <w:r>
        <w:t xml:space="preserve">“Anh đã xảy ra chuyện gì, vì sao không nói cho tôi biết, lại đi tìm Lâm Vi giúp đỡ?”</w:t>
      </w:r>
      <w:r>
        <w:br w:type="textWrapping"/>
      </w:r>
      <w:r>
        <w:br w:type="textWrapping"/>
      </w:r>
      <w:r>
        <w:t xml:space="preserve">Không có hồi đáp.</w:t>
      </w:r>
      <w:r>
        <w:br w:type="textWrapping"/>
      </w:r>
      <w:r>
        <w:br w:type="textWrapping"/>
      </w:r>
      <w:r>
        <w:t xml:space="preserve">“Tôi thật sự rất lo lắng cho anh.”</w:t>
      </w:r>
      <w:r>
        <w:br w:type="textWrapping"/>
      </w:r>
      <w:r>
        <w:br w:type="textWrapping"/>
      </w:r>
      <w:r>
        <w:t xml:space="preserve">“Cha tôi xảy ra chuyện hôn mê ở bệnh viện, tôi hiện tại phải về nhà, hôm nào gặp nhau được không?”</w:t>
      </w:r>
      <w:r>
        <w:br w:type="textWrapping"/>
      </w:r>
      <w:r>
        <w:br w:type="textWrapping"/>
      </w:r>
      <w:r>
        <w:t xml:space="preserve">Cho đến khi máy bay đáp xuống, bên kia vẫn không trả lời.</w:t>
      </w:r>
      <w:r>
        <w:br w:type="textWrapping"/>
      </w:r>
      <w:r>
        <w:br w:type="textWrapping"/>
      </w:r>
      <w:r>
        <w:t xml:space="preserve">Vừa ra khỏi sân bay liền trực tiếp gọi điện qua, rốt cục hắn cũng nghe máy.</w:t>
      </w:r>
      <w:r>
        <w:br w:type="textWrapping"/>
      </w:r>
      <w:r>
        <w:br w:type="textWrapping"/>
      </w:r>
      <w:r>
        <w:t xml:space="preserve">“Chu Phóng, anh không nhận được tin nhắn của tôi…”</w:t>
      </w:r>
      <w:r>
        <w:br w:type="textWrapping"/>
      </w:r>
      <w:r>
        <w:br w:type="textWrapping"/>
      </w:r>
      <w:r>
        <w:t xml:space="preserve">“Tiểu Ninh.” Thanh âm bên kia trầm xuống, cắt ngang lời Giang Ninh, “Tôi rất mệt, để tôi yên tĩnh một chút.”</w:t>
      </w:r>
      <w:r>
        <w:br w:type="textWrapping"/>
      </w:r>
      <w:r>
        <w:br w:type="textWrapping"/>
      </w:r>
      <w:r>
        <w:t xml:space="preserve">Điện thoại không cúp, thậm chí có thể nghe được tiếng hít thở của hắn.</w:t>
      </w:r>
      <w:r>
        <w:br w:type="textWrapping"/>
      </w:r>
      <w:r>
        <w:br w:type="textWrapping"/>
      </w:r>
      <w:r>
        <w:t xml:space="preserve">Thanh âm Giang Ninh nhỏ nhẹ lại, “Làm sao vậy?”</w:t>
      </w:r>
      <w:r>
        <w:br w:type="textWrapping"/>
      </w:r>
      <w:r>
        <w:br w:type="textWrapping"/>
      </w:r>
      <w:r>
        <w:t xml:space="preserve">“Cha cậu hôn mê phải không?”</w:t>
      </w:r>
      <w:r>
        <w:br w:type="textWrapping"/>
      </w:r>
      <w:r>
        <w:br w:type="textWrapping"/>
      </w:r>
      <w:r>
        <w:t xml:space="preserve">“Ừ.”</w:t>
      </w:r>
      <w:r>
        <w:br w:type="textWrapping"/>
      </w:r>
      <w:r>
        <w:br w:type="textWrapping"/>
      </w:r>
      <w:r>
        <w:t xml:space="preserve">“Hôm nay tôi vừa nhìn thấy ông ấy lái xe đến đón Cổ Duy, chẳng lẽ là xác chết sống lại?”</w:t>
      </w:r>
      <w:r>
        <w:br w:type="textWrapping"/>
      </w:r>
      <w:r>
        <w:br w:type="textWrapping"/>
      </w:r>
      <w:r>
        <w:t xml:space="preserve">Mang theo ngữ khí bất đắc dĩ khiến lòng người chợt lạnh.</w:t>
      </w:r>
      <w:r>
        <w:br w:type="textWrapping"/>
      </w:r>
      <w:r>
        <w:br w:type="textWrapping"/>
      </w:r>
      <w:r>
        <w:t xml:space="preserve">“Anh nói cái gì?” Thanh âm có chút phát run, không chỉ vì kinh ngạc, “Anh hoài nghi tôi lừa anh có phải không?”</w:t>
      </w:r>
      <w:r>
        <w:br w:type="textWrapping"/>
      </w:r>
      <w:r>
        <w:br w:type="textWrapping"/>
      </w:r>
      <w:r>
        <w:t xml:space="preserve">“Cậu về nhà trước đi, chúng ta không nên cãi nhau…”</w:t>
      </w:r>
      <w:r>
        <w:br w:type="textWrapping"/>
      </w:r>
      <w:r>
        <w:br w:type="textWrapping"/>
      </w:r>
      <w:r>
        <w:t xml:space="preserve">“Tôi không lừa anh.” Nói xong liền cúp điện thoại, thân thể lại nhẹ nhàng run lên.</w:t>
      </w:r>
      <w:r>
        <w:br w:type="textWrapping"/>
      </w:r>
      <w:r>
        <w:br w:type="textWrapping"/>
      </w:r>
      <w:r>
        <w:t xml:space="preserve">Có phải vì liên tiếp lừa dối hắn, hiện tại lòng tin của hắn đối với mình đã dao động?</w:t>
      </w:r>
      <w:r>
        <w:br w:type="textWrapping"/>
      </w:r>
      <w:r>
        <w:br w:type="textWrapping"/>
      </w:r>
      <w:r>
        <w:t xml:space="preserve">Suy nghĩ đầu tiên của hắn chính là mình lại lừa hắn, mà không nghĩ đến mình cũng có thể là người bị hại.</w:t>
      </w:r>
      <w:r>
        <w:br w:type="textWrapping"/>
      </w:r>
      <w:r>
        <w:br w:type="textWrapping"/>
      </w:r>
      <w:r>
        <w:t xml:space="preserve">Cho dù sau khi mọi chuyện qua đi sẽ biết được sự thật, nhưng đó mới là suy nghĩ chính xác nhất, mới là ấn tượng sâu sắc nhất của một người đối với một người.</w:t>
      </w:r>
      <w:r>
        <w:br w:type="textWrapping"/>
      </w:r>
      <w:r>
        <w:br w:type="textWrapping"/>
      </w:r>
      <w:r>
        <w:t xml:space="preserve">Trong lòng Chu Phóng, mình chính là kẻ thích nói dối.</w:t>
      </w:r>
      <w:r>
        <w:br w:type="textWrapping"/>
      </w:r>
      <w:r>
        <w:br w:type="textWrapping"/>
      </w:r>
      <w:r>
        <w:t xml:space="preserve">Hơn nữa hành động vụng về, trăm ngàn chỗ hở —— quả thực buồn cười.</w:t>
      </w:r>
      <w:r>
        <w:br w:type="textWrapping"/>
      </w:r>
      <w:r>
        <w:br w:type="textWrapping"/>
      </w:r>
      <w:r>
        <w:t xml:space="preserve">Giang Ninh nắm chặt tay, kiềm nén khó chịu gọi điện thoại cho Cổ Duy, dùng âm thanh lạnh lùng đến mức tận cùng hỏi, “Tại sao?”</w:t>
      </w:r>
      <w:r>
        <w:br w:type="textWrapping"/>
      </w:r>
      <w:r>
        <w:br w:type="textWrapping"/>
      </w:r>
      <w:r>
        <w:t xml:space="preserve">Bên kia không nói gì, chỉ khe khẽ thở dài, “Cậu đừng lo lắng, cùng Chu Phóng ra tòa, người thua là chúng tôi.”</w:t>
      </w:r>
      <w:r>
        <w:br w:type="textWrapping"/>
      </w:r>
      <w:r>
        <w:br w:type="textWrapping"/>
      </w:r>
      <w:r>
        <w:t xml:space="preserve">“Tôi hỏi anh tại sao gạt tôi?”</w:t>
      </w:r>
      <w:r>
        <w:br w:type="textWrapping"/>
      </w:r>
      <w:r>
        <w:br w:type="textWrapping"/>
      </w:r>
      <w:r>
        <w:t xml:space="preserve">“Cậu về nhà sẽ biết.”</w:t>
      </w:r>
      <w:r>
        <w:br w:type="textWrapping"/>
      </w:r>
      <w:r>
        <w:br w:type="textWrapping"/>
      </w:r>
      <w:r>
        <w:t xml:space="preserve">Kêu xe taxi phóng như bay về nhà, mặt lạnh đẩy cửa phòng ngủ, thấy Giang Sơn ngồi tựa lưng trên giường cau mày, bộ dạng thống khổ.</w:t>
      </w:r>
      <w:r>
        <w:br w:type="textWrapping"/>
      </w:r>
      <w:r>
        <w:br w:type="textWrapping"/>
      </w:r>
      <w:r>
        <w:t xml:space="preserve">Há miệng thở dốc, vẫn không quen gọi ông ấy là ba.</w:t>
      </w:r>
      <w:r>
        <w:br w:type="textWrapping"/>
      </w:r>
      <w:r>
        <w:br w:type="textWrapping"/>
      </w:r>
      <w:r>
        <w:t xml:space="preserve">“Chú làm sao vậy?”</w:t>
      </w:r>
      <w:r>
        <w:br w:type="textWrapping"/>
      </w:r>
      <w:r>
        <w:br w:type="textWrapping"/>
      </w:r>
      <w:r>
        <w:t xml:space="preserve">Giang Sơn chỉ chỉ cổ họng mình, cười bất đắc dĩ.</w:t>
      </w:r>
      <w:r>
        <w:br w:type="textWrapping"/>
      </w:r>
      <w:r>
        <w:br w:type="textWrapping"/>
      </w:r>
      <w:r>
        <w:t xml:space="preserve">Phía sau vang lên tiếng bước chân, Giang Ninh quay đầu lại, nhìn thẳng vào đối phương, “Anh không phải nói chú ấy hôn mê sao?”</w:t>
      </w:r>
      <w:r>
        <w:br w:type="textWrapping"/>
      </w:r>
      <w:r>
        <w:br w:type="textWrapping"/>
      </w:r>
      <w:r>
        <w:t xml:space="preserve">Cổ duy không thèm để ý, vòng qua cậu đi đến bên giường, “Uống thuốc đi.”</w:t>
      </w:r>
      <w:r>
        <w:br w:type="textWrapping"/>
      </w:r>
      <w:r>
        <w:br w:type="textWrapping"/>
      </w:r>
      <w:r>
        <w:t xml:space="preserve">Đỡ Giang Sơn dậy, đưa chén đến môi hắn, đối phương lại cả người cứng ngắc quay đầu đi chỗ khác.</w:t>
      </w:r>
      <w:r>
        <w:br w:type="textWrapping"/>
      </w:r>
      <w:r>
        <w:br w:type="textWrapping"/>
      </w:r>
      <w:r>
        <w:t xml:space="preserve">Ba người giằng co như vậy, lúc lâu sau Cổ Duy nói với Giang Ninh, “Chu Phóng kiện chúng tôi ra tòa, hôm nay vừa kết thúc, chúng tôi phải bồi thường cho cậu ấy vì vi phạm hợp đồng.”</w:t>
      </w:r>
      <w:r>
        <w:br w:type="textWrapping"/>
      </w:r>
      <w:r>
        <w:br w:type="textWrapping"/>
      </w:r>
      <w:r>
        <w:t xml:space="preserve">Giang Ninh trầm mặc, nhìn ánh mắt lạnh băng của Cổ Duy.</w:t>
      </w:r>
      <w:r>
        <w:br w:type="textWrapping"/>
      </w:r>
      <w:r>
        <w:br w:type="textWrapping"/>
      </w:r>
      <w:r>
        <w:t xml:space="preserve">“Chúng ta ra ngoài nói chuyện.” Cổ Duy đặt cái chén ở đầu giường, lúc đứng dậy còn nói với Giang Sơn, “Anh là hận tôi, không cần đem thân thể mình ra chơi đùa, bằng không, anh lấy sức đâu mà đấu với tôi? Đúng không?”</w:t>
      </w:r>
      <w:r>
        <w:br w:type="textWrapping"/>
      </w:r>
      <w:r>
        <w:br w:type="textWrapping"/>
      </w:r>
      <w:r>
        <w:t xml:space="preserve">Trong thư phòng Giang gia.</w:t>
      </w:r>
      <w:r>
        <w:br w:type="textWrapping"/>
      </w:r>
      <w:r>
        <w:br w:type="textWrapping"/>
      </w:r>
      <w:r>
        <w:t xml:space="preserve">Cổ Duy ngồi dựa trên ghế nhàn nhã uống trà, Giang Ninh tựa vào tường lạnh lùng nhìn hắn.</w:t>
      </w:r>
      <w:r>
        <w:br w:type="textWrapping"/>
      </w:r>
      <w:r>
        <w:br w:type="textWrapping"/>
      </w:r>
      <w:r>
        <w:t xml:space="preserve">Vì không thể ở cùng Giang Sơn nên ba năm trung học đều ở ký túc xá trường, khi đỗ đại học thì đi đến nơi khác, đây là lần đầu tiên cậu cẩn thận đánh giá căn phòng này.</w:t>
      </w:r>
      <w:r>
        <w:br w:type="textWrapping"/>
      </w:r>
      <w:r>
        <w:br w:type="textWrapping"/>
      </w:r>
      <w:r>
        <w:t xml:space="preserve">Giá sách được thiết kế phong cách màu đen đẹp mắt, đơn giản, sách được đặt ngay ngắn chỉnh tề, ngoại trừ những tiểu thuyết được nhà xuất bản phát hành, còn có rất nhiều sách học thuật tra cứu, còn có một quyển sách tư liệu dày như gạch.</w:t>
      </w:r>
      <w:r>
        <w:br w:type="textWrapping"/>
      </w:r>
      <w:r>
        <w:br w:type="textWrapping"/>
      </w:r>
      <w:r>
        <w:t xml:space="preserve">Giá sách này hiển nhiên không phải phong cách của ba, nếu đoán không lầm là do Cổ Duy thiết kế.</w:t>
      </w:r>
      <w:r>
        <w:br w:type="textWrapping"/>
      </w:r>
      <w:r>
        <w:br w:type="textWrapping"/>
      </w:r>
      <w:r>
        <w:t xml:space="preserve">“Tôi với cậu giống nhau, đều tốt nghiệp khoa tiếng Trung, lúc còn trẻ, ỷ vào mình có chút tài nghệ, không coi ai ra gì.” Dừng một chút, khóe miệng cong lên, nở nụ cười lạnh lùng, “Cho đến khi tôi gặp mẹ cậu.”</w:t>
      </w:r>
      <w:r>
        <w:br w:type="textWrapping"/>
      </w:r>
      <w:r>
        <w:br w:type="textWrapping"/>
      </w:r>
      <w:r>
        <w:t xml:space="preserve">Giang Ninh trong lòng giật mình, càng thêm bất an, trên mặt lại tỏ vẻ bình thản.</w:t>
      </w:r>
      <w:r>
        <w:br w:type="textWrapping"/>
      </w:r>
      <w:r>
        <w:br w:type="textWrapping"/>
      </w:r>
      <w:r>
        <w:t xml:space="preserve">“Sau đó?”</w:t>
      </w:r>
      <w:r>
        <w:br w:type="textWrapping"/>
      </w:r>
      <w:r>
        <w:br w:type="textWrapping"/>
      </w:r>
      <w:r>
        <w:t xml:space="preserve">“Chị ấy nói rất ngưỡng mộ tài năng của tôi, tôi liền thức thời nhận chị ấy làm tỷ tỷ, chúng tôi lại đều là con một, cứ như vậy kết thành tỷ đệ, mà tôi tiếp cận chị ấy là có mục đích, vì Giang Sơn.”</w:t>
      </w:r>
      <w:r>
        <w:br w:type="textWrapping"/>
      </w:r>
      <w:r>
        <w:br w:type="textWrapping"/>
      </w:r>
      <w:r>
        <w:t xml:space="preserve">Cổ Duy dựa vào ghế, thở dài, “Đáng tiếc, chị ấy rất thông minh, Giang Sơn lại quá ngu ngốc.”</w:t>
      </w:r>
      <w:r>
        <w:br w:type="textWrapping"/>
      </w:r>
      <w:r>
        <w:br w:type="textWrapping"/>
      </w:r>
      <w:r>
        <w:t xml:space="preserve">“Ân oán của các người tôi không có hứng thú biết, trực tiếp vào đề đi.”</w:t>
      </w:r>
      <w:r>
        <w:br w:type="textWrapping"/>
      </w:r>
      <w:r>
        <w:br w:type="textWrapping"/>
      </w:r>
      <w:r>
        <w:t xml:space="preserve">“Cậu có biết năm năm trước xảy ra chuyện gì không?”</w:t>
      </w:r>
      <w:r>
        <w:br w:type="textWrapping"/>
      </w:r>
      <w:r>
        <w:br w:type="textWrapping"/>
      </w:r>
      <w:r>
        <w:t xml:space="preserve">Nghĩ nghĩ, đầu có chút đau, đành phải bình thản nói, “Không phải là tôi thổ lộ với Chu Phóng bị hắn cự tuyệt sao.”</w:t>
      </w:r>
      <w:r>
        <w:br w:type="textWrapping"/>
      </w:r>
      <w:r>
        <w:br w:type="textWrapping"/>
      </w:r>
      <w:r>
        <w:t xml:space="preserve">“Sau đó cậu bị xe tông phải.” Cười có chút lãnh khốc, thản nhiên nói, “Cậu nhờ tôi chuyển lời cho Chu Phóng, nói cậu đã chết, vì cậu cảm thấy tự tôn bị tổn thương, rất xấu hổ…”</w:t>
      </w:r>
      <w:r>
        <w:br w:type="textWrapping"/>
      </w:r>
      <w:r>
        <w:br w:type="textWrapping"/>
      </w:r>
      <w:r>
        <w:t xml:space="preserve">“Đợi một chút, sao tôi lại không nhớ?”</w:t>
      </w:r>
      <w:r>
        <w:br w:type="textWrapping"/>
      </w:r>
      <w:r>
        <w:br w:type="textWrapping"/>
      </w:r>
      <w:r>
        <w:t xml:space="preserve">“Vì tôi đã tìm người thôi miên cậu.” Sau khi nói xong, nhìn Giang Ninh nở nụ cười, “Cậu có phải vẫn nghĩ, sau khi thổ lộ với cậu ta, liền theo chúng tôi quay về?” Đứng dậy, đi đến bên cạnh Giang Ninh, hạ giọng, “Trong trí nhớ đột nhiên có một khoảng trống, cậu cho đến giờ vẫn không thấy kỳ lạ sao?”</w:t>
      </w:r>
      <w:r>
        <w:br w:type="textWrapping"/>
      </w:r>
      <w:r>
        <w:br w:type="textWrapping"/>
      </w:r>
      <w:r>
        <w:t xml:space="preserve">Giang Ninh toàn thân bất động.</w:t>
      </w:r>
      <w:r>
        <w:br w:type="textWrapping"/>
      </w:r>
      <w:r>
        <w:br w:type="textWrapping"/>
      </w:r>
      <w:r>
        <w:t xml:space="preserve">Đích thực, vẫn nghĩ đến sau khi bị cự tuyệt liền theo bọn họ rời đi, năm năm không liên lạc với Chu Phóng là vì muốn giữ gìn tự tôn.</w:t>
      </w:r>
      <w:r>
        <w:br w:type="textWrapping"/>
      </w:r>
      <w:r>
        <w:br w:type="textWrapping"/>
      </w:r>
      <w:r>
        <w:t xml:space="preserve">Cho dù cảm thấy có điều gì đó không đúng, nhưng cũng không dám nhớ đến cảnh tượng bị cự tuyệt kia, vì lúc ấy quá mức khổ sở, mỗi lần nhớ đến trái tim đều đau đớn.</w:t>
      </w:r>
      <w:r>
        <w:br w:type="textWrapping"/>
      </w:r>
      <w:r>
        <w:br w:type="textWrapping"/>
      </w:r>
      <w:r>
        <w:t xml:space="preserve">Chẳng trách Chu Phóng đối với việc mình lừa dối hắn lại phản ứng như vậy.</w:t>
      </w:r>
      <w:r>
        <w:br w:type="textWrapping"/>
      </w:r>
      <w:r>
        <w:br w:type="textWrapping"/>
      </w:r>
      <w:r>
        <w:t xml:space="preserve">Chẳng trách sao hắn lại đau khổ như vậy.</w:t>
      </w:r>
      <w:r>
        <w:br w:type="textWrapping"/>
      </w:r>
      <w:r>
        <w:br w:type="textWrapping"/>
      </w:r>
      <w:r>
        <w:t xml:space="preserve">Thì ra những năm gần đây, hắn vẫn cho là mình đã chết sao? Trong lòng hắn vẫn luôn cảm thấy áy náy cùng đau khổ sao?</w:t>
      </w:r>
      <w:r>
        <w:br w:type="textWrapping"/>
      </w:r>
      <w:r>
        <w:br w:type="textWrapping"/>
      </w:r>
      <w:r>
        <w:t xml:space="preserve">“Cổ Duy… anh tại sao phải làm như vậy?”</w:t>
      </w:r>
      <w:r>
        <w:br w:type="textWrapping"/>
      </w:r>
      <w:r>
        <w:br w:type="textWrapping"/>
      </w:r>
      <w:r>
        <w:t xml:space="preserve">Cật lực duy trì trấn định, sợ mình không nhịn được sẽ một đao chém chết người đàn ông đang cười tàn nhẫn đứng đối diện, đầu ngón tay không khỏi run lên.</w:t>
      </w:r>
      <w:r>
        <w:br w:type="textWrapping"/>
      </w:r>
      <w:r>
        <w:br w:type="textWrapping"/>
      </w:r>
      <w:r>
        <w:t xml:space="preserve">“Là cậu khiến cho tôi làm như vậy.” Vô tội nhún nhún vai, “Lúc ấy cậu rất đau khổ, có lẽ là xúc động nhất thời, sau khi vượt qua nguy hiểm không muốn đối mặt với Chu Phóng, cậu liền nói với tôi, bảo với cậu ta rằng cậu đã chết, để cậu ta quên cậu đi.”</w:t>
      </w:r>
      <w:r>
        <w:br w:type="textWrapping"/>
      </w:r>
      <w:r>
        <w:br w:type="textWrapping"/>
      </w:r>
      <w:r>
        <w:t xml:space="preserve">“Tôi sao có thể nói như vậy?” Tuy rằng hoài nghi tính xác thực lời nói của hắn, nhưng trong lòng vẫn bất an không yên.</w:t>
      </w:r>
      <w:r>
        <w:br w:type="textWrapping"/>
      </w:r>
      <w:r>
        <w:br w:type="textWrapping"/>
      </w:r>
      <w:r>
        <w:t xml:space="preserve">Khi đó mình còn quá nhỏ, đem Chu Phóng trở thành chỗ dựa duy nhất, không thể nào khống chế được sự ham muốn độc chiếm ngày càng mãnh liệt.</w:t>
      </w:r>
      <w:r>
        <w:br w:type="textWrapping"/>
      </w:r>
      <w:r>
        <w:br w:type="textWrapping"/>
      </w:r>
      <w:r>
        <w:t xml:space="preserve">Lúc Chu Phóng Cùng Chu Tân Tân giả làm tình nhân, thậm chí từng có suy nghĩ muốn hủy diệt Chu Tân Tân, mình đáng sợ như vậy… chẳng lẽ đã thật sự làm ra chuyện này?</w:t>
      </w:r>
      <w:r>
        <w:br w:type="textWrapping"/>
      </w:r>
      <w:r>
        <w:br w:type="textWrapping"/>
      </w:r>
      <w:r>
        <w:t xml:space="preserve">“Vậy cậu cho rằng tại sao? Tôi nhàm chán nên đi lừa cậu ta nói cậu đã chết, sau đó chờ đến lúc cậu ta phát hiện lấy đao đến chém tôi?” Dừng một chút, thấp giọng nói, “Hai người các cậu thế nào, lại không hề liên quan đến tôi.”</w:t>
      </w:r>
      <w:r>
        <w:br w:type="textWrapping"/>
      </w:r>
      <w:r>
        <w:br w:type="textWrapping"/>
      </w:r>
      <w:r>
        <w:t xml:space="preserve">“Được lắm, anh giấu tôi suốt năm năm…”</w:t>
      </w:r>
      <w:r>
        <w:br w:type="textWrapping"/>
      </w:r>
      <w:r>
        <w:br w:type="textWrapping"/>
      </w:r>
      <w:r>
        <w:t xml:space="preserve">“Vốn nghĩ muốn giấu cậu cả đời, bất quá, hiện tại trò chơi cũng nên tới hồi kết thúc rồi.” Vỗ vỗ bả vai Giang Ninh, nhẹ nhàng cười, “Cậu có biết vì sao đổi tên cho cậu là Giang Ninh không?”</w:t>
      </w:r>
      <w:r>
        <w:br w:type="textWrapping"/>
      </w:r>
      <w:r>
        <w:br w:type="textWrapping"/>
      </w:r>
      <w:r>
        <w:t xml:space="preserve">Giang Ninh trầm mặc, không nói, lại sợ hãi hắn sẽ nói ra chuyện gì đó thực đáng sợ.</w:t>
      </w:r>
      <w:r>
        <w:br w:type="textWrapping"/>
      </w:r>
      <w:r>
        <w:br w:type="textWrapping"/>
      </w:r>
      <w:r>
        <w:t xml:space="preserve">Trong nháy mắt có suy nghĩ không muốn nghe, lỗ tai cũng tựa hồ không nghe thấy âm thanh, chỉ nhìn thấy môi hắn chuyển động.</w:t>
      </w:r>
      <w:r>
        <w:br w:type="textWrapping"/>
      </w:r>
      <w:r>
        <w:br w:type="textWrapping"/>
      </w:r>
      <w:r>
        <w:t xml:space="preserve">Thấy hắn dừng nói chuyện, Giang Ninh gắt gao nắm chặt tay, một lúc lâu sau mới quyết định, “Anh lặp lại lần nữa.”</w:t>
      </w:r>
      <w:r>
        <w:br w:type="textWrapping"/>
      </w:r>
      <w:r>
        <w:br w:type="textWrapping"/>
      </w:r>
      <w:r>
        <w:t xml:space="preserve">Cuối cùng vẫn lựa chọn đối mặt với sự thật, không trốn tránh, cho dù Chu Phóng không còn bên cạnh, mình cũng nên kiên cường và tự lập.</w:t>
      </w:r>
      <w:r>
        <w:br w:type="textWrapping"/>
      </w:r>
      <w:r>
        <w:br w:type="textWrapping"/>
      </w:r>
      <w:r>
        <w:t xml:space="preserve">Bởi vì đã trưởng thành, cho dù áp lực nặng cỡ nào đè xuống, mình cũng phải dùng bả vai chống đỡ.</w:t>
      </w:r>
      <w:r>
        <w:br w:type="textWrapping"/>
      </w:r>
      <w:r>
        <w:br w:type="textWrapping"/>
      </w:r>
      <w:r>
        <w:t xml:space="preserve">“Vì Đoan Mộc Thanh và cậu không có bất cứ quan hệ nào.”</w:t>
      </w:r>
      <w:r>
        <w:br w:type="textWrapping"/>
      </w:r>
      <w:r>
        <w:br w:type="textWrapping"/>
      </w:r>
      <w:r>
        <w:t xml:space="preserve">Trong nháy mắt đầu óc tựa hồ trống rỗng, thế giới trở nên yên tĩnh, giống như chỉ còn một mình mình.</w:t>
      </w:r>
      <w:r>
        <w:br w:type="textWrapping"/>
      </w:r>
      <w:r>
        <w:br w:type="textWrapping"/>
      </w:r>
      <w:r>
        <w:t xml:space="preserve">Chậm rãi, trước mặt hiện ra bóng dáng người phụ nữ, ngón tay xinh đẹp luôn kẹp điếu thuốc, mái tóc xoăn dài đến bả vai, dáng người mảnh khảnh…</w:t>
      </w:r>
      <w:r>
        <w:br w:type="textWrapping"/>
      </w:r>
      <w:r>
        <w:br w:type="textWrapping"/>
      </w:r>
      <w:r>
        <w:t xml:space="preserve">Gương mặt lạnh lùng, nhưng luôn quan tâm đến mình, sống nương tựa lẫn nhau nhiều năm, trong lòng mình đã nhận thức đó là người thân duy nhất.</w:t>
      </w:r>
      <w:r>
        <w:br w:type="textWrapping"/>
      </w:r>
      <w:r>
        <w:br w:type="textWrapping"/>
      </w:r>
      <w:r>
        <w:t xml:space="preserve">“Năm đó say rượu ngoài ý muốn, đối phương không phải mẹ cậu, mà là một người trong quán rượu…”</w:t>
      </w:r>
      <w:r>
        <w:br w:type="textWrapping"/>
      </w:r>
      <w:r>
        <w:br w:type="textWrapping"/>
      </w:r>
      <w:r>
        <w:t xml:space="preserve">“Không cần nói nữa.”</w:t>
      </w:r>
      <w:r>
        <w:br w:type="textWrapping"/>
      </w:r>
      <w:r>
        <w:br w:type="textWrapping"/>
      </w:r>
      <w:r>
        <w:t xml:space="preserve">Cúi đầu xuống, cắt ngang lời hắn, xoay người rời đi, đóng cửa, dựa vào tường, trượt xuống —— mất một đoạn thời gian rất dài, cơ hồ có thể đếm rõ ràng nhịp tim của mình.</w:t>
      </w:r>
      <w:r>
        <w:br w:type="textWrapping"/>
      </w:r>
      <w:r>
        <w:br w:type="textWrapping"/>
      </w:r>
      <w:r>
        <w:t xml:space="preserve">Người bên trong không đi ra, Giang Ninh ngồi dưới đất tựa vào cánh cửa, rất lâu, đã mất đi năng lực suy nghĩ, trong đầu không ngừng lặp lại lời nói của hắn.</w:t>
      </w:r>
      <w:r>
        <w:br w:type="textWrapping"/>
      </w:r>
      <w:r>
        <w:br w:type="textWrapping"/>
      </w:r>
      <w:r>
        <w:t xml:space="preserve">Đoan Mộc Thanh và cậu không có bất cứ quan hệ nào…</w:t>
      </w:r>
      <w:r>
        <w:br w:type="textWrapping"/>
      </w:r>
      <w:r>
        <w:br w:type="textWrapping"/>
      </w:r>
      <w:r>
        <w:t xml:space="preserve">Không biết trôi qua bao lâu, sắc trời tối dần, ánh sáng vàng lúc chạng vạng rọi vào phòng, Giang Ninh như bừng tỉnh khỏi mộng, thấy rõ hết thảy trước mắt.</w:t>
      </w:r>
      <w:r>
        <w:br w:type="textWrapping"/>
      </w:r>
      <w:r>
        <w:br w:type="textWrapping"/>
      </w:r>
      <w:r>
        <w:t xml:space="preserve">Lấy cánh tay run rẩy chống người chậm rãi đứng lên, chân cũng có chút run.</w:t>
      </w:r>
      <w:r>
        <w:br w:type="textWrapping"/>
      </w:r>
      <w:r>
        <w:br w:type="textWrapping"/>
      </w:r>
      <w:r>
        <w:t xml:space="preserve">Lúc đi đến phòng ngủ, thấy Giang Sơn đang đắp chăn, mắt nhắm lại, nước trên bàn vẫn đầy như trước, thuốc cũng chưa hề động qua.</w:t>
      </w:r>
      <w:r>
        <w:br w:type="textWrapping"/>
      </w:r>
      <w:r>
        <w:br w:type="textWrapping"/>
      </w:r>
      <w:r>
        <w:t xml:space="preserve">Ngồi bên giường, nhẹ nhàng lay lay người ông ấy, người kia có lẽ cũng không ngủ, mở mắt, nhìn Giang Ninh mỉm cười.</w:t>
      </w:r>
      <w:r>
        <w:br w:type="textWrapping"/>
      </w:r>
      <w:r>
        <w:br w:type="textWrapping"/>
      </w:r>
      <w:r>
        <w:t xml:space="preserve">“Chú uống thuốc trước đi đã.”</w:t>
      </w:r>
      <w:r>
        <w:br w:type="textWrapping"/>
      </w:r>
      <w:r>
        <w:br w:type="textWrapping"/>
      </w:r>
      <w:r>
        <w:t xml:space="preserve">Giang Sơn lắc lắc đầu, nhấp nháy môi tựa hồ muốn nói gì đó, lại chỉ có thể phát ra tiếng ô ô.</w:t>
      </w:r>
      <w:r>
        <w:br w:type="textWrapping"/>
      </w:r>
      <w:r>
        <w:br w:type="textWrapping"/>
      </w:r>
      <w:r>
        <w:t xml:space="preserve">Giang Ninh lấy điện thoại ra bấm một hàng chữ đưa cho hắn, “Chú muốn nói gì, đánh vào đây.”</w:t>
      </w:r>
      <w:r>
        <w:br w:type="textWrapping"/>
      </w:r>
      <w:r>
        <w:br w:type="textWrapping"/>
      </w:r>
      <w:r>
        <w:t xml:space="preserve">Người kia nhận điện thoại, rất nhanh đánh xuống.</w:t>
      </w:r>
      <w:r>
        <w:br w:type="textWrapping"/>
      </w:r>
      <w:r>
        <w:br w:type="textWrapping"/>
      </w:r>
      <w:r>
        <w:t xml:space="preserve">“Cổ họng của ta sưng lên không thể nói chuyện, vừa rồi tên kia gọi con ra ngoài nói cái gì?” Biểu tình nghi hoặc.</w:t>
      </w:r>
      <w:r>
        <w:br w:type="textWrapping"/>
      </w:r>
      <w:r>
        <w:br w:type="textWrapping"/>
      </w:r>
      <w:r>
        <w:t xml:space="preserve">Chẳng lẽ ông ấy không biết chuyện?</w:t>
      </w:r>
      <w:r>
        <w:br w:type="textWrapping"/>
      </w:r>
      <w:r>
        <w:br w:type="textWrapping"/>
      </w:r>
      <w:r>
        <w:t xml:space="preserve">Giang Ninh trầm mặc một lát, “Không có gì, tiết thanh minh năm nay, tôi muốn đi bái tế mẹ, chú đi cùng không?”</w:t>
      </w:r>
      <w:r>
        <w:br w:type="textWrapping"/>
      </w:r>
      <w:r>
        <w:br w:type="textWrapping"/>
      </w:r>
      <w:r>
        <w:t xml:space="preserve">“Ừ, cùng đi.”</w:t>
      </w:r>
      <w:r>
        <w:br w:type="textWrapping"/>
      </w:r>
      <w:r>
        <w:br w:type="textWrapping"/>
      </w:r>
      <w:r>
        <w:t xml:space="preserve">“Thân thể chú không có việc gì, chỉ bị đau họng thôi sao?”</w:t>
      </w:r>
      <w:r>
        <w:br w:type="textWrapping"/>
      </w:r>
      <w:r>
        <w:br w:type="textWrapping"/>
      </w:r>
      <w:r>
        <w:t xml:space="preserve">“Bị cảm nghiêm trọng, ngày hôm qua vẫn sốt, sáng nay mới tỉnh.”</w:t>
      </w:r>
      <w:r>
        <w:br w:type="textWrapping"/>
      </w:r>
      <w:r>
        <w:br w:type="textWrapping"/>
      </w:r>
      <w:r>
        <w:t xml:space="preserve">Đây là hôn mê theo lời Cổ Duy? Thật là cao minh.</w:t>
      </w:r>
      <w:r>
        <w:br w:type="textWrapping"/>
      </w:r>
      <w:r>
        <w:br w:type="textWrapping"/>
      </w:r>
      <w:r>
        <w:t xml:space="preserve">Trong lòng thầm cười lạnh, ngoài mặt lại làm như không có gì, “Hai ngày nữa tôi quay về trường học, chú bảo Cổ Duy đi đi.”</w:t>
      </w:r>
      <w:r>
        <w:br w:type="textWrapping"/>
      </w:r>
      <w:r>
        <w:br w:type="textWrapping"/>
      </w:r>
      <w:r>
        <w:t xml:space="preserve">“Sao vậy, con ghét cậu ta sao?”</w:t>
      </w:r>
      <w:r>
        <w:br w:type="textWrapping"/>
      </w:r>
      <w:r>
        <w:br w:type="textWrapping"/>
      </w:r>
      <w:r>
        <w:t xml:space="preserve">Giang Ninh nhẹ nhàng cười, “Không thể không có tâm phòng người, chú và anh ta ở cạnh nhau nhiều năm như vậy, anh ta là người hiểu rõ chú nhất, ngộ nhỡ có một ngày chú đắc tội, anh ta sẽ rất dễ dàng hủy diệt chú.”</w:t>
      </w:r>
      <w:r>
        <w:br w:type="textWrapping"/>
      </w:r>
      <w:r>
        <w:br w:type="textWrapping"/>
      </w:r>
      <w:r>
        <w:t xml:space="preserve">“Con đứa nhỏ này, nhỏ như vậy đã biết tính toán chi li.” Giang Sơn cũng nở nụ cười ôn nhu, vươn tay ra, nhẹ nhàng xoa xoa đầu đứa con, sau đó rút tay lại tiếp tục đánh chữ.</w:t>
      </w:r>
      <w:r>
        <w:br w:type="textWrapping"/>
      </w:r>
      <w:r>
        <w:br w:type="textWrapping"/>
      </w:r>
      <w:r>
        <w:t xml:space="preserve">“Con chịu nói chuyện thân thiết với ta như vậy, ta thật sự rất vui, không muốn gọi ba cũng không sao, con không ghét ta, ta đã mãn nguyện rồi.”</w:t>
      </w:r>
      <w:r>
        <w:br w:type="textWrapping"/>
      </w:r>
      <w:r>
        <w:br w:type="textWrapping"/>
      </w:r>
      <w:r>
        <w:t xml:space="preserve">Giang Ninh trầm mặc một lát, nhẹ giọng nói, “Tôi muốn dùng lại tên cũ, Đoan Mộc Ninh, được không?”</w:t>
      </w:r>
      <w:r>
        <w:br w:type="textWrapping"/>
      </w:r>
      <w:r>
        <w:br w:type="textWrapping"/>
      </w:r>
      <w:r>
        <w:t xml:space="preserve">Giang Sơn ngẩn người, nhẹ nhàng mỉm cười, “Con thích là được.”</w:t>
      </w:r>
      <w:r>
        <w:br w:type="textWrapping"/>
      </w:r>
      <w:r>
        <w:br w:type="textWrapping"/>
      </w:r>
      <w:r>
        <w:t xml:space="preserve">Buổi tối nằm trên giường không ngủ được, tưởng tượng nỗi đau khổ khi năm đó Chu Phóng biết mình đã chết, trái tim như bị thứ gì đè nặng, đau đớn vô cùng.</w:t>
      </w:r>
      <w:r>
        <w:br w:type="textWrapping"/>
      </w:r>
      <w:r>
        <w:br w:type="textWrapping"/>
      </w:r>
      <w:r>
        <w:t xml:space="preserve">Nhưng hôm nay hai người lại vừa xảy ra hiểu lầm, chẳng lẽ mặt dày gọi điện cho hắn sao?</w:t>
      </w:r>
      <w:r>
        <w:br w:type="textWrapping"/>
      </w:r>
      <w:r>
        <w:br w:type="textWrapping"/>
      </w:r>
      <w:r>
        <w:t xml:space="preserve">Cầm di động do dự một lúc, màn hình đột nhiên sáng lên, khiến trong lòng khẩn trương.</w:t>
      </w:r>
      <w:r>
        <w:br w:type="textWrapping"/>
      </w:r>
      <w:r>
        <w:br w:type="textWrapping"/>
      </w:r>
      <w:r>
        <w:t xml:space="preserve">Nhận điện, bình bình đạm đạm ừ một tiếng, bên kia trầm mặc một lúc, ôn nhu nói, “Tôi gửi nhiều tin nhắn như vậy, sao lại không trả lời?”</w:t>
      </w:r>
      <w:r>
        <w:br w:type="textWrapping"/>
      </w:r>
      <w:r>
        <w:br w:type="textWrapping"/>
      </w:r>
      <w:r>
        <w:t xml:space="preserve">Có lẽ là buổi chiều dùng điện thoại nói chuyện với ba, đã chỉnh chế độ yên lặng…</w:t>
      </w:r>
      <w:r>
        <w:br w:type="textWrapping"/>
      </w:r>
      <w:r>
        <w:br w:type="textWrapping"/>
      </w:r>
      <w:r>
        <w:t xml:space="preserve">“Tôi không nhìn thấy.”</w:t>
      </w:r>
      <w:r>
        <w:br w:type="textWrapping"/>
      </w:r>
      <w:r>
        <w:br w:type="textWrapping"/>
      </w:r>
      <w:r>
        <w:t xml:space="preserve">“Được rồi, đừng giận nữa, buổi sáng tôi nói vậy không phải nghi ngờ cậu, cậu cũng không thể gạt tôi nói ba bị hôn mê được đúng không, tôi lúc ấy vừa từ tòa án về, đầu óc có chút rối loạn, nói chuyện không cẩn thận, cậu đừng để trong lòng, nghe không?”</w:t>
      </w:r>
      <w:r>
        <w:br w:type="textWrapping"/>
      </w:r>
      <w:r>
        <w:br w:type="textWrapping"/>
      </w:r>
      <w:r>
        <w:t xml:space="preserve">“Ừ.” Cúi đầu nắm chặt tay, trong lòng ấm áp.</w:t>
      </w:r>
      <w:r>
        <w:br w:type="textWrapping"/>
      </w:r>
      <w:r>
        <w:br w:type="textWrapping"/>
      </w:r>
      <w:r>
        <w:t xml:space="preserve">Chu Phóng dừng một chút, “Hôm nào gặp mặt được không?”</w:t>
      </w:r>
      <w:r>
        <w:br w:type="textWrapping"/>
      </w:r>
      <w:r>
        <w:br w:type="textWrapping"/>
      </w:r>
      <w:r>
        <w:t xml:space="preserve">“Tôi hiện rất muốn gặp anh, anh đến đón tôi được không? Tôi đến quán cà phê đầu đường chờ anh.”</w:t>
      </w:r>
      <w:r>
        <w:br w:type="textWrapping"/>
      </w:r>
      <w:r>
        <w:br w:type="textWrapping"/>
      </w:r>
      <w:r>
        <w:t xml:space="preserve">“Tuân lệnh.”</w:t>
      </w:r>
      <w:r>
        <w:br w:type="textWrapping"/>
      </w:r>
      <w:r>
        <w:br w:type="textWrapping"/>
      </w:r>
      <w:r>
        <w:t xml:space="preserve">Mười phút sau, Chu Phóng chạy đến, Đoan Mộc Ninh mặt lạnh chất vấn hắn, “Lại phóng xe?”</w:t>
      </w:r>
      <w:r>
        <w:br w:type="textWrapping"/>
      </w:r>
      <w:r>
        <w:br w:type="textWrapping"/>
      </w:r>
      <w:r>
        <w:t xml:space="preserve">Chu Phóng cười ôm chặt cậu vào lòng, “Bởi vì rất nhớ cậu, sau này sẽ không như vậy.”</w:t>
      </w:r>
      <w:r>
        <w:br w:type="textWrapping"/>
      </w:r>
      <w:r>
        <w:br w:type="textWrapping"/>
      </w:r>
      <w:r>
        <w:t xml:space="preserve">Sau khi về đến nhà Đoan Mộc Ninh đi vào bếp, làm đồ ăn cho Chu Phóng.</w:t>
      </w:r>
      <w:r>
        <w:br w:type="textWrapping"/>
      </w:r>
      <w:r>
        <w:br w:type="textWrapping"/>
      </w:r>
      <w:r>
        <w:t xml:space="preserve">Mặt đối mặt ăn khuya, hai người đều không nói lời nào, chỉ đôi khi ngẫu nhiên ngẩng đầu nhìn đối phương nhẹ nhàng mỉm cười.</w:t>
      </w:r>
      <w:r>
        <w:br w:type="textWrapping"/>
      </w:r>
      <w:r>
        <w:br w:type="textWrapping"/>
      </w:r>
      <w:r>
        <w:t xml:space="preserve">“Ba cậu thế nào rồi?” Chu Phóng đột nhiên hỏi, “Sáng nay tôi nhìn thấy ông ấy ngồi trong xe, vốn nghĩ ông ấy đến đón Cổ Duy, sau nghĩ lại lại cảm thấy không đúng.”</w:t>
      </w:r>
      <w:r>
        <w:br w:type="textWrapping"/>
      </w:r>
      <w:r>
        <w:br w:type="textWrapping"/>
      </w:r>
      <w:r>
        <w:t xml:space="preserve">“Không nói chuyện này nữa.” Đoan Mộc Ninh cắt ngang lời hắn.</w:t>
      </w:r>
      <w:r>
        <w:br w:type="textWrapping"/>
      </w:r>
      <w:r>
        <w:br w:type="textWrapping"/>
      </w:r>
      <w:r>
        <w:t xml:space="preserve">Chu Phóng trầm mặc một lát, mới khe khẽ thở dài, “Tôi không nói với cậu chuyện lên tòa là sợ cậu lo lắng, một bên là tôi, một bên là công ty ba cậu, cậu kẹp ở giữa không tốt, biết không?”</w:t>
      </w:r>
      <w:r>
        <w:br w:type="textWrapping"/>
      </w:r>
      <w:r>
        <w:br w:type="textWrapping"/>
      </w:r>
      <w:r>
        <w:t xml:space="preserve">“Tôi hiểu.”</w:t>
      </w:r>
      <w:r>
        <w:br w:type="textWrapping"/>
      </w:r>
      <w:r>
        <w:br w:type="textWrapping"/>
      </w:r>
      <w:r>
        <w:t xml:space="preserve">“Nhà xuất bản ký phát hành tác phẩm đầu tiên của tôi, không ngờ là nhà xuất bản Tân Tân của ba cậu. Hiện tại hợp đồng hết hạn, Cổ Duy không chịu giải ước còn bắt tôi ra bản kỷ niệm để kiếm thêm tiền, thời gian trước sách mới của tôi cũng ký với bọn họ, nói tới nói lui không thành, bên kia không chịu nhượng bộ, đành phải gặp nhau trên tòa.” Dừng một chút, cười nói, “Ba cậu có trợ thủ như hắn, thật là có phúc, hắn rất có bản lĩnh kinh doanh, lòng dạ độc ác, không hề nể tình.”</w:t>
      </w:r>
      <w:r>
        <w:br w:type="textWrapping"/>
      </w:r>
      <w:r>
        <w:br w:type="textWrapping"/>
      </w:r>
      <w:r>
        <w:t xml:space="preserve">“Tình? Anh ta với anh có tình gì chứ.”</w:t>
      </w:r>
      <w:r>
        <w:br w:type="textWrapping"/>
      </w:r>
      <w:r>
        <w:br w:type="textWrapping"/>
      </w:r>
      <w:r>
        <w:t xml:space="preserve">“Hắn không phải biết quan hệ của chúng ta sao?” Gắp đồ ăn, vừa ăn vừa nói, “Năm đó tôi đến gặp bọn họ, ánh mắt anh ta nhìn tôi rất sắc bén, nhưng lại ý vị thâm trường nói dường như tôi quan tâm cậu hơi quá vân vân, tôi nghĩ hắn cũng đoán được, bằng không sau khi cậu gặp tai nạn xe sẽ không lập tức tách chúng ta ra, nói dối cậu đã chết.”</w:t>
      </w:r>
      <w:r>
        <w:br w:type="textWrapping"/>
      </w:r>
      <w:r>
        <w:br w:type="textWrapping"/>
      </w:r>
      <w:r>
        <w:t xml:space="preserve">Ngón tay Đoan Mộc Ninh run lên, “Ăn cơm đi, đừng nói chuyện này nữa.”</w:t>
      </w:r>
      <w:r>
        <w:br w:type="textWrapping"/>
      </w:r>
      <w:r>
        <w:br w:type="textWrapping"/>
      </w:r>
      <w:r>
        <w:t xml:space="preserve">Chẳng lẽ lời nói dối kia là do mình giật dây thật sao? Nếu Chu Phóng biết được khẳng định càng thêm khó chịu, hơn nữa mình vì thổ lộ bị cự tuyệt mà bày ra màn kịch này, trái tim có phải càng thất vọng cùng nguội lạnh không?</w:t>
      </w:r>
      <w:r>
        <w:br w:type="textWrapping"/>
      </w:r>
      <w:r>
        <w:br w:type="textWrapping"/>
      </w:r>
      <w:r>
        <w:t xml:space="preserve">Nếu hắn đã nghĩ do Cổ Duy làm, kia… mình sẽ không tự tát tai mà giải thích.</w:t>
      </w:r>
      <w:r>
        <w:br w:type="textWrapping"/>
      </w:r>
      <w:r>
        <w:br w:type="textWrapping"/>
      </w:r>
      <w:r>
        <w:t xml:space="preserve">Sau khi ăn xong Đoan Mộc Ninh dọn dẹp chén đĩa đi vào bếp, Chu Phóng tự giác đi theo cậu, từ phía sau ôm lấy, đem cằm đặt trên vai Đoan Mộc Ninh.</w:t>
      </w:r>
      <w:r>
        <w:br w:type="textWrapping"/>
      </w:r>
      <w:r>
        <w:br w:type="textWrapping"/>
      </w:r>
      <w:r>
        <w:t xml:space="preserve">“Ai, Tiểu Ninh nhà chúng ta thật siêng năng.”</w:t>
      </w:r>
      <w:r>
        <w:br w:type="textWrapping"/>
      </w:r>
      <w:r>
        <w:br w:type="textWrapping"/>
      </w:r>
      <w:r>
        <w:t xml:space="preserve">Đoan Mộc Ninh cười cười, vừa rửa chén vừa nói, “Anh thì lại rất lười, giống như lợn… ách…” Thanh âm đột nhiên nghẹn lại ở cổ, bởi vì có bàn tay hư hỏng len lỏi vào trong lớp áo.</w:t>
      </w:r>
      <w:r>
        <w:br w:type="textWrapping"/>
      </w:r>
      <w:r>
        <w:br w:type="textWrapping"/>
      </w:r>
      <w:r>
        <w:t xml:space="preserve">Đoan Mộc Ninh hô hấp dồn dập, thân thể cứng đờ, cảm giác bàn tay to lớn kia nhẹ nhàng di chuyển lên trên, cuối cùng dừng lại ở điểm mẫn cảm trước ngực, còn cố ý nhéo nhéo đầu nhũ.</w:t>
      </w:r>
      <w:r>
        <w:br w:type="textWrapping"/>
      </w:r>
      <w:r>
        <w:br w:type="textWrapping"/>
      </w:r>
      <w:r>
        <w:t xml:space="preserve">Nơi đó rất nhanh cứng lên, bị hắn vuốt ve đùa bỡn, hai người không nói lời nào, Đoan Mộc Ninh cảm thấy tim đập đến nỗi có thể nghe thấy rõ ràng.</w:t>
      </w:r>
      <w:r>
        <w:br w:type="textWrapping"/>
      </w:r>
      <w:r>
        <w:br w:type="textWrapping"/>
      </w:r>
      <w:r>
        <w:t xml:space="preserve">Lúc hắn dừng tay liền nhanh chóng đem chén đĩa đi cất, sau đó tự giác lùi lại ngã vào lòng Chu Phóng.</w:t>
      </w:r>
      <w:r>
        <w:br w:type="textWrapping"/>
      </w:r>
      <w:r>
        <w:br w:type="textWrapping"/>
      </w:r>
      <w:r>
        <w:t xml:space="preserve">“Ha ha, rất chủ động a.”</w:t>
      </w:r>
      <w:r>
        <w:br w:type="textWrapping"/>
      </w:r>
      <w:r>
        <w:br w:type="textWrapping"/>
      </w:r>
      <w:r>
        <w:t xml:space="preserve">Chu Phóng còn chưa nói xong, Đoan Mộc Ninh xoay người lại, nhẹ nhàng ôm lấy Chu Phóng, “Đi lên giường.”</w:t>
      </w:r>
      <w:r>
        <w:br w:type="textWrapping"/>
      </w:r>
      <w:r>
        <w:br w:type="textWrapping"/>
      </w:r>
      <w:r>
        <w:t xml:space="preserve">“Tôi đùa cậu thôi.” Chu Phóng ôn nhu xoa xoa tóc Đoan Mộc Ninh, “Cậu gấp như vậy làm gì?”</w:t>
      </w:r>
      <w:r>
        <w:br w:type="textWrapping"/>
      </w:r>
      <w:r>
        <w:br w:type="textWrapping"/>
      </w:r>
      <w:r>
        <w:t xml:space="preserve">“Làm cho tôi cảm giác được anh yêu tôi, Chu Phóng…” Chôn mặt trong lòng hắn, hốc mắt chua xót, cánh tay cũng ôm chặt hơn.</w:t>
      </w:r>
      <w:r>
        <w:br w:type="textWrapping"/>
      </w:r>
      <w:r>
        <w:br w:type="textWrapping"/>
      </w:r>
      <w:r>
        <w:t xml:space="preserve">Còn nhớ rõ năm đó, vừa biết mình sinh ra là ngoài ý muốn, trong căn nhà lạnh tanh kia, chính Chu Phóng ôm chặt lấy mình nói không sao cả, mặc kệ cậu sinh ra như thế nào, có tôi ở đây, cậu sau này sẽ sống hạnh phúc.</w:t>
      </w:r>
      <w:r>
        <w:br w:type="textWrapping"/>
      </w:r>
      <w:r>
        <w:br w:type="textWrapping"/>
      </w:r>
      <w:r>
        <w:t xml:space="preserve">Khi đó mình còn là một đứa trẻ, đem lời nói của hắn xem như tín ngưỡng khắc sâu trong lòng.</w:t>
      </w:r>
      <w:r>
        <w:br w:type="textWrapping"/>
      </w:r>
      <w:r>
        <w:br w:type="textWrapping"/>
      </w:r>
      <w:r>
        <w:t xml:space="preserve">Hiện tại biết được người mẹ mà mình thích nhất lại không phải mẹ ruột, thời điểm khó khăn nhất, vẫn là Chu Phóng ở bên cạnh mình.</w:t>
      </w:r>
      <w:r>
        <w:br w:type="textWrapping"/>
      </w:r>
      <w:r>
        <w:br w:type="textWrapping"/>
      </w:r>
      <w:r>
        <w:t xml:space="preserve">Nhưng lúc hắn khổ sở nhất, lúc hắn nghĩ rằng Đoan Mộc Ninh đã chết, mình đang làm gì?</w:t>
      </w:r>
      <w:r>
        <w:br w:type="textWrapping"/>
      </w:r>
      <w:r>
        <w:br w:type="textWrapping"/>
      </w:r>
      <w:r>
        <w:t xml:space="preserve">Đang bày ra âm mưu quỷ kế.</w:t>
      </w:r>
      <w:r>
        <w:br w:type="textWrapping"/>
      </w:r>
      <w:r>
        <w:br w:type="textWrapping"/>
      </w:r>
      <w:r>
        <w:t xml:space="preserve">Hắn luôn vào lúc mình cần nhất cho mình ấm áp, mình lại trong lúc hắn đau khổ nhất đâm hắn một đao.</w:t>
      </w:r>
      <w:r>
        <w:br w:type="textWrapping"/>
      </w:r>
      <w:r>
        <w:br w:type="textWrapping"/>
      </w:r>
      <w:r>
        <w:t xml:space="preserve">Tại sao lại biến thành như vậy? Rõ ràng hắn là người mình yêu nhất, nhưng người tổn thương hắn sâu sắc nhất vẫn luôn là mình?</w:t>
      </w:r>
      <w:r>
        <w:br w:type="textWrapping"/>
      </w:r>
      <w:r>
        <w:br w:type="textWrapping"/>
      </w:r>
      <w:r>
        <w:t xml:space="preserve">“Tiểu Ninh, cậu làm sao vậy?” Nhận thấy được tâm tình người trong lòng thay đổi, Chu Phóng nhẹ nhàng nâng cằm, cùng cậu đối diện.</w:t>
      </w:r>
      <w:r>
        <w:br w:type="textWrapping"/>
      </w:r>
      <w:r>
        <w:br w:type="textWrapping"/>
      </w:r>
      <w:r>
        <w:t xml:space="preserve">Cậu ấy lại đột nhiên đưa môi dán lên, đầu lưỡi thăm dò tiến vào, nhẹ nhàng mềm mại cuốn lấy lưỡi Chu Phóng.</w:t>
      </w:r>
      <w:r>
        <w:br w:type="textWrapping"/>
      </w:r>
      <w:r>
        <w:br w:type="textWrapping"/>
      </w:r>
      <w:r>
        <w:t xml:space="preserve">Đoan Mộc Ninh nhắm mắt lại, hôn rất nghiêm túc, Chu Phóng cũng thật tự nhiên vươn tay kéo cậu vào trong lòng.</w:t>
      </w:r>
      <w:r>
        <w:br w:type="textWrapping"/>
      </w:r>
      <w:r>
        <w:br w:type="textWrapping"/>
      </w:r>
      <w:r>
        <w:t xml:space="preserve">Nụ hôn ôn nhu của hai người bắt đầu xuất thần, rất nhanh trở nên nhiệt liệt, vừa ôm hôn vừa hướng phòng ngủ đi đến, sau khi đụng mép giường Chu Phóng đẩy người áp đảo trên giường.</w:t>
      </w:r>
      <w:r>
        <w:br w:type="textWrapping"/>
      </w:r>
      <w:r>
        <w:br w:type="textWrapping"/>
      </w:r>
      <w:r>
        <w:t xml:space="preserve">Chống cánh tay nhìn người dưới thân nhẹ nhàng thở dốc, Chu Phóng đến gần hôn lên trán cậu, “Sao hôm nay lại nhiệt tình như vậy?”</w:t>
      </w:r>
      <w:r>
        <w:br w:type="textWrapping"/>
      </w:r>
      <w:r>
        <w:br w:type="textWrapping"/>
      </w:r>
      <w:r>
        <w:t xml:space="preserve">“Nhiệt tình không tốt sao? Chẳng lẽ anh muốn ôm một khối băng.” Dùng thanh âm khàn khàn ghé sát vào lỗ tai hắn nói, hơi thở mị hoặc, đồng thời khóe miệng nhẹ nhàng cong lên, thân thể thuận thế vừa trợt, ngón tay nhanh chóng cởi bỏ y phục trên người hắn.</w:t>
      </w:r>
      <w:r>
        <w:br w:type="textWrapping"/>
      </w:r>
      <w:r>
        <w:br w:type="textWrapping"/>
      </w:r>
      <w:r>
        <w:t xml:space="preserve">Nhìn bộ vị đang trướng đại trước mắt, hít vào một hơi, vừa định há mồm ngậm vào, lại bị Chu Phóng đè bả vai giữ lại.</w:t>
      </w:r>
      <w:r>
        <w:br w:type="textWrapping"/>
      </w:r>
      <w:r>
        <w:br w:type="textWrapping"/>
      </w:r>
      <w:r>
        <w:t xml:space="preserve">Đối diện ánh mắt sắc bén của hắn, Đoan Mộc Ninh không chịu được nắm chặt tay, mặt lại tỏ vẻ như không việc gì nói, “Anh không muốn thử sao? Tôi nghe nói như vậy rất thoải mái.”</w:t>
      </w:r>
      <w:r>
        <w:br w:type="textWrapping"/>
      </w:r>
      <w:r>
        <w:br w:type="textWrapping"/>
      </w:r>
      <w:r>
        <w:t xml:space="preserve">“Cậu rốt cuộc làm sao vậy?” Người kiêu ngạo như cậu, cư nhiên nguyện ý làm đến loại này?</w:t>
      </w:r>
      <w:r>
        <w:br w:type="textWrapping"/>
      </w:r>
      <w:r>
        <w:br w:type="textWrapping"/>
      </w:r>
      <w:r>
        <w:t xml:space="preserve">“Không có gì…” Cố gắng chịu đựng, trong lòng lại càng thêm khó chịu, trái tim như bị ai đó bóp mạnh rồi rất nhanh buông ra, từng đợt thật thật tại tại đầy đau đớn.</w:t>
      </w:r>
      <w:r>
        <w:br w:type="textWrapping"/>
      </w:r>
      <w:r>
        <w:br w:type="textWrapping"/>
      </w:r>
      <w:r>
        <w:t xml:space="preserve">“Nói cho tôi biết được không?”</w:t>
      </w:r>
      <w:r>
        <w:br w:type="textWrapping"/>
      </w:r>
      <w:r>
        <w:br w:type="textWrapping"/>
      </w:r>
      <w:r>
        <w:t xml:space="preserve">Thanh âm của hắn ôn nhu như sắp đem người bên dưới hòa tan.</w:t>
      </w:r>
      <w:r>
        <w:br w:type="textWrapping"/>
      </w:r>
      <w:r>
        <w:br w:type="textWrapping"/>
      </w:r>
      <w:r>
        <w:t xml:space="preserve">Lông mi Đoan Mộc Ninh nhẹ nhàng run rẩy, “Ôm tôi, khiến tôi cảm thụ được sự tồn tại của anh, đừng hỏi…”</w:t>
      </w:r>
      <w:r>
        <w:br w:type="textWrapping"/>
      </w:r>
      <w:r>
        <w:br w:type="textWrapping"/>
      </w:r>
      <w:r>
        <w:t xml:space="preserve">Bị người lợi dụng, đùa bỡn, trở thành kẻ tiểu nhân dối trên gạt dưới.</w:t>
      </w:r>
      <w:r>
        <w:br w:type="textWrapping"/>
      </w:r>
      <w:r>
        <w:br w:type="textWrapping"/>
      </w:r>
      <w:r>
        <w:t xml:space="preserve">Việc mình sinh ra vốn đã là trò khôi hài, người thân thích nhất không phải người thân, bằng hữu tín nhiệm vẫn luôn lừa gạt mình, người mình yêu nhất, lại lần nữa thương tổn hắn…</w:t>
      </w:r>
      <w:r>
        <w:br w:type="textWrapping"/>
      </w:r>
      <w:r>
        <w:br w:type="textWrapping"/>
      </w:r>
      <w:r>
        <w:t xml:space="preserve">Nhưng cũng chỉ có hắn nguyện ý bao dung Đoan Mộc Ninh lẫn Giang Ninh không ai chịu được.</w:t>
      </w:r>
      <w:r>
        <w:br w:type="textWrapping"/>
      </w:r>
      <w:r>
        <w:br w:type="textWrapping"/>
      </w:r>
      <w:r>
        <w:t xml:space="preserve">“Tôi không ép cậu, nhưng nhớ kỹ, bất luận thế nào, còn có tôi bên cạnh cậu.”</w:t>
      </w:r>
      <w:r>
        <w:br w:type="textWrapping"/>
      </w:r>
      <w:r>
        <w:br w:type="textWrapping"/>
      </w:r>
      <w:r>
        <w:t xml:space="preserve">Sau khi nói xong, liền nhanh chóng cởi sạch quần áo cậu, cúi người xuống, không chút do dự dùng miệng ngậm lấy khí quan yếu ớt.</w:t>
      </w:r>
      <w:r>
        <w:br w:type="textWrapping"/>
      </w:r>
      <w:r>
        <w:br w:type="textWrapping"/>
      </w:r>
      <w:r>
        <w:t xml:space="preserve">“A…” Thở dốc một tiếng kinh ngạc, tay Đoan Mộc Ninh nắm chặt lấy chăn, “Không cần…”</w:t>
      </w:r>
      <w:r>
        <w:br w:type="textWrapping"/>
      </w:r>
      <w:r>
        <w:br w:type="textWrapping"/>
      </w:r>
      <w:r>
        <w:t xml:space="preserve">Đối phương không lên tiếng, dùng động tác bá đạo cũng không kém phần ôn nhu đáp lại cậu.</w:t>
      </w:r>
      <w:r>
        <w:br w:type="textWrapping"/>
      </w:r>
      <w:r>
        <w:br w:type="textWrapping"/>
      </w:r>
      <w:r>
        <w:t xml:space="preserve">Đầu lưỡi chơi đùa với bộ vị mẫn cảm yếu đuối kia, rất nhanh khiến cho nơi đó cứng lên.</w:t>
      </w:r>
      <w:r>
        <w:br w:type="textWrapping"/>
      </w:r>
      <w:r>
        <w:br w:type="textWrapping"/>
      </w:r>
      <w:r>
        <w:t xml:space="preserve">Chu Phóng dừng một chút, điều chỉnh lại tư thế, ngẩng đầu nhìn cậu nở nụ cười lưu manh, “Muốn chứng minh phải không, tôi tỉ mỉ từ đầu đến chân chứng minh một lần cho cậu thấy.”</w:t>
      </w:r>
      <w:r>
        <w:br w:type="textWrapping"/>
      </w:r>
      <w:r>
        <w:br w:type="textWrapping"/>
      </w:r>
    </w:p>
    <w:p>
      <w:pPr>
        <w:pStyle w:val="Heading2"/>
      </w:pPr>
      <w:bookmarkStart w:id="57" w:name="quyển-2---chương-15-niềm-tin-không-trọn-vẹn"/>
      <w:bookmarkEnd w:id="57"/>
      <w:r>
        <w:t xml:space="preserve">36. Quyển 2 - Chương 15: Niềm Tin Không Trọn Vẹn</w:t>
      </w:r>
    </w:p>
    <w:p>
      <w:pPr>
        <w:pStyle w:val="Compact"/>
      </w:pPr>
      <w:r>
        <w:br w:type="textWrapping"/>
      </w:r>
      <w:r>
        <w:br w:type="textWrapping"/>
      </w:r>
      <w:r>
        <w:t xml:space="preserve">Xấu hổ phóng ra trong miệng hắn, cảm giác trước nay chưa từng có, thật lâu sau không còn cách nào trì hoãn được nữa, Đoan Mộc Ninh đành nằm xụi lơ trên giường mặc cho Chu Phóng bắt đầu nồng nhiệt xâm lược hôn “từ đầu đến chân”.</w:t>
      </w:r>
      <w:r>
        <w:br w:type="textWrapping"/>
      </w:r>
      <w:r>
        <w:br w:type="textWrapping"/>
      </w:r>
      <w:r>
        <w:t xml:space="preserve">Làn da mẫn cảm bị hôn tạo ra những vết hồng ngân, thậm chí bên trong đùi rất ít khi chạm đến, cũng bị đầu lưỡi của hắn lướt qua.</w:t>
      </w:r>
      <w:r>
        <w:br w:type="textWrapping"/>
      </w:r>
      <w:r>
        <w:br w:type="textWrapping"/>
      </w:r>
      <w:r>
        <w:t xml:space="preserve">Bởi vì sợ tổn thương đối phương, dục vọng cố gắng kiềm nén đã không chịu nổi xuống giường xoay người lấy bôi trơn, Chu Phóng kiên nhẫn mở rộng, ánh mắt ôn nhu khó mà che dấu.</w:t>
      </w:r>
      <w:r>
        <w:br w:type="textWrapping"/>
      </w:r>
      <w:r>
        <w:br w:type="textWrapping"/>
      </w:r>
      <w:r>
        <w:t xml:space="preserve">Lúc sau, kiên định tiến vào.</w:t>
      </w:r>
      <w:r>
        <w:br w:type="textWrapping"/>
      </w:r>
      <w:r>
        <w:br w:type="textWrapping"/>
      </w:r>
      <w:r>
        <w:t xml:space="preserve">Nháy mắt kết hợp, bởi vì đau đớn, khổ sở, hạnh phúc, đủ loại cảm xúc hỗn loạn cùng một chỗ, ánh mắt Đoan Mộc Ninh trở nên mơ hồ.</w:t>
      </w:r>
      <w:r>
        <w:br w:type="textWrapping"/>
      </w:r>
      <w:r>
        <w:br w:type="textWrapping"/>
      </w:r>
      <w:r>
        <w:t xml:space="preserve">Khóe mắt đột nhiên cảm giác ấm nóng, là hắn nhẹ nhàng hôn lên hai mắt mình.</w:t>
      </w:r>
      <w:r>
        <w:br w:type="textWrapping"/>
      </w:r>
      <w:r>
        <w:br w:type="textWrapping"/>
      </w:r>
      <w:r>
        <w:t xml:space="preserve">Ôm chặt lưng hắn, phóng túng bản thân, phóng túng rên rỉ.</w:t>
      </w:r>
      <w:r>
        <w:br w:type="textWrapping"/>
      </w:r>
      <w:r>
        <w:br w:type="textWrapping"/>
      </w:r>
      <w:r>
        <w:t xml:space="preserve">“Chu Phóng…” nhấc người đến gần hơn, khiến cho hắn tiến vào càng sâu, ôm chặt hắn, ghé sát tai hắn nhẹ giọng nói, “Đừng rời bỏ tôi, Chu Phóng.”</w:t>
      </w:r>
      <w:r>
        <w:br w:type="textWrapping"/>
      </w:r>
      <w:r>
        <w:br w:type="textWrapping"/>
      </w:r>
      <w:r>
        <w:t xml:space="preserve">Lặp lại rất nhiều lần, có lẽ chỉ muốn khiến bản thân an tâm.</w:t>
      </w:r>
      <w:r>
        <w:br w:type="textWrapping"/>
      </w:r>
      <w:r>
        <w:br w:type="textWrapping"/>
      </w:r>
      <w:r>
        <w:t xml:space="preserve">Hắn đáp lại, là lần nữa điên cuồng tiến lên.</w:t>
      </w:r>
      <w:r>
        <w:br w:type="textWrapping"/>
      </w:r>
      <w:r>
        <w:br w:type="textWrapping"/>
      </w:r>
      <w:r>
        <w:t xml:space="preserve">Giống như muốn đem thân thể bẻ gãy, muốn cho hai người hòa vào nhau.</w:t>
      </w:r>
      <w:r>
        <w:br w:type="textWrapping"/>
      </w:r>
      <w:r>
        <w:br w:type="textWrapping"/>
      </w:r>
      <w:r>
        <w:t xml:space="preserve">Kịch liệt như vậy là muốn chứng mình điều gì? Hay là đang trút ra bất an trong lòng.</w:t>
      </w:r>
      <w:r>
        <w:br w:type="textWrapping"/>
      </w:r>
      <w:r>
        <w:br w:type="textWrapping"/>
      </w:r>
      <w:r>
        <w:t xml:space="preserve">Dây dưa, thở dốc, kịch liệt tiến vào.</w:t>
      </w:r>
      <w:r>
        <w:br w:type="textWrapping"/>
      </w:r>
      <w:r>
        <w:br w:type="textWrapping"/>
      </w:r>
      <w:r>
        <w:t xml:space="preserve">Ôm ấp, triền miên, nụ hôn ôn nhu.</w:t>
      </w:r>
      <w:r>
        <w:br w:type="textWrapping"/>
      </w:r>
      <w:r>
        <w:br w:type="textWrapping"/>
      </w:r>
      <w:r>
        <w:t xml:space="preserve">Thời khắc thân mật nhất, lại cảm thấy người bên cạnh thật sự cách rất xa.</w:t>
      </w:r>
      <w:r>
        <w:br w:type="textWrapping"/>
      </w:r>
      <w:r>
        <w:br w:type="textWrapping"/>
      </w:r>
      <w:r>
        <w:t xml:space="preserve">Tình yêu xây dựng từ sự lừa dối cùng thương tổn, sẽ giống như tòa lâu đài xây trên cát không có nền móng ổn định, lời hứa cùng cái ôm này, chỉ là những hòn đá đắp lên làm đẹp cho tòa lâu đài ——</w:t>
      </w:r>
      <w:r>
        <w:br w:type="textWrapping"/>
      </w:r>
      <w:r>
        <w:br w:type="textWrapping"/>
      </w:r>
      <w:r>
        <w:t xml:space="preserve">Đến lúc nó đổ sập, sẽ càng trở nên thê thảm.</w:t>
      </w:r>
      <w:r>
        <w:br w:type="textWrapping"/>
      </w:r>
      <w:r>
        <w:br w:type="textWrapping"/>
      </w:r>
      <w:r>
        <w:t xml:space="preserve">Sáng sớm lúc Đoan Mộc Ninh rời giường, mơ hồ nghe thấy một trận cải vã trong phòng khách, tùy tiện khoác áo, nhẹ nhàng đẩy cửa bước ra.</w:t>
      </w:r>
      <w:r>
        <w:br w:type="textWrapping"/>
      </w:r>
      <w:r>
        <w:br w:type="textWrapping"/>
      </w:r>
      <w:r>
        <w:t xml:space="preserve">“Chu Phóng, anh không cảm thấy mình quản nhiều quá sao?”</w:t>
      </w:r>
      <w:r>
        <w:br w:type="textWrapping"/>
      </w:r>
      <w:r>
        <w:br w:type="textWrapping"/>
      </w:r>
      <w:r>
        <w:t xml:space="preserve">Thanh âm quen thuộc mang theo cảm giác mệt mỏi, là Lâm Vi.</w:t>
      </w:r>
      <w:r>
        <w:br w:type="textWrapping"/>
      </w:r>
      <w:r>
        <w:br w:type="textWrapping"/>
      </w:r>
      <w:r>
        <w:t xml:space="preserve">Cậu ấy tới đây làm gì?</w:t>
      </w:r>
      <w:r>
        <w:br w:type="textWrapping"/>
      </w:r>
      <w:r>
        <w:br w:type="textWrapping"/>
      </w:r>
      <w:r>
        <w:t xml:space="preserve">Đoan Mộc Ninh còn đang nghi hoặc, lại nghe được Chu Phóng nghiêm túc nói, “Tại sao không nói với hắn em căn bản không phải Bảo Đinh? Em không giải thích cũng không cho anh nói rõ ràng, rốt cuộc là vì nguyên nhân gì?”</w:t>
      </w:r>
      <w:r>
        <w:br w:type="textWrapping"/>
      </w:r>
      <w:r>
        <w:br w:type="textWrapping"/>
      </w:r>
      <w:r>
        <w:t xml:space="preserve">“Anh đừng làm mọi chuyện rối rắm thêm nữa, em và hắn chia tay không phải vì chuyện Bảo Đinh, là tính cách không hợp…”</w:t>
      </w:r>
      <w:r>
        <w:br w:type="textWrapping"/>
      </w:r>
      <w:r>
        <w:br w:type="textWrapping"/>
      </w:r>
      <w:r>
        <w:t xml:space="preserve">Nghe đến đó, Đoan Mộc Ninh đóng mạnh cửa lại, Lâm Vi ngồi trên ghế sô pha đột nhiên ngẩng đầu lên, sau khi nhìn thấy Đoan Mộc Ninh liền có chút kinh ngạc, lập tức bình tĩnh trở lại, đứng lên nói với Chu Phóng, “Em về trước, chuyện riêng của em không cần anh quản.”</w:t>
      </w:r>
      <w:r>
        <w:br w:type="textWrapping"/>
      </w:r>
      <w:r>
        <w:br w:type="textWrapping"/>
      </w:r>
      <w:r>
        <w:t xml:space="preserve">Lúc cậu đi tới cửa, Chu Phóng đột nhiên nói, “Nếu không phải lúc đi mua điểm tâm thấy em hồn bay phách lạc từ trong bệnh viện đi ra, anh nhàn rỗi không có việc mà đi quản em sao?”</w:t>
      </w:r>
      <w:r>
        <w:br w:type="textWrapping"/>
      </w:r>
      <w:r>
        <w:br w:type="textWrapping"/>
      </w:r>
      <w:r>
        <w:t xml:space="preserve">Lâm Vi dừng bước, “Chu Phóng, em cho đến bây giờ, đều không cần sự bảo vệ của anh, em có năng lực xử lý tốt chuyện của mình.”</w:t>
      </w:r>
      <w:r>
        <w:br w:type="textWrapping"/>
      </w:r>
      <w:r>
        <w:br w:type="textWrapping"/>
      </w:r>
      <w:r>
        <w:t xml:space="preserve">Nói xong, không hề quay đầu lại, nhẹ nhàng đóng cửa.</w:t>
      </w:r>
      <w:r>
        <w:br w:type="textWrapping"/>
      </w:r>
      <w:r>
        <w:br w:type="textWrapping"/>
      </w:r>
      <w:r>
        <w:t xml:space="preserve">Chu Phóng quay đầu, cùng Đoan Mộc Ninh đối diện một lát, lúc sau khe khẽ thở dài.</w:t>
      </w:r>
      <w:r>
        <w:br w:type="textWrapping"/>
      </w:r>
      <w:r>
        <w:br w:type="textWrapping"/>
      </w:r>
      <w:r>
        <w:t xml:space="preserve">“Lâm Vi và Diệp Kính Văn chia tay.”</w:t>
      </w:r>
      <w:r>
        <w:br w:type="textWrapping"/>
      </w:r>
      <w:r>
        <w:br w:type="textWrapping"/>
      </w:r>
      <w:r>
        <w:t xml:space="preserve">“A.” Đoan Mộc Ninh nhẹ nhàng cười, “Có lẽ bọn họ thật sự là tính cách không hợp, chuyện của người khác tốt hơn là đừng nên nhúng tay vào.”</w:t>
      </w:r>
      <w:r>
        <w:br w:type="textWrapping"/>
      </w:r>
      <w:r>
        <w:br w:type="textWrapping"/>
      </w:r>
      <w:r>
        <w:t xml:space="preserve">“Cậu biết vì sao họ chia tay không?”</w:t>
      </w:r>
      <w:r>
        <w:br w:type="textWrapping"/>
      </w:r>
      <w:r>
        <w:br w:type="textWrapping"/>
      </w:r>
      <w:r>
        <w:t xml:space="preserve">“Không biết.” Dừng một chút, nhẹ giọng nói, “Cũng không có hứng thú muốn biết, ngay cả Diệp Kính Văn là ai tôi còn không biết.”</w:t>
      </w:r>
      <w:r>
        <w:br w:type="textWrapping"/>
      </w:r>
      <w:r>
        <w:br w:type="textWrapping"/>
      </w:r>
      <w:r>
        <w:t xml:space="preserve">Sau đó xoay người đi vào toilet, vừa đi vừa siết chặt tay.</w:t>
      </w:r>
      <w:r>
        <w:br w:type="textWrapping"/>
      </w:r>
      <w:r>
        <w:br w:type="textWrapping"/>
      </w:r>
      <w:r>
        <w:t xml:space="preserve">Chu Phóng thần sắc buồn bã, điện thoại trong túi báo có tin nhắn.</w:t>
      </w:r>
      <w:r>
        <w:br w:type="textWrapping"/>
      </w:r>
      <w:r>
        <w:br w:type="textWrapping"/>
      </w:r>
      <w:r>
        <w:t xml:space="preserve">“Tiểu Ninh, Chu Phóng ở bên ngoài đợi cả đêm…”</w:t>
      </w:r>
      <w:r>
        <w:br w:type="textWrapping"/>
      </w:r>
      <w:r>
        <w:br w:type="textWrapping"/>
      </w:r>
      <w:r>
        <w:t xml:space="preserve">“Tôi không muốn gặp hắn, nói với hắn tôi chết rồi, khiến hắn hoàn toàn quên tôi đi, van anh.”</w:t>
      </w:r>
      <w:r>
        <w:br w:type="textWrapping"/>
      </w:r>
      <w:r>
        <w:br w:type="textWrapping"/>
      </w:r>
      <w:r>
        <w:t xml:space="preserve">Là câu nói nhiều năm trước ở bệnh viện Đoan Mộc Ninh nói với Cổ Duy.</w:t>
      </w:r>
      <w:r>
        <w:br w:type="textWrapping"/>
      </w:r>
      <w:r>
        <w:br w:type="textWrapping"/>
      </w:r>
      <w:r>
        <w:t xml:space="preserve">Chỉ là một câu mà thôi, vì sao đáy lòng như có gì đó sụp đổ?</w:t>
      </w:r>
      <w:r>
        <w:br w:type="textWrapping"/>
      </w:r>
      <w:r>
        <w:br w:type="textWrapping"/>
      </w:r>
      <w:r>
        <w:t xml:space="preserve">Mình cả một đêm ngồi đợi ở hành lang lạnh lẽo của bệnh viện, ngồi cũng không yên, lo lắng đi tới đi lui, chẳng hề buồn ngủ.</w:t>
      </w:r>
      <w:r>
        <w:br w:type="textWrapping"/>
      </w:r>
      <w:r>
        <w:br w:type="textWrapping"/>
      </w:r>
      <w:r>
        <w:t xml:space="preserve">Cả đêm đều áy náy cùng tự trách, kẻ chưa bao giờ tin vào thượng đế như mình lại vì cậu ấy mà cầu nguyện, hy vọng cậu ấy có thể sống lại, chỉ cần vượt qua thời kỳ nguy hiểm sống sót là tốt rồi, lặp đi lặp lại trong lòng, cầu xin người…</w:t>
      </w:r>
      <w:r>
        <w:br w:type="textWrapping"/>
      </w:r>
      <w:r>
        <w:br w:type="textWrapping"/>
      </w:r>
      <w:r>
        <w:t xml:space="preserve">Khi cậu ấy tỉnh dậy lại nói một câu như vậy, chẳng lẽ chỉ vì lòng tự trọng quá cao, không chịu nổi bị cự tuyệt, vì vậy muốn mình hoàn toàn quên đi cậu ấy, do đó nói dối rằng cậu ấy đã chết?</w:t>
      </w:r>
      <w:r>
        <w:br w:type="textWrapping"/>
      </w:r>
      <w:r>
        <w:br w:type="textWrapping"/>
      </w:r>
      <w:r>
        <w:t xml:space="preserve">Tuy rằng khi đó tuổi còn nhỏ, tư tưởng rất cực đoan, nhưng lại có thể không phân biệt được nặng nhẹ đến độ này sao…</w:t>
      </w:r>
      <w:r>
        <w:br w:type="textWrapping"/>
      </w:r>
      <w:r>
        <w:br w:type="textWrapping"/>
      </w:r>
      <w:r>
        <w:t xml:space="preserve">Lúc trước không đành lòng giáp mặt vạch trần cậu ấy, thậm chí đem sai lầm đổ cho Cổ Duy, chỉ vì muốn lưu lại tôn nghiêm cho Đoan Mộc Ninh.</w:t>
      </w:r>
      <w:r>
        <w:br w:type="textWrapping"/>
      </w:r>
      <w:r>
        <w:br w:type="textWrapping"/>
      </w:r>
      <w:r>
        <w:t xml:space="preserve">Bởi vì rất yêu thương Tiểu Ninh, mới có thể miễn cưỡng bản thân dễ dàng tha thứ cho sự lừa dối của cậu ấy.</w:t>
      </w:r>
      <w:r>
        <w:br w:type="textWrapping"/>
      </w:r>
      <w:r>
        <w:br w:type="textWrapping"/>
      </w:r>
      <w:r>
        <w:t xml:space="preserve">Nhưng cậu ấy lại không biết quý trọng.</w:t>
      </w:r>
      <w:r>
        <w:br w:type="textWrapping"/>
      </w:r>
      <w:r>
        <w:br w:type="textWrapping"/>
      </w:r>
      <w:r>
        <w:t xml:space="preserve">Thấy Đoan Mộc Ninh rửa mặt xong, Chu Phóng mới nhẹ giọng nói, “Chuyện Lâm Vi, tôi mong cậu có thể ra mặt.”</w:t>
      </w:r>
      <w:r>
        <w:br w:type="textWrapping"/>
      </w:r>
      <w:r>
        <w:br w:type="textWrapping"/>
      </w:r>
      <w:r>
        <w:t xml:space="preserve">Đoan Mộc Ninh cúi đầu, trầm mặc không nói.</w:t>
      </w:r>
      <w:r>
        <w:br w:type="textWrapping"/>
      </w:r>
      <w:r>
        <w:br w:type="textWrapping"/>
      </w:r>
      <w:r>
        <w:t xml:space="preserve">Chu Phóng tiếp tục nói, “Tuy rằng ngoài mặt thằng nhóc đó tỏ ra không có gì, nhưng trong lòng nhất định rất khó chịu, buổi sáng lúc tôi gặp nó, nó đang ngẩn người đứng trên đường thiếu chút nữa bị xe đụng phải.” Nhớ đến cảnh tượng lúc đó, bây giờ trong lòng còn sợ hãi, “Diệp Kính Văn hiểu lầm nó, nguyên nhân là do bút danh Bảo Đinh kia.”</w:t>
      </w:r>
      <w:r>
        <w:br w:type="textWrapping"/>
      </w:r>
      <w:r>
        <w:br w:type="textWrapping"/>
      </w:r>
      <w:r>
        <w:t xml:space="preserve">Dừng một chút, đôi mắt nhìn thẳng Đoan Mộc Ninh, “Nó không chịu giải thích, có phải vì cậu bảo nó giữ bí mật hay không?”</w:t>
      </w:r>
      <w:r>
        <w:br w:type="textWrapping"/>
      </w:r>
      <w:r>
        <w:br w:type="textWrapping"/>
      </w:r>
      <w:r>
        <w:t xml:space="preserve">“Đúng vậy, tôi bảo cậu ấy đừng kể với bất cứ ai.” Thanh âm Đoan Mộc Ninh lạnh lùng, “Nhưng cậu ấy không phải vẫn nói với anh sao…”</w:t>
      </w:r>
      <w:r>
        <w:br w:type="textWrapping"/>
      </w:r>
      <w:r>
        <w:br w:type="textWrapping"/>
      </w:r>
      <w:r>
        <w:t xml:space="preserve">“Đừng nghĩ tôi là tên ngốc, Lâm Vi không nói với tôi, cậu nghĩ rằng tôi không tự mình tra sao?” Chu Phóng lớn tiếng cắt ngang.</w:t>
      </w:r>
      <w:r>
        <w:br w:type="textWrapping"/>
      </w:r>
      <w:r>
        <w:br w:type="textWrapping"/>
      </w:r>
      <w:r>
        <w:t xml:space="preserve">Tra?</w:t>
      </w:r>
      <w:r>
        <w:br w:type="textWrapping"/>
      </w:r>
      <w:r>
        <w:br w:type="textWrapping"/>
      </w:r>
      <w:r>
        <w:t xml:space="preserve">Quả nhiên, hắn đã sớm hoài nghi mình, âm thầm điều tra? Hắn kì thật đã đem hết mọi chuyện điều tra rõ ràng, chỉ là tỏ ra như không có việc gì mà thôi.</w:t>
      </w:r>
      <w:r>
        <w:br w:type="textWrapping"/>
      </w:r>
      <w:r>
        <w:br w:type="textWrapping"/>
      </w:r>
      <w:r>
        <w:t xml:space="preserve">Hiện tại Lâm Vi xảy ra chuyện, hắn rốt cuộc không nhịn được nữa sao?</w:t>
      </w:r>
      <w:r>
        <w:br w:type="textWrapping"/>
      </w:r>
      <w:r>
        <w:br w:type="textWrapping"/>
      </w:r>
      <w:r>
        <w:t xml:space="preserve">Trong lòng rất khó chịu, khóe miệng nhếch lên nhẹ nhàng mỉm cười, “Vậy ý anh là tôi ra mặt giải thích, là tôi bảo Lâm Vi đăng kí bút danh kia, tôi ở phía trong tối sáng tác, cậu ấy ở ngoài sáng kí hợp đồng nhận tiền, sau đó khiến cho cái tên Diệp gì gì đó đem mũi nhọn hướng về tôi, tha thứ cho Lâm Vi, phải không?”</w:t>
      </w:r>
      <w:r>
        <w:br w:type="textWrapping"/>
      </w:r>
      <w:r>
        <w:br w:type="textWrapping"/>
      </w:r>
      <w:r>
        <w:t xml:space="preserve">Thanh âm lãnh đạm đến mình cũng không thể nhận ra, là bởi vì đau khổ, hay thật sự muốn lạnh lùng đoạn tuyệt…</w:t>
      </w:r>
      <w:r>
        <w:br w:type="textWrapping"/>
      </w:r>
      <w:r>
        <w:br w:type="textWrapping"/>
      </w:r>
      <w:r>
        <w:t xml:space="preserve">“Mỗi lần tôi gặp phải cái sọt gì cũng đều do Lâm Vi đứng ra gánh vác, mặc kệ ký hợp đồng cũng được, ra tòa cũng được, đối phương muốn tìm cũng là tìm Lâm Vi, bởi vì bút danh kia là cậu ấy đăng ký, điền vào là số chứng minh cùng địa chỉ của cậu ấy, về mặt pháp luật, cậu ấy mới là chủ của bút danh Bảo Đinh đó, còn tôi, chỉ cần nói một câu không liên quan gì tới tôi là có thể đem hết thảy mọi thứ gạt bỏ sạch sẽ, thần không hay quỷ không biết.”</w:t>
      </w:r>
      <w:r>
        <w:br w:type="textWrapping"/>
      </w:r>
      <w:r>
        <w:br w:type="textWrapping"/>
      </w:r>
      <w:r>
        <w:t xml:space="preserve">“Anh có phải cảm thấy tôi rất thủ đoạn hay không?” Dừng một chút, nhẹ nhàng gục đầu xuống, “Đúng vậy, Đoan Mộc Ninh đơn thuần kia đã sớm chết rồi, tôi hiện tại chính là người tàn nhẫn như vậy, đã trở thành loại người mà anh ghét nhất.”</w:t>
      </w:r>
      <w:r>
        <w:br w:type="textWrapping"/>
      </w:r>
      <w:r>
        <w:br w:type="textWrapping"/>
      </w:r>
      <w:r>
        <w:t xml:space="preserve">Ánh mặt trời len lỏi qua cửa sổ, mái tóc cậu rũ xuống tựa như được nhuộm một màu vàng nhạt.</w:t>
      </w:r>
      <w:r>
        <w:br w:type="textWrapping"/>
      </w:r>
      <w:r>
        <w:br w:type="textWrapping"/>
      </w:r>
      <w:r>
        <w:t xml:space="preserve">Dấu hôn sau một đêm phóng túng đã biến thành màu hồng hồng, vết cắn hiện trên cần cổ trắng ngần vô cùng chướng mắt.</w:t>
      </w:r>
      <w:r>
        <w:br w:type="textWrapping"/>
      </w:r>
      <w:r>
        <w:br w:type="textWrapping"/>
      </w:r>
      <w:r>
        <w:t xml:space="preserve">Đoan Mộc Ninh bả vai gầy yếu đứng ở trước mặt, kỳ thật đã không còn là đứa nhỏ đơn thuần mà mình biết nữa sao? Cậu ấy cũng chẳng còn cần sự bảo vệ của mình?</w:t>
      </w:r>
      <w:r>
        <w:br w:type="textWrapping"/>
      </w:r>
      <w:r>
        <w:br w:type="textWrapping"/>
      </w:r>
      <w:r>
        <w:t xml:space="preserve">Cậu ấy hiện tại, thông minh tính toán tỉ mỉ, đã đủ năng lực bảo vệ bản thân, thậm chí… còn đem người khác đùa bỡn trong tay.</w:t>
      </w:r>
      <w:r>
        <w:br w:type="textWrapping"/>
      </w:r>
      <w:r>
        <w:br w:type="textWrapping"/>
      </w:r>
      <w:r>
        <w:t xml:space="preserve">Chu Phóng khẽ thở dài, “Lâm Vi lúc ấy vì cái gì mà đồng ý yêu cầu nguy hiểm như vậy?” Dừng một chút, gằn từng chữ, “Bởi vì nó coi cậu là bạn.”</w:t>
      </w:r>
      <w:r>
        <w:br w:type="textWrapping"/>
      </w:r>
      <w:r>
        <w:br w:type="textWrapping"/>
      </w:r>
      <w:r>
        <w:t xml:space="preserve">“Phiêu lưu mạo hiểm lớn như vậy, lần lượt thay cậu thu dọn cục diện hỗn loạn, vì cậu mà cùng người yêu cãi nhau vô số lần, nó đều không bán đứng cậu, thậm chí cũng không chịu nói với tôi, vì nó coi cậu là bạn, nó coi trọng lời hứa giữa hai người, có chuyện gì cũng đều một mình âm thầm chịu đựng.”</w:t>
      </w:r>
      <w:r>
        <w:br w:type="textWrapping"/>
      </w:r>
      <w:r>
        <w:br w:type="textWrapping"/>
      </w:r>
      <w:r>
        <w:t xml:space="preserve">“Cậu thì sao?”</w:t>
      </w:r>
      <w:r>
        <w:br w:type="textWrapping"/>
      </w:r>
      <w:r>
        <w:br w:type="textWrapping"/>
      </w:r>
      <w:r>
        <w:t xml:space="preserve">Đoan Mộc Ninh trầm mặc, chỉ cảm thấy lỗ tai ong ong, thanh âm của hắn đứt quãng, giống như có sét đánh vào màng nhĩ.</w:t>
      </w:r>
      <w:r>
        <w:br w:type="textWrapping"/>
      </w:r>
      <w:r>
        <w:br w:type="textWrapping"/>
      </w:r>
      <w:r>
        <w:t xml:space="preserve">Thật lâu sau mới ngẩng đầu, nhẹ nhàng cười rộ lên.</w:t>
      </w:r>
      <w:r>
        <w:br w:type="textWrapping"/>
      </w:r>
      <w:r>
        <w:br w:type="textWrapping"/>
      </w:r>
      <w:r>
        <w:t xml:space="preserve">“Anh nói đúng, tôi cho đến giờ chưa từng xem Lâm Vi là bạn.”</w:t>
      </w:r>
      <w:r>
        <w:br w:type="textWrapping"/>
      </w:r>
      <w:r>
        <w:br w:type="textWrapping"/>
      </w:r>
      <w:r>
        <w:t xml:space="preserve">“Kẻ vì tư lợi không từ thủ đoạn như tôi, căn bản không có bạn, tôi chỉ là lợi dụng cậu ấy, anh vừa lòng chưa?”</w:t>
      </w:r>
      <w:r>
        <w:br w:type="textWrapping"/>
      </w:r>
      <w:r>
        <w:br w:type="textWrapping"/>
      </w:r>
      <w:r>
        <w:t xml:space="preserve">Hai người rơi vào trầm mặc, không khí tựa hồ bị rút cạn, khiến người ta hít thở không thông, ngực quặn đau.</w:t>
      </w:r>
      <w:r>
        <w:br w:type="textWrapping"/>
      </w:r>
      <w:r>
        <w:br w:type="textWrapping"/>
      </w:r>
      <w:r>
        <w:t xml:space="preserve">Hai người đối diện, lại cảm thấy như có gì đó, càng đi càng xa.</w:t>
      </w:r>
      <w:r>
        <w:br w:type="textWrapping"/>
      </w:r>
      <w:r>
        <w:br w:type="textWrapping"/>
      </w:r>
      <w:r>
        <w:t xml:space="preserve">“Người trong lòng tôi quan tâm để ý chỉ có một, chính là, hắn cũng không cần.” Đoan Mộc Ninh nhẹ giọng nói, sau đó xoay người đi vào phòng ngủ, yên lặng nhặt quần áo trên đất mặc vào.</w:t>
      </w:r>
      <w:r>
        <w:br w:type="textWrapping"/>
      </w:r>
      <w:r>
        <w:br w:type="textWrapping"/>
      </w:r>
      <w:r>
        <w:t xml:space="preserve">Chu Phóng vẫn đứng yên tại chỗ, nắm chặt chiếc điện thoại chứa chứng cứ tàn khốc trong túi, cho đến khi cậu mặc quần áo chỉnh tề bước ra, trầm giọng nói, “Sai lầm có thể sửa chữa, bỏ qua mọi thứ quay đầu lại, cậu hiểu ý tôi chứ, lần này, tôi cho cậu lựa chọn.”</w:t>
      </w:r>
      <w:r>
        <w:br w:type="textWrapping"/>
      </w:r>
      <w:r>
        <w:br w:type="textWrapping"/>
      </w:r>
      <w:r>
        <w:t xml:space="preserve">Đoan Mộc Ninh dừng bước, thật lâu sau mới khe khẽ thở dài.</w:t>
      </w:r>
      <w:r>
        <w:br w:type="textWrapping"/>
      </w:r>
      <w:r>
        <w:br w:type="textWrapping"/>
      </w:r>
      <w:r>
        <w:t xml:space="preserve">“Để tôi yên tĩnh suy nghĩ kĩ lại, chúng ta tạm thời đừng gặp mặt.”</w:t>
      </w:r>
      <w:r>
        <w:br w:type="textWrapping"/>
      </w:r>
      <w:r>
        <w:br w:type="textWrapping"/>
      </w:r>
      <w:r>
        <w:t xml:space="preserve">Ánh nắng sớm rất đẹp, đứng giữ ngã tư đường, nhìn dòng người tới lui rộn ràng nhốn nháo, Đoan Mộc Ninh rốt cục khinh khẽ nở nụ cười.</w:t>
      </w:r>
      <w:r>
        <w:br w:type="textWrapping"/>
      </w:r>
      <w:r>
        <w:br w:type="textWrapping"/>
      </w:r>
      <w:r>
        <w:t xml:space="preserve">Thì ra lúc khó khăn nhất, lại không khóc được, hoặc là, mình năm đó lúc mẹ mất đã khóc rất nhiều, cho nên sau này không bao giờ… khóc được nữa.</w:t>
      </w:r>
      <w:r>
        <w:br w:type="textWrapping"/>
      </w:r>
      <w:r>
        <w:br w:type="textWrapping"/>
      </w:r>
      <w:r>
        <w:t xml:space="preserve">Vốn bộ dạng thanh tú, nhưng tên lại kỳ quái, lúc ngồi đọc sách ở trung học Nhân Xuyên, những người bên ngoài luôn dùng ánh mắt khác thường nhìn mình, cho dù mẹ qua đời trên vai đeo mảnh vải đen cũng đều dùng áo khoác che lại, không muốn bị người cười nhạo, càng không cho phép mình khóc, vì rơi lệ là biểu hiện của sự yếu đuối, sẽ bị người khác xem thường.</w:t>
      </w:r>
      <w:r>
        <w:br w:type="textWrapping"/>
      </w:r>
      <w:r>
        <w:br w:type="textWrapping"/>
      </w:r>
      <w:r>
        <w:t xml:space="preserve">Trước kia luôn coi Chu Phóng là trung tâm vũ trụ, luôn ở bên cạnh hắn, chuyện gì cũng đều nghĩ đến hắn trước hết.</w:t>
      </w:r>
      <w:r>
        <w:br w:type="textWrapping"/>
      </w:r>
      <w:r>
        <w:br w:type="textWrapping"/>
      </w:r>
      <w:r>
        <w:t xml:space="preserve">Mình như vậy, trong mắt hắn lại trở nên đáng ghét như thế.</w:t>
      </w:r>
      <w:r>
        <w:br w:type="textWrapping"/>
      </w:r>
      <w:r>
        <w:br w:type="textWrapping"/>
      </w:r>
      <w:r>
        <w:t xml:space="preserve">Vì tư lợi, tính toán thủ đoạn, vì bản thân có thể tùy ý hy sinh bạn bè, lợi dụng người khác…</w:t>
      </w:r>
      <w:r>
        <w:br w:type="textWrapping"/>
      </w:r>
      <w:r>
        <w:br w:type="textWrapping"/>
      </w:r>
      <w:r>
        <w:t xml:space="preserve">Hắn luôn cho rằng mình tìm Lâm Vi làm lá chắn?</w:t>
      </w:r>
      <w:r>
        <w:br w:type="textWrapping"/>
      </w:r>
      <w:r>
        <w:br w:type="textWrapping"/>
      </w:r>
      <w:r>
        <w:t xml:space="preserve">Suốt năm năm, tỉ mỉ bày ra hết thảy, bất quá kịch bản này lại khiến cho người ta bật cười, mình diễn đến vui vẻ diễn đến xuất thần, không ngờ đến lúc kết thúc, mọi người chỉ nói một câu: Chẳng qua là vở hài kịch nhàm chán mà thôi.</w:t>
      </w:r>
      <w:r>
        <w:br w:type="textWrapping"/>
      </w:r>
      <w:r>
        <w:br w:type="textWrapping"/>
      </w:r>
      <w:r>
        <w:t xml:space="preserve">Luôn đem hắn đặt lên hàng đầu, lại quên mất trước khi thương hắn, phải biết yêu chính mình.</w:t>
      </w:r>
      <w:r>
        <w:br w:type="textWrapping"/>
      </w:r>
      <w:r>
        <w:br w:type="textWrapping"/>
      </w:r>
      <w:r>
        <w:t xml:space="preserve">Như vậy lúc không có hắn, mới có thể sống tốt.</w:t>
      </w:r>
      <w:r>
        <w:br w:type="textWrapping"/>
      </w:r>
      <w:r>
        <w:br w:type="textWrapping"/>
      </w:r>
      <w:r>
        <w:t xml:space="preserve">Ai không có ai không thể sống?</w:t>
      </w:r>
      <w:r>
        <w:br w:type="textWrapping"/>
      </w:r>
      <w:r>
        <w:br w:type="textWrapping"/>
      </w:r>
      <w:r>
        <w:t xml:space="preserve">Năm năm qua không có hắn, vẫn sống rất tốt, chẳng qua đêm khuya trong mộng thường luôn nhớ tới hắn, nhớ đến khôn nguôi.</w:t>
      </w:r>
      <w:r>
        <w:br w:type="textWrapping"/>
      </w:r>
      <w:r>
        <w:br w:type="textWrapping"/>
      </w:r>
      <w:r>
        <w:t xml:space="preserve">Mở di động đọc tin nhắn mới, là Chu Phóng gửi đến, “Chú ý an toàn, về đến nhà gọi điện cho tôi.”</w:t>
      </w:r>
      <w:r>
        <w:br w:type="textWrapping"/>
      </w:r>
      <w:r>
        <w:br w:type="textWrapping"/>
      </w:r>
      <w:r>
        <w:t xml:space="preserve">Xóa bỏ tin nhắn, cong khóe miệng, sự quan tâm yêu thương mà mình mong chờ nhất, hiện tại chỉ cảm thấy thật mỉa mai.</w:t>
      </w:r>
      <w:r>
        <w:br w:type="textWrapping"/>
      </w:r>
      <w:r>
        <w:br w:type="textWrapping"/>
      </w:r>
      <w:r>
        <w:t xml:space="preserve">Ngồi xe taxi, trong xe tiếng nhạc vang bên tai, thanh âm như có như không.</w:t>
      </w:r>
      <w:r>
        <w:br w:type="textWrapping"/>
      </w:r>
      <w:r>
        <w:br w:type="textWrapping"/>
      </w:r>
      <w:r>
        <w:t xml:space="preserve">Chú ý lắng nghe, mới phát hiện là bài hát đang phổ biến gần đây, tên là Chia tay vui vẻ.</w:t>
      </w:r>
      <w:r>
        <w:br w:type="textWrapping"/>
      </w:r>
      <w:r>
        <w:br w:type="textWrapping"/>
      </w:r>
      <w:r>
        <w:t xml:space="preserve">Trong lòng buồn phiền nhìn ra ngoài cửa sổ, phong cảnh bên ngoài dần dần trở nên mơ hồ, dường như đêm qua phóng túng cả đêm, hiện tại tinh thần không tốt.</w:t>
      </w:r>
      <w:r>
        <w:br w:type="textWrapping"/>
      </w:r>
      <w:r>
        <w:br w:type="textWrapping"/>
      </w:r>
      <w:r>
        <w:t xml:space="preserve">Mơ mơ màng màng ngủ, đến khi bên tai vang lên thanh âm gì đó mới giật mình mở mắt.</w:t>
      </w:r>
      <w:r>
        <w:br w:type="textWrapping"/>
      </w:r>
      <w:r>
        <w:br w:type="textWrapping"/>
      </w:r>
      <w:r>
        <w:t xml:space="preserve">“Chú nói gì?” Nghi hoặc nhìn tài xế, đối phương mỉm cười nói, “Tôi nói đường này tắc nghẽn nghiêm trọng, hay là cậu xuống xe đi bộ qua đi? Đi đến phía trước là ra thành phố T.”</w:t>
      </w:r>
      <w:r>
        <w:br w:type="textWrapping"/>
      </w:r>
      <w:r>
        <w:br w:type="textWrapping"/>
      </w:r>
      <w:r>
        <w:t xml:space="preserve">Đoan Mộc Ninh nói cám ơn, lấy tiền đưa cho tài xế.</w:t>
      </w:r>
      <w:r>
        <w:br w:type="textWrapping"/>
      </w:r>
      <w:r>
        <w:br w:type="textWrapping"/>
      </w:r>
      <w:r>
        <w:t xml:space="preserve">Sau khi xuống xe nghe được một trận kèn chói tai, nhìn lại phía xa, cả con đường đều là xe, lúc này đang là giờ cao điểm đi làm.</w:t>
      </w:r>
      <w:r>
        <w:br w:type="textWrapping"/>
      </w:r>
      <w:r>
        <w:br w:type="textWrapping"/>
      </w:r>
      <w:r>
        <w:t xml:space="preserve">Đoan Mộc Ninh xoa xoa lỗ tai có chút đau, chậm rãi đi đến đại học T.</w:t>
      </w:r>
      <w:r>
        <w:br w:type="textWrapping"/>
      </w:r>
      <w:r>
        <w:br w:type="textWrapping"/>
      </w:r>
      <w:r>
        <w:t xml:space="preserve">Đứng trước cửa trường gửi tin nhắn cho Lâm Vi, “Cậu đến đón tôi đi, tôi đang bị lạc trước cửa trường cậu.”</w:t>
      </w:r>
      <w:r>
        <w:br w:type="textWrapping"/>
      </w:r>
      <w:r>
        <w:br w:type="textWrapping"/>
      </w:r>
      <w:r>
        <w:t xml:space="preserve">“Được, tới ngay.”</w:t>
      </w:r>
      <w:r>
        <w:br w:type="textWrapping"/>
      </w:r>
      <w:r>
        <w:br w:type="textWrapping"/>
      </w:r>
      <w:r>
        <w:t xml:space="preserve">Hai phút sau Lâm Vi tới nơi, nói mình cũng vừa quay về trường, đi ra bên cạnh mua chút đồ.</w:t>
      </w:r>
      <w:r>
        <w:br w:type="textWrapping"/>
      </w:r>
      <w:r>
        <w:br w:type="textWrapping"/>
      </w:r>
      <w:r>
        <w:t xml:space="preserve">Sau đó liền yên lặng, hai người trên đường một trước một sau tiêu sái, đến trước một quán cà phê Lâm Vi đột nhiên dừng lại.</w:t>
      </w:r>
      <w:r>
        <w:br w:type="textWrapping"/>
      </w:r>
      <w:r>
        <w:br w:type="textWrapping"/>
      </w:r>
      <w:r>
        <w:t xml:space="preserve">Một nam sinh gương mặt lạnh lùng xuất hiện trước mặt hỏi Lâm Vi, “Đến bệnh viện?”</w:t>
      </w:r>
      <w:r>
        <w:br w:type="textWrapping"/>
      </w:r>
      <w:r>
        <w:br w:type="textWrapping"/>
      </w:r>
      <w:r>
        <w:t xml:space="preserve">Lâm Vi thản nhiên cười đáp, “Vừa về, chúng tôi chia tay rồi.”</w:t>
      </w:r>
      <w:r>
        <w:br w:type="textWrapping"/>
      </w:r>
      <w:r>
        <w:br w:type="textWrapping"/>
      </w:r>
      <w:r>
        <w:t xml:space="preserve">Đối phương tựa hồ có chút kinh ngạc, lâu sau mới nhăn mặt nhíu mày, “Thật không hiểu nổi các cậu, không có việc gì lại cứ tự thích dày vò nhau.”</w:t>
      </w:r>
      <w:r>
        <w:br w:type="textWrapping"/>
      </w:r>
      <w:r>
        <w:br w:type="textWrapping"/>
      </w:r>
      <w:r>
        <w:t xml:space="preserve">“Không phải vừa lúc đúng ý cậu sao?” Lâm Vi ý vị thâm trường mỉm cười.</w:t>
      </w:r>
      <w:r>
        <w:br w:type="textWrapping"/>
      </w:r>
      <w:r>
        <w:br w:type="textWrapping"/>
      </w:r>
      <w:r>
        <w:t xml:space="preserve">“Tôi cũng sẽ không thừa dịp nhảy vào, đấy không phải phong cách của Tiêu Phàm tôi.” Nam sinh lạnh lùng cười cười, xoay người nghênh ngang bỏ đi.</w:t>
      </w:r>
      <w:r>
        <w:br w:type="textWrapping"/>
      </w:r>
      <w:r>
        <w:br w:type="textWrapping"/>
      </w:r>
      <w:r>
        <w:t xml:space="preserve">Nhìn thấy ánh mắt nghi hoặc của Đoan Mộc Ninh, Lâm Vi cười cười, “Người vừa rồi là Tiêu Phàm, học cùng trung học.”</w:t>
      </w:r>
      <w:r>
        <w:br w:type="textWrapping"/>
      </w:r>
      <w:r>
        <w:br w:type="textWrapping"/>
      </w:r>
      <w:r>
        <w:t xml:space="preserve">Thấy Giang Ninh không có hứng thú, Lâm Vi nhẹ giọng nói, “Chúng ta vào đây nói chuyện đi.”</w:t>
      </w:r>
      <w:r>
        <w:br w:type="textWrapping"/>
      </w:r>
      <w:r>
        <w:br w:type="textWrapping"/>
      </w:r>
      <w:r>
        <w:t xml:space="preserve">Đã đến giờ đi học, quán cà phê không một bóng người, hai người ngồi xuống chỗ sáng sủa ngay cạnh cửa sổ, gọi cà phê.</w:t>
      </w:r>
      <w:r>
        <w:br w:type="textWrapping"/>
      </w:r>
      <w:r>
        <w:br w:type="textWrapping"/>
      </w:r>
      <w:r>
        <w:t xml:space="preserve">“Cậu không đi học?” Đoan Mộc Ninh hỏi.</w:t>
      </w:r>
      <w:r>
        <w:br w:type="textWrapping"/>
      </w:r>
      <w:r>
        <w:br w:type="textWrapping"/>
      </w:r>
      <w:r>
        <w:t xml:space="preserve">“Không muốn đi.”</w:t>
      </w:r>
      <w:r>
        <w:br w:type="textWrapping"/>
      </w:r>
      <w:r>
        <w:br w:type="textWrapping"/>
      </w:r>
      <w:r>
        <w:t xml:space="preserve">“Tôi còn tưởng rằng học sinh ngoan như cậu không bao giờ trốn học.” Vừa nói vừa nhấm nháp cà phê.</w:t>
      </w:r>
      <w:r>
        <w:br w:type="textWrapping"/>
      </w:r>
      <w:r>
        <w:br w:type="textWrapping"/>
      </w:r>
      <w:r>
        <w:t xml:space="preserve">“Cho dù không trốn tiết, tôi hiện tại cũng không có tâm trạng nghe giảng, so với ngồi thất thần trên lớp, trực tiếp trốn luôn còn hơn.” Lâm Vi khuấy cà phê, cho vào một bao đường, “Cậu không cho đường?” Thấy đối phương gật đấu, liền không khách khí lấy đường của Đoan Mộc Ninh đổ thêm vào ly.</w:t>
      </w:r>
      <w:r>
        <w:br w:type="textWrapping"/>
      </w:r>
      <w:r>
        <w:br w:type="textWrapping"/>
      </w:r>
      <w:r>
        <w:t xml:space="preserve">Đoan Mộc Ninh cười cười, một hơi uống sạch cà phê đắng, sau đó ngẩng đầu nhìn Lâm Vi, “Cậu và hắn chia tay có phải vì tôi không?”</w:t>
      </w:r>
      <w:r>
        <w:br w:type="textWrapping"/>
      </w:r>
      <w:r>
        <w:br w:type="textWrapping"/>
      </w:r>
      <w:r>
        <w:t xml:space="preserve">Lâm Vi lắc đầu, “Cậu đừng nghe Chu Phóng nói bậy, chúng tôi ở bên nhau nhưng không biết thông cảm, không đủ tin tưởng, dồn nén một thời gian, hắn bùng nổ với tôi.”</w:t>
      </w:r>
      <w:r>
        <w:br w:type="textWrapping"/>
      </w:r>
      <w:r>
        <w:br w:type="textWrapping"/>
      </w:r>
      <w:r>
        <w:t xml:space="preserve">“Chỉ như vậy?”</w:t>
      </w:r>
      <w:r>
        <w:br w:type="textWrapping"/>
      </w:r>
      <w:r>
        <w:br w:type="textWrapping"/>
      </w:r>
      <w:r>
        <w:t xml:space="preserve">“Tối qua hắn bị viêm dạ dày cấp tính thiếu chút nữa tiêu đời, tôi lại không đến bệnh viên cùng hắn, hắn rất thương tâm, buổi sáng liền nằm trên giường nói chia tay với tôi, không liên quan chuyện của cậu.”</w:t>
      </w:r>
      <w:r>
        <w:br w:type="textWrapping"/>
      </w:r>
      <w:r>
        <w:br w:type="textWrapping"/>
      </w:r>
      <w:r>
        <w:t xml:space="preserve">Lâm Vi nói thực nhẹ nhàng, Đoan Mộc Ninh cũng không hỏi lại, chỉ nhẹ nhàng cười cười, “ Nếu cần tôi ra mặt giải thích, tôi…”</w:t>
      </w:r>
      <w:r>
        <w:br w:type="textWrapping"/>
      </w:r>
      <w:r>
        <w:br w:type="textWrapping"/>
      </w:r>
      <w:r>
        <w:t xml:space="preserve">Lâm Vi mỉm cười cắt ngang, “Không cần cậu ra mặt, cho dù muốn giải thích, tôi cũng sẽ tự mình nói với hắn rõ ràng.” Dừng một chút còn nói thêm, “Tôi nghĩ tôi và hắn đều cần thời gian, hai người tính cách không hợp không thể nào ở chung, không thể lại lấy đá chọi đá.”</w:t>
      </w:r>
      <w:r>
        <w:br w:type="textWrapping"/>
      </w:r>
      <w:r>
        <w:br w:type="textWrapping"/>
      </w:r>
      <w:r>
        <w:t xml:space="preserve">Đoan Mộc Ninh trầm mặc một lát, đột nhiên nói, “Tôi cảm thấy tôi cùng Chu Phóng cũng không thể ở chung, hắn hiện tại nhìn thấy tôi liền phiền lòng.”</w:t>
      </w:r>
      <w:r>
        <w:br w:type="textWrapping"/>
      </w:r>
      <w:r>
        <w:br w:type="textWrapping"/>
      </w:r>
      <w:r>
        <w:t xml:space="preserve">“A, sáng nay các cậu không phải còn tốt sao…”Ánh mắt cố ý nhìn đến dấu hôn trên cổ cậu.</w:t>
      </w:r>
      <w:r>
        <w:br w:type="textWrapping"/>
      </w:r>
      <w:r>
        <w:br w:type="textWrapping"/>
      </w:r>
      <w:r>
        <w:t xml:space="preserve">“Cậu có biết, tôi nói dối hắn rất nhiều việc, hiện tại không biết giải thích như thế nào.”</w:t>
      </w:r>
      <w:r>
        <w:br w:type="textWrapping"/>
      </w:r>
      <w:r>
        <w:br w:type="textWrapping"/>
      </w:r>
      <w:r>
        <w:t xml:space="preserve">“Cậu hôm nay tìm tôi, là muốn tôi giúp cậu cho ý kiến?”</w:t>
      </w:r>
      <w:r>
        <w:br w:type="textWrapping"/>
      </w:r>
      <w:r>
        <w:br w:type="textWrapping"/>
      </w:r>
      <w:r>
        <w:t xml:space="preserve">Đoan Mộc Ninh cúi đầu nhấp môi cà phê, tựa hồ đang lo lắng điều gì đó, thật lâu sau mới ngẩng đầu lên, quyết định, “Tôi tìm cậu không phải vì việc này, mà là có vấn đề về y học muốn thỉnh giáo.” Tay nắm chặt tách, nhìn thấy Lâm Vi khẽ mỉm cười nghiêm túc lắng nghe, lúc này mới yên tâm nói, “Tôi năm năm trước bị tai nạn giao thông, thiếu chút nữa đã chết.”</w:t>
      </w:r>
      <w:r>
        <w:br w:type="textWrapping"/>
      </w:r>
      <w:r>
        <w:br w:type="textWrapping"/>
      </w:r>
      <w:r>
        <w:t xml:space="preserve">Lâm Vi kinh ngạc, “Sao lại như vậy? Tôi không biết…”</w:t>
      </w:r>
      <w:r>
        <w:br w:type="textWrapping"/>
      </w:r>
      <w:r>
        <w:br w:type="textWrapping"/>
      </w:r>
      <w:r>
        <w:t xml:space="preserve">“Chính tôi cũng không nhớ rõ, nhưng Chu Phóng biết, hắn nhất định cho rằng tôi lừa hắn.”</w:t>
      </w:r>
      <w:r>
        <w:br w:type="textWrapping"/>
      </w:r>
      <w:r>
        <w:br w:type="textWrapping"/>
      </w:r>
      <w:r>
        <w:t xml:space="preserve">Thần sắc Đoan Mộc Ninh có chút ảm đạm, “Vì năm đó làm trị liệu thôi miên, tôi đã quên mất một đoạn ký ức.”</w:t>
      </w:r>
      <w:r>
        <w:br w:type="textWrapping"/>
      </w:r>
      <w:r>
        <w:br w:type="textWrapping"/>
      </w:r>
      <w:r>
        <w:t xml:space="preserve">“Vậy hiện tại cậu muốn nhớ lại sao?”</w:t>
      </w:r>
      <w:r>
        <w:br w:type="textWrapping"/>
      </w:r>
      <w:r>
        <w:br w:type="textWrapping"/>
      </w:r>
      <w:r>
        <w:t xml:space="preserve">“Ừ.”</w:t>
      </w:r>
      <w:r>
        <w:br w:type="textWrapping"/>
      </w:r>
      <w:r>
        <w:br w:type="textWrapping"/>
      </w:r>
      <w:r>
        <w:t xml:space="preserve">“Kia hẳn không khó khăn, chúng ta đi tìm bác sĩ thử xem.” Lâm Vi chăm chú nhìn Đoan Mộc Ninh, đặt tay lên tay cậu, “Ngoài vấn đề đó, còn có chỗ nào không ổn sao?”</w:t>
      </w:r>
      <w:r>
        <w:br w:type="textWrapping"/>
      </w:r>
      <w:r>
        <w:br w:type="textWrapping"/>
      </w:r>
      <w:r>
        <w:t xml:space="preserve">“Tôi cảm thấy mình xảy ra chút vấn đề.” Đoan Mộc Ninh rút tay về, hít sâu một hơi, “Mấy năm nay, mỗi khi ngồi máy bay trong khoảnh khắc tôi đều không nghe thấy âm thanh, cảm giác đầu óc trống rỗng, lúc mới đầu cũng không để ý, sau này phát hiện lúc tôi căng thẳng khẩn trương cũng không nghe rõ.”</w:t>
      </w:r>
      <w:r>
        <w:br w:type="textWrapping"/>
      </w:r>
      <w:r>
        <w:br w:type="textWrapping"/>
      </w:r>
      <w:r>
        <w:t xml:space="preserve">“Lần trước nói điện thoại với cậu cũng như thế, tôi căn bản không nghe thấy gì nên mới hỏi lần nữa cậu đang ở đâu, cậu nói không ở trường mà ở tòa án, tôi mới biết vừa rồi cậu nói gì.”</w:t>
      </w:r>
      <w:r>
        <w:br w:type="textWrapping"/>
      </w:r>
      <w:r>
        <w:br w:type="textWrapping"/>
      </w:r>
      <w:r>
        <w:t xml:space="preserve">“Sáng nay lúc cãi nhau với Chu Phóng, có mấy câu hắn nói tôi không nghe được liền không dám trả lời, sợ nói sai lại khiến hắn tức giận.”</w:t>
      </w:r>
      <w:r>
        <w:br w:type="textWrapping"/>
      </w:r>
      <w:r>
        <w:br w:type="textWrapping"/>
      </w:r>
      <w:r>
        <w:t xml:space="preserve">Lâm Vi trầm mặc thật lâu, nhẹ giọng hỏi, “Sau khi gặp tai nạn liền xuất hiện bệnh trạng này sao?”</w:t>
      </w:r>
      <w:r>
        <w:br w:type="textWrapping"/>
      </w:r>
      <w:r>
        <w:br w:type="textWrapping"/>
      </w:r>
      <w:r>
        <w:t xml:space="preserve">Đoan Mộc Ninh suy nghĩ một lát, “Hình như là vậy, cụ thể tôi không nhớ rõ lắm, thật ra cũng không nghiêm trọng, chỉ là mấy tháng gần đây biểu hiện càng ngày càng rõ, tôi cảm thấy không an tâm nên muốn tìm cậu hỏi một chút, cậu học y có thể cho tôi chút ý kiến không.”</w:t>
      </w:r>
      <w:r>
        <w:br w:type="textWrapping"/>
      </w:r>
      <w:r>
        <w:br w:type="textWrapping"/>
      </w:r>
      <w:r>
        <w:t xml:space="preserve">Nhìn thấy Lâm Vi cau mày tự hỏi, Đoan Mộc Ninh ra vẻ thoải mái nói, “Có lẽ chỉ là căng thẳng thần kinh quá thôi.”</w:t>
      </w:r>
      <w:r>
        <w:br w:type="textWrapping"/>
      </w:r>
      <w:r>
        <w:br w:type="textWrapping"/>
      </w:r>
      <w:r>
        <w:t xml:space="preserve">“Có thể là di chứng để lại sau tai nạn, tôi cũng không thể xác định, vẫn nên đi kiểm tra một chút sẽ tốt hơn.” Thấy cậu nắm chặt tách cà phê, Lâm Vi cẩn thận hỏi, “Chuyện này Chu Phóng biết không?”</w:t>
      </w:r>
      <w:r>
        <w:br w:type="textWrapping"/>
      </w:r>
      <w:r>
        <w:br w:type="textWrapping"/>
      </w:r>
      <w:r>
        <w:t xml:space="preserve">“Trước hết chưa xác định được đừng nên nói với hắn, không muốn để hắn lo lắng, gần đây đủ phiền rồi.”</w:t>
      </w:r>
      <w:r>
        <w:br w:type="textWrapping"/>
      </w:r>
      <w:r>
        <w:br w:type="textWrapping"/>
      </w:r>
      <w:r>
        <w:t xml:space="preserve">“Còn ba cậu…”</w:t>
      </w:r>
      <w:r>
        <w:br w:type="textWrapping"/>
      </w:r>
      <w:r>
        <w:br w:type="textWrapping"/>
      </w:r>
      <w:r>
        <w:t xml:space="preserve">“Ông ấy biết Cổ Duy cũng sẽ biết, tôi bây giờ vẫn chưa rõ ba tôi có phải dưỡng hổ di họa hay không, cho nên cũng không thể nói…” Cười cười, nhẹ giọng, “Hiện tại chỉ có cậu biết, tuy rằng tôi không xem cậu là bạn, nhưng cậu là người tôi tin tưởng nhất.” Dừng một chút ngẩng đầu nhìn Lâm Vi, “Cậu có phải cảm thấy tôi rất đáng thương hay không? Lúc xảy ra chuyện một người ở bên cạnh cũng không có, chỉ mặt dày tìm đến người bị mình lợi dụng.”</w:t>
      </w:r>
      <w:r>
        <w:br w:type="textWrapping"/>
      </w:r>
      <w:r>
        <w:br w:type="textWrapping"/>
      </w:r>
      <w:r>
        <w:t xml:space="preserve">“Đừng tự nói mình xấu xa như vậy, nếu cậu thật sự là loại người này, tôi cũng không phải kẻ ngốc, làm sao có thể yên tâm giúp cậu?” Lâm Vi cười vỗ nhẹ lên tay Đoan Mộc Ninh, “Cùng chơi với nhau từ nhỏ, tôi biết bản tính cậu không xấu, cậu chỉ là quá để ý đến Chu Phóng mà bức bản thân đi vào đường cùng.”</w:t>
      </w:r>
      <w:r>
        <w:br w:type="textWrapping"/>
      </w:r>
      <w:r>
        <w:br w:type="textWrapping"/>
      </w:r>
      <w:r>
        <w:t xml:space="preserve">Có lẽ vậy, vì quá để ý một người mà xem nhẹ những thứ khác.</w:t>
      </w:r>
      <w:r>
        <w:br w:type="textWrapping"/>
      </w:r>
      <w:r>
        <w:br w:type="textWrapping"/>
      </w:r>
      <w:r>
        <w:t xml:space="preserve">Hiện tại muốn bù đắp lại chỉ thấy mờ mịt, nên sửa chữa từ đâu đây? Nên bắt đầu từ một năm hay một ngày trước?</w:t>
      </w:r>
      <w:r>
        <w:br w:type="textWrapping"/>
      </w:r>
      <w:r>
        <w:br w:type="textWrapping"/>
      </w:r>
      <w:r>
        <w:t xml:space="preserve">Suy nghĩ thật hỗn loạn, nhất là, Chu Phóng hiện tại đã không còn tin tưởng mình.</w:t>
      </w:r>
      <w:r>
        <w:br w:type="textWrapping"/>
      </w:r>
      <w:r>
        <w:br w:type="textWrapping"/>
      </w:r>
      <w:r>
        <w:t xml:space="preserve">Vì nói dối quá nhiều, đã để thành ấn tượng trong lòng hắn, chuyện Đoan Mộc Ninh nói ra đã không thể hoàn toàn tin tưởng, hắn cần đắn đo, cần điều tra, lo lắng một hồi mới quyết định nên tin tưởng hay không.</w:t>
      </w:r>
      <w:r>
        <w:br w:type="textWrapping"/>
      </w:r>
      <w:r>
        <w:br w:type="textWrapping"/>
      </w:r>
      <w:r>
        <w:t xml:space="preserve">Mà trong lúc hắn chần chừ do dự, mình đứng trước mặt hắn cũng vô cùng khổ sở.</w:t>
      </w:r>
      <w:r>
        <w:br w:type="textWrapping"/>
      </w:r>
      <w:r>
        <w:br w:type="textWrapping"/>
      </w:r>
    </w:p>
    <w:p>
      <w:pPr>
        <w:pStyle w:val="Heading2"/>
      </w:pPr>
      <w:bookmarkStart w:id="58" w:name="quyển-2---chương-16-quên-đi-quá-khứ"/>
      <w:bookmarkEnd w:id="58"/>
      <w:r>
        <w:t xml:space="preserve">37. Quyển 2 - Chương 16: Quên Đi Quá Khứ</w:t>
      </w:r>
    </w:p>
    <w:p>
      <w:pPr>
        <w:pStyle w:val="Compact"/>
      </w:pPr>
      <w:r>
        <w:br w:type="textWrapping"/>
      </w:r>
      <w:r>
        <w:br w:type="textWrapping"/>
      </w:r>
      <w:r>
        <w:t xml:space="preserve">Sau khi từ bệnh viện đi ra, hai người vẫn duy trì im lặng, Lâm Vi muốn nói nhưng không biết nên nói gì, Đoan Mộc Ninh nãy giờ vẫn ngồi ngẩn người bên cạnh cậu trên băng ghế ở công viên.</w:t>
      </w:r>
      <w:r>
        <w:br w:type="textWrapping"/>
      </w:r>
      <w:r>
        <w:br w:type="textWrapping"/>
      </w:r>
      <w:r>
        <w:t xml:space="preserve">Những mảng ký ức bị lãng quên, hiện giờ đã ghép lại đầy đủ.</w:t>
      </w:r>
      <w:r>
        <w:br w:type="textWrapping"/>
      </w:r>
      <w:r>
        <w:br w:type="textWrapping"/>
      </w:r>
      <w:r>
        <w:t xml:space="preserve">Sau khi thổ lộ cùng Chu Phóng, hắn không có phản ứng, mình vì thế thương tâm tột độ, xoay người đi về nhà mình, bên tai vang lên tiếng phanh chói tai, sau đó cảm giác toàn thân rã rời, đau đến co rút.</w:t>
      </w:r>
      <w:r>
        <w:br w:type="textWrapping"/>
      </w:r>
      <w:r>
        <w:br w:type="textWrapping"/>
      </w:r>
      <w:r>
        <w:t xml:space="preserve">Nằm ngã trên mặt đất mắt không thể mở ra nổi, nhưng ý thức vẫn rõ ràng, nghe được chung quanh ồn ào, cũng nghe được Chu Phóng liên tục gọi tên mình.</w:t>
      </w:r>
      <w:r>
        <w:br w:type="textWrapping"/>
      </w:r>
      <w:r>
        <w:br w:type="textWrapping"/>
      </w:r>
      <w:r>
        <w:t xml:space="preserve">Thanh âm tuyệt vọng, bất lực đến tê tâm liệt phế, là Chu Phóng gọi Đoan Mộc Ninh.</w:t>
      </w:r>
      <w:r>
        <w:br w:type="textWrapping"/>
      </w:r>
      <w:r>
        <w:br w:type="textWrapping"/>
      </w:r>
      <w:r>
        <w:t xml:space="preserve">Sau đó mất đi tri giác, sau khi tỉnh lại nhìn thấy Cổ Duy ở bên cạnh, ba không biết đã đi đâu.</w:t>
      </w:r>
      <w:r>
        <w:br w:type="textWrapping"/>
      </w:r>
      <w:r>
        <w:br w:type="textWrapping"/>
      </w:r>
      <w:r>
        <w:t xml:space="preserve">Phản ứng đầu tiên là hỏi Chu Phóng đâu, Cổ Duy nói hắn ở bên ngoài đợi cả đêm, vừa mới đi vào nhà vệ sinh.</w:t>
      </w:r>
      <w:r>
        <w:br w:type="textWrapping"/>
      </w:r>
      <w:r>
        <w:br w:type="textWrapping"/>
      </w:r>
      <w:r>
        <w:t xml:space="preserve">Có lẽ là trùng hợp, hoặc lẽ là Cổ Duy cố ý tạo cơ hội, hắn cười nói, chúng ta nói chuyện một chút.</w:t>
      </w:r>
      <w:r>
        <w:br w:type="textWrapping"/>
      </w:r>
      <w:r>
        <w:br w:type="textWrapping"/>
      </w:r>
      <w:r>
        <w:t xml:space="preserve">Cổ Duy nói, hắn đã sớm nhìn ra Đoan Mộc Ninh đối với Chu Phóng có tình cảm không bình thường, hiện tại hai người tuổi còn nhỏ, không thích hợp nói chuyện yêu đương, còn nữa, xã hội hiện tại tuy đã thoáng hơn trước, nhưng vẫn còn không ít thành kiến đối với đồng tính luyến ái, không nói đến việc pháp luật căn bản không cho phép người đồng tính kết hôn, vẫn còn nhiều người kỳ thị đồng tính không chịu thay đổi, hiện tại cho dù hai người ở bên nhau, cũng không biết kiên trì được bao lâu…</w:t>
      </w:r>
      <w:r>
        <w:br w:type="textWrapping"/>
      </w:r>
      <w:r>
        <w:br w:type="textWrapping"/>
      </w:r>
      <w:r>
        <w:t xml:space="preserve">Những câu hắn nói khi đó đều rất có lý, mình tuy đối với những thứ liên quan đến Giang Sơn luôn mang cảm giác chống đối, nhưng khi đó lại nhận thức cùng quan điểm với hắn.</w:t>
      </w:r>
      <w:r>
        <w:br w:type="textWrapping"/>
      </w:r>
      <w:r>
        <w:br w:type="textWrapping"/>
      </w:r>
      <w:r>
        <w:t xml:space="preserve">Hai người tạm thời tách ra, chờ khi trưởng thành mới nghĩ đến nên ở bên nhau hay không.</w:t>
      </w:r>
      <w:r>
        <w:br w:type="textWrapping"/>
      </w:r>
      <w:r>
        <w:br w:type="textWrapping"/>
      </w:r>
      <w:r>
        <w:t xml:space="preserve">Sau khi suy nghĩ đắn đo, mình mới mở miệng nói, nếu đã như vậy, tôi tạm thời không muốn gặp hắn.</w:t>
      </w:r>
      <w:r>
        <w:br w:type="textWrapping"/>
      </w:r>
      <w:r>
        <w:br w:type="textWrapping"/>
      </w:r>
      <w:r>
        <w:t xml:space="preserve">Chờ trưởng thành rồi nói sau.</w:t>
      </w:r>
      <w:r>
        <w:br w:type="textWrapping"/>
      </w:r>
      <w:r>
        <w:br w:type="textWrapping"/>
      </w:r>
      <w:r>
        <w:t xml:space="preserve">Cũng không có nói bảo với hắn mình đã chết.</w:t>
      </w:r>
      <w:r>
        <w:br w:type="textWrapping"/>
      </w:r>
      <w:r>
        <w:br w:type="textWrapping"/>
      </w:r>
      <w:r>
        <w:t xml:space="preserve">Mình lúc ấy tuy rất khó chịu, nhưng vẫn còn lý trí, nếu đã như vậy, chi bằng nói rõ mọi chuyện với Chu Phóng, hắn có thể tha thứ cho ý nghĩ không muốn gặp mặt lúc đó của mình không? Tuy rằng biết hắn ở bên ngoài đợi cả đêm, rất đau lòng, nhưng dù sao cũng vừa mới thổ lộ bị cự tuyệt, nếu gặp nhau chỉ càng thêm xấu hổ.</w:t>
      </w:r>
      <w:r>
        <w:br w:type="textWrapping"/>
      </w:r>
      <w:r>
        <w:br w:type="textWrapping"/>
      </w:r>
      <w:r>
        <w:t xml:space="preserve">Nhưng bây giờ tình thế vô cùng cấp bách, ngoài trừ việc phải giải thích với Chu Phóng, còn có vấn đề thân thể chính mình.</w:t>
      </w:r>
      <w:r>
        <w:br w:type="textWrapping"/>
      </w:r>
      <w:r>
        <w:br w:type="textWrapping"/>
      </w:r>
      <w:r>
        <w:t xml:space="preserve">Sau khi ở bệnh viện kiểm tra, bác sĩ bảo trong não có khối u, có phải di chứng tai nạn năm đó để lại hay không còn phải đợi kết quả kiểm tra.</w:t>
      </w:r>
      <w:r>
        <w:br w:type="textWrapping"/>
      </w:r>
      <w:r>
        <w:br w:type="textWrapping"/>
      </w:r>
      <w:r>
        <w:t xml:space="preserve">Khối u đè lên dây thần kinh, ảnh hưởng đến thính lực, phải nhanh làm phẫu thuật.</w:t>
      </w:r>
      <w:r>
        <w:br w:type="textWrapping"/>
      </w:r>
      <w:r>
        <w:br w:type="textWrapping"/>
      </w:r>
      <w:r>
        <w:t xml:space="preserve">Lúc vừa nghe xong tin này, cả người sợ hãi run rẩy, may mắn có Lâm Vi bên cạnh giải thích, nói là không sao, chỉ cần phẫu thuật cắt bỏ thì bệnh tình sẽ tốt thôi, bác sĩ cũng ôn nhu nói xác suất thành công rất cao, chỉ là thính lực có khả năng bị ảnh hưởng…</w:t>
      </w:r>
      <w:r>
        <w:br w:type="textWrapping"/>
      </w:r>
      <w:r>
        <w:br w:type="textWrapping"/>
      </w:r>
      <w:r>
        <w:t xml:space="preserve">Ảnh hưởng có nghiêm trọng không?</w:t>
      </w:r>
      <w:r>
        <w:br w:type="textWrapping"/>
      </w:r>
      <w:r>
        <w:br w:type="textWrapping"/>
      </w:r>
      <w:r>
        <w:t xml:space="preserve">Có lẽ sẽ không thể nghe được nữa.</w:t>
      </w:r>
      <w:r>
        <w:br w:type="textWrapping"/>
      </w:r>
      <w:r>
        <w:br w:type="textWrapping"/>
      </w:r>
      <w:r>
        <w:t xml:space="preserve">Ngồi trong công viên rất lâu, Lâm Vi rốt cuộc không nhịn được nữa, “Chấp nhận phẫu thuật đi, Tiểu Ninh, chuyện thính lực chúng ta có thể nghĩ cách, hiện tại kỹ thuật y học ở nước ngoài tiên tiến như vậy…”</w:t>
      </w:r>
      <w:r>
        <w:br w:type="textWrapping"/>
      </w:r>
      <w:r>
        <w:br w:type="textWrapping"/>
      </w:r>
      <w:r>
        <w:t xml:space="preserve">“Tôi biết.” Thấp giọng cắt ngang lời cậu, “Chỉ cần có thể sống, cho dù cả đời không nghe được thì có làm sao?”</w:t>
      </w:r>
      <w:r>
        <w:br w:type="textWrapping"/>
      </w:r>
      <w:r>
        <w:br w:type="textWrapping"/>
      </w:r>
      <w:r>
        <w:t xml:space="preserve">Dừng lại một chút, khinh khẽ nở nụ cười, “Tôi đã chết một lần, còn gì phải sợ nữa.”</w:t>
      </w:r>
      <w:r>
        <w:br w:type="textWrapping"/>
      </w:r>
      <w:r>
        <w:br w:type="textWrapping"/>
      </w:r>
      <w:r>
        <w:t xml:space="preserve">Nói không sợ, nhưng ngón tay nhẹ nhàng run rẩy, Lâm Vi đặt tên vai cậu, vỗ nhẹ, “Cậu kiên cường hơn tôi nghĩ.”</w:t>
      </w:r>
      <w:r>
        <w:br w:type="textWrapping"/>
      </w:r>
      <w:r>
        <w:br w:type="textWrapping"/>
      </w:r>
      <w:r>
        <w:t xml:space="preserve">Năm đó lúc mẹ cậu ấy qua đời, nhỏ như vậy đã có thể bình tĩnh lo liệu chuẩn bị tang lễ cho bà, đứng trước mộ cũng không khóc một tiếng, lúc theo Chu Phóng về ở chung, cũng có thể thích ứng rất nhanh…</w:t>
      </w:r>
      <w:r>
        <w:br w:type="textWrapping"/>
      </w:r>
      <w:r>
        <w:br w:type="textWrapping"/>
      </w:r>
      <w:r>
        <w:t xml:space="preserve">Đoan Mộc Ninh kiên cường hơn bọn họ nghĩ rất nhiều.</w:t>
      </w:r>
      <w:r>
        <w:br w:type="textWrapping"/>
      </w:r>
      <w:r>
        <w:br w:type="textWrapping"/>
      </w:r>
      <w:r>
        <w:t xml:space="preserve">Một người lớn lên không có cha bên cạnh, mẹ lại ít khi cùng cậu nói chuyện, nhưng cậu ấy luôn vui vẻ lạc quan, một mình ở trong phòng ôm vở viết tiểu thuyết, hoặc là yên lặng ngồi trong thư phòng đọc sách, tuy rằng ngoài mặt luôn lạnh lùng, nhưng trong lòng không hề bi quan, có hi vọng, có lý tưởng, hơn nữa luôn vì mục tiêu mà nỗ lực.</w:t>
      </w:r>
      <w:r>
        <w:br w:type="textWrapping"/>
      </w:r>
      <w:r>
        <w:br w:type="textWrapping"/>
      </w:r>
      <w:r>
        <w:t xml:space="preserve">Cho dù hiện tại gặp chuyện, cậu ấy cũng chỉ lo lắng một chút, sau đó liền đưa ra quyết định đúng đắn.</w:t>
      </w:r>
      <w:r>
        <w:br w:type="textWrapping"/>
      </w:r>
      <w:r>
        <w:br w:type="textWrapping"/>
      </w:r>
      <w:r>
        <w:t xml:space="preserve">Đoan Mộc Ninh như vậy, sao trong mắt Chu Phóng lại biến thành người vì tư lợi không từ thủ đoạn?</w:t>
      </w:r>
      <w:r>
        <w:br w:type="textWrapping"/>
      </w:r>
      <w:r>
        <w:br w:type="textWrapping"/>
      </w:r>
      <w:r>
        <w:t xml:space="preserve">Nhìn nụ cười thản nhiên của cậu, trong lòng Lâm Vi khó chịu, là bạn bè, mình cũng nên làm chút gì đó cho họ.</w:t>
      </w:r>
      <w:r>
        <w:br w:type="textWrapping"/>
      </w:r>
      <w:r>
        <w:br w:type="textWrapping"/>
      </w:r>
      <w:r>
        <w:t xml:space="preserve">“Lâm Vi, tôi tạm thời không có tiền làm phẫu thuật, tôi muốn sử dụng tiền nhuận bút kia.”</w:t>
      </w:r>
      <w:r>
        <w:br w:type="textWrapping"/>
      </w:r>
      <w:r>
        <w:br w:type="textWrapping"/>
      </w:r>
      <w:r>
        <w:t xml:space="preserve">Vì lúc trước Lâm Vi đứng ra đăng kí bút danh Bảo Đinh, nên lấy luôn tên Lâm Vi để mở tài khoản ngân hàng, mỗi lần ra sách, tiền nhuận bút đều được gửi vào tài khoản kia, mật mã là sinh nhật Chu Phóng, hai người đều biết.</w:t>
      </w:r>
      <w:r>
        <w:br w:type="textWrapping"/>
      </w:r>
      <w:r>
        <w:br w:type="textWrapping"/>
      </w:r>
      <w:r>
        <w:t xml:space="preserve">Đoan Mộc Ninh khăng khăng đòi chia đôi tiền nhuận bút, còn cười nói, chuyện này nếu bị đưa ra ánh sáng, chúng ta xem như là đồng lõa, coi như hai người dùng chung một bút danh, cùng nhau chia tiền, như vậy trước mặt mọi người cũng dễ dàng giải thích.</w:t>
      </w:r>
      <w:r>
        <w:br w:type="textWrapping"/>
      </w:r>
      <w:r>
        <w:br w:type="textWrapping"/>
      </w:r>
      <w:r>
        <w:t xml:space="preserve">Lâm Vi không chịu, tiểu thuyết đều là cậu viết, cậu gửi đi, tôi chẳng qua chỉ dùng tên đăng kí mà thôi, tôi không thể nhận tiền.</w:t>
      </w:r>
      <w:r>
        <w:br w:type="textWrapping"/>
      </w:r>
      <w:r>
        <w:br w:type="textWrapping"/>
      </w:r>
      <w:r>
        <w:t xml:space="preserve">Đoan Mộc Ninh nói, vẫn nên chia đôi đi, như vậy tôi mới an tâm, coi như chúng ta dùng chung bút danh cũng được.</w:t>
      </w:r>
      <w:r>
        <w:br w:type="textWrapping"/>
      </w:r>
      <w:r>
        <w:br w:type="textWrapping"/>
      </w:r>
      <w:r>
        <w:t xml:space="preserve">Nói mãi không xong, Lâm Vi đành phải nhường bước nói, vậy cứ để đó, tương lai có việc cần dùng thì rút ra.</w:t>
      </w:r>
      <w:r>
        <w:br w:type="textWrapping"/>
      </w:r>
      <w:r>
        <w:br w:type="textWrapping"/>
      </w:r>
      <w:r>
        <w:t xml:space="preserve">“Không thành vấn đề, tiền nhuận bút gửi ở ngân hàng theo kỳ hạn, vừa khéo hai ngày nữa là đến kỳ, rút hết toàn bộ.” Lâm Vi mỉm cười thản nhiên, thở phào nhẹ nhõm, tiền nhuận bút kia tựa như là gánh nặng a.</w:t>
      </w:r>
      <w:r>
        <w:br w:type="textWrapping"/>
      </w:r>
      <w:r>
        <w:br w:type="textWrapping"/>
      </w:r>
      <w:r>
        <w:t xml:space="preserve">Đoan Mộc Ninh lại nói, “Rút một nửa là được rồi.”</w:t>
      </w:r>
      <w:r>
        <w:br w:type="textWrapping"/>
      </w:r>
      <w:r>
        <w:br w:type="textWrapping"/>
      </w:r>
      <w:r>
        <w:t xml:space="preserve">“Một nửa chỉ đủ cho cậu làm phẫu thuật, sau khi phẫu thuật còn phải dưỡng bệnh, lấy tiền đâu mà dùng?”</w:t>
      </w:r>
      <w:r>
        <w:br w:type="textWrapping"/>
      </w:r>
      <w:r>
        <w:br w:type="textWrapping"/>
      </w:r>
      <w:r>
        <w:t xml:space="preserve">Đoan Mộc Ninh trầm mặc, “Tôi sẽ nghĩ cách.”</w:t>
      </w:r>
      <w:r>
        <w:br w:type="textWrapping"/>
      </w:r>
      <w:r>
        <w:br w:type="textWrapping"/>
      </w:r>
      <w:r>
        <w:t xml:space="preserve">“Vẫn là nên rút toàn bộ đi, tiền kia vốn là cậu vất vả kiếm được.” Thấy cậu muốn nói gì đó, vội vàng cắt ngang, “Đừng nói dùng tên tôi nên cậu không yên lòng vân vân, cậu có thể tin tưởng tôi, tôi rất vui, đây là vô giá, cậu hiểu không?”</w:t>
      </w:r>
      <w:r>
        <w:br w:type="textWrapping"/>
      </w:r>
      <w:r>
        <w:br w:type="textWrapping"/>
      </w:r>
      <w:r>
        <w:t xml:space="preserve">Đoan Mộc Ninh chăm chú nhìn Lâm Vi, một lúc sau mới ngượng ngùng sờ mũi, “Thật ra, tôi cho đến giờ vẫn không xem cậu là bạn, cậu không ngại?”</w:t>
      </w:r>
      <w:r>
        <w:br w:type="textWrapping"/>
      </w:r>
      <w:r>
        <w:br w:type="textWrapping"/>
      </w:r>
      <w:r>
        <w:t xml:space="preserve">“Cậu tin tưởng tôi như vậy, ngay cả mật khẩu toàn bộ đều nói cho tôi biết, có tâm sự cũng sẽ nói với tôi, nếu cậu không cho rằng đây là bạn, vậy cũng không cần làm bạn đâu.” Lâm Vi mỉm cười vỗ vỗ bả vai Đoan Mộc Ninh, “Cậu chính là mạnh miệng mềm lòng, Chu Phóng với cậu thật trái ngược, miệng hắn mềm nhưng tâm lại rất cứng.”</w:t>
      </w:r>
      <w:r>
        <w:br w:type="textWrapping"/>
      </w:r>
      <w:r>
        <w:br w:type="textWrapping"/>
      </w:r>
      <w:r>
        <w:t xml:space="preserve">Đoan Mộc Ninh cười nói, “Người đó quả thật rất tự do, tôi cuối cùng cảm thấy được không có gì trói buộc được anh ấy. Lúc hắn viết tiểu thuyết cũng rất dứt khoát, thức cả đêm viết mấy nghìn chữ, lướt chuột một chút nói xóa liền xóa, tôi nhìn cũng cảm thấy tiếc…”</w:t>
      </w:r>
      <w:r>
        <w:br w:type="textWrapping"/>
      </w:r>
      <w:r>
        <w:br w:type="textWrapping"/>
      </w:r>
      <w:r>
        <w:t xml:space="preserve">Lâm Vi khinh khẽ nở nụ cười, “Chuyện thân thể cậu định khi nào nói với anh ấy?”</w:t>
      </w:r>
      <w:r>
        <w:br w:type="textWrapping"/>
      </w:r>
      <w:r>
        <w:br w:type="textWrapping"/>
      </w:r>
      <w:r>
        <w:t xml:space="preserve">“Nếu đã xác định là tốt, tôi muốn trước khi làm phẫu thuật nói cho hắn biết, có anh ấy ở bên ngoài, tôi cũng can đảm hơn.”</w:t>
      </w:r>
      <w:r>
        <w:br w:type="textWrapping"/>
      </w:r>
      <w:r>
        <w:br w:type="textWrapping"/>
      </w:r>
      <w:r>
        <w:t xml:space="preserve">“Như vậy là được rồi.”</w:t>
      </w:r>
      <w:r>
        <w:br w:type="textWrapping"/>
      </w:r>
      <w:r>
        <w:br w:type="textWrapping"/>
      </w:r>
      <w:r>
        <w:t xml:space="preserve">“Ừ, lần này cảm ơn cậu, số tiền kia tôi sẽ không trả lại, chờ đến khi cậu kết hôn, tôi mua lễ vật tặng cậu.”</w:t>
      </w:r>
      <w:r>
        <w:br w:type="textWrapping"/>
      </w:r>
      <w:r>
        <w:br w:type="textWrapping"/>
      </w:r>
      <w:r>
        <w:t xml:space="preserve">Sau khi tạm biệt Lâm Vi về đến nhà, Đoan Mộc Ninh cảm thấy có gì không đúng, đổi dép đi đến phòng khách, lúc này mới phát hiện ngoài ba và Cổ Duy, trong phòng khách còn có một người phụ nữ khác.</w:t>
      </w:r>
      <w:r>
        <w:br w:type="textWrapping"/>
      </w:r>
      <w:r>
        <w:br w:type="textWrapping"/>
      </w:r>
      <w:r>
        <w:t xml:space="preserve">Người phụ nữ trông dịu dàng, búi tóc đen bóng, nụ cười thân thiện, trên người tỏa ra khí chất đặc biệt.</w:t>
      </w:r>
      <w:r>
        <w:br w:type="textWrapping"/>
      </w:r>
      <w:r>
        <w:br w:type="textWrapping"/>
      </w:r>
      <w:r>
        <w:t xml:space="preserve">Đoan Mộc Ninh nghi hoặc nhìn về phía Cổ Duy, nhưng người nọ ngồi trên ghế sô pha nhìn chằm chằm tivi, không nhìn thấy ánh mắt Giang Ninh.</w:t>
      </w:r>
      <w:r>
        <w:br w:type="textWrapping"/>
      </w:r>
      <w:r>
        <w:br w:type="textWrapping"/>
      </w:r>
      <w:r>
        <w:t xml:space="preserve">Giang Sơn cười ôn nhu với đứa con, vẫy vẫy tay ý bảo cậu đi qua.</w:t>
      </w:r>
      <w:r>
        <w:br w:type="textWrapping"/>
      </w:r>
      <w:r>
        <w:br w:type="textWrapping"/>
      </w:r>
      <w:r>
        <w:t xml:space="preserve">Đoan Mộc Ninh tuy rằng rất ghét cái kiểu ông ấy gọi mình như gọi cún, nhưng vẫn làm mặt lạnh đi qua.</w:t>
      </w:r>
      <w:r>
        <w:br w:type="textWrapping"/>
      </w:r>
      <w:r>
        <w:br w:type="textWrapping"/>
      </w:r>
      <w:r>
        <w:t xml:space="preserve">“Vị này là dì Trương, đồng nghiệp trong công ty chúng ta.”</w:t>
      </w:r>
      <w:r>
        <w:br w:type="textWrapping"/>
      </w:r>
      <w:r>
        <w:br w:type="textWrapping"/>
      </w:r>
      <w:r>
        <w:t xml:space="preserve">Ánh mắt thản nhiên nhìn người phụ nữ kia, trong lòng nghĩ, ba sẽ không tìm một người đến làm mẹ kế của mình chứ? Sự ác cảm không biết từ đâu tới, lạnh như băng nói, “Chào dì Trương.”</w:t>
      </w:r>
      <w:r>
        <w:br w:type="textWrapping"/>
      </w:r>
      <w:r>
        <w:br w:type="textWrapping"/>
      </w:r>
      <w:r>
        <w:t xml:space="preserve">“Xin chào.”</w:t>
      </w:r>
      <w:r>
        <w:br w:type="textWrapping"/>
      </w:r>
      <w:r>
        <w:br w:type="textWrapping"/>
      </w:r>
      <w:r>
        <w:t xml:space="preserve">“Haha, Tiểu Ninh à, ba có chuyện này muốn nói với con, đến thư phòng đi.” Nói lại ý vị thâm trường nói với Cổ Duy, “Cổ Duy, cậu tiếp đãi người ta cho tốt.”</w:t>
      </w:r>
      <w:r>
        <w:br w:type="textWrapping"/>
      </w:r>
      <w:r>
        <w:br w:type="textWrapping"/>
      </w:r>
      <w:r>
        <w:t xml:space="preserve">Sau khi vào thư phòng, Đoan Mộc Ninh cau mày hỏi hắn, “Chú muốn nói gì với tôi?”</w:t>
      </w:r>
      <w:r>
        <w:br w:type="textWrapping"/>
      </w:r>
      <w:r>
        <w:br w:type="textWrapping"/>
      </w:r>
      <w:r>
        <w:t xml:space="preserve">Giang Sơn hắng giọng, vì bệnh vừa khỏi, nói chuyện còn hơi chút khó khăn, thế nhưng vẫn phí sức nói, “Dì Trương kia thích chú Cổ của con, ta muốn tác hợp cho bọn họ.”</w:t>
      </w:r>
      <w:r>
        <w:br w:type="textWrapping"/>
      </w:r>
      <w:r>
        <w:br w:type="textWrapping"/>
      </w:r>
      <w:r>
        <w:t xml:space="preserve">Đoan Mộc Ninh cảm thấy da đầu tê liệt.</w:t>
      </w:r>
      <w:r>
        <w:br w:type="textWrapping"/>
      </w:r>
      <w:r>
        <w:br w:type="textWrapping"/>
      </w:r>
      <w:r>
        <w:t xml:space="preserve">Trách sao vừa rồi Cổ Duy đen mặt không thèm để ý đến ai, thì ra ba lại tâm huyết dâng trào giới thiệu bạn gái cho người ta?</w:t>
      </w:r>
      <w:r>
        <w:br w:type="textWrapping"/>
      </w:r>
      <w:r>
        <w:br w:type="textWrapping"/>
      </w:r>
      <w:r>
        <w:t xml:space="preserve">Mấy năm nay tuy không ở cùng bọn họ, nhưng thỉnh thoảng cũng nghe được từ Cổ Duy, Giang Sơn vẫn hay giới thiệu bạn gái cho hắn, thúc giục hắn kết hôn, phiền nhiễu muốn chết.</w:t>
      </w:r>
      <w:r>
        <w:br w:type="textWrapping"/>
      </w:r>
      <w:r>
        <w:br w:type="textWrapping"/>
      </w:r>
      <w:r>
        <w:t xml:space="preserve">Trước kia tuy biết rằng Cổ Duy đối với ông ấy tình cảm không đơn giản, nhưng mình cũng chỉ cười cho qua, không quan tâm chuyện của bọn họ, thứ nhất là không có tư cách nhúng tay vào, thứ hai là không có cảm tình với người ba này, lười quản chuyện của hắn.</w:t>
      </w:r>
      <w:r>
        <w:br w:type="textWrapping"/>
      </w:r>
      <w:r>
        <w:br w:type="textWrapping"/>
      </w:r>
      <w:r>
        <w:t xml:space="preserve">Nhưng hiện tại không giống, ngoài việc trong lòng mình đã tiếp nhận người này, nguyên nhân chính là, Cổ Duy không hề đơn giản.</w:t>
      </w:r>
      <w:r>
        <w:br w:type="textWrapping"/>
      </w:r>
      <w:r>
        <w:br w:type="textWrapping"/>
      </w:r>
      <w:r>
        <w:t xml:space="preserve">Năm đó hắn cho người thôi miên mình nhưng lại không nói với ba, còn nói với Chu Phóng mình đã chết khiến hắn hiểu lầm, giấu diếm mọi người nhiều việc như vậy suốt năm năm.</w:t>
      </w:r>
      <w:r>
        <w:br w:type="textWrapping"/>
      </w:r>
      <w:r>
        <w:br w:type="textWrapping"/>
      </w:r>
      <w:r>
        <w:t xml:space="preserve">Không nói đến mình chưa rõ mục đích của hắn là gì, nhưng thủ đoạn của hắn đều làm cho người ta sợ hãi.</w:t>
      </w:r>
      <w:r>
        <w:br w:type="textWrapping"/>
      </w:r>
      <w:r>
        <w:br w:type="textWrapping"/>
      </w:r>
      <w:r>
        <w:t xml:space="preserve">Nếu như không có thiện ý thì sao?</w:t>
      </w:r>
      <w:r>
        <w:br w:type="textWrapping"/>
      </w:r>
      <w:r>
        <w:br w:type="textWrapping"/>
      </w:r>
      <w:r>
        <w:t xml:space="preserve">Dựa vào sức của mình và ba, đấu không lại hắn, chưa nói, nhà xuất bản Tân Tân hiện tại do hắn nắm quyền, ba vì thân thể không tốt, mọi chuyện đều buông để hắn quyết…</w:t>
      </w:r>
      <w:r>
        <w:br w:type="textWrapping"/>
      </w:r>
      <w:r>
        <w:br w:type="textWrapping"/>
      </w:r>
      <w:r>
        <w:t xml:space="preserve">Cho nên cùng với Chu Phóng ra tòa thẩm vấn, người đại diện cho Tân Tân cũng là Cổ Duy.</w:t>
      </w:r>
      <w:r>
        <w:br w:type="textWrapping"/>
      </w:r>
      <w:r>
        <w:br w:type="textWrapping"/>
      </w:r>
      <w:r>
        <w:t xml:space="preserve">Trong lòng càng lúc càng bất an, lại không biết nói với ba thế nào, bọn họ dù sao cũng quen biết hai mươi năm, tín nhiệm và ỷ lại của ba đối với hắn sẽ không vì hai câu của mình mà thay đổi…</w:t>
      </w:r>
      <w:r>
        <w:br w:type="textWrapping"/>
      </w:r>
      <w:r>
        <w:br w:type="textWrapping"/>
      </w:r>
      <w:r>
        <w:t xml:space="preserve">Càng nghĩ càng mờ mịt, “Chú không biết là… Cổ Duy không thích người phụ nữ kia sao?”</w:t>
      </w:r>
      <w:r>
        <w:br w:type="textWrapping"/>
      </w:r>
      <w:r>
        <w:br w:type="textWrapping"/>
      </w:r>
      <w:r>
        <w:t xml:space="preserve">“Ha ha, tình cảm có thể bồi dường, người kia không tồi, ta thấy rất hợp với cậu ấy, bất kể hình dáng, tuổi tác, bối cảnh gia đình…”</w:t>
      </w:r>
      <w:r>
        <w:br w:type="textWrapping"/>
      </w:r>
      <w:r>
        <w:br w:type="textWrapping"/>
      </w:r>
      <w:r>
        <w:t xml:space="preserve">“Tình yêu không phải nói những thứ này, nếu không có cảm giác, có tìm được người thích hợp cũng không thể.”</w:t>
      </w:r>
      <w:r>
        <w:br w:type="textWrapping"/>
      </w:r>
      <w:r>
        <w:br w:type="textWrapping"/>
      </w:r>
      <w:r>
        <w:t xml:space="preserve">Giang Sơn xấu hổ cúi đầu, ho khan một tiếng, cười nói, “Ta không hiểu tình yêu, không biết cảm giác đó.”</w:t>
      </w:r>
      <w:r>
        <w:br w:type="textWrapping"/>
      </w:r>
      <w:r>
        <w:br w:type="textWrapping"/>
      </w:r>
      <w:r>
        <w:t xml:space="preserve">“Chưa từng động tâm với người nào sao?”</w:t>
      </w:r>
      <w:r>
        <w:br w:type="textWrapping"/>
      </w:r>
      <w:r>
        <w:br w:type="textWrapping"/>
      </w:r>
      <w:r>
        <w:t xml:space="preserve">Giang Sơn khe khẽ thở dài, “Mấy năm trước con cũng hỏi ta vấn đề này rồi, lúc ở trước mộ mẹ con, lúc ấy ta cũng đã trả lời, thích một người, có lẽ là động tâm, là thương nhớ, lúc nghĩ đến người đó sẽ cảm thấy ngọt ngào, ta chỉ biết về lý thuyết, chưa từng trải qua, thậm chí đối với mẹ con, ta cũng chỉ xem cô ấy như bạn bè, cho đến giờ cũng chưa từng thích.” Dừng một chút, bất đắc dĩ nở nụ cười, “Ta chính là kẻ phụ tình trong truyền thuyết, không biết yêu. Ta chỉ cảm thấy hai người phù hợp là có thể ở bên nhau, có lẽ ta không nên đem suy nghĩ này áp đặt lên Cổ Duy, nhưng cậu ấy đã hơn ba mươi vẫn chưa kết hôn, ta sốt ruột thay hắn.”</w:t>
      </w:r>
      <w:r>
        <w:br w:type="textWrapping"/>
      </w:r>
      <w:r>
        <w:br w:type="textWrapping"/>
      </w:r>
      <w:r>
        <w:t xml:space="preserve">Vì nói nhiều nên cổ họng có chút khó chịu, đưa tay xoa xoa, Đoan Mộc Ninh đưa cho hắn ly nước.</w:t>
      </w:r>
      <w:r>
        <w:br w:type="textWrapping"/>
      </w:r>
      <w:r>
        <w:br w:type="textWrapping"/>
      </w:r>
      <w:r>
        <w:t xml:space="preserve">Giang Sơn uống ngụm nước thấm giọng, nhẹ nhàng nói, “Cậu ấy nói không tìm thấy người phù hợp, ta giúp hắn tìm hắn lại bảo không cần, ta cũng không rõ hắn rốt cuộc bị làm sao.”</w:t>
      </w:r>
      <w:r>
        <w:br w:type="textWrapping"/>
      </w:r>
      <w:r>
        <w:br w:type="textWrapping"/>
      </w:r>
      <w:r>
        <w:t xml:space="preserve">“Có lẽ anh ta đang chờ ai đó?” Sự tình này không thể nói thẳng ra, chỉ có thể ám chỉ.</w:t>
      </w:r>
      <w:r>
        <w:br w:type="textWrapping"/>
      </w:r>
      <w:r>
        <w:br w:type="textWrapping"/>
      </w:r>
      <w:r>
        <w:t xml:space="preserve">Ánh mắt Giang Sơn sáng lên, “Có thể lắm, có lẽ cậu ấy đã có người trong lòng, vẫn luôn chờ đợi người kia, nên không muốn kết hôn, nhìn người khác không thuận mắt.” Cười cười, vỗ vỗ bả vai Đoan Mộc Ninh, “Tiểu Ninh, con mạnh mẽ hơn ba, sau này nếu tìm được người mình thích, ba hy vọng con cả đời đều được hạnh phúc.”</w:t>
      </w:r>
      <w:r>
        <w:br w:type="textWrapping"/>
      </w:r>
      <w:r>
        <w:br w:type="textWrapping"/>
      </w:r>
      <w:r>
        <w:t xml:space="preserve">Sau khi nói xong liền xoay người rời đi, Đoan Mộc Ninh nhìn bóng lưng của hắn, nhẹ nhàng cười cười.</w:t>
      </w:r>
      <w:r>
        <w:br w:type="textWrapping"/>
      </w:r>
      <w:r>
        <w:br w:type="textWrapping"/>
      </w:r>
      <w:r>
        <w:t xml:space="preserve">Kỳ thực người đàn ông này rất đáng thương.</w:t>
      </w:r>
      <w:r>
        <w:br w:type="textWrapping"/>
      </w:r>
      <w:r>
        <w:br w:type="textWrapping"/>
      </w:r>
      <w:r>
        <w:t xml:space="preserve">Người không hiểu tình yêu là gì, chưa từng động tâm với ai, sẽ rất tịch mịch.</w:t>
      </w:r>
      <w:r>
        <w:br w:type="textWrapping"/>
      </w:r>
      <w:r>
        <w:br w:type="textWrapping"/>
      </w:r>
      <w:r>
        <w:t xml:space="preserve">Buổi tối nằm trong phòng bật máy tính lên mạng, vừa nói chuyện với thầy giáo, vì thân thể không khỏe nên tạm nghỉ học một năm, vừa mở QQ muốn nói gì đó với Chu Phóng.</w:t>
      </w:r>
      <w:r>
        <w:br w:type="textWrapping"/>
      </w:r>
      <w:r>
        <w:br w:type="textWrapping"/>
      </w:r>
      <w:r>
        <w:t xml:space="preserve">Không ngờ vừa đăng nhập vào QQ liền nhảy ra một đống tin nhắn, góc phải hình ảnh đại diện quen thuộc của Chu Phóng, cửa sổ vẫn nhảy ra liên tục, cả hơn nửa ngày mới dừng lại.</w:t>
      </w:r>
      <w:r>
        <w:br w:type="textWrapping"/>
      </w:r>
      <w:r>
        <w:br w:type="textWrapping"/>
      </w:r>
      <w:r>
        <w:t xml:space="preserve">“Đọc được tin nhắn liên lạc với tôi ngay lập tức!”</w:t>
      </w:r>
      <w:r>
        <w:br w:type="textWrapping"/>
      </w:r>
      <w:r>
        <w:br w:type="textWrapping"/>
      </w:r>
      <w:r>
        <w:t xml:space="preserve">Hắn đánh chữ rất ít khi dùng dấm chấm than, xem ra tâm tình rất kích động, Đoan Mộc Ninh nghi hoặc trả lời, “Xảy ra chuyện gì?”</w:t>
      </w:r>
      <w:r>
        <w:br w:type="textWrapping"/>
      </w:r>
      <w:r>
        <w:br w:type="textWrapping"/>
      </w:r>
      <w:r>
        <w:t xml:space="preserve">Bên kia tựa hồ đang đợi hắn, hồi âm rất nhanh, “Hôm nay tôi đọc bài văn của cậu, tình tiết phía sau rất giống của tôi, cậu có phải dựa vào bối cảnh của tôi viết ra không?”</w:t>
      </w:r>
      <w:r>
        <w:br w:type="textWrapping"/>
      </w:r>
      <w:r>
        <w:br w:type="textWrapping"/>
      </w:r>
      <w:r>
        <w:t xml:space="preserve">Vì mình đối với võng dũ dốt đặc, nên tác phẩm của Chu Phóng cũng trợ giúp cùng hướng dẫn mình không ít.</w:t>
      </w:r>
      <w:r>
        <w:br w:type="textWrapping"/>
      </w:r>
      <w:r>
        <w:br w:type="textWrapping"/>
      </w:r>
      <w:r>
        <w:t xml:space="preserve">“Ừ, tôi có tham khảo mấy thứ, làm sao vậy?”</w:t>
      </w:r>
      <w:r>
        <w:br w:type="textWrapping"/>
      </w:r>
      <w:r>
        <w:br w:type="textWrapping"/>
      </w:r>
      <w:r>
        <w:t xml:space="preserve">“Họ nói cậu sao chép.” Nói xong liền gửi một đường link, “Hôm nay trên diễn đàn rất gay gắt, đã có người trách cậu, nếu cậu không nhanh sửa văn, một khi bị xét duyệt phán là sao chép, cậu có biết hậu quả không.”</w:t>
      </w:r>
      <w:r>
        <w:br w:type="textWrapping"/>
      </w:r>
      <w:r>
        <w:br w:type="textWrapping"/>
      </w:r>
      <w:r>
        <w:t xml:space="preserve">Thiên đường văn học trước nay đối với các trường hợp sao chép xử lý không nương tay, không nói đến việc sau khi bị xác định là sao chép sẽ bị loại khỏi cuộc thi, ID tác giả cùng các tác phẩm của họ đều sẽ bị xóa.</w:t>
      </w:r>
      <w:r>
        <w:br w:type="textWrapping"/>
      </w:r>
      <w:r>
        <w:br w:type="textWrapping"/>
      </w:r>
      <w:r>
        <w:t xml:space="preserve">Đối với một tác giả mà nói, sao chép giống như một bát nước bẩn, vẩy lên người rồi vĩnh viễn đều không thể rửa sạch.</w:t>
      </w:r>
      <w:r>
        <w:br w:type="textWrapping"/>
      </w:r>
      <w:r>
        <w:br w:type="textWrapping"/>
      </w:r>
      <w:r>
        <w:t xml:space="preserve">Sau này dù đi đến đâu cũng sẽ bị chụp cái mũ “sao chép”, là kẻ đạo văn, bị mọi người khinh thường.</w:t>
      </w:r>
      <w:r>
        <w:br w:type="textWrapping"/>
      </w:r>
      <w:r>
        <w:br w:type="textWrapping"/>
      </w:r>
      <w:r>
        <w:t xml:space="preserve">Đoan Mộc Ninh lúc này mới cảm thấy sự tình nghiêm trọng, lập tức nhấp vào mở bài viết kia, bên trong có rất nhiều người đang mắng cậu, nói cái gì “Rõ ràng không thể viết võng du còn phồng má giả vờ làm người mập” “Muốn học lão công của cậu thì cũng đừng học thẳng thừng như vậy, ngay cả tên NPC cũng không sửa”, phía dưới còn có người quái gở nói, “Quản lý đâu sao không xử lý, không phải Chu Phóng và Bảo Đinh là cặp đôi đỉnh đỉnh đại danh trong truyền thuyết sao? Vợ chồng bọn sao chép lẫn nhau thì không gọi là sao đúng không?” “Chẳng lẽ lời đồn là thật?”</w:t>
      </w:r>
      <w:r>
        <w:br w:type="textWrapping"/>
      </w:r>
      <w:r>
        <w:br w:type="textWrapping"/>
      </w:r>
      <w:r>
        <w:t xml:space="preserve">Cuối cùng vì sự việc quá ồn ào, quản lý trực tiêp ra mặt nói, “Mời người viết bài dùng chức năng khiếu nại để gửi chúng tôi địa chỉ cùng chứng cứ, để xác minh.”</w:t>
      </w:r>
      <w:r>
        <w:br w:type="textWrapping"/>
      </w:r>
      <w:r>
        <w:br w:type="textWrapping"/>
      </w:r>
      <w:r>
        <w:t xml:space="preserve">Đoan Mộc Ninh vội vàng khóa bài viết vừa mới đăng, đồng thời gửi tin nhắn liên lạc với quản lý.</w:t>
      </w:r>
      <w:r>
        <w:br w:type="textWrapping"/>
      </w:r>
      <w:r>
        <w:br w:type="textWrapping"/>
      </w:r>
      <w:r>
        <w:t xml:space="preserve">“Về nội dung tham khảo, tôi sẽ chủ động chứng minh cùng giải thích, xin rút khỏi cuộc thi.”</w:t>
      </w:r>
      <w:r>
        <w:br w:type="textWrapping"/>
      </w:r>
      <w:r>
        <w:br w:type="textWrapping"/>
      </w:r>
      <w:r>
        <w:t xml:space="preserve">Sau đó đem bốn năm chi tiết tương tự của hai tác phẩm liệt kê gửi cho quản lý, sau khi gửi tin nhắn, chụp lại màn hình gửi cho Chu Phóng, lúc này hắn mới yên tâm.</w:t>
      </w:r>
      <w:r>
        <w:br w:type="textWrapping"/>
      </w:r>
      <w:r>
        <w:br w:type="textWrapping"/>
      </w:r>
      <w:r>
        <w:t xml:space="preserve">“Phần cậu viết còn chưa đến nỗi gọi là sao chép, may mắn phát hiện sớm, bằng không cậu chiếu theo viết nhiều hơn, thì tình tiết hoàn toàn trùng với tôi rồi.”</w:t>
      </w:r>
      <w:r>
        <w:br w:type="textWrapping"/>
      </w:r>
      <w:r>
        <w:br w:type="textWrapping"/>
      </w:r>
      <w:r>
        <w:t xml:space="preserve">Chu Phóng thở phảo nhẹ nhõm.</w:t>
      </w:r>
      <w:r>
        <w:br w:type="textWrapping"/>
      </w:r>
      <w:r>
        <w:br w:type="textWrapping"/>
      </w:r>
      <w:r>
        <w:t xml:space="preserve">Đoan Mộc Ninh lại cảm thấy có chút áy náy, “Bởi vì anh đem đoạn kia bỏ đi, tôi nghĩ đến anh không muốn viết, cảm thấy rất đáng tiếc, muốn hoàn thành nó.”</w:t>
      </w:r>
      <w:r>
        <w:br w:type="textWrapping"/>
      </w:r>
      <w:r>
        <w:br w:type="textWrapping"/>
      </w:r>
      <w:r>
        <w:t xml:space="preserve">Chu Phóng thức suốt cả đêm viết đại cương năm nghìn chữ, sau đó lúc chỉnh sửa không chút do dự đem toàn bộ xóa sạch.</w:t>
      </w:r>
      <w:r>
        <w:br w:type="textWrapping"/>
      </w:r>
      <w:r>
        <w:br w:type="textWrapping"/>
      </w:r>
      <w:r>
        <w:t xml:space="preserve">Kỳ thật cậu chuyện rất hay, nhưng vì bối cảnh tác phẩm rất lớn, nhiều chi tiết phúc tạp, lựa chọn cắt bỏ phần đó, mình cảm thấy thực đáng tiếc, nên muốn đem nó viết cho xong.</w:t>
      </w:r>
      <w:r>
        <w:br w:type="textWrapping"/>
      </w:r>
      <w:r>
        <w:br w:type="textWrapping"/>
      </w:r>
      <w:r>
        <w:t xml:space="preserve">Chu Phóng am hiểu nên viết cả vòng ngoài lẫn tình tiết, mà Đoan Mộc Ninh thì chỉ nắm bắt tình tiết để viết.</w:t>
      </w:r>
      <w:r>
        <w:br w:type="textWrapping"/>
      </w:r>
      <w:r>
        <w:br w:type="textWrapping"/>
      </w:r>
      <w:r>
        <w:t xml:space="preserve">Không ngờ Chu Phóng sau khi cắt bỏ đoạn kia, lại đột nhiên muốn đem năm nghìn từ xen kẽ tạo thành hồi ức của mỗi nhân vật, vì thế tạo thành tình tiết tương tự trong hai tác phẩm.</w:t>
      </w:r>
      <w:r>
        <w:br w:type="textWrapping"/>
      </w:r>
      <w:r>
        <w:br w:type="textWrapping"/>
      </w:r>
      <w:r>
        <w:t xml:space="preserve">“Thì ra là vậy, sao cậu không nói sớm với tôi? Nếu cậu muốn viết câu chuyện kia, tôi sẽ không viết, để cậu viết câu chuyện có thể cẩn thận, đầy đủ hơn.”</w:t>
      </w:r>
      <w:r>
        <w:br w:type="textWrapping"/>
      </w:r>
      <w:r>
        <w:br w:type="textWrapping"/>
      </w:r>
      <w:r>
        <w:t xml:space="preserve">Nói sớm với anh? Vốn dĩ lúc gặp mặt là muốn nói, nhưng sau đó liền quấn lấy nhau trên giường, đã quên mất…</w:t>
      </w:r>
      <w:r>
        <w:br w:type="textWrapping"/>
      </w:r>
      <w:r>
        <w:br w:type="textWrapping"/>
      </w:r>
      <w:r>
        <w:t xml:space="preserve">Lời này đương nhiên ngượng ngùng không thể nói ra, chỉ gửi qua một gương mặt cười, “Không sao cả, tôi muốn rời khỏi cuộc thi, dù sao trong lúc này cũng không rảnh để viết, anh cố lên.”</w:t>
      </w:r>
      <w:r>
        <w:br w:type="textWrapping"/>
      </w:r>
      <w:r>
        <w:br w:type="textWrapping"/>
      </w:r>
      <w:r>
        <w:t xml:space="preserve">“Đừng, cậu không vì vậy mà rút lui chứ?”</w:t>
      </w:r>
      <w:r>
        <w:br w:type="textWrapping"/>
      </w:r>
      <w:r>
        <w:br w:type="textWrapping"/>
      </w:r>
      <w:r>
        <w:t xml:space="preserve">“Không phải, tôi gần đây hơi bận, không có thời gian viết truyện thôi.”</w:t>
      </w:r>
      <w:r>
        <w:br w:type="textWrapping"/>
      </w:r>
      <w:r>
        <w:br w:type="textWrapping"/>
      </w:r>
      <w:r>
        <w:t xml:space="preserve">Đang trò chuyện, đột nhiên nghe thấy bên ngoài có tiếng động, Đoan Mộc Ninh đánh một hàng chữ, “Tôi ra ngoài có việc”, sau đó đứng dậy mở cửa.</w:t>
      </w:r>
      <w:r>
        <w:br w:type="textWrapping"/>
      </w:r>
      <w:r>
        <w:br w:type="textWrapping"/>
      </w:r>
      <w:r>
        <w:t xml:space="preserve">Âm thanh từ phòng ngủ ba truyền đến, ghé sát vào cửa, nghe được bên trong dường như đang cãi nhau.</w:t>
      </w:r>
      <w:r>
        <w:br w:type="textWrapping"/>
      </w:r>
      <w:r>
        <w:br w:type="textWrapping"/>
      </w:r>
      <w:r>
        <w:t xml:space="preserve">Lúc sau đột nhiên im lặng, Đoan Mộc Ninh mặt nhăn mày nhíu, vừa định đẩy cửa thì cánh cửa đột nhiên mở, Cổ Duy đi ra, qua khe cửa nhìn thấy ba đang nằm quấn chăn trên giường.</w:t>
      </w:r>
      <w:r>
        <w:br w:type="textWrapping"/>
      </w:r>
      <w:r>
        <w:br w:type="textWrapping"/>
      </w:r>
      <w:r>
        <w:t xml:space="preserve">Đoan Mộc Ninh mặt lạnh băng, Cổ Duy cũng đen mặt, đối diện nhau một lát, người kia nhẹ nhàng nở nụ cười.</w:t>
      </w:r>
      <w:r>
        <w:br w:type="textWrapping"/>
      </w:r>
      <w:r>
        <w:br w:type="textWrapping"/>
      </w:r>
      <w:r>
        <w:t xml:space="preserve">“Ông ấy không sao, tôi còn chưa đến nỗi độc ác.”</w:t>
      </w:r>
      <w:r>
        <w:br w:type="textWrapping"/>
      </w:r>
      <w:r>
        <w:br w:type="textWrapping"/>
      </w:r>
      <w:r>
        <w:t xml:space="preserve">Nói xong liền xoay người đi.</w:t>
      </w:r>
      <w:r>
        <w:br w:type="textWrapping"/>
      </w:r>
      <w:r>
        <w:br w:type="textWrapping"/>
      </w:r>
      <w:r>
        <w:t xml:space="preserve">Đoan Mộc Ninh đột nhiên lên tiếng, “Nhưng anh đối với những người khác rất độc ác đi? Bao gồm cả mẹ tôi.”</w:t>
      </w:r>
      <w:r>
        <w:br w:type="textWrapping"/>
      </w:r>
      <w:r>
        <w:br w:type="textWrapping"/>
      </w:r>
      <w:r>
        <w:t xml:space="preserve">“Còn bao gồm cả cậu.” Cười đến lãnh khốc, chỉnh sửa lại quần áo, tuyên bố, “Như cậu đoán, công ty xuất bản đã là của tôi, ba cậu chỉ còn là tổng giám đốc trên danh nghĩa.”</w:t>
      </w:r>
      <w:r>
        <w:br w:type="textWrapping"/>
      </w:r>
      <w:r>
        <w:br w:type="textWrapping"/>
      </w:r>
      <w:r>
        <w:t xml:space="preserve">Nhìn thấy Đoan Mộc Ninh không phản ứng, Cổ Duy tiếp tục nói, “Thế nào, không muốn thay ba cậu báo thù sao?”</w:t>
      </w:r>
      <w:r>
        <w:br w:type="textWrapping"/>
      </w:r>
      <w:r>
        <w:br w:type="textWrapping"/>
      </w:r>
      <w:r>
        <w:t xml:space="preserve">Đoan Mộc Ninh trầm mặc một lúc lâu, đột nhiên khinh khẽ nở nụ cười, “Kỳ thực tôi càng thích anh, đánh giá cao anh, công ty và vân vân, không nằm trong phạm vi tôi quan tâm, chỉ là…” Dừng một chút, chân thành nhìn vào đối phương. “Đừng khiến cho người anh yêu hận anh, cảm giác đó rất khổ sở.”</w:t>
      </w:r>
      <w:r>
        <w:br w:type="textWrapping"/>
      </w:r>
      <w:r>
        <w:br w:type="textWrapping"/>
      </w:r>
      <w:r>
        <w:t xml:space="preserve">Xoay người đi về phòng ngủ, đi được hai bước lại quay đầu nói, “Tôi vẫn không tin anh tệ như vậy, anh yên lặng chờ một người gần hai mươi năm, hai mươi năm a, đủ để tôi sống thêm một lần, cũng đủ để anh tự mình mở một công ty lớn hơn.”</w:t>
      </w:r>
      <w:r>
        <w:br w:type="textWrapping"/>
      </w:r>
      <w:r>
        <w:br w:type="textWrapping"/>
      </w:r>
    </w:p>
    <w:p>
      <w:pPr>
        <w:pStyle w:val="Heading2"/>
      </w:pPr>
      <w:bookmarkStart w:id="59" w:name="quyển-2---chương-17-mục-đích"/>
      <w:bookmarkEnd w:id="59"/>
      <w:r>
        <w:t xml:space="preserve">38. Quyển 2 - Chương 17: Mục Đích</w:t>
      </w:r>
    </w:p>
    <w:p>
      <w:pPr>
        <w:pStyle w:val="Compact"/>
      </w:pPr>
      <w:r>
        <w:br w:type="textWrapping"/>
      </w:r>
      <w:r>
        <w:br w:type="textWrapping"/>
      </w:r>
      <w:r>
        <w:t xml:space="preserve">Sau khi trở về phòng ngủ, nhìn thấy QQ của Chu Phóng vẫn còn sáng, Đoan Mộc Ninh nghĩ, vẫn nên giáp mặt giải thích với hắn thì có thành ý hơn.</w:t>
      </w:r>
      <w:r>
        <w:br w:type="textWrapping"/>
      </w:r>
      <w:r>
        <w:br w:type="textWrapping"/>
      </w:r>
      <w:r>
        <w:t xml:space="preserve">Vừa định gửi tin nhắn, cùng lúc, một tin nhắn gửi đến.</w:t>
      </w:r>
      <w:r>
        <w:br w:type="textWrapping"/>
      </w:r>
      <w:r>
        <w:br w:type="textWrapping"/>
      </w:r>
      <w:r>
        <w:t xml:space="preserve">Mở ra, là tin nhắn của quản lý về việc mình rút lui khỏi cuộc thi.</w:t>
      </w:r>
      <w:r>
        <w:br w:type="textWrapping"/>
      </w:r>
      <w:r>
        <w:br w:type="textWrapping"/>
      </w:r>
      <w:r>
        <w:t xml:space="preserve">“Xin chào, tác phẩm dự thi của cậu đã trải qua ba cuộc bỏ phiếu để vào chung kết, nội dung tham khảo cũng không nhiều, không chạm vào quy định của diễn đàn về việc sao chép, đề xuất cậu tiếp tục viết, mời thảo luận với biên tập và gửi cho chúng tôi quyết định xử lý thế nào.”</w:t>
      </w:r>
      <w:r>
        <w:br w:type="textWrapping"/>
      </w:r>
      <w:r>
        <w:br w:type="textWrapping"/>
      </w:r>
      <w:r>
        <w:t xml:space="preserve">Vì biên tập không có lên mạng, Đoan Mộc Ninh gửi tin nhắn cho Chu Phóng trước.</w:t>
      </w:r>
      <w:r>
        <w:br w:type="textWrapping"/>
      </w:r>
      <w:r>
        <w:br w:type="textWrapping"/>
      </w:r>
      <w:r>
        <w:t xml:space="preserve">“Quản lý trả lời nói rằng tác phẩm đã vào chung kết, không thể bỏ, làm sao bây giờ?”</w:t>
      </w:r>
      <w:r>
        <w:br w:type="textWrapping"/>
      </w:r>
      <w:r>
        <w:br w:type="textWrapping"/>
      </w:r>
      <w:r>
        <w:t xml:space="preserve">“Không thể bỏ?” Bên kia tựa hồ đang lo lắng gì đó, một lúc lâu sau mới hồi âm, “Vậy cậu chỉnh sửa lại một chút, đem chỗ tương tự bỏ đi là được rồi.”</w:t>
      </w:r>
      <w:r>
        <w:br w:type="textWrapping"/>
      </w:r>
      <w:r>
        <w:br w:type="textWrapping"/>
      </w:r>
      <w:r>
        <w:t xml:space="preserve">“Ừ, chỉ có thể làm vậy, đêm nay tôi sẽ sửa lại.”</w:t>
      </w:r>
      <w:r>
        <w:br w:type="textWrapping"/>
      </w:r>
      <w:r>
        <w:br w:type="textWrapping"/>
      </w:r>
      <w:r>
        <w:t xml:space="preserve">Phải sửa lại một đoạn lớn, vô cùng phiền toái, lúc sửa xong toàn bộ, cơ hồ hết một đêm.</w:t>
      </w:r>
      <w:r>
        <w:br w:type="textWrapping"/>
      </w:r>
      <w:r>
        <w:br w:type="textWrapping"/>
      </w:r>
      <w:r>
        <w:t xml:space="preserve">Buổi sáng ba ở bên ngoài gõ cửa gọi mình ăn điểm tâm, gọi vài lần mới nghe được, bối rối để máy tính xuống, làm như vừa mới ngủ dậy, dụi mắt mở cửa.</w:t>
      </w:r>
      <w:r>
        <w:br w:type="textWrapping"/>
      </w:r>
      <w:r>
        <w:br w:type="textWrapping"/>
      </w:r>
      <w:r>
        <w:t xml:space="preserve">“Nghe trong phòng con có tiếng động, còn tưởng con đã thức, sao kêu lâu như vậy mới phản ứng?”</w:t>
      </w:r>
      <w:r>
        <w:br w:type="textWrapping"/>
      </w:r>
      <w:r>
        <w:br w:type="textWrapping"/>
      </w:r>
      <w:r>
        <w:t xml:space="preserve">Đoan Mộc Ninh cười cười, “Tối hôm qua quên tắt máy tính, vừa mới thức dậy.”</w:t>
      </w:r>
      <w:r>
        <w:br w:type="textWrapping"/>
      </w:r>
      <w:r>
        <w:br w:type="textWrapping"/>
      </w:r>
      <w:r>
        <w:t xml:space="preserve">Bây giờ vẫn chưa muốn ông ấy biết bệnh của mình, tránh cho ông lo lắng mang mình đến bệnh viện kiểm tra, loại “tình thương người cha” này của ông thật không thể tiêu thụ nổi.</w:t>
      </w:r>
      <w:r>
        <w:br w:type="textWrapping"/>
      </w:r>
      <w:r>
        <w:br w:type="textWrapping"/>
      </w:r>
      <w:r>
        <w:t xml:space="preserve">Ba con hai người ngồi đối diện dùng điểm tâm, tinh thần Giang Sơn dường như không được tốt, Đoan Mộc Ninh trong lòng hiểu được hắn và Cổ Duy xảy ra vấn đề, nhưng không hỏi, chỉ cúi đầu ăn bữa sáng.</w:t>
      </w:r>
      <w:r>
        <w:br w:type="textWrapping"/>
      </w:r>
      <w:r>
        <w:br w:type="textWrapping"/>
      </w:r>
      <w:r>
        <w:t xml:space="preserve">Thật lâu sau, Giang Sơn mới nói, “Con lần trước bảo ta đuổi Cổ Duy đi, có phải có phát hiện gì không?”</w:t>
      </w:r>
      <w:r>
        <w:br w:type="textWrapping"/>
      </w:r>
      <w:r>
        <w:br w:type="textWrapping"/>
      </w:r>
      <w:r>
        <w:t xml:space="preserve">Đoan Mộc Ninh cúi đầu nói, “Tôi chỉ cảm thấy chú quá tin tưởng anh ta.”</w:t>
      </w:r>
      <w:r>
        <w:br w:type="textWrapping"/>
      </w:r>
      <w:r>
        <w:br w:type="textWrapping"/>
      </w:r>
      <w:r>
        <w:t xml:space="preserve">“Con không biết thôi, ta và hắn quen biết đã hai mươi năm, lúc khó khăn nhất là cậu ta bên cạnh giúp đỡ ta, ta không tin hắn sẽ vì công ty mà phản bội lại ta.” Cúi đầu uống một hớp sữa đậu nành, nhăn mặt, “Nhưng cậu ta hôm qua nói với ta, hắn…”</w:t>
      </w:r>
      <w:r>
        <w:br w:type="textWrapping"/>
      </w:r>
      <w:r>
        <w:br w:type="textWrapping"/>
      </w:r>
      <w:r>
        <w:t xml:space="preserve">Tựa hồ cảm thấy trước mặt con nói những lời này thật không thích hợp, Giang Sơn cười cười, cúi đầu im lặng.</w:t>
      </w:r>
      <w:r>
        <w:br w:type="textWrapping"/>
      </w:r>
      <w:r>
        <w:br w:type="textWrapping"/>
      </w:r>
      <w:r>
        <w:t xml:space="preserve">Đoan Mộc Ninh đoán được, có lẽ tối qua Cổ Duy ngả bài với ông ấy, nên hai người mới cãi nhau, Cổ Duy bỏ đi, còn độc ác cướp luôn cả công ty.</w:t>
      </w:r>
      <w:r>
        <w:br w:type="textWrapping"/>
      </w:r>
      <w:r>
        <w:br w:type="textWrapping"/>
      </w:r>
      <w:r>
        <w:t xml:space="preserve">Mà ba thì còn đang rối rắm anh ta có phải vì công ty nên mới phản bội ông hay không, Đoan Mộc Ninh có chút bất đắc dĩ, bỗng dưng đồng cảm với Cổ tiên sinh.</w:t>
      </w:r>
      <w:r>
        <w:br w:type="textWrapping"/>
      </w:r>
      <w:r>
        <w:br w:type="textWrapping"/>
      </w:r>
      <w:r>
        <w:t xml:space="preserve">Người đàn ông ngồi đối diện chỉ số thông minh tuyệt đối không có vấn đề, nghe nói trước kia khi học đại học đều lấy được học bổng thường niên, điều hành công ty cũng rất giỏi, nhưng sao đối với chuyện tình cảm lại ngu ngốc như vậy?</w:t>
      </w:r>
      <w:r>
        <w:br w:type="textWrapping"/>
      </w:r>
      <w:r>
        <w:br w:type="textWrapping"/>
      </w:r>
      <w:r>
        <w:t xml:space="preserve">Vừa định mở miệng nói chuyện, đối phương lại lên tiếng trước, “Tiểu Ninh, con đối với đồng tính cảm thấy thế nào?”</w:t>
      </w:r>
      <w:r>
        <w:br w:type="textWrapping"/>
      </w:r>
      <w:r>
        <w:br w:type="textWrapping"/>
      </w:r>
      <w:r>
        <w:t xml:space="preserve">Đoan Mộc Ninh thản nhiên liếc một cái, không nói gì.</w:t>
      </w:r>
      <w:r>
        <w:br w:type="textWrapping"/>
      </w:r>
      <w:r>
        <w:br w:type="textWrapping"/>
      </w:r>
      <w:r>
        <w:t xml:space="preserve">“Ta luôn coi cậu ta là người bạn tin tưởng nhất, thậm chí giống như em trai mình.” Dừng một chút, bất đắc dĩ cười cười, “Thật không ngờ, người tin tường nhất lại lừa ta nhiều năm như vậy, ngay cả giấy chứng nhận quan hệ cha con cũng là hắn làm giả, còn có thư của mẹ con.”</w:t>
      </w:r>
      <w:r>
        <w:br w:type="textWrapping"/>
      </w:r>
      <w:r>
        <w:br w:type="textWrapping"/>
      </w:r>
      <w:r>
        <w:t xml:space="preserve">“Giấy chứng nhận gì?” Đoan Mộc Ninh nghi hoặc hỏi.</w:t>
      </w:r>
      <w:r>
        <w:br w:type="textWrapping"/>
      </w:r>
      <w:r>
        <w:br w:type="textWrapping"/>
      </w:r>
      <w:r>
        <w:t xml:space="preserve">“Năm đó lúc đón con về, cậu ta cho ta xem giấy chứng nhận, còn có thư của mẹ con, muốn ta yên tâm nghĩ con là con của Thanh nhi, rốt cục, mọi thứ đều là giả.” Giang Sơn khe khẽ thở dài, “Ta cảm thấy rất có lỗi với con.”</w:t>
      </w:r>
      <w:r>
        <w:br w:type="textWrapping"/>
      </w:r>
      <w:r>
        <w:br w:type="textWrapping"/>
      </w:r>
      <w:r>
        <w:t xml:space="preserve">Đoan Mộc Ninh nhẹ giọng nói, “Chuyện qua rồi tôi không muốn nói lại, dù sao trong lòng tôi cũng chỉ có một người mẹ.”</w:t>
      </w:r>
      <w:r>
        <w:br w:type="textWrapping"/>
      </w:r>
      <w:r>
        <w:br w:type="textWrapping"/>
      </w:r>
      <w:r>
        <w:t xml:space="preserve">Ngẩng đầu nhìn ông, ông cũng đang nhìn qua, hai người ánh mắt tương giao, nhìn nhau cười.</w:t>
      </w:r>
      <w:r>
        <w:br w:type="textWrapping"/>
      </w:r>
      <w:r>
        <w:br w:type="textWrapping"/>
      </w:r>
      <w:r>
        <w:t xml:space="preserve">“Tiểu Ninh, mẹ ruột con…”</w:t>
      </w:r>
      <w:r>
        <w:br w:type="textWrapping"/>
      </w:r>
      <w:r>
        <w:br w:type="textWrapping"/>
      </w:r>
      <w:r>
        <w:t xml:space="preserve">“Ân oán của các người tôi không muốn biết, chú cũng không cần lo lắng tôi có ý kiến gì.” Đoan Mộc Ninh uống cạn cà phê, đứng dậy, nhẹ nhàng cười, “Chú muốn làm thế nào thì làm thế ấy, chuyện tình cảm cá nhân, chúng ta không can thiệp của nhau, được không?”</w:t>
      </w:r>
      <w:r>
        <w:br w:type="textWrapping"/>
      </w:r>
      <w:r>
        <w:br w:type="textWrapping"/>
      </w:r>
      <w:r>
        <w:t xml:space="preserve">Trước tiên đánh đòn phủ đầu, tránh cho ông sau này biết được đứa con ở cùng một người đàn ông lại không đồng ý.</w:t>
      </w:r>
      <w:r>
        <w:br w:type="textWrapping"/>
      </w:r>
      <w:r>
        <w:br w:type="textWrapping"/>
      </w:r>
      <w:r>
        <w:t xml:space="preserve">“Con có phải thích Chu Phóng hay không?” Giang Sơn đột nhiên hỏi như vậy, tuy rằng hỏi rất cẩn thận, nhưng ngón tay Giang Ninh vẫn không kiềm được run lên.</w:t>
      </w:r>
      <w:r>
        <w:br w:type="textWrapping"/>
      </w:r>
      <w:r>
        <w:br w:type="textWrapping"/>
      </w:r>
      <w:r>
        <w:t xml:space="preserve">Thản nhiên đáp, “Đúng vậy.” trong lòng lại có chút bất an, ông ấy làm sao biết được? Cổ Duy sẽ không nói với ông chứ…</w:t>
      </w:r>
      <w:r>
        <w:br w:type="textWrapping"/>
      </w:r>
      <w:r>
        <w:br w:type="textWrapping"/>
      </w:r>
      <w:r>
        <w:t xml:space="preserve">Giang Sơn trầm mặc một lúc, sau đó do dự mở miệng, “Ta hy vọng con có thể hạnh phúc, bất kể ở bên cạnh ai.”</w:t>
      </w:r>
      <w:r>
        <w:br w:type="textWrapping"/>
      </w:r>
      <w:r>
        <w:br w:type="textWrapping"/>
      </w:r>
      <w:r>
        <w:t xml:space="preserve">Đoan Mộc Ninh cảm thấy ba mình ý vị thâm trường nói câu kia, chưa kịp suy nghĩ ông ấy lại nói thêm, “Đúng rồi Tiểu Ninh, con phải nhanh về trường một chuyến đi, buổi sáng thầy giáo gọi điện đến, ta đặt vé cho con, trưa hôm bay được không?”</w:t>
      </w:r>
      <w:r>
        <w:br w:type="textWrapping"/>
      </w:r>
      <w:r>
        <w:br w:type="textWrapping"/>
      </w:r>
      <w:r>
        <w:t xml:space="preserve">Đoan Mộc Ninh biết là chuyện tạm nghỉ học, liền gật đầu.</w:t>
      </w:r>
      <w:r>
        <w:br w:type="textWrapping"/>
      </w:r>
      <w:r>
        <w:br w:type="textWrapping"/>
      </w:r>
      <w:r>
        <w:t xml:space="preserve">“Con tại sao lại xin tạm nghỉ? Xảy ra chuyện gì sao không nói với ba?”</w:t>
      </w:r>
      <w:r>
        <w:br w:type="textWrapping"/>
      </w:r>
      <w:r>
        <w:br w:type="textWrapping"/>
      </w:r>
      <w:r>
        <w:t xml:space="preserve">Đoan Mộc Ninh đứng yên tại chỗ, suy nghĩ kỹ, quyết định nói, “Thân thể tôi không tốt, gần đây bài vở quá nhiều, muốn nghỉ ngơi một chút.”</w:t>
      </w:r>
      <w:r>
        <w:br w:type="textWrapping"/>
      </w:r>
      <w:r>
        <w:br w:type="textWrapping"/>
      </w:r>
      <w:r>
        <w:t xml:space="preserve">“Thân thể không tốt?!” Vẻ mặt Giang Sơn lo lắng, đi đến nhìn chằm chằm Đoan Mộc Ninh, “Không tốt ở đâu? Ta cùng con đi kiểm tra.”</w:t>
      </w:r>
      <w:r>
        <w:br w:type="textWrapping"/>
      </w:r>
      <w:r>
        <w:br w:type="textWrapping"/>
      </w:r>
      <w:r>
        <w:t xml:space="preserve">Đoan Mộc Ninh do dự, tạm thời không muốn nói với ông ấy, gần đây vì chuyện công ty, ông ấy đã tiều tụy không ít, hơn nữa còn cãi nhau với Cổ Duy, nếu nói cho ông biết trong đầu đứa con có khối u, khẳng định ông lo lắng muốn chết, nói không chừng sẽ sụp đổ…</w:t>
      </w:r>
      <w:r>
        <w:br w:type="textWrapping"/>
      </w:r>
      <w:r>
        <w:br w:type="textWrapping"/>
      </w:r>
      <w:r>
        <w:t xml:space="preserve">“Tôi có ý này, hy vọng chú có thể đồng ý.” Đoan Mộc Ninh trước hết hạ một cái bẫy nhỏ, thấy hắn gật đầu đồng ý mới khinh khẽ cười, “Cũng không phải chuyện gì ghê gớm, tôi không muốn học ngành tiếng Trung nữa, muốn chuyển sang học kinh tế.”</w:t>
      </w:r>
      <w:r>
        <w:br w:type="textWrapping"/>
      </w:r>
      <w:r>
        <w:br w:type="textWrapping"/>
      </w:r>
      <w:r>
        <w:t xml:space="preserve">“Không thích?” Giang Sơn hỏi.</w:t>
      </w:r>
      <w:r>
        <w:br w:type="textWrapping"/>
      </w:r>
      <w:r>
        <w:br w:type="textWrapping"/>
      </w:r>
      <w:r>
        <w:t xml:space="preserve">“Ừ, tôi không muốn học ngành này, bằng kia học ra cũng không dùng, muốn bắt đầu lại từ học kinh tế.”</w:t>
      </w:r>
      <w:r>
        <w:br w:type="textWrapping"/>
      </w:r>
      <w:r>
        <w:br w:type="textWrapping"/>
      </w:r>
      <w:r>
        <w:t xml:space="preserve">“Con muốn bỏ văn theo kinh tế?” Có chút kinh ngạc nhìn đứa con, đứa nhỏ đơn thuần như vậy, ở thương trường không chừng bị người ta ăn đến xương cốt cũng không còn.</w:t>
      </w:r>
      <w:r>
        <w:br w:type="textWrapping"/>
      </w:r>
      <w:r>
        <w:br w:type="textWrapping"/>
      </w:r>
      <w:r>
        <w:t xml:space="preserve">Đoan Mộc Ninh kiên định nói, “Văn học chỉ là hứng thú tạm thời, không nghĩ thấy nó làm nghề nghiệp, sau khi tốt nghiệp còn phải thi làm công nhân viên chức vân vân, rất phiền. Cho nên muốn đổi nghành, thi đại học lần nữa, có lẽ sẽ đi nước ngoài.”</w:t>
      </w:r>
      <w:r>
        <w:br w:type="textWrapping"/>
      </w:r>
      <w:r>
        <w:br w:type="textWrapping"/>
      </w:r>
      <w:r>
        <w:t xml:space="preserve">Giang Sơn suy nghĩ một lát, vỗ nhẹ vai đứa con, “Nếu con thật sự muốn, ba nhất định ủng hộ con, như vậy cũng tốt, có thể tự mình mở công ty làm ông chủ.”</w:t>
      </w:r>
      <w:r>
        <w:br w:type="textWrapping"/>
      </w:r>
      <w:r>
        <w:br w:type="textWrapping"/>
      </w:r>
      <w:r>
        <w:t xml:space="preserve">Tôi đương nhiên sẽ không học theo ông, mở công ty làm ông chủ, cuối cùng mọi chuyện đều ném hết cho Cổ Duy, kết quả ngay cả công ty cũng bị người khác tiện tay cầm đi.</w:t>
      </w:r>
      <w:r>
        <w:br w:type="textWrapping"/>
      </w:r>
      <w:r>
        <w:br w:type="textWrapping"/>
      </w:r>
      <w:r>
        <w:t xml:space="preserve">Đoan Mộc Ninh trong lòng nghĩ vậy, nhưng ngoài mặt vẫn thản nhiên nở nụ cười, “Tôi đi thu dọn một chút, hôm nay trở về trường.”</w:t>
      </w:r>
      <w:r>
        <w:br w:type="textWrapping"/>
      </w:r>
      <w:r>
        <w:br w:type="textWrapping"/>
      </w:r>
      <w:r>
        <w:t xml:space="preserve">Tuy rằng thuận lợi giấu ông ấy, nhưng tâm tình càng thêm nặng trĩu.</w:t>
      </w:r>
      <w:r>
        <w:br w:type="textWrapping"/>
      </w:r>
      <w:r>
        <w:br w:type="textWrapping"/>
      </w:r>
      <w:r>
        <w:t xml:space="preserve">Vốn dĩ năm đó ghi nguyện vọng học ngành kinh tế, thành tích học toán của mình lại tốt như vậy, vẫn luôn thích liên hệ với mấy con số, tiền cũng xem như là số thôi.</w:t>
      </w:r>
      <w:r>
        <w:br w:type="textWrapping"/>
      </w:r>
      <w:r>
        <w:br w:type="textWrapping"/>
      </w:r>
      <w:r>
        <w:t xml:space="preserve">Rốt cuộc vì Chu Phóng học tiếng Trung, nhất thời cũng lao đầu theo hắn học tiếng Trung, còn khờ dại đến nỗi nghĩ như vậy sẽ cùng hắn càng có nhiều điểm chung.</w:t>
      </w:r>
      <w:r>
        <w:br w:type="textWrapping"/>
      </w:r>
      <w:r>
        <w:br w:type="textWrapping"/>
      </w:r>
      <w:r>
        <w:t xml:space="preserve">Không nghĩ tới lúc hai người bên nhau, căn bản không dùng kiến thức chuyên nghành để trao đổi.</w:t>
      </w:r>
      <w:r>
        <w:br w:type="textWrapping"/>
      </w:r>
      <w:r>
        <w:br w:type="textWrapping"/>
      </w:r>
      <w:r>
        <w:t xml:space="preserve">Hai người hoặc là chỉ nói chuyện linh tinh, hoặc là trực tiếp dùng tay chân trao đổi.</w:t>
      </w:r>
      <w:r>
        <w:br w:type="textWrapping"/>
      </w:r>
      <w:r>
        <w:br w:type="textWrapping"/>
      </w:r>
      <w:r>
        <w:t xml:space="preserve">Hiện tại vừa đúng lúc có cơ hội đổi về ngành học mình thích, tương lai sau khi tốt nghiệp, một bên làm viên chức nhỏ, một bên sáng tác, vẹn cả đôi đường.</w:t>
      </w:r>
      <w:r>
        <w:br w:type="textWrapping"/>
      </w:r>
      <w:r>
        <w:br w:type="textWrapping"/>
      </w:r>
      <w:r>
        <w:t xml:space="preserve">Nếu có thể tiếp nhận công ty của ba, giúp Cổ tiên sinh đỡ vất vả thì càng hoàn mỹ.</w:t>
      </w:r>
      <w:r>
        <w:br w:type="textWrapping"/>
      </w:r>
      <w:r>
        <w:br w:type="textWrapping"/>
      </w:r>
      <w:r>
        <w:t xml:space="preserve">Mà kế hoạch tương lai này, lại bị mâu thuẫn với Chu Phóng cùng căn bệnh đột ngột xảy ra làm cho xáo trộn.</w:t>
      </w:r>
      <w:r>
        <w:br w:type="textWrapping"/>
      </w:r>
      <w:r>
        <w:br w:type="textWrapping"/>
      </w:r>
      <w:r>
        <w:t xml:space="preserve">Hiện tại không thể không tạm thời nghỉ học, sau đó giải thích rõ ràng với Chu Phóng, phẫu thuật lấy khối u ra, dưỡng tốt thân thể.</w:t>
      </w:r>
      <w:r>
        <w:br w:type="textWrapping"/>
      </w:r>
      <w:r>
        <w:br w:type="textWrapping"/>
      </w:r>
      <w:r>
        <w:t xml:space="preserve">Sau đó phải làm sao, đến lúc đó lại cùng hắn bàn bạc, nếu hắn luyến tiếc mình, vậy sẽ ở lại học trong nước, sau khi tốt nghiệp khoa tiếng Trung lại thi vào làm nghiên cứu sinh ngành kinh tế.</w:t>
      </w:r>
      <w:r>
        <w:br w:type="textWrapping"/>
      </w:r>
      <w:r>
        <w:br w:type="textWrapping"/>
      </w:r>
      <w:r>
        <w:t xml:space="preserve">Bằng không thì cùng hắn ra nước ngoài, mình vừa đi học vừa nấu cơm cho hắn, hắn có thể ra ngoài ngao du, tìm linh cảm sáng tác.</w:t>
      </w:r>
      <w:r>
        <w:br w:type="textWrapping"/>
      </w:r>
      <w:r>
        <w:br w:type="textWrapping"/>
      </w:r>
      <w:r>
        <w:t xml:space="preserve">Ý tưởng luôn đẹp như thế, nhưng trong lòng luôn thấy bất an, cảm thấy mọi chuyện sẽ không thuận lợi như vậy.</w:t>
      </w:r>
      <w:r>
        <w:br w:type="textWrapping"/>
      </w:r>
      <w:r>
        <w:br w:type="textWrapping"/>
      </w:r>
      <w:r>
        <w:t xml:space="preserve">Sau khi đến trường hoàn tất thủ tục bảo lưu, vội vàng thu dọn hành lý, trả lại căn phòng đang thuê, trong vòng ba ngày xong xuôi mọi việc.</w:t>
      </w:r>
      <w:r>
        <w:br w:type="textWrapping"/>
      </w:r>
      <w:r>
        <w:br w:type="textWrapping"/>
      </w:r>
      <w:r>
        <w:t xml:space="preserve">Ngày hôm sau lại mua vé bay về nhà, vừa xuống máy bay liền gọi taxi đi thẳng đến nhà Chu Phóng.</w:t>
      </w:r>
      <w:r>
        <w:br w:type="textWrapping"/>
      </w:r>
      <w:r>
        <w:br w:type="textWrapping"/>
      </w:r>
      <w:r>
        <w:t xml:space="preserve">Lúc ngồi trên xe gọi điện thoại, nghe tiếng tít tít có chút đứt quãng không hoàn chỉnh, trong lòng càng căng thẳng, nắm chặt di động, một lúc lâu không có ai nghe máy.</w:t>
      </w:r>
      <w:r>
        <w:br w:type="textWrapping"/>
      </w:r>
      <w:r>
        <w:br w:type="textWrapping"/>
      </w:r>
      <w:r>
        <w:t xml:space="preserve">Đến nhà Chu Phóng, đứng gõ cửa lâu thật lâu mới thấy Chu Phóng ra mở cửa, đầu tóc rối bù như rơm.</w:t>
      </w:r>
      <w:r>
        <w:br w:type="textWrapping"/>
      </w:r>
      <w:r>
        <w:br w:type="textWrapping"/>
      </w:r>
      <w:r>
        <w:t xml:space="preserve">Đoan Mộc Ninh ngây người nhìn hắn, Chu Phóng dụi dụi mắt, nhìn rõ người đứng trước mắt liền nở nụ cười.</w:t>
      </w:r>
      <w:r>
        <w:br w:type="textWrapping"/>
      </w:r>
      <w:r>
        <w:br w:type="textWrapping"/>
      </w:r>
      <w:r>
        <w:t xml:space="preserve">“Là cậu a, sớm vậy?”</w:t>
      </w:r>
      <w:r>
        <w:br w:type="textWrapping"/>
      </w:r>
      <w:r>
        <w:br w:type="textWrapping"/>
      </w:r>
      <w:r>
        <w:t xml:space="preserve">Thật tự nhiên đến gần hôn lên má Đoan Mộc Ninh, “Vào đi, thất thần làm gì.”</w:t>
      </w:r>
      <w:r>
        <w:br w:type="textWrapping"/>
      </w:r>
      <w:r>
        <w:br w:type="textWrapping"/>
      </w:r>
      <w:r>
        <w:t xml:space="preserve">Đoan Mộc Ninh trong lòng buồn bực, thì ra người này còn đang ngủ nên mới không nghe máy, hại mình nghĩ hắn xảy ra chuyện, dọc đường không yên…</w:t>
      </w:r>
      <w:r>
        <w:br w:type="textWrapping"/>
      </w:r>
      <w:r>
        <w:br w:type="textWrapping"/>
      </w:r>
      <w:r>
        <w:t xml:space="preserve">Chu Phóng lấy tay cào cào tùy ý chỉnh lại tóc, sau đó để Đoan Mộc Ninh một mình trong phòng khách, mình chạy đi đánh răng rửa mặt.</w:t>
      </w:r>
      <w:r>
        <w:br w:type="textWrapping"/>
      </w:r>
      <w:r>
        <w:br w:type="textWrapping"/>
      </w:r>
      <w:r>
        <w:t xml:space="preserve">Đoan Mộc Ninh khinh khẽ đi vào thư phòng, chỉ thấy bản thảo vứt lung tung lộn xộn, laptop còn đang mở, màn hính phát sáng, bên cạnh còn có tách cà phê, chứng tỏ đêm qua hắn thức cả đêm.</w:t>
      </w:r>
      <w:r>
        <w:br w:type="textWrapping"/>
      </w:r>
      <w:r>
        <w:br w:type="textWrapping"/>
      </w:r>
      <w:r>
        <w:t xml:space="preserve">Đưa tay di chuột, phát hiện trên màn hình có cửa sổ nói chuyện.</w:t>
      </w:r>
      <w:r>
        <w:br w:type="textWrapping"/>
      </w:r>
      <w:r>
        <w:br w:type="textWrapping"/>
      </w:r>
      <w:r>
        <w:t xml:space="preserve">“Tân Tân, tác phẩm dự thi được vào vòng trong có phải không thể bỏ không?”</w:t>
      </w:r>
      <w:r>
        <w:br w:type="textWrapping"/>
      </w:r>
      <w:r>
        <w:br w:type="textWrapping"/>
      </w:r>
      <w:r>
        <w:t xml:space="preserve">“Ai nói với anh? Làm gì có đạo lý bức người như vậy, nếu tác giả có vấn đề không thể tiếp tham gia cuộc thi, có thể gửi tin nhắn riêng cho quản lý, xin phép được rút lui, chỉ là thời gian xử lý lâu một chút.”</w:t>
      </w:r>
      <w:r>
        <w:br w:type="textWrapping"/>
      </w:r>
      <w:r>
        <w:br w:type="textWrapping"/>
      </w:r>
      <w:r>
        <w:t xml:space="preserve">Bàn tay cầm chuột không khỏi run lên.</w:t>
      </w:r>
      <w:r>
        <w:br w:type="textWrapping"/>
      </w:r>
      <w:r>
        <w:br w:type="textWrapping"/>
      </w:r>
      <w:r>
        <w:t xml:space="preserve">Biên tập của Chu Phóng lại là Chu Tân Tân…</w:t>
      </w:r>
      <w:r>
        <w:br w:type="textWrapping"/>
      </w:r>
      <w:r>
        <w:br w:type="textWrapping"/>
      </w:r>
      <w:r>
        <w:t xml:space="preserve">Mà hắn tìm biên tập chỉ để xác thực tác phẩm dự thi có thể bỏ hay không, nguyên nhân hắn xác thực là vì mình từng nói qua, quản lý không cho phép xóa.</w:t>
      </w:r>
      <w:r>
        <w:br w:type="textWrapping"/>
      </w:r>
      <w:r>
        <w:br w:type="textWrapping"/>
      </w:r>
      <w:r>
        <w:t xml:space="preserve">Hắn sợ mình lại nói dối, cho nên mới tìm người điều tra chứng thực sao?</w:t>
      </w:r>
      <w:r>
        <w:br w:type="textWrapping"/>
      </w:r>
      <w:r>
        <w:br w:type="textWrapping"/>
      </w:r>
      <w:r>
        <w:t xml:space="preserve">Khi mình nhận được tin nhắn của quản lý, biên tập lại không có trên mạng, sợ chuyện này kéo dài sẽ ảnh hưởng thanh danh cả hai người, nhất thời dưới tình thế cấp bách nói chuyện không cẩn thận, đem “quản lý đề xuất không cần xóa” nói thành “quản lý không cho xóa.”</w:t>
      </w:r>
      <w:r>
        <w:br w:type="textWrapping"/>
      </w:r>
      <w:r>
        <w:br w:type="textWrapping"/>
      </w:r>
      <w:r>
        <w:t xml:space="preserve">Chỉ kém một chữ, ý tứ khác nhau những tám trăm dặm, Chu Phóng suy nghĩ cẩn thận nổi lên lòng nghi ngờ cũng đúng…</w:t>
      </w:r>
      <w:r>
        <w:br w:type="textWrapping"/>
      </w:r>
      <w:r>
        <w:br w:type="textWrapping"/>
      </w:r>
      <w:r>
        <w:t xml:space="preserve">Dù là mình nói sai trước, nhưng hắn lại ở sau lưng kiểm chứng, trong lòng thật không thoải mái.</w:t>
      </w:r>
      <w:r>
        <w:br w:type="textWrapping"/>
      </w:r>
      <w:r>
        <w:br w:type="textWrapping"/>
      </w:r>
      <w:r>
        <w:t xml:space="preserve">Giống như cậu nói với người mình yêu nhất một cậu, hắn liền trước mặt người khác hỏi câu đó có phải thật vậy hay không.</w:t>
      </w:r>
      <w:r>
        <w:br w:type="textWrapping"/>
      </w:r>
      <w:r>
        <w:br w:type="textWrapping"/>
      </w:r>
      <w:r>
        <w:t xml:space="preserve">Cảm giác này rất khó chịu cùng khổ sở, giống như bị người ta lột trần vết thương ra kiểm chứng.</w:t>
      </w:r>
      <w:r>
        <w:br w:type="textWrapping"/>
      </w:r>
      <w:r>
        <w:br w:type="textWrapping"/>
      </w:r>
      <w:r>
        <w:t xml:space="preserve">Trước đây là mình sai, nếu bây giờ không nói dối, hắn cũng vẫn nghi ngờ, chỉ có thể nói là tự làm tự chịu.</w:t>
      </w:r>
      <w:r>
        <w:br w:type="textWrapping"/>
      </w:r>
      <w:r>
        <w:br w:type="textWrapping"/>
      </w:r>
      <w:r>
        <w:t xml:space="preserve">Im lặng đem chuột để lại, bật máy tính ở trạng thái chờ.</w:t>
      </w:r>
      <w:r>
        <w:br w:type="textWrapping"/>
      </w:r>
      <w:r>
        <w:br w:type="textWrapping"/>
      </w:r>
      <w:r>
        <w:t xml:space="preserve">Nghe thấy tiếng bước chân, Đoan Mộc Ninh xoay người, nhìn Chu Phóng vừa mới chỉnh đốn y phục nhẹ giọng nói, “Tôi hôm nay tìm anh, có rất nhiều lời muốn nói.”</w:t>
      </w:r>
      <w:r>
        <w:br w:type="textWrapping"/>
      </w:r>
      <w:r>
        <w:br w:type="textWrapping"/>
      </w:r>
      <w:r>
        <w:t xml:space="preserve">Chu Phóng nhìn Đoan Mộc Ninh, sau đó nở nụ cười, “Tôi luôn mong cậu nói thẳng với tôi, cậu chủ động đến cửa thì tốt rồi.”</w:t>
      </w:r>
      <w:r>
        <w:br w:type="textWrapping"/>
      </w:r>
      <w:r>
        <w:br w:type="textWrapping"/>
      </w:r>
      <w:r>
        <w:t xml:space="preserve">Đoan Mộc Ninh nhẹ nhàng cười cười, “Chúng ta đến phòng khách nói được không?”</w:t>
      </w:r>
      <w:r>
        <w:br w:type="textWrapping"/>
      </w:r>
      <w:r>
        <w:br w:type="textWrapping"/>
      </w:r>
      <w:r>
        <w:t xml:space="preserve">“Ừ, để tôi tắt máy tính trước.”</w:t>
      </w:r>
      <w:r>
        <w:br w:type="textWrapping"/>
      </w:r>
      <w:r>
        <w:br w:type="textWrapping"/>
      </w:r>
      <w:r>
        <w:t xml:space="preserve">Chu Phóng chạy đến trước bàn, nhẹ nhàng di chuột, sau đóng khựng lại.</w:t>
      </w:r>
      <w:r>
        <w:br w:type="textWrapping"/>
      </w:r>
      <w:r>
        <w:br w:type="textWrapping"/>
      </w:r>
      <w:r>
        <w:t xml:space="preserve">Đoan Mộc Ninh nghi hoặc nhìn hắn, chỉ thấy hắn nhìn chằm chằm màn hình cửa sổ đối thoại, hỏi, “Cậu động vào máy tính của tôi?”</w:t>
      </w:r>
      <w:r>
        <w:br w:type="textWrapping"/>
      </w:r>
      <w:r>
        <w:br w:type="textWrapping"/>
      </w:r>
      <w:r>
        <w:t xml:space="preserve">Vì sợ hắn trách cứ mà phản xạ trả lời, “Không có…”</w:t>
      </w:r>
      <w:r>
        <w:br w:type="textWrapping"/>
      </w:r>
      <w:r>
        <w:br w:type="textWrapping"/>
      </w:r>
      <w:r>
        <w:t xml:space="preserve">“Tôi thiết lập trạng thái ngủ, cậu đổi thành trạng thái chờ.” Chu Phóng nhún nhún vai, thanh âm bình thản.</w:t>
      </w:r>
      <w:r>
        <w:br w:type="textWrapping"/>
      </w:r>
      <w:r>
        <w:br w:type="textWrapping"/>
      </w:r>
      <w:r>
        <w:t xml:space="preserve">Đoan Mộc Ninh sửng sốt, vừa rồi màn hình tối đen, mình nghĩ nó là chế độ chờ, sau khi xem qua lại để chế độ chờ, không ngờ Chu Phóng ngay cả chi tiết nhỏ như vậy cũng để ý, hắn là đề phòng mình, còn là vì thói quen viết tiểu thuyết trinh thám mà trở nên mẫn cảm…</w:t>
      </w:r>
      <w:r>
        <w:br w:type="textWrapping"/>
      </w:r>
      <w:r>
        <w:br w:type="textWrapping"/>
      </w:r>
      <w:r>
        <w:t xml:space="preserve">“Xin lỗi, tôi chỉ tò mò.”</w:t>
      </w:r>
      <w:r>
        <w:br w:type="textWrapping"/>
      </w:r>
      <w:r>
        <w:br w:type="textWrapping"/>
      </w:r>
      <w:r>
        <w:t xml:space="preserve">“Cậu đã đọc được nội dung cuộc nói chuyện?”</w:t>
      </w:r>
      <w:r>
        <w:br w:type="textWrapping"/>
      </w:r>
      <w:r>
        <w:br w:type="textWrapping"/>
      </w:r>
      <w:r>
        <w:t xml:space="preserve">“Ừ.”</w:t>
      </w:r>
      <w:r>
        <w:br w:type="textWrapping"/>
      </w:r>
      <w:r>
        <w:br w:type="textWrapping"/>
      </w:r>
      <w:r>
        <w:t xml:space="preserve">Chu Phóng không nói gì, chỉ di chuột rất nhanh, mở ra tất cả các cuộc đối thoại.</w:t>
      </w:r>
      <w:r>
        <w:br w:type="textWrapping"/>
      </w:r>
      <w:r>
        <w:br w:type="textWrapping"/>
      </w:r>
      <w:r>
        <w:t xml:space="preserve">Đoan Mộc Ninh có chút xấu hổ bất động tại chỗ.</w:t>
      </w:r>
      <w:r>
        <w:br w:type="textWrapping"/>
      </w:r>
      <w:r>
        <w:br w:type="textWrapping"/>
      </w:r>
      <w:r>
        <w:t xml:space="preserve">Có phải nghi ngờ tôi nói dối anh, mới tìm biên tập chứng thực? Nghi vấn đè nặng trong lòng cũng không thể nói ra, hỏi chuyện này trước mặt hắn, bất quá là tự tát vào mặt mình mà thôi.</w:t>
      </w:r>
      <w:r>
        <w:br w:type="textWrapping"/>
      </w:r>
      <w:r>
        <w:br w:type="textWrapping"/>
      </w:r>
      <w:r>
        <w:t xml:space="preserve">“Chu Phóng…”</w:t>
      </w:r>
      <w:r>
        <w:br w:type="textWrapping"/>
      </w:r>
      <w:r>
        <w:br w:type="textWrapping"/>
      </w:r>
      <w:r>
        <w:t xml:space="preserve">“Chờ một chút, tôi đang có việc gấp phải xử lý.”</w:t>
      </w:r>
      <w:r>
        <w:br w:type="textWrapping"/>
      </w:r>
      <w:r>
        <w:br w:type="textWrapping"/>
      </w:r>
      <w:r>
        <w:t xml:space="preserve">Còn chưa dứt lời đã bị hắn cắt ngang, Đoan Mộc Ninh đứng sau lưng hắn, ánh mắt nhìn chằm chằm màn hình.</w:t>
      </w:r>
      <w:r>
        <w:br w:type="textWrapping"/>
      </w:r>
      <w:r>
        <w:br w:type="textWrapping"/>
      </w:r>
      <w:r>
        <w:t xml:space="preserve">Chỉ thấy Chu Phóng vào cài đặt quản lý tác giả, di chuột, nhấp vào xác nhận xóa bỏ bài viết.</w:t>
      </w:r>
      <w:r>
        <w:br w:type="textWrapping"/>
      </w:r>
      <w:r>
        <w:br w:type="textWrapping"/>
      </w:r>
      <w:r>
        <w:t xml:space="preserve">Kinh ngạc muốn ngăn cản hắn lại, nhìn thấy thông báo “Xin chào, bài viết đã xóa bỏ thành công”.</w:t>
      </w:r>
      <w:r>
        <w:br w:type="textWrapping"/>
      </w:r>
      <w:r>
        <w:br w:type="textWrapping"/>
      </w:r>
      <w:r>
        <w:t xml:space="preserve">Trong lúc im lặng đến nghẹt thở, QQ lại gửi đến tin nhắn.</w:t>
      </w:r>
      <w:r>
        <w:br w:type="textWrapping"/>
      </w:r>
      <w:r>
        <w:br w:type="textWrapping"/>
      </w:r>
      <w:r>
        <w:t xml:space="preserve">“Tôi thực không hiểu nổi anh, rõ ràng là cậu ta sao chép anh, tại sao anh phải xóa? Thật đáng tiếc, anh nếu không xóa bỏ bài viết, lấy được quán quân không còn là vấn đề a.”</w:t>
      </w:r>
      <w:r>
        <w:br w:type="textWrapping"/>
      </w:r>
      <w:r>
        <w:br w:type="textWrapping"/>
      </w:r>
      <w:r>
        <w:t xml:space="preserve">“Chu Phóng, sao anh lại xóa bài, có chuyện gì a?”</w:t>
      </w:r>
      <w:r>
        <w:br w:type="textWrapping"/>
      </w:r>
      <w:r>
        <w:br w:type="textWrapping"/>
      </w:r>
      <w:r>
        <w:t xml:space="preserve">“Có lầm hay không a, là hắn sao của cậu, cậu lại đi nói là Bảo Đinh viết? Cậu bị hắn câu mất hồn rồi à?!”</w:t>
      </w:r>
      <w:r>
        <w:br w:type="textWrapping"/>
      </w:r>
      <w:r>
        <w:br w:type="textWrapping"/>
      </w:r>
      <w:r>
        <w:t xml:space="preserve">Đều là các bạn tác giả quen biết Chu Phóng, vì quan tâm hắn mà hỏi thăm.</w:t>
      </w:r>
      <w:r>
        <w:br w:type="textWrapping"/>
      </w:r>
      <w:r>
        <w:br w:type="textWrapping"/>
      </w:r>
      <w:r>
        <w:t xml:space="preserve">Lúc sau lại là tin nhắn của biên tập Thủy Thủy gửi tới, “Được rồi, đã cùng quản lý xác nhận, chuyện còn lại, cậu và Bảo Đinh nói chuyện cho tốt.”</w:t>
      </w:r>
      <w:r>
        <w:br w:type="textWrapping"/>
      </w:r>
      <w:r>
        <w:br w:type="textWrapping"/>
      </w:r>
      <w:r>
        <w:t xml:space="preserve">Chu Phóng đánh qua một dòng chữ, “Biết rồi, vất vả cho cô.”</w:t>
      </w:r>
      <w:r>
        <w:br w:type="textWrapping"/>
      </w:r>
      <w:r>
        <w:br w:type="textWrapping"/>
      </w:r>
      <w:r>
        <w:t xml:space="preserve">“Tôi không cực khổ, tôi chỉ là thay cậu thấy không đáng, cảm thấy rất tiếc, vì bảo vệ cậu ta, cậu có thể làm như thế này sao?”</w:t>
      </w:r>
      <w:r>
        <w:br w:type="textWrapping"/>
      </w:r>
      <w:r>
        <w:br w:type="textWrapping"/>
      </w:r>
      <w:r>
        <w:t xml:space="preserve">“Tôi biết thứ gì quan trọng với mình, có chừng mực, cô yên tâm.”</w:t>
      </w:r>
      <w:r>
        <w:br w:type="textWrapping"/>
      </w:r>
      <w:r>
        <w:br w:type="textWrapping"/>
      </w:r>
      <w:r>
        <w:t xml:space="preserve">Sau đó tắt cửa sổ QQ, quay đầu nhìn Đoan Mộc Ninh đang ngây người.</w:t>
      </w:r>
      <w:r>
        <w:br w:type="textWrapping"/>
      </w:r>
      <w:r>
        <w:br w:type="textWrapping"/>
      </w:r>
      <w:r>
        <w:t xml:space="preserve">Một lúc sau Chu Phóng mới khẽ thở dài, “Không sao, cái kia nếu cậu muốn thì cứ mượn đi, giữa chúng ta không cần phải phân rõ như vậy.”</w:t>
      </w:r>
      <w:r>
        <w:br w:type="textWrapping"/>
      </w:r>
      <w:r>
        <w:br w:type="textWrapping"/>
      </w:r>
      <w:r>
        <w:t xml:space="preserve">“Anh… anh nói cái gì?”</w:t>
      </w:r>
      <w:r>
        <w:br w:type="textWrapping"/>
      </w:r>
      <w:r>
        <w:br w:type="textWrapping"/>
      </w:r>
      <w:r>
        <w:t xml:space="preserve">Chu Phóng nhăn mặt nhíu màu, “Ý tôi là, bối cảnh tôi đặt ra, coi như là cậu hoàn thành, tôi giúp cậu chỉnh sửa, lúc người khác hỏi đến cậu hãy nói như vậy, biết không?”</w:t>
      </w:r>
      <w:r>
        <w:br w:type="textWrapping"/>
      </w:r>
      <w:r>
        <w:br w:type="textWrapping"/>
      </w:r>
      <w:r>
        <w:t xml:space="preserve">“Kia rõ ràng là anh hoàn thành.” Đoan Mộc Ninh vì khẩn trương mà nắm chặt tay, tuy rằng không nghe rõ lắm, nhưng có thể hiểu được ý tứ của hắn, là muốn đem toàn bộ trò chơi hắn vất vả thiết lập đưa cho mình, vì nói như vậy, cách nói mình sao chép của hắn sẽ không thành lập…</w:t>
      </w:r>
      <w:r>
        <w:br w:type="textWrapping"/>
      </w:r>
      <w:r>
        <w:br w:type="textWrapping"/>
      </w:r>
      <w:r>
        <w:t xml:space="preserve">“Tôi nói rồi, giữa chúng ta không cần phân rõ như vậy, cậu đoạt giải cũng như tôi đoạt giải, không phải chỉ khác cái tên sao.” Chu Phóng nói xong, mệt mỏi xoa xoa thái dương, đóng laptop, đứng dậy đi đến trước mặt Đoan Mộc Ninh, nhẹ giọng nói, “Tiểu Ninh, cậu đừng đùa nữa, tôi mệt chết đi được.”</w:t>
      </w:r>
      <w:r>
        <w:br w:type="textWrapping"/>
      </w:r>
      <w:r>
        <w:br w:type="textWrapping"/>
      </w:r>
      <w:r>
        <w:t xml:space="preserve">“Có ý gì?”</w:t>
      </w:r>
      <w:r>
        <w:br w:type="textWrapping"/>
      </w:r>
      <w:r>
        <w:br w:type="textWrapping"/>
      </w:r>
      <w:r>
        <w:t xml:space="preserve">“Cậu không phải muốn rút lui sao?” Chu Phóng tựa hồ có chút thống khổ, đem những câu mình không muốn nói ra, “Nhưng mấy ngày nay trên diễn đàn có người kích động mọi người bỏ phiếu cho cậu, còn đem những chương có tình tiết trùng lặp sửa lại như cũ, dựa vào ý kia tiếp tục viết. Nếu cậu muốn viết tiếp câu chuyện kia, thì tiếp tục viết đi, cậu có thể đoạt giải, tôi cũng rất vui.”</w:t>
      </w:r>
      <w:r>
        <w:br w:type="textWrapping"/>
      </w:r>
      <w:r>
        <w:br w:type="textWrapping"/>
      </w:r>
      <w:r>
        <w:t xml:space="preserve">Rất nhiều chỗ không thể nghe rõ, chỉ biết ánh mắt hắn rất nghiêm túc, giống như đang giáo huấn, nắm bắt được ý tứ đứt quãng của hắn, là trách mình vì muốn lấy giải mà lừa dối hắn sao?</w:t>
      </w:r>
      <w:r>
        <w:br w:type="textWrapping"/>
      </w:r>
      <w:r>
        <w:br w:type="textWrapping"/>
      </w:r>
      <w:r>
        <w:t xml:space="preserve">“Anh cảm thấy tôi là loại người này sao? Chu Phóng?” Âm thanh phát ra có chút run rẩy, yết hầu dường như đau rát.</w:t>
      </w:r>
      <w:r>
        <w:br w:type="textWrapping"/>
      </w:r>
      <w:r>
        <w:br w:type="textWrapping"/>
      </w:r>
      <w:r>
        <w:t xml:space="preserve">“Tôi không biết cậu rốt cuộc vì cái gì, tôi chỉ biết là.” Khựng lại, ánh mắt kiên định, “Nếu cậu tiếp tục viết sẽ bị phán là sao chép, sẽ ảnh hường rất đến cậu sau này, mà việc tôi phải làm là bảo vệ cậu.”</w:t>
      </w:r>
      <w:r>
        <w:br w:type="textWrapping"/>
      </w:r>
      <w:r>
        <w:br w:type="textWrapping"/>
      </w:r>
      <w:r>
        <w:t xml:space="preserve">“Tôi sẽ bảo vệ cậu, giúp cậu đạt được nguyện vọng, vì tôi yêu cậu, nhưng mà, tôi hy vọng cậu đừng lợi dụng điều này.” Dừng lại, đưa tay nhẹ nhàng xoa đầu đối phương, “Tôi có thể tha thứ chó cậu một lần, hai lần, nhưng…”</w:t>
      </w:r>
      <w:r>
        <w:br w:type="textWrapping"/>
      </w:r>
      <w:r>
        <w:br w:type="textWrapping"/>
      </w:r>
      <w:r>
        <w:t xml:space="preserve">Mình suốt mấy đêm mấy tháng phấn khởi tìm kiếm, vất vả tạo ra bối cảnh, vùng đất, chủng tộc, lịch sử, tạo nên từng thứ từng thứ một, giống như nhà điêu khắc tự tay khắc cho mình một sinh mệnh mới.</w:t>
      </w:r>
      <w:r>
        <w:br w:type="textWrapping"/>
      </w:r>
      <w:r>
        <w:br w:type="textWrapping"/>
      </w:r>
      <w:r>
        <w:t xml:space="preserve">Mặc dù chỉ là một tác phẩm tiểu thuyết võng du, nhưng mà mình dùng rất nhiều tâm huyết để viết.</w:t>
      </w:r>
      <w:r>
        <w:br w:type="textWrapping"/>
      </w:r>
      <w:r>
        <w:br w:type="textWrapping"/>
      </w:r>
      <w:r>
        <w:t xml:space="preserve">Hiện tại vì Đoan Mộc Ninh, có thể quyết đoán cầm thanh kiếm chém rơi, ngay cả máu thịt cũng vứt bỏ, tuy rằng rất đau nhưng là cam tâm tình nguyện.</w:t>
      </w:r>
      <w:r>
        <w:br w:type="textWrapping"/>
      </w:r>
      <w:r>
        <w:br w:type="textWrapping"/>
      </w:r>
      <w:r>
        <w:t xml:space="preserve">Cho dù những người kia nói mình chột dạ, thậm chí nói thì ra là Chu Phóng sao chép Bảo Đinh.</w:t>
      </w:r>
      <w:r>
        <w:br w:type="textWrapping"/>
      </w:r>
      <w:r>
        <w:br w:type="textWrapping"/>
      </w:r>
      <w:r>
        <w:t xml:space="preserve">Vũ nhục này, da mặt mình đủ dày, trái tim đủ vững chắc, vì thế nguyện ý đưa thân ra thay cậu ấy gánh vác tất cả.</w:t>
      </w:r>
      <w:r>
        <w:br w:type="textWrapping"/>
      </w:r>
      <w:r>
        <w:br w:type="textWrapping"/>
      </w:r>
      <w:r>
        <w:t xml:space="preserve">Tựa như năm đó lúc mẹ cậu qua đời, tuy rằng khi đó trên vai không cách nào gánh vác trọng trách nặng như vậy, nhưng lại không chút do dự đứng ra, đón cậu về nhà.</w:t>
      </w:r>
      <w:r>
        <w:br w:type="textWrapping"/>
      </w:r>
      <w:r>
        <w:br w:type="textWrapping"/>
      </w:r>
      <w:r>
        <w:t xml:space="preserve">Vì tôi biết rõ cậu trong lòng tôi có vị trí quan trọng như thế nào.</w:t>
      </w:r>
      <w:r>
        <w:br w:type="textWrapping"/>
      </w:r>
      <w:r>
        <w:br w:type="textWrapping"/>
      </w:r>
      <w:r>
        <w:t xml:space="preserve">Nhưng cậu lại hết lần này đến lần khác lợi dụng lòng bao dung của tôi sao?</w:t>
      </w:r>
      <w:r>
        <w:br w:type="textWrapping"/>
      </w:r>
      <w:r>
        <w:br w:type="textWrapping"/>
      </w:r>
      <w:r>
        <w:t xml:space="preserve">Nhìn ánh mắt bối rối của người trước mặt, Chu Phóng khe khẽ thở dài, đem những lời chưa nói xong nuốt vào trong.</w:t>
      </w:r>
      <w:r>
        <w:br w:type="textWrapping"/>
      </w:r>
      <w:r>
        <w:br w:type="textWrapping"/>
      </w:r>
      <w:r>
        <w:t xml:space="preserve">“Đoan Mộc Ninh, đây là lần cuối cùng.”</w:t>
      </w:r>
      <w:r>
        <w:br w:type="textWrapping"/>
      </w:r>
      <w:r>
        <w:br w:type="textWrapping"/>
      </w:r>
    </w:p>
    <w:p>
      <w:pPr>
        <w:pStyle w:val="Heading2"/>
      </w:pPr>
      <w:bookmarkStart w:id="60" w:name="quyển-2---chương-18-không-thể-bỏ-lỡ"/>
      <w:bookmarkEnd w:id="60"/>
      <w:r>
        <w:t xml:space="preserve">39. Quyển 2 - Chương 18: Không Thể Bỏ Lỡ</w:t>
      </w:r>
    </w:p>
    <w:p>
      <w:pPr>
        <w:pStyle w:val="Compact"/>
      </w:pPr>
      <w:r>
        <w:br w:type="textWrapping"/>
      </w:r>
      <w:r>
        <w:br w:type="textWrapping"/>
      </w:r>
      <w:r>
        <w:t xml:space="preserve">Nhìn ánh mắt hắn sắc như lưỡi kiếm, Đoan Mộc Ninh nắm chặt tay, hít một hơi thật sâu, “Anh nghi ngờ tôi lừa anh có phải không? Anh xóa bài, cảm thấy rất oan ức đúng không?”</w:t>
      </w:r>
      <w:r>
        <w:br w:type="textWrapping"/>
      </w:r>
      <w:r>
        <w:br w:type="textWrapping"/>
      </w:r>
      <w:r>
        <w:t xml:space="preserve">Vì bị Đoan Mộc Ninh chất vấn, Chu Phóng nhíu mày không vui.</w:t>
      </w:r>
      <w:r>
        <w:br w:type="textWrapping"/>
      </w:r>
      <w:r>
        <w:br w:type="textWrapping"/>
      </w:r>
      <w:r>
        <w:t xml:space="preserve">Tình tiết bối cảnh này, mất vài thàng thậm chí vài năm đều có thể làm lại, nhưng Đoan Mộc Ninh chỉ có một.</w:t>
      </w:r>
      <w:r>
        <w:br w:type="textWrapping"/>
      </w:r>
      <w:r>
        <w:br w:type="textWrapping"/>
      </w:r>
      <w:r>
        <w:t xml:space="preserve">Vì bảo vệ cậu, nguyện lấy mình làm vật hy sinh, tuyệt đối không thấy oan ức, giải thưởng tiếng tăm này nọ, trước giờ vốn không xem trọng.</w:t>
      </w:r>
      <w:r>
        <w:br w:type="textWrapping"/>
      </w:r>
      <w:r>
        <w:br w:type="textWrapping"/>
      </w:r>
      <w:r>
        <w:t xml:space="preserve">Nhưng cậu ấy sao cứ một mực không chịu hiểu mình? Sao lại nói dối hết lần này đến lần khác, mỗi lúc càng trầm trọng hơn?</w:t>
      </w:r>
      <w:r>
        <w:br w:type="textWrapping"/>
      </w:r>
      <w:r>
        <w:br w:type="textWrapping"/>
      </w:r>
      <w:r>
        <w:t xml:space="preserve">“Cậu rốt cuộc vì cái gì? Nếu chỉ muốn thắng cuộc thi này, tôi có thể giúp cậu một tay…”</w:t>
      </w:r>
      <w:r>
        <w:br w:type="textWrapping"/>
      </w:r>
      <w:r>
        <w:br w:type="textWrapping"/>
      </w:r>
      <w:r>
        <w:t xml:space="preserve">“Anh cảm thấy tôi là người như vậy sao?”</w:t>
      </w:r>
      <w:r>
        <w:br w:type="textWrapping"/>
      </w:r>
      <w:r>
        <w:br w:type="textWrapping"/>
      </w:r>
      <w:r>
        <w:t xml:space="preserve">Đoan Mộc Ninh nhẹ nhàng cúi đầu, thấp giọng cắt ngang lời hắn.</w:t>
      </w:r>
      <w:r>
        <w:br w:type="textWrapping"/>
      </w:r>
      <w:r>
        <w:br w:type="textWrapping"/>
      </w:r>
      <w:r>
        <w:t xml:space="preserve">Vì danh lợi, đạo thành quả hắn vất vả làm ra, trong lòng hắn mình tồi tệ như vậy?</w:t>
      </w:r>
      <w:r>
        <w:br w:type="textWrapping"/>
      </w:r>
      <w:r>
        <w:br w:type="textWrapping"/>
      </w:r>
      <w:r>
        <w:t xml:space="preserve">Chu Phóng không trả lời thẳng, cau mày nói, “Tôi muốn cho cậu hiểu được, rất nhiều sai lầm không cách nào bù đắp được, cậu không thể cứ như vậy, nói dối nhiều sẽ thành quen, giống như bị nghiện, sẽ rất khó sửa đổi.”</w:t>
      </w:r>
      <w:r>
        <w:br w:type="textWrapping"/>
      </w:r>
      <w:r>
        <w:br w:type="textWrapping"/>
      </w:r>
      <w:r>
        <w:t xml:space="preserve">“Nếu tôi nói không phải tôi làm thì sao? Rằng mấy ngày nay tôi không lên mạng, anh tin sao?”</w:t>
      </w:r>
      <w:r>
        <w:br w:type="textWrapping"/>
      </w:r>
      <w:r>
        <w:br w:type="textWrapping"/>
      </w:r>
      <w:r>
        <w:t xml:space="preserve">Không cần câu trả lời, có thể nhìn thấy rõ ràng ánh mắt ảm đạm của người kia, hắn căn bản không tin.</w:t>
      </w:r>
      <w:r>
        <w:br w:type="textWrapping"/>
      </w:r>
      <w:r>
        <w:br w:type="textWrapping"/>
      </w:r>
      <w:r>
        <w:t xml:space="preserve">“Năm đó… tôi cũng không có nói bảo với anh tôi đã chết, anh có phải cũng không tin?”</w:t>
      </w:r>
      <w:r>
        <w:br w:type="textWrapping"/>
      </w:r>
      <w:r>
        <w:br w:type="textWrapping"/>
      </w:r>
      <w:r>
        <w:t xml:space="preserve">Đoan Mộc Ninh thấy mình tựa như dã thú bị thương, lúc nói chuyện có chút hỗn loạn, rất buồn cười, nắm tay càng chặt lại, hít sâu một hơi để mình bình tĩnh lại, chăm chú nhìn hắn, “Tôi thật sự không có nói.”</w:t>
      </w:r>
      <w:r>
        <w:br w:type="textWrapping"/>
      </w:r>
      <w:r>
        <w:br w:type="textWrapping"/>
      </w:r>
      <w:r>
        <w:t xml:space="preserve">Chu Phóng bất đắc dĩ day day trán, “Tiểu Ninh, tôi nói với cậu bao nhiêu lần rồi, tôi ghét bị lừa gạt, đừng ép tôi.”</w:t>
      </w:r>
      <w:r>
        <w:br w:type="textWrapping"/>
      </w:r>
      <w:r>
        <w:br w:type="textWrapping"/>
      </w:r>
      <w:r>
        <w:t xml:space="preserve">Không khí tựa như bị xe rách, biến thành mũi kiếm cắt vào da thịt.</w:t>
      </w:r>
      <w:r>
        <w:br w:type="textWrapping"/>
      </w:r>
      <w:r>
        <w:br w:type="textWrapping"/>
      </w:r>
      <w:r>
        <w:t xml:space="preserve">Nhìn gương mặt hắn lạnh băng, Đoan Mộc Ninh chỉ cảm thấy tim mình như bị ai véo một cái, biết mình không nên hỏi lại, nhưng vẫn không nhịn được hỏi lại một lần, “Anh không tin?”</w:t>
      </w:r>
      <w:r>
        <w:br w:type="textWrapping"/>
      </w:r>
      <w:r>
        <w:br w:type="textWrapping"/>
      </w:r>
      <w:r>
        <w:t xml:space="preserve">Chu Phóng im lặng, ánh mắt thâm thúy nhìn thẳng vào cậu, sau đó khẽ thở dài, xoay người cầm lấy di động trên bàn.</w:t>
      </w:r>
      <w:r>
        <w:br w:type="textWrapping"/>
      </w:r>
      <w:r>
        <w:br w:type="textWrapping"/>
      </w:r>
      <w:r>
        <w:t xml:space="preserve">“Tôi vốn không muốn lấy ra, nhưng đã tới nước này, tôi cũng không cần vì tự tôn của cậu mà nhường nhịn để cậu tiếp tục làm sai, tiếp tục lừa người nữa.”</w:t>
      </w:r>
      <w:r>
        <w:br w:type="textWrapping"/>
      </w:r>
      <w:r>
        <w:br w:type="textWrapping"/>
      </w:r>
      <w:r>
        <w:t xml:space="preserve">Ngón tay nhấn xuống, đoạn ghi âm vang lên.</w:t>
      </w:r>
      <w:r>
        <w:br w:type="textWrapping"/>
      </w:r>
      <w:r>
        <w:br w:type="textWrapping"/>
      </w:r>
      <w:r>
        <w:t xml:space="preserve">Tựa như tiếng sấm, nội dung cuộc đối thoại kia, rõ ràng là âm thanh của mình, thế nhưng sao lại trở lên xa lạ như vậy.</w:t>
      </w:r>
      <w:r>
        <w:br w:type="textWrapping"/>
      </w:r>
      <w:r>
        <w:br w:type="textWrapping"/>
      </w:r>
      <w:r>
        <w:t xml:space="preserve">Đầu óc hỗn loạn, Đoan Mộc Ninh hít sâu, một lúc sau giọng run run nói, “Cái này từ đâu anh có…”</w:t>
      </w:r>
      <w:r>
        <w:br w:type="textWrapping"/>
      </w:r>
      <w:r>
        <w:br w:type="textWrapping"/>
      </w:r>
      <w:r>
        <w:t xml:space="preserve">Là Cổ Duy đưa cho anh sao?</w:t>
      </w:r>
      <w:r>
        <w:br w:type="textWrapping"/>
      </w:r>
      <w:r>
        <w:br w:type="textWrapping"/>
      </w:r>
      <w:r>
        <w:t xml:space="preserve">Thấy Chu Phóng không trả lời, Đoan Mộc Ninh nhẹ nhàng cúi đầu, “Anh tình nguyện tin hắn, lại không tin tôi.” Cong cong khóe miệng, “Anh sau lưng tôi điều tra phải không? Anh tìm ba tôi đúng không…”</w:t>
      </w:r>
      <w:r>
        <w:br w:type="textWrapping"/>
      </w:r>
      <w:r>
        <w:br w:type="textWrapping"/>
      </w:r>
      <w:r>
        <w:t xml:space="preserve">Chu Phóng im lặng một lát, muốn đưa tay xoa đầu cậu, cuối cùng lại rút trở về, khe khẽ thở dài.</w:t>
      </w:r>
      <w:r>
        <w:br w:type="textWrapping"/>
      </w:r>
      <w:r>
        <w:br w:type="textWrapping"/>
      </w:r>
      <w:r>
        <w:t xml:space="preserve">“Mọi việc đều cần chứng cứ, Tiểu Ninh, cậu đừng ỷ vào tôi yêu cậu liền lần nữa chạm vào giới hạn của tôi, tôi chấp nhận tha thứ cho cậu, không có nghĩ tôi có thể lần nữa dễ dàng tha thứ cho sự lừa dối của cậu, hiểu không?”</w:t>
      </w:r>
      <w:r>
        <w:br w:type="textWrapping"/>
      </w:r>
      <w:r>
        <w:br w:type="textWrapping"/>
      </w:r>
      <w:r>
        <w:t xml:space="preserve">“Trong đầu tôi có khối u, tôi không nghe rõ anh nói gì.” Đột nhiên lên tiếng cắt ngang, Đoan Mộc Ninh ngẩng đầu đối diện với ánh mắt trách cứ của hắn, lại nhẹ nhàng mỉm cười cúi đầu, “Đương nhiên, anh cũng có thể cho rằng tôi lừa anh.”</w:t>
      </w:r>
      <w:r>
        <w:br w:type="textWrapping"/>
      </w:r>
      <w:r>
        <w:br w:type="textWrapping"/>
      </w:r>
      <w:r>
        <w:t xml:space="preserve">Nhìn thấy Chu Phóng không phản ứng, Đoan Mộc Ninh tiếp tục nói, “Anh không thể tin tôi lần nữa sao? Một lần cuối thôi.”</w:t>
      </w:r>
      <w:r>
        <w:br w:type="textWrapping"/>
      </w:r>
      <w:r>
        <w:br w:type="textWrapping"/>
      </w:r>
      <w:r>
        <w:t xml:space="preserve">“Cho tôi một lý do.”</w:t>
      </w:r>
      <w:r>
        <w:br w:type="textWrapping"/>
      </w:r>
      <w:r>
        <w:br w:type="textWrapping"/>
      </w:r>
      <w:r>
        <w:t xml:space="preserve">“Tôi yêu anh, không đủ sao?”</w:t>
      </w:r>
      <w:r>
        <w:br w:type="textWrapping"/>
      </w:r>
      <w:r>
        <w:br w:type="textWrapping"/>
      </w:r>
      <w:r>
        <w:t xml:space="preserve">Đối diện, trầm mặc, trong đôi mắt quen thuộc tựa như có gì tan vỡ.</w:t>
      </w:r>
      <w:r>
        <w:br w:type="textWrapping"/>
      </w:r>
      <w:r>
        <w:br w:type="textWrapping"/>
      </w:r>
      <w:r>
        <w:t xml:space="preserve">Hai người lúng túng trầm mặc thật lâu, Chu Phóng bất đắc dĩ cười, sau đó thở dài.</w:t>
      </w:r>
      <w:r>
        <w:br w:type="textWrapping"/>
      </w:r>
      <w:r>
        <w:br w:type="textWrapping"/>
      </w:r>
      <w:r>
        <w:t xml:space="preserve">“Đừng lấy tình yêu làm cái cớ, tình yêu không xuất phát từ sự lừa dối, cậu còn không rõ…”</w:t>
      </w:r>
      <w:r>
        <w:br w:type="textWrapping"/>
      </w:r>
      <w:r>
        <w:br w:type="textWrapping"/>
      </w:r>
      <w:r>
        <w:t xml:space="preserve">“Tôi hiểu.”</w:t>
      </w:r>
      <w:r>
        <w:br w:type="textWrapping"/>
      </w:r>
      <w:r>
        <w:br w:type="textWrapping"/>
      </w:r>
      <w:r>
        <w:t xml:space="preserve">Cắt ngang lời hắn, sau đó nhẹ nhàng dùng thanh âm chỉ mình nghe được, “Chu Phóng, mỗi một câu đều bị anh nghi ngờ, tôi cũng rất khó chịu.”</w:t>
      </w:r>
      <w:r>
        <w:br w:type="textWrapping"/>
      </w:r>
      <w:r>
        <w:br w:type="textWrapping"/>
      </w:r>
      <w:r>
        <w:t xml:space="preserve">Xoay người đi về hướng cửa, nhìn thấy đôi mắt tròn xoe của con chó nhỏ trên ghế sô pha, nhẹ nhàng nở nụ cười, “Ta đi đây, lần này có lẽ thật sự không thể gặp lại nữa.”</w:t>
      </w:r>
      <w:r>
        <w:br w:type="textWrapping"/>
      </w:r>
      <w:r>
        <w:br w:type="textWrapping"/>
      </w:r>
      <w:r>
        <w:t xml:space="preserve">Lúc đi đến cửa, đột nhiên nghe phía sau nói Bát Bát, chó linh tinh gì đó, nhưng không thể nghe rõ.</w:t>
      </w:r>
      <w:r>
        <w:br w:type="textWrapping"/>
      </w:r>
      <w:r>
        <w:br w:type="textWrapping"/>
      </w:r>
      <w:r>
        <w:t xml:space="preserve">Vì thế dừng lại, thanh âm của Chu Phóng mới dần dần rõ hơn.</w:t>
      </w:r>
      <w:r>
        <w:br w:type="textWrapping"/>
      </w:r>
      <w:r>
        <w:br w:type="textWrapping"/>
      </w:r>
      <w:r>
        <w:t xml:space="preserve">“Lúc tôi mua nó về, vóc dáng rất đáng yêu, nhưng lại rất dữ dằn. Mỗi khi nó cắn tôi, tôi đều muốn đánh nó, kết quả vì nó luôn dùng đôi mắt đáng thương nhìn tôi, tôi liền kiếm chế lại. Vì không nỡ nên liên tục bỏ qua. Nhưng càng nhẫn nhịn, nó lại cắn tôi hai lần rồi ba lần…” Thoáng dừng lại, Chu Phóng đi đến sô pha bế con chó nhỏ lên, “Cậu biết vì sao sau này nó ngoan như vậy không?”</w:t>
      </w:r>
      <w:r>
        <w:br w:type="textWrapping"/>
      </w:r>
      <w:r>
        <w:br w:type="textWrapping"/>
      </w:r>
      <w:r>
        <w:t xml:space="preserve">Hắn tựa hồ nhẹ nhàng cười cười, xoa xoa đầu con chó nhỏ, “Lần thứ ba, tôi đánh cho nó một trận.”</w:t>
      </w:r>
      <w:r>
        <w:br w:type="textWrapping"/>
      </w:r>
      <w:r>
        <w:br w:type="textWrapping"/>
      </w:r>
      <w:r>
        <w:t xml:space="preserve">“Đoan Mộc Ninh, người với người ở bên nhau cần phải lòng tin, huống chi là người yêu…”</w:t>
      </w:r>
      <w:r>
        <w:br w:type="textWrapping"/>
      </w:r>
      <w:r>
        <w:br w:type="textWrapping"/>
      </w:r>
      <w:r>
        <w:t xml:space="preserve">Không nghe thấy nhưng hiểu rất rõ, vì hắn liên tục nhắc đến hắn bao dung mình, còn mình lại lợi dụng sự bao dung của hắn để tiếp tục lừa dối và thương tổn hắn sao?</w:t>
      </w:r>
      <w:r>
        <w:br w:type="textWrapping"/>
      </w:r>
      <w:r>
        <w:br w:type="textWrapping"/>
      </w:r>
      <w:r>
        <w:t xml:space="preserve">Con chó nhỏ bị hắn đánh một lần sau đó rất nghe lời, vì vậy, hiện tại hắn cũng muốn dùng cách thức nhẫn tâm để đối với mình sao?</w:t>
      </w:r>
      <w:r>
        <w:br w:type="textWrapping"/>
      </w:r>
      <w:r>
        <w:br w:type="textWrapping"/>
      </w:r>
      <w:r>
        <w:t xml:space="preserve">Mình thật sự không lừa hắn nữa, thật sự muốn nhận sai, muốn sửa đổi, muốn cùng hắn sống hạnh phúc.</w:t>
      </w:r>
      <w:r>
        <w:br w:type="textWrapping"/>
      </w:r>
      <w:r>
        <w:br w:type="textWrapping"/>
      </w:r>
      <w:r>
        <w:t xml:space="preserve">Không còn kịp nữa sao?</w:t>
      </w:r>
      <w:r>
        <w:br w:type="textWrapping"/>
      </w:r>
      <w:r>
        <w:br w:type="textWrapping"/>
      </w:r>
      <w:r>
        <w:t xml:space="preserve">Dùng tay đè mạnh vào vị trí trái tim, ngồi bệt trước cửa thật lâu.</w:t>
      </w:r>
      <w:r>
        <w:br w:type="textWrapping"/>
      </w:r>
      <w:r>
        <w:br w:type="textWrapping"/>
      </w:r>
      <w:r>
        <w:t xml:space="preserve">Thì ra cảm giác khi ảo tưởng tan biến lại khó chịu như vậy, bị người mình yêu nhất tổn thương ra là đau đớn đến nhường này…</w:t>
      </w:r>
      <w:r>
        <w:br w:type="textWrapping"/>
      </w:r>
      <w:r>
        <w:br w:type="textWrapping"/>
      </w:r>
      <w:r>
        <w:t xml:space="preserve">Cơn đau đến tê tâm liệt phế lan ra khắp cơ thể, toàn thân tựa hồ co rút, măạch máu đông cứng, ngực như bị thứ gì đè nặng lên, rất khó thở.</w:t>
      </w:r>
      <w:r>
        <w:br w:type="textWrapping"/>
      </w:r>
      <w:r>
        <w:br w:type="textWrapping"/>
      </w:r>
      <w:r>
        <w:t xml:space="preserve">Xa xa phong cảnh hợp lòng người, có một đôi lão nhân tay trong tay tản bộ, mơ hồ nhớ lại, lúc trước khi dùng thân phận bảo mẫu ở bên cạnh Chu Phóng, cũng từng cùng hắn chạy bộ trên con đường đó…</w:t>
      </w:r>
      <w:r>
        <w:br w:type="textWrapping"/>
      </w:r>
      <w:r>
        <w:br w:type="textWrapping"/>
      </w:r>
      <w:r>
        <w:t xml:space="preserve">Vẫn tưởng, có thể cùng nhau chạy đến khi bạc đầu.</w:t>
      </w:r>
      <w:r>
        <w:br w:type="textWrapping"/>
      </w:r>
      <w:r>
        <w:br w:type="textWrapping"/>
      </w:r>
      <w:r>
        <w:t xml:space="preserve">Kết quả giữa đường xuất hiện một lối rẽ, lạc nhau, rời xa, rốt cuộc không còn cách nào quay lại.</w:t>
      </w:r>
      <w:r>
        <w:br w:type="textWrapping"/>
      </w:r>
      <w:r>
        <w:br w:type="textWrapping"/>
      </w:r>
      <w:r>
        <w:t xml:space="preserve">Vốn dĩ còn vui vẻ nghĩ rằng giải thích với hắn, hắn sẽ hiểu, sẽ tha thứ, sau đó hai người có thể sống cuộc sống hạnh phúc như trước đây.</w:t>
      </w:r>
      <w:r>
        <w:br w:type="textWrapping"/>
      </w:r>
      <w:r>
        <w:br w:type="textWrapping"/>
      </w:r>
      <w:r>
        <w:t xml:space="preserve">Cho dù hiện tại mình phải đối mặt bệnh tật dày vò, đối mặt với nguy cơ không thể nghe được nữa, nhưng vì có hắn bên cạnh mà mọi thứ đều trở nên không còn đáng sợ.</w:t>
      </w:r>
      <w:r>
        <w:br w:type="textWrapping"/>
      </w:r>
      <w:r>
        <w:br w:type="textWrapping"/>
      </w:r>
      <w:r>
        <w:t xml:space="preserve">Chỉ là hiện tại, hắn không hề tin mình.</w:t>
      </w:r>
      <w:r>
        <w:br w:type="textWrapping"/>
      </w:r>
      <w:r>
        <w:br w:type="textWrapping"/>
      </w:r>
      <w:r>
        <w:t xml:space="preserve">Cái gì cũng không nói, đem thứ gọi là chứng cứ để trước mặt.</w:t>
      </w:r>
      <w:r>
        <w:br w:type="textWrapping"/>
      </w:r>
      <w:r>
        <w:br w:type="textWrapping"/>
      </w:r>
      <w:r>
        <w:t xml:space="preserve">Giống như tuyên bố tội danh thành lập, Chu Phóng là quan tòa chỉ nói chứng cứ không nói tình cảm, mình là phạm nhân, muốn nói chứng cứ là thật là giả cũng không có quyền mở miệng.</w:t>
      </w:r>
      <w:r>
        <w:br w:type="textWrapping"/>
      </w:r>
      <w:r>
        <w:br w:type="textWrapping"/>
      </w:r>
      <w:r>
        <w:t xml:space="preserve">Ra lệnh tuyên án, đã không còn đường sống.</w:t>
      </w:r>
      <w:r>
        <w:br w:type="textWrapping"/>
      </w:r>
      <w:r>
        <w:br w:type="textWrapping"/>
      </w:r>
      <w:r>
        <w:t xml:space="preserve">Sau khi một mình đi đến bệnh viện đã là buổi chiều, ánh nắng có chút chói mắt nhưng cảm giác bên trong bệnh viện vẫn lạnh lẽo vô cùng.</w:t>
      </w:r>
      <w:r>
        <w:br w:type="textWrapping"/>
      </w:r>
      <w:r>
        <w:br w:type="textWrapping"/>
      </w:r>
      <w:r>
        <w:t xml:space="preserve">Làm xong thủ tục nhập viện, nói chuyện với bác sĩ phụ trách một chút, quyết định thời gian làm phẫu thuạt là cuối tuần này.</w:t>
      </w:r>
      <w:r>
        <w:br w:type="textWrapping"/>
      </w:r>
      <w:r>
        <w:br w:type="textWrapping"/>
      </w:r>
      <w:r>
        <w:t xml:space="preserve">Chính xác là ba ngày sau.</w:t>
      </w:r>
      <w:r>
        <w:br w:type="textWrapping"/>
      </w:r>
      <w:r>
        <w:br w:type="textWrapping"/>
      </w:r>
      <w:r>
        <w:t xml:space="preserve">Còn ba ngày nữa, mình sẽ bị đưa vào phòng phẫu thuật, tai có thể bình phục như cũ hay không chỉ có thể nhờ vào vận khí.</w:t>
      </w:r>
      <w:r>
        <w:br w:type="textWrapping"/>
      </w:r>
      <w:r>
        <w:br w:type="textWrapping"/>
      </w:r>
      <w:r>
        <w:t xml:space="preserve">Bác sĩ nói phải có người nhà kí tên vào giấy thỏa thuận, Đoan Mộc Ninh bối rối. Suy nghĩ một lát rồi gọi điện thoại cho Lâm Vi.</w:t>
      </w:r>
      <w:r>
        <w:br w:type="textWrapping"/>
      </w:r>
      <w:r>
        <w:br w:type="textWrapping"/>
      </w:r>
      <w:r>
        <w:t xml:space="preserve">Lâm Vi giả làm anh trai Đoan Mộc Ninh kí tên, sau đó đưa cậu đến phòng bệnh.</w:t>
      </w:r>
      <w:r>
        <w:br w:type="textWrapping"/>
      </w:r>
      <w:r>
        <w:br w:type="textWrapping"/>
      </w:r>
      <w:r>
        <w:t xml:space="preserve">“Tinh thần cậu không được tốt lắm.” Lâm Vi đưa cho cậu ly nước, đi qua ngồi bên cạnh giường, “Thân thể không khỏe sao?”</w:t>
      </w:r>
      <w:r>
        <w:br w:type="textWrapping"/>
      </w:r>
      <w:r>
        <w:br w:type="textWrapping"/>
      </w:r>
      <w:r>
        <w:t xml:space="preserve">“Không có gì, vừa mới cãi nhau với hắn thôi.”</w:t>
      </w:r>
      <w:r>
        <w:br w:type="textWrapping"/>
      </w:r>
      <w:r>
        <w:br w:type="textWrapping"/>
      </w:r>
      <w:r>
        <w:t xml:space="preserve">Lâm Vi im lặng, “Vì chuyện gì, cậu không phải quyết định nói toàn bộ với anh ấy rồi à?”</w:t>
      </w:r>
      <w:r>
        <w:br w:type="textWrapping"/>
      </w:r>
      <w:r>
        <w:br w:type="textWrapping"/>
      </w:r>
      <w:r>
        <w:t xml:space="preserve">“Một người khi đã không còn tin tưởng người khác, dù có nói gì cũng đều vô dụng.” Không muốn nói tiếp vấn đề này, dựa người vào thành giường bệnh, “ Nếu cậu bận thì về trước đi, tôi biết mấy hôm nay cậu cũng không vui.”</w:t>
      </w:r>
      <w:r>
        <w:br w:type="textWrapping"/>
      </w:r>
      <w:r>
        <w:br w:type="textWrapping"/>
      </w:r>
      <w:r>
        <w:t xml:space="preserve">“Không sao.”</w:t>
      </w:r>
      <w:r>
        <w:br w:type="textWrapping"/>
      </w:r>
      <w:r>
        <w:br w:type="textWrapping"/>
      </w:r>
      <w:r>
        <w:t xml:space="preserve">“Diệp Kính Văn là người như thế nào?” Đoan Mộc Ninh đột nhiên hỏi.</w:t>
      </w:r>
      <w:r>
        <w:br w:type="textWrapping"/>
      </w:r>
      <w:r>
        <w:br w:type="textWrapping"/>
      </w:r>
      <w:r>
        <w:t xml:space="preserve">Lâm Vi ngẩn người, cúi đầu cười khẽ, “Tôi cũng không rõ, hắn rất kiêu ngạo, thẳng thắn, làm việc gì cũng dứt khoát, tôi ở bên hắn, cảm thấy như bị vây hãm, hắn không ngừng ra chiêu, tôi luống cuống tay chân tiếp lấy.”</w:t>
      </w:r>
      <w:r>
        <w:br w:type="textWrapping"/>
      </w:r>
      <w:r>
        <w:br w:type="textWrapping"/>
      </w:r>
      <w:r>
        <w:t xml:space="preserve">“Chu Phóng từng giả bạn trai của cậu, hắn dường như rất thích Diệp Kính Văn, cho nên mới không chịu nhập vai.”</w:t>
      </w:r>
      <w:r>
        <w:br w:type="textWrapping"/>
      </w:r>
      <w:r>
        <w:br w:type="textWrapping"/>
      </w:r>
      <w:r>
        <w:t xml:space="preserve">“Ừ, Chu Phóng cũng rất kiêu ngạo, cũng rất bất chấp, bọn họ có thể nói là ngưu tầm ngưu, mã tầm mã.” Dừng một chút, nghi hoặc nói, “Sao đột nhiên cậu lại hỏi việc này?”</w:t>
      </w:r>
      <w:r>
        <w:br w:type="textWrapping"/>
      </w:r>
      <w:r>
        <w:br w:type="textWrapping"/>
      </w:r>
      <w:r>
        <w:t xml:space="preserve">Đoan Mộc Ninh chăm chú nhìn Lâm Vi, sau đó nhẹ nhàng nở nụ cười.</w:t>
      </w:r>
      <w:r>
        <w:br w:type="textWrapping"/>
      </w:r>
      <w:r>
        <w:br w:type="textWrapping"/>
      </w:r>
      <w:r>
        <w:t xml:space="preserve">“Cậu thật sự rất thích hắn, lúc cậu nhắc tới hắn, trên mặt luôn mang ý cười.” Quay mặt nhìn ra ngoài cửa sổ, khẽ thở dài, “Không biết khi tôi nhắc đến Chu Phóng, trê mặt là biểu tình gì.”</w:t>
      </w:r>
      <w:r>
        <w:br w:type="textWrapping"/>
      </w:r>
      <w:r>
        <w:br w:type="textWrapping"/>
      </w:r>
      <w:r>
        <w:t xml:space="preserve">Lâm Vi nhẹ nhàng cười, lấy di động trong túi mở camera trước làm gương đưa đến trước mặt cậu, “Cậu tự xem đi.”</w:t>
      </w:r>
      <w:r>
        <w:br w:type="textWrapping"/>
      </w:r>
      <w:r>
        <w:br w:type="textWrapping"/>
      </w:r>
      <w:r>
        <w:t xml:space="preserve">Đoan Mộc Ninh nhìn mặt mình trên màn hình nhỏ nhỏ.</w:t>
      </w:r>
      <w:r>
        <w:br w:type="textWrapping"/>
      </w:r>
      <w:r>
        <w:br w:type="textWrapping"/>
      </w:r>
      <w:r>
        <w:t xml:space="preserve">Đôi mắt đen láy do thức suốt mấy đêm liền, vẻ mặt buồn bã ỉu xìu, vành mắt thâm lại, đôi môi dường như có chút khô nứt.</w:t>
      </w:r>
      <w:r>
        <w:br w:type="textWrapping"/>
      </w:r>
      <w:r>
        <w:br w:type="textWrapping"/>
      </w:r>
      <w:r>
        <w:t xml:space="preserve">Nhưng đáy mắt lại mang theo ý cười bình thản, vì nhớ đến người mình yêu thương nên không khỏi mỉm cười, khiến cho khuôn mặt trở nên sinh động.</w:t>
      </w:r>
      <w:r>
        <w:br w:type="textWrapping"/>
      </w:r>
      <w:r>
        <w:br w:type="textWrapping"/>
      </w:r>
      <w:r>
        <w:t xml:space="preserve">Đoan Mộc Ninh tắt điện thoại, đưa qua.</w:t>
      </w:r>
      <w:r>
        <w:br w:type="textWrapping"/>
      </w:r>
      <w:r>
        <w:br w:type="textWrapping"/>
      </w:r>
      <w:r>
        <w:t xml:space="preserve">Lúc nói chuyện thanh âm vẫn bình thản, “Tôi nghĩ lúc hắn nhắc đến tôi nhất định không phải vẻ mặt này, hắn sẽ cau mày, bất đắc dĩ thở dài, hoặc là phiền lòng gãi gãi đầu.”</w:t>
      </w:r>
      <w:r>
        <w:br w:type="textWrapping"/>
      </w:r>
      <w:r>
        <w:br w:type="textWrapping"/>
      </w:r>
      <w:r>
        <w:t xml:space="preserve">Thấy người cậu khẽ run, Lâm Vi đặt tay lên lưng Đoan Mộc Ninh, “Đừng kích động, Chu Phóng sẽ không nghĩ cậu như vậy…”</w:t>
      </w:r>
      <w:r>
        <w:br w:type="textWrapping"/>
      </w:r>
      <w:r>
        <w:br w:type="textWrapping"/>
      </w:r>
      <w:r>
        <w:t xml:space="preserve">“Hắn đã cho tôi là kẻ lừa đảo dạy mãi không chịu sửa, lợi dụng sự khoan dung hắn dành cho tôi đi lừa hắn, vì mục đích mà không từ thủ đoạn, thậm chí lợi dụng, tổn thương cậu, người bạn tốt nhất của hắn.”</w:t>
      </w:r>
      <w:r>
        <w:br w:type="textWrapping"/>
      </w:r>
      <w:r>
        <w:br w:type="textWrapping"/>
      </w:r>
      <w:r>
        <w:t xml:space="preserve">Quen biết nhiều năm, yêu thương nhiều năm, thì ra trong lòng hắn, mình lại là kẻ không chịu được như thế.</w:t>
      </w:r>
      <w:r>
        <w:br w:type="textWrapping"/>
      </w:r>
      <w:r>
        <w:br w:type="textWrapping"/>
      </w:r>
      <w:r>
        <w:t xml:space="preserve">Có một giọt chất lỏng trong suốt rơi xuống lưng bàn tay, theo làn da nhẹ nhàng trượt xuống, chậm rãi bốc hơi trong không khí, dấu vết cũng rất nhanh biến mất không còn lưu lại gì.</w:t>
      </w:r>
      <w:r>
        <w:br w:type="textWrapping"/>
      </w:r>
      <w:r>
        <w:br w:type="textWrapping"/>
      </w:r>
      <w:r>
        <w:t xml:space="preserve">Trái tim tựa như bị thiêu đốt.</w:t>
      </w:r>
      <w:r>
        <w:br w:type="textWrapping"/>
      </w:r>
      <w:r>
        <w:br w:type="textWrapping"/>
      </w:r>
      <w:r>
        <w:t xml:space="preserve">Lâm Vi im lặng, Đoan Mộc Ninh cũng không nói nữa.</w:t>
      </w:r>
      <w:r>
        <w:br w:type="textWrapping"/>
      </w:r>
      <w:r>
        <w:br w:type="textWrapping"/>
      </w:r>
      <w:r>
        <w:t xml:space="preserve">Phòng bệnh buổi chiều hôm đó yên tĩnh như một nấm mồ.</w:t>
      </w:r>
      <w:r>
        <w:br w:type="textWrapping"/>
      </w:r>
      <w:r>
        <w:br w:type="textWrapping"/>
      </w:r>
      <w:r>
        <w:t xml:space="preserve">Người được mai táng là kẻ thất tình đang hối hận? Khổ sở? Hay chỉ đơn giản là, đối với người bị mình tổn thương, cũng thương tổn bản thân mình.</w:t>
      </w:r>
      <w:r>
        <w:br w:type="textWrapping"/>
      </w:r>
      <w:r>
        <w:br w:type="textWrapping"/>
      </w:r>
      <w:r>
        <w:t xml:space="preserve">Thực sự hy vọng còn có thể ở cạnh nhau…</w:t>
      </w:r>
      <w:r>
        <w:br w:type="textWrapping"/>
      </w:r>
      <w:r>
        <w:br w:type="textWrapping"/>
      </w:r>
      <w:r>
        <w:t xml:space="preserve">Chỉ là lúc trước vì sao phải cố chấp như vậy?</w:t>
      </w:r>
      <w:r>
        <w:br w:type="textWrapping"/>
      </w:r>
      <w:r>
        <w:br w:type="textWrapping"/>
      </w:r>
      <w:r>
        <w:t xml:space="preserve">Đến lúc mất đi mới biết hối hận, đến lúc hiểu được phải biết quý trọng, lại phát hiện ra đã bỏ lỡ mất cơ hội.</w:t>
      </w:r>
      <w:r>
        <w:br w:type="textWrapping"/>
      </w:r>
      <w:r>
        <w:br w:type="textWrapping"/>
      </w:r>
      <w:r>
        <w:t xml:space="preserve">Không ai biết được bước kế tiếp sẽ xảy ra chuyện gì, không cách nào dự liệu được bước này sẽ ảnh hưởng đến tương lai ra sao, cho dù là vô ý đánh mất, muốn bù đắp sai lầm, nhưng một chút đó, lại trở thành vết thương chí mạng.</w:t>
      </w:r>
      <w:r>
        <w:br w:type="textWrapping"/>
      </w:r>
      <w:r>
        <w:br w:type="textWrapping"/>
      </w:r>
      <w:r>
        <w:t xml:space="preserve">Đêm đó Chu Phóng lại nằm mộng, trong mộng trở về khu nhà nhỏ ở quê, trên mảnh sân rộng, hoa nở rộ.</w:t>
      </w:r>
      <w:r>
        <w:br w:type="textWrapping"/>
      </w:r>
      <w:r>
        <w:br w:type="textWrapping"/>
      </w:r>
      <w:r>
        <w:t xml:space="preserve">Đoan Mộc Ninh đang cầm bút lông viết chữ, ánh mắt trời chói chang chiếu xuống gương mặt cậu, chẳng mấy chốc hiện ra gương mặt thanh tú của năm ấy.</w:t>
      </w:r>
      <w:r>
        <w:br w:type="textWrapping"/>
      </w:r>
      <w:r>
        <w:br w:type="textWrapping"/>
      </w:r>
      <w:r>
        <w:t xml:space="preserve">Không khí như thế này thật an nhàn và hạnh phúc, ấm áp tựa hồ tràn ngập cả không gian.</w:t>
      </w:r>
      <w:r>
        <w:br w:type="textWrapping"/>
      </w:r>
      <w:r>
        <w:br w:type="textWrapping"/>
      </w:r>
      <w:r>
        <w:t xml:space="preserve">Chu Phóng nhẹ nhàng đến bên cạnh cậu, phát hiện trên giấy viết ba chữ, Giang Thành Tử.</w:t>
      </w:r>
      <w:r>
        <w:br w:type="textWrapping"/>
      </w:r>
      <w:r>
        <w:br w:type="textWrapping"/>
      </w:r>
      <w:r>
        <w:t xml:space="preserve">Lúc viết đến thiên lí cô phần, ngón tay thoáng dừng lại, ngẩng đầu nhìn Chu Phóng, ánh mắt hơi cong lên, lộ ra ý cười.</w:t>
      </w:r>
      <w:r>
        <w:br w:type="textWrapping"/>
      </w:r>
      <w:r>
        <w:br w:type="textWrapping"/>
      </w:r>
      <w:r>
        <w:t xml:space="preserve">“Đây là bài thơ tôi thích nhất…”</w:t>
      </w:r>
      <w:r>
        <w:br w:type="textWrapping"/>
      </w:r>
      <w:r>
        <w:br w:type="textWrapping"/>
      </w:r>
      <w:r>
        <w:t xml:space="preserve">Lúc giật mình tỉnh lại khỏi mộng đã là buổi tối, sau khi Đoan Mộc Ninh rời đi trong lòng luôn cảm thấy bất an, rốt cục cũng không thể chịu nổi nữa.</w:t>
      </w:r>
      <w:r>
        <w:br w:type="textWrapping"/>
      </w:r>
      <w:r>
        <w:br w:type="textWrapping"/>
      </w:r>
      <w:r>
        <w:t xml:space="preserve">Cảnh quá khứ đã lâu không xuất hiện lại quay về trong mộng, khiến cho mình cả đêm khó ngủ.</w:t>
      </w:r>
      <w:r>
        <w:br w:type="textWrapping"/>
      </w:r>
      <w:r>
        <w:br w:type="textWrapping"/>
      </w:r>
      <w:r>
        <w:t xml:space="preserve">Đứng lên uống một ly nước lạnh để tỉnh táo hơn, nhớ lại mỗi câu Đoan Mộc Ninh đã nói, mọi ý đều trở nên mạch lạc rõ ràng, hình ảnh cuối cùng dừng lại ở chỗ “Nếu tôi nói trong đầu tôi có khối u, không nghe rõ anh nói gì…”</w:t>
      </w:r>
      <w:r>
        <w:br w:type="textWrapping"/>
      </w:r>
      <w:r>
        <w:br w:type="textWrapping"/>
      </w:r>
      <w:r>
        <w:t xml:space="preserve">Khi đó cậu ấy nói câu này, luôn cúi gằm mặt nên không thể nhìn thấy biểu tình trên mặt, ngón tay lại gắt gao nắm chặt lại.</w:t>
      </w:r>
      <w:r>
        <w:br w:type="textWrapping"/>
      </w:r>
      <w:r>
        <w:br w:type="textWrapping"/>
      </w:r>
      <w:r>
        <w:t xml:space="preserve">Quen biết nhiều năm, những hành động nhỏ của cậu Chu Phóng đều hiểu rất rõ, trước kia mỗi khi nói dối sẽ càng tỏ ra như không có gì, ngón tay sẽ nắm lại rất nhanh, thế nhưng ——</w:t>
      </w:r>
      <w:r>
        <w:br w:type="textWrapping"/>
      </w:r>
      <w:r>
        <w:br w:type="textWrapping"/>
      </w:r>
      <w:r>
        <w:t xml:space="preserve">Cậu ấy cúi đầu.</w:t>
      </w:r>
      <w:r>
        <w:br w:type="textWrapping"/>
      </w:r>
      <w:r>
        <w:br w:type="textWrapping"/>
      </w:r>
      <w:r>
        <w:t xml:space="preserve">Lúc cậu ấy khó chịu, sẽ có thói quen cố ý cúi đầu thật thấp, không muốn để đối phương nhìn ra cảm xúc của mình.</w:t>
      </w:r>
      <w:r>
        <w:br w:type="textWrapping"/>
      </w:r>
      <w:r>
        <w:br w:type="textWrapping"/>
      </w:r>
      <w:r>
        <w:t xml:space="preserve">Nếu là nói dối, cậu ấy ngược lại sẽ nhìn vào người kia, hơn nữa vẻ mặt rất bình thản.</w:t>
      </w:r>
      <w:r>
        <w:br w:type="textWrapping"/>
      </w:r>
      <w:r>
        <w:br w:type="textWrapping"/>
      </w:r>
      <w:r>
        <w:t xml:space="preserve">Nói vậy, chẳng lẽ cậu ấy nói thật?</w:t>
      </w:r>
      <w:r>
        <w:br w:type="textWrapping"/>
      </w:r>
      <w:r>
        <w:br w:type="textWrapping"/>
      </w:r>
      <w:r>
        <w:t xml:space="preserve">Cậu ấy cũng sẽ không lấy thân thể mình ra đùa giỡn.</w:t>
      </w:r>
      <w:r>
        <w:br w:type="textWrapping"/>
      </w:r>
      <w:r>
        <w:br w:type="textWrapping"/>
      </w:r>
      <w:r>
        <w:t xml:space="preserve">Nhận thức được điều này, chỉ thấy toàn thân như bị đóng băng, rất lạnh</w:t>
      </w:r>
      <w:r>
        <w:br w:type="textWrapping"/>
      </w:r>
      <w:r>
        <w:br w:type="textWrapping"/>
      </w:r>
      <w:r>
        <w:t xml:space="preserve">Lúc này đã gần đến đêm khuya, Chu Phóng lái xe như bay chạy đến bệnh viện gần đó, trên đường lo lắng gọi cho Đoan Mộc Ninh, điện thoại luôn trong tình trạng tắt máy, một lúc sau có người nhận điện, cư nhiên lại là Lâm Vi.</w:t>
      </w:r>
      <w:r>
        <w:br w:type="textWrapping"/>
      </w:r>
      <w:r>
        <w:br w:type="textWrapping"/>
      </w:r>
      <w:r>
        <w:t xml:space="preserve">“Nói cho anh biết, Đoan Mộc Ninh có phải bị bệnh hay không?”</w:t>
      </w:r>
      <w:r>
        <w:br w:type="textWrapping"/>
      </w:r>
      <w:r>
        <w:br w:type="textWrapping"/>
      </w:r>
      <w:r>
        <w:t xml:space="preserve">Lâm Vi trầm mặc một lát, thanh âm có chút lãnh đạm, “Anh bây giờ mới chịu hỏi đến?”</w:t>
      </w:r>
      <w:r>
        <w:br w:type="textWrapping"/>
      </w:r>
      <w:r>
        <w:br w:type="textWrapping"/>
      </w:r>
      <w:r>
        <w:t xml:space="preserve">“Bệnh viện nào?”</w:t>
      </w:r>
      <w:r>
        <w:br w:type="textWrapping"/>
      </w:r>
      <w:r>
        <w:br w:type="textWrapping"/>
      </w:r>
      <w:r>
        <w:t xml:space="preserve">Bị thanh âm trầm thấp của hắn dọa cho kinh sợ, Lâm Vi liếc nhìn Đoan Mộc Ninh đang ngủ say, đi ra ngoài nhẹ giọng nói, “Nhất Viện thuộc đại học T.”</w:t>
      </w:r>
      <w:r>
        <w:br w:type="textWrapping"/>
      </w:r>
      <w:r>
        <w:br w:type="textWrapping"/>
      </w:r>
      <w:r>
        <w:t xml:space="preserve">Sau đó liền cúp máy.</w:t>
      </w:r>
      <w:r>
        <w:br w:type="textWrapping"/>
      </w:r>
      <w:r>
        <w:br w:type="textWrapping"/>
      </w:r>
      <w:r>
        <w:t xml:space="preserve">Chu Phóng nhấn ga, dùng tốc độ nhanh nhất phóng đến bệnh viện, lúc đến trước đại học T đột nhiên bị kẹt xe, vì phía trước có tai nạn giao thông.</w:t>
      </w:r>
      <w:r>
        <w:br w:type="textWrapping"/>
      </w:r>
      <w:r>
        <w:br w:type="textWrapping"/>
      </w:r>
      <w:r>
        <w:t xml:space="preserve">Lúc đi ngang hiện trường tai nạn, nghe thấy có người tranh chấp, cái gì mà đụng người đền tiền ngồi tù linh tinh các loại.</w:t>
      </w:r>
      <w:r>
        <w:br w:type="textWrapping"/>
      </w:r>
      <w:r>
        <w:br w:type="textWrapping"/>
      </w:r>
      <w:r>
        <w:t xml:space="preserve">Chu Phóng đột nhiên cảm thấy có gì đó không thích hợp, cảnh tượng này vừa tương tự lại vừa khác biệt, có gì đó đáng ngờ lóe lên trong đầu, lại không thể nắm bắt dc.</w:t>
      </w:r>
      <w:r>
        <w:br w:type="textWrapping"/>
      </w:r>
      <w:r>
        <w:br w:type="textWrapping"/>
      </w:r>
      <w:r>
        <w:t xml:space="preserve">Hiện tại vì chuyện của Đoan Mộc Ninh cấp bách hơn nên chưa nghĩ ra, đành phải đến bệnh viện trước.</w:t>
      </w:r>
      <w:r>
        <w:br w:type="textWrapping"/>
      </w:r>
      <w:r>
        <w:br w:type="textWrapping"/>
      </w:r>
      <w:r>
        <w:t xml:space="preserve">Lúc đến bên ngoài phòng bệnh, nhìn thấy Lâm Vi đứng một mình chờ ở hành lang, Chu Phóng bước nhanh đến, “Cậu ấy thế nào?”</w:t>
      </w:r>
      <w:r>
        <w:br w:type="textWrapping"/>
      </w:r>
      <w:r>
        <w:br w:type="textWrapping"/>
      </w:r>
      <w:r>
        <w:t xml:space="preserve">“U lành, ba ngày sau phẫu thuật cắt bỏ, chèn lên dây thần kinh, có lẽ thính lực sẽ bị ảnh hưởng.” Lâm Vi cố gắng nói ngắn gọn, vốn dĩ không nên nhúng tay vào chuyện này, nhưng mình không muốn nhìn Đoan Mộc Ninh vào lúc khó khăn nhất, chỉ có một mình khổ sở chống đỡ mọi thứ.</w:t>
      </w:r>
      <w:r>
        <w:br w:type="textWrapping"/>
      </w:r>
      <w:r>
        <w:br w:type="textWrapping"/>
      </w:r>
      <w:r>
        <w:t xml:space="preserve">Cậu ấy hôm nay còn rơi nước mắt, tuy rằng chỉ một giọt, rất nhanh đã kiềm chế được cảm xúc, mình không nói ra là sợ tổn thương cậu ấy, nhưng vẫn cảm giác được đôi bàn tay kia nóng như lửa đốt.</w:t>
      </w:r>
      <w:r>
        <w:br w:type="textWrapping"/>
      </w:r>
      <w:r>
        <w:br w:type="textWrapping"/>
      </w:r>
      <w:r>
        <w:t xml:space="preserve">Lâm Vi hiểu rõ, hiện tại Đoan Mộc Ninh tuy làm ra vẻ không có gì, mỉm cười cùng bác sĩ thảo luận về bệnh tình của mình, còn cam đoan với bác sĩ tai không nghe được cũng không sao, chỉ cần mình có thể sống, sẽ dốc sức phối hợp trị liệu.</w:t>
      </w:r>
      <w:r>
        <w:br w:type="textWrapping"/>
      </w:r>
      <w:r>
        <w:br w:type="textWrapping"/>
      </w:r>
      <w:r>
        <w:t xml:space="preserve">Thế nhưng trong đáy lòng cậu ấy, lại yếu ớt đến một đả kích cũng không thể chịu nổi.</w:t>
      </w:r>
      <w:r>
        <w:br w:type="textWrapping"/>
      </w:r>
      <w:r>
        <w:br w:type="textWrapping"/>
      </w:r>
      <w:r>
        <w:t xml:space="preserve">Đoan Mộc Ninh không có người nhà và người yêu bên cạnh, một mình kiên cường chống chọi, nhưng sau khi phẫu thuật, cậu ấy làm sao còn sức lực mà chống đỡ?</w:t>
      </w:r>
      <w:r>
        <w:br w:type="textWrapping"/>
      </w:r>
      <w:r>
        <w:br w:type="textWrapping"/>
      </w:r>
      <w:r>
        <w:t xml:space="preserve">Cậu ấy hiện tại, giống như tòa lâu đài giả vờ xây dựng rất kiên cố, những có lẽ ngay sau đó sẽ liền đổ ập xuống.</w:t>
      </w:r>
      <w:r>
        <w:br w:type="textWrapping"/>
      </w:r>
      <w:r>
        <w:br w:type="textWrapping"/>
      </w:r>
      <w:r>
        <w:t xml:space="preserve">Cậu rất cần Chu Phóng ở bên cạnh.</w:t>
      </w:r>
      <w:r>
        <w:br w:type="textWrapping"/>
      </w:r>
      <w:r>
        <w:br w:type="textWrapping"/>
      </w:r>
      <w:r>
        <w:t xml:space="preserve">Mặc kệ lừa dối cái gì thương tổn cái gì, tính mạng quý giá ở trước mặt, không thể có chút sai lầm, nếu không thật sự không thể bù đắp được nữa.</w:t>
      </w:r>
      <w:r>
        <w:br w:type="textWrapping"/>
      </w:r>
      <w:r>
        <w:br w:type="textWrapping"/>
      </w:r>
      <w:r>
        <w:t xml:space="preserve">“Chu Phóng, em nói thẳng cho anh biết, tai của cậu ấy, cho dù có phẫu thuật thành công, cũng có thể sẽ không nghe được nữa…”</w:t>
      </w:r>
      <w:r>
        <w:br w:type="textWrapping"/>
      </w:r>
      <w:r>
        <w:br w:type="textWrapping"/>
      </w:r>
      <w:r>
        <w:t xml:space="preserve">Chu Phóng im lặng thật lâu, sau đó vỗ nhẹ vai Lâm Vi, “Cảm ơn, em về trước đi,chương trình học của các người rất nặng, anh sẽ ở đây với cậu ấy.”</w:t>
      </w:r>
      <w:r>
        <w:br w:type="textWrapping"/>
      </w:r>
      <w:r>
        <w:br w:type="textWrapping"/>
      </w:r>
      <w:r>
        <w:t xml:space="preserve">“Ừ.” Lâm Vi gật đầu, xoay người bước hai bước rồi dừng lại, nhẹ giọng nói, “Anh muốn biết vì sao em chia tay với Diệp Kính Văn không?”</w:t>
      </w:r>
      <w:r>
        <w:br w:type="textWrapping"/>
      </w:r>
      <w:r>
        <w:br w:type="textWrapping"/>
      </w:r>
      <w:r>
        <w:t xml:space="preserve">Chu Phóng ngẩn người.</w:t>
      </w:r>
      <w:r>
        <w:br w:type="textWrapping"/>
      </w:r>
      <w:r>
        <w:br w:type="textWrapping"/>
      </w:r>
      <w:r>
        <w:t xml:space="preserve">“Vì hắn nghi ngờ người em thích là anh.”</w:t>
      </w:r>
      <w:r>
        <w:br w:type="textWrapping"/>
      </w:r>
      <w:r>
        <w:br w:type="textWrapping"/>
      </w:r>
      <w:r>
        <w:t xml:space="preserve">“Cái gì?” Thanh âm của Chu Phóng vì kinh ngạc nên đột ngột lên cao, ý thức được đang ở bệnh viện liền vội vàng đè thấp đề xi ben lại, “Sao em không nói cho cậu ta hiểu?”</w:t>
      </w:r>
      <w:r>
        <w:br w:type="textWrapping"/>
      </w:r>
      <w:r>
        <w:br w:type="textWrapping"/>
      </w:r>
      <w:r>
        <w:t xml:space="preserve">Lâm Vi không trả lời thẳng, như tự nhủ với bản thân nói tiếp, “Đêm hôm đó hắn thiếu chút nữa đã chết, em quả thật là ra ngoài cùng anh, anh sau khi nhận được điện thoại của Cổ Duy liền rời đi, mà em lại bỏ lỡ chuyến xe cuối cùng.” Dừng một chút, khinh khẽ nở nụ cười, “Có câu này không biết anh từng nghe qua chưa.”</w:t>
      </w:r>
      <w:r>
        <w:br w:type="textWrapping"/>
      </w:r>
      <w:r>
        <w:br w:type="textWrapping"/>
      </w:r>
      <w:r>
        <w:t xml:space="preserve">“Cả đời không thể bỏ lỡ hai thứ, một là chuyến xe cuối cùng về nhà, và, người mà mình yêu thương nhất.”</w:t>
      </w:r>
      <w:r>
        <w:br w:type="textWrapping"/>
      </w:r>
      <w:r>
        <w:br w:type="textWrapping"/>
      </w:r>
      <w:r>
        <w:t xml:space="preserve">Lâm Vi không quay đầu lại, Chu Phóng đứng tại chỗ nhìn theo bóng lưng cậu dần dần mờ nhạt ở hành lang.</w:t>
      </w:r>
      <w:r>
        <w:br w:type="textWrapping"/>
      </w:r>
      <w:r>
        <w:br w:type="textWrapping"/>
      </w:r>
      <w:r>
        <w:t xml:space="preserve">Cho đến khi cậu biến mất khỏi tầm mắt, Chu Phóng mới khinh khẽ nở nụ cười, “Đồ ngốc, lời nói văn vẻ như vậy, đương nhiên là anh đây nói với cậu, anh làm sao mà không nhớ?”</w:t>
      </w:r>
      <w:r>
        <w:br w:type="textWrapping"/>
      </w:r>
      <w:r>
        <w:br w:type="textWrapping"/>
      </w:r>
      <w:r>
        <w:t xml:space="preserve">Vừa đẩy cửa phòng bệnh, vừa thầm mắng, “Cái thằng nhóc Diệp Kính Văn ngu ngốc, dám khi dễ Lâm Vi nhà ông, chờ sau này ông chỉnh chết chú mày.”</w:t>
      </w:r>
      <w:r>
        <w:br w:type="textWrapping"/>
      </w:r>
      <w:r>
        <w:br w:type="textWrapping"/>
      </w:r>
      <w:r>
        <w:t xml:space="preserve">Bên trong cánh cửa là người mình yêu thương nhất, cậu cuộn người nằm trên giường, hô hấp đều đều, đôi mày cau lại.</w:t>
      </w:r>
      <w:r>
        <w:br w:type="textWrapping"/>
      </w:r>
      <w:r>
        <w:br w:type="textWrapping"/>
      </w:r>
      <w:r>
        <w:t xml:space="preserve">Người cả đời không thể bỏ lỡ đang ở trước mặt.</w:t>
      </w:r>
      <w:r>
        <w:br w:type="textWrapping"/>
      </w:r>
      <w:r>
        <w:br w:type="textWrapping"/>
      </w:r>
      <w:r>
        <w:t xml:space="preserve">Không còn gì quan trọng hơn cậu ấy.</w:t>
      </w:r>
      <w:r>
        <w:br w:type="textWrapping"/>
      </w:r>
      <w:r>
        <w:br w:type="textWrapping"/>
      </w:r>
    </w:p>
    <w:p>
      <w:pPr>
        <w:pStyle w:val="Heading2"/>
      </w:pPr>
      <w:bookmarkStart w:id="61" w:name="quyển-2---chương-19-vạch-trần-bí-mật"/>
      <w:bookmarkEnd w:id="61"/>
      <w:r>
        <w:t xml:space="preserve">40. Quyển 2 - Chương 19: Vạch Trần Bí Mật</w:t>
      </w:r>
    </w:p>
    <w:p>
      <w:pPr>
        <w:pStyle w:val="Compact"/>
      </w:pPr>
      <w:r>
        <w:br w:type="textWrapping"/>
      </w:r>
      <w:r>
        <w:br w:type="textWrapping"/>
      </w:r>
      <w:r>
        <w:t xml:space="preserve">Chu Phóng lần theo bóng tối, nhẹ nhàng trèo lên giường, kéo Đoan Mộc Ninh ôm vào lòng.</w:t>
      </w:r>
      <w:r>
        <w:br w:type="textWrapping"/>
      </w:r>
      <w:r>
        <w:br w:type="textWrapping"/>
      </w:r>
      <w:r>
        <w:t xml:space="preserve">Lúc này mới phát hiện, trong thời gian này cậu thật sự đã gầy đi rất nhiều, đôi mắt nhắm chặt, quầng thâm hiện rõ vì thiếu ngủ, khiến người ta rất đau lòng.</w:t>
      </w:r>
      <w:r>
        <w:br w:type="textWrapping"/>
      </w:r>
      <w:r>
        <w:br w:type="textWrapping"/>
      </w:r>
      <w:r>
        <w:t xml:space="preserve">Thắt chặt cánh tay hơn một chút, đối phương trong lúc ngủ say tự động tìm kiếm nguồn ấm, thuận thế chui vào lòng Chu Phóng.</w:t>
      </w:r>
      <w:r>
        <w:br w:type="textWrapping"/>
      </w:r>
      <w:r>
        <w:br w:type="textWrapping"/>
      </w:r>
      <w:r>
        <w:t xml:space="preserve">Cảnh tượng quen thuộc, cảm xúc vô cùng ấm áp, hạnh phúc chân thật biết bao.</w:t>
      </w:r>
      <w:r>
        <w:br w:type="textWrapping"/>
      </w:r>
      <w:r>
        <w:br w:type="textWrapping"/>
      </w:r>
      <w:r>
        <w:t xml:space="preserve">Chu Phóng nhẹ nhàng mỉm cười, lấy tay liên tục xoa đầu cậu.</w:t>
      </w:r>
      <w:r>
        <w:br w:type="textWrapping"/>
      </w:r>
      <w:r>
        <w:br w:type="textWrapping"/>
      </w:r>
      <w:r>
        <w:t xml:space="preserve">Ghé sát bên tai cậu thì thầm, “Cậu, thằng nhóc này sao không nói với tôi là cậu không nghe rõ? Câu lúc sáng tôi nói hẳn cũng không nghe được phải không?”</w:t>
      </w:r>
      <w:r>
        <w:br w:type="textWrapping"/>
      </w:r>
      <w:r>
        <w:br w:type="textWrapping"/>
      </w:r>
      <w:r>
        <w:t xml:space="preserve">“Tôi lấy ví dụ con chó nhỏ kia, ý là tôi đối với mọi chuyện đều nhẫn nại có mức độ, bình thường đều không quá ba lần, nhưng vì cậu là Đoan Mộc Ninh, tôi nguyện ý phá lệ, tin tưởng cậu thêm lần nữa.”</w:t>
      </w:r>
      <w:r>
        <w:br w:type="textWrapping"/>
      </w:r>
      <w:r>
        <w:br w:type="textWrapping"/>
      </w:r>
      <w:r>
        <w:t xml:space="preserve">Thật ra mình rốt cuộc cũng không thể nhẫn tâm với cậu ấy, mỗi lần đều nói cuối cùng, nhưng vĩnh viễn đều không có lần cuối.</w:t>
      </w:r>
      <w:r>
        <w:br w:type="textWrapping"/>
      </w:r>
      <w:r>
        <w:br w:type="textWrapping"/>
      </w:r>
      <w:r>
        <w:t xml:space="preserve">Nếu cậu nói đếm đến ba chúng ta liền chia tay, vậy, tôi sẽ mãi chỉ đếm đến hai chấm chín chín…</w:t>
      </w:r>
      <w:r>
        <w:br w:type="textWrapping"/>
      </w:r>
      <w:r>
        <w:br w:type="textWrapping"/>
      </w:r>
      <w:r>
        <w:t xml:space="preserve">Số lẻ vô hạn tuần hoàn, mãi mãi không thể đến được điểm hạn kia.</w:t>
      </w:r>
      <w:r>
        <w:br w:type="textWrapping"/>
      </w:r>
      <w:r>
        <w:br w:type="textWrapping"/>
      </w:r>
      <w:r>
        <w:t xml:space="preserve">Bởi vì trước sau vẫn luyến tiếc không nỡ —— buông cậu ra.</w:t>
      </w:r>
      <w:r>
        <w:br w:type="textWrapping"/>
      </w:r>
      <w:r>
        <w:br w:type="textWrapping"/>
      </w:r>
      <w:r>
        <w:t xml:space="preserve">“Chu Phóng.” Đoan Mộc Ninh tựa hồ nằm mộng, kêu lên một tiếng, thân thể càng chui rút vào lòng hắn, ôm chặt lấy nguồn nhiệt ấm áp, tay nắm thật chặt, các khớp xương đều hiện ra.</w:t>
      </w:r>
      <w:r>
        <w:br w:type="textWrapping"/>
      </w:r>
      <w:r>
        <w:br w:type="textWrapping"/>
      </w:r>
      <w:r>
        <w:t xml:space="preserve">“Tôi ở đây.” Chu Phóng ôm lấy cậu, hôn lên trán, nhẹ nhàng vuốt lưng cậu trấn an, “Tôi vẫn luôn ở đây.”</w:t>
      </w:r>
      <w:r>
        <w:br w:type="textWrapping"/>
      </w:r>
      <w:r>
        <w:br w:type="textWrapping"/>
      </w:r>
      <w:r>
        <w:t xml:space="preserve">Đoan Mộc Ninh tựa hồ yên tâm, nhẹ nhàng giương khóe miệng, cười rộ lên.</w:t>
      </w:r>
      <w:r>
        <w:br w:type="textWrapping"/>
      </w:r>
      <w:r>
        <w:br w:type="textWrapping"/>
      </w:r>
      <w:r>
        <w:t xml:space="preserve">Ngày hôm sau trời nổi gió, tiếng mưa rơi tí tách khiến cho người đang ngủ bất an.</w:t>
      </w:r>
      <w:r>
        <w:br w:type="textWrapping"/>
      </w:r>
      <w:r>
        <w:br w:type="textWrapping"/>
      </w:r>
      <w:r>
        <w:t xml:space="preserve">Từng đợt gió lạnh thổi qua trong không khí, Đoan Mộc Ninh lại cảm thấy thân thể mình vô cùng ấm áp, mở mắt. phát hiện mình bị người khác xem như gối ôm ôm trong lòng.</w:t>
      </w:r>
      <w:r>
        <w:br w:type="textWrapping"/>
      </w:r>
      <w:r>
        <w:br w:type="textWrapping"/>
      </w:r>
      <w:r>
        <w:t xml:space="preserve">Chu Phóng đã sớm tỉnh, bình tĩnh nhìn cậu chăm chú.</w:t>
      </w:r>
      <w:r>
        <w:br w:type="textWrapping"/>
      </w:r>
      <w:r>
        <w:br w:type="textWrapping"/>
      </w:r>
      <w:r>
        <w:t xml:space="preserve">“Anh tới làm gì?”</w:t>
      </w:r>
      <w:r>
        <w:br w:type="textWrapping"/>
      </w:r>
      <w:r>
        <w:br w:type="textWrapping"/>
      </w:r>
      <w:r>
        <w:t xml:space="preserve">Tốc độ thay đổi sắc mặt của Đoan Mộc Ninh phải tính bằng khắc, lúc vừa tỉnh lại mơ mơ màng màng, giống như chú mèo con ân a hai tiếng, vươn tay đẩy người trong ngực ra, bộ dáng lơ mơ đáng yêu kia làm cho người ta rất muốn khi dễ cậu, nhưng vừa tỉnh táo lại, sau khi thấy rõ người trước mặt, vẻ mặt trong nháy mặt lạnh xuống, ánh mắt tựa như kết băng.</w:t>
      </w:r>
      <w:r>
        <w:br w:type="textWrapping"/>
      </w:r>
      <w:r>
        <w:br w:type="textWrapping"/>
      </w:r>
      <w:r>
        <w:t xml:space="preserve">Quả là hai thái cực đối lập.</w:t>
      </w:r>
      <w:r>
        <w:br w:type="textWrapping"/>
      </w:r>
      <w:r>
        <w:br w:type="textWrapping"/>
      </w:r>
      <w:r>
        <w:t xml:space="preserve">Đương nhiên là lúc ngủ đáng yêu hơn một chút.</w:t>
      </w:r>
      <w:r>
        <w:br w:type="textWrapping"/>
      </w:r>
      <w:r>
        <w:br w:type="textWrapping"/>
      </w:r>
      <w:r>
        <w:t xml:space="preserve">Chu Phóng thở dài, “Tôi không phải đến cãi nhau với cậu, mọi chuyện để ba ngày sau nói, được không?”</w:t>
      </w:r>
      <w:r>
        <w:br w:type="textWrapping"/>
      </w:r>
      <w:r>
        <w:br w:type="textWrapping"/>
      </w:r>
      <w:r>
        <w:t xml:space="preserve">“Anh đi đi.”</w:t>
      </w:r>
      <w:r>
        <w:br w:type="textWrapping"/>
      </w:r>
      <w:r>
        <w:br w:type="textWrapping"/>
      </w:r>
      <w:r>
        <w:t xml:space="preserve">“Không đi.”</w:t>
      </w:r>
      <w:r>
        <w:br w:type="textWrapping"/>
      </w:r>
      <w:r>
        <w:br w:type="textWrapping"/>
      </w:r>
      <w:r>
        <w:t xml:space="preserve">Đoan Mộc Ninh im lặng một lát, đột nhiên cười lạnh nói, “Ở cùng một kẻ đại lừa đảo anh không thấy oan ức?”</w:t>
      </w:r>
      <w:r>
        <w:br w:type="textWrapping"/>
      </w:r>
      <w:r>
        <w:br w:type="textWrapping"/>
      </w:r>
      <w:r>
        <w:t xml:space="preserve">Chu Phóng lại thở dài, “Tôi cảm thấy được rất nhiều chuyện không thích hợp, hiện tại suy nghĩ đang có chút hỗn loạn, cậu trước hết đừng giận tôi.”</w:t>
      </w:r>
      <w:r>
        <w:br w:type="textWrapping"/>
      </w:r>
      <w:r>
        <w:br w:type="textWrapping"/>
      </w:r>
      <w:r>
        <w:t xml:space="preserve">Đáp lại hắn chỉ là tiếng “hừ” nhẹ nhàng, âm điệu hơn cao, đầu cũng xoay qua hướng khác, “Đi đi, tôi không muốn gặp anh, trước khi phẫu thuật không phải nên giữ tâm tình thật tốt sao? Tôi vừa thấy anh, tâm tình liền không xong.”</w:t>
      </w:r>
      <w:r>
        <w:br w:type="textWrapping"/>
      </w:r>
      <w:r>
        <w:br w:type="textWrapping"/>
      </w:r>
      <w:r>
        <w:t xml:space="preserve">Chu Phóng xấu hổ sờ mũi, “Đúng vậy, là tôi không đúng, tôi nên tin tưởng cậu, chờ cậu khỏe rồi tôi thỉnh tội được không? Hiện tại, chữa khỏi bệnh mới là quan trọng.”</w:t>
      </w:r>
      <w:r>
        <w:br w:type="textWrapping"/>
      </w:r>
      <w:r>
        <w:br w:type="textWrapping"/>
      </w:r>
      <w:r>
        <w:t xml:space="preserve">“Không có anh cũng không chết được, anh lại không thể đưa dao cho tôi.”</w:t>
      </w:r>
      <w:r>
        <w:br w:type="textWrapping"/>
      </w:r>
      <w:r>
        <w:br w:type="textWrapping"/>
      </w:r>
      <w:r>
        <w:t xml:space="preserve">“Cậu nói cái gì đó?!” Tuy tức giận việc cậu ấy tùy tiện đem việc chết chóc nói ra, nhưng hiện tại nhìn cậu ấy cố gắng tỏ ra kiên cường như vậy thật không đành lòng trách cứ, đành phải đổi giọng ôn nhu như dỗ dành trẻ nhỏ, “Nghe lời, để tôi cùng cậu làm phẫu thuật.”</w:t>
      </w:r>
      <w:r>
        <w:br w:type="textWrapping"/>
      </w:r>
      <w:r>
        <w:br w:type="textWrapping"/>
      </w:r>
      <w:r>
        <w:t xml:space="preserve">“Tôi sau khi thấy anh tâm tình thật sự hỏng bét.”</w:t>
      </w:r>
      <w:r>
        <w:br w:type="textWrapping"/>
      </w:r>
      <w:r>
        <w:br w:type="textWrapping"/>
      </w:r>
      <w:r>
        <w:t xml:space="preserve">“Vậy cậu quay đầu đi, đừng nhìn tôi nữa.” Chu Phóng khinh khẽ nở nụ cười, “Hoặc là tôi ra ngồi ngoài cửa trông chừng cậu?”</w:t>
      </w:r>
      <w:r>
        <w:br w:type="textWrapping"/>
      </w:r>
      <w:r>
        <w:br w:type="textWrapping"/>
      </w:r>
      <w:r>
        <w:t xml:space="preserve">Đoan Mộc Ninh trầm mặc, “Đừng bức tôi bảo anh cút.”</w:t>
      </w:r>
      <w:r>
        <w:br w:type="textWrapping"/>
      </w:r>
      <w:r>
        <w:br w:type="textWrapping"/>
      </w:r>
      <w:r>
        <w:t xml:space="preserve">Chu Phóng tiếp tục nói, “Ha ha, cậu có đói không, muốn ăn gì tôi mua cho?”</w:t>
      </w:r>
      <w:r>
        <w:br w:type="textWrapping"/>
      </w:r>
      <w:r>
        <w:br w:type="textWrapping"/>
      </w:r>
      <w:r>
        <w:t xml:space="preserve">Đoan Mộc Ninh không đáp.</w:t>
      </w:r>
      <w:r>
        <w:br w:type="textWrapping"/>
      </w:r>
      <w:r>
        <w:br w:type="textWrapping"/>
      </w:r>
      <w:r>
        <w:t xml:space="preserve">“Được rồi, tôi xin lỗi, cậu đừng giận.”</w:t>
      </w:r>
      <w:r>
        <w:br w:type="textWrapping"/>
      </w:r>
      <w:r>
        <w:br w:type="textWrapping"/>
      </w:r>
      <w:r>
        <w:t xml:space="preserve">Xoay người cậu lại, nhìn thấy ánh mắt có chút dại ra, sau khi thân thể bị Chu Phóng chạm vào ánh mắt mới tỉnh táo trờ lại.</w:t>
      </w:r>
      <w:r>
        <w:br w:type="textWrapping"/>
      </w:r>
      <w:r>
        <w:br w:type="textWrapping"/>
      </w:r>
      <w:r>
        <w:t xml:space="preserve">“Anh ra ngoài đi, để tôi yên tĩnh.”</w:t>
      </w:r>
      <w:r>
        <w:br w:type="textWrapping"/>
      </w:r>
      <w:r>
        <w:br w:type="textWrapping"/>
      </w:r>
      <w:r>
        <w:t xml:space="preserve">Nhìn vẻ mặt bình thản của Đoan Mộc Ninh, Chu Phóng không khỏi đau lòng, muốn ôm cậu vào lòng, lại bị né tránh.</w:t>
      </w:r>
      <w:r>
        <w:br w:type="textWrapping"/>
      </w:r>
      <w:r>
        <w:br w:type="textWrapping"/>
      </w:r>
      <w:r>
        <w:t xml:space="preserve">Đành phải nhẹ nhàng xoa đầu cậu, “Tôi đi mua đồ ăn sáng, muốn ăn gì?”</w:t>
      </w:r>
      <w:r>
        <w:br w:type="textWrapping"/>
      </w:r>
      <w:r>
        <w:br w:type="textWrapping"/>
      </w:r>
      <w:r>
        <w:t xml:space="preserve">Đoan Mộc Ninh không thèm để ý đến hắn.</w:t>
      </w:r>
      <w:r>
        <w:br w:type="textWrapping"/>
      </w:r>
      <w:r>
        <w:br w:type="textWrapping"/>
      </w:r>
      <w:r>
        <w:t xml:space="preserve">“Trước khi phẫu thuật phải nuôi thân thể cho tốt, tôi mua cháo cho cậu, được không?”</w:t>
      </w:r>
      <w:r>
        <w:br w:type="textWrapping"/>
      </w:r>
      <w:r>
        <w:br w:type="textWrapping"/>
      </w:r>
      <w:r>
        <w:t xml:space="preserve">Thần sắc Đoan Mộc Ninh vẫn lạnh băng.</w:t>
      </w:r>
      <w:r>
        <w:br w:type="textWrapping"/>
      </w:r>
      <w:r>
        <w:br w:type="textWrapping"/>
      </w:r>
      <w:r>
        <w:t xml:space="preserve">Chu Phóng rút tay lại, xoay người rời khỏi.</w:t>
      </w:r>
      <w:r>
        <w:br w:type="textWrapping"/>
      </w:r>
      <w:r>
        <w:br w:type="textWrapping"/>
      </w:r>
      <w:r>
        <w:t xml:space="preserve">Đối diện bệnh viện có một cửa hàng chuyên bán điểm tâm, lúc Chu Phóng đi bộ trên đường, vô ý nhìn đến lan can méo mó do tai nạn đêm qua tạo thành.</w:t>
      </w:r>
      <w:r>
        <w:br w:type="textWrapping"/>
      </w:r>
      <w:r>
        <w:br w:type="textWrapping"/>
      </w:r>
      <w:r>
        <w:t xml:space="preserve">Nhíu nhíu mày, dường như có thứ gì đó trong đầu dần dần rõ ràng, nhưng lại vì suy nghĩ lo lắng quá nhiều mà không để ý đến.</w:t>
      </w:r>
      <w:r>
        <w:br w:type="textWrapping"/>
      </w:r>
      <w:r>
        <w:br w:type="textWrapping"/>
      </w:r>
      <w:r>
        <w:t xml:space="preserve">Ở cửa tiệm mua một ly cà phê, còn có mấy chén trứng trà. Đột nhiên nhớ đến lúc Đoan Mộc Ninh làm Giang Ninh ở bên cạnh mình, mình luôn làm khó cậu ấy mỗi bữa sáng phải làm mỗi loại trứng một cái, khi đó cậu ấy luôn lạnh lùng thản nhiên, nhưng không phải người lạnh băng, từ chối người khác như hiện tại.</w:t>
      </w:r>
      <w:r>
        <w:br w:type="textWrapping"/>
      </w:r>
      <w:r>
        <w:br w:type="textWrapping"/>
      </w:r>
      <w:r>
        <w:t xml:space="preserve">Hiện tại mọi thứ tựa hồ đều đã thay đổi.</w:t>
      </w:r>
      <w:r>
        <w:br w:type="textWrapping"/>
      </w:r>
      <w:r>
        <w:br w:type="textWrapping"/>
      </w:r>
      <w:r>
        <w:t xml:space="preserve">Ánh mắt lạnh băng vô cùng xa lạ, giống như ánh mắt lúc cậu ấy còn nhỏ nhìn ba mình, cự tuyệt, khinh thường, thậm chí có chút oán hận.</w:t>
      </w:r>
      <w:r>
        <w:br w:type="textWrapping"/>
      </w:r>
      <w:r>
        <w:br w:type="textWrapping"/>
      </w:r>
      <w:r>
        <w:t xml:space="preserve">Chu Phóng biết là chính mình làm tổn thương cậu.</w:t>
      </w:r>
      <w:r>
        <w:br w:type="textWrapping"/>
      </w:r>
      <w:r>
        <w:br w:type="textWrapping"/>
      </w:r>
      <w:r>
        <w:t xml:space="preserve">Lúc cậu ấy nói trong đầu có khối u, mình cư nhiên lại không chịu tin, cậu ấy trên đường cô đơn chịu đựng đi đến bệnh viên, nhất định rất khổ sở, trái tim liền trởn nên nguội lạnh.</w:t>
      </w:r>
      <w:r>
        <w:br w:type="textWrapping"/>
      </w:r>
      <w:r>
        <w:br w:type="textWrapping"/>
      </w:r>
      <w:r>
        <w:t xml:space="preserve">Nhưng mà, với những chuyện xảy ra, thật sự không có cách nào hoàn toàn tỉn tưởng cậu ấy.</w:t>
      </w:r>
      <w:r>
        <w:br w:type="textWrapping"/>
      </w:r>
      <w:r>
        <w:br w:type="textWrapping"/>
      </w:r>
      <w:r>
        <w:t xml:space="preserve">Hơn nữa, hôm trước còn cùng cậu ấy nói chuyện trên QQ, cậu lại nói mấy hôm nay không lên mạng?</w:t>
      </w:r>
      <w:r>
        <w:br w:type="textWrapping"/>
      </w:r>
      <w:r>
        <w:br w:type="textWrapping"/>
      </w:r>
      <w:r>
        <w:t xml:space="preserve">Nếu cậu ấy nói thật, vậy Bảo Đinh trên mạng là ai?</w:t>
      </w:r>
      <w:r>
        <w:br w:type="textWrapping"/>
      </w:r>
      <w:r>
        <w:br w:type="textWrapping"/>
      </w:r>
      <w:r>
        <w:t xml:space="preserve">Ghi âm Cổ Duy gửi cho mình sau vụ kiện chẳng lẽ là giả?</w:t>
      </w:r>
      <w:r>
        <w:br w:type="textWrapping"/>
      </w:r>
      <w:r>
        <w:br w:type="textWrapping"/>
      </w:r>
      <w:r>
        <w:t xml:space="preserve">Sau khi trở lại bệnh viện liền thở dài, giả vờ tươi cười mở cửa phòng bệnh, lại nhìn thấy bên trong không một bóng người.</w:t>
      </w:r>
      <w:r>
        <w:br w:type="textWrapping"/>
      </w:r>
      <w:r>
        <w:br w:type="textWrapping"/>
      </w:r>
      <w:r>
        <w:t xml:space="preserve">Ném bữa sáng vội vàng chạy đi tìm bác sĩ hỏi Đoan Mộc Ninh đang ở đâu, bác sĩ nói bị chú của cậu dẫn đi rồi.</w:t>
      </w:r>
      <w:r>
        <w:br w:type="textWrapping"/>
      </w:r>
      <w:r>
        <w:br w:type="textWrapping"/>
      </w:r>
      <w:r>
        <w:t xml:space="preserve">“Chú?” Chu Phóng sửng sốt, trong lòng càng thêm bất an, “Có phải tên Cổ Duy không?”</w:t>
      </w:r>
      <w:r>
        <w:br w:type="textWrapping"/>
      </w:r>
      <w:r>
        <w:br w:type="textWrapping"/>
      </w:r>
      <w:r>
        <w:t xml:space="preserve">“Đúng.”</w:t>
      </w:r>
      <w:r>
        <w:br w:type="textWrapping"/>
      </w:r>
      <w:r>
        <w:br w:type="textWrapping"/>
      </w:r>
      <w:r>
        <w:t xml:space="preserve">Chu Phóng xoay người ra khỏi bệnh viện, tìm được chiếc xe tối qua đỗ gần đó, sau khi lên xe liền nhấn ga, phóng như bay đến công ty xuất bản.</w:t>
      </w:r>
      <w:r>
        <w:br w:type="textWrapping"/>
      </w:r>
      <w:r>
        <w:br w:type="textWrapping"/>
      </w:r>
      <w:r>
        <w:t xml:space="preserve">Trong nhà xuất bản Tân Tân, mọi thứ đều ngay ngắn trật tự, vì Chu Phóng từng đến đây lấy ghi âm nên liền quen thuộc trực tiếp lên thẳng tầng mười một gõ cửa phòng Tổng giám đốc, sau đó đẩy cửa đi vào.</w:t>
      </w:r>
      <w:r>
        <w:br w:type="textWrapping"/>
      </w:r>
      <w:r>
        <w:br w:type="textWrapping"/>
      </w:r>
      <w:r>
        <w:t xml:space="preserve">Cổ Duy đang ngồi trên ghế xoay, nhàn nhã uống cà phê, thản nhiên liếc nhìn Chu Phóng một cái, sau đó lại tiếp tục thản nhiên cúi đầu uống cà phê.</w:t>
      </w:r>
      <w:r>
        <w:br w:type="textWrapping"/>
      </w:r>
      <w:r>
        <w:br w:type="textWrapping"/>
      </w:r>
      <w:r>
        <w:t xml:space="preserve">Chu Phóng bước nhanh đến trước mặt hắn, “Anh rốt cuộc muốn làm gì?”</w:t>
      </w:r>
      <w:r>
        <w:br w:type="textWrapping"/>
      </w:r>
      <w:r>
        <w:br w:type="textWrapping"/>
      </w:r>
      <w:r>
        <w:t xml:space="preserve">Cổ Duy nhún nhún vai, cười nói, “Cậu có phải trước hết nên nói lý do cậu xông vào phòng tôi hay không?”</w:t>
      </w:r>
      <w:r>
        <w:br w:type="textWrapping"/>
      </w:r>
      <w:r>
        <w:br w:type="textWrapping"/>
      </w:r>
      <w:r>
        <w:t xml:space="preserve">“Cho tôi gặp Đoan Mộc Ninh.”</w:t>
      </w:r>
      <w:r>
        <w:br w:type="textWrapping"/>
      </w:r>
      <w:r>
        <w:br w:type="textWrapping"/>
      </w:r>
      <w:r>
        <w:t xml:space="preserve">“Cậu ấy không muốn gặp cậu.”</w:t>
      </w:r>
      <w:r>
        <w:br w:type="textWrapping"/>
      </w:r>
      <w:r>
        <w:br w:type="textWrapping"/>
      </w:r>
      <w:r>
        <w:t xml:space="preserve">Chu Phóng trầm mặc một lát, “Cổ Duy, nếu anh dám tổn thương cậu ấy…”</w:t>
      </w:r>
      <w:r>
        <w:br w:type="textWrapping"/>
      </w:r>
      <w:r>
        <w:br w:type="textWrapping"/>
      </w:r>
      <w:r>
        <w:t xml:space="preserve">“Tôi sẽ không làm hại Tiểu Ninh.” Khóe miệng nhẹ nhàng nở nụ cười, ánh mắt lại đột nhiên lạnh băng, “Không ai có thể tổn thương cậu ấy, người có thể làm cho cậu ấy đau lòng, chỉ có cậu.”</w:t>
      </w:r>
      <w:r>
        <w:br w:type="textWrapping"/>
      </w:r>
      <w:r>
        <w:br w:type="textWrapping"/>
      </w:r>
      <w:r>
        <w:t xml:space="preserve">Ánh mắt hắn sắc bén phóng qua, Chu Phóng vô cùng khó chịu, nhưng không muốn thất thế trước mặt hắn, vì vậy cũng hung hăng trừng lại.</w:t>
      </w:r>
      <w:r>
        <w:br w:type="textWrapping"/>
      </w:r>
      <w:r>
        <w:br w:type="textWrapping"/>
      </w:r>
      <w:r>
        <w:t xml:space="preserve">“Chuyện của tôi và Tiểu Ninh, anh không có tư cách nhúng tay vào.” Dứt lời, lạnh lùng nhìn hắn rồi xoay người cầm lấy di động gọi cho Đoan Mộc Ninh.</w:t>
      </w:r>
      <w:r>
        <w:br w:type="textWrapping"/>
      </w:r>
      <w:r>
        <w:br w:type="textWrapping"/>
      </w:r>
      <w:r>
        <w:t xml:space="preserve">Không ngờ lại gọi được, giọng Đoan Mộc Ninh vang lên bên tai, “Chu Phóng, tôi tạm thời không muốn gặp anh, trước khi làm phẫu thuật…ba sẽ chăm sóc tôi.”</w:t>
      </w:r>
      <w:r>
        <w:br w:type="textWrapping"/>
      </w:r>
      <w:r>
        <w:br w:type="textWrapping"/>
      </w:r>
      <w:r>
        <w:t xml:space="preserve">“Tiểu Ninh, cậu là đang trách tôi hiểu lầm cậu sao?” Chu Phóng đè thấp thanh âm, “Tôi nhận sai với cậu còn chưa được?”</w:t>
      </w:r>
      <w:r>
        <w:br w:type="textWrapping"/>
      </w:r>
      <w:r>
        <w:br w:type="textWrapping"/>
      </w:r>
      <w:r>
        <w:t xml:space="preserve">Bên kia trầm mặc, thật lâu sau nói nhẹ giọng nói, “Nếu như nhận sai có tác dụng, còn cần bác sĩ làm gì.”</w:t>
      </w:r>
      <w:r>
        <w:br w:type="textWrapping"/>
      </w:r>
      <w:r>
        <w:br w:type="textWrapping"/>
      </w:r>
      <w:r>
        <w:t xml:space="preserve">Chu Phóng đột nhiên nói, “Được rồi, tôi sẽ không làm phiền cậu, hảo hảo nghĩ ngơi cho tốt.”</w:t>
      </w:r>
      <w:r>
        <w:br w:type="textWrapping"/>
      </w:r>
      <w:r>
        <w:br w:type="textWrapping"/>
      </w:r>
      <w:r>
        <w:t xml:space="preserve">Quay đầu nói với Cổ Duy, “Làm phiền rồi, chuyện của tôi và Tiểu Ninh, anh hẳn là không có tư cách quản.” Dừng một chút, ghét sát tai hắn cười xấu xa, “Anh tốt hơn vẫn là nên lo lắng chuyện của mình đi, Cổ tiên sinh.”</w:t>
      </w:r>
      <w:r>
        <w:br w:type="textWrapping"/>
      </w:r>
      <w:r>
        <w:br w:type="textWrapping"/>
      </w:r>
      <w:r>
        <w:t xml:space="preserve">Sau khi rời khỏi cũng không đi thẳng xuống lầu mà xoay người đi đến văn phòng của Giang Sơn, vì Giang Sơn đang nghỉ ở nhà nên tiếp đãi Chu Phóng là thư ký của hắn.</w:t>
      </w:r>
      <w:r>
        <w:br w:type="textWrapping"/>
      </w:r>
      <w:r>
        <w:br w:type="textWrapping"/>
      </w:r>
      <w:r>
        <w:t xml:space="preserve">“Làm Tổng giám đốc thật đúng là sướng a.” Chu Phóng trêu đùa.</w:t>
      </w:r>
      <w:r>
        <w:br w:type="textWrapping"/>
      </w:r>
      <w:r>
        <w:br w:type="textWrapping"/>
      </w:r>
      <w:r>
        <w:t xml:space="preserve">Thư kí nhẹ nhàng cười cười, đưa cho Chu Phóng ly cà phê, “Giám đốc nói, nếu cậu muốn chờ Tổng Giám đốc, có khi phải chờ tới sang năm.”</w:t>
      </w:r>
      <w:r>
        <w:br w:type="textWrapping"/>
      </w:r>
      <w:r>
        <w:br w:type="textWrapping"/>
      </w:r>
      <w:r>
        <w:t xml:space="preserve">Chu Phóng ngẩng đầu nhìn nóc nhà cười cười, lấy tay gãi gãi trán, “Giang Tổng thường xuyên không ở công ty sao?”</w:t>
      </w:r>
      <w:r>
        <w:br w:type="textWrapping"/>
      </w:r>
      <w:r>
        <w:br w:type="textWrapping"/>
      </w:r>
      <w:r>
        <w:t xml:space="preserve">“Ừ.”</w:t>
      </w:r>
      <w:r>
        <w:br w:type="textWrapping"/>
      </w:r>
      <w:r>
        <w:br w:type="textWrapping"/>
      </w:r>
      <w:r>
        <w:t xml:space="preserve">“Anh làm việc ở đây mấy năm rồi?”</w:t>
      </w:r>
      <w:r>
        <w:br w:type="textWrapping"/>
      </w:r>
      <w:r>
        <w:br w:type="textWrapping"/>
      </w:r>
      <w:r>
        <w:t xml:space="preserve">“Năm năm rồi.”</w:t>
      </w:r>
      <w:r>
        <w:br w:type="textWrapping"/>
      </w:r>
      <w:r>
        <w:br w:type="textWrapping"/>
      </w:r>
      <w:r>
        <w:t xml:space="preserve">“A? Năm năm a…” ý vị thâm thường, “Tôi cũng quen biết Giang Tổng được năm năm rồi.”</w:t>
      </w:r>
      <w:r>
        <w:br w:type="textWrapping"/>
      </w:r>
      <w:r>
        <w:br w:type="textWrapping"/>
      </w:r>
      <w:r>
        <w:t xml:space="preserve">Điện thoại trên bàn đột nhiên reo lên, Chu Phóng đứng dậy, lễ phép cười chào rồi xoay người ra khỏi cửa,</w:t>
      </w:r>
      <w:r>
        <w:br w:type="textWrapping"/>
      </w:r>
      <w:r>
        <w:br w:type="textWrapping"/>
      </w:r>
      <w:r>
        <w:t xml:space="preserve">Ở ngoài cửa thở dài, sau khi nhanh chóng đi xuống dưới thì gọi điện cho Lâm Vi, “Anh nhờ em một chuyện, ba ngày này chăm sóc Tiểu Ninh thật tốt, được chứ?”</w:t>
      </w:r>
      <w:r>
        <w:br w:type="textWrapping"/>
      </w:r>
      <w:r>
        <w:br w:type="textWrapping"/>
      </w:r>
      <w:r>
        <w:t xml:space="preserve">“Không thành vấn đề.” Lâm Vi ở bên kia khinh khẽ nở nụ cười, “Sao anh lại đoán được?”</w:t>
      </w:r>
      <w:r>
        <w:br w:type="textWrapping"/>
      </w:r>
      <w:r>
        <w:br w:type="textWrapping"/>
      </w:r>
      <w:r>
        <w:t xml:space="preserve">Chu Phóng cười cười, “Đoan Mộc Ninh chưa từng kêu Giang Sơn là ba, vừa rồi cậu ấy lại nói ở cùng ba, rõ ràng không đúng, còn đem câu “cần cảnh sát làm gì” đổi thành “bác sĩ”, em không phải học y sao, cậu ấy chỉ có một người bạn, anh liền đoán được, là em.”</w:t>
      </w:r>
      <w:r>
        <w:br w:type="textWrapping"/>
      </w:r>
      <w:r>
        <w:br w:type="textWrapping"/>
      </w:r>
      <w:r>
        <w:t xml:space="preserve">“Thật sự không khiến người ta thất vọng, anh quả nhiên rất hiểu Tiểu Ninh, Tiểu Ninh phát hiện điện thoại bị cài máy nghe trộm, sợ Cổ Duy đối với cậu ấy gây bất lợi, em đưa cậu ấy đến chỗ thầy, ở đây lại có bảo vệ, sẽ làm phẫu thuật đúng hạn, anh yên tâm.”</w:t>
      </w:r>
      <w:r>
        <w:br w:type="textWrapping"/>
      </w:r>
      <w:r>
        <w:br w:type="textWrapping"/>
      </w:r>
      <w:r>
        <w:t xml:space="preserve">“Ừ, nói với cậu ấy, trong vòng ba ngày anh sẽ đòi lại công đạo cho cậu ấy, chuyện anh hiểu lầm cậu ấy, đến lúc đó sẽ chịu đòn nhận tội.” Dừng một chút, nhẹ giọng nói, “Còn nữa, anh yêu cậu ấy.”</w:t>
      </w:r>
      <w:r>
        <w:br w:type="textWrapping"/>
      </w:r>
      <w:r>
        <w:br w:type="textWrapping"/>
      </w:r>
      <w:r>
        <w:t xml:space="preserve">Ngẩng đầu thở phào, mở cửa nhẹ, quay đầu xe đi về hướng —— đường cao tốc về quê nhà.</w:t>
      </w:r>
      <w:r>
        <w:br w:type="textWrapping"/>
      </w:r>
      <w:r>
        <w:br w:type="textWrapping"/>
      </w:r>
      <w:r>
        <w:t xml:space="preserve">Năm năm, đem mọi chuyện gắn kết lại với nhau.</w:t>
      </w:r>
      <w:r>
        <w:br w:type="textWrapping"/>
      </w:r>
      <w:r>
        <w:br w:type="textWrapping"/>
      </w:r>
      <w:r>
        <w:t xml:space="preserve">Năm năm trước, mẹ Đoan Mộc Ninh đột nhiên chuyển nhà đến trấn nhỏ.</w:t>
      </w:r>
      <w:r>
        <w:br w:type="textWrapping"/>
      </w:r>
      <w:r>
        <w:br w:type="textWrapping"/>
      </w:r>
      <w:r>
        <w:t xml:space="preserve">Năm năm trước, mẹ Đoan Mộc Ninh bất ngờ qua đời.</w:t>
      </w:r>
      <w:r>
        <w:br w:type="textWrapping"/>
      </w:r>
      <w:r>
        <w:br w:type="textWrapping"/>
      </w:r>
      <w:r>
        <w:t xml:space="preserve">Năm năm trước, Giang Sơn và Cổ Duy xuất hiện.</w:t>
      </w:r>
      <w:r>
        <w:br w:type="textWrapping"/>
      </w:r>
      <w:r>
        <w:br w:type="textWrapping"/>
      </w:r>
      <w:r>
        <w:t xml:space="preserve">Năm năm trước, Đoan Mộc Ninh xảy ra tai nạn giao thông, sau đó biến mất…</w:t>
      </w:r>
      <w:r>
        <w:br w:type="textWrapping"/>
      </w:r>
      <w:r>
        <w:br w:type="textWrapping"/>
      </w:r>
      <w:r>
        <w:t xml:space="preserve">Thậm chí thư ký của văn phòng Giang Sơn, năm năm trước cũng đổi người.</w:t>
      </w:r>
      <w:r>
        <w:br w:type="textWrapping"/>
      </w:r>
      <w:r>
        <w:br w:type="textWrapping"/>
      </w:r>
      <w:r>
        <w:t xml:space="preserve">Vừa rồi mình cố ý thăm dò, lúc thư ký vừa nói ra năm năm, điện thoại trên bàn liền vang lên, nhất định Cổ Duy sợ mình từ chỗ thư ký tìm ra việc gì đón nên cố ý gọi điện kêu thư ký đi.</w:t>
      </w:r>
      <w:r>
        <w:br w:type="textWrapping"/>
      </w:r>
      <w:r>
        <w:br w:type="textWrapping"/>
      </w:r>
      <w:r>
        <w:t xml:space="preserve">Nóc nhà gắn máy theo dõi, máy nghe trộm trong điện thoại Đoan Mộc Ninh…</w:t>
      </w:r>
      <w:r>
        <w:br w:type="textWrapping"/>
      </w:r>
      <w:r>
        <w:br w:type="textWrapping"/>
      </w:r>
      <w:r>
        <w:t xml:space="preserve">Cổ Duy, anh ta bày ra cái bẫy lớn như vậy, rốt cuộc là vì cái gì?</w:t>
      </w:r>
      <w:r>
        <w:br w:type="textWrapping"/>
      </w:r>
      <w:r>
        <w:br w:type="textWrapping"/>
      </w:r>
      <w:r>
        <w:t xml:space="preserve">Vì được thứ gì, hay là phải che giấu thứ gì?!</w:t>
      </w:r>
      <w:r>
        <w:br w:type="textWrapping"/>
      </w:r>
      <w:r>
        <w:br w:type="textWrapping"/>
      </w:r>
      <w:r>
        <w:t xml:space="preserve">Chuyện xảy ra trong một năm kia nhất định rất nghiêm trọng, mọi manh mối liên quan đều trong cùng một năm đó, giống như là từ một điểm xuất phát, giao nhau liền biến thành một tấm lưới thật lớn.</w:t>
      </w:r>
      <w:r>
        <w:br w:type="textWrapping"/>
      </w:r>
      <w:r>
        <w:br w:type="textWrapping"/>
      </w:r>
      <w:r>
        <w:t xml:space="preserve">Chu Phóng trên đường chạy về quê, mọi suy nghĩ trong đầu đều dần dần rõ nét.</w:t>
      </w:r>
      <w:r>
        <w:br w:type="textWrapping"/>
      </w:r>
      <w:r>
        <w:br w:type="textWrapping"/>
      </w:r>
      <w:r>
        <w:t xml:space="preserve">Trình tự là: Đoan Mộc Ninh chuyển nhà đến trấn nhỏ, mẹ xảy ra chuyện, Giang Sơn xuất hiện, Đoan Mộc Ninh gặp tai nạn, bọn họ lừa mình bảo Tiểu Ninh đã chết, ba người cùng nhau biến mất.</w:t>
      </w:r>
      <w:r>
        <w:br w:type="textWrapping"/>
      </w:r>
      <w:r>
        <w:br w:type="textWrapping"/>
      </w:r>
      <w:r>
        <w:t xml:space="preserve">Một năm kia xảy ra rất nhiều chuyện, bây giờ nghĩ lại, nếu như làm thành phim điện ảnh, hẳn sẽ hỗn loạn không chịu được.</w:t>
      </w:r>
      <w:r>
        <w:br w:type="textWrapping"/>
      </w:r>
      <w:r>
        <w:br w:type="textWrapping"/>
      </w:r>
      <w:r>
        <w:t xml:space="preserve">Hai tai nạn xe thật sự chỉ là trùng hợp? Cổ Duy gạt mình là vì sao?</w:t>
      </w:r>
      <w:r>
        <w:br w:type="textWrapping"/>
      </w:r>
      <w:r>
        <w:br w:type="textWrapping"/>
      </w:r>
      <w:r>
        <w:t xml:space="preserve">Vì sao mười lăm năm qua Giang Sơn không biết mình có con trai, đến lúc biết lại là ngày vợ qua đời?</w:t>
      </w:r>
      <w:r>
        <w:br w:type="textWrapping"/>
      </w:r>
      <w:r>
        <w:br w:type="textWrapping"/>
      </w:r>
      <w:r>
        <w:t xml:space="preserve">Nhiều trùng hợp như vậy, có lẽ căn bản không phải trùng hợp!</w:t>
      </w:r>
      <w:r>
        <w:br w:type="textWrapping"/>
      </w:r>
      <w:r>
        <w:br w:type="textWrapping"/>
      </w:r>
      <w:r>
        <w:t xml:space="preserve">Đoan Mộc Ninh có thể đã sớm hoài nghi Cổ Duy có vấn đề, nên lúc cùng Lâm Vi rời đi còn cố ý nói với bác sĩ rằng chú Cổ đón mình, sau đó khiến mình chạy đến công ty tìm Cổ Duy… Đây là Đoan Mộc Ninh muốn nói với mình, cậu ấy đoán mọi việc đều liên quan đến Cổ Duy, nhưng không rõ ràng chân tướng, vì thế khiến cho mình đi điều tra.</w:t>
      </w:r>
      <w:r>
        <w:br w:type="textWrapping"/>
      </w:r>
      <w:r>
        <w:br w:type="textWrapping"/>
      </w:r>
      <w:r>
        <w:t xml:space="preserve">Vội vàng trong vòng ba ngày muốn biết rõ mọi chuyện là sợ rằng Cổ Duy đối với mình gây bất lợi sao?</w:t>
      </w:r>
      <w:r>
        <w:br w:type="textWrapping"/>
      </w:r>
      <w:r>
        <w:br w:type="textWrapping"/>
      </w:r>
      <w:r>
        <w:t xml:space="preserve">Đoan Mộc Ninh kiên cường, đem hết mọi áp lực đè nén trong lòng, lúc phát hiện có chuyện cũng không luống cuống chân tay, ngược lại bình tĩnh thiết kế chiếc bẫy nho nhỏ để mình tiến vào, sau đó —— cứu cậu ấy trở ra.</w:t>
      </w:r>
      <w:r>
        <w:br w:type="textWrapping"/>
      </w:r>
      <w:r>
        <w:br w:type="textWrapping"/>
      </w:r>
      <w:r>
        <w:t xml:space="preserve">Nghĩ đến đây, Chu Phóng cười cười, nhẹ giọng nói, “Đoan Mộc Ninh, cậu yên tâm, tôi sẽ không để bất luận kẻ nào tổn thương đến cậu. Mà tổn thương tôi gây ra, tôi nguyện ý dùng cả đời chuộc tội.”</w:t>
      </w:r>
      <w:r>
        <w:br w:type="textWrapping"/>
      </w:r>
      <w:r>
        <w:br w:type="textWrapping"/>
      </w:r>
      <w:r>
        <w:t xml:space="preserve">Lái xe đến sở cảnh sát, may mắn thay lúc đó sau khi tốt nghiệp, không muốn tìm việc làm, liền rãnh rỗi đi thi lấy thật nhiều giấy chứng nhận, trong đó có giấy chứng nhận phóng viên.</w:t>
      </w:r>
      <w:r>
        <w:br w:type="textWrapping"/>
      </w:r>
      <w:r>
        <w:br w:type="textWrapping"/>
      </w:r>
      <w:r>
        <w:t xml:space="preserve">Lấy thân phận phóng viên đi vào điều tra, lật bản ghi chép năm năm trước ——</w:t>
      </w:r>
      <w:r>
        <w:br w:type="textWrapping"/>
      </w:r>
      <w:r>
        <w:br w:type="textWrapping"/>
      </w:r>
      <w:r>
        <w:t xml:space="preserve">Không có thông tin gì về tai nạn giao thông của Đoan Mộc Thanh.</w:t>
      </w:r>
      <w:r>
        <w:br w:type="textWrapping"/>
      </w:r>
      <w:r>
        <w:br w:type="textWrapping"/>
      </w:r>
      <w:r>
        <w:t xml:space="preserve">Giống như bị người ta cố tình xóa đi, hay cơ bản là không có người tố tụng, cho nên không lập hồ sơ vụ án.</w:t>
      </w:r>
      <w:r>
        <w:br w:type="textWrapping"/>
      </w:r>
      <w:r>
        <w:br w:type="textWrapping"/>
      </w:r>
      <w:r>
        <w:t xml:space="preserve">Chuyện Đoan Mộc Thanh chết, trong ghi chép lại không có chữ nào.</w:t>
      </w:r>
      <w:r>
        <w:br w:type="textWrapping"/>
      </w:r>
      <w:r>
        <w:br w:type="textWrapping"/>
      </w:r>
      <w:r>
        <w:t xml:space="preserve">Tựa như tai nạn kia chỉ là thiên tại, không có người hỏi đến, cũng không có người điều tra.</w:t>
      </w:r>
      <w:r>
        <w:br w:type="textWrapping"/>
      </w:r>
      <w:r>
        <w:br w:type="textWrapping"/>
      </w:r>
      <w:r>
        <w:t xml:space="preserve">Rốt cục cũng nghĩ thông không đúng ở điểm nào.</w:t>
      </w:r>
      <w:r>
        <w:br w:type="textWrapping"/>
      </w:r>
      <w:r>
        <w:br w:type="textWrapping"/>
      </w:r>
      <w:r>
        <w:t xml:space="preserve">Tối hôm qua bão xe đến bệnh viện, trên đường nhìn thấy tai nạn giao thông, người gây tai nạn cùng người bị hại tranh luận vấn đề bồi thường bao nhiêu tiền.</w:t>
      </w:r>
      <w:r>
        <w:br w:type="textWrapping"/>
      </w:r>
      <w:r>
        <w:br w:type="textWrapping"/>
      </w:r>
      <w:r>
        <w:t xml:space="preserve">Đúng vậy, mấu chốt chính là hai chữ —— bồi thường.</w:t>
      </w:r>
      <w:r>
        <w:br w:type="textWrapping"/>
      </w:r>
      <w:r>
        <w:br w:type="textWrapping"/>
      </w:r>
      <w:r>
        <w:t xml:space="preserve">Năm đó sau khi Đoan Mộc Thanh và chú Chung qua đời, không có kẻ nào ra mặt bồi thường một phân tiền, chi phí an táng bọn họ là do Đoan Mộc Ninh rút ra từ tiền mẹ cậu gửi ngân hàng, chính mình dẫn cậu ấy đi rút cho nên nhớ rất rõ, lúc ấy Tiểu Ninh còn vì mẹ để lại rất nhiều tiền trong ngân hàng cho mình mà khó chịu.</w:t>
      </w:r>
      <w:r>
        <w:br w:type="textWrapping"/>
      </w:r>
      <w:r>
        <w:br w:type="textWrapping"/>
      </w:r>
      <w:r>
        <w:t xml:space="preserve">Thế nhưng, người gây tai nạn đâu?</w:t>
      </w:r>
      <w:r>
        <w:br w:type="textWrapping"/>
      </w:r>
      <w:r>
        <w:br w:type="textWrapping"/>
      </w:r>
      <w:r>
        <w:t xml:space="preserve">Chú Chung đã lái xe nhiều năm như vậy, con đường từ sân bay nhà Đoan Mộc Ninh lại bằng phẳng rộng lớn, chú ấy lại không thể nào lái xe tự sát, nhất định là cùng chiếc xe khác ngoài ý muốn đụng vào nhau.</w:t>
      </w:r>
      <w:r>
        <w:br w:type="textWrapping"/>
      </w:r>
      <w:r>
        <w:br w:type="textWrapping"/>
      </w:r>
      <w:r>
        <w:t xml:space="preserve">Nếu hai bên đều chết thì không có kiện cáo hay bồi thường, nhưng bệnh viện năm đó, không còn ai khác chết.</w:t>
      </w:r>
      <w:r>
        <w:br w:type="textWrapping"/>
      </w:r>
      <w:r>
        <w:br w:type="textWrapping"/>
      </w:r>
      <w:r>
        <w:t xml:space="preserve">Đối phương vẫn còn sống.</w:t>
      </w:r>
      <w:r>
        <w:br w:type="textWrapping"/>
      </w:r>
      <w:r>
        <w:br w:type="textWrapping"/>
      </w:r>
      <w:r>
        <w:t xml:space="preserve">Lại biến mất không thấy tăm hơi.</w:t>
      </w:r>
      <w:r>
        <w:br w:type="textWrapping"/>
      </w:r>
      <w:r>
        <w:br w:type="textWrapping"/>
      </w:r>
      <w:r>
        <w:t xml:space="preserve">Người chết, chỉ có Đoan Mộc Thanh vô tội.</w:t>
      </w:r>
      <w:r>
        <w:br w:type="textWrapping"/>
      </w:r>
      <w:r>
        <w:br w:type="textWrapping"/>
      </w:r>
      <w:r>
        <w:t xml:space="preserve">Hay tai nạn kia căn bản không phải tai nạn giao thông —— mà là mưu sát?</w:t>
      </w:r>
      <w:r>
        <w:br w:type="textWrapping"/>
      </w:r>
      <w:r>
        <w:br w:type="textWrapping"/>
      </w:r>
      <w:r>
        <w:t xml:space="preserve">Năm đó Đoan Mộc Ninh vì mẹ chết mà rất bi thương, mình cố gắng an ủi cậu ấy cũng không có nghĩ tới việc người gây tai nạn chưa từng xuất hiện, ở bệnh viện sau khi thấy tin Đoan Mộc Thanh chết, mọi người đều cho rằng đó là tai nạn giao thông ngoài ý muốn, giống như trượt chân rơi xuống nước, không cẩn thận rơi khỏi nóc nhà này nọ các loại, không hề hỏi đến, thậm chí không hề hoài nghi.</w:t>
      </w:r>
      <w:r>
        <w:br w:type="textWrapping"/>
      </w:r>
      <w:r>
        <w:br w:type="textWrapping"/>
      </w:r>
      <w:r>
        <w:t xml:space="preserve">Căn bản lại quên mất, nếu nói tai nạn giao thông bất ngờ, một cây làm chẳng nên non, còn phải có một chiếc xe khác.</w:t>
      </w:r>
      <w:r>
        <w:br w:type="textWrapping"/>
      </w:r>
      <w:r>
        <w:br w:type="textWrapping"/>
      </w:r>
      <w:r>
        <w:t xml:space="preserve">Đoan Mộc Thanh qua đời, sau khi tang lễ chấm dứt, Giang Sơn xuất hiện.</w:t>
      </w:r>
      <w:r>
        <w:br w:type="textWrapping"/>
      </w:r>
      <w:r>
        <w:br w:type="textWrapping"/>
      </w:r>
      <w:r>
        <w:t xml:space="preserve">Thật lâu sau, Cổ Duy xuất hiện.</w:t>
      </w:r>
      <w:r>
        <w:br w:type="textWrapping"/>
      </w:r>
      <w:r>
        <w:br w:type="textWrapping"/>
      </w:r>
      <w:r>
        <w:t xml:space="preserve">Chuyện này rốt cuộc có liên quan thế nào?</w:t>
      </w:r>
      <w:r>
        <w:br w:type="textWrapping"/>
      </w:r>
      <w:r>
        <w:br w:type="textWrapping"/>
      </w:r>
      <w:r>
        <w:t xml:space="preserve">Di động đột nhiên nhận được tin nhắn của Lâm Vi, “Sợ Cổ Duy nghi ngờ, Tiểu Ninh cũng không định gặp em, vừa rồi lúc cậu ấy muốn trốn khỏi bệnh viện bị em và bạn học nhìn thấy.”</w:t>
      </w:r>
      <w:r>
        <w:br w:type="textWrapping"/>
      </w:r>
      <w:r>
        <w:br w:type="textWrapping"/>
      </w:r>
      <w:r>
        <w:t xml:space="preserve">Trong lòng Chu Phóng chấn động.</w:t>
      </w:r>
      <w:r>
        <w:br w:type="textWrapping"/>
      </w:r>
      <w:r>
        <w:br w:type="textWrapping"/>
      </w:r>
      <w:r>
        <w:t xml:space="preserve">Thời gian hiện tại rất cấp bách, mình và Cổ Duy giống như đang chạy đua, anh thắng, hay tôi thắng, kết quả đều có thể khiến cho Tiểu Ninh bị tổn thương…</w:t>
      </w:r>
      <w:r>
        <w:br w:type="textWrapping"/>
      </w:r>
      <w:r>
        <w:br w:type="textWrapping"/>
      </w:r>
      <w:r>
        <w:t xml:space="preserve">Chu Phóng lại khởi động xe, ngón tay lướt nhanh trên điện thoại đánh một tin nhắn trả lời.</w:t>
      </w:r>
      <w:r>
        <w:br w:type="textWrapping"/>
      </w:r>
      <w:r>
        <w:br w:type="textWrapping"/>
      </w:r>
      <w:r>
        <w:t xml:space="preserve">“Lâm Vi, cố gắng gửi hết tin tức có liên quan đến Tiểu Ninh cho anh! Anh có được một số manh mối, cần thêm nhiều chứng cứ.”</w:t>
      </w:r>
      <w:r>
        <w:br w:type="textWrapping"/>
      </w:r>
      <w:r>
        <w:br w:type="textWrapping"/>
      </w:r>
      <w:r>
        <w:t xml:space="preserve">“Em chỉ biết, Tiểu Ninh năm năm trước đã bị làm thôi miên, quên mất một đoạn ký ức, sau này có tìm bác sĩ chữa trị, nhưng ngoài việc cậu ấy không bảo nói với anh rằng cậu ấy đã chết ra, những việc khác đều không nhớ rõ.”</w:t>
      </w:r>
      <w:r>
        <w:br w:type="textWrapping"/>
      </w:r>
      <w:r>
        <w:br w:type="textWrapping"/>
      </w:r>
      <w:r>
        <w:t xml:space="preserve">“Hiểu rồi, còn nữa, chuyện bút danh Bảo Đinh, năm đó sao em lại là người đăng ký?”</w:t>
      </w:r>
      <w:r>
        <w:br w:type="textWrapping"/>
      </w:r>
      <w:r>
        <w:br w:type="textWrapping"/>
      </w:r>
      <w:r>
        <w:t xml:space="preserve">“Năm đó cậu ấy tìm em muốn nhờ giúp đứng ra đăng ký bút danh, chỉ là để tránh nghi ngờ, vì ba cậu ấy là công ty xuất bản, nếu tác phẩm của cậu ấy ký cùng nhà xuất bản Tân Tân, vừa thấy tên tác giả, Cổ Duy và Giang Sơn sẽ biết Bảo Đinh là ai. Tiểu Ninh không muốn dựa vào quan hệ ba con, lại càng không muốn bị cuốn vào tranh chấp giữa các nhà xuất bản, cậu ấy muốn tự dựa vào thực lực của mình, vì thế ẩn dấu tên thật, mỗi khi cậu ấy có tác phẩm cho công ty ba xuất bản, đều do em ra mặt ký hợp đồng.”</w:t>
      </w:r>
      <w:r>
        <w:br w:type="textWrapping"/>
      </w:r>
      <w:r>
        <w:br w:type="textWrapping"/>
      </w:r>
      <w:r>
        <w:t xml:space="preserve">Thì ra là chỉ là hiểu lầm…</w:t>
      </w:r>
      <w:r>
        <w:br w:type="textWrapping"/>
      </w:r>
      <w:r>
        <w:br w:type="textWrapping"/>
      </w:r>
      <w:r>
        <w:t xml:space="preserve">Đoan Mộc Ninh vừa hơn người vừa kiêu ngạo, nhờ Lâm Vi đăng ký bút danh chỉ vì mình là con của ông chủ nhà xuất bản, không muốn vì vậy mà có lợi hơn người khác nên mới tìm Lâm Vi để che dấu.</w:t>
      </w:r>
      <w:r>
        <w:br w:type="textWrapping"/>
      </w:r>
      <w:r>
        <w:br w:type="textWrapping"/>
      </w:r>
      <w:r>
        <w:t xml:space="preserve">Hoàn toàn không phải như mình đoán mò nào là lợi dụng bạn bè, trốn tránh trách nhiệm…</w:t>
      </w:r>
      <w:r>
        <w:br w:type="textWrapping"/>
      </w:r>
      <w:r>
        <w:br w:type="textWrapping"/>
      </w:r>
      <w:r>
        <w:t xml:space="preserve">Hiểu lầm thật sự quá sâu, cậu ấy không chịu giải thích, có lẽ là đã quá thương tâm.</w:t>
      </w:r>
      <w:r>
        <w:br w:type="textWrapping"/>
      </w:r>
      <w:r>
        <w:br w:type="textWrapping"/>
      </w:r>
      <w:r>
        <w:t xml:space="preserve">Bị người yêu cho là kẻ gian trá, hy sinh bạn bè vì tư lợi cá nhân, trong lòng cậu nhất định rất khó chịu, nên mới không muốn giải thích? Hay phải nói là lòng đã nguội lạnh, chẳng thèm giải thích nữa.</w:t>
      </w:r>
      <w:r>
        <w:br w:type="textWrapping"/>
      </w:r>
      <w:r>
        <w:br w:type="textWrapping"/>
      </w:r>
      <w:r>
        <w:t xml:space="preserve">Chu Phóng đậu xe bên đường, tự chửi rủa bản thân mình.</w:t>
      </w:r>
      <w:r>
        <w:br w:type="textWrapping"/>
      </w:r>
      <w:r>
        <w:br w:type="textWrapping"/>
      </w:r>
      <w:r>
        <w:t xml:space="preserve">Tiểu Ninh, vốn tưởng rằng tôi là người yêu cậu nhất trên đời, hiện tại mới hiểu rõ, tình yêu tôi dành cho cậu, cư nhiên yếu ớt đến không chịu nổi một đả kích.</w:t>
      </w:r>
      <w:r>
        <w:br w:type="textWrapping"/>
      </w:r>
      <w:r>
        <w:br w:type="textWrapping"/>
      </w:r>
      <w:r>
        <w:t xml:space="preserve">So với tình yêu say đắm cậu dành cho tôi nhiều năm qua, so với sự nhẫn nhịn vì đại cục của cậu, tôi ngay cả sự thấu hiểu cùng tín nhiệm cơ bản nhất đều không hề cho cậu.</w:t>
      </w:r>
      <w:r>
        <w:br w:type="textWrapping"/>
      </w:r>
      <w:r>
        <w:br w:type="textWrapping"/>
      </w:r>
      <w:r>
        <w:t xml:space="preserve">Cư nhiên đem cậu trở thành loại người quỷ kế đa đoan, thậm chí hoài nghi cậu trở thành kẻ vì danh lợi không từ thủ đoạn, tuy rằng chỉ là suy nghĩ thoáng qua, nhưng nếu đã nghĩ đến, tôi thật sự rất đáng chết, không xứng có được thâm tình của cậu.</w:t>
      </w:r>
      <w:r>
        <w:br w:type="textWrapping"/>
      </w:r>
      <w:r>
        <w:br w:type="textWrapping"/>
      </w:r>
      <w:r>
        <w:t xml:space="preserve">Bất quá sau khi điều tra chân tướng rõ ràng, sau khi cậu khỏe lại, chúng ta vẫn còn một thời gian dài để bắt đầu lại lần nữa.</w:t>
      </w:r>
      <w:r>
        <w:br w:type="textWrapping"/>
      </w:r>
      <w:r>
        <w:br w:type="textWrapping"/>
      </w:r>
      <w:r>
        <w:t xml:space="preserve">Đến lúc đó, tôi sẽ đem áp trại phu nhân đón về nhà, dùng tính mạng hảo hảo quý trọng, không biết cậu có thể cho tôi cơ hội hay không?</w:t>
      </w:r>
      <w:r>
        <w:br w:type="textWrapping"/>
      </w:r>
      <w:r>
        <w:br w:type="textWrapping"/>
      </w:r>
      <w:r>
        <w:t xml:space="preserve">Bởi vì đã có quyết định, tâm tình Chu Phóng đột nhiên trở nên rất thoải mái.</w:t>
      </w:r>
      <w:r>
        <w:br w:type="textWrapping"/>
      </w:r>
      <w:r>
        <w:br w:type="textWrapping"/>
      </w:r>
      <w:r>
        <w:t xml:space="preserve">Gọi điện thoại cho Đoan Mộc Ninh, ôn nhu hỏi, “Tiểu Ninh, cậu ở đâu?”</w:t>
      </w:r>
      <w:r>
        <w:br w:type="textWrapping"/>
      </w:r>
      <w:r>
        <w:br w:type="textWrapping"/>
      </w:r>
      <w:r>
        <w:t xml:space="preserve">“Tôi không muốn gặp anh.”</w:t>
      </w:r>
      <w:r>
        <w:br w:type="textWrapping"/>
      </w:r>
      <w:r>
        <w:br w:type="textWrapping"/>
      </w:r>
      <w:r>
        <w:t xml:space="preserve">“Cho nên cậu mới né tránh tôi? Sắp làm phẫu thuật rồi, cậu đừng có chạy lung tung, tôi sẽ lo lắng.”</w:t>
      </w:r>
      <w:r>
        <w:br w:type="textWrapping"/>
      </w:r>
      <w:r>
        <w:br w:type="textWrapping"/>
      </w:r>
      <w:r>
        <w:t xml:space="preserve">“Anh biết tôi ở đâu?”</w:t>
      </w:r>
      <w:r>
        <w:br w:type="textWrapping"/>
      </w:r>
      <w:r>
        <w:br w:type="textWrapping"/>
      </w:r>
      <w:r>
        <w:t xml:space="preserve">“Đương nhiên, năm năm trước tôi thường xuyên dẫn cậu đến đó ăn hành lá pha đậu hủ, cậu đã quên rồi sao?”</w:t>
      </w:r>
      <w:r>
        <w:br w:type="textWrapping"/>
      </w:r>
      <w:r>
        <w:br w:type="textWrapping"/>
      </w:r>
      <w:r>
        <w:t xml:space="preserve">Hành lá pha đậu hủ rõ ràng rành mạch, Tiểu Ninh cậu có hiểu được ý tôi không?</w:t>
      </w:r>
      <w:r>
        <w:br w:type="textWrapping"/>
      </w:r>
      <w:r>
        <w:br w:type="textWrapping"/>
      </w:r>
      <w:r>
        <w:rPr>
          <w:i/>
        </w:rPr>
        <w:t xml:space="preserve">[Chỗ này mình đã cố gắng tìm hiểu nhưng cũng không hiểu được Phóng muốn nói gì T^T bạn nào biết thì giúp bảo mình nhé]</w:t>
      </w:r>
      <w:r>
        <w:br w:type="textWrapping"/>
      </w:r>
      <w:r>
        <w:br w:type="textWrapping"/>
      </w:r>
      <w:r>
        <w:t xml:space="preserve">Chu Phóng lo lắng đợi cậu trả lời.</w:t>
      </w:r>
      <w:r>
        <w:br w:type="textWrapping"/>
      </w:r>
      <w:r>
        <w:br w:type="textWrapping"/>
      </w:r>
      <w:r>
        <w:t xml:space="preserve">Bên kia trầm mặc một lát, lạnh lùng nói, “Chuyện năm năm trước, anh nghĩ tôi có thể nhớ rõ ràng vậy à?”</w:t>
      </w:r>
      <w:r>
        <w:br w:type="textWrapping"/>
      </w:r>
      <w:r>
        <w:br w:type="textWrapping"/>
      </w:r>
      <w:r>
        <w:t xml:space="preserve">Chu Phóng nhẹ nhàng thở ra, khinh khẽ nở nụ cười, “Được rồi, chúng ta không nên cãi nhau, tôi tìm cậu muốn điên rồi, cậu rốt cuộc đang ở đâu?”</w:t>
      </w:r>
      <w:r>
        <w:br w:type="textWrapping"/>
      </w:r>
      <w:r>
        <w:br w:type="textWrapping"/>
      </w:r>
      <w:r>
        <w:t xml:space="preserve">“Trước khi làm phẫu thuật, tôi muốn đi bái tế mẹ, anh không cần tìm tôi, tôi đã nói không muốn gặp anh.”</w:t>
      </w:r>
      <w:r>
        <w:br w:type="textWrapping"/>
      </w:r>
      <w:r>
        <w:br w:type="textWrapping"/>
      </w:r>
      <w:r>
        <w:t xml:space="preserve">Bái tế mẹ? Chẳng lẽ cậu ấy cũng nghi ngờ cái chết của Đoan Mộc Thanh có vấn đề?</w:t>
      </w:r>
      <w:r>
        <w:br w:type="textWrapping"/>
      </w:r>
      <w:r>
        <w:br w:type="textWrapping"/>
      </w:r>
      <w:r>
        <w:t xml:space="preserve">Chuyện xảy ra trong đoạn ký ức bị thôi miên kia, có lẽ cậu ấy nhớ lại được chút gì đó, nhưng lại sợ bị Cổ Duy theo dõi nên không thể nói rõ.</w:t>
      </w:r>
      <w:r>
        <w:br w:type="textWrapping"/>
      </w:r>
      <w:r>
        <w:br w:type="textWrapping"/>
      </w:r>
      <w:r>
        <w:t xml:space="preserve">Không gỡ máy nghe trộm ra cũng là sợ bứt dây động rừng?</w:t>
      </w:r>
      <w:r>
        <w:br w:type="textWrapping"/>
      </w:r>
      <w:r>
        <w:br w:type="textWrapping"/>
      </w:r>
      <w:r>
        <w:t xml:space="preserve">Đoan Mộc Ninh quả nhiên rất bình tĩnh, trong lòng cũng thừa nhận năng lực của cậu ấy vượt xa tưởng tượng của mình, hai người trong lúc này lại ăn ý như vậy khiến Chu Phóng rất hài lòng.</w:t>
      </w:r>
      <w:r>
        <w:br w:type="textWrapping"/>
      </w:r>
      <w:r>
        <w:br w:type="textWrapping"/>
      </w:r>
      <w:r>
        <w:t xml:space="preserve">“Mẹ cậu qua đời cũng năm năm rồi…”</w:t>
      </w:r>
      <w:r>
        <w:br w:type="textWrapping"/>
      </w:r>
      <w:r>
        <w:br w:type="textWrapping"/>
      </w:r>
      <w:r>
        <w:t xml:space="preserve">“Dường như vậy.” Ngữ khí tỏ ra không có gì, lại khiến Chu Phóng ngẩn người.</w:t>
      </w:r>
      <w:r>
        <w:br w:type="textWrapping"/>
      </w:r>
      <w:r>
        <w:br w:type="textWrapping"/>
      </w:r>
      <w:r>
        <w:t xml:space="preserve">“Cậu đừng buồn nữa…”</w:t>
      </w:r>
      <w:r>
        <w:br w:type="textWrapping"/>
      </w:r>
      <w:r>
        <w:br w:type="textWrapping"/>
      </w:r>
      <w:r>
        <w:t xml:space="preserve">“Dù sao trong lòng tôi, vĩnh viễn chỉ có bà ấy là người thân, cho dù bà ấy đã không còn.”</w:t>
      </w:r>
      <w:r>
        <w:br w:type="textWrapping"/>
      </w:r>
      <w:r>
        <w:br w:type="textWrapping"/>
      </w:r>
      <w:r>
        <w:t xml:space="preserve">“Tôi biết, tôi không đáng nói đến, tôi biết rằng trong lòng cậu tôi chả có trọng lượng… Mặc dù thế nhưng tôi vẫn muốn nói ——”</w:t>
      </w:r>
      <w:r>
        <w:br w:type="textWrapping"/>
      </w:r>
      <w:r>
        <w:br w:type="textWrapping"/>
      </w:r>
      <w:r>
        <w:t xml:space="preserve">Dừng lại một chút, thanh âm chân thành, “Tôi yêu cậu.”</w:t>
      </w:r>
      <w:r>
        <w:br w:type="textWrapping"/>
      </w:r>
      <w:r>
        <w:br w:type="textWrapping"/>
      </w:r>
      <w:r>
        <w:t xml:space="preserve">Bên kia liền cúp máy, Chu Phóng lại thở phào nhẹ nhõm.</w:t>
      </w:r>
      <w:r>
        <w:br w:type="textWrapping"/>
      </w:r>
      <w:r>
        <w:br w:type="textWrapping"/>
      </w:r>
      <w:r>
        <w:t xml:space="preserve">Trong lòng cậu ấy chỉ có một mình bà là người thân, Đoan Mộc Ninh đột nhiên nói như vậy, chẳng lẽ ngoài Đoan Mộc Thanh và Giang Sơn, cậu ấy còn có người thân khác?</w:t>
      </w:r>
      <w:r>
        <w:br w:type="textWrapping"/>
      </w:r>
      <w:r>
        <w:br w:type="textWrapping"/>
      </w:r>
      <w:r>
        <w:t xml:space="preserve">Đề tài nãy giờ vẫn là nói về mẹ cậu ấy, sau Đoan Mộc Thanh còn có người thân, hay là…. Từ mẹ này có vấn đề gì?</w:t>
      </w:r>
      <w:r>
        <w:br w:type="textWrapping"/>
      </w:r>
      <w:r>
        <w:br w:type="textWrapping"/>
      </w:r>
      <w:r>
        <w:t xml:space="preserve">Chu Phóng lại gọi điện cho Ôn Đình.</w:t>
      </w:r>
      <w:r>
        <w:br w:type="textWrapping"/>
      </w:r>
      <w:r>
        <w:br w:type="textWrapping"/>
      </w:r>
      <w:r>
        <w:t xml:space="preserve">“Đình Đình, em có học qua pháp y, anh muốn hỏi em về chuyện giám định cha con…”</w:t>
      </w:r>
      <w:r>
        <w:br w:type="textWrapping"/>
      </w:r>
      <w:r>
        <w:br w:type="textWrapping"/>
      </w:r>
      <w:r>
        <w:t xml:space="preserve">Ôn Đình nói: “Trừ phi là khi cảnh sát điều tra vụ án mà không thể không dùng cách giám định cha con, còn nếu là người dân tự ý làm giám định thì cần phải xem song phương có đồng ý không, xem xét nội tình rồi mới cho phép tiến hành, bằng không ai rãnh rỗi đi bứt ít tóc lấy chút máu, xem con của người phụ nữ này có phải của mình không, chẳng lẽ muốn gia đình xào xáo?”</w:t>
      </w:r>
      <w:r>
        <w:br w:type="textWrapping"/>
      </w:r>
      <w:r>
        <w:br w:type="textWrapping"/>
      </w:r>
      <w:r>
        <w:t xml:space="preserve">Chu Phóng nhăn mặt, “Không có song phương đồng ý, không có khả năng lấy giấy chứng nhận giám định sao?”</w:t>
      </w:r>
      <w:r>
        <w:br w:type="textWrapping"/>
      </w:r>
      <w:r>
        <w:br w:type="textWrapping"/>
      </w:r>
      <w:r>
        <w:t xml:space="preserve">“Hoặc là đi cửa sau, lén làm xét nghiệm. Còn không là…” Ôn Đình dừng một chút, nhẹ giọng nói, “Làm giả.”</w:t>
      </w:r>
      <w:r>
        <w:br w:type="textWrapping"/>
      </w:r>
      <w:r>
        <w:br w:type="textWrapping"/>
      </w:r>
      <w:r>
        <w:t xml:space="preserve">Chu Phóng chưa từng học qua kiến thức về phương diện này, năm đó lúc Cổ Duy lấy giấy giám định cha con đưa ra, hắn căn bản không hề hoài nghi là giả, càng không chú ý đến chi tiết bên trên.</w:t>
      </w:r>
      <w:r>
        <w:br w:type="textWrapping"/>
      </w:r>
      <w:r>
        <w:br w:type="textWrapping"/>
      </w:r>
      <w:r>
        <w:t xml:space="preserve">Nếu giấy chứng nhận giám định cha con là giả, vậy có thể suy ra, cái gọi là thư Đoan Mộc Thanh gửi cho Giang Sơn, cũng là giả.</w:t>
      </w:r>
      <w:r>
        <w:br w:type="textWrapping"/>
      </w:r>
      <w:r>
        <w:br w:type="textWrapping"/>
      </w:r>
      <w:r>
        <w:t xml:space="preserve">Giấy chứng nhận có thể làm giả, chữ viết cũng có thể mô phỏng.</w:t>
      </w:r>
      <w:r>
        <w:br w:type="textWrapping"/>
      </w:r>
      <w:r>
        <w:br w:type="textWrapping"/>
      </w:r>
      <w:r>
        <w:t xml:space="preserve">Cổ Duy làm như vậy, hiển nhiên muốn che giấu thân phận thật sự của Đoan Mộc Ninh, Đoan Mộc Thanh, có thể không phải là mẹ ruột của cậu ấy.</w:t>
      </w:r>
      <w:r>
        <w:br w:type="textWrapping"/>
      </w:r>
      <w:r>
        <w:br w:type="textWrapping"/>
      </w:r>
      <w:r>
        <w:t xml:space="preserve">Hắn lấy ra giấy giám định cha con mục đích để chứng minh quan hệ mẹ con của Đoan Mộc Thanh và Tiểu Ninh, ngược lại là giấu đầu lòi đuôi.</w:t>
      </w:r>
      <w:r>
        <w:br w:type="textWrapping"/>
      </w:r>
      <w:r>
        <w:br w:type="textWrapping"/>
      </w:r>
      <w:r>
        <w:t xml:space="preserve">Bí ẩn giống như quả cầu tuyết càng lăn càng to, suy đoán càng lúc càng rõ ràng.</w:t>
      </w:r>
      <w:r>
        <w:br w:type="textWrapping"/>
      </w:r>
      <w:r>
        <w:br w:type="textWrapping"/>
      </w:r>
      <w:r>
        <w:t xml:space="preserve">Cổ Duy làm thôi miên với Đoan Mộc Ninh, nhất định là vì cậu đã biết được chuyện không nên biết.</w:t>
      </w:r>
      <w:r>
        <w:br w:type="textWrapping"/>
      </w:r>
      <w:r>
        <w:br w:type="textWrapping"/>
      </w:r>
      <w:r>
        <w:t xml:space="preserve">Mà chuyện Đoan Mộc Ninh không nên biết, chắc chắn có liên quan đến Đoan Mộc Thanh, càng liên quan đến tai nạn giao thông năm đó, càng liên quan trực tiếp đến thân thế của cậu.</w:t>
      </w:r>
      <w:r>
        <w:br w:type="textWrapping"/>
      </w:r>
      <w:r>
        <w:br w:type="textWrapping"/>
      </w:r>
      <w:r>
        <w:t xml:space="preserve">Nếu Đoan Mộc Thanh không phải mẹ ruột, vậy, mẹ ruột của Đoan Mộc Ninh, nhất định có liên quan với Cổ Duy.</w:t>
      </w:r>
      <w:r>
        <w:br w:type="textWrapping"/>
      </w:r>
      <w:r>
        <w:br w:type="textWrapping"/>
      </w:r>
      <w:r>
        <w:t xml:space="preserve">Cúi đầu nhìn đồng hồ, đã ba giờ chiều, nếu hôm nay cùng Đoan Mộc Ninh diễn trò trong điện thoại có thể lừa được Cổ Duy, hẳn là hắn đã chạy đến đây.</w:t>
      </w:r>
      <w:r>
        <w:br w:type="textWrapping"/>
      </w:r>
      <w:r>
        <w:br w:type="textWrapping"/>
      </w:r>
      <w:r>
        <w:t xml:space="preserve">Đem Đoan Mộc Ninh “đang bái tế mẹ” đi, hoặc là ở đây hủy diệt chứng cứ.</w:t>
      </w:r>
      <w:r>
        <w:br w:type="textWrapping"/>
      </w:r>
      <w:r>
        <w:br w:type="textWrapping"/>
      </w:r>
      <w:r>
        <w:t xml:space="preserve">Lúc này, di động lại đột ngột reo lên, Chu Phóng nhận được một tin nhắn.</w:t>
      </w:r>
      <w:r>
        <w:br w:type="textWrapping"/>
      </w:r>
      <w:r>
        <w:br w:type="textWrapping"/>
      </w:r>
      <w:r>
        <w:t xml:space="preserve">““Cổ Duy chờ ở bệnh viện rất lâu, cùng chủ nhiệm của chúng ta nói về bệnh tình của Đoan Mộc Ninh”, đây là bạn em đang thực tập tại khoa não của bệnh viện gửi đến, em chuyển cho anh, by Lâm Vi.”</w:t>
      </w:r>
      <w:r>
        <w:br w:type="textWrapping"/>
      </w:r>
      <w:r>
        <w:br w:type="textWrapping"/>
      </w:r>
      <w:r>
        <w:t xml:space="preserve">Quả nhiên, đối thủ không có ngu ngốc như vậy, nếu không anh ta sẽ không thể án binh bất động ở bên cạnh Giang Sơn suốt hai mươi năm.</w:t>
      </w:r>
      <w:r>
        <w:br w:type="textWrapping"/>
      </w:r>
      <w:r>
        <w:br w:type="textWrapping"/>
      </w:r>
      <w:r>
        <w:t xml:space="preserve">Xem ra vừa rồi cùng Đoan Mộc Ninh diễn kịch đã bị hắn nhìn thấu, mà cái gọi là chứng cứ, từ năm năm trước đã hài cốt cũng không còn. Ngay cả Đoan Mộc Ninh biết chút chuyện cũng đã bị hắn làm thôi miên, còn hy vọng hắn để lại dấu vết gì sao?</w:t>
      </w:r>
      <w:r>
        <w:br w:type="textWrapping"/>
      </w:r>
      <w:r>
        <w:br w:type="textWrapping"/>
      </w:r>
      <w:r>
        <w:t xml:space="preserve">Nếu năm năm trước không thể tra được, vậy để tôi ngược dòng thêm một chút, tra qua thân thế của anh vậy, Cổ tiên sinh.</w:t>
      </w:r>
      <w:r>
        <w:br w:type="textWrapping"/>
      </w:r>
      <w:r>
        <w:br w:type="textWrapping"/>
      </w:r>
      <w:r>
        <w:t xml:space="preserve">Ngồi trên xe, mở laptop, kết nối với di động lên mạng, điều tra từ công ty Giang Sơn.</w:t>
      </w:r>
      <w:r>
        <w:br w:type="textWrapping"/>
      </w:r>
      <w:r>
        <w:br w:type="textWrapping"/>
      </w:r>
      <w:r>
        <w:t xml:space="preserve">Tra được bằng cấp của Cổ Duy, lại tra được trường của bọn họ.</w:t>
      </w:r>
      <w:r>
        <w:br w:type="textWrapping"/>
      </w:r>
      <w:r>
        <w:br w:type="textWrapping"/>
      </w:r>
      <w:r>
        <w:t xml:space="preserve">Ngoài thạc sĩ hệ tiếng Trung, Cổ Duy còn có chứng nhận pháp y, gia đình có ba mẹ và một chị gái, gia đình có một công ty rất lớn.</w:t>
      </w:r>
      <w:r>
        <w:br w:type="textWrapping"/>
      </w:r>
      <w:r>
        <w:br w:type="textWrapping"/>
      </w:r>
      <w:r>
        <w:t xml:space="preserve">Bằng trực giác sắc bén, Chu Phóng nhận định người chị kia của anh ta chắc chắn có liên quan chuyện này.</w:t>
      </w:r>
      <w:r>
        <w:br w:type="textWrapping"/>
      </w:r>
      <w:r>
        <w:br w:type="textWrapping"/>
      </w:r>
      <w:r>
        <w:t xml:space="preserve">Năm đó Giang Sơn dường như có đề cập qua, mình và Đoan Mộc Thanh kết hôn là do ba mẹ sắp đắt, hôn nhân kinh tế?</w:t>
      </w:r>
      <w:r>
        <w:br w:type="textWrapping"/>
      </w:r>
      <w:r>
        <w:br w:type="textWrapping"/>
      </w:r>
      <w:r>
        <w:t xml:space="preserve">Mà lúc bọn họ ly hôn, tựa hồ cũng do hai công ty của hai nhà xảy ra vấn đề.</w:t>
      </w:r>
      <w:r>
        <w:br w:type="textWrapping"/>
      </w:r>
      <w:r>
        <w:br w:type="textWrapping"/>
      </w:r>
      <w:r>
        <w:t xml:space="preserve">Việc này thoạt nhìn thực phức tạp, Chu Phóng lại cảm thấy có được manh mối, dường như mọi chuyện từ đầu đến cuối xâu chuỗi đều có liên quan, liền đem mọi chuyện liên kết lại.</w:t>
      </w:r>
      <w:r>
        <w:br w:type="textWrapping"/>
      </w:r>
      <w:r>
        <w:br w:type="textWrapping"/>
      </w:r>
      <w:r>
        <w:t xml:space="preserve">Manh mối kia chính là —— Cổ Duy đối với Giang Sơn có tình cảm không bình thường.</w:t>
      </w:r>
      <w:r>
        <w:br w:type="textWrapping"/>
      </w:r>
      <w:r>
        <w:br w:type="textWrapping"/>
      </w:r>
      <w:r>
        <w:t xml:space="preserve">Thử nghĩ, nếu Cổ Duy yêu Giang Sơn, nhất định không trơ mắt nhìn ông ấy lấy người phụ nữ khác, trước khi kết hôn không cách nào ngăn cản, vì thế sau khi họ lấy nhau, liền ở giữa bày trò ly gián hai gia đình, buộc ông ấy ly hôn.</w:t>
      </w:r>
      <w:r>
        <w:br w:type="textWrapping"/>
      </w:r>
      <w:r>
        <w:br w:type="textWrapping"/>
      </w:r>
      <w:r>
        <w:t xml:space="preserve">Không ngờ xảy ra chuyện ngoài ý muốn, sau khi say rượu, người mang thai căn bản không phải Đoan Mộc Thanh, Cổ Duy biết chuyện này, lại gạt không nói cho Giang Sơn, sợ Giang Sơn vì trách nhiệm mà đón vợ con về, còn mình vẫn ở bên cạnh ông ấy, khiến ông ấy từ từ nảy sinh tình cảm.</w:t>
      </w:r>
      <w:r>
        <w:br w:type="textWrapping"/>
      </w:r>
      <w:r>
        <w:br w:type="textWrapping"/>
      </w:r>
      <w:r>
        <w:t xml:space="preserve">Đáng tiếc Giang Sơn ngu ngốc chỉ xem anh ta là anh em, mười lăm năm sau, Giang Sơn có lẽ phát hiện ra chuyện gì, sinh lòng nghi ngờ, vì thế Cổ Duy liền bày ra lời nói dối hoàn mỹ, nói rằng sau khi ông ấy uống say đã vô ý làm Đoan Mộc Thanh mang thai. Giang Sơn đương nhiên muốn tìm lại con mình, vì thế bắt đầu điều tra.</w:t>
      </w:r>
      <w:r>
        <w:br w:type="textWrapping"/>
      </w:r>
      <w:r>
        <w:br w:type="textWrapping"/>
      </w:r>
      <w:r>
        <w:t xml:space="preserve">Đoan Mộc Thanh thông minh có lẽ cảm nhận được điều gì đó, không muốn Đoan Mộc Ninh bị cuốn vào cuộc chiến, liền vội vàng mang cậu rời đi đến trấn nhỏ này, vậy nên mình mới ở trường gặp được Đoan Mộc Ninh.</w:t>
      </w:r>
      <w:r>
        <w:br w:type="textWrapping"/>
      </w:r>
      <w:r>
        <w:br w:type="textWrapping"/>
      </w:r>
      <w:r>
        <w:t xml:space="preserve">Trước khi Giang Sơn tìm được Đoan Mộc Thanh, Cổ Duy chắc chắn sẽ không ngồi yên chờ chết, anh ta đã tiên hạ thủ vi cường.</w:t>
      </w:r>
      <w:r>
        <w:br w:type="textWrapping"/>
      </w:r>
      <w:r>
        <w:br w:type="textWrapping"/>
      </w:r>
      <w:r>
        <w:t xml:space="preserve">Đoan Mộc Ninh từng nói, mẹ đi công tác xa mấy ngày, trên đường trở về xảy ra tai nạn.</w:t>
      </w:r>
      <w:r>
        <w:br w:type="textWrapping"/>
      </w:r>
      <w:r>
        <w:br w:type="textWrapping"/>
      </w:r>
      <w:r>
        <w:t xml:space="preserve">Chẳng lẽ, căn bản không phải đi công tác mà là đi đàm phán với Cổ Duy?</w:t>
      </w:r>
      <w:r>
        <w:br w:type="textWrapping"/>
      </w:r>
      <w:r>
        <w:br w:type="textWrapping"/>
      </w:r>
      <w:r>
        <w:t xml:space="preserve">Chẳng lẽ, căn bản không phải là tai nạn giao thông mà là Cổ Duy đàm phán không xong, liền muốn giết Đoan Mộc Thanh diệt khẩu?</w:t>
      </w:r>
      <w:r>
        <w:br w:type="textWrapping"/>
      </w:r>
      <w:r>
        <w:br w:type="textWrapping"/>
      </w:r>
      <w:r>
        <w:t xml:space="preserve">Đoan Mộc Ninh là con của Giang Sơn, Cổ Duy nể mặt ông ấy mới không làm hại cậu, chỉ thôi miên Tiểu Ninh.</w:t>
      </w:r>
      <w:r>
        <w:br w:type="textWrapping"/>
      </w:r>
      <w:r>
        <w:br w:type="textWrapping"/>
      </w:r>
      <w:r>
        <w:t xml:space="preserve">Nhưng đối với Đoan Mộc Thanh, anh ta lại có thể tàn nhẫn ra tay sao?</w:t>
      </w:r>
      <w:r>
        <w:br w:type="textWrapping"/>
      </w:r>
      <w:r>
        <w:br w:type="textWrapping"/>
      </w:r>
      <w:r>
        <w:t xml:space="preserve">Nghĩ đến đây, chỉ thấy toàn thân ớn lạnh.</w:t>
      </w:r>
      <w:r>
        <w:br w:type="textWrapping"/>
      </w:r>
      <w:r>
        <w:br w:type="textWrapping"/>
      </w:r>
      <w:r>
        <w:t xml:space="preserve">Thật không ngờ người kia lại cư nhiên ra tay ác độc như vậy, vì người mình yêu mà hủy diệt tất cả?</w:t>
      </w:r>
      <w:r>
        <w:br w:type="textWrapping"/>
      </w:r>
      <w:r>
        <w:br w:type="textWrapping"/>
      </w:r>
      <w:r>
        <w:t xml:space="preserve">Sản nghiệp của Giang gia cùng Đoan Mộc gia, tính mạng của Đoan Mộc Thanh, Tiểu Ninh đáng thương bị thôi miên.</w:t>
      </w:r>
      <w:r>
        <w:br w:type="textWrapping"/>
      </w:r>
      <w:r>
        <w:br w:type="textWrapping"/>
      </w:r>
      <w:r>
        <w:t xml:space="preserve">Mình và Tiểu Ninh xảy ra đủ loại hiểu lầm, chẳng lẽ cũng là một tay anh ta thao túng?</w:t>
      </w:r>
      <w:r>
        <w:br w:type="textWrapping"/>
      </w:r>
      <w:r>
        <w:br w:type="textWrapping"/>
      </w:r>
      <w:r>
        <w:t xml:space="preserve">Loại tình cảm này thật quá đáng sợ.</w:t>
      </w:r>
      <w:r>
        <w:br w:type="textWrapping"/>
      </w:r>
      <w:r>
        <w:br w:type="textWrapping"/>
      </w:r>
      <w:r>
        <w:t xml:space="preserve">Đoan Mộc thanh không thể chết oan ức, Cổ Duy, anh cũng không nên ung dung tự tại nhiều năm như vậy!</w:t>
      </w:r>
      <w:r>
        <w:br w:type="textWrapping"/>
      </w:r>
      <w:r>
        <w:br w:type="textWrapping"/>
      </w:r>
      <w:r>
        <w:t xml:space="preserve">Cầm điện thoại vừa định gọi cảnh sát chính thức điều tra, lại nhận được cuộc gọi từ Cổ Duy.</w:t>
      </w:r>
      <w:r>
        <w:br w:type="textWrapping"/>
      </w:r>
      <w:r>
        <w:br w:type="textWrapping"/>
      </w:r>
      <w:r>
        <w:t xml:space="preserve">Chu Phóng hít thở sâu, bình thản hỏi, “Cổ tiên sinh, anh tìm tôi?”</w:t>
      </w:r>
      <w:r>
        <w:br w:type="textWrapping"/>
      </w:r>
      <w:r>
        <w:br w:type="textWrapping"/>
      </w:r>
      <w:r>
        <w:t xml:space="preserve">“Ha ha, Chu Phóng, cậu thông minh hơn tôi nghĩ rất nhiều, tôi cho rằng, cậu tra ra được bối cảnh gia đình tôi, nghĩ thông suốt mọi chuyện hẳn cần ít nhất ba ngày, không ngờ cậu chỉ dùng một ngày, quả nhiên tác giả tiểu thuyết trinh thám có khác…” Ngữ khí bên kia vẫn nhàn nhã như vậy.</w:t>
      </w:r>
      <w:r>
        <w:br w:type="textWrapping"/>
      </w:r>
      <w:r>
        <w:br w:type="textWrapping"/>
      </w:r>
      <w:r>
        <w:t xml:space="preserve">“Anh gọi cho tôi là muốn thương lượng?” Dừng một chút, trầm giọng, “Tiểu Ninh đang trong tay anh?”</w:t>
      </w:r>
      <w:r>
        <w:br w:type="textWrapping"/>
      </w:r>
      <w:r>
        <w:br w:type="textWrapping"/>
      </w:r>
      <w:r>
        <w:t xml:space="preserve">“Đừng lo, tôi sẽ không làm hại cậu ấy, tôi chỉ muốn bổ sung cho cậu một số chuyện cậu chưa hiểu, cậu đang trên đường về phải không? Tôi ở cao ốc Nguyệt Hoa chờ cậu, không gặp không về.”</w:t>
      </w:r>
      <w:r>
        <w:br w:type="textWrapping"/>
      </w:r>
      <w:r>
        <w:br w:type="textWrapping"/>
      </w:r>
      <w:r>
        <w:t xml:space="preserve">Chu Phóng tăng tốc, trong lòng đột nhiên bất an.</w:t>
      </w:r>
      <w:r>
        <w:br w:type="textWrapping"/>
      </w:r>
      <w:r>
        <w:br w:type="textWrapping"/>
      </w:r>
      <w:r>
        <w:t xml:space="preserve">Theo lý thuyết, Cổ Duy giấu diếm mọi người suốt năm năm, anh ta có năng lực giấu đến năm năm, tại sao lại để Tiểu Ninh phát hiện ra dấu vết?</w:t>
      </w:r>
      <w:r>
        <w:br w:type="textWrapping"/>
      </w:r>
      <w:r>
        <w:br w:type="textWrapping"/>
      </w:r>
      <w:r>
        <w:t xml:space="preserve">Hơn nữa lúc lời nói dối sắp bị vạch trần lại </w:t>
      </w:r>
      <w:r>
        <w:rPr>
          <w:i/>
        </w:rPr>
        <w:t xml:space="preserve">khí định thần nhàn</w:t>
      </w:r>
      <w:r>
        <w:t xml:space="preserve">, không hề khẩn trương?</w:t>
      </w:r>
      <w:r>
        <w:br w:type="textWrapping"/>
      </w:r>
      <w:r>
        <w:br w:type="textWrapping"/>
      </w:r>
      <w:r>
        <w:rPr>
          <w:i/>
        </w:rPr>
        <w:t xml:space="preserve">[Ý nói anh Duy hết sức bình tĩnh đó]</w:t>
      </w:r>
      <w:r>
        <w:br w:type="textWrapping"/>
      </w:r>
      <w:r>
        <w:br w:type="textWrapping"/>
      </w:r>
      <w:r>
        <w:t xml:space="preserve">Năm năm này, rốt cuộc có vấn đề gì?</w:t>
      </w:r>
      <w:r>
        <w:br w:type="textWrapping"/>
      </w:r>
      <w:r>
        <w:br w:type="textWrapping"/>
      </w:r>
      <w:r>
        <w:t xml:space="preserve">Cổ Duy có học qua pháp y, hiểu biết pháp luật, thông thao y học, như vậy, nếu anh ta cố ý tạo ra tai nạn xe, có ý định mưu sát, khẳng định sẽ lách qua khe hở của pháp luật…</w:t>
      </w:r>
      <w:r>
        <w:br w:type="textWrapping"/>
      </w:r>
      <w:r>
        <w:br w:type="textWrapping"/>
      </w:r>
      <w:r>
        <w:t xml:space="preserve">Năm năm, có liên quan đến thời gian là ——</w:t>
      </w:r>
      <w:r>
        <w:br w:type="textWrapping"/>
      </w:r>
      <w:r>
        <w:br w:type="textWrapping"/>
      </w:r>
      <w:r>
        <w:t xml:space="preserve">Thời hạn tố tụng?</w:t>
      </w:r>
      <w:r>
        <w:br w:type="textWrapping"/>
      </w:r>
      <w:r>
        <w:br w:type="textWrapping"/>
      </w:r>
      <w:r>
        <w:t xml:space="preserve">Vừa cầm lấy vừa lấy điện thoại lục tìm trong danh bạ một cái tên —— Tiêu Phàm.</w:t>
      </w:r>
      <w:r>
        <w:br w:type="textWrapping"/>
      </w:r>
      <w:r>
        <w:br w:type="textWrapping"/>
      </w:r>
      <w:r>
        <w:t xml:space="preserve">Không chần chừ gọi cho Tiêu Phám, thanh âm bên kia vẫn luôn lãnh đạm.</w:t>
      </w:r>
      <w:r>
        <w:br w:type="textWrapping"/>
      </w:r>
      <w:r>
        <w:br w:type="textWrapping"/>
      </w:r>
      <w:r>
        <w:t xml:space="preserve">“Học trưởng gọi tôi có việc gì sao?”</w:t>
      </w:r>
      <w:r>
        <w:br w:type="textWrapping"/>
      </w:r>
      <w:r>
        <w:br w:type="textWrapping"/>
      </w:r>
      <w:r>
        <w:t xml:space="preserve">Chu Phóng cười cười, “Tôi tìm cậu không phải để chơi bóng, có việc muốn hỏi.”</w:t>
      </w:r>
      <w:r>
        <w:br w:type="textWrapping"/>
      </w:r>
      <w:r>
        <w:br w:type="textWrapping"/>
      </w:r>
      <w:r>
        <w:t xml:space="preserve">“Mời nói.”</w:t>
      </w:r>
      <w:r>
        <w:br w:type="textWrapping"/>
      </w:r>
      <w:r>
        <w:br w:type="textWrapping"/>
      </w:r>
      <w:r>
        <w:t xml:space="preserve">Tiêu Phàm nói chuyện luôn ngắn gọn như vậy, ngữ khí Chu Phóng trở nên nghiêm túc, “Tôi muốn biết, vụ án hình sự, thời hạn tố tụng trên pháp luật là bao lâu?”</w:t>
      </w:r>
      <w:r>
        <w:br w:type="textWrapping"/>
      </w:r>
      <w:r>
        <w:br w:type="textWrapping"/>
      </w:r>
      <w:r>
        <w:t xml:space="preserve">“Pháp luật định tội cao nhất không quá năm năm tù, thì thời hạn tố tụng là năm năm.”</w:t>
      </w:r>
      <w:r>
        <w:br w:type="textWrapping"/>
      </w:r>
      <w:r>
        <w:br w:type="textWrapping"/>
      </w:r>
      <w:r>
        <w:t xml:space="preserve">Chu Phóng dừng một chút, tiếp tục hỏi, “Còn từ chung thân, hoặc nghiêm trọng hơn là tử hình thì sao?”</w:t>
      </w:r>
      <w:r>
        <w:br w:type="textWrapping"/>
      </w:r>
      <w:r>
        <w:br w:type="textWrapping"/>
      </w:r>
      <w:r>
        <w:t xml:space="preserve">Tiêu Phàm nhanh chóng đáp, “Hai mươi năm.”</w:t>
      </w:r>
      <w:r>
        <w:br w:type="textWrapping"/>
      </w:r>
      <w:r>
        <w:br w:type="textWrapping"/>
      </w:r>
      <w:r>
        <w:t xml:space="preserve">Chu Phóng nhẹ nhàng cười cười, “Cảm ơn, hôm nào tôi mời cơm.”</w:t>
      </w:r>
      <w:r>
        <w:br w:type="textWrapping"/>
      </w:r>
      <w:r>
        <w:br w:type="textWrapping"/>
      </w:r>
      <w:r>
        <w:t xml:space="preserve">“Khách sáo rồi.”</w:t>
      </w:r>
      <w:r>
        <w:br w:type="textWrapping"/>
      </w:r>
      <w:r>
        <w:br w:type="textWrapping"/>
      </w:r>
      <w:r>
        <w:t xml:space="preserve">Bên kia trực tiếp cúp máy.</w:t>
      </w:r>
      <w:r>
        <w:br w:type="textWrapping"/>
      </w:r>
      <w:r>
        <w:br w:type="textWrapping"/>
      </w:r>
      <w:r>
        <w:t xml:space="preserve">Chu Phóng nhìn hình ảnh mình phản chiếu trong gương cười khổ sở.</w:t>
      </w:r>
      <w:r>
        <w:br w:type="textWrapping"/>
      </w:r>
      <w:r>
        <w:br w:type="textWrapping"/>
      </w:r>
      <w:r>
        <w:t xml:space="preserve">Đoan Mộc Ninh hai mươi tuổi, thời hạn hai mươi năm đã qua.</w:t>
      </w:r>
      <w:r>
        <w:br w:type="textWrapping"/>
      </w:r>
      <w:r>
        <w:br w:type="textWrapping"/>
      </w:r>
      <w:r>
        <w:t xml:space="preserve">Tai nạn xe năm năm trước, cũng đã qua thời hạn năm năm.</w:t>
      </w:r>
      <w:r>
        <w:br w:type="textWrapping"/>
      </w:r>
      <w:r>
        <w:br w:type="textWrapping"/>
      </w:r>
      <w:r>
        <w:t xml:space="preserve">Được lắm.</w:t>
      </w:r>
      <w:r>
        <w:br w:type="textWrapping"/>
      </w:r>
      <w:r>
        <w:br w:type="textWrapping"/>
      </w:r>
      <w:r>
        <w:t xml:space="preserve">Hai mươi năm trước xảy ra chuyện gì, hiện tại không thể truy tố, năm năm nước xảy ra chuyện gì, cũng đã qua thời hạn.</w:t>
      </w:r>
      <w:r>
        <w:br w:type="textWrapping"/>
      </w:r>
      <w:r>
        <w:br w:type="textWrapping"/>
      </w:r>
      <w:r>
        <w:t xml:space="preserve">Chính là có điều tra ra được thì cũng đã qua thời hạn.</w:t>
      </w:r>
      <w:r>
        <w:br w:type="textWrapping"/>
      </w:r>
      <w:r>
        <w:br w:type="textWrapping"/>
      </w:r>
      <w:r>
        <w:t xml:space="preserve">Cổ Duy a Cổ Duy, khiến cho Đoan Mộc Ninh năm năm sau mới gặp lại tôi, cũng là anh sắp đặt?</w:t>
      </w:r>
      <w:r>
        <w:br w:type="textWrapping"/>
      </w:r>
      <w:r>
        <w:br w:type="textWrapping"/>
      </w:r>
      <w:r>
        <w:t xml:space="preserve">Chẳng lẽ cái chết của Đoan Mộc Thanh thật sự là ngoài ý muốn, cho dù không phải ngoài ý muốn, anh cũng có năng lực biến nó thành như vậy, anh nên ngồi tù nhưng lại chạy thoát.</w:t>
      </w:r>
      <w:r>
        <w:br w:type="textWrapping"/>
      </w:r>
      <w:r>
        <w:br w:type="textWrapping"/>
      </w:r>
      <w:r>
        <w:t xml:space="preserve">Năm năm sau, từ bài viết trên diễn đàn, từng bước thiết kế chiếc bẫy chờ chúng tôi lọt vào, đáng tiếc, lúc chúng tôi lọt vào cho rằng đã tìm được lối thoát lại phát hiện, sớm đã bị anh vây hãm.</w:t>
      </w:r>
      <w:r>
        <w:br w:type="textWrapping"/>
      </w:r>
      <w:r>
        <w:br w:type="textWrapping"/>
      </w:r>
      <w:r>
        <w:t xml:space="preserve">Anh trăm phương ngàn kế làm nhiều việc như vậy, chỉ vì trốn tránh chịu tội sao?</w:t>
      </w:r>
      <w:r>
        <w:br w:type="textWrapping"/>
      </w:r>
      <w:r>
        <w:br w:type="textWrapping"/>
      </w:r>
      <w:r>
        <w:t xml:space="preserve">Nguyên bản còn nghĩ anh là người quang minh lỗi lạc, ít ra, chịu đựng ở bên cạnh yêu đơn phương Giang Sơn suốt hai mươi năm cũng đủ để người ta kính nể.</w:t>
      </w:r>
      <w:r>
        <w:br w:type="textWrapping"/>
      </w:r>
      <w:r>
        <w:br w:type="textWrapping"/>
      </w:r>
      <w:r>
        <w:t xml:space="preserve">Không ngờ, anh cư nhiên là kẻ không từ thủ đoạn ra tay tàn độc, vì mình, có thể ngoài Giang Sơn mà loại bỏ tất cả, đây là tình yêu ích kỷ của anh sao?</w:t>
      </w:r>
      <w:r>
        <w:br w:type="textWrapping"/>
      </w:r>
      <w:r>
        <w:br w:type="textWrapping"/>
      </w:r>
      <w:r>
        <w:t xml:space="preserve">Sau khi xe chạy đến cao ốc Nguyệt Hoa, Chu Phóng vào thang máy, bấm thẳng lên tầng cao nhất.</w:t>
      </w:r>
      <w:r>
        <w:br w:type="textWrapping"/>
      </w:r>
      <w:r>
        <w:br w:type="textWrapping"/>
      </w:r>
      <w:r>
        <w:t xml:space="preserve">Cửa mở ra, Cổ Duy tựa hồ đã ngồi đó đợi rất lâu.</w:t>
      </w:r>
      <w:r>
        <w:br w:type="textWrapping"/>
      </w:r>
      <w:r>
        <w:br w:type="textWrapping"/>
      </w:r>
      <w:r>
        <w:t xml:space="preserve">Sau khi đi vào thuận tay đóng cửa lại, Chu Phóng ngồi trên sô pha đối diện nhìn người đàn ông đang hút thuốc, nhẹ nhàng cười.</w:t>
      </w:r>
      <w:r>
        <w:br w:type="textWrapping"/>
      </w:r>
      <w:r>
        <w:br w:type="textWrapping"/>
      </w:r>
      <w:r>
        <w:t xml:space="preserve">Là cười nhạo.</w:t>
      </w:r>
      <w:r>
        <w:br w:type="textWrapping"/>
      </w:r>
      <w:r>
        <w:br w:type="textWrapping"/>
      </w:r>
      <w:r>
        <w:t xml:space="preserve">“Anh bảo tôi đến là muốn nói gì?”</w:t>
      </w:r>
      <w:r>
        <w:br w:type="textWrapping"/>
      </w:r>
      <w:r>
        <w:br w:type="textWrapping"/>
      </w:r>
      <w:r>
        <w:t xml:space="preserve">“Đem những gì cậu biết nói cho tôi biết, để tôi bổ sung.” Thanh âm Cổ Duy bình thản, lại mang theo mệt mỏi.</w:t>
      </w:r>
      <w:r>
        <w:br w:type="textWrapping"/>
      </w:r>
      <w:r>
        <w:br w:type="textWrapping"/>
      </w:r>
      <w:r>
        <w:t xml:space="preserve">“Mẹ ruột Tiểu Ninh là ai?”</w:t>
      </w:r>
      <w:r>
        <w:br w:type="textWrapping"/>
      </w:r>
      <w:r>
        <w:br w:type="textWrapping"/>
      </w:r>
      <w:r>
        <w:t xml:space="preserve">“Chị của tôi.” Cổ Duy dừng một chút, ngẩng đầu nhẹ nhàng nở nụ cười, “Hai mươi năm trước đã mất, trước khi chết, còn nhờ người chị em tốt Đoan Mộc Thanh chiếu cố đứa con trai của mình.”</w:t>
      </w:r>
      <w:r>
        <w:br w:type="textWrapping"/>
      </w:r>
      <w:r>
        <w:br w:type="textWrapping"/>
      </w:r>
      <w:r>
        <w:t xml:space="preserve">“Cái chết của bà ấy…”</w:t>
      </w:r>
      <w:r>
        <w:br w:type="textWrapping"/>
      </w:r>
      <w:r>
        <w:br w:type="textWrapping"/>
      </w:r>
      <w:r>
        <w:t xml:space="preserve">“Sinh khó.”</w:t>
      </w:r>
      <w:r>
        <w:br w:type="textWrapping"/>
      </w:r>
      <w:r>
        <w:br w:type="textWrapping"/>
      </w:r>
      <w:r>
        <w:t xml:space="preserve">“Vậy còn cái chết của Đoan Mộc Thanh?” Chu Phóng lạnh lùng hỏi.</w:t>
      </w:r>
      <w:r>
        <w:br w:type="textWrapping"/>
      </w:r>
      <w:r>
        <w:br w:type="textWrapping"/>
      </w:r>
      <w:r>
        <w:t xml:space="preserve">“Cậu cho rằng vì sao?”</w:t>
      </w:r>
      <w:r>
        <w:br w:type="textWrapping"/>
      </w:r>
      <w:r>
        <w:br w:type="textWrapping"/>
      </w:r>
      <w:r>
        <w:t xml:space="preserve">“Là anh làm?”</w:t>
      </w:r>
      <w:r>
        <w:br w:type="textWrapping"/>
      </w:r>
      <w:r>
        <w:br w:type="textWrapping"/>
      </w:r>
      <w:r>
        <w:t xml:space="preserve">“Không, tôi chỉ biết, cậu chắc chắn đã đoán sai điểm này.” Cổ Duy nhẹ nhàng ngửa đầu, nhả ra một vòng khói, “Cậu nhất định cho tôi là kẻ vì tư lợi, muốn trốn tránh tội mưu sát mà ra tay hủy diệt chứng cứ, tội ác tày trời.” Dùng một câu thật dài, ánh mắt nhìn thẳng vào Chu Phóng, mỉm cười, “Đáng tiếc không phải.”</w:t>
      </w:r>
      <w:r>
        <w:br w:type="textWrapping"/>
      </w:r>
      <w:r>
        <w:br w:type="textWrapping"/>
      </w:r>
      <w:r>
        <w:t xml:space="preserve">“Người đụng chết Đoan Mộc Thanh, thật ra là… Giang Sơn.”</w:t>
      </w:r>
      <w:r>
        <w:br w:type="textWrapping"/>
      </w:r>
      <w:r>
        <w:br w:type="textWrapping"/>
      </w:r>
      <w:r>
        <w:t xml:space="preserve">Chu Phóng nhíu mày.</w:t>
      </w:r>
      <w:r>
        <w:br w:type="textWrapping"/>
      </w:r>
      <w:r>
        <w:br w:type="textWrapping"/>
      </w:r>
      <w:r>
        <w:t xml:space="preserve">“Rất khó chấp nhận phải không? Năm đó sau khi Tiểu Ninh biết được chuyện này đã phát điên, nên tôi mới cho cậu ấy làm thôi miên, để cậu ấy quên hết mọi chuyện. Mặt khác, tôi nghĩ cậu cũng biết chuyện thời hạn tố tụng, kỳ thật, năm năm này không quan trọng, vì người chết không chỉ có một, nên hình phạt đã vượt qua năm năm, vậy nên thời hạn tố tụng đã kéo dài thành mười năm, nói cách khác, nếu cậu bây giờ muốn kiện, vẫn còn thời gian, nhưng mà ——”</w:t>
      </w:r>
      <w:r>
        <w:br w:type="textWrapping"/>
      </w:r>
      <w:r>
        <w:br w:type="textWrapping"/>
      </w:r>
      <w:r>
        <w:t xml:space="preserve">Dừng một chút, khẽ cười nói, “Người cậu khởi tố không phải tôi, là ba của Tiểu Ninh, Giang Sơn.”</w:t>
      </w:r>
      <w:r>
        <w:br w:type="textWrapping"/>
      </w:r>
      <w:r>
        <w:br w:type="textWrapping"/>
      </w:r>
      <w:r>
        <w:t xml:space="preserve">“Cậu sẽ khởi tố phải không, Chu Phóng? Vẫn còn thời hạn.”</w:t>
      </w:r>
      <w:r>
        <w:br w:type="textWrapping"/>
      </w:r>
      <w:r>
        <w:br w:type="textWrapping"/>
      </w:r>
      <w:r>
        <w:t xml:space="preserve">Chu Phóng trầm mặc thật lâu, lúc này mới khe khẽ thở dài.</w:t>
      </w:r>
      <w:r>
        <w:br w:type="textWrapping"/>
      </w:r>
      <w:r>
        <w:br w:type="textWrapping"/>
      </w:r>
      <w:r>
        <w:t xml:space="preserve">“Có lẽ tôi đã đánh giá thấp anh, hơn nữa còn xem thường anh.”</w:t>
      </w:r>
      <w:r>
        <w:br w:type="textWrapping"/>
      </w:r>
      <w:r>
        <w:br w:type="textWrapping"/>
      </w:r>
      <w:r>
        <w:t xml:space="preserve">“Quá khen.” Cổ Duy vẫy tàn thuốc, đứng dậy, “Cậu nghĩ đúng rồi, rất nhiều chuyện xảy ra năm đó đều do tôi thao túng, bao gồm Giang gia và Đoan Mộc gia tranh chấp trong kinh doanh, khiến hôn nhân bọn họ tan vỡ, cùng chuyện say rượu ngoài ý muốn lần đó…”</w:t>
      </w:r>
      <w:r>
        <w:br w:type="textWrapping"/>
      </w:r>
      <w:r>
        <w:br w:type="textWrapping"/>
      </w:r>
      <w:r>
        <w:t xml:space="preserve">“Anh làm tất cả chỉ vì muốn được ở bên ông ấy?”</w:t>
      </w:r>
      <w:r>
        <w:br w:type="textWrapping"/>
      </w:r>
      <w:r>
        <w:br w:type="textWrapping"/>
      </w:r>
      <w:r>
        <w:t xml:space="preserve">“Đúng vậy, tôi yêu hắn, yêu đến không từ thủ đoạn, thậm chí bỏ thuốc, muốn chiếm được hắn.”</w:t>
      </w:r>
      <w:r>
        <w:br w:type="textWrapping"/>
      </w:r>
      <w:r>
        <w:br w:type="textWrapping"/>
      </w:r>
      <w:r>
        <w:t xml:space="preserve">Trầm mặc một lát, thấp giọng nói, “Không ngờ hôm đó tôi phải ra ngoài, chị tôi lại đến tìm tôi.”</w:t>
      </w:r>
      <w:r>
        <w:br w:type="textWrapping"/>
      </w:r>
      <w:r>
        <w:br w:type="textWrapping"/>
      </w:r>
      <w:r>
        <w:t xml:space="preserve">“Ba mẹ chúng tôi luôn bận rộn nhiều việc, tôi là do chị chăm sóc, chị rất tốt với tôi, từ nhỏ đến lớn đều không trách mắng tôi tiếng nào.” Nắm chặt hai nắm tay, “Nhưng tôi không cách nào thôi tự trách bản thân! Những năm gần đây, vẫn luôn cảm thấy hổ thẹn với chị ấy, tôi không dám đụng vào Giang Sơn, tôi cũng không phải quân tử gì, chỉ là tôi nhớ đến mình đã gây ra tội, nhớ tới tay mình nhuộm máu chị ấy.”</w:t>
      </w:r>
      <w:r>
        <w:br w:type="textWrapping"/>
      </w:r>
      <w:r>
        <w:br w:type="textWrapping"/>
      </w:r>
      <w:r>
        <w:t xml:space="preserve">“Người chị tôi kính trọng nhất, lại hy sinh trong cái bẫy do tôi bày ra.”</w:t>
      </w:r>
      <w:r>
        <w:br w:type="textWrapping"/>
      </w:r>
      <w:r>
        <w:br w:type="textWrapping"/>
      </w:r>
      <w:r>
        <w:t xml:space="preserve">Cổ Duy trầm mặc, nhẹ nhàng đi đến phía trước, kéo mành che nhìn ra cảnh đêm bên ngoài cửa sổ.</w:t>
      </w:r>
      <w:r>
        <w:br w:type="textWrapping"/>
      </w:r>
      <w:r>
        <w:br w:type="textWrapping"/>
      </w:r>
      <w:r>
        <w:t xml:space="preserve">Chu Phóng đột nhiên cảm thấy người đàn ông trước mặt thật đáng thương, suy tính nhiều năm như vậy, bày ra nhiều mưu kế như vậy, kết quả cũng bao vây chính mình.</w:t>
      </w:r>
      <w:r>
        <w:br w:type="textWrapping"/>
      </w:r>
      <w:r>
        <w:br w:type="textWrapping"/>
      </w:r>
      <w:r>
        <w:t xml:space="preserve">Tựa như con thú bị nhốt trong lồng sắt, tuyệt vọng, cô độc.</w:t>
      </w:r>
      <w:r>
        <w:br w:type="textWrapping"/>
      </w:r>
      <w:r>
        <w:br w:type="textWrapping"/>
      </w:r>
      <w:r>
        <w:t xml:space="preserve">“Chị ấy tên là Cổ Ninh, rất đẹp, cũng rất dịu dàng.”</w:t>
      </w:r>
      <w:r>
        <w:br w:type="textWrapping"/>
      </w:r>
      <w:r>
        <w:br w:type="textWrapping"/>
      </w:r>
      <w:r>
        <w:t xml:space="preserve">Thanh âm trầm thấp, giống như tiếng nhạc trôi trong không gian, gõ vào thần kinh người nghe.</w:t>
      </w:r>
      <w:r>
        <w:br w:type="textWrapping"/>
      </w:r>
      <w:r>
        <w:br w:type="textWrapping"/>
      </w:r>
      <w:r>
        <w:t xml:space="preserve">Vì quá yên tĩnh mà lộ ra lúng túng, Chu Phóng không nhịn được phá vỡ trầm mặc, theo mạch suy nghĩ của Cổ Duy nói tiếp.</w:t>
      </w:r>
      <w:r>
        <w:br w:type="textWrapping"/>
      </w:r>
      <w:r>
        <w:br w:type="textWrapping"/>
      </w:r>
      <w:r>
        <w:t xml:space="preserve">“Đoan Mộc Thanh là chị em tốt của cô ấy, vì thế mới mang con trai của cô ấy đi.”</w:t>
      </w:r>
      <w:r>
        <w:br w:type="textWrapping"/>
      </w:r>
      <w:r>
        <w:br w:type="textWrapping"/>
      </w:r>
      <w:r>
        <w:t xml:space="preserve">“Đúng, nhưng Đoan Mộc Thanh cũng không biết ba đứa nhỏ là ai.”</w:t>
      </w:r>
      <w:r>
        <w:br w:type="textWrapping"/>
      </w:r>
      <w:r>
        <w:br w:type="textWrapping"/>
      </w:r>
      <w:r>
        <w:t xml:space="preserve">“Vậy, năm năm trước Giang Sơn bắt đầu hoài nghi chuyện năm đó, thế nên anh nói dối người mang thai là Đoan Mộc Thanh?”</w:t>
      </w:r>
      <w:r>
        <w:br w:type="textWrapping"/>
      </w:r>
      <w:r>
        <w:br w:type="textWrapping"/>
      </w:r>
      <w:r>
        <w:t xml:space="preserve">“Tôi không muốn cho Giang Sơn biết từng xảy ra chuyện đó với chị tôi, Đoan Mộc Thanh là vợ hắn, sẽ tốt hơn, huống chi, tôi không muốn chị tôi đã mất, thanh danh còn bị vấy bẩn.”</w:t>
      </w:r>
      <w:r>
        <w:br w:type="textWrapping"/>
      </w:r>
      <w:r>
        <w:br w:type="textWrapping"/>
      </w:r>
      <w:r>
        <w:t xml:space="preserve">“Anh đi tìm Đoan Mộc Thanh trước Giang Sơn, là muốn cùng cô ấy khớp lời khai, tránh lòi đuôi?”</w:t>
      </w:r>
      <w:r>
        <w:br w:type="textWrapping"/>
      </w:r>
      <w:r>
        <w:br w:type="textWrapping"/>
      </w:r>
      <w:r>
        <w:t xml:space="preserve">“Đúng vậy, tôi đi tìm cô ấy, sau này mới biết cô ấy đã mang Tiểu Ninh rời đi. Cô ấy không muốn gặp Giang Sơn, càng không muốn giao Tiểu Ninh cho Giang Sơn chăm sóc, vì đó là đứa con một tay cô yêu thương chăm sóc, cô ấy sợ Giang sơn đoạt mất, đến lúc tra ra cô ấy không phải mẹ ruột Tiểu Ninh, sợ rằng trên pháp luật mình không còn tư cách giành lại Tiểu Ninh.”</w:t>
      </w:r>
      <w:r>
        <w:br w:type="textWrapping"/>
      </w:r>
      <w:r>
        <w:br w:type="textWrapping"/>
      </w:r>
      <w:r>
        <w:t xml:space="preserve">“Nhưng Giang Sơn vẫn tìm được Đoan Mộc Thanh.” Chu Phóng dừng một chút, “Tôi khó hiểu ở chỗ, không phải anh nói với ông ấy địa chỉ của Đoan Mộc Thanh sao?”</w:t>
      </w:r>
      <w:r>
        <w:br w:type="textWrapping"/>
      </w:r>
      <w:r>
        <w:br w:type="textWrapping"/>
      </w:r>
      <w:r>
        <w:t xml:space="preserve">“Không, tôi không biết Đoan Mộc Thanh đang ở đâu, người phụ nữ kia rất thông minh, nếu muốn đi, căn bản không để ai tìm được.” Cổ Duy khẽ nhíu màu, “Chuyện tôi không ngờ nhất, chính là tai nạn kia.”</w:t>
      </w:r>
      <w:r>
        <w:br w:type="textWrapping"/>
      </w:r>
      <w:r>
        <w:br w:type="textWrapping"/>
      </w:r>
      <w:r>
        <w:t xml:space="preserve">Cổ Duy tựa hồ sắp xếp lại suy nghĩ, thật lâu sau mới nhẹ nhàng nói.</w:t>
      </w:r>
      <w:r>
        <w:br w:type="textWrapping"/>
      </w:r>
      <w:r>
        <w:br w:type="textWrapping"/>
      </w:r>
      <w:r>
        <w:t xml:space="preserve">“Lúc Giang Sơn đi công tác uống say, trên đường từ sân bay về đụng phải xe của Đoan Mộc Thanh, lúc ấy không có người chứng kiến.” Dừng một chút rồi nói tiếp, “Nếu là cậu, trước hết cậu sẽ nghĩ gì? Tôi tin cậu không chính nghĩa đến nổi đưa người mình yêu vào tù.”</w:t>
      </w:r>
      <w:r>
        <w:br w:type="textWrapping"/>
      </w:r>
      <w:r>
        <w:br w:type="textWrapping"/>
      </w:r>
      <w:r>
        <w:t xml:space="preserve">Chu Phóng trầm mặc, nhẹ nhàng gật đầu.</w:t>
      </w:r>
      <w:r>
        <w:br w:type="textWrapping"/>
      </w:r>
      <w:r>
        <w:br w:type="textWrapping"/>
      </w:r>
      <w:r>
        <w:t xml:space="preserve">“Tôi xuống xe muốn đổi vị trí với Giang Sơn lái xe bỏ trốn, lại phát hiện người bị đụng là Đoan Mộc Thanh.” Cổ Duy cười khổ, “Một khắc kia lại cảm thấy ông trời đùa giỡn tôi, đùa chị tôi còn chưa đủ, đùa luôn cả Đoan Mộc Thanh.”</w:t>
      </w:r>
      <w:r>
        <w:br w:type="textWrapping"/>
      </w:r>
      <w:r>
        <w:br w:type="textWrapping"/>
      </w:r>
      <w:r>
        <w:t xml:space="preserve">“Anh không muốn cho Giang Sơn biết ông ấy đụng chết Đoan Mộc Thanh, gạt ông ấy vì… sợ ông ấy đau khổ sao?”</w:t>
      </w:r>
      <w:r>
        <w:br w:type="textWrapping"/>
      </w:r>
      <w:r>
        <w:br w:type="textWrapping"/>
      </w:r>
      <w:r>
        <w:t xml:space="preserve">Thì ra tất cả là vì người mình yêu, sợ ông ấy áy náy, tự trách, vì thế một mình tự bày ra một lời nói dối thiện ý.</w:t>
      </w:r>
      <w:r>
        <w:br w:type="textWrapping"/>
      </w:r>
      <w:r>
        <w:br w:type="textWrapping"/>
      </w:r>
      <w:r>
        <w:t xml:space="preserve">Cổ Duy trầm mặc một lát, nhẹ nhàng gật đầu, “Giang Sơn vẫn luôn thấy hổ thẹn với Đoan Mộc Thanh, nếu hắn biết mình vô ý đụng chết cô ấy, với tính tình của hắn, có lẽ sẽ lấy cái chết tạ tội. Cho dù không chết, hắn cũng sẽ tự thú ngồi tù. Tôi không muốn hắn gặp chuyện không may, lại càng không muốn hắn đau khổ cả đời!” Bởi vì kích động, ngón tay nắm lại rất chặt, “Tôi bảo người đưa họ đến bệnh viện, sau đó bắt tay vào bố trí hủy diệt chứng cớ, vốn tôi không muốn cho Giang Sơn biết về mẹ con bọn họ, nhưng Đoan Mộc Thanh mất, Tiểu Ninh còn nhỏ cần phải có ba chăm sóc, thế nên tôi nói với hắn, Đoan Mộc Thanh ở trong trấn nhỏ này.”</w:t>
      </w:r>
      <w:r>
        <w:br w:type="textWrapping"/>
      </w:r>
      <w:r>
        <w:br w:type="textWrapping"/>
      </w:r>
      <w:r>
        <w:t xml:space="preserve">“Sau đó Giang Sơn theo lẽ thường xuất hiện ở đây, đón Đoan Mộc Ninh, thời gian anh xuất hiện chậm hơn là vì anh đi làm giả giấy giám định cha con và thư Đoan Mộc Thanh viết.” Chu Phóng khẽ cười, “Đây là nguyên nhân lúc đó liên tiếp xuất hiện nhiều điểm trùng hợp.”</w:t>
      </w:r>
      <w:r>
        <w:br w:type="textWrapping"/>
      </w:r>
      <w:r>
        <w:br w:type="textWrapping"/>
      </w:r>
      <w:r>
        <w:t xml:space="preserve">“Suy luận của cậu rất chính xác, đáng tiếc, kế hoạch của tôi xuất hiện một biến số, là ——” Xoay người nhìn chằm chằm Chu Phóng, “Cậu.”</w:t>
      </w:r>
      <w:r>
        <w:br w:type="textWrapping"/>
      </w:r>
      <w:r>
        <w:br w:type="textWrapping"/>
      </w:r>
      <w:r>
        <w:t xml:space="preserve">“Tôi? Tôi lúc ấy còn nhỏ, uy hiếp gì được anh chứ.” Chu Phóng nhẹ nhàng nhún vai.</w:t>
      </w:r>
      <w:r>
        <w:br w:type="textWrapping"/>
      </w:r>
      <w:r>
        <w:br w:type="textWrapping"/>
      </w:r>
      <w:r>
        <w:t xml:space="preserve">“Lần đầu tôi gặp cậu đã biết tên nhóc cậu không đơn giản, tai nạn kia, nếu cậu nghĩ lại không chừng chẳng bao lâu sẽ phát hiện điểm đáng ngờ, tôi đọc qua tác phẩm cậu tham gia dự thi lần đó, phát hiện năng lực suy luận trinh thám của cậu vượt qua tưởng tượng của tôi. Cho nên tôi phải mau chóng tách Đoan Mộc Ninh ra khỏi cậu. Huống chi tôi yêu Giang Sơn, đương nhiên liếc mắt một cái liền biết hai người các cậu có vấn đề.”</w:t>
      </w:r>
      <w:r>
        <w:br w:type="textWrapping"/>
      </w:r>
      <w:r>
        <w:br w:type="textWrapping"/>
      </w:r>
      <w:r>
        <w:t xml:space="preserve">“Thế nên anh mới cho tôi xem giấy giám định, để tôi yên tâm giao Tiểu Ninh cho anh?”</w:t>
      </w:r>
      <w:r>
        <w:br w:type="textWrapping"/>
      </w:r>
      <w:r>
        <w:br w:type="textWrapping"/>
      </w:r>
      <w:r>
        <w:t xml:space="preserve">“Đúng vậy, tờ giấy giả này mất của tôi không ít thời gian, tôi luôn âm thầm quan sát, tốt nhất là các cậu cãi nhau, hoặc là xảy ra chuyện ngoài ý muốn, vì Đoan Mộc Ninh cũng khó đối phó hơn tôi nghĩ, quả là tên nhóc con không biết nghe lời.”</w:t>
      </w:r>
      <w:r>
        <w:br w:type="textWrapping"/>
      </w:r>
      <w:r>
        <w:br w:type="textWrapping"/>
      </w:r>
      <w:r>
        <w:t xml:space="preserve">Chu Phóng siết chặc ngón tay, lạnh lùng nói, “Vì thế anh lại tạo ra một vụ tai nạn giao thông?”</w:t>
      </w:r>
      <w:r>
        <w:br w:type="textWrapping"/>
      </w:r>
      <w:r>
        <w:br w:type="textWrapping"/>
      </w:r>
      <w:r>
        <w:t xml:space="preserve">Cổ Duy trầm mặc một lát rồi thở dài, “Vụ tai nạn kia không liên quan đến tôi, Tiểu Ninh sáng hôm sau đã tỉnh lại. Tôi ở bệnh viện gặp lại người bạn học chung đại học, cũng là bác sĩ giúp tôi che giấu vụ tai nạn của Đoan Mộc Thanh, tôi cùng cậu ấy nói chuyện bị Tiểu Ninh nghe được.”</w:t>
      </w:r>
      <w:r>
        <w:br w:type="textWrapping"/>
      </w:r>
      <w:r>
        <w:br w:type="textWrapping"/>
      </w:r>
      <w:r>
        <w:t xml:space="preserve">“Cậu ấy phản ứng thế nào?”</w:t>
      </w:r>
      <w:r>
        <w:br w:type="textWrapping"/>
      </w:r>
      <w:r>
        <w:br w:type="textWrapping"/>
      </w:r>
      <w:r>
        <w:t xml:space="preserve">“Mẹ mình bị chính ba mình đụng chết, Tiểu Ninh lúc ấy như phát điên, tôi cho người làm thôi miên cậu ta, ngoài việc không muốn cậu ấy điều tra rõ việc này, quan trọng hơn, là không muốn… Tiểu Ninh đau khổ.”</w:t>
      </w:r>
      <w:r>
        <w:br w:type="textWrapping"/>
      </w:r>
      <w:r>
        <w:br w:type="textWrapping"/>
      </w:r>
      <w:r>
        <w:t xml:space="preserve">Cổ Duy nhẹ nhàng mỉm cười, Chu Phóng lại mặt mày nhăn nhó.</w:t>
      </w:r>
      <w:r>
        <w:br w:type="textWrapping"/>
      </w:r>
      <w:r>
        <w:br w:type="textWrapping"/>
      </w:r>
      <w:r>
        <w:t xml:space="preserve">Thì ra anh ta cũng không muốn hại Tiểu Ninh, mà là muốn bảo vệ cậu ấy, muốn cậu ấy tiếp tục cuộc sống vui vẻ, không phải đối mặt với sự thật tàn khốc rằng ba đã đụng chết người mẹ mình yêu nhất.</w:t>
      </w:r>
      <w:r>
        <w:br w:type="textWrapping"/>
      </w:r>
      <w:r>
        <w:br w:type="textWrapping"/>
      </w:r>
    </w:p>
    <w:p>
      <w:pPr>
        <w:pStyle w:val="Heading2"/>
      </w:pPr>
      <w:bookmarkStart w:id="62" w:name="quyển-2---chương-20-hồi-sinh-sau-kiếp-nạn"/>
      <w:bookmarkEnd w:id="62"/>
      <w:r>
        <w:t xml:space="preserve">41. Quyển 2 - Chương 20: Hồi Sinh Sau Kiếp Nạn</w:t>
      </w:r>
    </w:p>
    <w:p>
      <w:pPr>
        <w:pStyle w:val="Compact"/>
      </w:pPr>
      <w:r>
        <w:br w:type="textWrapping"/>
      </w:r>
      <w:r>
        <w:br w:type="textWrapping"/>
      </w:r>
      <w:r>
        <w:t xml:space="preserve">Sau khi im lặng một lúc thật lâu, Chu Phóng đứng đối diện Cổ Duy.</w:t>
      </w:r>
      <w:r>
        <w:br w:type="textWrapping"/>
      </w:r>
      <w:r>
        <w:br w:type="textWrapping"/>
      </w:r>
      <w:r>
        <w:t xml:space="preserve">Không khí không còn căng thẳng như ban nãy, nhìn thấy ánh mắt đối phương, Chu Phóng đột nhiên cảm thấy phản cảm mình dành cho hắn tan biến, trong lòng chỉ còn sự đồng tình lưu lại.</w:t>
      </w:r>
      <w:r>
        <w:br w:type="textWrapping"/>
      </w:r>
      <w:r>
        <w:br w:type="textWrapping"/>
      </w:r>
      <w:r>
        <w:t xml:space="preserve">Không, anh ta không cần đồng tình.</w:t>
      </w:r>
      <w:r>
        <w:br w:type="textWrapping"/>
      </w:r>
      <w:r>
        <w:br w:type="textWrapping"/>
      </w:r>
      <w:r>
        <w:t xml:space="preserve">Có lẽ thứ Cổ Duy cần là một người tri âm tri kỷ, có thể thấu hiểu cùng cảm thông cho hắn.</w:t>
      </w:r>
      <w:r>
        <w:br w:type="textWrapping"/>
      </w:r>
      <w:r>
        <w:br w:type="textWrapping"/>
      </w:r>
      <w:r>
        <w:t xml:space="preserve">Chu Phóng nhếch khóe miệng, nhẹ nhàng nở nụ cười, “Đồ thị nhịp tim và hô hấp cũng là anh bảo vị bác sĩ kia làm?”</w:t>
      </w:r>
      <w:r>
        <w:br w:type="textWrapping"/>
      </w:r>
      <w:r>
        <w:br w:type="textWrapping"/>
      </w:r>
      <w:r>
        <w:t xml:space="preserve">Cổ Duy gật đầu.</w:t>
      </w:r>
      <w:r>
        <w:br w:type="textWrapping"/>
      </w:r>
      <w:r>
        <w:br w:type="textWrapping"/>
      </w:r>
      <w:r>
        <w:t xml:space="preserve">Chu Phóng tiếp tục, “Anh thôi miên Đoan Mộc Ninh, phủ vải trắng lên người cậu ấy giả thành thi thể đẩy qua trước mặt tôi. Nếu lỡ tôi xốc lên nhìn thì sao?”</w:t>
      </w:r>
      <w:r>
        <w:br w:type="textWrapping"/>
      </w:r>
      <w:r>
        <w:br w:type="textWrapping"/>
      </w:r>
      <w:r>
        <w:t xml:space="preserve">Cổ Duy nói, “Tôi biết, cậu chắc chắn sẽ không dám.”</w:t>
      </w:r>
      <w:r>
        <w:br w:type="textWrapping"/>
      </w:r>
      <w:r>
        <w:br w:type="textWrapping"/>
      </w:r>
      <w:r>
        <w:t xml:space="preserve">Chu Phóng trầm mặc một lát, cười bất đắc dĩ, “Đúng, tôi quả thật không dám. Cho dù tôi xốc lên, anh cũng sẽ hóa trang cho cậu ấy.” Khe khẽ thở dài, nhìn thẳng vào người đối diện, “Anh gạt tôi nói cậu ấy đã chết, chính là vì sợ tôi tìm cậu ấy, dẫn đến nghi ngờ chuyện năm đó? Thật cao minh, khiến tôi nghĩ cậu ấy đã chết, đương nhiên tôi sẽ không tìm, lại càng không nhớ đến tai nạn của mẹ cậu ấy, vì trong năm năm nghĩ rằng cậu ấy đã chết, mỗi lần tôi nhớ đến Tiểu Ninh, trong lòng —— vô, cùng, đau, khổ.”</w:t>
      </w:r>
      <w:r>
        <w:br w:type="textWrapping"/>
      </w:r>
      <w:r>
        <w:br w:type="textWrapping"/>
      </w:r>
      <w:r>
        <w:t xml:space="preserve">Cổ Duy gật đầu tán thưởng.</w:t>
      </w:r>
      <w:r>
        <w:br w:type="textWrapping"/>
      </w:r>
      <w:r>
        <w:br w:type="textWrapping"/>
      </w:r>
      <w:r>
        <w:t xml:space="preserve">Chu Phóng khẽ cười nói, “Tôi đột nhiên phát hiện, đến khi biết được chân tướng rõ ràng, tôi chẳng những buộc phải đứng cùng chiến tuyến với anh, cũng không thể nào trách cứ anh điều gì. Anh có người anh phải bảo vệ, tôi cũng vậy.”</w:t>
      </w:r>
      <w:r>
        <w:br w:type="textWrapping"/>
      </w:r>
      <w:r>
        <w:br w:type="textWrapping"/>
      </w:r>
      <w:r>
        <w:t xml:space="preserve">“Cậu nghĩ được như vậy thật tốt, tôi không muốn Tiểu Ninh phải đau khổ, lúc tôi nói cho cậu ấy biết Đoan Mộc Thanh không phải mẹ ruột của cậu ấy, thằng nhóc đó còn đem tên đổi lại thành họ Đoan Mộc để tưởng niệm cô ấy, trong lòng cậu ta, Đoan Mộc Thanh có trọng lượng nặng thế nào, cậu hẳn biết rõ.”</w:t>
      </w:r>
      <w:r>
        <w:br w:type="textWrapping"/>
      </w:r>
      <w:r>
        <w:br w:type="textWrapping"/>
      </w:r>
      <w:r>
        <w:t xml:space="preserve">“Đúng vậy a…” Có chút bất đắc dĩ, lại kiên định nói, “Cho nên, người mẹ cậu ấy thích nhất qua đời là ngoài ý muốn, không có bất cứ liên quan gì đến người cha ruột kia.”</w:t>
      </w:r>
      <w:r>
        <w:br w:type="textWrapping"/>
      </w:r>
      <w:r>
        <w:br w:type="textWrapping"/>
      </w:r>
      <w:r>
        <w:t xml:space="preserve">Thật lâu sau Cổ Duy mới khe khẽ thở dài, “Thật ra tôi rất hâm mộ cậu, cậu và cậu ấy ở bên nhau, ít ra không có nhiều áp lực, không giống như tôi, toàn thân đầy tội lỗi.”</w:t>
      </w:r>
      <w:r>
        <w:br w:type="textWrapping"/>
      </w:r>
      <w:r>
        <w:br w:type="textWrapping"/>
      </w:r>
      <w:r>
        <w:t xml:space="preserve">“Rất nhiều việc ngoài ý muốn xảy đến, không phải anh muốn là có thể khống chế được.”</w:t>
      </w:r>
      <w:r>
        <w:br w:type="textWrapping"/>
      </w:r>
      <w:r>
        <w:br w:type="textWrapping"/>
      </w:r>
      <w:r>
        <w:t xml:space="preserve">“Tôi cũng không thể nào… bù đắp lại được.”</w:t>
      </w:r>
      <w:r>
        <w:br w:type="textWrapping"/>
      </w:r>
      <w:r>
        <w:br w:type="textWrapping"/>
      </w:r>
      <w:r>
        <w:t xml:space="preserve">Làm như không sao cả nhún nhún vai, Cổ Duy ý bảo Chu Phóng ngồi xuống, “Nói ra hết rồi, tôi đột nhiên cảm thấy rất thoải mái.”</w:t>
      </w:r>
      <w:r>
        <w:br w:type="textWrapping"/>
      </w:r>
      <w:r>
        <w:br w:type="textWrapping"/>
      </w:r>
      <w:r>
        <w:t xml:space="preserve">“Xin lỗi, tôi không uống rượu vang.” Chu Phóng ngồi đối diện Cổ Duy, nhìn ly rượu chứa chất lỏng đỏ thẩm, ánh đèn trong phòng hôn ám, không khí thật an nhàn, có lẽ vì người ngồi đối diện không phải là kẻ địch.</w:t>
      </w:r>
      <w:r>
        <w:br w:type="textWrapping"/>
      </w:r>
      <w:r>
        <w:br w:type="textWrapping"/>
      </w:r>
      <w:r>
        <w:t xml:space="preserve">“Bài viết trên diễn đàn là anh đăng lên, muốn thu hút sự chú ý của tôi?” Chu Phóng nhìn thẳng vào hắn, “Anh áy náy, anh biết Tiểu Ninh suốt năm năm nay vẫn yêu tôi, vì thế nên muốn cho mâu thuẫn giữa tôi và Bảo Đinh trở nên gay gắt, tạo cơ hội cho tôi và cậu ấy hội ngộ trên QQ trước.”</w:t>
      </w:r>
      <w:r>
        <w:br w:type="textWrapping"/>
      </w:r>
      <w:r>
        <w:br w:type="textWrapping"/>
      </w:r>
      <w:r>
        <w:t xml:space="preserve">“Đúng vậy, lúc trước công ty chúng tôi ký tác phẩm với Bảo Đinh, trên hợp đồng viết là tên Lâm Vi, tôi biết Lâm Vi là bạn của các cậu, có cảm giác bất an nên tôi liền đi tra lý lịch cậu ấy, Tiểu Ninh tuy đem mọi thứ che giấu rất tốt, nhưng mà, tôi cũng là tác giả, tôi không cho rằng Lâm Vi là người ôn hòa như vậy lại có thể viết được phong cách văn thế này.” Tay Cổ Duy khẽ lắc lắc ly rượu, cười nói.</w:t>
      </w:r>
      <w:r>
        <w:br w:type="textWrapping"/>
      </w:r>
      <w:r>
        <w:br w:type="textWrapping"/>
      </w:r>
      <w:r>
        <w:t xml:space="preserve">“Vì thế anh biết bút danh Bảo Đinh này sau lưng có hai người?”</w:t>
      </w:r>
      <w:r>
        <w:br w:type="textWrapping"/>
      </w:r>
      <w:r>
        <w:br w:type="textWrapping"/>
      </w:r>
      <w:r>
        <w:t xml:space="preserve">“Vốn tôi không muốn quản bọn họ, nhưng lúc tôi biết Tiểu Ninh làm tất cả mọi chuyện chỉ vì để tiếp cận cậu, tôi đột nhiên cảm thấy Đoan Mộc Ninh luôn lặng thầm yêu cậu như vậy, xứng đáng có được hạnh phúc.”</w:t>
      </w:r>
      <w:r>
        <w:br w:type="textWrapping"/>
      </w:r>
      <w:r>
        <w:br w:type="textWrapping"/>
      </w:r>
      <w:r>
        <w:t xml:space="preserve">Chu Phóng dừng một chút, khẽ cười, “Thì ra, anh luôn âm thầm giúp đỡ cậu ấy.”</w:t>
      </w:r>
      <w:r>
        <w:br w:type="textWrapping"/>
      </w:r>
      <w:r>
        <w:br w:type="textWrapping"/>
      </w:r>
      <w:r>
        <w:t xml:space="preserve">“Tôi là người không xứng được cậu ấy xem là người thân nhất, cho đến giờ cũng không dám nghĩ tới được cậu ấy gọi bằng cậu.” Cổ Duy cười có chút bất đắc dĩ.</w:t>
      </w:r>
      <w:r>
        <w:br w:type="textWrapping"/>
      </w:r>
      <w:r>
        <w:br w:type="textWrapping"/>
      </w:r>
      <w:r>
        <w:t xml:space="preserve">“Anh âm thầm giúp đỡ chúng tôi không ít, tin tức về nhà xuất bản Nam Duyệt là anh phát hiện, liền đăng nhập vào QQ của Bảo Đinh cảnh báo với tôi, lúc sau thấy tác phẩm của tôi không ai thèm nhìn, anh lại gọi biên tập của công ty mình đến liên hệ với tôi, giúp tôi ra sách.” Chu Phóng nhíu mày, “Thảo nào tôi luôn cảm thấy ngữ khí của Bảo Đinh mấy hôm nay không giống, Tiểu Ninh ở bên cạnh tôi, là anh đăng nhập vào QQ của cậu ấy.”</w:t>
      </w:r>
      <w:r>
        <w:br w:type="textWrapping"/>
      </w:r>
      <w:r>
        <w:br w:type="textWrapping"/>
      </w:r>
      <w:r>
        <w:t xml:space="preserve">“Tôi không quen bị người khác đùa giỡn, không thể thích thú giống Đoan Mộc Ninh được.”</w:t>
      </w:r>
      <w:r>
        <w:br w:type="textWrapping"/>
      </w:r>
      <w:r>
        <w:br w:type="textWrapping"/>
      </w:r>
      <w:r>
        <w:t xml:space="preserve">“Ha ha, cho nên tôi vừa nói cho hôn cái, anh liền đăng xuất.” Dừng một chút, chân thành hỏi, “Cuộc thi văn học theo yêu cầu lần này cũng là anh chi phối?”</w:t>
      </w:r>
      <w:r>
        <w:br w:type="textWrapping"/>
      </w:r>
      <w:r>
        <w:br w:type="textWrapping"/>
      </w:r>
      <w:r>
        <w:t xml:space="preserve">“Nhà xuất bản chúng tôi cùng thiên đường văn học, còn có công ty trò chơi, đã đàm phán ba phương, tác phẩm của cậu sau khi đứng nhất sẽ được xuất bản, sau đó cải biên thành game võng du, bỏ phiếu từ đầu đến cuối chỉ là làm theo trình tự thôi.”</w:t>
      </w:r>
      <w:r>
        <w:br w:type="textWrapping"/>
      </w:r>
      <w:r>
        <w:br w:type="textWrapping"/>
      </w:r>
      <w:r>
        <w:t xml:space="preserve">“Nếu vậy, sao anh lại đem bài của Tiểu Ninh sửa lại, bức tôi xóa bài?”</w:t>
      </w:r>
      <w:r>
        <w:br w:type="textWrapping"/>
      </w:r>
      <w:r>
        <w:br w:type="textWrapping"/>
      </w:r>
      <w:r>
        <w:t xml:space="preserve">“Tôi muốn thử xem tình yêu cậu dành cho cậu ấy sâu đậm đến đâu.” Cổ Duy nhìn chằm chằm vào Chu Phóng, cười nói, “Cậu quả nhiên không làm tôi thất vọng, dứt khoát gọn gàng đem thành quả to lớn một tay mình nhào nặng tặng cho cậu ấy, về sau trò chơi kia ra mắt, ra sách cũng đều là tên Bảo Đinh.”</w:t>
      </w:r>
      <w:r>
        <w:br w:type="textWrapping"/>
      </w:r>
      <w:r>
        <w:br w:type="textWrapping"/>
      </w:r>
      <w:r>
        <w:t xml:space="preserve">“Không sao cả, tôi chỉ là ở ngã ba rẽ sang hướng có Đoan Mộc Ninh mà thôi.” Mang theo ý trêu đùa, hạ giọng nói, “Phong cảnh bên kia có đẹp, nhưng không đẹp bằng Tiểu Ninh của tôi a.”</w:t>
      </w:r>
      <w:r>
        <w:br w:type="textWrapping"/>
      </w:r>
      <w:r>
        <w:br w:type="textWrapping"/>
      </w:r>
      <w:r>
        <w:t xml:space="preserve">“Thế nhưng.” Cổ Duy chuyển đề tài, “Tín nhiệm của cậu đối với cậu ấy làm tôi thất vọng rồi, tôi đưa ghi âm cho cậu, nếu cẩn thận nghe kĩ, giọng nói kia chỉ là hơi giống với cậu ấy, tôi là muốn cậu đừng quá nhanh hoài nghi đến tôi nên mới cố ý di dời chú ý của cậu, không ngờ cậu không hề tin Đoan Mộc Ninh, tạo nên đủ loại mâu thuẫn về sau.”</w:t>
      </w:r>
      <w:r>
        <w:br w:type="textWrapping"/>
      </w:r>
      <w:r>
        <w:br w:type="textWrapping"/>
      </w:r>
      <w:r>
        <w:t xml:space="preserve">“Không ngờ?” Chu Phóng trầm mặc một lúc, sau đó nhẹ giọng nói, “Cố ý mang phiền toái đến thử thách tôi, đó mới là mục đích của anh.”</w:t>
      </w:r>
      <w:r>
        <w:br w:type="textWrapping"/>
      </w:r>
      <w:r>
        <w:br w:type="textWrapping"/>
      </w:r>
      <w:r>
        <w:t xml:space="preserve">Cổ Duy cười cười, “Cậu chỉ đạt được một tiêu chuẩn trở thành người yêu, còn chưa đủ để đạt trình độ vĩ đại.”</w:t>
      </w:r>
      <w:r>
        <w:br w:type="textWrapping"/>
      </w:r>
      <w:r>
        <w:br w:type="textWrapping"/>
      </w:r>
      <w:r>
        <w:t xml:space="preserve">“Còn anh thì sao?”</w:t>
      </w:r>
      <w:r>
        <w:br w:type="textWrapping"/>
      </w:r>
      <w:r>
        <w:br w:type="textWrapping"/>
      </w:r>
      <w:r>
        <w:t xml:space="preserve">“Tôi a, có lẽ còn không đến ba mươi phân.” Khóe miệng nở nụ cười chua xót.</w:t>
      </w:r>
      <w:r>
        <w:br w:type="textWrapping"/>
      </w:r>
      <w:r>
        <w:br w:type="textWrapping"/>
      </w:r>
      <w:r>
        <w:t xml:space="preserve">Chu Phóng lại đột nhiên nói, “Không, làm người yêu, anh đã đủ vĩ đại rồi. Anh chưa từng ép buộc ông ấy điều gì, hai mươi năm qua luôn kề cận bên cạnh, vì ông ấy, bày ra một cái bẫy lớn, chẳng phải cũng đã quá vất vả rồi sao?”</w:t>
      </w:r>
      <w:r>
        <w:br w:type="textWrapping"/>
      </w:r>
      <w:r>
        <w:br w:type="textWrapping"/>
      </w:r>
      <w:r>
        <w:t xml:space="preserve">Cổ Duy quay đầu nhìn ra ngoài cửa sổ, nhẹ giọng nói, “Đúng vậy a, thật sự rất vất vả.”</w:t>
      </w:r>
      <w:r>
        <w:br w:type="textWrapping"/>
      </w:r>
      <w:r>
        <w:br w:type="textWrapping"/>
      </w:r>
      <w:r>
        <w:t xml:space="preserve">“Chỉ là, anh nhẫn nại, nhưng cũng không chủ động. Anh ngồi ôm cây đợi thỏ, con thỏ kia lại không chịu tới, anh nên chủ động bắt nó mới đúng, không phải cứ ngồi đợi mãi trong âu sầu được.”</w:t>
      </w:r>
      <w:r>
        <w:br w:type="textWrapping"/>
      </w:r>
      <w:r>
        <w:br w:type="textWrapping"/>
      </w:r>
      <w:r>
        <w:t xml:space="preserve">Cổ Duy nhíu mày, Chu Phóng tiếp tục nói, “Điểm này, Đoan Mộc Ninh vẫn là giỏi hơn, nếu như cậu ấy không chủ động tiếp cận tôi, tôi nghĩ, tôi và cậu ấy, cho dù có năm năm nữa cũng không thể ở bên nhau.”</w:t>
      </w:r>
      <w:r>
        <w:br w:type="textWrapping"/>
      </w:r>
      <w:r>
        <w:br w:type="textWrapping"/>
      </w:r>
      <w:r>
        <w:t xml:space="preserve">Đứng dậy, vươn tay, Chu Phóng cười nói, “Anh cùng lắm chỉ hơn tôi vài tuổi, tôi không xem anh là trưởng bối, làm bạn đi, khuyên anh một câu, những gì đã qua, không cần tiếp tục gánh vác trên lưng nữa, buông xuống đi, mọi thứ thật ra chỉ là suy nghĩ của anh thôi, những sai lầm đã chẳng thể bù đắp, không cần phải tiếp tục lãng phí đời người nữa.” Khựng lại một chút, “Tôi quyết định buông bỏ tất cả, anh thì sao?”</w:t>
      </w:r>
      <w:r>
        <w:br w:type="textWrapping"/>
      </w:r>
      <w:r>
        <w:br w:type="textWrapping"/>
      </w:r>
      <w:r>
        <w:t xml:space="preserve">Lúc Cổ Duy ngẩng đầu, khóe miệng nở nụ cười tươi, vươn tay, bắt lấy tay Chu Phóng.</w:t>
      </w:r>
      <w:r>
        <w:br w:type="textWrapping"/>
      </w:r>
      <w:r>
        <w:br w:type="textWrapping"/>
      </w:r>
      <w:r>
        <w:t xml:space="preserve">“Hợp tác vui vẻ.”</w:t>
      </w:r>
      <w:r>
        <w:br w:type="textWrapping"/>
      </w:r>
      <w:r>
        <w:br w:type="textWrapping"/>
      </w:r>
      <w:r>
        <w:t xml:space="preserve">Thấy Chu Phóng cũng cười, Cổ Duy nhẹ giọng thở dài, “Cậu luôn rộng lượng thong dong như vậy, thật khiến tôi bội phục.”</w:t>
      </w:r>
      <w:r>
        <w:br w:type="textWrapping"/>
      </w:r>
      <w:r>
        <w:br w:type="textWrapping"/>
      </w:r>
      <w:r>
        <w:t xml:space="preserve">“Tôi cũng có lúc không thông dong.”</w:t>
      </w:r>
      <w:r>
        <w:br w:type="textWrapping"/>
      </w:r>
      <w:r>
        <w:br w:type="textWrapping"/>
      </w:r>
      <w:r>
        <w:t xml:space="preserve">“Tỷ như?”</w:t>
      </w:r>
      <w:r>
        <w:br w:type="textWrapping"/>
      </w:r>
      <w:r>
        <w:br w:type="textWrapping"/>
      </w:r>
      <w:r>
        <w:t xml:space="preserve">“Lúc biết cậu ấy bị bệnh, có thể không còn nghe được nữa, một khắc đó tôi cảm thấy mình như sắp chết, không biết lúc ấy tăng tốc đến bao nhiêu nữa.” Dừng một chút, thấp giọng nói, “Tôi chỉ khóc một lần duy nhất, cũng là vì cậu ấy, đây là trân quý, không phải nước mắt cá sấu.”</w:t>
      </w:r>
      <w:r>
        <w:br w:type="textWrapping"/>
      </w:r>
      <w:r>
        <w:br w:type="textWrapping"/>
      </w:r>
      <w:r>
        <w:t xml:space="preserve">Cổ Duy trầm mặc.</w:t>
      </w:r>
      <w:r>
        <w:br w:type="textWrapping"/>
      </w:r>
      <w:r>
        <w:br w:type="textWrapping"/>
      </w:r>
      <w:r>
        <w:t xml:space="preserve">“Anh có biết đối mặt với thi thể người mình yêu nhất, khóc không được, chỉ biết chạy như điên mấy ngàn mét sau đó ngồi ôm cây đại thụ nước mắt chảy xuống là cảm giác gì không?”Chu Phóng tuy nói như vậy, nhưng trên miệng vẫn nở nụ cười, nhìn thật không đứng đắn, “Nếu lúc đó anh nói sự thật với tôi, tôi cũng sẽ giống như bây giờ, đứng cùng một phía với anh.”</w:t>
      </w:r>
      <w:r>
        <w:br w:type="textWrapping"/>
      </w:r>
      <w:r>
        <w:br w:type="textWrapping"/>
      </w:r>
      <w:r>
        <w:t xml:space="preserve">“Nhưng mà anh lại không nói, anh lựa chọn giấu diếm, lựa chọn lừa gạt, bày ra cái bẫy, đem tôi, Đoan Mộc Ninh, Giang Sơn, tất cả đẩy vào trong, vì anh cũng không tin tưởng tôi lúc đó chỉ là trẻ con.”</w:t>
      </w:r>
      <w:r>
        <w:br w:type="textWrapping"/>
      </w:r>
      <w:r>
        <w:br w:type="textWrapping"/>
      </w:r>
      <w:r>
        <w:t xml:space="preserve">“Tôi hiện tại không muốn truy cứu, cũng không có ý trách cứ anh, đã năm năm, cơn ác mộng này đã đến lúc tỉnh lại rồi, cuối cùng cũng qua đi. Nếu đã qua, thì quên hết đi.”</w:t>
      </w:r>
      <w:r>
        <w:br w:type="textWrapping"/>
      </w:r>
      <w:r>
        <w:br w:type="textWrapping"/>
      </w:r>
      <w:r>
        <w:t xml:space="preserve">Nếu đã qua, thì quên hết.</w:t>
      </w:r>
      <w:r>
        <w:br w:type="textWrapping"/>
      </w:r>
      <w:r>
        <w:br w:type="textWrapping"/>
      </w:r>
      <w:r>
        <w:t xml:space="preserve">Năm năm dài bị thống khổ tra tấn, cư nhiên một câu bâng quơ của cậu ta mà cho qua.</w:t>
      </w:r>
      <w:r>
        <w:br w:type="textWrapping"/>
      </w:r>
      <w:r>
        <w:br w:type="textWrapping"/>
      </w:r>
      <w:r>
        <w:t xml:space="preserve">Mình lại vì cái gì không bỏ xuống được?</w:t>
      </w:r>
      <w:r>
        <w:br w:type="textWrapping"/>
      </w:r>
      <w:r>
        <w:br w:type="textWrapping"/>
      </w:r>
      <w:r>
        <w:t xml:space="preserve">Cổ Duy trầm mặc thật lâu sau đó khinh khẽ nở nụ cười.</w:t>
      </w:r>
      <w:r>
        <w:br w:type="textWrapping"/>
      </w:r>
      <w:r>
        <w:br w:type="textWrapping"/>
      </w:r>
      <w:r>
        <w:t xml:space="preserve">“Tôi thật ngưỡng mộ sự tiêu sái của cậu, nhưng tôi biết, cậu sẽ không thích tôi.”</w:t>
      </w:r>
      <w:r>
        <w:br w:type="textWrapping"/>
      </w:r>
      <w:r>
        <w:br w:type="textWrapping"/>
      </w:r>
      <w:r>
        <w:t xml:space="preserve">“Chính xác, phong cách làm việc của anh là loại tôi ghét nhất, nhưng anh cái tên này, tôi chỉ có thể nói…” Chu Phóng nhẹ nhàng mỉm cười, “Không tốt, không xấu.”</w:t>
      </w:r>
      <w:r>
        <w:br w:type="textWrapping"/>
      </w:r>
      <w:r>
        <w:br w:type="textWrapping"/>
      </w:r>
      <w:r>
        <w:t xml:space="preserve">Xoay người, phất phất tay, “Tôi đi xem cậu ấy, cậu ấy còn đang chờ tôi, buồn cười chính là, Chu Phóng luôn trách cứ cậu ấy nói dối, hiện tại phải tự mình nói dối cậu ấy.”</w:t>
      </w:r>
      <w:r>
        <w:br w:type="textWrapping"/>
      </w:r>
      <w:r>
        <w:br w:type="textWrapping"/>
      </w:r>
      <w:r>
        <w:t xml:space="preserve">Đôi khi, nói dối không phải vì muốn thương tổn mà là muốn bảo vệ, cùng yêu thương.</w:t>
      </w:r>
      <w:r>
        <w:br w:type="textWrapping"/>
      </w:r>
      <w:r>
        <w:br w:type="textWrapping"/>
      </w:r>
      <w:r>
        <w:t xml:space="preserve">“Tôi có lẽ phải rời khỏi đây một thời gian.” Cổ Duy đột nhiên nói.</w:t>
      </w:r>
      <w:r>
        <w:br w:type="textWrapping"/>
      </w:r>
      <w:r>
        <w:br w:type="textWrapping"/>
      </w:r>
      <w:r>
        <w:t xml:space="preserve">“Sau đó?”</w:t>
      </w:r>
      <w:r>
        <w:br w:type="textWrapping"/>
      </w:r>
      <w:r>
        <w:br w:type="textWrapping"/>
      </w:r>
      <w:r>
        <w:t xml:space="preserve">“Tiểu Ninh có dự định kinh doanh, cậu hỗ trợ cậu ấy, đừng để cậu ấy bị người ta ăn đến xương cũng không còn.”</w:t>
      </w:r>
      <w:r>
        <w:br w:type="textWrapping"/>
      </w:r>
      <w:r>
        <w:br w:type="textWrapping"/>
      </w:r>
      <w:r>
        <w:t xml:space="preserve">Chu Phóng nhếch khóe miệng nhẹ nhàng cười rộ lên, “Người của tôi, đương nhiên tôi phải xem trọng, anh vẫn là nên dùng thời gian quan tâm bản thân đi.”</w:t>
      </w:r>
      <w:r>
        <w:br w:type="textWrapping"/>
      </w:r>
      <w:r>
        <w:br w:type="textWrapping"/>
      </w:r>
      <w:r>
        <w:t xml:space="preserve">Sau khi xuống tầng trệt, gió lạnh từ ngoài cửa lùa vào, tát lên mặt, cảm thấy có chút lạnh.</w:t>
      </w:r>
      <w:r>
        <w:br w:type="textWrapping"/>
      </w:r>
      <w:r>
        <w:br w:type="textWrapping"/>
      </w:r>
      <w:r>
        <w:t xml:space="preserve">Ngồi trên xe gục đầu lên vô lăng, trong lòng tính toán xem nói thế nào với Đoan Mộc Ninh.</w:t>
      </w:r>
      <w:r>
        <w:br w:type="textWrapping"/>
      </w:r>
      <w:r>
        <w:br w:type="textWrapping"/>
      </w:r>
      <w:r>
        <w:t xml:space="preserve">Thì ra nói dối người mình yêu, cảm giác cũng chẳng dễ chịu gì.</w:t>
      </w:r>
      <w:r>
        <w:br w:type="textWrapping"/>
      </w:r>
      <w:r>
        <w:br w:type="textWrapping"/>
      </w:r>
      <w:r>
        <w:t xml:space="preserve">Mình vẫn luôn trách cứ cậu ấy nói dối, nhưng cho đến giờ vẫn không nghĩ đến lý do Đoan Mộc Ninh nói dối, càng không nghĩ đến tâm tình của cậu ấy.</w:t>
      </w:r>
      <w:r>
        <w:br w:type="textWrapping"/>
      </w:r>
      <w:r>
        <w:br w:type="textWrapping"/>
      </w:r>
      <w:r>
        <w:t xml:space="preserve">Tính đi tính lại, chuyện Tiểu Ninh thật sự nói dối chỉ có thân phận của cậu ấy.</w:t>
      </w:r>
      <w:r>
        <w:br w:type="textWrapping"/>
      </w:r>
      <w:r>
        <w:br w:type="textWrapping"/>
      </w:r>
      <w:r>
        <w:t xml:space="preserve">Ngoài ra, chuyện nói dối mình rằng cậu ấy đã chết, vì để đạt được mục đích mà lợi dụng Lâm Vi, muốn lấy được giải thưởng mà sao chép văn của mình, mọi chuyện đều là cậu ấy bị oan, vì cậu ấy lừa dối mình quá nhiều nên mình đã đem rất nhiều chuyện không có áp lên trên người cậu ấy, còn tưởng mình đủ khoan dung, lại không nghĩ đến, cái gọi là khoan dung, thực chất cũng chỉ là kiếm lợi cho mình.</w:t>
      </w:r>
      <w:r>
        <w:br w:type="textWrapping"/>
      </w:r>
      <w:r>
        <w:br w:type="textWrapping"/>
      </w:r>
      <w:r>
        <w:t xml:space="preserve">Đoan Mộc Ninh muốn tìm cơ hội tiếp cận mình, liền tạo ra rất nhiều cái trùng hợp. Lúc đó cậu ấy cũng chẳng biết mình nghĩ cậu ấy đã chết, gặp nhau mình lại không nhận ra cậu ấy, có lẽ vì tự tôn nên mới không dám nhận mình là Đoan Mộc Ninh.</w:t>
      </w:r>
      <w:r>
        <w:br w:type="textWrapping"/>
      </w:r>
      <w:r>
        <w:br w:type="textWrapping"/>
      </w:r>
      <w:r>
        <w:t xml:space="preserve">Sau này để che giấu, cố ý nói dối, không phải có ý xấu, chỉ là cậu ấy quá đơn thuần, quá cố chấp.</w:t>
      </w:r>
      <w:r>
        <w:br w:type="textWrapping"/>
      </w:r>
      <w:r>
        <w:br w:type="textWrapping"/>
      </w:r>
      <w:r>
        <w:t xml:space="preserve">Đơn thuần nghĩ rằng nói dối sẽ không bị vạch trần, cố chấp không ngừng bày ra hết chuyện này đến chuyện khác gạt người mình yêu.</w:t>
      </w:r>
      <w:r>
        <w:br w:type="textWrapping"/>
      </w:r>
      <w:r>
        <w:br w:type="textWrapping"/>
      </w:r>
      <w:r>
        <w:t xml:space="preserve">Thật ra làm như vậy rất mệt mỏi, chỉ cần một câu “Tôi là Đoan Mộc Ninh, tôi không nhớ rõ năm năm trước xảy ra chuyện gì”, chỉ cần như vậy, mọi chuyện tôi đều không truy cứu nữa.</w:t>
      </w:r>
      <w:r>
        <w:br w:type="textWrapping"/>
      </w:r>
      <w:r>
        <w:br w:type="textWrapping"/>
      </w:r>
      <w:r>
        <w:t xml:space="preserve">Chỉ là, rất nhiều việc không phải muốn là có thể nói ra được.</w:t>
      </w:r>
      <w:r>
        <w:br w:type="textWrapping"/>
      </w:r>
      <w:r>
        <w:br w:type="textWrapping"/>
      </w:r>
      <w:r>
        <w:t xml:space="preserve">Đoan Mộc Ninh vẫn là Đoan Mộc Ninh, tuy rằng tuổi càng lớn càng thông minh, tướng mạo cũng thay đổi rất nhiều.</w:t>
      </w:r>
      <w:r>
        <w:br w:type="textWrapping"/>
      </w:r>
      <w:r>
        <w:br w:type="textWrapping"/>
      </w:r>
      <w:r>
        <w:t xml:space="preserve">Nhưng trái tim cậu ấy vẫn như vậy.</w:t>
      </w:r>
      <w:r>
        <w:br w:type="textWrapping"/>
      </w:r>
      <w:r>
        <w:br w:type="textWrapping"/>
      </w:r>
      <w:r>
        <w:t xml:space="preserve">Cậu ấy tuy luôn suy tính những thủ đoạn nho nhỏ, nhưng lại không muốn làm tổn thương ai, cũng không phòng bị ai.</w:t>
      </w:r>
      <w:r>
        <w:br w:type="textWrapping"/>
      </w:r>
      <w:r>
        <w:br w:type="textWrapping"/>
      </w:r>
      <w:r>
        <w:t xml:space="preserve">Ở giữa xã hội hỗn loạn, thứ cậu ấy học được chính là tự bảo vệ bản thân mình.</w:t>
      </w:r>
      <w:r>
        <w:br w:type="textWrapping"/>
      </w:r>
      <w:r>
        <w:br w:type="textWrapping"/>
      </w:r>
      <w:r>
        <w:t xml:space="preserve">Còn mình?</w:t>
      </w:r>
      <w:r>
        <w:br w:type="textWrapping"/>
      </w:r>
      <w:r>
        <w:br w:type="textWrapping"/>
      </w:r>
      <w:r>
        <w:t xml:space="preserve">Thật ra cũng không thay đổi bao nhiêu.</w:t>
      </w:r>
      <w:r>
        <w:br w:type="textWrapping"/>
      </w:r>
      <w:r>
        <w:br w:type="textWrapping"/>
      </w:r>
      <w:r>
        <w:t xml:space="preserve">Bị dày vò suốt năm năm, trong lòng như kết một tầng băng, sau khi cậu ấy trở lại bên cạnh mình, dần dần hòa tan trái tim tịch mịch, quay lại như lúc trước.</w:t>
      </w:r>
      <w:r>
        <w:br w:type="textWrapping"/>
      </w:r>
      <w:r>
        <w:br w:type="textWrapping"/>
      </w:r>
      <w:r>
        <w:t xml:space="preserve">Sự yêu thích của cậu ấy, qua năm năm lắng đọng càng trở nên sâu đậm.</w:t>
      </w:r>
      <w:r>
        <w:br w:type="textWrapping"/>
      </w:r>
      <w:r>
        <w:br w:type="textWrapping"/>
      </w:r>
      <w:r>
        <w:t xml:space="preserve">Thứ thay đổi, chẳng qua là cách thức hai người ở bên nhau mà thôi.</w:t>
      </w:r>
      <w:r>
        <w:br w:type="textWrapping"/>
      </w:r>
      <w:r>
        <w:br w:type="textWrapping"/>
      </w:r>
      <w:r>
        <w:t xml:space="preserve">Đoan Mộc Ninh đã không còn là đứa trẻ yếu ớt cần sự nuông chiều của mình, mình cũng không còn là gà mẹ có thể nắm giữ cậu ấy dưới đôi cánh nữa.</w:t>
      </w:r>
      <w:r>
        <w:br w:type="textWrapping"/>
      </w:r>
      <w:r>
        <w:br w:type="textWrapping"/>
      </w:r>
      <w:r>
        <w:t xml:space="preserve">Bởi vì hiện tại hai người đứng ngang hàng bình đẳng.</w:t>
      </w:r>
      <w:r>
        <w:br w:type="textWrapping"/>
      </w:r>
      <w:r>
        <w:br w:type="textWrapping"/>
      </w:r>
      <w:r>
        <w:t xml:space="preserve">Không còn giống như lúc trước ở chung, trong lòng luôn lo sợ đối phương sẽ thay đổi.</w:t>
      </w:r>
      <w:r>
        <w:br w:type="textWrapping"/>
      </w:r>
      <w:r>
        <w:br w:type="textWrapping"/>
      </w:r>
      <w:r>
        <w:t xml:space="preserve">Nói cho cùng đoạn trống năm năm qua cũng chẳng có liên quan gì.</w:t>
      </w:r>
      <w:r>
        <w:br w:type="textWrapping"/>
      </w:r>
      <w:r>
        <w:br w:type="textWrapping"/>
      </w:r>
      <w:r>
        <w:t xml:space="preserve">Rất nhiều chuyện không dám nói, rất nhiều chuyện muốn nói lại không biết nói thế nào, lừa dối, hoài nghi, ngờ vực, thương tổn, lặp đi lặp lại.</w:t>
      </w:r>
      <w:r>
        <w:br w:type="textWrapping"/>
      </w:r>
      <w:r>
        <w:br w:type="textWrapping"/>
      </w:r>
      <w:r>
        <w:t xml:space="preserve">Mọi thứ luôn tuần hoàn như vậy.</w:t>
      </w:r>
      <w:r>
        <w:br w:type="textWrapping"/>
      </w:r>
      <w:r>
        <w:br w:type="textWrapping"/>
      </w:r>
      <w:r>
        <w:t xml:space="preserve">Thế nhưng sau khi trải qua nhiều thương tổn mới có thể nhìn thấy rõ, trong lòng mình tình yêu kia khắc sâu đến bao nhiêu.</w:t>
      </w:r>
      <w:r>
        <w:br w:type="textWrapping"/>
      </w:r>
      <w:r>
        <w:br w:type="textWrapping"/>
      </w:r>
      <w:r>
        <w:t xml:space="preserve">Khi còn nhỏ chỉ đơn thuần là sự tin tưởng cùng ỷ lại, hiện giờ trải qua sự mài dũa của thời gian, tuy rằng chịu vô số vết thương nhưng lại càng thêm kiên định.</w:t>
      </w:r>
      <w:r>
        <w:br w:type="textWrapping"/>
      </w:r>
      <w:r>
        <w:br w:type="textWrapping"/>
      </w:r>
      <w:r>
        <w:t xml:space="preserve">Sau lái xe đến bệnh viện, Chu Phóng lập tức đi đến dãy phòng bệnh ngoại khoa não, nhưng Đoan Mộc Ninh không có trong phòng.</w:t>
      </w:r>
      <w:r>
        <w:br w:type="textWrapping"/>
      </w:r>
      <w:r>
        <w:br w:type="textWrapping"/>
      </w:r>
      <w:r>
        <w:t xml:space="preserve">Đứng tựa vào vách tường hành lang lạnh như băng thật lâu, đêm đã khuya, trong bệnh viện không còn ai.</w:t>
      </w:r>
      <w:r>
        <w:br w:type="textWrapping"/>
      </w:r>
      <w:r>
        <w:br w:type="textWrapping"/>
      </w:r>
      <w:r>
        <w:t xml:space="preserve">Đến trưa hôm sau, có một nữ bác sĩ cùng Đoan Mộc Ninh đi đến, ở trong phòng họp ngoại khoa não, cùng bác sĩ phụ trách của cậu nói chuyện rất lâu.</w:t>
      </w:r>
      <w:r>
        <w:br w:type="textWrapping"/>
      </w:r>
      <w:r>
        <w:br w:type="textWrapping"/>
      </w:r>
      <w:r>
        <w:t xml:space="preserve">Chu Phóng xuyên qua cửa kính nhìn gương mặt nghiêng nghiêng của Đoan Mộc Ninh, lại không thể nhìn rõ ánh mắt bởi vì cậu cúi thấp đầu, mái tóc dài rũ xuống che mất một phần gương mặt.</w:t>
      </w:r>
      <w:r>
        <w:br w:type="textWrapping"/>
      </w:r>
      <w:r>
        <w:br w:type="textWrapping"/>
      </w:r>
      <w:r>
        <w:t xml:space="preserve">Chờ sau khi bác sĩ nói xong, cửa mở ra.</w:t>
      </w:r>
      <w:r>
        <w:br w:type="textWrapping"/>
      </w:r>
      <w:r>
        <w:br w:type="textWrapping"/>
      </w:r>
      <w:r>
        <w:t xml:space="preserve">Đoan Mộc Ninh nhìn thấy Chu Phóng liền dừng bước.</w:t>
      </w:r>
      <w:r>
        <w:br w:type="textWrapping"/>
      </w:r>
      <w:r>
        <w:br w:type="textWrapping"/>
      </w:r>
      <w:r>
        <w:t xml:space="preserve">“Giáo sư Hà, cảm ơn chị.” Lễ phép nói lời cảm tạ với nữ bác sĩ kia, sau đó chầm chậm đi về phía Chu Phóng.</w:t>
      </w:r>
      <w:r>
        <w:br w:type="textWrapping"/>
      </w:r>
      <w:r>
        <w:br w:type="textWrapping"/>
      </w:r>
      <w:r>
        <w:t xml:space="preserve">“Đáp án mà tôi muốn đâu?”</w:t>
      </w:r>
      <w:r>
        <w:br w:type="textWrapping"/>
      </w:r>
      <w:r>
        <w:br w:type="textWrapping"/>
      </w:r>
      <w:r>
        <w:t xml:space="preserve">Chu Phóng nhẹ nhàng mỉm cười, đưa tay kéo Đoan Mộc Ninh vào trong lòng, ôm chặt lấy cậu.</w:t>
      </w:r>
      <w:r>
        <w:br w:type="textWrapping"/>
      </w:r>
      <w:r>
        <w:br w:type="textWrapping"/>
      </w:r>
      <w:r>
        <w:t xml:space="preserve">“Mọi chuyện đều đã qua rồi, đây là đáp án.”</w:t>
      </w:r>
      <w:r>
        <w:br w:type="textWrapping"/>
      </w:r>
      <w:r>
        <w:br w:type="textWrapping"/>
      </w:r>
      <w:r>
        <w:t xml:space="preserve">Mặc dù mình thừa sức tạo ra một lời nói dối không có kẽ hở, nhưng lại không muốn lừa gạt cậu ấy.</w:t>
      </w:r>
      <w:r>
        <w:br w:type="textWrapping"/>
      </w:r>
      <w:r>
        <w:br w:type="textWrapping"/>
      </w:r>
      <w:r>
        <w:t xml:space="preserve">“Tiểu Ninh, chúng ra đừng truy cứu nữa được không?”</w:t>
      </w:r>
      <w:r>
        <w:br w:type="textWrapping"/>
      </w:r>
      <w:r>
        <w:br w:type="textWrapping"/>
      </w:r>
      <w:r>
        <w:t xml:space="preserve">Đoan Mộc Ninh trầm mặc một lát, nhẹ nhàng đẩy Chu Phóng ra.</w:t>
      </w:r>
      <w:r>
        <w:br w:type="textWrapping"/>
      </w:r>
      <w:r>
        <w:br w:type="textWrapping"/>
      </w:r>
      <w:r>
        <w:t xml:space="preserve">“Được, anh không nói, tôi sẽ không hỏi.”</w:t>
      </w:r>
      <w:r>
        <w:br w:type="textWrapping"/>
      </w:r>
      <w:r>
        <w:br w:type="textWrapping"/>
      </w:r>
      <w:r>
        <w:t xml:space="preserve">Sau đó xoay người vào phòng bệnh.</w:t>
      </w:r>
      <w:r>
        <w:br w:type="textWrapping"/>
      </w:r>
      <w:r>
        <w:br w:type="textWrapping"/>
      </w:r>
      <w:r>
        <w:t xml:space="preserve">Trong lòng cậu ấy vẫn còn nút thắt không thể cởi bỏ, vì vừa rồi lúc mình ôm chặt lấy cậu ấy, cậu ấy lại không —— có chút phản ứng nào.</w:t>
      </w:r>
      <w:r>
        <w:br w:type="textWrapping"/>
      </w:r>
      <w:r>
        <w:br w:type="textWrapping"/>
      </w:r>
      <w:r>
        <w:t xml:space="preserve">Chỉ đứng im lặng, tựa như con rối bằng gỗ không có linh hồn.</w:t>
      </w:r>
      <w:r>
        <w:br w:type="textWrapping"/>
      </w:r>
      <w:r>
        <w:br w:type="textWrapping"/>
      </w:r>
      <w:r>
        <w:t xml:space="preserve">Thở dài, Chu Phóng đi theo sau cậu ấy vào phòng.</w:t>
      </w:r>
      <w:r>
        <w:br w:type="textWrapping"/>
      </w:r>
      <w:r>
        <w:br w:type="textWrapping"/>
      </w:r>
      <w:r>
        <w:t xml:space="preserve">“Ngày mai sẽ làm phẫu thuật, cậu sợ sao?”</w:t>
      </w:r>
      <w:r>
        <w:br w:type="textWrapping"/>
      </w:r>
      <w:r>
        <w:br w:type="textWrapping"/>
      </w:r>
      <w:r>
        <w:t xml:space="preserve">Đoan Mộc Ninh lắc đầu.</w:t>
      </w:r>
      <w:r>
        <w:br w:type="textWrapping"/>
      </w:r>
      <w:r>
        <w:br w:type="textWrapping"/>
      </w:r>
      <w:r>
        <w:t xml:space="preserve">Chu Phóng dùng ngón tay miết miết vào lòng bàn tay cậu, cổ vũ, “Tôi sẽ luôn ở bên cạnh cậu, một tấc cũng không rời.”</w:t>
      </w:r>
      <w:r>
        <w:br w:type="textWrapping"/>
      </w:r>
      <w:r>
        <w:br w:type="textWrapping"/>
      </w:r>
      <w:r>
        <w:t xml:space="preserve">Đoan Mộc Ninh thản nhiên trả lời, “Anh đâu có được vào phòng phẫu thuật.”</w:t>
      </w:r>
      <w:r>
        <w:br w:type="textWrapping"/>
      </w:r>
      <w:r>
        <w:br w:type="textWrapping"/>
      </w:r>
      <w:r>
        <w:t xml:space="preserve">“Thân thể tôi không vào được, nhưng linh hồn sẽ cùng cậu vào trong.” Chẳng hề đùa giỡn cười lạnh nói, Đoan Mộc Ninh cũng không muốn đùa, chỉ liếc mắt nhìn Chu Phóng một cái, sau đó lên giường nằm xuống.</w:t>
      </w:r>
      <w:r>
        <w:br w:type="textWrapping"/>
      </w:r>
      <w:r>
        <w:br w:type="textWrapping"/>
      </w:r>
      <w:r>
        <w:t xml:space="preserve">Chu Phóng có chút ngượng ngùng sờ sờ mũi, đi đến bên cạnh giường cúi người xuống, “Tiểu Ninh, tôi rất chân thành nói với cậu, xin lỗi.”</w:t>
      </w:r>
      <w:r>
        <w:br w:type="textWrapping"/>
      </w:r>
      <w:r>
        <w:br w:type="textWrapping"/>
      </w:r>
      <w:r>
        <w:t xml:space="preserve">Đoan Mộc Ninh không có phản ứng, Chu Phóng nghĩ cậu ấy không nghe thấy, vừa định nói lại, lại nghe cậu ấy đột nhiên thản nhiên nói,</w:t>
      </w:r>
      <w:r>
        <w:br w:type="textWrapping"/>
      </w:r>
      <w:r>
        <w:br w:type="textWrapping"/>
      </w:r>
      <w:r>
        <w:t xml:space="preserve">“Thừa dịp bây giờ tôi còn có thể nghe thấy, anh mau đem những lời trong lòng muốn nói nói ra hết đi.”</w:t>
      </w:r>
      <w:r>
        <w:br w:type="textWrapping"/>
      </w:r>
      <w:r>
        <w:br w:type="textWrapping"/>
      </w:r>
      <w:r>
        <w:t xml:space="preserve">Lời muốn nói rất nhiều, nhưng có thể mở miệng nói ra lại quá ít.</w:t>
      </w:r>
      <w:r>
        <w:br w:type="textWrapping"/>
      </w:r>
      <w:r>
        <w:br w:type="textWrapping"/>
      </w:r>
      <w:r>
        <w:t xml:space="preserve">Rốt cuộc phải dùng từ ngữ nào để diễn tả được sự hối lỗi, áy náy cùng tình yêu sâu đậm mình dành cho cậu ấy đây?</w:t>
      </w:r>
      <w:r>
        <w:br w:type="textWrapping"/>
      </w:r>
      <w:r>
        <w:br w:type="textWrapping"/>
      </w:r>
      <w:r>
        <w:t xml:space="preserve">Thì ra ngôn ngữ của con người lại nghèo nàn như vậy, giờ phút này lại không cách nào biểu đạt toàn vẹn tâm ý của mình.</w:t>
      </w:r>
      <w:r>
        <w:br w:type="textWrapping"/>
      </w:r>
      <w:r>
        <w:br w:type="textWrapping"/>
      </w:r>
      <w:r>
        <w:t xml:space="preserve">Đoan Mộc Ninh vẫn đợi, nhưng Chu Phóng lại không nói gì, chỉ đến gần nhẹ nhàng ôm cậu vào trong lòng.</w:t>
      </w:r>
      <w:r>
        <w:br w:type="textWrapping"/>
      </w:r>
      <w:r>
        <w:br w:type="textWrapping"/>
      </w:r>
      <w:r>
        <w:t xml:space="preserve">Giống như những năm tháng ngây ngô, đoạn thời gian hồn nhiên trước kia.</w:t>
      </w:r>
      <w:r>
        <w:br w:type="textWrapping"/>
      </w:r>
      <w:r>
        <w:br w:type="textWrapping"/>
      </w:r>
      <w:r>
        <w:t xml:space="preserve">Mỗi buổi tối, hai người nhẹ nhàng ôm lấy nhau, sưởi ấm cho nhau.</w:t>
      </w:r>
      <w:r>
        <w:br w:type="textWrapping"/>
      </w:r>
      <w:r>
        <w:br w:type="textWrapping"/>
      </w:r>
      <w:r>
        <w:t xml:space="preserve">Mỗi buổi sáng, hai người mặt đối mặt, cùng nhau ăn điểm tâm.</w:t>
      </w:r>
      <w:r>
        <w:br w:type="textWrapping"/>
      </w:r>
      <w:r>
        <w:br w:type="textWrapping"/>
      </w:r>
      <w:r>
        <w:t xml:space="preserve">Khi đó hạnh phúc chỉ đơn giản như thế, nhưng hai người lại không biết quý trọng.</w:t>
      </w:r>
      <w:r>
        <w:br w:type="textWrapping"/>
      </w:r>
      <w:r>
        <w:br w:type="textWrapping"/>
      </w:r>
      <w:r>
        <w:t xml:space="preserve">Hiện tại, tôi còn có thể giống như lúc trước, nhẹ nhàng ôm cậu, gọi tên cậu được không?</w:t>
      </w:r>
      <w:r>
        <w:br w:type="textWrapping"/>
      </w:r>
      <w:r>
        <w:br w:type="textWrapping"/>
      </w:r>
      <w:r>
        <w:t xml:space="preserve">Còn có thể như lúc nhỏ, vui đùa đưa cho cậu một bao bùn xem như sính lễ, nói phải lái máy cày cưới cậu về làm áp trại phu nhân?</w:t>
      </w:r>
      <w:r>
        <w:br w:type="textWrapping"/>
      </w:r>
      <w:r>
        <w:br w:type="textWrapping"/>
      </w:r>
      <w:r>
        <w:t xml:space="preserve">Còn có thể như nhiều năm trước, cùng ngồi dưới tán cây dạy cậu viết chữ Ninh?</w:t>
      </w:r>
      <w:r>
        <w:br w:type="textWrapping"/>
      </w:r>
      <w:r>
        <w:br w:type="textWrapping"/>
      </w:r>
      <w:r>
        <w:t xml:space="preserve">Chiếc khăn trùm trên đầu chữ Bảo, thêm một chữ Đinh, chính là Ninh của Đoan Mộc Ninh.</w:t>
      </w:r>
      <w:r>
        <w:br w:type="textWrapping"/>
      </w:r>
      <w:r>
        <w:br w:type="textWrapping"/>
      </w:r>
      <w:r>
        <w:rPr>
          <w:i/>
        </w:rPr>
        <w:t xml:space="preserve">[chữ Bảo:  宝,ch ữ  Đinh:  丁, lấy phần trên của chữ Bảo để lên trên chữ Đinh sẽ được chữ Ninh:  宁, cái khăn trùm là kiểu Phóng muốn Ninh dễ nhớ nên nói vậy đó:3 ]</w:t>
      </w:r>
      <w:r>
        <w:br w:type="textWrapping"/>
      </w:r>
      <w:r>
        <w:br w:type="textWrapping"/>
      </w:r>
      <w:r>
        <w:t xml:space="preserve">Từng dùng nhánh cây viết lên mặt đất, từng dùng dao khắc lên thân cây, từng dùng sức ghi tạc trong lòng.</w:t>
      </w:r>
      <w:r>
        <w:br w:type="textWrapping"/>
      </w:r>
      <w:r>
        <w:br w:type="textWrapping"/>
      </w:r>
      <w:r>
        <w:t xml:space="preserve">Ngày giải phẫu, vì ở bệnh viện có kiểm tra của thực tập sinh nên Lâm Vi cũng đến.</w:t>
      </w:r>
      <w:r>
        <w:br w:type="textWrapping"/>
      </w:r>
      <w:r>
        <w:br w:type="textWrapping"/>
      </w:r>
      <w:r>
        <w:t xml:space="preserve">Hỏi Chu Phóng kết quả điều tra, Chu Phóng chỉ cười, nói kết quả là sóng gió nhiều năm, hiện tại trời đã trong.</w:t>
      </w:r>
      <w:r>
        <w:br w:type="textWrapping"/>
      </w:r>
      <w:r>
        <w:br w:type="textWrapping"/>
      </w:r>
      <w:r>
        <w:t xml:space="preserve">Lâm Vi không hỏi lại, chỉ nhẹ nhàng vỗ vai Chu Phóng.</w:t>
      </w:r>
      <w:r>
        <w:br w:type="textWrapping"/>
      </w:r>
      <w:r>
        <w:br w:type="textWrapping"/>
      </w:r>
      <w:r>
        <w:t xml:space="preserve">Đây là lần thứ ba đứng bên ngoài phòng phẫu thuật.</w:t>
      </w:r>
      <w:r>
        <w:br w:type="textWrapping"/>
      </w:r>
      <w:r>
        <w:br w:type="textWrapping"/>
      </w:r>
      <w:r>
        <w:t xml:space="preserve">Nhớ đến hai lần trước, chỉ cảm thấy mọi thứ đổi dời, bi thương khắc cốt ghi tâm lúc ấy dần dần bị hòa tan, thậm chí ngay cả ánh đèn của phòng phẫu thuật cũng trở nên mơ hồ.</w:t>
      </w:r>
      <w:r>
        <w:br w:type="textWrapping"/>
      </w:r>
      <w:r>
        <w:br w:type="textWrapping"/>
      </w:r>
      <w:r>
        <w:t xml:space="preserve">Chuyện đã qua, nếu không có cách nào thay đổi, chỉ có thể chấp nhận.</w:t>
      </w:r>
      <w:r>
        <w:br w:type="textWrapping"/>
      </w:r>
      <w:r>
        <w:br w:type="textWrapping"/>
      </w:r>
      <w:r>
        <w:t xml:space="preserve">Khiến Chu Phóng ngạc nhiên chính là Giang Sơn cũng đến, có lẽ Cổ Duy đã nói với ông ấy bệnh tình của Tiểu Ninh.</w:t>
      </w:r>
      <w:r>
        <w:br w:type="textWrapping"/>
      </w:r>
      <w:r>
        <w:br w:type="textWrapping"/>
      </w:r>
      <w:r>
        <w:t xml:space="preserve">Hai người đứng đối diện trên hành lang, Giang Sơn đột nhiên nói, “Tôi mấy ngày nữa sẽ đi nước ngoài, Tiểu Ninh…” Dừng một chút, lại thấy lời nói của mình thật dư thừa, kéo kéo khóe miệng, “Người ba tôi đây thật không đủ tư cách, mỗi lúc Tiểu Ninh cần nhất, tôi đều không ở bên cạnh nó.”</w:t>
      </w:r>
      <w:r>
        <w:br w:type="textWrapping"/>
      </w:r>
      <w:r>
        <w:br w:type="textWrapping"/>
      </w:r>
      <w:r>
        <w:t xml:space="preserve">“Chú yên tâm, tôi sẽ quý trọng cậu ấy.” Chu Phóng mơ hồ cảm thấy được lúc này Giang Sơn đi nước ngoài có gì đó kỳ quái, nhưng cũng không hỏi nhiều.</w:t>
      </w:r>
      <w:r>
        <w:br w:type="textWrapping"/>
      </w:r>
      <w:r>
        <w:br w:type="textWrapping"/>
      </w:r>
      <w:r>
        <w:t xml:space="preserve">Đèn phòng giải phẫu tắt, Giang Ninh được đẩy ra.</w:t>
      </w:r>
      <w:r>
        <w:br w:type="textWrapping"/>
      </w:r>
      <w:r>
        <w:br w:type="textWrapping"/>
      </w:r>
      <w:r>
        <w:rPr>
          <w:i/>
        </w:rPr>
        <w:t xml:space="preserve">[Chỗ này má Điệp gọi là Giang Ninh, mình nghĩ chắc má nhầm, nhưng thôi tôn trọng nguyên tác nên để luôn]</w:t>
      </w:r>
      <w:r>
        <w:br w:type="textWrapping"/>
      </w:r>
      <w:r>
        <w:br w:type="textWrapping"/>
      </w:r>
      <w:r>
        <w:t xml:space="preserve">“Khối u được cắt bỏ rất thuận lợi.”</w:t>
      </w:r>
      <w:r>
        <w:br w:type="textWrapping"/>
      </w:r>
      <w:r>
        <w:br w:type="textWrapping"/>
      </w:r>
      <w:r>
        <w:t xml:space="preserve">Không còn gì tốt đẹp hơn những lời này nữa.</w:t>
      </w:r>
      <w:r>
        <w:br w:type="textWrapping"/>
      </w:r>
      <w:r>
        <w:br w:type="textWrapping"/>
      </w:r>
      <w:r>
        <w:t xml:space="preserve">Chu Phóng nở nụ cười tươi, Giang Sơn cũng nhẹ nhàng thở ra.</w:t>
      </w:r>
      <w:r>
        <w:br w:type="textWrapping"/>
      </w:r>
      <w:r>
        <w:br w:type="textWrapping"/>
      </w:r>
      <w:r>
        <w:t xml:space="preserve">Lúc Đoan Mộc tỉnh lại, nhìn thấy vẻ mặt lo lắng của Giang Sơn và Chu Phóng, mỉm cười, chứng minh mình tốt lắm.</w:t>
      </w:r>
      <w:r>
        <w:br w:type="textWrapping"/>
      </w:r>
      <w:r>
        <w:br w:type="textWrapping"/>
      </w:r>
      <w:r>
        <w:t xml:space="preserve">Giang Sơn nói, “Tiểu Ninh, ba và chú Cổ phải ra nước ngoài một chuyến, con tự chăm sóc bản thân cho tốt.”</w:t>
      </w:r>
      <w:r>
        <w:br w:type="textWrapping"/>
      </w:r>
      <w:r>
        <w:br w:type="textWrapping"/>
      </w:r>
      <w:r>
        <w:t xml:space="preserve">Đoan Mộc Ninh tiếp tục mỉm cười, chỉ gật gật đầu, không nói lời nào.</w:t>
      </w:r>
      <w:r>
        <w:br w:type="textWrapping"/>
      </w:r>
      <w:r>
        <w:br w:type="textWrapping"/>
      </w:r>
      <w:r>
        <w:t xml:space="preserve">Có chỗ nào đó dường như không đúng.</w:t>
      </w:r>
      <w:r>
        <w:br w:type="textWrapping"/>
      </w:r>
      <w:r>
        <w:br w:type="textWrapping"/>
      </w:r>
      <w:r>
        <w:t xml:space="preserve">Chu Phóng vẫn im lặng.</w:t>
      </w:r>
      <w:r>
        <w:br w:type="textWrapping"/>
      </w:r>
      <w:r>
        <w:br w:type="textWrapping"/>
      </w:r>
      <w:r>
        <w:t xml:space="preserve">Cho đến sau khi Giang Sơn rời khỏi, Chu Phóng mới quay mặt sang nơi mà Giang Ninh không nhìn thấy, nắm chặt hai tay.</w:t>
      </w:r>
      <w:r>
        <w:br w:type="textWrapping"/>
      </w:r>
      <w:r>
        <w:br w:type="textWrapping"/>
      </w:r>
      <w:r>
        <w:t xml:space="preserve">Nhẹ giọng hỏi, “Tiểu Ninh, cậu không nghe thấy đúng không?”</w:t>
      </w:r>
      <w:r>
        <w:br w:type="textWrapping"/>
      </w:r>
      <w:r>
        <w:br w:type="textWrapping"/>
      </w:r>
      <w:r>
        <w:t xml:space="preserve">“Có phải không nghe được hay không?”</w:t>
      </w:r>
      <w:r>
        <w:br w:type="textWrapping"/>
      </w:r>
      <w:r>
        <w:br w:type="textWrapping"/>
      </w:r>
      <w:r>
        <w:t xml:space="preserve">“Có phải không?”</w:t>
      </w:r>
      <w:r>
        <w:br w:type="textWrapping"/>
      </w:r>
      <w:r>
        <w:br w:type="textWrapping"/>
      </w:r>
      <w:r>
        <w:t xml:space="preserve">Trầm mặc đến đáng sợ, trong phòng yên tĩnh khiến người ta hít thở không thông.</w:t>
      </w:r>
      <w:r>
        <w:br w:type="textWrapping"/>
      </w:r>
      <w:r>
        <w:br w:type="textWrapping"/>
      </w:r>
      <w:r>
        <w:t xml:space="preserve">Rất lâu sau, Chu Phóng cảm thấy có đôi tay kéo kéo góc áo mình, quay đầu lại, nhìn thấy Đoan Mộc Ninh thản nhiên mỉm cười.</w:t>
      </w:r>
      <w:r>
        <w:br w:type="textWrapping"/>
      </w:r>
      <w:r>
        <w:br w:type="textWrapping"/>
      </w:r>
      <w:r>
        <w:t xml:space="preserve">Cậu ấy từ trong túi quần Chu Phóng lấy ra điện thoại, mở phần tin nhắn, đánh nhanh một dòng chữ.</w:t>
      </w:r>
      <w:r>
        <w:br w:type="textWrapping"/>
      </w:r>
      <w:r>
        <w:br w:type="textWrapping"/>
      </w:r>
      <w:r>
        <w:t xml:space="preserve">“Tôi sẽ không nói, bởi vì hoàn toàn không nghe được âm thanh, ngay cả thanh âm của mình cũng không thể nghe được.”</w:t>
      </w:r>
      <w:r>
        <w:br w:type="textWrapping"/>
      </w:r>
      <w:r>
        <w:br w:type="textWrapping"/>
      </w:r>
      <w:r>
        <w:t xml:space="preserve">“Thật ra tôi đã sớm đoán được, bác sĩ cũng đã tính đến chuyện này với tôi, cho nên, tôi tuyệt không khó chịu.”</w:t>
      </w:r>
      <w:r>
        <w:br w:type="textWrapping"/>
      </w:r>
      <w:r>
        <w:br w:type="textWrapping"/>
      </w:r>
      <w:r>
        <w:t xml:space="preserve">Ngẩng đầu nhìn vào mắt Chu Phóng, sau đó tiếp tục đánh chữ.</w:t>
      </w:r>
      <w:r>
        <w:br w:type="textWrapping"/>
      </w:r>
      <w:r>
        <w:br w:type="textWrapping"/>
      </w:r>
      <w:r>
        <w:t xml:space="preserve">“Tôi muốn cùng anh tách ra một thời gian, nghỉ ngơi và điều chỉnh lại tâm tình thật tốt.”</w:t>
      </w:r>
      <w:r>
        <w:br w:type="textWrapping"/>
      </w:r>
      <w:r>
        <w:br w:type="textWrapping"/>
      </w:r>
      <w:r>
        <w:t xml:space="preserve">Chu Phóng nhận điện thoại trong tay cậu, nâng cằm cậu lên.</w:t>
      </w:r>
      <w:r>
        <w:br w:type="textWrapping"/>
      </w:r>
      <w:r>
        <w:br w:type="textWrapping"/>
      </w:r>
      <w:r>
        <w:t xml:space="preserve">Đoan Mộc Ninh bình tĩnh nhìn hắn, Chu Phóng không nói gì, chỉ làm một vài động tác đơn giản.</w:t>
      </w:r>
      <w:r>
        <w:br w:type="textWrapping"/>
      </w:r>
      <w:r>
        <w:br w:type="textWrapping"/>
      </w:r>
      <w:r>
        <w:t xml:space="preserve">Đưa ngón trỏ tay phải chỉ vào chính mình.</w:t>
      </w:r>
      <w:r>
        <w:br w:type="textWrapping"/>
      </w:r>
      <w:r>
        <w:br w:type="textWrapping"/>
      </w:r>
      <w:r>
        <w:t xml:space="preserve">Tay trái nắm chặt, sau đó giơ thẳng ngón cái, đưa ra phía trước.</w:t>
      </w:r>
      <w:r>
        <w:br w:type="textWrapping"/>
      </w:r>
      <w:r>
        <w:br w:type="textWrapping"/>
      </w:r>
      <w:r>
        <w:t xml:space="preserve">Tiếp theo dùng cả bàn tay phải vuốt dọc ngón cái tay trái theo hình cong.</w:t>
      </w:r>
      <w:r>
        <w:br w:type="textWrapping"/>
      </w:r>
      <w:r>
        <w:br w:type="textWrapping"/>
      </w:r>
      <w:r>
        <w:t xml:space="preserve">Lại đưa ngón trỏ chỉ về hướng đối phương.</w:t>
      </w:r>
      <w:r>
        <w:br w:type="textWrapping"/>
      </w:r>
      <w:r>
        <w:br w:type="textWrapping"/>
      </w:r>
      <w:r>
        <w:t xml:space="preserve">Trong căn phòng im lặng, động tác nhẹ nhàng tựa hồ kéo theo luồn khí ấm áp.</w:t>
      </w:r>
      <w:r>
        <w:br w:type="textWrapping"/>
      </w:r>
      <w:r>
        <w:br w:type="textWrapping"/>
      </w:r>
      <w:r>
        <w:t xml:space="preserve">Tôi yêu em.</w:t>
      </w:r>
      <w:r>
        <w:br w:type="textWrapping"/>
      </w:r>
      <w:r>
        <w:br w:type="textWrapping"/>
      </w:r>
      <w:r>
        <w:t xml:space="preserve">Lúc em còn nghe được, anh đã từng nhiều lần dùng lời nói ra câu này.</w:t>
      </w:r>
      <w:r>
        <w:br w:type="textWrapping"/>
      </w:r>
      <w:r>
        <w:br w:type="textWrapping"/>
      </w:r>
      <w:r>
        <w:t xml:space="preserve">Đến khi em không còn nghe được, anh vẫn nói với em những lời này, chỉ là thay đổi phương thức —— đổi qua phương thức dành riêng cho em.</w:t>
      </w:r>
      <w:r>
        <w:br w:type="textWrapping"/>
      </w:r>
      <w:r>
        <w:br w:type="textWrapping"/>
      </w:r>
      <w:r>
        <w:t xml:space="preserve">Còn nhớ, ở nơi tổ chức hôn lễ, lúc chú rể cô dâu tuyên thệ trước mặt cha xứ sẽ nói câu.</w:t>
      </w:r>
      <w:r>
        <w:br w:type="textWrapping"/>
      </w:r>
      <w:r>
        <w:br w:type="textWrapping"/>
      </w:r>
      <w:r>
        <w:t xml:space="preserve">Bất kể nghèo khó giàu sang, bất kể khỏe mạnh hay bệnh tật, đều phải ở bên cạnh đối phương, không rời không bỏ.</w:t>
      </w:r>
      <w:r>
        <w:br w:type="textWrapping"/>
      </w:r>
      <w:r>
        <w:br w:type="textWrapping"/>
      </w:r>
      <w:r>
        <w:t xml:space="preserve">Rất nhiều người đã từng nói câu tôi nguyện ý nhưng lại không làm được.</w:t>
      </w:r>
      <w:r>
        <w:br w:type="textWrapping"/>
      </w:r>
      <w:r>
        <w:br w:type="textWrapping"/>
      </w:r>
      <w:r>
        <w:t xml:space="preserve">Còn anh có thể cam đoan với em.</w:t>
      </w:r>
      <w:r>
        <w:br w:type="textWrapping"/>
      </w:r>
      <w:r>
        <w:br w:type="textWrapping"/>
      </w:r>
      <w:r>
        <w:t xml:space="preserve">Em có nguyện ý tin tưởng hay không?</w:t>
      </w:r>
      <w:r>
        <w:br w:type="textWrapping"/>
      </w:r>
      <w:r>
        <w:br w:type="textWrapping"/>
      </w:r>
      <w:r>
        <w:t xml:space="preserve">Xem xong dòng tin nhắn dài trên màn hình điện thoại, Đoan Mộc Ninh ngẩng đầu nhìn Chu Phóng, im lặng, không có chút cảm xúc nào.</w:t>
      </w:r>
      <w:r>
        <w:br w:type="textWrapping"/>
      </w:r>
      <w:r>
        <w:br w:type="textWrapping"/>
      </w:r>
      <w:r>
        <w:t xml:space="preserve">Chu Phóng cùng nhìn cậu chằm chằm, trong ánh mắt tràn đầy tình yêu và ôn nhu.</w:t>
      </w:r>
      <w:r>
        <w:br w:type="textWrapping"/>
      </w:r>
      <w:r>
        <w:br w:type="textWrapping"/>
      </w:r>
      <w:r>
        <w:t xml:space="preserve">Rất lâu sau, Đoan Mộc Ninh nhẹ nhàng nhắm mắt lại.</w:t>
      </w:r>
      <w:r>
        <w:br w:type="textWrapping"/>
      </w:r>
      <w:r>
        <w:br w:type="textWrapping"/>
      </w:r>
      <w:r>
        <w:t xml:space="preserve">Chu Phóng cúi người, hôn lên môi cậu một nụ hôn dịu dàng.</w:t>
      </w:r>
      <w:r>
        <w:br w:type="textWrapping"/>
      </w:r>
      <w:r>
        <w:br w:type="textWrapping"/>
      </w:r>
      <w:r>
        <w:t xml:space="preserve">Trong không gian tĩnh lặng, có thể nghe thấy tiếng tim đập, khoảng cách mỗi lúc một gần, có thể cảm giác được hô hấp của nhau.</w:t>
      </w:r>
      <w:r>
        <w:br w:type="textWrapping"/>
      </w:r>
      <w:r>
        <w:br w:type="textWrapping"/>
      </w:r>
      <w:r>
        <w:t xml:space="preserve">Ở trong thế giới không có âm thanh, chỉ có thể dựa vào cảm giác.</w:t>
      </w:r>
      <w:r>
        <w:br w:type="textWrapping"/>
      </w:r>
      <w:r>
        <w:br w:type="textWrapping"/>
      </w:r>
      <w:r>
        <w:t xml:space="preserve">Nụ hôn thuần túy nhất, lại là tình yêu sâu đậm nhất, khoảnh khắc hai đôi môi chạm vào nhau, có cảm giác được không?</w:t>
      </w:r>
      <w:r>
        <w:br w:type="textWrapping"/>
      </w:r>
      <w:r>
        <w:br w:type="textWrapping"/>
      </w:r>
      <w:r>
        <w:t xml:space="preserve">Một khắc kia, tựa hồ không còn gì quan trọng, thứ quý trọng nhất thật ra ở ngay trước mắt.</w:t>
      </w:r>
      <w:r>
        <w:br w:type="textWrapping"/>
      </w:r>
      <w:r>
        <w:br w:type="textWrapping"/>
      </w:r>
    </w:p>
    <w:p>
      <w:pPr>
        <w:pStyle w:val="Heading2"/>
      </w:pPr>
      <w:bookmarkStart w:id="63" w:name="quyển-2---chương-21-vạn-tự-huyết-thư-gửi-cho-chu-phóng-đại-kết-cục"/>
      <w:bookmarkEnd w:id="63"/>
      <w:r>
        <w:t xml:space="preserve">42. Quyển 2 - Chương 21: Vạn Tự Huyết Thư Gửi Cho Chu Phóng (đại Kết Cục)</w:t>
      </w:r>
    </w:p>
    <w:p>
      <w:pPr>
        <w:pStyle w:val="Compact"/>
      </w:pPr>
      <w:r>
        <w:br w:type="textWrapping"/>
      </w:r>
      <w:r>
        <w:br w:type="textWrapping"/>
      </w:r>
      <w:r>
        <w:t xml:space="preserve">“Anh còn nhớ giáo sư Hà không?”</w:t>
      </w:r>
      <w:r>
        <w:br w:type="textWrapping"/>
      </w:r>
      <w:r>
        <w:br w:type="textWrapping"/>
      </w:r>
      <w:r>
        <w:t xml:space="preserve">Bắt đầu dùng điện thoại để trao đổi, tuy rằng bất tiện, nhưng trong tâm không có khúc mắc nên vô cùng thoải mái.</w:t>
      </w:r>
      <w:r>
        <w:br w:type="textWrapping"/>
      </w:r>
      <w:r>
        <w:br w:type="textWrapping"/>
      </w:r>
      <w:r>
        <w:t xml:space="preserve">Sau khi Đoan Mộc Ninh đánh chữ xong, chăm chú nhìn Chu Phóng.</w:t>
      </w:r>
      <w:r>
        <w:br w:type="textWrapping"/>
      </w:r>
      <w:r>
        <w:br w:type="textWrapping"/>
      </w:r>
      <w:r>
        <w:t xml:space="preserve">Chu Phóng rất thích cậu ấy nhìn mình, dường như từ trong ánh mắt có thể nhìn thấy thâm tình Tiểu Ninh dành cho hắn.</w:t>
      </w:r>
      <w:r>
        <w:br w:type="textWrapping"/>
      </w:r>
      <w:r>
        <w:br w:type="textWrapping"/>
      </w:r>
      <w:r>
        <w:t xml:space="preserve">“Nhớ, hình như dạy Lâm Vi môn giải phẫu học, mấy hôm trước em ở chỗ cô ấy?”</w:t>
      </w:r>
      <w:r>
        <w:br w:type="textWrapping"/>
      </w:r>
      <w:r>
        <w:br w:type="textWrapping"/>
      </w:r>
      <w:r>
        <w:t xml:space="preserve">“Ừm, cô ấy là bác sĩ từ nước ngoài về, cô ấy nói hiện ở nước ngoài có một phương pháp phẫu thuật mới, có lẽ có thể chữa lành tai của em, kích thích thính lực, thanh âm cũng sẽ tự nhiên khôi phục lại. Nước ngoài có vị bác sĩ rất nổi tiếng đang nghiên cứu phương pháp này, là đệ tử thân thiết của thầy cô ấy.”</w:t>
      </w:r>
      <w:r>
        <w:br w:type="textWrapping"/>
      </w:r>
      <w:r>
        <w:br w:type="textWrapping"/>
      </w:r>
      <w:r>
        <w:t xml:space="preserve">Thật sự tốt quá!</w:t>
      </w:r>
      <w:r>
        <w:br w:type="textWrapping"/>
      </w:r>
      <w:r>
        <w:br w:type="textWrapping"/>
      </w:r>
      <w:r>
        <w:t xml:space="preserve">Quả nhiên, quen biết nhiều người liền có ưu đãi, người với người tuy quan hệ phức tạp, nhưng có lúc lại được đại ân!</w:t>
      </w:r>
      <w:r>
        <w:br w:type="textWrapping"/>
      </w:r>
      <w:r>
        <w:br w:type="textWrapping"/>
      </w:r>
      <w:r>
        <w:t xml:space="preserve">Nếu không phải Đoan Mộc Ninh nghi ngờ Cổ Duy, không được Lâm Vi đưa đến chỗ giáo sư Hà, có lẽ sẽ không thể có tin vui này.</w:t>
      </w:r>
      <w:r>
        <w:br w:type="textWrapping"/>
      </w:r>
      <w:r>
        <w:br w:type="textWrapping"/>
      </w:r>
      <w:r>
        <w:t xml:space="preserve">Bởi vì quá mức vui mừng, lúc đánh chữ, ngón tay Chu Phóng có chút run rẩy.</w:t>
      </w:r>
      <w:r>
        <w:br w:type="textWrapping"/>
      </w:r>
      <w:r>
        <w:br w:type="textWrapping"/>
      </w:r>
      <w:r>
        <w:t xml:space="preserve">“Tốt quá rồi, anh đi cùng em!”</w:t>
      </w:r>
      <w:r>
        <w:br w:type="textWrapping"/>
      </w:r>
      <w:r>
        <w:br w:type="textWrapping"/>
      </w:r>
      <w:r>
        <w:t xml:space="preserve">Đoan Mộc Ninh lại nhẹ nhàng cười, lắc lắc đầu.</w:t>
      </w:r>
      <w:r>
        <w:br w:type="textWrapping"/>
      </w:r>
      <w:r>
        <w:br w:type="textWrapping"/>
      </w:r>
      <w:r>
        <w:t xml:space="preserve">“Phương pháp này hiện còn đang trong giai đoạn nghiên cứu, không có công bố với bên ngoài, nói cách khác, không chắc chắn sẽ thành công.”</w:t>
      </w:r>
      <w:r>
        <w:br w:type="textWrapping"/>
      </w:r>
      <w:r>
        <w:br w:type="textWrapping"/>
      </w:r>
      <w:r>
        <w:t xml:space="preserve">Chu Phóng ngẩn người.</w:t>
      </w:r>
      <w:r>
        <w:br w:type="textWrapping"/>
      </w:r>
      <w:r>
        <w:br w:type="textWrapping"/>
      </w:r>
      <w:r>
        <w:t xml:space="preserve">“Nếu thành công, em sẽ là người đầu tiên, nếu thất bại, em…” Đoan Mộc Ninh dừng lại ở chỗ mấu chốt, ngẩng đầu nhìn Chu Phóng mỉm cười.</w:t>
      </w:r>
      <w:r>
        <w:br w:type="textWrapping"/>
      </w:r>
      <w:r>
        <w:br w:type="textWrapping"/>
      </w:r>
      <w:r>
        <w:t xml:space="preserve">Chu Phóng trong lòng khẩn trương, “Nếu thất bại, em sẽ gặp nguy hiểm sao?”</w:t>
      </w:r>
      <w:r>
        <w:br w:type="textWrapping"/>
      </w:r>
      <w:r>
        <w:br w:type="textWrapping"/>
      </w:r>
      <w:r>
        <w:t xml:space="preserve">“Sẽ không.”</w:t>
      </w:r>
      <w:r>
        <w:br w:type="textWrapping"/>
      </w:r>
      <w:r>
        <w:br w:type="textWrapping"/>
      </w:r>
      <w:r>
        <w:t xml:space="preserve">“Vậy sao lại im lặng khiến anh sợ như vậy?”</w:t>
      </w:r>
      <w:r>
        <w:br w:type="textWrapping"/>
      </w:r>
      <w:r>
        <w:br w:type="textWrapping"/>
      </w:r>
      <w:r>
        <w:t xml:space="preserve">“Ngón tay bị trượt.”</w:t>
      </w:r>
      <w:r>
        <w:br w:type="textWrapping"/>
      </w:r>
      <w:r>
        <w:br w:type="textWrapping"/>
      </w:r>
      <w:r>
        <w:t xml:space="preserve">Thấy cậu cười vui vẻ, Chu Phóng không nhịn được đưa tay vò đầu cậu.</w:t>
      </w:r>
      <w:r>
        <w:br w:type="textWrapping"/>
      </w:r>
      <w:r>
        <w:br w:type="textWrapping"/>
      </w:r>
      <w:r>
        <w:t xml:space="preserve">Đoan Mộc Ninh tựa vào Chu Phóng, làm lại động tác như hắn vừa làm lúc nãy, đưa nắm tay giơ lên một ngón cái, sau đó cùng tay phải vuốt dọc theo hình cong, rồi chỉ vào môi Chu Phóng.</w:t>
      </w:r>
      <w:r>
        <w:br w:type="textWrapping"/>
      </w:r>
      <w:r>
        <w:br w:type="textWrapping"/>
      </w:r>
      <w:r>
        <w:t xml:space="preserve">Anh yêu em, em cũng sẽ tiếp tục yêu anh.</w:t>
      </w:r>
      <w:r>
        <w:br w:type="textWrapping"/>
      </w:r>
      <w:r>
        <w:br w:type="textWrapping"/>
      </w:r>
      <w:r>
        <w:t xml:space="preserve">“Em yêu đôi môi của anh?” Chu Phóng cười xấu xa nói.</w:t>
      </w:r>
      <w:r>
        <w:br w:type="textWrapping"/>
      </w:r>
      <w:r>
        <w:br w:type="textWrapping"/>
      </w:r>
      <w:r>
        <w:t xml:space="preserve">Đoan Mộc Ninh liếc hắn một cái, tiếp tục đánh chữ.</w:t>
      </w:r>
      <w:r>
        <w:br w:type="textWrapping"/>
      </w:r>
      <w:r>
        <w:br w:type="textWrapping"/>
      </w:r>
      <w:r>
        <w:t xml:space="preserve">“Em muốn ra nước ngoài một thời gian để làm phẫu thuật, không muốn anh đi cùng.”</w:t>
      </w:r>
      <w:r>
        <w:br w:type="textWrapping"/>
      </w:r>
      <w:r>
        <w:br w:type="textWrapping"/>
      </w:r>
      <w:r>
        <w:t xml:space="preserve">Chu Phóng nghiêm túc, “Tại sao?”</w:t>
      </w:r>
      <w:r>
        <w:br w:type="textWrapping"/>
      </w:r>
      <w:r>
        <w:br w:type="textWrapping"/>
      </w:r>
      <w:r>
        <w:t xml:space="preserve">“Anh yên tâm, hai người bọn họ cũng ở nước ngoài, em không có một mình, anh ở lại đi.”</w:t>
      </w:r>
      <w:r>
        <w:br w:type="textWrapping"/>
      </w:r>
      <w:r>
        <w:br w:type="textWrapping"/>
      </w:r>
      <w:r>
        <w:t xml:space="preserve">Chu Phóng trầm mặc một lát, “Anh tôn trọng quyết định của em, nhưng có thể nói cho anh biết lý do không?”</w:t>
      </w:r>
      <w:r>
        <w:br w:type="textWrapping"/>
      </w:r>
      <w:r>
        <w:br w:type="textWrapping"/>
      </w:r>
      <w:r>
        <w:t xml:space="preserve">“Mười ngày sau em theo bọn họ đi, trước khi đi sẽ để cho anh một lá thư, em có rất nhiều điều không thể giáp mặt nói với anh.” Đoan Mộc Ninh ngẩng đầu, chăm chú nhìn hắn, “Anh nguyện ý tin tưởng em mà, đúng không?”</w:t>
      </w:r>
      <w:r>
        <w:br w:type="textWrapping"/>
      </w:r>
      <w:r>
        <w:br w:type="textWrapping"/>
      </w:r>
      <w:r>
        <w:t xml:space="preserve">Đáp lại cậu là một cái ôm thật chặt.</w:t>
      </w:r>
      <w:r>
        <w:br w:type="textWrapping"/>
      </w:r>
      <w:r>
        <w:br w:type="textWrapping"/>
      </w:r>
      <w:r>
        <w:t xml:space="preserve">Lưu luyến không rời, kèm theo sự tin tưởng.</w:t>
      </w:r>
      <w:r>
        <w:br w:type="textWrapping"/>
      </w:r>
      <w:r>
        <w:br w:type="textWrapping"/>
      </w:r>
      <w:r>
        <w:t xml:space="preserve">Ngày xuất viện, Chu Phóng lái xe tới đón cậu.</w:t>
      </w:r>
      <w:r>
        <w:br w:type="textWrapping"/>
      </w:r>
      <w:r>
        <w:br w:type="textWrapping"/>
      </w:r>
      <w:r>
        <w:t xml:space="preserve">Hai người về lại ổ chó của Chu Phóng.</w:t>
      </w:r>
      <w:r>
        <w:br w:type="textWrapping"/>
      </w:r>
      <w:r>
        <w:br w:type="textWrapping"/>
      </w:r>
      <w:r>
        <w:t xml:space="preserve">Đoan Mộc Ninh ngồi trên ghế sô pha, ôm Bát Bát vào lòng, xoa đầu nó, Bát Bát tội nghiệp kêu lên ô ô.</w:t>
      </w:r>
      <w:r>
        <w:br w:type="textWrapping"/>
      </w:r>
      <w:r>
        <w:br w:type="textWrapping"/>
      </w:r>
      <w:r>
        <w:t xml:space="preserve">Chu Phóng ở trong phòng quét dọn vệ sinh, đun nước, trước trước sau sau bận rộn chết đi được.</w:t>
      </w:r>
      <w:r>
        <w:br w:type="textWrapping"/>
      </w:r>
      <w:r>
        <w:br w:type="textWrapping"/>
      </w:r>
      <w:r>
        <w:t xml:space="preserve">Đoan Mộc Ninh nhẹ nhàng cười, trước kia đều là mình bận rộn, hắn nằm trên sô pha làm hoàng đế, hiện tại đảo ngược, hưởng thụ được hắn hầu hạ thật là vui đi.</w:t>
      </w:r>
      <w:r>
        <w:br w:type="textWrapping"/>
      </w:r>
      <w:r>
        <w:br w:type="textWrapping"/>
      </w:r>
      <w:r>
        <w:t xml:space="preserve">Kết quả tên Chu Phóng này thế nào cũng không chịu mệt, nếu đã hầu hạ, phải hầu hạ luôn cả việc tắm rửa.</w:t>
      </w:r>
      <w:r>
        <w:br w:type="textWrapping"/>
      </w:r>
      <w:r>
        <w:br w:type="textWrapping"/>
      </w:r>
      <w:r>
        <w:t xml:space="preserve">Đoan Mộc Ninh còn nhớ lần đó giúp hắn tắm, mình khẩn trương đến chân tay đều run rẩy, hiện tại Chu Phóng mặt mày hết sức thản nhiên, một tay ôm Đoan Mộc Ninh, tay kia cầm khăn mặt giúp cậu chà cái lưng trơn nhẵn.</w:t>
      </w:r>
      <w:r>
        <w:br w:type="textWrapping"/>
      </w:r>
      <w:r>
        <w:br w:type="textWrapping"/>
      </w:r>
      <w:r>
        <w:t xml:space="preserve">Lau lau, vòng qua phía trước, đến ngay gần khí quan yếu ớt liền ngừng lại.</w:t>
      </w:r>
      <w:r>
        <w:br w:type="textWrapping"/>
      </w:r>
      <w:r>
        <w:br w:type="textWrapping"/>
      </w:r>
      <w:r>
        <w:t xml:space="preserve">Cười xấu xa, cầm lấy, đổ một ít sữa tắm —— anh đây là đang tắm cho chú mày đấy.</w:t>
      </w:r>
      <w:r>
        <w:br w:type="textWrapping"/>
      </w:r>
      <w:r>
        <w:br w:type="textWrapping"/>
      </w:r>
      <w:r>
        <w:t xml:space="preserve">Đoan Mộc Ninh thở dốc, thả lòng toàn thân dựa vào hắn, mặc cho hắn liên tục “tắm” cho bộ vị yếu ớt của mình.</w:t>
      </w:r>
      <w:r>
        <w:br w:type="textWrapping"/>
      </w:r>
      <w:r>
        <w:br w:type="textWrapping"/>
      </w:r>
      <w:r>
        <w:t xml:space="preserve">Sau đó Chu Phóng vẻ mặt bình thản dùng nước xối trôi sữa tắm cũng chất lỏng vừa bắn ra.</w:t>
      </w:r>
      <w:r>
        <w:br w:type="textWrapping"/>
      </w:r>
      <w:r>
        <w:br w:type="textWrapping"/>
      </w:r>
      <w:r>
        <w:t xml:space="preserve">Sau đó ngón tay lại dời ra phía sau, nhẹ nhàng sờ mó, nghiễm nhiên bày ta tư thế “Anh muốn mở ra tắm cho sạch, em chuẩn bị sẵn sang đi”.</w:t>
      </w:r>
      <w:r>
        <w:br w:type="textWrapping"/>
      </w:r>
      <w:r>
        <w:br w:type="textWrapping"/>
      </w:r>
      <w:r>
        <w:t xml:space="preserve">Tai Đoan Mộc Ninh hồng hồng, thả lỏng thân thể, hắn đổ vào tay một ít sữa tắm, nhẹ nhàng đi vào dò xét.</w:t>
      </w:r>
      <w:r>
        <w:br w:type="textWrapping"/>
      </w:r>
      <w:r>
        <w:br w:type="textWrapping"/>
      </w:r>
      <w:r>
        <w:t xml:space="preserve">Cúi người, hai tay chống vào thành bồn tắm, cảm giác được phân – thân – nóng rực của hắn ngay lối vào, cắn chặt răng, đợi chờ cảm giác đau đớn xâm chiếm, thân thể lại đột nhiên bị hắn xoay lại.</w:t>
      </w:r>
      <w:r>
        <w:br w:type="textWrapping"/>
      </w:r>
      <w:r>
        <w:br w:type="textWrapping"/>
      </w:r>
      <w:r>
        <w:t xml:space="preserve">Xin lỗi, em hiện tại không thể nghe được âm thanh, chỉ có thể dựa vào thị giác và xúc giác, tư thế kia sẽ không cho em cảm giác an toàn.</w:t>
      </w:r>
      <w:r>
        <w:br w:type="textWrapping"/>
      </w:r>
      <w:r>
        <w:br w:type="textWrapping"/>
      </w:r>
      <w:r>
        <w:t xml:space="preserve">Chúng ta đối mặt nhau như vậy, cho em nhìn rõ người ôm em, nhìn thấy tình cảm anh dành cho em, không cần sợ hãi thế giới không có tiếng động, bởi vì có anh ở đây bên cạnh em.</w:t>
      </w:r>
      <w:r>
        <w:br w:type="textWrapping"/>
      </w:r>
      <w:r>
        <w:br w:type="textWrapping"/>
      </w:r>
      <w:r>
        <w:t xml:space="preserve">Nụ hôn nồng nàn, nhắn gửi tình cảm chân thành, Đoan Mộc Ninh tựa hồ cảm giác được, nhẹ nhàng nở nụ cười, vươn cánh tay, vòng qua vai Chu Phóng, sau đó tách chân, chủ động tiếp cận.</w:t>
      </w:r>
      <w:r>
        <w:br w:type="textWrapping"/>
      </w:r>
      <w:r>
        <w:br w:type="textWrapping"/>
      </w:r>
      <w:r>
        <w:t xml:space="preserve">Ánh mắt đối diện nhau, truyền đạt tâm ý, tâm tình dần dần không thể khống chế được khiến cho nhiệt độ trong phòng tắm cũng tăng lên…</w:t>
      </w:r>
      <w:r>
        <w:br w:type="textWrapping"/>
      </w:r>
      <w:r>
        <w:br w:type="textWrapping"/>
      </w:r>
      <w:r>
        <w:t xml:space="preserve">Lúc tiến vào vô cùng ôn nhu và cẩn trọng, lúc hai người dung hòa một chỗ, toàn thân đều lấm tấm mồ hôi.</w:t>
      </w:r>
      <w:r>
        <w:br w:type="textWrapping"/>
      </w:r>
      <w:r>
        <w:br w:type="textWrapping"/>
      </w:r>
      <w:r>
        <w:t xml:space="preserve">Đoan Mộc Ninh cố ý giật giật thắt lưng, thành công đập nát xúc động Chu Phóng vất vả kiềm chế.</w:t>
      </w:r>
      <w:r>
        <w:br w:type="textWrapping"/>
      </w:r>
      <w:r>
        <w:br w:type="textWrapping"/>
      </w:r>
      <w:r>
        <w:t xml:space="preserve">Vẫn như lần đầu tiên trong lúc điên cuồng mạnh mẽ di chuyển, mười ngón tay đan chặt vào nhau.</w:t>
      </w:r>
      <w:r>
        <w:br w:type="textWrapping"/>
      </w:r>
      <w:r>
        <w:br w:type="textWrapping"/>
      </w:r>
      <w:r>
        <w:t xml:space="preserve">Bỏ hết mọi thứ trong lòng, không còn hoài nghi, không có lừa dối, chỉ có thân thể hòa hợp, dường như khiến cho trái tim cũng sát lại gần nhau.</w:t>
      </w:r>
      <w:r>
        <w:br w:type="textWrapping"/>
      </w:r>
      <w:r>
        <w:br w:type="textWrapping"/>
      </w:r>
      <w:r>
        <w:t xml:space="preserve">Trước khi đi, Chu Phóng đưa cho Đoan Mộc Ninh một cái hộp, Đoan Mộc Ninh để lại một lá thư.</w:t>
      </w:r>
      <w:r>
        <w:br w:type="textWrapping"/>
      </w:r>
      <w:r>
        <w:br w:type="textWrapping"/>
      </w:r>
      <w:r>
        <w:t xml:space="preserve">Chiếc hộp mà Chu Phóng đưa được làm bằng nhung đính nơ hồng, bên trong là một chiếc nhẫn rất đẹp.</w:t>
      </w:r>
      <w:r>
        <w:br w:type="textWrapping"/>
      </w:r>
      <w:r>
        <w:br w:type="textWrapping"/>
      </w:r>
      <w:r>
        <w:t xml:space="preserve">Phía dưới hộp có một mảnh giấy, viết mấy câu:</w:t>
      </w:r>
      <w:r>
        <w:br w:type="textWrapping"/>
      </w:r>
      <w:r>
        <w:br w:type="textWrapping"/>
      </w:r>
      <w:r>
        <w:t xml:space="preserve">“Còn nhớ anh đã nói với em, khi lấy được giải thưởng sẽ mua quà cho em, nghĩ một hồi quyết định mua chiếc nhẫn này, dùng nó đeo vào em, chân trời góc biển, đừng hòng trốn khỏi bàn tay anh.”</w:t>
      </w:r>
      <w:r>
        <w:br w:type="textWrapping"/>
      </w:r>
      <w:r>
        <w:br w:type="textWrapping"/>
      </w:r>
      <w:r>
        <w:t xml:space="preserve">Chu Phóng mở thư của Đoan Mộc Ninh, lại hết sức kinh ngạc.</w:t>
      </w:r>
      <w:r>
        <w:br w:type="textWrapping"/>
      </w:r>
      <w:r>
        <w:br w:type="textWrapping"/>
      </w:r>
      <w:r>
        <w:t xml:space="preserve">Một xấp giấy thật dày, đáng sợ hơn là mực màu đỏ… Không phải là huyết thư thật chứ?</w:t>
      </w:r>
      <w:r>
        <w:br w:type="textWrapping"/>
      </w:r>
      <w:r>
        <w:br w:type="textWrapping"/>
      </w:r>
      <w:r>
        <w:t xml:space="preserve">Quả nhiên câu thứ nhất viết là:</w:t>
      </w:r>
      <w:r>
        <w:br w:type="textWrapping"/>
      </w:r>
      <w:r>
        <w:br w:type="textWrapping"/>
      </w:r>
      <w:r>
        <w:t xml:space="preserve">“Chu Phóng, đây là huyết thư em gửi cho anh, vì cắt ngón tay rất phiền phức, nên em dùng mực đỏ thay thế, anh đừng chấp nhất.”</w:t>
      </w:r>
      <w:r>
        <w:br w:type="textWrapping"/>
      </w:r>
      <w:r>
        <w:br w:type="textWrapping"/>
      </w:r>
      <w:r>
        <w:t xml:space="preserve">Nhẹ nhàng nhìn xuống câu thứ hai liền hoảng hốt.</w:t>
      </w:r>
      <w:r>
        <w:br w:type="textWrapping"/>
      </w:r>
      <w:r>
        <w:br w:type="textWrapping"/>
      </w:r>
      <w:r>
        <w:t xml:space="preserve">“Vì suy nghĩ rất nhiều, lại rất hỗn loạn, em đếm đại khái khoảng mười ngàn chữ, anh phải xem cho hết.”</w:t>
      </w:r>
      <w:r>
        <w:br w:type="textWrapping"/>
      </w:r>
      <w:r>
        <w:br w:type="textWrapping"/>
      </w:r>
      <w:r>
        <w:t xml:space="preserve">Vạn tự huyết thư, Đoan Mộc Ninh em làm gì đây? Viết tiểu thuyết à?</w:t>
      </w:r>
      <w:r>
        <w:br w:type="textWrapping"/>
      </w:r>
      <w:r>
        <w:br w:type="textWrapping"/>
      </w:r>
      <w:r>
        <w:t xml:space="preserve">Trong lòng nghi hoặc nhìn xuống phía dưới.</w:t>
      </w:r>
      <w:r>
        <w:br w:type="textWrapping"/>
      </w:r>
      <w:r>
        <w:br w:type="textWrapping"/>
      </w:r>
      <w:r>
        <w:t xml:space="preserve">Ngoài cửa sổ trời trong xanh, mở cửa sổ có cơn gió nhẹ thổi qua, tóc trên trán rối bù.</w:t>
      </w:r>
      <w:r>
        <w:br w:type="textWrapping"/>
      </w:r>
      <w:r>
        <w:br w:type="textWrapping"/>
      </w:r>
      <w:r>
        <w:t xml:space="preserve">Buổi chiều hôm đó, Chu Phóng ngồi trong thư phòng chăm chú đọc thư.</w:t>
      </w:r>
      <w:r>
        <w:br w:type="textWrapping"/>
      </w:r>
      <w:r>
        <w:br w:type="textWrapping"/>
      </w:r>
      <w:r>
        <w:t xml:space="preserve">Đọc liên tục liên tục.</w:t>
      </w:r>
      <w:r>
        <w:br w:type="textWrapping"/>
      </w:r>
      <w:r>
        <w:br w:type="textWrapping"/>
      </w:r>
      <w:r>
        <w:t xml:space="preserve">Máy tính tự rơi vào trạng thái ngủ, cà phê trên bàn nguội lạnh, ánh sáng chiếu vào phòng tắt dần.</w:t>
      </w:r>
      <w:r>
        <w:br w:type="textWrapping"/>
      </w:r>
      <w:r>
        <w:br w:type="textWrapping"/>
      </w:r>
      <w:r>
        <w:t xml:space="preserve">Đến lúc bầu trời tối đen, trong nhà phải bật đèn, ngọn đèn yếu ớt lại ấm áp, bóng Chu Phóng phản chiếu trên tấm màn.</w:t>
      </w:r>
      <w:r>
        <w:br w:type="textWrapping"/>
      </w:r>
      <w:r>
        <w:br w:type="textWrapping"/>
      </w:r>
      <w:r>
        <w:t xml:space="preserve">Tựa hồ có một giọt nước rơi xuống giấy, làm cho chữ đỏ nhòe đi, sau đó Chu Phóng nhẹ nhàng cười rộ lên, đem thư gấp lại, đặt bên gối.</w:t>
      </w:r>
      <w:r>
        <w:br w:type="textWrapping"/>
      </w:r>
      <w:r>
        <w:br w:type="textWrapping"/>
      </w:r>
      <w:r>
        <w:t xml:space="preserve">Vị kia nhà tôi thật lợi hại, trước khi đi còn không cho tôi sống yên, viết cho tôi huyết thư mười ngàn chữ, khiến người xem tim đau như đao cắt.</w:t>
      </w:r>
      <w:r>
        <w:br w:type="textWrapping"/>
      </w:r>
      <w:r>
        <w:br w:type="textWrapping"/>
      </w:r>
      <w:r>
        <w:t xml:space="preserve">Mỗi lần cùng Lâm Vi nói về chuyện này, Chu Phóng đều nói như thế, không ai biết buổi chiều kia hắn lần thứ hai rơi nước mắt, cũng là lần cuối cùng.</w:t>
      </w:r>
      <w:r>
        <w:br w:type="textWrapping"/>
      </w:r>
      <w:r>
        <w:br w:type="textWrapping"/>
      </w:r>
      <w:r>
        <w:t xml:space="preserve">Có lẽ vì cảm động, hoặc là tự trách, cũng có lẽ là do hạnh phúc từ tình yêu sâu đậm kia mang đến.</w:t>
      </w:r>
      <w:r>
        <w:br w:type="textWrapping"/>
      </w:r>
      <w:r>
        <w:br w:type="textWrapping"/>
      </w:r>
      <w:r>
        <w:t xml:space="preserve">***</w:t>
      </w:r>
      <w:r>
        <w:br w:type="textWrapping"/>
      </w:r>
      <w:r>
        <w:br w:type="textWrapping"/>
      </w:r>
      <w:r>
        <w:t xml:space="preserve">Chu Phóng, kết quả cuộc thi viết văn theo đề tài đã có rồi, anh là quán quân, em rời khỏi cuộc đấu, hơn nữa còn tuyên bố phong bút.</w:t>
      </w:r>
      <w:r>
        <w:br w:type="textWrapping"/>
      </w:r>
      <w:r>
        <w:br w:type="textWrapping"/>
      </w:r>
      <w:r>
        <w:t xml:space="preserve">Không phải vì em áy náy, càng không phải muốn bối thường, bộ truyện kia vốn do anh đặt rất nhiều tâm huyết và tình cảm để hoàn thành, anh lúc trước vì muốn bảo vệ em mà từ bỏ nó, hiện tại, em cũng vì nguyện ý bảo vệ anh mà đưa ra quyết định. Sự lựa chọn của em không liên quan đến tình yêu, em chỉ muốn nói lên sự thật.</w:t>
      </w:r>
      <w:r>
        <w:br w:type="textWrapping"/>
      </w:r>
      <w:r>
        <w:br w:type="textWrapping"/>
      </w:r>
      <w:r>
        <w:t xml:space="preserve">Là một tác giả, cần phải có đạo đức, lúc trước không có sự đồng ý của anh lại tự tiện dùng truyện của anh, cho dù là phần anh bỏ đi, nhưng trộm vẫn là trộm, em biết anh ngoài mặt nói chúng ta tuy hai mà một, nhưng trong lòng vẫn không vui. Cảm ơn sự khoan dung của anh, nhưng em lấy thân phận Bảo Đinh, nghiêm túc cho anh lời giải thích, giải thích em đã viết trên blog, cũng hy vọng có thể cảnh tỉnh một số người.</w:t>
      </w:r>
      <w:r>
        <w:br w:type="textWrapping"/>
      </w:r>
      <w:r>
        <w:br w:type="textWrapping"/>
      </w:r>
      <w:r>
        <w:t xml:space="preserve">Em hiện tại không muốn viết tiểu thuyết nữa, em phát hiện ra lĩnh ngộ của mình đối với tình yêu đã đạt một trình độ mới, so với suy nghĩ trước kia rất đối lập, không cách nào tĩnh tâm viết truyện được, cho nên quyết định thoái ẩn.</w:t>
      </w:r>
      <w:r>
        <w:br w:type="textWrapping"/>
      </w:r>
      <w:r>
        <w:br w:type="textWrapping"/>
      </w:r>
      <w:r>
        <w:t xml:space="preserve">Đoan Mộc Ninh lúc còn nhỏ có ước mơ, hy vọng sách của mình có thể xuất bản, biến thành bản in, bày bán trên giá sách.</w:t>
      </w:r>
      <w:r>
        <w:br w:type="textWrapping"/>
      </w:r>
      <w:r>
        <w:br w:type="textWrapping"/>
      </w:r>
      <w:r>
        <w:t xml:space="preserve">Nguyện vọng này hiện tại đã đạt thành, cuộc sống sau này, em tự mình quyết định. Em sẽ ở nước ngoài học kinh tế, đó là ngành em thích, hơn nữa cũng muốn nó làm nghề nghiệp sống đến già.</w:t>
      </w:r>
      <w:r>
        <w:br w:type="textWrapping"/>
      </w:r>
      <w:r>
        <w:br w:type="textWrapping"/>
      </w:r>
      <w:r>
        <w:t xml:space="preserve">Em đi một vòng trong thế giới văn học, rốt cuộc cũng đã có được kết thúc viên mãn, đó là có anh làm bạn, cảm thấy vô cùng ấm áp.</w:t>
      </w:r>
      <w:r>
        <w:br w:type="textWrapping"/>
      </w:r>
      <w:r>
        <w:br w:type="textWrapping"/>
      </w:r>
      <w:r>
        <w:t xml:space="preserve">Em vẫn nhớ anh từng nói, tương lai có con sẽ cho nó nhận em làm cha nuôi. Nếu như nói bộ truyện này là con của anh, em rất vui có thể tận mắt chứng kiến nó trưởng thành, nguyện ý làm cha nuôi của nó, nhưng chỉ là cha nuôi, không thể vượt qua.</w:t>
      </w:r>
      <w:r>
        <w:br w:type="textWrapping"/>
      </w:r>
      <w:r>
        <w:br w:type="textWrapping"/>
      </w:r>
      <w:r>
        <w:t xml:space="preserve">Em biết, bộ truyện này tiêu mất của anh rất nhiều tâm huyết cùng tình cảm, thời gian đó ở bên anh, nhìn thấy anh suốt đêm miệt mài chiến đấu, viết liên tục, trong thùng rác đầy ắp những bản thảo bỏ đi. Hiện tại, đứa con đó trở về bên anh, em muốn anh nuôi dưỡng nó thật tốt.</w:t>
      </w:r>
      <w:r>
        <w:br w:type="textWrapping"/>
      </w:r>
      <w:r>
        <w:br w:type="textWrapping"/>
      </w:r>
      <w:r>
        <w:t xml:space="preserve">Thành quả của anh sẽ được chuyển thành trò chơi. Thế giới hư cấu trong tiểu thuyết sắp chân chính biến thành trò chơi, sẽ càng có nhiều người trải nghiệm và hiểu được suy nghĩ tài tình, sáng kiến phấn khích lòng người của anh. Bản đồ anh vẽ sẽ được dựng thành thành phố, những cái tên NPC đã viết sẽ biến thành nhân vật trong trò chơi, những bản thảo câu chuyện anh tạo nên cũng sẽ được tái hiện.</w:t>
      </w:r>
      <w:r>
        <w:br w:type="textWrapping"/>
      </w:r>
      <w:r>
        <w:br w:type="textWrapping"/>
      </w:r>
      <w:r>
        <w:t xml:space="preserve">Em biết việc này đối với anh rất có ý nghĩa, cho nên, anh phải giữ lại, tận mắt nhìn nó thành hình.</w:t>
      </w:r>
      <w:r>
        <w:br w:type="textWrapping"/>
      </w:r>
      <w:r>
        <w:br w:type="textWrapping"/>
      </w:r>
      <w:r>
        <w:t xml:space="preserve">Chúng ta ở bên nhau, cũng không thể cả ngày như hình với bóng, mỗi người đều có cuộc sống của mình, em biết, sáng tác đối với anh mà nói đã trở thành một phần không thể thiếu. Chu Phóng mà em biết, tài hoa hơn người, câu văn nhạy bén, anh phải phát huy thiên phú của anh, tạo ra thế giới hoàn mỹ trong lòng anh, viết ra những thật tác phẩm xuất sắc, em tin tưởng anh sẽ trở thành tác giả thành công, khiến em hãnh diện.</w:t>
      </w:r>
      <w:r>
        <w:br w:type="textWrapping"/>
      </w:r>
      <w:r>
        <w:br w:type="textWrapping"/>
      </w:r>
      <w:r>
        <w:t xml:space="preserve">Đây là một trong những lý do em không muốn anh đi cùng.</w:t>
      </w:r>
      <w:r>
        <w:br w:type="textWrapping"/>
      </w:r>
      <w:r>
        <w:br w:type="textWrapping"/>
      </w:r>
      <w:r>
        <w:t xml:space="preserve">Sau đây em muốn nói với anh vài điều trong lòng.</w:t>
      </w:r>
      <w:r>
        <w:br w:type="textWrapping"/>
      </w:r>
      <w:r>
        <w:br w:type="textWrapping"/>
      </w:r>
      <w:r>
        <w:t xml:space="preserve">Lúc Đoan Mộc Ninh mười lăm tuổi đã thích Chu Phóng, khi đó Đoan Mộc Ninh đơn thuần lại tùy hứng, vì mẹ qua đời mà cậu ấy trở nên đơn độc, là anh cho cậu ấy sự ấm áp, cho cậu ấy dũng khí chống đỡ mọi chuyện, cho cậu ấy hy vọng cùng mơ ước về tương lai. Cậu ấy vô cùng ỷ lại vào anh, đem anh trở thành trung tâm vũ trụ, thậm chí sinh ra ý nghĩ độc chiếm anh, chống đối lại tất cả những người có liên quan với anh, là những người bạn như Lâm Vi, Ôn Đình, Chu Tân Tân, cũng vì thế đã nói dối anh rất nhiều, khiến cho anh tức giận.</w:t>
      </w:r>
      <w:r>
        <w:br w:type="textWrapping"/>
      </w:r>
      <w:r>
        <w:br w:type="textWrapping"/>
      </w:r>
      <w:r>
        <w:t xml:space="preserve">Đoan Mộc Ninh hai mươi tuổi, vẫn yêu thích Chu Phóng, vẫn khiến mình vây quanh thế giới của anh, tỉ mỉ suy nghĩ một cái bẫy chờ anh mắc vào, lúc anh không nhận ra cậu ấy, cho dù trong lòng hoài nghi, nhưng vẫn tự cho mình thông minh làm trọn lời nói dối, dùng thân phận mới xuất hiện trong cuộc sống của anh, khiến anh yêu cậu ấy. Vì rất muốn có được anh, càng sợ mất đi anh, đã làm nên rất nhiều chuyện không nên làm, tổn thương không ít người không nên tổn thương, có lẽ Lâm Vi nói đúng, em là vì rất để ý đến anh, nên đã đem bản thân mình dồn đến đường cùng.</w:t>
      </w:r>
      <w:r>
        <w:br w:type="textWrapping"/>
      </w:r>
      <w:r>
        <w:br w:type="textWrapping"/>
      </w:r>
      <w:r>
        <w:t xml:space="preserve">Một con gà con ra sức nép dưới cánh gà mẹ, muốn đứng gần hơn một chút, mùa hè lại cảm thấy rất nóng, mà quên mất gà mẹ đã từng dùng thân thể che chắn cho mình khỏi dòng nước lạnh trong mùa đông lạnh thấu xương.</w:t>
      </w:r>
      <w:r>
        <w:br w:type="textWrapping"/>
      </w:r>
      <w:r>
        <w:br w:type="textWrapping"/>
      </w:r>
      <w:r>
        <w:t xml:space="preserve">Em phải cảm ơn anh, cảm ơn sự bao dung cùng thấu hiểu, cảm ơn anh đã cho em cơ hội thứ ba.</w:t>
      </w:r>
      <w:r>
        <w:br w:type="textWrapping"/>
      </w:r>
      <w:r>
        <w:br w:type="textWrapping"/>
      </w:r>
      <w:r>
        <w:t xml:space="preserve">Sau lại nói một tiếng xin lỗi, đã làm ra nhiều lỗi lầm khiến anh khó chịu như vậy.</w:t>
      </w:r>
      <w:r>
        <w:br w:type="textWrapping"/>
      </w:r>
      <w:r>
        <w:br w:type="textWrapping"/>
      </w:r>
      <w:r>
        <w:t xml:space="preserve">Đã cân nhắc rất lâu, em nghĩ, em không thể ỷ lại vào anh quá nhiều, từ mười lăm tuổi cho đến bây giờ, vì luôn để ý đến anh mà lạc mất chính mình, thậm chí cả bản thân cũng không nhận thức được. Trước khi chúng ta yêu nhau, chúng ta phải biết cách đứng một mình, em luôn miệng nói mình đã trưởng thành, nhưng thật ra, Đoan Mộc Ninh của hiện tại vẫn đang dừng lại tại năm năm trước, ỷ vào anh, lấy anh làm trung tâm, chưa từng thật sự trưởng thành.</w:t>
      </w:r>
      <w:r>
        <w:br w:type="textWrapping"/>
      </w:r>
      <w:r>
        <w:br w:type="textWrapping"/>
      </w:r>
      <w:r>
        <w:t xml:space="preserve">Đây là nguyên nhân thứ hai em ra nước ngoài phẫu thuật nhưng không cần anh đi theo.</w:t>
      </w:r>
      <w:r>
        <w:br w:type="textWrapping"/>
      </w:r>
      <w:r>
        <w:br w:type="textWrapping"/>
      </w:r>
      <w:r>
        <w:t xml:space="preserve">Để em trở thành người đàn ông chân chính trưởng thành, sau đó trở về, toàn tâm toàn ý tiếp tục yêu anh, em muốn cho Chu Phóng của em, cũng có thể vì em mà hãnh diện.</w:t>
      </w:r>
      <w:r>
        <w:br w:type="textWrapping"/>
      </w:r>
      <w:r>
        <w:br w:type="textWrapping"/>
      </w:r>
      <w:r>
        <w:t xml:space="preserve">Kế tiếp kể cho anh nghe một chuyện.</w:t>
      </w:r>
      <w:r>
        <w:br w:type="textWrapping"/>
      </w:r>
      <w:r>
        <w:br w:type="textWrapping"/>
      </w:r>
      <w:r>
        <w:t xml:space="preserve">Vì muốn cho anh nhìn thấy thật rõ, ghi nhớ thật rõ, em sẽ dùng cách thức mà anh ghét nhất.</w:t>
      </w:r>
      <w:r>
        <w:br w:type="textWrapping"/>
      </w:r>
      <w:r>
        <w:br w:type="textWrapping"/>
      </w:r>
      <w:r>
        <w:t xml:space="preserve">Có một người, vì nguyên nhân bắt buộc mà giết người, sau đó bị đưa vào tù.</w:t>
      </w:r>
      <w:r>
        <w:br w:type="textWrapping"/>
      </w:r>
      <w:r>
        <w:br w:type="textWrapping"/>
      </w:r>
      <w:r>
        <w:t xml:space="preserve">Vì là ngộ sát nên quan tòa phán hắn hình phạt rất nhẹ, sau khi mãn hạn, hắn được phóng thích.</w:t>
      </w:r>
      <w:r>
        <w:br w:type="textWrapping"/>
      </w:r>
      <w:r>
        <w:br w:type="textWrapping"/>
      </w:r>
      <w:r>
        <w:t xml:space="preserve">Hắn nói hắn ý thức được sai lầm trong quá khứ, muốn một lần nữa làm người, hơn nữa đối với cuộc sống tràn đầy lòng tin.</w:t>
      </w:r>
      <w:r>
        <w:br w:type="textWrapping"/>
      </w:r>
      <w:r>
        <w:br w:type="textWrapping"/>
      </w:r>
      <w:r>
        <w:t xml:space="preserve">Nhưng mà người chung quanh lại chỉ vào hắn nói, kia là tội phạm giết người, người kia là kẻ giết người.</w:t>
      </w:r>
      <w:r>
        <w:br w:type="textWrapping"/>
      </w:r>
      <w:r>
        <w:br w:type="textWrapping"/>
      </w:r>
      <w:r>
        <w:t xml:space="preserve">Hắn làm việc gì cũng đều rất cẩn trọng, cả ngày luôn lo lắng bất an.</w:t>
      </w:r>
      <w:r>
        <w:br w:type="textWrapping"/>
      </w:r>
      <w:r>
        <w:br w:type="textWrapping"/>
      </w:r>
      <w:r>
        <w:t xml:space="preserve">Đột nhiên có một ngày, người đã từng tiếp xúc với hắn bị giết chết, hắn bị xem là nghi phạm lớn nhất.</w:t>
      </w:r>
      <w:r>
        <w:br w:type="textWrapping"/>
      </w:r>
      <w:r>
        <w:br w:type="textWrapping"/>
      </w:r>
      <w:r>
        <w:t xml:space="preserve">Vì hắn từng phạm tội giết người, hiện tại có tình nghi lớn như vậy, lại còn có chứng cứ, quan tòa liền không do dự phán hắn có tội.</w:t>
      </w:r>
      <w:r>
        <w:br w:type="textWrapping"/>
      </w:r>
      <w:r>
        <w:br w:type="textWrapping"/>
      </w:r>
      <w:r>
        <w:t xml:space="preserve">Nhưng lại phán hắn ngộ sát, vì quan tòa nói, tôi cho anh một cơ hội cuối cùng, sau khi anh mãn hạn, lần nữa làm người.</w:t>
      </w:r>
      <w:r>
        <w:br w:type="textWrapping"/>
      </w:r>
      <w:r>
        <w:br w:type="textWrapping"/>
      </w:r>
      <w:r>
        <w:t xml:space="preserve">Chỉ là, sau khi hắn mãn hạn tù, hắn còn có thể lần nữa làm người sao?</w:t>
      </w:r>
      <w:r>
        <w:br w:type="textWrapping"/>
      </w:r>
      <w:r>
        <w:br w:type="textWrapping"/>
      </w:r>
      <w:r>
        <w:t xml:space="preserve">Chuyện như vậy trong thực tế vẫn luôn xảy ra.</w:t>
      </w:r>
      <w:r>
        <w:br w:type="textWrapping"/>
      </w:r>
      <w:r>
        <w:br w:type="textWrapping"/>
      </w:r>
      <w:r>
        <w:t xml:space="preserve">Mọi người nhìn có vẻ rất khoan dung, thật vĩ đại, cho bọn họ cơ hội hối cải để làm người, nhưng lại không tạo cho hắn điều kiện để sửa đổi.</w:t>
      </w:r>
      <w:r>
        <w:br w:type="textWrapping"/>
      </w:r>
      <w:r>
        <w:br w:type="textWrapping"/>
      </w:r>
      <w:r>
        <w:t xml:space="preserve">Cho dù đi đến đâu cũng đều có người nói, hắn là tội phạm giết người, phải cách xa hắn một chút, hắn là kẻ giết người, còn giết đến hai người.</w:t>
      </w:r>
      <w:r>
        <w:br w:type="textWrapping"/>
      </w:r>
      <w:r>
        <w:br w:type="textWrapping"/>
      </w:r>
      <w:r>
        <w:t xml:space="preserve">Trong hoàn cảnh đó, hắn còn có thể lần nữa làm người sao?</w:t>
      </w:r>
      <w:r>
        <w:br w:type="textWrapping"/>
      </w:r>
      <w:r>
        <w:br w:type="textWrapping"/>
      </w:r>
      <w:r>
        <w:t xml:space="preserve">Cho dù hắn nói ra, người đầu tiên quả thật do tôi giết, nhưng người thứ hai không phải, tôi cũng sẽ không giết người nữa.</w:t>
      </w:r>
      <w:r>
        <w:br w:type="textWrapping"/>
      </w:r>
      <w:r>
        <w:br w:type="textWrapping"/>
      </w:r>
      <w:r>
        <w:t xml:space="preserve">Thế nhưng có người nguyện ý tin tưởng sao?</w:t>
      </w:r>
      <w:r>
        <w:br w:type="textWrapping"/>
      </w:r>
      <w:r>
        <w:br w:type="textWrapping"/>
      </w:r>
      <w:r>
        <w:t xml:space="preserve">Mọi người ngoài miệng thường nói tin tưởng, nhưng chưa bao giờ thật sự hoàn toàn tin tưởng.</w:t>
      </w:r>
      <w:r>
        <w:br w:type="textWrapping"/>
      </w:r>
      <w:r>
        <w:br w:type="textWrapping"/>
      </w:r>
      <w:r>
        <w:t xml:space="preserve">Cũng giống như em.</w:t>
      </w:r>
      <w:r>
        <w:br w:type="textWrapping"/>
      </w:r>
      <w:r>
        <w:br w:type="textWrapping"/>
      </w:r>
      <w:r>
        <w:t xml:space="preserve">Anh bao dung em, ngược lại giống như mũi kiếm đâm sâu vào tim em, anh có biết lúc anh nói “Tôi cho cậu cơ hội cuối cùng”, em cảm thấy thế nào không?</w:t>
      </w:r>
      <w:r>
        <w:br w:type="textWrapping"/>
      </w:r>
      <w:r>
        <w:br w:type="textWrapping"/>
      </w:r>
      <w:r>
        <w:t xml:space="preserve">Hoàn toàn tuyệt vọng.</w:t>
      </w:r>
      <w:r>
        <w:br w:type="textWrapping"/>
      </w:r>
      <w:r>
        <w:br w:type="textWrapping"/>
      </w:r>
      <w:r>
        <w:t xml:space="preserve">Giống như phạm nhân kia lần thứ hai bị định tội, có miệng nhưng lại tuyệt vọng không nói nên lời.</w:t>
      </w:r>
      <w:r>
        <w:br w:type="textWrapping"/>
      </w:r>
      <w:r>
        <w:br w:type="textWrapping"/>
      </w:r>
      <w:r>
        <w:t xml:space="preserve">Em nghĩ, anh đã thông suốt được mọi chuyện, lúc anh chân thành nói lời xin lỗi với em, em cũng đã sớm tha thứ cho anh.</w:t>
      </w:r>
      <w:r>
        <w:br w:type="textWrapping"/>
      </w:r>
      <w:r>
        <w:br w:type="textWrapping"/>
      </w:r>
      <w:r>
        <w:t xml:space="preserve">Em biết anh cũng vì những hiểu lầm này mà đau khổ một thời gian dài, tuy rằng ngoài mặt anh lúc nào cũng đùa giỡn, nhưng trong lòng anh luôn tự trách, em cảm nhận được.</w:t>
      </w:r>
      <w:r>
        <w:br w:type="textWrapping"/>
      </w:r>
      <w:r>
        <w:br w:type="textWrapping"/>
      </w:r>
      <w:r>
        <w:t xml:space="preserve">Em hiện tại nói ra cũng không phải muốn truy cứu cái gì, lại càng không trách anh, anh cũng không cần tự trách, anh tự trách, em sẽ rất khó chịu.</w:t>
      </w:r>
      <w:r>
        <w:br w:type="textWrapping"/>
      </w:r>
      <w:r>
        <w:br w:type="textWrapping"/>
      </w:r>
      <w:r>
        <w:t xml:space="preserve">Rất nhiều vết thương nếu không triệt để điều trị, bị nhiễm trùng sẽ lại đau, thậm chí ảnh hưởng đến tính mạng.</w:t>
      </w:r>
      <w:r>
        <w:br w:type="textWrapping"/>
      </w:r>
      <w:r>
        <w:br w:type="textWrapping"/>
      </w:r>
      <w:r>
        <w:t xml:space="preserve">Vết thương của chúng ta cần phải một lần toàn bộ mở ra xử lý, đem những áy náy, tự trách trong lòng dọn dẹp sạch sẽ, em hy vọng lúc anh đọc đến đây, sẽ cảm thấy khổ sở, đồng thời cũng có cảm giác nhẹ nhõm, giống như lúc em viết những lời này.</w:t>
      </w:r>
      <w:r>
        <w:br w:type="textWrapping"/>
      </w:r>
      <w:r>
        <w:br w:type="textWrapping"/>
      </w:r>
      <w:r>
        <w:t xml:space="preserve">Vì vậy chúng ta sau này, cho dù gặp phải vấn đề gì, đều có thể giải quyết tốt đúng không?</w:t>
      </w:r>
      <w:r>
        <w:br w:type="textWrapping"/>
      </w:r>
      <w:r>
        <w:br w:type="textWrapping"/>
      </w:r>
      <w:r>
        <w:t xml:space="preserve">Cuối cùng nói cho anh một bí mật.</w:t>
      </w:r>
      <w:r>
        <w:br w:type="textWrapping"/>
      </w:r>
      <w:r>
        <w:br w:type="textWrapping"/>
      </w:r>
      <w:r>
        <w:t xml:space="preserve">Em dùng một kế nhỏ, </w:t>
      </w:r>
      <w:r>
        <w:rPr>
          <w:i/>
        </w:rPr>
        <w:t xml:space="preserve">dĩ kỳ nhân chi đạo, hoàn trị kỳ nhân chi thân.</w:t>
      </w:r>
      <w:r>
        <w:br w:type="textWrapping"/>
      </w:r>
      <w:r>
        <w:br w:type="textWrapping"/>
      </w:r>
      <w:r>
        <w:rPr>
          <w:i/>
        </w:rPr>
        <w:t xml:space="preserve">[câu này tựa như gậy ông đập lưng ông đó]</w:t>
      </w:r>
      <w:r>
        <w:br w:type="textWrapping"/>
      </w:r>
      <w:r>
        <w:br w:type="textWrapping"/>
      </w:r>
      <w:r>
        <w:t xml:space="preserve">Em đã lén đặt máy nghe trộm dưới ly rượu, vì em biết, anh không uống rượu vang.</w:t>
      </w:r>
      <w:r>
        <w:br w:type="textWrapping"/>
      </w:r>
      <w:r>
        <w:br w:type="textWrapping"/>
      </w:r>
      <w:r>
        <w:t xml:space="preserve">Đã thông suốt rất nhiều chuyện, kỳ thật cũng không quá khó để chấp nhận, tuy rằng rất khó khăn, nhưng em nghĩ, anh và Cổ Duy hết lòng hết dạ bảo vệ cha con em như vậy, chúng tôi lại không biết biết phân biệt phải trái, quay đầu lại tổn thường hai người.</w:t>
      </w:r>
      <w:r>
        <w:br w:type="textWrapping"/>
      </w:r>
      <w:r>
        <w:br w:type="textWrapping"/>
      </w:r>
      <w:r>
        <w:t xml:space="preserve">Mẹ ở trên thiên đường sẽ không trách hắn, em càng không có tư cách trách tội, đó chỉ là ngoài ý muốn, không ai đoán trước được.</w:t>
      </w:r>
      <w:r>
        <w:br w:type="textWrapping"/>
      </w:r>
      <w:r>
        <w:br w:type="textWrapping"/>
      </w:r>
      <w:r>
        <w:t xml:space="preserve">Vì tai nạn ngoài ý muốn kia, chân của Cổ Duy bị thương, hắn dùng thân mình để bảo vệ chú Giang.</w:t>
      </w:r>
      <w:r>
        <w:br w:type="textWrapping"/>
      </w:r>
      <w:r>
        <w:br w:type="textWrapping"/>
      </w:r>
      <w:r>
        <w:t xml:space="preserve">Năm năm này, hắn ngoại trừ gạt chúng ta nhiều chuyện như vậy, còn giấu diếm mọi người bệnh tình của hắn.</w:t>
      </w:r>
      <w:r>
        <w:br w:type="textWrapping"/>
      </w:r>
      <w:r>
        <w:br w:type="textWrapping"/>
      </w:r>
      <w:r>
        <w:t xml:space="preserve">Lúc anh đọc đến đây, ba người bọn em ở nước ngoài, em và Cổ Duy chữa bệnh thân thể, còn người kia, ông ấy đi tìm bác sĩ tâm lý.</w:t>
      </w:r>
      <w:r>
        <w:br w:type="textWrapping"/>
      </w:r>
      <w:r>
        <w:br w:type="textWrapping"/>
      </w:r>
      <w:r>
        <w:t xml:space="preserve">Thư viết cũng không nhiều, phía sau còn một đoạn ngắn, là tình cảnh khó quên lúc chúng ta ở cạnh nhau.</w:t>
      </w:r>
      <w:r>
        <w:br w:type="textWrapping"/>
      </w:r>
      <w:r>
        <w:br w:type="textWrapping"/>
      </w:r>
      <w:r>
        <w:t xml:space="preserve">Nhớ ảnh chụp kia không? Là lần trước anh dẫn em đến khách sạn ở ngoại ô, sau đó mang em đến con đường tình nhân, chúng ta ở trên cầu chụp nó. Bên trong có hai người chúng ta, phong cảnh rất đẹp.</w:t>
      </w:r>
      <w:r>
        <w:br w:type="textWrapping"/>
      </w:r>
      <w:r>
        <w:br w:type="textWrapping"/>
      </w:r>
      <w:r>
        <w:t xml:space="preserve">Em nhớ lúc ấy anh đã nói một câu.</w:t>
      </w:r>
      <w:r>
        <w:br w:type="textWrapping"/>
      </w:r>
      <w:r>
        <w:br w:type="textWrapping"/>
      </w:r>
      <w:r>
        <w:t xml:space="preserve">“Tôi muốn cậu nhớ rõ khoảng thời gian chúng ta sóng vai đi cạnh nhau, mặc kệ trước kia có chuyện gì, sau này sẽ phát sinh chuyện gì.”</w:t>
      </w:r>
      <w:r>
        <w:br w:type="textWrapping"/>
      </w:r>
      <w:r>
        <w:br w:type="textWrapping"/>
      </w:r>
      <w:r>
        <w:t xml:space="preserve">“Chỉ cần cậu muốn, tôi sẽ cùng cậu tiếp tục đi về phía trước.”</w:t>
      </w:r>
      <w:r>
        <w:br w:type="textWrapping"/>
      </w:r>
      <w:r>
        <w:br w:type="textWrapping"/>
      </w:r>
      <w:r>
        <w:t xml:space="preserve">Chu Phóng, hiện đến lượt em nói với anh, “Chỉ cần anh muốn, em sẽ tiếp tục cùng anh đi về phía trước.”</w:t>
      </w:r>
      <w:r>
        <w:br w:type="textWrapping"/>
      </w:r>
      <w:r>
        <w:br w:type="textWrapping"/>
      </w:r>
      <w:r>
        <w:t xml:space="preserve">Con đường của chúng ta còn rất dài, chờ đến khi Đoan Mộc Ninh thật sự trưởng thành, có năng lực gánh vác tình yêu quay trở về, có lẽ cần một thời gian tưởng đối lâu, nhưng đổi lại thời gian chúng ta làm bạn sẽ dài hơn.</w:t>
      </w:r>
      <w:r>
        <w:br w:type="textWrapping"/>
      </w:r>
      <w:r>
        <w:br w:type="textWrapping"/>
      </w:r>
      <w:r>
        <w:t xml:space="preserve">Em thấy vô cùng may mắn khi mình từng là tác giả, có thể nổi lên cảm xúc viết lá thư thật dài như viết tiểu thuyết này.</w:t>
      </w:r>
      <w:r>
        <w:br w:type="textWrapping"/>
      </w:r>
      <w:r>
        <w:br w:type="textWrapping"/>
      </w:r>
      <w:r>
        <w:t xml:space="preserve">Trong này không có Đoan Mộc Ninh tự ái bướng bỉnh và kiêu ngạo, chỉ có nội tâm chân thật nhất.</w:t>
      </w:r>
      <w:r>
        <w:br w:type="textWrapping"/>
      </w:r>
      <w:r>
        <w:br w:type="textWrapping"/>
      </w:r>
      <w:r>
        <w:t xml:space="preserve">Em muốn anh cũng khắc sâu cảm giác này, chúng ta chưa từng thân thiết nói chuyện như vậy ^_^</w:t>
      </w:r>
      <w:r>
        <w:br w:type="textWrapping"/>
      </w:r>
      <w:r>
        <w:br w:type="textWrapping"/>
      </w:r>
      <w:r>
        <w:t xml:space="preserve">Trước khi làm phẫu thuật không cần liên lạc, hãy tin tưởng em sẽ kiên cường chống lại cái chết.</w:t>
      </w:r>
      <w:r>
        <w:br w:type="textWrapping"/>
      </w:r>
      <w:r>
        <w:br w:type="textWrapping"/>
      </w:r>
      <w:r>
        <w:t xml:space="preserve">Tám ngày nữa gọi điện cho em được không?</w:t>
      </w:r>
      <w:r>
        <w:br w:type="textWrapping"/>
      </w:r>
      <w:r>
        <w:br w:type="textWrapping"/>
      </w:r>
      <w:r>
        <w:t xml:space="preserve">Nếu giải phẫu thành công, âm thanh đầu tiên em muốn nghe, chính là giọng nói của anh.</w:t>
      </w:r>
      <w:r>
        <w:br w:type="textWrapping"/>
      </w:r>
      <w:r>
        <w:br w:type="textWrapping"/>
      </w:r>
      <w:r>
        <w:t xml:space="preserve">Cuối cùng, em yêu anh.</w:t>
      </w:r>
      <w:r>
        <w:br w:type="textWrapping"/>
      </w:r>
      <w:r>
        <w:br w:type="textWrapping"/>
      </w:r>
      <w:r>
        <w:t xml:space="preserve">Đoan Mộc Ninh thân bút.</w:t>
      </w:r>
      <w:r>
        <w:br w:type="textWrapping"/>
      </w:r>
      <w:r>
        <w:br w:type="textWrapping"/>
      </w:r>
      <w:r>
        <w:rPr>
          <w:i/>
        </w:rPr>
        <w:t xml:space="preserve">Bảy năm sau.</w:t>
      </w:r>
      <w:r>
        <w:br w:type="textWrapping"/>
      </w:r>
      <w:r>
        <w:br w:type="textWrapping"/>
      </w:r>
      <w:r>
        <w:t xml:space="preserve">Trong phòng Tổng Giám đốc công ty xuất bản Phong Cuồng, một người đàn ông tuấn tú ngồi dựa vào sô pha, nhẹ nhàng nhấp môi cà phê, tuy cà phê không cho đường rất đắng, nhưng cậu ta lại uống rất thản nhiên, trên mặt luôn lãnh đạm.</w:t>
      </w:r>
      <w:r>
        <w:br w:type="textWrapping"/>
      </w:r>
      <w:r>
        <w:br w:type="textWrapping"/>
      </w:r>
      <w:r>
        <w:t xml:space="preserve">Điện thoại đột ngột vang lên, ấn nút nghe máy, truyền đến thanh âm ôn hòa.</w:t>
      </w:r>
      <w:r>
        <w:br w:type="textWrapping"/>
      </w:r>
      <w:r>
        <w:br w:type="textWrapping"/>
      </w:r>
      <w:r>
        <w:t xml:space="preserve">“Đã nhận được quà của cậu, vòng cổ khắc hai chữ Diệp Lâm, cậu làm sao biết được?” Là Lâm Vi vừa nghỉ phép trở về.</w:t>
      </w:r>
      <w:r>
        <w:br w:type="textWrapping"/>
      </w:r>
      <w:r>
        <w:br w:type="textWrapping"/>
      </w:r>
      <w:r>
        <w:t xml:space="preserve">“Tôi nghe Diệp Kính Văn nói vòng cổ đã mất, tặng các cậu một đôi mới.”</w:t>
      </w:r>
      <w:r>
        <w:br w:type="textWrapping"/>
      </w:r>
      <w:r>
        <w:br w:type="textWrapping"/>
      </w:r>
      <w:r>
        <w:t xml:space="preserve">Lâm Vi trầm mặc một lát, cười nói, “Nói cũng phải, đồ mới, so với đồ đã mất vẫn tốt hơn.” Dừng lại một chút, “Cậu trở về Chu Phóng có biết không?”</w:t>
      </w:r>
      <w:r>
        <w:br w:type="textWrapping"/>
      </w:r>
      <w:r>
        <w:br w:type="textWrapping"/>
      </w:r>
      <w:r>
        <w:t xml:space="preserve">“Tôi… không nói với anh ấy.” Dừng một chút nhẹ giọng, “Anh ấy có khỏe không?”</w:t>
      </w:r>
      <w:r>
        <w:br w:type="textWrapping"/>
      </w:r>
      <w:r>
        <w:br w:type="textWrapping"/>
      </w:r>
      <w:r>
        <w:t xml:space="preserve">“Rất tốt, một mình, không vui thì dẫn chó đi dạo, chỗ anh ấy ở cũng biến thành ổ chó, mấy hôm trước còn đem cả con chó của Diệp Kính Văn đến.”</w:t>
      </w:r>
      <w:r>
        <w:br w:type="textWrapping"/>
      </w:r>
      <w:r>
        <w:br w:type="textWrapping"/>
      </w:r>
      <w:r>
        <w:t xml:space="preserve">Trong lòng khẽ nhói đau, Đoan Mộc Ninh nhẹ nhàng cười, “Còn tệ hơn tôi nghĩ a.”</w:t>
      </w:r>
      <w:r>
        <w:br w:type="textWrapping"/>
      </w:r>
      <w:r>
        <w:br w:type="textWrapping"/>
      </w:r>
      <w:r>
        <w:t xml:space="preserve">Điện thoại trên bàn lại vang lên, cúp di động nhận máy.</w:t>
      </w:r>
      <w:r>
        <w:br w:type="textWrapping"/>
      </w:r>
      <w:r>
        <w:br w:type="textWrapping"/>
      </w:r>
      <w:r>
        <w:t xml:space="preserve">“Anh nói tác giả nào mà kiêu ngạo vậy? Ký hợp đồng còn đòi đàm phán với quản lý, bút danh là… Chu Phóng?” Thanh âm đột nhiên khựng lại, thật lâu sau mới tiếp tục thản nhiên nói, “Anh ta không vừa lòng chuyện gì?”</w:t>
      </w:r>
      <w:r>
        <w:br w:type="textWrapping"/>
      </w:r>
      <w:r>
        <w:br w:type="textWrapping"/>
      </w:r>
      <w:r>
        <w:t xml:space="preserve">“Hắn nói phải cùng quản lý gặp mặt nói chuyện, tính tiền nhuận bút một lần tỉ mỉ, hoàn chỉnh.”</w:t>
      </w:r>
      <w:r>
        <w:br w:type="textWrapping"/>
      </w:r>
      <w:r>
        <w:br w:type="textWrapping"/>
      </w:r>
      <w:r>
        <w:t xml:space="preserve">“Được, bảo anh ta đến phòng tôi.”</w:t>
      </w:r>
      <w:r>
        <w:br w:type="textWrapping"/>
      </w:r>
      <w:r>
        <w:br w:type="textWrapping"/>
      </w:r>
      <w:r>
        <w:t xml:space="preserve">Sau khi cúp điện thoại, đầu ngón tay nhịn không được khẽ run lên.</w:t>
      </w:r>
      <w:r>
        <w:br w:type="textWrapping"/>
      </w:r>
      <w:r>
        <w:br w:type="textWrapping"/>
      </w:r>
      <w:r>
        <w:t xml:space="preserve">Người yêu đã nhiều năm không gặp, đột nhiên xuất hiện trước mặt, rất khẩn trương, nhưng cũng rất mong chờ, rốt cuộc có thể ôm lấy anh ấy, không cần cách điện thoại nói mình vẫn ổn.</w:t>
      </w:r>
      <w:r>
        <w:br w:type="textWrapping"/>
      </w:r>
      <w:r>
        <w:br w:type="textWrapping"/>
      </w:r>
      <w:r>
        <w:t xml:space="preserve">Rất nhanh, cửa đã bị đẩy ra, Chu Phóng đi vào, bên cạnh còn có con chó lớn lông trắng.</w:t>
      </w:r>
      <w:r>
        <w:br w:type="textWrapping"/>
      </w:r>
      <w:r>
        <w:br w:type="textWrapping"/>
      </w:r>
      <w:r>
        <w:t xml:space="preserve">Nhếch khóe môi nhìn Đoan Mộc Ninh mỉm cười, vỗ vỗ đầu con chó lớn bên cạnh, “Nào, đến chào cha nuôi mày một chút.”</w:t>
      </w:r>
      <w:r>
        <w:br w:type="textWrapping"/>
      </w:r>
      <w:r>
        <w:br w:type="textWrapping"/>
      </w:r>
      <w:r>
        <w:t xml:space="preserve">Con chó lớn rất nghe lời nhào tới, nhảy vào lòng Đoan Mộc Ninh, khiến quần áo cậu lộn xộn.</w:t>
      </w:r>
      <w:r>
        <w:br w:type="textWrapping"/>
      </w:r>
      <w:r>
        <w:br w:type="textWrapping"/>
      </w:r>
      <w:r>
        <w:t xml:space="preserve">Đoan Mộc Ninh căng thẳng, “Anh bắt nó ra đi…”</w:t>
      </w:r>
      <w:r>
        <w:br w:type="textWrapping"/>
      </w:r>
      <w:r>
        <w:br w:type="textWrapping"/>
      </w:r>
      <w:r>
        <w:t xml:space="preserve">Chu Phóng cười cười, huýt sao một tiếng kêu con chó quay lại, đuổi nó ra ngoài, sau đó thuận tay khóa cửa.</w:t>
      </w:r>
      <w:r>
        <w:br w:type="textWrapping"/>
      </w:r>
      <w:r>
        <w:br w:type="textWrapping"/>
      </w:r>
      <w:r>
        <w:t xml:space="preserve">Lần này là người nhào tới, không nói hai lời liền đem Đoan Mộc Ninh ôm chặt vào lòng, hôn cậu.</w:t>
      </w:r>
      <w:r>
        <w:br w:type="textWrapping"/>
      </w:r>
      <w:r>
        <w:br w:type="textWrapping"/>
      </w:r>
      <w:r>
        <w:t xml:space="preserve">Nụ hôn xa cách nhiều năm, vẫn ấm áp như trước kia, lưỡi Chu Phóng điên cuồng càn quét trong miệng Đoan Mộc Ninh, tựa hồ còn chưa thỏa mãn, lướt qua hàm răng, chiếm cứ tất cả.</w:t>
      </w:r>
      <w:r>
        <w:br w:type="textWrapping"/>
      </w:r>
      <w:r>
        <w:br w:type="textWrapping"/>
      </w:r>
      <w:r>
        <w:t xml:space="preserve">Sau khi nụ hôn say mê kết thúc, Đoan Mộc Ninh thở hổn hển, Chu Phóng nhanh chóng lấy lại hô hấp, đứng dậy, đem hai canh tay chống lên thành ghế, bao vây Đoan Mộc Ninh ở giữa.</w:t>
      </w:r>
      <w:r>
        <w:br w:type="textWrapping"/>
      </w:r>
      <w:r>
        <w:br w:type="textWrapping"/>
      </w:r>
      <w:r>
        <w:t xml:space="preserve">Đoan Mộc Ninh sửa sang lại quần áo, lạnh lùng nói, “Đây là văn phòng, chỉ dùng để nói công việc, anh tìm tôi là vì tiền nhuận bút…”</w:t>
      </w:r>
      <w:r>
        <w:br w:type="textWrapping"/>
      </w:r>
      <w:r>
        <w:br w:type="textWrapping"/>
      </w:r>
      <w:r>
        <w:t xml:space="preserve">“Quần áo kín như vậy làm gì, nên cởi bớt ra đi, không thấy nóng sao?” Ngón tay Chu Phóng nhẹ nhàng đặt trên cổ áo Đoan Mộc Ninh, luồn vào bên trong tìm kiếm.</w:t>
      </w:r>
      <w:r>
        <w:br w:type="textWrapping"/>
      </w:r>
      <w:r>
        <w:br w:type="textWrapping"/>
      </w:r>
      <w:r>
        <w:t xml:space="preserve">Đoan Mộc Ninh nghiêm mặt, tai lại đỏ bừng, “Tôi hỏi anh tìm tôi làm gì?”</w:t>
      </w:r>
      <w:r>
        <w:br w:type="textWrapping"/>
      </w:r>
      <w:r>
        <w:br w:type="textWrapping"/>
      </w:r>
      <w:r>
        <w:t xml:space="preserve">“A, tính tiền nhuận bút, ngoài nhuận bút, anh còn muốn tiền tăng ca.”</w:t>
      </w:r>
      <w:r>
        <w:br w:type="textWrapping"/>
      </w:r>
      <w:r>
        <w:br w:type="textWrapping"/>
      </w:r>
      <w:r>
        <w:t xml:space="preserve">“Thêm bao nhiêu?”</w:t>
      </w:r>
      <w:r>
        <w:br w:type="textWrapping"/>
      </w:r>
      <w:r>
        <w:br w:type="textWrapping"/>
      </w:r>
      <w:r>
        <w:t xml:space="preserve">“Em đem mình đền bù cho anh luôn đi.”</w:t>
      </w:r>
      <w:r>
        <w:br w:type="textWrapping"/>
      </w:r>
      <w:r>
        <w:br w:type="textWrapping"/>
      </w:r>
      <w:r>
        <w:t xml:space="preserve">Đoan Mộc Ninh ngẩng đầu liếc mắt nhìn hắn, “Chẳng có gì tiến bộ, chỉ có cái đùa giỡn lưu manh là tiến bộ không ít.”</w:t>
      </w:r>
      <w:r>
        <w:br w:type="textWrapping"/>
      </w:r>
      <w:r>
        <w:br w:type="textWrapping"/>
      </w:r>
      <w:r>
        <w:t xml:space="preserve">Chu Phóng nhún nhún vai, “Không phải em nói muốn trưởng thành sao, anh hiện tại rất chín chắn nha.”</w:t>
      </w:r>
      <w:r>
        <w:br w:type="textWrapping"/>
      </w:r>
      <w:r>
        <w:br w:type="textWrapping"/>
      </w:r>
      <w:r>
        <w:t xml:space="preserve">Đoan Mộc Ninh nhìn Chu Phóng một lúc lâu, sau đó nhẹ nhàng cúi đầu xuống, “Xin lỗi, đã bắt anh chờ quá lâu rồi…”</w:t>
      </w:r>
      <w:r>
        <w:br w:type="textWrapping"/>
      </w:r>
      <w:r>
        <w:br w:type="textWrapping"/>
      </w:r>
      <w:r>
        <w:t xml:space="preserve">“Không lâu, anh đã nói chờ em, sẽ không nuốt lời.”</w:t>
      </w:r>
      <w:r>
        <w:br w:type="textWrapping"/>
      </w:r>
      <w:r>
        <w:br w:type="textWrapping"/>
      </w:r>
      <w:r>
        <w:t xml:space="preserve">“Em…”</w:t>
      </w:r>
      <w:r>
        <w:br w:type="textWrapping"/>
      </w:r>
      <w:r>
        <w:br w:type="textWrapping"/>
      </w:r>
      <w:r>
        <w:t xml:space="preserve">“Được rồi, không nói chuyện này nữa, anh đã ba mươi tuổi rồi, không chịu đổi dày vò của em nữa đâu. Hai chúng ta mặc kệ tất cả, về sống cùng nhau đi.”</w:t>
      </w:r>
      <w:r>
        <w:br w:type="textWrapping"/>
      </w:r>
      <w:r>
        <w:br w:type="textWrapping"/>
      </w:r>
      <w:r>
        <w:t xml:space="preserve">“Ừ.” Đoan Mộc Ninh nhẹ nhàng gật đầu.</w:t>
      </w:r>
      <w:r>
        <w:br w:type="textWrapping"/>
      </w:r>
      <w:r>
        <w:br w:type="textWrapping"/>
      </w:r>
      <w:r>
        <w:t xml:space="preserve">Chu Phóng cười cười, vươn tay xoa đầu cậu, sau đó đột nhiên xoay người ra khỏi cửa, lúc đi vào ôm theo một cái thùng lớn.</w:t>
      </w:r>
      <w:r>
        <w:br w:type="textWrapping"/>
      </w:r>
      <w:r>
        <w:br w:type="textWrapping"/>
      </w:r>
      <w:r>
        <w:t xml:space="preserve">“Cho em.”</w:t>
      </w:r>
      <w:r>
        <w:br w:type="textWrapping"/>
      </w:r>
      <w:r>
        <w:br w:type="textWrapping"/>
      </w:r>
      <w:r>
        <w:t xml:space="preserve">Đoan Mộc Ninh nhận cái thùng từ tay hắn, nhìn vào bên trong toàn là vỏ trứng gà, trên mỗi cái đều có viết chữ, có những cái như nhật ký, có những cải chỉ có đôi dòng ngắn gọn.</w:t>
      </w:r>
      <w:r>
        <w:br w:type="textWrapping"/>
      </w:r>
      <w:r>
        <w:br w:type="textWrapping"/>
      </w:r>
      <w:r>
        <w:t xml:space="preserve">“Cái này là?”</w:t>
      </w:r>
      <w:r>
        <w:br w:type="textWrapping"/>
      </w:r>
      <w:r>
        <w:br w:type="textWrapping"/>
      </w:r>
      <w:r>
        <w:t xml:space="preserve">“Ừ, vỏ trứng gà. Bảy năm qua, có chuyện gì quan trọng anh đều ghi lại, chờ lúc em về báo cáo lại với em, em ôm về nhà từ từ xem đi.”</w:t>
      </w:r>
      <w:r>
        <w:br w:type="textWrapping"/>
      </w:r>
      <w:r>
        <w:br w:type="textWrapping"/>
      </w:r>
      <w:r>
        <w:t xml:space="preserve">“Nhiều như vậy?”</w:t>
      </w:r>
      <w:r>
        <w:br w:type="textWrapping"/>
      </w:r>
      <w:r>
        <w:br w:type="textWrapping"/>
      </w:r>
      <w:r>
        <w:t xml:space="preserve">“Đúng a, anh rất vất vả mới kiểm đủ số hồi môn đó.”</w:t>
      </w:r>
      <w:r>
        <w:br w:type="textWrapping"/>
      </w:r>
      <w:r>
        <w:br w:type="textWrapping"/>
      </w:r>
      <w:r>
        <w:t xml:space="preserve">Đoan Mộc Ninh kinh ngạc nhìn một thùng trứng gà, lại nghe thấy thanh âm chân thành của Chu Phóng.</w:t>
      </w:r>
      <w:r>
        <w:br w:type="textWrapping"/>
      </w:r>
      <w:r>
        <w:br w:type="textWrapping"/>
      </w:r>
      <w:r>
        <w:t xml:space="preserve">“Người ta cầu hôn dùng hoa hồng, rất tầm thường, anh sang trọng hơn dùng trứng gà, vật kỷ niệm của chúng ta, “trứng gà” chính là bắt đầu của duyên phận.” Dừng một chút, nhếch khóe miệng cười xấu xa, “Chín trăm chín mươi chín cái, anh ăn muốn chết luôn, em phải —— bồi thường anh xứng đáng một chút.”</w:t>
      </w:r>
      <w:r>
        <w:br w:type="textWrapping"/>
      </w:r>
      <w:r>
        <w:br w:type="textWrapping"/>
      </w:r>
      <w:r>
        <w:t xml:space="preserve">Đột nhiên nhớ lại lúc nhỏ bị hắn lừa ăn trứng gà sống, Đoan Mộc Ninh không khỏi bật cười.</w:t>
      </w:r>
      <w:r>
        <w:br w:type="textWrapping"/>
      </w:r>
      <w:r>
        <w:br w:type="textWrapping"/>
      </w:r>
      <w:r>
        <w:t xml:space="preserve">“Ừ.”</w:t>
      </w:r>
      <w:r>
        <w:br w:type="textWrapping"/>
      </w:r>
      <w:r>
        <w:br w:type="textWrapping"/>
      </w:r>
      <w:r>
        <w:t xml:space="preserve">“Được rồi, đồng ý rồi, vậy về làm áp trại phu nhân của anh đi.”</w:t>
      </w:r>
      <w:r>
        <w:br w:type="textWrapping"/>
      </w:r>
      <w:r>
        <w:br w:type="textWrapping"/>
      </w:r>
      <w:r>
        <w:t xml:space="preserve">Đoan Mộc Ninh nhẹ nhàng gật đầu, đem một quả trứng đặt trong lòng bàn tay ngắm nghía, “Máy cày…” Dừng một chút rồi nói tiếp, “Thôi đi, rất chướng mắt.”</w:t>
      </w:r>
      <w:r>
        <w:br w:type="textWrapping"/>
      </w:r>
      <w:r>
        <w:br w:type="textWrapping"/>
      </w:r>
      <w:r>
        <w:t xml:space="preserve">Chu Phóng đột nhiên nắm tay cậu, thành thật nói, “Nhẫn, em vẫn còn đeo?”</w:t>
      </w:r>
      <w:r>
        <w:br w:type="textWrapping"/>
      </w:r>
      <w:r>
        <w:br w:type="textWrapping"/>
      </w:r>
      <w:r>
        <w:t xml:space="preserve">“Ừ.”</w:t>
      </w:r>
      <w:r>
        <w:br w:type="textWrapping"/>
      </w:r>
      <w:r>
        <w:br w:type="textWrapping"/>
      </w:r>
      <w:r>
        <w:t xml:space="preserve">Mỉm cười, “Anh cũng vậy.”</w:t>
      </w:r>
      <w:r>
        <w:br w:type="textWrapping"/>
      </w:r>
      <w:r>
        <w:br w:type="textWrapping"/>
      </w:r>
      <w:r>
        <w:t xml:space="preserve">Mặt đối mặt, dùng sức ôm chặt lấy nhau.</w:t>
      </w:r>
      <w:r>
        <w:br w:type="textWrapping"/>
      </w:r>
      <w:r>
        <w:br w:type="textWrapping"/>
      </w:r>
      <w:r>
        <w:t xml:space="preserve">Không bao giờ cách xa nữa.</w:t>
      </w:r>
      <w:r>
        <w:br w:type="textWrapping"/>
      </w:r>
      <w:r>
        <w:br w:type="textWrapping"/>
      </w:r>
      <w:r>
        <w:t xml:space="preserve">Ngày hôm đó, ở dưới lầu công ty xuất bản Phong Cuồng, có người nhìn thấy trên gương mặt luôn lãnh đạm của vị Giám đốc trẻ, nhẹ nhàng nở nụ cười, còn ửng hồng, bị một người đàn ông mặt cười không đứng đắn kéo vào trong xe, ghế sau xe còn có một con chó trắng thật to.</w:t>
      </w:r>
      <w:r>
        <w:br w:type="textWrapping"/>
      </w:r>
      <w:r>
        <w:br w:type="textWrapping"/>
      </w:r>
      <w:r>
        <w:t xml:space="preserve">Hai người một chó, xe thể thao màu đỏ rực, dưới ánh nắng chiều, chạy xa dần.</w:t>
      </w:r>
      <w:r>
        <w:br w:type="textWrapping"/>
      </w:r>
      <w:r>
        <w:br w:type="textWrapping"/>
      </w:r>
      <w:r>
        <w:t xml:space="preserve">Điểm đến là ổ chó của Chu Phóng.</w:t>
      </w:r>
      <w:r>
        <w:br w:type="textWrapping"/>
      </w:r>
      <w:r>
        <w:br w:type="textWrapping"/>
      </w:r>
      <w:r>
        <w:t xml:space="preserve">Tất nhiên, ổ chó bừa bộn sẽ rất nhanh trở nên gọn gàng sạch sẽ, sau đó, trải giường được đổi sang màu đỏ cho đêm động phòng hoa chúc.</w:t>
      </w:r>
      <w:r>
        <w:br w:type="textWrapping"/>
      </w:r>
      <w:r>
        <w:br w:type="textWrapping"/>
      </w:r>
      <w:r>
        <w:t xml:space="preserve">Con đường sau này, bất luận là yên bình hay sóng gió, bọn họ sẽ cùng nhau đi tới, dành cho nhau sự tin tưởng và hứa hẹn, bảy năm cách xa, chưa bao giờ phai nhạt.</w:t>
      </w:r>
      <w:r>
        <w:br w:type="textWrapping"/>
      </w:r>
      <w:r>
        <w:br w:type="textWrapping"/>
      </w:r>
      <w:r>
        <w:t xml:space="preserve">Màu bạc duy nhất là đôi nhẫn đeo trên ngón áp út kia, còn có trái tim yêu thương của hai người.</w:t>
      </w:r>
      <w:r>
        <w:rPr>
          <w:b/>
        </w:rPr>
        <w:t xml:space="preserve">CHÍNH VĂN HOÀN</w:t>
      </w:r>
      <w:r>
        <w:br w:type="textWrapping"/>
      </w:r>
      <w:r>
        <w:br w:type="textWrapping"/>
      </w:r>
    </w:p>
    <w:p>
      <w:pPr>
        <w:pStyle w:val="Heading2"/>
      </w:pPr>
      <w:bookmarkStart w:id="64" w:name="quyển-2---chương-22-phiên-ngoại-cuộc-sống-hạnh-phúc"/>
      <w:bookmarkEnd w:id="64"/>
      <w:r>
        <w:t xml:space="preserve">43. Quyển 2 - Chương 22: Phiên Ngoại : Cuộc Sống Hạnh Phúc</w:t>
      </w:r>
    </w:p>
    <w:p>
      <w:pPr>
        <w:pStyle w:val="Compact"/>
      </w:pPr>
      <w:r>
        <w:br w:type="textWrapping"/>
      </w:r>
      <w:r>
        <w:br w:type="textWrapping"/>
      </w:r>
      <w:r>
        <w:t xml:space="preserve">Bảy năm</w:t>
      </w:r>
      <w:r>
        <w:br w:type="textWrapping"/>
      </w:r>
      <w:r>
        <w:br w:type="textWrapping"/>
      </w:r>
      <w:r>
        <w:t xml:space="preserve">Phong lưu chỉ nhất thời, không thể một đời, yêu chỉ nhất thời, không thể một đời.</w:t>
      </w:r>
      <w:r>
        <w:br w:type="textWrapping"/>
      </w:r>
      <w:r>
        <w:br w:type="textWrapping"/>
      </w:r>
      <w:r>
        <w:t xml:space="preserve">Bởi vì, quá sức mệt mỏi.</w:t>
      </w:r>
      <w:r>
        <w:br w:type="textWrapping"/>
      </w:r>
      <w:r>
        <w:br w:type="textWrapping"/>
      </w:r>
      <w:r>
        <w:t xml:space="preserve">Đây là lời duy nhất Thiên Cổ Phong Lưu để lại trong “Như Họa Giang Sơn” trước khi rời đi.</w:t>
      </w:r>
      <w:r>
        <w:br w:type="textWrapping"/>
      </w:r>
      <w:r>
        <w:br w:type="textWrapping"/>
      </w:r>
      <w:r>
        <w:t xml:space="preserve">《Mộng Du Giang Hồ》của Bảo Đinh đột nhiên rời khỏi cuộc thi, đơn xin xóa bài của Chu Phóng cũng bị bác bỏ, Bảo Đinh tuyên bố phong bút, sau đó Thiên Cổ Phong Lưu cũng tuyên bố phong bút, Cùng Khai Tâm vì kết hôn mà quy ẩn giang hồ…</w:t>
      </w:r>
      <w:r>
        <w:br w:type="textWrapping"/>
      </w:r>
      <w:r>
        <w:br w:type="textWrapping"/>
      </w:r>
      <w:r>
        <w:t xml:space="preserve">Một năm này thiên đường văn học vô cùng hỗn loạn, loạn đến mức khiến người ta suy đoán rằng, mấy tác giả này có phải có liên quan đến nhau hay không, đến cả rời đi cũng đồng loạt như vậy.</w:t>
      </w:r>
      <w:r>
        <w:br w:type="textWrapping"/>
      </w:r>
      <w:r>
        <w:br w:type="textWrapping"/>
      </w:r>
      <w:r>
        <w:t xml:space="preserve">Cuộc họp tác giả thường niên vào cuối năm, người tham gia ít ỏi chẳng có bao nhiêu, lại xuất hiện thân ảnh khó gặp của Chu Phóng.</w:t>
      </w:r>
      <w:r>
        <w:br w:type="textWrapping"/>
      </w:r>
      <w:r>
        <w:br w:type="textWrapping"/>
      </w:r>
      <w:r>
        <w:t xml:space="preserve">Hắn vẫn kiêu ngạo, khóe miệng luôn cười thiếu đứng đắn, thế nhưng trong lòng lại ôm một con chó nhỏ đáng yêu đến độ người ta nhìn nó liền muốn khi dễ, rất không hợp với hình tượng lưu manh như hắn.</w:t>
      </w:r>
      <w:r>
        <w:br w:type="textWrapping"/>
      </w:r>
      <w:r>
        <w:br w:type="textWrapping"/>
      </w:r>
      <w:r>
        <w:t xml:space="preserve">Trong lúc phỏng vấn, có phóng viên hỏi Chu Phóng, các đối thủ mạnh đều đã rời đi cả rồi, anh có cảm thấy đứng một mình trên đỉnh cao rất lạnh lẽo không? Có cảm thấy cô đơn?</w:t>
      </w:r>
      <w:r>
        <w:br w:type="textWrapping"/>
      </w:r>
      <w:r>
        <w:br w:type="textWrapping"/>
      </w:r>
      <w:r>
        <w:t xml:space="preserve">Chu Phóng nhìn màn hình nở nụ cười đẹp trai, sau đó hất hất tóc, vô cùng phiến tình nói: Tôi cảm thấy lúc này tôi vô cùng cô đơn, giống như bị cả thế giới vứt bỏ, cho nên mỗi ngày đi trên đường tôi đều nhặt về mấy chú chó bị bỏ rơi giống tôi. Bảo Đinh đại nhân và Thiên Cổ đại nhân thân mến, hy vọng lúc các người trở về, tôi sẽ không thành “nhân lão châu hoàng”.</w:t>
      </w:r>
      <w:r>
        <w:br w:type="textWrapping"/>
      </w:r>
      <w:r>
        <w:br w:type="textWrapping"/>
      </w:r>
      <w:r>
        <w:rPr>
          <w:i/>
        </w:rPr>
        <w:t xml:space="preserve">[dịch ra là hoa tàn ít bướm, ý ảnh là ảnh không ai thèm đó]</w:t>
      </w:r>
      <w:r>
        <w:br w:type="textWrapping"/>
      </w:r>
      <w:r>
        <w:br w:type="textWrapping"/>
      </w:r>
      <w:r>
        <w:t xml:space="preserve">Hắn đùa giỡn khiến mọi người có mặt đều nở nụ cười.</w:t>
      </w:r>
      <w:r>
        <w:br w:type="textWrapping"/>
      </w:r>
      <w:r>
        <w:br w:type="textWrapping"/>
      </w:r>
      <w:r>
        <w:t xml:space="preserve">Nhưng Đoan Mộc Ninh ở nước Mỹ xa xôi xem chương trình phát sóng lại không cách nào cười nổi.</w:t>
      </w:r>
      <w:r>
        <w:br w:type="textWrapping"/>
      </w:r>
      <w:r>
        <w:br w:type="textWrapping"/>
      </w:r>
      <w:r>
        <w:t xml:space="preserve">Vội vàng gọi điện thoại cho Chu Phóng, nghe thanh âm bên kia có chút lười biếng.</w:t>
      </w:r>
      <w:r>
        <w:br w:type="textWrapping"/>
      </w:r>
      <w:r>
        <w:br w:type="textWrapping"/>
      </w:r>
      <w:r>
        <w:t xml:space="preserve">“Thân ái, em quên Mỹ và chúng ta khác múi giờ a, sáng sớm chín giờ đã gọi điện, không muốn để anh ngủ à?”</w:t>
      </w:r>
      <w:r>
        <w:br w:type="textWrapping"/>
      </w:r>
      <w:r>
        <w:br w:type="textWrapping"/>
      </w:r>
      <w:r>
        <w:t xml:space="preserve">Theo như lời hắn thì rạng sáng chín giờ là lúc Đoan Mộc Ninh kết thúc tiết đầu tiên của buổi sáng.</w:t>
      </w:r>
      <w:r>
        <w:br w:type="textWrapping"/>
      </w:r>
      <w:r>
        <w:br w:type="textWrapping"/>
      </w:r>
      <w:r>
        <w:t xml:space="preserve">Tuy rằng ở Mỹ lúc này là ban đêm, ánh sáng từ đèn đường bên ngoài rọi vào cửa sổ rất chói mắt.</w:t>
      </w:r>
      <w:r>
        <w:br w:type="textWrapping"/>
      </w:r>
      <w:r>
        <w:br w:type="textWrapping"/>
      </w:r>
      <w:r>
        <w:t xml:space="preserve">“Anh còn chưa chịu dậy, đã chín giờ rồi.” Đoan Mộc Ninh bình đạm hỏi.</w:t>
      </w:r>
      <w:r>
        <w:br w:type="textWrapping"/>
      </w:r>
      <w:r>
        <w:br w:type="textWrapping"/>
      </w:r>
      <w:r>
        <w:t xml:space="preserve">“Đúng a, tối qua tìm Lâm Vi uống rượu, lúc về đã khuya, anh còn dự định ngủ đến chín giờ tối.” Chu Phóng bị quấy rầy giấc ngủ, giọng nói vô cùng oan ức, còn ngáp một cái, “Còn em, vừa mới tan học?”</w:t>
      </w:r>
      <w:r>
        <w:br w:type="textWrapping"/>
      </w:r>
      <w:r>
        <w:br w:type="textWrapping"/>
      </w:r>
      <w:r>
        <w:t xml:space="preserve">Đoan Mộc Ninh dừng một chút, nhẹ giọng nói, “Biết tại sao em gọi cho anh không?”</w:t>
      </w:r>
      <w:r>
        <w:br w:type="textWrapping"/>
      </w:r>
      <w:r>
        <w:br w:type="textWrapping"/>
      </w:r>
      <w:r>
        <w:t xml:space="preserve">“Hử?”</w:t>
      </w:r>
      <w:r>
        <w:br w:type="textWrapping"/>
      </w:r>
      <w:r>
        <w:br w:type="textWrapping"/>
      </w:r>
      <w:r>
        <w:t xml:space="preserve">“Em xem phỏng vấn kia rồi.”</w:t>
      </w:r>
      <w:r>
        <w:br w:type="textWrapping"/>
      </w:r>
      <w:r>
        <w:br w:type="textWrapping"/>
      </w:r>
      <w:r>
        <w:t xml:space="preserve">Chu Phóng trầm mặc.</w:t>
      </w:r>
      <w:r>
        <w:br w:type="textWrapping"/>
      </w:r>
      <w:r>
        <w:br w:type="textWrapping"/>
      </w:r>
      <w:r>
        <w:t xml:space="preserve">“Thật ra… em cũng rất nhớ anh, cũng muốn sớm trở về, nhưng không được.” Cắn chặt răng, thấp giọng, ra vẻ bình thản, “Dù sao anh cũng đã nói chờ em, có thể chờ lâu thêm một chút được không? Có lẽ là ba năm rưỡi…”</w:t>
      </w:r>
      <w:r>
        <w:br w:type="textWrapping"/>
      </w:r>
      <w:r>
        <w:br w:type="textWrapping"/>
      </w:r>
      <w:r>
        <w:t xml:space="preserve">Bên kia tiếp tục trầm mặc.</w:t>
      </w:r>
      <w:r>
        <w:br w:type="textWrapping"/>
      </w:r>
      <w:r>
        <w:br w:type="textWrapping"/>
      </w:r>
      <w:r>
        <w:t xml:space="preserve">Đoan Mộc Ninh cảm thấy trái tim đau nhói, yêu nhau lại không thể ở gần nhau, này thật sự là dày vò đáng sợ, nhưng hiện tại, không chỉ bài vở chưa hoàn thành, còn có Giang Sơn không khống chế được cảm xúc rất cần mình ở bên cạnh chăm sóc…</w:t>
      </w:r>
      <w:r>
        <w:br w:type="textWrapping"/>
      </w:r>
      <w:r>
        <w:br w:type="textWrapping"/>
      </w:r>
      <w:r>
        <w:t xml:space="preserve">“Chu Phóng, kỳ nghỉ của trường bên này cũng rất ngắn, không thể về gặp anh được.”</w:t>
      </w:r>
      <w:r>
        <w:br w:type="textWrapping"/>
      </w:r>
      <w:r>
        <w:br w:type="textWrapping"/>
      </w:r>
      <w:r>
        <w:t xml:space="preserve">Thật lâu sau, Chu phóng rốt cuộc lên tiếng, “Anh hiểu, em cứ làm việc em thích, anh sẽ chờ em về, bao lâu cũng được.” Thanh âm kiên định khiến người ta yên tâm, tin tường.</w:t>
      </w:r>
      <w:r>
        <w:br w:type="textWrapping"/>
      </w:r>
      <w:r>
        <w:br w:type="textWrapping"/>
      </w:r>
      <w:r>
        <w:t xml:space="preserve">Đoan Mộc Ninh mỉm cười, “Vậy bảy năm được không? Em muốn lấy bằng thạc sĩ.”</w:t>
      </w:r>
      <w:r>
        <w:br w:type="textWrapping"/>
      </w:r>
      <w:r>
        <w:br w:type="textWrapping"/>
      </w:r>
      <w:r>
        <w:t xml:space="preserve">Chu Phóng thở dài, “Tiểu Ninh à, anh thật sự đã chuẩn bị đến tám năm kháng chiến rồi, em cứ yên tâm đi.” Trả lời rất sảng khoái, dừng một chút, ôn nhu hỏi, “Ba em và Cổ Duy sao rồi?”</w:t>
      </w:r>
      <w:r>
        <w:br w:type="textWrapping"/>
      </w:r>
      <w:r>
        <w:br w:type="textWrapping"/>
      </w:r>
      <w:r>
        <w:t xml:space="preserve">“Em đã đưa Cổ Duy đi làm vật lý trị liệu, chân anh ấy bình phục rất nhanh.”</w:t>
      </w:r>
      <w:r>
        <w:br w:type="textWrapping"/>
      </w:r>
      <w:r>
        <w:br w:type="textWrapping"/>
      </w:r>
      <w:r>
        <w:t xml:space="preserve">“Đừng trốn tránh câu hỏi, còn ba em?”</w:t>
      </w:r>
      <w:r>
        <w:br w:type="textWrapping"/>
      </w:r>
      <w:r>
        <w:br w:type="textWrapping"/>
      </w:r>
      <w:r>
        <w:t xml:space="preserve">Đoan Mộc Ninh trầm mặc.</w:t>
      </w:r>
      <w:r>
        <w:br w:type="textWrapping"/>
      </w:r>
      <w:r>
        <w:br w:type="textWrapping"/>
      </w:r>
      <w:r>
        <w:t xml:space="preserve">“Tiểu Ninh, mặc kệ xảy ra chuyện gì, nhớ rõ, còn có anh bên cạnh em. Nói cho anh biết, ông ấy làm sao?”</w:t>
      </w:r>
      <w:r>
        <w:br w:type="textWrapping"/>
      </w:r>
      <w:r>
        <w:br w:type="textWrapping"/>
      </w:r>
      <w:r>
        <w:t xml:space="preserve">“Ông ấy… ông ấy bị chuyển đến điều trị ở bệnh viện tâm thần.”</w:t>
      </w:r>
      <w:r>
        <w:br w:type="textWrapping"/>
      </w:r>
      <w:r>
        <w:br w:type="textWrapping"/>
      </w:r>
      <w:r>
        <w:t xml:space="preserve">Ánh nắng chiều ấm áp, chiếu vào người khiến người ta rất dễ buồn ngủ.</w:t>
      </w:r>
      <w:r>
        <w:br w:type="textWrapping"/>
      </w:r>
      <w:r>
        <w:br w:type="textWrapping"/>
      </w:r>
      <w:r>
        <w:t xml:space="preserve">Trong phòng bệnh, một người đang nằm im lặng trên giường tựa như đang ngủ, dường như không nghe được thanh âm trầm thấp kiềm chế thì thầm ở bên tai.</w:t>
      </w:r>
      <w:r>
        <w:br w:type="textWrapping"/>
      </w:r>
      <w:r>
        <w:br w:type="textWrapping"/>
      </w:r>
      <w:r>
        <w:t xml:space="preserve">“Giang Sơn, xin lỗi.”</w:t>
      </w:r>
      <w:r>
        <w:br w:type="textWrapping"/>
      </w:r>
      <w:r>
        <w:br w:type="textWrapping"/>
      </w:r>
      <w:r>
        <w:t xml:space="preserve">“Tôi muốn làm thôi miên cho anh, để anh quên hết tất cả về Cổ Duy, để cái tên Cổ Duy này biến mất khỏi cuộc đời anh, để thương tổn này cũng hoàn toàn biến mất…”</w:t>
      </w:r>
      <w:r>
        <w:br w:type="textWrapping"/>
      </w:r>
      <w:r>
        <w:br w:type="textWrapping"/>
      </w:r>
      <w:r>
        <w:t xml:space="preserve">“Đau khổ này từ tôi mà thành, nên để tôi tiếp tục gánh vác, anh và Tiểu Ninh đều vô tội.”</w:t>
      </w:r>
      <w:r>
        <w:br w:type="textWrapping"/>
      </w:r>
      <w:r>
        <w:br w:type="textWrapping"/>
      </w:r>
      <w:r>
        <w:t xml:space="preserve">Người đàn ông ngồi trên xe lăn, khóe miệng nhẹ nhàng kéo lên thành nụ cười, sau đó cúi người hôn lên khóe môi người kia.</w:t>
      </w:r>
      <w:r>
        <w:br w:type="textWrapping"/>
      </w:r>
      <w:r>
        <w:br w:type="textWrapping"/>
      </w:r>
      <w:r>
        <w:t xml:space="preserve">“Tôi từng nghĩ rằng, chỉ cần anh khắc sâu tôi vào tâm trí, có hận tôi hay không cũng chẳng sao, chỉ là hiện tại tôi đổi ý rồi, vì lúc anh hận tội, tôi lại càng đau khổ, anh cũng sống không yên, nếu đã như vậy, anh tốt hơn hết hãy quên đi sự tồn tại của tôi.”</w:t>
      </w:r>
      <w:r>
        <w:br w:type="textWrapping"/>
      </w:r>
      <w:r>
        <w:br w:type="textWrapping"/>
      </w:r>
      <w:r>
        <w:t xml:space="preserve">“Quên đi đã từng có người yêu anh suốt hai mươi năm, cũng quên đi những tổn thương mà người kia gây ra cho anh.”</w:t>
      </w:r>
      <w:r>
        <w:br w:type="textWrapping"/>
      </w:r>
      <w:r>
        <w:br w:type="textWrapping"/>
      </w:r>
      <w:r>
        <w:t xml:space="preserve">Dường như không nỡ, một lần nữa hôn lên khóe môi người đang ngủ say.</w:t>
      </w:r>
      <w:r>
        <w:br w:type="textWrapping"/>
      </w:r>
      <w:r>
        <w:br w:type="textWrapping"/>
      </w:r>
      <w:r>
        <w:t xml:space="preserve">“Tạm biệt.”</w:t>
      </w:r>
      <w:r>
        <w:br w:type="textWrapping"/>
      </w:r>
      <w:r>
        <w:br w:type="textWrapping"/>
      </w:r>
      <w:r>
        <w:t xml:space="preserve">Người nọ hết sức cần thận nên âm thanh chuyển động của xe lăn rất nhỏ, không phá hỏng sự yên tĩnh trong phòng, không đánh thức người đang say ngủ.</w:t>
      </w:r>
      <w:r>
        <w:br w:type="textWrapping"/>
      </w:r>
      <w:r>
        <w:br w:type="textWrapping"/>
      </w:r>
      <w:r>
        <w:t xml:space="preserve">Người trên giường sau khi cửa đóng lại liền mở mắt, ngẩn ngơ, sau đó nhẹ nhàng đưa tay sờ lên nơi khóe bị hôn.</w:t>
      </w:r>
      <w:r>
        <w:br w:type="textWrapping"/>
      </w:r>
      <w:r>
        <w:br w:type="textWrapping"/>
      </w:r>
      <w:r>
        <w:t xml:space="preserve">Lúc Đoan Mộc Ninh đến bệnh viện, Giang Sơn đang ngồi im lặng trên giường nhìn ra ngoài cửa sổ, nghe thấy tiếng bước chân vẫn không quay đầu lại, chỉ nhẹ nhàng nói, “Con đến rồi”.</w:t>
      </w:r>
      <w:r>
        <w:br w:type="textWrapping"/>
      </w:r>
      <w:r>
        <w:br w:type="textWrapping"/>
      </w:r>
      <w:r>
        <w:t xml:space="preserve">Đoan Mộc Ninh ngồi trên sô pha bên cạnh, ánh mắt thản nhiên lướt một vòng trong phòng, sau đó nhẹ giọng hỏi, “Cổ Duy… đến tìm chú?”</w:t>
      </w:r>
      <w:r>
        <w:br w:type="textWrapping"/>
      </w:r>
      <w:r>
        <w:br w:type="textWrapping"/>
      </w:r>
      <w:r>
        <w:t xml:space="preserve">“Ừ.” Người đàn ông trên giường nhẹ nhàng gật đầu.</w:t>
      </w:r>
      <w:r>
        <w:br w:type="textWrapping"/>
      </w:r>
      <w:r>
        <w:br w:type="textWrapping"/>
      </w:r>
      <w:r>
        <w:t xml:space="preserve">“Vậy chú gọi tôi đến là?”</w:t>
      </w:r>
      <w:r>
        <w:br w:type="textWrapping"/>
      </w:r>
      <w:r>
        <w:br w:type="textWrapping"/>
      </w:r>
      <w:r>
        <w:t xml:space="preserve">“Cậu ấy muốn cho ba quên hết chuyện quá khứ, hoàn toàn quên đi cậu ấy.”</w:t>
      </w:r>
      <w:r>
        <w:br w:type="textWrapping"/>
      </w:r>
      <w:r>
        <w:br w:type="textWrapping"/>
      </w:r>
      <w:r>
        <w:t xml:space="preserve">Đoan Mộc Ninh sững lại, “Chẳng phải đối với chú mà nói đó là lựa chọn tốt nhất sao? Chú có thể làm lại từ đầu, bắt đầu một cuộc sống mới.”</w:t>
      </w:r>
      <w:r>
        <w:br w:type="textWrapping"/>
      </w:r>
      <w:r>
        <w:br w:type="textWrapping"/>
      </w:r>
      <w:r>
        <w:t xml:space="preserve">Giang Sơn trầm mặc một lát, sau đó khe khẽ thở dài.</w:t>
      </w:r>
      <w:r>
        <w:br w:type="textWrapping"/>
      </w:r>
      <w:r>
        <w:br w:type="textWrapping"/>
      </w:r>
      <w:r>
        <w:t xml:space="preserve">“Con cũng hy vọng ba quên đi?”</w:t>
      </w:r>
      <w:r>
        <w:br w:type="textWrapping"/>
      </w:r>
      <w:r>
        <w:br w:type="textWrapping"/>
      </w:r>
      <w:r>
        <w:t xml:space="preserve">“Tốt hơn so với bây giờ chú đau khổ như vậy.”</w:t>
      </w:r>
      <w:r>
        <w:br w:type="textWrapping"/>
      </w:r>
      <w:r>
        <w:br w:type="textWrapping"/>
      </w:r>
      <w:r>
        <w:t xml:space="preserve">Tuy rằng như vậy quá mức tàn nhẫn với Cổ Duy, nhưng nhìn chú như thế này, Cổ Duy càng đau khổ.</w:t>
      </w:r>
      <w:r>
        <w:br w:type="textWrapping"/>
      </w:r>
      <w:r>
        <w:br w:type="textWrapping"/>
      </w:r>
      <w:r>
        <w:t xml:space="preserve">Giang Sơn không nói gì, thật lâu sau mới nhẹ giọng nói, “Lúc con và Chu Phóng quen biết nhau, là mười lăm tuổi?”</w:t>
      </w:r>
      <w:r>
        <w:br w:type="textWrapping"/>
      </w:r>
      <w:r>
        <w:br w:type="textWrapping"/>
      </w:r>
      <w:r>
        <w:t xml:space="preserve">Hồi tưởng lại thời niên thiếu hồn nhiên, khóe miệng Đoan Mộc Ninh nhẹ nhàng giương lên, “Đúng vậy, khi đó tôi còn rất nhỏ, chỉ cao đến ngực Chu Phóng, lúc nhìn hắn thì phải ngẩng mặt lên.”</w:t>
      </w:r>
      <w:r>
        <w:br w:type="textWrapping"/>
      </w:r>
      <w:r>
        <w:br w:type="textWrapping"/>
      </w:r>
      <w:r>
        <w:t xml:space="preserve">“Lúc ba và Cổ Duy quen biết, cậu ấy hình như cũng mới mười sáu tuổi.” Giang Sơn quay đầu lại, nhẹ nhàng mỉm cười, “Có điều cậu ấy trưởng thành rất sớm, lúc đó đã giống như một tiểu đại nhân, bộ dáng ngang ngược, nhìn thấy ba cũng không chào hỏi. Chúng tôi quen biết… đã gần hai mươi năm rồi.”</w:t>
      </w:r>
      <w:r>
        <w:br w:type="textWrapping"/>
      </w:r>
      <w:r>
        <w:br w:type="textWrapping"/>
      </w:r>
      <w:r>
        <w:t xml:space="preserve">Đoan Mộc Ninh chờ hắn nói tiếp, hắn lại không nói thêm gì nữa.</w:t>
      </w:r>
      <w:r>
        <w:br w:type="textWrapping"/>
      </w:r>
      <w:r>
        <w:br w:type="textWrapping"/>
      </w:r>
      <w:r>
        <w:t xml:space="preserve">Trầm mặc thật lâu, tựa hồ có thể nghe thấy âm thanh hô hấp.</w:t>
      </w:r>
      <w:r>
        <w:br w:type="textWrapping"/>
      </w:r>
      <w:r>
        <w:br w:type="textWrapping"/>
      </w:r>
      <w:r>
        <w:t xml:space="preserve">“Con có thể gọi ta một tiếng ba không?” Giang Sơn Đột nhiên mở miệng.</w:t>
      </w:r>
      <w:r>
        <w:br w:type="textWrapping"/>
      </w:r>
      <w:r>
        <w:br w:type="textWrapping"/>
      </w:r>
      <w:r>
        <w:t xml:space="preserve">Đoan Mộc Ninh há miệng thở dốc không lên tiếng, tuy rằng trong lòng đã xem ông ấy như người thân, nhưng từ nhỏ Đoan Mộc Ninh đã không có cha, vẫn không cách nào dễ dàng gọi ra tiếng ba này.</w:t>
      </w:r>
      <w:r>
        <w:br w:type="textWrapping"/>
      </w:r>
      <w:r>
        <w:br w:type="textWrapping"/>
      </w:r>
      <w:r>
        <w:t xml:space="preserve">Giang Sơn nhẹ nhàng mỉm cười, “Ta biết con không xem ta là cha, ở trước mặt người khác đều gọi ta là chú Giang, trong lòng con chỉ có một mình Đoan Mộc Thanh là mẹ, ta cũng sẽ không miễn cưỡng con.” Dừng một chút, lại khe khẽ thở dài, “Nhưng ta vẫn hy vọng con có thể tha thứ cho ta, gọi ta một tiếng ba là được rồi.”</w:t>
      </w:r>
      <w:r>
        <w:br w:type="textWrapping"/>
      </w:r>
      <w:r>
        <w:br w:type="textWrapping"/>
      </w:r>
      <w:r>
        <w:t xml:space="preserve">Đoan Mộc Ninh nắm chặt tay, cúi đầu xuống, một lúc lâu sau mới nhẹ nhàng kêu lên một tiếng, ba.</w:t>
      </w:r>
      <w:r>
        <w:br w:type="textWrapping"/>
      </w:r>
      <w:r>
        <w:br w:type="textWrapping"/>
      </w:r>
      <w:r>
        <w:t xml:space="preserve">Sau khi rời khỏi bệnh viện, trực giác của Đoan Mộc Ninh cho biết Giang Sơn có chuyện gì đó, lúc vào lớp cũng không tập trung nghe giảng, vừa hết tiết không chịu nổi liền chạy như bay đến bệnh viện.</w:t>
      </w:r>
      <w:r>
        <w:br w:type="textWrapping"/>
      </w:r>
      <w:r>
        <w:br w:type="textWrapping"/>
      </w:r>
      <w:r>
        <w:t xml:space="preserve">Giang Sơn không có trong phòng.</w:t>
      </w:r>
      <w:r>
        <w:br w:type="textWrapping"/>
      </w:r>
      <w:r>
        <w:br w:type="textWrapping"/>
      </w:r>
      <w:r>
        <w:t xml:space="preserve">Bác sĩ nói không biết ông ấy đã đi đâu.</w:t>
      </w:r>
      <w:r>
        <w:br w:type="textWrapping"/>
      </w:r>
      <w:r>
        <w:br w:type="textWrapping"/>
      </w:r>
      <w:r>
        <w:t xml:space="preserve">Tựa như phát điên đi tìm hắn, nhà ăn, công viên…</w:t>
      </w:r>
      <w:r>
        <w:br w:type="textWrapping"/>
      </w:r>
      <w:r>
        <w:br w:type="textWrapping"/>
      </w:r>
      <w:r>
        <w:t xml:space="preserve">Cho đến khuya mới không nhịn được gọi điện cho Chu Phóng, “Ba em, không thấy đâu nữa…”</w:t>
      </w:r>
      <w:r>
        <w:br w:type="textWrapping"/>
      </w:r>
      <w:r>
        <w:br w:type="textWrapping"/>
      </w:r>
      <w:r>
        <w:t xml:space="preserve">Chu Phóng bên kia trầm mặc một lúc, sau đó trầm giọng hỏi, “Em đang ở đâu?”</w:t>
      </w:r>
      <w:r>
        <w:br w:type="textWrapping"/>
      </w:r>
      <w:r>
        <w:br w:type="textWrapping"/>
      </w:r>
      <w:r>
        <w:t xml:space="preserve">“Em ở trước cửa bệnh viện.”</w:t>
      </w:r>
      <w:r>
        <w:br w:type="textWrapping"/>
      </w:r>
      <w:r>
        <w:br w:type="textWrapping"/>
      </w:r>
      <w:r>
        <w:t xml:space="preserve">“Đứng yên đừng nhúc nhích, sau đó, quay đầu lại.”</w:t>
      </w:r>
      <w:r>
        <w:br w:type="textWrapping"/>
      </w:r>
      <w:r>
        <w:br w:type="textWrapping"/>
      </w:r>
      <w:r>
        <w:t xml:space="preserve">Lúc quay đầu lại, nhìn thấy Chu Phóng đang đứng dang rộng hai cánh tay, mặt cười vui vẻ.</w:t>
      </w:r>
      <w:r>
        <w:br w:type="textWrapping"/>
      </w:r>
      <w:r>
        <w:br w:type="textWrapping"/>
      </w:r>
      <w:r>
        <w:t xml:space="preserve">Chờ một hồi vẫn thấy Đoan Mộc Ninh đứng im bất động, Chu Phóng bất đắc dĩ nói, “Em không phải là nên chạy vào lòng anh mới đúng kịch bản sao?”</w:t>
      </w:r>
      <w:r>
        <w:br w:type="textWrapping"/>
      </w:r>
      <w:r>
        <w:br w:type="textWrapping"/>
      </w:r>
      <w:r>
        <w:t xml:space="preserve">“Chu Phóng?”</w:t>
      </w:r>
      <w:r>
        <w:br w:type="textWrapping"/>
      </w:r>
      <w:r>
        <w:br w:type="textWrapping"/>
      </w:r>
      <w:r>
        <w:t xml:space="preserve">Sau khi kêu một tiếng mới nhào đến ôm chặt lấy, vùi đầu vào ngực đối phương.</w:t>
      </w:r>
      <w:r>
        <w:br w:type="textWrapping"/>
      </w:r>
      <w:r>
        <w:br w:type="textWrapping"/>
      </w:r>
      <w:r>
        <w:t xml:space="preserve">“Ây, mới cách xa không đến một năm mà sao phản ứng của em lại chậm như vậy, bất động hết mười giây, anh còn tưởng em chỉ cần ba giây thôi.” Chu Phóng cười ôn nhu, nhẹ nhàng xoa đầu Đoan Mộc Ninh.</w:t>
      </w:r>
      <w:r>
        <w:br w:type="textWrapping"/>
      </w:r>
      <w:r>
        <w:br w:type="textWrapping"/>
      </w:r>
      <w:r>
        <w:t xml:space="preserve">“Sao anh lại tới đây?”</w:t>
      </w:r>
      <w:r>
        <w:br w:type="textWrapping"/>
      </w:r>
      <w:r>
        <w:br w:type="textWrapping"/>
      </w:r>
      <w:r>
        <w:t xml:space="preserve">“Sáng sớm hôm qua em gọi điện nói nhớ anh, còn nói ngày nghỉ cũng không thể gặp mặt, làm anh cả ngày không yên, vì thế sáng nay vội vàng bay qua. Yêu đương đâu có giống đánh giặc, cái gì mà địch không động ta cũng không động, em bất động thì anh càng phải động, có đúng không?” Chu Phóng vẻ mặt không đứng đắn, nói lời ẩn ý trêu đùa người khác.</w:t>
      </w:r>
      <w:r>
        <w:br w:type="textWrapping"/>
      </w:r>
      <w:r>
        <w:br w:type="textWrapping"/>
      </w:r>
      <w:r>
        <w:t xml:space="preserve">Đoan Mộc Ninh không nói gì, chỉ ôm chặt lấy hắn.</w:t>
      </w:r>
      <w:r>
        <w:br w:type="textWrapping"/>
      </w:r>
      <w:r>
        <w:br w:type="textWrapping"/>
      </w:r>
      <w:r>
        <w:t xml:space="preserve">Chu Phóng lần này lại nghiêm túc, “Được rồi, ba em không có sao, vừa rồi anh có đi tìm ông ấy cùng nói chuyện, ông ấy dường như đã thông suốt nên đi tìm Cổ Duy nói chuyện rồi.” Chu Phóng cười xấu xa, thì thầm bên tai Đoan Mộc Ninh, “Đêm nay chúng ta có thể an tâm đến chỗ em, sau đó chuyên tâm… tắm rửa, nói chuyện, được không?”</w:t>
      </w:r>
      <w:r>
        <w:br w:type="textWrapping"/>
      </w:r>
      <w:r>
        <w:br w:type="textWrapping"/>
      </w:r>
      <w:r>
        <w:t xml:space="preserve">Đoan Mộc Ninh ngẩng đầu, nghiêm túc nhìn chằm chằm Chu Phóng, cuối cùng vươn tay ra, sờ sờ hai má Chu Phóng.</w:t>
      </w:r>
      <w:r>
        <w:br w:type="textWrapping"/>
      </w:r>
      <w:r>
        <w:br w:type="textWrapping"/>
      </w:r>
      <w:r>
        <w:t xml:space="preserve">“Không phải đã nói với anh, tạm thời đừng gặp mặt sao?”</w:t>
      </w:r>
      <w:r>
        <w:br w:type="textWrapping"/>
      </w:r>
      <w:r>
        <w:br w:type="textWrapping"/>
      </w:r>
      <w:r>
        <w:t xml:space="preserve">Thanh âm trở nên lãnh đạm, sắc mặt cũng lạnh lùng.</w:t>
      </w:r>
      <w:r>
        <w:br w:type="textWrapping"/>
      </w:r>
      <w:r>
        <w:br w:type="textWrapping"/>
      </w:r>
      <w:r>
        <w:t xml:space="preserve">“Tạm thời này của em, tạm một phát thành cả một năm.” Chu Phóng cười nói, vừa xoa đầu cậu rối bù, “Được rồi, không cần giả vờ lạnh lùng như vậy, anh biết em vừa rồi ngượng ngùng nhào tới, thẹn quá hóa giận cũng phải a…”</w:t>
      </w:r>
      <w:r>
        <w:br w:type="textWrapping"/>
      </w:r>
      <w:r>
        <w:br w:type="textWrapping"/>
      </w:r>
      <w:r>
        <w:t xml:space="preserve">“Em nhào đến khi nào?”</w:t>
      </w:r>
      <w:r>
        <w:br w:type="textWrapping"/>
      </w:r>
      <w:r>
        <w:br w:type="textWrapping"/>
      </w:r>
      <w:r>
        <w:t xml:space="preserve">Chu Phóng hắng giọng, bất đắc dĩ nói, “Được rồi, là anh quá nhớ em mà sinh ra ảo giác.”</w:t>
      </w:r>
      <w:r>
        <w:br w:type="textWrapping"/>
      </w:r>
      <w:r>
        <w:br w:type="textWrapping"/>
      </w:r>
      <w:r>
        <w:t xml:space="preserve">Đoan Mộc Ninh nhẹ nhàng mỉm cười, khiễng chân hôn lên khóe môi Chu Phóng.</w:t>
      </w:r>
      <w:r>
        <w:br w:type="textWrapping"/>
      </w:r>
      <w:r>
        <w:br w:type="textWrapping"/>
      </w:r>
      <w:r>
        <w:t xml:space="preserve">Sau đó ghé sát tai hắn, “Đến chỗ em nói chuyện sao?”</w:t>
      </w:r>
      <w:r>
        <w:br w:type="textWrapping"/>
      </w:r>
      <w:r>
        <w:br w:type="textWrapping"/>
      </w:r>
      <w:r>
        <w:t xml:space="preserve">Chu Phóng vòng tay ôm lấy thắt lưng cậu, khẽ cười nói, “Ừ, muốn cùng em tâm sự suốt đêm.”</w:t>
      </w:r>
      <w:r>
        <w:br w:type="textWrapping"/>
      </w:r>
      <w:r>
        <w:br w:type="textWrapping"/>
      </w:r>
      <w:r>
        <w:t xml:space="preserve">“Chỉ tâm sự thôi?”</w:t>
      </w:r>
      <w:r>
        <w:br w:type="textWrapping"/>
      </w:r>
      <w:r>
        <w:br w:type="textWrapping"/>
      </w:r>
      <w:r>
        <w:t xml:space="preserve">“Vậy em nói xem, anh còn làm cái gì?”</w:t>
      </w:r>
      <w:r>
        <w:br w:type="textWrapping"/>
      </w:r>
      <w:r>
        <w:br w:type="textWrapping"/>
      </w:r>
      <w:r>
        <w:t xml:space="preserve">Đoan Mộc Ninh tựa như suy tư nhìn Chu Phóng, “Em nghĩ anh còn muốn…” Câu kế tiếp có chút khó mở miệng, đành ách một tiếng cho qua, “Kia thôi đi, anh ăn cơm tối chưa, về em làm cho anh.”</w:t>
      </w:r>
      <w:r>
        <w:br w:type="textWrapping"/>
      </w:r>
      <w:r>
        <w:br w:type="textWrapping"/>
      </w:r>
      <w:r>
        <w:t xml:space="preserve">“Ừ, anh muốn ăn mì tương, còn có sườn sốt tiêu, tốt nhất là thêm cả cá sốt chua ngọt, đậu hủ ma bà…”</w:t>
      </w:r>
      <w:r>
        <w:br w:type="textWrapping"/>
      </w:r>
      <w:r>
        <w:br w:type="textWrapping"/>
      </w:r>
      <w:r>
        <w:t xml:space="preserve">Đoan Mộc Ninh nghiêng đầu nhìn hắn, một lúc lâu đột nhiên nói, “Anh bao lâu rồi chưa ăn cơm?”</w:t>
      </w:r>
      <w:r>
        <w:br w:type="textWrapping"/>
      </w:r>
      <w:r>
        <w:br w:type="textWrapping"/>
      </w:r>
      <w:r>
        <w:t xml:space="preserve">“Đâu có, ngày nào anh cũng ăn mì thịt bò mà.”</w:t>
      </w:r>
      <w:r>
        <w:br w:type="textWrapping"/>
      </w:r>
      <w:r>
        <w:br w:type="textWrapping"/>
      </w:r>
      <w:r>
        <w:t xml:space="preserve">“Mì thịt bò hiệu Khang sư phụ phải không?”</w:t>
      </w:r>
      <w:r>
        <w:br w:type="textWrapping"/>
      </w:r>
      <w:r>
        <w:br w:type="textWrapping"/>
      </w:r>
      <w:r>
        <w:t xml:space="preserve">“Khụ, không còn cách nào, anh ở một mình, không ai nấu cho ăn a.”</w:t>
      </w:r>
      <w:r>
        <w:br w:type="textWrapping"/>
      </w:r>
      <w:r>
        <w:br w:type="textWrapping"/>
      </w:r>
      <w:r>
        <w:t xml:space="preserve">“Anh lười như vậy, sao không bắt giun rận trên người ăn luôn đi.”</w:t>
      </w:r>
      <w:r>
        <w:br w:type="textWrapping"/>
      </w:r>
      <w:r>
        <w:br w:type="textWrapping"/>
      </w:r>
      <w:r>
        <w:t xml:space="preserve">“Người anh không có rận, không tin chút nữa anh cho em kiểm tra một chút nha?” Cười xấu xa tiếp cận, cắn cắn lỗ tai Đoan Mộc Ninh.</w:t>
      </w:r>
      <w:r>
        <w:br w:type="textWrapping"/>
      </w:r>
      <w:r>
        <w:br w:type="textWrapping"/>
      </w:r>
      <w:r>
        <w:t xml:space="preserve">Kết quả, Chu Phóng sau khi ăn như hổ đói hết một bàn đồ ăn mỹ vị, liền kéo Đoan Mộc Ninh vào nhà tắm, tắm rửa, tâm sự.</w:t>
      </w:r>
      <w:r>
        <w:br w:type="textWrapping"/>
      </w:r>
      <w:r>
        <w:br w:type="textWrapping"/>
      </w:r>
      <w:r>
        <w:t xml:space="preserve">Còn về phương thức tâm sự thì có hơi khác biệt.</w:t>
      </w:r>
      <w:r>
        <w:br w:type="textWrapping"/>
      </w:r>
      <w:r>
        <w:br w:type="textWrapping"/>
      </w:r>
      <w:r>
        <w:t xml:space="preserve">Trong phòng tắm chỉ có tiếng thở dốc, chẳng hề có thanh âm nói chuyện.</w:t>
      </w:r>
      <w:r>
        <w:br w:type="textWrapping"/>
      </w:r>
      <w:r>
        <w:br w:type="textWrapping"/>
      </w:r>
      <w:r>
        <w:t xml:space="preserve">Thật lâu sau, Đoan Mộc Ninh mặt đỏ bừng quấn khăn tắm đi đến phòng ngủ, Chu Phóng theo phía sau cười xấu xa.</w:t>
      </w:r>
      <w:r>
        <w:br w:type="textWrapping"/>
      </w:r>
      <w:r>
        <w:br w:type="textWrapping"/>
      </w:r>
      <w:r>
        <w:t xml:space="preserve">“Sao lại thẹn thùng như vậy, không phải một năm không gặp sao? Anh còn tưởng em sẽ rất nhiệt tình, giống như lần đầu hai chúng ta…”</w:t>
      </w:r>
      <w:r>
        <w:br w:type="textWrapping"/>
      </w:r>
      <w:r>
        <w:br w:type="textWrapping"/>
      </w:r>
      <w:r>
        <w:t xml:space="preserve">“Đừng nói nữa…” Mặt lạnh tanh, “Vừa rồi anh nói muốn tâm sự nên em mới theo anh đi vào.”</w:t>
      </w:r>
      <w:r>
        <w:br w:type="textWrapping"/>
      </w:r>
      <w:r>
        <w:br w:type="textWrapping"/>
      </w:r>
      <w:r>
        <w:t xml:space="preserve">“Chúng ta không phải lúc nào cũng tâm sự nói chuyện sao?” Chu Phóng vô tội nói, nhìn thấy ánh mắt lạnh lùng của đối phương mới cười nói, “Anh đó là dùng ngôn ngữ tay chân, em không hiểu sao?”</w:t>
      </w:r>
      <w:r>
        <w:br w:type="textWrapping"/>
      </w:r>
      <w:r>
        <w:br w:type="textWrapping"/>
      </w:r>
      <w:r>
        <w:t xml:space="preserve">Đoan Mộc Ninh giận đến nắm tay thành đấm, sau đó chủ động ôm bả vai Chu Phóng, cắn răng nói, “Được, em đây cũng dùng ngôn ngữ tay chân nói chuyện với anh.”</w:t>
      </w:r>
      <w:r>
        <w:br w:type="textWrapping"/>
      </w:r>
      <w:r>
        <w:br w:type="textWrapping"/>
      </w:r>
      <w:r>
        <w:t xml:space="preserve">Chủ động hôn hắn, đem đầu lưỡi trêu đùa trong miệng Chu Phóng, còn cảm thấy chưa đủ, cười cười khẽ cắn lên vành tai hắn, nghe được tiếng hô hấp của hắn trở nên dồn dập, lại chuyển qua cổ, cắn lên yết hầu.</w:t>
      </w:r>
      <w:r>
        <w:br w:type="textWrapping"/>
      </w:r>
      <w:r>
        <w:br w:type="textWrapping"/>
      </w:r>
      <w:r>
        <w:t xml:space="preserve">Động tác ma sát rất nhẹ, khăn tắm rơi xuống, Chu Phóng đem Đoan Mộc Ninh áp lên giường, trói chặt hai cánh tay cậu, cười xấu xa nói, “Em thật gấp nha, nhớ anh sao?”</w:t>
      </w:r>
      <w:r>
        <w:br w:type="textWrapping"/>
      </w:r>
      <w:r>
        <w:br w:type="textWrapping"/>
      </w:r>
      <w:r>
        <w:t xml:space="preserve">“Rất nhớ.” Đoan Mộc Ninh chăm chú nhìn Chu Phóng, sau đó nhẹ nhàng nhếch khóe miệng, thản nhiên nở nụ cười, “Anh nhớ em bao nhiêu? Chứng minh cho em xem.”</w:t>
      </w:r>
      <w:r>
        <w:br w:type="textWrapping"/>
      </w:r>
      <w:r>
        <w:br w:type="textWrapping"/>
      </w:r>
      <w:r>
        <w:t xml:space="preserve">Nhìn Đoan Mộc Ninh vẻ mặt đỏ hồng, lời nói lại dụ người như vậy, Chu Phóng vô cùng thích thú, thật muốn hung hăng ôm lấy, không bao giờ buông ra nữa.</w:t>
      </w:r>
      <w:r>
        <w:br w:type="textWrapping"/>
      </w:r>
      <w:r>
        <w:br w:type="textWrapping"/>
      </w:r>
      <w:r>
        <w:t xml:space="preserve">“Em muốn anh chứng minh? Đừng hối hận, anh chính là tồn đọng đến một năm —— mong nhớ a.”</w:t>
      </w:r>
      <w:r>
        <w:br w:type="textWrapping"/>
      </w:r>
      <w:r>
        <w:br w:type="textWrapping"/>
      </w:r>
      <w:r>
        <w:t xml:space="preserve">“Vậy một lần phóng thích hết đi, tránh để anh tích nhiều quá sẽ nổ tung.” Lại vươn tay, vòng qua vai hắn, chân cũng mở ra, sau đó quay đầu sang chỗ khác, bày ra dáng vẻ ngoan hiền “mặc anh xử lý”.</w:t>
      </w:r>
      <w:r>
        <w:br w:type="textWrapping"/>
      </w:r>
      <w:r>
        <w:br w:type="textWrapping"/>
      </w:r>
      <w:r>
        <w:t xml:space="preserve">Chu Phóng rốt cuộc nhịn không được bạo phát, thương nhớ cùng bất an suốt một năm, lúc nhìn thấy cậu, toàn bộ phóng thích.</w:t>
      </w:r>
      <w:r>
        <w:br w:type="textWrapping"/>
      </w:r>
      <w:r>
        <w:br w:type="textWrapping"/>
      </w:r>
      <w:r>
        <w:t xml:space="preserve">Tuy rằng cậu ấy chín chắn hơn, nhưng vẫn là Đoan Mộc Ninh mà mình yêu thương.</w:t>
      </w:r>
      <w:r>
        <w:br w:type="textWrapping"/>
      </w:r>
      <w:r>
        <w:br w:type="textWrapping"/>
      </w:r>
      <w:r>
        <w:t xml:space="preserve">Chỉ thay đổi rất nhỏ, càng làm cho mình thêm mê muội.</w:t>
      </w:r>
      <w:r>
        <w:br w:type="textWrapping"/>
      </w:r>
      <w:r>
        <w:br w:type="textWrapping"/>
      </w:r>
      <w:r>
        <w:t xml:space="preserve">Không giống với thiếu niên ngây ngô, thân thể xinh đẹp, sau khi tắm xong tựa như được làn hơi nước mỏng vây quanh, toàn thân tỏa ra dụ hoặc.</w:t>
      </w:r>
      <w:r>
        <w:br w:type="textWrapping"/>
      </w:r>
      <w:r>
        <w:br w:type="textWrapping"/>
      </w:r>
      <w:r>
        <w:t xml:space="preserve">Chu Phóng đương nhiên không chút khách khí hôn lên, từ chân mày đến khóe môi, một đường thẳng xuống, sau đó là một nụ hôn thật sâu.</w:t>
      </w:r>
      <w:r>
        <w:br w:type="textWrapping"/>
      </w:r>
      <w:r>
        <w:br w:type="textWrapping"/>
      </w:r>
      <w:r>
        <w:t xml:space="preserve">Đêm nay Đoan Mộc Ninh vô cùng phối hợp, nụ hôn của hắn di chuyển khắp thân thể, đột nhiên ngậm lấy khí quan yếu ớt của cậu, hơi thở trở nên dồn dập, đưa tay ôm đầu hắn.</w:t>
      </w:r>
      <w:r>
        <w:br w:type="textWrapping"/>
      </w:r>
      <w:r>
        <w:br w:type="textWrapping"/>
      </w:r>
      <w:r>
        <w:t xml:space="preserve">“Chu phóng, em… ưm…”</w:t>
      </w:r>
      <w:r>
        <w:br w:type="textWrapping"/>
      </w:r>
      <w:r>
        <w:br w:type="textWrapping"/>
      </w:r>
      <w:r>
        <w:t xml:space="preserve">Bị hắn dùng kỹ xảo liếm, lời muốn nói đều biến thành tiếng rên rỉ, Chu Phóng ngẩng đầu, cười xấu xa, “Đừng nói, dùng thân thể cảm nhận.”</w:t>
      </w:r>
      <w:r>
        <w:br w:type="textWrapping"/>
      </w:r>
      <w:r>
        <w:br w:type="textWrapping"/>
      </w:r>
      <w:r>
        <w:t xml:space="preserve">Sau đó lại cúi đầu, tiếp tục hôn bộ vị thân yêu kia.</w:t>
      </w:r>
      <w:r>
        <w:br w:type="textWrapping"/>
      </w:r>
      <w:r>
        <w:br w:type="textWrapping"/>
      </w:r>
      <w:r>
        <w:t xml:space="preserve">Hô hấp hỗn loạn, trên người nhớp nháp mồ hôi, Đoan Mộc Ninh rốt cuộc chịu không được phóng ra, Chu Phóng đem toàn bộ nuốt vào.</w:t>
      </w:r>
      <w:r>
        <w:br w:type="textWrapping"/>
      </w:r>
      <w:r>
        <w:br w:type="textWrapping"/>
      </w:r>
      <w:r>
        <w:t xml:space="preserve">Đoan Mộc Ninh hoảng sợ nhìn hắn, ngay sau đó, người kia không hề biết xấu hổ chồm lên hôn cậu.</w:t>
      </w:r>
      <w:r>
        <w:br w:type="textWrapping"/>
      </w:r>
      <w:r>
        <w:br w:type="textWrapping"/>
      </w:r>
      <w:r>
        <w:t xml:space="preserve">Nụ hôn của hắn bá đạo, đầu lưỡi lướt qua mọi ngóc nghách bên trong miệng, phát ra tiếng sách sách khiến tim cậu loạn nhịp.</w:t>
      </w:r>
      <w:r>
        <w:br w:type="textWrapping"/>
      </w:r>
      <w:r>
        <w:br w:type="textWrapping"/>
      </w:r>
      <w:r>
        <w:t xml:space="preserve">Nụ hôn kết thúc, Chu Phóng mỉm cười dán môi vào môi Đoan Mộc Ninh, thấp giọng nói, “Tiểu Ninh, nói em yêu anh.”</w:t>
      </w:r>
      <w:r>
        <w:br w:type="textWrapping"/>
      </w:r>
      <w:r>
        <w:br w:type="textWrapping"/>
      </w:r>
      <w:r>
        <w:t xml:space="preserve">Thanh âm khàn khàn vô cùng tình – cảm, Đoan Mộc Ninh ngẩn người, cúi đầu thản nhiên nói, “Đã nói rồi.”</w:t>
      </w:r>
      <w:r>
        <w:br w:type="textWrapping"/>
      </w:r>
      <w:r>
        <w:br w:type="textWrapping"/>
      </w:r>
      <w:r>
        <w:t xml:space="preserve">“Viết trong thư không tính, đâu phải chính miệng em nói yêu anh.” Chu Phóng cắn cắn lên lỗ tai Đoan Mộc Ninh, di chuyển thân thể, bộ vị trướng – đại cũng nhẹ nhàng áp sát hậu – huyệt mẫn – cảm, mang theo rung động.</w:t>
      </w:r>
      <w:r>
        <w:br w:type="textWrapping"/>
      </w:r>
      <w:r>
        <w:br w:type="textWrapping"/>
      </w:r>
      <w:r>
        <w:t xml:space="preserve">Thân thể Đoan Mộc Ninh run lên, sau đó chủ động nghênh đón.</w:t>
      </w:r>
      <w:r>
        <w:br w:type="textWrapping"/>
      </w:r>
      <w:r>
        <w:br w:type="textWrapping"/>
      </w:r>
      <w:r>
        <w:t xml:space="preserve">Chu Phóng nhẫn nhịn không tiến vào, tiếp tục dỗ dành cậu, “Anh muốn nghe em nói yêu anh.”</w:t>
      </w:r>
      <w:r>
        <w:br w:type="textWrapping"/>
      </w:r>
      <w:r>
        <w:br w:type="textWrapping"/>
      </w:r>
      <w:r>
        <w:t xml:space="preserve">Bị liếc mắt, Chu Phóng vẫn mặt dày, “Nói một lần thôi.”</w:t>
      </w:r>
      <w:r>
        <w:br w:type="textWrapping"/>
      </w:r>
      <w:r>
        <w:br w:type="textWrapping"/>
      </w:r>
      <w:r>
        <w:t xml:space="preserve">Đoan Mộc Ninh cắn chặt răng, xoay người đem Chu Phóng đè xuống dưới, “Anh nói nhảm nhiều quá.”</w:t>
      </w:r>
      <w:r>
        <w:br w:type="textWrapping"/>
      </w:r>
      <w:r>
        <w:br w:type="textWrapping"/>
      </w:r>
      <w:r>
        <w:t xml:space="preserve">Vì động tác này mà phân – thân của Chu Phóng cùng hậu – huyệt hơi khép mở thân mật tiếp xúc, Đoan Mộc Ninh chống cánh tay, tai đỏ ửng.</w:t>
      </w:r>
      <w:r>
        <w:br w:type="textWrapping"/>
      </w:r>
      <w:r>
        <w:br w:type="textWrapping"/>
      </w:r>
      <w:r>
        <w:t xml:space="preserve">Thân mật gần gũi lại trở thành tra tấn đáng sợ, hai người không ai động, Chu Phóng rất thích Tiểu Ninh chủ động, rồi sau đó lại thẹn thùng, không tiếp tục chủ động nữa.</w:t>
      </w:r>
      <w:r>
        <w:br w:type="textWrapping"/>
      </w:r>
      <w:r>
        <w:br w:type="textWrapping"/>
      </w:r>
      <w:r>
        <w:t xml:space="preserve">Kết quả, hai người so sức chịu đựng, sau khi giằng co thật lâu, phân – thân nóng rực cùng hậu – huyệt khép mở khe khẽ kết hợp cùng một chỗ, trái tim tựa như bị ai đó gãi nhẹ.</w:t>
      </w:r>
      <w:r>
        <w:br w:type="textWrapping"/>
      </w:r>
      <w:r>
        <w:br w:type="textWrapping"/>
      </w:r>
      <w:r>
        <w:t xml:space="preserve">Tiếng hô hấp dồn dập cùng tiếng nhịp tim đập, trong căn phòng im lặng càng thêm rõ ràng.</w:t>
      </w:r>
      <w:r>
        <w:br w:type="textWrapping"/>
      </w:r>
      <w:r>
        <w:br w:type="textWrapping"/>
      </w:r>
      <w:r>
        <w:t xml:space="preserve">Cuối cùng, Chu Phóng đành phải thở dài, di chuyển thắt lưng, đem bộ vị khát khao đã lâu tiến vào.</w:t>
      </w:r>
      <w:r>
        <w:br w:type="textWrapping"/>
      </w:r>
      <w:r>
        <w:br w:type="textWrapping"/>
      </w:r>
      <w:r>
        <w:t xml:space="preserve">“A…” Cánh tay Đoan Mộc Ninh chống trên giường có chút lay động, Chu Phóng trực tiếp ngồi dậy, ôm lấy cậu, lấy hai chân cậu khóa ngang hông mình.</w:t>
      </w:r>
      <w:r>
        <w:br w:type="textWrapping"/>
      </w:r>
      <w:r>
        <w:br w:type="textWrapping"/>
      </w:r>
      <w:r>
        <w:t xml:space="preserve">Vì tư thế thay đổi, thứ nóng rực bên trong thân thể cùng đại tràng ma sát, một trận khoái – cảm xộc thẳng lên não, Đoan Mộc Ninh toàn thân thoải mái run rẩy.</w:t>
      </w:r>
      <w:r>
        <w:br w:type="textWrapping"/>
      </w:r>
      <w:r>
        <w:br w:type="textWrapping"/>
      </w:r>
      <w:r>
        <w:t xml:space="preserve">“Anh, nhẹ một chút…” Gối đầu lên vai hắn, nhẹ nhàng thở đốc, hô hấp nóng rực phả bên tai Chu Phóng, khiến người kia càng thêm kích động.</w:t>
      </w:r>
      <w:r>
        <w:br w:type="textWrapping"/>
      </w:r>
      <w:r>
        <w:br w:type="textWrapping"/>
      </w:r>
      <w:r>
        <w:t xml:space="preserve">“Anh rất nhớ em, muốn em nhanh nhanh trở về bên cạnh anh.” Vừa mãnh liệt tiến vào, vừa thấp giọng nói bên tai cậu, “Nhưng anh hiểu lý do của em, cũng ủng hộ quyết định của em, mặc kệ bao lâu, khi nào em cảm thấy thích hợp, hãy trở về.”</w:t>
      </w:r>
      <w:r>
        <w:br w:type="textWrapping"/>
      </w:r>
      <w:r>
        <w:br w:type="textWrapping"/>
      </w:r>
      <w:r>
        <w:t xml:space="preserve">“Em phải suy nghĩ cân nhắc thật kĩ, vì sau khi em về lại bên anh rồi, anh sẽ không bao giờ… thả em ra nữa.”</w:t>
      </w:r>
      <w:r>
        <w:br w:type="textWrapping"/>
      </w:r>
      <w:r>
        <w:br w:type="textWrapping"/>
      </w:r>
      <w:r>
        <w:t xml:space="preserve">Sau đó không lên tiếng, chỉ ôm chặt người trong lòng điên cuồng tiến vào.</w:t>
      </w:r>
      <w:r>
        <w:br w:type="textWrapping"/>
      </w:r>
      <w:r>
        <w:br w:type="textWrapping"/>
      </w:r>
      <w:r>
        <w:t xml:space="preserve">Tựa như đem một năm tịch mịch cùng thương nhớ phát tiết ra, hoặc là muốn biểu đạt sự quyết tâm cùng tình yêu của mình.</w:t>
      </w:r>
      <w:r>
        <w:br w:type="textWrapping"/>
      </w:r>
      <w:r>
        <w:br w:type="textWrapping"/>
      </w:r>
      <w:r>
        <w:t xml:space="preserve">Đoan Mộc Ninh bị nhiệt tình của hắn cuốn hút, ôm chặt bả vai Chu Phóng, mặc cho bản thân phóng túng phát ra tiếng rên rỉ.</w:t>
      </w:r>
      <w:r>
        <w:br w:type="textWrapping"/>
      </w:r>
      <w:r>
        <w:br w:type="textWrapping"/>
      </w:r>
      <w:r>
        <w:t xml:space="preserve">Tâm sự kịch liệt kéo dài, khiến hai người toàn thân mồ hôi, chất lỏng bắn ra ướt một mảng trải giường, trong phòng tràn ngập hương vị đặc biệt.</w:t>
      </w:r>
      <w:r>
        <w:br w:type="textWrapping"/>
      </w:r>
      <w:r>
        <w:br w:type="textWrapping"/>
      </w:r>
      <w:r>
        <w:t xml:space="preserve">Chu Phóng dựa lưng vào gối, kéo Đoan Mộc Ninh trước mắt, cả người ôm vào trong lòng.</w:t>
      </w:r>
      <w:r>
        <w:br w:type="textWrapping"/>
      </w:r>
      <w:r>
        <w:br w:type="textWrapping"/>
      </w:r>
      <w:r>
        <w:t xml:space="preserve">“Anh có đọc được những lời Cổ Duy để lại trên bài viết, anh ta nói không thể yêu một đời, vì đã quá mệt mỏi.”</w:t>
      </w:r>
      <w:r>
        <w:br w:type="textWrapping"/>
      </w:r>
      <w:r>
        <w:br w:type="textWrapping"/>
      </w:r>
      <w:r>
        <w:t xml:space="preserve">Đoan Mộc Ninh lười biếng động động thân thể, ôm chặt Chu Phóng hơn nữa.</w:t>
      </w:r>
      <w:r>
        <w:br w:type="textWrapping"/>
      </w:r>
      <w:r>
        <w:br w:type="textWrapping"/>
      </w:r>
      <w:r>
        <w:t xml:space="preserve">“Anh ta muốn buông bỏ, buông tha cho tình yêu, thậm chí… buông tha cho chính mình.” Chu Phóng khẽ thở dài, vuốt những sợ tóc mềm mại của Đoan Mộc Ninh, “Anh có nói chuyện qua điện thoại với anh ta, người thừa kế công ty xuất bản, đề tên em.”</w:t>
      </w:r>
      <w:r>
        <w:br w:type="textWrapping"/>
      </w:r>
      <w:r>
        <w:br w:type="textWrapping"/>
      </w:r>
      <w:r>
        <w:t xml:space="preserve">Đoan Mộc Ninh ngẩn người, “Anh nói, hắn muốn em tiếp nhận công ty.”</w:t>
      </w:r>
      <w:r>
        <w:br w:type="textWrapping"/>
      </w:r>
      <w:r>
        <w:br w:type="textWrapping"/>
      </w:r>
      <w:r>
        <w:t xml:space="preserve">“Có lẽ cho đến bây giờ, anh ta chưa từng nghĩ muốn lấy đi thứ gì.”</w:t>
      </w:r>
      <w:r>
        <w:br w:type="textWrapping"/>
      </w:r>
      <w:r>
        <w:br w:type="textWrapping"/>
      </w:r>
      <w:r>
        <w:t xml:space="preserve">Đoan Mộc Ninh trầm mặc một lát, sau đó nhẹ nhàng cười rộ lên, “Hoặc là, hắn muốn em ở công ty rèn luyện một chút, hắn nói rất đúng, em còn quá nón nớt.”</w:t>
      </w:r>
      <w:r>
        <w:br w:type="textWrapping"/>
      </w:r>
      <w:r>
        <w:br w:type="textWrapping"/>
      </w:r>
      <w:r>
        <w:t xml:space="preserve">Chu Phóng gật gật đầu, không đứng đắn nói, “Non ăn mới ngon a.”</w:t>
      </w:r>
      <w:r>
        <w:br w:type="textWrapping"/>
      </w:r>
      <w:r>
        <w:br w:type="textWrapping"/>
      </w:r>
      <w:r>
        <w:t xml:space="preserve">Đoan Mộc Ninh không thèm để ý lời hắn, tự nói với mình, “Nói như vậy, còn rất lâu nữa chúng ta mới có thể ở bên nhau.”</w:t>
      </w:r>
      <w:r>
        <w:br w:type="textWrapping"/>
      </w:r>
      <w:r>
        <w:br w:type="textWrapping"/>
      </w:r>
      <w:r>
        <w:t xml:space="preserve">“Không sao, nếu em nhớ anh thì gọi điện thoại qua, anh lập tức bay sang làm ấm giường cho em.”</w:t>
      </w:r>
      <w:r>
        <w:br w:type="textWrapping"/>
      </w:r>
      <w:r>
        <w:br w:type="textWrapping"/>
      </w:r>
      <w:r>
        <w:t xml:space="preserve">“Như vậy không phải anh phải thường xuyên chạy qua chạy lại hai nước sao, có cực quá hay không?”</w:t>
      </w:r>
      <w:r>
        <w:br w:type="textWrapping"/>
      </w:r>
      <w:r>
        <w:br w:type="textWrapping"/>
      </w:r>
      <w:r>
        <w:t xml:space="preserve">“Không sao, em bất động, anh chỉ có thể chịu vất vả một chút thôi.” Chu Phóng nhếch khóe miệng, nhẹ nhàng cười, “Ngày mai cuối tuần, không có tiết phải không?”</w:t>
      </w:r>
      <w:r>
        <w:br w:type="textWrapping"/>
      </w:r>
      <w:r>
        <w:br w:type="textWrapping"/>
      </w:r>
      <w:r>
        <w:t xml:space="preserve">Đoan Mộc Ninh hiểu ý của hắn, chủ động vòng tay ôm lấy vai hắn, sau đó đem mình dâng hiến.</w:t>
      </w:r>
      <w:r>
        <w:br w:type="textWrapping"/>
      </w:r>
      <w:r>
        <w:br w:type="textWrapping"/>
      </w:r>
      <w:r>
        <w:t xml:space="preserve">Trong chăn mềm, hai thân thể xích – lõa dây dưa không rời.</w:t>
      </w:r>
      <w:r>
        <w:br w:type="textWrapping"/>
      </w:r>
      <w:r>
        <w:br w:type="textWrapping"/>
      </w:r>
      <w:r>
        <w:t xml:space="preserve">Trời sáng, Chu Phóng ở trong bếp làm bữa sáng, Đoan Mộc Ninh lấy điện thoải gửi một tin nhắn thật dài.</w:t>
      </w:r>
      <w:r>
        <w:br w:type="textWrapping"/>
      </w:r>
      <w:r>
        <w:br w:type="textWrapping"/>
      </w:r>
      <w:r>
        <w:t xml:space="preserve">Con hôm qua kêu một tiếng ba.</w:t>
      </w:r>
      <w:r>
        <w:br w:type="textWrapping"/>
      </w:r>
      <w:r>
        <w:br w:type="textWrapping"/>
      </w:r>
      <w:r>
        <w:t xml:space="preserve">Con từng nghĩ, cả đời này sẽ không bao giờ gọi, nhưng đến khi kêu lên, tâm tình lại vô cùng thoải mái.</w:t>
      </w:r>
      <w:r>
        <w:br w:type="textWrapping"/>
      </w:r>
      <w:r>
        <w:br w:type="textWrapping"/>
      </w:r>
      <w:r>
        <w:t xml:space="preserve">Con nghĩ, có nhiều gánh nặng không phải không thể buông, mà chính là mình không muốn buông xuống, vì đã vác quá lâu, đã trở thành thói quen, sợ hãi sau khi buông xuống, sau lưng sẽ là một khoảng trống, không có cảm giác an toàn.</w:t>
      </w:r>
      <w:r>
        <w:br w:type="textWrapping"/>
      </w:r>
      <w:r>
        <w:br w:type="textWrapping"/>
      </w:r>
      <w:r>
        <w:t xml:space="preserve">Chỉ là, sau khi buông xuống, mới có thể đi được nhanh hơn, sống thoái mái hơn.</w:t>
      </w:r>
      <w:r>
        <w:br w:type="textWrapping"/>
      </w:r>
      <w:r>
        <w:br w:type="textWrapping"/>
      </w:r>
      <w:r>
        <w:t xml:space="preserve">Con biết ba vẫn luôn tự trách, nhưng những chuyện đã qua không cách nào sửa chữa được, đối với mọi người mà nói, quan trọng nhất là hiện tại và tương lai.</w:t>
      </w:r>
      <w:r>
        <w:br w:type="textWrapping"/>
      </w:r>
      <w:r>
        <w:br w:type="textWrapping"/>
      </w:r>
      <w:r>
        <w:t xml:space="preserve">Làm con của mẹ, con là nỗi đau ngoài ý muốn, con sẽ dùng cả đời để nhớ về bà.</w:t>
      </w:r>
      <w:r>
        <w:br w:type="textWrapping"/>
      </w:r>
      <w:r>
        <w:br w:type="textWrapping"/>
      </w:r>
      <w:r>
        <w:t xml:space="preserve">Làm con của ba, con hy vọng nhìn thấy ba hạnh phúc vui vẻ.</w:t>
      </w:r>
      <w:r>
        <w:br w:type="textWrapping"/>
      </w:r>
      <w:r>
        <w:br w:type="textWrapping"/>
      </w:r>
      <w:r>
        <w:t xml:space="preserve">Lúc đó Giang Sơn đang ngồi ở hành lang dài ngoài cửa phòng bệnh, vì ngồi quá lâu, hai chân có chút tê cứng.</w:t>
      </w:r>
      <w:r>
        <w:br w:type="textWrapping"/>
      </w:r>
      <w:r>
        <w:br w:type="textWrapping"/>
      </w:r>
      <w:r>
        <w:t xml:space="preserve">Hắn đọc hết tin nhắn, rất nhanh đánh tin hồi đáp, “Ba đã biết, cảm ơn con, Tiểu Ninh.”</w:t>
      </w:r>
      <w:r>
        <w:br w:type="textWrapping"/>
      </w:r>
      <w:r>
        <w:br w:type="textWrapping"/>
      </w:r>
      <w:r>
        <w:t xml:space="preserve">Một giọt chất lỏng từ khóe mắt chảy xuống, màn hình điện thoại nhòe đi.</w:t>
      </w:r>
      <w:r>
        <w:br w:type="textWrapping"/>
      </w:r>
      <w:r>
        <w:br w:type="textWrapping"/>
      </w:r>
      <w:r>
        <w:t xml:space="preserve">Phòng bệnh đột nhiên mở cửa, người bên trong đang chống nạn bước ra, nhìn thấy Giang Sơn cả người liền cứng đờ.</w:t>
      </w:r>
      <w:r>
        <w:br w:type="textWrapping"/>
      </w:r>
      <w:r>
        <w:br w:type="textWrapping"/>
      </w:r>
      <w:r>
        <w:t xml:space="preserve">Giang Sơn đứng lên, ngẩng đầu, mỉm cười.</w:t>
      </w:r>
      <w:r>
        <w:br w:type="textWrapping"/>
      </w:r>
      <w:r>
        <w:br w:type="textWrapping"/>
      </w:r>
      <w:r>
        <w:t xml:space="preserve">“Tiểu Duy, tôi đỡ cậu, chúng ta cùng nhau nói chuyện.”</w:t>
      </w:r>
      <w:r>
        <w:br w:type="textWrapping"/>
      </w:r>
      <w:r>
        <w:br w:type="textWrapping"/>
      </w:r>
      <w:r>
        <w:t xml:space="preserve">Tiểu Duy.</w:t>
      </w:r>
      <w:r>
        <w:br w:type="textWrapping"/>
      </w:r>
      <w:r>
        <w:br w:type="textWrapping"/>
      </w:r>
      <w:r>
        <w:t xml:space="preserve">Hai mươi năm trước, anh ta cũng từng gọi hắn như vậy.</w:t>
      </w:r>
      <w:r>
        <w:br w:type="textWrapping"/>
      </w:r>
      <w:r>
        <w:br w:type="textWrapping"/>
      </w:r>
    </w:p>
    <w:p>
      <w:pPr>
        <w:pStyle w:val="Heading2"/>
      </w:pPr>
      <w:bookmarkStart w:id="65" w:name="quyển-2---chương-23-phiên-ngoại-cuộc-sống-hạnh-phúc-thiên-cổ-phong-lưu-thiên-cổ-phong-lưu"/>
      <w:bookmarkEnd w:id="65"/>
      <w:r>
        <w:t xml:space="preserve">44. Quyển 2 - Chương 23: Phiên Ngoại : Cuộc Sống Hạnh Phúc : Thiên Cổ Phong Lưu 【thiên Cổ Phong Lưu】</w:t>
      </w:r>
    </w:p>
    <w:p>
      <w:pPr>
        <w:pStyle w:val="Compact"/>
      </w:pPr>
      <w:r>
        <w:br w:type="textWrapping"/>
      </w:r>
      <w:r>
        <w:br w:type="textWrapping"/>
      </w:r>
      <w:r>
        <w:t xml:space="preserve">Ánh nắng chiều ấm áp chiếu vào phòng ngủ, ngón tay thon dài của thiếu niên lướt trên bàn phím, sau khi nhìn con cương thi thật lớn vô cùng đáng sợ trên màn hình la hét xong, nói một câu “Tao còn phải về a!”, liền gọn gàng tiêu diệt.</w:t>
      </w:r>
      <w:r>
        <w:br w:type="textWrapping"/>
      </w:r>
      <w:r>
        <w:br w:type="textWrapping"/>
      </w:r>
      <w:r>
        <w:t xml:space="preserve">Đột nhiên nghe thấy tiếng gõ cửa.</w:t>
      </w:r>
      <w:r>
        <w:br w:type="textWrapping"/>
      </w:r>
      <w:r>
        <w:br w:type="textWrapping"/>
      </w:r>
      <w:r>
        <w:t xml:space="preserve">“Vào đi.” Cổ Duy gương mặt bình thản thu nhỏ cửa sổ trò chơi, nhanh chóng mở《Đề thi luyện tập môn toán trung học》, ra vẻ chăm chú.</w:t>
      </w:r>
      <w:r>
        <w:br w:type="textWrapping"/>
      </w:r>
      <w:r>
        <w:br w:type="textWrapping"/>
      </w:r>
      <w:r>
        <w:t xml:space="preserve">“Tiểu Duy, em đang làm gì, sao chị nghe trong phòng em giống như có tiếng gầm rú?” Cổ Ninh nghi hoặc nhìn em trai.</w:t>
      </w:r>
      <w:r>
        <w:br w:type="textWrapping"/>
      </w:r>
      <w:r>
        <w:br w:type="textWrapping"/>
      </w:r>
      <w:r>
        <w:t xml:space="preserve">Cổ Duy kéo kéo khóe miệng, cười nói, “Chị, chị nghe nhầm a.”</w:t>
      </w:r>
      <w:r>
        <w:br w:type="textWrapping"/>
      </w:r>
      <w:r>
        <w:br w:type="textWrapping"/>
      </w:r>
      <w:r>
        <w:t xml:space="preserve">Cổ Ninh liếc mắt nhìn đề bài luyện thi trên màn hình, cười ôn nhu, “Cả ngày đều phải ôn bài, không cần vất vả quá.”</w:t>
      </w:r>
      <w:r>
        <w:br w:type="textWrapping"/>
      </w:r>
      <w:r>
        <w:br w:type="textWrapping"/>
      </w:r>
      <w:r>
        <w:t xml:space="preserve">“Không sao.”</w:t>
      </w:r>
      <w:r>
        <w:br w:type="textWrapping"/>
      </w:r>
      <w:r>
        <w:br w:type="textWrapping"/>
      </w:r>
      <w:r>
        <w:t xml:space="preserve">Cổ Ninh cười cười vỗ vai em trai, ôn nhu nói, “Chiều nay nhà chúng ta có khách, là bạn thân của chị, em muốn làm quen một chút không?”</w:t>
      </w:r>
      <w:r>
        <w:br w:type="textWrapping"/>
      </w:r>
      <w:r>
        <w:br w:type="textWrapping"/>
      </w:r>
      <w:r>
        <w:t xml:space="preserve">Cổ Duy dừng một chút, trước mắt đột nhiên hiện lên gương mặt mỉm cười.</w:t>
      </w:r>
      <w:r>
        <w:br w:type="textWrapping"/>
      </w:r>
      <w:r>
        <w:br w:type="textWrapping"/>
      </w:r>
      <w:r>
        <w:t xml:space="preserve">Nghiên mặt sau lưng chị gái nói, “Không có hứng thú.”</w:t>
      </w:r>
      <w:r>
        <w:br w:type="textWrapping"/>
      </w:r>
      <w:r>
        <w:br w:type="textWrapping"/>
      </w:r>
      <w:r>
        <w:t xml:space="preserve">Nhìn bộ dáng của hắn, Cổ Ninh bất đắc dĩ cười cười, “Được rồi, em bận như vậy, bọn chị sẽ không làm phiền em.”</w:t>
      </w:r>
      <w:r>
        <w:br w:type="textWrapping"/>
      </w:r>
      <w:r>
        <w:br w:type="textWrapping"/>
      </w:r>
      <w:r>
        <w:t xml:space="preserve">Chị gái đi rồi, Cổ Duy liền mở lại cửa sổ trò chơi, bắt đầu vòng chiến đấu oanh oanh liệt liệt mới.</w:t>
      </w:r>
      <w:r>
        <w:br w:type="textWrapping"/>
      </w:r>
      <w:r>
        <w:br w:type="textWrapping"/>
      </w:r>
      <w:r>
        <w:t xml:space="preserve">CD trò chơi này mượn của bạn học, ngày mai phải trả lại rồi, nên hôm nay nhất định phải chơi cho xong.</w:t>
      </w:r>
      <w:r>
        <w:br w:type="textWrapping"/>
      </w:r>
      <w:r>
        <w:br w:type="textWrapping"/>
      </w:r>
      <w:r>
        <w:t xml:space="preserve">Đương nhiên Cổ Duy biết hắn lừa gạt tỷ tỷ như vậy là không đúng, nhưng đề luyện thi này đã làm rất nhiều lần, cơ bản không có vấn đề, lại nói, hắn học tập thiên phú, thi tốt nghiệp chỉ là bình thường, thi đại học cũng chẳng có gì khó khăn, chẳng cần cả ngày vùi đầu vào bài vở, Cổ Duy ở trong đại dương học hành chính là một con thuyền lớn tự do thoải mái.</w:t>
      </w:r>
      <w:r>
        <w:br w:type="textWrapping"/>
      </w:r>
      <w:r>
        <w:br w:type="textWrapping"/>
      </w:r>
      <w:r>
        <w:t xml:space="preserve">Ngẩng đầu nhìn giấy khen ba năm liền được loại giỏi, Cổ Duy nhẹ nhàng cười rộ lên.</w:t>
      </w:r>
      <w:r>
        <w:br w:type="textWrapping"/>
      </w:r>
      <w:r>
        <w:br w:type="textWrapping"/>
      </w:r>
      <w:r>
        <w:t xml:space="preserve">Trong mắt cha mẹ và chị, hắn vẫn luôn duy trì hình tượng “đứa trẻ ngoan”, đương nhiên sẽ không muốn để chị thấy hình ảnh hắn vui sướng hoa chân múa tay đánh quái trong trò chơi, nếu vậy chẳng phải hình ảnh gì cũng đều tiêu tan sao?</w:t>
      </w:r>
      <w:r>
        <w:br w:type="textWrapping"/>
      </w:r>
      <w:r>
        <w:br w:type="textWrapping"/>
      </w:r>
      <w:r>
        <w:t xml:space="preserve">Nhẹ nhàng nhếch khóe miệng, kéo ngăn tủ lấy ra một điếu thuốc, châm lửa.</w:t>
      </w:r>
      <w:r>
        <w:br w:type="textWrapping"/>
      </w:r>
      <w:r>
        <w:br w:type="textWrapping"/>
      </w:r>
      <w:r>
        <w:t xml:space="preserve">Đứa trẻ ngoan cũng sẽ hút thuốc, uống rượu, chỉ là không để các người nhìn thấy mà thôi.</w:t>
      </w:r>
      <w:r>
        <w:br w:type="textWrapping"/>
      </w:r>
      <w:r>
        <w:br w:type="textWrapping"/>
      </w:r>
      <w:r>
        <w:t xml:space="preserve">Ngón tay thon dài kẹp điếu thuốc, nhàn nhã hút vào phả ra ngụm khói, rất nhanh, trong phòng liền tràn ngập mùi thuốc lá.</w:t>
      </w:r>
      <w:r>
        <w:br w:type="textWrapping"/>
      </w:r>
      <w:r>
        <w:br w:type="textWrapping"/>
      </w:r>
      <w:r>
        <w:t xml:space="preserve">Vốn tưởng buổi chiều cuối tuần nhàn rỗi hiếm có sẽ cứ nhàm chán như vậy trôi qua, thế nhưng, cánh cửa lại đột nhiên bị đẩy ra.</w:t>
      </w:r>
      <w:r>
        <w:br w:type="textWrapping"/>
      </w:r>
      <w:r>
        <w:br w:type="textWrapping"/>
      </w:r>
      <w:r>
        <w:t xml:space="preserve">Cổ Duy chớp mắt bối rối, theo lý thuyết thì chị ở phòng khách tiếp đãi bạn bè, không thể đến phòng mình, vậy thì là ai?</w:t>
      </w:r>
      <w:r>
        <w:br w:type="textWrapping"/>
      </w:r>
      <w:r>
        <w:br w:type="textWrapping"/>
      </w:r>
      <w:r>
        <w:t xml:space="preserve">Ánh mắt sắc bén phóng về phía người đứng ở cửa, xuyên qua làn khói trắng, ánh mắt xoáy vào người nam nhân kia.</w:t>
      </w:r>
      <w:r>
        <w:br w:type="textWrapping"/>
      </w:r>
      <w:r>
        <w:br w:type="textWrapping"/>
      </w:r>
      <w:r>
        <w:t xml:space="preserve">Mái tóc dài nhẹ nhàng lay lay trên hàng mi, làn da trắng, đôi môi hồng nhuận, nhìn qua một lượt, dễ nghe thì là bộ dạng thanh tú, khó nghe là, đây chẳng phải là một tiểu bạch kiểm điển hình sao?</w:t>
      </w:r>
      <w:r>
        <w:br w:type="textWrapping"/>
      </w:r>
      <w:r>
        <w:br w:type="textWrapping"/>
      </w:r>
      <w:r>
        <w:t xml:space="preserve">Cổ Duy mặt lạnh, “Ra ngoài.”</w:t>
      </w:r>
      <w:r>
        <w:br w:type="textWrapping"/>
      </w:r>
      <w:r>
        <w:br w:type="textWrapping"/>
      </w:r>
      <w:r>
        <w:t xml:space="preserve">Người kia lại tựa hồ có chút lơ ngơ, vẻ mặt mờ mịt ngẩng đầu nhìn chung quanh, cuối cùng ánh mắt dừng trên người Cổ Duy, sau đó ánh mắt nhẹ nhàng rộ lên ý cười, mang theo xin lỗi.</w:t>
      </w:r>
      <w:r>
        <w:br w:type="textWrapping"/>
      </w:r>
      <w:r>
        <w:br w:type="textWrapping"/>
      </w:r>
      <w:r>
        <w:t xml:space="preserve">“Đây không phải nhà vệ sinh? Chẳng lẽ tôi lại đi nhầm.”</w:t>
      </w:r>
      <w:r>
        <w:br w:type="textWrapping"/>
      </w:r>
      <w:r>
        <w:br w:type="textWrapping"/>
      </w:r>
      <w:r>
        <w:t xml:space="preserve">Cổ Duy nghiêm mặt, “Nếu anh muốn giải quyết trong này, tôi cũng không ngại.” Sau đó dùng tay chỉ lên giường, “Mời.”</w:t>
      </w:r>
      <w:r>
        <w:br w:type="textWrapping"/>
      </w:r>
      <w:r>
        <w:br w:type="textWrapping"/>
      </w:r>
      <w:r>
        <w:t xml:space="preserve">Người kia có chút ngượng ngùng, hai má ửng hồng.</w:t>
      </w:r>
      <w:r>
        <w:br w:type="textWrapping"/>
      </w:r>
      <w:r>
        <w:br w:type="textWrapping"/>
      </w:r>
      <w:r>
        <w:t xml:space="preserve">“Cậu có thể dẫn tôi đến nhà vệ sinh không, tôi…mắc quá.”</w:t>
      </w:r>
      <w:r>
        <w:br w:type="textWrapping"/>
      </w:r>
      <w:r>
        <w:br w:type="textWrapping"/>
      </w:r>
      <w:r>
        <w:t xml:space="preserve">Cổ Duy lại lạnh lùng nhìn hắn một cái, “Anh là ai?”</w:t>
      </w:r>
      <w:r>
        <w:br w:type="textWrapping"/>
      </w:r>
      <w:r>
        <w:br w:type="textWrapping"/>
      </w:r>
      <w:r>
        <w:t xml:space="preserve">“A, tôi là Giang Sơn, bạn của Cổ Ninh, cậu là Tiểu Duy?”</w:t>
      </w:r>
      <w:r>
        <w:br w:type="textWrapping"/>
      </w:r>
      <w:r>
        <w:br w:type="textWrapping"/>
      </w:r>
      <w:r>
        <w:t xml:space="preserve">Nghe hắn xưng hô thân thiết, Cổ Duy liền nhíu mày, đứng dậy, “Tôi dẫn anh đến nhà vệ sinh.”</w:t>
      </w:r>
      <w:r>
        <w:br w:type="textWrapping"/>
      </w:r>
      <w:r>
        <w:br w:type="textWrapping"/>
      </w:r>
      <w:r>
        <w:t xml:space="preserve">“Ừ, cảm ơn.”</w:t>
      </w:r>
      <w:r>
        <w:br w:type="textWrapping"/>
      </w:r>
      <w:r>
        <w:br w:type="textWrapping"/>
      </w:r>
      <w:r>
        <w:t xml:space="preserve">Hai người một trước một sau đi đến nhà vệ sinh, lúc đi ngang qua hành lang, Giang Sơn như bừng tỉnh, “Thì ra là vừa rồi nhầm hướng, nhà cậu lớn quá, giống như mê cung.”</w:t>
      </w:r>
      <w:r>
        <w:br w:type="textWrapping"/>
      </w:r>
      <w:r>
        <w:br w:type="textWrapping"/>
      </w:r>
      <w:r>
        <w:t xml:space="preserve">Cổ Duy đi ở phía trước, gương mặt lạnh băng không thèm để ý đến hắn.</w:t>
      </w:r>
      <w:r>
        <w:br w:type="textWrapping"/>
      </w:r>
      <w:r>
        <w:br w:type="textWrapping"/>
      </w:r>
      <w:r>
        <w:t xml:space="preserve">“Tới rồi, mời.”</w:t>
      </w:r>
      <w:r>
        <w:br w:type="textWrapping"/>
      </w:r>
      <w:r>
        <w:br w:type="textWrapping"/>
      </w:r>
      <w:r>
        <w:t xml:space="preserve">Sau đó quay đầu, vòng qua Giang Sơn đi về phòng ngủ.</w:t>
      </w:r>
      <w:r>
        <w:br w:type="textWrapping"/>
      </w:r>
      <w:r>
        <w:br w:type="textWrapping"/>
      </w:r>
      <w:r>
        <w:t xml:space="preserve">Lại nghe Giang Sơn phía sau đột nhiên lên tiếng thì thầm, “Cậu ta sao lại chẳng giống như bé ngoan mà Cổ Ninh thường nói?”</w:t>
      </w:r>
      <w:r>
        <w:br w:type="textWrapping"/>
      </w:r>
      <w:r>
        <w:br w:type="textWrapping"/>
      </w:r>
      <w:r>
        <w:t xml:space="preserve">Ngữ khí mang theo nghi hoặc.</w:t>
      </w:r>
      <w:r>
        <w:br w:type="textWrapping"/>
      </w:r>
      <w:r>
        <w:br w:type="textWrapping"/>
      </w:r>
      <w:r>
        <w:t xml:space="preserve">Cổ Duy quay lại trừng mắt liếc hắn, “Cái gì không giống?”</w:t>
      </w:r>
      <w:r>
        <w:br w:type="textWrapping"/>
      </w:r>
      <w:r>
        <w:br w:type="textWrapping"/>
      </w:r>
      <w:r>
        <w:t xml:space="preserve">Giang Sơn lại cười rộ lên, “Ý tôi là, cậu em lạnh lùng so với tên đầu gỗ mà cô ấy hình dung thì đáng yêu hơn nhiều.”</w:t>
      </w:r>
      <w:r>
        <w:br w:type="textWrapping"/>
      </w:r>
      <w:r>
        <w:br w:type="textWrapping"/>
      </w:r>
      <w:r>
        <w:t xml:space="preserve">Giang Sơn mở cửa vào trong, Cổ Duy lại cứng đờ tại chỗ.</w:t>
      </w:r>
      <w:r>
        <w:br w:type="textWrapping"/>
      </w:r>
      <w:r>
        <w:br w:type="textWrapping"/>
      </w:r>
      <w:r>
        <w:t xml:space="preserve">Trong lòng không ngừng mắng cái tên kỳ quái đột nhiên xông vào phòng mình, chết tiệt, hiện tại cả tâm tình chơi game cũng bay sạch.</w:t>
      </w:r>
      <w:r>
        <w:br w:type="textWrapping"/>
      </w:r>
      <w:r>
        <w:br w:type="textWrapping"/>
      </w:r>
      <w:r>
        <w:t xml:space="preserve">Phẫn nộ trở về phòng ngủ, mở cửa sổ để mùi thuốc bay ra ngoài, sau đó mở máy tính xem phim hoạt hình.</w:t>
      </w:r>
      <w:r>
        <w:br w:type="textWrapping"/>
      </w:r>
      <w:r>
        <w:br w:type="textWrapping"/>
      </w:r>
      <w:r>
        <w:t xml:space="preserve">Chỉ là đến thời khắc gay cấn, cửa phòng lại lần nữa bị đẩy ra.</w:t>
      </w:r>
      <w:r>
        <w:br w:type="textWrapping"/>
      </w:r>
      <w:r>
        <w:br w:type="textWrapping"/>
      </w:r>
      <w:r>
        <w:t xml:space="preserve">Bước vào là người lúc nãy, lần này trên mặt không có vẻ mờ mịt, chỉ có nụ cười thân thiết.</w:t>
      </w:r>
      <w:r>
        <w:br w:type="textWrapping"/>
      </w:r>
      <w:r>
        <w:br w:type="textWrapping"/>
      </w:r>
      <w:r>
        <w:t xml:space="preserve">Đương nhiên, sau khi nhìn thấy màn hình máy tình, nụ cười liền cứng ngắc.</w:t>
      </w:r>
      <w:r>
        <w:br w:type="textWrapping"/>
      </w:r>
      <w:r>
        <w:br w:type="textWrapping"/>
      </w:r>
      <w:r>
        <w:t xml:space="preserve">“Cậu… xem loại phim này a.”</w:t>
      </w:r>
      <w:r>
        <w:br w:type="textWrapping"/>
      </w:r>
      <w:r>
        <w:br w:type="textWrapping"/>
      </w:r>
      <w:r>
        <w:t xml:space="preserve">Giang Sơn xấu hổ gãi gãi tóc.</w:t>
      </w:r>
      <w:r>
        <w:br w:type="textWrapping"/>
      </w:r>
      <w:r>
        <w:br w:type="textWrapping"/>
      </w:r>
      <w:r>
        <w:t xml:space="preserve">Cổ Duy đang xem phim xxx bị bắt gặp, vẻ mặt cũng không thay đổi, nhếch khóe miệng cười cười, “Anh lại đi nhầm?”</w:t>
      </w:r>
      <w:r>
        <w:br w:type="textWrapping"/>
      </w:r>
      <w:r>
        <w:br w:type="textWrapping"/>
      </w:r>
      <w:r>
        <w:t xml:space="preserve">“Không có, tôi muốn nói chuyện với cậu.” Giang Sơn liếc mắt nhìn hình ảnh kịch liệt trên máy tính, sau đó xấu hổ nói, “Có thể tắt nó trước không?”</w:t>
      </w:r>
      <w:r>
        <w:br w:type="textWrapping"/>
      </w:r>
      <w:r>
        <w:br w:type="textWrapping"/>
      </w:r>
      <w:r>
        <w:t xml:space="preserve">“Không được, tôi mượn của bạn học, mai trả lại rồi, phải nhanh chóng xem hết.” Trên mặt tỏ ra không có gì, trong lòng lại đang cười nhạo người này thật hiền lành, ngây thơ.</w:t>
      </w:r>
      <w:r>
        <w:br w:type="textWrapping"/>
      </w:r>
      <w:r>
        <w:br w:type="textWrapping"/>
      </w:r>
      <w:r>
        <w:t xml:space="preserve">Dù lớn hay nhỏ, nhưng đàn ông con trai xem loại phim này không phải bình thường sao?</w:t>
      </w:r>
      <w:r>
        <w:br w:type="textWrapping"/>
      </w:r>
      <w:r>
        <w:br w:type="textWrapping"/>
      </w:r>
      <w:r>
        <w:t xml:space="preserve">Hắn dường như thật sự chưa từng xem qua, chẳng qua là phim hoạt hình thôi, vậy mà mặt cũng đỏ ửng lên.</w:t>
      </w:r>
      <w:r>
        <w:br w:type="textWrapping"/>
      </w:r>
      <w:r>
        <w:br w:type="textWrapping"/>
      </w:r>
      <w:r>
        <w:t xml:space="preserve">Thật sự là buồn cười đến cực điểm.</w:t>
      </w:r>
      <w:r>
        <w:br w:type="textWrapping"/>
      </w:r>
      <w:r>
        <w:br w:type="textWrapping"/>
      </w:r>
      <w:r>
        <w:t xml:space="preserve">“Khụ, các bạn nữ trong phòng khách đều đang nói chuyện đan áo len, tôi không có hiểu chuyện của các nàng.”</w:t>
      </w:r>
      <w:r>
        <w:br w:type="textWrapping"/>
      </w:r>
      <w:r>
        <w:br w:type="textWrapping"/>
      </w:r>
      <w:r>
        <w:t xml:space="preserve">Vào lúc đó, tự tay đan áo len tặng cho người mình thích đang là trào lưu, màu sắc áo len và hoa văn đa dạng, có nhiều cách đan, các nữ sinh khi tụ họp lại đều thảo luận mấy thứ này.</w:t>
      </w:r>
      <w:r>
        <w:br w:type="textWrapping"/>
      </w:r>
      <w:r>
        <w:br w:type="textWrapping"/>
      </w:r>
      <w:r>
        <w:t xml:space="preserve">Giang Sơn cùng với Đoan Mộc Thanh và Cổ Ninh trong bếp bận rộn, các nữ sinh khác thì cùng nhau thảo luận việc đan áo, khiến cho nam nhân duy nhất là Giang Sơn cảm thấy buồn chán, đành phải chạy đi tìm tên cùng giới tính còn lại.</w:t>
      </w:r>
      <w:r>
        <w:br w:type="textWrapping"/>
      </w:r>
      <w:r>
        <w:br w:type="textWrapping"/>
      </w:r>
      <w:r>
        <w:t xml:space="preserve">Chỉ là không ngờ tên bé ngoan theo lời Cổ Ninh, một bên hút thuốc, còn đang xem phim xxx…</w:t>
      </w:r>
      <w:r>
        <w:br w:type="textWrapping"/>
      </w:r>
      <w:r>
        <w:br w:type="textWrapping"/>
      </w:r>
      <w:r>
        <w:t xml:space="preserve">“A, Tiểu Duy a, xem loại phim này nhiều quá sẽ không tốt a.”</w:t>
      </w:r>
      <w:r>
        <w:br w:type="textWrapping"/>
      </w:r>
      <w:r>
        <w:br w:type="textWrapping"/>
      </w:r>
      <w:r>
        <w:t xml:space="preserve">Suy nghĩ thật lâu, lại nói ra lời mà chính mình cũng thấy kỳ lạ.</w:t>
      </w:r>
      <w:r>
        <w:br w:type="textWrapping"/>
      </w:r>
      <w:r>
        <w:br w:type="textWrapping"/>
      </w:r>
      <w:r>
        <w:t xml:space="preserve">Cổ Duy lại nở nụ cười, “Có gì không tốt?”</w:t>
      </w:r>
      <w:r>
        <w:br w:type="textWrapping"/>
      </w:r>
      <w:r>
        <w:br w:type="textWrapping"/>
      </w:r>
      <w:r>
        <w:t xml:space="preserve">“Mười sáu tuổi đã không còn nhỏ.”</w:t>
      </w:r>
      <w:r>
        <w:br w:type="textWrapping"/>
      </w:r>
      <w:r>
        <w:br w:type="textWrapping"/>
      </w:r>
      <w:r>
        <w:t xml:space="preserve">Đột nhiên cảm thấy được đứa nhỏ trước mặt thật đáng yêu, Giang Sơn hỏi nở nụ cười, “Cậu có bạn gái sao?”</w:t>
      </w:r>
      <w:r>
        <w:br w:type="textWrapping"/>
      </w:r>
      <w:r>
        <w:br w:type="textWrapping"/>
      </w:r>
      <w:r>
        <w:t xml:space="preserve">“Không.”</w:t>
      </w:r>
      <w:r>
        <w:br w:type="textWrapping"/>
      </w:r>
      <w:r>
        <w:br w:type="textWrapping"/>
      </w:r>
      <w:r>
        <w:t xml:space="preserve">“Vậy cậu xem loại phim này làm gì.” Giang Sơn có chút bất đắc dĩ, đưa tay xoa đầu cậu.</w:t>
      </w:r>
      <w:r>
        <w:br w:type="textWrapping"/>
      </w:r>
      <w:r>
        <w:br w:type="textWrapping"/>
      </w:r>
      <w:r>
        <w:t xml:space="preserve">Cả người Cổ Duy cứng đờ, Giang Sơn lại khẽ cười, “Tóc cậu thật cứng, xem ra cũng giống tính cách lạnh lùng của cậu.” Ngón tay nhẹ nhàng len qua lọn tóc, cảm giác được mái tóc vừa ngắn vừa cứng.</w:t>
      </w:r>
      <w:r>
        <w:br w:type="textWrapping"/>
      </w:r>
      <w:r>
        <w:br w:type="textWrapping"/>
      </w:r>
      <w:r>
        <w:t xml:space="preserve">“Tính cách của tôi thế nào cũng không cần anh đánh giá.” Hung hăng gạt tay hắn ra, Cổ Duy quay đầu, mặt không chút thay đổi tiếp tục nghe tiếng rên rỉ ân ân a a trên máy tính.</w:t>
      </w:r>
      <w:r>
        <w:br w:type="textWrapping"/>
      </w:r>
      <w:r>
        <w:br w:type="textWrapping"/>
      </w:r>
      <w:r>
        <w:t xml:space="preserve">Giang Sơn rút tay lại, thật lâu sau mới nhẹ giọng nói, “Cậu có cần đến nhà vệ sinh một chuyến hay không.”</w:t>
      </w:r>
      <w:r>
        <w:br w:type="textWrapping"/>
      </w:r>
      <w:r>
        <w:br w:type="textWrapping"/>
      </w:r>
      <w:r>
        <w:t xml:space="preserve">Cổ Duy đứng dưới vòi nước lạnh trong nhà vệ sinh, tự giận mình lấy tay hung hăng xoa nắn bộ vị trướng lên.</w:t>
      </w:r>
      <w:r>
        <w:br w:type="textWrapping"/>
      </w:r>
      <w:r>
        <w:br w:type="textWrapping"/>
      </w:r>
      <w:r>
        <w:t xml:space="preserve">Tuy rằng không phải lần đầu, nhưng hôm nay cảm thấy trong lòng có chút loạn.</w:t>
      </w:r>
      <w:r>
        <w:br w:type="textWrapping"/>
      </w:r>
      <w:r>
        <w:br w:type="textWrapping"/>
      </w:r>
      <w:r>
        <w:t xml:space="preserve">Nụ cười của người kia, hắn tựa như nhìn thấu tâm tư của mình, chẳng biết tại sao, trên người hắn toát ra hương vị thản nhiên khoan khoái, khiến phản ứng của mình càng thêm kịch liệt, lại còn bị hắn nhìn ra.</w:t>
      </w:r>
      <w:r>
        <w:br w:type="textWrapping"/>
      </w:r>
      <w:r>
        <w:br w:type="textWrapping"/>
      </w:r>
      <w:r>
        <w:t xml:space="preserve">Mà tên ngu ngốc kia, khẳng định nghĩ rằng mình vì xem phim mới có phản ứng.</w:t>
      </w:r>
      <w:r>
        <w:br w:type="textWrapping"/>
      </w:r>
      <w:r>
        <w:br w:type="textWrapping"/>
      </w:r>
      <w:r>
        <w:t xml:space="preserve">Nhớ lại một tháng trước.</w:t>
      </w:r>
      <w:r>
        <w:br w:type="textWrapping"/>
      </w:r>
      <w:r>
        <w:br w:type="textWrapping"/>
      </w:r>
      <w:r>
        <w:t xml:space="preserve">Sau khi thành tích thi học kỳ được trả về không được tốt như dự đoán, tâm tình Cổ Duy không vui, vì thế lúc Cổ Ninh đi đến nhà bạn học nhóm, mang theo em trai đi cùng để cậu thả lòng một chút.</w:t>
      </w:r>
      <w:r>
        <w:br w:type="textWrapping"/>
      </w:r>
      <w:r>
        <w:br w:type="textWrapping"/>
      </w:r>
      <w:r>
        <w:t xml:space="preserve">Sau khi Cổ Duy tới Giang gia thì trốn một mình trong góc phòng uống nước ăn trái cây, chị cùng các bạn học luôn xem cậu như vật nhỏ mà nhìn bằng ánh mắt sủng ái, gọi cậu là Tiểu Duy Tiểu Duy, khiến người ta vô cùng chán ghét.</w:t>
      </w:r>
      <w:r>
        <w:br w:type="textWrapping"/>
      </w:r>
      <w:r>
        <w:br w:type="textWrapping"/>
      </w:r>
      <w:r>
        <w:t xml:space="preserve">Sau đó một mình đi tới đi lui trong Giang gia, lúc đi đến phòng ngủ, nghe thấy bên trong truyền ra âm thanh kỳ quái.</w:t>
      </w:r>
      <w:r>
        <w:br w:type="textWrapping"/>
      </w:r>
      <w:r>
        <w:br w:type="textWrapping"/>
      </w:r>
      <w:r>
        <w:t xml:space="preserve">Có chút ngạc nhiên đẩy cửa, nhìn thấy nam nhân toàn thân không mảnh vải nằm trên giường lăn lộn.</w:t>
      </w:r>
      <w:r>
        <w:br w:type="textWrapping"/>
      </w:r>
      <w:r>
        <w:br w:type="textWrapping"/>
      </w:r>
      <w:r>
        <w:t xml:space="preserve">“A… nóng quá… khó chịu…”</w:t>
      </w:r>
      <w:r>
        <w:br w:type="textWrapping"/>
      </w:r>
      <w:r>
        <w:br w:type="textWrapping"/>
      </w:r>
      <w:r>
        <w:t xml:space="preserve">Lấy chăn quấn quanh người, lăn một vòng lại mở ra.</w:t>
      </w:r>
      <w:r>
        <w:br w:type="textWrapping"/>
      </w:r>
      <w:r>
        <w:br w:type="textWrapping"/>
      </w:r>
      <w:r>
        <w:t xml:space="preserve">Người kia rõ ràng đã uống rượu, toàn thân đều đỏ ửng, có lẽ do khó chịu, nằm trên giường lăn lộn không ngừng, miệng còn phát ra thanh âm khổ sở.</w:t>
      </w:r>
      <w:r>
        <w:br w:type="textWrapping"/>
      </w:r>
      <w:r>
        <w:br w:type="textWrapping"/>
      </w:r>
      <w:r>
        <w:t xml:space="preserve">Cổ Duy như bị ma lực hấp dẫn, bước đến gần.</w:t>
      </w:r>
      <w:r>
        <w:br w:type="textWrapping"/>
      </w:r>
      <w:r>
        <w:br w:type="textWrapping"/>
      </w:r>
      <w:r>
        <w:t xml:space="preserve">Người kia tựa hồ cảm nhận được hơi lạnh, khiến cho thân người nóng như lửa trở nên thoải mái, vì thế bắt được cánh tay Cổ Duy, liền giống như con mèo cọ cọ.</w:t>
      </w:r>
      <w:r>
        <w:br w:type="textWrapping"/>
      </w:r>
      <w:r>
        <w:br w:type="textWrapping"/>
      </w:r>
      <w:r>
        <w:t xml:space="preserve">“Nóng quá, nước…”</w:t>
      </w:r>
      <w:r>
        <w:br w:type="textWrapping"/>
      </w:r>
      <w:r>
        <w:br w:type="textWrapping"/>
      </w:r>
      <w:r>
        <w:t xml:space="preserve">Cổ Duy cả người cứng đờ, tìm ly nước bên cạnh đưa cho hắn, giúp hắn uống.</w:t>
      </w:r>
      <w:r>
        <w:br w:type="textWrapping"/>
      </w:r>
      <w:r>
        <w:br w:type="textWrapping"/>
      </w:r>
      <w:r>
        <w:t xml:space="preserve">Đôi môi uống nước nhẹ nhàng khép mở, sau đó kéo Cổ Duy, dán môi vào.</w:t>
      </w:r>
      <w:r>
        <w:br w:type="textWrapping"/>
      </w:r>
      <w:r>
        <w:br w:type="textWrapping"/>
      </w:r>
      <w:r>
        <w:t xml:space="preserve">Từ đầu đến cuối Cổ Duy chỉ ngây ngốc.</w:t>
      </w:r>
      <w:r>
        <w:br w:type="textWrapping"/>
      </w:r>
      <w:r>
        <w:br w:type="textWrapping"/>
      </w:r>
      <w:r>
        <w:t xml:space="preserve">Nhưng cảm xúc mềm mại trên môi, rõ ràng phóng đại, quanh quẩn trong đầu không chịu lui đi.</w:t>
      </w:r>
      <w:r>
        <w:br w:type="textWrapping"/>
      </w:r>
      <w:r>
        <w:br w:type="textWrapping"/>
      </w:r>
      <w:r>
        <w:t xml:space="preserve">Đầu lưỡi mềm mại xâm nhập, nhiễu loạn khắp nơi, cuối cùng tìm thấy đầu lưỡi Cổ Duy liền nhẹ nhàng cắn cắn, cảm thấy mỹ mãn rồi mới nhẹ nhàng lui ra ngoài, nhắm mắt lại, vùi đầu vào gối ngủ.</w:t>
      </w:r>
      <w:r>
        <w:br w:type="textWrapping"/>
      </w:r>
      <w:r>
        <w:br w:type="textWrapping"/>
      </w:r>
      <w:r>
        <w:t xml:space="preserve">Cổ Duy cả người ngây ngẩn, rất lâu sau mới tìm được lý trí quay về, phát hiện tim mình đập như trống dồn, hô hấp hỗn loạn.</w:t>
      </w:r>
      <w:r>
        <w:br w:type="textWrapping"/>
      </w:r>
      <w:r>
        <w:br w:type="textWrapping"/>
      </w:r>
      <w:r>
        <w:t xml:space="preserve">Đưa tay sờ lên đôi môi bị người kia hôn, đầu lưỡi bị cắn, cảm giác toàn thân đều run lên.</w:t>
      </w:r>
      <w:r>
        <w:br w:type="textWrapping"/>
      </w:r>
      <w:r>
        <w:br w:type="textWrapping"/>
      </w:r>
      <w:r>
        <w:t xml:space="preserve">Nhìn thân thể nam nhân nằm trên giường, tấm lưng sáng loáng trong bóng đêm tựa như tỏa ra hào quang, thắt lưng gầy nhỏ, từ mông trở xuống đã bị chăn che mất, khiến người ta có suy nghĩ không đàng hoàng.</w:t>
      </w:r>
      <w:r>
        <w:br w:type="textWrapping"/>
      </w:r>
      <w:r>
        <w:br w:type="textWrapping"/>
      </w:r>
      <w:r>
        <w:t xml:space="preserve">Hô hấp dần hỗn loạn, Cổ Duy nhẹ nhàng đặt tay lên vai hắn, theo làn da trượt xuống, mỗi khắc đều khiến người ta quyến luyến không rời.</w:t>
      </w:r>
      <w:r>
        <w:br w:type="textWrapping"/>
      </w:r>
      <w:r>
        <w:br w:type="textWrapping"/>
      </w:r>
      <w:r>
        <w:t xml:space="preserve">Ngoài cửa vang lên tiếng giày cao gót làm Cổ Duy giật mình rút tay về, nhanh chóng đắp lại chăn cho hắn.</w:t>
      </w:r>
      <w:r>
        <w:br w:type="textWrapping"/>
      </w:r>
      <w:r>
        <w:br w:type="textWrapping"/>
      </w:r>
      <w:r>
        <w:t xml:space="preserve">Đứng dậy, nhìn thấy ngoài cửa là một cô gái, mặc váy bó sát người, tóc xoăn dài đến vai, ánh mắt lãnh đạm lướt nhìn Cổ Duy, sau đó thản nhiên hỏi, “Cậu ở trong này làm gì?”</w:t>
      </w:r>
      <w:r>
        <w:br w:type="textWrapping"/>
      </w:r>
      <w:r>
        <w:br w:type="textWrapping"/>
      </w:r>
      <w:r>
        <w:t xml:space="preserve">“Tôi đi nhầm, nghe thấy có người muốn uống nước nên đi vào lấy nước cho hắn.”</w:t>
      </w:r>
      <w:r>
        <w:br w:type="textWrapping"/>
      </w:r>
      <w:r>
        <w:br w:type="textWrapping"/>
      </w:r>
      <w:r>
        <w:t xml:space="preserve">“Thật vậy?”</w:t>
      </w:r>
      <w:r>
        <w:br w:type="textWrapping"/>
      </w:r>
      <w:r>
        <w:br w:type="textWrapping"/>
      </w:r>
      <w:r>
        <w:t xml:space="preserve">“Vậy chị cho là tôi đến đây làm gì?”</w:t>
      </w:r>
      <w:r>
        <w:br w:type="textWrapping"/>
      </w:r>
      <w:r>
        <w:br w:type="textWrapping"/>
      </w:r>
      <w:r>
        <w:t xml:space="preserve">Hai người trầm mặc, lúc này lại nghe thấy thanh âm ôn nhu vang lên, “Thanh nhi, cậu có thấy em tớ đâu không.”</w:t>
      </w:r>
      <w:r>
        <w:br w:type="textWrapping"/>
      </w:r>
      <w:r>
        <w:br w:type="textWrapping"/>
      </w:r>
      <w:r>
        <w:t xml:space="preserve">Cổ Ninh xuất hiện ở cửa, nhìn thấy Cổ Duy mới thở phào nhẹ nhõm, “Về thôi, chị tìm em nãy giờ.”</w:t>
      </w:r>
      <w:r>
        <w:br w:type="textWrapping"/>
      </w:r>
      <w:r>
        <w:br w:type="textWrapping"/>
      </w:r>
      <w:r>
        <w:t xml:space="preserve">Cổ Duy gật gật đầu, đi tới cửa đột nhiên nghe thấy tiếng Thanh nhi cười nói, “Giang Sơn uống rượu vào rất hồ đồ, gặp ai đều ôm hôn, cậu thật sự không sao chứ?”</w:t>
      </w:r>
      <w:r>
        <w:br w:type="textWrapping"/>
      </w:r>
      <w:r>
        <w:br w:type="textWrapping"/>
      </w:r>
      <w:r>
        <w:t xml:space="preserve">Cổ Duy cứng đờ, “Không sao.”</w:t>
      </w:r>
      <w:r>
        <w:br w:type="textWrapping"/>
      </w:r>
      <w:r>
        <w:br w:type="textWrapping"/>
      </w:r>
      <w:r>
        <w:t xml:space="preserve">Cổ Ninh lại nở nụ cười, “Thanh nhi cậu đùa gì vậy, nếu hắn dám cướp nụ hôn đầu của em trai tớ, ngày mai tớ sẽ đem cậu ta ném xuống sông Hoàng Phổ làm mồi cho cá.”</w:t>
      </w:r>
      <w:r>
        <w:br w:type="textWrapping"/>
      </w:r>
      <w:r>
        <w:br w:type="textWrapping"/>
      </w:r>
      <w:r>
        <w:t xml:space="preserve">“Cậu không biết thôi, hắn không cần biết là ai, đều đem người ta trở thành sườn lợn mà cắn mà gặm. Tiểu Duy… không sao là tốt rồi.” Ý vị thâm trường nhìn về phía Cổ Duy, sau đó nhẹ nhàng cười rộ lên, “Thời gian không còn sớm, mau về đi.”</w:t>
      </w:r>
      <w:r>
        <w:br w:type="textWrapping"/>
      </w:r>
      <w:r>
        <w:br w:type="textWrapping"/>
      </w:r>
      <w:r>
        <w:t xml:space="preserve">“Chị, cô gái đó là ai?”</w:t>
      </w:r>
      <w:r>
        <w:br w:type="textWrapping"/>
      </w:r>
      <w:r>
        <w:br w:type="textWrapping"/>
      </w:r>
      <w:r>
        <w:t xml:space="preserve">“À, là vị hôn thê của Giang Sơn a, tên Đoan Mộc Thanh, chị em tốt của chị.”</w:t>
      </w:r>
      <w:r>
        <w:br w:type="textWrapping"/>
      </w:r>
      <w:r>
        <w:br w:type="textWrapping"/>
      </w:r>
      <w:r>
        <w:t xml:space="preserve">Chẳng hiểu tại sao, thần sắc hai chị em tựa hồ đều trở nên ảm đạm.</w:t>
      </w:r>
      <w:r>
        <w:br w:type="textWrapping"/>
      </w:r>
      <w:r>
        <w:br w:type="textWrapping"/>
      </w:r>
      <w:r>
        <w:t xml:space="preserve">Bên ngoài vang lên tiếng đập cửa, Cổ Duy giật mình, nhanh chóng dùng nước lạnh gội rửa thân thể, sau đó mặc quần áo chỉnh tề, mở cửa liền nhìn thấy Giang Sơn mỉm cười đứng bên ngoài.</w:t>
      </w:r>
      <w:r>
        <w:br w:type="textWrapping"/>
      </w:r>
      <w:r>
        <w:br w:type="textWrapping"/>
      </w:r>
      <w:r>
        <w:t xml:space="preserve">“Tôi muốn đi toilet.” Giang Sơn nói.</w:t>
      </w:r>
      <w:r>
        <w:br w:type="textWrapping"/>
      </w:r>
      <w:r>
        <w:br w:type="textWrapping"/>
      </w:r>
      <w:r>
        <w:t xml:space="preserve">Cổ Duy gật đầu, nghiêng người, lúc hắn vòng qua người cậu, thân thể tiếp xúc rất nhỏ, vẫn khiến toàn thân tê dại.</w:t>
      </w:r>
      <w:r>
        <w:br w:type="textWrapping"/>
      </w:r>
      <w:r>
        <w:br w:type="textWrapping"/>
      </w:r>
      <w:r>
        <w:t xml:space="preserve">Con ngươi Cổ Duy co rút, nắm chặt hai tay.</w:t>
      </w:r>
      <w:r>
        <w:br w:type="textWrapping"/>
      </w:r>
      <w:r>
        <w:br w:type="textWrapping"/>
      </w:r>
      <w:r>
        <w:t xml:space="preserve">Tại sao mình lại nhớ mãi không quên được hắn, trong mộng đều nhìn thấy thân thể xích – lõa của hắn, hôm nay lúc ở gần hắn, thân thể lại không kiềm được nổi lên phản ứng.</w:t>
      </w:r>
      <w:r>
        <w:br w:type="textWrapping"/>
      </w:r>
      <w:r>
        <w:br w:type="textWrapping"/>
      </w:r>
      <w:r>
        <w:t xml:space="preserve">Tuy rằng dùng phim làm cớ che dấu, vẻ mặt mỉm cười ôn nhu của hắn tựa hồ cũng không nghĩ nhiều. Nhưng không thể không thừa nhận, vừa rồi hắn ngồi bên cạnh, mình cư nhiên muốn đè hắn giống như trong phim, tiến vào bên trong hắn, hung hăng ôm hắn, khiến cho hắn phát khóc —— loại suy nghĩ này thật xấu xa, thật đáng sợ.</w:t>
      </w:r>
      <w:r>
        <w:br w:type="textWrapping"/>
      </w:r>
      <w:r>
        <w:br w:type="textWrapping"/>
      </w:r>
      <w:r>
        <w:t xml:space="preserve">Đây quả thực rất đáng sợ, hắn là đàn ông, còn có hôn thê, hơn nữa lại là bạn tốt của chị.</w:t>
      </w:r>
      <w:r>
        <w:br w:type="textWrapping"/>
      </w:r>
      <w:r>
        <w:br w:type="textWrapping"/>
      </w:r>
      <w:r>
        <w:t xml:space="preserve">*</w:t>
      </w:r>
      <w:r>
        <w:br w:type="textWrapping"/>
      </w:r>
      <w:r>
        <w:br w:type="textWrapping"/>
      </w:r>
      <w:r>
        <w:t xml:space="preserve">Mùa đông rét lạnh trôi qua, Đoan Mộc Thanh, Cổ Ninh cùng Giang Sơn đều phải trở lại trường học.</w:t>
      </w:r>
      <w:r>
        <w:br w:type="textWrapping"/>
      </w:r>
      <w:r>
        <w:br w:type="textWrapping"/>
      </w:r>
      <w:r>
        <w:t xml:space="preserve">Cổ Duy ở nhà một mình, càng thêm tự do thoải mái, nằm mộng cũng to gan hơn, có đôi khi, sẽ nghĩ đến bộ dáng người kia, ở trên giường dùng tay tự giải quyết, lúc cao – trào, trước mặt hiện ra gương mặt mỉm cười của người nọ.</w:t>
      </w:r>
      <w:r>
        <w:br w:type="textWrapping"/>
      </w:r>
      <w:r>
        <w:br w:type="textWrapping"/>
      </w:r>
      <w:r>
        <w:t xml:space="preserve">Lớn tiếng gọi tên hắn, trong lòng càng thêm bi thương, cảm thấy mình như vậy thật đáng sợ, giống như tên biến thái.</w:t>
      </w:r>
      <w:r>
        <w:br w:type="textWrapping"/>
      </w:r>
      <w:r>
        <w:br w:type="textWrapping"/>
      </w:r>
      <w:r>
        <w:t xml:space="preserve">Thế nhưng, bất luận ép bản thân thế nào, thậm chí dùng suy nghĩ tập trung học tập, nhưng lúc đêm dài vẫn không cách nào quên được lần say rượu ngoài ý muốn đó.</w:t>
      </w:r>
      <w:r>
        <w:br w:type="textWrapping"/>
      </w:r>
      <w:r>
        <w:br w:type="textWrapping"/>
      </w:r>
      <w:r>
        <w:t xml:space="preserve">Đầu lưỡi mềm mại mang theo vị rượu của hắn, đôi môi hồng nhuận, ánh mắt nheo lại giăng một tầng hơi nước, còn có tiếng rên – rỉ mơ hồ…</w:t>
      </w:r>
      <w:r>
        <w:br w:type="textWrapping"/>
      </w:r>
      <w:r>
        <w:br w:type="textWrapping"/>
      </w:r>
      <w:r>
        <w:t xml:space="preserve">Đoạn ngắn này liên tục xuất hiện trong mộng, Cổ Duy cảm thấy mình điên thật rồi.</w:t>
      </w:r>
      <w:r>
        <w:br w:type="textWrapping"/>
      </w:r>
      <w:r>
        <w:br w:type="textWrapping"/>
      </w:r>
      <w:r>
        <w:t xml:space="preserve">Có lẽ vì là mối tình đầu nên mới nảy sinh khẩn trương cùng kích thích, hưng phấn không yên, mọi cảm giác đan xen cùng một chỗ, khiến nhiều đêm trằn trọc khó ngủ.</w:t>
      </w:r>
      <w:r>
        <w:br w:type="textWrapping"/>
      </w:r>
      <w:r>
        <w:br w:type="textWrapping"/>
      </w:r>
      <w:r>
        <w:t xml:space="preserve">Sau mùa hè, thời tiết trở nên nóng bức.</w:t>
      </w:r>
      <w:r>
        <w:br w:type="textWrapping"/>
      </w:r>
      <w:r>
        <w:br w:type="textWrapping"/>
      </w:r>
      <w:r>
        <w:t xml:space="preserve">Suốt mấy tháng ròng ôn thi mệt mỏi, rốt cuộc cơn ác mộng cấp ba cũng trôi qua.</w:t>
      </w:r>
      <w:r>
        <w:br w:type="textWrapping"/>
      </w:r>
      <w:r>
        <w:br w:type="textWrapping"/>
      </w:r>
      <w:r>
        <w:t xml:space="preserve">Đoan Mộc Thanh, Cổ Ninh và Giang Sơn, vì trường cho nghỉ sớm nên lúc về nhà, vừa đúng lúc Cổ Duy có điểm thi đại học.</w:t>
      </w:r>
      <w:r>
        <w:br w:type="textWrapping"/>
      </w:r>
      <w:r>
        <w:br w:type="textWrapping"/>
      </w:r>
      <w:r>
        <w:t xml:space="preserve">Cổ Duy thành tích rất tốt, đậu vào đại học danh tiếng ở phía Bắc đúng như ước nguyện, cha mẹ mở bữa tiệc thật lớn để chúc mừng, mời một đám người Cổ Duy căn bản không biết là ai đến.</w:t>
      </w:r>
      <w:r>
        <w:br w:type="textWrapping"/>
      </w:r>
      <w:r>
        <w:br w:type="textWrapping"/>
      </w:r>
      <w:r>
        <w:t xml:space="preserve">Mặc áo sơ mi cùng quần Jean đơn giản, nổi bật lên dáng người cao ráo, Cổ Duy xuất hiện liền trở thành tiêu điểm của toàn trường, có lẽ vì đã cởi bỏ đồng phục, hôm nay nhìn Cổ Duy toát ra khí chất mê người, cầm ly rượu trong tay khẽ đong đưa, mang theo kiêu ngạo bất cần đời.</w:t>
      </w:r>
      <w:r>
        <w:br w:type="textWrapping"/>
      </w:r>
      <w:r>
        <w:br w:type="textWrapping"/>
      </w:r>
      <w:r>
        <w:t xml:space="preserve">Trong mắt cha mẹ và chị gái, hắn vẫn là đứa trẻ khiến người ta hãnh diện.</w:t>
      </w:r>
      <w:r>
        <w:br w:type="textWrapping"/>
      </w:r>
      <w:r>
        <w:br w:type="textWrapping"/>
      </w:r>
      <w:r>
        <w:t xml:space="preserve">Giang Sơn ngồi một góc sáng nghiêng đầu suy tư, một lát sau đột nhiên khẽ cười nói, “Thanh nhi, em không cảm giác được Tiểu Duy thật ra là đứa nhỏ rất khó chịu sao?”</w:t>
      </w:r>
      <w:r>
        <w:br w:type="textWrapping"/>
      </w:r>
      <w:r>
        <w:br w:type="textWrapping"/>
      </w:r>
      <w:r>
        <w:t xml:space="preserve">Đoan Mộc Thanh nhẹ nhàng nhấp môi rượu vang, thản nhiên nói, “Em cảm thấy cậu ta thâm tàng bất lộ.”</w:t>
      </w:r>
      <w:r>
        <w:br w:type="textWrapping"/>
      </w:r>
      <w:r>
        <w:br w:type="textWrapping"/>
      </w:r>
      <w:r>
        <w:t xml:space="preserve">Nhớ đến cảnh cậu ta hút thuốc và xem phim đen, Giang Sơn bật cười, “Bất quá cậu ta thật sự lợi hại, nghe nói lúc sơ trung là học nhảy lớp a, tuổi còn nhỏ, nhưng nhìn rất chín chắn, cũng làm những chuyện… giống người lớn.”</w:t>
      </w:r>
      <w:r>
        <w:br w:type="textWrapping"/>
      </w:r>
      <w:r>
        <w:br w:type="textWrapping"/>
      </w:r>
      <w:r>
        <w:t xml:space="preserve">Đoan Mộc Thanh ngẩng đầu nhìn Cổ Duy phía xa, đúng lúc cậu cũng nhìn chằm chằm về phía này.</w:t>
      </w:r>
      <w:r>
        <w:br w:type="textWrapping"/>
      </w:r>
      <w:r>
        <w:br w:type="textWrapping"/>
      </w:r>
      <w:r>
        <w:t xml:space="preserve">Cổ Duy đi về hướng hai người.</w:t>
      </w:r>
      <w:r>
        <w:br w:type="textWrapping"/>
      </w:r>
      <w:r>
        <w:br w:type="textWrapping"/>
      </w:r>
      <w:r>
        <w:t xml:space="preserve">Đoan Mộc Thanh nhẹ nhàng nâng ly, “Thật khéo, em thi vào trường bọn chị, vẫn là học đệ của chị đây, ba em bảo chị lúc khai giảng sẵn tiện ghé nhìn em một chút.”</w:t>
      </w:r>
      <w:r>
        <w:br w:type="textWrapping"/>
      </w:r>
      <w:r>
        <w:br w:type="textWrapping"/>
      </w:r>
      <w:r>
        <w:t xml:space="preserve">Cổ Duy nâng ly, một hơi uống cạn ly rượu vang, “Vậy sau này làm phiền Thanh tỷ chiếu cố.” Khóe miệng cười nhưng mang theo lạnh lùng, xa cách.</w:t>
      </w:r>
      <w:r>
        <w:br w:type="textWrapping"/>
      </w:r>
      <w:r>
        <w:br w:type="textWrapping"/>
      </w:r>
      <w:r>
        <w:t xml:space="preserve">Giang Sơn mỉm cười, “Chúng ta đều cùng trường, sau này ca ca cũng sẽ chiếu cố cậu.”</w:t>
      </w:r>
      <w:r>
        <w:br w:type="textWrapping"/>
      </w:r>
      <w:r>
        <w:br w:type="textWrapping"/>
      </w:r>
      <w:r>
        <w:t xml:space="preserve">Cổ Duy nghiêm mặt nhìn hắn, “Ca ca?”</w:t>
      </w:r>
      <w:r>
        <w:br w:type="textWrapping"/>
      </w:r>
      <w:r>
        <w:br w:type="textWrapping"/>
      </w:r>
      <w:r>
        <w:t xml:space="preserve">“Khụ, có lẽ kêu sư huynh thì thích hợp hơn, tôi đã làm nghiên cứu, cậu chỉ mới năm nhất, cách rất xa a.”</w:t>
      </w:r>
      <w:r>
        <w:br w:type="textWrapping"/>
      </w:r>
      <w:r>
        <w:br w:type="textWrapping"/>
      </w:r>
      <w:r>
        <w:t xml:space="preserve">Lời nói trong vô thức của hắn khiến lòng Cổ Duy dao động, cố làm ra vẻ bình thản nói, “Anh chê tôi tuổi còn nhỏ?”</w:t>
      </w:r>
      <w:r>
        <w:br w:type="textWrapping"/>
      </w:r>
      <w:r>
        <w:br w:type="textWrapping"/>
      </w:r>
      <w:r>
        <w:t xml:space="preserve">Giang Sơn trừng mắt, ý vị thâm trường nói, “Cậu không nhỏ.”</w:t>
      </w:r>
      <w:r>
        <w:br w:type="textWrapping"/>
      </w:r>
      <w:r>
        <w:br w:type="textWrapping"/>
      </w:r>
      <w:r>
        <w:t xml:space="preserve">Vừa nói vừa nâng ly uống cạn, ánh mắt Cổ Duy vô ý lướt qua khóe miệng được rượu thấm ướt của hắn, khóe miệng nhẹ nhàng cong lên, mang theo ý cười.</w:t>
      </w:r>
      <w:r>
        <w:br w:type="textWrapping"/>
      </w:r>
      <w:r>
        <w:br w:type="textWrapping"/>
      </w:r>
      <w:r>
        <w:t xml:space="preserve">“Thanh tỷ, chị em dường như có việc tìm chị.” Cổ Duy đưa tay chỉ Cổ Ninh đang đứng ở xa.</w:t>
      </w:r>
      <w:r>
        <w:br w:type="textWrapping"/>
      </w:r>
      <w:r>
        <w:br w:type="textWrapping"/>
      </w:r>
      <w:r>
        <w:t xml:space="preserve">Đoan Mộc Thanh mỉm cười đứng dậy, sau đó quay đầu nhìn Giang Sơn nói, “Anh uống ít thôi, đừng quên cái tật xấu sau khi say.”</w:t>
      </w:r>
      <w:r>
        <w:br w:type="textWrapping"/>
      </w:r>
      <w:r>
        <w:br w:type="textWrapping"/>
      </w:r>
      <w:r>
        <w:t xml:space="preserve">Giang Sơn gật đầu, “Yên tâm đi, có Tiểu Duy ở đây rồi.”</w:t>
      </w:r>
      <w:r>
        <w:br w:type="textWrapping"/>
      </w:r>
      <w:r>
        <w:br w:type="textWrapping"/>
      </w:r>
      <w:r>
        <w:t xml:space="preserve">Sau khi Đoan Mộc Thanh rời đi, Cổ Duy rót thêm rượu vào ly cho Giang Sơn.</w:t>
      </w:r>
      <w:r>
        <w:br w:type="textWrapping"/>
      </w:r>
      <w:r>
        <w:br w:type="textWrapping"/>
      </w:r>
      <w:r>
        <w:t xml:space="preserve">“Không ngờ sau này lại là bạn cùng trường nha.” Nhẹ nhàng xoay xoay ly rượu, sau đó đưa cho hắn, “Cụng ly vì duyên phận của chúng ta.”</w:t>
      </w:r>
      <w:r>
        <w:br w:type="textWrapping"/>
      </w:r>
      <w:r>
        <w:br w:type="textWrapping"/>
      </w:r>
      <w:r>
        <w:t xml:space="preserve">Lúc Giang Sơn mỉm cười ánh mắt cong lên, rất đẹp, Cổ Duy ngẩng đầu thản nhiên nhìn hắn, sau đó đưa ly rượu cho hắn, “Sao, sợ tôi hạ độc?”</w:t>
      </w:r>
      <w:r>
        <w:br w:type="textWrapping"/>
      </w:r>
      <w:r>
        <w:br w:type="textWrapping"/>
      </w:r>
      <w:r>
        <w:t xml:space="preserve">Giang Sơn lắc đầu, “Tôi không dám uống nhiều, tôi say rượu thường đánh mất lý trí.”</w:t>
      </w:r>
      <w:r>
        <w:br w:type="textWrapping"/>
      </w:r>
      <w:r>
        <w:br w:type="textWrapping"/>
      </w:r>
      <w:r>
        <w:t xml:space="preserve">“A? Ví dụ như?”</w:t>
      </w:r>
      <w:r>
        <w:br w:type="textWrapping"/>
      </w:r>
      <w:r>
        <w:br w:type="textWrapping"/>
      </w:r>
      <w:r>
        <w:t xml:space="preserve">“Nghe Thanh nhi nói tôi sẽ ôm người ta cắn như gặm sườn.”</w:t>
      </w:r>
      <w:r>
        <w:br w:type="textWrapping"/>
      </w:r>
      <w:r>
        <w:br w:type="textWrapping"/>
      </w:r>
      <w:r>
        <w:t xml:space="preserve">“Phải không a.” Cúi đầu nhẹ nhàng cười cười, sau đó tỏ vẻ như không có gì hỏi, “Chị ấy nói vậy, hẳn là từng bị anh cắn?”</w:t>
      </w:r>
      <w:r>
        <w:br w:type="textWrapping"/>
      </w:r>
      <w:r>
        <w:br w:type="textWrapping"/>
      </w:r>
      <w:r>
        <w:t xml:space="preserve">“Không có, ha ha, mỗi lần tôi vừa say là nàng liên đem đồ nhét vào miệng tôi, sau đó bỏ đi, mặc kệ tôi.” Tựa hồ buồn rầu, khe khẽ thở dài, “Cậu hẳn là chưa biết, cha mẹ chúng tôi đều hy vọng khi chúng tôi đủ tuổi liền kết hôn.”</w:t>
      </w:r>
      <w:r>
        <w:br w:type="textWrapping"/>
      </w:r>
      <w:r>
        <w:br w:type="textWrapping"/>
      </w:r>
      <w:r>
        <w:t xml:space="preserve">Cổ Duy trầm mặc một lát, “Anh muốn kết hôn với chị ấy thật sao?”</w:t>
      </w:r>
      <w:r>
        <w:br w:type="textWrapping"/>
      </w:r>
      <w:r>
        <w:br w:type="textWrapping"/>
      </w:r>
      <w:r>
        <w:t xml:space="preserve">“Nói thật là tôi không muốn, tôi có chút sợ nữ nhân giống cô ấy.” Giang Sơn nhận ly rượu từ tay cậu, một hơi uống cạn, “Hơn nữa, trước giờ vẫn chỉ xem cô ấy như em gái thôi.”</w:t>
      </w:r>
      <w:r>
        <w:br w:type="textWrapping"/>
      </w:r>
      <w:r>
        <w:br w:type="textWrapping"/>
      </w:r>
      <w:r>
        <w:t xml:space="preserve">“Nếu không yêu, anh có thể không kết hôn a.” Cổ Duy nắm chặt hai tay, làm ra vẻ không có gì, nhún nhún vai nói.</w:t>
      </w:r>
      <w:r>
        <w:br w:type="textWrapping"/>
      </w:r>
      <w:r>
        <w:br w:type="textWrapping"/>
      </w:r>
      <w:r>
        <w:t xml:space="preserve">“Nếu có người yêu, tôi đương nhiên sẽ không kết hôn với Thanh nhi, thế nhưng, tôi cũng không biết yêu là như thế nào, cho nên… Nếu cô ấy cũng đồng ý, cha mẹ hai bên đều hy vọng chúng tôi lấy nhau, là bạn tốt cùng nhau lớn lên, ở chung cũng dễ dàng hơn nhiều.”</w:t>
      </w:r>
      <w:r>
        <w:br w:type="textWrapping"/>
      </w:r>
      <w:r>
        <w:br w:type="textWrapping"/>
      </w:r>
      <w:r>
        <w:t xml:space="preserve">“Anh có nghĩ muốn ôm chị ấy, hôn chị ấy không?”</w:t>
      </w:r>
      <w:r>
        <w:br w:type="textWrapping"/>
      </w:r>
      <w:r>
        <w:br w:type="textWrapping"/>
      </w:r>
      <w:r>
        <w:t xml:space="preserve">Cổ Duy đột nhiên hỏi vấn đề này, khiến Giang Sơn có chút kinh ngạc, xấu hổ, “Đương nhiên không nghĩ đến.”</w:t>
      </w:r>
      <w:r>
        <w:br w:type="textWrapping"/>
      </w:r>
      <w:r>
        <w:br w:type="textWrapping"/>
      </w:r>
      <w:r>
        <w:t xml:space="preserve">“Nếu yêu một người, sẽ muốn hôn người đó, giữ chặt lấy không buông, không phải sao?”</w:t>
      </w:r>
      <w:r>
        <w:br w:type="textWrapping"/>
      </w:r>
      <w:r>
        <w:br w:type="textWrapping"/>
      </w:r>
      <w:r>
        <w:t xml:space="preserve">Đối diện với đôi mắt thâm thúy của Cổ Duy, Giang Sơn cảm thấy trong lòng có chút hoảng, người trước mặt, có lẽ thật sự thâm tàng bất lộ đúng như lời Đoan Mộc Thanh, nếu không, vì sao lúc mình ở bên cạnh câu ta, đều cảm thấy áp bức không được thoải mái.</w:t>
      </w:r>
      <w:r>
        <w:br w:type="textWrapping"/>
      </w:r>
      <w:r>
        <w:br w:type="textWrapping"/>
      </w:r>
      <w:r>
        <w:t xml:space="preserve">“Thật ra có bao nhiêu người vì yêu nhau mới kết hôn chứ, thời cổ chẳng phải còn có nam nữ chưa từng gặp mặt, lại có thể ở cùng nhau đến già đó sao.”</w:t>
      </w:r>
      <w:r>
        <w:br w:type="textWrapping"/>
      </w:r>
      <w:r>
        <w:br w:type="textWrapping"/>
      </w:r>
      <w:r>
        <w:t xml:space="preserve">“Hiện tại đã là thời hiện đại, anh chẳng lẽ không muốn theo đuổi một tình yêu sao?” Cổ Duy dường như tức giận, trừng mắt nhìn hắn có chút đáng sợ.</w:t>
      </w:r>
      <w:r>
        <w:br w:type="textWrapping"/>
      </w:r>
      <w:r>
        <w:br w:type="textWrapping"/>
      </w:r>
      <w:r>
        <w:t xml:space="preserve">“Khụ, cậu không biết, có người cả đời cũng sẽ không hiểu được tình yêu là gì, có lẽ tôi là loại người này, chưa từng có cảm giác động tâm, tình yêu đối với tôi mà nói chỉ là thứ xa xỉ.”</w:t>
      </w:r>
      <w:r>
        <w:br w:type="textWrapping"/>
      </w:r>
      <w:r>
        <w:br w:type="textWrapping"/>
      </w:r>
      <w:r>
        <w:t xml:space="preserve">“Ít nhất, anh có thể cùng người yêu anh ở bên nhau, mà không phải là người tình cảm lãnh đạm như Đoan Mộc Thanh.”</w:t>
      </w:r>
      <w:r>
        <w:br w:type="textWrapping"/>
      </w:r>
      <w:r>
        <w:br w:type="textWrapping"/>
      </w:r>
      <w:r>
        <w:t xml:space="preserve">“Chỉ là, không có nữ sinh nào không thích lãng mạn, không muốn đàn ông quan tâm đến mình. Tôi thư tình còn chưa từng nhận qua.”</w:t>
      </w:r>
      <w:r>
        <w:br w:type="textWrapping"/>
      </w:r>
      <w:r>
        <w:br w:type="textWrapping"/>
      </w:r>
      <w:r>
        <w:t xml:space="preserve">Tuy rằng lời nói uể oải, nhưng khóe miệng Giang Sơn lại cong lên ý cười.</w:t>
      </w:r>
      <w:r>
        <w:br w:type="textWrapping"/>
      </w:r>
      <w:r>
        <w:br w:type="textWrapping"/>
      </w:r>
      <w:r>
        <w:t xml:space="preserve">Thần sắc Cổ Duy ảm đạm, tự trấn định bản thân cầm ly rượu uống cạn.</w:t>
      </w:r>
      <w:r>
        <w:br w:type="textWrapping"/>
      </w:r>
      <w:r>
        <w:br w:type="textWrapping"/>
      </w:r>
      <w:r>
        <w:t xml:space="preserve">“Cậu đừng bất bình thay tôi, tôi và Thanh nhi đã thương lượng với nhau, kết hôn đối với hai người chúng tôi mà nóilà lựa chọn tốt nhất, còn sau đó sống chung thế nào thì để lúc đó hãy nói.”</w:t>
      </w:r>
      <w:r>
        <w:br w:type="textWrapping"/>
      </w:r>
      <w:r>
        <w:br w:type="textWrapping"/>
      </w:r>
      <w:r>
        <w:t xml:space="preserve">Cổ Duy trầm mặc, nâng ly đưa cho Giang Sơn.</w:t>
      </w:r>
      <w:r>
        <w:br w:type="textWrapping"/>
      </w:r>
      <w:r>
        <w:br w:type="textWrapping"/>
      </w:r>
      <w:r>
        <w:t xml:space="preserve">Hay là vào phòng tán gẫu đi, ngoài này thật ồn ào.” Giang Sơn có hơi say, hai má ửng hồng, lúc nói chuyện phả ra hương rượu, vừa đứng lên liền thấy không xong, tựa vào cánh tay Cổ Duy.</w:t>
      </w:r>
      <w:r>
        <w:br w:type="textWrapping"/>
      </w:r>
      <w:r>
        <w:br w:type="textWrapping"/>
      </w:r>
      <w:r>
        <w:t xml:space="preserve">Lưng cổ Duy lập tức cứng đơ, đứng dậy đỡ hắn đi đến phòng ngủ.</w:t>
      </w:r>
      <w:r>
        <w:br w:type="textWrapping"/>
      </w:r>
      <w:r>
        <w:br w:type="textWrapping"/>
      </w:r>
      <w:r>
        <w:t xml:space="preserve">Trên đường gặp Cổ Ninh và Đoan Mộc Thanh, Giang Sơn mỉm cười nói, “Hình như tôi say rồi, đi nghỉ một chút.”</w:t>
      </w:r>
      <w:r>
        <w:br w:type="textWrapping"/>
      </w:r>
      <w:r>
        <w:br w:type="textWrapping"/>
      </w:r>
      <w:r>
        <w:t xml:space="preserve">Lúc đó thần trí Giang Sơn vẫn rõ ràng, Đoan Mộc Thanh mặt không đổi sắc nhìn Cổ Duy, sau đó nhẹ giọng nói với Giang Sơn, “Đừng uống nữa, còn phải về gặp cha mẹ.”</w:t>
      </w:r>
      <w:r>
        <w:br w:type="textWrapping"/>
      </w:r>
      <w:r>
        <w:br w:type="textWrapping"/>
      </w:r>
      <w:r>
        <w:t xml:space="preserve">Giang Sơn gật đầu, sau đó dựa vào Cổ Duy, để cậu dìu đi đến phòng ngủ.</w:t>
      </w:r>
      <w:r>
        <w:br w:type="textWrapping"/>
      </w:r>
      <w:r>
        <w:br w:type="textWrapping"/>
      </w:r>
      <w:r>
        <w:t xml:space="preserve">“Tôi khó chịu quá, muốn ngủ một chút.” Giang Sơn nằm trên giường khẽ cười.</w:t>
      </w:r>
      <w:r>
        <w:br w:type="textWrapping"/>
      </w:r>
      <w:r>
        <w:br w:type="textWrapping"/>
      </w:r>
      <w:r>
        <w:t xml:space="preserve">Cổ Duy khóa trái cửa, cầm điều khiển tăng nhiệt độ máy điều hòa.</w:t>
      </w:r>
      <w:r>
        <w:br w:type="textWrapping"/>
      </w:r>
      <w:r>
        <w:br w:type="textWrapping"/>
      </w:r>
      <w:r>
        <w:t xml:space="preserve">Giang Sơn ngủ một lát liền cảm thấy nóng, cởi áo khoác ngoài ra.</w:t>
      </w:r>
      <w:r>
        <w:br w:type="textWrapping"/>
      </w:r>
      <w:r>
        <w:br w:type="textWrapping"/>
      </w:r>
      <w:r>
        <w:t xml:space="preserve">Cổ Duy thở dốc, đến gần nhẹ giọng hỏi, “Nóng sao? Tôi giúp anh.”</w:t>
      </w:r>
      <w:r>
        <w:br w:type="textWrapping"/>
      </w:r>
      <w:r>
        <w:br w:type="textWrapping"/>
      </w:r>
      <w:r>
        <w:t xml:space="preserve">“Ừ…” Giang Sơn tựa hồ đang trong cơn say ngủ, giọng mũi nhè nhẹ phát ra, Cổ Duy đưa tay, nhẹ nhàng vuốt ve gương mặt hắn, sau đó chậm rãi trượt xuống đến ngực.</w:t>
      </w:r>
      <w:r>
        <w:br w:type="textWrapping"/>
      </w:r>
      <w:r>
        <w:br w:type="textWrapping"/>
      </w:r>
      <w:r>
        <w:t xml:space="preserve">Bờ ngực bằng phẳng nam tính, làn da nhẵn bóng tựa hồ tỏa ra từ tính, hút lấy đôi tay cậu không thể rời đi.</w:t>
      </w:r>
      <w:r>
        <w:br w:type="textWrapping"/>
      </w:r>
      <w:r>
        <w:br w:type="textWrapping"/>
      </w:r>
      <w:r>
        <w:t xml:space="preserve">Thấy hắn say không có phản ứng, tay Cổ Duy liền làm càn vuốt ve khắp thân thể hắn.</w:t>
      </w:r>
      <w:r>
        <w:br w:type="textWrapping"/>
      </w:r>
      <w:r>
        <w:br w:type="textWrapping"/>
      </w:r>
      <w:r>
        <w:t xml:space="preserve">Quần áo đang mặc cũng bị kéo ra, Cổ Duy leo lên giường, hai tay chống bên người hắn, đem người kia vây vào trong ngực mình.</w:t>
      </w:r>
      <w:r>
        <w:br w:type="textWrapping"/>
      </w:r>
      <w:r>
        <w:br w:type="textWrapping"/>
      </w:r>
      <w:r>
        <w:t xml:space="preserve">Không biết tại sao rất muốn thượng hắn, khẳng định không phải chỉ do nụ hôn ngoài ý muốn đó khiến mình khó quên, trên người Giang Sơn tựa hồ tỏa ra khí chất, hấp dẫn mình, khiến mình muốn ôm hắn, độc chiếm hắn.</w:t>
      </w:r>
      <w:r>
        <w:br w:type="textWrapping"/>
      </w:r>
      <w:r>
        <w:br w:type="textWrapping"/>
      </w:r>
      <w:r>
        <w:t xml:space="preserve">Có lẽ vì tuổi trẻ cuồng nhiệt, dục vọng đối với người trước mặt không thể khống chế, hơn nữa trong mộng từng vô số lần hung hăng vào trong hắn, hiện tại, người kia lại im lặng nằm trước mặt….</w:t>
      </w:r>
      <w:r>
        <w:br w:type="textWrapping"/>
      </w:r>
      <w:r>
        <w:br w:type="textWrapping"/>
      </w:r>
      <w:r>
        <w:t xml:space="preserve">Nội tâm kích động liền khiến thân thể nổi lên phản ứng, Cổ Duy nhất thời mất đi ly trí, lấy bình rượu bên cạnh đổ vào miệng, sau đó nhắm môi hắn hôn lên.</w:t>
      </w:r>
      <w:r>
        <w:br w:type="textWrapping"/>
      </w:r>
      <w:r>
        <w:br w:type="textWrapping"/>
      </w:r>
      <w:r>
        <w:t xml:space="preserve">Hương rượu ngọt ngào tràn ngập khoang miệng, đầu lưỡi hắn lần tìm nơi phát sinh chất lỏng mát lạnh, chủ động quấn lấy, cảm xúc mềm mãi, khiến ngọn lửa trong lòng Cổ Duy bùng cháy, không chút khách khí đem nụ hôn lấn sâu.</w:t>
      </w:r>
      <w:r>
        <w:br w:type="textWrapping"/>
      </w:r>
      <w:r>
        <w:br w:type="textWrapping"/>
      </w:r>
      <w:r>
        <w:t xml:space="preserve">Có lẽ do kiềm nén quá lâu, nụ hôn dần trở nên điên cuồng hơn, cổ họng người không rõ sự tình kia lâu lâu lại bật ra vào thanh âm mơ hồ, kích thích thần kinh Cổ Duy.</w:t>
      </w:r>
      <w:r>
        <w:br w:type="textWrapping"/>
      </w:r>
      <w:r>
        <w:br w:type="textWrapping"/>
      </w:r>
      <w:r>
        <w:t xml:space="preserve">Quần áo che chắn thân thể cuối cùng cũng bị cởi sạch, Cổ Duy gắt gao chế trụ hắn, tựa như giữ lấy con mồi cuồng nhiệt hôn, cho đến khi hắn khó thở bắt đầu giãy dụa, mới vội vàng buông ra.</w:t>
      </w:r>
      <w:r>
        <w:br w:type="textWrapping"/>
      </w:r>
      <w:r>
        <w:br w:type="textWrapping"/>
      </w:r>
      <w:r>
        <w:t xml:space="preserve">Nhìn thấy đôi môi hắn bị hôn đến sưng đỏ, Cổ Duy cảm giác hạ – thân xúc động, nâng hai – chân hắn lên, muốn hung hăng tiến vào như vẫn làm trong mộng.</w:t>
      </w:r>
      <w:r>
        <w:br w:type="textWrapping"/>
      </w:r>
      <w:r>
        <w:br w:type="textWrapping"/>
      </w:r>
      <w:r>
        <w:t xml:space="preserve">Dục – vọng đã chực chờ ở lối vào, nhưng cuối cùng vẫn dừng lại, trong lòng thầm nghĩ, tiến vào mà không chuẩn bị sẽ khiến hắn bị thương…</w:t>
      </w:r>
      <w:r>
        <w:br w:type="textWrapping"/>
      </w:r>
      <w:r>
        <w:br w:type="textWrapping"/>
      </w:r>
      <w:r>
        <w:t xml:space="preserve">Vì thế trở người hắn, để hai chân hắn kẹp chặc dục – vọng đang trướng – đại của mình, bắt đầu điên cuồng đưa đẩy, chìm ngập sảng – khoái, hơn nữa bị thân thể trần – trụi trước mặt kích thích, động tác của Cổ Duy càng lúc càng kịch liệt.</w:t>
      </w:r>
      <w:r>
        <w:br w:type="textWrapping"/>
      </w:r>
      <w:r>
        <w:br w:type="textWrapping"/>
      </w:r>
      <w:r>
        <w:t xml:space="preserve">Rốt cuộc cũng phóng ra trên người hắn, nhìn thấy giữa hai – chân hắn vì ma sát kịch liệt mà đỏ ửng, Cổ Duy nuốt nước miếng, muốn lấy gì đó làm dầu bôi trơn thực thụ tiến vào, Giang Sơn đột nhiên mở mắt, thanh âm nhẹ nhàng khiến cậu sợ hãi đến mức kéo lý trí trở về.</w:t>
      </w:r>
      <w:r>
        <w:br w:type="textWrapping"/>
      </w:r>
      <w:r>
        <w:br w:type="textWrapping"/>
      </w:r>
      <w:r>
        <w:t xml:space="preserve">“Tiểu Duy sao vậy?” Hắn gọi tên mình.</w:t>
      </w:r>
      <w:r>
        <w:br w:type="textWrapping"/>
      </w:r>
      <w:r>
        <w:br w:type="textWrapping"/>
      </w:r>
      <w:r>
        <w:t xml:space="preserve">Cả người Cổ Duy khẽ run, nhẹ nhàng lên tiếng, sau đó ôm lấy đỡ hắn đứng lên.</w:t>
      </w:r>
      <w:r>
        <w:br w:type="textWrapping"/>
      </w:r>
      <w:r>
        <w:br w:type="textWrapping"/>
      </w:r>
      <w:r>
        <w:t xml:space="preserve">“Nóng quá…”</w:t>
      </w:r>
      <w:r>
        <w:br w:type="textWrapping"/>
      </w:r>
      <w:r>
        <w:br w:type="textWrapping"/>
      </w:r>
      <w:r>
        <w:t xml:space="preserve">Hắn vẫn chưa khôi phục thần trí, ánh mắt mơ màng không rõ nhìn thiếu niên trước mặt.</w:t>
      </w:r>
      <w:r>
        <w:br w:type="textWrapping"/>
      </w:r>
      <w:r>
        <w:br w:type="textWrapping"/>
      </w:r>
      <w:r>
        <w:t xml:space="preserve">Vì quá sức kịch liệt khiến toàn thân ướt đẫm mồ hôi, nơi tiếp xúc đã trắng nõn trở lại, Cổ Duy khẽ cười nói, “Nóng không, tôi đỡ anh đi tắm.”</w:t>
      </w:r>
      <w:r>
        <w:br w:type="textWrapping"/>
      </w:r>
      <w:r>
        <w:br w:type="textWrapping"/>
      </w:r>
      <w:r>
        <w:t xml:space="preserve">Trong phòng có phòng tắm riêng, Cổ Duy ôm Giang Sơn đang mơ màng vào phòng tắm, dùng nước rửa trôi mọi thứ.</w:t>
      </w:r>
      <w:r>
        <w:br w:type="textWrapping"/>
      </w:r>
      <w:r>
        <w:br w:type="textWrapping"/>
      </w:r>
      <w:r>
        <w:t xml:space="preserve">Bao gồm cả chứng cứ mình thừa lúc người gặp khó khăn mà làm bậy.</w:t>
      </w:r>
      <w:r>
        <w:br w:type="textWrapping"/>
      </w:r>
      <w:r>
        <w:br w:type="textWrapping"/>
      </w:r>
      <w:r>
        <w:t xml:space="preserve">Sau đó chỉnh điều hòa thấp xuống, thay trải giường, mang hắn lên giường, đắp chăn.</w:t>
      </w:r>
      <w:r>
        <w:br w:type="textWrapping"/>
      </w:r>
      <w:r>
        <w:br w:type="textWrapping"/>
      </w:r>
      <w:r>
        <w:t xml:space="preserve">Thân thể sau khi được tắm rửa rất thoải mái, Giang Sơn liền nhanh chóng ngủ say.</w:t>
      </w:r>
      <w:r>
        <w:br w:type="textWrapping"/>
      </w:r>
      <w:r>
        <w:br w:type="textWrapping"/>
      </w:r>
      <w:r>
        <w:t xml:space="preserve">Cổ Duy sau khi mặc quần áo thì đứng bên giường ngẩn người, nhìn người trước mặt đối với mình không hề phòng bị, nhớ đến mình vừa rồi có hành vi không đúng mực, dưới tình thế không được sự đồng ý của hắn, thiếu chút nữa đã cường – bạo hắn, quả thực giống như cầm thú.</w:t>
      </w:r>
      <w:r>
        <w:br w:type="textWrapping"/>
      </w:r>
      <w:r>
        <w:br w:type="textWrapping"/>
      </w:r>
      <w:r>
        <w:t xml:space="preserve">Hít một hơi thật sau, ngồi bên giường, nhẹ nhàng ôm lấy Giang Sơn đang ngủ say.</w:t>
      </w:r>
      <w:r>
        <w:br w:type="textWrapping"/>
      </w:r>
      <w:r>
        <w:br w:type="textWrapping"/>
      </w:r>
      <w:r>
        <w:t xml:space="preserve">“Tôi thích anh…. Tôi thích thượng anh, anh nói tôi phải làm gì bây giờ?”</w:t>
      </w:r>
      <w:r>
        <w:br w:type="textWrapping"/>
      </w:r>
      <w:r>
        <w:br w:type="textWrapping"/>
      </w:r>
      <w:r>
        <w:t xml:space="preserve">“Bất kể tuổi tác, giới tính, gia đình… chúng ta đều không thể đến với nhau, bản thân tôi hiểu rất rõ, chỉ là, tôi không nhịn được muốn gần gũi anh, muốn có được anh, được ở bên anh…”</w:t>
      </w:r>
      <w:r>
        <w:br w:type="textWrapping"/>
      </w:r>
      <w:r>
        <w:br w:type="textWrapping"/>
      </w:r>
      <w:r>
        <w:t xml:space="preserve">“Tôi điên rồi, thật sự điên rồi anh có biết không?”</w:t>
      </w:r>
      <w:r>
        <w:br w:type="textWrapping"/>
      </w:r>
      <w:r>
        <w:br w:type="textWrapping"/>
      </w:r>
      <w:r>
        <w:t xml:space="preserve">Trả lời cậu là thanh âm khe khẽ, “Tiểu Duy, muốn uống nước…”</w:t>
      </w:r>
      <w:r>
        <w:br w:type="textWrapping"/>
      </w:r>
      <w:r>
        <w:br w:type="textWrapping"/>
      </w:r>
      <w:r>
        <w:t xml:space="preserve">Cổ Duy đứng lên, nhíu mày.</w:t>
      </w:r>
      <w:r>
        <w:br w:type="textWrapping"/>
      </w:r>
      <w:r>
        <w:br w:type="textWrapping"/>
      </w:r>
      <w:r>
        <w:t xml:space="preserve">“Tránh cho tôi làm ra chuyện tổn thương anh, từ giờ trở đi, hãy khiến tôi… rời xa anh đi.”</w:t>
      </w:r>
      <w:r>
        <w:br w:type="textWrapping"/>
      </w:r>
      <w:r>
        <w:br w:type="textWrapping"/>
      </w:r>
      <w:r>
        <w:t xml:space="preserve">Tuy rằng nói rất quyết đoán, nhưng lúc cầm ly nước đưa đến cho hắn, động tác lại rất ôn nhu.</w:t>
      </w:r>
      <w:r>
        <w:br w:type="textWrapping"/>
      </w:r>
      <w:r>
        <w:br w:type="textWrapping"/>
      </w:r>
      <w:r>
        <w:t xml:space="preserve">Khi đó mình mới mười sáu tuổi, có người ở tuổi đó còn vô cùng ngây ngô, nhưng cũng có người thâm sâu khó dò, túy hứng không thể đoán được.</w:t>
      </w:r>
      <w:r>
        <w:br w:type="textWrapping"/>
      </w:r>
      <w:r>
        <w:br w:type="textWrapping"/>
      </w:r>
      <w:r>
        <w:t xml:space="preserve">Cho nên lúc ấy mới có thể to gan lớn mật, trong tình huống hắn say rượu không biết chuyện muốn chiếm đoạt hắn, không hề lo lắng hậu quả sau khi xúc động, là khát vọng mãnh liệt từ trong trong đáy lòng,</w:t>
      </w:r>
      <w:r>
        <w:br w:type="textWrapping"/>
      </w:r>
      <w:r>
        <w:br w:type="textWrapping"/>
      </w:r>
      <w:r>
        <w:t xml:space="preserve">Nhiều năm sau Cổ Duy thường nghĩ lại, nếu lúc ấy mình nhẫn tâm một chút chiếm đoạt hắn, hậu quả sau đó sẽ thế nào?</w:t>
      </w:r>
      <w:r>
        <w:br w:type="textWrapping"/>
      </w:r>
      <w:r>
        <w:br w:type="textWrapping"/>
      </w:r>
      <w:r>
        <w:t xml:space="preserve">Giang Sơn lúc tỉnh lại có giận dữ đến cho mình cái tát hay không, hoặc là, khoan dung độ lượng, lấy tư thái huynh trưởng giáo huấn tên “thiếu niên bất lương” này.</w:t>
      </w:r>
      <w:r>
        <w:br w:type="textWrapping"/>
      </w:r>
      <w:r>
        <w:br w:type="textWrapping"/>
      </w:r>
      <w:r>
        <w:t xml:space="preserve">Thế nhưng lúc ấy sau khi Giang Sơn tỉnh lại, chỉ nhẹ nhàng mỉm cười, gọi tên mình.</w:t>
      </w:r>
      <w:r>
        <w:br w:type="textWrapping"/>
      </w:r>
      <w:r>
        <w:br w:type="textWrapping"/>
      </w:r>
      <w:r>
        <w:t xml:space="preserve">Tiểu Duy.</w:t>
      </w:r>
      <w:r>
        <w:br w:type="textWrapping"/>
      </w:r>
      <w:r>
        <w:br w:type="textWrapping"/>
      </w:r>
      <w:r>
        <w:t xml:space="preserve">Là cậu chăm sóc tôi sao?</w:t>
      </w:r>
      <w:r>
        <w:br w:type="textWrapping"/>
      </w:r>
      <w:r>
        <w:br w:type="textWrapping"/>
      </w:r>
      <w:r>
        <w:t xml:space="preserve">Ngại quá, tôi lớn tuổi hơn cậu, uống rượu còn làm phiền cậu chăm sóc.</w:t>
      </w:r>
      <w:r>
        <w:br w:type="textWrapping"/>
      </w:r>
      <w:r>
        <w:br w:type="textWrapping"/>
      </w:r>
      <w:r>
        <w:t xml:space="preserve">Những lời này cùng ánh mắt hắn, cho đến giờ vẫn nhớ rất rõ.</w:t>
      </w:r>
      <w:r>
        <w:br w:type="textWrapping"/>
      </w:r>
      <w:r>
        <w:br w:type="textWrapping"/>
      </w:r>
      <w:r>
        <w:t xml:space="preserve">Đó hoàn toàn là một sự tín nhiệm, vô cùng —— thuần khiết.</w:t>
      </w:r>
      <w:r>
        <w:br w:type="textWrapping"/>
      </w:r>
      <w:r>
        <w:br w:type="textWrapping"/>
      </w:r>
      <w:r>
        <w:t xml:space="preserve">Hắn đối với mình không hề phòng bị.</w:t>
      </w:r>
      <w:r>
        <w:br w:type="textWrapping"/>
      </w:r>
      <w:r>
        <w:br w:type="textWrapping"/>
      </w:r>
      <w:r>
        <w:t xml:space="preserve">Trong lòng hắn, thiếu niên trước mắt, bất quả chỉ là em trai của người bạn thân, là bé ngoan, là người duy nhất sau khi hắn uống say không bỏ đi để hắn một mình, ngược lại còn đắp chăn, đưa nước, ở bên cạnh làm bạn với hắn.</w:t>
      </w:r>
      <w:r>
        <w:br w:type="textWrapping"/>
      </w:r>
      <w:r>
        <w:br w:type="textWrapping"/>
      </w:r>
      <w:r>
        <w:t xml:space="preserve">Khoảnh khắc đó, Cổ Duy biết, Giang Sơn đã xem mình là bạn tốt ——</w:t>
      </w:r>
      <w:r>
        <w:br w:type="textWrapping"/>
      </w:r>
      <w:r>
        <w:br w:type="textWrapping"/>
      </w:r>
      <w:r>
        <w:t xml:space="preserve">Mà không phải là kẻ cầm thú lợi dụng lúc người ta thất thế, thiếu chút nữa đã chiếm đoạt hắn.</w:t>
      </w:r>
      <w:r>
        <w:br w:type="textWrapping"/>
      </w:r>
      <w:r>
        <w:br w:type="textWrapping"/>
      </w:r>
      <w:r>
        <w:t xml:space="preserve">May mắn lúc ấy đã kiềm chế lại, Cổ Duy thường nghĩ, nếu như thật sự xảy ra chuyện, có lẽ hai người bạn bè cũng không thể làm, trong nháy mắt trở mặt.</w:t>
      </w:r>
      <w:r>
        <w:br w:type="textWrapping"/>
      </w:r>
      <w:r>
        <w:br w:type="textWrapping"/>
      </w:r>
      <w:r>
        <w:t xml:space="preserve">Nhưng cũng chính vì cậu không đủ nhẫn tâm, nên hai người vẫn luôn giằng co giữa bạn bè và người yêu nhiều năm như vậy.</w:t>
      </w:r>
      <w:r>
        <w:br w:type="textWrapping"/>
      </w:r>
      <w:r>
        <w:br w:type="textWrapping"/>
      </w:r>
      <w:r>
        <w:t xml:space="preserve">Giang Sơn có điều phiền lòng đều nói hết với mình, xem mình như người bạn, người anh em thân thiết nhất.</w:t>
      </w:r>
      <w:r>
        <w:br w:type="textWrapping"/>
      </w:r>
      <w:r>
        <w:br w:type="textWrapping"/>
      </w:r>
      <w:r>
        <w:t xml:space="preserve">Cũng là người yêu.</w:t>
      </w:r>
      <w:r>
        <w:br w:type="textWrapping"/>
      </w:r>
      <w:r>
        <w:br w:type="textWrapping"/>
      </w:r>
      <w:r>
        <w:t xml:space="preserve">Dùng rất nhiều phương pháp thử hắn, rốt cục hiểu ra, Giang Sơn không phải đồng tính luyến ái, đồng thời kết luận hắn càng không thể vì mình mà trở thành đồng tính.</w:t>
      </w:r>
      <w:r>
        <w:br w:type="textWrapping"/>
      </w:r>
      <w:r>
        <w:br w:type="textWrapping"/>
      </w:r>
      <w:r>
        <w:t xml:space="preserve">Hắn nói, đàn ông cùng đàn ông, không phải rất ghê tởm sao?</w:t>
      </w:r>
      <w:r>
        <w:br w:type="textWrapping"/>
      </w:r>
      <w:r>
        <w:br w:type="textWrapping"/>
      </w:r>
      <w:r>
        <w:t xml:space="preserve">Đó là trước hôn lễ của hắn một tuần, lúc Cổ Duy quyết định thử lần cuối cùng, hắn đã mỉm cười nói với mình.</w:t>
      </w:r>
      <w:r>
        <w:br w:type="textWrapping"/>
      </w:r>
      <w:r>
        <w:br w:type="textWrapping"/>
      </w:r>
      <w:r>
        <w:t xml:space="preserve">“Tiểu Duy, cậu lo lắng gì chứ, nữ sinh thích cậu nhiều như vậy, chọn đại một người mình thích, kết hôn rồi sinh con, cậu sẽ có vợ hiền con thảo, một gia đình ấm áp.”</w:t>
      </w:r>
      <w:r>
        <w:br w:type="textWrapping"/>
      </w:r>
      <w:r>
        <w:br w:type="textWrapping"/>
      </w:r>
      <w:r>
        <w:t xml:space="preserve">Nụ cười của hắn như lưỡi kiếm sắc nhọn, đâm thẳng vào tim.</w:t>
      </w:r>
      <w:r>
        <w:br w:type="textWrapping"/>
      </w:r>
      <w:r>
        <w:br w:type="textWrapping"/>
      </w:r>
      <w:r>
        <w:t xml:space="preserve">Tôi không muốn vợ hiền con thảo, không muốn gia đình ấm áp! Tôi chỉ muốn người trước mặt là anh, mà anh lại hoàn toàn không biết gì cả.</w:t>
      </w:r>
      <w:r>
        <w:br w:type="textWrapping"/>
      </w:r>
      <w:r>
        <w:br w:type="textWrapping"/>
      </w:r>
      <w:r>
        <w:t xml:space="preserve">Rất nhiều lời không cách nào mở miệng, Cổ Duy nghĩ, mình không nên ích kỷ như vậy, nếu hắn đối với đồng tính rất phản cảm, càng không thể đem hắn lao vào vực thẳm.</w:t>
      </w:r>
      <w:r>
        <w:br w:type="textWrapping"/>
      </w:r>
      <w:r>
        <w:br w:type="textWrapping"/>
      </w:r>
      <w:r>
        <w:t xml:space="preserve">Hắn đã lên kế hoạch sinh một đứa con gái, đặt cả tên cho nó, tuy rằng hắn không yêu Đoan Mộc Thanh, nhưng chuẩn bị trước tốt hơn, sau này có thể ở bên Đoan Mộc Thanh, bình thản sống đến hết đời.”</w:t>
      </w:r>
      <w:r>
        <w:br w:type="textWrapping"/>
      </w:r>
      <w:r>
        <w:br w:type="textWrapping"/>
      </w:r>
      <w:r>
        <w:t xml:space="preserve">Hắn không muốn theo đuổi một tình yêu oanh oanh liệt liệt, hắn chỉ cầu cuộc sống bình bình an an —— điều đó mình lại không cách nào cho hắn.</w:t>
      </w:r>
      <w:r>
        <w:br w:type="textWrapping"/>
      </w:r>
      <w:r>
        <w:br w:type="textWrapping"/>
      </w:r>
      <w:r>
        <w:t xml:space="preserve">Ngày kết hôn, Cổ Duy làm rể phụ.</w:t>
      </w:r>
      <w:r>
        <w:br w:type="textWrapping"/>
      </w:r>
      <w:r>
        <w:br w:type="textWrapping"/>
      </w:r>
      <w:r>
        <w:t xml:space="preserve">Thân người thiếu niên cao gầy mặc lễ phục, hấp dẫn ánh mắt mọi người.</w:t>
      </w:r>
      <w:r>
        <w:br w:type="textWrapping"/>
      </w:r>
      <w:r>
        <w:br w:type="textWrapping"/>
      </w:r>
      <w:r>
        <w:t xml:space="preserve">Lúc cha xứ nói con có nguyện ý bất luận lúc khoẻ mạnh, hay bệnh tật đều ở bên cạnh đối phương, tay Cổ Duy nhẹ nhàng nắm chặt, trong lòng nói:</w:t>
      </w:r>
      <w:r>
        <w:br w:type="textWrapping"/>
      </w:r>
      <w:r>
        <w:br w:type="textWrapping"/>
      </w:r>
      <w:r>
        <w:t xml:space="preserve">Con nguyện ý.</w:t>
      </w:r>
      <w:r>
        <w:br w:type="textWrapping"/>
      </w:r>
      <w:r>
        <w:br w:type="textWrapping"/>
      </w:r>
      <w:r>
        <w:t xml:space="preserve">Cho dù anh chẳng bao giờ biết.</w:t>
      </w:r>
      <w:r>
        <w:br w:type="textWrapping"/>
      </w:r>
      <w:r>
        <w:br w:type="textWrapping"/>
      </w:r>
      <w:r>
        <w:t xml:space="preserve">Sau này, Cổ Duy cũng không thể phân biệt được, mình ở bên cạnh hắn lâu như vậy, rốt cuộc là vì lời hứa hẹn chẳng ai biết kia, hay vì vẫn yêu hắn, hoặc, chẳng qua chỉ là chấp niệm của bản thân mình.</w:t>
      </w:r>
      <w:r>
        <w:br w:type="textWrapping"/>
      </w:r>
      <w:r>
        <w:br w:type="textWrapping"/>
      </w:r>
      <w:r>
        <w:t xml:space="preserve">Bởi vì chưa từng có được hắn, cho nên trái tim vẫn luôn đặt ở chỗ hắn, trong mắt chỉ có hắn, căn bản chưa từng nghĩ qua sẽ tìm một tình cảm mới.</w:t>
      </w:r>
      <w:r>
        <w:br w:type="textWrapping"/>
      </w:r>
      <w:r>
        <w:br w:type="textWrapping"/>
      </w:r>
      <w:r>
        <w:t xml:space="preserve">Ánh mắt nhất mực hướng về người mình đã yêu sâu đậm, bất chấp, vô hối.</w:t>
      </w:r>
      <w:r>
        <w:br w:type="textWrapping"/>
      </w:r>
      <w:r>
        <w:br w:type="textWrapping"/>
      </w:r>
      <w:r>
        <w:t xml:space="preserve">Đó là ngày nghỉ năm thứ hai đại học, Cổ Duy đã mười tám tuổi đang học năm thứ hai, cởi bỏ đi sự ngây thơ còn sót lại, có lẽ là do tình cảm đè nén trong đáy lòng, khiến cho bề ngoài của cậu nhìn chín chắn hơn tuổi. Chị thường hay nói đùa, ánh mắt âm trầm của em chẳng giống thiếu niên trẻ tuổi, ngược lại giống như ông già khó tính.</w:t>
      </w:r>
      <w:r>
        <w:br w:type="textWrapping"/>
      </w:r>
      <w:r>
        <w:br w:type="textWrapping"/>
      </w:r>
      <w:r>
        <w:t xml:space="preserve">Năm đó, Đoan Mộc Thanh ở lễ tốt nghiệp gặp được đàn anh quay về trường tham gia nghiên cứu.</w:t>
      </w:r>
      <w:r>
        <w:br w:type="textWrapping"/>
      </w:r>
      <w:r>
        <w:br w:type="textWrapping"/>
      </w:r>
      <w:r>
        <w:t xml:space="preserve">Hai người hấp dẫn lẫn nhau, tình cảm lưu luyến oanh oanh liệt liệt.</w:t>
      </w:r>
      <w:r>
        <w:br w:type="textWrapping"/>
      </w:r>
      <w:r>
        <w:br w:type="textWrapping"/>
      </w:r>
      <w:r>
        <w:t xml:space="preserve">Giang Sơn không biết chuyện, Cổ Duy lại để trong mắt.</w:t>
      </w:r>
      <w:r>
        <w:br w:type="textWrapping"/>
      </w:r>
      <w:r>
        <w:br w:type="textWrapping"/>
      </w:r>
      <w:r>
        <w:t xml:space="preserve">Cổ Duy tìm Đoan Mộc Thanh bàn bạc.</w:t>
      </w:r>
      <w:r>
        <w:br w:type="textWrapping"/>
      </w:r>
      <w:r>
        <w:br w:type="textWrapping"/>
      </w:r>
      <w:r>
        <w:t xml:space="preserve">Cô gái ngồi đối diện vẫn xinh đẹp, cao ngạo như trước.</w:t>
      </w:r>
      <w:r>
        <w:br w:type="textWrapping"/>
      </w:r>
      <w:r>
        <w:br w:type="textWrapping"/>
      </w:r>
      <w:r>
        <w:t xml:space="preserve">Cô ấy nói, cô ấy cùng Giang Sơn không có xảy ra chuyện gì, từ lúc kết hôn đên giờ vẫn chỉ như trước kia xem nhau là bạn, cô ấy là phụ nữ, cũng có khát vọng tìm được người thật tâm yêu mình, khát vọng có được một gia đình hạnh phúc, cùng với đứa nhỏ đáng yêu.</w:t>
      </w:r>
      <w:r>
        <w:br w:type="textWrapping"/>
      </w:r>
      <w:r>
        <w:br w:type="textWrapping"/>
      </w:r>
      <w:r>
        <w:t xml:space="preserve">“Vậy Giang Sơn thì sao?” Cổ Duy hỏi.</w:t>
      </w:r>
      <w:r>
        <w:br w:type="textWrapping"/>
      </w:r>
      <w:r>
        <w:br w:type="textWrapping"/>
      </w:r>
      <w:r>
        <w:t xml:space="preserve">“Tôi sẽ ly hôn với anh ấy.”</w:t>
      </w:r>
      <w:r>
        <w:br w:type="textWrapping"/>
      </w:r>
      <w:r>
        <w:br w:type="textWrapping"/>
      </w:r>
      <w:r>
        <w:t xml:space="preserve">Đoan Mộc Thanh cười nói, “Anh ấy đối với tình cảm rất thờ ơ, nhưng tôi tin tưởng, anh ấy sẽ tìm được người khiến anh ấy động tâm, mà người kia, chắc chắn không phải là tôi.”</w:t>
      </w:r>
      <w:r>
        <w:br w:type="textWrapping"/>
      </w:r>
      <w:r>
        <w:br w:type="textWrapping"/>
      </w:r>
      <w:r>
        <w:t xml:space="preserve">Bởi vì hai nhà hợp tác kinh doanh trên thương trường, nên hôn nhân do cha mẹ sắp đặt cũng không dễ dàng hủy bỏ.</w:t>
      </w:r>
      <w:r>
        <w:br w:type="textWrapping"/>
      </w:r>
      <w:r>
        <w:br w:type="textWrapping"/>
      </w:r>
      <w:r>
        <w:t xml:space="preserve">Vì thế, Cổ Duy cùng Đoan  Mộc Thanh liên thủ, thêm sự trợ giúp của vị đàn anh kia, làm cho quan hệ buôn bán giữa Giang gia và Đoan Mộc gia từ hữu hảo biến thành thù địch.</w:t>
      </w:r>
      <w:r>
        <w:br w:type="textWrapping"/>
      </w:r>
      <w:r>
        <w:br w:type="textWrapping"/>
      </w:r>
      <w:r>
        <w:t xml:space="preserve">Đoan Mộc Thanh nói với Giang Sơn, thật xin lỗi.</w:t>
      </w:r>
      <w:r>
        <w:br w:type="textWrapping"/>
      </w:r>
      <w:r>
        <w:br w:type="textWrapping"/>
      </w:r>
      <w:r>
        <w:t xml:space="preserve">Tình yêu mà em muốn, anh không thể cho em, em không muốn cả đời đều như sống trong nhà giam, cho nên, cầu anh thả em đi.</w:t>
      </w:r>
      <w:r>
        <w:br w:type="textWrapping"/>
      </w:r>
      <w:r>
        <w:br w:type="textWrapping"/>
      </w:r>
      <w:r>
        <w:t xml:space="preserve">Cô ấy đem đơn ly hôn để trên bàn, Giang Sơn sau khi trầm mặc thật lâu, nhẹ nhàng hạ bút ký tên mình.</w:t>
      </w:r>
      <w:r>
        <w:br w:type="textWrapping"/>
      </w:r>
      <w:r>
        <w:br w:type="textWrapping"/>
      </w:r>
      <w:r>
        <w:t xml:space="preserve">Nở nụ cười ôm cô, “Chúc em hạnh phúc.”</w:t>
      </w:r>
      <w:r>
        <w:br w:type="textWrapping"/>
      </w:r>
      <w:r>
        <w:br w:type="textWrapping"/>
      </w:r>
      <w:r>
        <w:t xml:space="preserve">Tin tức Đoan Mộc Thanh bỏ trốn cùng đàn anh, lan truyền khắp phố lớn ngõ nhỏ.</w:t>
      </w:r>
      <w:r>
        <w:br w:type="textWrapping"/>
      </w:r>
      <w:r>
        <w:br w:type="textWrapping"/>
      </w:r>
      <w:r>
        <w:t xml:space="preserve">Lúc cùng Cổ Duy nói chuyện, tâm tình Giang Sơn không tệ như dự đoán, ngược lại cười rất thoải mái.</w:t>
      </w:r>
      <w:r>
        <w:br w:type="textWrapping"/>
      </w:r>
      <w:r>
        <w:br w:type="textWrapping"/>
      </w:r>
      <w:r>
        <w:t xml:space="preserve">“Thanh nhi đã tìm được người yêu em ấy, đó là chuyện tốt, tôi hy vọng em ấy có thể hạnh phúc.” Khe khẽ thở dài, nhấp rượu, “Vốn nghĩ đối tốt với em ấy là đủ rồi, không ngờ, ở bên cạnh tôi đối với em ấy lại như trong nhà giam.”</w:t>
      </w:r>
      <w:r>
        <w:br w:type="textWrapping"/>
      </w:r>
      <w:r>
        <w:br w:type="textWrapping"/>
      </w:r>
      <w:r>
        <w:t xml:space="preserve">Hắn dường như đã say, lúc cười lên lộ ra vẻ ngơ ngẩn, “Hiện tại tốt rồi, em ấy đi rồi, trong lồng sắt chỉ còn lại mình tôi.”</w:t>
      </w:r>
      <w:r>
        <w:br w:type="textWrapping"/>
      </w:r>
      <w:r>
        <w:br w:type="textWrapping"/>
      </w:r>
      <w:r>
        <w:t xml:space="preserve">“Vốn nghĩ em ấy và tôi là cùng một loại người, tình cảm lãnh đạm, sẽ không động tâm, không ngờ đến em ấy sẽ rời đi, động vật máu lạnh, thì ra chỉ có mình tôi.”</w:t>
      </w:r>
      <w:r>
        <w:br w:type="textWrapping"/>
      </w:r>
      <w:r>
        <w:br w:type="textWrapping"/>
      </w:r>
      <w:r>
        <w:t xml:space="preserve">Nếu cô ấy đi rồi, vậy để tôi gánh vác hạnh phúc của anh.</w:t>
      </w:r>
      <w:r>
        <w:br w:type="textWrapping"/>
      </w:r>
      <w:r>
        <w:br w:type="textWrapping"/>
      </w:r>
      <w:r>
        <w:t xml:space="preserve">Cổ Duy nhẹ nhàng đặt tay lên bả vai hắn, lấy một ít dược cho vào trong ly, Giang Sơn không hề nghi ngờ uống sạch.</w:t>
      </w:r>
      <w:r>
        <w:br w:type="textWrapping"/>
      </w:r>
      <w:r>
        <w:br w:type="textWrapping"/>
      </w:r>
      <w:r>
        <w:t xml:space="preserve">Tất cả mọi chuyện sau đó đều không thể khống chế được, trở nên hỗn loạn không chịu nổi.</w:t>
      </w:r>
      <w:r>
        <w:br w:type="textWrapping"/>
      </w:r>
      <w:r>
        <w:br w:type="textWrapping"/>
      </w:r>
      <w:r>
        <w:t xml:space="preserve">Đem Giang Sơn đang mê man đặt trên giường, Cổ Duy vì có việc gấp nên bị thầy hướng dẫn gọi đi, sau đó trở về dĩ nhiên chứng kiến một màn kinh hãi.</w:t>
      </w:r>
      <w:r>
        <w:br w:type="textWrapping"/>
      </w:r>
      <w:r>
        <w:br w:type="textWrapping"/>
      </w:r>
      <w:r>
        <w:t xml:space="preserve">Nhìn thấy Giang Sơn mê man nằm đó, cạnh bên là chị đang kéo chăn quấn quanh thân mình, một khắc kia, Cổ Duy nắm chặt tay —— đó là trời cao đang trêu đùa mình một cách đáng giận mà.</w:t>
      </w:r>
      <w:r>
        <w:br w:type="textWrapping"/>
      </w:r>
      <w:r>
        <w:br w:type="textWrapping"/>
      </w:r>
      <w:r>
        <w:t xml:space="preserve">Cho đến khi chị vì sinh khó mà qua dời, Cổ Duy cũng chưa từng hỏi, chị ấy tại sao không bỏ đứa nhỏ, có phải chị thích Giang Sơn hay không.</w:t>
      </w:r>
      <w:r>
        <w:br w:type="textWrapping"/>
      </w:r>
      <w:r>
        <w:br w:type="textWrapping"/>
      </w:r>
      <w:r>
        <w:t xml:space="preserve">Đáp án của vấn đề này, Cổ Duy sợ mình không thể nào chấp nhận nổi.</w:t>
      </w:r>
      <w:r>
        <w:br w:type="textWrapping"/>
      </w:r>
      <w:r>
        <w:br w:type="textWrapping"/>
      </w:r>
      <w:r>
        <w:t xml:space="preserve">Tất cả tội lỗi từ mình mà nên, liền để mình gánh vác.</w:t>
      </w:r>
      <w:r>
        <w:br w:type="textWrapping"/>
      </w:r>
      <w:r>
        <w:br w:type="textWrapping"/>
      </w:r>
      <w:r>
        <w:t xml:space="preserve">Nguyên bản nghĩ rằng bi kịch sẽ chấm dứt như vậy, không ngờ, Giang Sơn nhiều năm sau, không biết nghe được tin đồn từ đầu, bắt đầu hoài nghi năm đó say rượu xảy ra chuyện ngoài ý muốn.</w:t>
      </w:r>
      <w:r>
        <w:br w:type="textWrapping"/>
      </w:r>
      <w:r>
        <w:br w:type="textWrapping"/>
      </w:r>
      <w:r>
        <w:t xml:space="preserve">Cổ Duy bịa ra câu chuyện kia, Giang Sơn liền muốn đón đứa con trở về.</w:t>
      </w:r>
      <w:r>
        <w:br w:type="textWrapping"/>
      </w:r>
      <w:r>
        <w:br w:type="textWrapping"/>
      </w:r>
      <w:r>
        <w:t xml:space="preserve">Một lần hai người cãi nhau, Giang Sơn say mèm lái xe rời đi, Cổ Duy lo lắng hắn gặp chuyện không may, liền bảo bạn học lái xe đuổi theo phía sau.</w:t>
      </w:r>
      <w:r>
        <w:br w:type="textWrapping"/>
      </w:r>
      <w:r>
        <w:br w:type="textWrapping"/>
      </w:r>
      <w:r>
        <w:t xml:space="preserve">Lúc xảy ra tai nạn, thật ra mình cũng không có ngồi cạnh Giang Sơn, mà là lái xe chặn ngang đầu xe hắn.</w:t>
      </w:r>
      <w:r>
        <w:br w:type="textWrapping"/>
      </w:r>
      <w:r>
        <w:br w:type="textWrapping"/>
      </w:r>
      <w:r>
        <w:t xml:space="preserve">Trên đùi máu chảy ròng ròng, Cổ Duy lại liều mạng muốn từ cửa sổ ra ngoài xem Giang Sơn có sao hay không.</w:t>
      </w:r>
      <w:r>
        <w:br w:type="textWrapping"/>
      </w:r>
      <w:r>
        <w:br w:type="textWrapping"/>
      </w:r>
      <w:r>
        <w:t xml:space="preserve">Bị bạn học làm bác sĩ ngồi cùng xe ngăn lại, “Cậu điên rồi!”</w:t>
      </w:r>
      <w:r>
        <w:br w:type="textWrapping"/>
      </w:r>
      <w:r>
        <w:br w:type="textWrapping"/>
      </w:r>
      <w:r>
        <w:t xml:space="preserve">Bạn học ngồi ở ghế phụ lập tức gọi 120 cấp cứu, vì muốn nôn nóng về nhà nên tài xế của Đoan Mộc Thanh là chú Chung phóng xe rất nhanh, không thể cứu được, chết ở bệnh viện.</w:t>
      </w:r>
      <w:r>
        <w:br w:type="textWrapping"/>
      </w:r>
      <w:r>
        <w:br w:type="textWrapping"/>
      </w:r>
      <w:r>
        <w:t xml:space="preserve">Một người say rượu lái xe, một người lái xe phóng nhanh, đúng lúc ở nơi này đụng nhau —— có lẽ lại là trời cao cố ý trêu đùa mình.</w:t>
      </w:r>
      <w:r>
        <w:br w:type="textWrapping"/>
      </w:r>
      <w:r>
        <w:br w:type="textWrapping"/>
      </w:r>
      <w:r>
        <w:t xml:space="preserve">Giang Sơn bị thương ở đầu, Cổ Duy cùng bạn học am hiểu thôi miên liên thủ, đem tai nạn xe kia xóa đi hoàn toàn trong trí nhớ hắn.</w:t>
      </w:r>
      <w:r>
        <w:br w:type="textWrapping"/>
      </w:r>
      <w:r>
        <w:br w:type="textWrapping"/>
      </w:r>
      <w:r>
        <w:t xml:space="preserve">Chuyện này, rất nhiểu điều không nhớ rõ, nhưng Giang Sơn lại nhớ mang máng.</w:t>
      </w:r>
      <w:r>
        <w:br w:type="textWrapping"/>
      </w:r>
      <w:r>
        <w:br w:type="textWrapping"/>
      </w:r>
      <w:r>
        <w:t xml:space="preserve">Thời khắc đứng trước ranh giới sống chết, Cổ Duy đã chắn trước người mình, ánh mắt lo lắng của cậu ấy, cùng màu đỏ lóa mắt của máu, hiện tại nhớ lại, trái tim vẫn không khỏi khe khẽ run lên…</w:t>
      </w:r>
      <w:r>
        <w:br w:type="textWrapping"/>
      </w:r>
      <w:r>
        <w:br w:type="textWrapping"/>
      </w:r>
      <w:r>
        <w:t xml:space="preserve">Giang Sơn ngồi ở sô pha, vừa gọt táo vừa nhẹ giọng nói.</w:t>
      </w:r>
      <w:r>
        <w:br w:type="textWrapping"/>
      </w:r>
      <w:r>
        <w:br w:type="textWrapping"/>
      </w:r>
      <w:r>
        <w:t xml:space="preserve">“Tôi chưa từng nghĩ, sẽ có người luôn nghĩ cho tôi trước, ngay cả tính mạng của mình cũng không quan tâm…”</w:t>
      </w:r>
      <w:r>
        <w:br w:type="textWrapping"/>
      </w:r>
      <w:r>
        <w:br w:type="textWrapping"/>
      </w:r>
      <w:r>
        <w:t xml:space="preserve">Đôi mắt ươn ướt, ngẩng đầu nhìn về phía người kia.</w:t>
      </w:r>
      <w:r>
        <w:br w:type="textWrapping"/>
      </w:r>
      <w:r>
        <w:br w:type="textWrapping"/>
      </w:r>
      <w:r>
        <w:t xml:space="preserve">Đã không còn là thiếu niên ngạo mạn năm nào, người đàn ông trước mặt, có khuôn mặt thành thục tuấn lãng.</w:t>
      </w:r>
      <w:r>
        <w:br w:type="textWrapping"/>
      </w:r>
      <w:r>
        <w:br w:type="textWrapping"/>
      </w:r>
      <w:r>
        <w:t xml:space="preserve">Nhưng thần sắc lại vô cùng mệt mỏi.</w:t>
      </w:r>
      <w:r>
        <w:br w:type="textWrapping"/>
      </w:r>
      <w:r>
        <w:br w:type="textWrapping"/>
      </w:r>
      <w:r>
        <w:t xml:space="preserve">Là cậu ấy bất li bất khí ở bên mình hai mươi năm, lúc mình khó khăn nhất, bất lực nhất, quay đầu lại vẫn có cậu ấy thủy chung bên cạnh.</w:t>
      </w:r>
      <w:r>
        <w:br w:type="textWrapping"/>
      </w:r>
      <w:r>
        <w:br w:type="textWrapping"/>
      </w:r>
      <w:r>
        <w:t xml:space="preserve">Nhưng hiện tại, cậu ấy nói mệt mỏi rồi, cậu ấy muốn quên hết.</w:t>
      </w:r>
      <w:r>
        <w:br w:type="textWrapping"/>
      </w:r>
      <w:r>
        <w:br w:type="textWrapping"/>
      </w:r>
      <w:r>
        <w:t xml:space="preserve">Cậu ấy ở bên cạnh làm bạn nhiều năm như vậy đã trở thành thói quen, quen được cậu ấy chăm sóc, ỷ lại vào cậu, thậm chí đem cậu trở thành một phần trong sinh mệnh.</w:t>
      </w:r>
      <w:r>
        <w:br w:type="textWrapping"/>
      </w:r>
      <w:r>
        <w:br w:type="textWrapping"/>
      </w:r>
      <w:r>
        <w:t xml:space="preserve">Khi Đoan Mộc Thanh rời đi, nghĩ đến mình là động vật máu lạnh không có được tình yêu, cũng không có tư cách có được tình yêu, nhưng thật ra, đối với Cổ Duy đã thân thiết cùng ỷ lại vượt qua ranh giới bạn bè bình thường, hẳn có thể coi là thích đi, làm sao lại chỉ có thể nói là bạn bè anh em?</w:t>
      </w:r>
      <w:r>
        <w:br w:type="textWrapping"/>
      </w:r>
      <w:r>
        <w:br w:type="textWrapping"/>
      </w:r>
      <w:r>
        <w:t xml:space="preserve">Bạn bè anh em có sống cùng nhau nhiều năm như vậy không?</w:t>
      </w:r>
      <w:r>
        <w:br w:type="textWrapping"/>
      </w:r>
      <w:r>
        <w:br w:type="textWrapping"/>
      </w:r>
      <w:r>
        <w:t xml:space="preserve">“Tiểu Duy…”</w:t>
      </w:r>
      <w:r>
        <w:br w:type="textWrapping"/>
      </w:r>
      <w:r>
        <w:br w:type="textWrapping"/>
      </w:r>
      <w:r>
        <w:t xml:space="preserve">“Đừng gọi như vậy, tôi không quen.” Thần sắc Cổ Duy có chút cứng đờ, “Anh muốn nói gì mau nói đi, buổi chiều tôi còn phải đến bệnh viện làm thôi miên.”</w:t>
      </w:r>
      <w:r>
        <w:br w:type="textWrapping"/>
      </w:r>
      <w:r>
        <w:br w:type="textWrapping"/>
      </w:r>
      <w:r>
        <w:t xml:space="preserve">Giang Sơn ho nhẹ, “Hôm qua Chu Phóng đến tìm tôi, cậu ta nói với tôi rất nhiều vấn đề liên quan đến khái niệm, thật ra chuyện tình cảm, không có cách nào xác định nghĩ một cách rõ ràng, giống như bạn bè đi, Tiểu Ninh tuy rằng ngoài miệng luôn nói rằng không xem Lâm Vi là bạn, nhưng trên thực tế, tất cả biểu hiện của nó, đều đem Lâm Vi trở thành bạn tốt của mình.” Giang Sơn ngẩng đầu liếc nhìn cậu một cái, sau đó xấu hổ cười cười, “Tình cảm tôi đối với cậu, tuy rằng ngoài miệng tôi vẫn nói là tình anh em, chỉ là… có lẽ… có lẽ đó là thích cũng không chừng…”</w:t>
      </w:r>
      <w:r>
        <w:br w:type="textWrapping"/>
      </w:r>
      <w:r>
        <w:br w:type="textWrapping"/>
      </w:r>
      <w:r>
        <w:t xml:space="preserve">“Cái gì gọi là có lẽ là thích?” Cổ Duy mặt lạnh nói, “Tôi chờ anh hai mươi năm, không phải để chờ cái có lẽ cùng không chừng của anh.”</w:t>
      </w:r>
      <w:r>
        <w:br w:type="textWrapping"/>
      </w:r>
      <w:r>
        <w:br w:type="textWrapping"/>
      </w:r>
      <w:r>
        <w:t xml:space="preserve">“Tôi…”</w:t>
      </w:r>
      <w:r>
        <w:br w:type="textWrapping"/>
      </w:r>
      <w:r>
        <w:br w:type="textWrapping"/>
      </w:r>
      <w:r>
        <w:t xml:space="preserve">Cổ Duy thản nhiên nhìn hắn, “Tôi vẫn nên đi làm thôi miên thôi, đem mọi chuyện trong quá khứ quên sạch sẽ, Giang Sơn, tôi đã tốn không ít thời gian rồi, thật sự mệt chết đi được, tôi không muốn cả đời lưng đều mang xiềng xích, tôi sắp bị anh bức điên rồi, anh biết không.”</w:t>
      </w:r>
      <w:r>
        <w:br w:type="textWrapping"/>
      </w:r>
      <w:r>
        <w:br w:type="textWrapping"/>
      </w:r>
      <w:r>
        <w:t xml:space="preserve">Giang Sơn nắm chặt tay, sau đó cúi đầu, nhẹ giọng nói, “Quên tất cả, bắt đầu một cuộc sống mới, đây là điều cậu mong muốn sao?”</w:t>
      </w:r>
      <w:r>
        <w:br w:type="textWrapping"/>
      </w:r>
      <w:r>
        <w:br w:type="textWrapping"/>
      </w:r>
      <w:r>
        <w:t xml:space="preserve">Cổ Duy trầm mặc, không nói gì.</w:t>
      </w:r>
      <w:r>
        <w:br w:type="textWrapping"/>
      </w:r>
      <w:r>
        <w:br w:type="textWrapping"/>
      </w:r>
      <w:r>
        <w:t xml:space="preserve">“Chỉ là, tôi sẽ không quên cậu, những năm tháng sống cùng với cậu, tôi cũng không muốn quên.”</w:t>
      </w:r>
      <w:r>
        <w:br w:type="textWrapping"/>
      </w:r>
      <w:r>
        <w:br w:type="textWrapping"/>
      </w:r>
      <w:r>
        <w:t xml:space="preserve">Hắn chỉ là đối với định nghĩa chuyện tình cảm có chút vấn đề.</w:t>
      </w:r>
      <w:r>
        <w:br w:type="textWrapping"/>
      </w:r>
      <w:r>
        <w:br w:type="textWrapping"/>
      </w:r>
      <w:r>
        <w:t xml:space="preserve">Nghĩ đến người kia là bạn bè thân thiết, liền an tâm cột hắn bên người hai mươi năm.</w:t>
      </w:r>
      <w:r>
        <w:br w:type="textWrapping"/>
      </w:r>
      <w:r>
        <w:br w:type="textWrapping"/>
      </w:r>
      <w:r>
        <w:t xml:space="preserve">Thế nhưng, nếu chỉ là bạn bè, tại sao khi cậu ấy gặp chuyện không may lại lo lắng như vậy? Tại sao luôn lo lắng cậu ấy sẽ rời đi đến nơi khác làm việc, thậm chí đem quyền cao nhất trong công ty giao cho cậu?</w:t>
      </w:r>
      <w:r>
        <w:br w:type="textWrapping"/>
      </w:r>
      <w:r>
        <w:br w:type="textWrapping"/>
      </w:r>
      <w:r>
        <w:t xml:space="preserve">Khẩn trương giới thiệu bạn gái cho cậu —— kỳ thật là sợ hãi chính mình đối với cậu ấy nảy sinh tình cảm vượt mức, nên mới bối rối muốn đẩy cậu ra xa.</w:t>
      </w:r>
      <w:r>
        <w:br w:type="textWrapping"/>
      </w:r>
      <w:r>
        <w:br w:type="textWrapping"/>
      </w:r>
      <w:r>
        <w:t xml:space="preserve">Lúc cậu nói phải quên mình, lại cảm giác được đau đớn cùng khổ sở, cũng không thể giải thích bằng hai chữ “bạn bè” đơn giản.</w:t>
      </w:r>
      <w:r>
        <w:br w:type="textWrapping"/>
      </w:r>
      <w:r>
        <w:br w:type="textWrapping"/>
      </w:r>
      <w:r>
        <w:t xml:space="preserve">Hai mươi năm nương tựa lẫn nhau, làm sao có thể nói quên liền quên được?</w:t>
      </w:r>
      <w:r>
        <w:br w:type="textWrapping"/>
      </w:r>
      <w:r>
        <w:br w:type="textWrapping"/>
      </w:r>
      <w:r>
        <w:t xml:space="preserve">Giang Sơn ngẩng đầu lên, dang tay nhẹ nhàng ôm lấy, đặt hai tay trên lưng cậu, nhẹ giọng nói, “Tôi không muốn quên cậu, muốn tiếp tục ở bên cậu, có được không?”</w:t>
      </w:r>
      <w:r>
        <w:br w:type="textWrapping"/>
      </w:r>
      <w:r>
        <w:br w:type="textWrapping"/>
      </w:r>
      <w:r>
        <w:t xml:space="preserve">“Giang Sơn, anh không biết mình rất tàn nhẫn sao.” Cổ Duy khựng lại, trầm giọng nói, “Không yêu tôi, lại muốn tiếp tục cột tôi vào bên người anh, khiến tôi cả ngày nhìn thấy anh nhưng không cách nào có được anh, này quả thật là tra tấn, anh rốt cục có hiểu hay không?” Bởi vì phẫn nộ, thanh âm có chút run rẩy.</w:t>
      </w:r>
      <w:r>
        <w:br w:type="textWrapping"/>
      </w:r>
      <w:r>
        <w:br w:type="textWrapping"/>
      </w:r>
      <w:r>
        <w:t xml:space="preserve">“Tôi chưa từng nói không yêu…” Giang Sơn nhẹ giọng lẩm bẩm.</w:t>
      </w:r>
      <w:r>
        <w:br w:type="textWrapping"/>
      </w:r>
      <w:r>
        <w:br w:type="textWrapping"/>
      </w:r>
      <w:r>
        <w:t xml:space="preserve">Cổ Duy giật mình.</w:t>
      </w:r>
      <w:r>
        <w:br w:type="textWrapping"/>
      </w:r>
      <w:r>
        <w:br w:type="textWrapping"/>
      </w:r>
      <w:r>
        <w:t xml:space="preserve">“Tôi… chưa từng nói không yêu.” Cho đến bây giờ vẫn không nghĩ mình sẽ có được tình yêu, nói như vậy, cảm thấy vô cùng xấu hổ, đã ở tuổi này rồi, còn nói mấy lời buồn nôn, khiến cho Giang Sơn luôn ăn nói vụng về, mặt đỏ bừng lên, “Tôi muốn ở bên cạnh cậu, không phải giống như trước kia, mà là… Mà là giống như điều cậu muốn.”</w:t>
      </w:r>
      <w:r>
        <w:rPr>
          <w:b/>
        </w:rPr>
        <w:t xml:space="preserve">TOÀN VĂN HOÀ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phong-cuong-dich-tac-gi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31deb0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ong Cuồng Đích Tác Gia</dc:title>
  <dc:creator/>
  <dcterms:created xsi:type="dcterms:W3CDTF">2018-03-04T16:40:18Z</dcterms:created>
  <dcterms:modified xsi:type="dcterms:W3CDTF">2018-03-04T16:40:18Z</dcterms:modified>
</cp:coreProperties>
</file>